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61265578"/>
        <w:docPartObj>
          <w:docPartGallery w:val="Cover Pages"/>
          <w:docPartUnique/>
        </w:docPartObj>
      </w:sdtPr>
      <w:sdtEndPr/>
      <w:sdtContent>
        <w:p w14:paraId="073D84F6" w14:textId="77777777" w:rsidR="007E025E" w:rsidRDefault="007E025E">
          <w:r>
            <w:rPr>
              <w:noProof/>
              <w:lang w:eastAsia="sl-SI"/>
            </w:rPr>
            <mc:AlternateContent>
              <mc:Choice Requires="wpg">
                <w:drawing>
                  <wp:anchor distT="0" distB="0" distL="114300" distR="114300" simplePos="0" relativeHeight="251658240" behindDoc="1" locked="0" layoutInCell="1" allowOverlap="1" wp14:anchorId="6D18D6BD" wp14:editId="59B39E08">
                    <wp:simplePos x="0" y="0"/>
                    <wp:positionH relativeFrom="page">
                      <wp:align>center</wp:align>
                    </wp:positionH>
                    <wp:positionV relativeFrom="page">
                      <wp:align>center</wp:align>
                    </wp:positionV>
                    <wp:extent cx="6852920" cy="9142730"/>
                    <wp:effectExtent l="0" t="0" r="2540" b="133985"/>
                    <wp:wrapNone/>
                    <wp:docPr id="119" name="Group 1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8DFB45" w14:textId="77777777" w:rsidR="00A41DE9" w:rsidRDefault="00A41DE9">
                                  <w:pPr>
                                    <w:pStyle w:val="Brezrazmikov"/>
                                    <w:rPr>
                                      <w:caps/>
                                      <w:color w:val="FFFFFF" w:themeColor="background1"/>
                                    </w:rPr>
                                  </w:pPr>
                                  <w:r>
                                    <w:rPr>
                                      <w:caps/>
                                      <w:color w:val="FFFFFF" w:themeColor="background1"/>
                                    </w:rPr>
                                    <w:t xml:space="preserve"> |oktober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42A4E8" w14:textId="149480E0" w:rsidR="00A41DE9" w:rsidRDefault="007D2818">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sdt>
                                    <w:sdtPr>
                                      <w:rPr>
                                        <w:rFonts w:asciiTheme="majorHAnsi" w:eastAsiaTheme="majorEastAsia" w:hAnsiTheme="majorHAnsi" w:cstheme="majorBidi"/>
                                        <w:color w:val="595959" w:themeColor="text1" w:themeTint="A6"/>
                                        <w:sz w:val="96"/>
                                        <w:szCs w:val="96"/>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462ABA" w:rsidRPr="00232FEB">
                                        <w:rPr>
                                          <w:rFonts w:asciiTheme="majorHAnsi" w:eastAsiaTheme="majorEastAsia" w:hAnsiTheme="majorHAnsi" w:cstheme="majorBidi"/>
                                          <w:color w:val="595959" w:themeColor="text1" w:themeTint="A6"/>
                                          <w:sz w:val="96"/>
                                          <w:szCs w:val="96"/>
                                        </w:rPr>
                                        <w:t xml:space="preserve">Informacijski sistem eDediščina </w:t>
                                      </w:r>
                                      <w:r w:rsidR="00232FEB" w:rsidRPr="00232FEB">
                                        <w:rPr>
                                          <w:rFonts w:asciiTheme="majorHAnsi" w:eastAsiaTheme="majorEastAsia" w:hAnsiTheme="majorHAnsi" w:cstheme="majorBidi"/>
                                          <w:color w:val="595959" w:themeColor="text1" w:themeTint="A6"/>
                                          <w:sz w:val="96"/>
                                          <w:szCs w:val="96"/>
                                        </w:rPr>
                                        <w:t xml:space="preserve">– ISeD </w:t>
                                      </w:r>
                                      <w:r w:rsidR="00462ABA" w:rsidRPr="00232FEB">
                                        <w:rPr>
                                          <w:rFonts w:asciiTheme="majorHAnsi" w:eastAsiaTheme="majorEastAsia" w:hAnsiTheme="majorHAnsi" w:cstheme="majorBidi"/>
                                          <w:color w:val="595959" w:themeColor="text1" w:themeTint="A6"/>
                                          <w:sz w:val="96"/>
                                          <w:szCs w:val="96"/>
                                        </w:rPr>
                                        <w:t xml:space="preserve"> Navodila eArheo</w:t>
                                      </w:r>
                                    </w:sdtContent>
                                  </w:sdt>
                                  <w:r w:rsidR="00232FEB" w:rsidRPr="00232FEB">
                                    <w:rPr>
                                      <w:rFonts w:asciiTheme="majorHAnsi" w:eastAsiaTheme="majorEastAsia" w:hAnsiTheme="majorHAnsi" w:cstheme="majorBidi"/>
                                      <w:color w:val="595959" w:themeColor="text1" w:themeTint="A6"/>
                                      <w:sz w:val="96"/>
                                      <w:szCs w:val="96"/>
                                    </w:rPr>
                                    <w:t>logija</w:t>
                                  </w:r>
                                </w:p>
                                <w:p w14:paraId="4ABD3F15" w14:textId="6EBDD94A" w:rsidR="00A41DE9" w:rsidRDefault="007D2818">
                                  <w:pPr>
                                    <w:pStyle w:val="Brezrazmikov"/>
                                    <w:spacing w:before="240"/>
                                    <w:rPr>
                                      <w:caps/>
                                      <w:color w:val="242852" w:themeColor="text2"/>
                                      <w:sz w:val="36"/>
                                      <w:szCs w:val="36"/>
                                    </w:rPr>
                                  </w:pPr>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A41DE9">
                                        <w:rPr>
                                          <w:caps/>
                                          <w:color w:val="242852" w:themeColor="text2"/>
                                          <w:sz w:val="36"/>
                                          <w:szCs w:val="36"/>
                                        </w:rPr>
                                        <w:t>Navodila za uporabo</w:t>
                                      </w:r>
                                    </w:sdtContent>
                                  </w:sdt>
                                  <w:r w:rsidR="00A41DE9">
                                    <w:rPr>
                                      <w:caps/>
                                      <w:color w:val="242852" w:themeColor="text2"/>
                                      <w:sz w:val="36"/>
                                      <w:szCs w:val="36"/>
                                    </w:rPr>
                                    <w:t xml:space="preserve"> e-Arheo</w:t>
                                  </w:r>
                                  <w:r w:rsidR="00232FEB">
                                    <w:rPr>
                                      <w:caps/>
                                      <w:color w:val="242852" w:themeColor="text2"/>
                                      <w:sz w:val="36"/>
                                      <w:szCs w:val="36"/>
                                    </w:rPr>
                                    <w:t>logija</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D18D6BD" id="Group 119" o:spid="_x0000_s1026" alt="&quot;&quot;"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a66ac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629dd1 [3205]" stroked="f" strokeweight="1pt">
                      <v:textbox inset="36pt,14.4pt,36pt,36pt">
                        <w:txbxContent>
                          <w:p w14:paraId="4B8DFB45" w14:textId="77777777" w:rsidR="00A41DE9" w:rsidRDefault="00A41DE9">
                            <w:pPr>
                              <w:pStyle w:val="Brezrazmikov"/>
                              <w:rPr>
                                <w:caps/>
                                <w:color w:val="FFFFFF" w:themeColor="background1"/>
                              </w:rPr>
                            </w:pPr>
                            <w:r>
                              <w:rPr>
                                <w:caps/>
                                <w:color w:val="FFFFFF" w:themeColor="background1"/>
                              </w:rPr>
                              <w:t xml:space="preserve"> |oktober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4F42A4E8" w14:textId="149480E0" w:rsidR="00A41DE9" w:rsidRDefault="00232FEB">
                            <w:pPr>
                              <w:pStyle w:val="Brezrazmikov"/>
                              <w:pBdr>
                                <w:bottom w:val="single" w:sz="6" w:space="4" w:color="7F7F7F" w:themeColor="text1" w:themeTint="80"/>
                              </w:pBdr>
                              <w:rPr>
                                <w:rFonts w:asciiTheme="majorHAnsi" w:eastAsiaTheme="majorEastAsia" w:hAnsiTheme="majorHAnsi" w:cstheme="majorBidi"/>
                                <w:color w:val="595959" w:themeColor="text1" w:themeTint="A6"/>
                                <w:sz w:val="108"/>
                                <w:szCs w:val="108"/>
                              </w:rPr>
                            </w:pPr>
                            <w:sdt>
                              <w:sdtPr>
                                <w:rPr>
                                  <w:rFonts w:asciiTheme="majorHAnsi" w:eastAsiaTheme="majorEastAsia" w:hAnsiTheme="majorHAnsi" w:cstheme="majorBidi"/>
                                  <w:color w:val="595959" w:themeColor="text1" w:themeTint="A6"/>
                                  <w:sz w:val="96"/>
                                  <w:szCs w:val="96"/>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462ABA" w:rsidRPr="00232FEB">
                                  <w:rPr>
                                    <w:rFonts w:asciiTheme="majorHAnsi" w:eastAsiaTheme="majorEastAsia" w:hAnsiTheme="majorHAnsi" w:cstheme="majorBidi"/>
                                    <w:color w:val="595959" w:themeColor="text1" w:themeTint="A6"/>
                                    <w:sz w:val="96"/>
                                    <w:szCs w:val="96"/>
                                  </w:rPr>
                                  <w:t xml:space="preserve">Informacijski sistem eDediščina </w:t>
                                </w:r>
                                <w:r w:rsidRPr="00232FEB">
                                  <w:rPr>
                                    <w:rFonts w:asciiTheme="majorHAnsi" w:eastAsiaTheme="majorEastAsia" w:hAnsiTheme="majorHAnsi" w:cstheme="majorBidi"/>
                                    <w:color w:val="595959" w:themeColor="text1" w:themeTint="A6"/>
                                    <w:sz w:val="96"/>
                                    <w:szCs w:val="96"/>
                                  </w:rPr>
                                  <w:t xml:space="preserve">– ISeD </w:t>
                                </w:r>
                                <w:r w:rsidR="00462ABA" w:rsidRPr="00232FEB">
                                  <w:rPr>
                                    <w:rFonts w:asciiTheme="majorHAnsi" w:eastAsiaTheme="majorEastAsia" w:hAnsiTheme="majorHAnsi" w:cstheme="majorBidi"/>
                                    <w:color w:val="595959" w:themeColor="text1" w:themeTint="A6"/>
                                    <w:sz w:val="96"/>
                                    <w:szCs w:val="96"/>
                                  </w:rPr>
                                  <w:t xml:space="preserve"> Navodila eArheo</w:t>
                                </w:r>
                              </w:sdtContent>
                            </w:sdt>
                            <w:r w:rsidRPr="00232FEB">
                              <w:rPr>
                                <w:rFonts w:asciiTheme="majorHAnsi" w:eastAsiaTheme="majorEastAsia" w:hAnsiTheme="majorHAnsi" w:cstheme="majorBidi"/>
                                <w:color w:val="595959" w:themeColor="text1" w:themeTint="A6"/>
                                <w:sz w:val="96"/>
                                <w:szCs w:val="96"/>
                              </w:rPr>
                              <w:t>logija</w:t>
                            </w:r>
                          </w:p>
                          <w:p w14:paraId="4ABD3F15" w14:textId="6EBDD94A" w:rsidR="00A41DE9" w:rsidRDefault="00232FEB">
                            <w:pPr>
                              <w:pStyle w:val="Brezrazmikov"/>
                              <w:spacing w:before="240"/>
                              <w:rPr>
                                <w:caps/>
                                <w:color w:val="242852" w:themeColor="text2"/>
                                <w:sz w:val="36"/>
                                <w:szCs w:val="36"/>
                              </w:rPr>
                            </w:pPr>
                            <w:sdt>
                              <w:sdtPr>
                                <w:rPr>
                                  <w:caps/>
                                  <w:color w:val="242852"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A41DE9">
                                  <w:rPr>
                                    <w:caps/>
                                    <w:color w:val="242852" w:themeColor="text2"/>
                                    <w:sz w:val="36"/>
                                    <w:szCs w:val="36"/>
                                  </w:rPr>
                                  <w:t>Navodila za uporabo</w:t>
                                </w:r>
                              </w:sdtContent>
                            </w:sdt>
                            <w:r w:rsidR="00A41DE9">
                              <w:rPr>
                                <w:caps/>
                                <w:color w:val="242852" w:themeColor="text2"/>
                                <w:sz w:val="36"/>
                                <w:szCs w:val="36"/>
                              </w:rPr>
                              <w:t xml:space="preserve"> e-Arheo</w:t>
                            </w:r>
                            <w:r>
                              <w:rPr>
                                <w:caps/>
                                <w:color w:val="242852" w:themeColor="text2"/>
                                <w:sz w:val="36"/>
                                <w:szCs w:val="36"/>
                              </w:rPr>
                              <w:t>logija</w:t>
                            </w:r>
                          </w:p>
                        </w:txbxContent>
                      </v:textbox>
                    </v:shape>
                    <w10:wrap anchorx="page" anchory="page"/>
                  </v:group>
                </w:pict>
              </mc:Fallback>
            </mc:AlternateContent>
          </w:r>
        </w:p>
        <w:p w14:paraId="5E227448" w14:textId="77777777" w:rsidR="007E025E" w:rsidRDefault="007E025E">
          <w:r>
            <w:br w:type="page"/>
          </w:r>
        </w:p>
      </w:sdtContent>
    </w:sdt>
    <w:sdt>
      <w:sdtPr>
        <w:rPr>
          <w:caps w:val="0"/>
          <w:color w:val="auto"/>
          <w:spacing w:val="0"/>
          <w:sz w:val="20"/>
          <w:szCs w:val="20"/>
        </w:rPr>
        <w:id w:val="1922679649"/>
        <w:docPartObj>
          <w:docPartGallery w:val="Table of Contents"/>
          <w:docPartUnique/>
        </w:docPartObj>
      </w:sdtPr>
      <w:sdtEndPr>
        <w:rPr>
          <w:b/>
          <w:bCs/>
          <w:noProof/>
        </w:rPr>
      </w:sdtEndPr>
      <w:sdtContent>
        <w:p w14:paraId="439A3F02" w14:textId="1F3F92C8" w:rsidR="00351DE8" w:rsidRDefault="00351DE8">
          <w:pPr>
            <w:pStyle w:val="NaslovTOC"/>
          </w:pPr>
          <w:r>
            <w:t>Vsebina kazala</w:t>
          </w:r>
        </w:p>
        <w:p w14:paraId="49D13252" w14:textId="5D5D9551" w:rsidR="009C0EA4" w:rsidRDefault="009801B6">
          <w:pPr>
            <w:pStyle w:val="Kazalovsebine1"/>
            <w:tabs>
              <w:tab w:val="right" w:leader="dot" w:pos="9062"/>
            </w:tabs>
            <w:rPr>
              <w:noProof/>
              <w:sz w:val="22"/>
              <w:szCs w:val="22"/>
              <w:lang w:eastAsia="sl-SI"/>
            </w:rPr>
          </w:pPr>
          <w:r>
            <w:fldChar w:fldCharType="begin"/>
          </w:r>
          <w:r>
            <w:instrText xml:space="preserve"> TOC \o "1-6" \h \z \u </w:instrText>
          </w:r>
          <w:r>
            <w:fldChar w:fldCharType="separate"/>
          </w:r>
          <w:hyperlink w:anchor="_Toc100040172" w:history="1">
            <w:r w:rsidR="009C0EA4" w:rsidRPr="00953A6B">
              <w:rPr>
                <w:rStyle w:val="Hiperpovezava"/>
                <w:noProof/>
              </w:rPr>
              <w:t>Uvod</w:t>
            </w:r>
            <w:r w:rsidR="009C0EA4">
              <w:rPr>
                <w:noProof/>
                <w:webHidden/>
              </w:rPr>
              <w:tab/>
            </w:r>
            <w:r w:rsidR="009C0EA4">
              <w:rPr>
                <w:noProof/>
                <w:webHidden/>
              </w:rPr>
              <w:fldChar w:fldCharType="begin"/>
            </w:r>
            <w:r w:rsidR="009C0EA4">
              <w:rPr>
                <w:noProof/>
                <w:webHidden/>
              </w:rPr>
              <w:instrText xml:space="preserve"> PAGEREF _Toc100040172 \h </w:instrText>
            </w:r>
            <w:r w:rsidR="009C0EA4">
              <w:rPr>
                <w:noProof/>
                <w:webHidden/>
              </w:rPr>
            </w:r>
            <w:r w:rsidR="009C0EA4">
              <w:rPr>
                <w:noProof/>
                <w:webHidden/>
              </w:rPr>
              <w:fldChar w:fldCharType="separate"/>
            </w:r>
            <w:r w:rsidR="009C0EA4">
              <w:rPr>
                <w:noProof/>
                <w:webHidden/>
              </w:rPr>
              <w:t>22</w:t>
            </w:r>
            <w:r w:rsidR="009C0EA4">
              <w:rPr>
                <w:noProof/>
                <w:webHidden/>
              </w:rPr>
              <w:fldChar w:fldCharType="end"/>
            </w:r>
          </w:hyperlink>
        </w:p>
        <w:p w14:paraId="798450D9" w14:textId="6BC13397" w:rsidR="009C0EA4" w:rsidRDefault="007D2818">
          <w:pPr>
            <w:pStyle w:val="Kazalovsebine1"/>
            <w:tabs>
              <w:tab w:val="right" w:leader="dot" w:pos="9062"/>
            </w:tabs>
            <w:rPr>
              <w:noProof/>
              <w:sz w:val="22"/>
              <w:szCs w:val="22"/>
              <w:lang w:eastAsia="sl-SI"/>
            </w:rPr>
          </w:pPr>
          <w:hyperlink w:anchor="_Toc100040173" w:history="1">
            <w:r w:rsidR="009C0EA4" w:rsidRPr="00953A6B">
              <w:rPr>
                <w:rStyle w:val="Hiperpovezava"/>
                <w:noProof/>
              </w:rPr>
              <w:t>Arheološke raziskave</w:t>
            </w:r>
            <w:r w:rsidR="009C0EA4">
              <w:rPr>
                <w:noProof/>
                <w:webHidden/>
              </w:rPr>
              <w:tab/>
            </w:r>
            <w:r w:rsidR="009C0EA4">
              <w:rPr>
                <w:noProof/>
                <w:webHidden/>
              </w:rPr>
              <w:fldChar w:fldCharType="begin"/>
            </w:r>
            <w:r w:rsidR="009C0EA4">
              <w:rPr>
                <w:noProof/>
                <w:webHidden/>
              </w:rPr>
              <w:instrText xml:space="preserve"> PAGEREF _Toc100040173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641E8599" w14:textId="127A7FB0" w:rsidR="009C0EA4" w:rsidRDefault="007D2818">
          <w:pPr>
            <w:pStyle w:val="Kazalovsebine2"/>
            <w:tabs>
              <w:tab w:val="right" w:leader="dot" w:pos="9062"/>
            </w:tabs>
            <w:rPr>
              <w:noProof/>
              <w:sz w:val="22"/>
              <w:szCs w:val="22"/>
              <w:lang w:eastAsia="sl-SI"/>
            </w:rPr>
          </w:pPr>
          <w:hyperlink w:anchor="_Toc100040174" w:history="1">
            <w:r w:rsidR="009C0EA4" w:rsidRPr="00953A6B">
              <w:rPr>
                <w:rStyle w:val="Hiperpovezava"/>
                <w:noProof/>
              </w:rPr>
              <w:t>Domača plošča uporabnika</w:t>
            </w:r>
            <w:r w:rsidR="009C0EA4">
              <w:rPr>
                <w:noProof/>
                <w:webHidden/>
              </w:rPr>
              <w:tab/>
            </w:r>
            <w:r w:rsidR="009C0EA4">
              <w:rPr>
                <w:noProof/>
                <w:webHidden/>
              </w:rPr>
              <w:fldChar w:fldCharType="begin"/>
            </w:r>
            <w:r w:rsidR="009C0EA4">
              <w:rPr>
                <w:noProof/>
                <w:webHidden/>
              </w:rPr>
              <w:instrText xml:space="preserve"> PAGEREF _Toc100040174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01F826A9" w14:textId="12B39B69" w:rsidR="009C0EA4" w:rsidRDefault="007D2818">
          <w:pPr>
            <w:pStyle w:val="Kazalovsebine3"/>
            <w:tabs>
              <w:tab w:val="right" w:leader="dot" w:pos="9062"/>
            </w:tabs>
            <w:rPr>
              <w:noProof/>
              <w:sz w:val="22"/>
              <w:szCs w:val="22"/>
              <w:lang w:eastAsia="sl-SI"/>
            </w:rPr>
          </w:pPr>
          <w:hyperlink w:anchor="_Toc100040175" w:history="1">
            <w:r w:rsidR="009C0EA4" w:rsidRPr="00953A6B">
              <w:rPr>
                <w:rStyle w:val="Hiperpovezava"/>
                <w:noProof/>
                <w:lang w:eastAsia="sl-SI"/>
              </w:rPr>
              <w:t>Aktivne zadeve</w:t>
            </w:r>
            <w:r w:rsidR="009C0EA4">
              <w:rPr>
                <w:noProof/>
                <w:webHidden/>
              </w:rPr>
              <w:tab/>
            </w:r>
            <w:r w:rsidR="009C0EA4">
              <w:rPr>
                <w:noProof/>
                <w:webHidden/>
              </w:rPr>
              <w:fldChar w:fldCharType="begin"/>
            </w:r>
            <w:r w:rsidR="009C0EA4">
              <w:rPr>
                <w:noProof/>
                <w:webHidden/>
              </w:rPr>
              <w:instrText xml:space="preserve"> PAGEREF _Toc100040175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27EFE056" w14:textId="09017996" w:rsidR="009C0EA4" w:rsidRDefault="007D2818">
          <w:pPr>
            <w:pStyle w:val="Kazalovsebine4"/>
            <w:tabs>
              <w:tab w:val="right" w:leader="dot" w:pos="9062"/>
            </w:tabs>
            <w:rPr>
              <w:noProof/>
              <w:sz w:val="22"/>
              <w:szCs w:val="22"/>
              <w:lang w:eastAsia="sl-SI"/>
            </w:rPr>
          </w:pPr>
          <w:hyperlink w:anchor="_Toc100040176" w:history="1">
            <w:r w:rsidR="009C0EA4" w:rsidRPr="00953A6B">
              <w:rPr>
                <w:rStyle w:val="Hiperpovezava"/>
                <w:noProof/>
                <w:lang w:eastAsia="sl-SI"/>
              </w:rPr>
              <w:t>Faze</w:t>
            </w:r>
            <w:r w:rsidR="009C0EA4">
              <w:rPr>
                <w:noProof/>
                <w:webHidden/>
              </w:rPr>
              <w:tab/>
            </w:r>
            <w:r w:rsidR="009C0EA4">
              <w:rPr>
                <w:noProof/>
                <w:webHidden/>
              </w:rPr>
              <w:fldChar w:fldCharType="begin"/>
            </w:r>
            <w:r w:rsidR="009C0EA4">
              <w:rPr>
                <w:noProof/>
                <w:webHidden/>
              </w:rPr>
              <w:instrText xml:space="preserve"> PAGEREF _Toc100040176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387E0CE6" w14:textId="56CAAEB7" w:rsidR="009C0EA4" w:rsidRDefault="007D2818">
          <w:pPr>
            <w:pStyle w:val="Kazalovsebine4"/>
            <w:tabs>
              <w:tab w:val="right" w:leader="dot" w:pos="9062"/>
            </w:tabs>
            <w:rPr>
              <w:noProof/>
              <w:sz w:val="22"/>
              <w:szCs w:val="22"/>
              <w:lang w:eastAsia="sl-SI"/>
            </w:rPr>
          </w:pPr>
          <w:hyperlink w:anchor="_Toc100040177" w:history="1">
            <w:r w:rsidR="009C0EA4" w:rsidRPr="00953A6B">
              <w:rPr>
                <w:rStyle w:val="Hiperpovezava"/>
                <w:noProof/>
                <w:lang w:eastAsia="sl-SI"/>
              </w:rPr>
              <w:t>Sklopi</w:t>
            </w:r>
            <w:r w:rsidR="009C0EA4">
              <w:rPr>
                <w:noProof/>
                <w:webHidden/>
              </w:rPr>
              <w:tab/>
            </w:r>
            <w:r w:rsidR="009C0EA4">
              <w:rPr>
                <w:noProof/>
                <w:webHidden/>
              </w:rPr>
              <w:fldChar w:fldCharType="begin"/>
            </w:r>
            <w:r w:rsidR="009C0EA4">
              <w:rPr>
                <w:noProof/>
                <w:webHidden/>
              </w:rPr>
              <w:instrText xml:space="preserve"> PAGEREF _Toc100040177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56C1B33D" w14:textId="12FBBFC1" w:rsidR="009C0EA4" w:rsidRDefault="007D2818">
          <w:pPr>
            <w:pStyle w:val="Kazalovsebine4"/>
            <w:tabs>
              <w:tab w:val="right" w:leader="dot" w:pos="9062"/>
            </w:tabs>
            <w:rPr>
              <w:noProof/>
              <w:sz w:val="22"/>
              <w:szCs w:val="22"/>
              <w:lang w:eastAsia="sl-SI"/>
            </w:rPr>
          </w:pPr>
          <w:hyperlink w:anchor="_Toc100040178" w:history="1">
            <w:r w:rsidR="009C0EA4" w:rsidRPr="00953A6B">
              <w:rPr>
                <w:rStyle w:val="Hiperpovezava"/>
                <w:noProof/>
                <w:lang w:eastAsia="sl-SI"/>
              </w:rPr>
              <w:t>Stolpci</w:t>
            </w:r>
            <w:r w:rsidR="009C0EA4">
              <w:rPr>
                <w:noProof/>
                <w:webHidden/>
              </w:rPr>
              <w:tab/>
            </w:r>
            <w:r w:rsidR="009C0EA4">
              <w:rPr>
                <w:noProof/>
                <w:webHidden/>
              </w:rPr>
              <w:fldChar w:fldCharType="begin"/>
            </w:r>
            <w:r w:rsidR="009C0EA4">
              <w:rPr>
                <w:noProof/>
                <w:webHidden/>
              </w:rPr>
              <w:instrText xml:space="preserve"> PAGEREF _Toc100040178 \h </w:instrText>
            </w:r>
            <w:r w:rsidR="009C0EA4">
              <w:rPr>
                <w:noProof/>
                <w:webHidden/>
              </w:rPr>
            </w:r>
            <w:r w:rsidR="009C0EA4">
              <w:rPr>
                <w:noProof/>
                <w:webHidden/>
              </w:rPr>
              <w:fldChar w:fldCharType="separate"/>
            </w:r>
            <w:r w:rsidR="009C0EA4">
              <w:rPr>
                <w:noProof/>
                <w:webHidden/>
              </w:rPr>
              <w:t>23</w:t>
            </w:r>
            <w:r w:rsidR="009C0EA4">
              <w:rPr>
                <w:noProof/>
                <w:webHidden/>
              </w:rPr>
              <w:fldChar w:fldCharType="end"/>
            </w:r>
          </w:hyperlink>
        </w:p>
        <w:p w14:paraId="60060346" w14:textId="70374275" w:rsidR="009C0EA4" w:rsidRDefault="007D2818">
          <w:pPr>
            <w:pStyle w:val="Kazalovsebine5"/>
            <w:tabs>
              <w:tab w:val="right" w:leader="dot" w:pos="9062"/>
            </w:tabs>
            <w:rPr>
              <w:noProof/>
              <w:sz w:val="22"/>
              <w:szCs w:val="22"/>
              <w:lang w:eastAsia="sl-SI"/>
            </w:rPr>
          </w:pPr>
          <w:hyperlink w:anchor="_Toc100040179" w:history="1">
            <w:r w:rsidR="009C0EA4" w:rsidRPr="00953A6B">
              <w:rPr>
                <w:rStyle w:val="Hiperpovezava"/>
                <w:noProof/>
                <w:lang w:eastAsia="sl-SI"/>
              </w:rPr>
              <w:t>Glava stolpca</w:t>
            </w:r>
            <w:r w:rsidR="009C0EA4">
              <w:rPr>
                <w:noProof/>
                <w:webHidden/>
              </w:rPr>
              <w:tab/>
            </w:r>
            <w:r w:rsidR="009C0EA4">
              <w:rPr>
                <w:noProof/>
                <w:webHidden/>
              </w:rPr>
              <w:fldChar w:fldCharType="begin"/>
            </w:r>
            <w:r w:rsidR="009C0EA4">
              <w:rPr>
                <w:noProof/>
                <w:webHidden/>
              </w:rPr>
              <w:instrText xml:space="preserve"> PAGEREF _Toc100040179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61B885A5" w14:textId="2A1AEEEA" w:rsidR="009C0EA4" w:rsidRDefault="007D2818">
          <w:pPr>
            <w:pStyle w:val="Kazalovsebine5"/>
            <w:tabs>
              <w:tab w:val="right" w:leader="dot" w:pos="9062"/>
            </w:tabs>
            <w:rPr>
              <w:noProof/>
              <w:sz w:val="22"/>
              <w:szCs w:val="22"/>
              <w:lang w:eastAsia="sl-SI"/>
            </w:rPr>
          </w:pPr>
          <w:hyperlink w:anchor="_Toc100040180" w:history="1">
            <w:r w:rsidR="009C0EA4" w:rsidRPr="00953A6B">
              <w:rPr>
                <w:rStyle w:val="Hiperpovezava"/>
                <w:noProof/>
                <w:lang w:eastAsia="sl-SI"/>
              </w:rPr>
              <w:t>Kartice</w:t>
            </w:r>
            <w:r w:rsidR="009C0EA4">
              <w:rPr>
                <w:noProof/>
                <w:webHidden/>
              </w:rPr>
              <w:tab/>
            </w:r>
            <w:r w:rsidR="009C0EA4">
              <w:rPr>
                <w:noProof/>
                <w:webHidden/>
              </w:rPr>
              <w:fldChar w:fldCharType="begin"/>
            </w:r>
            <w:r w:rsidR="009C0EA4">
              <w:rPr>
                <w:noProof/>
                <w:webHidden/>
              </w:rPr>
              <w:instrText xml:space="preserve"> PAGEREF _Toc100040180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7EEBF663" w14:textId="42D1F66A" w:rsidR="009C0EA4" w:rsidRDefault="007D2818">
          <w:pPr>
            <w:pStyle w:val="Kazalovsebine3"/>
            <w:tabs>
              <w:tab w:val="right" w:leader="dot" w:pos="9062"/>
            </w:tabs>
            <w:rPr>
              <w:noProof/>
              <w:sz w:val="22"/>
              <w:szCs w:val="22"/>
              <w:lang w:eastAsia="sl-SI"/>
            </w:rPr>
          </w:pPr>
          <w:hyperlink w:anchor="_Toc100040181" w:history="1">
            <w:r w:rsidR="009C0EA4" w:rsidRPr="00953A6B">
              <w:rPr>
                <w:rStyle w:val="Hiperpovezava"/>
                <w:noProof/>
              </w:rPr>
              <w:t>Dodatni filtri za omejitev števila zadev</w:t>
            </w:r>
            <w:r w:rsidR="009C0EA4">
              <w:rPr>
                <w:noProof/>
                <w:webHidden/>
              </w:rPr>
              <w:tab/>
            </w:r>
            <w:r w:rsidR="009C0EA4">
              <w:rPr>
                <w:noProof/>
                <w:webHidden/>
              </w:rPr>
              <w:fldChar w:fldCharType="begin"/>
            </w:r>
            <w:r w:rsidR="009C0EA4">
              <w:rPr>
                <w:noProof/>
                <w:webHidden/>
              </w:rPr>
              <w:instrText xml:space="preserve"> PAGEREF _Toc100040181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3D581FF0" w14:textId="5D42FA17" w:rsidR="009C0EA4" w:rsidRDefault="007D2818">
          <w:pPr>
            <w:pStyle w:val="Kazalovsebine3"/>
            <w:tabs>
              <w:tab w:val="right" w:leader="dot" w:pos="9062"/>
            </w:tabs>
            <w:rPr>
              <w:noProof/>
              <w:sz w:val="22"/>
              <w:szCs w:val="22"/>
              <w:lang w:eastAsia="sl-SI"/>
            </w:rPr>
          </w:pPr>
          <w:hyperlink w:anchor="_Toc100040182" w:history="1">
            <w:r w:rsidR="009C0EA4" w:rsidRPr="00953A6B">
              <w:rPr>
                <w:rStyle w:val="Hiperpovezava"/>
                <w:noProof/>
              </w:rPr>
              <w:t>Zamenjava tipa plošče</w:t>
            </w:r>
            <w:r w:rsidR="009C0EA4">
              <w:rPr>
                <w:noProof/>
                <w:webHidden/>
              </w:rPr>
              <w:tab/>
            </w:r>
            <w:r w:rsidR="009C0EA4">
              <w:rPr>
                <w:noProof/>
                <w:webHidden/>
              </w:rPr>
              <w:fldChar w:fldCharType="begin"/>
            </w:r>
            <w:r w:rsidR="009C0EA4">
              <w:rPr>
                <w:noProof/>
                <w:webHidden/>
              </w:rPr>
              <w:instrText xml:space="preserve"> PAGEREF _Toc100040182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78CE0A48" w14:textId="654B24E8" w:rsidR="009C0EA4" w:rsidRDefault="007D2818">
          <w:pPr>
            <w:pStyle w:val="Kazalovsebine3"/>
            <w:tabs>
              <w:tab w:val="right" w:leader="dot" w:pos="9062"/>
            </w:tabs>
            <w:rPr>
              <w:noProof/>
              <w:sz w:val="22"/>
              <w:szCs w:val="22"/>
              <w:lang w:eastAsia="sl-SI"/>
            </w:rPr>
          </w:pPr>
          <w:hyperlink w:anchor="_Toc100040183" w:history="1">
            <w:r w:rsidR="009C0EA4" w:rsidRPr="00953A6B">
              <w:rPr>
                <w:rStyle w:val="Hiperpovezava"/>
                <w:noProof/>
              </w:rPr>
              <w:t>Osvežitev plošče</w:t>
            </w:r>
            <w:r w:rsidR="009C0EA4">
              <w:rPr>
                <w:noProof/>
                <w:webHidden/>
              </w:rPr>
              <w:tab/>
            </w:r>
            <w:r w:rsidR="009C0EA4">
              <w:rPr>
                <w:noProof/>
                <w:webHidden/>
              </w:rPr>
              <w:fldChar w:fldCharType="begin"/>
            </w:r>
            <w:r w:rsidR="009C0EA4">
              <w:rPr>
                <w:noProof/>
                <w:webHidden/>
              </w:rPr>
              <w:instrText xml:space="preserve"> PAGEREF _Toc100040183 \h </w:instrText>
            </w:r>
            <w:r w:rsidR="009C0EA4">
              <w:rPr>
                <w:noProof/>
                <w:webHidden/>
              </w:rPr>
            </w:r>
            <w:r w:rsidR="009C0EA4">
              <w:rPr>
                <w:noProof/>
                <w:webHidden/>
              </w:rPr>
              <w:fldChar w:fldCharType="separate"/>
            </w:r>
            <w:r w:rsidR="009C0EA4">
              <w:rPr>
                <w:noProof/>
                <w:webHidden/>
              </w:rPr>
              <w:t>24</w:t>
            </w:r>
            <w:r w:rsidR="009C0EA4">
              <w:rPr>
                <w:noProof/>
                <w:webHidden/>
              </w:rPr>
              <w:fldChar w:fldCharType="end"/>
            </w:r>
          </w:hyperlink>
        </w:p>
        <w:p w14:paraId="136D7308" w14:textId="427118A0" w:rsidR="009C0EA4" w:rsidRDefault="007D2818">
          <w:pPr>
            <w:pStyle w:val="Kazalovsebine3"/>
            <w:tabs>
              <w:tab w:val="right" w:leader="dot" w:pos="9062"/>
            </w:tabs>
            <w:rPr>
              <w:noProof/>
              <w:sz w:val="22"/>
              <w:szCs w:val="22"/>
              <w:lang w:eastAsia="sl-SI"/>
            </w:rPr>
          </w:pPr>
          <w:hyperlink w:anchor="_Toc100040184" w:history="1">
            <w:r w:rsidR="009C0EA4" w:rsidRPr="00953A6B">
              <w:rPr>
                <w:rStyle w:val="Hiperpovezava"/>
                <w:noProof/>
              </w:rPr>
              <w:t>Zadnja obvestila</w:t>
            </w:r>
            <w:r w:rsidR="009C0EA4">
              <w:rPr>
                <w:noProof/>
                <w:webHidden/>
              </w:rPr>
              <w:tab/>
            </w:r>
            <w:r w:rsidR="009C0EA4">
              <w:rPr>
                <w:noProof/>
                <w:webHidden/>
              </w:rPr>
              <w:fldChar w:fldCharType="begin"/>
            </w:r>
            <w:r w:rsidR="009C0EA4">
              <w:rPr>
                <w:noProof/>
                <w:webHidden/>
              </w:rPr>
              <w:instrText xml:space="preserve"> PAGEREF _Toc100040184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68E2AB95" w14:textId="5DE9104D" w:rsidR="009C0EA4" w:rsidRDefault="007D2818">
          <w:pPr>
            <w:pStyle w:val="Kazalovsebine3"/>
            <w:tabs>
              <w:tab w:val="right" w:leader="dot" w:pos="9062"/>
            </w:tabs>
            <w:rPr>
              <w:noProof/>
              <w:sz w:val="22"/>
              <w:szCs w:val="22"/>
              <w:lang w:eastAsia="sl-SI"/>
            </w:rPr>
          </w:pPr>
          <w:hyperlink w:anchor="_Toc100040185" w:history="1">
            <w:r w:rsidR="009C0EA4" w:rsidRPr="00953A6B">
              <w:rPr>
                <w:rStyle w:val="Hiperpovezava"/>
                <w:noProof/>
              </w:rPr>
              <w:t>Roki</w:t>
            </w:r>
            <w:r w:rsidR="009C0EA4">
              <w:rPr>
                <w:noProof/>
                <w:webHidden/>
              </w:rPr>
              <w:tab/>
            </w:r>
            <w:r w:rsidR="009C0EA4">
              <w:rPr>
                <w:noProof/>
                <w:webHidden/>
              </w:rPr>
              <w:fldChar w:fldCharType="begin"/>
            </w:r>
            <w:r w:rsidR="009C0EA4">
              <w:rPr>
                <w:noProof/>
                <w:webHidden/>
              </w:rPr>
              <w:instrText xml:space="preserve"> PAGEREF _Toc100040185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5ADD5D60" w14:textId="1D75C30C" w:rsidR="009C0EA4" w:rsidRDefault="007D2818">
          <w:pPr>
            <w:pStyle w:val="Kazalovsebine3"/>
            <w:tabs>
              <w:tab w:val="right" w:leader="dot" w:pos="9062"/>
            </w:tabs>
            <w:rPr>
              <w:noProof/>
              <w:sz w:val="22"/>
              <w:szCs w:val="22"/>
              <w:lang w:eastAsia="sl-SI"/>
            </w:rPr>
          </w:pPr>
          <w:hyperlink w:anchor="_Toc100040186" w:history="1">
            <w:r w:rsidR="009C0EA4" w:rsidRPr="00953A6B">
              <w:rPr>
                <w:rStyle w:val="Hiperpovezava"/>
                <w:noProof/>
              </w:rPr>
              <w:t>Bližnjice</w:t>
            </w:r>
            <w:r w:rsidR="009C0EA4">
              <w:rPr>
                <w:noProof/>
                <w:webHidden/>
              </w:rPr>
              <w:tab/>
            </w:r>
            <w:r w:rsidR="009C0EA4">
              <w:rPr>
                <w:noProof/>
                <w:webHidden/>
              </w:rPr>
              <w:fldChar w:fldCharType="begin"/>
            </w:r>
            <w:r w:rsidR="009C0EA4">
              <w:rPr>
                <w:noProof/>
                <w:webHidden/>
              </w:rPr>
              <w:instrText xml:space="preserve"> PAGEREF _Toc100040186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79541B71" w14:textId="60B831BB" w:rsidR="009C0EA4" w:rsidRDefault="007D2818">
          <w:pPr>
            <w:pStyle w:val="Kazalovsebine3"/>
            <w:tabs>
              <w:tab w:val="right" w:leader="dot" w:pos="9062"/>
            </w:tabs>
            <w:rPr>
              <w:noProof/>
              <w:sz w:val="22"/>
              <w:szCs w:val="22"/>
              <w:lang w:eastAsia="sl-SI"/>
            </w:rPr>
          </w:pPr>
          <w:hyperlink w:anchor="_Toc100040187" w:history="1">
            <w:r w:rsidR="009C0EA4" w:rsidRPr="00953A6B">
              <w:rPr>
                <w:rStyle w:val="Hiperpovezava"/>
                <w:noProof/>
              </w:rPr>
              <w:t>Statistika</w:t>
            </w:r>
            <w:r w:rsidR="009C0EA4">
              <w:rPr>
                <w:noProof/>
                <w:webHidden/>
              </w:rPr>
              <w:tab/>
            </w:r>
            <w:r w:rsidR="009C0EA4">
              <w:rPr>
                <w:noProof/>
                <w:webHidden/>
              </w:rPr>
              <w:fldChar w:fldCharType="begin"/>
            </w:r>
            <w:r w:rsidR="009C0EA4">
              <w:rPr>
                <w:noProof/>
                <w:webHidden/>
              </w:rPr>
              <w:instrText xml:space="preserve"> PAGEREF _Toc100040187 \h </w:instrText>
            </w:r>
            <w:r w:rsidR="009C0EA4">
              <w:rPr>
                <w:noProof/>
                <w:webHidden/>
              </w:rPr>
            </w:r>
            <w:r w:rsidR="009C0EA4">
              <w:rPr>
                <w:noProof/>
                <w:webHidden/>
              </w:rPr>
              <w:fldChar w:fldCharType="separate"/>
            </w:r>
            <w:r w:rsidR="009C0EA4">
              <w:rPr>
                <w:noProof/>
                <w:webHidden/>
              </w:rPr>
              <w:t>25</w:t>
            </w:r>
            <w:r w:rsidR="009C0EA4">
              <w:rPr>
                <w:noProof/>
                <w:webHidden/>
              </w:rPr>
              <w:fldChar w:fldCharType="end"/>
            </w:r>
          </w:hyperlink>
        </w:p>
        <w:p w14:paraId="2AADA9A6" w14:textId="251B2FB8" w:rsidR="009C0EA4" w:rsidRDefault="007D2818">
          <w:pPr>
            <w:pStyle w:val="Kazalovsebine2"/>
            <w:tabs>
              <w:tab w:val="right" w:leader="dot" w:pos="9062"/>
            </w:tabs>
            <w:rPr>
              <w:noProof/>
              <w:sz w:val="22"/>
              <w:szCs w:val="22"/>
              <w:lang w:eastAsia="sl-SI"/>
            </w:rPr>
          </w:pPr>
          <w:hyperlink w:anchor="_Toc100040188" w:history="1">
            <w:r w:rsidR="009C0EA4" w:rsidRPr="00953A6B">
              <w:rPr>
                <w:rStyle w:val="Hiperpovezava"/>
                <w:noProof/>
              </w:rPr>
              <w:t>Vloge</w:t>
            </w:r>
            <w:r w:rsidR="009C0EA4">
              <w:rPr>
                <w:noProof/>
                <w:webHidden/>
              </w:rPr>
              <w:tab/>
            </w:r>
            <w:r w:rsidR="009C0EA4">
              <w:rPr>
                <w:noProof/>
                <w:webHidden/>
              </w:rPr>
              <w:fldChar w:fldCharType="begin"/>
            </w:r>
            <w:r w:rsidR="009C0EA4">
              <w:rPr>
                <w:noProof/>
                <w:webHidden/>
              </w:rPr>
              <w:instrText xml:space="preserve"> PAGEREF _Toc100040188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635218D9" w14:textId="2D6C6ABC" w:rsidR="009C0EA4" w:rsidRDefault="007D2818">
          <w:pPr>
            <w:pStyle w:val="Kazalovsebine3"/>
            <w:tabs>
              <w:tab w:val="right" w:leader="dot" w:pos="9062"/>
            </w:tabs>
            <w:rPr>
              <w:noProof/>
              <w:sz w:val="22"/>
              <w:szCs w:val="22"/>
              <w:lang w:eastAsia="sl-SI"/>
            </w:rPr>
          </w:pPr>
          <w:hyperlink w:anchor="_Toc100040189" w:history="1">
            <w:r w:rsidR="009C0EA4" w:rsidRPr="00953A6B">
              <w:rPr>
                <w:rStyle w:val="Hiperpovezava"/>
                <w:noProof/>
              </w:rPr>
              <w:t>Iskalnik vlog</w:t>
            </w:r>
            <w:r w:rsidR="009C0EA4">
              <w:rPr>
                <w:noProof/>
                <w:webHidden/>
              </w:rPr>
              <w:tab/>
            </w:r>
            <w:r w:rsidR="009C0EA4">
              <w:rPr>
                <w:noProof/>
                <w:webHidden/>
              </w:rPr>
              <w:fldChar w:fldCharType="begin"/>
            </w:r>
            <w:r w:rsidR="009C0EA4">
              <w:rPr>
                <w:noProof/>
                <w:webHidden/>
              </w:rPr>
              <w:instrText xml:space="preserve"> PAGEREF _Toc100040189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5F902AFA" w14:textId="496266E1" w:rsidR="009C0EA4" w:rsidRDefault="007D2818">
          <w:pPr>
            <w:pStyle w:val="Kazalovsebine4"/>
            <w:tabs>
              <w:tab w:val="right" w:leader="dot" w:pos="9062"/>
            </w:tabs>
            <w:rPr>
              <w:noProof/>
              <w:sz w:val="22"/>
              <w:szCs w:val="22"/>
              <w:lang w:eastAsia="sl-SI"/>
            </w:rPr>
          </w:pPr>
          <w:hyperlink w:anchor="_Toc100040190" w:history="1">
            <w:r w:rsidR="009C0EA4" w:rsidRPr="00953A6B">
              <w:rPr>
                <w:rStyle w:val="Hiperpovezava"/>
                <w:noProof/>
              </w:rPr>
              <w:t>Izbira načina iskanja</w:t>
            </w:r>
            <w:r w:rsidR="009C0EA4">
              <w:rPr>
                <w:noProof/>
                <w:webHidden/>
              </w:rPr>
              <w:tab/>
            </w:r>
            <w:r w:rsidR="009C0EA4">
              <w:rPr>
                <w:noProof/>
                <w:webHidden/>
              </w:rPr>
              <w:fldChar w:fldCharType="begin"/>
            </w:r>
            <w:r w:rsidR="009C0EA4">
              <w:rPr>
                <w:noProof/>
                <w:webHidden/>
              </w:rPr>
              <w:instrText xml:space="preserve"> PAGEREF _Toc100040190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38CD931C" w14:textId="47971253" w:rsidR="009C0EA4" w:rsidRDefault="007D2818">
          <w:pPr>
            <w:pStyle w:val="Kazalovsebine4"/>
            <w:tabs>
              <w:tab w:val="right" w:leader="dot" w:pos="9062"/>
            </w:tabs>
            <w:rPr>
              <w:noProof/>
              <w:sz w:val="22"/>
              <w:szCs w:val="22"/>
              <w:lang w:eastAsia="sl-SI"/>
            </w:rPr>
          </w:pPr>
          <w:hyperlink w:anchor="_Toc100040191"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191 \h </w:instrText>
            </w:r>
            <w:r w:rsidR="009C0EA4">
              <w:rPr>
                <w:noProof/>
                <w:webHidden/>
              </w:rPr>
            </w:r>
            <w:r w:rsidR="009C0EA4">
              <w:rPr>
                <w:noProof/>
                <w:webHidden/>
              </w:rPr>
              <w:fldChar w:fldCharType="separate"/>
            </w:r>
            <w:r w:rsidR="009C0EA4">
              <w:rPr>
                <w:noProof/>
                <w:webHidden/>
              </w:rPr>
              <w:t>26</w:t>
            </w:r>
            <w:r w:rsidR="009C0EA4">
              <w:rPr>
                <w:noProof/>
                <w:webHidden/>
              </w:rPr>
              <w:fldChar w:fldCharType="end"/>
            </w:r>
          </w:hyperlink>
        </w:p>
        <w:p w14:paraId="41916E4A" w14:textId="60FE821F" w:rsidR="009C0EA4" w:rsidRDefault="007D2818">
          <w:pPr>
            <w:pStyle w:val="Kazalovsebine3"/>
            <w:tabs>
              <w:tab w:val="right" w:leader="dot" w:pos="9062"/>
            </w:tabs>
            <w:rPr>
              <w:noProof/>
              <w:sz w:val="22"/>
              <w:szCs w:val="22"/>
              <w:lang w:eastAsia="sl-SI"/>
            </w:rPr>
          </w:pPr>
          <w:hyperlink w:anchor="_Toc100040192" w:history="1">
            <w:r w:rsidR="009C0EA4" w:rsidRPr="00953A6B">
              <w:rPr>
                <w:rStyle w:val="Hiperpovezava"/>
                <w:noProof/>
              </w:rPr>
              <w:t>Vpogled v vlogo</w:t>
            </w:r>
            <w:r w:rsidR="009C0EA4">
              <w:rPr>
                <w:noProof/>
                <w:webHidden/>
              </w:rPr>
              <w:tab/>
            </w:r>
            <w:r w:rsidR="009C0EA4">
              <w:rPr>
                <w:noProof/>
                <w:webHidden/>
              </w:rPr>
              <w:fldChar w:fldCharType="begin"/>
            </w:r>
            <w:r w:rsidR="009C0EA4">
              <w:rPr>
                <w:noProof/>
                <w:webHidden/>
              </w:rPr>
              <w:instrText xml:space="preserve"> PAGEREF _Toc100040192 \h </w:instrText>
            </w:r>
            <w:r w:rsidR="009C0EA4">
              <w:rPr>
                <w:noProof/>
                <w:webHidden/>
              </w:rPr>
            </w:r>
            <w:r w:rsidR="009C0EA4">
              <w:rPr>
                <w:noProof/>
                <w:webHidden/>
              </w:rPr>
              <w:fldChar w:fldCharType="separate"/>
            </w:r>
            <w:r w:rsidR="009C0EA4">
              <w:rPr>
                <w:noProof/>
                <w:webHidden/>
              </w:rPr>
              <w:t>27</w:t>
            </w:r>
            <w:r w:rsidR="009C0EA4">
              <w:rPr>
                <w:noProof/>
                <w:webHidden/>
              </w:rPr>
              <w:fldChar w:fldCharType="end"/>
            </w:r>
          </w:hyperlink>
        </w:p>
        <w:p w14:paraId="0340F3EA" w14:textId="73C01406" w:rsidR="009C0EA4" w:rsidRDefault="007D2818">
          <w:pPr>
            <w:pStyle w:val="Kazalovsebine4"/>
            <w:tabs>
              <w:tab w:val="right" w:leader="dot" w:pos="9062"/>
            </w:tabs>
            <w:rPr>
              <w:noProof/>
              <w:sz w:val="22"/>
              <w:szCs w:val="22"/>
              <w:lang w:eastAsia="sl-SI"/>
            </w:rPr>
          </w:pPr>
          <w:hyperlink w:anchor="_Toc100040193" w:history="1">
            <w:r w:rsidR="009C0EA4" w:rsidRPr="00953A6B">
              <w:rPr>
                <w:rStyle w:val="Hiperpovezava"/>
                <w:noProof/>
                <w:lang w:eastAsia="sl-SI"/>
              </w:rPr>
              <w:t>Poudarjena vsebina o vlogi</w:t>
            </w:r>
            <w:r w:rsidR="009C0EA4">
              <w:rPr>
                <w:noProof/>
                <w:webHidden/>
              </w:rPr>
              <w:tab/>
            </w:r>
            <w:r w:rsidR="009C0EA4">
              <w:rPr>
                <w:noProof/>
                <w:webHidden/>
              </w:rPr>
              <w:fldChar w:fldCharType="begin"/>
            </w:r>
            <w:r w:rsidR="009C0EA4">
              <w:rPr>
                <w:noProof/>
                <w:webHidden/>
              </w:rPr>
              <w:instrText xml:space="preserve"> PAGEREF _Toc100040193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6DDA021D" w14:textId="2AC8A2C0" w:rsidR="009C0EA4" w:rsidRDefault="007D2818">
          <w:pPr>
            <w:pStyle w:val="Kazalovsebine4"/>
            <w:tabs>
              <w:tab w:val="right" w:leader="dot" w:pos="9062"/>
            </w:tabs>
            <w:rPr>
              <w:noProof/>
              <w:sz w:val="22"/>
              <w:szCs w:val="22"/>
              <w:lang w:eastAsia="sl-SI"/>
            </w:rPr>
          </w:pPr>
          <w:hyperlink w:anchor="_Toc100040194" w:history="1">
            <w:r w:rsidR="009C0EA4" w:rsidRPr="00953A6B">
              <w:rPr>
                <w:rStyle w:val="Hiperpovezava"/>
                <w:noProof/>
                <w:lang w:eastAsia="sl-SI"/>
              </w:rPr>
              <w:t>Osnovni podatki o vlogi</w:t>
            </w:r>
            <w:r w:rsidR="009C0EA4">
              <w:rPr>
                <w:noProof/>
                <w:webHidden/>
              </w:rPr>
              <w:tab/>
            </w:r>
            <w:r w:rsidR="009C0EA4">
              <w:rPr>
                <w:noProof/>
                <w:webHidden/>
              </w:rPr>
              <w:fldChar w:fldCharType="begin"/>
            </w:r>
            <w:r w:rsidR="009C0EA4">
              <w:rPr>
                <w:noProof/>
                <w:webHidden/>
              </w:rPr>
              <w:instrText xml:space="preserve"> PAGEREF _Toc100040194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5F9015E3" w14:textId="786EA433" w:rsidR="009C0EA4" w:rsidRDefault="007D2818">
          <w:pPr>
            <w:pStyle w:val="Kazalovsebine4"/>
            <w:tabs>
              <w:tab w:val="right" w:leader="dot" w:pos="9062"/>
            </w:tabs>
            <w:rPr>
              <w:noProof/>
              <w:sz w:val="22"/>
              <w:szCs w:val="22"/>
              <w:lang w:eastAsia="sl-SI"/>
            </w:rPr>
          </w:pPr>
          <w:hyperlink w:anchor="_Toc100040195" w:history="1">
            <w:r w:rsidR="009C0EA4" w:rsidRPr="00953A6B">
              <w:rPr>
                <w:rStyle w:val="Hiperpovezava"/>
                <w:noProof/>
                <w:lang w:eastAsia="sl-SI"/>
              </w:rPr>
              <w:t>Podatki o raziskavi</w:t>
            </w:r>
            <w:r w:rsidR="009C0EA4">
              <w:rPr>
                <w:noProof/>
                <w:webHidden/>
              </w:rPr>
              <w:tab/>
            </w:r>
            <w:r w:rsidR="009C0EA4">
              <w:rPr>
                <w:noProof/>
                <w:webHidden/>
              </w:rPr>
              <w:fldChar w:fldCharType="begin"/>
            </w:r>
            <w:r w:rsidR="009C0EA4">
              <w:rPr>
                <w:noProof/>
                <w:webHidden/>
              </w:rPr>
              <w:instrText xml:space="preserve"> PAGEREF _Toc100040195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35A47FE7" w14:textId="7F4DD8DE" w:rsidR="009C0EA4" w:rsidRDefault="007D2818">
          <w:pPr>
            <w:pStyle w:val="Kazalovsebine4"/>
            <w:tabs>
              <w:tab w:val="right" w:leader="dot" w:pos="9062"/>
            </w:tabs>
            <w:rPr>
              <w:noProof/>
              <w:sz w:val="22"/>
              <w:szCs w:val="22"/>
              <w:lang w:eastAsia="sl-SI"/>
            </w:rPr>
          </w:pPr>
          <w:hyperlink w:anchor="_Toc100040196" w:history="1">
            <w:r w:rsidR="009C0EA4" w:rsidRPr="00953A6B">
              <w:rPr>
                <w:rStyle w:val="Hiperpovezava"/>
                <w:noProof/>
                <w:lang w:eastAsia="sl-SI"/>
              </w:rPr>
              <w:t>Podatki o posegu</w:t>
            </w:r>
            <w:r w:rsidR="009C0EA4">
              <w:rPr>
                <w:noProof/>
                <w:webHidden/>
              </w:rPr>
              <w:tab/>
            </w:r>
            <w:r w:rsidR="009C0EA4">
              <w:rPr>
                <w:noProof/>
                <w:webHidden/>
              </w:rPr>
              <w:fldChar w:fldCharType="begin"/>
            </w:r>
            <w:r w:rsidR="009C0EA4">
              <w:rPr>
                <w:noProof/>
                <w:webHidden/>
              </w:rPr>
              <w:instrText xml:space="preserve"> PAGEREF _Toc100040196 \h </w:instrText>
            </w:r>
            <w:r w:rsidR="009C0EA4">
              <w:rPr>
                <w:noProof/>
                <w:webHidden/>
              </w:rPr>
            </w:r>
            <w:r w:rsidR="009C0EA4">
              <w:rPr>
                <w:noProof/>
                <w:webHidden/>
              </w:rPr>
              <w:fldChar w:fldCharType="separate"/>
            </w:r>
            <w:r w:rsidR="009C0EA4">
              <w:rPr>
                <w:noProof/>
                <w:webHidden/>
              </w:rPr>
              <w:t>28</w:t>
            </w:r>
            <w:r w:rsidR="009C0EA4">
              <w:rPr>
                <w:noProof/>
                <w:webHidden/>
              </w:rPr>
              <w:fldChar w:fldCharType="end"/>
            </w:r>
          </w:hyperlink>
        </w:p>
        <w:p w14:paraId="02CBA3FA" w14:textId="0A28F0DE" w:rsidR="009C0EA4" w:rsidRDefault="007D2818">
          <w:pPr>
            <w:pStyle w:val="Kazalovsebine4"/>
            <w:tabs>
              <w:tab w:val="right" w:leader="dot" w:pos="9062"/>
            </w:tabs>
            <w:rPr>
              <w:noProof/>
              <w:sz w:val="22"/>
              <w:szCs w:val="22"/>
              <w:lang w:eastAsia="sl-SI"/>
            </w:rPr>
          </w:pPr>
          <w:hyperlink w:anchor="_Toc100040197" w:history="1">
            <w:r w:rsidR="009C0EA4" w:rsidRPr="00953A6B">
              <w:rPr>
                <w:rStyle w:val="Hiperpovezava"/>
                <w:noProof/>
                <w:lang w:eastAsia="sl-SI"/>
              </w:rPr>
              <w:t>Priloge</w:t>
            </w:r>
            <w:r w:rsidR="009C0EA4">
              <w:rPr>
                <w:noProof/>
                <w:webHidden/>
              </w:rPr>
              <w:tab/>
            </w:r>
            <w:r w:rsidR="009C0EA4">
              <w:rPr>
                <w:noProof/>
                <w:webHidden/>
              </w:rPr>
              <w:fldChar w:fldCharType="begin"/>
            </w:r>
            <w:r w:rsidR="009C0EA4">
              <w:rPr>
                <w:noProof/>
                <w:webHidden/>
              </w:rPr>
              <w:instrText xml:space="preserve"> PAGEREF _Toc100040197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595E663D" w14:textId="1A7A5648" w:rsidR="009C0EA4" w:rsidRDefault="007D2818">
          <w:pPr>
            <w:pStyle w:val="Kazalovsebine4"/>
            <w:tabs>
              <w:tab w:val="right" w:leader="dot" w:pos="9062"/>
            </w:tabs>
            <w:rPr>
              <w:noProof/>
              <w:sz w:val="22"/>
              <w:szCs w:val="22"/>
              <w:lang w:eastAsia="sl-SI"/>
            </w:rPr>
          </w:pPr>
          <w:hyperlink w:anchor="_Toc100040198" w:history="1">
            <w:r w:rsidR="009C0EA4" w:rsidRPr="00953A6B">
              <w:rPr>
                <w:rStyle w:val="Hiperpovezava"/>
                <w:noProof/>
                <w:lang w:eastAsia="sl-SI"/>
              </w:rPr>
              <w:t>Komisija</w:t>
            </w:r>
            <w:r w:rsidR="009C0EA4">
              <w:rPr>
                <w:noProof/>
                <w:webHidden/>
              </w:rPr>
              <w:tab/>
            </w:r>
            <w:r w:rsidR="009C0EA4">
              <w:rPr>
                <w:noProof/>
                <w:webHidden/>
              </w:rPr>
              <w:fldChar w:fldCharType="begin"/>
            </w:r>
            <w:r w:rsidR="009C0EA4">
              <w:rPr>
                <w:noProof/>
                <w:webHidden/>
              </w:rPr>
              <w:instrText xml:space="preserve"> PAGEREF _Toc100040198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158529C0" w14:textId="63ACC423" w:rsidR="009C0EA4" w:rsidRDefault="007D2818">
          <w:pPr>
            <w:pStyle w:val="Kazalovsebine4"/>
            <w:tabs>
              <w:tab w:val="right" w:leader="dot" w:pos="9062"/>
            </w:tabs>
            <w:rPr>
              <w:noProof/>
              <w:sz w:val="22"/>
              <w:szCs w:val="22"/>
              <w:lang w:eastAsia="sl-SI"/>
            </w:rPr>
          </w:pPr>
          <w:hyperlink w:anchor="_Toc100040199" w:history="1">
            <w:r w:rsidR="009C0EA4" w:rsidRPr="00953A6B">
              <w:rPr>
                <w:rStyle w:val="Hiperpovezava"/>
                <w:noProof/>
                <w:lang w:eastAsia="sl-SI"/>
              </w:rPr>
              <w:t>Izravnalni ukrep</w:t>
            </w:r>
            <w:r w:rsidR="009C0EA4">
              <w:rPr>
                <w:noProof/>
                <w:webHidden/>
              </w:rPr>
              <w:tab/>
            </w:r>
            <w:r w:rsidR="009C0EA4">
              <w:rPr>
                <w:noProof/>
                <w:webHidden/>
              </w:rPr>
              <w:fldChar w:fldCharType="begin"/>
            </w:r>
            <w:r w:rsidR="009C0EA4">
              <w:rPr>
                <w:noProof/>
                <w:webHidden/>
              </w:rPr>
              <w:instrText xml:space="preserve"> PAGEREF _Toc100040199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309F7155" w14:textId="50373A50" w:rsidR="009C0EA4" w:rsidRDefault="007D2818">
          <w:pPr>
            <w:pStyle w:val="Kazalovsebine4"/>
            <w:tabs>
              <w:tab w:val="right" w:leader="dot" w:pos="9062"/>
            </w:tabs>
            <w:rPr>
              <w:noProof/>
              <w:sz w:val="22"/>
              <w:szCs w:val="22"/>
              <w:lang w:eastAsia="sl-SI"/>
            </w:rPr>
          </w:pPr>
          <w:hyperlink w:anchor="_Toc100040200" w:history="1">
            <w:r w:rsidR="009C0EA4" w:rsidRPr="00953A6B">
              <w:rPr>
                <w:rStyle w:val="Hiperpovezava"/>
                <w:noProof/>
                <w:lang w:eastAsia="sl-SI"/>
              </w:rPr>
              <w:t>Sredstva</w:t>
            </w:r>
            <w:r w:rsidR="009C0EA4">
              <w:rPr>
                <w:noProof/>
                <w:webHidden/>
              </w:rPr>
              <w:tab/>
            </w:r>
            <w:r w:rsidR="009C0EA4">
              <w:rPr>
                <w:noProof/>
                <w:webHidden/>
              </w:rPr>
              <w:fldChar w:fldCharType="begin"/>
            </w:r>
            <w:r w:rsidR="009C0EA4">
              <w:rPr>
                <w:noProof/>
                <w:webHidden/>
              </w:rPr>
              <w:instrText xml:space="preserve"> PAGEREF _Toc100040200 \h </w:instrText>
            </w:r>
            <w:r w:rsidR="009C0EA4">
              <w:rPr>
                <w:noProof/>
                <w:webHidden/>
              </w:rPr>
            </w:r>
            <w:r w:rsidR="009C0EA4">
              <w:rPr>
                <w:noProof/>
                <w:webHidden/>
              </w:rPr>
              <w:fldChar w:fldCharType="separate"/>
            </w:r>
            <w:r w:rsidR="009C0EA4">
              <w:rPr>
                <w:noProof/>
                <w:webHidden/>
              </w:rPr>
              <w:t>29</w:t>
            </w:r>
            <w:r w:rsidR="009C0EA4">
              <w:rPr>
                <w:noProof/>
                <w:webHidden/>
              </w:rPr>
              <w:fldChar w:fldCharType="end"/>
            </w:r>
          </w:hyperlink>
        </w:p>
        <w:p w14:paraId="6FCBA7C3" w14:textId="5587FEFB" w:rsidR="009C0EA4" w:rsidRDefault="007D2818">
          <w:pPr>
            <w:pStyle w:val="Kazalovsebine3"/>
            <w:tabs>
              <w:tab w:val="right" w:leader="dot" w:pos="9062"/>
            </w:tabs>
            <w:rPr>
              <w:noProof/>
              <w:sz w:val="22"/>
              <w:szCs w:val="22"/>
              <w:lang w:eastAsia="sl-SI"/>
            </w:rPr>
          </w:pPr>
          <w:hyperlink w:anchor="_Toc100040201" w:history="1">
            <w:r w:rsidR="009C0EA4" w:rsidRPr="00953A6B">
              <w:rPr>
                <w:rStyle w:val="Hiperpovezava"/>
                <w:noProof/>
              </w:rPr>
              <w:t>Splošno o delu z vlogo</w:t>
            </w:r>
            <w:r w:rsidR="009C0EA4">
              <w:rPr>
                <w:noProof/>
                <w:webHidden/>
              </w:rPr>
              <w:tab/>
            </w:r>
            <w:r w:rsidR="009C0EA4">
              <w:rPr>
                <w:noProof/>
                <w:webHidden/>
              </w:rPr>
              <w:fldChar w:fldCharType="begin"/>
            </w:r>
            <w:r w:rsidR="009C0EA4">
              <w:rPr>
                <w:noProof/>
                <w:webHidden/>
              </w:rPr>
              <w:instrText xml:space="preserve"> PAGEREF _Toc100040201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72EFD487" w14:textId="17B7E373" w:rsidR="009C0EA4" w:rsidRDefault="007D2818">
          <w:pPr>
            <w:pStyle w:val="Kazalovsebine4"/>
            <w:tabs>
              <w:tab w:val="right" w:leader="dot" w:pos="9062"/>
            </w:tabs>
            <w:rPr>
              <w:noProof/>
              <w:sz w:val="22"/>
              <w:szCs w:val="22"/>
              <w:lang w:eastAsia="sl-SI"/>
            </w:rPr>
          </w:pPr>
          <w:hyperlink w:anchor="_Toc100040202" w:history="1">
            <w:r w:rsidR="009C0EA4" w:rsidRPr="00953A6B">
              <w:rPr>
                <w:rStyle w:val="Hiperpovezava"/>
                <w:noProof/>
              </w:rPr>
              <w:t>Nova vloga</w:t>
            </w:r>
            <w:r w:rsidR="009C0EA4">
              <w:rPr>
                <w:noProof/>
                <w:webHidden/>
              </w:rPr>
              <w:tab/>
            </w:r>
            <w:r w:rsidR="009C0EA4">
              <w:rPr>
                <w:noProof/>
                <w:webHidden/>
              </w:rPr>
              <w:fldChar w:fldCharType="begin"/>
            </w:r>
            <w:r w:rsidR="009C0EA4">
              <w:rPr>
                <w:noProof/>
                <w:webHidden/>
              </w:rPr>
              <w:instrText xml:space="preserve"> PAGEREF _Toc100040202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75B9466F" w14:textId="3578E8C9" w:rsidR="009C0EA4" w:rsidRDefault="007D2818">
          <w:pPr>
            <w:pStyle w:val="Kazalovsebine5"/>
            <w:tabs>
              <w:tab w:val="right" w:leader="dot" w:pos="9062"/>
            </w:tabs>
            <w:rPr>
              <w:noProof/>
              <w:sz w:val="22"/>
              <w:szCs w:val="22"/>
              <w:lang w:eastAsia="sl-SI"/>
            </w:rPr>
          </w:pPr>
          <w:hyperlink w:anchor="_Toc100040203" w:history="1">
            <w:r w:rsidR="009C0EA4" w:rsidRPr="00953A6B">
              <w:rPr>
                <w:rStyle w:val="Hiperpovezava"/>
                <w:noProof/>
              </w:rPr>
              <w:t>Kako začnem novo vlogo?</w:t>
            </w:r>
            <w:r w:rsidR="009C0EA4">
              <w:rPr>
                <w:noProof/>
                <w:webHidden/>
              </w:rPr>
              <w:tab/>
            </w:r>
            <w:r w:rsidR="009C0EA4">
              <w:rPr>
                <w:noProof/>
                <w:webHidden/>
              </w:rPr>
              <w:fldChar w:fldCharType="begin"/>
            </w:r>
            <w:r w:rsidR="009C0EA4">
              <w:rPr>
                <w:noProof/>
                <w:webHidden/>
              </w:rPr>
              <w:instrText xml:space="preserve"> PAGEREF _Toc100040203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5FD01937" w14:textId="33219E85" w:rsidR="009C0EA4" w:rsidRDefault="007D2818">
          <w:pPr>
            <w:pStyle w:val="Kazalovsebine6"/>
            <w:tabs>
              <w:tab w:val="right" w:leader="dot" w:pos="9062"/>
            </w:tabs>
            <w:rPr>
              <w:noProof/>
              <w:sz w:val="22"/>
              <w:szCs w:val="22"/>
              <w:lang w:eastAsia="sl-SI"/>
            </w:rPr>
          </w:pPr>
          <w:hyperlink w:anchor="_Toc100040204" w:history="1">
            <w:r w:rsidR="009C0EA4" w:rsidRPr="00953A6B">
              <w:rPr>
                <w:rStyle w:val="Hiperpovezava"/>
                <w:noProof/>
              </w:rPr>
              <w:t>Dodajanje nove vloge iz domače plošče</w:t>
            </w:r>
            <w:r w:rsidR="009C0EA4">
              <w:rPr>
                <w:noProof/>
                <w:webHidden/>
              </w:rPr>
              <w:tab/>
            </w:r>
            <w:r w:rsidR="009C0EA4">
              <w:rPr>
                <w:noProof/>
                <w:webHidden/>
              </w:rPr>
              <w:fldChar w:fldCharType="begin"/>
            </w:r>
            <w:r w:rsidR="009C0EA4">
              <w:rPr>
                <w:noProof/>
                <w:webHidden/>
              </w:rPr>
              <w:instrText xml:space="preserve"> PAGEREF _Toc100040204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4D644DCA" w14:textId="7A704687" w:rsidR="009C0EA4" w:rsidRDefault="007D2818">
          <w:pPr>
            <w:pStyle w:val="Kazalovsebine6"/>
            <w:tabs>
              <w:tab w:val="right" w:leader="dot" w:pos="9062"/>
            </w:tabs>
            <w:rPr>
              <w:noProof/>
              <w:sz w:val="22"/>
              <w:szCs w:val="22"/>
              <w:lang w:eastAsia="sl-SI"/>
            </w:rPr>
          </w:pPr>
          <w:hyperlink w:anchor="_Toc100040205" w:history="1">
            <w:r w:rsidR="009C0EA4" w:rsidRPr="00953A6B">
              <w:rPr>
                <w:rStyle w:val="Hiperpovezava"/>
                <w:noProof/>
              </w:rPr>
              <w:t>Dodajanje nove vloge iz iskalnika vlog</w:t>
            </w:r>
            <w:r w:rsidR="009C0EA4">
              <w:rPr>
                <w:noProof/>
                <w:webHidden/>
              </w:rPr>
              <w:tab/>
            </w:r>
            <w:r w:rsidR="009C0EA4">
              <w:rPr>
                <w:noProof/>
                <w:webHidden/>
              </w:rPr>
              <w:fldChar w:fldCharType="begin"/>
            </w:r>
            <w:r w:rsidR="009C0EA4">
              <w:rPr>
                <w:noProof/>
                <w:webHidden/>
              </w:rPr>
              <w:instrText xml:space="preserve"> PAGEREF _Toc100040205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1C090D0F" w14:textId="3779860C" w:rsidR="009C0EA4" w:rsidRDefault="007D2818">
          <w:pPr>
            <w:pStyle w:val="Kazalovsebine4"/>
            <w:tabs>
              <w:tab w:val="right" w:leader="dot" w:pos="9062"/>
            </w:tabs>
            <w:rPr>
              <w:noProof/>
              <w:sz w:val="22"/>
              <w:szCs w:val="22"/>
              <w:lang w:eastAsia="sl-SI"/>
            </w:rPr>
          </w:pPr>
          <w:hyperlink w:anchor="_Toc100040206" w:history="1">
            <w:r w:rsidR="009C0EA4" w:rsidRPr="00953A6B">
              <w:rPr>
                <w:rStyle w:val="Hiperpovezava"/>
                <w:noProof/>
              </w:rPr>
              <w:t>Urejanje vloge</w:t>
            </w:r>
            <w:r w:rsidR="009C0EA4">
              <w:rPr>
                <w:noProof/>
                <w:webHidden/>
              </w:rPr>
              <w:tab/>
            </w:r>
            <w:r w:rsidR="009C0EA4">
              <w:rPr>
                <w:noProof/>
                <w:webHidden/>
              </w:rPr>
              <w:fldChar w:fldCharType="begin"/>
            </w:r>
            <w:r w:rsidR="009C0EA4">
              <w:rPr>
                <w:noProof/>
                <w:webHidden/>
              </w:rPr>
              <w:instrText xml:space="preserve"> PAGEREF _Toc100040206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2246C7A7" w14:textId="568C9D0E" w:rsidR="009C0EA4" w:rsidRDefault="007D2818">
          <w:pPr>
            <w:pStyle w:val="Kazalovsebine5"/>
            <w:tabs>
              <w:tab w:val="right" w:leader="dot" w:pos="9062"/>
            </w:tabs>
            <w:rPr>
              <w:noProof/>
              <w:sz w:val="22"/>
              <w:szCs w:val="22"/>
              <w:lang w:eastAsia="sl-SI"/>
            </w:rPr>
          </w:pPr>
          <w:hyperlink w:anchor="_Toc100040207" w:history="1">
            <w:r w:rsidR="009C0EA4" w:rsidRPr="00953A6B">
              <w:rPr>
                <w:rStyle w:val="Hiperpovezava"/>
                <w:noProof/>
              </w:rPr>
              <w:t>Kako urejam atributne podatke vloge?</w:t>
            </w:r>
            <w:r w:rsidR="009C0EA4">
              <w:rPr>
                <w:noProof/>
                <w:webHidden/>
              </w:rPr>
              <w:tab/>
            </w:r>
            <w:r w:rsidR="009C0EA4">
              <w:rPr>
                <w:noProof/>
                <w:webHidden/>
              </w:rPr>
              <w:fldChar w:fldCharType="begin"/>
            </w:r>
            <w:r w:rsidR="009C0EA4">
              <w:rPr>
                <w:noProof/>
                <w:webHidden/>
              </w:rPr>
              <w:instrText xml:space="preserve"> PAGEREF _Toc100040207 \h </w:instrText>
            </w:r>
            <w:r w:rsidR="009C0EA4">
              <w:rPr>
                <w:noProof/>
                <w:webHidden/>
              </w:rPr>
            </w:r>
            <w:r w:rsidR="009C0EA4">
              <w:rPr>
                <w:noProof/>
                <w:webHidden/>
              </w:rPr>
              <w:fldChar w:fldCharType="separate"/>
            </w:r>
            <w:r w:rsidR="009C0EA4">
              <w:rPr>
                <w:noProof/>
                <w:webHidden/>
              </w:rPr>
              <w:t>30</w:t>
            </w:r>
            <w:r w:rsidR="009C0EA4">
              <w:rPr>
                <w:noProof/>
                <w:webHidden/>
              </w:rPr>
              <w:fldChar w:fldCharType="end"/>
            </w:r>
          </w:hyperlink>
        </w:p>
        <w:p w14:paraId="106604EC" w14:textId="06AD4A6C" w:rsidR="009C0EA4" w:rsidRDefault="007D2818">
          <w:pPr>
            <w:pStyle w:val="Kazalovsebine5"/>
            <w:tabs>
              <w:tab w:val="right" w:leader="dot" w:pos="9062"/>
            </w:tabs>
            <w:rPr>
              <w:noProof/>
              <w:sz w:val="22"/>
              <w:szCs w:val="22"/>
              <w:lang w:eastAsia="sl-SI"/>
            </w:rPr>
          </w:pPr>
          <w:hyperlink w:anchor="_Toc100040208" w:history="1">
            <w:r w:rsidR="009C0EA4" w:rsidRPr="00953A6B">
              <w:rPr>
                <w:rStyle w:val="Hiperpovezava"/>
                <w:noProof/>
              </w:rPr>
              <w:t>Kako urejam grafične podatke vloge?</w:t>
            </w:r>
            <w:r w:rsidR="009C0EA4">
              <w:rPr>
                <w:noProof/>
                <w:webHidden/>
              </w:rPr>
              <w:tab/>
            </w:r>
            <w:r w:rsidR="009C0EA4">
              <w:rPr>
                <w:noProof/>
                <w:webHidden/>
              </w:rPr>
              <w:fldChar w:fldCharType="begin"/>
            </w:r>
            <w:r w:rsidR="009C0EA4">
              <w:rPr>
                <w:noProof/>
                <w:webHidden/>
              </w:rPr>
              <w:instrText xml:space="preserve"> PAGEREF _Toc100040208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34D78E81" w14:textId="3CB446AB" w:rsidR="009C0EA4" w:rsidRDefault="007D2818">
          <w:pPr>
            <w:pStyle w:val="Kazalovsebine5"/>
            <w:tabs>
              <w:tab w:val="right" w:leader="dot" w:pos="9062"/>
            </w:tabs>
            <w:rPr>
              <w:noProof/>
              <w:sz w:val="22"/>
              <w:szCs w:val="22"/>
              <w:lang w:eastAsia="sl-SI"/>
            </w:rPr>
          </w:pPr>
          <w:hyperlink w:anchor="_Toc100040209" w:history="1">
            <w:r w:rsidR="009C0EA4" w:rsidRPr="00953A6B">
              <w:rPr>
                <w:rStyle w:val="Hiperpovezava"/>
                <w:noProof/>
              </w:rPr>
              <w:t>Kako preverim, ali je vloga pravilno izpolnjena?</w:t>
            </w:r>
            <w:r w:rsidR="009C0EA4">
              <w:rPr>
                <w:noProof/>
                <w:webHidden/>
              </w:rPr>
              <w:tab/>
            </w:r>
            <w:r w:rsidR="009C0EA4">
              <w:rPr>
                <w:noProof/>
                <w:webHidden/>
              </w:rPr>
              <w:fldChar w:fldCharType="begin"/>
            </w:r>
            <w:r w:rsidR="009C0EA4">
              <w:rPr>
                <w:noProof/>
                <w:webHidden/>
              </w:rPr>
              <w:instrText xml:space="preserve"> PAGEREF _Toc100040209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4C82AA41" w14:textId="0732C7F5" w:rsidR="009C0EA4" w:rsidRDefault="007D2818">
          <w:pPr>
            <w:pStyle w:val="Kazalovsebine4"/>
            <w:tabs>
              <w:tab w:val="right" w:leader="dot" w:pos="9062"/>
            </w:tabs>
            <w:rPr>
              <w:noProof/>
              <w:sz w:val="22"/>
              <w:szCs w:val="22"/>
              <w:lang w:eastAsia="sl-SI"/>
            </w:rPr>
          </w:pPr>
          <w:hyperlink w:anchor="_Toc100040210" w:history="1">
            <w:r w:rsidR="009C0EA4" w:rsidRPr="00953A6B">
              <w:rPr>
                <w:rStyle w:val="Hiperpovezava"/>
                <w:noProof/>
              </w:rPr>
              <w:t>Izbris vloge</w:t>
            </w:r>
            <w:r w:rsidR="009C0EA4">
              <w:rPr>
                <w:noProof/>
                <w:webHidden/>
              </w:rPr>
              <w:tab/>
            </w:r>
            <w:r w:rsidR="009C0EA4">
              <w:rPr>
                <w:noProof/>
                <w:webHidden/>
              </w:rPr>
              <w:fldChar w:fldCharType="begin"/>
            </w:r>
            <w:r w:rsidR="009C0EA4">
              <w:rPr>
                <w:noProof/>
                <w:webHidden/>
              </w:rPr>
              <w:instrText xml:space="preserve"> PAGEREF _Toc100040210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4BCA4CB7" w14:textId="681C5B71" w:rsidR="009C0EA4" w:rsidRDefault="007D2818">
          <w:pPr>
            <w:pStyle w:val="Kazalovsebine5"/>
            <w:tabs>
              <w:tab w:val="right" w:leader="dot" w:pos="9062"/>
            </w:tabs>
            <w:rPr>
              <w:noProof/>
              <w:sz w:val="22"/>
              <w:szCs w:val="22"/>
              <w:lang w:eastAsia="sl-SI"/>
            </w:rPr>
          </w:pPr>
          <w:hyperlink w:anchor="_Toc100040211" w:history="1">
            <w:r w:rsidR="009C0EA4" w:rsidRPr="00953A6B">
              <w:rPr>
                <w:rStyle w:val="Hiperpovezava"/>
                <w:noProof/>
              </w:rPr>
              <w:t>Kdo lahko izbriše vlogo in kdaj?</w:t>
            </w:r>
            <w:r w:rsidR="009C0EA4">
              <w:rPr>
                <w:noProof/>
                <w:webHidden/>
              </w:rPr>
              <w:tab/>
            </w:r>
            <w:r w:rsidR="009C0EA4">
              <w:rPr>
                <w:noProof/>
                <w:webHidden/>
              </w:rPr>
              <w:fldChar w:fldCharType="begin"/>
            </w:r>
            <w:r w:rsidR="009C0EA4">
              <w:rPr>
                <w:noProof/>
                <w:webHidden/>
              </w:rPr>
              <w:instrText xml:space="preserve"> PAGEREF _Toc100040211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2AEDDECD" w14:textId="738A5E03" w:rsidR="009C0EA4" w:rsidRDefault="007D2818">
          <w:pPr>
            <w:pStyle w:val="Kazalovsebine5"/>
            <w:tabs>
              <w:tab w:val="right" w:leader="dot" w:pos="9062"/>
            </w:tabs>
            <w:rPr>
              <w:noProof/>
              <w:sz w:val="22"/>
              <w:szCs w:val="22"/>
              <w:lang w:eastAsia="sl-SI"/>
            </w:rPr>
          </w:pPr>
          <w:hyperlink w:anchor="_Toc100040212" w:history="1">
            <w:r w:rsidR="009C0EA4" w:rsidRPr="00953A6B">
              <w:rPr>
                <w:rStyle w:val="Hiperpovezava"/>
                <w:noProof/>
              </w:rPr>
              <w:t>Kako izbrišem vlogo?</w:t>
            </w:r>
            <w:r w:rsidR="009C0EA4">
              <w:rPr>
                <w:noProof/>
                <w:webHidden/>
              </w:rPr>
              <w:tab/>
            </w:r>
            <w:r w:rsidR="009C0EA4">
              <w:rPr>
                <w:noProof/>
                <w:webHidden/>
              </w:rPr>
              <w:fldChar w:fldCharType="begin"/>
            </w:r>
            <w:r w:rsidR="009C0EA4">
              <w:rPr>
                <w:noProof/>
                <w:webHidden/>
              </w:rPr>
              <w:instrText xml:space="preserve"> PAGEREF _Toc100040212 \h </w:instrText>
            </w:r>
            <w:r w:rsidR="009C0EA4">
              <w:rPr>
                <w:noProof/>
                <w:webHidden/>
              </w:rPr>
            </w:r>
            <w:r w:rsidR="009C0EA4">
              <w:rPr>
                <w:noProof/>
                <w:webHidden/>
              </w:rPr>
              <w:fldChar w:fldCharType="separate"/>
            </w:r>
            <w:r w:rsidR="009C0EA4">
              <w:rPr>
                <w:noProof/>
                <w:webHidden/>
              </w:rPr>
              <w:t>31</w:t>
            </w:r>
            <w:r w:rsidR="009C0EA4">
              <w:rPr>
                <w:noProof/>
                <w:webHidden/>
              </w:rPr>
              <w:fldChar w:fldCharType="end"/>
            </w:r>
          </w:hyperlink>
        </w:p>
        <w:p w14:paraId="02891B8B" w14:textId="0CDA3A6D" w:rsidR="009C0EA4" w:rsidRDefault="007D2818">
          <w:pPr>
            <w:pStyle w:val="Kazalovsebine4"/>
            <w:tabs>
              <w:tab w:val="right" w:leader="dot" w:pos="9062"/>
            </w:tabs>
            <w:rPr>
              <w:noProof/>
              <w:sz w:val="22"/>
              <w:szCs w:val="22"/>
              <w:lang w:eastAsia="sl-SI"/>
            </w:rPr>
          </w:pPr>
          <w:hyperlink w:anchor="_Toc100040213" w:history="1">
            <w:r w:rsidR="009C0EA4" w:rsidRPr="00953A6B">
              <w:rPr>
                <w:rStyle w:val="Hiperpovezava"/>
                <w:noProof/>
              </w:rPr>
              <w:t>Oddaja vloge</w:t>
            </w:r>
            <w:r w:rsidR="009C0EA4">
              <w:rPr>
                <w:noProof/>
                <w:webHidden/>
              </w:rPr>
              <w:tab/>
            </w:r>
            <w:r w:rsidR="009C0EA4">
              <w:rPr>
                <w:noProof/>
                <w:webHidden/>
              </w:rPr>
              <w:fldChar w:fldCharType="begin"/>
            </w:r>
            <w:r w:rsidR="009C0EA4">
              <w:rPr>
                <w:noProof/>
                <w:webHidden/>
              </w:rPr>
              <w:instrText xml:space="preserve"> PAGEREF _Toc100040213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60F25865" w14:textId="56193E92" w:rsidR="009C0EA4" w:rsidRDefault="007D2818">
          <w:pPr>
            <w:pStyle w:val="Kazalovsebine5"/>
            <w:tabs>
              <w:tab w:val="right" w:leader="dot" w:pos="9062"/>
            </w:tabs>
            <w:rPr>
              <w:noProof/>
              <w:sz w:val="22"/>
              <w:szCs w:val="22"/>
              <w:lang w:eastAsia="sl-SI"/>
            </w:rPr>
          </w:pPr>
          <w:hyperlink w:anchor="_Toc100040214" w:history="1">
            <w:r w:rsidR="009C0EA4" w:rsidRPr="00953A6B">
              <w:rPr>
                <w:rStyle w:val="Hiperpovezava"/>
                <w:noProof/>
              </w:rPr>
              <w:t>Kdo lahko odda vlogo in kdaj?</w:t>
            </w:r>
            <w:r w:rsidR="009C0EA4">
              <w:rPr>
                <w:noProof/>
                <w:webHidden/>
              </w:rPr>
              <w:tab/>
            </w:r>
            <w:r w:rsidR="009C0EA4">
              <w:rPr>
                <w:noProof/>
                <w:webHidden/>
              </w:rPr>
              <w:fldChar w:fldCharType="begin"/>
            </w:r>
            <w:r w:rsidR="009C0EA4">
              <w:rPr>
                <w:noProof/>
                <w:webHidden/>
              </w:rPr>
              <w:instrText xml:space="preserve"> PAGEREF _Toc100040214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4C35FDAC" w14:textId="26BC5C77" w:rsidR="009C0EA4" w:rsidRDefault="007D2818">
          <w:pPr>
            <w:pStyle w:val="Kazalovsebine5"/>
            <w:tabs>
              <w:tab w:val="right" w:leader="dot" w:pos="9062"/>
            </w:tabs>
            <w:rPr>
              <w:noProof/>
              <w:sz w:val="22"/>
              <w:szCs w:val="22"/>
              <w:lang w:eastAsia="sl-SI"/>
            </w:rPr>
          </w:pPr>
          <w:hyperlink w:anchor="_Toc100040215" w:history="1">
            <w:r w:rsidR="009C0EA4" w:rsidRPr="00953A6B">
              <w:rPr>
                <w:rStyle w:val="Hiperpovezava"/>
                <w:noProof/>
              </w:rPr>
              <w:t>Kako oddam vlogo?</w:t>
            </w:r>
            <w:r w:rsidR="009C0EA4">
              <w:rPr>
                <w:noProof/>
                <w:webHidden/>
              </w:rPr>
              <w:tab/>
            </w:r>
            <w:r w:rsidR="009C0EA4">
              <w:rPr>
                <w:noProof/>
                <w:webHidden/>
              </w:rPr>
              <w:fldChar w:fldCharType="begin"/>
            </w:r>
            <w:r w:rsidR="009C0EA4">
              <w:rPr>
                <w:noProof/>
                <w:webHidden/>
              </w:rPr>
              <w:instrText xml:space="preserve"> PAGEREF _Toc100040215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4E519E4E" w14:textId="51F8EDB4" w:rsidR="009C0EA4" w:rsidRDefault="007D2818">
          <w:pPr>
            <w:pStyle w:val="Kazalovsebine4"/>
            <w:tabs>
              <w:tab w:val="right" w:leader="dot" w:pos="9062"/>
            </w:tabs>
            <w:rPr>
              <w:noProof/>
              <w:sz w:val="22"/>
              <w:szCs w:val="22"/>
              <w:lang w:eastAsia="sl-SI"/>
            </w:rPr>
          </w:pPr>
          <w:hyperlink w:anchor="_Toc100040216" w:history="1">
            <w:r w:rsidR="009C0EA4" w:rsidRPr="00953A6B">
              <w:rPr>
                <w:rStyle w:val="Hiperpovezava"/>
                <w:noProof/>
              </w:rPr>
              <w:t>Prevzem vloge v pregled</w:t>
            </w:r>
            <w:r w:rsidR="009C0EA4">
              <w:rPr>
                <w:noProof/>
                <w:webHidden/>
              </w:rPr>
              <w:tab/>
            </w:r>
            <w:r w:rsidR="009C0EA4">
              <w:rPr>
                <w:noProof/>
                <w:webHidden/>
              </w:rPr>
              <w:fldChar w:fldCharType="begin"/>
            </w:r>
            <w:r w:rsidR="009C0EA4">
              <w:rPr>
                <w:noProof/>
                <w:webHidden/>
              </w:rPr>
              <w:instrText xml:space="preserve"> PAGEREF _Toc100040216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2C32E29D" w14:textId="3A166DF9" w:rsidR="009C0EA4" w:rsidRDefault="007D2818">
          <w:pPr>
            <w:pStyle w:val="Kazalovsebine5"/>
            <w:tabs>
              <w:tab w:val="right" w:leader="dot" w:pos="9062"/>
            </w:tabs>
            <w:rPr>
              <w:noProof/>
              <w:sz w:val="22"/>
              <w:szCs w:val="22"/>
              <w:lang w:eastAsia="sl-SI"/>
            </w:rPr>
          </w:pPr>
          <w:hyperlink w:anchor="_Toc100040217" w:history="1">
            <w:r w:rsidR="009C0EA4" w:rsidRPr="00953A6B">
              <w:rPr>
                <w:rStyle w:val="Hiperpovezava"/>
                <w:noProof/>
              </w:rPr>
              <w:t>Kdo lahko prevzame vlogo v pregled in kdaj?</w:t>
            </w:r>
            <w:r w:rsidR="009C0EA4">
              <w:rPr>
                <w:noProof/>
                <w:webHidden/>
              </w:rPr>
              <w:tab/>
            </w:r>
            <w:r w:rsidR="009C0EA4">
              <w:rPr>
                <w:noProof/>
                <w:webHidden/>
              </w:rPr>
              <w:fldChar w:fldCharType="begin"/>
            </w:r>
            <w:r w:rsidR="009C0EA4">
              <w:rPr>
                <w:noProof/>
                <w:webHidden/>
              </w:rPr>
              <w:instrText xml:space="preserve"> PAGEREF _Toc100040217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372C776E" w14:textId="446AFAC8" w:rsidR="009C0EA4" w:rsidRDefault="007D2818">
          <w:pPr>
            <w:pStyle w:val="Kazalovsebine5"/>
            <w:tabs>
              <w:tab w:val="right" w:leader="dot" w:pos="9062"/>
            </w:tabs>
            <w:rPr>
              <w:noProof/>
              <w:sz w:val="22"/>
              <w:szCs w:val="22"/>
              <w:lang w:eastAsia="sl-SI"/>
            </w:rPr>
          </w:pPr>
          <w:hyperlink w:anchor="_Toc100040218" w:history="1">
            <w:r w:rsidR="009C0EA4" w:rsidRPr="00953A6B">
              <w:rPr>
                <w:rStyle w:val="Hiperpovezava"/>
                <w:noProof/>
              </w:rPr>
              <w:t>Kako najdem vloge, ki še niso prevzete v pregled?</w:t>
            </w:r>
            <w:r w:rsidR="009C0EA4">
              <w:rPr>
                <w:noProof/>
                <w:webHidden/>
              </w:rPr>
              <w:tab/>
            </w:r>
            <w:r w:rsidR="009C0EA4">
              <w:rPr>
                <w:noProof/>
                <w:webHidden/>
              </w:rPr>
              <w:fldChar w:fldCharType="begin"/>
            </w:r>
            <w:r w:rsidR="009C0EA4">
              <w:rPr>
                <w:noProof/>
                <w:webHidden/>
              </w:rPr>
              <w:instrText xml:space="preserve"> PAGEREF _Toc100040218 \h </w:instrText>
            </w:r>
            <w:r w:rsidR="009C0EA4">
              <w:rPr>
                <w:noProof/>
                <w:webHidden/>
              </w:rPr>
            </w:r>
            <w:r w:rsidR="009C0EA4">
              <w:rPr>
                <w:noProof/>
                <w:webHidden/>
              </w:rPr>
              <w:fldChar w:fldCharType="separate"/>
            </w:r>
            <w:r w:rsidR="009C0EA4">
              <w:rPr>
                <w:noProof/>
                <w:webHidden/>
              </w:rPr>
              <w:t>32</w:t>
            </w:r>
            <w:r w:rsidR="009C0EA4">
              <w:rPr>
                <w:noProof/>
                <w:webHidden/>
              </w:rPr>
              <w:fldChar w:fldCharType="end"/>
            </w:r>
          </w:hyperlink>
        </w:p>
        <w:p w14:paraId="3FEE7AFF" w14:textId="7AC1BF98" w:rsidR="009C0EA4" w:rsidRDefault="007D2818">
          <w:pPr>
            <w:pStyle w:val="Kazalovsebine5"/>
            <w:tabs>
              <w:tab w:val="right" w:leader="dot" w:pos="9062"/>
            </w:tabs>
            <w:rPr>
              <w:noProof/>
              <w:sz w:val="22"/>
              <w:szCs w:val="22"/>
              <w:lang w:eastAsia="sl-SI"/>
            </w:rPr>
          </w:pPr>
          <w:hyperlink w:anchor="_Toc100040219" w:history="1">
            <w:r w:rsidR="009C0EA4" w:rsidRPr="00953A6B">
              <w:rPr>
                <w:rStyle w:val="Hiperpovezava"/>
                <w:noProof/>
              </w:rPr>
              <w:t>Kako prevzamem vlogo v pregled?</w:t>
            </w:r>
            <w:r w:rsidR="009C0EA4">
              <w:rPr>
                <w:noProof/>
                <w:webHidden/>
              </w:rPr>
              <w:tab/>
            </w:r>
            <w:r w:rsidR="009C0EA4">
              <w:rPr>
                <w:noProof/>
                <w:webHidden/>
              </w:rPr>
              <w:fldChar w:fldCharType="begin"/>
            </w:r>
            <w:r w:rsidR="009C0EA4">
              <w:rPr>
                <w:noProof/>
                <w:webHidden/>
              </w:rPr>
              <w:instrText xml:space="preserve"> PAGEREF _Toc100040219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3AF15FC7" w14:textId="6B406B00" w:rsidR="009C0EA4" w:rsidRDefault="007D2818">
          <w:pPr>
            <w:pStyle w:val="Kazalovsebine4"/>
            <w:tabs>
              <w:tab w:val="right" w:leader="dot" w:pos="9062"/>
            </w:tabs>
            <w:rPr>
              <w:noProof/>
              <w:sz w:val="22"/>
              <w:szCs w:val="22"/>
              <w:lang w:eastAsia="sl-SI"/>
            </w:rPr>
          </w:pPr>
          <w:hyperlink w:anchor="_Toc100040220" w:history="1">
            <w:r w:rsidR="009C0EA4" w:rsidRPr="00953A6B">
              <w:rPr>
                <w:rStyle w:val="Hiperpovezava"/>
                <w:noProof/>
              </w:rPr>
              <w:t>Preverjanje ustreznosti vloge</w:t>
            </w:r>
            <w:r w:rsidR="009C0EA4">
              <w:rPr>
                <w:noProof/>
                <w:webHidden/>
              </w:rPr>
              <w:tab/>
            </w:r>
            <w:r w:rsidR="009C0EA4">
              <w:rPr>
                <w:noProof/>
                <w:webHidden/>
              </w:rPr>
              <w:fldChar w:fldCharType="begin"/>
            </w:r>
            <w:r w:rsidR="009C0EA4">
              <w:rPr>
                <w:noProof/>
                <w:webHidden/>
              </w:rPr>
              <w:instrText xml:space="preserve"> PAGEREF _Toc100040220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58F438A6" w14:textId="3196189B" w:rsidR="009C0EA4" w:rsidRDefault="007D2818">
          <w:pPr>
            <w:pStyle w:val="Kazalovsebine5"/>
            <w:tabs>
              <w:tab w:val="right" w:leader="dot" w:pos="9062"/>
            </w:tabs>
            <w:rPr>
              <w:noProof/>
              <w:sz w:val="22"/>
              <w:szCs w:val="22"/>
              <w:lang w:eastAsia="sl-SI"/>
            </w:rPr>
          </w:pPr>
          <w:hyperlink w:anchor="_Toc100040221" w:history="1">
            <w:r w:rsidR="009C0EA4" w:rsidRPr="00953A6B">
              <w:rPr>
                <w:rStyle w:val="Hiperpovezava"/>
                <w:noProof/>
              </w:rPr>
              <w:t>Kdo lahko označi, ali je vloga ustrezna oz. neustrezna in kdaj?</w:t>
            </w:r>
            <w:r w:rsidR="009C0EA4">
              <w:rPr>
                <w:noProof/>
                <w:webHidden/>
              </w:rPr>
              <w:tab/>
            </w:r>
            <w:r w:rsidR="009C0EA4">
              <w:rPr>
                <w:noProof/>
                <w:webHidden/>
              </w:rPr>
              <w:fldChar w:fldCharType="begin"/>
            </w:r>
            <w:r w:rsidR="009C0EA4">
              <w:rPr>
                <w:noProof/>
                <w:webHidden/>
              </w:rPr>
              <w:instrText xml:space="preserve"> PAGEREF _Toc100040221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2C2E0C9A" w14:textId="12910330" w:rsidR="009C0EA4" w:rsidRDefault="007D2818">
          <w:pPr>
            <w:pStyle w:val="Kazalovsebine5"/>
            <w:tabs>
              <w:tab w:val="right" w:leader="dot" w:pos="9062"/>
            </w:tabs>
            <w:rPr>
              <w:noProof/>
              <w:sz w:val="22"/>
              <w:szCs w:val="22"/>
              <w:lang w:eastAsia="sl-SI"/>
            </w:rPr>
          </w:pPr>
          <w:hyperlink w:anchor="_Toc100040222" w:history="1">
            <w:r w:rsidR="009C0EA4" w:rsidRPr="00953A6B">
              <w:rPr>
                <w:rStyle w:val="Hiperpovezava"/>
                <w:noProof/>
              </w:rPr>
              <w:t>Kako označim, da je vloga ustrezna?</w:t>
            </w:r>
            <w:r w:rsidR="009C0EA4">
              <w:rPr>
                <w:noProof/>
                <w:webHidden/>
              </w:rPr>
              <w:tab/>
            </w:r>
            <w:r w:rsidR="009C0EA4">
              <w:rPr>
                <w:noProof/>
                <w:webHidden/>
              </w:rPr>
              <w:fldChar w:fldCharType="begin"/>
            </w:r>
            <w:r w:rsidR="009C0EA4">
              <w:rPr>
                <w:noProof/>
                <w:webHidden/>
              </w:rPr>
              <w:instrText xml:space="preserve"> PAGEREF _Toc100040222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7DA630AE" w14:textId="799417BE" w:rsidR="009C0EA4" w:rsidRDefault="007D2818">
          <w:pPr>
            <w:pStyle w:val="Kazalovsebine5"/>
            <w:tabs>
              <w:tab w:val="right" w:leader="dot" w:pos="9062"/>
            </w:tabs>
            <w:rPr>
              <w:noProof/>
              <w:sz w:val="22"/>
              <w:szCs w:val="22"/>
              <w:lang w:eastAsia="sl-SI"/>
            </w:rPr>
          </w:pPr>
          <w:hyperlink w:anchor="_Toc100040223" w:history="1">
            <w:r w:rsidR="009C0EA4" w:rsidRPr="00953A6B">
              <w:rPr>
                <w:rStyle w:val="Hiperpovezava"/>
                <w:noProof/>
              </w:rPr>
              <w:t>Kako izdam sklep o zavrženju, ker vloga ni ustrezna?</w:t>
            </w:r>
            <w:r w:rsidR="009C0EA4">
              <w:rPr>
                <w:noProof/>
                <w:webHidden/>
              </w:rPr>
              <w:tab/>
            </w:r>
            <w:r w:rsidR="009C0EA4">
              <w:rPr>
                <w:noProof/>
                <w:webHidden/>
              </w:rPr>
              <w:fldChar w:fldCharType="begin"/>
            </w:r>
            <w:r w:rsidR="009C0EA4">
              <w:rPr>
                <w:noProof/>
                <w:webHidden/>
              </w:rPr>
              <w:instrText xml:space="preserve"> PAGEREF _Toc100040223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6BA68103" w14:textId="009EE7CF" w:rsidR="009C0EA4" w:rsidRDefault="007D2818">
          <w:pPr>
            <w:pStyle w:val="Kazalovsebine4"/>
            <w:tabs>
              <w:tab w:val="right" w:leader="dot" w:pos="9062"/>
            </w:tabs>
            <w:rPr>
              <w:noProof/>
              <w:sz w:val="22"/>
              <w:szCs w:val="22"/>
              <w:lang w:eastAsia="sl-SI"/>
            </w:rPr>
          </w:pPr>
          <w:hyperlink w:anchor="_Toc100040224" w:history="1">
            <w:r w:rsidR="009C0EA4" w:rsidRPr="00953A6B">
              <w:rPr>
                <w:rStyle w:val="Hiperpovezava"/>
                <w:noProof/>
              </w:rPr>
              <w:t>Preverjanje popolnosti vloge</w:t>
            </w:r>
            <w:r w:rsidR="009C0EA4">
              <w:rPr>
                <w:noProof/>
                <w:webHidden/>
              </w:rPr>
              <w:tab/>
            </w:r>
            <w:r w:rsidR="009C0EA4">
              <w:rPr>
                <w:noProof/>
                <w:webHidden/>
              </w:rPr>
              <w:fldChar w:fldCharType="begin"/>
            </w:r>
            <w:r w:rsidR="009C0EA4">
              <w:rPr>
                <w:noProof/>
                <w:webHidden/>
              </w:rPr>
              <w:instrText xml:space="preserve"> PAGEREF _Toc100040224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6DB04F64" w14:textId="372DC635" w:rsidR="009C0EA4" w:rsidRDefault="007D2818">
          <w:pPr>
            <w:pStyle w:val="Kazalovsebine5"/>
            <w:tabs>
              <w:tab w:val="right" w:leader="dot" w:pos="9062"/>
            </w:tabs>
            <w:rPr>
              <w:noProof/>
              <w:sz w:val="22"/>
              <w:szCs w:val="22"/>
              <w:lang w:eastAsia="sl-SI"/>
            </w:rPr>
          </w:pPr>
          <w:hyperlink w:anchor="_Toc100040225" w:history="1">
            <w:r w:rsidR="009C0EA4" w:rsidRPr="00953A6B">
              <w:rPr>
                <w:rStyle w:val="Hiperpovezava"/>
                <w:noProof/>
              </w:rPr>
              <w:t>Kdo lahko označi, da je vloga popolna in kdaj?</w:t>
            </w:r>
            <w:r w:rsidR="009C0EA4">
              <w:rPr>
                <w:noProof/>
                <w:webHidden/>
              </w:rPr>
              <w:tab/>
            </w:r>
            <w:r w:rsidR="009C0EA4">
              <w:rPr>
                <w:noProof/>
                <w:webHidden/>
              </w:rPr>
              <w:fldChar w:fldCharType="begin"/>
            </w:r>
            <w:r w:rsidR="009C0EA4">
              <w:rPr>
                <w:noProof/>
                <w:webHidden/>
              </w:rPr>
              <w:instrText xml:space="preserve"> PAGEREF _Toc100040225 \h </w:instrText>
            </w:r>
            <w:r w:rsidR="009C0EA4">
              <w:rPr>
                <w:noProof/>
                <w:webHidden/>
              </w:rPr>
            </w:r>
            <w:r w:rsidR="009C0EA4">
              <w:rPr>
                <w:noProof/>
                <w:webHidden/>
              </w:rPr>
              <w:fldChar w:fldCharType="separate"/>
            </w:r>
            <w:r w:rsidR="009C0EA4">
              <w:rPr>
                <w:noProof/>
                <w:webHidden/>
              </w:rPr>
              <w:t>33</w:t>
            </w:r>
            <w:r w:rsidR="009C0EA4">
              <w:rPr>
                <w:noProof/>
                <w:webHidden/>
              </w:rPr>
              <w:fldChar w:fldCharType="end"/>
            </w:r>
          </w:hyperlink>
        </w:p>
        <w:p w14:paraId="1FE2A08C" w14:textId="285958CA" w:rsidR="009C0EA4" w:rsidRDefault="007D2818">
          <w:pPr>
            <w:pStyle w:val="Kazalovsebine5"/>
            <w:tabs>
              <w:tab w:val="right" w:leader="dot" w:pos="9062"/>
            </w:tabs>
            <w:rPr>
              <w:noProof/>
              <w:sz w:val="22"/>
              <w:szCs w:val="22"/>
              <w:lang w:eastAsia="sl-SI"/>
            </w:rPr>
          </w:pPr>
          <w:hyperlink w:anchor="_Toc100040226" w:history="1">
            <w:r w:rsidR="009C0EA4" w:rsidRPr="00953A6B">
              <w:rPr>
                <w:rStyle w:val="Hiperpovezava"/>
                <w:noProof/>
              </w:rPr>
              <w:t>Kako označim, da je vloga popolna?</w:t>
            </w:r>
            <w:r w:rsidR="009C0EA4">
              <w:rPr>
                <w:noProof/>
                <w:webHidden/>
              </w:rPr>
              <w:tab/>
            </w:r>
            <w:r w:rsidR="009C0EA4">
              <w:rPr>
                <w:noProof/>
                <w:webHidden/>
              </w:rPr>
              <w:fldChar w:fldCharType="begin"/>
            </w:r>
            <w:r w:rsidR="009C0EA4">
              <w:rPr>
                <w:noProof/>
                <w:webHidden/>
              </w:rPr>
              <w:instrText xml:space="preserve"> PAGEREF _Toc100040226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5435E004" w14:textId="67EF6B3A" w:rsidR="009C0EA4" w:rsidRDefault="007D2818">
          <w:pPr>
            <w:pStyle w:val="Kazalovsebine5"/>
            <w:tabs>
              <w:tab w:val="right" w:leader="dot" w:pos="9062"/>
            </w:tabs>
            <w:rPr>
              <w:noProof/>
              <w:sz w:val="22"/>
              <w:szCs w:val="22"/>
              <w:lang w:eastAsia="sl-SI"/>
            </w:rPr>
          </w:pPr>
          <w:hyperlink w:anchor="_Toc100040227" w:history="1">
            <w:r w:rsidR="009C0EA4" w:rsidRPr="00953A6B">
              <w:rPr>
                <w:rStyle w:val="Hiperpovezava"/>
                <w:noProof/>
              </w:rPr>
              <w:t>Kdo lahko pozove vlagatelja k dopolnitvi vloge in kdaj?</w:t>
            </w:r>
            <w:r w:rsidR="009C0EA4">
              <w:rPr>
                <w:noProof/>
                <w:webHidden/>
              </w:rPr>
              <w:tab/>
            </w:r>
            <w:r w:rsidR="009C0EA4">
              <w:rPr>
                <w:noProof/>
                <w:webHidden/>
              </w:rPr>
              <w:fldChar w:fldCharType="begin"/>
            </w:r>
            <w:r w:rsidR="009C0EA4">
              <w:rPr>
                <w:noProof/>
                <w:webHidden/>
              </w:rPr>
              <w:instrText xml:space="preserve"> PAGEREF _Toc100040227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31DFEC65" w14:textId="70216A3A" w:rsidR="009C0EA4" w:rsidRDefault="007D2818">
          <w:pPr>
            <w:pStyle w:val="Kazalovsebine5"/>
            <w:tabs>
              <w:tab w:val="right" w:leader="dot" w:pos="9062"/>
            </w:tabs>
            <w:rPr>
              <w:noProof/>
              <w:sz w:val="22"/>
              <w:szCs w:val="22"/>
              <w:lang w:eastAsia="sl-SI"/>
            </w:rPr>
          </w:pPr>
          <w:hyperlink w:anchor="_Toc100040228" w:history="1">
            <w:r w:rsidR="009C0EA4" w:rsidRPr="00953A6B">
              <w:rPr>
                <w:rStyle w:val="Hiperpovezava"/>
                <w:noProof/>
              </w:rPr>
              <w:t>Kako pozovem vlagatelja k dopolnitvi vloge?</w:t>
            </w:r>
            <w:r w:rsidR="009C0EA4">
              <w:rPr>
                <w:noProof/>
                <w:webHidden/>
              </w:rPr>
              <w:tab/>
            </w:r>
            <w:r w:rsidR="009C0EA4">
              <w:rPr>
                <w:noProof/>
                <w:webHidden/>
              </w:rPr>
              <w:fldChar w:fldCharType="begin"/>
            </w:r>
            <w:r w:rsidR="009C0EA4">
              <w:rPr>
                <w:noProof/>
                <w:webHidden/>
              </w:rPr>
              <w:instrText xml:space="preserve"> PAGEREF _Toc100040228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767CAA97" w14:textId="703D1FBD" w:rsidR="009C0EA4" w:rsidRDefault="007D2818">
          <w:pPr>
            <w:pStyle w:val="Kazalovsebine5"/>
            <w:tabs>
              <w:tab w:val="right" w:leader="dot" w:pos="9062"/>
            </w:tabs>
            <w:rPr>
              <w:noProof/>
              <w:sz w:val="22"/>
              <w:szCs w:val="22"/>
              <w:lang w:eastAsia="sl-SI"/>
            </w:rPr>
          </w:pPr>
          <w:hyperlink w:anchor="_Toc100040229" w:history="1">
            <w:r w:rsidR="009C0EA4" w:rsidRPr="00953A6B">
              <w:rPr>
                <w:rStyle w:val="Hiperpovezava"/>
                <w:noProof/>
              </w:rPr>
              <w:t>Kdo lahko izda sklep o zavrženju, ker vloga ni popolna in kdaj?</w:t>
            </w:r>
            <w:r w:rsidR="009C0EA4">
              <w:rPr>
                <w:noProof/>
                <w:webHidden/>
              </w:rPr>
              <w:tab/>
            </w:r>
            <w:r w:rsidR="009C0EA4">
              <w:rPr>
                <w:noProof/>
                <w:webHidden/>
              </w:rPr>
              <w:fldChar w:fldCharType="begin"/>
            </w:r>
            <w:r w:rsidR="009C0EA4">
              <w:rPr>
                <w:noProof/>
                <w:webHidden/>
              </w:rPr>
              <w:instrText xml:space="preserve"> PAGEREF _Toc100040229 \h </w:instrText>
            </w:r>
            <w:r w:rsidR="009C0EA4">
              <w:rPr>
                <w:noProof/>
                <w:webHidden/>
              </w:rPr>
            </w:r>
            <w:r w:rsidR="009C0EA4">
              <w:rPr>
                <w:noProof/>
                <w:webHidden/>
              </w:rPr>
              <w:fldChar w:fldCharType="separate"/>
            </w:r>
            <w:r w:rsidR="009C0EA4">
              <w:rPr>
                <w:noProof/>
                <w:webHidden/>
              </w:rPr>
              <w:t>34</w:t>
            </w:r>
            <w:r w:rsidR="009C0EA4">
              <w:rPr>
                <w:noProof/>
                <w:webHidden/>
              </w:rPr>
              <w:fldChar w:fldCharType="end"/>
            </w:r>
          </w:hyperlink>
        </w:p>
        <w:p w14:paraId="27A96322" w14:textId="4308008B" w:rsidR="009C0EA4" w:rsidRDefault="007D2818">
          <w:pPr>
            <w:pStyle w:val="Kazalovsebine5"/>
            <w:tabs>
              <w:tab w:val="right" w:leader="dot" w:pos="9062"/>
            </w:tabs>
            <w:rPr>
              <w:noProof/>
              <w:sz w:val="22"/>
              <w:szCs w:val="22"/>
              <w:lang w:eastAsia="sl-SI"/>
            </w:rPr>
          </w:pPr>
          <w:hyperlink w:anchor="_Toc100040230" w:history="1">
            <w:r w:rsidR="009C0EA4" w:rsidRPr="00953A6B">
              <w:rPr>
                <w:rStyle w:val="Hiperpovezava"/>
                <w:noProof/>
              </w:rPr>
              <w:t>Kako izdam sklep o zavrženju, ker vloga ni popolna?</w:t>
            </w:r>
            <w:r w:rsidR="009C0EA4">
              <w:rPr>
                <w:noProof/>
                <w:webHidden/>
              </w:rPr>
              <w:tab/>
            </w:r>
            <w:r w:rsidR="009C0EA4">
              <w:rPr>
                <w:noProof/>
                <w:webHidden/>
              </w:rPr>
              <w:fldChar w:fldCharType="begin"/>
            </w:r>
            <w:r w:rsidR="009C0EA4">
              <w:rPr>
                <w:noProof/>
                <w:webHidden/>
              </w:rPr>
              <w:instrText xml:space="preserve"> PAGEREF _Toc100040230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284CE7FE" w14:textId="4E5048E0" w:rsidR="009C0EA4" w:rsidRDefault="007D2818">
          <w:pPr>
            <w:pStyle w:val="Kazalovsebine4"/>
            <w:tabs>
              <w:tab w:val="right" w:leader="dot" w:pos="9062"/>
            </w:tabs>
            <w:rPr>
              <w:noProof/>
              <w:sz w:val="22"/>
              <w:szCs w:val="22"/>
              <w:lang w:eastAsia="sl-SI"/>
            </w:rPr>
          </w:pPr>
          <w:hyperlink w:anchor="_Toc100040231"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231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296CD08B" w14:textId="6B9CFD91" w:rsidR="009C0EA4" w:rsidRDefault="007D2818">
          <w:pPr>
            <w:pStyle w:val="Kazalovsebine5"/>
            <w:tabs>
              <w:tab w:val="right" w:leader="dot" w:pos="9062"/>
            </w:tabs>
            <w:rPr>
              <w:noProof/>
              <w:sz w:val="22"/>
              <w:szCs w:val="22"/>
              <w:lang w:eastAsia="sl-SI"/>
            </w:rPr>
          </w:pPr>
          <w:hyperlink w:anchor="_Toc100040232" w:history="1">
            <w:r w:rsidR="009C0EA4" w:rsidRPr="00953A6B">
              <w:rPr>
                <w:rStyle w:val="Hiperpovezava"/>
                <w:noProof/>
              </w:rPr>
              <w:t>Kdo lahko pridobi mnenje SKAR in kdaj?</w:t>
            </w:r>
            <w:r w:rsidR="009C0EA4">
              <w:rPr>
                <w:noProof/>
                <w:webHidden/>
              </w:rPr>
              <w:tab/>
            </w:r>
            <w:r w:rsidR="009C0EA4">
              <w:rPr>
                <w:noProof/>
                <w:webHidden/>
              </w:rPr>
              <w:fldChar w:fldCharType="begin"/>
            </w:r>
            <w:r w:rsidR="009C0EA4">
              <w:rPr>
                <w:noProof/>
                <w:webHidden/>
              </w:rPr>
              <w:instrText xml:space="preserve"> PAGEREF _Toc100040232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4E893318" w14:textId="1B96A81F" w:rsidR="009C0EA4" w:rsidRDefault="007D2818">
          <w:pPr>
            <w:pStyle w:val="Kazalovsebine5"/>
            <w:tabs>
              <w:tab w:val="right" w:leader="dot" w:pos="9062"/>
            </w:tabs>
            <w:rPr>
              <w:noProof/>
              <w:sz w:val="22"/>
              <w:szCs w:val="22"/>
              <w:lang w:eastAsia="sl-SI"/>
            </w:rPr>
          </w:pPr>
          <w:hyperlink w:anchor="_Toc100040233" w:history="1">
            <w:r w:rsidR="009C0EA4" w:rsidRPr="00953A6B">
              <w:rPr>
                <w:rStyle w:val="Hiperpovezava"/>
                <w:noProof/>
              </w:rPr>
              <w:t>Kako pridobim mnenje SKAR?</w:t>
            </w:r>
            <w:r w:rsidR="009C0EA4">
              <w:rPr>
                <w:noProof/>
                <w:webHidden/>
              </w:rPr>
              <w:tab/>
            </w:r>
            <w:r w:rsidR="009C0EA4">
              <w:rPr>
                <w:noProof/>
                <w:webHidden/>
              </w:rPr>
              <w:fldChar w:fldCharType="begin"/>
            </w:r>
            <w:r w:rsidR="009C0EA4">
              <w:rPr>
                <w:noProof/>
                <w:webHidden/>
              </w:rPr>
              <w:instrText xml:space="preserve"> PAGEREF _Toc100040233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007A0E51" w14:textId="163B456F" w:rsidR="009C0EA4" w:rsidRDefault="007D2818">
          <w:pPr>
            <w:pStyle w:val="Kazalovsebine5"/>
            <w:tabs>
              <w:tab w:val="right" w:leader="dot" w:pos="9062"/>
            </w:tabs>
            <w:rPr>
              <w:noProof/>
              <w:sz w:val="22"/>
              <w:szCs w:val="22"/>
              <w:lang w:eastAsia="sl-SI"/>
            </w:rPr>
          </w:pPr>
          <w:hyperlink w:anchor="_Toc100040234" w:history="1">
            <w:r w:rsidR="009C0EA4" w:rsidRPr="00953A6B">
              <w:rPr>
                <w:rStyle w:val="Hiperpovezava"/>
                <w:noProof/>
              </w:rPr>
              <w:t>Kako vidim, katere vloge čakajo na mnenje SKAR?</w:t>
            </w:r>
            <w:r w:rsidR="009C0EA4">
              <w:rPr>
                <w:noProof/>
                <w:webHidden/>
              </w:rPr>
              <w:tab/>
            </w:r>
            <w:r w:rsidR="009C0EA4">
              <w:rPr>
                <w:noProof/>
                <w:webHidden/>
              </w:rPr>
              <w:fldChar w:fldCharType="begin"/>
            </w:r>
            <w:r w:rsidR="009C0EA4">
              <w:rPr>
                <w:noProof/>
                <w:webHidden/>
              </w:rPr>
              <w:instrText xml:space="preserve"> PAGEREF _Toc100040234 \h </w:instrText>
            </w:r>
            <w:r w:rsidR="009C0EA4">
              <w:rPr>
                <w:noProof/>
                <w:webHidden/>
              </w:rPr>
            </w:r>
            <w:r w:rsidR="009C0EA4">
              <w:rPr>
                <w:noProof/>
                <w:webHidden/>
              </w:rPr>
              <w:fldChar w:fldCharType="separate"/>
            </w:r>
            <w:r w:rsidR="009C0EA4">
              <w:rPr>
                <w:noProof/>
                <w:webHidden/>
              </w:rPr>
              <w:t>35</w:t>
            </w:r>
            <w:r w:rsidR="009C0EA4">
              <w:rPr>
                <w:noProof/>
                <w:webHidden/>
              </w:rPr>
              <w:fldChar w:fldCharType="end"/>
            </w:r>
          </w:hyperlink>
        </w:p>
        <w:p w14:paraId="6583F0CC" w14:textId="6040A620" w:rsidR="009C0EA4" w:rsidRDefault="007D2818">
          <w:pPr>
            <w:pStyle w:val="Kazalovsebine5"/>
            <w:tabs>
              <w:tab w:val="right" w:leader="dot" w:pos="9062"/>
            </w:tabs>
            <w:rPr>
              <w:noProof/>
              <w:sz w:val="22"/>
              <w:szCs w:val="22"/>
              <w:lang w:eastAsia="sl-SI"/>
            </w:rPr>
          </w:pPr>
          <w:hyperlink w:anchor="_Toc100040235" w:history="1">
            <w:r w:rsidR="009C0EA4" w:rsidRPr="00953A6B">
              <w:rPr>
                <w:rStyle w:val="Hiperpovezava"/>
                <w:noProof/>
              </w:rPr>
              <w:t>Kako vidim, katere vloge so pridobile mnenje SKAR?</w:t>
            </w:r>
            <w:r w:rsidR="009C0EA4">
              <w:rPr>
                <w:noProof/>
                <w:webHidden/>
              </w:rPr>
              <w:tab/>
            </w:r>
            <w:r w:rsidR="009C0EA4">
              <w:rPr>
                <w:noProof/>
                <w:webHidden/>
              </w:rPr>
              <w:fldChar w:fldCharType="begin"/>
            </w:r>
            <w:r w:rsidR="009C0EA4">
              <w:rPr>
                <w:noProof/>
                <w:webHidden/>
              </w:rPr>
              <w:instrText xml:space="preserve"> PAGEREF _Toc100040235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11B9A4DF" w14:textId="5EE69B98" w:rsidR="009C0EA4" w:rsidRDefault="007D2818">
          <w:pPr>
            <w:pStyle w:val="Kazalovsebine4"/>
            <w:tabs>
              <w:tab w:val="right" w:leader="dot" w:pos="9062"/>
            </w:tabs>
            <w:rPr>
              <w:noProof/>
              <w:sz w:val="22"/>
              <w:szCs w:val="22"/>
              <w:lang w:eastAsia="sl-SI"/>
            </w:rPr>
          </w:pPr>
          <w:hyperlink w:anchor="_Toc100040236"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236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19F6A707" w14:textId="63231899" w:rsidR="009C0EA4" w:rsidRDefault="007D2818">
          <w:pPr>
            <w:pStyle w:val="Kazalovsebine5"/>
            <w:tabs>
              <w:tab w:val="right" w:leader="dot" w:pos="9062"/>
            </w:tabs>
            <w:rPr>
              <w:noProof/>
              <w:sz w:val="22"/>
              <w:szCs w:val="22"/>
              <w:lang w:eastAsia="sl-SI"/>
            </w:rPr>
          </w:pPr>
          <w:hyperlink w:anchor="_Toc100040237" w:history="1">
            <w:r w:rsidR="009C0EA4" w:rsidRPr="00953A6B">
              <w:rPr>
                <w:rStyle w:val="Hiperpovezava"/>
                <w:noProof/>
              </w:rPr>
              <w:t>Kdo lahko vpiše mnenje SKAR in kdaj?</w:t>
            </w:r>
            <w:r w:rsidR="009C0EA4">
              <w:rPr>
                <w:noProof/>
                <w:webHidden/>
              </w:rPr>
              <w:tab/>
            </w:r>
            <w:r w:rsidR="009C0EA4">
              <w:rPr>
                <w:noProof/>
                <w:webHidden/>
              </w:rPr>
              <w:fldChar w:fldCharType="begin"/>
            </w:r>
            <w:r w:rsidR="009C0EA4">
              <w:rPr>
                <w:noProof/>
                <w:webHidden/>
              </w:rPr>
              <w:instrText xml:space="preserve"> PAGEREF _Toc100040237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26726ADF" w14:textId="0FA49B45" w:rsidR="009C0EA4" w:rsidRDefault="007D2818">
          <w:pPr>
            <w:pStyle w:val="Kazalovsebine5"/>
            <w:tabs>
              <w:tab w:val="right" w:leader="dot" w:pos="9062"/>
            </w:tabs>
            <w:rPr>
              <w:noProof/>
              <w:sz w:val="22"/>
              <w:szCs w:val="22"/>
              <w:lang w:eastAsia="sl-SI"/>
            </w:rPr>
          </w:pPr>
          <w:hyperlink w:anchor="_Toc100040238" w:history="1">
            <w:r w:rsidR="009C0EA4" w:rsidRPr="00953A6B">
              <w:rPr>
                <w:rStyle w:val="Hiperpovezava"/>
                <w:noProof/>
              </w:rPr>
              <w:t>Kako vpišem mnenje SKAR?</w:t>
            </w:r>
            <w:r w:rsidR="009C0EA4">
              <w:rPr>
                <w:noProof/>
                <w:webHidden/>
              </w:rPr>
              <w:tab/>
            </w:r>
            <w:r w:rsidR="009C0EA4">
              <w:rPr>
                <w:noProof/>
                <w:webHidden/>
              </w:rPr>
              <w:fldChar w:fldCharType="begin"/>
            </w:r>
            <w:r w:rsidR="009C0EA4">
              <w:rPr>
                <w:noProof/>
                <w:webHidden/>
              </w:rPr>
              <w:instrText xml:space="preserve"> PAGEREF _Toc100040238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0E7AB0C0" w14:textId="27B10C67" w:rsidR="009C0EA4" w:rsidRDefault="007D2818">
          <w:pPr>
            <w:pStyle w:val="Kazalovsebine4"/>
            <w:tabs>
              <w:tab w:val="right" w:leader="dot" w:pos="9062"/>
            </w:tabs>
            <w:rPr>
              <w:noProof/>
              <w:sz w:val="22"/>
              <w:szCs w:val="22"/>
              <w:lang w:eastAsia="sl-SI"/>
            </w:rPr>
          </w:pPr>
          <w:hyperlink w:anchor="_Toc100040239" w:history="1">
            <w:r w:rsidR="009C0EA4" w:rsidRPr="00953A6B">
              <w:rPr>
                <w:rStyle w:val="Hiperpovezava"/>
                <w:noProof/>
              </w:rPr>
              <w:t>Rezervacija sredstev</w:t>
            </w:r>
            <w:r w:rsidR="009C0EA4">
              <w:rPr>
                <w:noProof/>
                <w:webHidden/>
              </w:rPr>
              <w:tab/>
            </w:r>
            <w:r w:rsidR="009C0EA4">
              <w:rPr>
                <w:noProof/>
                <w:webHidden/>
              </w:rPr>
              <w:fldChar w:fldCharType="begin"/>
            </w:r>
            <w:r w:rsidR="009C0EA4">
              <w:rPr>
                <w:noProof/>
                <w:webHidden/>
              </w:rPr>
              <w:instrText xml:space="preserve"> PAGEREF _Toc100040239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13DB7105" w14:textId="666CF045" w:rsidR="009C0EA4" w:rsidRDefault="007D2818">
          <w:pPr>
            <w:pStyle w:val="Kazalovsebine5"/>
            <w:tabs>
              <w:tab w:val="right" w:leader="dot" w:pos="9062"/>
            </w:tabs>
            <w:rPr>
              <w:noProof/>
              <w:sz w:val="22"/>
              <w:szCs w:val="22"/>
              <w:lang w:eastAsia="sl-SI"/>
            </w:rPr>
          </w:pPr>
          <w:hyperlink w:anchor="_Toc100040240" w:history="1">
            <w:r w:rsidR="009C0EA4" w:rsidRPr="00953A6B">
              <w:rPr>
                <w:rStyle w:val="Hiperpovezava"/>
                <w:noProof/>
              </w:rPr>
              <w:t>Kdo lahko rezervira sredstva in kdaj?</w:t>
            </w:r>
            <w:r w:rsidR="009C0EA4">
              <w:rPr>
                <w:noProof/>
                <w:webHidden/>
              </w:rPr>
              <w:tab/>
            </w:r>
            <w:r w:rsidR="009C0EA4">
              <w:rPr>
                <w:noProof/>
                <w:webHidden/>
              </w:rPr>
              <w:fldChar w:fldCharType="begin"/>
            </w:r>
            <w:r w:rsidR="009C0EA4">
              <w:rPr>
                <w:noProof/>
                <w:webHidden/>
              </w:rPr>
              <w:instrText xml:space="preserve"> PAGEREF _Toc100040240 \h </w:instrText>
            </w:r>
            <w:r w:rsidR="009C0EA4">
              <w:rPr>
                <w:noProof/>
                <w:webHidden/>
              </w:rPr>
            </w:r>
            <w:r w:rsidR="009C0EA4">
              <w:rPr>
                <w:noProof/>
                <w:webHidden/>
              </w:rPr>
              <w:fldChar w:fldCharType="separate"/>
            </w:r>
            <w:r w:rsidR="009C0EA4">
              <w:rPr>
                <w:noProof/>
                <w:webHidden/>
              </w:rPr>
              <w:t>36</w:t>
            </w:r>
            <w:r w:rsidR="009C0EA4">
              <w:rPr>
                <w:noProof/>
                <w:webHidden/>
              </w:rPr>
              <w:fldChar w:fldCharType="end"/>
            </w:r>
          </w:hyperlink>
        </w:p>
        <w:p w14:paraId="648B9A4A" w14:textId="593EBD1D" w:rsidR="009C0EA4" w:rsidRDefault="007D2818">
          <w:pPr>
            <w:pStyle w:val="Kazalovsebine5"/>
            <w:tabs>
              <w:tab w:val="right" w:leader="dot" w:pos="9062"/>
            </w:tabs>
            <w:rPr>
              <w:noProof/>
              <w:sz w:val="22"/>
              <w:szCs w:val="22"/>
              <w:lang w:eastAsia="sl-SI"/>
            </w:rPr>
          </w:pPr>
          <w:hyperlink w:anchor="_Toc100040241" w:history="1">
            <w:r w:rsidR="009C0EA4" w:rsidRPr="00953A6B">
              <w:rPr>
                <w:rStyle w:val="Hiperpovezava"/>
                <w:noProof/>
              </w:rPr>
              <w:t>Kako rezerviram sredstva?</w:t>
            </w:r>
            <w:r w:rsidR="009C0EA4">
              <w:rPr>
                <w:noProof/>
                <w:webHidden/>
              </w:rPr>
              <w:tab/>
            </w:r>
            <w:r w:rsidR="009C0EA4">
              <w:rPr>
                <w:noProof/>
                <w:webHidden/>
              </w:rPr>
              <w:fldChar w:fldCharType="begin"/>
            </w:r>
            <w:r w:rsidR="009C0EA4">
              <w:rPr>
                <w:noProof/>
                <w:webHidden/>
              </w:rPr>
              <w:instrText xml:space="preserve"> PAGEREF _Toc100040241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5AAB020A" w14:textId="26EF07D4" w:rsidR="009C0EA4" w:rsidRDefault="007D2818">
          <w:pPr>
            <w:pStyle w:val="Kazalovsebine4"/>
            <w:tabs>
              <w:tab w:val="right" w:leader="dot" w:pos="9062"/>
            </w:tabs>
            <w:rPr>
              <w:noProof/>
              <w:sz w:val="22"/>
              <w:szCs w:val="22"/>
              <w:lang w:eastAsia="sl-SI"/>
            </w:rPr>
          </w:pPr>
          <w:hyperlink w:anchor="_Toc100040242" w:history="1">
            <w:r w:rsidR="009C0EA4" w:rsidRPr="00953A6B">
              <w:rPr>
                <w:rStyle w:val="Hiperpovezava"/>
                <w:noProof/>
              </w:rPr>
              <w:t>Poziv za oceno stroškov AR</w:t>
            </w:r>
            <w:r w:rsidR="009C0EA4">
              <w:rPr>
                <w:noProof/>
                <w:webHidden/>
              </w:rPr>
              <w:tab/>
            </w:r>
            <w:r w:rsidR="009C0EA4">
              <w:rPr>
                <w:noProof/>
                <w:webHidden/>
              </w:rPr>
              <w:fldChar w:fldCharType="begin"/>
            </w:r>
            <w:r w:rsidR="009C0EA4">
              <w:rPr>
                <w:noProof/>
                <w:webHidden/>
              </w:rPr>
              <w:instrText xml:space="preserve"> PAGEREF _Toc100040242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6D7A2ED1" w14:textId="7A982099" w:rsidR="009C0EA4" w:rsidRDefault="007D2818">
          <w:pPr>
            <w:pStyle w:val="Kazalovsebine5"/>
            <w:tabs>
              <w:tab w:val="right" w:leader="dot" w:pos="9062"/>
            </w:tabs>
            <w:rPr>
              <w:noProof/>
              <w:sz w:val="22"/>
              <w:szCs w:val="22"/>
              <w:lang w:eastAsia="sl-SI"/>
            </w:rPr>
          </w:pPr>
          <w:hyperlink w:anchor="_Toc100040243" w:history="1">
            <w:r w:rsidR="009C0EA4" w:rsidRPr="00953A6B">
              <w:rPr>
                <w:rStyle w:val="Hiperpovezava"/>
                <w:noProof/>
              </w:rPr>
              <w:t>Kdo lahko pozove CPA k oceni stroškov in kdaj?</w:t>
            </w:r>
            <w:r w:rsidR="009C0EA4">
              <w:rPr>
                <w:noProof/>
                <w:webHidden/>
              </w:rPr>
              <w:tab/>
            </w:r>
            <w:r w:rsidR="009C0EA4">
              <w:rPr>
                <w:noProof/>
                <w:webHidden/>
              </w:rPr>
              <w:fldChar w:fldCharType="begin"/>
            </w:r>
            <w:r w:rsidR="009C0EA4">
              <w:rPr>
                <w:noProof/>
                <w:webHidden/>
              </w:rPr>
              <w:instrText xml:space="preserve"> PAGEREF _Toc100040243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03630B6E" w14:textId="2C105D9B" w:rsidR="009C0EA4" w:rsidRDefault="007D2818">
          <w:pPr>
            <w:pStyle w:val="Kazalovsebine5"/>
            <w:tabs>
              <w:tab w:val="right" w:leader="dot" w:pos="9062"/>
            </w:tabs>
            <w:rPr>
              <w:noProof/>
              <w:sz w:val="22"/>
              <w:szCs w:val="22"/>
              <w:lang w:eastAsia="sl-SI"/>
            </w:rPr>
          </w:pPr>
          <w:hyperlink w:anchor="_Toc100040244" w:history="1">
            <w:r w:rsidR="009C0EA4" w:rsidRPr="00953A6B">
              <w:rPr>
                <w:rStyle w:val="Hiperpovezava"/>
                <w:noProof/>
              </w:rPr>
              <w:t>Kako pozovem CPA k oceni stroškov?</w:t>
            </w:r>
            <w:r w:rsidR="009C0EA4">
              <w:rPr>
                <w:noProof/>
                <w:webHidden/>
              </w:rPr>
              <w:tab/>
            </w:r>
            <w:r w:rsidR="009C0EA4">
              <w:rPr>
                <w:noProof/>
                <w:webHidden/>
              </w:rPr>
              <w:fldChar w:fldCharType="begin"/>
            </w:r>
            <w:r w:rsidR="009C0EA4">
              <w:rPr>
                <w:noProof/>
                <w:webHidden/>
              </w:rPr>
              <w:instrText xml:space="preserve"> PAGEREF _Toc100040244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09BA260C" w14:textId="1CD99228" w:rsidR="009C0EA4" w:rsidRDefault="007D2818">
          <w:pPr>
            <w:pStyle w:val="Kazalovsebine5"/>
            <w:tabs>
              <w:tab w:val="right" w:leader="dot" w:pos="9062"/>
            </w:tabs>
            <w:rPr>
              <w:noProof/>
              <w:sz w:val="22"/>
              <w:szCs w:val="22"/>
              <w:lang w:eastAsia="sl-SI"/>
            </w:rPr>
          </w:pPr>
          <w:hyperlink w:anchor="_Toc100040245" w:history="1">
            <w:r w:rsidR="009C0EA4" w:rsidRPr="00953A6B">
              <w:rPr>
                <w:rStyle w:val="Hiperpovezava"/>
                <w:noProof/>
              </w:rPr>
              <w:t>Kako najdem vloge, ki čakajo na pregled oddane ocene stroškov?</w:t>
            </w:r>
            <w:r w:rsidR="009C0EA4">
              <w:rPr>
                <w:noProof/>
                <w:webHidden/>
              </w:rPr>
              <w:tab/>
            </w:r>
            <w:r w:rsidR="009C0EA4">
              <w:rPr>
                <w:noProof/>
                <w:webHidden/>
              </w:rPr>
              <w:fldChar w:fldCharType="begin"/>
            </w:r>
            <w:r w:rsidR="009C0EA4">
              <w:rPr>
                <w:noProof/>
                <w:webHidden/>
              </w:rPr>
              <w:instrText xml:space="preserve"> PAGEREF _Toc100040245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45525ED8" w14:textId="08005E01" w:rsidR="009C0EA4" w:rsidRDefault="007D2818">
          <w:pPr>
            <w:pStyle w:val="Kazalovsebine6"/>
            <w:tabs>
              <w:tab w:val="right" w:leader="dot" w:pos="9062"/>
            </w:tabs>
            <w:rPr>
              <w:noProof/>
              <w:sz w:val="22"/>
              <w:szCs w:val="22"/>
              <w:lang w:eastAsia="sl-SI"/>
            </w:rPr>
          </w:pPr>
          <w:hyperlink w:anchor="_Toc100040246"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46 \h </w:instrText>
            </w:r>
            <w:r w:rsidR="009C0EA4">
              <w:rPr>
                <w:noProof/>
                <w:webHidden/>
              </w:rPr>
            </w:r>
            <w:r w:rsidR="009C0EA4">
              <w:rPr>
                <w:noProof/>
                <w:webHidden/>
              </w:rPr>
              <w:fldChar w:fldCharType="separate"/>
            </w:r>
            <w:r w:rsidR="009C0EA4">
              <w:rPr>
                <w:noProof/>
                <w:webHidden/>
              </w:rPr>
              <w:t>37</w:t>
            </w:r>
            <w:r w:rsidR="009C0EA4">
              <w:rPr>
                <w:noProof/>
                <w:webHidden/>
              </w:rPr>
              <w:fldChar w:fldCharType="end"/>
            </w:r>
          </w:hyperlink>
        </w:p>
        <w:p w14:paraId="040D5F10" w14:textId="69DD513E" w:rsidR="009C0EA4" w:rsidRDefault="007D2818">
          <w:pPr>
            <w:pStyle w:val="Kazalovsebine6"/>
            <w:tabs>
              <w:tab w:val="right" w:leader="dot" w:pos="9062"/>
            </w:tabs>
            <w:rPr>
              <w:noProof/>
              <w:sz w:val="22"/>
              <w:szCs w:val="22"/>
              <w:lang w:eastAsia="sl-SI"/>
            </w:rPr>
          </w:pPr>
          <w:hyperlink w:anchor="_Toc100040247"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47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10048D15" w14:textId="29595AA8" w:rsidR="009C0EA4" w:rsidRDefault="007D2818">
          <w:pPr>
            <w:pStyle w:val="Kazalovsebine4"/>
            <w:tabs>
              <w:tab w:val="right" w:leader="dot" w:pos="9062"/>
            </w:tabs>
            <w:rPr>
              <w:noProof/>
              <w:sz w:val="22"/>
              <w:szCs w:val="22"/>
              <w:lang w:eastAsia="sl-SI"/>
            </w:rPr>
          </w:pPr>
          <w:hyperlink w:anchor="_Toc100040248" w:history="1">
            <w:r w:rsidR="009C0EA4" w:rsidRPr="00953A6B">
              <w:rPr>
                <w:rStyle w:val="Hiperpovezava"/>
                <w:noProof/>
              </w:rPr>
              <w:t>Poziv za popravek ocene stroškov AR</w:t>
            </w:r>
            <w:r w:rsidR="009C0EA4">
              <w:rPr>
                <w:noProof/>
                <w:webHidden/>
              </w:rPr>
              <w:tab/>
            </w:r>
            <w:r w:rsidR="009C0EA4">
              <w:rPr>
                <w:noProof/>
                <w:webHidden/>
              </w:rPr>
              <w:fldChar w:fldCharType="begin"/>
            </w:r>
            <w:r w:rsidR="009C0EA4">
              <w:rPr>
                <w:noProof/>
                <w:webHidden/>
              </w:rPr>
              <w:instrText xml:space="preserve"> PAGEREF _Toc100040248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19A50ECF" w14:textId="2BDE0E30" w:rsidR="009C0EA4" w:rsidRDefault="007D2818">
          <w:pPr>
            <w:pStyle w:val="Kazalovsebine5"/>
            <w:tabs>
              <w:tab w:val="right" w:leader="dot" w:pos="9062"/>
            </w:tabs>
            <w:rPr>
              <w:noProof/>
              <w:sz w:val="22"/>
              <w:szCs w:val="22"/>
              <w:lang w:eastAsia="sl-SI"/>
            </w:rPr>
          </w:pPr>
          <w:hyperlink w:anchor="_Toc100040249" w:history="1">
            <w:r w:rsidR="009C0EA4" w:rsidRPr="00953A6B">
              <w:rPr>
                <w:rStyle w:val="Hiperpovezava"/>
                <w:noProof/>
              </w:rPr>
              <w:t>Kdo lahko pozove CPA k oceni stroškov in kdaj?</w:t>
            </w:r>
            <w:r w:rsidR="009C0EA4">
              <w:rPr>
                <w:noProof/>
                <w:webHidden/>
              </w:rPr>
              <w:tab/>
            </w:r>
            <w:r w:rsidR="009C0EA4">
              <w:rPr>
                <w:noProof/>
                <w:webHidden/>
              </w:rPr>
              <w:fldChar w:fldCharType="begin"/>
            </w:r>
            <w:r w:rsidR="009C0EA4">
              <w:rPr>
                <w:noProof/>
                <w:webHidden/>
              </w:rPr>
              <w:instrText xml:space="preserve"> PAGEREF _Toc100040249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6C35ED2B" w14:textId="03B2637C" w:rsidR="009C0EA4" w:rsidRDefault="007D2818">
          <w:pPr>
            <w:pStyle w:val="Kazalovsebine5"/>
            <w:tabs>
              <w:tab w:val="right" w:leader="dot" w:pos="9062"/>
            </w:tabs>
            <w:rPr>
              <w:noProof/>
              <w:sz w:val="22"/>
              <w:szCs w:val="22"/>
              <w:lang w:eastAsia="sl-SI"/>
            </w:rPr>
          </w:pPr>
          <w:hyperlink w:anchor="_Toc100040250" w:history="1">
            <w:r w:rsidR="009C0EA4" w:rsidRPr="00953A6B">
              <w:rPr>
                <w:rStyle w:val="Hiperpovezava"/>
                <w:noProof/>
              </w:rPr>
              <w:t>Kako pozovem CPA k popravku ocene stroškov?</w:t>
            </w:r>
            <w:r w:rsidR="009C0EA4">
              <w:rPr>
                <w:noProof/>
                <w:webHidden/>
              </w:rPr>
              <w:tab/>
            </w:r>
            <w:r w:rsidR="009C0EA4">
              <w:rPr>
                <w:noProof/>
                <w:webHidden/>
              </w:rPr>
              <w:fldChar w:fldCharType="begin"/>
            </w:r>
            <w:r w:rsidR="009C0EA4">
              <w:rPr>
                <w:noProof/>
                <w:webHidden/>
              </w:rPr>
              <w:instrText xml:space="preserve"> PAGEREF _Toc100040250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6BD87FE2" w14:textId="47591D86" w:rsidR="009C0EA4" w:rsidRDefault="007D2818">
          <w:pPr>
            <w:pStyle w:val="Kazalovsebine4"/>
            <w:tabs>
              <w:tab w:val="right" w:leader="dot" w:pos="9062"/>
            </w:tabs>
            <w:rPr>
              <w:noProof/>
              <w:sz w:val="22"/>
              <w:szCs w:val="22"/>
              <w:lang w:eastAsia="sl-SI"/>
            </w:rPr>
          </w:pPr>
          <w:hyperlink w:anchor="_Toc100040251" w:history="1">
            <w:r w:rsidR="009C0EA4" w:rsidRPr="00953A6B">
              <w:rPr>
                <w:rStyle w:val="Hiperpovezava"/>
                <w:noProof/>
              </w:rPr>
              <w:t>Ocena stroškov AR</w:t>
            </w:r>
            <w:r w:rsidR="009C0EA4">
              <w:rPr>
                <w:noProof/>
                <w:webHidden/>
              </w:rPr>
              <w:tab/>
            </w:r>
            <w:r w:rsidR="009C0EA4">
              <w:rPr>
                <w:noProof/>
                <w:webHidden/>
              </w:rPr>
              <w:fldChar w:fldCharType="begin"/>
            </w:r>
            <w:r w:rsidR="009C0EA4">
              <w:rPr>
                <w:noProof/>
                <w:webHidden/>
              </w:rPr>
              <w:instrText xml:space="preserve"> PAGEREF _Toc100040251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6BAEE547" w14:textId="5CCA9129" w:rsidR="009C0EA4" w:rsidRDefault="007D2818">
          <w:pPr>
            <w:pStyle w:val="Kazalovsebine5"/>
            <w:tabs>
              <w:tab w:val="right" w:leader="dot" w:pos="9062"/>
            </w:tabs>
            <w:rPr>
              <w:noProof/>
              <w:sz w:val="22"/>
              <w:szCs w:val="22"/>
              <w:lang w:eastAsia="sl-SI"/>
            </w:rPr>
          </w:pPr>
          <w:hyperlink w:anchor="_Toc100040252" w:history="1">
            <w:r w:rsidR="009C0EA4" w:rsidRPr="00953A6B">
              <w:rPr>
                <w:rStyle w:val="Hiperpovezava"/>
                <w:noProof/>
              </w:rPr>
              <w:t>Kdo lahko odda oceno stroškov AR in kdaj?</w:t>
            </w:r>
            <w:r w:rsidR="009C0EA4">
              <w:rPr>
                <w:noProof/>
                <w:webHidden/>
              </w:rPr>
              <w:tab/>
            </w:r>
            <w:r w:rsidR="009C0EA4">
              <w:rPr>
                <w:noProof/>
                <w:webHidden/>
              </w:rPr>
              <w:fldChar w:fldCharType="begin"/>
            </w:r>
            <w:r w:rsidR="009C0EA4">
              <w:rPr>
                <w:noProof/>
                <w:webHidden/>
              </w:rPr>
              <w:instrText xml:space="preserve"> PAGEREF _Toc100040252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2F9ECF74" w14:textId="142C67FF" w:rsidR="009C0EA4" w:rsidRDefault="007D2818">
          <w:pPr>
            <w:pStyle w:val="Kazalovsebine5"/>
            <w:tabs>
              <w:tab w:val="right" w:leader="dot" w:pos="9062"/>
            </w:tabs>
            <w:rPr>
              <w:noProof/>
              <w:sz w:val="22"/>
              <w:szCs w:val="22"/>
              <w:lang w:eastAsia="sl-SI"/>
            </w:rPr>
          </w:pPr>
          <w:hyperlink w:anchor="_Toc100040253" w:history="1">
            <w:r w:rsidR="009C0EA4" w:rsidRPr="00953A6B">
              <w:rPr>
                <w:rStyle w:val="Hiperpovezava"/>
                <w:noProof/>
              </w:rPr>
              <w:t>Kako najdem vloge, ki čakajo na oceno stroškov?</w:t>
            </w:r>
            <w:r w:rsidR="009C0EA4">
              <w:rPr>
                <w:noProof/>
                <w:webHidden/>
              </w:rPr>
              <w:tab/>
            </w:r>
            <w:r w:rsidR="009C0EA4">
              <w:rPr>
                <w:noProof/>
                <w:webHidden/>
              </w:rPr>
              <w:fldChar w:fldCharType="begin"/>
            </w:r>
            <w:r w:rsidR="009C0EA4">
              <w:rPr>
                <w:noProof/>
                <w:webHidden/>
              </w:rPr>
              <w:instrText xml:space="preserve"> PAGEREF _Toc100040253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7A8955F3" w14:textId="2ECB46C1" w:rsidR="009C0EA4" w:rsidRDefault="007D2818">
          <w:pPr>
            <w:pStyle w:val="Kazalovsebine6"/>
            <w:tabs>
              <w:tab w:val="right" w:leader="dot" w:pos="9062"/>
            </w:tabs>
            <w:rPr>
              <w:noProof/>
              <w:sz w:val="22"/>
              <w:szCs w:val="22"/>
              <w:lang w:eastAsia="sl-SI"/>
            </w:rPr>
          </w:pPr>
          <w:hyperlink w:anchor="_Toc100040254"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54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01B3500E" w14:textId="2F1138EB" w:rsidR="009C0EA4" w:rsidRDefault="007D2818">
          <w:pPr>
            <w:pStyle w:val="Kazalovsebine6"/>
            <w:tabs>
              <w:tab w:val="right" w:leader="dot" w:pos="9062"/>
            </w:tabs>
            <w:rPr>
              <w:noProof/>
              <w:sz w:val="22"/>
              <w:szCs w:val="22"/>
              <w:lang w:eastAsia="sl-SI"/>
            </w:rPr>
          </w:pPr>
          <w:hyperlink w:anchor="_Toc100040255"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55 \h </w:instrText>
            </w:r>
            <w:r w:rsidR="009C0EA4">
              <w:rPr>
                <w:noProof/>
                <w:webHidden/>
              </w:rPr>
            </w:r>
            <w:r w:rsidR="009C0EA4">
              <w:rPr>
                <w:noProof/>
                <w:webHidden/>
              </w:rPr>
              <w:fldChar w:fldCharType="separate"/>
            </w:r>
            <w:r w:rsidR="009C0EA4">
              <w:rPr>
                <w:noProof/>
                <w:webHidden/>
              </w:rPr>
              <w:t>38</w:t>
            </w:r>
            <w:r w:rsidR="009C0EA4">
              <w:rPr>
                <w:noProof/>
                <w:webHidden/>
              </w:rPr>
              <w:fldChar w:fldCharType="end"/>
            </w:r>
          </w:hyperlink>
        </w:p>
        <w:p w14:paraId="5712D777" w14:textId="24626154" w:rsidR="009C0EA4" w:rsidRDefault="007D2818">
          <w:pPr>
            <w:pStyle w:val="Kazalovsebine5"/>
            <w:tabs>
              <w:tab w:val="right" w:leader="dot" w:pos="9062"/>
            </w:tabs>
            <w:rPr>
              <w:noProof/>
              <w:sz w:val="22"/>
              <w:szCs w:val="22"/>
              <w:lang w:eastAsia="sl-SI"/>
            </w:rPr>
          </w:pPr>
          <w:hyperlink w:anchor="_Toc100040256" w:history="1">
            <w:r w:rsidR="009C0EA4" w:rsidRPr="00953A6B">
              <w:rPr>
                <w:rStyle w:val="Hiperpovezava"/>
                <w:noProof/>
              </w:rPr>
              <w:t>Kako ugotovim, ali sem pozvan k popravku ocene stroškov in zakaj?</w:t>
            </w:r>
            <w:r w:rsidR="009C0EA4">
              <w:rPr>
                <w:noProof/>
                <w:webHidden/>
              </w:rPr>
              <w:tab/>
            </w:r>
            <w:r w:rsidR="009C0EA4">
              <w:rPr>
                <w:noProof/>
                <w:webHidden/>
              </w:rPr>
              <w:fldChar w:fldCharType="begin"/>
            </w:r>
            <w:r w:rsidR="009C0EA4">
              <w:rPr>
                <w:noProof/>
                <w:webHidden/>
              </w:rPr>
              <w:instrText xml:space="preserve"> PAGEREF _Toc100040256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08E0DAC9" w14:textId="031A1DA6" w:rsidR="009C0EA4" w:rsidRDefault="007D2818">
          <w:pPr>
            <w:pStyle w:val="Kazalovsebine5"/>
            <w:tabs>
              <w:tab w:val="right" w:leader="dot" w:pos="9062"/>
            </w:tabs>
            <w:rPr>
              <w:noProof/>
              <w:sz w:val="22"/>
              <w:szCs w:val="22"/>
              <w:lang w:eastAsia="sl-SI"/>
            </w:rPr>
          </w:pPr>
          <w:hyperlink w:anchor="_Toc100040257" w:history="1">
            <w:r w:rsidR="009C0EA4" w:rsidRPr="00953A6B">
              <w:rPr>
                <w:rStyle w:val="Hiperpovezava"/>
                <w:noProof/>
              </w:rPr>
              <w:t>Kako oddam oceno stroškov in poligon predvidene ar?</w:t>
            </w:r>
            <w:r w:rsidR="009C0EA4">
              <w:rPr>
                <w:noProof/>
                <w:webHidden/>
              </w:rPr>
              <w:tab/>
            </w:r>
            <w:r w:rsidR="009C0EA4">
              <w:rPr>
                <w:noProof/>
                <w:webHidden/>
              </w:rPr>
              <w:fldChar w:fldCharType="begin"/>
            </w:r>
            <w:r w:rsidR="009C0EA4">
              <w:rPr>
                <w:noProof/>
                <w:webHidden/>
              </w:rPr>
              <w:instrText xml:space="preserve"> PAGEREF _Toc100040257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35360060" w14:textId="39A4CFD5" w:rsidR="009C0EA4" w:rsidRDefault="007D2818">
          <w:pPr>
            <w:pStyle w:val="Kazalovsebine5"/>
            <w:tabs>
              <w:tab w:val="right" w:leader="dot" w:pos="9062"/>
            </w:tabs>
            <w:rPr>
              <w:noProof/>
              <w:sz w:val="22"/>
              <w:szCs w:val="22"/>
              <w:lang w:eastAsia="sl-SI"/>
            </w:rPr>
          </w:pPr>
          <w:hyperlink w:anchor="_Toc100040258" w:history="1">
            <w:r w:rsidR="009C0EA4" w:rsidRPr="00953A6B">
              <w:rPr>
                <w:rStyle w:val="Hiperpovezava"/>
                <w:noProof/>
              </w:rPr>
              <w:t>Kako oddam oceno stroškov?</w:t>
            </w:r>
            <w:r w:rsidR="009C0EA4">
              <w:rPr>
                <w:noProof/>
                <w:webHidden/>
              </w:rPr>
              <w:tab/>
            </w:r>
            <w:r w:rsidR="009C0EA4">
              <w:rPr>
                <w:noProof/>
                <w:webHidden/>
              </w:rPr>
              <w:fldChar w:fldCharType="begin"/>
            </w:r>
            <w:r w:rsidR="009C0EA4">
              <w:rPr>
                <w:noProof/>
                <w:webHidden/>
              </w:rPr>
              <w:instrText xml:space="preserve"> PAGEREF _Toc100040258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73B934EB" w14:textId="2D5D18F8" w:rsidR="009C0EA4" w:rsidRDefault="007D2818">
          <w:pPr>
            <w:pStyle w:val="Kazalovsebine4"/>
            <w:tabs>
              <w:tab w:val="right" w:leader="dot" w:pos="9062"/>
            </w:tabs>
            <w:rPr>
              <w:noProof/>
              <w:sz w:val="22"/>
              <w:szCs w:val="22"/>
              <w:lang w:eastAsia="sl-SI"/>
            </w:rPr>
          </w:pPr>
          <w:hyperlink w:anchor="_Toc100040259" w:history="1">
            <w:r w:rsidR="009C0EA4" w:rsidRPr="00953A6B">
              <w:rPr>
                <w:rStyle w:val="Hiperpovezava"/>
                <w:noProof/>
              </w:rPr>
              <w:t>Potrditev ocene stroškov</w:t>
            </w:r>
            <w:r w:rsidR="009C0EA4">
              <w:rPr>
                <w:noProof/>
                <w:webHidden/>
              </w:rPr>
              <w:tab/>
            </w:r>
            <w:r w:rsidR="009C0EA4">
              <w:rPr>
                <w:noProof/>
                <w:webHidden/>
              </w:rPr>
              <w:fldChar w:fldCharType="begin"/>
            </w:r>
            <w:r w:rsidR="009C0EA4">
              <w:rPr>
                <w:noProof/>
                <w:webHidden/>
              </w:rPr>
              <w:instrText xml:space="preserve"> PAGEREF _Toc100040259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2330179B" w14:textId="72984633" w:rsidR="009C0EA4" w:rsidRDefault="007D2818">
          <w:pPr>
            <w:pStyle w:val="Kazalovsebine5"/>
            <w:tabs>
              <w:tab w:val="right" w:leader="dot" w:pos="9062"/>
            </w:tabs>
            <w:rPr>
              <w:noProof/>
              <w:sz w:val="22"/>
              <w:szCs w:val="22"/>
              <w:lang w:eastAsia="sl-SI"/>
            </w:rPr>
          </w:pPr>
          <w:hyperlink w:anchor="_Toc100040260" w:history="1">
            <w:r w:rsidR="009C0EA4" w:rsidRPr="00953A6B">
              <w:rPr>
                <w:rStyle w:val="Hiperpovezava"/>
                <w:noProof/>
              </w:rPr>
              <w:t>Kdo lahko potrdi oceno stroškov in kdaj?</w:t>
            </w:r>
            <w:r w:rsidR="009C0EA4">
              <w:rPr>
                <w:noProof/>
                <w:webHidden/>
              </w:rPr>
              <w:tab/>
            </w:r>
            <w:r w:rsidR="009C0EA4">
              <w:rPr>
                <w:noProof/>
                <w:webHidden/>
              </w:rPr>
              <w:fldChar w:fldCharType="begin"/>
            </w:r>
            <w:r w:rsidR="009C0EA4">
              <w:rPr>
                <w:noProof/>
                <w:webHidden/>
              </w:rPr>
              <w:instrText xml:space="preserve"> PAGEREF _Toc100040260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07064F15" w14:textId="146B91C9" w:rsidR="009C0EA4" w:rsidRDefault="007D2818">
          <w:pPr>
            <w:pStyle w:val="Kazalovsebine5"/>
            <w:tabs>
              <w:tab w:val="right" w:leader="dot" w:pos="9062"/>
            </w:tabs>
            <w:rPr>
              <w:noProof/>
              <w:sz w:val="22"/>
              <w:szCs w:val="22"/>
              <w:lang w:eastAsia="sl-SI"/>
            </w:rPr>
          </w:pPr>
          <w:hyperlink w:anchor="_Toc100040261" w:history="1">
            <w:r w:rsidR="009C0EA4" w:rsidRPr="00953A6B">
              <w:rPr>
                <w:rStyle w:val="Hiperpovezava"/>
                <w:noProof/>
              </w:rPr>
              <w:t>Kako potrdim oceno stroškov?</w:t>
            </w:r>
            <w:r w:rsidR="009C0EA4">
              <w:rPr>
                <w:noProof/>
                <w:webHidden/>
              </w:rPr>
              <w:tab/>
            </w:r>
            <w:r w:rsidR="009C0EA4">
              <w:rPr>
                <w:noProof/>
                <w:webHidden/>
              </w:rPr>
              <w:fldChar w:fldCharType="begin"/>
            </w:r>
            <w:r w:rsidR="009C0EA4">
              <w:rPr>
                <w:noProof/>
                <w:webHidden/>
              </w:rPr>
              <w:instrText xml:space="preserve"> PAGEREF _Toc100040261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18148DD5" w14:textId="63D6EF5A" w:rsidR="009C0EA4" w:rsidRDefault="007D2818">
          <w:pPr>
            <w:pStyle w:val="Kazalovsebine4"/>
            <w:tabs>
              <w:tab w:val="right" w:leader="dot" w:pos="9062"/>
            </w:tabs>
            <w:rPr>
              <w:noProof/>
              <w:sz w:val="22"/>
              <w:szCs w:val="22"/>
              <w:lang w:eastAsia="sl-SI"/>
            </w:rPr>
          </w:pPr>
          <w:hyperlink w:anchor="_Toc100040262" w:history="1">
            <w:r w:rsidR="009C0EA4" w:rsidRPr="00953A6B">
              <w:rPr>
                <w:rStyle w:val="Hiperpovezava"/>
                <w:noProof/>
              </w:rPr>
              <w:t>Vnos odgovornega konservatorja</w:t>
            </w:r>
            <w:r w:rsidR="009C0EA4">
              <w:rPr>
                <w:noProof/>
                <w:webHidden/>
              </w:rPr>
              <w:tab/>
            </w:r>
            <w:r w:rsidR="009C0EA4">
              <w:rPr>
                <w:noProof/>
                <w:webHidden/>
              </w:rPr>
              <w:fldChar w:fldCharType="begin"/>
            </w:r>
            <w:r w:rsidR="009C0EA4">
              <w:rPr>
                <w:noProof/>
                <w:webHidden/>
              </w:rPr>
              <w:instrText xml:space="preserve"> PAGEREF _Toc100040262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6791D681" w14:textId="5164FEC9" w:rsidR="009C0EA4" w:rsidRDefault="007D2818">
          <w:pPr>
            <w:pStyle w:val="Kazalovsebine5"/>
            <w:tabs>
              <w:tab w:val="right" w:leader="dot" w:pos="9062"/>
            </w:tabs>
            <w:rPr>
              <w:noProof/>
              <w:sz w:val="22"/>
              <w:szCs w:val="22"/>
              <w:lang w:eastAsia="sl-SI"/>
            </w:rPr>
          </w:pPr>
          <w:hyperlink w:anchor="_Toc100040263" w:history="1">
            <w:r w:rsidR="009C0EA4" w:rsidRPr="00953A6B">
              <w:rPr>
                <w:rStyle w:val="Hiperpovezava"/>
                <w:noProof/>
              </w:rPr>
              <w:t>Kdo lahko vpiše odgovornega konservatorja in kdaj?</w:t>
            </w:r>
            <w:r w:rsidR="009C0EA4">
              <w:rPr>
                <w:noProof/>
                <w:webHidden/>
              </w:rPr>
              <w:tab/>
            </w:r>
            <w:r w:rsidR="009C0EA4">
              <w:rPr>
                <w:noProof/>
                <w:webHidden/>
              </w:rPr>
              <w:fldChar w:fldCharType="begin"/>
            </w:r>
            <w:r w:rsidR="009C0EA4">
              <w:rPr>
                <w:noProof/>
                <w:webHidden/>
              </w:rPr>
              <w:instrText xml:space="preserve"> PAGEREF _Toc100040263 \h </w:instrText>
            </w:r>
            <w:r w:rsidR="009C0EA4">
              <w:rPr>
                <w:noProof/>
                <w:webHidden/>
              </w:rPr>
            </w:r>
            <w:r w:rsidR="009C0EA4">
              <w:rPr>
                <w:noProof/>
                <w:webHidden/>
              </w:rPr>
              <w:fldChar w:fldCharType="separate"/>
            </w:r>
            <w:r w:rsidR="009C0EA4">
              <w:rPr>
                <w:noProof/>
                <w:webHidden/>
              </w:rPr>
              <w:t>39</w:t>
            </w:r>
            <w:r w:rsidR="009C0EA4">
              <w:rPr>
                <w:noProof/>
                <w:webHidden/>
              </w:rPr>
              <w:fldChar w:fldCharType="end"/>
            </w:r>
          </w:hyperlink>
        </w:p>
        <w:p w14:paraId="60DF008E" w14:textId="2088AAAA" w:rsidR="009C0EA4" w:rsidRDefault="007D2818">
          <w:pPr>
            <w:pStyle w:val="Kazalovsebine5"/>
            <w:tabs>
              <w:tab w:val="right" w:leader="dot" w:pos="9062"/>
            </w:tabs>
            <w:rPr>
              <w:noProof/>
              <w:sz w:val="22"/>
              <w:szCs w:val="22"/>
              <w:lang w:eastAsia="sl-SI"/>
            </w:rPr>
          </w:pPr>
          <w:hyperlink w:anchor="_Toc100040264" w:history="1">
            <w:r w:rsidR="009C0EA4" w:rsidRPr="00953A6B">
              <w:rPr>
                <w:rStyle w:val="Hiperpovezava"/>
                <w:noProof/>
              </w:rPr>
              <w:t>Kako določim, katerega konservatorja naj vpišem?</w:t>
            </w:r>
            <w:r w:rsidR="009C0EA4">
              <w:rPr>
                <w:noProof/>
                <w:webHidden/>
              </w:rPr>
              <w:tab/>
            </w:r>
            <w:r w:rsidR="009C0EA4">
              <w:rPr>
                <w:noProof/>
                <w:webHidden/>
              </w:rPr>
              <w:fldChar w:fldCharType="begin"/>
            </w:r>
            <w:r w:rsidR="009C0EA4">
              <w:rPr>
                <w:noProof/>
                <w:webHidden/>
              </w:rPr>
              <w:instrText xml:space="preserve"> PAGEREF _Toc100040264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662544CA" w14:textId="16815D7A" w:rsidR="009C0EA4" w:rsidRDefault="007D2818">
          <w:pPr>
            <w:pStyle w:val="Kazalovsebine5"/>
            <w:tabs>
              <w:tab w:val="right" w:leader="dot" w:pos="9062"/>
            </w:tabs>
            <w:rPr>
              <w:noProof/>
              <w:sz w:val="22"/>
              <w:szCs w:val="22"/>
              <w:lang w:eastAsia="sl-SI"/>
            </w:rPr>
          </w:pPr>
          <w:hyperlink w:anchor="_Toc100040265" w:history="1">
            <w:r w:rsidR="009C0EA4" w:rsidRPr="00953A6B">
              <w:rPr>
                <w:rStyle w:val="Hiperpovezava"/>
                <w:noProof/>
              </w:rPr>
              <w:t>Kako vpišem odgovornega konservatorja?</w:t>
            </w:r>
            <w:r w:rsidR="009C0EA4">
              <w:rPr>
                <w:noProof/>
                <w:webHidden/>
              </w:rPr>
              <w:tab/>
            </w:r>
            <w:r w:rsidR="009C0EA4">
              <w:rPr>
                <w:noProof/>
                <w:webHidden/>
              </w:rPr>
              <w:fldChar w:fldCharType="begin"/>
            </w:r>
            <w:r w:rsidR="009C0EA4">
              <w:rPr>
                <w:noProof/>
                <w:webHidden/>
              </w:rPr>
              <w:instrText xml:space="preserve"> PAGEREF _Toc100040265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3ECCE73A" w14:textId="497312DE" w:rsidR="009C0EA4" w:rsidRDefault="007D2818">
          <w:pPr>
            <w:pStyle w:val="Kazalovsebine5"/>
            <w:tabs>
              <w:tab w:val="right" w:leader="dot" w:pos="9062"/>
            </w:tabs>
            <w:rPr>
              <w:noProof/>
              <w:sz w:val="22"/>
              <w:szCs w:val="22"/>
              <w:lang w:eastAsia="sl-SI"/>
            </w:rPr>
          </w:pPr>
          <w:hyperlink w:anchor="_Toc100040266" w:history="1">
            <w:r w:rsidR="009C0EA4" w:rsidRPr="00953A6B">
              <w:rPr>
                <w:rStyle w:val="Hiperpovezava"/>
                <w:noProof/>
              </w:rPr>
              <w:t>Kako spremenim odgovornega konservatorja, če sem se zmotil pri vnosu?</w:t>
            </w:r>
            <w:r w:rsidR="009C0EA4">
              <w:rPr>
                <w:noProof/>
                <w:webHidden/>
              </w:rPr>
              <w:tab/>
            </w:r>
            <w:r w:rsidR="009C0EA4">
              <w:rPr>
                <w:noProof/>
                <w:webHidden/>
              </w:rPr>
              <w:fldChar w:fldCharType="begin"/>
            </w:r>
            <w:r w:rsidR="009C0EA4">
              <w:rPr>
                <w:noProof/>
                <w:webHidden/>
              </w:rPr>
              <w:instrText xml:space="preserve"> PAGEREF _Toc100040266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55CF80D9" w14:textId="65F25958" w:rsidR="009C0EA4" w:rsidRDefault="007D2818">
          <w:pPr>
            <w:pStyle w:val="Kazalovsebine4"/>
            <w:tabs>
              <w:tab w:val="right" w:leader="dot" w:pos="9062"/>
            </w:tabs>
            <w:rPr>
              <w:noProof/>
              <w:sz w:val="22"/>
              <w:szCs w:val="22"/>
              <w:lang w:eastAsia="sl-SI"/>
            </w:rPr>
          </w:pPr>
          <w:hyperlink w:anchor="_Toc100040267" w:history="1">
            <w:r w:rsidR="009C0EA4" w:rsidRPr="00953A6B">
              <w:rPr>
                <w:rStyle w:val="Hiperpovezava"/>
                <w:noProof/>
              </w:rPr>
              <w:t>Poziv za dodatno obrazložitev upravičenosti IU</w:t>
            </w:r>
            <w:r w:rsidR="009C0EA4">
              <w:rPr>
                <w:noProof/>
                <w:webHidden/>
              </w:rPr>
              <w:tab/>
            </w:r>
            <w:r w:rsidR="009C0EA4">
              <w:rPr>
                <w:noProof/>
                <w:webHidden/>
              </w:rPr>
              <w:fldChar w:fldCharType="begin"/>
            </w:r>
            <w:r w:rsidR="009C0EA4">
              <w:rPr>
                <w:noProof/>
                <w:webHidden/>
              </w:rPr>
              <w:instrText xml:space="preserve"> PAGEREF _Toc100040267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148EEA70" w14:textId="3805F2F9" w:rsidR="009C0EA4" w:rsidRDefault="007D2818">
          <w:pPr>
            <w:pStyle w:val="Kazalovsebine5"/>
            <w:tabs>
              <w:tab w:val="right" w:leader="dot" w:pos="9062"/>
            </w:tabs>
            <w:rPr>
              <w:noProof/>
              <w:sz w:val="22"/>
              <w:szCs w:val="22"/>
              <w:lang w:eastAsia="sl-SI"/>
            </w:rPr>
          </w:pPr>
          <w:hyperlink w:anchor="_Toc100040268" w:history="1">
            <w:r w:rsidR="009C0EA4" w:rsidRPr="00953A6B">
              <w:rPr>
                <w:rStyle w:val="Hiperpovezava"/>
                <w:noProof/>
              </w:rPr>
              <w:t>Kdo lahko pozove odgovornega konservatorja k dodatni obrazložitvi upravičenosti iu in kdaj?</w:t>
            </w:r>
            <w:r w:rsidR="009C0EA4">
              <w:rPr>
                <w:noProof/>
                <w:webHidden/>
              </w:rPr>
              <w:tab/>
            </w:r>
            <w:r w:rsidR="009C0EA4">
              <w:rPr>
                <w:noProof/>
                <w:webHidden/>
              </w:rPr>
              <w:fldChar w:fldCharType="begin"/>
            </w:r>
            <w:r w:rsidR="009C0EA4">
              <w:rPr>
                <w:noProof/>
                <w:webHidden/>
              </w:rPr>
              <w:instrText xml:space="preserve"> PAGEREF _Toc100040268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49C489DA" w14:textId="3FB660CD" w:rsidR="009C0EA4" w:rsidRDefault="007D2818">
          <w:pPr>
            <w:pStyle w:val="Kazalovsebine5"/>
            <w:tabs>
              <w:tab w:val="right" w:leader="dot" w:pos="9062"/>
            </w:tabs>
            <w:rPr>
              <w:noProof/>
              <w:sz w:val="22"/>
              <w:szCs w:val="22"/>
              <w:lang w:eastAsia="sl-SI"/>
            </w:rPr>
          </w:pPr>
          <w:hyperlink w:anchor="_Toc100040269" w:history="1">
            <w:r w:rsidR="009C0EA4" w:rsidRPr="00953A6B">
              <w:rPr>
                <w:rStyle w:val="Hiperpovezava"/>
                <w:noProof/>
              </w:rPr>
              <w:t>Kako pozovem odgovornega konservatorja k dodatni obrazložitvi upravičenosti iu?</w:t>
            </w:r>
            <w:r w:rsidR="009C0EA4">
              <w:rPr>
                <w:noProof/>
                <w:webHidden/>
              </w:rPr>
              <w:tab/>
            </w:r>
            <w:r w:rsidR="009C0EA4">
              <w:rPr>
                <w:noProof/>
                <w:webHidden/>
              </w:rPr>
              <w:fldChar w:fldCharType="begin"/>
            </w:r>
            <w:r w:rsidR="009C0EA4">
              <w:rPr>
                <w:noProof/>
                <w:webHidden/>
              </w:rPr>
              <w:instrText xml:space="preserve"> PAGEREF _Toc100040269 \h </w:instrText>
            </w:r>
            <w:r w:rsidR="009C0EA4">
              <w:rPr>
                <w:noProof/>
                <w:webHidden/>
              </w:rPr>
            </w:r>
            <w:r w:rsidR="009C0EA4">
              <w:rPr>
                <w:noProof/>
                <w:webHidden/>
              </w:rPr>
              <w:fldChar w:fldCharType="separate"/>
            </w:r>
            <w:r w:rsidR="009C0EA4">
              <w:rPr>
                <w:noProof/>
                <w:webHidden/>
              </w:rPr>
              <w:t>40</w:t>
            </w:r>
            <w:r w:rsidR="009C0EA4">
              <w:rPr>
                <w:noProof/>
                <w:webHidden/>
              </w:rPr>
              <w:fldChar w:fldCharType="end"/>
            </w:r>
          </w:hyperlink>
        </w:p>
        <w:p w14:paraId="13E94EC2" w14:textId="52B53EF3" w:rsidR="009C0EA4" w:rsidRDefault="007D2818">
          <w:pPr>
            <w:pStyle w:val="Kazalovsebine5"/>
            <w:tabs>
              <w:tab w:val="right" w:leader="dot" w:pos="9062"/>
            </w:tabs>
            <w:rPr>
              <w:noProof/>
              <w:sz w:val="22"/>
              <w:szCs w:val="22"/>
              <w:lang w:eastAsia="sl-SI"/>
            </w:rPr>
          </w:pPr>
          <w:hyperlink w:anchor="_Toc100040270" w:history="1">
            <w:r w:rsidR="009C0EA4" w:rsidRPr="00953A6B">
              <w:rPr>
                <w:rStyle w:val="Hiperpovezava"/>
                <w:noProof/>
              </w:rPr>
              <w:t>Kako najdem vloge, ki čakajo na pregled dodatne obrazložitve?</w:t>
            </w:r>
            <w:r w:rsidR="009C0EA4">
              <w:rPr>
                <w:noProof/>
                <w:webHidden/>
              </w:rPr>
              <w:tab/>
            </w:r>
            <w:r w:rsidR="009C0EA4">
              <w:rPr>
                <w:noProof/>
                <w:webHidden/>
              </w:rPr>
              <w:fldChar w:fldCharType="begin"/>
            </w:r>
            <w:r w:rsidR="009C0EA4">
              <w:rPr>
                <w:noProof/>
                <w:webHidden/>
              </w:rPr>
              <w:instrText xml:space="preserve"> PAGEREF _Toc100040270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787F24CA" w14:textId="29A17F9C" w:rsidR="009C0EA4" w:rsidRDefault="007D2818">
          <w:pPr>
            <w:pStyle w:val="Kazalovsebine6"/>
            <w:tabs>
              <w:tab w:val="right" w:leader="dot" w:pos="9062"/>
            </w:tabs>
            <w:rPr>
              <w:noProof/>
              <w:sz w:val="22"/>
              <w:szCs w:val="22"/>
              <w:lang w:eastAsia="sl-SI"/>
            </w:rPr>
          </w:pPr>
          <w:hyperlink w:anchor="_Toc100040271"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71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40B3620D" w14:textId="271A6C3F" w:rsidR="009C0EA4" w:rsidRDefault="007D2818">
          <w:pPr>
            <w:pStyle w:val="Kazalovsebine6"/>
            <w:tabs>
              <w:tab w:val="right" w:leader="dot" w:pos="9062"/>
            </w:tabs>
            <w:rPr>
              <w:noProof/>
              <w:sz w:val="22"/>
              <w:szCs w:val="22"/>
              <w:lang w:eastAsia="sl-SI"/>
            </w:rPr>
          </w:pPr>
          <w:hyperlink w:anchor="_Toc100040272"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72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3CC5728D" w14:textId="5C2D5725" w:rsidR="009C0EA4" w:rsidRDefault="007D2818">
          <w:pPr>
            <w:pStyle w:val="Kazalovsebine4"/>
            <w:tabs>
              <w:tab w:val="right" w:leader="dot" w:pos="9062"/>
            </w:tabs>
            <w:rPr>
              <w:noProof/>
              <w:sz w:val="22"/>
              <w:szCs w:val="22"/>
              <w:lang w:eastAsia="sl-SI"/>
            </w:rPr>
          </w:pPr>
          <w:hyperlink w:anchor="_Toc100040273" w:history="1">
            <w:r w:rsidR="009C0EA4" w:rsidRPr="00953A6B">
              <w:rPr>
                <w:rStyle w:val="Hiperpovezava"/>
                <w:noProof/>
              </w:rPr>
              <w:t>Dodatna obrazložitev upravičenosti IU</w:t>
            </w:r>
            <w:r w:rsidR="009C0EA4">
              <w:rPr>
                <w:noProof/>
                <w:webHidden/>
              </w:rPr>
              <w:tab/>
            </w:r>
            <w:r w:rsidR="009C0EA4">
              <w:rPr>
                <w:noProof/>
                <w:webHidden/>
              </w:rPr>
              <w:fldChar w:fldCharType="begin"/>
            </w:r>
            <w:r w:rsidR="009C0EA4">
              <w:rPr>
                <w:noProof/>
                <w:webHidden/>
              </w:rPr>
              <w:instrText xml:space="preserve"> PAGEREF _Toc100040273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7DC85F4A" w14:textId="6E70F9A9" w:rsidR="009C0EA4" w:rsidRDefault="007D2818">
          <w:pPr>
            <w:pStyle w:val="Kazalovsebine5"/>
            <w:tabs>
              <w:tab w:val="right" w:leader="dot" w:pos="9062"/>
            </w:tabs>
            <w:rPr>
              <w:noProof/>
              <w:sz w:val="22"/>
              <w:szCs w:val="22"/>
              <w:lang w:eastAsia="sl-SI"/>
            </w:rPr>
          </w:pPr>
          <w:hyperlink w:anchor="_Toc100040274" w:history="1">
            <w:r w:rsidR="009C0EA4" w:rsidRPr="00953A6B">
              <w:rPr>
                <w:rStyle w:val="Hiperpovezava"/>
                <w:noProof/>
              </w:rPr>
              <w:t>Kdo lahko odda dodatno obrazložitev upravičenosti IU in kdaj?</w:t>
            </w:r>
            <w:r w:rsidR="009C0EA4">
              <w:rPr>
                <w:noProof/>
                <w:webHidden/>
              </w:rPr>
              <w:tab/>
            </w:r>
            <w:r w:rsidR="009C0EA4">
              <w:rPr>
                <w:noProof/>
                <w:webHidden/>
              </w:rPr>
              <w:fldChar w:fldCharType="begin"/>
            </w:r>
            <w:r w:rsidR="009C0EA4">
              <w:rPr>
                <w:noProof/>
                <w:webHidden/>
              </w:rPr>
              <w:instrText xml:space="preserve"> PAGEREF _Toc100040274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0AFC9272" w14:textId="4CF8EEC6" w:rsidR="009C0EA4" w:rsidRDefault="007D2818">
          <w:pPr>
            <w:pStyle w:val="Kazalovsebine5"/>
            <w:tabs>
              <w:tab w:val="right" w:leader="dot" w:pos="9062"/>
            </w:tabs>
            <w:rPr>
              <w:noProof/>
              <w:sz w:val="22"/>
              <w:szCs w:val="22"/>
              <w:lang w:eastAsia="sl-SI"/>
            </w:rPr>
          </w:pPr>
          <w:hyperlink w:anchor="_Toc100040275" w:history="1">
            <w:r w:rsidR="009C0EA4" w:rsidRPr="00953A6B">
              <w:rPr>
                <w:rStyle w:val="Hiperpovezava"/>
                <w:noProof/>
              </w:rPr>
              <w:t>Kako najdem vloge, ki čakajo na dodatno obrazložitev?</w:t>
            </w:r>
            <w:r w:rsidR="009C0EA4">
              <w:rPr>
                <w:noProof/>
                <w:webHidden/>
              </w:rPr>
              <w:tab/>
            </w:r>
            <w:r w:rsidR="009C0EA4">
              <w:rPr>
                <w:noProof/>
                <w:webHidden/>
              </w:rPr>
              <w:fldChar w:fldCharType="begin"/>
            </w:r>
            <w:r w:rsidR="009C0EA4">
              <w:rPr>
                <w:noProof/>
                <w:webHidden/>
              </w:rPr>
              <w:instrText xml:space="preserve"> PAGEREF _Toc100040275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168ADCEF" w14:textId="408B9082" w:rsidR="009C0EA4" w:rsidRDefault="007D2818">
          <w:pPr>
            <w:pStyle w:val="Kazalovsebine6"/>
            <w:tabs>
              <w:tab w:val="right" w:leader="dot" w:pos="9062"/>
            </w:tabs>
            <w:rPr>
              <w:noProof/>
              <w:sz w:val="22"/>
              <w:szCs w:val="22"/>
              <w:lang w:eastAsia="sl-SI"/>
            </w:rPr>
          </w:pPr>
          <w:hyperlink w:anchor="_Toc100040276"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76 \h </w:instrText>
            </w:r>
            <w:r w:rsidR="009C0EA4">
              <w:rPr>
                <w:noProof/>
                <w:webHidden/>
              </w:rPr>
            </w:r>
            <w:r w:rsidR="009C0EA4">
              <w:rPr>
                <w:noProof/>
                <w:webHidden/>
              </w:rPr>
              <w:fldChar w:fldCharType="separate"/>
            </w:r>
            <w:r w:rsidR="009C0EA4">
              <w:rPr>
                <w:noProof/>
                <w:webHidden/>
              </w:rPr>
              <w:t>41</w:t>
            </w:r>
            <w:r w:rsidR="009C0EA4">
              <w:rPr>
                <w:noProof/>
                <w:webHidden/>
              </w:rPr>
              <w:fldChar w:fldCharType="end"/>
            </w:r>
          </w:hyperlink>
        </w:p>
        <w:p w14:paraId="684A752B" w14:textId="4959BB4B" w:rsidR="009C0EA4" w:rsidRDefault="007D2818">
          <w:pPr>
            <w:pStyle w:val="Kazalovsebine6"/>
            <w:tabs>
              <w:tab w:val="right" w:leader="dot" w:pos="9062"/>
            </w:tabs>
            <w:rPr>
              <w:noProof/>
              <w:sz w:val="22"/>
              <w:szCs w:val="22"/>
              <w:lang w:eastAsia="sl-SI"/>
            </w:rPr>
          </w:pPr>
          <w:hyperlink w:anchor="_Toc100040277"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77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0B7DE33E" w14:textId="6C1F4C89" w:rsidR="009C0EA4" w:rsidRDefault="007D2818">
          <w:pPr>
            <w:pStyle w:val="Kazalovsebine5"/>
            <w:tabs>
              <w:tab w:val="right" w:leader="dot" w:pos="9062"/>
            </w:tabs>
            <w:rPr>
              <w:noProof/>
              <w:sz w:val="22"/>
              <w:szCs w:val="22"/>
              <w:lang w:eastAsia="sl-SI"/>
            </w:rPr>
          </w:pPr>
          <w:hyperlink w:anchor="_Toc100040278" w:history="1">
            <w:r w:rsidR="009C0EA4" w:rsidRPr="00953A6B">
              <w:rPr>
                <w:rStyle w:val="Hiperpovezava"/>
                <w:noProof/>
              </w:rPr>
              <w:t>Kje vidim vsebino poziva?</w:t>
            </w:r>
            <w:r w:rsidR="009C0EA4">
              <w:rPr>
                <w:noProof/>
                <w:webHidden/>
              </w:rPr>
              <w:tab/>
            </w:r>
            <w:r w:rsidR="009C0EA4">
              <w:rPr>
                <w:noProof/>
                <w:webHidden/>
              </w:rPr>
              <w:fldChar w:fldCharType="begin"/>
            </w:r>
            <w:r w:rsidR="009C0EA4">
              <w:rPr>
                <w:noProof/>
                <w:webHidden/>
              </w:rPr>
              <w:instrText xml:space="preserve"> PAGEREF _Toc100040278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77837539" w14:textId="7231BE42" w:rsidR="009C0EA4" w:rsidRDefault="007D2818">
          <w:pPr>
            <w:pStyle w:val="Kazalovsebine5"/>
            <w:tabs>
              <w:tab w:val="right" w:leader="dot" w:pos="9062"/>
            </w:tabs>
            <w:rPr>
              <w:noProof/>
              <w:sz w:val="22"/>
              <w:szCs w:val="22"/>
              <w:lang w:eastAsia="sl-SI"/>
            </w:rPr>
          </w:pPr>
          <w:hyperlink w:anchor="_Toc100040279" w:history="1">
            <w:r w:rsidR="009C0EA4" w:rsidRPr="00953A6B">
              <w:rPr>
                <w:rStyle w:val="Hiperpovezava"/>
                <w:noProof/>
              </w:rPr>
              <w:t>Kako oddam dodatno obrazložitev o upravičenosti IU?</w:t>
            </w:r>
            <w:r w:rsidR="009C0EA4">
              <w:rPr>
                <w:noProof/>
                <w:webHidden/>
              </w:rPr>
              <w:tab/>
            </w:r>
            <w:r w:rsidR="009C0EA4">
              <w:rPr>
                <w:noProof/>
                <w:webHidden/>
              </w:rPr>
              <w:fldChar w:fldCharType="begin"/>
            </w:r>
            <w:r w:rsidR="009C0EA4">
              <w:rPr>
                <w:noProof/>
                <w:webHidden/>
              </w:rPr>
              <w:instrText xml:space="preserve"> PAGEREF _Toc100040279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0934F24A" w14:textId="413C1B59" w:rsidR="009C0EA4" w:rsidRDefault="007D2818">
          <w:pPr>
            <w:pStyle w:val="Kazalovsebine4"/>
            <w:tabs>
              <w:tab w:val="right" w:leader="dot" w:pos="9062"/>
            </w:tabs>
            <w:rPr>
              <w:noProof/>
              <w:sz w:val="22"/>
              <w:szCs w:val="22"/>
              <w:lang w:eastAsia="sl-SI"/>
            </w:rPr>
          </w:pPr>
          <w:hyperlink w:anchor="_Toc100040280" w:history="1">
            <w:r w:rsidR="009C0EA4" w:rsidRPr="00953A6B">
              <w:rPr>
                <w:rStyle w:val="Hiperpovezava"/>
                <w:noProof/>
              </w:rPr>
              <w:t>Poziv za določitev obsega uničenja</w:t>
            </w:r>
            <w:r w:rsidR="009C0EA4">
              <w:rPr>
                <w:noProof/>
                <w:webHidden/>
              </w:rPr>
              <w:tab/>
            </w:r>
            <w:r w:rsidR="009C0EA4">
              <w:rPr>
                <w:noProof/>
                <w:webHidden/>
              </w:rPr>
              <w:fldChar w:fldCharType="begin"/>
            </w:r>
            <w:r w:rsidR="009C0EA4">
              <w:rPr>
                <w:noProof/>
                <w:webHidden/>
              </w:rPr>
              <w:instrText xml:space="preserve"> PAGEREF _Toc100040280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4F3FA79F" w14:textId="33099AAB" w:rsidR="009C0EA4" w:rsidRDefault="007D2818">
          <w:pPr>
            <w:pStyle w:val="Kazalovsebine5"/>
            <w:tabs>
              <w:tab w:val="right" w:leader="dot" w:pos="9062"/>
            </w:tabs>
            <w:rPr>
              <w:noProof/>
              <w:sz w:val="22"/>
              <w:szCs w:val="22"/>
              <w:lang w:eastAsia="sl-SI"/>
            </w:rPr>
          </w:pPr>
          <w:hyperlink w:anchor="_Toc100040281" w:history="1">
            <w:r w:rsidR="009C0EA4" w:rsidRPr="00953A6B">
              <w:rPr>
                <w:rStyle w:val="Hiperpovezava"/>
                <w:noProof/>
              </w:rPr>
              <w:t>Kdo lahko pozove odgovornega konservatorja k določitvi obsega uničenja in kdaj?</w:t>
            </w:r>
            <w:r w:rsidR="009C0EA4">
              <w:rPr>
                <w:noProof/>
                <w:webHidden/>
              </w:rPr>
              <w:tab/>
            </w:r>
            <w:r w:rsidR="009C0EA4">
              <w:rPr>
                <w:noProof/>
                <w:webHidden/>
              </w:rPr>
              <w:fldChar w:fldCharType="begin"/>
            </w:r>
            <w:r w:rsidR="009C0EA4">
              <w:rPr>
                <w:noProof/>
                <w:webHidden/>
              </w:rPr>
              <w:instrText xml:space="preserve"> PAGEREF _Toc100040281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580E5514" w14:textId="2DCFA95C" w:rsidR="009C0EA4" w:rsidRDefault="007D2818">
          <w:pPr>
            <w:pStyle w:val="Kazalovsebine5"/>
            <w:tabs>
              <w:tab w:val="right" w:leader="dot" w:pos="9062"/>
            </w:tabs>
            <w:rPr>
              <w:noProof/>
              <w:sz w:val="22"/>
              <w:szCs w:val="22"/>
              <w:lang w:eastAsia="sl-SI"/>
            </w:rPr>
          </w:pPr>
          <w:hyperlink w:anchor="_Toc100040282" w:history="1">
            <w:r w:rsidR="009C0EA4" w:rsidRPr="00953A6B">
              <w:rPr>
                <w:rStyle w:val="Hiperpovezava"/>
                <w:noProof/>
              </w:rPr>
              <w:t>Kako pozovem odgovornega konservatorja k določitvi obsega uničenja?</w:t>
            </w:r>
            <w:r w:rsidR="009C0EA4">
              <w:rPr>
                <w:noProof/>
                <w:webHidden/>
              </w:rPr>
              <w:tab/>
            </w:r>
            <w:r w:rsidR="009C0EA4">
              <w:rPr>
                <w:noProof/>
                <w:webHidden/>
              </w:rPr>
              <w:fldChar w:fldCharType="begin"/>
            </w:r>
            <w:r w:rsidR="009C0EA4">
              <w:rPr>
                <w:noProof/>
                <w:webHidden/>
              </w:rPr>
              <w:instrText xml:space="preserve"> PAGEREF _Toc100040282 \h </w:instrText>
            </w:r>
            <w:r w:rsidR="009C0EA4">
              <w:rPr>
                <w:noProof/>
                <w:webHidden/>
              </w:rPr>
            </w:r>
            <w:r w:rsidR="009C0EA4">
              <w:rPr>
                <w:noProof/>
                <w:webHidden/>
              </w:rPr>
              <w:fldChar w:fldCharType="separate"/>
            </w:r>
            <w:r w:rsidR="009C0EA4">
              <w:rPr>
                <w:noProof/>
                <w:webHidden/>
              </w:rPr>
              <w:t>42</w:t>
            </w:r>
            <w:r w:rsidR="009C0EA4">
              <w:rPr>
                <w:noProof/>
                <w:webHidden/>
              </w:rPr>
              <w:fldChar w:fldCharType="end"/>
            </w:r>
          </w:hyperlink>
        </w:p>
        <w:p w14:paraId="38E2C3B2" w14:textId="212CC01B" w:rsidR="009C0EA4" w:rsidRDefault="007D2818">
          <w:pPr>
            <w:pStyle w:val="Kazalovsebine5"/>
            <w:tabs>
              <w:tab w:val="right" w:leader="dot" w:pos="9062"/>
            </w:tabs>
            <w:rPr>
              <w:noProof/>
              <w:sz w:val="22"/>
              <w:szCs w:val="22"/>
              <w:lang w:eastAsia="sl-SI"/>
            </w:rPr>
          </w:pPr>
          <w:hyperlink w:anchor="_Toc100040283" w:history="1">
            <w:r w:rsidR="009C0EA4" w:rsidRPr="00953A6B">
              <w:rPr>
                <w:rStyle w:val="Hiperpovezava"/>
                <w:noProof/>
              </w:rPr>
              <w:t>Kako najdem vloge, ki čakajo na pregled obsega uničenja?</w:t>
            </w:r>
            <w:r w:rsidR="009C0EA4">
              <w:rPr>
                <w:noProof/>
                <w:webHidden/>
              </w:rPr>
              <w:tab/>
            </w:r>
            <w:r w:rsidR="009C0EA4">
              <w:rPr>
                <w:noProof/>
                <w:webHidden/>
              </w:rPr>
              <w:fldChar w:fldCharType="begin"/>
            </w:r>
            <w:r w:rsidR="009C0EA4">
              <w:rPr>
                <w:noProof/>
                <w:webHidden/>
              </w:rPr>
              <w:instrText xml:space="preserve"> PAGEREF _Toc100040283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E7A5EED" w14:textId="31E1C268" w:rsidR="009C0EA4" w:rsidRDefault="007D2818">
          <w:pPr>
            <w:pStyle w:val="Kazalovsebine6"/>
            <w:tabs>
              <w:tab w:val="right" w:leader="dot" w:pos="9062"/>
            </w:tabs>
            <w:rPr>
              <w:noProof/>
              <w:sz w:val="22"/>
              <w:szCs w:val="22"/>
              <w:lang w:eastAsia="sl-SI"/>
            </w:rPr>
          </w:pPr>
          <w:hyperlink w:anchor="_Toc100040284"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84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7988D13" w14:textId="2B0CF28D" w:rsidR="009C0EA4" w:rsidRDefault="007D2818">
          <w:pPr>
            <w:pStyle w:val="Kazalovsebine6"/>
            <w:tabs>
              <w:tab w:val="right" w:leader="dot" w:pos="9062"/>
            </w:tabs>
            <w:rPr>
              <w:noProof/>
              <w:sz w:val="22"/>
              <w:szCs w:val="22"/>
              <w:lang w:eastAsia="sl-SI"/>
            </w:rPr>
          </w:pPr>
          <w:hyperlink w:anchor="_Toc100040285"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85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2691028" w14:textId="4D5B8371" w:rsidR="009C0EA4" w:rsidRDefault="007D2818">
          <w:pPr>
            <w:pStyle w:val="Kazalovsebine4"/>
            <w:tabs>
              <w:tab w:val="right" w:leader="dot" w:pos="9062"/>
            </w:tabs>
            <w:rPr>
              <w:noProof/>
              <w:sz w:val="22"/>
              <w:szCs w:val="22"/>
              <w:lang w:eastAsia="sl-SI"/>
            </w:rPr>
          </w:pPr>
          <w:hyperlink w:anchor="_Toc100040286" w:history="1">
            <w:r w:rsidR="009C0EA4" w:rsidRPr="00953A6B">
              <w:rPr>
                <w:rStyle w:val="Hiperpovezava"/>
                <w:noProof/>
              </w:rPr>
              <w:t>Določitev obsega uničenja</w:t>
            </w:r>
            <w:r w:rsidR="009C0EA4">
              <w:rPr>
                <w:noProof/>
                <w:webHidden/>
              </w:rPr>
              <w:tab/>
            </w:r>
            <w:r w:rsidR="009C0EA4">
              <w:rPr>
                <w:noProof/>
                <w:webHidden/>
              </w:rPr>
              <w:fldChar w:fldCharType="begin"/>
            </w:r>
            <w:r w:rsidR="009C0EA4">
              <w:rPr>
                <w:noProof/>
                <w:webHidden/>
              </w:rPr>
              <w:instrText xml:space="preserve"> PAGEREF _Toc100040286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739DAAD7" w14:textId="54E26C13" w:rsidR="009C0EA4" w:rsidRDefault="007D2818">
          <w:pPr>
            <w:pStyle w:val="Kazalovsebine5"/>
            <w:tabs>
              <w:tab w:val="right" w:leader="dot" w:pos="9062"/>
            </w:tabs>
            <w:rPr>
              <w:noProof/>
              <w:sz w:val="22"/>
              <w:szCs w:val="22"/>
              <w:lang w:eastAsia="sl-SI"/>
            </w:rPr>
          </w:pPr>
          <w:hyperlink w:anchor="_Toc100040287" w:history="1">
            <w:r w:rsidR="009C0EA4" w:rsidRPr="00953A6B">
              <w:rPr>
                <w:rStyle w:val="Hiperpovezava"/>
                <w:noProof/>
              </w:rPr>
              <w:t>Kdo lahko določi obseg uničenja in kdaj?</w:t>
            </w:r>
            <w:r w:rsidR="009C0EA4">
              <w:rPr>
                <w:noProof/>
                <w:webHidden/>
              </w:rPr>
              <w:tab/>
            </w:r>
            <w:r w:rsidR="009C0EA4">
              <w:rPr>
                <w:noProof/>
                <w:webHidden/>
              </w:rPr>
              <w:fldChar w:fldCharType="begin"/>
            </w:r>
            <w:r w:rsidR="009C0EA4">
              <w:rPr>
                <w:noProof/>
                <w:webHidden/>
              </w:rPr>
              <w:instrText xml:space="preserve"> PAGEREF _Toc100040287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02AFF1EB" w14:textId="19AAD7EB" w:rsidR="009C0EA4" w:rsidRDefault="007D2818">
          <w:pPr>
            <w:pStyle w:val="Kazalovsebine5"/>
            <w:tabs>
              <w:tab w:val="right" w:leader="dot" w:pos="9062"/>
            </w:tabs>
            <w:rPr>
              <w:noProof/>
              <w:sz w:val="22"/>
              <w:szCs w:val="22"/>
              <w:lang w:eastAsia="sl-SI"/>
            </w:rPr>
          </w:pPr>
          <w:hyperlink w:anchor="_Toc100040288" w:history="1">
            <w:r w:rsidR="009C0EA4" w:rsidRPr="00953A6B">
              <w:rPr>
                <w:rStyle w:val="Hiperpovezava"/>
                <w:noProof/>
              </w:rPr>
              <w:t>Kako najdem vloge, ki čakajo na določitev obsega uničenja?</w:t>
            </w:r>
            <w:r w:rsidR="009C0EA4">
              <w:rPr>
                <w:noProof/>
                <w:webHidden/>
              </w:rPr>
              <w:tab/>
            </w:r>
            <w:r w:rsidR="009C0EA4">
              <w:rPr>
                <w:noProof/>
                <w:webHidden/>
              </w:rPr>
              <w:fldChar w:fldCharType="begin"/>
            </w:r>
            <w:r w:rsidR="009C0EA4">
              <w:rPr>
                <w:noProof/>
                <w:webHidden/>
              </w:rPr>
              <w:instrText xml:space="preserve"> PAGEREF _Toc100040288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32E088EE" w14:textId="4455A9A5" w:rsidR="009C0EA4" w:rsidRDefault="007D2818">
          <w:pPr>
            <w:pStyle w:val="Kazalovsebine6"/>
            <w:tabs>
              <w:tab w:val="right" w:leader="dot" w:pos="9062"/>
            </w:tabs>
            <w:rPr>
              <w:noProof/>
              <w:sz w:val="22"/>
              <w:szCs w:val="22"/>
              <w:lang w:eastAsia="sl-SI"/>
            </w:rPr>
          </w:pPr>
          <w:hyperlink w:anchor="_Toc100040289"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89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6AF1F405" w14:textId="269699AF" w:rsidR="009C0EA4" w:rsidRDefault="007D2818">
          <w:pPr>
            <w:pStyle w:val="Kazalovsebine6"/>
            <w:tabs>
              <w:tab w:val="right" w:leader="dot" w:pos="9062"/>
            </w:tabs>
            <w:rPr>
              <w:noProof/>
              <w:sz w:val="22"/>
              <w:szCs w:val="22"/>
              <w:lang w:eastAsia="sl-SI"/>
            </w:rPr>
          </w:pPr>
          <w:hyperlink w:anchor="_Toc100040290"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90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5F2B4153" w14:textId="55167EE9" w:rsidR="009C0EA4" w:rsidRDefault="007D2818">
          <w:pPr>
            <w:pStyle w:val="Kazalovsebine5"/>
            <w:tabs>
              <w:tab w:val="right" w:leader="dot" w:pos="9062"/>
            </w:tabs>
            <w:rPr>
              <w:noProof/>
              <w:sz w:val="22"/>
              <w:szCs w:val="22"/>
              <w:lang w:eastAsia="sl-SI"/>
            </w:rPr>
          </w:pPr>
          <w:hyperlink w:anchor="_Toc100040291" w:history="1">
            <w:r w:rsidR="009C0EA4" w:rsidRPr="00953A6B">
              <w:rPr>
                <w:rStyle w:val="Hiperpovezava"/>
                <w:noProof/>
              </w:rPr>
              <w:t>Kje vidim vsebino poziva?</w:t>
            </w:r>
            <w:r w:rsidR="009C0EA4">
              <w:rPr>
                <w:noProof/>
                <w:webHidden/>
              </w:rPr>
              <w:tab/>
            </w:r>
            <w:r w:rsidR="009C0EA4">
              <w:rPr>
                <w:noProof/>
                <w:webHidden/>
              </w:rPr>
              <w:fldChar w:fldCharType="begin"/>
            </w:r>
            <w:r w:rsidR="009C0EA4">
              <w:rPr>
                <w:noProof/>
                <w:webHidden/>
              </w:rPr>
              <w:instrText xml:space="preserve"> PAGEREF _Toc100040291 \h </w:instrText>
            </w:r>
            <w:r w:rsidR="009C0EA4">
              <w:rPr>
                <w:noProof/>
                <w:webHidden/>
              </w:rPr>
            </w:r>
            <w:r w:rsidR="009C0EA4">
              <w:rPr>
                <w:noProof/>
                <w:webHidden/>
              </w:rPr>
              <w:fldChar w:fldCharType="separate"/>
            </w:r>
            <w:r w:rsidR="009C0EA4">
              <w:rPr>
                <w:noProof/>
                <w:webHidden/>
              </w:rPr>
              <w:t>43</w:t>
            </w:r>
            <w:r w:rsidR="009C0EA4">
              <w:rPr>
                <w:noProof/>
                <w:webHidden/>
              </w:rPr>
              <w:fldChar w:fldCharType="end"/>
            </w:r>
          </w:hyperlink>
        </w:p>
        <w:p w14:paraId="1976015E" w14:textId="04221343" w:rsidR="009C0EA4" w:rsidRDefault="007D2818">
          <w:pPr>
            <w:pStyle w:val="Kazalovsebine5"/>
            <w:tabs>
              <w:tab w:val="right" w:leader="dot" w:pos="9062"/>
            </w:tabs>
            <w:rPr>
              <w:noProof/>
              <w:sz w:val="22"/>
              <w:szCs w:val="22"/>
              <w:lang w:eastAsia="sl-SI"/>
            </w:rPr>
          </w:pPr>
          <w:hyperlink w:anchor="_Toc100040292" w:history="1">
            <w:r w:rsidR="009C0EA4" w:rsidRPr="00953A6B">
              <w:rPr>
                <w:rStyle w:val="Hiperpovezava"/>
                <w:noProof/>
              </w:rPr>
              <w:t>Kako pripravim obseg uničenja?</w:t>
            </w:r>
            <w:r w:rsidR="009C0EA4">
              <w:rPr>
                <w:noProof/>
                <w:webHidden/>
              </w:rPr>
              <w:tab/>
            </w:r>
            <w:r w:rsidR="009C0EA4">
              <w:rPr>
                <w:noProof/>
                <w:webHidden/>
              </w:rPr>
              <w:fldChar w:fldCharType="begin"/>
            </w:r>
            <w:r w:rsidR="009C0EA4">
              <w:rPr>
                <w:noProof/>
                <w:webHidden/>
              </w:rPr>
              <w:instrText xml:space="preserve"> PAGEREF _Toc100040292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5F1F426C" w14:textId="19EB7EAC" w:rsidR="009C0EA4" w:rsidRDefault="007D2818">
          <w:pPr>
            <w:pStyle w:val="Kazalovsebine5"/>
            <w:tabs>
              <w:tab w:val="right" w:leader="dot" w:pos="9062"/>
            </w:tabs>
            <w:rPr>
              <w:noProof/>
              <w:sz w:val="22"/>
              <w:szCs w:val="22"/>
              <w:lang w:eastAsia="sl-SI"/>
            </w:rPr>
          </w:pPr>
          <w:hyperlink w:anchor="_Toc100040293" w:history="1">
            <w:r w:rsidR="009C0EA4" w:rsidRPr="00953A6B">
              <w:rPr>
                <w:rStyle w:val="Hiperpovezava"/>
                <w:noProof/>
              </w:rPr>
              <w:t>Kako oddam obseg uničenja?</w:t>
            </w:r>
            <w:r w:rsidR="009C0EA4">
              <w:rPr>
                <w:noProof/>
                <w:webHidden/>
              </w:rPr>
              <w:tab/>
            </w:r>
            <w:r w:rsidR="009C0EA4">
              <w:rPr>
                <w:noProof/>
                <w:webHidden/>
              </w:rPr>
              <w:fldChar w:fldCharType="begin"/>
            </w:r>
            <w:r w:rsidR="009C0EA4">
              <w:rPr>
                <w:noProof/>
                <w:webHidden/>
              </w:rPr>
              <w:instrText xml:space="preserve"> PAGEREF _Toc100040293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4D4409D1" w14:textId="47D3F397" w:rsidR="009C0EA4" w:rsidRDefault="007D2818">
          <w:pPr>
            <w:pStyle w:val="Kazalovsebine4"/>
            <w:tabs>
              <w:tab w:val="right" w:leader="dot" w:pos="9062"/>
            </w:tabs>
            <w:rPr>
              <w:noProof/>
              <w:sz w:val="22"/>
              <w:szCs w:val="22"/>
              <w:lang w:eastAsia="sl-SI"/>
            </w:rPr>
          </w:pPr>
          <w:hyperlink w:anchor="_Toc100040294" w:history="1">
            <w:r w:rsidR="009C0EA4" w:rsidRPr="00953A6B">
              <w:rPr>
                <w:rStyle w:val="Hiperpovezava"/>
                <w:noProof/>
              </w:rPr>
              <w:t>Poziv za oceno vrednosti AR</w:t>
            </w:r>
            <w:r w:rsidR="009C0EA4">
              <w:rPr>
                <w:noProof/>
                <w:webHidden/>
              </w:rPr>
              <w:tab/>
            </w:r>
            <w:r w:rsidR="009C0EA4">
              <w:rPr>
                <w:noProof/>
                <w:webHidden/>
              </w:rPr>
              <w:fldChar w:fldCharType="begin"/>
            </w:r>
            <w:r w:rsidR="009C0EA4">
              <w:rPr>
                <w:noProof/>
                <w:webHidden/>
              </w:rPr>
              <w:instrText xml:space="preserve"> PAGEREF _Toc100040294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463975EF" w14:textId="67DAEA9F" w:rsidR="009C0EA4" w:rsidRDefault="007D2818">
          <w:pPr>
            <w:pStyle w:val="Kazalovsebine5"/>
            <w:tabs>
              <w:tab w:val="right" w:leader="dot" w:pos="9062"/>
            </w:tabs>
            <w:rPr>
              <w:noProof/>
              <w:sz w:val="22"/>
              <w:szCs w:val="22"/>
              <w:lang w:eastAsia="sl-SI"/>
            </w:rPr>
          </w:pPr>
          <w:hyperlink w:anchor="_Toc100040295" w:history="1">
            <w:r w:rsidR="009C0EA4" w:rsidRPr="00953A6B">
              <w:rPr>
                <w:rStyle w:val="Hiperpovezava"/>
                <w:noProof/>
              </w:rPr>
              <w:t>Kdo lahko pozove CPA k oceni vrednosti AR in kdaj?</w:t>
            </w:r>
            <w:r w:rsidR="009C0EA4">
              <w:rPr>
                <w:noProof/>
                <w:webHidden/>
              </w:rPr>
              <w:tab/>
            </w:r>
            <w:r w:rsidR="009C0EA4">
              <w:rPr>
                <w:noProof/>
                <w:webHidden/>
              </w:rPr>
              <w:fldChar w:fldCharType="begin"/>
            </w:r>
            <w:r w:rsidR="009C0EA4">
              <w:rPr>
                <w:noProof/>
                <w:webHidden/>
              </w:rPr>
              <w:instrText xml:space="preserve"> PAGEREF _Toc100040295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256E37F4" w14:textId="27AB89FC" w:rsidR="009C0EA4" w:rsidRDefault="007D2818">
          <w:pPr>
            <w:pStyle w:val="Kazalovsebine5"/>
            <w:tabs>
              <w:tab w:val="right" w:leader="dot" w:pos="9062"/>
            </w:tabs>
            <w:rPr>
              <w:noProof/>
              <w:sz w:val="22"/>
              <w:szCs w:val="22"/>
              <w:lang w:eastAsia="sl-SI"/>
            </w:rPr>
          </w:pPr>
          <w:hyperlink w:anchor="_Toc100040296" w:history="1">
            <w:r w:rsidR="009C0EA4" w:rsidRPr="00953A6B">
              <w:rPr>
                <w:rStyle w:val="Hiperpovezava"/>
                <w:noProof/>
              </w:rPr>
              <w:t>Kako pozovem CPA k oceni vrednosti ar?</w:t>
            </w:r>
            <w:r w:rsidR="009C0EA4">
              <w:rPr>
                <w:noProof/>
                <w:webHidden/>
              </w:rPr>
              <w:tab/>
            </w:r>
            <w:r w:rsidR="009C0EA4">
              <w:rPr>
                <w:noProof/>
                <w:webHidden/>
              </w:rPr>
              <w:fldChar w:fldCharType="begin"/>
            </w:r>
            <w:r w:rsidR="009C0EA4">
              <w:rPr>
                <w:noProof/>
                <w:webHidden/>
              </w:rPr>
              <w:instrText xml:space="preserve"> PAGEREF _Toc100040296 \h </w:instrText>
            </w:r>
            <w:r w:rsidR="009C0EA4">
              <w:rPr>
                <w:noProof/>
                <w:webHidden/>
              </w:rPr>
            </w:r>
            <w:r w:rsidR="009C0EA4">
              <w:rPr>
                <w:noProof/>
                <w:webHidden/>
              </w:rPr>
              <w:fldChar w:fldCharType="separate"/>
            </w:r>
            <w:r w:rsidR="009C0EA4">
              <w:rPr>
                <w:noProof/>
                <w:webHidden/>
              </w:rPr>
              <w:t>44</w:t>
            </w:r>
            <w:r w:rsidR="009C0EA4">
              <w:rPr>
                <w:noProof/>
                <w:webHidden/>
              </w:rPr>
              <w:fldChar w:fldCharType="end"/>
            </w:r>
          </w:hyperlink>
        </w:p>
        <w:p w14:paraId="10655539" w14:textId="0A797EBC" w:rsidR="009C0EA4" w:rsidRDefault="007D2818">
          <w:pPr>
            <w:pStyle w:val="Kazalovsebine5"/>
            <w:tabs>
              <w:tab w:val="right" w:leader="dot" w:pos="9062"/>
            </w:tabs>
            <w:rPr>
              <w:noProof/>
              <w:sz w:val="22"/>
              <w:szCs w:val="22"/>
              <w:lang w:eastAsia="sl-SI"/>
            </w:rPr>
          </w:pPr>
          <w:hyperlink w:anchor="_Toc100040297" w:history="1">
            <w:r w:rsidR="009C0EA4" w:rsidRPr="00953A6B">
              <w:rPr>
                <w:rStyle w:val="Hiperpovezava"/>
                <w:noProof/>
              </w:rPr>
              <w:t>Kako najdem vloge, ki čakajo na pregled oddane ocene vrednosti?</w:t>
            </w:r>
            <w:r w:rsidR="009C0EA4">
              <w:rPr>
                <w:noProof/>
                <w:webHidden/>
              </w:rPr>
              <w:tab/>
            </w:r>
            <w:r w:rsidR="009C0EA4">
              <w:rPr>
                <w:noProof/>
                <w:webHidden/>
              </w:rPr>
              <w:fldChar w:fldCharType="begin"/>
            </w:r>
            <w:r w:rsidR="009C0EA4">
              <w:rPr>
                <w:noProof/>
                <w:webHidden/>
              </w:rPr>
              <w:instrText xml:space="preserve"> PAGEREF _Toc100040297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1A832D6C" w14:textId="3E42DA9D" w:rsidR="009C0EA4" w:rsidRDefault="007D2818">
          <w:pPr>
            <w:pStyle w:val="Kazalovsebine6"/>
            <w:tabs>
              <w:tab w:val="right" w:leader="dot" w:pos="9062"/>
            </w:tabs>
            <w:rPr>
              <w:noProof/>
              <w:sz w:val="22"/>
              <w:szCs w:val="22"/>
              <w:lang w:eastAsia="sl-SI"/>
            </w:rPr>
          </w:pPr>
          <w:hyperlink w:anchor="_Toc100040298"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298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3572472D" w14:textId="34890EC9" w:rsidR="009C0EA4" w:rsidRDefault="007D2818">
          <w:pPr>
            <w:pStyle w:val="Kazalovsebine6"/>
            <w:tabs>
              <w:tab w:val="right" w:leader="dot" w:pos="9062"/>
            </w:tabs>
            <w:rPr>
              <w:noProof/>
              <w:sz w:val="22"/>
              <w:szCs w:val="22"/>
              <w:lang w:eastAsia="sl-SI"/>
            </w:rPr>
          </w:pPr>
          <w:hyperlink w:anchor="_Toc100040299"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299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7C215300" w14:textId="43A5EED6" w:rsidR="009C0EA4" w:rsidRDefault="007D2818">
          <w:pPr>
            <w:pStyle w:val="Kazalovsebine4"/>
            <w:tabs>
              <w:tab w:val="right" w:leader="dot" w:pos="9062"/>
            </w:tabs>
            <w:rPr>
              <w:noProof/>
              <w:sz w:val="22"/>
              <w:szCs w:val="22"/>
              <w:lang w:eastAsia="sl-SI"/>
            </w:rPr>
          </w:pPr>
          <w:hyperlink w:anchor="_Toc100040300" w:history="1">
            <w:r w:rsidR="009C0EA4" w:rsidRPr="00953A6B">
              <w:rPr>
                <w:rStyle w:val="Hiperpovezava"/>
                <w:noProof/>
              </w:rPr>
              <w:t>Ocena vrednosti AR</w:t>
            </w:r>
            <w:r w:rsidR="009C0EA4">
              <w:rPr>
                <w:noProof/>
                <w:webHidden/>
              </w:rPr>
              <w:tab/>
            </w:r>
            <w:r w:rsidR="009C0EA4">
              <w:rPr>
                <w:noProof/>
                <w:webHidden/>
              </w:rPr>
              <w:fldChar w:fldCharType="begin"/>
            </w:r>
            <w:r w:rsidR="009C0EA4">
              <w:rPr>
                <w:noProof/>
                <w:webHidden/>
              </w:rPr>
              <w:instrText xml:space="preserve"> PAGEREF _Toc100040300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257A160C" w14:textId="7395776C" w:rsidR="009C0EA4" w:rsidRDefault="007D2818">
          <w:pPr>
            <w:pStyle w:val="Kazalovsebine5"/>
            <w:tabs>
              <w:tab w:val="right" w:leader="dot" w:pos="9062"/>
            </w:tabs>
            <w:rPr>
              <w:noProof/>
              <w:sz w:val="22"/>
              <w:szCs w:val="22"/>
              <w:lang w:eastAsia="sl-SI"/>
            </w:rPr>
          </w:pPr>
          <w:hyperlink w:anchor="_Toc100040301" w:history="1">
            <w:r w:rsidR="009C0EA4" w:rsidRPr="00953A6B">
              <w:rPr>
                <w:rStyle w:val="Hiperpovezava"/>
                <w:noProof/>
              </w:rPr>
              <w:t>Kdo lahko odda oceno vrednosti AR in kdaj?</w:t>
            </w:r>
            <w:r w:rsidR="009C0EA4">
              <w:rPr>
                <w:noProof/>
                <w:webHidden/>
              </w:rPr>
              <w:tab/>
            </w:r>
            <w:r w:rsidR="009C0EA4">
              <w:rPr>
                <w:noProof/>
                <w:webHidden/>
              </w:rPr>
              <w:fldChar w:fldCharType="begin"/>
            </w:r>
            <w:r w:rsidR="009C0EA4">
              <w:rPr>
                <w:noProof/>
                <w:webHidden/>
              </w:rPr>
              <w:instrText xml:space="preserve"> PAGEREF _Toc100040301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57AC8554" w14:textId="40469308" w:rsidR="009C0EA4" w:rsidRDefault="007D2818">
          <w:pPr>
            <w:pStyle w:val="Kazalovsebine5"/>
            <w:tabs>
              <w:tab w:val="right" w:leader="dot" w:pos="9062"/>
            </w:tabs>
            <w:rPr>
              <w:noProof/>
              <w:sz w:val="22"/>
              <w:szCs w:val="22"/>
              <w:lang w:eastAsia="sl-SI"/>
            </w:rPr>
          </w:pPr>
          <w:hyperlink w:anchor="_Toc100040302" w:history="1">
            <w:r w:rsidR="009C0EA4" w:rsidRPr="00953A6B">
              <w:rPr>
                <w:rStyle w:val="Hiperpovezava"/>
                <w:noProof/>
              </w:rPr>
              <w:t>Kako najdem vloge, ki čakajo na oceno vrednosti AR?</w:t>
            </w:r>
            <w:r w:rsidR="009C0EA4">
              <w:rPr>
                <w:noProof/>
                <w:webHidden/>
              </w:rPr>
              <w:tab/>
            </w:r>
            <w:r w:rsidR="009C0EA4">
              <w:rPr>
                <w:noProof/>
                <w:webHidden/>
              </w:rPr>
              <w:fldChar w:fldCharType="begin"/>
            </w:r>
            <w:r w:rsidR="009C0EA4">
              <w:rPr>
                <w:noProof/>
                <w:webHidden/>
              </w:rPr>
              <w:instrText xml:space="preserve"> PAGEREF _Toc100040302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1083BF7C" w14:textId="3F82B3E4" w:rsidR="009C0EA4" w:rsidRDefault="007D2818">
          <w:pPr>
            <w:pStyle w:val="Kazalovsebine6"/>
            <w:tabs>
              <w:tab w:val="right" w:leader="dot" w:pos="9062"/>
            </w:tabs>
            <w:rPr>
              <w:noProof/>
              <w:sz w:val="22"/>
              <w:szCs w:val="22"/>
              <w:lang w:eastAsia="sl-SI"/>
            </w:rPr>
          </w:pPr>
          <w:hyperlink w:anchor="_Toc100040303"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303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2955B4F7" w14:textId="5E326D36" w:rsidR="009C0EA4" w:rsidRDefault="007D2818">
          <w:pPr>
            <w:pStyle w:val="Kazalovsebine6"/>
            <w:tabs>
              <w:tab w:val="right" w:leader="dot" w:pos="9062"/>
            </w:tabs>
            <w:rPr>
              <w:noProof/>
              <w:sz w:val="22"/>
              <w:szCs w:val="22"/>
              <w:lang w:eastAsia="sl-SI"/>
            </w:rPr>
          </w:pPr>
          <w:hyperlink w:anchor="_Toc100040304"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304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580C350E" w14:textId="03943ED9" w:rsidR="009C0EA4" w:rsidRDefault="007D2818">
          <w:pPr>
            <w:pStyle w:val="Kazalovsebine5"/>
            <w:tabs>
              <w:tab w:val="right" w:leader="dot" w:pos="9062"/>
            </w:tabs>
            <w:rPr>
              <w:noProof/>
              <w:sz w:val="22"/>
              <w:szCs w:val="22"/>
              <w:lang w:eastAsia="sl-SI"/>
            </w:rPr>
          </w:pPr>
          <w:hyperlink w:anchor="_Toc100040305" w:history="1">
            <w:r w:rsidR="009C0EA4" w:rsidRPr="00953A6B">
              <w:rPr>
                <w:rStyle w:val="Hiperpovezava"/>
                <w:noProof/>
              </w:rPr>
              <w:t>Kako oddam oceno vrednosti ar?</w:t>
            </w:r>
            <w:r w:rsidR="009C0EA4">
              <w:rPr>
                <w:noProof/>
                <w:webHidden/>
              </w:rPr>
              <w:tab/>
            </w:r>
            <w:r w:rsidR="009C0EA4">
              <w:rPr>
                <w:noProof/>
                <w:webHidden/>
              </w:rPr>
              <w:fldChar w:fldCharType="begin"/>
            </w:r>
            <w:r w:rsidR="009C0EA4">
              <w:rPr>
                <w:noProof/>
                <w:webHidden/>
              </w:rPr>
              <w:instrText xml:space="preserve"> PAGEREF _Toc100040305 \h </w:instrText>
            </w:r>
            <w:r w:rsidR="009C0EA4">
              <w:rPr>
                <w:noProof/>
                <w:webHidden/>
              </w:rPr>
            </w:r>
            <w:r w:rsidR="009C0EA4">
              <w:rPr>
                <w:noProof/>
                <w:webHidden/>
              </w:rPr>
              <w:fldChar w:fldCharType="separate"/>
            </w:r>
            <w:r w:rsidR="009C0EA4">
              <w:rPr>
                <w:noProof/>
                <w:webHidden/>
              </w:rPr>
              <w:t>45</w:t>
            </w:r>
            <w:r w:rsidR="009C0EA4">
              <w:rPr>
                <w:noProof/>
                <w:webHidden/>
              </w:rPr>
              <w:fldChar w:fldCharType="end"/>
            </w:r>
          </w:hyperlink>
        </w:p>
        <w:p w14:paraId="675C454E" w14:textId="33E5B344" w:rsidR="009C0EA4" w:rsidRDefault="007D2818">
          <w:pPr>
            <w:pStyle w:val="Kazalovsebine4"/>
            <w:tabs>
              <w:tab w:val="right" w:leader="dot" w:pos="9062"/>
            </w:tabs>
            <w:rPr>
              <w:noProof/>
              <w:sz w:val="22"/>
              <w:szCs w:val="22"/>
              <w:lang w:eastAsia="sl-SI"/>
            </w:rPr>
          </w:pPr>
          <w:hyperlink w:anchor="_Toc100040306" w:history="1">
            <w:r w:rsidR="009C0EA4" w:rsidRPr="00953A6B">
              <w:rPr>
                <w:rStyle w:val="Hiperpovezava"/>
                <w:noProof/>
              </w:rPr>
              <w:t>Izračun višine IU</w:t>
            </w:r>
            <w:r w:rsidR="009C0EA4">
              <w:rPr>
                <w:noProof/>
                <w:webHidden/>
              </w:rPr>
              <w:tab/>
            </w:r>
            <w:r w:rsidR="009C0EA4">
              <w:rPr>
                <w:noProof/>
                <w:webHidden/>
              </w:rPr>
              <w:fldChar w:fldCharType="begin"/>
            </w:r>
            <w:r w:rsidR="009C0EA4">
              <w:rPr>
                <w:noProof/>
                <w:webHidden/>
              </w:rPr>
              <w:instrText xml:space="preserve"> PAGEREF _Toc100040306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59DBBEC4" w14:textId="31344DC3" w:rsidR="009C0EA4" w:rsidRDefault="007D2818">
          <w:pPr>
            <w:pStyle w:val="Kazalovsebine5"/>
            <w:tabs>
              <w:tab w:val="right" w:leader="dot" w:pos="9062"/>
            </w:tabs>
            <w:rPr>
              <w:noProof/>
              <w:sz w:val="22"/>
              <w:szCs w:val="22"/>
              <w:lang w:eastAsia="sl-SI"/>
            </w:rPr>
          </w:pPr>
          <w:hyperlink w:anchor="_Toc100040307" w:history="1">
            <w:r w:rsidR="009C0EA4" w:rsidRPr="00953A6B">
              <w:rPr>
                <w:rStyle w:val="Hiperpovezava"/>
                <w:noProof/>
              </w:rPr>
              <w:t>Kdo lahko vpiše izračun višine IU in kdaj?</w:t>
            </w:r>
            <w:r w:rsidR="009C0EA4">
              <w:rPr>
                <w:noProof/>
                <w:webHidden/>
              </w:rPr>
              <w:tab/>
            </w:r>
            <w:r w:rsidR="009C0EA4">
              <w:rPr>
                <w:noProof/>
                <w:webHidden/>
              </w:rPr>
              <w:fldChar w:fldCharType="begin"/>
            </w:r>
            <w:r w:rsidR="009C0EA4">
              <w:rPr>
                <w:noProof/>
                <w:webHidden/>
              </w:rPr>
              <w:instrText xml:space="preserve"> PAGEREF _Toc100040307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5E324197" w14:textId="2DBDE9F5" w:rsidR="009C0EA4" w:rsidRDefault="007D2818">
          <w:pPr>
            <w:pStyle w:val="Kazalovsebine5"/>
            <w:tabs>
              <w:tab w:val="right" w:leader="dot" w:pos="9062"/>
            </w:tabs>
            <w:rPr>
              <w:noProof/>
              <w:sz w:val="22"/>
              <w:szCs w:val="22"/>
              <w:lang w:eastAsia="sl-SI"/>
            </w:rPr>
          </w:pPr>
          <w:hyperlink w:anchor="_Toc100040308" w:history="1">
            <w:r w:rsidR="009C0EA4" w:rsidRPr="00953A6B">
              <w:rPr>
                <w:rStyle w:val="Hiperpovezava"/>
                <w:noProof/>
              </w:rPr>
              <w:t>Kako vpišem izračun IU?</w:t>
            </w:r>
            <w:r w:rsidR="009C0EA4">
              <w:rPr>
                <w:noProof/>
                <w:webHidden/>
              </w:rPr>
              <w:tab/>
            </w:r>
            <w:r w:rsidR="009C0EA4">
              <w:rPr>
                <w:noProof/>
                <w:webHidden/>
              </w:rPr>
              <w:fldChar w:fldCharType="begin"/>
            </w:r>
            <w:r w:rsidR="009C0EA4">
              <w:rPr>
                <w:noProof/>
                <w:webHidden/>
              </w:rPr>
              <w:instrText xml:space="preserve"> PAGEREF _Toc100040308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490B1645" w14:textId="415DA532" w:rsidR="009C0EA4" w:rsidRDefault="007D2818">
          <w:pPr>
            <w:pStyle w:val="Kazalovsebine4"/>
            <w:tabs>
              <w:tab w:val="right" w:leader="dot" w:pos="9062"/>
            </w:tabs>
            <w:rPr>
              <w:noProof/>
              <w:sz w:val="22"/>
              <w:szCs w:val="22"/>
              <w:lang w:eastAsia="sl-SI"/>
            </w:rPr>
          </w:pPr>
          <w:hyperlink w:anchor="_Toc100040309" w:history="1">
            <w:r w:rsidR="009C0EA4" w:rsidRPr="00953A6B">
              <w:rPr>
                <w:rStyle w:val="Hiperpovezava"/>
                <w:noProof/>
              </w:rPr>
              <w:t>Vabilo na ustno obravnavo</w:t>
            </w:r>
            <w:r w:rsidR="009C0EA4">
              <w:rPr>
                <w:noProof/>
                <w:webHidden/>
              </w:rPr>
              <w:tab/>
            </w:r>
            <w:r w:rsidR="009C0EA4">
              <w:rPr>
                <w:noProof/>
                <w:webHidden/>
              </w:rPr>
              <w:fldChar w:fldCharType="begin"/>
            </w:r>
            <w:r w:rsidR="009C0EA4">
              <w:rPr>
                <w:noProof/>
                <w:webHidden/>
              </w:rPr>
              <w:instrText xml:space="preserve"> PAGEREF _Toc100040309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49623BCB" w14:textId="496C72E4" w:rsidR="009C0EA4" w:rsidRDefault="007D2818">
          <w:pPr>
            <w:pStyle w:val="Kazalovsebine5"/>
            <w:tabs>
              <w:tab w:val="right" w:leader="dot" w:pos="9062"/>
            </w:tabs>
            <w:rPr>
              <w:noProof/>
              <w:sz w:val="22"/>
              <w:szCs w:val="22"/>
              <w:lang w:eastAsia="sl-SI"/>
            </w:rPr>
          </w:pPr>
          <w:hyperlink w:anchor="_Toc100040310" w:history="1">
            <w:r w:rsidR="009C0EA4" w:rsidRPr="00953A6B">
              <w:rPr>
                <w:rStyle w:val="Hiperpovezava"/>
                <w:noProof/>
              </w:rPr>
              <w:t>Kdo lahko pošlje vabilo na ustno obravnavo in kdaj?</w:t>
            </w:r>
            <w:r w:rsidR="009C0EA4">
              <w:rPr>
                <w:noProof/>
                <w:webHidden/>
              </w:rPr>
              <w:tab/>
            </w:r>
            <w:r w:rsidR="009C0EA4">
              <w:rPr>
                <w:noProof/>
                <w:webHidden/>
              </w:rPr>
              <w:fldChar w:fldCharType="begin"/>
            </w:r>
            <w:r w:rsidR="009C0EA4">
              <w:rPr>
                <w:noProof/>
                <w:webHidden/>
              </w:rPr>
              <w:instrText xml:space="preserve"> PAGEREF _Toc100040310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589CB5B5" w14:textId="44C243B5" w:rsidR="009C0EA4" w:rsidRDefault="007D2818">
          <w:pPr>
            <w:pStyle w:val="Kazalovsebine5"/>
            <w:tabs>
              <w:tab w:val="right" w:leader="dot" w:pos="9062"/>
            </w:tabs>
            <w:rPr>
              <w:noProof/>
              <w:sz w:val="22"/>
              <w:szCs w:val="22"/>
              <w:lang w:eastAsia="sl-SI"/>
            </w:rPr>
          </w:pPr>
          <w:hyperlink w:anchor="_Toc100040311" w:history="1">
            <w:r w:rsidR="009C0EA4" w:rsidRPr="00953A6B">
              <w:rPr>
                <w:rStyle w:val="Hiperpovezava"/>
                <w:noProof/>
              </w:rPr>
              <w:t>Kako pošljem vabilo na ustno obravnavo?</w:t>
            </w:r>
            <w:r w:rsidR="009C0EA4">
              <w:rPr>
                <w:noProof/>
                <w:webHidden/>
              </w:rPr>
              <w:tab/>
            </w:r>
            <w:r w:rsidR="009C0EA4">
              <w:rPr>
                <w:noProof/>
                <w:webHidden/>
              </w:rPr>
              <w:fldChar w:fldCharType="begin"/>
            </w:r>
            <w:r w:rsidR="009C0EA4">
              <w:rPr>
                <w:noProof/>
                <w:webHidden/>
              </w:rPr>
              <w:instrText xml:space="preserve"> PAGEREF _Toc100040311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0EF3CE3A" w14:textId="0D41C4EA" w:rsidR="009C0EA4" w:rsidRDefault="007D2818">
          <w:pPr>
            <w:pStyle w:val="Kazalovsebine4"/>
            <w:tabs>
              <w:tab w:val="right" w:leader="dot" w:pos="9062"/>
            </w:tabs>
            <w:rPr>
              <w:noProof/>
              <w:sz w:val="22"/>
              <w:szCs w:val="22"/>
              <w:lang w:eastAsia="sl-SI"/>
            </w:rPr>
          </w:pPr>
          <w:hyperlink w:anchor="_Toc100040312" w:history="1">
            <w:r w:rsidR="009C0EA4" w:rsidRPr="00953A6B">
              <w:rPr>
                <w:rStyle w:val="Hiperpovezava"/>
                <w:noProof/>
              </w:rPr>
              <w:t>Zapisnik ustne obravnave</w:t>
            </w:r>
            <w:r w:rsidR="009C0EA4">
              <w:rPr>
                <w:noProof/>
                <w:webHidden/>
              </w:rPr>
              <w:tab/>
            </w:r>
            <w:r w:rsidR="009C0EA4">
              <w:rPr>
                <w:noProof/>
                <w:webHidden/>
              </w:rPr>
              <w:fldChar w:fldCharType="begin"/>
            </w:r>
            <w:r w:rsidR="009C0EA4">
              <w:rPr>
                <w:noProof/>
                <w:webHidden/>
              </w:rPr>
              <w:instrText xml:space="preserve"> PAGEREF _Toc100040312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3A3B4902" w14:textId="6687816D" w:rsidR="009C0EA4" w:rsidRDefault="007D2818">
          <w:pPr>
            <w:pStyle w:val="Kazalovsebine5"/>
            <w:tabs>
              <w:tab w:val="right" w:leader="dot" w:pos="9062"/>
            </w:tabs>
            <w:rPr>
              <w:noProof/>
              <w:sz w:val="22"/>
              <w:szCs w:val="22"/>
              <w:lang w:eastAsia="sl-SI"/>
            </w:rPr>
          </w:pPr>
          <w:hyperlink w:anchor="_Toc100040313" w:history="1">
            <w:r w:rsidR="009C0EA4" w:rsidRPr="00953A6B">
              <w:rPr>
                <w:rStyle w:val="Hiperpovezava"/>
                <w:noProof/>
              </w:rPr>
              <w:t>Kdo lahko pripravi zapisnik ustne obravnave in kdaj?</w:t>
            </w:r>
            <w:r w:rsidR="009C0EA4">
              <w:rPr>
                <w:noProof/>
                <w:webHidden/>
              </w:rPr>
              <w:tab/>
            </w:r>
            <w:r w:rsidR="009C0EA4">
              <w:rPr>
                <w:noProof/>
                <w:webHidden/>
              </w:rPr>
              <w:fldChar w:fldCharType="begin"/>
            </w:r>
            <w:r w:rsidR="009C0EA4">
              <w:rPr>
                <w:noProof/>
                <w:webHidden/>
              </w:rPr>
              <w:instrText xml:space="preserve"> PAGEREF _Toc100040313 \h </w:instrText>
            </w:r>
            <w:r w:rsidR="009C0EA4">
              <w:rPr>
                <w:noProof/>
                <w:webHidden/>
              </w:rPr>
            </w:r>
            <w:r w:rsidR="009C0EA4">
              <w:rPr>
                <w:noProof/>
                <w:webHidden/>
              </w:rPr>
              <w:fldChar w:fldCharType="separate"/>
            </w:r>
            <w:r w:rsidR="009C0EA4">
              <w:rPr>
                <w:noProof/>
                <w:webHidden/>
              </w:rPr>
              <w:t>46</w:t>
            </w:r>
            <w:r w:rsidR="009C0EA4">
              <w:rPr>
                <w:noProof/>
                <w:webHidden/>
              </w:rPr>
              <w:fldChar w:fldCharType="end"/>
            </w:r>
          </w:hyperlink>
        </w:p>
        <w:p w14:paraId="0F6CA593" w14:textId="6FFF46C1" w:rsidR="009C0EA4" w:rsidRDefault="007D2818">
          <w:pPr>
            <w:pStyle w:val="Kazalovsebine5"/>
            <w:tabs>
              <w:tab w:val="right" w:leader="dot" w:pos="9062"/>
            </w:tabs>
            <w:rPr>
              <w:noProof/>
              <w:sz w:val="22"/>
              <w:szCs w:val="22"/>
              <w:lang w:eastAsia="sl-SI"/>
            </w:rPr>
          </w:pPr>
          <w:hyperlink w:anchor="_Toc100040314" w:history="1">
            <w:r w:rsidR="009C0EA4" w:rsidRPr="00953A6B">
              <w:rPr>
                <w:rStyle w:val="Hiperpovezava"/>
                <w:noProof/>
              </w:rPr>
              <w:t>Kako pripravim zapisnik ustne obravnave?</w:t>
            </w:r>
            <w:r w:rsidR="009C0EA4">
              <w:rPr>
                <w:noProof/>
                <w:webHidden/>
              </w:rPr>
              <w:tab/>
            </w:r>
            <w:r w:rsidR="009C0EA4">
              <w:rPr>
                <w:noProof/>
                <w:webHidden/>
              </w:rPr>
              <w:fldChar w:fldCharType="begin"/>
            </w:r>
            <w:r w:rsidR="009C0EA4">
              <w:rPr>
                <w:noProof/>
                <w:webHidden/>
              </w:rPr>
              <w:instrText xml:space="preserve"> PAGEREF _Toc100040314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5618B5B1" w14:textId="68E0E194" w:rsidR="009C0EA4" w:rsidRDefault="007D2818">
          <w:pPr>
            <w:pStyle w:val="Kazalovsebine4"/>
            <w:tabs>
              <w:tab w:val="right" w:leader="dot" w:pos="9062"/>
            </w:tabs>
            <w:rPr>
              <w:noProof/>
              <w:sz w:val="22"/>
              <w:szCs w:val="22"/>
              <w:lang w:eastAsia="sl-SI"/>
            </w:rPr>
          </w:pPr>
          <w:hyperlink w:anchor="_Toc100040315" w:history="1">
            <w:r w:rsidR="009C0EA4" w:rsidRPr="00953A6B">
              <w:rPr>
                <w:rStyle w:val="Hiperpovezava"/>
                <w:noProof/>
              </w:rPr>
              <w:t>Seznanitev stranke o postopku izdaje odločbe IU</w:t>
            </w:r>
            <w:r w:rsidR="009C0EA4">
              <w:rPr>
                <w:noProof/>
                <w:webHidden/>
              </w:rPr>
              <w:tab/>
            </w:r>
            <w:r w:rsidR="009C0EA4">
              <w:rPr>
                <w:noProof/>
                <w:webHidden/>
              </w:rPr>
              <w:fldChar w:fldCharType="begin"/>
            </w:r>
            <w:r w:rsidR="009C0EA4">
              <w:rPr>
                <w:noProof/>
                <w:webHidden/>
              </w:rPr>
              <w:instrText xml:space="preserve"> PAGEREF _Toc100040315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0CFF3779" w14:textId="29B67C41" w:rsidR="009C0EA4" w:rsidRDefault="007D2818">
          <w:pPr>
            <w:pStyle w:val="Kazalovsebine5"/>
            <w:tabs>
              <w:tab w:val="right" w:leader="dot" w:pos="9062"/>
            </w:tabs>
            <w:rPr>
              <w:noProof/>
              <w:sz w:val="22"/>
              <w:szCs w:val="22"/>
              <w:lang w:eastAsia="sl-SI"/>
            </w:rPr>
          </w:pPr>
          <w:hyperlink w:anchor="_Toc100040316" w:history="1">
            <w:r w:rsidR="009C0EA4" w:rsidRPr="00953A6B">
              <w:rPr>
                <w:rStyle w:val="Hiperpovezava"/>
                <w:noProof/>
              </w:rPr>
              <w:t>Kdo lahko seznani stranko s postopkom izdaje odločbe IU in kdaj?</w:t>
            </w:r>
            <w:r w:rsidR="009C0EA4">
              <w:rPr>
                <w:noProof/>
                <w:webHidden/>
              </w:rPr>
              <w:tab/>
            </w:r>
            <w:r w:rsidR="009C0EA4">
              <w:rPr>
                <w:noProof/>
                <w:webHidden/>
              </w:rPr>
              <w:fldChar w:fldCharType="begin"/>
            </w:r>
            <w:r w:rsidR="009C0EA4">
              <w:rPr>
                <w:noProof/>
                <w:webHidden/>
              </w:rPr>
              <w:instrText xml:space="preserve"> PAGEREF _Toc100040316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35FFCD36" w14:textId="3253E64C" w:rsidR="009C0EA4" w:rsidRDefault="007D2818">
          <w:pPr>
            <w:pStyle w:val="Kazalovsebine5"/>
            <w:tabs>
              <w:tab w:val="right" w:leader="dot" w:pos="9062"/>
            </w:tabs>
            <w:rPr>
              <w:noProof/>
              <w:sz w:val="22"/>
              <w:szCs w:val="22"/>
              <w:lang w:eastAsia="sl-SI"/>
            </w:rPr>
          </w:pPr>
          <w:hyperlink w:anchor="_Toc100040317" w:history="1">
            <w:r w:rsidR="009C0EA4" w:rsidRPr="00953A6B">
              <w:rPr>
                <w:rStyle w:val="Hiperpovezava"/>
                <w:noProof/>
              </w:rPr>
              <w:t>Kako seznanim stranko s postopkom izdaje odločbe IU?</w:t>
            </w:r>
            <w:r w:rsidR="009C0EA4">
              <w:rPr>
                <w:noProof/>
                <w:webHidden/>
              </w:rPr>
              <w:tab/>
            </w:r>
            <w:r w:rsidR="009C0EA4">
              <w:rPr>
                <w:noProof/>
                <w:webHidden/>
              </w:rPr>
              <w:fldChar w:fldCharType="begin"/>
            </w:r>
            <w:r w:rsidR="009C0EA4">
              <w:rPr>
                <w:noProof/>
                <w:webHidden/>
              </w:rPr>
              <w:instrText xml:space="preserve"> PAGEREF _Toc100040317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3170698F" w14:textId="47089EE4" w:rsidR="009C0EA4" w:rsidRDefault="007D2818">
          <w:pPr>
            <w:pStyle w:val="Kazalovsebine4"/>
            <w:tabs>
              <w:tab w:val="right" w:leader="dot" w:pos="9062"/>
            </w:tabs>
            <w:rPr>
              <w:noProof/>
              <w:sz w:val="22"/>
              <w:szCs w:val="22"/>
              <w:lang w:eastAsia="sl-SI"/>
            </w:rPr>
          </w:pPr>
          <w:hyperlink w:anchor="_Toc100040318" w:history="1">
            <w:r w:rsidR="009C0EA4" w:rsidRPr="00953A6B">
              <w:rPr>
                <w:rStyle w:val="Hiperpovezava"/>
                <w:noProof/>
              </w:rPr>
              <w:t>Potrditev izračuna višine IU</w:t>
            </w:r>
            <w:r w:rsidR="009C0EA4">
              <w:rPr>
                <w:noProof/>
                <w:webHidden/>
              </w:rPr>
              <w:tab/>
            </w:r>
            <w:r w:rsidR="009C0EA4">
              <w:rPr>
                <w:noProof/>
                <w:webHidden/>
              </w:rPr>
              <w:fldChar w:fldCharType="begin"/>
            </w:r>
            <w:r w:rsidR="009C0EA4">
              <w:rPr>
                <w:noProof/>
                <w:webHidden/>
              </w:rPr>
              <w:instrText xml:space="preserve"> PAGEREF _Toc100040318 \h </w:instrText>
            </w:r>
            <w:r w:rsidR="009C0EA4">
              <w:rPr>
                <w:noProof/>
                <w:webHidden/>
              </w:rPr>
            </w:r>
            <w:r w:rsidR="009C0EA4">
              <w:rPr>
                <w:noProof/>
                <w:webHidden/>
              </w:rPr>
              <w:fldChar w:fldCharType="separate"/>
            </w:r>
            <w:r w:rsidR="009C0EA4">
              <w:rPr>
                <w:noProof/>
                <w:webHidden/>
              </w:rPr>
              <w:t>47</w:t>
            </w:r>
            <w:r w:rsidR="009C0EA4">
              <w:rPr>
                <w:noProof/>
                <w:webHidden/>
              </w:rPr>
              <w:fldChar w:fldCharType="end"/>
            </w:r>
          </w:hyperlink>
        </w:p>
        <w:p w14:paraId="408E5DBA" w14:textId="374DF496" w:rsidR="009C0EA4" w:rsidRDefault="007D2818">
          <w:pPr>
            <w:pStyle w:val="Kazalovsebine5"/>
            <w:tabs>
              <w:tab w:val="right" w:leader="dot" w:pos="9062"/>
            </w:tabs>
            <w:rPr>
              <w:noProof/>
              <w:sz w:val="22"/>
              <w:szCs w:val="22"/>
              <w:lang w:eastAsia="sl-SI"/>
            </w:rPr>
          </w:pPr>
          <w:hyperlink w:anchor="_Toc100040319" w:history="1">
            <w:r w:rsidR="009C0EA4" w:rsidRPr="00953A6B">
              <w:rPr>
                <w:rStyle w:val="Hiperpovezava"/>
                <w:noProof/>
              </w:rPr>
              <w:t>Kdo lahko potrdi izračun višine IU in kdaj?</w:t>
            </w:r>
            <w:r w:rsidR="009C0EA4">
              <w:rPr>
                <w:noProof/>
                <w:webHidden/>
              </w:rPr>
              <w:tab/>
            </w:r>
            <w:r w:rsidR="009C0EA4">
              <w:rPr>
                <w:noProof/>
                <w:webHidden/>
              </w:rPr>
              <w:fldChar w:fldCharType="begin"/>
            </w:r>
            <w:r w:rsidR="009C0EA4">
              <w:rPr>
                <w:noProof/>
                <w:webHidden/>
              </w:rPr>
              <w:instrText xml:space="preserve"> PAGEREF _Toc100040319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30AE8D0D" w14:textId="37FC11FB" w:rsidR="009C0EA4" w:rsidRDefault="007D2818">
          <w:pPr>
            <w:pStyle w:val="Kazalovsebine5"/>
            <w:tabs>
              <w:tab w:val="right" w:leader="dot" w:pos="9062"/>
            </w:tabs>
            <w:rPr>
              <w:noProof/>
              <w:sz w:val="22"/>
              <w:szCs w:val="22"/>
              <w:lang w:eastAsia="sl-SI"/>
            </w:rPr>
          </w:pPr>
          <w:hyperlink w:anchor="_Toc100040320" w:history="1">
            <w:r w:rsidR="009C0EA4" w:rsidRPr="00953A6B">
              <w:rPr>
                <w:rStyle w:val="Hiperpovezava"/>
                <w:noProof/>
              </w:rPr>
              <w:t>Kako potrdim izračun višine IU?</w:t>
            </w:r>
            <w:r w:rsidR="009C0EA4">
              <w:rPr>
                <w:noProof/>
                <w:webHidden/>
              </w:rPr>
              <w:tab/>
            </w:r>
            <w:r w:rsidR="009C0EA4">
              <w:rPr>
                <w:noProof/>
                <w:webHidden/>
              </w:rPr>
              <w:fldChar w:fldCharType="begin"/>
            </w:r>
            <w:r w:rsidR="009C0EA4">
              <w:rPr>
                <w:noProof/>
                <w:webHidden/>
              </w:rPr>
              <w:instrText xml:space="preserve"> PAGEREF _Toc100040320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3365F574" w14:textId="696A63C9" w:rsidR="009C0EA4" w:rsidRDefault="007D2818">
          <w:pPr>
            <w:pStyle w:val="Kazalovsebine4"/>
            <w:tabs>
              <w:tab w:val="right" w:leader="dot" w:pos="9062"/>
            </w:tabs>
            <w:rPr>
              <w:noProof/>
              <w:sz w:val="22"/>
              <w:szCs w:val="22"/>
              <w:lang w:eastAsia="sl-SI"/>
            </w:rPr>
          </w:pPr>
          <w:hyperlink w:anchor="_Toc100040321" w:history="1">
            <w:r w:rsidR="009C0EA4" w:rsidRPr="00953A6B">
              <w:rPr>
                <w:rStyle w:val="Hiperpovezava"/>
                <w:noProof/>
              </w:rPr>
              <w:t>Vnos plačila povzročene škode</w:t>
            </w:r>
            <w:r w:rsidR="009C0EA4">
              <w:rPr>
                <w:noProof/>
                <w:webHidden/>
              </w:rPr>
              <w:tab/>
            </w:r>
            <w:r w:rsidR="009C0EA4">
              <w:rPr>
                <w:noProof/>
                <w:webHidden/>
              </w:rPr>
              <w:fldChar w:fldCharType="begin"/>
            </w:r>
            <w:r w:rsidR="009C0EA4">
              <w:rPr>
                <w:noProof/>
                <w:webHidden/>
              </w:rPr>
              <w:instrText xml:space="preserve"> PAGEREF _Toc100040321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698632CA" w14:textId="49AE0F7E" w:rsidR="009C0EA4" w:rsidRDefault="007D2818">
          <w:pPr>
            <w:pStyle w:val="Kazalovsebine5"/>
            <w:tabs>
              <w:tab w:val="right" w:leader="dot" w:pos="9062"/>
            </w:tabs>
            <w:rPr>
              <w:noProof/>
              <w:sz w:val="22"/>
              <w:szCs w:val="22"/>
              <w:lang w:eastAsia="sl-SI"/>
            </w:rPr>
          </w:pPr>
          <w:hyperlink w:anchor="_Toc100040322" w:history="1">
            <w:r w:rsidR="009C0EA4" w:rsidRPr="00953A6B">
              <w:rPr>
                <w:rStyle w:val="Hiperpovezava"/>
                <w:noProof/>
              </w:rPr>
              <w:t>Kdo lahko vnese plačilo povzročene škode in kdaj?</w:t>
            </w:r>
            <w:r w:rsidR="009C0EA4">
              <w:rPr>
                <w:noProof/>
                <w:webHidden/>
              </w:rPr>
              <w:tab/>
            </w:r>
            <w:r w:rsidR="009C0EA4">
              <w:rPr>
                <w:noProof/>
                <w:webHidden/>
              </w:rPr>
              <w:fldChar w:fldCharType="begin"/>
            </w:r>
            <w:r w:rsidR="009C0EA4">
              <w:rPr>
                <w:noProof/>
                <w:webHidden/>
              </w:rPr>
              <w:instrText xml:space="preserve"> PAGEREF _Toc100040322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5C574C71" w14:textId="55B0B3C1" w:rsidR="009C0EA4" w:rsidRDefault="007D2818">
          <w:pPr>
            <w:pStyle w:val="Kazalovsebine5"/>
            <w:tabs>
              <w:tab w:val="right" w:leader="dot" w:pos="9062"/>
            </w:tabs>
            <w:rPr>
              <w:noProof/>
              <w:sz w:val="22"/>
              <w:szCs w:val="22"/>
              <w:lang w:eastAsia="sl-SI"/>
            </w:rPr>
          </w:pPr>
          <w:hyperlink w:anchor="_Toc100040323" w:history="1">
            <w:r w:rsidR="009C0EA4" w:rsidRPr="00953A6B">
              <w:rPr>
                <w:rStyle w:val="Hiperpovezava"/>
                <w:noProof/>
              </w:rPr>
              <w:t>Kako vnesem plačilo povzročene škode?</w:t>
            </w:r>
            <w:r w:rsidR="009C0EA4">
              <w:rPr>
                <w:noProof/>
                <w:webHidden/>
              </w:rPr>
              <w:tab/>
            </w:r>
            <w:r w:rsidR="009C0EA4">
              <w:rPr>
                <w:noProof/>
                <w:webHidden/>
              </w:rPr>
              <w:fldChar w:fldCharType="begin"/>
            </w:r>
            <w:r w:rsidR="009C0EA4">
              <w:rPr>
                <w:noProof/>
                <w:webHidden/>
              </w:rPr>
              <w:instrText xml:space="preserve"> PAGEREF _Toc100040323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1C1C7BD2" w14:textId="10B33FED" w:rsidR="009C0EA4" w:rsidRDefault="007D2818">
          <w:pPr>
            <w:pStyle w:val="Kazalovsebine4"/>
            <w:tabs>
              <w:tab w:val="right" w:leader="dot" w:pos="9062"/>
            </w:tabs>
            <w:rPr>
              <w:noProof/>
              <w:sz w:val="22"/>
              <w:szCs w:val="22"/>
              <w:lang w:eastAsia="sl-SI"/>
            </w:rPr>
          </w:pPr>
          <w:hyperlink w:anchor="_Toc100040324" w:history="1">
            <w:r w:rsidR="009C0EA4" w:rsidRPr="00953A6B">
              <w:rPr>
                <w:rStyle w:val="Hiperpovezava"/>
                <w:noProof/>
              </w:rPr>
              <w:t>Zahtevki za dopolnitev vloge</w:t>
            </w:r>
            <w:r w:rsidR="009C0EA4">
              <w:rPr>
                <w:noProof/>
                <w:webHidden/>
              </w:rPr>
              <w:tab/>
            </w:r>
            <w:r w:rsidR="009C0EA4">
              <w:rPr>
                <w:noProof/>
                <w:webHidden/>
              </w:rPr>
              <w:fldChar w:fldCharType="begin"/>
            </w:r>
            <w:r w:rsidR="009C0EA4">
              <w:rPr>
                <w:noProof/>
                <w:webHidden/>
              </w:rPr>
              <w:instrText xml:space="preserve"> PAGEREF _Toc100040324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0BC6E8EE" w14:textId="66092947" w:rsidR="009C0EA4" w:rsidRDefault="007D2818">
          <w:pPr>
            <w:pStyle w:val="Kazalovsebine5"/>
            <w:tabs>
              <w:tab w:val="right" w:leader="dot" w:pos="9062"/>
            </w:tabs>
            <w:rPr>
              <w:noProof/>
              <w:sz w:val="22"/>
              <w:szCs w:val="22"/>
              <w:lang w:eastAsia="sl-SI"/>
            </w:rPr>
          </w:pPr>
          <w:hyperlink w:anchor="_Toc100040325" w:history="1">
            <w:r w:rsidR="009C0EA4" w:rsidRPr="00953A6B">
              <w:rPr>
                <w:rStyle w:val="Hiperpovezava"/>
                <w:noProof/>
              </w:rPr>
              <w:t>Kako vidim, pri katerih vlogah je zahtevana dopolnitev?</w:t>
            </w:r>
            <w:r w:rsidR="009C0EA4">
              <w:rPr>
                <w:noProof/>
                <w:webHidden/>
              </w:rPr>
              <w:tab/>
            </w:r>
            <w:r w:rsidR="009C0EA4">
              <w:rPr>
                <w:noProof/>
                <w:webHidden/>
              </w:rPr>
              <w:fldChar w:fldCharType="begin"/>
            </w:r>
            <w:r w:rsidR="009C0EA4">
              <w:rPr>
                <w:noProof/>
                <w:webHidden/>
              </w:rPr>
              <w:instrText xml:space="preserve"> PAGEREF _Toc100040325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68E2AA6E" w14:textId="4813DFCB" w:rsidR="009C0EA4" w:rsidRDefault="007D2818">
          <w:pPr>
            <w:pStyle w:val="Kazalovsebine5"/>
            <w:tabs>
              <w:tab w:val="right" w:leader="dot" w:pos="9062"/>
            </w:tabs>
            <w:rPr>
              <w:noProof/>
              <w:sz w:val="22"/>
              <w:szCs w:val="22"/>
              <w:lang w:eastAsia="sl-SI"/>
            </w:rPr>
          </w:pPr>
          <w:hyperlink w:anchor="_Toc100040326" w:history="1">
            <w:r w:rsidR="009C0EA4" w:rsidRPr="00953A6B">
              <w:rPr>
                <w:rStyle w:val="Hiperpovezava"/>
                <w:noProof/>
              </w:rPr>
              <w:t>Kdo lahko vnese zahtevek za dopolnitev vloge in kdaj?</w:t>
            </w:r>
            <w:r w:rsidR="009C0EA4">
              <w:rPr>
                <w:noProof/>
                <w:webHidden/>
              </w:rPr>
              <w:tab/>
            </w:r>
            <w:r w:rsidR="009C0EA4">
              <w:rPr>
                <w:noProof/>
                <w:webHidden/>
              </w:rPr>
              <w:fldChar w:fldCharType="begin"/>
            </w:r>
            <w:r w:rsidR="009C0EA4">
              <w:rPr>
                <w:noProof/>
                <w:webHidden/>
              </w:rPr>
              <w:instrText xml:space="preserve"> PAGEREF _Toc100040326 \h </w:instrText>
            </w:r>
            <w:r w:rsidR="009C0EA4">
              <w:rPr>
                <w:noProof/>
                <w:webHidden/>
              </w:rPr>
            </w:r>
            <w:r w:rsidR="009C0EA4">
              <w:rPr>
                <w:noProof/>
                <w:webHidden/>
              </w:rPr>
              <w:fldChar w:fldCharType="separate"/>
            </w:r>
            <w:r w:rsidR="009C0EA4">
              <w:rPr>
                <w:noProof/>
                <w:webHidden/>
              </w:rPr>
              <w:t>48</w:t>
            </w:r>
            <w:r w:rsidR="009C0EA4">
              <w:rPr>
                <w:noProof/>
                <w:webHidden/>
              </w:rPr>
              <w:fldChar w:fldCharType="end"/>
            </w:r>
          </w:hyperlink>
        </w:p>
        <w:p w14:paraId="5AB13219" w14:textId="5D6938EC" w:rsidR="009C0EA4" w:rsidRDefault="007D2818">
          <w:pPr>
            <w:pStyle w:val="Kazalovsebine5"/>
            <w:tabs>
              <w:tab w:val="right" w:leader="dot" w:pos="9062"/>
            </w:tabs>
            <w:rPr>
              <w:noProof/>
              <w:sz w:val="22"/>
              <w:szCs w:val="22"/>
              <w:lang w:eastAsia="sl-SI"/>
            </w:rPr>
          </w:pPr>
          <w:hyperlink w:anchor="_Toc100040327" w:history="1">
            <w:r w:rsidR="009C0EA4" w:rsidRPr="00953A6B">
              <w:rPr>
                <w:rStyle w:val="Hiperpovezava"/>
                <w:noProof/>
              </w:rPr>
              <w:t>Kako vnesem zahtevek za dopolnitev vloge?</w:t>
            </w:r>
            <w:r w:rsidR="009C0EA4">
              <w:rPr>
                <w:noProof/>
                <w:webHidden/>
              </w:rPr>
              <w:tab/>
            </w:r>
            <w:r w:rsidR="009C0EA4">
              <w:rPr>
                <w:noProof/>
                <w:webHidden/>
              </w:rPr>
              <w:fldChar w:fldCharType="begin"/>
            </w:r>
            <w:r w:rsidR="009C0EA4">
              <w:rPr>
                <w:noProof/>
                <w:webHidden/>
              </w:rPr>
              <w:instrText xml:space="preserve"> PAGEREF _Toc100040327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5ADBD7C0" w14:textId="141FEDC6" w:rsidR="009C0EA4" w:rsidRDefault="007D2818">
          <w:pPr>
            <w:pStyle w:val="Kazalovsebine5"/>
            <w:tabs>
              <w:tab w:val="right" w:leader="dot" w:pos="9062"/>
            </w:tabs>
            <w:rPr>
              <w:noProof/>
              <w:sz w:val="22"/>
              <w:szCs w:val="22"/>
              <w:lang w:eastAsia="sl-SI"/>
            </w:rPr>
          </w:pPr>
          <w:hyperlink w:anchor="_Toc100040328" w:history="1">
            <w:r w:rsidR="009C0EA4" w:rsidRPr="00953A6B">
              <w:rPr>
                <w:rStyle w:val="Hiperpovezava"/>
                <w:noProof/>
              </w:rPr>
              <w:t>Kako vidim, katere vloge imajo zahtevek za dopolnitev?</w:t>
            </w:r>
            <w:r w:rsidR="009C0EA4">
              <w:rPr>
                <w:noProof/>
                <w:webHidden/>
              </w:rPr>
              <w:tab/>
            </w:r>
            <w:r w:rsidR="009C0EA4">
              <w:rPr>
                <w:noProof/>
                <w:webHidden/>
              </w:rPr>
              <w:fldChar w:fldCharType="begin"/>
            </w:r>
            <w:r w:rsidR="009C0EA4">
              <w:rPr>
                <w:noProof/>
                <w:webHidden/>
              </w:rPr>
              <w:instrText xml:space="preserve"> PAGEREF _Toc100040328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3EF0C574" w14:textId="79639A00" w:rsidR="009C0EA4" w:rsidRDefault="007D2818">
          <w:pPr>
            <w:pStyle w:val="Kazalovsebine4"/>
            <w:tabs>
              <w:tab w:val="right" w:leader="dot" w:pos="9062"/>
            </w:tabs>
            <w:rPr>
              <w:noProof/>
              <w:sz w:val="22"/>
              <w:szCs w:val="22"/>
              <w:lang w:eastAsia="sl-SI"/>
            </w:rPr>
          </w:pPr>
          <w:hyperlink w:anchor="_Toc100040329" w:history="1">
            <w:r w:rsidR="009C0EA4" w:rsidRPr="00953A6B">
              <w:rPr>
                <w:rStyle w:val="Hiperpovezava"/>
                <w:noProof/>
              </w:rPr>
              <w:t>Zahtevki za umik vloge</w:t>
            </w:r>
            <w:r w:rsidR="009C0EA4">
              <w:rPr>
                <w:noProof/>
                <w:webHidden/>
              </w:rPr>
              <w:tab/>
            </w:r>
            <w:r w:rsidR="009C0EA4">
              <w:rPr>
                <w:noProof/>
                <w:webHidden/>
              </w:rPr>
              <w:fldChar w:fldCharType="begin"/>
            </w:r>
            <w:r w:rsidR="009C0EA4">
              <w:rPr>
                <w:noProof/>
                <w:webHidden/>
              </w:rPr>
              <w:instrText xml:space="preserve"> PAGEREF _Toc100040329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35D3D1C7" w14:textId="7150E19B" w:rsidR="009C0EA4" w:rsidRDefault="007D2818">
          <w:pPr>
            <w:pStyle w:val="Kazalovsebine5"/>
            <w:tabs>
              <w:tab w:val="right" w:leader="dot" w:pos="9062"/>
            </w:tabs>
            <w:rPr>
              <w:noProof/>
              <w:sz w:val="22"/>
              <w:szCs w:val="22"/>
              <w:lang w:eastAsia="sl-SI"/>
            </w:rPr>
          </w:pPr>
          <w:hyperlink w:anchor="_Toc100040330" w:history="1">
            <w:r w:rsidR="009C0EA4" w:rsidRPr="00953A6B">
              <w:rPr>
                <w:rStyle w:val="Hiperpovezava"/>
                <w:noProof/>
              </w:rPr>
              <w:t>Kdo lahko vnese zahtevek za umik vloge in kdaj?</w:t>
            </w:r>
            <w:r w:rsidR="009C0EA4">
              <w:rPr>
                <w:noProof/>
                <w:webHidden/>
              </w:rPr>
              <w:tab/>
            </w:r>
            <w:r w:rsidR="009C0EA4">
              <w:rPr>
                <w:noProof/>
                <w:webHidden/>
              </w:rPr>
              <w:fldChar w:fldCharType="begin"/>
            </w:r>
            <w:r w:rsidR="009C0EA4">
              <w:rPr>
                <w:noProof/>
                <w:webHidden/>
              </w:rPr>
              <w:instrText xml:space="preserve"> PAGEREF _Toc100040330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1A238295" w14:textId="3E4C32B4" w:rsidR="009C0EA4" w:rsidRDefault="007D2818">
          <w:pPr>
            <w:pStyle w:val="Kazalovsebine5"/>
            <w:tabs>
              <w:tab w:val="right" w:leader="dot" w:pos="9062"/>
            </w:tabs>
            <w:rPr>
              <w:noProof/>
              <w:sz w:val="22"/>
              <w:szCs w:val="22"/>
              <w:lang w:eastAsia="sl-SI"/>
            </w:rPr>
          </w:pPr>
          <w:hyperlink w:anchor="_Toc100040331" w:history="1">
            <w:r w:rsidR="009C0EA4" w:rsidRPr="00953A6B">
              <w:rPr>
                <w:rStyle w:val="Hiperpovezava"/>
                <w:noProof/>
              </w:rPr>
              <w:t>Kako vnesem zahtevek za umik vloge?</w:t>
            </w:r>
            <w:r w:rsidR="009C0EA4">
              <w:rPr>
                <w:noProof/>
                <w:webHidden/>
              </w:rPr>
              <w:tab/>
            </w:r>
            <w:r w:rsidR="009C0EA4">
              <w:rPr>
                <w:noProof/>
                <w:webHidden/>
              </w:rPr>
              <w:fldChar w:fldCharType="begin"/>
            </w:r>
            <w:r w:rsidR="009C0EA4">
              <w:rPr>
                <w:noProof/>
                <w:webHidden/>
              </w:rPr>
              <w:instrText xml:space="preserve"> PAGEREF _Toc100040331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5F5545F3" w14:textId="568E9706" w:rsidR="009C0EA4" w:rsidRDefault="007D2818">
          <w:pPr>
            <w:pStyle w:val="Kazalovsebine5"/>
            <w:tabs>
              <w:tab w:val="right" w:leader="dot" w:pos="9062"/>
            </w:tabs>
            <w:rPr>
              <w:noProof/>
              <w:sz w:val="22"/>
              <w:szCs w:val="22"/>
              <w:lang w:eastAsia="sl-SI"/>
            </w:rPr>
          </w:pPr>
          <w:hyperlink w:anchor="_Toc100040332" w:history="1">
            <w:r w:rsidR="009C0EA4" w:rsidRPr="00953A6B">
              <w:rPr>
                <w:rStyle w:val="Hiperpovezava"/>
                <w:noProof/>
              </w:rPr>
              <w:t>Kako vidim, katere vloge imajo zahtevek za umik?</w:t>
            </w:r>
            <w:r w:rsidR="009C0EA4">
              <w:rPr>
                <w:noProof/>
                <w:webHidden/>
              </w:rPr>
              <w:tab/>
            </w:r>
            <w:r w:rsidR="009C0EA4">
              <w:rPr>
                <w:noProof/>
                <w:webHidden/>
              </w:rPr>
              <w:fldChar w:fldCharType="begin"/>
            </w:r>
            <w:r w:rsidR="009C0EA4">
              <w:rPr>
                <w:noProof/>
                <w:webHidden/>
              </w:rPr>
              <w:instrText xml:space="preserve"> PAGEREF _Toc100040332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6569617A" w14:textId="20828F46" w:rsidR="009C0EA4" w:rsidRDefault="007D2818">
          <w:pPr>
            <w:pStyle w:val="Kazalovsebine4"/>
            <w:tabs>
              <w:tab w:val="right" w:leader="dot" w:pos="9062"/>
            </w:tabs>
            <w:rPr>
              <w:noProof/>
              <w:sz w:val="22"/>
              <w:szCs w:val="22"/>
              <w:lang w:eastAsia="sl-SI"/>
            </w:rPr>
          </w:pPr>
          <w:hyperlink w:anchor="_Toc100040333" w:history="1">
            <w:r w:rsidR="009C0EA4" w:rsidRPr="00953A6B">
              <w:rPr>
                <w:rStyle w:val="Hiperpovezava"/>
                <w:noProof/>
              </w:rPr>
              <w:t>Izdaja sklepa o zavrnitvi</w:t>
            </w:r>
            <w:r w:rsidR="009C0EA4">
              <w:rPr>
                <w:noProof/>
                <w:webHidden/>
              </w:rPr>
              <w:tab/>
            </w:r>
            <w:r w:rsidR="009C0EA4">
              <w:rPr>
                <w:noProof/>
                <w:webHidden/>
              </w:rPr>
              <w:fldChar w:fldCharType="begin"/>
            </w:r>
            <w:r w:rsidR="009C0EA4">
              <w:rPr>
                <w:noProof/>
                <w:webHidden/>
              </w:rPr>
              <w:instrText xml:space="preserve"> PAGEREF _Toc100040333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16CD7C3C" w14:textId="654050A7" w:rsidR="009C0EA4" w:rsidRDefault="007D2818">
          <w:pPr>
            <w:pStyle w:val="Kazalovsebine5"/>
            <w:tabs>
              <w:tab w:val="right" w:leader="dot" w:pos="9062"/>
            </w:tabs>
            <w:rPr>
              <w:noProof/>
              <w:sz w:val="22"/>
              <w:szCs w:val="22"/>
              <w:lang w:eastAsia="sl-SI"/>
            </w:rPr>
          </w:pPr>
          <w:hyperlink w:anchor="_Toc100040334" w:history="1">
            <w:r w:rsidR="009C0EA4" w:rsidRPr="00953A6B">
              <w:rPr>
                <w:rStyle w:val="Hiperpovezava"/>
                <w:noProof/>
              </w:rPr>
              <w:t>Kdo lahko izda sklep o zavrnitvi in kdaj?</w:t>
            </w:r>
            <w:r w:rsidR="009C0EA4">
              <w:rPr>
                <w:noProof/>
                <w:webHidden/>
              </w:rPr>
              <w:tab/>
            </w:r>
            <w:r w:rsidR="009C0EA4">
              <w:rPr>
                <w:noProof/>
                <w:webHidden/>
              </w:rPr>
              <w:fldChar w:fldCharType="begin"/>
            </w:r>
            <w:r w:rsidR="009C0EA4">
              <w:rPr>
                <w:noProof/>
                <w:webHidden/>
              </w:rPr>
              <w:instrText xml:space="preserve"> PAGEREF _Toc100040334 \h </w:instrText>
            </w:r>
            <w:r w:rsidR="009C0EA4">
              <w:rPr>
                <w:noProof/>
                <w:webHidden/>
              </w:rPr>
            </w:r>
            <w:r w:rsidR="009C0EA4">
              <w:rPr>
                <w:noProof/>
                <w:webHidden/>
              </w:rPr>
              <w:fldChar w:fldCharType="separate"/>
            </w:r>
            <w:r w:rsidR="009C0EA4">
              <w:rPr>
                <w:noProof/>
                <w:webHidden/>
              </w:rPr>
              <w:t>49</w:t>
            </w:r>
            <w:r w:rsidR="009C0EA4">
              <w:rPr>
                <w:noProof/>
                <w:webHidden/>
              </w:rPr>
              <w:fldChar w:fldCharType="end"/>
            </w:r>
          </w:hyperlink>
        </w:p>
        <w:p w14:paraId="6423C763" w14:textId="1F65D060" w:rsidR="009C0EA4" w:rsidRDefault="007D2818">
          <w:pPr>
            <w:pStyle w:val="Kazalovsebine5"/>
            <w:tabs>
              <w:tab w:val="right" w:leader="dot" w:pos="9062"/>
            </w:tabs>
            <w:rPr>
              <w:noProof/>
              <w:sz w:val="22"/>
              <w:szCs w:val="22"/>
              <w:lang w:eastAsia="sl-SI"/>
            </w:rPr>
          </w:pPr>
          <w:hyperlink w:anchor="_Toc100040335" w:history="1">
            <w:r w:rsidR="009C0EA4" w:rsidRPr="00953A6B">
              <w:rPr>
                <w:rStyle w:val="Hiperpovezava"/>
                <w:noProof/>
              </w:rPr>
              <w:t>Kako izdam sklep o zavrnitvi?</w:t>
            </w:r>
            <w:r w:rsidR="009C0EA4">
              <w:rPr>
                <w:noProof/>
                <w:webHidden/>
              </w:rPr>
              <w:tab/>
            </w:r>
            <w:r w:rsidR="009C0EA4">
              <w:rPr>
                <w:noProof/>
                <w:webHidden/>
              </w:rPr>
              <w:fldChar w:fldCharType="begin"/>
            </w:r>
            <w:r w:rsidR="009C0EA4">
              <w:rPr>
                <w:noProof/>
                <w:webHidden/>
              </w:rPr>
              <w:instrText xml:space="preserve"> PAGEREF _Toc100040335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4BA506A4" w14:textId="0EE80E87" w:rsidR="009C0EA4" w:rsidRDefault="007D2818">
          <w:pPr>
            <w:pStyle w:val="Kazalovsebine4"/>
            <w:tabs>
              <w:tab w:val="right" w:leader="dot" w:pos="9062"/>
            </w:tabs>
            <w:rPr>
              <w:noProof/>
              <w:sz w:val="22"/>
              <w:szCs w:val="22"/>
              <w:lang w:eastAsia="sl-SI"/>
            </w:rPr>
          </w:pPr>
          <w:hyperlink w:anchor="_Toc100040336" w:history="1">
            <w:r w:rsidR="009C0EA4" w:rsidRPr="00953A6B">
              <w:rPr>
                <w:rStyle w:val="Hiperpovezava"/>
                <w:noProof/>
              </w:rPr>
              <w:t>Ustavitev postopka</w:t>
            </w:r>
            <w:r w:rsidR="009C0EA4">
              <w:rPr>
                <w:noProof/>
                <w:webHidden/>
              </w:rPr>
              <w:tab/>
            </w:r>
            <w:r w:rsidR="009C0EA4">
              <w:rPr>
                <w:noProof/>
                <w:webHidden/>
              </w:rPr>
              <w:fldChar w:fldCharType="begin"/>
            </w:r>
            <w:r w:rsidR="009C0EA4">
              <w:rPr>
                <w:noProof/>
                <w:webHidden/>
              </w:rPr>
              <w:instrText xml:space="preserve"> PAGEREF _Toc100040336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14FCAE14" w14:textId="5E3E0465" w:rsidR="009C0EA4" w:rsidRDefault="007D2818">
          <w:pPr>
            <w:pStyle w:val="Kazalovsebine5"/>
            <w:tabs>
              <w:tab w:val="right" w:leader="dot" w:pos="9062"/>
            </w:tabs>
            <w:rPr>
              <w:noProof/>
              <w:sz w:val="22"/>
              <w:szCs w:val="22"/>
              <w:lang w:eastAsia="sl-SI"/>
            </w:rPr>
          </w:pPr>
          <w:hyperlink w:anchor="_Toc100040337" w:history="1">
            <w:r w:rsidR="009C0EA4" w:rsidRPr="00953A6B">
              <w:rPr>
                <w:rStyle w:val="Hiperpovezava"/>
                <w:noProof/>
              </w:rPr>
              <w:t>Kdo lahko ustavi postopek in kdaj?</w:t>
            </w:r>
            <w:r w:rsidR="009C0EA4">
              <w:rPr>
                <w:noProof/>
                <w:webHidden/>
              </w:rPr>
              <w:tab/>
            </w:r>
            <w:r w:rsidR="009C0EA4">
              <w:rPr>
                <w:noProof/>
                <w:webHidden/>
              </w:rPr>
              <w:fldChar w:fldCharType="begin"/>
            </w:r>
            <w:r w:rsidR="009C0EA4">
              <w:rPr>
                <w:noProof/>
                <w:webHidden/>
              </w:rPr>
              <w:instrText xml:space="preserve"> PAGEREF _Toc100040337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3CAEE957" w14:textId="0944EB73" w:rsidR="009C0EA4" w:rsidRDefault="007D2818">
          <w:pPr>
            <w:pStyle w:val="Kazalovsebine5"/>
            <w:tabs>
              <w:tab w:val="right" w:leader="dot" w:pos="9062"/>
            </w:tabs>
            <w:rPr>
              <w:noProof/>
              <w:sz w:val="22"/>
              <w:szCs w:val="22"/>
              <w:lang w:eastAsia="sl-SI"/>
            </w:rPr>
          </w:pPr>
          <w:hyperlink w:anchor="_Toc100040338" w:history="1">
            <w:r w:rsidR="009C0EA4" w:rsidRPr="00953A6B">
              <w:rPr>
                <w:rStyle w:val="Hiperpovezava"/>
                <w:noProof/>
              </w:rPr>
              <w:t>Kako ustavim postopek?</w:t>
            </w:r>
            <w:r w:rsidR="009C0EA4">
              <w:rPr>
                <w:noProof/>
                <w:webHidden/>
              </w:rPr>
              <w:tab/>
            </w:r>
            <w:r w:rsidR="009C0EA4">
              <w:rPr>
                <w:noProof/>
                <w:webHidden/>
              </w:rPr>
              <w:fldChar w:fldCharType="begin"/>
            </w:r>
            <w:r w:rsidR="009C0EA4">
              <w:rPr>
                <w:noProof/>
                <w:webHidden/>
              </w:rPr>
              <w:instrText xml:space="preserve"> PAGEREF _Toc100040338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1D3A91AA" w14:textId="122017C9" w:rsidR="009C0EA4" w:rsidRDefault="007D2818">
          <w:pPr>
            <w:pStyle w:val="Kazalovsebine4"/>
            <w:tabs>
              <w:tab w:val="right" w:leader="dot" w:pos="9062"/>
            </w:tabs>
            <w:rPr>
              <w:noProof/>
              <w:sz w:val="22"/>
              <w:szCs w:val="22"/>
              <w:lang w:eastAsia="sl-SI"/>
            </w:rPr>
          </w:pPr>
          <w:hyperlink w:anchor="_Toc100040339" w:history="1">
            <w:r w:rsidR="009C0EA4" w:rsidRPr="00953A6B">
              <w:rPr>
                <w:rStyle w:val="Hiperpovezava"/>
                <w:noProof/>
              </w:rPr>
              <w:t>Zadeva RP ni bila realizirana</w:t>
            </w:r>
            <w:r w:rsidR="009C0EA4">
              <w:rPr>
                <w:noProof/>
                <w:webHidden/>
              </w:rPr>
              <w:tab/>
            </w:r>
            <w:r w:rsidR="009C0EA4">
              <w:rPr>
                <w:noProof/>
                <w:webHidden/>
              </w:rPr>
              <w:fldChar w:fldCharType="begin"/>
            </w:r>
            <w:r w:rsidR="009C0EA4">
              <w:rPr>
                <w:noProof/>
                <w:webHidden/>
              </w:rPr>
              <w:instrText xml:space="preserve"> PAGEREF _Toc100040339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6AF2DF2D" w14:textId="4FE605FB" w:rsidR="009C0EA4" w:rsidRDefault="007D2818">
          <w:pPr>
            <w:pStyle w:val="Kazalovsebine5"/>
            <w:tabs>
              <w:tab w:val="right" w:leader="dot" w:pos="9062"/>
            </w:tabs>
            <w:rPr>
              <w:noProof/>
              <w:sz w:val="22"/>
              <w:szCs w:val="22"/>
              <w:lang w:eastAsia="sl-SI"/>
            </w:rPr>
          </w:pPr>
          <w:hyperlink w:anchor="_Toc100040340" w:history="1">
            <w:r w:rsidR="009C0EA4" w:rsidRPr="00953A6B">
              <w:rPr>
                <w:rStyle w:val="Hiperpovezava"/>
                <w:noProof/>
              </w:rPr>
              <w:t>Kdo lahko označi, da zadeva ni bila realizirana in kdaj?</w:t>
            </w:r>
            <w:r w:rsidR="009C0EA4">
              <w:rPr>
                <w:noProof/>
                <w:webHidden/>
              </w:rPr>
              <w:tab/>
            </w:r>
            <w:r w:rsidR="009C0EA4">
              <w:rPr>
                <w:noProof/>
                <w:webHidden/>
              </w:rPr>
              <w:fldChar w:fldCharType="begin"/>
            </w:r>
            <w:r w:rsidR="009C0EA4">
              <w:rPr>
                <w:noProof/>
                <w:webHidden/>
              </w:rPr>
              <w:instrText xml:space="preserve"> PAGEREF _Toc100040340 \h </w:instrText>
            </w:r>
            <w:r w:rsidR="009C0EA4">
              <w:rPr>
                <w:noProof/>
                <w:webHidden/>
              </w:rPr>
            </w:r>
            <w:r w:rsidR="009C0EA4">
              <w:rPr>
                <w:noProof/>
                <w:webHidden/>
              </w:rPr>
              <w:fldChar w:fldCharType="separate"/>
            </w:r>
            <w:r w:rsidR="009C0EA4">
              <w:rPr>
                <w:noProof/>
                <w:webHidden/>
              </w:rPr>
              <w:t>50</w:t>
            </w:r>
            <w:r w:rsidR="009C0EA4">
              <w:rPr>
                <w:noProof/>
                <w:webHidden/>
              </w:rPr>
              <w:fldChar w:fldCharType="end"/>
            </w:r>
          </w:hyperlink>
        </w:p>
        <w:p w14:paraId="0268B8F0" w14:textId="706D9A87" w:rsidR="009C0EA4" w:rsidRDefault="007D2818">
          <w:pPr>
            <w:pStyle w:val="Kazalovsebine5"/>
            <w:tabs>
              <w:tab w:val="right" w:leader="dot" w:pos="9062"/>
            </w:tabs>
            <w:rPr>
              <w:noProof/>
              <w:sz w:val="22"/>
              <w:szCs w:val="22"/>
              <w:lang w:eastAsia="sl-SI"/>
            </w:rPr>
          </w:pPr>
          <w:hyperlink w:anchor="_Toc100040341" w:history="1">
            <w:r w:rsidR="009C0EA4" w:rsidRPr="00953A6B">
              <w:rPr>
                <w:rStyle w:val="Hiperpovezava"/>
                <w:noProof/>
              </w:rPr>
              <w:t>Kako označim, da zadeva ni bila realizirana?</w:t>
            </w:r>
            <w:r w:rsidR="009C0EA4">
              <w:rPr>
                <w:noProof/>
                <w:webHidden/>
              </w:rPr>
              <w:tab/>
            </w:r>
            <w:r w:rsidR="009C0EA4">
              <w:rPr>
                <w:noProof/>
                <w:webHidden/>
              </w:rPr>
              <w:fldChar w:fldCharType="begin"/>
            </w:r>
            <w:r w:rsidR="009C0EA4">
              <w:rPr>
                <w:noProof/>
                <w:webHidden/>
              </w:rPr>
              <w:instrText xml:space="preserve"> PAGEREF _Toc100040341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068B7EC5" w14:textId="39658631" w:rsidR="009C0EA4" w:rsidRDefault="007D2818">
          <w:pPr>
            <w:pStyle w:val="Kazalovsebine4"/>
            <w:tabs>
              <w:tab w:val="right" w:leader="dot" w:pos="9062"/>
            </w:tabs>
            <w:rPr>
              <w:noProof/>
              <w:sz w:val="22"/>
              <w:szCs w:val="22"/>
              <w:lang w:eastAsia="sl-SI"/>
            </w:rPr>
          </w:pPr>
          <w:hyperlink w:anchor="_Toc100040342" w:history="1">
            <w:r w:rsidR="009C0EA4" w:rsidRPr="00953A6B">
              <w:rPr>
                <w:rStyle w:val="Hiperpovezava"/>
                <w:noProof/>
              </w:rPr>
              <w:t>Izdaja odločbe</w:t>
            </w:r>
            <w:r w:rsidR="009C0EA4">
              <w:rPr>
                <w:noProof/>
                <w:webHidden/>
              </w:rPr>
              <w:tab/>
            </w:r>
            <w:r w:rsidR="009C0EA4">
              <w:rPr>
                <w:noProof/>
                <w:webHidden/>
              </w:rPr>
              <w:fldChar w:fldCharType="begin"/>
            </w:r>
            <w:r w:rsidR="009C0EA4">
              <w:rPr>
                <w:noProof/>
                <w:webHidden/>
              </w:rPr>
              <w:instrText xml:space="preserve"> PAGEREF _Toc100040342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308B0C29" w14:textId="00ECF313" w:rsidR="009C0EA4" w:rsidRDefault="007D2818">
          <w:pPr>
            <w:pStyle w:val="Kazalovsebine5"/>
            <w:tabs>
              <w:tab w:val="right" w:leader="dot" w:pos="9062"/>
            </w:tabs>
            <w:rPr>
              <w:noProof/>
              <w:sz w:val="22"/>
              <w:szCs w:val="22"/>
              <w:lang w:eastAsia="sl-SI"/>
            </w:rPr>
          </w:pPr>
          <w:hyperlink w:anchor="_Toc100040343" w:history="1">
            <w:r w:rsidR="009C0EA4" w:rsidRPr="00953A6B">
              <w:rPr>
                <w:rStyle w:val="Hiperpovezava"/>
                <w:noProof/>
              </w:rPr>
              <w:t>Kdo lahko izda odločbo o zavrnitvi in kdaj?</w:t>
            </w:r>
            <w:r w:rsidR="009C0EA4">
              <w:rPr>
                <w:noProof/>
                <w:webHidden/>
              </w:rPr>
              <w:tab/>
            </w:r>
            <w:r w:rsidR="009C0EA4">
              <w:rPr>
                <w:noProof/>
                <w:webHidden/>
              </w:rPr>
              <w:fldChar w:fldCharType="begin"/>
            </w:r>
            <w:r w:rsidR="009C0EA4">
              <w:rPr>
                <w:noProof/>
                <w:webHidden/>
              </w:rPr>
              <w:instrText xml:space="preserve"> PAGEREF _Toc100040343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615E3B07" w14:textId="6C798AB5" w:rsidR="009C0EA4" w:rsidRDefault="007D2818">
          <w:pPr>
            <w:pStyle w:val="Kazalovsebine5"/>
            <w:tabs>
              <w:tab w:val="right" w:leader="dot" w:pos="9062"/>
            </w:tabs>
            <w:rPr>
              <w:noProof/>
              <w:sz w:val="22"/>
              <w:szCs w:val="22"/>
              <w:lang w:eastAsia="sl-SI"/>
            </w:rPr>
          </w:pPr>
          <w:hyperlink w:anchor="_Toc100040344" w:history="1">
            <w:r w:rsidR="009C0EA4" w:rsidRPr="00953A6B">
              <w:rPr>
                <w:rStyle w:val="Hiperpovezava"/>
                <w:noProof/>
              </w:rPr>
              <w:t>Kako izdam odločbo o zavrnitvi?</w:t>
            </w:r>
            <w:r w:rsidR="009C0EA4">
              <w:rPr>
                <w:noProof/>
                <w:webHidden/>
              </w:rPr>
              <w:tab/>
            </w:r>
            <w:r w:rsidR="009C0EA4">
              <w:rPr>
                <w:noProof/>
                <w:webHidden/>
              </w:rPr>
              <w:fldChar w:fldCharType="begin"/>
            </w:r>
            <w:r w:rsidR="009C0EA4">
              <w:rPr>
                <w:noProof/>
                <w:webHidden/>
              </w:rPr>
              <w:instrText xml:space="preserve"> PAGEREF _Toc100040344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770B6AB2" w14:textId="518890C8" w:rsidR="009C0EA4" w:rsidRDefault="007D2818">
          <w:pPr>
            <w:pStyle w:val="Kazalovsebine5"/>
            <w:tabs>
              <w:tab w:val="right" w:leader="dot" w:pos="9062"/>
            </w:tabs>
            <w:rPr>
              <w:noProof/>
              <w:sz w:val="22"/>
              <w:szCs w:val="22"/>
              <w:lang w:eastAsia="sl-SI"/>
            </w:rPr>
          </w:pPr>
          <w:hyperlink w:anchor="_Toc100040345" w:history="1">
            <w:r w:rsidR="009C0EA4" w:rsidRPr="00953A6B">
              <w:rPr>
                <w:rStyle w:val="Hiperpovezava"/>
                <w:noProof/>
              </w:rPr>
              <w:t>Kdo lahko izda odločbo – raziskava se dovoli in kdaj?</w:t>
            </w:r>
            <w:r w:rsidR="009C0EA4">
              <w:rPr>
                <w:noProof/>
                <w:webHidden/>
              </w:rPr>
              <w:tab/>
            </w:r>
            <w:r w:rsidR="009C0EA4">
              <w:rPr>
                <w:noProof/>
                <w:webHidden/>
              </w:rPr>
              <w:fldChar w:fldCharType="begin"/>
            </w:r>
            <w:r w:rsidR="009C0EA4">
              <w:rPr>
                <w:noProof/>
                <w:webHidden/>
              </w:rPr>
              <w:instrText xml:space="preserve"> PAGEREF _Toc100040345 \h </w:instrText>
            </w:r>
            <w:r w:rsidR="009C0EA4">
              <w:rPr>
                <w:noProof/>
                <w:webHidden/>
              </w:rPr>
            </w:r>
            <w:r w:rsidR="009C0EA4">
              <w:rPr>
                <w:noProof/>
                <w:webHidden/>
              </w:rPr>
              <w:fldChar w:fldCharType="separate"/>
            </w:r>
            <w:r w:rsidR="009C0EA4">
              <w:rPr>
                <w:noProof/>
                <w:webHidden/>
              </w:rPr>
              <w:t>51</w:t>
            </w:r>
            <w:r w:rsidR="009C0EA4">
              <w:rPr>
                <w:noProof/>
                <w:webHidden/>
              </w:rPr>
              <w:fldChar w:fldCharType="end"/>
            </w:r>
          </w:hyperlink>
        </w:p>
        <w:p w14:paraId="0C092D72" w14:textId="0133CE5D" w:rsidR="009C0EA4" w:rsidRDefault="007D2818">
          <w:pPr>
            <w:pStyle w:val="Kazalovsebine5"/>
            <w:tabs>
              <w:tab w:val="right" w:leader="dot" w:pos="9062"/>
            </w:tabs>
            <w:rPr>
              <w:noProof/>
              <w:sz w:val="22"/>
              <w:szCs w:val="22"/>
              <w:lang w:eastAsia="sl-SI"/>
            </w:rPr>
          </w:pPr>
          <w:hyperlink w:anchor="_Toc100040346" w:history="1">
            <w:r w:rsidR="009C0EA4" w:rsidRPr="00953A6B">
              <w:rPr>
                <w:rStyle w:val="Hiperpovezava"/>
                <w:noProof/>
              </w:rPr>
              <w:t>Kako izdam odločbo – raziskava se dovoli?</w:t>
            </w:r>
            <w:r w:rsidR="009C0EA4">
              <w:rPr>
                <w:noProof/>
                <w:webHidden/>
              </w:rPr>
              <w:tab/>
            </w:r>
            <w:r w:rsidR="009C0EA4">
              <w:rPr>
                <w:noProof/>
                <w:webHidden/>
              </w:rPr>
              <w:fldChar w:fldCharType="begin"/>
            </w:r>
            <w:r w:rsidR="009C0EA4">
              <w:rPr>
                <w:noProof/>
                <w:webHidden/>
              </w:rPr>
              <w:instrText xml:space="preserve"> PAGEREF _Toc100040346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57212EC7" w14:textId="610690CE" w:rsidR="009C0EA4" w:rsidRDefault="007D2818">
          <w:pPr>
            <w:pStyle w:val="Kazalovsebine6"/>
            <w:tabs>
              <w:tab w:val="right" w:leader="dot" w:pos="9062"/>
            </w:tabs>
            <w:rPr>
              <w:noProof/>
              <w:sz w:val="22"/>
              <w:szCs w:val="22"/>
              <w:lang w:eastAsia="sl-SI"/>
            </w:rPr>
          </w:pPr>
          <w:hyperlink w:anchor="_Toc100040347" w:history="1">
            <w:r w:rsidR="009C0EA4" w:rsidRPr="00953A6B">
              <w:rPr>
                <w:rStyle w:val="Hiperpovezava"/>
                <w:noProof/>
              </w:rPr>
              <w:t>Določitev kode raziskave</w:t>
            </w:r>
            <w:r w:rsidR="009C0EA4">
              <w:rPr>
                <w:noProof/>
                <w:webHidden/>
              </w:rPr>
              <w:tab/>
            </w:r>
            <w:r w:rsidR="009C0EA4">
              <w:rPr>
                <w:noProof/>
                <w:webHidden/>
              </w:rPr>
              <w:fldChar w:fldCharType="begin"/>
            </w:r>
            <w:r w:rsidR="009C0EA4">
              <w:rPr>
                <w:noProof/>
                <w:webHidden/>
              </w:rPr>
              <w:instrText xml:space="preserve"> PAGEREF _Toc100040347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2F0C6342" w14:textId="5AD5047B" w:rsidR="009C0EA4" w:rsidRDefault="007D2818">
          <w:pPr>
            <w:pStyle w:val="Kazalovsebine6"/>
            <w:tabs>
              <w:tab w:val="right" w:leader="dot" w:pos="9062"/>
            </w:tabs>
            <w:rPr>
              <w:noProof/>
              <w:sz w:val="22"/>
              <w:szCs w:val="22"/>
              <w:lang w:eastAsia="sl-SI"/>
            </w:rPr>
          </w:pPr>
          <w:hyperlink w:anchor="_Toc100040348" w:history="1">
            <w:r w:rsidR="009C0EA4" w:rsidRPr="00953A6B">
              <w:rPr>
                <w:rStyle w:val="Hiperpovezava"/>
                <w:noProof/>
              </w:rPr>
              <w:t>Kreiranje dovoljenja za raziskavo</w:t>
            </w:r>
            <w:r w:rsidR="009C0EA4">
              <w:rPr>
                <w:noProof/>
                <w:webHidden/>
              </w:rPr>
              <w:tab/>
            </w:r>
            <w:r w:rsidR="009C0EA4">
              <w:rPr>
                <w:noProof/>
                <w:webHidden/>
              </w:rPr>
              <w:fldChar w:fldCharType="begin"/>
            </w:r>
            <w:r w:rsidR="009C0EA4">
              <w:rPr>
                <w:noProof/>
                <w:webHidden/>
              </w:rPr>
              <w:instrText xml:space="preserve"> PAGEREF _Toc100040348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0948A216" w14:textId="76504ABA" w:rsidR="009C0EA4" w:rsidRDefault="007D2818">
          <w:pPr>
            <w:pStyle w:val="Kazalovsebine5"/>
            <w:tabs>
              <w:tab w:val="right" w:leader="dot" w:pos="9062"/>
            </w:tabs>
            <w:rPr>
              <w:noProof/>
              <w:sz w:val="22"/>
              <w:szCs w:val="22"/>
              <w:lang w:eastAsia="sl-SI"/>
            </w:rPr>
          </w:pPr>
          <w:hyperlink w:anchor="_Toc100040349" w:history="1">
            <w:r w:rsidR="009C0EA4" w:rsidRPr="00953A6B">
              <w:rPr>
                <w:rStyle w:val="Hiperpovezava"/>
                <w:noProof/>
              </w:rPr>
              <w:t>Kdo lahko izda odločbo – raziskava se financira in kdaj?</w:t>
            </w:r>
            <w:r w:rsidR="009C0EA4">
              <w:rPr>
                <w:noProof/>
                <w:webHidden/>
              </w:rPr>
              <w:tab/>
            </w:r>
            <w:r w:rsidR="009C0EA4">
              <w:rPr>
                <w:noProof/>
                <w:webHidden/>
              </w:rPr>
              <w:fldChar w:fldCharType="begin"/>
            </w:r>
            <w:r w:rsidR="009C0EA4">
              <w:rPr>
                <w:noProof/>
                <w:webHidden/>
              </w:rPr>
              <w:instrText xml:space="preserve"> PAGEREF _Toc100040349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427EE7EE" w14:textId="7C9F381F" w:rsidR="009C0EA4" w:rsidRDefault="007D2818">
          <w:pPr>
            <w:pStyle w:val="Kazalovsebine5"/>
            <w:tabs>
              <w:tab w:val="right" w:leader="dot" w:pos="9062"/>
            </w:tabs>
            <w:rPr>
              <w:noProof/>
              <w:sz w:val="22"/>
              <w:szCs w:val="22"/>
              <w:lang w:eastAsia="sl-SI"/>
            </w:rPr>
          </w:pPr>
          <w:hyperlink w:anchor="_Toc100040350" w:history="1">
            <w:r w:rsidR="009C0EA4" w:rsidRPr="00953A6B">
              <w:rPr>
                <w:rStyle w:val="Hiperpovezava"/>
                <w:noProof/>
              </w:rPr>
              <w:t>Kako izdam odločbo – raziskava se financira?</w:t>
            </w:r>
            <w:r w:rsidR="009C0EA4">
              <w:rPr>
                <w:noProof/>
                <w:webHidden/>
              </w:rPr>
              <w:tab/>
            </w:r>
            <w:r w:rsidR="009C0EA4">
              <w:rPr>
                <w:noProof/>
                <w:webHidden/>
              </w:rPr>
              <w:fldChar w:fldCharType="begin"/>
            </w:r>
            <w:r w:rsidR="009C0EA4">
              <w:rPr>
                <w:noProof/>
                <w:webHidden/>
              </w:rPr>
              <w:instrText xml:space="preserve"> PAGEREF _Toc100040350 \h </w:instrText>
            </w:r>
            <w:r w:rsidR="009C0EA4">
              <w:rPr>
                <w:noProof/>
                <w:webHidden/>
              </w:rPr>
            </w:r>
            <w:r w:rsidR="009C0EA4">
              <w:rPr>
                <w:noProof/>
                <w:webHidden/>
              </w:rPr>
              <w:fldChar w:fldCharType="separate"/>
            </w:r>
            <w:r w:rsidR="009C0EA4">
              <w:rPr>
                <w:noProof/>
                <w:webHidden/>
              </w:rPr>
              <w:t>52</w:t>
            </w:r>
            <w:r w:rsidR="009C0EA4">
              <w:rPr>
                <w:noProof/>
                <w:webHidden/>
              </w:rPr>
              <w:fldChar w:fldCharType="end"/>
            </w:r>
          </w:hyperlink>
        </w:p>
        <w:p w14:paraId="1994694F" w14:textId="623BF79C" w:rsidR="009C0EA4" w:rsidRDefault="007D2818">
          <w:pPr>
            <w:pStyle w:val="Kazalovsebine6"/>
            <w:tabs>
              <w:tab w:val="right" w:leader="dot" w:pos="9062"/>
            </w:tabs>
            <w:rPr>
              <w:noProof/>
              <w:sz w:val="22"/>
              <w:szCs w:val="22"/>
              <w:lang w:eastAsia="sl-SI"/>
            </w:rPr>
          </w:pPr>
          <w:hyperlink w:anchor="_Toc100040351" w:history="1">
            <w:r w:rsidR="009C0EA4" w:rsidRPr="00953A6B">
              <w:rPr>
                <w:rStyle w:val="Hiperpovezava"/>
                <w:noProof/>
              </w:rPr>
              <w:t>Določitev kode raziskave</w:t>
            </w:r>
            <w:r w:rsidR="009C0EA4">
              <w:rPr>
                <w:noProof/>
                <w:webHidden/>
              </w:rPr>
              <w:tab/>
            </w:r>
            <w:r w:rsidR="009C0EA4">
              <w:rPr>
                <w:noProof/>
                <w:webHidden/>
              </w:rPr>
              <w:fldChar w:fldCharType="begin"/>
            </w:r>
            <w:r w:rsidR="009C0EA4">
              <w:rPr>
                <w:noProof/>
                <w:webHidden/>
              </w:rPr>
              <w:instrText xml:space="preserve"> PAGEREF _Toc100040351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6D98B8FD" w14:textId="13CF3412" w:rsidR="009C0EA4" w:rsidRDefault="007D2818">
          <w:pPr>
            <w:pStyle w:val="Kazalovsebine6"/>
            <w:tabs>
              <w:tab w:val="right" w:leader="dot" w:pos="9062"/>
            </w:tabs>
            <w:rPr>
              <w:noProof/>
              <w:sz w:val="22"/>
              <w:szCs w:val="22"/>
              <w:lang w:eastAsia="sl-SI"/>
            </w:rPr>
          </w:pPr>
          <w:hyperlink w:anchor="_Toc100040352" w:history="1">
            <w:r w:rsidR="009C0EA4" w:rsidRPr="00953A6B">
              <w:rPr>
                <w:rStyle w:val="Hiperpovezava"/>
                <w:noProof/>
              </w:rPr>
              <w:t>Nadaljevanje priprave finančne odločbe in naročila izvedbe za raziskavo</w:t>
            </w:r>
            <w:r w:rsidR="009C0EA4">
              <w:rPr>
                <w:noProof/>
                <w:webHidden/>
              </w:rPr>
              <w:tab/>
            </w:r>
            <w:r w:rsidR="009C0EA4">
              <w:rPr>
                <w:noProof/>
                <w:webHidden/>
              </w:rPr>
              <w:fldChar w:fldCharType="begin"/>
            </w:r>
            <w:r w:rsidR="009C0EA4">
              <w:rPr>
                <w:noProof/>
                <w:webHidden/>
              </w:rPr>
              <w:instrText xml:space="preserve"> PAGEREF _Toc100040352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16FDB215" w14:textId="55D6CEDA" w:rsidR="009C0EA4" w:rsidRDefault="007D2818">
          <w:pPr>
            <w:pStyle w:val="Kazalovsebine5"/>
            <w:tabs>
              <w:tab w:val="right" w:leader="dot" w:pos="9062"/>
            </w:tabs>
            <w:rPr>
              <w:noProof/>
              <w:sz w:val="22"/>
              <w:szCs w:val="22"/>
              <w:lang w:eastAsia="sl-SI"/>
            </w:rPr>
          </w:pPr>
          <w:hyperlink w:anchor="_Toc100040353" w:history="1">
            <w:r w:rsidR="009C0EA4" w:rsidRPr="00953A6B">
              <w:rPr>
                <w:rStyle w:val="Hiperpovezava"/>
                <w:noProof/>
              </w:rPr>
              <w:t>Kako izdam odločbo – dovoljenje za odstranitev AO?</w:t>
            </w:r>
            <w:r w:rsidR="009C0EA4">
              <w:rPr>
                <w:noProof/>
                <w:webHidden/>
              </w:rPr>
              <w:tab/>
            </w:r>
            <w:r w:rsidR="009C0EA4">
              <w:rPr>
                <w:noProof/>
                <w:webHidden/>
              </w:rPr>
              <w:fldChar w:fldCharType="begin"/>
            </w:r>
            <w:r w:rsidR="009C0EA4">
              <w:rPr>
                <w:noProof/>
                <w:webHidden/>
              </w:rPr>
              <w:instrText xml:space="preserve"> PAGEREF _Toc100040353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1DA57FF6" w14:textId="0AD3E80B" w:rsidR="009C0EA4" w:rsidRDefault="007D2818">
          <w:pPr>
            <w:pStyle w:val="Kazalovsebine4"/>
            <w:tabs>
              <w:tab w:val="right" w:leader="dot" w:pos="9062"/>
            </w:tabs>
            <w:rPr>
              <w:noProof/>
              <w:sz w:val="22"/>
              <w:szCs w:val="22"/>
              <w:lang w:eastAsia="sl-SI"/>
            </w:rPr>
          </w:pPr>
          <w:hyperlink w:anchor="_Toc100040354" w:history="1">
            <w:r w:rsidR="009C0EA4" w:rsidRPr="00953A6B">
              <w:rPr>
                <w:rStyle w:val="Hiperpovezava"/>
                <w:noProof/>
              </w:rPr>
              <w:t>Pravnomočnost odločbe</w:t>
            </w:r>
            <w:r w:rsidR="009C0EA4">
              <w:rPr>
                <w:noProof/>
                <w:webHidden/>
              </w:rPr>
              <w:tab/>
            </w:r>
            <w:r w:rsidR="009C0EA4">
              <w:rPr>
                <w:noProof/>
                <w:webHidden/>
              </w:rPr>
              <w:fldChar w:fldCharType="begin"/>
            </w:r>
            <w:r w:rsidR="009C0EA4">
              <w:rPr>
                <w:noProof/>
                <w:webHidden/>
              </w:rPr>
              <w:instrText xml:space="preserve"> PAGEREF _Toc100040354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712AB9E9" w14:textId="1DE9ACD8" w:rsidR="009C0EA4" w:rsidRDefault="007D2818">
          <w:pPr>
            <w:pStyle w:val="Kazalovsebine5"/>
            <w:tabs>
              <w:tab w:val="right" w:leader="dot" w:pos="9062"/>
            </w:tabs>
            <w:rPr>
              <w:noProof/>
              <w:sz w:val="22"/>
              <w:szCs w:val="22"/>
              <w:lang w:eastAsia="sl-SI"/>
            </w:rPr>
          </w:pPr>
          <w:hyperlink w:anchor="_Toc100040355" w:history="1">
            <w:r w:rsidR="009C0EA4" w:rsidRPr="00953A6B">
              <w:rPr>
                <w:rStyle w:val="Hiperpovezava"/>
                <w:noProof/>
              </w:rPr>
              <w:t>Kako najdem vloge, čigave pozitivne odločbe nimajo datuma pravnomočnosti?</w:t>
            </w:r>
            <w:r w:rsidR="009C0EA4">
              <w:rPr>
                <w:noProof/>
                <w:webHidden/>
              </w:rPr>
              <w:tab/>
            </w:r>
            <w:r w:rsidR="009C0EA4">
              <w:rPr>
                <w:noProof/>
                <w:webHidden/>
              </w:rPr>
              <w:fldChar w:fldCharType="begin"/>
            </w:r>
            <w:r w:rsidR="009C0EA4">
              <w:rPr>
                <w:noProof/>
                <w:webHidden/>
              </w:rPr>
              <w:instrText xml:space="preserve"> PAGEREF _Toc100040355 \h </w:instrText>
            </w:r>
            <w:r w:rsidR="009C0EA4">
              <w:rPr>
                <w:noProof/>
                <w:webHidden/>
              </w:rPr>
            </w:r>
            <w:r w:rsidR="009C0EA4">
              <w:rPr>
                <w:noProof/>
                <w:webHidden/>
              </w:rPr>
              <w:fldChar w:fldCharType="separate"/>
            </w:r>
            <w:r w:rsidR="009C0EA4">
              <w:rPr>
                <w:noProof/>
                <w:webHidden/>
              </w:rPr>
              <w:t>53</w:t>
            </w:r>
            <w:r w:rsidR="009C0EA4">
              <w:rPr>
                <w:noProof/>
                <w:webHidden/>
              </w:rPr>
              <w:fldChar w:fldCharType="end"/>
            </w:r>
          </w:hyperlink>
        </w:p>
        <w:p w14:paraId="0F2B0CAB" w14:textId="1DE0AFB4" w:rsidR="009C0EA4" w:rsidRDefault="007D2818">
          <w:pPr>
            <w:pStyle w:val="Kazalovsebine4"/>
            <w:tabs>
              <w:tab w:val="right" w:leader="dot" w:pos="9062"/>
            </w:tabs>
            <w:rPr>
              <w:noProof/>
              <w:sz w:val="22"/>
              <w:szCs w:val="22"/>
              <w:lang w:eastAsia="sl-SI"/>
            </w:rPr>
          </w:pPr>
          <w:hyperlink w:anchor="_Toc100040356" w:history="1">
            <w:r w:rsidR="009C0EA4" w:rsidRPr="00953A6B">
              <w:rPr>
                <w:rStyle w:val="Hiperpovezava"/>
                <w:noProof/>
              </w:rPr>
              <w:t>Vnos pogodbe</w:t>
            </w:r>
            <w:r w:rsidR="009C0EA4">
              <w:rPr>
                <w:noProof/>
                <w:webHidden/>
              </w:rPr>
              <w:tab/>
            </w:r>
            <w:r w:rsidR="009C0EA4">
              <w:rPr>
                <w:noProof/>
                <w:webHidden/>
              </w:rPr>
              <w:fldChar w:fldCharType="begin"/>
            </w:r>
            <w:r w:rsidR="009C0EA4">
              <w:rPr>
                <w:noProof/>
                <w:webHidden/>
              </w:rPr>
              <w:instrText xml:space="preserve"> PAGEREF _Toc100040356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0191BAB1" w14:textId="35C3A3AC" w:rsidR="009C0EA4" w:rsidRDefault="007D2818">
          <w:pPr>
            <w:pStyle w:val="Kazalovsebine5"/>
            <w:tabs>
              <w:tab w:val="right" w:leader="dot" w:pos="9062"/>
            </w:tabs>
            <w:rPr>
              <w:noProof/>
              <w:sz w:val="22"/>
              <w:szCs w:val="22"/>
              <w:lang w:eastAsia="sl-SI"/>
            </w:rPr>
          </w:pPr>
          <w:hyperlink w:anchor="_Toc100040357" w:history="1">
            <w:r w:rsidR="009C0EA4" w:rsidRPr="00953A6B">
              <w:rPr>
                <w:rStyle w:val="Hiperpovezava"/>
                <w:noProof/>
              </w:rPr>
              <w:t>Kdo lahko vnese pogodbo in kdaj?</w:t>
            </w:r>
            <w:r w:rsidR="009C0EA4">
              <w:rPr>
                <w:noProof/>
                <w:webHidden/>
              </w:rPr>
              <w:tab/>
            </w:r>
            <w:r w:rsidR="009C0EA4">
              <w:rPr>
                <w:noProof/>
                <w:webHidden/>
              </w:rPr>
              <w:fldChar w:fldCharType="begin"/>
            </w:r>
            <w:r w:rsidR="009C0EA4">
              <w:rPr>
                <w:noProof/>
                <w:webHidden/>
              </w:rPr>
              <w:instrText xml:space="preserve"> PAGEREF _Toc100040357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4EB3BF1D" w14:textId="16A5D07F" w:rsidR="009C0EA4" w:rsidRDefault="007D2818">
          <w:pPr>
            <w:pStyle w:val="Kazalovsebine5"/>
            <w:tabs>
              <w:tab w:val="right" w:leader="dot" w:pos="9062"/>
            </w:tabs>
            <w:rPr>
              <w:noProof/>
              <w:sz w:val="22"/>
              <w:szCs w:val="22"/>
              <w:lang w:eastAsia="sl-SI"/>
            </w:rPr>
          </w:pPr>
          <w:hyperlink w:anchor="_Toc100040358" w:history="1">
            <w:r w:rsidR="009C0EA4" w:rsidRPr="00953A6B">
              <w:rPr>
                <w:rStyle w:val="Hiperpovezava"/>
                <w:noProof/>
              </w:rPr>
              <w:t>Kako vnesem pogodbo?</w:t>
            </w:r>
            <w:r w:rsidR="009C0EA4">
              <w:rPr>
                <w:noProof/>
                <w:webHidden/>
              </w:rPr>
              <w:tab/>
            </w:r>
            <w:r w:rsidR="009C0EA4">
              <w:rPr>
                <w:noProof/>
                <w:webHidden/>
              </w:rPr>
              <w:fldChar w:fldCharType="begin"/>
            </w:r>
            <w:r w:rsidR="009C0EA4">
              <w:rPr>
                <w:noProof/>
                <w:webHidden/>
              </w:rPr>
              <w:instrText xml:space="preserve"> PAGEREF _Toc100040358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60B798D2" w14:textId="3A2CC6F3" w:rsidR="009C0EA4" w:rsidRDefault="007D2818">
          <w:pPr>
            <w:pStyle w:val="Kazalovsebine4"/>
            <w:tabs>
              <w:tab w:val="right" w:leader="dot" w:pos="9062"/>
            </w:tabs>
            <w:rPr>
              <w:noProof/>
              <w:sz w:val="22"/>
              <w:szCs w:val="22"/>
              <w:lang w:eastAsia="sl-SI"/>
            </w:rPr>
          </w:pPr>
          <w:hyperlink w:anchor="_Toc100040359" w:history="1">
            <w:r w:rsidR="009C0EA4" w:rsidRPr="00953A6B">
              <w:rPr>
                <w:rStyle w:val="Hiperpovezava"/>
                <w:noProof/>
              </w:rPr>
              <w:t>Sprememba datuma veljavnosti odločbe</w:t>
            </w:r>
            <w:r w:rsidR="009C0EA4">
              <w:rPr>
                <w:noProof/>
                <w:webHidden/>
              </w:rPr>
              <w:tab/>
            </w:r>
            <w:r w:rsidR="009C0EA4">
              <w:rPr>
                <w:noProof/>
                <w:webHidden/>
              </w:rPr>
              <w:fldChar w:fldCharType="begin"/>
            </w:r>
            <w:r w:rsidR="009C0EA4">
              <w:rPr>
                <w:noProof/>
                <w:webHidden/>
              </w:rPr>
              <w:instrText xml:space="preserve"> PAGEREF _Toc100040359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7E6E9B0F" w14:textId="1C9656BE" w:rsidR="009C0EA4" w:rsidRDefault="007D2818">
          <w:pPr>
            <w:pStyle w:val="Kazalovsebine5"/>
            <w:tabs>
              <w:tab w:val="right" w:leader="dot" w:pos="9062"/>
            </w:tabs>
            <w:rPr>
              <w:noProof/>
              <w:sz w:val="22"/>
              <w:szCs w:val="22"/>
              <w:lang w:eastAsia="sl-SI"/>
            </w:rPr>
          </w:pPr>
          <w:hyperlink w:anchor="_Toc100040360" w:history="1">
            <w:r w:rsidR="009C0EA4" w:rsidRPr="00953A6B">
              <w:rPr>
                <w:rStyle w:val="Hiperpovezava"/>
                <w:noProof/>
              </w:rPr>
              <w:t>Kdo lahko spremeni datum veljavnosti odločbe in kdaj?</w:t>
            </w:r>
            <w:r w:rsidR="009C0EA4">
              <w:rPr>
                <w:noProof/>
                <w:webHidden/>
              </w:rPr>
              <w:tab/>
            </w:r>
            <w:r w:rsidR="009C0EA4">
              <w:rPr>
                <w:noProof/>
                <w:webHidden/>
              </w:rPr>
              <w:fldChar w:fldCharType="begin"/>
            </w:r>
            <w:r w:rsidR="009C0EA4">
              <w:rPr>
                <w:noProof/>
                <w:webHidden/>
              </w:rPr>
              <w:instrText xml:space="preserve"> PAGEREF _Toc100040360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743F886E" w14:textId="79FEB53A" w:rsidR="009C0EA4" w:rsidRDefault="007D2818">
          <w:pPr>
            <w:pStyle w:val="Kazalovsebine5"/>
            <w:tabs>
              <w:tab w:val="right" w:leader="dot" w:pos="9062"/>
            </w:tabs>
            <w:rPr>
              <w:noProof/>
              <w:sz w:val="22"/>
              <w:szCs w:val="22"/>
              <w:lang w:eastAsia="sl-SI"/>
            </w:rPr>
          </w:pPr>
          <w:hyperlink w:anchor="_Toc100040361" w:history="1">
            <w:r w:rsidR="009C0EA4" w:rsidRPr="00953A6B">
              <w:rPr>
                <w:rStyle w:val="Hiperpovezava"/>
                <w:noProof/>
              </w:rPr>
              <w:t>Kako spremenim datum veljavnosti odločbe?</w:t>
            </w:r>
            <w:r w:rsidR="009C0EA4">
              <w:rPr>
                <w:noProof/>
                <w:webHidden/>
              </w:rPr>
              <w:tab/>
            </w:r>
            <w:r w:rsidR="009C0EA4">
              <w:rPr>
                <w:noProof/>
                <w:webHidden/>
              </w:rPr>
              <w:fldChar w:fldCharType="begin"/>
            </w:r>
            <w:r w:rsidR="009C0EA4">
              <w:rPr>
                <w:noProof/>
                <w:webHidden/>
              </w:rPr>
              <w:instrText xml:space="preserve"> PAGEREF _Toc100040361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4461D913" w14:textId="29AD2C8E" w:rsidR="009C0EA4" w:rsidRDefault="007D2818">
          <w:pPr>
            <w:pStyle w:val="Kazalovsebine4"/>
            <w:tabs>
              <w:tab w:val="right" w:leader="dot" w:pos="9062"/>
            </w:tabs>
            <w:rPr>
              <w:noProof/>
              <w:sz w:val="22"/>
              <w:szCs w:val="22"/>
              <w:lang w:eastAsia="sl-SI"/>
            </w:rPr>
          </w:pPr>
          <w:hyperlink w:anchor="_Toc100040362" w:history="1">
            <w:r w:rsidR="009C0EA4" w:rsidRPr="00953A6B">
              <w:rPr>
                <w:rStyle w:val="Hiperpovezava"/>
                <w:noProof/>
              </w:rPr>
              <w:t>Izdaja sklepa o popravi pomote</w:t>
            </w:r>
            <w:r w:rsidR="009C0EA4">
              <w:rPr>
                <w:noProof/>
                <w:webHidden/>
              </w:rPr>
              <w:tab/>
            </w:r>
            <w:r w:rsidR="009C0EA4">
              <w:rPr>
                <w:noProof/>
                <w:webHidden/>
              </w:rPr>
              <w:fldChar w:fldCharType="begin"/>
            </w:r>
            <w:r w:rsidR="009C0EA4">
              <w:rPr>
                <w:noProof/>
                <w:webHidden/>
              </w:rPr>
              <w:instrText xml:space="preserve"> PAGEREF _Toc100040362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78D18424" w14:textId="4E7246A2" w:rsidR="009C0EA4" w:rsidRDefault="007D2818">
          <w:pPr>
            <w:pStyle w:val="Kazalovsebine5"/>
            <w:tabs>
              <w:tab w:val="right" w:leader="dot" w:pos="9062"/>
            </w:tabs>
            <w:rPr>
              <w:noProof/>
              <w:sz w:val="22"/>
              <w:szCs w:val="22"/>
              <w:lang w:eastAsia="sl-SI"/>
            </w:rPr>
          </w:pPr>
          <w:hyperlink w:anchor="_Toc100040363" w:history="1">
            <w:r w:rsidR="009C0EA4" w:rsidRPr="00953A6B">
              <w:rPr>
                <w:rStyle w:val="Hiperpovezava"/>
                <w:noProof/>
              </w:rPr>
              <w:t>Kdo lahko izda sklep o popravi pomote in kdaj?</w:t>
            </w:r>
            <w:r w:rsidR="009C0EA4">
              <w:rPr>
                <w:noProof/>
                <w:webHidden/>
              </w:rPr>
              <w:tab/>
            </w:r>
            <w:r w:rsidR="009C0EA4">
              <w:rPr>
                <w:noProof/>
                <w:webHidden/>
              </w:rPr>
              <w:fldChar w:fldCharType="begin"/>
            </w:r>
            <w:r w:rsidR="009C0EA4">
              <w:rPr>
                <w:noProof/>
                <w:webHidden/>
              </w:rPr>
              <w:instrText xml:space="preserve"> PAGEREF _Toc100040363 \h </w:instrText>
            </w:r>
            <w:r w:rsidR="009C0EA4">
              <w:rPr>
                <w:noProof/>
                <w:webHidden/>
              </w:rPr>
            </w:r>
            <w:r w:rsidR="009C0EA4">
              <w:rPr>
                <w:noProof/>
                <w:webHidden/>
              </w:rPr>
              <w:fldChar w:fldCharType="separate"/>
            </w:r>
            <w:r w:rsidR="009C0EA4">
              <w:rPr>
                <w:noProof/>
                <w:webHidden/>
              </w:rPr>
              <w:t>54</w:t>
            </w:r>
            <w:r w:rsidR="009C0EA4">
              <w:rPr>
                <w:noProof/>
                <w:webHidden/>
              </w:rPr>
              <w:fldChar w:fldCharType="end"/>
            </w:r>
          </w:hyperlink>
        </w:p>
        <w:p w14:paraId="18C75BE8" w14:textId="4C9D14E6" w:rsidR="009C0EA4" w:rsidRDefault="007D2818">
          <w:pPr>
            <w:pStyle w:val="Kazalovsebine5"/>
            <w:tabs>
              <w:tab w:val="right" w:leader="dot" w:pos="9062"/>
            </w:tabs>
            <w:rPr>
              <w:noProof/>
              <w:sz w:val="22"/>
              <w:szCs w:val="22"/>
              <w:lang w:eastAsia="sl-SI"/>
            </w:rPr>
          </w:pPr>
          <w:hyperlink w:anchor="_Toc100040364" w:history="1">
            <w:r w:rsidR="009C0EA4" w:rsidRPr="00953A6B">
              <w:rPr>
                <w:rStyle w:val="Hiperpovezava"/>
                <w:noProof/>
              </w:rPr>
              <w:t>Kako izdam sklep o popravi pomote?</w:t>
            </w:r>
            <w:r w:rsidR="009C0EA4">
              <w:rPr>
                <w:noProof/>
                <w:webHidden/>
              </w:rPr>
              <w:tab/>
            </w:r>
            <w:r w:rsidR="009C0EA4">
              <w:rPr>
                <w:noProof/>
                <w:webHidden/>
              </w:rPr>
              <w:fldChar w:fldCharType="begin"/>
            </w:r>
            <w:r w:rsidR="009C0EA4">
              <w:rPr>
                <w:noProof/>
                <w:webHidden/>
              </w:rPr>
              <w:instrText xml:space="preserve"> PAGEREF _Toc100040364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331D8C74" w14:textId="59595AD2" w:rsidR="009C0EA4" w:rsidRDefault="007D2818">
          <w:pPr>
            <w:pStyle w:val="Kazalovsebine4"/>
            <w:tabs>
              <w:tab w:val="right" w:leader="dot" w:pos="9062"/>
            </w:tabs>
            <w:rPr>
              <w:noProof/>
              <w:sz w:val="22"/>
              <w:szCs w:val="22"/>
              <w:lang w:eastAsia="sl-SI"/>
            </w:rPr>
          </w:pPr>
          <w:hyperlink w:anchor="_Toc100040365" w:history="1">
            <w:r w:rsidR="009C0EA4" w:rsidRPr="00953A6B">
              <w:rPr>
                <w:rStyle w:val="Hiperpovezava"/>
                <w:noProof/>
              </w:rPr>
              <w:t>Arhiviranje vloge v KRPAN-u</w:t>
            </w:r>
            <w:r w:rsidR="009C0EA4">
              <w:rPr>
                <w:noProof/>
                <w:webHidden/>
              </w:rPr>
              <w:tab/>
            </w:r>
            <w:r w:rsidR="009C0EA4">
              <w:rPr>
                <w:noProof/>
                <w:webHidden/>
              </w:rPr>
              <w:fldChar w:fldCharType="begin"/>
            </w:r>
            <w:r w:rsidR="009C0EA4">
              <w:rPr>
                <w:noProof/>
                <w:webHidden/>
              </w:rPr>
              <w:instrText xml:space="preserve"> PAGEREF _Toc100040365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0FA20853" w14:textId="0F02E1AF" w:rsidR="009C0EA4" w:rsidRDefault="007D2818">
          <w:pPr>
            <w:pStyle w:val="Kazalovsebine5"/>
            <w:tabs>
              <w:tab w:val="right" w:leader="dot" w:pos="9062"/>
            </w:tabs>
            <w:rPr>
              <w:noProof/>
              <w:sz w:val="22"/>
              <w:szCs w:val="22"/>
              <w:lang w:eastAsia="sl-SI"/>
            </w:rPr>
          </w:pPr>
          <w:hyperlink w:anchor="_Toc100040366" w:history="1">
            <w:r w:rsidR="009C0EA4" w:rsidRPr="00953A6B">
              <w:rPr>
                <w:rStyle w:val="Hiperpovezava"/>
                <w:noProof/>
              </w:rPr>
              <w:t>Kdo lahko arhivira vlogo in kdaj?</w:t>
            </w:r>
            <w:r w:rsidR="009C0EA4">
              <w:rPr>
                <w:noProof/>
                <w:webHidden/>
              </w:rPr>
              <w:tab/>
            </w:r>
            <w:r w:rsidR="009C0EA4">
              <w:rPr>
                <w:noProof/>
                <w:webHidden/>
              </w:rPr>
              <w:fldChar w:fldCharType="begin"/>
            </w:r>
            <w:r w:rsidR="009C0EA4">
              <w:rPr>
                <w:noProof/>
                <w:webHidden/>
              </w:rPr>
              <w:instrText xml:space="preserve"> PAGEREF _Toc100040366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562604E2" w14:textId="3DB319C2" w:rsidR="009C0EA4" w:rsidRDefault="007D2818">
          <w:pPr>
            <w:pStyle w:val="Kazalovsebine5"/>
            <w:tabs>
              <w:tab w:val="right" w:leader="dot" w:pos="9062"/>
            </w:tabs>
            <w:rPr>
              <w:noProof/>
              <w:sz w:val="22"/>
              <w:szCs w:val="22"/>
              <w:lang w:eastAsia="sl-SI"/>
            </w:rPr>
          </w:pPr>
          <w:hyperlink w:anchor="_Toc100040367" w:history="1">
            <w:r w:rsidR="009C0EA4" w:rsidRPr="00953A6B">
              <w:rPr>
                <w:rStyle w:val="Hiperpovezava"/>
                <w:noProof/>
              </w:rPr>
              <w:t>Kako najdem vloge, ki jih moram arhivirati?</w:t>
            </w:r>
            <w:r w:rsidR="009C0EA4">
              <w:rPr>
                <w:noProof/>
                <w:webHidden/>
              </w:rPr>
              <w:tab/>
            </w:r>
            <w:r w:rsidR="009C0EA4">
              <w:rPr>
                <w:noProof/>
                <w:webHidden/>
              </w:rPr>
              <w:fldChar w:fldCharType="begin"/>
            </w:r>
            <w:r w:rsidR="009C0EA4">
              <w:rPr>
                <w:noProof/>
                <w:webHidden/>
              </w:rPr>
              <w:instrText xml:space="preserve"> PAGEREF _Toc100040367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0B963CCE" w14:textId="2BFD33BC" w:rsidR="009C0EA4" w:rsidRDefault="007D2818">
          <w:pPr>
            <w:pStyle w:val="Kazalovsebine5"/>
            <w:tabs>
              <w:tab w:val="right" w:leader="dot" w:pos="9062"/>
            </w:tabs>
            <w:rPr>
              <w:noProof/>
              <w:sz w:val="22"/>
              <w:szCs w:val="22"/>
              <w:lang w:eastAsia="sl-SI"/>
            </w:rPr>
          </w:pPr>
          <w:hyperlink w:anchor="_Toc100040368" w:history="1">
            <w:r w:rsidR="009C0EA4" w:rsidRPr="00953A6B">
              <w:rPr>
                <w:rStyle w:val="Hiperpovezava"/>
                <w:noProof/>
              </w:rPr>
              <w:t>Kako arhiviram vlogo v KRPAN-u?</w:t>
            </w:r>
            <w:r w:rsidR="009C0EA4">
              <w:rPr>
                <w:noProof/>
                <w:webHidden/>
              </w:rPr>
              <w:tab/>
            </w:r>
            <w:r w:rsidR="009C0EA4">
              <w:rPr>
                <w:noProof/>
                <w:webHidden/>
              </w:rPr>
              <w:fldChar w:fldCharType="begin"/>
            </w:r>
            <w:r w:rsidR="009C0EA4">
              <w:rPr>
                <w:noProof/>
                <w:webHidden/>
              </w:rPr>
              <w:instrText xml:space="preserve"> PAGEREF _Toc100040368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1DA75120" w14:textId="4922B835" w:rsidR="009C0EA4" w:rsidRDefault="007D2818">
          <w:pPr>
            <w:pStyle w:val="Kazalovsebine3"/>
            <w:tabs>
              <w:tab w:val="right" w:leader="dot" w:pos="9062"/>
            </w:tabs>
            <w:rPr>
              <w:noProof/>
              <w:sz w:val="22"/>
              <w:szCs w:val="22"/>
              <w:lang w:eastAsia="sl-SI"/>
            </w:rPr>
          </w:pPr>
          <w:hyperlink w:anchor="_Toc100040369" w:history="1">
            <w:r w:rsidR="009C0EA4" w:rsidRPr="00953A6B">
              <w:rPr>
                <w:rStyle w:val="Hiperpovezava"/>
                <w:noProof/>
              </w:rPr>
              <w:t>Splošno o delu z dokumentom</w:t>
            </w:r>
            <w:r w:rsidR="009C0EA4">
              <w:rPr>
                <w:noProof/>
                <w:webHidden/>
              </w:rPr>
              <w:tab/>
            </w:r>
            <w:r w:rsidR="009C0EA4">
              <w:rPr>
                <w:noProof/>
                <w:webHidden/>
              </w:rPr>
              <w:fldChar w:fldCharType="begin"/>
            </w:r>
            <w:r w:rsidR="009C0EA4">
              <w:rPr>
                <w:noProof/>
                <w:webHidden/>
              </w:rPr>
              <w:instrText xml:space="preserve"> PAGEREF _Toc100040369 \h </w:instrText>
            </w:r>
            <w:r w:rsidR="009C0EA4">
              <w:rPr>
                <w:noProof/>
                <w:webHidden/>
              </w:rPr>
            </w:r>
            <w:r w:rsidR="009C0EA4">
              <w:rPr>
                <w:noProof/>
                <w:webHidden/>
              </w:rPr>
              <w:fldChar w:fldCharType="separate"/>
            </w:r>
            <w:r w:rsidR="009C0EA4">
              <w:rPr>
                <w:noProof/>
                <w:webHidden/>
              </w:rPr>
              <w:t>55</w:t>
            </w:r>
            <w:r w:rsidR="009C0EA4">
              <w:rPr>
                <w:noProof/>
                <w:webHidden/>
              </w:rPr>
              <w:fldChar w:fldCharType="end"/>
            </w:r>
          </w:hyperlink>
        </w:p>
        <w:p w14:paraId="36E00B7F" w14:textId="324083BC" w:rsidR="009C0EA4" w:rsidRDefault="007D2818">
          <w:pPr>
            <w:pStyle w:val="Kazalovsebine4"/>
            <w:tabs>
              <w:tab w:val="right" w:leader="dot" w:pos="9062"/>
            </w:tabs>
            <w:rPr>
              <w:noProof/>
              <w:sz w:val="22"/>
              <w:szCs w:val="22"/>
              <w:lang w:eastAsia="sl-SI"/>
            </w:rPr>
          </w:pPr>
          <w:hyperlink w:anchor="_Toc100040370" w:history="1">
            <w:r w:rsidR="009C0EA4" w:rsidRPr="00953A6B">
              <w:rPr>
                <w:rStyle w:val="Hiperpovezava"/>
                <w:noProof/>
              </w:rPr>
              <w:t>Priprava dokumenta</w:t>
            </w:r>
            <w:r w:rsidR="009C0EA4">
              <w:rPr>
                <w:noProof/>
                <w:webHidden/>
              </w:rPr>
              <w:tab/>
            </w:r>
            <w:r w:rsidR="009C0EA4">
              <w:rPr>
                <w:noProof/>
                <w:webHidden/>
              </w:rPr>
              <w:fldChar w:fldCharType="begin"/>
            </w:r>
            <w:r w:rsidR="009C0EA4">
              <w:rPr>
                <w:noProof/>
                <w:webHidden/>
              </w:rPr>
              <w:instrText xml:space="preserve"> PAGEREF _Toc100040370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4C25DCEE" w14:textId="4F3BC0ED" w:rsidR="009C0EA4" w:rsidRDefault="007D2818">
          <w:pPr>
            <w:pStyle w:val="Kazalovsebine4"/>
            <w:tabs>
              <w:tab w:val="right" w:leader="dot" w:pos="9062"/>
            </w:tabs>
            <w:rPr>
              <w:noProof/>
              <w:sz w:val="22"/>
              <w:szCs w:val="22"/>
              <w:lang w:eastAsia="sl-SI"/>
            </w:rPr>
          </w:pPr>
          <w:hyperlink w:anchor="_Toc100040371" w:history="1">
            <w:r w:rsidR="009C0EA4" w:rsidRPr="00953A6B">
              <w:rPr>
                <w:rStyle w:val="Hiperpovezava"/>
                <w:noProof/>
              </w:rPr>
              <w:t>Nadaljevanje priprave dokumenta</w:t>
            </w:r>
            <w:r w:rsidR="009C0EA4">
              <w:rPr>
                <w:noProof/>
                <w:webHidden/>
              </w:rPr>
              <w:tab/>
            </w:r>
            <w:r w:rsidR="009C0EA4">
              <w:rPr>
                <w:noProof/>
                <w:webHidden/>
              </w:rPr>
              <w:fldChar w:fldCharType="begin"/>
            </w:r>
            <w:r w:rsidR="009C0EA4">
              <w:rPr>
                <w:noProof/>
                <w:webHidden/>
              </w:rPr>
              <w:instrText xml:space="preserve"> PAGEREF _Toc100040371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63996F79" w14:textId="0CB5D964" w:rsidR="009C0EA4" w:rsidRDefault="007D2818">
          <w:pPr>
            <w:pStyle w:val="Kazalovsebine4"/>
            <w:tabs>
              <w:tab w:val="right" w:leader="dot" w:pos="9062"/>
            </w:tabs>
            <w:rPr>
              <w:noProof/>
              <w:sz w:val="22"/>
              <w:szCs w:val="22"/>
              <w:lang w:eastAsia="sl-SI"/>
            </w:rPr>
          </w:pPr>
          <w:hyperlink w:anchor="_Toc100040372" w:history="1">
            <w:r w:rsidR="009C0EA4" w:rsidRPr="00953A6B">
              <w:rPr>
                <w:rStyle w:val="Hiperpovezava"/>
                <w:noProof/>
              </w:rPr>
              <w:t>Potrditev dokumenta</w:t>
            </w:r>
            <w:r w:rsidR="009C0EA4">
              <w:rPr>
                <w:noProof/>
                <w:webHidden/>
              </w:rPr>
              <w:tab/>
            </w:r>
            <w:r w:rsidR="009C0EA4">
              <w:rPr>
                <w:noProof/>
                <w:webHidden/>
              </w:rPr>
              <w:fldChar w:fldCharType="begin"/>
            </w:r>
            <w:r w:rsidR="009C0EA4">
              <w:rPr>
                <w:noProof/>
                <w:webHidden/>
              </w:rPr>
              <w:instrText xml:space="preserve"> PAGEREF _Toc100040372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10566D12" w14:textId="7D758D2A" w:rsidR="009C0EA4" w:rsidRDefault="007D2818">
          <w:pPr>
            <w:pStyle w:val="Kazalovsebine4"/>
            <w:tabs>
              <w:tab w:val="right" w:leader="dot" w:pos="9062"/>
            </w:tabs>
            <w:rPr>
              <w:noProof/>
              <w:sz w:val="22"/>
              <w:szCs w:val="22"/>
              <w:lang w:eastAsia="sl-SI"/>
            </w:rPr>
          </w:pPr>
          <w:hyperlink w:anchor="_Toc100040373" w:history="1">
            <w:r w:rsidR="009C0EA4" w:rsidRPr="00953A6B">
              <w:rPr>
                <w:rStyle w:val="Hiperpovezava"/>
                <w:noProof/>
              </w:rPr>
              <w:t>Kako najdem vloge, ki imajo dokumente v pripravi?</w:t>
            </w:r>
            <w:r w:rsidR="009C0EA4">
              <w:rPr>
                <w:noProof/>
                <w:webHidden/>
              </w:rPr>
              <w:tab/>
            </w:r>
            <w:r w:rsidR="009C0EA4">
              <w:rPr>
                <w:noProof/>
                <w:webHidden/>
              </w:rPr>
              <w:fldChar w:fldCharType="begin"/>
            </w:r>
            <w:r w:rsidR="009C0EA4">
              <w:rPr>
                <w:noProof/>
                <w:webHidden/>
              </w:rPr>
              <w:instrText xml:space="preserve"> PAGEREF _Toc100040373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5EA30588" w14:textId="39CCB198" w:rsidR="009C0EA4" w:rsidRDefault="007D2818">
          <w:pPr>
            <w:pStyle w:val="Kazalovsebine4"/>
            <w:tabs>
              <w:tab w:val="right" w:leader="dot" w:pos="9062"/>
            </w:tabs>
            <w:rPr>
              <w:noProof/>
              <w:sz w:val="22"/>
              <w:szCs w:val="22"/>
              <w:lang w:eastAsia="sl-SI"/>
            </w:rPr>
          </w:pPr>
          <w:hyperlink w:anchor="_Toc100040374" w:history="1">
            <w:r w:rsidR="009C0EA4" w:rsidRPr="00953A6B">
              <w:rPr>
                <w:rStyle w:val="Hiperpovezava"/>
                <w:noProof/>
              </w:rPr>
              <w:t>Kako vpišem datum vročitve dokumenta?</w:t>
            </w:r>
            <w:r w:rsidR="009C0EA4">
              <w:rPr>
                <w:noProof/>
                <w:webHidden/>
              </w:rPr>
              <w:tab/>
            </w:r>
            <w:r w:rsidR="009C0EA4">
              <w:rPr>
                <w:noProof/>
                <w:webHidden/>
              </w:rPr>
              <w:fldChar w:fldCharType="begin"/>
            </w:r>
            <w:r w:rsidR="009C0EA4">
              <w:rPr>
                <w:noProof/>
                <w:webHidden/>
              </w:rPr>
              <w:instrText xml:space="preserve"> PAGEREF _Toc100040374 \h </w:instrText>
            </w:r>
            <w:r w:rsidR="009C0EA4">
              <w:rPr>
                <w:noProof/>
                <w:webHidden/>
              </w:rPr>
            </w:r>
            <w:r w:rsidR="009C0EA4">
              <w:rPr>
                <w:noProof/>
                <w:webHidden/>
              </w:rPr>
              <w:fldChar w:fldCharType="separate"/>
            </w:r>
            <w:r w:rsidR="009C0EA4">
              <w:rPr>
                <w:noProof/>
                <w:webHidden/>
              </w:rPr>
              <w:t>56</w:t>
            </w:r>
            <w:r w:rsidR="009C0EA4">
              <w:rPr>
                <w:noProof/>
                <w:webHidden/>
              </w:rPr>
              <w:fldChar w:fldCharType="end"/>
            </w:r>
          </w:hyperlink>
        </w:p>
        <w:p w14:paraId="2F1822E0" w14:textId="67567D67" w:rsidR="009C0EA4" w:rsidRDefault="007D2818">
          <w:pPr>
            <w:pStyle w:val="Kazalovsebine2"/>
            <w:tabs>
              <w:tab w:val="right" w:leader="dot" w:pos="9062"/>
            </w:tabs>
            <w:rPr>
              <w:noProof/>
              <w:sz w:val="22"/>
              <w:szCs w:val="22"/>
              <w:lang w:eastAsia="sl-SI"/>
            </w:rPr>
          </w:pPr>
          <w:hyperlink w:anchor="_Toc100040375"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375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4BFEB780" w14:textId="7EA579B6" w:rsidR="009C0EA4" w:rsidRDefault="007D2818">
          <w:pPr>
            <w:pStyle w:val="Kazalovsebine3"/>
            <w:tabs>
              <w:tab w:val="right" w:leader="dot" w:pos="9062"/>
            </w:tabs>
            <w:rPr>
              <w:noProof/>
              <w:sz w:val="22"/>
              <w:szCs w:val="22"/>
              <w:lang w:eastAsia="sl-SI"/>
            </w:rPr>
          </w:pPr>
          <w:hyperlink w:anchor="_Toc100040376" w:history="1">
            <w:r w:rsidR="009C0EA4" w:rsidRPr="00953A6B">
              <w:rPr>
                <w:rStyle w:val="Hiperpovezava"/>
                <w:noProof/>
              </w:rPr>
              <w:t>Iskalnik obvestil</w:t>
            </w:r>
            <w:r w:rsidR="009C0EA4">
              <w:rPr>
                <w:noProof/>
                <w:webHidden/>
              </w:rPr>
              <w:tab/>
            </w:r>
            <w:r w:rsidR="009C0EA4">
              <w:rPr>
                <w:noProof/>
                <w:webHidden/>
              </w:rPr>
              <w:fldChar w:fldCharType="begin"/>
            </w:r>
            <w:r w:rsidR="009C0EA4">
              <w:rPr>
                <w:noProof/>
                <w:webHidden/>
              </w:rPr>
              <w:instrText xml:space="preserve"> PAGEREF _Toc100040376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05D29853" w14:textId="1BC2461E" w:rsidR="009C0EA4" w:rsidRDefault="007D2818">
          <w:pPr>
            <w:pStyle w:val="Kazalovsebine4"/>
            <w:tabs>
              <w:tab w:val="right" w:leader="dot" w:pos="9062"/>
            </w:tabs>
            <w:rPr>
              <w:noProof/>
              <w:sz w:val="22"/>
              <w:szCs w:val="22"/>
              <w:lang w:eastAsia="sl-SI"/>
            </w:rPr>
          </w:pPr>
          <w:hyperlink w:anchor="_Toc100040377" w:history="1">
            <w:r w:rsidR="009C0EA4" w:rsidRPr="00953A6B">
              <w:rPr>
                <w:rStyle w:val="Hiperpovezava"/>
                <w:noProof/>
              </w:rPr>
              <w:t>Izbira načina iskanja</w:t>
            </w:r>
            <w:r w:rsidR="009C0EA4">
              <w:rPr>
                <w:noProof/>
                <w:webHidden/>
              </w:rPr>
              <w:tab/>
            </w:r>
            <w:r w:rsidR="009C0EA4">
              <w:rPr>
                <w:noProof/>
                <w:webHidden/>
              </w:rPr>
              <w:fldChar w:fldCharType="begin"/>
            </w:r>
            <w:r w:rsidR="009C0EA4">
              <w:rPr>
                <w:noProof/>
                <w:webHidden/>
              </w:rPr>
              <w:instrText xml:space="preserve"> PAGEREF _Toc100040377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7B2A4E10" w14:textId="6E39408A" w:rsidR="009C0EA4" w:rsidRDefault="007D2818">
          <w:pPr>
            <w:pStyle w:val="Kazalovsebine4"/>
            <w:tabs>
              <w:tab w:val="right" w:leader="dot" w:pos="9062"/>
            </w:tabs>
            <w:rPr>
              <w:noProof/>
              <w:sz w:val="22"/>
              <w:szCs w:val="22"/>
              <w:lang w:eastAsia="sl-SI"/>
            </w:rPr>
          </w:pPr>
          <w:hyperlink w:anchor="_Toc100040378"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378 \h </w:instrText>
            </w:r>
            <w:r w:rsidR="009C0EA4">
              <w:rPr>
                <w:noProof/>
                <w:webHidden/>
              </w:rPr>
            </w:r>
            <w:r w:rsidR="009C0EA4">
              <w:rPr>
                <w:noProof/>
                <w:webHidden/>
              </w:rPr>
              <w:fldChar w:fldCharType="separate"/>
            </w:r>
            <w:r w:rsidR="009C0EA4">
              <w:rPr>
                <w:noProof/>
                <w:webHidden/>
              </w:rPr>
              <w:t>57</w:t>
            </w:r>
            <w:r w:rsidR="009C0EA4">
              <w:rPr>
                <w:noProof/>
                <w:webHidden/>
              </w:rPr>
              <w:fldChar w:fldCharType="end"/>
            </w:r>
          </w:hyperlink>
        </w:p>
        <w:p w14:paraId="2101B892" w14:textId="4E7E3226" w:rsidR="009C0EA4" w:rsidRDefault="007D2818">
          <w:pPr>
            <w:pStyle w:val="Kazalovsebine3"/>
            <w:tabs>
              <w:tab w:val="right" w:leader="dot" w:pos="9062"/>
            </w:tabs>
            <w:rPr>
              <w:noProof/>
              <w:sz w:val="22"/>
              <w:szCs w:val="22"/>
              <w:lang w:eastAsia="sl-SI"/>
            </w:rPr>
          </w:pPr>
          <w:hyperlink w:anchor="_Toc100040379" w:history="1">
            <w:r w:rsidR="009C0EA4" w:rsidRPr="00953A6B">
              <w:rPr>
                <w:rStyle w:val="Hiperpovezava"/>
                <w:noProof/>
              </w:rPr>
              <w:t>Vpogled v obvestilo</w:t>
            </w:r>
            <w:r w:rsidR="009C0EA4">
              <w:rPr>
                <w:noProof/>
                <w:webHidden/>
              </w:rPr>
              <w:tab/>
            </w:r>
            <w:r w:rsidR="009C0EA4">
              <w:rPr>
                <w:noProof/>
                <w:webHidden/>
              </w:rPr>
              <w:fldChar w:fldCharType="begin"/>
            </w:r>
            <w:r w:rsidR="009C0EA4">
              <w:rPr>
                <w:noProof/>
                <w:webHidden/>
              </w:rPr>
              <w:instrText xml:space="preserve"> PAGEREF _Toc100040379 \h </w:instrText>
            </w:r>
            <w:r w:rsidR="009C0EA4">
              <w:rPr>
                <w:noProof/>
                <w:webHidden/>
              </w:rPr>
            </w:r>
            <w:r w:rsidR="009C0EA4">
              <w:rPr>
                <w:noProof/>
                <w:webHidden/>
              </w:rPr>
              <w:fldChar w:fldCharType="separate"/>
            </w:r>
            <w:r w:rsidR="009C0EA4">
              <w:rPr>
                <w:noProof/>
                <w:webHidden/>
              </w:rPr>
              <w:t>58</w:t>
            </w:r>
            <w:r w:rsidR="009C0EA4">
              <w:rPr>
                <w:noProof/>
                <w:webHidden/>
              </w:rPr>
              <w:fldChar w:fldCharType="end"/>
            </w:r>
          </w:hyperlink>
        </w:p>
        <w:p w14:paraId="5A127D26" w14:textId="55E4214E" w:rsidR="009C0EA4" w:rsidRDefault="007D2818">
          <w:pPr>
            <w:pStyle w:val="Kazalovsebine4"/>
            <w:tabs>
              <w:tab w:val="right" w:leader="dot" w:pos="9062"/>
            </w:tabs>
            <w:rPr>
              <w:noProof/>
              <w:sz w:val="22"/>
              <w:szCs w:val="22"/>
              <w:lang w:eastAsia="sl-SI"/>
            </w:rPr>
          </w:pPr>
          <w:hyperlink w:anchor="_Toc100040380" w:history="1">
            <w:r w:rsidR="009C0EA4" w:rsidRPr="00953A6B">
              <w:rPr>
                <w:rStyle w:val="Hiperpovezava"/>
                <w:noProof/>
                <w:lang w:eastAsia="sl-SI"/>
              </w:rPr>
              <w:t>Poudarjena vsebina o obvestilu</w:t>
            </w:r>
            <w:r w:rsidR="009C0EA4">
              <w:rPr>
                <w:noProof/>
                <w:webHidden/>
              </w:rPr>
              <w:tab/>
            </w:r>
            <w:r w:rsidR="009C0EA4">
              <w:rPr>
                <w:noProof/>
                <w:webHidden/>
              </w:rPr>
              <w:fldChar w:fldCharType="begin"/>
            </w:r>
            <w:r w:rsidR="009C0EA4">
              <w:rPr>
                <w:noProof/>
                <w:webHidden/>
              </w:rPr>
              <w:instrText xml:space="preserve"> PAGEREF _Toc100040380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1257F8EB" w14:textId="195468F3" w:rsidR="009C0EA4" w:rsidRDefault="007D2818">
          <w:pPr>
            <w:pStyle w:val="Kazalovsebine4"/>
            <w:tabs>
              <w:tab w:val="right" w:leader="dot" w:pos="9062"/>
            </w:tabs>
            <w:rPr>
              <w:noProof/>
              <w:sz w:val="22"/>
              <w:szCs w:val="22"/>
              <w:lang w:eastAsia="sl-SI"/>
            </w:rPr>
          </w:pPr>
          <w:hyperlink w:anchor="_Toc100040381" w:history="1">
            <w:r w:rsidR="009C0EA4" w:rsidRPr="00953A6B">
              <w:rPr>
                <w:rStyle w:val="Hiperpovezava"/>
                <w:noProof/>
                <w:lang w:eastAsia="sl-SI"/>
              </w:rPr>
              <w:t>Komisija</w:t>
            </w:r>
            <w:r w:rsidR="009C0EA4">
              <w:rPr>
                <w:noProof/>
                <w:webHidden/>
              </w:rPr>
              <w:tab/>
            </w:r>
            <w:r w:rsidR="009C0EA4">
              <w:rPr>
                <w:noProof/>
                <w:webHidden/>
              </w:rPr>
              <w:fldChar w:fldCharType="begin"/>
            </w:r>
            <w:r w:rsidR="009C0EA4">
              <w:rPr>
                <w:noProof/>
                <w:webHidden/>
              </w:rPr>
              <w:instrText xml:space="preserve"> PAGEREF _Toc100040381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53F5083E" w14:textId="2CA6238D" w:rsidR="009C0EA4" w:rsidRDefault="007D2818">
          <w:pPr>
            <w:pStyle w:val="Kazalovsebine3"/>
            <w:tabs>
              <w:tab w:val="right" w:leader="dot" w:pos="9062"/>
            </w:tabs>
            <w:rPr>
              <w:noProof/>
              <w:sz w:val="22"/>
              <w:szCs w:val="22"/>
              <w:lang w:eastAsia="sl-SI"/>
            </w:rPr>
          </w:pPr>
          <w:hyperlink w:anchor="_Toc100040382" w:history="1">
            <w:r w:rsidR="009C0EA4" w:rsidRPr="00953A6B">
              <w:rPr>
                <w:rStyle w:val="Hiperpovezava"/>
                <w:noProof/>
              </w:rPr>
              <w:t>Splošno o delu z obvestilom</w:t>
            </w:r>
            <w:r w:rsidR="009C0EA4">
              <w:rPr>
                <w:noProof/>
                <w:webHidden/>
              </w:rPr>
              <w:tab/>
            </w:r>
            <w:r w:rsidR="009C0EA4">
              <w:rPr>
                <w:noProof/>
                <w:webHidden/>
              </w:rPr>
              <w:fldChar w:fldCharType="begin"/>
            </w:r>
            <w:r w:rsidR="009C0EA4">
              <w:rPr>
                <w:noProof/>
                <w:webHidden/>
              </w:rPr>
              <w:instrText xml:space="preserve"> PAGEREF _Toc100040382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7A4A0730" w14:textId="2E9D39EF" w:rsidR="009C0EA4" w:rsidRDefault="007D2818">
          <w:pPr>
            <w:pStyle w:val="Kazalovsebine4"/>
            <w:tabs>
              <w:tab w:val="right" w:leader="dot" w:pos="9062"/>
            </w:tabs>
            <w:rPr>
              <w:noProof/>
              <w:sz w:val="22"/>
              <w:szCs w:val="22"/>
              <w:lang w:eastAsia="sl-SI"/>
            </w:rPr>
          </w:pPr>
          <w:hyperlink w:anchor="_Toc100040383" w:history="1">
            <w:r w:rsidR="009C0EA4" w:rsidRPr="00953A6B">
              <w:rPr>
                <w:rStyle w:val="Hiperpovezava"/>
                <w:noProof/>
              </w:rPr>
              <w:t>Pregled obvestil na MK</w:t>
            </w:r>
            <w:r w:rsidR="009C0EA4">
              <w:rPr>
                <w:noProof/>
                <w:webHidden/>
              </w:rPr>
              <w:tab/>
            </w:r>
            <w:r w:rsidR="009C0EA4">
              <w:rPr>
                <w:noProof/>
                <w:webHidden/>
              </w:rPr>
              <w:fldChar w:fldCharType="begin"/>
            </w:r>
            <w:r w:rsidR="009C0EA4">
              <w:rPr>
                <w:noProof/>
                <w:webHidden/>
              </w:rPr>
              <w:instrText xml:space="preserve"> PAGEREF _Toc100040383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0502C662" w14:textId="3DBADD36" w:rsidR="009C0EA4" w:rsidRDefault="007D2818">
          <w:pPr>
            <w:pStyle w:val="Kazalovsebine5"/>
            <w:tabs>
              <w:tab w:val="right" w:leader="dot" w:pos="9062"/>
            </w:tabs>
            <w:rPr>
              <w:noProof/>
              <w:sz w:val="22"/>
              <w:szCs w:val="22"/>
              <w:lang w:eastAsia="sl-SI"/>
            </w:rPr>
          </w:pPr>
          <w:hyperlink w:anchor="_Toc100040384" w:history="1">
            <w:r w:rsidR="009C0EA4" w:rsidRPr="00953A6B">
              <w:rPr>
                <w:rStyle w:val="Hiperpovezava"/>
                <w:noProof/>
              </w:rPr>
              <w:t>Kako najdem obvestila, ki sem dobil v pregled?</w:t>
            </w:r>
            <w:r w:rsidR="009C0EA4">
              <w:rPr>
                <w:noProof/>
                <w:webHidden/>
              </w:rPr>
              <w:tab/>
            </w:r>
            <w:r w:rsidR="009C0EA4">
              <w:rPr>
                <w:noProof/>
                <w:webHidden/>
              </w:rPr>
              <w:fldChar w:fldCharType="begin"/>
            </w:r>
            <w:r w:rsidR="009C0EA4">
              <w:rPr>
                <w:noProof/>
                <w:webHidden/>
              </w:rPr>
              <w:instrText xml:space="preserve"> PAGEREF _Toc100040384 \h </w:instrText>
            </w:r>
            <w:r w:rsidR="009C0EA4">
              <w:rPr>
                <w:noProof/>
                <w:webHidden/>
              </w:rPr>
            </w:r>
            <w:r w:rsidR="009C0EA4">
              <w:rPr>
                <w:noProof/>
                <w:webHidden/>
              </w:rPr>
              <w:fldChar w:fldCharType="separate"/>
            </w:r>
            <w:r w:rsidR="009C0EA4">
              <w:rPr>
                <w:noProof/>
                <w:webHidden/>
              </w:rPr>
              <w:t>59</w:t>
            </w:r>
            <w:r w:rsidR="009C0EA4">
              <w:rPr>
                <w:noProof/>
                <w:webHidden/>
              </w:rPr>
              <w:fldChar w:fldCharType="end"/>
            </w:r>
          </w:hyperlink>
        </w:p>
        <w:p w14:paraId="56816083" w14:textId="77E6ACCC" w:rsidR="009C0EA4" w:rsidRDefault="007D2818">
          <w:pPr>
            <w:pStyle w:val="Kazalovsebine4"/>
            <w:tabs>
              <w:tab w:val="right" w:leader="dot" w:pos="9062"/>
            </w:tabs>
            <w:rPr>
              <w:noProof/>
              <w:sz w:val="22"/>
              <w:szCs w:val="22"/>
              <w:lang w:eastAsia="sl-SI"/>
            </w:rPr>
          </w:pPr>
          <w:hyperlink w:anchor="_Toc100040385"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385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3C60634C" w14:textId="14F532A4" w:rsidR="009C0EA4" w:rsidRDefault="007D2818">
          <w:pPr>
            <w:pStyle w:val="Kazalovsebine5"/>
            <w:tabs>
              <w:tab w:val="right" w:leader="dot" w:pos="9062"/>
            </w:tabs>
            <w:rPr>
              <w:noProof/>
              <w:sz w:val="22"/>
              <w:szCs w:val="22"/>
              <w:lang w:eastAsia="sl-SI"/>
            </w:rPr>
          </w:pPr>
          <w:hyperlink w:anchor="_Toc100040386" w:history="1">
            <w:r w:rsidR="009C0EA4" w:rsidRPr="00953A6B">
              <w:rPr>
                <w:rStyle w:val="Hiperpovezava"/>
                <w:noProof/>
              </w:rPr>
              <w:t>Kdo lahko pridobi mnenje SKAR in kdaj?</w:t>
            </w:r>
            <w:r w:rsidR="009C0EA4">
              <w:rPr>
                <w:noProof/>
                <w:webHidden/>
              </w:rPr>
              <w:tab/>
            </w:r>
            <w:r w:rsidR="009C0EA4">
              <w:rPr>
                <w:noProof/>
                <w:webHidden/>
              </w:rPr>
              <w:fldChar w:fldCharType="begin"/>
            </w:r>
            <w:r w:rsidR="009C0EA4">
              <w:rPr>
                <w:noProof/>
                <w:webHidden/>
              </w:rPr>
              <w:instrText xml:space="preserve"> PAGEREF _Toc100040386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58CE2F0D" w14:textId="37A8DB6B" w:rsidR="009C0EA4" w:rsidRDefault="007D2818">
          <w:pPr>
            <w:pStyle w:val="Kazalovsebine5"/>
            <w:tabs>
              <w:tab w:val="right" w:leader="dot" w:pos="9062"/>
            </w:tabs>
            <w:rPr>
              <w:noProof/>
              <w:sz w:val="22"/>
              <w:szCs w:val="22"/>
              <w:lang w:eastAsia="sl-SI"/>
            </w:rPr>
          </w:pPr>
          <w:hyperlink w:anchor="_Toc100040387" w:history="1">
            <w:r w:rsidR="009C0EA4" w:rsidRPr="00953A6B">
              <w:rPr>
                <w:rStyle w:val="Hiperpovezava"/>
                <w:noProof/>
              </w:rPr>
              <w:t>Kako pridobim mnenje SKAR?</w:t>
            </w:r>
            <w:r w:rsidR="009C0EA4">
              <w:rPr>
                <w:noProof/>
                <w:webHidden/>
              </w:rPr>
              <w:tab/>
            </w:r>
            <w:r w:rsidR="009C0EA4">
              <w:rPr>
                <w:noProof/>
                <w:webHidden/>
              </w:rPr>
              <w:fldChar w:fldCharType="begin"/>
            </w:r>
            <w:r w:rsidR="009C0EA4">
              <w:rPr>
                <w:noProof/>
                <w:webHidden/>
              </w:rPr>
              <w:instrText xml:space="preserve"> PAGEREF _Toc100040387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78EFFAC2" w14:textId="556D81B1" w:rsidR="009C0EA4" w:rsidRDefault="007D2818">
          <w:pPr>
            <w:pStyle w:val="Kazalovsebine5"/>
            <w:tabs>
              <w:tab w:val="right" w:leader="dot" w:pos="9062"/>
            </w:tabs>
            <w:rPr>
              <w:noProof/>
              <w:sz w:val="22"/>
              <w:szCs w:val="22"/>
              <w:lang w:eastAsia="sl-SI"/>
            </w:rPr>
          </w:pPr>
          <w:hyperlink w:anchor="_Toc100040388" w:history="1">
            <w:r w:rsidR="009C0EA4" w:rsidRPr="00953A6B">
              <w:rPr>
                <w:rStyle w:val="Hiperpovezava"/>
                <w:noProof/>
              </w:rPr>
              <w:t>Kako najdem obvestila, ki čakajo na mnenje SKAR?</w:t>
            </w:r>
            <w:r w:rsidR="009C0EA4">
              <w:rPr>
                <w:noProof/>
                <w:webHidden/>
              </w:rPr>
              <w:tab/>
            </w:r>
            <w:r w:rsidR="009C0EA4">
              <w:rPr>
                <w:noProof/>
                <w:webHidden/>
              </w:rPr>
              <w:fldChar w:fldCharType="begin"/>
            </w:r>
            <w:r w:rsidR="009C0EA4">
              <w:rPr>
                <w:noProof/>
                <w:webHidden/>
              </w:rPr>
              <w:instrText xml:space="preserve"> PAGEREF _Toc100040388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2973DA0A" w14:textId="684C9137" w:rsidR="009C0EA4" w:rsidRDefault="007D2818">
          <w:pPr>
            <w:pStyle w:val="Kazalovsebine5"/>
            <w:tabs>
              <w:tab w:val="right" w:leader="dot" w:pos="9062"/>
            </w:tabs>
            <w:rPr>
              <w:noProof/>
              <w:sz w:val="22"/>
              <w:szCs w:val="22"/>
              <w:lang w:eastAsia="sl-SI"/>
            </w:rPr>
          </w:pPr>
          <w:hyperlink w:anchor="_Toc100040389" w:history="1">
            <w:r w:rsidR="009C0EA4" w:rsidRPr="00953A6B">
              <w:rPr>
                <w:rStyle w:val="Hiperpovezava"/>
                <w:noProof/>
              </w:rPr>
              <w:t>Kako najdem obvestila, ki so pridobila mnenje SKAR?</w:t>
            </w:r>
            <w:r w:rsidR="009C0EA4">
              <w:rPr>
                <w:noProof/>
                <w:webHidden/>
              </w:rPr>
              <w:tab/>
            </w:r>
            <w:r w:rsidR="009C0EA4">
              <w:rPr>
                <w:noProof/>
                <w:webHidden/>
              </w:rPr>
              <w:fldChar w:fldCharType="begin"/>
            </w:r>
            <w:r w:rsidR="009C0EA4">
              <w:rPr>
                <w:noProof/>
                <w:webHidden/>
              </w:rPr>
              <w:instrText xml:space="preserve"> PAGEREF _Toc100040389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5C808B52" w14:textId="1CD2CE65" w:rsidR="009C0EA4" w:rsidRDefault="007D2818">
          <w:pPr>
            <w:pStyle w:val="Kazalovsebine4"/>
            <w:tabs>
              <w:tab w:val="right" w:leader="dot" w:pos="9062"/>
            </w:tabs>
            <w:rPr>
              <w:noProof/>
              <w:sz w:val="22"/>
              <w:szCs w:val="22"/>
              <w:lang w:eastAsia="sl-SI"/>
            </w:rPr>
          </w:pPr>
          <w:hyperlink w:anchor="_Toc100040390"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390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4A6DB2E3" w14:textId="24C5CE12" w:rsidR="009C0EA4" w:rsidRDefault="007D2818">
          <w:pPr>
            <w:pStyle w:val="Kazalovsebine5"/>
            <w:tabs>
              <w:tab w:val="right" w:leader="dot" w:pos="9062"/>
            </w:tabs>
            <w:rPr>
              <w:noProof/>
              <w:sz w:val="22"/>
              <w:szCs w:val="22"/>
              <w:lang w:eastAsia="sl-SI"/>
            </w:rPr>
          </w:pPr>
          <w:hyperlink w:anchor="_Toc100040391" w:history="1">
            <w:r w:rsidR="009C0EA4" w:rsidRPr="00953A6B">
              <w:rPr>
                <w:rStyle w:val="Hiperpovezava"/>
                <w:noProof/>
              </w:rPr>
              <w:t>Kdo lahko vpiše mnenje SKAR in kdaj?</w:t>
            </w:r>
            <w:r w:rsidR="009C0EA4">
              <w:rPr>
                <w:noProof/>
                <w:webHidden/>
              </w:rPr>
              <w:tab/>
            </w:r>
            <w:r w:rsidR="009C0EA4">
              <w:rPr>
                <w:noProof/>
                <w:webHidden/>
              </w:rPr>
              <w:fldChar w:fldCharType="begin"/>
            </w:r>
            <w:r w:rsidR="009C0EA4">
              <w:rPr>
                <w:noProof/>
                <w:webHidden/>
              </w:rPr>
              <w:instrText xml:space="preserve"> PAGEREF _Toc100040391 \h </w:instrText>
            </w:r>
            <w:r w:rsidR="009C0EA4">
              <w:rPr>
                <w:noProof/>
                <w:webHidden/>
              </w:rPr>
            </w:r>
            <w:r w:rsidR="009C0EA4">
              <w:rPr>
                <w:noProof/>
                <w:webHidden/>
              </w:rPr>
              <w:fldChar w:fldCharType="separate"/>
            </w:r>
            <w:r w:rsidR="009C0EA4">
              <w:rPr>
                <w:noProof/>
                <w:webHidden/>
              </w:rPr>
              <w:t>60</w:t>
            </w:r>
            <w:r w:rsidR="009C0EA4">
              <w:rPr>
                <w:noProof/>
                <w:webHidden/>
              </w:rPr>
              <w:fldChar w:fldCharType="end"/>
            </w:r>
          </w:hyperlink>
        </w:p>
        <w:p w14:paraId="6D749018" w14:textId="7ECFB19F" w:rsidR="009C0EA4" w:rsidRDefault="007D2818">
          <w:pPr>
            <w:pStyle w:val="Kazalovsebine5"/>
            <w:tabs>
              <w:tab w:val="right" w:leader="dot" w:pos="9062"/>
            </w:tabs>
            <w:rPr>
              <w:noProof/>
              <w:sz w:val="22"/>
              <w:szCs w:val="22"/>
              <w:lang w:eastAsia="sl-SI"/>
            </w:rPr>
          </w:pPr>
          <w:hyperlink w:anchor="_Toc100040392" w:history="1">
            <w:r w:rsidR="009C0EA4" w:rsidRPr="00953A6B">
              <w:rPr>
                <w:rStyle w:val="Hiperpovezava"/>
                <w:noProof/>
              </w:rPr>
              <w:t>Kako vpišem mnenje SKAR?</w:t>
            </w:r>
            <w:r w:rsidR="009C0EA4">
              <w:rPr>
                <w:noProof/>
                <w:webHidden/>
              </w:rPr>
              <w:tab/>
            </w:r>
            <w:r w:rsidR="009C0EA4">
              <w:rPr>
                <w:noProof/>
                <w:webHidden/>
              </w:rPr>
              <w:fldChar w:fldCharType="begin"/>
            </w:r>
            <w:r w:rsidR="009C0EA4">
              <w:rPr>
                <w:noProof/>
                <w:webHidden/>
              </w:rPr>
              <w:instrText xml:space="preserve"> PAGEREF _Toc100040392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2BC8DC8F" w14:textId="1E9141CF" w:rsidR="009C0EA4" w:rsidRDefault="007D2818">
          <w:pPr>
            <w:pStyle w:val="Kazalovsebine4"/>
            <w:tabs>
              <w:tab w:val="right" w:leader="dot" w:pos="9062"/>
            </w:tabs>
            <w:rPr>
              <w:noProof/>
              <w:sz w:val="22"/>
              <w:szCs w:val="22"/>
              <w:lang w:eastAsia="sl-SI"/>
            </w:rPr>
          </w:pPr>
          <w:hyperlink w:anchor="_Toc100040393" w:history="1">
            <w:r w:rsidR="009C0EA4" w:rsidRPr="00953A6B">
              <w:rPr>
                <w:rStyle w:val="Hiperpovezava"/>
                <w:noProof/>
              </w:rPr>
              <w:t>Odločitev glede posebnih okoliščinah raziskovalne ekipe</w:t>
            </w:r>
            <w:r w:rsidR="009C0EA4">
              <w:rPr>
                <w:noProof/>
                <w:webHidden/>
              </w:rPr>
              <w:tab/>
            </w:r>
            <w:r w:rsidR="009C0EA4">
              <w:rPr>
                <w:noProof/>
                <w:webHidden/>
              </w:rPr>
              <w:fldChar w:fldCharType="begin"/>
            </w:r>
            <w:r w:rsidR="009C0EA4">
              <w:rPr>
                <w:noProof/>
                <w:webHidden/>
              </w:rPr>
              <w:instrText xml:space="preserve"> PAGEREF _Toc100040393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53C22CE5" w14:textId="75721504" w:rsidR="009C0EA4" w:rsidRDefault="007D2818">
          <w:pPr>
            <w:pStyle w:val="Kazalovsebine5"/>
            <w:tabs>
              <w:tab w:val="right" w:leader="dot" w:pos="9062"/>
            </w:tabs>
            <w:rPr>
              <w:noProof/>
              <w:sz w:val="22"/>
              <w:szCs w:val="22"/>
              <w:lang w:eastAsia="sl-SI"/>
            </w:rPr>
          </w:pPr>
          <w:hyperlink w:anchor="_Toc100040394" w:history="1">
            <w:r w:rsidR="009C0EA4" w:rsidRPr="00953A6B">
              <w:rPr>
                <w:rStyle w:val="Hiperpovezava"/>
                <w:noProof/>
              </w:rPr>
              <w:t>Kdo lahko poda odločitev glede zamenjave vodje raziskave?</w:t>
            </w:r>
            <w:r w:rsidR="009C0EA4">
              <w:rPr>
                <w:noProof/>
                <w:webHidden/>
              </w:rPr>
              <w:tab/>
            </w:r>
            <w:r w:rsidR="009C0EA4">
              <w:rPr>
                <w:noProof/>
                <w:webHidden/>
              </w:rPr>
              <w:fldChar w:fldCharType="begin"/>
            </w:r>
            <w:r w:rsidR="009C0EA4">
              <w:rPr>
                <w:noProof/>
                <w:webHidden/>
              </w:rPr>
              <w:instrText xml:space="preserve"> PAGEREF _Toc100040394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5B4129F4" w14:textId="3A2E7C94" w:rsidR="009C0EA4" w:rsidRDefault="007D2818">
          <w:pPr>
            <w:pStyle w:val="Kazalovsebine5"/>
            <w:tabs>
              <w:tab w:val="right" w:leader="dot" w:pos="9062"/>
            </w:tabs>
            <w:rPr>
              <w:noProof/>
              <w:sz w:val="22"/>
              <w:szCs w:val="22"/>
              <w:lang w:eastAsia="sl-SI"/>
            </w:rPr>
          </w:pPr>
          <w:hyperlink w:anchor="_Toc100040395" w:history="1">
            <w:r w:rsidR="009C0EA4" w:rsidRPr="00953A6B">
              <w:rPr>
                <w:rStyle w:val="Hiperpovezava"/>
                <w:noProof/>
              </w:rPr>
              <w:t>Kako podam odločitev glede zamenjave vodje raziskave?</w:t>
            </w:r>
            <w:r w:rsidR="009C0EA4">
              <w:rPr>
                <w:noProof/>
                <w:webHidden/>
              </w:rPr>
              <w:tab/>
            </w:r>
            <w:r w:rsidR="009C0EA4">
              <w:rPr>
                <w:noProof/>
                <w:webHidden/>
              </w:rPr>
              <w:fldChar w:fldCharType="begin"/>
            </w:r>
            <w:r w:rsidR="009C0EA4">
              <w:rPr>
                <w:noProof/>
                <w:webHidden/>
              </w:rPr>
              <w:instrText xml:space="preserve"> PAGEREF _Toc100040395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6DF34A88" w14:textId="442F023F" w:rsidR="009C0EA4" w:rsidRDefault="007D2818">
          <w:pPr>
            <w:pStyle w:val="Kazalovsebine5"/>
            <w:tabs>
              <w:tab w:val="right" w:leader="dot" w:pos="9062"/>
            </w:tabs>
            <w:rPr>
              <w:noProof/>
              <w:sz w:val="22"/>
              <w:szCs w:val="22"/>
              <w:lang w:eastAsia="sl-SI"/>
            </w:rPr>
          </w:pPr>
          <w:hyperlink w:anchor="_Toc100040396" w:history="1">
            <w:r w:rsidR="009C0EA4" w:rsidRPr="00953A6B">
              <w:rPr>
                <w:rStyle w:val="Hiperpovezava"/>
                <w:noProof/>
              </w:rPr>
              <w:t>Kako najdem obvestila, za katera moram podati odločitev?</w:t>
            </w:r>
            <w:r w:rsidR="009C0EA4">
              <w:rPr>
                <w:noProof/>
                <w:webHidden/>
              </w:rPr>
              <w:tab/>
            </w:r>
            <w:r w:rsidR="009C0EA4">
              <w:rPr>
                <w:noProof/>
                <w:webHidden/>
              </w:rPr>
              <w:fldChar w:fldCharType="begin"/>
            </w:r>
            <w:r w:rsidR="009C0EA4">
              <w:rPr>
                <w:noProof/>
                <w:webHidden/>
              </w:rPr>
              <w:instrText xml:space="preserve"> PAGEREF _Toc100040396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297F3BE5" w14:textId="1E4BD76D" w:rsidR="009C0EA4" w:rsidRDefault="007D2818">
          <w:pPr>
            <w:pStyle w:val="Kazalovsebine4"/>
            <w:tabs>
              <w:tab w:val="right" w:leader="dot" w:pos="9062"/>
            </w:tabs>
            <w:rPr>
              <w:noProof/>
              <w:sz w:val="22"/>
              <w:szCs w:val="22"/>
              <w:lang w:eastAsia="sl-SI"/>
            </w:rPr>
          </w:pPr>
          <w:hyperlink w:anchor="_Toc100040397" w:history="1">
            <w:r w:rsidR="009C0EA4" w:rsidRPr="00953A6B">
              <w:rPr>
                <w:rStyle w:val="Hiperpovezava"/>
                <w:noProof/>
              </w:rPr>
              <w:t>Odločitev glede izjemnega odkritja</w:t>
            </w:r>
            <w:r w:rsidR="009C0EA4">
              <w:rPr>
                <w:noProof/>
                <w:webHidden/>
              </w:rPr>
              <w:tab/>
            </w:r>
            <w:r w:rsidR="009C0EA4">
              <w:rPr>
                <w:noProof/>
                <w:webHidden/>
              </w:rPr>
              <w:fldChar w:fldCharType="begin"/>
            </w:r>
            <w:r w:rsidR="009C0EA4">
              <w:rPr>
                <w:noProof/>
                <w:webHidden/>
              </w:rPr>
              <w:instrText xml:space="preserve"> PAGEREF _Toc100040397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112976AB" w14:textId="13BB1BF2" w:rsidR="009C0EA4" w:rsidRDefault="007D2818">
          <w:pPr>
            <w:pStyle w:val="Kazalovsebine5"/>
            <w:tabs>
              <w:tab w:val="right" w:leader="dot" w:pos="9062"/>
            </w:tabs>
            <w:rPr>
              <w:noProof/>
              <w:sz w:val="22"/>
              <w:szCs w:val="22"/>
              <w:lang w:eastAsia="sl-SI"/>
            </w:rPr>
          </w:pPr>
          <w:hyperlink w:anchor="_Toc100040398" w:history="1">
            <w:r w:rsidR="009C0EA4" w:rsidRPr="00953A6B">
              <w:rPr>
                <w:rStyle w:val="Hiperpovezava"/>
                <w:noProof/>
              </w:rPr>
              <w:t>Kdo lahko poda odločitev glede izjemnega odkritja?</w:t>
            </w:r>
            <w:r w:rsidR="009C0EA4">
              <w:rPr>
                <w:noProof/>
                <w:webHidden/>
              </w:rPr>
              <w:tab/>
            </w:r>
            <w:r w:rsidR="009C0EA4">
              <w:rPr>
                <w:noProof/>
                <w:webHidden/>
              </w:rPr>
              <w:fldChar w:fldCharType="begin"/>
            </w:r>
            <w:r w:rsidR="009C0EA4">
              <w:rPr>
                <w:noProof/>
                <w:webHidden/>
              </w:rPr>
              <w:instrText xml:space="preserve"> PAGEREF _Toc100040398 \h </w:instrText>
            </w:r>
            <w:r w:rsidR="009C0EA4">
              <w:rPr>
                <w:noProof/>
                <w:webHidden/>
              </w:rPr>
            </w:r>
            <w:r w:rsidR="009C0EA4">
              <w:rPr>
                <w:noProof/>
                <w:webHidden/>
              </w:rPr>
              <w:fldChar w:fldCharType="separate"/>
            </w:r>
            <w:r w:rsidR="009C0EA4">
              <w:rPr>
                <w:noProof/>
                <w:webHidden/>
              </w:rPr>
              <w:t>61</w:t>
            </w:r>
            <w:r w:rsidR="009C0EA4">
              <w:rPr>
                <w:noProof/>
                <w:webHidden/>
              </w:rPr>
              <w:fldChar w:fldCharType="end"/>
            </w:r>
          </w:hyperlink>
        </w:p>
        <w:p w14:paraId="7EBA339E" w14:textId="62BCDF52" w:rsidR="009C0EA4" w:rsidRDefault="007D2818">
          <w:pPr>
            <w:pStyle w:val="Kazalovsebine5"/>
            <w:tabs>
              <w:tab w:val="right" w:leader="dot" w:pos="9062"/>
            </w:tabs>
            <w:rPr>
              <w:noProof/>
              <w:sz w:val="22"/>
              <w:szCs w:val="22"/>
              <w:lang w:eastAsia="sl-SI"/>
            </w:rPr>
          </w:pPr>
          <w:hyperlink w:anchor="_Toc100040399" w:history="1">
            <w:r w:rsidR="009C0EA4" w:rsidRPr="00953A6B">
              <w:rPr>
                <w:rStyle w:val="Hiperpovezava"/>
                <w:noProof/>
              </w:rPr>
              <w:t>Kako podam odločitev glede zamenjave vodje raziskave?</w:t>
            </w:r>
            <w:r w:rsidR="009C0EA4">
              <w:rPr>
                <w:noProof/>
                <w:webHidden/>
              </w:rPr>
              <w:tab/>
            </w:r>
            <w:r w:rsidR="009C0EA4">
              <w:rPr>
                <w:noProof/>
                <w:webHidden/>
              </w:rPr>
              <w:fldChar w:fldCharType="begin"/>
            </w:r>
            <w:r w:rsidR="009C0EA4">
              <w:rPr>
                <w:noProof/>
                <w:webHidden/>
              </w:rPr>
              <w:instrText xml:space="preserve"> PAGEREF _Toc100040399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485B28C3" w14:textId="1F483DCB" w:rsidR="009C0EA4" w:rsidRDefault="007D2818">
          <w:pPr>
            <w:pStyle w:val="Kazalovsebine5"/>
            <w:tabs>
              <w:tab w:val="right" w:leader="dot" w:pos="9062"/>
            </w:tabs>
            <w:rPr>
              <w:noProof/>
              <w:sz w:val="22"/>
              <w:szCs w:val="22"/>
              <w:lang w:eastAsia="sl-SI"/>
            </w:rPr>
          </w:pPr>
          <w:hyperlink w:anchor="_Toc100040400" w:history="1">
            <w:r w:rsidR="009C0EA4" w:rsidRPr="00953A6B">
              <w:rPr>
                <w:rStyle w:val="Hiperpovezava"/>
                <w:noProof/>
              </w:rPr>
              <w:t>Kako najdem obvestila, za katera moram podati odločitev?</w:t>
            </w:r>
            <w:r w:rsidR="009C0EA4">
              <w:rPr>
                <w:noProof/>
                <w:webHidden/>
              </w:rPr>
              <w:tab/>
            </w:r>
            <w:r w:rsidR="009C0EA4">
              <w:rPr>
                <w:noProof/>
                <w:webHidden/>
              </w:rPr>
              <w:fldChar w:fldCharType="begin"/>
            </w:r>
            <w:r w:rsidR="009C0EA4">
              <w:rPr>
                <w:noProof/>
                <w:webHidden/>
              </w:rPr>
              <w:instrText xml:space="preserve"> PAGEREF _Toc100040400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6C379E20" w14:textId="5D510360" w:rsidR="009C0EA4" w:rsidRDefault="007D2818">
          <w:pPr>
            <w:pStyle w:val="Kazalovsebine5"/>
            <w:tabs>
              <w:tab w:val="right" w:leader="dot" w:pos="9062"/>
            </w:tabs>
            <w:rPr>
              <w:noProof/>
              <w:sz w:val="22"/>
              <w:szCs w:val="22"/>
              <w:lang w:eastAsia="sl-SI"/>
            </w:rPr>
          </w:pPr>
          <w:hyperlink w:anchor="_Toc100040401" w:history="1">
            <w:r w:rsidR="009C0EA4" w:rsidRPr="00953A6B">
              <w:rPr>
                <w:rStyle w:val="Hiperpovezava"/>
                <w:noProof/>
              </w:rPr>
              <w:t>Kako najdem obvestila, za katera imam odločbe v pripravi?</w:t>
            </w:r>
            <w:r w:rsidR="009C0EA4">
              <w:rPr>
                <w:noProof/>
                <w:webHidden/>
              </w:rPr>
              <w:tab/>
            </w:r>
            <w:r w:rsidR="009C0EA4">
              <w:rPr>
                <w:noProof/>
                <w:webHidden/>
              </w:rPr>
              <w:fldChar w:fldCharType="begin"/>
            </w:r>
            <w:r w:rsidR="009C0EA4">
              <w:rPr>
                <w:noProof/>
                <w:webHidden/>
              </w:rPr>
              <w:instrText xml:space="preserve"> PAGEREF _Toc100040401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2CBA10EF" w14:textId="41D6452C" w:rsidR="009C0EA4" w:rsidRDefault="007D2818">
          <w:pPr>
            <w:pStyle w:val="Kazalovsebine4"/>
            <w:tabs>
              <w:tab w:val="right" w:leader="dot" w:pos="9062"/>
            </w:tabs>
            <w:rPr>
              <w:noProof/>
              <w:sz w:val="22"/>
              <w:szCs w:val="22"/>
              <w:lang w:eastAsia="sl-SI"/>
            </w:rPr>
          </w:pPr>
          <w:hyperlink w:anchor="_Toc100040402" w:history="1">
            <w:r w:rsidR="009C0EA4" w:rsidRPr="00953A6B">
              <w:rPr>
                <w:rStyle w:val="Hiperpovezava"/>
                <w:noProof/>
              </w:rPr>
              <w:t>Izdaja sklepa o popravi pomote</w:t>
            </w:r>
            <w:r w:rsidR="009C0EA4">
              <w:rPr>
                <w:noProof/>
                <w:webHidden/>
              </w:rPr>
              <w:tab/>
            </w:r>
            <w:r w:rsidR="009C0EA4">
              <w:rPr>
                <w:noProof/>
                <w:webHidden/>
              </w:rPr>
              <w:fldChar w:fldCharType="begin"/>
            </w:r>
            <w:r w:rsidR="009C0EA4">
              <w:rPr>
                <w:noProof/>
                <w:webHidden/>
              </w:rPr>
              <w:instrText xml:space="preserve"> PAGEREF _Toc100040402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79287C75" w14:textId="2CBB94C7" w:rsidR="009C0EA4" w:rsidRDefault="007D2818">
          <w:pPr>
            <w:pStyle w:val="Kazalovsebine5"/>
            <w:tabs>
              <w:tab w:val="right" w:leader="dot" w:pos="9062"/>
            </w:tabs>
            <w:rPr>
              <w:noProof/>
              <w:sz w:val="22"/>
              <w:szCs w:val="22"/>
              <w:lang w:eastAsia="sl-SI"/>
            </w:rPr>
          </w:pPr>
          <w:hyperlink w:anchor="_Toc100040403" w:history="1">
            <w:r w:rsidR="009C0EA4" w:rsidRPr="00953A6B">
              <w:rPr>
                <w:rStyle w:val="Hiperpovezava"/>
                <w:noProof/>
              </w:rPr>
              <w:t>Kdo lahko izda sklep o popravi pomote in kdaj?</w:t>
            </w:r>
            <w:r w:rsidR="009C0EA4">
              <w:rPr>
                <w:noProof/>
                <w:webHidden/>
              </w:rPr>
              <w:tab/>
            </w:r>
            <w:r w:rsidR="009C0EA4">
              <w:rPr>
                <w:noProof/>
                <w:webHidden/>
              </w:rPr>
              <w:fldChar w:fldCharType="begin"/>
            </w:r>
            <w:r w:rsidR="009C0EA4">
              <w:rPr>
                <w:noProof/>
                <w:webHidden/>
              </w:rPr>
              <w:instrText xml:space="preserve"> PAGEREF _Toc100040403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213B9A54" w14:textId="74CD51E1" w:rsidR="009C0EA4" w:rsidRDefault="007D2818">
          <w:pPr>
            <w:pStyle w:val="Kazalovsebine5"/>
            <w:tabs>
              <w:tab w:val="right" w:leader="dot" w:pos="9062"/>
            </w:tabs>
            <w:rPr>
              <w:noProof/>
              <w:sz w:val="22"/>
              <w:szCs w:val="22"/>
              <w:lang w:eastAsia="sl-SI"/>
            </w:rPr>
          </w:pPr>
          <w:hyperlink w:anchor="_Toc100040404" w:history="1">
            <w:r w:rsidR="009C0EA4" w:rsidRPr="00953A6B">
              <w:rPr>
                <w:rStyle w:val="Hiperpovezava"/>
                <w:noProof/>
              </w:rPr>
              <w:t>Kako izdam sklep o popravi pomote?</w:t>
            </w:r>
            <w:r w:rsidR="009C0EA4">
              <w:rPr>
                <w:noProof/>
                <w:webHidden/>
              </w:rPr>
              <w:tab/>
            </w:r>
            <w:r w:rsidR="009C0EA4">
              <w:rPr>
                <w:noProof/>
                <w:webHidden/>
              </w:rPr>
              <w:fldChar w:fldCharType="begin"/>
            </w:r>
            <w:r w:rsidR="009C0EA4">
              <w:rPr>
                <w:noProof/>
                <w:webHidden/>
              </w:rPr>
              <w:instrText xml:space="preserve"> PAGEREF _Toc100040404 \h </w:instrText>
            </w:r>
            <w:r w:rsidR="009C0EA4">
              <w:rPr>
                <w:noProof/>
                <w:webHidden/>
              </w:rPr>
            </w:r>
            <w:r w:rsidR="009C0EA4">
              <w:rPr>
                <w:noProof/>
                <w:webHidden/>
              </w:rPr>
              <w:fldChar w:fldCharType="separate"/>
            </w:r>
            <w:r w:rsidR="009C0EA4">
              <w:rPr>
                <w:noProof/>
                <w:webHidden/>
              </w:rPr>
              <w:t>62</w:t>
            </w:r>
            <w:r w:rsidR="009C0EA4">
              <w:rPr>
                <w:noProof/>
                <w:webHidden/>
              </w:rPr>
              <w:fldChar w:fldCharType="end"/>
            </w:r>
          </w:hyperlink>
        </w:p>
        <w:p w14:paraId="069C4BE1" w14:textId="308930D1" w:rsidR="009C0EA4" w:rsidRDefault="007D2818">
          <w:pPr>
            <w:pStyle w:val="Kazalovsebine2"/>
            <w:tabs>
              <w:tab w:val="right" w:leader="dot" w:pos="9062"/>
            </w:tabs>
            <w:rPr>
              <w:noProof/>
              <w:sz w:val="22"/>
              <w:szCs w:val="22"/>
              <w:lang w:eastAsia="sl-SI"/>
            </w:rPr>
          </w:pPr>
          <w:hyperlink w:anchor="_Toc100040405" w:history="1">
            <w:r w:rsidR="009C0EA4" w:rsidRPr="00953A6B">
              <w:rPr>
                <w:rStyle w:val="Hiperpovezava"/>
                <w:noProof/>
              </w:rPr>
              <w:t>Prejeto</w:t>
            </w:r>
            <w:r w:rsidR="009C0EA4">
              <w:rPr>
                <w:noProof/>
                <w:webHidden/>
              </w:rPr>
              <w:tab/>
            </w:r>
            <w:r w:rsidR="009C0EA4">
              <w:rPr>
                <w:noProof/>
                <w:webHidden/>
              </w:rPr>
              <w:fldChar w:fldCharType="begin"/>
            </w:r>
            <w:r w:rsidR="009C0EA4">
              <w:rPr>
                <w:noProof/>
                <w:webHidden/>
              </w:rPr>
              <w:instrText xml:space="preserve"> PAGEREF _Toc100040405 \h </w:instrText>
            </w:r>
            <w:r w:rsidR="009C0EA4">
              <w:rPr>
                <w:noProof/>
                <w:webHidden/>
              </w:rPr>
            </w:r>
            <w:r w:rsidR="009C0EA4">
              <w:rPr>
                <w:noProof/>
                <w:webHidden/>
              </w:rPr>
              <w:fldChar w:fldCharType="separate"/>
            </w:r>
            <w:r w:rsidR="009C0EA4">
              <w:rPr>
                <w:noProof/>
                <w:webHidden/>
              </w:rPr>
              <w:t>64</w:t>
            </w:r>
            <w:r w:rsidR="009C0EA4">
              <w:rPr>
                <w:noProof/>
                <w:webHidden/>
              </w:rPr>
              <w:fldChar w:fldCharType="end"/>
            </w:r>
          </w:hyperlink>
        </w:p>
        <w:p w14:paraId="3517B587" w14:textId="6CDAA2BD" w:rsidR="009C0EA4" w:rsidRDefault="007D2818">
          <w:pPr>
            <w:pStyle w:val="Kazalovsebine2"/>
            <w:tabs>
              <w:tab w:val="right" w:leader="dot" w:pos="9062"/>
            </w:tabs>
            <w:rPr>
              <w:noProof/>
              <w:sz w:val="22"/>
              <w:szCs w:val="22"/>
              <w:lang w:eastAsia="sl-SI"/>
            </w:rPr>
          </w:pPr>
          <w:hyperlink w:anchor="_Toc100040406" w:history="1">
            <w:r w:rsidR="009C0EA4" w:rsidRPr="00953A6B">
              <w:rPr>
                <w:rStyle w:val="Hiperpovezava"/>
                <w:noProof/>
              </w:rPr>
              <w:t>Seje</w:t>
            </w:r>
            <w:r w:rsidR="009C0EA4">
              <w:rPr>
                <w:noProof/>
                <w:webHidden/>
              </w:rPr>
              <w:tab/>
            </w:r>
            <w:r w:rsidR="009C0EA4">
              <w:rPr>
                <w:noProof/>
                <w:webHidden/>
              </w:rPr>
              <w:fldChar w:fldCharType="begin"/>
            </w:r>
            <w:r w:rsidR="009C0EA4">
              <w:rPr>
                <w:noProof/>
                <w:webHidden/>
              </w:rPr>
              <w:instrText xml:space="preserve"> PAGEREF _Toc100040406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699BDE1F" w14:textId="346E0596" w:rsidR="009C0EA4" w:rsidRDefault="007D2818">
          <w:pPr>
            <w:pStyle w:val="Kazalovsebine3"/>
            <w:tabs>
              <w:tab w:val="right" w:leader="dot" w:pos="9062"/>
            </w:tabs>
            <w:rPr>
              <w:noProof/>
              <w:sz w:val="22"/>
              <w:szCs w:val="22"/>
              <w:lang w:eastAsia="sl-SI"/>
            </w:rPr>
          </w:pPr>
          <w:hyperlink w:anchor="_Toc100040407" w:history="1">
            <w:r w:rsidR="009C0EA4" w:rsidRPr="00953A6B">
              <w:rPr>
                <w:rStyle w:val="Hiperpovezava"/>
                <w:noProof/>
              </w:rPr>
              <w:t>Iskalnik sej</w:t>
            </w:r>
            <w:r w:rsidR="009C0EA4">
              <w:rPr>
                <w:noProof/>
                <w:webHidden/>
              </w:rPr>
              <w:tab/>
            </w:r>
            <w:r w:rsidR="009C0EA4">
              <w:rPr>
                <w:noProof/>
                <w:webHidden/>
              </w:rPr>
              <w:fldChar w:fldCharType="begin"/>
            </w:r>
            <w:r w:rsidR="009C0EA4">
              <w:rPr>
                <w:noProof/>
                <w:webHidden/>
              </w:rPr>
              <w:instrText xml:space="preserve"> PAGEREF _Toc100040407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1BA5428D" w14:textId="0C3C8E20" w:rsidR="009C0EA4" w:rsidRDefault="007D2818">
          <w:pPr>
            <w:pStyle w:val="Kazalovsebine4"/>
            <w:tabs>
              <w:tab w:val="right" w:leader="dot" w:pos="9062"/>
            </w:tabs>
            <w:rPr>
              <w:noProof/>
              <w:sz w:val="22"/>
              <w:szCs w:val="22"/>
              <w:lang w:eastAsia="sl-SI"/>
            </w:rPr>
          </w:pPr>
          <w:hyperlink w:anchor="_Toc100040408"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408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2DF6D54B" w14:textId="1DBC43BA" w:rsidR="009C0EA4" w:rsidRDefault="007D2818">
          <w:pPr>
            <w:pStyle w:val="Kazalovsebine3"/>
            <w:tabs>
              <w:tab w:val="right" w:leader="dot" w:pos="9062"/>
            </w:tabs>
            <w:rPr>
              <w:noProof/>
              <w:sz w:val="22"/>
              <w:szCs w:val="22"/>
              <w:lang w:eastAsia="sl-SI"/>
            </w:rPr>
          </w:pPr>
          <w:hyperlink w:anchor="_Toc100040409" w:history="1">
            <w:r w:rsidR="009C0EA4" w:rsidRPr="00953A6B">
              <w:rPr>
                <w:rStyle w:val="Hiperpovezava"/>
                <w:noProof/>
              </w:rPr>
              <w:t>Vpogled v sejo</w:t>
            </w:r>
            <w:r w:rsidR="009C0EA4">
              <w:rPr>
                <w:noProof/>
                <w:webHidden/>
              </w:rPr>
              <w:tab/>
            </w:r>
            <w:r w:rsidR="009C0EA4">
              <w:rPr>
                <w:noProof/>
                <w:webHidden/>
              </w:rPr>
              <w:fldChar w:fldCharType="begin"/>
            </w:r>
            <w:r w:rsidR="009C0EA4">
              <w:rPr>
                <w:noProof/>
                <w:webHidden/>
              </w:rPr>
              <w:instrText xml:space="preserve"> PAGEREF _Toc100040409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71616F51" w14:textId="3A695C9E" w:rsidR="009C0EA4" w:rsidRDefault="007D2818">
          <w:pPr>
            <w:pStyle w:val="Kazalovsebine4"/>
            <w:tabs>
              <w:tab w:val="right" w:leader="dot" w:pos="9062"/>
            </w:tabs>
            <w:rPr>
              <w:noProof/>
              <w:sz w:val="22"/>
              <w:szCs w:val="22"/>
              <w:lang w:eastAsia="sl-SI"/>
            </w:rPr>
          </w:pPr>
          <w:hyperlink w:anchor="_Toc100040410" w:history="1">
            <w:r w:rsidR="009C0EA4" w:rsidRPr="00953A6B">
              <w:rPr>
                <w:rStyle w:val="Hiperpovezava"/>
                <w:noProof/>
                <w:lang w:eastAsia="sl-SI"/>
              </w:rPr>
              <w:t>Poudarjena vsebina o seji</w:t>
            </w:r>
            <w:r w:rsidR="009C0EA4">
              <w:rPr>
                <w:noProof/>
                <w:webHidden/>
              </w:rPr>
              <w:tab/>
            </w:r>
            <w:r w:rsidR="009C0EA4">
              <w:rPr>
                <w:noProof/>
                <w:webHidden/>
              </w:rPr>
              <w:fldChar w:fldCharType="begin"/>
            </w:r>
            <w:r w:rsidR="009C0EA4">
              <w:rPr>
                <w:noProof/>
                <w:webHidden/>
              </w:rPr>
              <w:instrText xml:space="preserve"> PAGEREF _Toc100040410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41F864CC" w14:textId="62D872B0" w:rsidR="009C0EA4" w:rsidRDefault="007D2818">
          <w:pPr>
            <w:pStyle w:val="Kazalovsebine4"/>
            <w:tabs>
              <w:tab w:val="right" w:leader="dot" w:pos="9062"/>
            </w:tabs>
            <w:rPr>
              <w:noProof/>
              <w:sz w:val="22"/>
              <w:szCs w:val="22"/>
              <w:lang w:eastAsia="sl-SI"/>
            </w:rPr>
          </w:pPr>
          <w:hyperlink w:anchor="_Toc100040411" w:history="1">
            <w:r w:rsidR="009C0EA4" w:rsidRPr="00953A6B">
              <w:rPr>
                <w:rStyle w:val="Hiperpovezava"/>
                <w:noProof/>
                <w:lang w:eastAsia="sl-SI"/>
              </w:rPr>
              <w:t>Osnovni podatki o seji</w:t>
            </w:r>
            <w:r w:rsidR="009C0EA4">
              <w:rPr>
                <w:noProof/>
                <w:webHidden/>
              </w:rPr>
              <w:tab/>
            </w:r>
            <w:r w:rsidR="009C0EA4">
              <w:rPr>
                <w:noProof/>
                <w:webHidden/>
              </w:rPr>
              <w:fldChar w:fldCharType="begin"/>
            </w:r>
            <w:r w:rsidR="009C0EA4">
              <w:rPr>
                <w:noProof/>
                <w:webHidden/>
              </w:rPr>
              <w:instrText xml:space="preserve"> PAGEREF _Toc100040411 \h </w:instrText>
            </w:r>
            <w:r w:rsidR="009C0EA4">
              <w:rPr>
                <w:noProof/>
                <w:webHidden/>
              </w:rPr>
            </w:r>
            <w:r w:rsidR="009C0EA4">
              <w:rPr>
                <w:noProof/>
                <w:webHidden/>
              </w:rPr>
              <w:fldChar w:fldCharType="separate"/>
            </w:r>
            <w:r w:rsidR="009C0EA4">
              <w:rPr>
                <w:noProof/>
                <w:webHidden/>
              </w:rPr>
              <w:t>65</w:t>
            </w:r>
            <w:r w:rsidR="009C0EA4">
              <w:rPr>
                <w:noProof/>
                <w:webHidden/>
              </w:rPr>
              <w:fldChar w:fldCharType="end"/>
            </w:r>
          </w:hyperlink>
        </w:p>
        <w:p w14:paraId="713FAF03" w14:textId="4AF4ABF7" w:rsidR="009C0EA4" w:rsidRDefault="007D2818">
          <w:pPr>
            <w:pStyle w:val="Kazalovsebine4"/>
            <w:tabs>
              <w:tab w:val="right" w:leader="dot" w:pos="9062"/>
            </w:tabs>
            <w:rPr>
              <w:noProof/>
              <w:sz w:val="22"/>
              <w:szCs w:val="22"/>
              <w:lang w:eastAsia="sl-SI"/>
            </w:rPr>
          </w:pPr>
          <w:hyperlink w:anchor="_Toc100040412" w:history="1">
            <w:r w:rsidR="009C0EA4" w:rsidRPr="00953A6B">
              <w:rPr>
                <w:rStyle w:val="Hiperpovezava"/>
                <w:noProof/>
                <w:lang w:eastAsia="sl-SI"/>
              </w:rPr>
              <w:t>Seznam vlog</w:t>
            </w:r>
            <w:r w:rsidR="009C0EA4">
              <w:rPr>
                <w:noProof/>
                <w:webHidden/>
              </w:rPr>
              <w:tab/>
            </w:r>
            <w:r w:rsidR="009C0EA4">
              <w:rPr>
                <w:noProof/>
                <w:webHidden/>
              </w:rPr>
              <w:fldChar w:fldCharType="begin"/>
            </w:r>
            <w:r w:rsidR="009C0EA4">
              <w:rPr>
                <w:noProof/>
                <w:webHidden/>
              </w:rPr>
              <w:instrText xml:space="preserve"> PAGEREF _Toc100040412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3329FC2E" w14:textId="4F99D33B" w:rsidR="009C0EA4" w:rsidRDefault="007D2818">
          <w:pPr>
            <w:pStyle w:val="Kazalovsebine5"/>
            <w:tabs>
              <w:tab w:val="right" w:leader="dot" w:pos="9062"/>
            </w:tabs>
            <w:rPr>
              <w:noProof/>
              <w:sz w:val="22"/>
              <w:szCs w:val="22"/>
              <w:lang w:eastAsia="sl-SI"/>
            </w:rPr>
          </w:pPr>
          <w:hyperlink w:anchor="_Toc100040413"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413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6CBC2E60" w14:textId="5D3979E3" w:rsidR="009C0EA4" w:rsidRDefault="007D2818">
          <w:pPr>
            <w:pStyle w:val="Kazalovsebine4"/>
            <w:tabs>
              <w:tab w:val="right" w:leader="dot" w:pos="9062"/>
            </w:tabs>
            <w:rPr>
              <w:noProof/>
              <w:sz w:val="22"/>
              <w:szCs w:val="22"/>
              <w:lang w:eastAsia="sl-SI"/>
            </w:rPr>
          </w:pPr>
          <w:hyperlink w:anchor="_Toc100040414" w:history="1">
            <w:r w:rsidR="009C0EA4" w:rsidRPr="00953A6B">
              <w:rPr>
                <w:rStyle w:val="Hiperpovezava"/>
                <w:noProof/>
                <w:lang w:eastAsia="sl-SI"/>
              </w:rPr>
              <w:t>Seznam točke »Razno«</w:t>
            </w:r>
            <w:r w:rsidR="009C0EA4">
              <w:rPr>
                <w:noProof/>
                <w:webHidden/>
              </w:rPr>
              <w:tab/>
            </w:r>
            <w:r w:rsidR="009C0EA4">
              <w:rPr>
                <w:noProof/>
                <w:webHidden/>
              </w:rPr>
              <w:fldChar w:fldCharType="begin"/>
            </w:r>
            <w:r w:rsidR="009C0EA4">
              <w:rPr>
                <w:noProof/>
                <w:webHidden/>
              </w:rPr>
              <w:instrText xml:space="preserve"> PAGEREF _Toc100040414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0A4C0586" w14:textId="10735692" w:rsidR="009C0EA4" w:rsidRDefault="007D2818">
          <w:pPr>
            <w:pStyle w:val="Kazalovsebine3"/>
            <w:tabs>
              <w:tab w:val="right" w:leader="dot" w:pos="9062"/>
            </w:tabs>
            <w:rPr>
              <w:noProof/>
              <w:sz w:val="22"/>
              <w:szCs w:val="22"/>
              <w:lang w:eastAsia="sl-SI"/>
            </w:rPr>
          </w:pPr>
          <w:hyperlink w:anchor="_Toc100040415" w:history="1">
            <w:r w:rsidR="009C0EA4" w:rsidRPr="00953A6B">
              <w:rPr>
                <w:rStyle w:val="Hiperpovezava"/>
                <w:noProof/>
              </w:rPr>
              <w:t>Vprašanja za SKAR</w:t>
            </w:r>
            <w:r w:rsidR="009C0EA4">
              <w:rPr>
                <w:noProof/>
                <w:webHidden/>
              </w:rPr>
              <w:tab/>
            </w:r>
            <w:r w:rsidR="009C0EA4">
              <w:rPr>
                <w:noProof/>
                <w:webHidden/>
              </w:rPr>
              <w:fldChar w:fldCharType="begin"/>
            </w:r>
            <w:r w:rsidR="009C0EA4">
              <w:rPr>
                <w:noProof/>
                <w:webHidden/>
              </w:rPr>
              <w:instrText xml:space="preserve"> PAGEREF _Toc100040415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217CA7D8" w14:textId="74492110" w:rsidR="009C0EA4" w:rsidRDefault="007D2818">
          <w:pPr>
            <w:pStyle w:val="Kazalovsebine4"/>
            <w:tabs>
              <w:tab w:val="right" w:leader="dot" w:pos="9062"/>
            </w:tabs>
            <w:rPr>
              <w:noProof/>
              <w:sz w:val="22"/>
              <w:szCs w:val="22"/>
              <w:lang w:eastAsia="sl-SI"/>
            </w:rPr>
          </w:pPr>
          <w:hyperlink w:anchor="_Toc100040416" w:history="1">
            <w:r w:rsidR="009C0EA4" w:rsidRPr="00953A6B">
              <w:rPr>
                <w:rStyle w:val="Hiperpovezava"/>
                <w:noProof/>
              </w:rPr>
              <w:t>Novo vprašanje za SKAR</w:t>
            </w:r>
            <w:r w:rsidR="009C0EA4">
              <w:rPr>
                <w:noProof/>
                <w:webHidden/>
              </w:rPr>
              <w:tab/>
            </w:r>
            <w:r w:rsidR="009C0EA4">
              <w:rPr>
                <w:noProof/>
                <w:webHidden/>
              </w:rPr>
              <w:fldChar w:fldCharType="begin"/>
            </w:r>
            <w:r w:rsidR="009C0EA4">
              <w:rPr>
                <w:noProof/>
                <w:webHidden/>
              </w:rPr>
              <w:instrText xml:space="preserve"> PAGEREF _Toc100040416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463FCBDB" w14:textId="32B485C4" w:rsidR="009C0EA4" w:rsidRDefault="007D2818">
          <w:pPr>
            <w:pStyle w:val="Kazalovsebine5"/>
            <w:tabs>
              <w:tab w:val="right" w:leader="dot" w:pos="9062"/>
            </w:tabs>
            <w:rPr>
              <w:noProof/>
              <w:sz w:val="22"/>
              <w:szCs w:val="22"/>
              <w:lang w:eastAsia="sl-SI"/>
            </w:rPr>
          </w:pPr>
          <w:hyperlink w:anchor="_Toc100040417" w:history="1">
            <w:r w:rsidR="009C0EA4" w:rsidRPr="00953A6B">
              <w:rPr>
                <w:rStyle w:val="Hiperpovezava"/>
                <w:noProof/>
              </w:rPr>
              <w:t>Kod lahko doda novo vprašanje za SKAR in kdaj?</w:t>
            </w:r>
            <w:r w:rsidR="009C0EA4">
              <w:rPr>
                <w:noProof/>
                <w:webHidden/>
              </w:rPr>
              <w:tab/>
            </w:r>
            <w:r w:rsidR="009C0EA4">
              <w:rPr>
                <w:noProof/>
                <w:webHidden/>
              </w:rPr>
              <w:fldChar w:fldCharType="begin"/>
            </w:r>
            <w:r w:rsidR="009C0EA4">
              <w:rPr>
                <w:noProof/>
                <w:webHidden/>
              </w:rPr>
              <w:instrText xml:space="preserve"> PAGEREF _Toc100040417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187C67DA" w14:textId="69C9E7D4" w:rsidR="009C0EA4" w:rsidRDefault="007D2818">
          <w:pPr>
            <w:pStyle w:val="Kazalovsebine5"/>
            <w:tabs>
              <w:tab w:val="right" w:leader="dot" w:pos="9062"/>
            </w:tabs>
            <w:rPr>
              <w:noProof/>
              <w:sz w:val="22"/>
              <w:szCs w:val="22"/>
              <w:lang w:eastAsia="sl-SI"/>
            </w:rPr>
          </w:pPr>
          <w:hyperlink w:anchor="_Toc100040418" w:history="1">
            <w:r w:rsidR="009C0EA4" w:rsidRPr="00953A6B">
              <w:rPr>
                <w:rStyle w:val="Hiperpovezava"/>
                <w:noProof/>
              </w:rPr>
              <w:t>Kako dodam novo vprašanje za SKAR?</w:t>
            </w:r>
            <w:r w:rsidR="009C0EA4">
              <w:rPr>
                <w:noProof/>
                <w:webHidden/>
              </w:rPr>
              <w:tab/>
            </w:r>
            <w:r w:rsidR="009C0EA4">
              <w:rPr>
                <w:noProof/>
                <w:webHidden/>
              </w:rPr>
              <w:fldChar w:fldCharType="begin"/>
            </w:r>
            <w:r w:rsidR="009C0EA4">
              <w:rPr>
                <w:noProof/>
                <w:webHidden/>
              </w:rPr>
              <w:instrText xml:space="preserve"> PAGEREF _Toc100040418 \h </w:instrText>
            </w:r>
            <w:r w:rsidR="009C0EA4">
              <w:rPr>
                <w:noProof/>
                <w:webHidden/>
              </w:rPr>
            </w:r>
            <w:r w:rsidR="009C0EA4">
              <w:rPr>
                <w:noProof/>
                <w:webHidden/>
              </w:rPr>
              <w:fldChar w:fldCharType="separate"/>
            </w:r>
            <w:r w:rsidR="009C0EA4">
              <w:rPr>
                <w:noProof/>
                <w:webHidden/>
              </w:rPr>
              <w:t>66</w:t>
            </w:r>
            <w:r w:rsidR="009C0EA4">
              <w:rPr>
                <w:noProof/>
                <w:webHidden/>
              </w:rPr>
              <w:fldChar w:fldCharType="end"/>
            </w:r>
          </w:hyperlink>
        </w:p>
        <w:p w14:paraId="77A8E11F" w14:textId="6F366110" w:rsidR="009C0EA4" w:rsidRDefault="007D2818">
          <w:pPr>
            <w:pStyle w:val="Kazalovsebine4"/>
            <w:tabs>
              <w:tab w:val="right" w:leader="dot" w:pos="9062"/>
            </w:tabs>
            <w:rPr>
              <w:noProof/>
              <w:sz w:val="22"/>
              <w:szCs w:val="22"/>
              <w:lang w:eastAsia="sl-SI"/>
            </w:rPr>
          </w:pPr>
          <w:hyperlink w:anchor="_Toc100040419" w:history="1">
            <w:r w:rsidR="009C0EA4" w:rsidRPr="00953A6B">
              <w:rPr>
                <w:rStyle w:val="Hiperpovezava"/>
                <w:noProof/>
              </w:rPr>
              <w:t>Seznam vprašanj za SKAR</w:t>
            </w:r>
            <w:r w:rsidR="009C0EA4">
              <w:rPr>
                <w:noProof/>
                <w:webHidden/>
              </w:rPr>
              <w:tab/>
            </w:r>
            <w:r w:rsidR="009C0EA4">
              <w:rPr>
                <w:noProof/>
                <w:webHidden/>
              </w:rPr>
              <w:fldChar w:fldCharType="begin"/>
            </w:r>
            <w:r w:rsidR="009C0EA4">
              <w:rPr>
                <w:noProof/>
                <w:webHidden/>
              </w:rPr>
              <w:instrText xml:space="preserve"> PAGEREF _Toc100040419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24D154AE" w14:textId="467C917C" w:rsidR="009C0EA4" w:rsidRDefault="007D2818">
          <w:pPr>
            <w:pStyle w:val="Kazalovsebine5"/>
            <w:tabs>
              <w:tab w:val="right" w:leader="dot" w:pos="9062"/>
            </w:tabs>
            <w:rPr>
              <w:noProof/>
              <w:sz w:val="22"/>
              <w:szCs w:val="22"/>
              <w:lang w:eastAsia="sl-SI"/>
            </w:rPr>
          </w:pPr>
          <w:hyperlink w:anchor="_Toc100040420" w:history="1">
            <w:r w:rsidR="009C0EA4" w:rsidRPr="00953A6B">
              <w:rPr>
                <w:rStyle w:val="Hiperpovezava"/>
                <w:noProof/>
              </w:rPr>
              <w:t>Kako najdem seznam vprašanj, ki čakajo na SKAR?</w:t>
            </w:r>
            <w:r w:rsidR="009C0EA4">
              <w:rPr>
                <w:noProof/>
                <w:webHidden/>
              </w:rPr>
              <w:tab/>
            </w:r>
            <w:r w:rsidR="009C0EA4">
              <w:rPr>
                <w:noProof/>
                <w:webHidden/>
              </w:rPr>
              <w:fldChar w:fldCharType="begin"/>
            </w:r>
            <w:r w:rsidR="009C0EA4">
              <w:rPr>
                <w:noProof/>
                <w:webHidden/>
              </w:rPr>
              <w:instrText xml:space="preserve"> PAGEREF _Toc100040420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0DAA58C7" w14:textId="4F4B06CE" w:rsidR="009C0EA4" w:rsidRDefault="007D2818">
          <w:pPr>
            <w:pStyle w:val="Kazalovsebine5"/>
            <w:tabs>
              <w:tab w:val="right" w:leader="dot" w:pos="9062"/>
            </w:tabs>
            <w:rPr>
              <w:noProof/>
              <w:sz w:val="22"/>
              <w:szCs w:val="22"/>
              <w:lang w:eastAsia="sl-SI"/>
            </w:rPr>
          </w:pPr>
          <w:hyperlink w:anchor="_Toc100040421" w:history="1">
            <w:r w:rsidR="009C0EA4" w:rsidRPr="00953A6B">
              <w:rPr>
                <w:rStyle w:val="Hiperpovezava"/>
                <w:noProof/>
              </w:rPr>
              <w:t>Kje najdem vprašanja, ki so uvrščena na sejo?</w:t>
            </w:r>
            <w:r w:rsidR="009C0EA4">
              <w:rPr>
                <w:noProof/>
                <w:webHidden/>
              </w:rPr>
              <w:tab/>
            </w:r>
            <w:r w:rsidR="009C0EA4">
              <w:rPr>
                <w:noProof/>
                <w:webHidden/>
              </w:rPr>
              <w:fldChar w:fldCharType="begin"/>
            </w:r>
            <w:r w:rsidR="009C0EA4">
              <w:rPr>
                <w:noProof/>
                <w:webHidden/>
              </w:rPr>
              <w:instrText xml:space="preserve"> PAGEREF _Toc100040421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5B1C7B4B" w14:textId="3B020799" w:rsidR="009C0EA4" w:rsidRDefault="007D2818">
          <w:pPr>
            <w:pStyle w:val="Kazalovsebine3"/>
            <w:tabs>
              <w:tab w:val="right" w:leader="dot" w:pos="9062"/>
            </w:tabs>
            <w:rPr>
              <w:noProof/>
              <w:sz w:val="22"/>
              <w:szCs w:val="22"/>
              <w:lang w:eastAsia="sl-SI"/>
            </w:rPr>
          </w:pPr>
          <w:hyperlink w:anchor="_Toc100040422" w:history="1">
            <w:r w:rsidR="009C0EA4" w:rsidRPr="00953A6B">
              <w:rPr>
                <w:rStyle w:val="Hiperpovezava"/>
                <w:noProof/>
              </w:rPr>
              <w:t>Delo s sejo</w:t>
            </w:r>
            <w:r w:rsidR="009C0EA4">
              <w:rPr>
                <w:noProof/>
                <w:webHidden/>
              </w:rPr>
              <w:tab/>
            </w:r>
            <w:r w:rsidR="009C0EA4">
              <w:rPr>
                <w:noProof/>
                <w:webHidden/>
              </w:rPr>
              <w:fldChar w:fldCharType="begin"/>
            </w:r>
            <w:r w:rsidR="009C0EA4">
              <w:rPr>
                <w:noProof/>
                <w:webHidden/>
              </w:rPr>
              <w:instrText xml:space="preserve"> PAGEREF _Toc100040422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6EB2E481" w14:textId="514B0CDE" w:rsidR="009C0EA4" w:rsidRDefault="007D2818">
          <w:pPr>
            <w:pStyle w:val="Kazalovsebine4"/>
            <w:tabs>
              <w:tab w:val="right" w:leader="dot" w:pos="9062"/>
            </w:tabs>
            <w:rPr>
              <w:noProof/>
              <w:sz w:val="22"/>
              <w:szCs w:val="22"/>
              <w:lang w:eastAsia="sl-SI"/>
            </w:rPr>
          </w:pPr>
          <w:hyperlink w:anchor="_Toc100040423" w:history="1">
            <w:r w:rsidR="009C0EA4" w:rsidRPr="00953A6B">
              <w:rPr>
                <w:rStyle w:val="Hiperpovezava"/>
                <w:noProof/>
              </w:rPr>
              <w:t>Nova seja</w:t>
            </w:r>
            <w:r w:rsidR="009C0EA4">
              <w:rPr>
                <w:noProof/>
                <w:webHidden/>
              </w:rPr>
              <w:tab/>
            </w:r>
            <w:r w:rsidR="009C0EA4">
              <w:rPr>
                <w:noProof/>
                <w:webHidden/>
              </w:rPr>
              <w:fldChar w:fldCharType="begin"/>
            </w:r>
            <w:r w:rsidR="009C0EA4">
              <w:rPr>
                <w:noProof/>
                <w:webHidden/>
              </w:rPr>
              <w:instrText xml:space="preserve"> PAGEREF _Toc100040423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5FF51728" w14:textId="241CB36A" w:rsidR="009C0EA4" w:rsidRDefault="007D2818">
          <w:pPr>
            <w:pStyle w:val="Kazalovsebine5"/>
            <w:tabs>
              <w:tab w:val="right" w:leader="dot" w:pos="9062"/>
            </w:tabs>
            <w:rPr>
              <w:noProof/>
              <w:sz w:val="22"/>
              <w:szCs w:val="22"/>
              <w:lang w:eastAsia="sl-SI"/>
            </w:rPr>
          </w:pPr>
          <w:hyperlink w:anchor="_Toc100040424" w:history="1">
            <w:r w:rsidR="009C0EA4" w:rsidRPr="00953A6B">
              <w:rPr>
                <w:rStyle w:val="Hiperpovezava"/>
                <w:noProof/>
              </w:rPr>
              <w:t>Kdo lahko doda novo sejo in kdaj?</w:t>
            </w:r>
            <w:r w:rsidR="009C0EA4">
              <w:rPr>
                <w:noProof/>
                <w:webHidden/>
              </w:rPr>
              <w:tab/>
            </w:r>
            <w:r w:rsidR="009C0EA4">
              <w:rPr>
                <w:noProof/>
                <w:webHidden/>
              </w:rPr>
              <w:fldChar w:fldCharType="begin"/>
            </w:r>
            <w:r w:rsidR="009C0EA4">
              <w:rPr>
                <w:noProof/>
                <w:webHidden/>
              </w:rPr>
              <w:instrText xml:space="preserve"> PAGEREF _Toc100040424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588641C1" w14:textId="59CA8B2B" w:rsidR="009C0EA4" w:rsidRDefault="007D2818">
          <w:pPr>
            <w:pStyle w:val="Kazalovsebine5"/>
            <w:tabs>
              <w:tab w:val="right" w:leader="dot" w:pos="9062"/>
            </w:tabs>
            <w:rPr>
              <w:noProof/>
              <w:sz w:val="22"/>
              <w:szCs w:val="22"/>
              <w:lang w:eastAsia="sl-SI"/>
            </w:rPr>
          </w:pPr>
          <w:hyperlink w:anchor="_Toc100040425" w:history="1">
            <w:r w:rsidR="009C0EA4" w:rsidRPr="00953A6B">
              <w:rPr>
                <w:rStyle w:val="Hiperpovezava"/>
                <w:noProof/>
              </w:rPr>
              <w:t>Kako dodam novo sejo?</w:t>
            </w:r>
            <w:r w:rsidR="009C0EA4">
              <w:rPr>
                <w:noProof/>
                <w:webHidden/>
              </w:rPr>
              <w:tab/>
            </w:r>
            <w:r w:rsidR="009C0EA4">
              <w:rPr>
                <w:noProof/>
                <w:webHidden/>
              </w:rPr>
              <w:fldChar w:fldCharType="begin"/>
            </w:r>
            <w:r w:rsidR="009C0EA4">
              <w:rPr>
                <w:noProof/>
                <w:webHidden/>
              </w:rPr>
              <w:instrText xml:space="preserve"> PAGEREF _Toc100040425 \h </w:instrText>
            </w:r>
            <w:r w:rsidR="009C0EA4">
              <w:rPr>
                <w:noProof/>
                <w:webHidden/>
              </w:rPr>
            </w:r>
            <w:r w:rsidR="009C0EA4">
              <w:rPr>
                <w:noProof/>
                <w:webHidden/>
              </w:rPr>
              <w:fldChar w:fldCharType="separate"/>
            </w:r>
            <w:r w:rsidR="009C0EA4">
              <w:rPr>
                <w:noProof/>
                <w:webHidden/>
              </w:rPr>
              <w:t>67</w:t>
            </w:r>
            <w:r w:rsidR="009C0EA4">
              <w:rPr>
                <w:noProof/>
                <w:webHidden/>
              </w:rPr>
              <w:fldChar w:fldCharType="end"/>
            </w:r>
          </w:hyperlink>
        </w:p>
        <w:p w14:paraId="31957C5B" w14:textId="0C5B34C0" w:rsidR="009C0EA4" w:rsidRDefault="007D2818">
          <w:pPr>
            <w:pStyle w:val="Kazalovsebine4"/>
            <w:tabs>
              <w:tab w:val="right" w:leader="dot" w:pos="9062"/>
            </w:tabs>
            <w:rPr>
              <w:noProof/>
              <w:sz w:val="22"/>
              <w:szCs w:val="22"/>
              <w:lang w:eastAsia="sl-SI"/>
            </w:rPr>
          </w:pPr>
          <w:hyperlink w:anchor="_Toc100040426" w:history="1">
            <w:r w:rsidR="009C0EA4" w:rsidRPr="00953A6B">
              <w:rPr>
                <w:rStyle w:val="Hiperpovezava"/>
                <w:noProof/>
              </w:rPr>
              <w:t>Priprava seje</w:t>
            </w:r>
            <w:r w:rsidR="009C0EA4">
              <w:rPr>
                <w:noProof/>
                <w:webHidden/>
              </w:rPr>
              <w:tab/>
            </w:r>
            <w:r w:rsidR="009C0EA4">
              <w:rPr>
                <w:noProof/>
                <w:webHidden/>
              </w:rPr>
              <w:fldChar w:fldCharType="begin"/>
            </w:r>
            <w:r w:rsidR="009C0EA4">
              <w:rPr>
                <w:noProof/>
                <w:webHidden/>
              </w:rPr>
              <w:instrText xml:space="preserve"> PAGEREF _Toc100040426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4ED07078" w14:textId="597C1855" w:rsidR="009C0EA4" w:rsidRDefault="007D2818">
          <w:pPr>
            <w:pStyle w:val="Kazalovsebine5"/>
            <w:tabs>
              <w:tab w:val="right" w:leader="dot" w:pos="9062"/>
            </w:tabs>
            <w:rPr>
              <w:noProof/>
              <w:sz w:val="22"/>
              <w:szCs w:val="22"/>
              <w:lang w:eastAsia="sl-SI"/>
            </w:rPr>
          </w:pPr>
          <w:hyperlink w:anchor="_Toc100040427" w:history="1">
            <w:r w:rsidR="009C0EA4" w:rsidRPr="00953A6B">
              <w:rPr>
                <w:rStyle w:val="Hiperpovezava"/>
                <w:noProof/>
              </w:rPr>
              <w:t>Kdo lahko popravlja podatke seje in kdaj?</w:t>
            </w:r>
            <w:r w:rsidR="009C0EA4">
              <w:rPr>
                <w:noProof/>
                <w:webHidden/>
              </w:rPr>
              <w:tab/>
            </w:r>
            <w:r w:rsidR="009C0EA4">
              <w:rPr>
                <w:noProof/>
                <w:webHidden/>
              </w:rPr>
              <w:fldChar w:fldCharType="begin"/>
            </w:r>
            <w:r w:rsidR="009C0EA4">
              <w:rPr>
                <w:noProof/>
                <w:webHidden/>
              </w:rPr>
              <w:instrText xml:space="preserve"> PAGEREF _Toc100040427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2D779B63" w14:textId="4F23674E" w:rsidR="009C0EA4" w:rsidRDefault="007D2818">
          <w:pPr>
            <w:pStyle w:val="Kazalovsebine5"/>
            <w:tabs>
              <w:tab w:val="right" w:leader="dot" w:pos="9062"/>
            </w:tabs>
            <w:rPr>
              <w:noProof/>
              <w:sz w:val="22"/>
              <w:szCs w:val="22"/>
              <w:lang w:eastAsia="sl-SI"/>
            </w:rPr>
          </w:pPr>
          <w:hyperlink w:anchor="_Toc100040428" w:history="1">
            <w:r w:rsidR="009C0EA4" w:rsidRPr="00953A6B">
              <w:rPr>
                <w:rStyle w:val="Hiperpovezava"/>
                <w:noProof/>
              </w:rPr>
              <w:t>Kako popravim osnovne podatke o seji?</w:t>
            </w:r>
            <w:r w:rsidR="009C0EA4">
              <w:rPr>
                <w:noProof/>
                <w:webHidden/>
              </w:rPr>
              <w:tab/>
            </w:r>
            <w:r w:rsidR="009C0EA4">
              <w:rPr>
                <w:noProof/>
                <w:webHidden/>
              </w:rPr>
              <w:fldChar w:fldCharType="begin"/>
            </w:r>
            <w:r w:rsidR="009C0EA4">
              <w:rPr>
                <w:noProof/>
                <w:webHidden/>
              </w:rPr>
              <w:instrText xml:space="preserve"> PAGEREF _Toc100040428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6090FF1A" w14:textId="41D99FE6" w:rsidR="009C0EA4" w:rsidRDefault="007D2818">
          <w:pPr>
            <w:pStyle w:val="Kazalovsebine5"/>
            <w:tabs>
              <w:tab w:val="right" w:leader="dot" w:pos="9062"/>
            </w:tabs>
            <w:rPr>
              <w:noProof/>
              <w:sz w:val="22"/>
              <w:szCs w:val="22"/>
              <w:lang w:eastAsia="sl-SI"/>
            </w:rPr>
          </w:pPr>
          <w:hyperlink w:anchor="_Toc100040429" w:history="1">
            <w:r w:rsidR="009C0EA4" w:rsidRPr="00953A6B">
              <w:rPr>
                <w:rStyle w:val="Hiperpovezava"/>
                <w:noProof/>
              </w:rPr>
              <w:t>Kako popravim komentar seje?</w:t>
            </w:r>
            <w:r w:rsidR="009C0EA4">
              <w:rPr>
                <w:noProof/>
                <w:webHidden/>
              </w:rPr>
              <w:tab/>
            </w:r>
            <w:r w:rsidR="009C0EA4">
              <w:rPr>
                <w:noProof/>
                <w:webHidden/>
              </w:rPr>
              <w:fldChar w:fldCharType="begin"/>
            </w:r>
            <w:r w:rsidR="009C0EA4">
              <w:rPr>
                <w:noProof/>
                <w:webHidden/>
              </w:rPr>
              <w:instrText xml:space="preserve"> PAGEREF _Toc100040429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359775FE" w14:textId="745EC052" w:rsidR="009C0EA4" w:rsidRDefault="007D2818">
          <w:pPr>
            <w:pStyle w:val="Kazalovsebine5"/>
            <w:tabs>
              <w:tab w:val="right" w:leader="dot" w:pos="9062"/>
            </w:tabs>
            <w:rPr>
              <w:noProof/>
              <w:sz w:val="22"/>
              <w:szCs w:val="22"/>
              <w:lang w:eastAsia="sl-SI"/>
            </w:rPr>
          </w:pPr>
          <w:hyperlink w:anchor="_Toc100040430" w:history="1">
            <w:r w:rsidR="009C0EA4" w:rsidRPr="00953A6B">
              <w:rPr>
                <w:rStyle w:val="Hiperpovezava"/>
                <w:noProof/>
              </w:rPr>
              <w:t>Kako vidim seznam vlog, ki so na dnevnem redu seje?</w:t>
            </w:r>
            <w:r w:rsidR="009C0EA4">
              <w:rPr>
                <w:noProof/>
                <w:webHidden/>
              </w:rPr>
              <w:tab/>
            </w:r>
            <w:r w:rsidR="009C0EA4">
              <w:rPr>
                <w:noProof/>
                <w:webHidden/>
              </w:rPr>
              <w:fldChar w:fldCharType="begin"/>
            </w:r>
            <w:r w:rsidR="009C0EA4">
              <w:rPr>
                <w:noProof/>
                <w:webHidden/>
              </w:rPr>
              <w:instrText xml:space="preserve"> PAGEREF _Toc100040430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0E965A2F" w14:textId="3C06358D" w:rsidR="009C0EA4" w:rsidRDefault="007D2818">
          <w:pPr>
            <w:pStyle w:val="Kazalovsebine5"/>
            <w:tabs>
              <w:tab w:val="right" w:leader="dot" w:pos="9062"/>
            </w:tabs>
            <w:rPr>
              <w:noProof/>
              <w:sz w:val="22"/>
              <w:szCs w:val="22"/>
              <w:lang w:eastAsia="sl-SI"/>
            </w:rPr>
          </w:pPr>
          <w:hyperlink w:anchor="_Toc100040431" w:history="1">
            <w:r w:rsidR="009C0EA4" w:rsidRPr="00953A6B">
              <w:rPr>
                <w:rStyle w:val="Hiperpovezava"/>
                <w:noProof/>
              </w:rPr>
              <w:t>Kako umaknem vlogo iz dnevnega reda seje?</w:t>
            </w:r>
            <w:r w:rsidR="009C0EA4">
              <w:rPr>
                <w:noProof/>
                <w:webHidden/>
              </w:rPr>
              <w:tab/>
            </w:r>
            <w:r w:rsidR="009C0EA4">
              <w:rPr>
                <w:noProof/>
                <w:webHidden/>
              </w:rPr>
              <w:fldChar w:fldCharType="begin"/>
            </w:r>
            <w:r w:rsidR="009C0EA4">
              <w:rPr>
                <w:noProof/>
                <w:webHidden/>
              </w:rPr>
              <w:instrText xml:space="preserve"> PAGEREF _Toc100040431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390E666F" w14:textId="37284A20" w:rsidR="009C0EA4" w:rsidRDefault="007D2818">
          <w:pPr>
            <w:pStyle w:val="Kazalovsebine5"/>
            <w:tabs>
              <w:tab w:val="right" w:leader="dot" w:pos="9062"/>
            </w:tabs>
            <w:rPr>
              <w:noProof/>
              <w:sz w:val="22"/>
              <w:szCs w:val="22"/>
              <w:lang w:eastAsia="sl-SI"/>
            </w:rPr>
          </w:pPr>
          <w:hyperlink w:anchor="_Toc100040432" w:history="1">
            <w:r w:rsidR="009C0EA4" w:rsidRPr="00953A6B">
              <w:rPr>
                <w:rStyle w:val="Hiperpovezava"/>
                <w:noProof/>
              </w:rPr>
              <w:t>Kako dodam nove vloge na dnevni red seje?</w:t>
            </w:r>
            <w:r w:rsidR="009C0EA4">
              <w:rPr>
                <w:noProof/>
                <w:webHidden/>
              </w:rPr>
              <w:tab/>
            </w:r>
            <w:r w:rsidR="009C0EA4">
              <w:rPr>
                <w:noProof/>
                <w:webHidden/>
              </w:rPr>
              <w:fldChar w:fldCharType="begin"/>
            </w:r>
            <w:r w:rsidR="009C0EA4">
              <w:rPr>
                <w:noProof/>
                <w:webHidden/>
              </w:rPr>
              <w:instrText xml:space="preserve"> PAGEREF _Toc100040432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787C945A" w14:textId="234D0CE6" w:rsidR="009C0EA4" w:rsidRDefault="007D2818">
          <w:pPr>
            <w:pStyle w:val="Kazalovsebine5"/>
            <w:tabs>
              <w:tab w:val="right" w:leader="dot" w:pos="9062"/>
            </w:tabs>
            <w:rPr>
              <w:noProof/>
              <w:sz w:val="22"/>
              <w:szCs w:val="22"/>
              <w:lang w:eastAsia="sl-SI"/>
            </w:rPr>
          </w:pPr>
          <w:hyperlink w:anchor="_Toc100040433" w:history="1">
            <w:r w:rsidR="009C0EA4" w:rsidRPr="00953A6B">
              <w:rPr>
                <w:rStyle w:val="Hiperpovezava"/>
                <w:noProof/>
              </w:rPr>
              <w:t>Kako vidim seznam vprašanj, ki so na dnevnem redu seje?</w:t>
            </w:r>
            <w:r w:rsidR="009C0EA4">
              <w:rPr>
                <w:noProof/>
                <w:webHidden/>
              </w:rPr>
              <w:tab/>
            </w:r>
            <w:r w:rsidR="009C0EA4">
              <w:rPr>
                <w:noProof/>
                <w:webHidden/>
              </w:rPr>
              <w:fldChar w:fldCharType="begin"/>
            </w:r>
            <w:r w:rsidR="009C0EA4">
              <w:rPr>
                <w:noProof/>
                <w:webHidden/>
              </w:rPr>
              <w:instrText xml:space="preserve"> PAGEREF _Toc100040433 \h </w:instrText>
            </w:r>
            <w:r w:rsidR="009C0EA4">
              <w:rPr>
                <w:noProof/>
                <w:webHidden/>
              </w:rPr>
            </w:r>
            <w:r w:rsidR="009C0EA4">
              <w:rPr>
                <w:noProof/>
                <w:webHidden/>
              </w:rPr>
              <w:fldChar w:fldCharType="separate"/>
            </w:r>
            <w:r w:rsidR="009C0EA4">
              <w:rPr>
                <w:noProof/>
                <w:webHidden/>
              </w:rPr>
              <w:t>68</w:t>
            </w:r>
            <w:r w:rsidR="009C0EA4">
              <w:rPr>
                <w:noProof/>
                <w:webHidden/>
              </w:rPr>
              <w:fldChar w:fldCharType="end"/>
            </w:r>
          </w:hyperlink>
        </w:p>
        <w:p w14:paraId="5E542D57" w14:textId="49DE9559" w:rsidR="009C0EA4" w:rsidRDefault="007D2818">
          <w:pPr>
            <w:pStyle w:val="Kazalovsebine5"/>
            <w:tabs>
              <w:tab w:val="right" w:leader="dot" w:pos="9062"/>
            </w:tabs>
            <w:rPr>
              <w:noProof/>
              <w:sz w:val="22"/>
              <w:szCs w:val="22"/>
              <w:lang w:eastAsia="sl-SI"/>
            </w:rPr>
          </w:pPr>
          <w:hyperlink w:anchor="_Toc100040434" w:history="1">
            <w:r w:rsidR="009C0EA4" w:rsidRPr="00953A6B">
              <w:rPr>
                <w:rStyle w:val="Hiperpovezava"/>
                <w:noProof/>
              </w:rPr>
              <w:t>Kako dodam nova vprašanja na dnevni red seje?</w:t>
            </w:r>
            <w:r w:rsidR="009C0EA4">
              <w:rPr>
                <w:noProof/>
                <w:webHidden/>
              </w:rPr>
              <w:tab/>
            </w:r>
            <w:r w:rsidR="009C0EA4">
              <w:rPr>
                <w:noProof/>
                <w:webHidden/>
              </w:rPr>
              <w:fldChar w:fldCharType="begin"/>
            </w:r>
            <w:r w:rsidR="009C0EA4">
              <w:rPr>
                <w:noProof/>
                <w:webHidden/>
              </w:rPr>
              <w:instrText xml:space="preserve"> PAGEREF _Toc100040434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5E5C4B21" w14:textId="446ED1AB" w:rsidR="009C0EA4" w:rsidRDefault="007D2818">
          <w:pPr>
            <w:pStyle w:val="Kazalovsebine5"/>
            <w:tabs>
              <w:tab w:val="right" w:leader="dot" w:pos="9062"/>
            </w:tabs>
            <w:rPr>
              <w:noProof/>
              <w:sz w:val="22"/>
              <w:szCs w:val="22"/>
              <w:lang w:eastAsia="sl-SI"/>
            </w:rPr>
          </w:pPr>
          <w:hyperlink w:anchor="_Toc100040435" w:history="1">
            <w:r w:rsidR="009C0EA4" w:rsidRPr="00953A6B">
              <w:rPr>
                <w:rStyle w:val="Hiperpovezava"/>
                <w:noProof/>
              </w:rPr>
              <w:t>Kako popravim temo točke »Razno« na dnevnem redu seje?</w:t>
            </w:r>
            <w:r w:rsidR="009C0EA4">
              <w:rPr>
                <w:noProof/>
                <w:webHidden/>
              </w:rPr>
              <w:tab/>
            </w:r>
            <w:r w:rsidR="009C0EA4">
              <w:rPr>
                <w:noProof/>
                <w:webHidden/>
              </w:rPr>
              <w:fldChar w:fldCharType="begin"/>
            </w:r>
            <w:r w:rsidR="009C0EA4">
              <w:rPr>
                <w:noProof/>
                <w:webHidden/>
              </w:rPr>
              <w:instrText xml:space="preserve"> PAGEREF _Toc100040435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15BB19BE" w14:textId="5B668524" w:rsidR="009C0EA4" w:rsidRDefault="007D2818">
          <w:pPr>
            <w:pStyle w:val="Kazalovsebine4"/>
            <w:tabs>
              <w:tab w:val="right" w:leader="dot" w:pos="9062"/>
            </w:tabs>
            <w:rPr>
              <w:noProof/>
              <w:sz w:val="22"/>
              <w:szCs w:val="22"/>
              <w:lang w:eastAsia="sl-SI"/>
            </w:rPr>
          </w:pPr>
          <w:hyperlink w:anchor="_Toc100040436" w:history="1">
            <w:r w:rsidR="009C0EA4" w:rsidRPr="00953A6B">
              <w:rPr>
                <w:rStyle w:val="Hiperpovezava"/>
                <w:noProof/>
              </w:rPr>
              <w:t>Priprava vabila na sejo</w:t>
            </w:r>
            <w:r w:rsidR="009C0EA4">
              <w:rPr>
                <w:noProof/>
                <w:webHidden/>
              </w:rPr>
              <w:tab/>
            </w:r>
            <w:r w:rsidR="009C0EA4">
              <w:rPr>
                <w:noProof/>
                <w:webHidden/>
              </w:rPr>
              <w:fldChar w:fldCharType="begin"/>
            </w:r>
            <w:r w:rsidR="009C0EA4">
              <w:rPr>
                <w:noProof/>
                <w:webHidden/>
              </w:rPr>
              <w:instrText xml:space="preserve"> PAGEREF _Toc100040436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45D73EF4" w14:textId="1D6BF917" w:rsidR="009C0EA4" w:rsidRDefault="007D2818">
          <w:pPr>
            <w:pStyle w:val="Kazalovsebine5"/>
            <w:tabs>
              <w:tab w:val="right" w:leader="dot" w:pos="9062"/>
            </w:tabs>
            <w:rPr>
              <w:noProof/>
              <w:sz w:val="22"/>
              <w:szCs w:val="22"/>
              <w:lang w:eastAsia="sl-SI"/>
            </w:rPr>
          </w:pPr>
          <w:hyperlink w:anchor="_Toc100040437" w:history="1">
            <w:r w:rsidR="009C0EA4" w:rsidRPr="00953A6B">
              <w:rPr>
                <w:rStyle w:val="Hiperpovezava"/>
                <w:noProof/>
              </w:rPr>
              <w:t>Kdo lahko pripravi vabilo na sejo in kdaj?</w:t>
            </w:r>
            <w:r w:rsidR="009C0EA4">
              <w:rPr>
                <w:noProof/>
                <w:webHidden/>
              </w:rPr>
              <w:tab/>
            </w:r>
            <w:r w:rsidR="009C0EA4">
              <w:rPr>
                <w:noProof/>
                <w:webHidden/>
              </w:rPr>
              <w:fldChar w:fldCharType="begin"/>
            </w:r>
            <w:r w:rsidR="009C0EA4">
              <w:rPr>
                <w:noProof/>
                <w:webHidden/>
              </w:rPr>
              <w:instrText xml:space="preserve"> PAGEREF _Toc100040437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6D96E191" w14:textId="51EAFD7F" w:rsidR="009C0EA4" w:rsidRDefault="007D2818">
          <w:pPr>
            <w:pStyle w:val="Kazalovsebine5"/>
            <w:tabs>
              <w:tab w:val="right" w:leader="dot" w:pos="9062"/>
            </w:tabs>
            <w:rPr>
              <w:noProof/>
              <w:sz w:val="22"/>
              <w:szCs w:val="22"/>
              <w:lang w:eastAsia="sl-SI"/>
            </w:rPr>
          </w:pPr>
          <w:hyperlink w:anchor="_Toc100040438" w:history="1">
            <w:r w:rsidR="009C0EA4" w:rsidRPr="00953A6B">
              <w:rPr>
                <w:rStyle w:val="Hiperpovezava"/>
                <w:noProof/>
              </w:rPr>
              <w:t>Kako kreiram vabilo na sejo?</w:t>
            </w:r>
            <w:r w:rsidR="009C0EA4">
              <w:rPr>
                <w:noProof/>
                <w:webHidden/>
              </w:rPr>
              <w:tab/>
            </w:r>
            <w:r w:rsidR="009C0EA4">
              <w:rPr>
                <w:noProof/>
                <w:webHidden/>
              </w:rPr>
              <w:fldChar w:fldCharType="begin"/>
            </w:r>
            <w:r w:rsidR="009C0EA4">
              <w:rPr>
                <w:noProof/>
                <w:webHidden/>
              </w:rPr>
              <w:instrText xml:space="preserve"> PAGEREF _Toc100040438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50586A17" w14:textId="50596F6A" w:rsidR="009C0EA4" w:rsidRDefault="007D2818">
          <w:pPr>
            <w:pStyle w:val="Kazalovsebine4"/>
            <w:tabs>
              <w:tab w:val="right" w:leader="dot" w:pos="9062"/>
            </w:tabs>
            <w:rPr>
              <w:noProof/>
              <w:sz w:val="22"/>
              <w:szCs w:val="22"/>
              <w:lang w:eastAsia="sl-SI"/>
            </w:rPr>
          </w:pPr>
          <w:hyperlink w:anchor="_Toc100040439" w:history="1">
            <w:r w:rsidR="009C0EA4" w:rsidRPr="00953A6B">
              <w:rPr>
                <w:rStyle w:val="Hiperpovezava"/>
                <w:noProof/>
              </w:rPr>
              <w:t>Kako nadaljujem pripravo vabila na sejo?</w:t>
            </w:r>
            <w:r w:rsidR="009C0EA4">
              <w:rPr>
                <w:noProof/>
                <w:webHidden/>
              </w:rPr>
              <w:tab/>
            </w:r>
            <w:r w:rsidR="009C0EA4">
              <w:rPr>
                <w:noProof/>
                <w:webHidden/>
              </w:rPr>
              <w:fldChar w:fldCharType="begin"/>
            </w:r>
            <w:r w:rsidR="009C0EA4">
              <w:rPr>
                <w:noProof/>
                <w:webHidden/>
              </w:rPr>
              <w:instrText xml:space="preserve"> PAGEREF _Toc100040439 \h </w:instrText>
            </w:r>
            <w:r w:rsidR="009C0EA4">
              <w:rPr>
                <w:noProof/>
                <w:webHidden/>
              </w:rPr>
            </w:r>
            <w:r w:rsidR="009C0EA4">
              <w:rPr>
                <w:noProof/>
                <w:webHidden/>
              </w:rPr>
              <w:fldChar w:fldCharType="separate"/>
            </w:r>
            <w:r w:rsidR="009C0EA4">
              <w:rPr>
                <w:noProof/>
                <w:webHidden/>
              </w:rPr>
              <w:t>69</w:t>
            </w:r>
            <w:r w:rsidR="009C0EA4">
              <w:rPr>
                <w:noProof/>
                <w:webHidden/>
              </w:rPr>
              <w:fldChar w:fldCharType="end"/>
            </w:r>
          </w:hyperlink>
        </w:p>
        <w:p w14:paraId="6AEADC47" w14:textId="02437403" w:rsidR="009C0EA4" w:rsidRDefault="007D2818">
          <w:pPr>
            <w:pStyle w:val="Kazalovsebine4"/>
            <w:tabs>
              <w:tab w:val="right" w:leader="dot" w:pos="9062"/>
            </w:tabs>
            <w:rPr>
              <w:noProof/>
              <w:sz w:val="22"/>
              <w:szCs w:val="22"/>
              <w:lang w:eastAsia="sl-SI"/>
            </w:rPr>
          </w:pPr>
          <w:hyperlink w:anchor="_Toc100040440" w:history="1">
            <w:r w:rsidR="009C0EA4" w:rsidRPr="00953A6B">
              <w:rPr>
                <w:rStyle w:val="Hiperpovezava"/>
                <w:noProof/>
              </w:rPr>
              <w:t>Razpis seje</w:t>
            </w:r>
            <w:r w:rsidR="009C0EA4">
              <w:rPr>
                <w:noProof/>
                <w:webHidden/>
              </w:rPr>
              <w:tab/>
            </w:r>
            <w:r w:rsidR="009C0EA4">
              <w:rPr>
                <w:noProof/>
                <w:webHidden/>
              </w:rPr>
              <w:fldChar w:fldCharType="begin"/>
            </w:r>
            <w:r w:rsidR="009C0EA4">
              <w:rPr>
                <w:noProof/>
                <w:webHidden/>
              </w:rPr>
              <w:instrText xml:space="preserve"> PAGEREF _Toc100040440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4F118D86" w14:textId="2340EF56" w:rsidR="009C0EA4" w:rsidRDefault="007D2818">
          <w:pPr>
            <w:pStyle w:val="Kazalovsebine4"/>
            <w:tabs>
              <w:tab w:val="right" w:leader="dot" w:pos="9062"/>
            </w:tabs>
            <w:rPr>
              <w:noProof/>
              <w:sz w:val="22"/>
              <w:szCs w:val="22"/>
              <w:lang w:eastAsia="sl-SI"/>
            </w:rPr>
          </w:pPr>
          <w:hyperlink w:anchor="_Toc100040441" w:history="1">
            <w:r w:rsidR="009C0EA4" w:rsidRPr="00953A6B">
              <w:rPr>
                <w:rStyle w:val="Hiperpovezava"/>
                <w:noProof/>
              </w:rPr>
              <w:t>Odpiranje seje</w:t>
            </w:r>
            <w:r w:rsidR="009C0EA4">
              <w:rPr>
                <w:noProof/>
                <w:webHidden/>
              </w:rPr>
              <w:tab/>
            </w:r>
            <w:r w:rsidR="009C0EA4">
              <w:rPr>
                <w:noProof/>
                <w:webHidden/>
              </w:rPr>
              <w:fldChar w:fldCharType="begin"/>
            </w:r>
            <w:r w:rsidR="009C0EA4">
              <w:rPr>
                <w:noProof/>
                <w:webHidden/>
              </w:rPr>
              <w:instrText xml:space="preserve"> PAGEREF _Toc100040441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6F6F1FB9" w14:textId="392D91F9" w:rsidR="009C0EA4" w:rsidRDefault="007D2818">
          <w:pPr>
            <w:pStyle w:val="Kazalovsebine4"/>
            <w:tabs>
              <w:tab w:val="right" w:leader="dot" w:pos="9062"/>
            </w:tabs>
            <w:rPr>
              <w:noProof/>
              <w:sz w:val="22"/>
              <w:szCs w:val="22"/>
              <w:lang w:eastAsia="sl-SI"/>
            </w:rPr>
          </w:pPr>
          <w:hyperlink w:anchor="_Toc100040442" w:history="1">
            <w:r w:rsidR="009C0EA4" w:rsidRPr="00953A6B">
              <w:rPr>
                <w:rStyle w:val="Hiperpovezava"/>
                <w:noProof/>
              </w:rPr>
              <w:t>Obravnava vlog na seji</w:t>
            </w:r>
            <w:r w:rsidR="009C0EA4">
              <w:rPr>
                <w:noProof/>
                <w:webHidden/>
              </w:rPr>
              <w:tab/>
            </w:r>
            <w:r w:rsidR="009C0EA4">
              <w:rPr>
                <w:noProof/>
                <w:webHidden/>
              </w:rPr>
              <w:fldChar w:fldCharType="begin"/>
            </w:r>
            <w:r w:rsidR="009C0EA4">
              <w:rPr>
                <w:noProof/>
                <w:webHidden/>
              </w:rPr>
              <w:instrText xml:space="preserve"> PAGEREF _Toc100040442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1520F871" w14:textId="661214AE" w:rsidR="009C0EA4" w:rsidRDefault="007D2818">
          <w:pPr>
            <w:pStyle w:val="Kazalovsebine5"/>
            <w:tabs>
              <w:tab w:val="right" w:leader="dot" w:pos="9062"/>
            </w:tabs>
            <w:rPr>
              <w:noProof/>
              <w:sz w:val="22"/>
              <w:szCs w:val="22"/>
              <w:lang w:eastAsia="sl-SI"/>
            </w:rPr>
          </w:pPr>
          <w:hyperlink w:anchor="_Toc100040443" w:history="1">
            <w:r w:rsidR="009C0EA4" w:rsidRPr="00953A6B">
              <w:rPr>
                <w:rStyle w:val="Hiperpovezava"/>
                <w:noProof/>
              </w:rPr>
              <w:t>Kje vidim seznam vlog in obvestil, ki so na dnevnem redu seje?</w:t>
            </w:r>
            <w:r w:rsidR="009C0EA4">
              <w:rPr>
                <w:noProof/>
                <w:webHidden/>
              </w:rPr>
              <w:tab/>
            </w:r>
            <w:r w:rsidR="009C0EA4">
              <w:rPr>
                <w:noProof/>
                <w:webHidden/>
              </w:rPr>
              <w:fldChar w:fldCharType="begin"/>
            </w:r>
            <w:r w:rsidR="009C0EA4">
              <w:rPr>
                <w:noProof/>
                <w:webHidden/>
              </w:rPr>
              <w:instrText xml:space="preserve"> PAGEREF _Toc100040443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2CE7C0D2" w14:textId="45516EA7" w:rsidR="009C0EA4" w:rsidRDefault="007D2818">
          <w:pPr>
            <w:pStyle w:val="Kazalovsebine5"/>
            <w:tabs>
              <w:tab w:val="right" w:leader="dot" w:pos="9062"/>
            </w:tabs>
            <w:rPr>
              <w:noProof/>
              <w:sz w:val="22"/>
              <w:szCs w:val="22"/>
              <w:lang w:eastAsia="sl-SI"/>
            </w:rPr>
          </w:pPr>
          <w:hyperlink w:anchor="_Toc100040444" w:history="1">
            <w:r w:rsidR="009C0EA4" w:rsidRPr="00953A6B">
              <w:rPr>
                <w:rStyle w:val="Hiperpovezava"/>
                <w:noProof/>
              </w:rPr>
              <w:t>Kdo lahko vnese mnenje in kdaj?</w:t>
            </w:r>
            <w:r w:rsidR="009C0EA4">
              <w:rPr>
                <w:noProof/>
                <w:webHidden/>
              </w:rPr>
              <w:tab/>
            </w:r>
            <w:r w:rsidR="009C0EA4">
              <w:rPr>
                <w:noProof/>
                <w:webHidden/>
              </w:rPr>
              <w:fldChar w:fldCharType="begin"/>
            </w:r>
            <w:r w:rsidR="009C0EA4">
              <w:rPr>
                <w:noProof/>
                <w:webHidden/>
              </w:rPr>
              <w:instrText xml:space="preserve"> PAGEREF _Toc100040444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51DD13DA" w14:textId="0E2B5C1C" w:rsidR="009C0EA4" w:rsidRDefault="007D2818">
          <w:pPr>
            <w:pStyle w:val="Kazalovsebine5"/>
            <w:tabs>
              <w:tab w:val="right" w:leader="dot" w:pos="9062"/>
            </w:tabs>
            <w:rPr>
              <w:noProof/>
              <w:sz w:val="22"/>
              <w:szCs w:val="22"/>
              <w:lang w:eastAsia="sl-SI"/>
            </w:rPr>
          </w:pPr>
          <w:hyperlink w:anchor="_Toc100040445" w:history="1">
            <w:r w:rsidR="009C0EA4" w:rsidRPr="00953A6B">
              <w:rPr>
                <w:rStyle w:val="Hiperpovezava"/>
                <w:noProof/>
              </w:rPr>
              <w:t>Kako vnesem mnenje SKAR?</w:t>
            </w:r>
            <w:r w:rsidR="009C0EA4">
              <w:rPr>
                <w:noProof/>
                <w:webHidden/>
              </w:rPr>
              <w:tab/>
            </w:r>
            <w:r w:rsidR="009C0EA4">
              <w:rPr>
                <w:noProof/>
                <w:webHidden/>
              </w:rPr>
              <w:fldChar w:fldCharType="begin"/>
            </w:r>
            <w:r w:rsidR="009C0EA4">
              <w:rPr>
                <w:noProof/>
                <w:webHidden/>
              </w:rPr>
              <w:instrText xml:space="preserve"> PAGEREF _Toc100040445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294F6AB0" w14:textId="02F73324" w:rsidR="009C0EA4" w:rsidRDefault="007D2818">
          <w:pPr>
            <w:pStyle w:val="Kazalovsebine5"/>
            <w:tabs>
              <w:tab w:val="right" w:leader="dot" w:pos="9062"/>
            </w:tabs>
            <w:rPr>
              <w:noProof/>
              <w:sz w:val="22"/>
              <w:szCs w:val="22"/>
              <w:lang w:eastAsia="sl-SI"/>
            </w:rPr>
          </w:pPr>
          <w:hyperlink w:anchor="_Toc100040446" w:history="1">
            <w:r w:rsidR="009C0EA4" w:rsidRPr="00953A6B">
              <w:rPr>
                <w:rStyle w:val="Hiperpovezava"/>
                <w:noProof/>
              </w:rPr>
              <w:t>Kje vidim točko Razno?</w:t>
            </w:r>
            <w:r w:rsidR="009C0EA4">
              <w:rPr>
                <w:noProof/>
                <w:webHidden/>
              </w:rPr>
              <w:tab/>
            </w:r>
            <w:r w:rsidR="009C0EA4">
              <w:rPr>
                <w:noProof/>
                <w:webHidden/>
              </w:rPr>
              <w:fldChar w:fldCharType="begin"/>
            </w:r>
            <w:r w:rsidR="009C0EA4">
              <w:rPr>
                <w:noProof/>
                <w:webHidden/>
              </w:rPr>
              <w:instrText xml:space="preserve"> PAGEREF _Toc100040446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66BCA944" w14:textId="3BF5BF6B" w:rsidR="009C0EA4" w:rsidRDefault="007D2818">
          <w:pPr>
            <w:pStyle w:val="Kazalovsebine4"/>
            <w:tabs>
              <w:tab w:val="right" w:leader="dot" w:pos="9062"/>
            </w:tabs>
            <w:rPr>
              <w:noProof/>
              <w:sz w:val="22"/>
              <w:szCs w:val="22"/>
              <w:lang w:eastAsia="sl-SI"/>
            </w:rPr>
          </w:pPr>
          <w:hyperlink w:anchor="_Toc100040447" w:history="1">
            <w:r w:rsidR="009C0EA4" w:rsidRPr="00953A6B">
              <w:rPr>
                <w:rStyle w:val="Hiperpovezava"/>
                <w:noProof/>
              </w:rPr>
              <w:t>Priprava zapisnika seje</w:t>
            </w:r>
            <w:r w:rsidR="009C0EA4">
              <w:rPr>
                <w:noProof/>
                <w:webHidden/>
              </w:rPr>
              <w:tab/>
            </w:r>
            <w:r w:rsidR="009C0EA4">
              <w:rPr>
                <w:noProof/>
                <w:webHidden/>
              </w:rPr>
              <w:fldChar w:fldCharType="begin"/>
            </w:r>
            <w:r w:rsidR="009C0EA4">
              <w:rPr>
                <w:noProof/>
                <w:webHidden/>
              </w:rPr>
              <w:instrText xml:space="preserve"> PAGEREF _Toc100040447 \h </w:instrText>
            </w:r>
            <w:r w:rsidR="009C0EA4">
              <w:rPr>
                <w:noProof/>
                <w:webHidden/>
              </w:rPr>
            </w:r>
            <w:r w:rsidR="009C0EA4">
              <w:rPr>
                <w:noProof/>
                <w:webHidden/>
              </w:rPr>
              <w:fldChar w:fldCharType="separate"/>
            </w:r>
            <w:r w:rsidR="009C0EA4">
              <w:rPr>
                <w:noProof/>
                <w:webHidden/>
              </w:rPr>
              <w:t>70</w:t>
            </w:r>
            <w:r w:rsidR="009C0EA4">
              <w:rPr>
                <w:noProof/>
                <w:webHidden/>
              </w:rPr>
              <w:fldChar w:fldCharType="end"/>
            </w:r>
          </w:hyperlink>
        </w:p>
        <w:p w14:paraId="6EB692E8" w14:textId="3D3EEFEB" w:rsidR="009C0EA4" w:rsidRDefault="007D2818">
          <w:pPr>
            <w:pStyle w:val="Kazalovsebine5"/>
            <w:tabs>
              <w:tab w:val="right" w:leader="dot" w:pos="9062"/>
            </w:tabs>
            <w:rPr>
              <w:noProof/>
              <w:sz w:val="22"/>
              <w:szCs w:val="22"/>
              <w:lang w:eastAsia="sl-SI"/>
            </w:rPr>
          </w:pPr>
          <w:hyperlink w:anchor="_Toc100040448" w:history="1">
            <w:r w:rsidR="009C0EA4" w:rsidRPr="00953A6B">
              <w:rPr>
                <w:rStyle w:val="Hiperpovezava"/>
                <w:noProof/>
              </w:rPr>
              <w:t>Kako popravim temo točke »Razno« za zapisnik seje?</w:t>
            </w:r>
            <w:r w:rsidR="009C0EA4">
              <w:rPr>
                <w:noProof/>
                <w:webHidden/>
              </w:rPr>
              <w:tab/>
            </w:r>
            <w:r w:rsidR="009C0EA4">
              <w:rPr>
                <w:noProof/>
                <w:webHidden/>
              </w:rPr>
              <w:fldChar w:fldCharType="begin"/>
            </w:r>
            <w:r w:rsidR="009C0EA4">
              <w:rPr>
                <w:noProof/>
                <w:webHidden/>
              </w:rPr>
              <w:instrText xml:space="preserve"> PAGEREF _Toc100040448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6D2EBC20" w14:textId="478918BE" w:rsidR="009C0EA4" w:rsidRDefault="007D2818">
          <w:pPr>
            <w:pStyle w:val="Kazalovsebine5"/>
            <w:tabs>
              <w:tab w:val="right" w:leader="dot" w:pos="9062"/>
            </w:tabs>
            <w:rPr>
              <w:noProof/>
              <w:sz w:val="22"/>
              <w:szCs w:val="22"/>
              <w:lang w:eastAsia="sl-SI"/>
            </w:rPr>
          </w:pPr>
          <w:hyperlink w:anchor="_Toc100040449" w:history="1">
            <w:r w:rsidR="009C0EA4" w:rsidRPr="00953A6B">
              <w:rPr>
                <w:rStyle w:val="Hiperpovezava"/>
                <w:noProof/>
              </w:rPr>
              <w:t>Kako označim, kateri člani komisije so bili prisotni na seji?</w:t>
            </w:r>
            <w:r w:rsidR="009C0EA4">
              <w:rPr>
                <w:noProof/>
                <w:webHidden/>
              </w:rPr>
              <w:tab/>
            </w:r>
            <w:r w:rsidR="009C0EA4">
              <w:rPr>
                <w:noProof/>
                <w:webHidden/>
              </w:rPr>
              <w:fldChar w:fldCharType="begin"/>
            </w:r>
            <w:r w:rsidR="009C0EA4">
              <w:rPr>
                <w:noProof/>
                <w:webHidden/>
              </w:rPr>
              <w:instrText xml:space="preserve"> PAGEREF _Toc100040449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34F3FC8E" w14:textId="1070CF65" w:rsidR="009C0EA4" w:rsidRDefault="007D2818">
          <w:pPr>
            <w:pStyle w:val="Kazalovsebine5"/>
            <w:tabs>
              <w:tab w:val="right" w:leader="dot" w:pos="9062"/>
            </w:tabs>
            <w:rPr>
              <w:noProof/>
              <w:sz w:val="22"/>
              <w:szCs w:val="22"/>
              <w:lang w:eastAsia="sl-SI"/>
            </w:rPr>
          </w:pPr>
          <w:hyperlink w:anchor="_Toc100040450" w:history="1">
            <w:r w:rsidR="009C0EA4" w:rsidRPr="00953A6B">
              <w:rPr>
                <w:rStyle w:val="Hiperpovezava"/>
                <w:noProof/>
              </w:rPr>
              <w:t>Kako kreiram zapisnik seje?</w:t>
            </w:r>
            <w:r w:rsidR="009C0EA4">
              <w:rPr>
                <w:noProof/>
                <w:webHidden/>
              </w:rPr>
              <w:tab/>
            </w:r>
            <w:r w:rsidR="009C0EA4">
              <w:rPr>
                <w:noProof/>
                <w:webHidden/>
              </w:rPr>
              <w:fldChar w:fldCharType="begin"/>
            </w:r>
            <w:r w:rsidR="009C0EA4">
              <w:rPr>
                <w:noProof/>
                <w:webHidden/>
              </w:rPr>
              <w:instrText xml:space="preserve"> PAGEREF _Toc100040450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0F2CA0D7" w14:textId="6C97FF9F" w:rsidR="009C0EA4" w:rsidRDefault="007D2818">
          <w:pPr>
            <w:pStyle w:val="Kazalovsebine4"/>
            <w:tabs>
              <w:tab w:val="right" w:leader="dot" w:pos="9062"/>
            </w:tabs>
            <w:rPr>
              <w:noProof/>
              <w:sz w:val="22"/>
              <w:szCs w:val="22"/>
              <w:lang w:eastAsia="sl-SI"/>
            </w:rPr>
          </w:pPr>
          <w:hyperlink w:anchor="_Toc100040451" w:history="1">
            <w:r w:rsidR="009C0EA4" w:rsidRPr="00953A6B">
              <w:rPr>
                <w:rStyle w:val="Hiperpovezava"/>
                <w:noProof/>
              </w:rPr>
              <w:t>Kako nadaljujem pripravo zapisnika seje?</w:t>
            </w:r>
            <w:r w:rsidR="009C0EA4">
              <w:rPr>
                <w:noProof/>
                <w:webHidden/>
              </w:rPr>
              <w:tab/>
            </w:r>
            <w:r w:rsidR="009C0EA4">
              <w:rPr>
                <w:noProof/>
                <w:webHidden/>
              </w:rPr>
              <w:fldChar w:fldCharType="begin"/>
            </w:r>
            <w:r w:rsidR="009C0EA4">
              <w:rPr>
                <w:noProof/>
                <w:webHidden/>
              </w:rPr>
              <w:instrText xml:space="preserve"> PAGEREF _Toc100040451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3E2315FF" w14:textId="491211EF" w:rsidR="009C0EA4" w:rsidRDefault="007D2818">
          <w:pPr>
            <w:pStyle w:val="Kazalovsebine4"/>
            <w:tabs>
              <w:tab w:val="right" w:leader="dot" w:pos="9062"/>
            </w:tabs>
            <w:rPr>
              <w:noProof/>
              <w:sz w:val="22"/>
              <w:szCs w:val="22"/>
              <w:lang w:eastAsia="sl-SI"/>
            </w:rPr>
          </w:pPr>
          <w:hyperlink w:anchor="_Toc100040452" w:history="1">
            <w:r w:rsidR="009C0EA4" w:rsidRPr="00953A6B">
              <w:rPr>
                <w:rStyle w:val="Hiperpovezava"/>
                <w:noProof/>
              </w:rPr>
              <w:t>Zaključek seje</w:t>
            </w:r>
            <w:r w:rsidR="009C0EA4">
              <w:rPr>
                <w:noProof/>
                <w:webHidden/>
              </w:rPr>
              <w:tab/>
            </w:r>
            <w:r w:rsidR="009C0EA4">
              <w:rPr>
                <w:noProof/>
                <w:webHidden/>
              </w:rPr>
              <w:fldChar w:fldCharType="begin"/>
            </w:r>
            <w:r w:rsidR="009C0EA4">
              <w:rPr>
                <w:noProof/>
                <w:webHidden/>
              </w:rPr>
              <w:instrText xml:space="preserve"> PAGEREF _Toc100040452 \h </w:instrText>
            </w:r>
            <w:r w:rsidR="009C0EA4">
              <w:rPr>
                <w:noProof/>
                <w:webHidden/>
              </w:rPr>
            </w:r>
            <w:r w:rsidR="009C0EA4">
              <w:rPr>
                <w:noProof/>
                <w:webHidden/>
              </w:rPr>
              <w:fldChar w:fldCharType="separate"/>
            </w:r>
            <w:r w:rsidR="009C0EA4">
              <w:rPr>
                <w:noProof/>
                <w:webHidden/>
              </w:rPr>
              <w:t>71</w:t>
            </w:r>
            <w:r w:rsidR="009C0EA4">
              <w:rPr>
                <w:noProof/>
                <w:webHidden/>
              </w:rPr>
              <w:fldChar w:fldCharType="end"/>
            </w:r>
          </w:hyperlink>
        </w:p>
        <w:p w14:paraId="630FB2D3" w14:textId="3146856E" w:rsidR="009C0EA4" w:rsidRDefault="007D2818">
          <w:pPr>
            <w:pStyle w:val="Kazalovsebine5"/>
            <w:tabs>
              <w:tab w:val="right" w:leader="dot" w:pos="9062"/>
            </w:tabs>
            <w:rPr>
              <w:noProof/>
              <w:sz w:val="22"/>
              <w:szCs w:val="22"/>
              <w:lang w:eastAsia="sl-SI"/>
            </w:rPr>
          </w:pPr>
          <w:hyperlink w:anchor="_Toc100040453" w:history="1">
            <w:r w:rsidR="009C0EA4" w:rsidRPr="00953A6B">
              <w:rPr>
                <w:rStyle w:val="Hiperpovezava"/>
                <w:noProof/>
              </w:rPr>
              <w:t>Kako zaključim sejo?</w:t>
            </w:r>
            <w:r w:rsidR="009C0EA4">
              <w:rPr>
                <w:noProof/>
                <w:webHidden/>
              </w:rPr>
              <w:tab/>
            </w:r>
            <w:r w:rsidR="009C0EA4">
              <w:rPr>
                <w:noProof/>
                <w:webHidden/>
              </w:rPr>
              <w:fldChar w:fldCharType="begin"/>
            </w:r>
            <w:r w:rsidR="009C0EA4">
              <w:rPr>
                <w:noProof/>
                <w:webHidden/>
              </w:rPr>
              <w:instrText xml:space="preserve"> PAGEREF _Toc100040453 \h </w:instrText>
            </w:r>
            <w:r w:rsidR="009C0EA4">
              <w:rPr>
                <w:noProof/>
                <w:webHidden/>
              </w:rPr>
            </w:r>
            <w:r w:rsidR="009C0EA4">
              <w:rPr>
                <w:noProof/>
                <w:webHidden/>
              </w:rPr>
              <w:fldChar w:fldCharType="separate"/>
            </w:r>
            <w:r w:rsidR="009C0EA4">
              <w:rPr>
                <w:noProof/>
                <w:webHidden/>
              </w:rPr>
              <w:t>72</w:t>
            </w:r>
            <w:r w:rsidR="009C0EA4">
              <w:rPr>
                <w:noProof/>
                <w:webHidden/>
              </w:rPr>
              <w:fldChar w:fldCharType="end"/>
            </w:r>
          </w:hyperlink>
        </w:p>
        <w:p w14:paraId="6C4C24A9" w14:textId="11AB9D3D" w:rsidR="009C0EA4" w:rsidRDefault="007D2818">
          <w:pPr>
            <w:pStyle w:val="Kazalovsebine5"/>
            <w:tabs>
              <w:tab w:val="right" w:leader="dot" w:pos="9062"/>
            </w:tabs>
            <w:rPr>
              <w:noProof/>
              <w:sz w:val="22"/>
              <w:szCs w:val="22"/>
              <w:lang w:eastAsia="sl-SI"/>
            </w:rPr>
          </w:pPr>
          <w:hyperlink w:anchor="_Toc100040454" w:history="1">
            <w:r w:rsidR="009C0EA4" w:rsidRPr="00953A6B">
              <w:rPr>
                <w:rStyle w:val="Hiperpovezava"/>
                <w:noProof/>
              </w:rPr>
              <w:t>Kaj bo z vlogami, za katere ni bilo podano mnenje na seji?</w:t>
            </w:r>
            <w:r w:rsidR="009C0EA4">
              <w:rPr>
                <w:noProof/>
                <w:webHidden/>
              </w:rPr>
              <w:tab/>
            </w:r>
            <w:r w:rsidR="009C0EA4">
              <w:rPr>
                <w:noProof/>
                <w:webHidden/>
              </w:rPr>
              <w:fldChar w:fldCharType="begin"/>
            </w:r>
            <w:r w:rsidR="009C0EA4">
              <w:rPr>
                <w:noProof/>
                <w:webHidden/>
              </w:rPr>
              <w:instrText xml:space="preserve"> PAGEREF _Toc100040454 \h </w:instrText>
            </w:r>
            <w:r w:rsidR="009C0EA4">
              <w:rPr>
                <w:noProof/>
                <w:webHidden/>
              </w:rPr>
            </w:r>
            <w:r w:rsidR="009C0EA4">
              <w:rPr>
                <w:noProof/>
                <w:webHidden/>
              </w:rPr>
              <w:fldChar w:fldCharType="separate"/>
            </w:r>
            <w:r w:rsidR="009C0EA4">
              <w:rPr>
                <w:noProof/>
                <w:webHidden/>
              </w:rPr>
              <w:t>72</w:t>
            </w:r>
            <w:r w:rsidR="009C0EA4">
              <w:rPr>
                <w:noProof/>
                <w:webHidden/>
              </w:rPr>
              <w:fldChar w:fldCharType="end"/>
            </w:r>
          </w:hyperlink>
        </w:p>
        <w:p w14:paraId="402769B2" w14:textId="2851F438" w:rsidR="009C0EA4" w:rsidRDefault="007D2818">
          <w:pPr>
            <w:pStyle w:val="Kazalovsebine5"/>
            <w:tabs>
              <w:tab w:val="right" w:leader="dot" w:pos="9062"/>
            </w:tabs>
            <w:rPr>
              <w:noProof/>
              <w:sz w:val="22"/>
              <w:szCs w:val="22"/>
              <w:lang w:eastAsia="sl-SI"/>
            </w:rPr>
          </w:pPr>
          <w:hyperlink w:anchor="_Toc100040455" w:history="1">
            <w:r w:rsidR="009C0EA4" w:rsidRPr="00953A6B">
              <w:rPr>
                <w:rStyle w:val="Hiperpovezava"/>
                <w:noProof/>
              </w:rPr>
              <w:t>Kaj bo z vprašanji MK, za katera ni podan odgovor?</w:t>
            </w:r>
            <w:r w:rsidR="009C0EA4">
              <w:rPr>
                <w:noProof/>
                <w:webHidden/>
              </w:rPr>
              <w:tab/>
            </w:r>
            <w:r w:rsidR="009C0EA4">
              <w:rPr>
                <w:noProof/>
                <w:webHidden/>
              </w:rPr>
              <w:fldChar w:fldCharType="begin"/>
            </w:r>
            <w:r w:rsidR="009C0EA4">
              <w:rPr>
                <w:noProof/>
                <w:webHidden/>
              </w:rPr>
              <w:instrText xml:space="preserve"> PAGEREF _Toc100040455 \h </w:instrText>
            </w:r>
            <w:r w:rsidR="009C0EA4">
              <w:rPr>
                <w:noProof/>
                <w:webHidden/>
              </w:rPr>
            </w:r>
            <w:r w:rsidR="009C0EA4">
              <w:rPr>
                <w:noProof/>
                <w:webHidden/>
              </w:rPr>
              <w:fldChar w:fldCharType="separate"/>
            </w:r>
            <w:r w:rsidR="009C0EA4">
              <w:rPr>
                <w:noProof/>
                <w:webHidden/>
              </w:rPr>
              <w:t>72</w:t>
            </w:r>
            <w:r w:rsidR="009C0EA4">
              <w:rPr>
                <w:noProof/>
                <w:webHidden/>
              </w:rPr>
              <w:fldChar w:fldCharType="end"/>
            </w:r>
          </w:hyperlink>
        </w:p>
        <w:p w14:paraId="430EA6B5" w14:textId="70735035" w:rsidR="009C0EA4" w:rsidRDefault="007D2818">
          <w:pPr>
            <w:pStyle w:val="Kazalovsebine2"/>
            <w:tabs>
              <w:tab w:val="right" w:leader="dot" w:pos="9062"/>
            </w:tabs>
            <w:rPr>
              <w:noProof/>
              <w:sz w:val="22"/>
              <w:szCs w:val="22"/>
              <w:lang w:eastAsia="sl-SI"/>
            </w:rPr>
          </w:pPr>
          <w:hyperlink w:anchor="_Toc100040456" w:history="1">
            <w:r w:rsidR="009C0EA4" w:rsidRPr="00953A6B">
              <w:rPr>
                <w:rStyle w:val="Hiperpovezava"/>
                <w:noProof/>
              </w:rPr>
              <w:t>Raziskave</w:t>
            </w:r>
            <w:r w:rsidR="009C0EA4">
              <w:rPr>
                <w:noProof/>
                <w:webHidden/>
              </w:rPr>
              <w:tab/>
            </w:r>
            <w:r w:rsidR="009C0EA4">
              <w:rPr>
                <w:noProof/>
                <w:webHidden/>
              </w:rPr>
              <w:fldChar w:fldCharType="begin"/>
            </w:r>
            <w:r w:rsidR="009C0EA4">
              <w:rPr>
                <w:noProof/>
                <w:webHidden/>
              </w:rPr>
              <w:instrText xml:space="preserve"> PAGEREF _Toc100040456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241E4DD0" w14:textId="31B3C2E7" w:rsidR="009C0EA4" w:rsidRDefault="007D2818">
          <w:pPr>
            <w:pStyle w:val="Kazalovsebine3"/>
            <w:tabs>
              <w:tab w:val="right" w:leader="dot" w:pos="9062"/>
            </w:tabs>
            <w:rPr>
              <w:noProof/>
              <w:sz w:val="22"/>
              <w:szCs w:val="22"/>
              <w:lang w:eastAsia="sl-SI"/>
            </w:rPr>
          </w:pPr>
          <w:hyperlink w:anchor="_Toc100040457" w:history="1">
            <w:r w:rsidR="009C0EA4" w:rsidRPr="00953A6B">
              <w:rPr>
                <w:rStyle w:val="Hiperpovezava"/>
                <w:noProof/>
              </w:rPr>
              <w:t>Iskalnik raziskav</w:t>
            </w:r>
            <w:r w:rsidR="009C0EA4">
              <w:rPr>
                <w:noProof/>
                <w:webHidden/>
              </w:rPr>
              <w:tab/>
            </w:r>
            <w:r w:rsidR="009C0EA4">
              <w:rPr>
                <w:noProof/>
                <w:webHidden/>
              </w:rPr>
              <w:fldChar w:fldCharType="begin"/>
            </w:r>
            <w:r w:rsidR="009C0EA4">
              <w:rPr>
                <w:noProof/>
                <w:webHidden/>
              </w:rPr>
              <w:instrText xml:space="preserve"> PAGEREF _Toc100040457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399BF928" w14:textId="484384ED" w:rsidR="009C0EA4" w:rsidRDefault="007D2818">
          <w:pPr>
            <w:pStyle w:val="Kazalovsebine4"/>
            <w:tabs>
              <w:tab w:val="right" w:leader="dot" w:pos="9062"/>
            </w:tabs>
            <w:rPr>
              <w:noProof/>
              <w:sz w:val="22"/>
              <w:szCs w:val="22"/>
              <w:lang w:eastAsia="sl-SI"/>
            </w:rPr>
          </w:pPr>
          <w:hyperlink w:anchor="_Toc100040458" w:history="1">
            <w:r w:rsidR="009C0EA4" w:rsidRPr="00953A6B">
              <w:rPr>
                <w:rStyle w:val="Hiperpovezava"/>
                <w:noProof/>
              </w:rPr>
              <w:t>Izbira načina iskanja</w:t>
            </w:r>
            <w:r w:rsidR="009C0EA4">
              <w:rPr>
                <w:noProof/>
                <w:webHidden/>
              </w:rPr>
              <w:tab/>
            </w:r>
            <w:r w:rsidR="009C0EA4">
              <w:rPr>
                <w:noProof/>
                <w:webHidden/>
              </w:rPr>
              <w:fldChar w:fldCharType="begin"/>
            </w:r>
            <w:r w:rsidR="009C0EA4">
              <w:rPr>
                <w:noProof/>
                <w:webHidden/>
              </w:rPr>
              <w:instrText xml:space="preserve"> PAGEREF _Toc100040458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2FB25025" w14:textId="457F7E6A" w:rsidR="009C0EA4" w:rsidRDefault="007D2818">
          <w:pPr>
            <w:pStyle w:val="Kazalovsebine4"/>
            <w:tabs>
              <w:tab w:val="right" w:leader="dot" w:pos="9062"/>
            </w:tabs>
            <w:rPr>
              <w:noProof/>
              <w:sz w:val="22"/>
              <w:szCs w:val="22"/>
              <w:lang w:eastAsia="sl-SI"/>
            </w:rPr>
          </w:pPr>
          <w:hyperlink w:anchor="_Toc100040459"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459 \h </w:instrText>
            </w:r>
            <w:r w:rsidR="009C0EA4">
              <w:rPr>
                <w:noProof/>
                <w:webHidden/>
              </w:rPr>
            </w:r>
            <w:r w:rsidR="009C0EA4">
              <w:rPr>
                <w:noProof/>
                <w:webHidden/>
              </w:rPr>
              <w:fldChar w:fldCharType="separate"/>
            </w:r>
            <w:r w:rsidR="009C0EA4">
              <w:rPr>
                <w:noProof/>
                <w:webHidden/>
              </w:rPr>
              <w:t>73</w:t>
            </w:r>
            <w:r w:rsidR="009C0EA4">
              <w:rPr>
                <w:noProof/>
                <w:webHidden/>
              </w:rPr>
              <w:fldChar w:fldCharType="end"/>
            </w:r>
          </w:hyperlink>
        </w:p>
        <w:p w14:paraId="66B96265" w14:textId="4802EB5D" w:rsidR="009C0EA4" w:rsidRDefault="007D2818">
          <w:pPr>
            <w:pStyle w:val="Kazalovsebine3"/>
            <w:tabs>
              <w:tab w:val="right" w:leader="dot" w:pos="9062"/>
            </w:tabs>
            <w:rPr>
              <w:noProof/>
              <w:sz w:val="22"/>
              <w:szCs w:val="22"/>
              <w:lang w:eastAsia="sl-SI"/>
            </w:rPr>
          </w:pPr>
          <w:hyperlink w:anchor="_Toc100040460" w:history="1">
            <w:r w:rsidR="009C0EA4" w:rsidRPr="00953A6B">
              <w:rPr>
                <w:rStyle w:val="Hiperpovezava"/>
                <w:noProof/>
              </w:rPr>
              <w:t>Vpogled v raziskavo</w:t>
            </w:r>
            <w:r w:rsidR="009C0EA4">
              <w:rPr>
                <w:noProof/>
                <w:webHidden/>
              </w:rPr>
              <w:tab/>
            </w:r>
            <w:r w:rsidR="009C0EA4">
              <w:rPr>
                <w:noProof/>
                <w:webHidden/>
              </w:rPr>
              <w:fldChar w:fldCharType="begin"/>
            </w:r>
            <w:r w:rsidR="009C0EA4">
              <w:rPr>
                <w:noProof/>
                <w:webHidden/>
              </w:rPr>
              <w:instrText xml:space="preserve"> PAGEREF _Toc100040460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7100BD6A" w14:textId="5C75F643" w:rsidR="009C0EA4" w:rsidRDefault="007D2818">
          <w:pPr>
            <w:pStyle w:val="Kazalovsebine4"/>
            <w:tabs>
              <w:tab w:val="right" w:leader="dot" w:pos="9062"/>
            </w:tabs>
            <w:rPr>
              <w:noProof/>
              <w:sz w:val="22"/>
              <w:szCs w:val="22"/>
              <w:lang w:eastAsia="sl-SI"/>
            </w:rPr>
          </w:pPr>
          <w:hyperlink w:anchor="_Toc100040461" w:history="1">
            <w:r w:rsidR="009C0EA4" w:rsidRPr="00953A6B">
              <w:rPr>
                <w:rStyle w:val="Hiperpovezava"/>
                <w:noProof/>
                <w:lang w:eastAsia="sl-SI"/>
              </w:rPr>
              <w:t>Poudarjena vsebina o raziskavi</w:t>
            </w:r>
            <w:r w:rsidR="009C0EA4">
              <w:rPr>
                <w:noProof/>
                <w:webHidden/>
              </w:rPr>
              <w:tab/>
            </w:r>
            <w:r w:rsidR="009C0EA4">
              <w:rPr>
                <w:noProof/>
                <w:webHidden/>
              </w:rPr>
              <w:fldChar w:fldCharType="begin"/>
            </w:r>
            <w:r w:rsidR="009C0EA4">
              <w:rPr>
                <w:noProof/>
                <w:webHidden/>
              </w:rPr>
              <w:instrText xml:space="preserve"> PAGEREF _Toc100040461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446F8DF5" w14:textId="58E3E137" w:rsidR="009C0EA4" w:rsidRDefault="007D2818">
          <w:pPr>
            <w:pStyle w:val="Kazalovsebine4"/>
            <w:tabs>
              <w:tab w:val="right" w:leader="dot" w:pos="9062"/>
            </w:tabs>
            <w:rPr>
              <w:noProof/>
              <w:sz w:val="22"/>
              <w:szCs w:val="22"/>
              <w:lang w:eastAsia="sl-SI"/>
            </w:rPr>
          </w:pPr>
          <w:hyperlink w:anchor="_Toc100040462" w:history="1">
            <w:r w:rsidR="009C0EA4" w:rsidRPr="00953A6B">
              <w:rPr>
                <w:rStyle w:val="Hiperpovezava"/>
                <w:noProof/>
                <w:lang w:eastAsia="sl-SI"/>
              </w:rPr>
              <w:t>Zadeva</w:t>
            </w:r>
            <w:r w:rsidR="009C0EA4">
              <w:rPr>
                <w:noProof/>
                <w:webHidden/>
              </w:rPr>
              <w:tab/>
            </w:r>
            <w:r w:rsidR="009C0EA4">
              <w:rPr>
                <w:noProof/>
                <w:webHidden/>
              </w:rPr>
              <w:fldChar w:fldCharType="begin"/>
            </w:r>
            <w:r w:rsidR="009C0EA4">
              <w:rPr>
                <w:noProof/>
                <w:webHidden/>
              </w:rPr>
              <w:instrText xml:space="preserve"> PAGEREF _Toc100040462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06A5D2FD" w14:textId="23859A31" w:rsidR="009C0EA4" w:rsidRDefault="007D2818">
          <w:pPr>
            <w:pStyle w:val="Kazalovsebine5"/>
            <w:tabs>
              <w:tab w:val="right" w:leader="dot" w:pos="9062"/>
            </w:tabs>
            <w:rPr>
              <w:noProof/>
              <w:sz w:val="22"/>
              <w:szCs w:val="22"/>
              <w:lang w:eastAsia="sl-SI"/>
            </w:rPr>
          </w:pPr>
          <w:hyperlink w:anchor="_Toc100040463" w:history="1">
            <w:r w:rsidR="009C0EA4" w:rsidRPr="00953A6B">
              <w:rPr>
                <w:rStyle w:val="Hiperpovezava"/>
                <w:noProof/>
              </w:rPr>
              <w:t>Zadeva</w:t>
            </w:r>
            <w:r w:rsidR="009C0EA4">
              <w:rPr>
                <w:noProof/>
                <w:webHidden/>
              </w:rPr>
              <w:tab/>
            </w:r>
            <w:r w:rsidR="009C0EA4">
              <w:rPr>
                <w:noProof/>
                <w:webHidden/>
              </w:rPr>
              <w:fldChar w:fldCharType="begin"/>
            </w:r>
            <w:r w:rsidR="009C0EA4">
              <w:rPr>
                <w:noProof/>
                <w:webHidden/>
              </w:rPr>
              <w:instrText xml:space="preserve"> PAGEREF _Toc100040463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229BE55D" w14:textId="57FAE479" w:rsidR="009C0EA4" w:rsidRDefault="007D2818">
          <w:pPr>
            <w:pStyle w:val="Kazalovsebine5"/>
            <w:tabs>
              <w:tab w:val="right" w:leader="dot" w:pos="9062"/>
            </w:tabs>
            <w:rPr>
              <w:noProof/>
              <w:sz w:val="22"/>
              <w:szCs w:val="22"/>
              <w:lang w:eastAsia="sl-SI"/>
            </w:rPr>
          </w:pPr>
          <w:hyperlink w:anchor="_Toc100040464" w:history="1">
            <w:r w:rsidR="009C0EA4" w:rsidRPr="00953A6B">
              <w:rPr>
                <w:rStyle w:val="Hiperpovezava"/>
                <w:noProof/>
              </w:rPr>
              <w:t>Dogodki zadeve</w:t>
            </w:r>
            <w:r w:rsidR="009C0EA4">
              <w:rPr>
                <w:noProof/>
                <w:webHidden/>
              </w:rPr>
              <w:tab/>
            </w:r>
            <w:r w:rsidR="009C0EA4">
              <w:rPr>
                <w:noProof/>
                <w:webHidden/>
              </w:rPr>
              <w:fldChar w:fldCharType="begin"/>
            </w:r>
            <w:r w:rsidR="009C0EA4">
              <w:rPr>
                <w:noProof/>
                <w:webHidden/>
              </w:rPr>
              <w:instrText xml:space="preserve"> PAGEREF _Toc100040464 \h </w:instrText>
            </w:r>
            <w:r w:rsidR="009C0EA4">
              <w:rPr>
                <w:noProof/>
                <w:webHidden/>
              </w:rPr>
            </w:r>
            <w:r w:rsidR="009C0EA4">
              <w:rPr>
                <w:noProof/>
                <w:webHidden/>
              </w:rPr>
              <w:fldChar w:fldCharType="separate"/>
            </w:r>
            <w:r w:rsidR="009C0EA4">
              <w:rPr>
                <w:noProof/>
                <w:webHidden/>
              </w:rPr>
              <w:t>74</w:t>
            </w:r>
            <w:r w:rsidR="009C0EA4">
              <w:rPr>
                <w:noProof/>
                <w:webHidden/>
              </w:rPr>
              <w:fldChar w:fldCharType="end"/>
            </w:r>
          </w:hyperlink>
        </w:p>
        <w:p w14:paraId="51BAF621" w14:textId="1B2DA325" w:rsidR="009C0EA4" w:rsidRDefault="007D2818">
          <w:pPr>
            <w:pStyle w:val="Kazalovsebine5"/>
            <w:tabs>
              <w:tab w:val="right" w:leader="dot" w:pos="9062"/>
            </w:tabs>
            <w:rPr>
              <w:noProof/>
              <w:sz w:val="22"/>
              <w:szCs w:val="22"/>
              <w:lang w:eastAsia="sl-SI"/>
            </w:rPr>
          </w:pPr>
          <w:hyperlink w:anchor="_Toc100040465" w:history="1">
            <w:r w:rsidR="009C0EA4" w:rsidRPr="00953A6B">
              <w:rPr>
                <w:rStyle w:val="Hiperpovezava"/>
                <w:noProof/>
              </w:rPr>
              <w:t>Splošne opombe MK</w:t>
            </w:r>
            <w:r w:rsidR="009C0EA4">
              <w:rPr>
                <w:noProof/>
                <w:webHidden/>
              </w:rPr>
              <w:tab/>
            </w:r>
            <w:r w:rsidR="009C0EA4">
              <w:rPr>
                <w:noProof/>
                <w:webHidden/>
              </w:rPr>
              <w:fldChar w:fldCharType="begin"/>
            </w:r>
            <w:r w:rsidR="009C0EA4">
              <w:rPr>
                <w:noProof/>
                <w:webHidden/>
              </w:rPr>
              <w:instrText xml:space="preserve"> PAGEREF _Toc100040465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0C81258F" w14:textId="67315226" w:rsidR="009C0EA4" w:rsidRDefault="007D2818">
          <w:pPr>
            <w:pStyle w:val="Kazalovsebine4"/>
            <w:tabs>
              <w:tab w:val="right" w:leader="dot" w:pos="9062"/>
            </w:tabs>
            <w:rPr>
              <w:noProof/>
              <w:sz w:val="22"/>
              <w:szCs w:val="22"/>
              <w:lang w:eastAsia="sl-SI"/>
            </w:rPr>
          </w:pPr>
          <w:hyperlink w:anchor="_Toc100040466" w:history="1">
            <w:r w:rsidR="009C0EA4" w:rsidRPr="00953A6B">
              <w:rPr>
                <w:rStyle w:val="Hiperpovezava"/>
                <w:noProof/>
                <w:lang w:eastAsia="sl-SI"/>
              </w:rPr>
              <w:t>Odločba</w:t>
            </w:r>
            <w:r w:rsidR="009C0EA4">
              <w:rPr>
                <w:noProof/>
                <w:webHidden/>
              </w:rPr>
              <w:tab/>
            </w:r>
            <w:r w:rsidR="009C0EA4">
              <w:rPr>
                <w:noProof/>
                <w:webHidden/>
              </w:rPr>
              <w:fldChar w:fldCharType="begin"/>
            </w:r>
            <w:r w:rsidR="009C0EA4">
              <w:rPr>
                <w:noProof/>
                <w:webHidden/>
              </w:rPr>
              <w:instrText xml:space="preserve"> PAGEREF _Toc100040466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518AA30F" w14:textId="080D91B0" w:rsidR="009C0EA4" w:rsidRDefault="007D2818">
          <w:pPr>
            <w:pStyle w:val="Kazalovsebine4"/>
            <w:tabs>
              <w:tab w:val="right" w:leader="dot" w:pos="9062"/>
            </w:tabs>
            <w:rPr>
              <w:noProof/>
              <w:sz w:val="22"/>
              <w:szCs w:val="22"/>
              <w:lang w:eastAsia="sl-SI"/>
            </w:rPr>
          </w:pPr>
          <w:hyperlink w:anchor="_Toc100040467" w:history="1">
            <w:r w:rsidR="009C0EA4" w:rsidRPr="00953A6B">
              <w:rPr>
                <w:rStyle w:val="Hiperpovezava"/>
                <w:noProof/>
                <w:lang w:eastAsia="sl-SI"/>
              </w:rPr>
              <w:t>Terenska raziskava</w:t>
            </w:r>
            <w:r w:rsidR="009C0EA4">
              <w:rPr>
                <w:noProof/>
                <w:webHidden/>
              </w:rPr>
              <w:tab/>
            </w:r>
            <w:r w:rsidR="009C0EA4">
              <w:rPr>
                <w:noProof/>
                <w:webHidden/>
              </w:rPr>
              <w:fldChar w:fldCharType="begin"/>
            </w:r>
            <w:r w:rsidR="009C0EA4">
              <w:rPr>
                <w:noProof/>
                <w:webHidden/>
              </w:rPr>
              <w:instrText xml:space="preserve"> PAGEREF _Toc100040467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4E9E548F" w14:textId="0505F74C" w:rsidR="009C0EA4" w:rsidRDefault="007D2818">
          <w:pPr>
            <w:pStyle w:val="Kazalovsebine5"/>
            <w:tabs>
              <w:tab w:val="right" w:leader="dot" w:pos="9062"/>
            </w:tabs>
            <w:rPr>
              <w:noProof/>
              <w:sz w:val="22"/>
              <w:szCs w:val="22"/>
              <w:lang w:eastAsia="sl-SI"/>
            </w:rPr>
          </w:pPr>
          <w:hyperlink w:anchor="_Toc100040468" w:history="1">
            <w:r w:rsidR="009C0EA4" w:rsidRPr="00953A6B">
              <w:rPr>
                <w:rStyle w:val="Hiperpovezava"/>
                <w:noProof/>
                <w:lang w:eastAsia="sl-SI"/>
              </w:rPr>
              <w:t>Dogodki zadeve – faza terenske raziskave</w:t>
            </w:r>
            <w:r w:rsidR="009C0EA4">
              <w:rPr>
                <w:noProof/>
                <w:webHidden/>
              </w:rPr>
              <w:tab/>
            </w:r>
            <w:r w:rsidR="009C0EA4">
              <w:rPr>
                <w:noProof/>
                <w:webHidden/>
              </w:rPr>
              <w:fldChar w:fldCharType="begin"/>
            </w:r>
            <w:r w:rsidR="009C0EA4">
              <w:rPr>
                <w:noProof/>
                <w:webHidden/>
              </w:rPr>
              <w:instrText xml:space="preserve"> PAGEREF _Toc100040468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2B1ED12F" w14:textId="378C1999" w:rsidR="009C0EA4" w:rsidRDefault="007D2818">
          <w:pPr>
            <w:pStyle w:val="Kazalovsebine5"/>
            <w:tabs>
              <w:tab w:val="right" w:leader="dot" w:pos="9062"/>
            </w:tabs>
            <w:rPr>
              <w:noProof/>
              <w:sz w:val="22"/>
              <w:szCs w:val="22"/>
              <w:lang w:eastAsia="sl-SI"/>
            </w:rPr>
          </w:pPr>
          <w:hyperlink w:anchor="_Toc100040469" w:history="1">
            <w:r w:rsidR="009C0EA4" w:rsidRPr="00953A6B">
              <w:rPr>
                <w:rStyle w:val="Hiperpovezava"/>
                <w:noProof/>
                <w:lang w:eastAsia="sl-SI"/>
              </w:rPr>
              <w:t>Terenske raziskave</w:t>
            </w:r>
            <w:r w:rsidR="009C0EA4">
              <w:rPr>
                <w:noProof/>
                <w:webHidden/>
              </w:rPr>
              <w:tab/>
            </w:r>
            <w:r w:rsidR="009C0EA4">
              <w:rPr>
                <w:noProof/>
                <w:webHidden/>
              </w:rPr>
              <w:fldChar w:fldCharType="begin"/>
            </w:r>
            <w:r w:rsidR="009C0EA4">
              <w:rPr>
                <w:noProof/>
                <w:webHidden/>
              </w:rPr>
              <w:instrText xml:space="preserve"> PAGEREF _Toc100040469 \h </w:instrText>
            </w:r>
            <w:r w:rsidR="009C0EA4">
              <w:rPr>
                <w:noProof/>
                <w:webHidden/>
              </w:rPr>
            </w:r>
            <w:r w:rsidR="009C0EA4">
              <w:rPr>
                <w:noProof/>
                <w:webHidden/>
              </w:rPr>
              <w:fldChar w:fldCharType="separate"/>
            </w:r>
            <w:r w:rsidR="009C0EA4">
              <w:rPr>
                <w:noProof/>
                <w:webHidden/>
              </w:rPr>
              <w:t>75</w:t>
            </w:r>
            <w:r w:rsidR="009C0EA4">
              <w:rPr>
                <w:noProof/>
                <w:webHidden/>
              </w:rPr>
              <w:fldChar w:fldCharType="end"/>
            </w:r>
          </w:hyperlink>
        </w:p>
        <w:p w14:paraId="584BCCBE" w14:textId="0FF59308" w:rsidR="009C0EA4" w:rsidRDefault="007D2818">
          <w:pPr>
            <w:pStyle w:val="Kazalovsebine6"/>
            <w:tabs>
              <w:tab w:val="right" w:leader="dot" w:pos="9062"/>
            </w:tabs>
            <w:rPr>
              <w:noProof/>
              <w:sz w:val="22"/>
              <w:szCs w:val="22"/>
              <w:lang w:eastAsia="sl-SI"/>
            </w:rPr>
          </w:pPr>
          <w:hyperlink w:anchor="_Toc100040470" w:history="1">
            <w:r w:rsidR="009C0EA4" w:rsidRPr="00953A6B">
              <w:rPr>
                <w:rStyle w:val="Hiperpovezava"/>
                <w:noProof/>
                <w:lang w:eastAsia="sl-SI"/>
              </w:rPr>
              <w:t>Vpogled v sklop terenske raziskave</w:t>
            </w:r>
            <w:r w:rsidR="009C0EA4">
              <w:rPr>
                <w:noProof/>
                <w:webHidden/>
              </w:rPr>
              <w:tab/>
            </w:r>
            <w:r w:rsidR="009C0EA4">
              <w:rPr>
                <w:noProof/>
                <w:webHidden/>
              </w:rPr>
              <w:fldChar w:fldCharType="begin"/>
            </w:r>
            <w:r w:rsidR="009C0EA4">
              <w:rPr>
                <w:noProof/>
                <w:webHidden/>
              </w:rPr>
              <w:instrText xml:space="preserve"> PAGEREF _Toc100040470 \h </w:instrText>
            </w:r>
            <w:r w:rsidR="009C0EA4">
              <w:rPr>
                <w:noProof/>
                <w:webHidden/>
              </w:rPr>
            </w:r>
            <w:r w:rsidR="009C0EA4">
              <w:rPr>
                <w:noProof/>
                <w:webHidden/>
              </w:rPr>
              <w:fldChar w:fldCharType="separate"/>
            </w:r>
            <w:r w:rsidR="009C0EA4">
              <w:rPr>
                <w:noProof/>
                <w:webHidden/>
              </w:rPr>
              <w:t>76</w:t>
            </w:r>
            <w:r w:rsidR="009C0EA4">
              <w:rPr>
                <w:noProof/>
                <w:webHidden/>
              </w:rPr>
              <w:fldChar w:fldCharType="end"/>
            </w:r>
          </w:hyperlink>
        </w:p>
        <w:p w14:paraId="6EFA789A" w14:textId="507D93E0" w:rsidR="009C0EA4" w:rsidRDefault="007D2818">
          <w:pPr>
            <w:pStyle w:val="Kazalovsebine5"/>
            <w:tabs>
              <w:tab w:val="right" w:leader="dot" w:pos="9062"/>
            </w:tabs>
            <w:rPr>
              <w:noProof/>
              <w:sz w:val="22"/>
              <w:szCs w:val="22"/>
              <w:lang w:eastAsia="sl-SI"/>
            </w:rPr>
          </w:pPr>
          <w:hyperlink w:anchor="_Toc100040471" w:history="1">
            <w:r w:rsidR="009C0EA4" w:rsidRPr="00953A6B">
              <w:rPr>
                <w:rStyle w:val="Hiperpovezava"/>
                <w:noProof/>
                <w:lang w:eastAsia="sl-SI"/>
              </w:rPr>
              <w:t>Dodatna pojasnila</w:t>
            </w:r>
            <w:r w:rsidR="009C0EA4">
              <w:rPr>
                <w:noProof/>
                <w:webHidden/>
              </w:rPr>
              <w:tab/>
            </w:r>
            <w:r w:rsidR="009C0EA4">
              <w:rPr>
                <w:noProof/>
                <w:webHidden/>
              </w:rPr>
              <w:fldChar w:fldCharType="begin"/>
            </w:r>
            <w:r w:rsidR="009C0EA4">
              <w:rPr>
                <w:noProof/>
                <w:webHidden/>
              </w:rPr>
              <w:instrText xml:space="preserve"> PAGEREF _Toc100040471 \h </w:instrText>
            </w:r>
            <w:r w:rsidR="009C0EA4">
              <w:rPr>
                <w:noProof/>
                <w:webHidden/>
              </w:rPr>
            </w:r>
            <w:r w:rsidR="009C0EA4">
              <w:rPr>
                <w:noProof/>
                <w:webHidden/>
              </w:rPr>
              <w:fldChar w:fldCharType="separate"/>
            </w:r>
            <w:r w:rsidR="009C0EA4">
              <w:rPr>
                <w:noProof/>
                <w:webHidden/>
              </w:rPr>
              <w:t>76</w:t>
            </w:r>
            <w:r w:rsidR="009C0EA4">
              <w:rPr>
                <w:noProof/>
                <w:webHidden/>
              </w:rPr>
              <w:fldChar w:fldCharType="end"/>
            </w:r>
          </w:hyperlink>
        </w:p>
        <w:p w14:paraId="19F19526" w14:textId="25A995AE" w:rsidR="009C0EA4" w:rsidRDefault="007D2818">
          <w:pPr>
            <w:pStyle w:val="Kazalovsebine4"/>
            <w:tabs>
              <w:tab w:val="right" w:leader="dot" w:pos="9062"/>
            </w:tabs>
            <w:rPr>
              <w:noProof/>
              <w:sz w:val="22"/>
              <w:szCs w:val="22"/>
              <w:lang w:eastAsia="sl-SI"/>
            </w:rPr>
          </w:pPr>
          <w:hyperlink w:anchor="_Toc100040472" w:history="1">
            <w:r w:rsidR="009C0EA4" w:rsidRPr="00953A6B">
              <w:rPr>
                <w:rStyle w:val="Hiperpovezava"/>
                <w:noProof/>
                <w:lang w:eastAsia="sl-SI"/>
              </w:rPr>
              <w:t>Prvo poročilo</w:t>
            </w:r>
            <w:r w:rsidR="009C0EA4">
              <w:rPr>
                <w:noProof/>
                <w:webHidden/>
              </w:rPr>
              <w:tab/>
            </w:r>
            <w:r w:rsidR="009C0EA4">
              <w:rPr>
                <w:noProof/>
                <w:webHidden/>
              </w:rPr>
              <w:fldChar w:fldCharType="begin"/>
            </w:r>
            <w:r w:rsidR="009C0EA4">
              <w:rPr>
                <w:noProof/>
                <w:webHidden/>
              </w:rPr>
              <w:instrText xml:space="preserve"> PAGEREF _Toc100040472 \h </w:instrText>
            </w:r>
            <w:r w:rsidR="009C0EA4">
              <w:rPr>
                <w:noProof/>
                <w:webHidden/>
              </w:rPr>
            </w:r>
            <w:r w:rsidR="009C0EA4">
              <w:rPr>
                <w:noProof/>
                <w:webHidden/>
              </w:rPr>
              <w:fldChar w:fldCharType="separate"/>
            </w:r>
            <w:r w:rsidR="009C0EA4">
              <w:rPr>
                <w:noProof/>
                <w:webHidden/>
              </w:rPr>
              <w:t>76</w:t>
            </w:r>
            <w:r w:rsidR="009C0EA4">
              <w:rPr>
                <w:noProof/>
                <w:webHidden/>
              </w:rPr>
              <w:fldChar w:fldCharType="end"/>
            </w:r>
          </w:hyperlink>
        </w:p>
        <w:p w14:paraId="63F3872D" w14:textId="121656D3" w:rsidR="009C0EA4" w:rsidRDefault="007D2818">
          <w:pPr>
            <w:pStyle w:val="Kazalovsebine5"/>
            <w:tabs>
              <w:tab w:val="right" w:leader="dot" w:pos="9062"/>
            </w:tabs>
            <w:rPr>
              <w:noProof/>
              <w:sz w:val="22"/>
              <w:szCs w:val="22"/>
              <w:lang w:eastAsia="sl-SI"/>
            </w:rPr>
          </w:pPr>
          <w:hyperlink w:anchor="_Toc100040473" w:history="1">
            <w:r w:rsidR="009C0EA4" w:rsidRPr="00953A6B">
              <w:rPr>
                <w:rStyle w:val="Hiperpovezava"/>
                <w:noProof/>
                <w:lang w:eastAsia="sl-SI"/>
              </w:rPr>
              <w:t>Dogodki zadeve – faza poročanje (prvo poročilo)</w:t>
            </w:r>
            <w:r w:rsidR="009C0EA4">
              <w:rPr>
                <w:noProof/>
                <w:webHidden/>
              </w:rPr>
              <w:tab/>
            </w:r>
            <w:r w:rsidR="009C0EA4">
              <w:rPr>
                <w:noProof/>
                <w:webHidden/>
              </w:rPr>
              <w:fldChar w:fldCharType="begin"/>
            </w:r>
            <w:r w:rsidR="009C0EA4">
              <w:rPr>
                <w:noProof/>
                <w:webHidden/>
              </w:rPr>
              <w:instrText xml:space="preserve"> PAGEREF _Toc100040473 \h </w:instrText>
            </w:r>
            <w:r w:rsidR="009C0EA4">
              <w:rPr>
                <w:noProof/>
                <w:webHidden/>
              </w:rPr>
            </w:r>
            <w:r w:rsidR="009C0EA4">
              <w:rPr>
                <w:noProof/>
                <w:webHidden/>
              </w:rPr>
              <w:fldChar w:fldCharType="separate"/>
            </w:r>
            <w:r w:rsidR="009C0EA4">
              <w:rPr>
                <w:noProof/>
                <w:webHidden/>
              </w:rPr>
              <w:t>77</w:t>
            </w:r>
            <w:r w:rsidR="009C0EA4">
              <w:rPr>
                <w:noProof/>
                <w:webHidden/>
              </w:rPr>
              <w:fldChar w:fldCharType="end"/>
            </w:r>
          </w:hyperlink>
        </w:p>
        <w:p w14:paraId="1095C848" w14:textId="522776F3" w:rsidR="009C0EA4" w:rsidRDefault="007D2818">
          <w:pPr>
            <w:pStyle w:val="Kazalovsebine5"/>
            <w:tabs>
              <w:tab w:val="right" w:leader="dot" w:pos="9062"/>
            </w:tabs>
            <w:rPr>
              <w:noProof/>
              <w:sz w:val="22"/>
              <w:szCs w:val="22"/>
              <w:lang w:eastAsia="sl-SI"/>
            </w:rPr>
          </w:pPr>
          <w:hyperlink w:anchor="_Toc100040474" w:history="1">
            <w:r w:rsidR="009C0EA4" w:rsidRPr="00953A6B">
              <w:rPr>
                <w:rStyle w:val="Hiperpovezava"/>
                <w:noProof/>
                <w:lang w:eastAsia="sl-SI"/>
              </w:rPr>
              <w:t>Prvo poročilo</w:t>
            </w:r>
            <w:r w:rsidR="009C0EA4">
              <w:rPr>
                <w:noProof/>
                <w:webHidden/>
              </w:rPr>
              <w:tab/>
            </w:r>
            <w:r w:rsidR="009C0EA4">
              <w:rPr>
                <w:noProof/>
                <w:webHidden/>
              </w:rPr>
              <w:fldChar w:fldCharType="begin"/>
            </w:r>
            <w:r w:rsidR="009C0EA4">
              <w:rPr>
                <w:noProof/>
                <w:webHidden/>
              </w:rPr>
              <w:instrText xml:space="preserve"> PAGEREF _Toc100040474 \h </w:instrText>
            </w:r>
            <w:r w:rsidR="009C0EA4">
              <w:rPr>
                <w:noProof/>
                <w:webHidden/>
              </w:rPr>
            </w:r>
            <w:r w:rsidR="009C0EA4">
              <w:rPr>
                <w:noProof/>
                <w:webHidden/>
              </w:rPr>
              <w:fldChar w:fldCharType="separate"/>
            </w:r>
            <w:r w:rsidR="009C0EA4">
              <w:rPr>
                <w:noProof/>
                <w:webHidden/>
              </w:rPr>
              <w:t>77</w:t>
            </w:r>
            <w:r w:rsidR="009C0EA4">
              <w:rPr>
                <w:noProof/>
                <w:webHidden/>
              </w:rPr>
              <w:fldChar w:fldCharType="end"/>
            </w:r>
          </w:hyperlink>
        </w:p>
        <w:p w14:paraId="5D311A17" w14:textId="26631ECE" w:rsidR="009C0EA4" w:rsidRDefault="007D2818">
          <w:pPr>
            <w:pStyle w:val="Kazalovsebine6"/>
            <w:tabs>
              <w:tab w:val="right" w:leader="dot" w:pos="9062"/>
            </w:tabs>
            <w:rPr>
              <w:noProof/>
              <w:sz w:val="22"/>
              <w:szCs w:val="22"/>
              <w:lang w:eastAsia="sl-SI"/>
            </w:rPr>
          </w:pPr>
          <w:hyperlink w:anchor="_Toc100040475" w:history="1">
            <w:r w:rsidR="009C0EA4" w:rsidRPr="00953A6B">
              <w:rPr>
                <w:rStyle w:val="Hiperpovezava"/>
                <w:noProof/>
                <w:lang w:eastAsia="sl-SI"/>
              </w:rPr>
              <w:t>Vpogled v prvo poročilo</w:t>
            </w:r>
            <w:r w:rsidR="009C0EA4">
              <w:rPr>
                <w:noProof/>
                <w:webHidden/>
              </w:rPr>
              <w:tab/>
            </w:r>
            <w:r w:rsidR="009C0EA4">
              <w:rPr>
                <w:noProof/>
                <w:webHidden/>
              </w:rPr>
              <w:fldChar w:fldCharType="begin"/>
            </w:r>
            <w:r w:rsidR="009C0EA4">
              <w:rPr>
                <w:noProof/>
                <w:webHidden/>
              </w:rPr>
              <w:instrText xml:space="preserve"> PAGEREF _Toc100040475 \h </w:instrText>
            </w:r>
            <w:r w:rsidR="009C0EA4">
              <w:rPr>
                <w:noProof/>
                <w:webHidden/>
              </w:rPr>
            </w:r>
            <w:r w:rsidR="009C0EA4">
              <w:rPr>
                <w:noProof/>
                <w:webHidden/>
              </w:rPr>
              <w:fldChar w:fldCharType="separate"/>
            </w:r>
            <w:r w:rsidR="009C0EA4">
              <w:rPr>
                <w:noProof/>
                <w:webHidden/>
              </w:rPr>
              <w:t>77</w:t>
            </w:r>
            <w:r w:rsidR="009C0EA4">
              <w:rPr>
                <w:noProof/>
                <w:webHidden/>
              </w:rPr>
              <w:fldChar w:fldCharType="end"/>
            </w:r>
          </w:hyperlink>
        </w:p>
        <w:p w14:paraId="3FC2DD71" w14:textId="1D470E7F" w:rsidR="009C0EA4" w:rsidRDefault="007D2818">
          <w:pPr>
            <w:pStyle w:val="Kazalovsebine5"/>
            <w:tabs>
              <w:tab w:val="right" w:leader="dot" w:pos="9062"/>
            </w:tabs>
            <w:rPr>
              <w:noProof/>
              <w:sz w:val="22"/>
              <w:szCs w:val="22"/>
              <w:lang w:eastAsia="sl-SI"/>
            </w:rPr>
          </w:pPr>
          <w:hyperlink w:anchor="_Toc100040476" w:history="1">
            <w:r w:rsidR="009C0EA4" w:rsidRPr="00953A6B">
              <w:rPr>
                <w:rStyle w:val="Hiperpovezava"/>
                <w:noProof/>
                <w:lang w:eastAsia="sl-SI"/>
              </w:rPr>
              <w:t>Zapisnik konservatorskega nadzora</w:t>
            </w:r>
            <w:r w:rsidR="009C0EA4">
              <w:rPr>
                <w:noProof/>
                <w:webHidden/>
              </w:rPr>
              <w:tab/>
            </w:r>
            <w:r w:rsidR="009C0EA4">
              <w:rPr>
                <w:noProof/>
                <w:webHidden/>
              </w:rPr>
              <w:fldChar w:fldCharType="begin"/>
            </w:r>
            <w:r w:rsidR="009C0EA4">
              <w:rPr>
                <w:noProof/>
                <w:webHidden/>
              </w:rPr>
              <w:instrText xml:space="preserve"> PAGEREF _Toc100040476 \h </w:instrText>
            </w:r>
            <w:r w:rsidR="009C0EA4">
              <w:rPr>
                <w:noProof/>
                <w:webHidden/>
              </w:rPr>
            </w:r>
            <w:r w:rsidR="009C0EA4">
              <w:rPr>
                <w:noProof/>
                <w:webHidden/>
              </w:rPr>
              <w:fldChar w:fldCharType="separate"/>
            </w:r>
            <w:r w:rsidR="009C0EA4">
              <w:rPr>
                <w:noProof/>
                <w:webHidden/>
              </w:rPr>
              <w:t>78</w:t>
            </w:r>
            <w:r w:rsidR="009C0EA4">
              <w:rPr>
                <w:noProof/>
                <w:webHidden/>
              </w:rPr>
              <w:fldChar w:fldCharType="end"/>
            </w:r>
          </w:hyperlink>
        </w:p>
        <w:p w14:paraId="31B5FFE9" w14:textId="6DC695C1" w:rsidR="009C0EA4" w:rsidRDefault="007D2818">
          <w:pPr>
            <w:pStyle w:val="Kazalovsebine6"/>
            <w:tabs>
              <w:tab w:val="right" w:leader="dot" w:pos="9062"/>
            </w:tabs>
            <w:rPr>
              <w:noProof/>
              <w:sz w:val="22"/>
              <w:szCs w:val="22"/>
              <w:lang w:eastAsia="sl-SI"/>
            </w:rPr>
          </w:pPr>
          <w:hyperlink w:anchor="_Toc100040477" w:history="1">
            <w:r w:rsidR="009C0EA4" w:rsidRPr="00953A6B">
              <w:rPr>
                <w:rStyle w:val="Hiperpovezava"/>
                <w:noProof/>
                <w:lang w:eastAsia="sl-SI"/>
              </w:rPr>
              <w:t>Vpogled v zapisnik konservatorskega nadzora</w:t>
            </w:r>
            <w:r w:rsidR="009C0EA4">
              <w:rPr>
                <w:noProof/>
                <w:webHidden/>
              </w:rPr>
              <w:tab/>
            </w:r>
            <w:r w:rsidR="009C0EA4">
              <w:rPr>
                <w:noProof/>
                <w:webHidden/>
              </w:rPr>
              <w:fldChar w:fldCharType="begin"/>
            </w:r>
            <w:r w:rsidR="009C0EA4">
              <w:rPr>
                <w:noProof/>
                <w:webHidden/>
              </w:rPr>
              <w:instrText xml:space="preserve"> PAGEREF _Toc100040477 \h </w:instrText>
            </w:r>
            <w:r w:rsidR="009C0EA4">
              <w:rPr>
                <w:noProof/>
                <w:webHidden/>
              </w:rPr>
            </w:r>
            <w:r w:rsidR="009C0EA4">
              <w:rPr>
                <w:noProof/>
                <w:webHidden/>
              </w:rPr>
              <w:fldChar w:fldCharType="separate"/>
            </w:r>
            <w:r w:rsidR="009C0EA4">
              <w:rPr>
                <w:noProof/>
                <w:webHidden/>
              </w:rPr>
              <w:t>78</w:t>
            </w:r>
            <w:r w:rsidR="009C0EA4">
              <w:rPr>
                <w:noProof/>
                <w:webHidden/>
              </w:rPr>
              <w:fldChar w:fldCharType="end"/>
            </w:r>
          </w:hyperlink>
        </w:p>
        <w:p w14:paraId="2E27488A" w14:textId="31CBF936" w:rsidR="009C0EA4" w:rsidRDefault="007D2818">
          <w:pPr>
            <w:pStyle w:val="Kazalovsebine5"/>
            <w:tabs>
              <w:tab w:val="right" w:leader="dot" w:pos="9062"/>
            </w:tabs>
            <w:rPr>
              <w:noProof/>
              <w:sz w:val="22"/>
              <w:szCs w:val="22"/>
              <w:lang w:eastAsia="sl-SI"/>
            </w:rPr>
          </w:pPr>
          <w:hyperlink w:anchor="_Toc100040478" w:history="1">
            <w:r w:rsidR="009C0EA4" w:rsidRPr="00953A6B">
              <w:rPr>
                <w:rStyle w:val="Hiperpovezava"/>
                <w:noProof/>
                <w:lang w:eastAsia="sl-SI"/>
              </w:rPr>
              <w:t>Potrditev/zavrnitev prvega poročila</w:t>
            </w:r>
            <w:r w:rsidR="009C0EA4">
              <w:rPr>
                <w:noProof/>
                <w:webHidden/>
              </w:rPr>
              <w:tab/>
            </w:r>
            <w:r w:rsidR="009C0EA4">
              <w:rPr>
                <w:noProof/>
                <w:webHidden/>
              </w:rPr>
              <w:fldChar w:fldCharType="begin"/>
            </w:r>
            <w:r w:rsidR="009C0EA4">
              <w:rPr>
                <w:noProof/>
                <w:webHidden/>
              </w:rPr>
              <w:instrText xml:space="preserve"> PAGEREF _Toc100040478 \h </w:instrText>
            </w:r>
            <w:r w:rsidR="009C0EA4">
              <w:rPr>
                <w:noProof/>
                <w:webHidden/>
              </w:rPr>
            </w:r>
            <w:r w:rsidR="009C0EA4">
              <w:rPr>
                <w:noProof/>
                <w:webHidden/>
              </w:rPr>
              <w:fldChar w:fldCharType="separate"/>
            </w:r>
            <w:r w:rsidR="009C0EA4">
              <w:rPr>
                <w:noProof/>
                <w:webHidden/>
              </w:rPr>
              <w:t>78</w:t>
            </w:r>
            <w:r w:rsidR="009C0EA4">
              <w:rPr>
                <w:noProof/>
                <w:webHidden/>
              </w:rPr>
              <w:fldChar w:fldCharType="end"/>
            </w:r>
          </w:hyperlink>
        </w:p>
        <w:p w14:paraId="3416A722" w14:textId="0B077342" w:rsidR="009C0EA4" w:rsidRDefault="007D2818">
          <w:pPr>
            <w:pStyle w:val="Kazalovsebine4"/>
            <w:tabs>
              <w:tab w:val="right" w:leader="dot" w:pos="9062"/>
            </w:tabs>
            <w:rPr>
              <w:noProof/>
              <w:sz w:val="22"/>
              <w:szCs w:val="22"/>
              <w:lang w:eastAsia="sl-SI"/>
            </w:rPr>
          </w:pPr>
          <w:hyperlink w:anchor="_Toc100040479" w:history="1">
            <w:r w:rsidR="009C0EA4" w:rsidRPr="00953A6B">
              <w:rPr>
                <w:rStyle w:val="Hiperpovezava"/>
                <w:noProof/>
                <w:lang w:eastAsia="sl-SI"/>
              </w:rPr>
              <w:t>Končno poročilo</w:t>
            </w:r>
            <w:r w:rsidR="009C0EA4">
              <w:rPr>
                <w:noProof/>
                <w:webHidden/>
              </w:rPr>
              <w:tab/>
            </w:r>
            <w:r w:rsidR="009C0EA4">
              <w:rPr>
                <w:noProof/>
                <w:webHidden/>
              </w:rPr>
              <w:fldChar w:fldCharType="begin"/>
            </w:r>
            <w:r w:rsidR="009C0EA4">
              <w:rPr>
                <w:noProof/>
                <w:webHidden/>
              </w:rPr>
              <w:instrText xml:space="preserve"> PAGEREF _Toc100040479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64168463" w14:textId="25CC9946" w:rsidR="009C0EA4" w:rsidRDefault="007D2818">
          <w:pPr>
            <w:pStyle w:val="Kazalovsebine5"/>
            <w:tabs>
              <w:tab w:val="right" w:leader="dot" w:pos="9062"/>
            </w:tabs>
            <w:rPr>
              <w:noProof/>
              <w:sz w:val="22"/>
              <w:szCs w:val="22"/>
              <w:lang w:eastAsia="sl-SI"/>
            </w:rPr>
          </w:pPr>
          <w:hyperlink w:anchor="_Toc100040480" w:history="1">
            <w:r w:rsidR="009C0EA4" w:rsidRPr="00953A6B">
              <w:rPr>
                <w:rStyle w:val="Hiperpovezava"/>
                <w:noProof/>
                <w:lang w:eastAsia="sl-SI"/>
              </w:rPr>
              <w:t>Dogodki zadeve – faza poročanje (končno poročilo)</w:t>
            </w:r>
            <w:r w:rsidR="009C0EA4">
              <w:rPr>
                <w:noProof/>
                <w:webHidden/>
              </w:rPr>
              <w:tab/>
            </w:r>
            <w:r w:rsidR="009C0EA4">
              <w:rPr>
                <w:noProof/>
                <w:webHidden/>
              </w:rPr>
              <w:fldChar w:fldCharType="begin"/>
            </w:r>
            <w:r w:rsidR="009C0EA4">
              <w:rPr>
                <w:noProof/>
                <w:webHidden/>
              </w:rPr>
              <w:instrText xml:space="preserve"> PAGEREF _Toc100040480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4EE1BD47" w14:textId="611293D3" w:rsidR="009C0EA4" w:rsidRDefault="007D2818">
          <w:pPr>
            <w:pStyle w:val="Kazalovsebine5"/>
            <w:tabs>
              <w:tab w:val="right" w:leader="dot" w:pos="9062"/>
            </w:tabs>
            <w:rPr>
              <w:noProof/>
              <w:sz w:val="22"/>
              <w:szCs w:val="22"/>
              <w:lang w:eastAsia="sl-SI"/>
            </w:rPr>
          </w:pPr>
          <w:hyperlink w:anchor="_Toc100040481" w:history="1">
            <w:r w:rsidR="009C0EA4" w:rsidRPr="00953A6B">
              <w:rPr>
                <w:rStyle w:val="Hiperpovezava"/>
                <w:noProof/>
                <w:lang w:eastAsia="sl-SI"/>
              </w:rPr>
              <w:t>Končno poročilo</w:t>
            </w:r>
            <w:r w:rsidR="009C0EA4">
              <w:rPr>
                <w:noProof/>
                <w:webHidden/>
              </w:rPr>
              <w:tab/>
            </w:r>
            <w:r w:rsidR="009C0EA4">
              <w:rPr>
                <w:noProof/>
                <w:webHidden/>
              </w:rPr>
              <w:fldChar w:fldCharType="begin"/>
            </w:r>
            <w:r w:rsidR="009C0EA4">
              <w:rPr>
                <w:noProof/>
                <w:webHidden/>
              </w:rPr>
              <w:instrText xml:space="preserve"> PAGEREF _Toc100040481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45273B89" w14:textId="03CCAFA6" w:rsidR="009C0EA4" w:rsidRDefault="007D2818">
          <w:pPr>
            <w:pStyle w:val="Kazalovsebine6"/>
            <w:tabs>
              <w:tab w:val="right" w:leader="dot" w:pos="9062"/>
            </w:tabs>
            <w:rPr>
              <w:noProof/>
              <w:sz w:val="22"/>
              <w:szCs w:val="22"/>
              <w:lang w:eastAsia="sl-SI"/>
            </w:rPr>
          </w:pPr>
          <w:hyperlink w:anchor="_Toc100040482" w:history="1">
            <w:r w:rsidR="009C0EA4" w:rsidRPr="00953A6B">
              <w:rPr>
                <w:rStyle w:val="Hiperpovezava"/>
                <w:noProof/>
                <w:lang w:eastAsia="sl-SI"/>
              </w:rPr>
              <w:t>Vpogled v končno poročilo</w:t>
            </w:r>
            <w:r w:rsidR="009C0EA4">
              <w:rPr>
                <w:noProof/>
                <w:webHidden/>
              </w:rPr>
              <w:tab/>
            </w:r>
            <w:r w:rsidR="009C0EA4">
              <w:rPr>
                <w:noProof/>
                <w:webHidden/>
              </w:rPr>
              <w:fldChar w:fldCharType="begin"/>
            </w:r>
            <w:r w:rsidR="009C0EA4">
              <w:rPr>
                <w:noProof/>
                <w:webHidden/>
              </w:rPr>
              <w:instrText xml:space="preserve"> PAGEREF _Toc100040482 \h </w:instrText>
            </w:r>
            <w:r w:rsidR="009C0EA4">
              <w:rPr>
                <w:noProof/>
                <w:webHidden/>
              </w:rPr>
            </w:r>
            <w:r w:rsidR="009C0EA4">
              <w:rPr>
                <w:noProof/>
                <w:webHidden/>
              </w:rPr>
              <w:fldChar w:fldCharType="separate"/>
            </w:r>
            <w:r w:rsidR="009C0EA4">
              <w:rPr>
                <w:noProof/>
                <w:webHidden/>
              </w:rPr>
              <w:t>79</w:t>
            </w:r>
            <w:r w:rsidR="009C0EA4">
              <w:rPr>
                <w:noProof/>
                <w:webHidden/>
              </w:rPr>
              <w:fldChar w:fldCharType="end"/>
            </w:r>
          </w:hyperlink>
        </w:p>
        <w:p w14:paraId="0D23E272" w14:textId="0B83687F" w:rsidR="009C0EA4" w:rsidRDefault="007D2818">
          <w:pPr>
            <w:pStyle w:val="Kazalovsebine5"/>
            <w:tabs>
              <w:tab w:val="right" w:leader="dot" w:pos="9062"/>
            </w:tabs>
            <w:rPr>
              <w:noProof/>
              <w:sz w:val="22"/>
              <w:szCs w:val="22"/>
              <w:lang w:eastAsia="sl-SI"/>
            </w:rPr>
          </w:pPr>
          <w:hyperlink w:anchor="_Toc100040483" w:history="1">
            <w:r w:rsidR="009C0EA4" w:rsidRPr="00953A6B">
              <w:rPr>
                <w:rStyle w:val="Hiperpovezava"/>
                <w:noProof/>
                <w:lang w:eastAsia="sl-SI"/>
              </w:rPr>
              <w:t>Potrjen zapisnik komisije za poterensko obdelavo arhiva arheološke raziskave</w:t>
            </w:r>
            <w:r w:rsidR="009C0EA4">
              <w:rPr>
                <w:noProof/>
                <w:webHidden/>
              </w:rPr>
              <w:tab/>
            </w:r>
            <w:r w:rsidR="009C0EA4">
              <w:rPr>
                <w:noProof/>
                <w:webHidden/>
              </w:rPr>
              <w:fldChar w:fldCharType="begin"/>
            </w:r>
            <w:r w:rsidR="009C0EA4">
              <w:rPr>
                <w:noProof/>
                <w:webHidden/>
              </w:rPr>
              <w:instrText xml:space="preserve"> PAGEREF _Toc100040483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34B2E391" w14:textId="30AE024D" w:rsidR="009C0EA4" w:rsidRDefault="007D2818">
          <w:pPr>
            <w:pStyle w:val="Kazalovsebine5"/>
            <w:tabs>
              <w:tab w:val="right" w:leader="dot" w:pos="9062"/>
            </w:tabs>
            <w:rPr>
              <w:noProof/>
              <w:sz w:val="22"/>
              <w:szCs w:val="22"/>
              <w:lang w:eastAsia="sl-SI"/>
            </w:rPr>
          </w:pPr>
          <w:hyperlink w:anchor="_Toc100040484" w:history="1">
            <w:r w:rsidR="009C0EA4" w:rsidRPr="00953A6B">
              <w:rPr>
                <w:rStyle w:val="Hiperpovezava"/>
                <w:noProof/>
                <w:lang w:eastAsia="sl-SI"/>
              </w:rPr>
              <w:t>Recenzija</w:t>
            </w:r>
            <w:r w:rsidR="009C0EA4">
              <w:rPr>
                <w:noProof/>
                <w:webHidden/>
              </w:rPr>
              <w:tab/>
            </w:r>
            <w:r w:rsidR="009C0EA4">
              <w:rPr>
                <w:noProof/>
                <w:webHidden/>
              </w:rPr>
              <w:fldChar w:fldCharType="begin"/>
            </w:r>
            <w:r w:rsidR="009C0EA4">
              <w:rPr>
                <w:noProof/>
                <w:webHidden/>
              </w:rPr>
              <w:instrText xml:space="preserve"> PAGEREF _Toc100040484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4DD0F556" w14:textId="5719DAE0" w:rsidR="009C0EA4" w:rsidRDefault="007D2818">
          <w:pPr>
            <w:pStyle w:val="Kazalovsebine6"/>
            <w:tabs>
              <w:tab w:val="right" w:leader="dot" w:pos="9062"/>
            </w:tabs>
            <w:rPr>
              <w:noProof/>
              <w:sz w:val="22"/>
              <w:szCs w:val="22"/>
              <w:lang w:eastAsia="sl-SI"/>
            </w:rPr>
          </w:pPr>
          <w:hyperlink w:anchor="_Toc100040485" w:history="1">
            <w:r w:rsidR="009C0EA4" w:rsidRPr="00953A6B">
              <w:rPr>
                <w:rStyle w:val="Hiperpovezava"/>
                <w:noProof/>
                <w:lang w:eastAsia="sl-SI"/>
              </w:rPr>
              <w:t>Vpogled v recenzijo</w:t>
            </w:r>
            <w:r w:rsidR="009C0EA4">
              <w:rPr>
                <w:noProof/>
                <w:webHidden/>
              </w:rPr>
              <w:tab/>
            </w:r>
            <w:r w:rsidR="009C0EA4">
              <w:rPr>
                <w:noProof/>
                <w:webHidden/>
              </w:rPr>
              <w:fldChar w:fldCharType="begin"/>
            </w:r>
            <w:r w:rsidR="009C0EA4">
              <w:rPr>
                <w:noProof/>
                <w:webHidden/>
              </w:rPr>
              <w:instrText xml:space="preserve"> PAGEREF _Toc100040485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6460BEE7" w14:textId="1FCCDE47" w:rsidR="009C0EA4" w:rsidRDefault="007D2818">
          <w:pPr>
            <w:pStyle w:val="Kazalovsebine5"/>
            <w:tabs>
              <w:tab w:val="right" w:leader="dot" w:pos="9062"/>
            </w:tabs>
            <w:rPr>
              <w:noProof/>
              <w:sz w:val="22"/>
              <w:szCs w:val="22"/>
              <w:lang w:eastAsia="sl-SI"/>
            </w:rPr>
          </w:pPr>
          <w:hyperlink w:anchor="_Toc100040486" w:history="1">
            <w:r w:rsidR="009C0EA4" w:rsidRPr="00953A6B">
              <w:rPr>
                <w:rStyle w:val="Hiperpovezava"/>
                <w:noProof/>
                <w:lang w:eastAsia="sl-SI"/>
              </w:rPr>
              <w:t>Potrditev/zavrnitev končnega poročila</w:t>
            </w:r>
            <w:r w:rsidR="009C0EA4">
              <w:rPr>
                <w:noProof/>
                <w:webHidden/>
              </w:rPr>
              <w:tab/>
            </w:r>
            <w:r w:rsidR="009C0EA4">
              <w:rPr>
                <w:noProof/>
                <w:webHidden/>
              </w:rPr>
              <w:fldChar w:fldCharType="begin"/>
            </w:r>
            <w:r w:rsidR="009C0EA4">
              <w:rPr>
                <w:noProof/>
                <w:webHidden/>
              </w:rPr>
              <w:instrText xml:space="preserve"> PAGEREF _Toc100040486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6E889BE0" w14:textId="0C88FCE9" w:rsidR="009C0EA4" w:rsidRDefault="007D2818">
          <w:pPr>
            <w:pStyle w:val="Kazalovsebine4"/>
            <w:tabs>
              <w:tab w:val="right" w:leader="dot" w:pos="9062"/>
            </w:tabs>
            <w:rPr>
              <w:noProof/>
              <w:sz w:val="22"/>
              <w:szCs w:val="22"/>
              <w:lang w:eastAsia="sl-SI"/>
            </w:rPr>
          </w:pPr>
          <w:hyperlink w:anchor="_Toc100040487" w:history="1">
            <w:r w:rsidR="009C0EA4" w:rsidRPr="00953A6B">
              <w:rPr>
                <w:rStyle w:val="Hiperpovezava"/>
                <w:noProof/>
                <w:lang w:eastAsia="sl-SI"/>
              </w:rPr>
              <w:t>Oddaja arhiva</w:t>
            </w:r>
            <w:r w:rsidR="009C0EA4">
              <w:rPr>
                <w:noProof/>
                <w:webHidden/>
              </w:rPr>
              <w:tab/>
            </w:r>
            <w:r w:rsidR="009C0EA4">
              <w:rPr>
                <w:noProof/>
                <w:webHidden/>
              </w:rPr>
              <w:fldChar w:fldCharType="begin"/>
            </w:r>
            <w:r w:rsidR="009C0EA4">
              <w:rPr>
                <w:noProof/>
                <w:webHidden/>
              </w:rPr>
              <w:instrText xml:space="preserve"> PAGEREF _Toc100040487 \h </w:instrText>
            </w:r>
            <w:r w:rsidR="009C0EA4">
              <w:rPr>
                <w:noProof/>
                <w:webHidden/>
              </w:rPr>
            </w:r>
            <w:r w:rsidR="009C0EA4">
              <w:rPr>
                <w:noProof/>
                <w:webHidden/>
              </w:rPr>
              <w:fldChar w:fldCharType="separate"/>
            </w:r>
            <w:r w:rsidR="009C0EA4">
              <w:rPr>
                <w:noProof/>
                <w:webHidden/>
              </w:rPr>
              <w:t>80</w:t>
            </w:r>
            <w:r w:rsidR="009C0EA4">
              <w:rPr>
                <w:noProof/>
                <w:webHidden/>
              </w:rPr>
              <w:fldChar w:fldCharType="end"/>
            </w:r>
          </w:hyperlink>
        </w:p>
        <w:p w14:paraId="09D0D92A" w14:textId="2842C576" w:rsidR="009C0EA4" w:rsidRDefault="007D2818">
          <w:pPr>
            <w:pStyle w:val="Kazalovsebine5"/>
            <w:tabs>
              <w:tab w:val="right" w:leader="dot" w:pos="9062"/>
            </w:tabs>
            <w:rPr>
              <w:noProof/>
              <w:sz w:val="22"/>
              <w:szCs w:val="22"/>
              <w:lang w:eastAsia="sl-SI"/>
            </w:rPr>
          </w:pPr>
          <w:hyperlink w:anchor="_Toc100040488" w:history="1">
            <w:r w:rsidR="009C0EA4" w:rsidRPr="00953A6B">
              <w:rPr>
                <w:rStyle w:val="Hiperpovezava"/>
                <w:noProof/>
                <w:lang w:eastAsia="sl-SI"/>
              </w:rPr>
              <w:t>Seznanitev pristojnega muzeja z gradivom arhiva raziskav</w:t>
            </w:r>
            <w:r w:rsidR="009C0EA4">
              <w:rPr>
                <w:noProof/>
                <w:webHidden/>
              </w:rPr>
              <w:tab/>
            </w:r>
            <w:r w:rsidR="009C0EA4">
              <w:rPr>
                <w:noProof/>
                <w:webHidden/>
              </w:rPr>
              <w:fldChar w:fldCharType="begin"/>
            </w:r>
            <w:r w:rsidR="009C0EA4">
              <w:rPr>
                <w:noProof/>
                <w:webHidden/>
              </w:rPr>
              <w:instrText xml:space="preserve"> PAGEREF _Toc100040488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2C27CC3E" w14:textId="352F326A" w:rsidR="009C0EA4" w:rsidRDefault="007D2818">
          <w:pPr>
            <w:pStyle w:val="Kazalovsebine6"/>
            <w:tabs>
              <w:tab w:val="right" w:leader="dot" w:pos="9062"/>
            </w:tabs>
            <w:rPr>
              <w:noProof/>
              <w:sz w:val="22"/>
              <w:szCs w:val="22"/>
              <w:lang w:eastAsia="sl-SI"/>
            </w:rPr>
          </w:pPr>
          <w:hyperlink w:anchor="_Toc100040489" w:history="1">
            <w:r w:rsidR="009C0EA4" w:rsidRPr="00953A6B">
              <w:rPr>
                <w:rStyle w:val="Hiperpovezava"/>
                <w:noProof/>
                <w:lang w:eastAsia="sl-SI"/>
              </w:rPr>
              <w:t>Vpogled v seznam gradiva arheološke raziskave</w:t>
            </w:r>
            <w:r w:rsidR="009C0EA4">
              <w:rPr>
                <w:noProof/>
                <w:webHidden/>
              </w:rPr>
              <w:tab/>
            </w:r>
            <w:r w:rsidR="009C0EA4">
              <w:rPr>
                <w:noProof/>
                <w:webHidden/>
              </w:rPr>
              <w:fldChar w:fldCharType="begin"/>
            </w:r>
            <w:r w:rsidR="009C0EA4">
              <w:rPr>
                <w:noProof/>
                <w:webHidden/>
              </w:rPr>
              <w:instrText xml:space="preserve"> PAGEREF _Toc100040489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0DD331E8" w14:textId="2C174CAC" w:rsidR="009C0EA4" w:rsidRDefault="007D2818">
          <w:pPr>
            <w:pStyle w:val="Kazalovsebine5"/>
            <w:tabs>
              <w:tab w:val="right" w:leader="dot" w:pos="9062"/>
            </w:tabs>
            <w:rPr>
              <w:noProof/>
              <w:sz w:val="22"/>
              <w:szCs w:val="22"/>
              <w:lang w:eastAsia="sl-SI"/>
            </w:rPr>
          </w:pPr>
          <w:hyperlink w:anchor="_Toc100040490" w:history="1">
            <w:r w:rsidR="009C0EA4" w:rsidRPr="00953A6B">
              <w:rPr>
                <w:rStyle w:val="Hiperpovezava"/>
                <w:noProof/>
                <w:lang w:eastAsia="sl-SI"/>
              </w:rPr>
              <w:t>Prevzem arhiva raziskave v trajno hrambo</w:t>
            </w:r>
            <w:r w:rsidR="009C0EA4">
              <w:rPr>
                <w:noProof/>
                <w:webHidden/>
              </w:rPr>
              <w:tab/>
            </w:r>
            <w:r w:rsidR="009C0EA4">
              <w:rPr>
                <w:noProof/>
                <w:webHidden/>
              </w:rPr>
              <w:fldChar w:fldCharType="begin"/>
            </w:r>
            <w:r w:rsidR="009C0EA4">
              <w:rPr>
                <w:noProof/>
                <w:webHidden/>
              </w:rPr>
              <w:instrText xml:space="preserve"> PAGEREF _Toc100040490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7A2E3A6A" w14:textId="71D19E35" w:rsidR="009C0EA4" w:rsidRDefault="007D2818">
          <w:pPr>
            <w:pStyle w:val="Kazalovsebine5"/>
            <w:tabs>
              <w:tab w:val="right" w:leader="dot" w:pos="9062"/>
            </w:tabs>
            <w:rPr>
              <w:noProof/>
              <w:sz w:val="22"/>
              <w:szCs w:val="22"/>
              <w:lang w:eastAsia="sl-SI"/>
            </w:rPr>
          </w:pPr>
          <w:hyperlink w:anchor="_Toc100040491" w:history="1">
            <w:r w:rsidR="009C0EA4" w:rsidRPr="00953A6B">
              <w:rPr>
                <w:rStyle w:val="Hiperpovezava"/>
                <w:noProof/>
                <w:lang w:eastAsia="sl-SI"/>
              </w:rPr>
              <w:t>Zapisnik prevzema arhiva arheološke raziskave</w:t>
            </w:r>
            <w:r w:rsidR="009C0EA4">
              <w:rPr>
                <w:noProof/>
                <w:webHidden/>
              </w:rPr>
              <w:tab/>
            </w:r>
            <w:r w:rsidR="009C0EA4">
              <w:rPr>
                <w:noProof/>
                <w:webHidden/>
              </w:rPr>
              <w:fldChar w:fldCharType="begin"/>
            </w:r>
            <w:r w:rsidR="009C0EA4">
              <w:rPr>
                <w:noProof/>
                <w:webHidden/>
              </w:rPr>
              <w:instrText xml:space="preserve"> PAGEREF _Toc100040491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5A83E9FE" w14:textId="43032777" w:rsidR="009C0EA4" w:rsidRDefault="007D2818">
          <w:pPr>
            <w:pStyle w:val="Kazalovsebine4"/>
            <w:tabs>
              <w:tab w:val="right" w:leader="dot" w:pos="9062"/>
            </w:tabs>
            <w:rPr>
              <w:noProof/>
              <w:sz w:val="22"/>
              <w:szCs w:val="22"/>
              <w:lang w:eastAsia="sl-SI"/>
            </w:rPr>
          </w:pPr>
          <w:hyperlink w:anchor="_Toc100040492" w:history="1">
            <w:r w:rsidR="009C0EA4" w:rsidRPr="00953A6B">
              <w:rPr>
                <w:rStyle w:val="Hiperpovezava"/>
                <w:noProof/>
                <w:lang w:eastAsia="sl-SI"/>
              </w:rPr>
              <w:t>Arhiviranje zadeve</w:t>
            </w:r>
            <w:r w:rsidR="009C0EA4">
              <w:rPr>
                <w:noProof/>
                <w:webHidden/>
              </w:rPr>
              <w:tab/>
            </w:r>
            <w:r w:rsidR="009C0EA4">
              <w:rPr>
                <w:noProof/>
                <w:webHidden/>
              </w:rPr>
              <w:fldChar w:fldCharType="begin"/>
            </w:r>
            <w:r w:rsidR="009C0EA4">
              <w:rPr>
                <w:noProof/>
                <w:webHidden/>
              </w:rPr>
              <w:instrText xml:space="preserve"> PAGEREF _Toc100040492 \h </w:instrText>
            </w:r>
            <w:r w:rsidR="009C0EA4">
              <w:rPr>
                <w:noProof/>
                <w:webHidden/>
              </w:rPr>
            </w:r>
            <w:r w:rsidR="009C0EA4">
              <w:rPr>
                <w:noProof/>
                <w:webHidden/>
              </w:rPr>
              <w:fldChar w:fldCharType="separate"/>
            </w:r>
            <w:r w:rsidR="009C0EA4">
              <w:rPr>
                <w:noProof/>
                <w:webHidden/>
              </w:rPr>
              <w:t>81</w:t>
            </w:r>
            <w:r w:rsidR="009C0EA4">
              <w:rPr>
                <w:noProof/>
                <w:webHidden/>
              </w:rPr>
              <w:fldChar w:fldCharType="end"/>
            </w:r>
          </w:hyperlink>
        </w:p>
        <w:p w14:paraId="11B4AE49" w14:textId="493684F1" w:rsidR="009C0EA4" w:rsidRDefault="007D2818">
          <w:pPr>
            <w:pStyle w:val="Kazalovsebine5"/>
            <w:tabs>
              <w:tab w:val="right" w:leader="dot" w:pos="9062"/>
            </w:tabs>
            <w:rPr>
              <w:noProof/>
              <w:sz w:val="22"/>
              <w:szCs w:val="22"/>
              <w:lang w:eastAsia="sl-SI"/>
            </w:rPr>
          </w:pPr>
          <w:hyperlink w:anchor="_Toc100040493" w:history="1">
            <w:r w:rsidR="009C0EA4" w:rsidRPr="00953A6B">
              <w:rPr>
                <w:rStyle w:val="Hiperpovezava"/>
                <w:noProof/>
                <w:lang w:eastAsia="sl-SI"/>
              </w:rPr>
              <w:t>Seznam gradiva trajne hrambe</w:t>
            </w:r>
            <w:r w:rsidR="009C0EA4">
              <w:rPr>
                <w:noProof/>
                <w:webHidden/>
              </w:rPr>
              <w:tab/>
            </w:r>
            <w:r w:rsidR="009C0EA4">
              <w:rPr>
                <w:noProof/>
                <w:webHidden/>
              </w:rPr>
              <w:fldChar w:fldCharType="begin"/>
            </w:r>
            <w:r w:rsidR="009C0EA4">
              <w:rPr>
                <w:noProof/>
                <w:webHidden/>
              </w:rPr>
              <w:instrText xml:space="preserve"> PAGEREF _Toc100040493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5B8EE768" w14:textId="1ABA4F70" w:rsidR="009C0EA4" w:rsidRDefault="007D2818">
          <w:pPr>
            <w:pStyle w:val="Kazalovsebine3"/>
            <w:tabs>
              <w:tab w:val="right" w:leader="dot" w:pos="9062"/>
            </w:tabs>
            <w:rPr>
              <w:noProof/>
              <w:sz w:val="22"/>
              <w:szCs w:val="22"/>
              <w:lang w:eastAsia="sl-SI"/>
            </w:rPr>
          </w:pPr>
          <w:hyperlink w:anchor="_Toc100040494" w:history="1">
            <w:r w:rsidR="009C0EA4" w:rsidRPr="00953A6B">
              <w:rPr>
                <w:rStyle w:val="Hiperpovezava"/>
                <w:noProof/>
              </w:rPr>
              <w:t>Splošno o delu z raziskavo</w:t>
            </w:r>
            <w:r w:rsidR="009C0EA4">
              <w:rPr>
                <w:noProof/>
                <w:webHidden/>
              </w:rPr>
              <w:tab/>
            </w:r>
            <w:r w:rsidR="009C0EA4">
              <w:rPr>
                <w:noProof/>
                <w:webHidden/>
              </w:rPr>
              <w:fldChar w:fldCharType="begin"/>
            </w:r>
            <w:r w:rsidR="009C0EA4">
              <w:rPr>
                <w:noProof/>
                <w:webHidden/>
              </w:rPr>
              <w:instrText xml:space="preserve"> PAGEREF _Toc100040494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1450662A" w14:textId="05413918" w:rsidR="009C0EA4" w:rsidRDefault="007D2818">
          <w:pPr>
            <w:pStyle w:val="Kazalovsebine4"/>
            <w:tabs>
              <w:tab w:val="right" w:leader="dot" w:pos="9062"/>
            </w:tabs>
            <w:rPr>
              <w:noProof/>
              <w:sz w:val="22"/>
              <w:szCs w:val="22"/>
              <w:lang w:eastAsia="sl-SI"/>
            </w:rPr>
          </w:pPr>
          <w:hyperlink w:anchor="_Toc100040495" w:history="1">
            <w:r w:rsidR="009C0EA4" w:rsidRPr="00953A6B">
              <w:rPr>
                <w:rStyle w:val="Hiperpovezava"/>
                <w:noProof/>
              </w:rPr>
              <w:t>Vnos splošne opombe</w:t>
            </w:r>
            <w:r w:rsidR="009C0EA4">
              <w:rPr>
                <w:noProof/>
                <w:webHidden/>
              </w:rPr>
              <w:tab/>
            </w:r>
            <w:r w:rsidR="009C0EA4">
              <w:rPr>
                <w:noProof/>
                <w:webHidden/>
              </w:rPr>
              <w:fldChar w:fldCharType="begin"/>
            </w:r>
            <w:r w:rsidR="009C0EA4">
              <w:rPr>
                <w:noProof/>
                <w:webHidden/>
              </w:rPr>
              <w:instrText xml:space="preserve"> PAGEREF _Toc100040495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6B6C0384" w14:textId="55332672" w:rsidR="009C0EA4" w:rsidRDefault="007D2818">
          <w:pPr>
            <w:pStyle w:val="Kazalovsebine5"/>
            <w:tabs>
              <w:tab w:val="right" w:leader="dot" w:pos="9062"/>
            </w:tabs>
            <w:rPr>
              <w:noProof/>
              <w:sz w:val="22"/>
              <w:szCs w:val="22"/>
              <w:lang w:eastAsia="sl-SI"/>
            </w:rPr>
          </w:pPr>
          <w:hyperlink w:anchor="_Toc100040496" w:history="1">
            <w:r w:rsidR="009C0EA4" w:rsidRPr="00953A6B">
              <w:rPr>
                <w:rStyle w:val="Hiperpovezava"/>
                <w:noProof/>
              </w:rPr>
              <w:t>Kdo lahko vnese splošno opombo in kdaj?</w:t>
            </w:r>
            <w:r w:rsidR="009C0EA4">
              <w:rPr>
                <w:noProof/>
                <w:webHidden/>
              </w:rPr>
              <w:tab/>
            </w:r>
            <w:r w:rsidR="009C0EA4">
              <w:rPr>
                <w:noProof/>
                <w:webHidden/>
              </w:rPr>
              <w:fldChar w:fldCharType="begin"/>
            </w:r>
            <w:r w:rsidR="009C0EA4">
              <w:rPr>
                <w:noProof/>
                <w:webHidden/>
              </w:rPr>
              <w:instrText xml:space="preserve"> PAGEREF _Toc100040496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29CFC9E1" w14:textId="435A07B0" w:rsidR="009C0EA4" w:rsidRDefault="007D2818">
          <w:pPr>
            <w:pStyle w:val="Kazalovsebine5"/>
            <w:tabs>
              <w:tab w:val="right" w:leader="dot" w:pos="9062"/>
            </w:tabs>
            <w:rPr>
              <w:noProof/>
              <w:sz w:val="22"/>
              <w:szCs w:val="22"/>
              <w:lang w:eastAsia="sl-SI"/>
            </w:rPr>
          </w:pPr>
          <w:hyperlink w:anchor="_Toc100040497" w:history="1">
            <w:r w:rsidR="009C0EA4" w:rsidRPr="00953A6B">
              <w:rPr>
                <w:rStyle w:val="Hiperpovezava"/>
                <w:noProof/>
              </w:rPr>
              <w:t>Kako vnesem splošno opombo?</w:t>
            </w:r>
            <w:r w:rsidR="009C0EA4">
              <w:rPr>
                <w:noProof/>
                <w:webHidden/>
              </w:rPr>
              <w:tab/>
            </w:r>
            <w:r w:rsidR="009C0EA4">
              <w:rPr>
                <w:noProof/>
                <w:webHidden/>
              </w:rPr>
              <w:fldChar w:fldCharType="begin"/>
            </w:r>
            <w:r w:rsidR="009C0EA4">
              <w:rPr>
                <w:noProof/>
                <w:webHidden/>
              </w:rPr>
              <w:instrText xml:space="preserve"> PAGEREF _Toc100040497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23807802" w14:textId="60505FCD" w:rsidR="009C0EA4" w:rsidRDefault="007D2818">
          <w:pPr>
            <w:pStyle w:val="Kazalovsebine4"/>
            <w:tabs>
              <w:tab w:val="right" w:leader="dot" w:pos="9062"/>
            </w:tabs>
            <w:rPr>
              <w:noProof/>
              <w:sz w:val="22"/>
              <w:szCs w:val="22"/>
              <w:lang w:eastAsia="sl-SI"/>
            </w:rPr>
          </w:pPr>
          <w:hyperlink w:anchor="_Toc100040498" w:history="1">
            <w:r w:rsidR="009C0EA4" w:rsidRPr="00953A6B">
              <w:rPr>
                <w:rStyle w:val="Hiperpovezava"/>
                <w:noProof/>
              </w:rPr>
              <w:t>Sprememba vidnosti raziskave za javnost</w:t>
            </w:r>
            <w:r w:rsidR="009C0EA4">
              <w:rPr>
                <w:noProof/>
                <w:webHidden/>
              </w:rPr>
              <w:tab/>
            </w:r>
            <w:r w:rsidR="009C0EA4">
              <w:rPr>
                <w:noProof/>
                <w:webHidden/>
              </w:rPr>
              <w:fldChar w:fldCharType="begin"/>
            </w:r>
            <w:r w:rsidR="009C0EA4">
              <w:rPr>
                <w:noProof/>
                <w:webHidden/>
              </w:rPr>
              <w:instrText xml:space="preserve"> PAGEREF _Toc100040498 \h </w:instrText>
            </w:r>
            <w:r w:rsidR="009C0EA4">
              <w:rPr>
                <w:noProof/>
                <w:webHidden/>
              </w:rPr>
            </w:r>
            <w:r w:rsidR="009C0EA4">
              <w:rPr>
                <w:noProof/>
                <w:webHidden/>
              </w:rPr>
              <w:fldChar w:fldCharType="separate"/>
            </w:r>
            <w:r w:rsidR="009C0EA4">
              <w:rPr>
                <w:noProof/>
                <w:webHidden/>
              </w:rPr>
              <w:t>82</w:t>
            </w:r>
            <w:r w:rsidR="009C0EA4">
              <w:rPr>
                <w:noProof/>
                <w:webHidden/>
              </w:rPr>
              <w:fldChar w:fldCharType="end"/>
            </w:r>
          </w:hyperlink>
        </w:p>
        <w:p w14:paraId="1288B235" w14:textId="458DFF2A" w:rsidR="009C0EA4" w:rsidRDefault="007D2818">
          <w:pPr>
            <w:pStyle w:val="Kazalovsebine5"/>
            <w:tabs>
              <w:tab w:val="right" w:leader="dot" w:pos="9062"/>
            </w:tabs>
            <w:rPr>
              <w:noProof/>
              <w:sz w:val="22"/>
              <w:szCs w:val="22"/>
              <w:lang w:eastAsia="sl-SI"/>
            </w:rPr>
          </w:pPr>
          <w:hyperlink w:anchor="_Toc100040499" w:history="1">
            <w:r w:rsidR="009C0EA4" w:rsidRPr="00953A6B">
              <w:rPr>
                <w:rStyle w:val="Hiperpovezava"/>
                <w:noProof/>
              </w:rPr>
              <w:t>Kdo lahko spremeni vidnost raziskave za javnost in kdaj?</w:t>
            </w:r>
            <w:r w:rsidR="009C0EA4">
              <w:rPr>
                <w:noProof/>
                <w:webHidden/>
              </w:rPr>
              <w:tab/>
            </w:r>
            <w:r w:rsidR="009C0EA4">
              <w:rPr>
                <w:noProof/>
                <w:webHidden/>
              </w:rPr>
              <w:fldChar w:fldCharType="begin"/>
            </w:r>
            <w:r w:rsidR="009C0EA4">
              <w:rPr>
                <w:noProof/>
                <w:webHidden/>
              </w:rPr>
              <w:instrText xml:space="preserve"> PAGEREF _Toc100040499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212947B0" w14:textId="2A58C3C1" w:rsidR="009C0EA4" w:rsidRDefault="007D2818">
          <w:pPr>
            <w:pStyle w:val="Kazalovsebine5"/>
            <w:tabs>
              <w:tab w:val="right" w:leader="dot" w:pos="9062"/>
            </w:tabs>
            <w:rPr>
              <w:noProof/>
              <w:sz w:val="22"/>
              <w:szCs w:val="22"/>
              <w:lang w:eastAsia="sl-SI"/>
            </w:rPr>
          </w:pPr>
          <w:hyperlink w:anchor="_Toc100040500" w:history="1">
            <w:r w:rsidR="009C0EA4" w:rsidRPr="00953A6B">
              <w:rPr>
                <w:rStyle w:val="Hiperpovezava"/>
                <w:noProof/>
              </w:rPr>
              <w:t>Kako spremenim vidnost raziskave za javnost?</w:t>
            </w:r>
            <w:r w:rsidR="009C0EA4">
              <w:rPr>
                <w:noProof/>
                <w:webHidden/>
              </w:rPr>
              <w:tab/>
            </w:r>
            <w:r w:rsidR="009C0EA4">
              <w:rPr>
                <w:noProof/>
                <w:webHidden/>
              </w:rPr>
              <w:fldChar w:fldCharType="begin"/>
            </w:r>
            <w:r w:rsidR="009C0EA4">
              <w:rPr>
                <w:noProof/>
                <w:webHidden/>
              </w:rPr>
              <w:instrText xml:space="preserve"> PAGEREF _Toc100040500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47AFF9C3" w14:textId="12110AA0" w:rsidR="009C0EA4" w:rsidRDefault="007D2818">
          <w:pPr>
            <w:pStyle w:val="Kazalovsebine4"/>
            <w:tabs>
              <w:tab w:val="right" w:leader="dot" w:pos="9062"/>
            </w:tabs>
            <w:rPr>
              <w:noProof/>
              <w:sz w:val="22"/>
              <w:szCs w:val="22"/>
              <w:lang w:eastAsia="sl-SI"/>
            </w:rPr>
          </w:pPr>
          <w:hyperlink w:anchor="_Toc100040501" w:history="1">
            <w:r w:rsidR="009C0EA4" w:rsidRPr="00953A6B">
              <w:rPr>
                <w:rStyle w:val="Hiperpovezava"/>
                <w:noProof/>
              </w:rPr>
              <w:t>Sprememba datuma veljavnosti odločbe</w:t>
            </w:r>
            <w:r w:rsidR="009C0EA4">
              <w:rPr>
                <w:noProof/>
                <w:webHidden/>
              </w:rPr>
              <w:tab/>
            </w:r>
            <w:r w:rsidR="009C0EA4">
              <w:rPr>
                <w:noProof/>
                <w:webHidden/>
              </w:rPr>
              <w:fldChar w:fldCharType="begin"/>
            </w:r>
            <w:r w:rsidR="009C0EA4">
              <w:rPr>
                <w:noProof/>
                <w:webHidden/>
              </w:rPr>
              <w:instrText xml:space="preserve"> PAGEREF _Toc100040501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450D8AFA" w14:textId="679D0993" w:rsidR="009C0EA4" w:rsidRDefault="007D2818">
          <w:pPr>
            <w:pStyle w:val="Kazalovsebine5"/>
            <w:tabs>
              <w:tab w:val="right" w:leader="dot" w:pos="9062"/>
            </w:tabs>
            <w:rPr>
              <w:noProof/>
              <w:sz w:val="22"/>
              <w:szCs w:val="22"/>
              <w:lang w:eastAsia="sl-SI"/>
            </w:rPr>
          </w:pPr>
          <w:hyperlink w:anchor="_Toc100040502" w:history="1">
            <w:r w:rsidR="009C0EA4" w:rsidRPr="00953A6B">
              <w:rPr>
                <w:rStyle w:val="Hiperpovezava"/>
                <w:noProof/>
              </w:rPr>
              <w:t>Kdo lahko spremeni datum veljavnosti odločbe in kdaj?</w:t>
            </w:r>
            <w:r w:rsidR="009C0EA4">
              <w:rPr>
                <w:noProof/>
                <w:webHidden/>
              </w:rPr>
              <w:tab/>
            </w:r>
            <w:r w:rsidR="009C0EA4">
              <w:rPr>
                <w:noProof/>
                <w:webHidden/>
              </w:rPr>
              <w:fldChar w:fldCharType="begin"/>
            </w:r>
            <w:r w:rsidR="009C0EA4">
              <w:rPr>
                <w:noProof/>
                <w:webHidden/>
              </w:rPr>
              <w:instrText xml:space="preserve"> PAGEREF _Toc100040502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33996A32" w14:textId="71161954" w:rsidR="009C0EA4" w:rsidRDefault="007D2818">
          <w:pPr>
            <w:pStyle w:val="Kazalovsebine5"/>
            <w:tabs>
              <w:tab w:val="right" w:leader="dot" w:pos="9062"/>
            </w:tabs>
            <w:rPr>
              <w:noProof/>
              <w:sz w:val="22"/>
              <w:szCs w:val="22"/>
              <w:lang w:eastAsia="sl-SI"/>
            </w:rPr>
          </w:pPr>
          <w:hyperlink w:anchor="_Toc100040503" w:history="1">
            <w:r w:rsidR="009C0EA4" w:rsidRPr="00953A6B">
              <w:rPr>
                <w:rStyle w:val="Hiperpovezava"/>
                <w:noProof/>
              </w:rPr>
              <w:t>Kako spremenim datum veljavnosti odločbe?</w:t>
            </w:r>
            <w:r w:rsidR="009C0EA4">
              <w:rPr>
                <w:noProof/>
                <w:webHidden/>
              </w:rPr>
              <w:tab/>
            </w:r>
            <w:r w:rsidR="009C0EA4">
              <w:rPr>
                <w:noProof/>
                <w:webHidden/>
              </w:rPr>
              <w:fldChar w:fldCharType="begin"/>
            </w:r>
            <w:r w:rsidR="009C0EA4">
              <w:rPr>
                <w:noProof/>
                <w:webHidden/>
              </w:rPr>
              <w:instrText xml:space="preserve"> PAGEREF _Toc100040503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1F8BBDAF" w14:textId="730351BF" w:rsidR="009C0EA4" w:rsidRDefault="007D2818">
          <w:pPr>
            <w:pStyle w:val="Kazalovsebine4"/>
            <w:tabs>
              <w:tab w:val="right" w:leader="dot" w:pos="9062"/>
            </w:tabs>
            <w:rPr>
              <w:noProof/>
              <w:sz w:val="22"/>
              <w:szCs w:val="22"/>
              <w:lang w:eastAsia="sl-SI"/>
            </w:rPr>
          </w:pPr>
          <w:hyperlink w:anchor="_Toc100040504" w:history="1">
            <w:r w:rsidR="009C0EA4" w:rsidRPr="00953A6B">
              <w:rPr>
                <w:rStyle w:val="Hiperpovezava"/>
                <w:noProof/>
              </w:rPr>
              <w:t>Sprožitev začetka terenskih del</w:t>
            </w:r>
            <w:r w:rsidR="009C0EA4">
              <w:rPr>
                <w:noProof/>
                <w:webHidden/>
              </w:rPr>
              <w:tab/>
            </w:r>
            <w:r w:rsidR="009C0EA4">
              <w:rPr>
                <w:noProof/>
                <w:webHidden/>
              </w:rPr>
              <w:fldChar w:fldCharType="begin"/>
            </w:r>
            <w:r w:rsidR="009C0EA4">
              <w:rPr>
                <w:noProof/>
                <w:webHidden/>
              </w:rPr>
              <w:instrText xml:space="preserve"> PAGEREF _Toc100040504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4EF89AEB" w14:textId="3CD8F434" w:rsidR="009C0EA4" w:rsidRDefault="007D2818">
          <w:pPr>
            <w:pStyle w:val="Kazalovsebine5"/>
            <w:tabs>
              <w:tab w:val="right" w:leader="dot" w:pos="9062"/>
            </w:tabs>
            <w:rPr>
              <w:noProof/>
              <w:sz w:val="22"/>
              <w:szCs w:val="22"/>
              <w:lang w:eastAsia="sl-SI"/>
            </w:rPr>
          </w:pPr>
          <w:hyperlink w:anchor="_Toc100040505" w:history="1">
            <w:r w:rsidR="009C0EA4" w:rsidRPr="00953A6B">
              <w:rPr>
                <w:rStyle w:val="Hiperpovezava"/>
                <w:noProof/>
              </w:rPr>
              <w:t>Kdo lahko sproži začetek terenskih del in kdaj?</w:t>
            </w:r>
            <w:r w:rsidR="009C0EA4">
              <w:rPr>
                <w:noProof/>
                <w:webHidden/>
              </w:rPr>
              <w:tab/>
            </w:r>
            <w:r w:rsidR="009C0EA4">
              <w:rPr>
                <w:noProof/>
                <w:webHidden/>
              </w:rPr>
              <w:fldChar w:fldCharType="begin"/>
            </w:r>
            <w:r w:rsidR="009C0EA4">
              <w:rPr>
                <w:noProof/>
                <w:webHidden/>
              </w:rPr>
              <w:instrText xml:space="preserve"> PAGEREF _Toc100040505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325C19FD" w14:textId="650D6156" w:rsidR="009C0EA4" w:rsidRDefault="007D2818">
          <w:pPr>
            <w:pStyle w:val="Kazalovsebine5"/>
            <w:tabs>
              <w:tab w:val="right" w:leader="dot" w:pos="9062"/>
            </w:tabs>
            <w:rPr>
              <w:noProof/>
              <w:sz w:val="22"/>
              <w:szCs w:val="22"/>
              <w:lang w:eastAsia="sl-SI"/>
            </w:rPr>
          </w:pPr>
          <w:hyperlink w:anchor="_Toc100040506" w:history="1">
            <w:r w:rsidR="009C0EA4" w:rsidRPr="00953A6B">
              <w:rPr>
                <w:rStyle w:val="Hiperpovezava"/>
                <w:noProof/>
              </w:rPr>
              <w:t>Kako najdem raziskave, ki čakajo na začetek terenskih del?</w:t>
            </w:r>
            <w:r w:rsidR="009C0EA4">
              <w:rPr>
                <w:noProof/>
                <w:webHidden/>
              </w:rPr>
              <w:tab/>
            </w:r>
            <w:r w:rsidR="009C0EA4">
              <w:rPr>
                <w:noProof/>
                <w:webHidden/>
              </w:rPr>
              <w:fldChar w:fldCharType="begin"/>
            </w:r>
            <w:r w:rsidR="009C0EA4">
              <w:rPr>
                <w:noProof/>
                <w:webHidden/>
              </w:rPr>
              <w:instrText xml:space="preserve"> PAGEREF _Toc100040506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125DD8FA" w14:textId="3922F211" w:rsidR="009C0EA4" w:rsidRDefault="007D2818">
          <w:pPr>
            <w:pStyle w:val="Kazalovsebine5"/>
            <w:tabs>
              <w:tab w:val="right" w:leader="dot" w:pos="9062"/>
            </w:tabs>
            <w:rPr>
              <w:noProof/>
              <w:sz w:val="22"/>
              <w:szCs w:val="22"/>
              <w:lang w:eastAsia="sl-SI"/>
            </w:rPr>
          </w:pPr>
          <w:hyperlink w:anchor="_Toc100040507" w:history="1">
            <w:r w:rsidR="009C0EA4" w:rsidRPr="00953A6B">
              <w:rPr>
                <w:rStyle w:val="Hiperpovezava"/>
                <w:noProof/>
              </w:rPr>
              <w:t>Kako sprožim začetek terenskih del?</w:t>
            </w:r>
            <w:r w:rsidR="009C0EA4">
              <w:rPr>
                <w:noProof/>
                <w:webHidden/>
              </w:rPr>
              <w:tab/>
            </w:r>
            <w:r w:rsidR="009C0EA4">
              <w:rPr>
                <w:noProof/>
                <w:webHidden/>
              </w:rPr>
              <w:fldChar w:fldCharType="begin"/>
            </w:r>
            <w:r w:rsidR="009C0EA4">
              <w:rPr>
                <w:noProof/>
                <w:webHidden/>
              </w:rPr>
              <w:instrText xml:space="preserve"> PAGEREF _Toc100040507 \h </w:instrText>
            </w:r>
            <w:r w:rsidR="009C0EA4">
              <w:rPr>
                <w:noProof/>
                <w:webHidden/>
              </w:rPr>
            </w:r>
            <w:r w:rsidR="009C0EA4">
              <w:rPr>
                <w:noProof/>
                <w:webHidden/>
              </w:rPr>
              <w:fldChar w:fldCharType="separate"/>
            </w:r>
            <w:r w:rsidR="009C0EA4">
              <w:rPr>
                <w:noProof/>
                <w:webHidden/>
              </w:rPr>
              <w:t>83</w:t>
            </w:r>
            <w:r w:rsidR="009C0EA4">
              <w:rPr>
                <w:noProof/>
                <w:webHidden/>
              </w:rPr>
              <w:fldChar w:fldCharType="end"/>
            </w:r>
          </w:hyperlink>
        </w:p>
        <w:p w14:paraId="3559AF09" w14:textId="024F55A8" w:rsidR="009C0EA4" w:rsidRDefault="007D2818">
          <w:pPr>
            <w:pStyle w:val="Kazalovsebine4"/>
            <w:tabs>
              <w:tab w:val="right" w:leader="dot" w:pos="9062"/>
            </w:tabs>
            <w:rPr>
              <w:noProof/>
              <w:sz w:val="22"/>
              <w:szCs w:val="22"/>
              <w:lang w:eastAsia="sl-SI"/>
            </w:rPr>
          </w:pPr>
          <w:hyperlink w:anchor="_Toc100040508" w:history="1">
            <w:r w:rsidR="009C0EA4" w:rsidRPr="00953A6B">
              <w:rPr>
                <w:rStyle w:val="Hiperpovezava"/>
                <w:noProof/>
              </w:rPr>
              <w:t>Sprožitev začetka novega sklopa terenskih del</w:t>
            </w:r>
            <w:r w:rsidR="009C0EA4">
              <w:rPr>
                <w:noProof/>
                <w:webHidden/>
              </w:rPr>
              <w:tab/>
            </w:r>
            <w:r w:rsidR="009C0EA4">
              <w:rPr>
                <w:noProof/>
                <w:webHidden/>
              </w:rPr>
              <w:fldChar w:fldCharType="begin"/>
            </w:r>
            <w:r w:rsidR="009C0EA4">
              <w:rPr>
                <w:noProof/>
                <w:webHidden/>
              </w:rPr>
              <w:instrText xml:space="preserve"> PAGEREF _Toc100040508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4C9CB94C" w14:textId="10E562EB" w:rsidR="009C0EA4" w:rsidRDefault="007D2818">
          <w:pPr>
            <w:pStyle w:val="Kazalovsebine5"/>
            <w:tabs>
              <w:tab w:val="right" w:leader="dot" w:pos="9062"/>
            </w:tabs>
            <w:rPr>
              <w:noProof/>
              <w:sz w:val="22"/>
              <w:szCs w:val="22"/>
              <w:lang w:eastAsia="sl-SI"/>
            </w:rPr>
          </w:pPr>
          <w:hyperlink w:anchor="_Toc100040509" w:history="1">
            <w:r w:rsidR="009C0EA4" w:rsidRPr="00953A6B">
              <w:rPr>
                <w:rStyle w:val="Hiperpovezava"/>
                <w:noProof/>
              </w:rPr>
              <w:t>Kdo lahko sproži začetek novega sklopa terenskih del in kdaj?</w:t>
            </w:r>
            <w:r w:rsidR="009C0EA4">
              <w:rPr>
                <w:noProof/>
                <w:webHidden/>
              </w:rPr>
              <w:tab/>
            </w:r>
            <w:r w:rsidR="009C0EA4">
              <w:rPr>
                <w:noProof/>
                <w:webHidden/>
              </w:rPr>
              <w:fldChar w:fldCharType="begin"/>
            </w:r>
            <w:r w:rsidR="009C0EA4">
              <w:rPr>
                <w:noProof/>
                <w:webHidden/>
              </w:rPr>
              <w:instrText xml:space="preserve"> PAGEREF _Toc100040509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337D67F6" w14:textId="1F3B913C" w:rsidR="009C0EA4" w:rsidRDefault="007D2818">
          <w:pPr>
            <w:pStyle w:val="Kazalovsebine5"/>
            <w:tabs>
              <w:tab w:val="right" w:leader="dot" w:pos="9062"/>
            </w:tabs>
            <w:rPr>
              <w:noProof/>
              <w:sz w:val="22"/>
              <w:szCs w:val="22"/>
              <w:lang w:eastAsia="sl-SI"/>
            </w:rPr>
          </w:pPr>
          <w:hyperlink w:anchor="_Toc100040510" w:history="1">
            <w:r w:rsidR="009C0EA4" w:rsidRPr="00953A6B">
              <w:rPr>
                <w:rStyle w:val="Hiperpovezava"/>
                <w:noProof/>
              </w:rPr>
              <w:t>Kako najdem terenske raziskave, ki so v teku?</w:t>
            </w:r>
            <w:r w:rsidR="009C0EA4">
              <w:rPr>
                <w:noProof/>
                <w:webHidden/>
              </w:rPr>
              <w:tab/>
            </w:r>
            <w:r w:rsidR="009C0EA4">
              <w:rPr>
                <w:noProof/>
                <w:webHidden/>
              </w:rPr>
              <w:fldChar w:fldCharType="begin"/>
            </w:r>
            <w:r w:rsidR="009C0EA4">
              <w:rPr>
                <w:noProof/>
                <w:webHidden/>
              </w:rPr>
              <w:instrText xml:space="preserve"> PAGEREF _Toc100040510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6D0A098D" w14:textId="5E6E1C13" w:rsidR="009C0EA4" w:rsidRDefault="007D2818">
          <w:pPr>
            <w:pStyle w:val="Kazalovsebine5"/>
            <w:tabs>
              <w:tab w:val="right" w:leader="dot" w:pos="9062"/>
            </w:tabs>
            <w:rPr>
              <w:noProof/>
              <w:sz w:val="22"/>
              <w:szCs w:val="22"/>
              <w:lang w:eastAsia="sl-SI"/>
            </w:rPr>
          </w:pPr>
          <w:hyperlink w:anchor="_Toc100040511" w:history="1">
            <w:r w:rsidR="009C0EA4" w:rsidRPr="00953A6B">
              <w:rPr>
                <w:rStyle w:val="Hiperpovezava"/>
                <w:noProof/>
              </w:rPr>
              <w:t>Kako sprožim začetek novega sklopa terenskih del?</w:t>
            </w:r>
            <w:r w:rsidR="009C0EA4">
              <w:rPr>
                <w:noProof/>
                <w:webHidden/>
              </w:rPr>
              <w:tab/>
            </w:r>
            <w:r w:rsidR="009C0EA4">
              <w:rPr>
                <w:noProof/>
                <w:webHidden/>
              </w:rPr>
              <w:fldChar w:fldCharType="begin"/>
            </w:r>
            <w:r w:rsidR="009C0EA4">
              <w:rPr>
                <w:noProof/>
                <w:webHidden/>
              </w:rPr>
              <w:instrText xml:space="preserve"> PAGEREF _Toc100040511 \h </w:instrText>
            </w:r>
            <w:r w:rsidR="009C0EA4">
              <w:rPr>
                <w:noProof/>
                <w:webHidden/>
              </w:rPr>
            </w:r>
            <w:r w:rsidR="009C0EA4">
              <w:rPr>
                <w:noProof/>
                <w:webHidden/>
              </w:rPr>
              <w:fldChar w:fldCharType="separate"/>
            </w:r>
            <w:r w:rsidR="009C0EA4">
              <w:rPr>
                <w:noProof/>
                <w:webHidden/>
              </w:rPr>
              <w:t>84</w:t>
            </w:r>
            <w:r w:rsidR="009C0EA4">
              <w:rPr>
                <w:noProof/>
                <w:webHidden/>
              </w:rPr>
              <w:fldChar w:fldCharType="end"/>
            </w:r>
          </w:hyperlink>
        </w:p>
        <w:p w14:paraId="351D677A" w14:textId="54604D48" w:rsidR="009C0EA4" w:rsidRDefault="007D2818">
          <w:pPr>
            <w:pStyle w:val="Kazalovsebine4"/>
            <w:tabs>
              <w:tab w:val="right" w:leader="dot" w:pos="9062"/>
            </w:tabs>
            <w:rPr>
              <w:noProof/>
              <w:sz w:val="22"/>
              <w:szCs w:val="22"/>
              <w:lang w:eastAsia="sl-SI"/>
            </w:rPr>
          </w:pPr>
          <w:hyperlink w:anchor="_Toc100040512" w:history="1">
            <w:r w:rsidR="009C0EA4" w:rsidRPr="00953A6B">
              <w:rPr>
                <w:rStyle w:val="Hiperpovezava"/>
                <w:noProof/>
              </w:rPr>
              <w:t>Sprožitev začasne prekinitve sklopa terenske raziskave</w:t>
            </w:r>
            <w:r w:rsidR="009C0EA4">
              <w:rPr>
                <w:noProof/>
                <w:webHidden/>
              </w:rPr>
              <w:tab/>
            </w:r>
            <w:r w:rsidR="009C0EA4">
              <w:rPr>
                <w:noProof/>
                <w:webHidden/>
              </w:rPr>
              <w:fldChar w:fldCharType="begin"/>
            </w:r>
            <w:r w:rsidR="009C0EA4">
              <w:rPr>
                <w:noProof/>
                <w:webHidden/>
              </w:rPr>
              <w:instrText xml:space="preserve"> PAGEREF _Toc100040512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44177389" w14:textId="3F9F2097" w:rsidR="009C0EA4" w:rsidRDefault="007D2818">
          <w:pPr>
            <w:pStyle w:val="Kazalovsebine5"/>
            <w:tabs>
              <w:tab w:val="right" w:leader="dot" w:pos="9062"/>
            </w:tabs>
            <w:rPr>
              <w:noProof/>
              <w:sz w:val="22"/>
              <w:szCs w:val="22"/>
              <w:lang w:eastAsia="sl-SI"/>
            </w:rPr>
          </w:pPr>
          <w:hyperlink w:anchor="_Toc100040513" w:history="1">
            <w:r w:rsidR="009C0EA4" w:rsidRPr="00953A6B">
              <w:rPr>
                <w:rStyle w:val="Hiperpovezava"/>
                <w:noProof/>
              </w:rPr>
              <w:t>Kdo lahko sproži začasno prekinitev sklopa terenskih del in kdaj?</w:t>
            </w:r>
            <w:r w:rsidR="009C0EA4">
              <w:rPr>
                <w:noProof/>
                <w:webHidden/>
              </w:rPr>
              <w:tab/>
            </w:r>
            <w:r w:rsidR="009C0EA4">
              <w:rPr>
                <w:noProof/>
                <w:webHidden/>
              </w:rPr>
              <w:fldChar w:fldCharType="begin"/>
            </w:r>
            <w:r w:rsidR="009C0EA4">
              <w:rPr>
                <w:noProof/>
                <w:webHidden/>
              </w:rPr>
              <w:instrText xml:space="preserve"> PAGEREF _Toc100040513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52B81BCC" w14:textId="7E29D403" w:rsidR="009C0EA4" w:rsidRDefault="007D2818">
          <w:pPr>
            <w:pStyle w:val="Kazalovsebine5"/>
            <w:tabs>
              <w:tab w:val="right" w:leader="dot" w:pos="9062"/>
            </w:tabs>
            <w:rPr>
              <w:noProof/>
              <w:sz w:val="22"/>
              <w:szCs w:val="22"/>
              <w:lang w:eastAsia="sl-SI"/>
            </w:rPr>
          </w:pPr>
          <w:hyperlink w:anchor="_Toc100040514" w:history="1">
            <w:r w:rsidR="009C0EA4" w:rsidRPr="00953A6B">
              <w:rPr>
                <w:rStyle w:val="Hiperpovezava"/>
                <w:noProof/>
              </w:rPr>
              <w:t>Kako sprožim prekinitev sklopa terenske raziskave?</w:t>
            </w:r>
            <w:r w:rsidR="009C0EA4">
              <w:rPr>
                <w:noProof/>
                <w:webHidden/>
              </w:rPr>
              <w:tab/>
            </w:r>
            <w:r w:rsidR="009C0EA4">
              <w:rPr>
                <w:noProof/>
                <w:webHidden/>
              </w:rPr>
              <w:fldChar w:fldCharType="begin"/>
            </w:r>
            <w:r w:rsidR="009C0EA4">
              <w:rPr>
                <w:noProof/>
                <w:webHidden/>
              </w:rPr>
              <w:instrText xml:space="preserve"> PAGEREF _Toc100040514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7C0F3075" w14:textId="3DE2B5AC" w:rsidR="009C0EA4" w:rsidRDefault="007D2818">
          <w:pPr>
            <w:pStyle w:val="Kazalovsebine4"/>
            <w:tabs>
              <w:tab w:val="right" w:leader="dot" w:pos="9062"/>
            </w:tabs>
            <w:rPr>
              <w:noProof/>
              <w:sz w:val="22"/>
              <w:szCs w:val="22"/>
              <w:lang w:eastAsia="sl-SI"/>
            </w:rPr>
          </w:pPr>
          <w:hyperlink w:anchor="_Toc100040515" w:history="1">
            <w:r w:rsidR="009C0EA4" w:rsidRPr="00953A6B">
              <w:rPr>
                <w:rStyle w:val="Hiperpovezava"/>
                <w:noProof/>
              </w:rPr>
              <w:t>Sprožitev ponovnega začetka sklopa terenske raziskave po prekinitvi</w:t>
            </w:r>
            <w:r w:rsidR="009C0EA4">
              <w:rPr>
                <w:noProof/>
                <w:webHidden/>
              </w:rPr>
              <w:tab/>
            </w:r>
            <w:r w:rsidR="009C0EA4">
              <w:rPr>
                <w:noProof/>
                <w:webHidden/>
              </w:rPr>
              <w:fldChar w:fldCharType="begin"/>
            </w:r>
            <w:r w:rsidR="009C0EA4">
              <w:rPr>
                <w:noProof/>
                <w:webHidden/>
              </w:rPr>
              <w:instrText xml:space="preserve"> PAGEREF _Toc100040515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6DC2E00D" w14:textId="5D348A2B" w:rsidR="009C0EA4" w:rsidRDefault="007D2818">
          <w:pPr>
            <w:pStyle w:val="Kazalovsebine5"/>
            <w:tabs>
              <w:tab w:val="right" w:leader="dot" w:pos="9062"/>
            </w:tabs>
            <w:rPr>
              <w:noProof/>
              <w:sz w:val="22"/>
              <w:szCs w:val="22"/>
              <w:lang w:eastAsia="sl-SI"/>
            </w:rPr>
          </w:pPr>
          <w:hyperlink w:anchor="_Toc100040516" w:history="1">
            <w:r w:rsidR="009C0EA4" w:rsidRPr="00953A6B">
              <w:rPr>
                <w:rStyle w:val="Hiperpovezava"/>
                <w:noProof/>
              </w:rPr>
              <w:t>Kdo lahko sproži ponovni začetek sklopa terenske raziskave po prekinitvi in kdaj?</w:t>
            </w:r>
            <w:r w:rsidR="009C0EA4">
              <w:rPr>
                <w:noProof/>
                <w:webHidden/>
              </w:rPr>
              <w:tab/>
            </w:r>
            <w:r w:rsidR="009C0EA4">
              <w:rPr>
                <w:noProof/>
                <w:webHidden/>
              </w:rPr>
              <w:fldChar w:fldCharType="begin"/>
            </w:r>
            <w:r w:rsidR="009C0EA4">
              <w:rPr>
                <w:noProof/>
                <w:webHidden/>
              </w:rPr>
              <w:instrText xml:space="preserve"> PAGEREF _Toc100040516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681A541F" w14:textId="40FE7906" w:rsidR="009C0EA4" w:rsidRDefault="007D2818">
          <w:pPr>
            <w:pStyle w:val="Kazalovsebine5"/>
            <w:tabs>
              <w:tab w:val="right" w:leader="dot" w:pos="9062"/>
            </w:tabs>
            <w:rPr>
              <w:noProof/>
              <w:sz w:val="22"/>
              <w:szCs w:val="22"/>
              <w:lang w:eastAsia="sl-SI"/>
            </w:rPr>
          </w:pPr>
          <w:hyperlink w:anchor="_Toc100040517" w:history="1">
            <w:r w:rsidR="009C0EA4" w:rsidRPr="00953A6B">
              <w:rPr>
                <w:rStyle w:val="Hiperpovezava"/>
                <w:noProof/>
              </w:rPr>
              <w:t>Kako sprožim ponovni začetek sklopa terenske raziskave po prekinitvi?</w:t>
            </w:r>
            <w:r w:rsidR="009C0EA4">
              <w:rPr>
                <w:noProof/>
                <w:webHidden/>
              </w:rPr>
              <w:tab/>
            </w:r>
            <w:r w:rsidR="009C0EA4">
              <w:rPr>
                <w:noProof/>
                <w:webHidden/>
              </w:rPr>
              <w:fldChar w:fldCharType="begin"/>
            </w:r>
            <w:r w:rsidR="009C0EA4">
              <w:rPr>
                <w:noProof/>
                <w:webHidden/>
              </w:rPr>
              <w:instrText xml:space="preserve"> PAGEREF _Toc100040517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551A1DC6" w14:textId="7F607BFF" w:rsidR="009C0EA4" w:rsidRDefault="007D2818">
          <w:pPr>
            <w:pStyle w:val="Kazalovsebine4"/>
            <w:tabs>
              <w:tab w:val="right" w:leader="dot" w:pos="9062"/>
            </w:tabs>
            <w:rPr>
              <w:noProof/>
              <w:sz w:val="22"/>
              <w:szCs w:val="22"/>
              <w:lang w:eastAsia="sl-SI"/>
            </w:rPr>
          </w:pPr>
          <w:hyperlink w:anchor="_Toc100040518" w:history="1">
            <w:r w:rsidR="009C0EA4" w:rsidRPr="00953A6B">
              <w:rPr>
                <w:rStyle w:val="Hiperpovezava"/>
                <w:noProof/>
              </w:rPr>
              <w:t>Sprožitev konca sklopa terenske raziskave</w:t>
            </w:r>
            <w:r w:rsidR="009C0EA4">
              <w:rPr>
                <w:noProof/>
                <w:webHidden/>
              </w:rPr>
              <w:tab/>
            </w:r>
            <w:r w:rsidR="009C0EA4">
              <w:rPr>
                <w:noProof/>
                <w:webHidden/>
              </w:rPr>
              <w:fldChar w:fldCharType="begin"/>
            </w:r>
            <w:r w:rsidR="009C0EA4">
              <w:rPr>
                <w:noProof/>
                <w:webHidden/>
              </w:rPr>
              <w:instrText xml:space="preserve"> PAGEREF _Toc100040518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65F52013" w14:textId="0F11630A" w:rsidR="009C0EA4" w:rsidRDefault="007D2818">
          <w:pPr>
            <w:pStyle w:val="Kazalovsebine5"/>
            <w:tabs>
              <w:tab w:val="right" w:leader="dot" w:pos="9062"/>
            </w:tabs>
            <w:rPr>
              <w:noProof/>
              <w:sz w:val="22"/>
              <w:szCs w:val="22"/>
              <w:lang w:eastAsia="sl-SI"/>
            </w:rPr>
          </w:pPr>
          <w:hyperlink w:anchor="_Toc100040519" w:history="1">
            <w:r w:rsidR="009C0EA4" w:rsidRPr="00953A6B">
              <w:rPr>
                <w:rStyle w:val="Hiperpovezava"/>
                <w:noProof/>
              </w:rPr>
              <w:t>Kdo lahko sproži konec sklopa terenskih del in kdaj?</w:t>
            </w:r>
            <w:r w:rsidR="009C0EA4">
              <w:rPr>
                <w:noProof/>
                <w:webHidden/>
              </w:rPr>
              <w:tab/>
            </w:r>
            <w:r w:rsidR="009C0EA4">
              <w:rPr>
                <w:noProof/>
                <w:webHidden/>
              </w:rPr>
              <w:fldChar w:fldCharType="begin"/>
            </w:r>
            <w:r w:rsidR="009C0EA4">
              <w:rPr>
                <w:noProof/>
                <w:webHidden/>
              </w:rPr>
              <w:instrText xml:space="preserve"> PAGEREF _Toc100040519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07DC6F5E" w14:textId="1B4C5109" w:rsidR="009C0EA4" w:rsidRDefault="007D2818">
          <w:pPr>
            <w:pStyle w:val="Kazalovsebine5"/>
            <w:tabs>
              <w:tab w:val="right" w:leader="dot" w:pos="9062"/>
            </w:tabs>
            <w:rPr>
              <w:noProof/>
              <w:sz w:val="22"/>
              <w:szCs w:val="22"/>
              <w:lang w:eastAsia="sl-SI"/>
            </w:rPr>
          </w:pPr>
          <w:hyperlink w:anchor="_Toc100040520" w:history="1">
            <w:r w:rsidR="009C0EA4" w:rsidRPr="00953A6B">
              <w:rPr>
                <w:rStyle w:val="Hiperpovezava"/>
                <w:noProof/>
              </w:rPr>
              <w:t>Kako sprožim konec sklopa terenske raziskave?</w:t>
            </w:r>
            <w:r w:rsidR="009C0EA4">
              <w:rPr>
                <w:noProof/>
                <w:webHidden/>
              </w:rPr>
              <w:tab/>
            </w:r>
            <w:r w:rsidR="009C0EA4">
              <w:rPr>
                <w:noProof/>
                <w:webHidden/>
              </w:rPr>
              <w:fldChar w:fldCharType="begin"/>
            </w:r>
            <w:r w:rsidR="009C0EA4">
              <w:rPr>
                <w:noProof/>
                <w:webHidden/>
              </w:rPr>
              <w:instrText xml:space="preserve"> PAGEREF _Toc100040520 \h </w:instrText>
            </w:r>
            <w:r w:rsidR="009C0EA4">
              <w:rPr>
                <w:noProof/>
                <w:webHidden/>
              </w:rPr>
            </w:r>
            <w:r w:rsidR="009C0EA4">
              <w:rPr>
                <w:noProof/>
                <w:webHidden/>
              </w:rPr>
              <w:fldChar w:fldCharType="separate"/>
            </w:r>
            <w:r w:rsidR="009C0EA4">
              <w:rPr>
                <w:noProof/>
                <w:webHidden/>
              </w:rPr>
              <w:t>85</w:t>
            </w:r>
            <w:r w:rsidR="009C0EA4">
              <w:rPr>
                <w:noProof/>
                <w:webHidden/>
              </w:rPr>
              <w:fldChar w:fldCharType="end"/>
            </w:r>
          </w:hyperlink>
        </w:p>
        <w:p w14:paraId="2EA9234B" w14:textId="1C23B640" w:rsidR="009C0EA4" w:rsidRDefault="007D2818">
          <w:pPr>
            <w:pStyle w:val="Kazalovsebine4"/>
            <w:tabs>
              <w:tab w:val="right" w:leader="dot" w:pos="9062"/>
            </w:tabs>
            <w:rPr>
              <w:noProof/>
              <w:sz w:val="22"/>
              <w:szCs w:val="22"/>
              <w:lang w:eastAsia="sl-SI"/>
            </w:rPr>
          </w:pPr>
          <w:hyperlink w:anchor="_Toc100040521" w:history="1">
            <w:r w:rsidR="009C0EA4" w:rsidRPr="00953A6B">
              <w:rPr>
                <w:rStyle w:val="Hiperpovezava"/>
                <w:noProof/>
              </w:rPr>
              <w:t>Sprožitev konca raziskave</w:t>
            </w:r>
            <w:r w:rsidR="009C0EA4">
              <w:rPr>
                <w:noProof/>
                <w:webHidden/>
              </w:rPr>
              <w:tab/>
            </w:r>
            <w:r w:rsidR="009C0EA4">
              <w:rPr>
                <w:noProof/>
                <w:webHidden/>
              </w:rPr>
              <w:fldChar w:fldCharType="begin"/>
            </w:r>
            <w:r w:rsidR="009C0EA4">
              <w:rPr>
                <w:noProof/>
                <w:webHidden/>
              </w:rPr>
              <w:instrText xml:space="preserve"> PAGEREF _Toc100040521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29BBCC4A" w14:textId="41B2AA44" w:rsidR="009C0EA4" w:rsidRDefault="007D2818">
          <w:pPr>
            <w:pStyle w:val="Kazalovsebine5"/>
            <w:tabs>
              <w:tab w:val="right" w:leader="dot" w:pos="9062"/>
            </w:tabs>
            <w:rPr>
              <w:noProof/>
              <w:sz w:val="22"/>
              <w:szCs w:val="22"/>
              <w:lang w:eastAsia="sl-SI"/>
            </w:rPr>
          </w:pPr>
          <w:hyperlink w:anchor="_Toc100040522" w:history="1">
            <w:r w:rsidR="009C0EA4" w:rsidRPr="00953A6B">
              <w:rPr>
                <w:rStyle w:val="Hiperpovezava"/>
                <w:noProof/>
              </w:rPr>
              <w:t>Kdo lahko sproži konec raziskave in kdaj?</w:t>
            </w:r>
            <w:r w:rsidR="009C0EA4">
              <w:rPr>
                <w:noProof/>
                <w:webHidden/>
              </w:rPr>
              <w:tab/>
            </w:r>
            <w:r w:rsidR="009C0EA4">
              <w:rPr>
                <w:noProof/>
                <w:webHidden/>
              </w:rPr>
              <w:fldChar w:fldCharType="begin"/>
            </w:r>
            <w:r w:rsidR="009C0EA4">
              <w:rPr>
                <w:noProof/>
                <w:webHidden/>
              </w:rPr>
              <w:instrText xml:space="preserve"> PAGEREF _Toc100040522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2498F6C5" w14:textId="5ADE6229" w:rsidR="009C0EA4" w:rsidRDefault="007D2818">
          <w:pPr>
            <w:pStyle w:val="Kazalovsebine5"/>
            <w:tabs>
              <w:tab w:val="right" w:leader="dot" w:pos="9062"/>
            </w:tabs>
            <w:rPr>
              <w:noProof/>
              <w:sz w:val="22"/>
              <w:szCs w:val="22"/>
              <w:lang w:eastAsia="sl-SI"/>
            </w:rPr>
          </w:pPr>
          <w:hyperlink w:anchor="_Toc100040523" w:history="1">
            <w:r w:rsidR="009C0EA4" w:rsidRPr="00953A6B">
              <w:rPr>
                <w:rStyle w:val="Hiperpovezava"/>
                <w:noProof/>
              </w:rPr>
              <w:t>Kako sprožim konec raziskave?</w:t>
            </w:r>
            <w:r w:rsidR="009C0EA4">
              <w:rPr>
                <w:noProof/>
                <w:webHidden/>
              </w:rPr>
              <w:tab/>
            </w:r>
            <w:r w:rsidR="009C0EA4">
              <w:rPr>
                <w:noProof/>
                <w:webHidden/>
              </w:rPr>
              <w:fldChar w:fldCharType="begin"/>
            </w:r>
            <w:r w:rsidR="009C0EA4">
              <w:rPr>
                <w:noProof/>
                <w:webHidden/>
              </w:rPr>
              <w:instrText xml:space="preserve"> PAGEREF _Toc100040523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1B3FACC6" w14:textId="30EA2621" w:rsidR="009C0EA4" w:rsidRDefault="007D2818">
          <w:pPr>
            <w:pStyle w:val="Kazalovsebine4"/>
            <w:tabs>
              <w:tab w:val="right" w:leader="dot" w:pos="9062"/>
            </w:tabs>
            <w:rPr>
              <w:noProof/>
              <w:sz w:val="22"/>
              <w:szCs w:val="22"/>
              <w:lang w:eastAsia="sl-SI"/>
            </w:rPr>
          </w:pPr>
          <w:hyperlink w:anchor="_Toc100040524" w:history="1">
            <w:r w:rsidR="009C0EA4" w:rsidRPr="00953A6B">
              <w:rPr>
                <w:rStyle w:val="Hiperpovezava"/>
                <w:noProof/>
              </w:rPr>
              <w:t>Sporočanje, da raziskava ni bila izvedena</w:t>
            </w:r>
            <w:r w:rsidR="009C0EA4">
              <w:rPr>
                <w:noProof/>
                <w:webHidden/>
              </w:rPr>
              <w:tab/>
            </w:r>
            <w:r w:rsidR="009C0EA4">
              <w:rPr>
                <w:noProof/>
                <w:webHidden/>
              </w:rPr>
              <w:fldChar w:fldCharType="begin"/>
            </w:r>
            <w:r w:rsidR="009C0EA4">
              <w:rPr>
                <w:noProof/>
                <w:webHidden/>
              </w:rPr>
              <w:instrText xml:space="preserve"> PAGEREF _Toc100040524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74D3ED29" w14:textId="1F270BE4" w:rsidR="009C0EA4" w:rsidRDefault="007D2818">
          <w:pPr>
            <w:pStyle w:val="Kazalovsebine5"/>
            <w:tabs>
              <w:tab w:val="right" w:leader="dot" w:pos="9062"/>
            </w:tabs>
            <w:rPr>
              <w:noProof/>
              <w:sz w:val="22"/>
              <w:szCs w:val="22"/>
              <w:lang w:eastAsia="sl-SI"/>
            </w:rPr>
          </w:pPr>
          <w:hyperlink w:anchor="_Toc100040525" w:history="1">
            <w:r w:rsidR="009C0EA4" w:rsidRPr="00953A6B">
              <w:rPr>
                <w:rStyle w:val="Hiperpovezava"/>
                <w:noProof/>
              </w:rPr>
              <w:t>Kdo lahko sporoči, da raziskava ni bila izvedena in kdaj?</w:t>
            </w:r>
            <w:r w:rsidR="009C0EA4">
              <w:rPr>
                <w:noProof/>
                <w:webHidden/>
              </w:rPr>
              <w:tab/>
            </w:r>
            <w:r w:rsidR="009C0EA4">
              <w:rPr>
                <w:noProof/>
                <w:webHidden/>
              </w:rPr>
              <w:fldChar w:fldCharType="begin"/>
            </w:r>
            <w:r w:rsidR="009C0EA4">
              <w:rPr>
                <w:noProof/>
                <w:webHidden/>
              </w:rPr>
              <w:instrText xml:space="preserve"> PAGEREF _Toc100040525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013E37CF" w14:textId="55837E8E" w:rsidR="009C0EA4" w:rsidRDefault="007D2818">
          <w:pPr>
            <w:pStyle w:val="Kazalovsebine5"/>
            <w:tabs>
              <w:tab w:val="right" w:leader="dot" w:pos="9062"/>
            </w:tabs>
            <w:rPr>
              <w:noProof/>
              <w:sz w:val="22"/>
              <w:szCs w:val="22"/>
              <w:lang w:eastAsia="sl-SI"/>
            </w:rPr>
          </w:pPr>
          <w:hyperlink w:anchor="_Toc100040526" w:history="1">
            <w:r w:rsidR="009C0EA4" w:rsidRPr="00953A6B">
              <w:rPr>
                <w:rStyle w:val="Hiperpovezava"/>
                <w:noProof/>
              </w:rPr>
              <w:t>Kako sporočim, da raziskava ni bila izvedena?</w:t>
            </w:r>
            <w:r w:rsidR="009C0EA4">
              <w:rPr>
                <w:noProof/>
                <w:webHidden/>
              </w:rPr>
              <w:tab/>
            </w:r>
            <w:r w:rsidR="009C0EA4">
              <w:rPr>
                <w:noProof/>
                <w:webHidden/>
              </w:rPr>
              <w:fldChar w:fldCharType="begin"/>
            </w:r>
            <w:r w:rsidR="009C0EA4">
              <w:rPr>
                <w:noProof/>
                <w:webHidden/>
              </w:rPr>
              <w:instrText xml:space="preserve"> PAGEREF _Toc100040526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4AEFA1B1" w14:textId="24EB8F19" w:rsidR="009C0EA4" w:rsidRDefault="007D2818">
          <w:pPr>
            <w:pStyle w:val="Kazalovsebine4"/>
            <w:tabs>
              <w:tab w:val="right" w:leader="dot" w:pos="9062"/>
            </w:tabs>
            <w:rPr>
              <w:noProof/>
              <w:sz w:val="22"/>
              <w:szCs w:val="22"/>
              <w:lang w:eastAsia="sl-SI"/>
            </w:rPr>
          </w:pPr>
          <w:hyperlink w:anchor="_Toc100040527" w:history="1">
            <w:r w:rsidR="009C0EA4" w:rsidRPr="00953A6B">
              <w:rPr>
                <w:rStyle w:val="Hiperpovezava"/>
                <w:noProof/>
              </w:rPr>
              <w:t>Obveščanje o posebnih okoliščinah raziskovalne ekipe</w:t>
            </w:r>
            <w:r w:rsidR="009C0EA4">
              <w:rPr>
                <w:noProof/>
                <w:webHidden/>
              </w:rPr>
              <w:tab/>
            </w:r>
            <w:r w:rsidR="009C0EA4">
              <w:rPr>
                <w:noProof/>
                <w:webHidden/>
              </w:rPr>
              <w:fldChar w:fldCharType="begin"/>
            </w:r>
            <w:r w:rsidR="009C0EA4">
              <w:rPr>
                <w:noProof/>
                <w:webHidden/>
              </w:rPr>
              <w:instrText xml:space="preserve"> PAGEREF _Toc100040527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661AE48F" w14:textId="31707A5E" w:rsidR="009C0EA4" w:rsidRDefault="007D2818">
          <w:pPr>
            <w:pStyle w:val="Kazalovsebine5"/>
            <w:tabs>
              <w:tab w:val="right" w:leader="dot" w:pos="9062"/>
            </w:tabs>
            <w:rPr>
              <w:noProof/>
              <w:sz w:val="22"/>
              <w:szCs w:val="22"/>
              <w:lang w:eastAsia="sl-SI"/>
            </w:rPr>
          </w:pPr>
          <w:hyperlink w:anchor="_Toc100040528" w:history="1">
            <w:r w:rsidR="009C0EA4" w:rsidRPr="00953A6B">
              <w:rPr>
                <w:rStyle w:val="Hiperpovezava"/>
                <w:noProof/>
              </w:rPr>
              <w:t>Kdo lahko pošlje obvestilo o posebnih okoliščinah raziskovalne ekipe in kdaj?</w:t>
            </w:r>
            <w:r w:rsidR="009C0EA4">
              <w:rPr>
                <w:noProof/>
                <w:webHidden/>
              </w:rPr>
              <w:tab/>
            </w:r>
            <w:r w:rsidR="009C0EA4">
              <w:rPr>
                <w:noProof/>
                <w:webHidden/>
              </w:rPr>
              <w:fldChar w:fldCharType="begin"/>
            </w:r>
            <w:r w:rsidR="009C0EA4">
              <w:rPr>
                <w:noProof/>
                <w:webHidden/>
              </w:rPr>
              <w:instrText xml:space="preserve"> PAGEREF _Toc100040528 \h </w:instrText>
            </w:r>
            <w:r w:rsidR="009C0EA4">
              <w:rPr>
                <w:noProof/>
                <w:webHidden/>
              </w:rPr>
            </w:r>
            <w:r w:rsidR="009C0EA4">
              <w:rPr>
                <w:noProof/>
                <w:webHidden/>
              </w:rPr>
              <w:fldChar w:fldCharType="separate"/>
            </w:r>
            <w:r w:rsidR="009C0EA4">
              <w:rPr>
                <w:noProof/>
                <w:webHidden/>
              </w:rPr>
              <w:t>86</w:t>
            </w:r>
            <w:r w:rsidR="009C0EA4">
              <w:rPr>
                <w:noProof/>
                <w:webHidden/>
              </w:rPr>
              <w:fldChar w:fldCharType="end"/>
            </w:r>
          </w:hyperlink>
        </w:p>
        <w:p w14:paraId="30BF1E69" w14:textId="72E0FC00" w:rsidR="009C0EA4" w:rsidRDefault="007D2818">
          <w:pPr>
            <w:pStyle w:val="Kazalovsebine5"/>
            <w:tabs>
              <w:tab w:val="right" w:leader="dot" w:pos="9062"/>
            </w:tabs>
            <w:rPr>
              <w:noProof/>
              <w:sz w:val="22"/>
              <w:szCs w:val="22"/>
              <w:lang w:eastAsia="sl-SI"/>
            </w:rPr>
          </w:pPr>
          <w:hyperlink w:anchor="_Toc100040529" w:history="1">
            <w:r w:rsidR="009C0EA4" w:rsidRPr="00953A6B">
              <w:rPr>
                <w:rStyle w:val="Hiperpovezava"/>
                <w:noProof/>
              </w:rPr>
              <w:t>Kako pripravim in oddam obvestilo o posebnih okoliščinah raziskovalne ekipe?</w:t>
            </w:r>
            <w:r w:rsidR="009C0EA4">
              <w:rPr>
                <w:noProof/>
                <w:webHidden/>
              </w:rPr>
              <w:tab/>
            </w:r>
            <w:r w:rsidR="009C0EA4">
              <w:rPr>
                <w:noProof/>
                <w:webHidden/>
              </w:rPr>
              <w:fldChar w:fldCharType="begin"/>
            </w:r>
            <w:r w:rsidR="009C0EA4">
              <w:rPr>
                <w:noProof/>
                <w:webHidden/>
              </w:rPr>
              <w:instrText xml:space="preserve"> PAGEREF _Toc100040529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2EFE8188" w14:textId="3D8DFE6D" w:rsidR="009C0EA4" w:rsidRDefault="007D2818">
          <w:pPr>
            <w:pStyle w:val="Kazalovsebine6"/>
            <w:tabs>
              <w:tab w:val="right" w:leader="dot" w:pos="9062"/>
            </w:tabs>
            <w:rPr>
              <w:noProof/>
              <w:sz w:val="22"/>
              <w:szCs w:val="22"/>
              <w:lang w:eastAsia="sl-SI"/>
            </w:rPr>
          </w:pPr>
          <w:hyperlink w:anchor="_Toc100040530" w:history="1">
            <w:r w:rsidR="009C0EA4" w:rsidRPr="00953A6B">
              <w:rPr>
                <w:rStyle w:val="Hiperpovezava"/>
                <w:noProof/>
              </w:rPr>
              <w:t>Priprava obvestila</w:t>
            </w:r>
            <w:r w:rsidR="009C0EA4">
              <w:rPr>
                <w:noProof/>
                <w:webHidden/>
              </w:rPr>
              <w:tab/>
            </w:r>
            <w:r w:rsidR="009C0EA4">
              <w:rPr>
                <w:noProof/>
                <w:webHidden/>
              </w:rPr>
              <w:fldChar w:fldCharType="begin"/>
            </w:r>
            <w:r w:rsidR="009C0EA4">
              <w:rPr>
                <w:noProof/>
                <w:webHidden/>
              </w:rPr>
              <w:instrText xml:space="preserve"> PAGEREF _Toc100040530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74BBFAA5" w14:textId="07E91E06" w:rsidR="009C0EA4" w:rsidRDefault="007D2818">
          <w:pPr>
            <w:pStyle w:val="Kazalovsebine6"/>
            <w:tabs>
              <w:tab w:val="right" w:leader="dot" w:pos="9062"/>
            </w:tabs>
            <w:rPr>
              <w:noProof/>
              <w:sz w:val="22"/>
              <w:szCs w:val="22"/>
              <w:lang w:eastAsia="sl-SI"/>
            </w:rPr>
          </w:pPr>
          <w:hyperlink w:anchor="_Toc100040531" w:history="1">
            <w:r w:rsidR="009C0EA4" w:rsidRPr="00953A6B">
              <w:rPr>
                <w:rStyle w:val="Hiperpovezava"/>
                <w:noProof/>
              </w:rPr>
              <w:t>Nadaljevanje priprave obvestila</w:t>
            </w:r>
            <w:r w:rsidR="009C0EA4">
              <w:rPr>
                <w:noProof/>
                <w:webHidden/>
              </w:rPr>
              <w:tab/>
            </w:r>
            <w:r w:rsidR="009C0EA4">
              <w:rPr>
                <w:noProof/>
                <w:webHidden/>
              </w:rPr>
              <w:fldChar w:fldCharType="begin"/>
            </w:r>
            <w:r w:rsidR="009C0EA4">
              <w:rPr>
                <w:noProof/>
                <w:webHidden/>
              </w:rPr>
              <w:instrText xml:space="preserve"> PAGEREF _Toc100040531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6A8B8DA4" w14:textId="5367A4B7" w:rsidR="009C0EA4" w:rsidRDefault="007D2818">
          <w:pPr>
            <w:pStyle w:val="Kazalovsebine6"/>
            <w:tabs>
              <w:tab w:val="right" w:leader="dot" w:pos="9062"/>
            </w:tabs>
            <w:rPr>
              <w:noProof/>
              <w:sz w:val="22"/>
              <w:szCs w:val="22"/>
              <w:lang w:eastAsia="sl-SI"/>
            </w:rPr>
          </w:pPr>
          <w:hyperlink w:anchor="_Toc100040532" w:history="1">
            <w:r w:rsidR="009C0EA4" w:rsidRPr="00953A6B">
              <w:rPr>
                <w:rStyle w:val="Hiperpovezava"/>
                <w:noProof/>
              </w:rPr>
              <w:t>Preverjanje pravilnosti podatkov</w:t>
            </w:r>
            <w:r w:rsidR="009C0EA4">
              <w:rPr>
                <w:noProof/>
                <w:webHidden/>
              </w:rPr>
              <w:tab/>
            </w:r>
            <w:r w:rsidR="009C0EA4">
              <w:rPr>
                <w:noProof/>
                <w:webHidden/>
              </w:rPr>
              <w:fldChar w:fldCharType="begin"/>
            </w:r>
            <w:r w:rsidR="009C0EA4">
              <w:rPr>
                <w:noProof/>
                <w:webHidden/>
              </w:rPr>
              <w:instrText xml:space="preserve"> PAGEREF _Toc100040532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06C5B69B" w14:textId="25C97D30" w:rsidR="009C0EA4" w:rsidRDefault="007D2818">
          <w:pPr>
            <w:pStyle w:val="Kazalovsebine6"/>
            <w:tabs>
              <w:tab w:val="right" w:leader="dot" w:pos="9062"/>
            </w:tabs>
            <w:rPr>
              <w:noProof/>
              <w:sz w:val="22"/>
              <w:szCs w:val="22"/>
              <w:lang w:eastAsia="sl-SI"/>
            </w:rPr>
          </w:pPr>
          <w:hyperlink w:anchor="_Toc100040533" w:history="1">
            <w:r w:rsidR="009C0EA4" w:rsidRPr="00953A6B">
              <w:rPr>
                <w:rStyle w:val="Hiperpovezava"/>
                <w:noProof/>
              </w:rPr>
              <w:t>Pošiljanje obvestila na MK</w:t>
            </w:r>
            <w:r w:rsidR="009C0EA4">
              <w:rPr>
                <w:noProof/>
                <w:webHidden/>
              </w:rPr>
              <w:tab/>
            </w:r>
            <w:r w:rsidR="009C0EA4">
              <w:rPr>
                <w:noProof/>
                <w:webHidden/>
              </w:rPr>
              <w:fldChar w:fldCharType="begin"/>
            </w:r>
            <w:r w:rsidR="009C0EA4">
              <w:rPr>
                <w:noProof/>
                <w:webHidden/>
              </w:rPr>
              <w:instrText xml:space="preserve"> PAGEREF _Toc100040533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69FB0C9B" w14:textId="56D4025A" w:rsidR="009C0EA4" w:rsidRDefault="007D2818">
          <w:pPr>
            <w:pStyle w:val="Kazalovsebine5"/>
            <w:tabs>
              <w:tab w:val="right" w:leader="dot" w:pos="9062"/>
            </w:tabs>
            <w:rPr>
              <w:noProof/>
              <w:sz w:val="22"/>
              <w:szCs w:val="22"/>
              <w:lang w:eastAsia="sl-SI"/>
            </w:rPr>
          </w:pPr>
          <w:hyperlink w:anchor="_Toc100040534" w:history="1">
            <w:r w:rsidR="009C0EA4" w:rsidRPr="00953A6B">
              <w:rPr>
                <w:rStyle w:val="Hiperpovezava"/>
                <w:noProof/>
              </w:rPr>
              <w:t>Zakaj obvestilo o posebnih okoliščinah ni na voljo, čeprav poteka faza terenske raziskave?</w:t>
            </w:r>
            <w:r w:rsidR="009C0EA4">
              <w:rPr>
                <w:noProof/>
                <w:webHidden/>
              </w:rPr>
              <w:tab/>
            </w:r>
            <w:r w:rsidR="009C0EA4">
              <w:rPr>
                <w:noProof/>
                <w:webHidden/>
              </w:rPr>
              <w:fldChar w:fldCharType="begin"/>
            </w:r>
            <w:r w:rsidR="009C0EA4">
              <w:rPr>
                <w:noProof/>
                <w:webHidden/>
              </w:rPr>
              <w:instrText xml:space="preserve"> PAGEREF _Toc100040534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5F1F8E44" w14:textId="06FED187" w:rsidR="009C0EA4" w:rsidRDefault="007D2818">
          <w:pPr>
            <w:pStyle w:val="Kazalovsebine6"/>
            <w:tabs>
              <w:tab w:val="right" w:leader="dot" w:pos="9062"/>
            </w:tabs>
            <w:rPr>
              <w:noProof/>
              <w:sz w:val="22"/>
              <w:szCs w:val="22"/>
              <w:lang w:eastAsia="sl-SI"/>
            </w:rPr>
          </w:pPr>
          <w:hyperlink w:anchor="_Toc100040535" w:history="1">
            <w:r w:rsidR="009C0EA4" w:rsidRPr="00953A6B">
              <w:rPr>
                <w:rStyle w:val="Hiperpovezava"/>
                <w:noProof/>
              </w:rPr>
              <w:t>Preverite pomembne datume zadeve</w:t>
            </w:r>
            <w:r w:rsidR="009C0EA4">
              <w:rPr>
                <w:noProof/>
                <w:webHidden/>
              </w:rPr>
              <w:tab/>
            </w:r>
            <w:r w:rsidR="009C0EA4">
              <w:rPr>
                <w:noProof/>
                <w:webHidden/>
              </w:rPr>
              <w:fldChar w:fldCharType="begin"/>
            </w:r>
            <w:r w:rsidR="009C0EA4">
              <w:rPr>
                <w:noProof/>
                <w:webHidden/>
              </w:rPr>
              <w:instrText xml:space="preserve"> PAGEREF _Toc100040535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58A1BF7D" w14:textId="0506988E" w:rsidR="009C0EA4" w:rsidRDefault="007D2818">
          <w:pPr>
            <w:pStyle w:val="Kazalovsebine6"/>
            <w:tabs>
              <w:tab w:val="right" w:leader="dot" w:pos="9062"/>
            </w:tabs>
            <w:rPr>
              <w:noProof/>
              <w:sz w:val="22"/>
              <w:szCs w:val="22"/>
              <w:lang w:eastAsia="sl-SI"/>
            </w:rPr>
          </w:pPr>
          <w:hyperlink w:anchor="_Toc100040536" w:history="1">
            <w:r w:rsidR="009C0EA4" w:rsidRPr="00953A6B">
              <w:rPr>
                <w:rStyle w:val="Hiperpovezava"/>
                <w:noProof/>
              </w:rPr>
              <w:t>Preverite osnovne podatke o odločbi</w:t>
            </w:r>
            <w:r w:rsidR="009C0EA4">
              <w:rPr>
                <w:noProof/>
                <w:webHidden/>
              </w:rPr>
              <w:tab/>
            </w:r>
            <w:r w:rsidR="009C0EA4">
              <w:rPr>
                <w:noProof/>
                <w:webHidden/>
              </w:rPr>
              <w:fldChar w:fldCharType="begin"/>
            </w:r>
            <w:r w:rsidR="009C0EA4">
              <w:rPr>
                <w:noProof/>
                <w:webHidden/>
              </w:rPr>
              <w:instrText xml:space="preserve"> PAGEREF _Toc100040536 \h </w:instrText>
            </w:r>
            <w:r w:rsidR="009C0EA4">
              <w:rPr>
                <w:noProof/>
                <w:webHidden/>
              </w:rPr>
            </w:r>
            <w:r w:rsidR="009C0EA4">
              <w:rPr>
                <w:noProof/>
                <w:webHidden/>
              </w:rPr>
              <w:fldChar w:fldCharType="separate"/>
            </w:r>
            <w:r w:rsidR="009C0EA4">
              <w:rPr>
                <w:noProof/>
                <w:webHidden/>
              </w:rPr>
              <w:t>87</w:t>
            </w:r>
            <w:r w:rsidR="009C0EA4">
              <w:rPr>
                <w:noProof/>
                <w:webHidden/>
              </w:rPr>
              <w:fldChar w:fldCharType="end"/>
            </w:r>
          </w:hyperlink>
        </w:p>
        <w:p w14:paraId="503BF0C1" w14:textId="629A5751" w:rsidR="009C0EA4" w:rsidRDefault="007D2818">
          <w:pPr>
            <w:pStyle w:val="Kazalovsebine6"/>
            <w:tabs>
              <w:tab w:val="right" w:leader="dot" w:pos="9062"/>
            </w:tabs>
            <w:rPr>
              <w:noProof/>
              <w:sz w:val="22"/>
              <w:szCs w:val="22"/>
              <w:lang w:eastAsia="sl-SI"/>
            </w:rPr>
          </w:pPr>
          <w:hyperlink w:anchor="_Toc100040537" w:history="1">
            <w:r w:rsidR="009C0EA4" w:rsidRPr="00953A6B">
              <w:rPr>
                <w:rStyle w:val="Hiperpovezava"/>
                <w:noProof/>
              </w:rPr>
              <w:t>Preverite status dokumenta odločba</w:t>
            </w:r>
            <w:r w:rsidR="009C0EA4">
              <w:rPr>
                <w:noProof/>
                <w:webHidden/>
              </w:rPr>
              <w:tab/>
            </w:r>
            <w:r w:rsidR="009C0EA4">
              <w:rPr>
                <w:noProof/>
                <w:webHidden/>
              </w:rPr>
              <w:fldChar w:fldCharType="begin"/>
            </w:r>
            <w:r w:rsidR="009C0EA4">
              <w:rPr>
                <w:noProof/>
                <w:webHidden/>
              </w:rPr>
              <w:instrText xml:space="preserve"> PAGEREF _Toc100040537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26900DDB" w14:textId="77272CD3" w:rsidR="009C0EA4" w:rsidRDefault="007D2818">
          <w:pPr>
            <w:pStyle w:val="Kazalovsebine5"/>
            <w:tabs>
              <w:tab w:val="right" w:leader="dot" w:pos="9062"/>
            </w:tabs>
            <w:rPr>
              <w:noProof/>
              <w:sz w:val="22"/>
              <w:szCs w:val="22"/>
              <w:lang w:eastAsia="sl-SI"/>
            </w:rPr>
          </w:pPr>
          <w:hyperlink w:anchor="_Toc100040538" w:history="1">
            <w:r w:rsidR="009C0EA4" w:rsidRPr="00953A6B">
              <w:rPr>
                <w:rStyle w:val="Hiperpovezava"/>
                <w:noProof/>
              </w:rPr>
              <w:t>Kako najdem obvestila o posebnih okoliščinah, ki jih še nisem oddal?</w:t>
            </w:r>
            <w:r w:rsidR="009C0EA4">
              <w:rPr>
                <w:noProof/>
                <w:webHidden/>
              </w:rPr>
              <w:tab/>
            </w:r>
            <w:r w:rsidR="009C0EA4">
              <w:rPr>
                <w:noProof/>
                <w:webHidden/>
              </w:rPr>
              <w:fldChar w:fldCharType="begin"/>
            </w:r>
            <w:r w:rsidR="009C0EA4">
              <w:rPr>
                <w:noProof/>
                <w:webHidden/>
              </w:rPr>
              <w:instrText xml:space="preserve"> PAGEREF _Toc100040538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7F705A0E" w14:textId="7BB670FD" w:rsidR="009C0EA4" w:rsidRDefault="007D2818">
          <w:pPr>
            <w:pStyle w:val="Kazalovsebine5"/>
            <w:tabs>
              <w:tab w:val="right" w:leader="dot" w:pos="9062"/>
            </w:tabs>
            <w:rPr>
              <w:noProof/>
              <w:sz w:val="22"/>
              <w:szCs w:val="22"/>
              <w:lang w:eastAsia="sl-SI"/>
            </w:rPr>
          </w:pPr>
          <w:hyperlink w:anchor="_Toc100040539" w:history="1">
            <w:r w:rsidR="009C0EA4" w:rsidRPr="00953A6B">
              <w:rPr>
                <w:rStyle w:val="Hiperpovezava"/>
                <w:noProof/>
              </w:rPr>
              <w:t>Kako najdem oddana obvestila o posebnih okoliščinah, za katera še nisem dobil odgovora?</w:t>
            </w:r>
            <w:r w:rsidR="009C0EA4">
              <w:rPr>
                <w:noProof/>
                <w:webHidden/>
              </w:rPr>
              <w:tab/>
            </w:r>
            <w:r w:rsidR="009C0EA4">
              <w:rPr>
                <w:noProof/>
                <w:webHidden/>
              </w:rPr>
              <w:fldChar w:fldCharType="begin"/>
            </w:r>
            <w:r w:rsidR="009C0EA4">
              <w:rPr>
                <w:noProof/>
                <w:webHidden/>
              </w:rPr>
              <w:instrText xml:space="preserve"> PAGEREF _Toc100040539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143BC094" w14:textId="33F268AA" w:rsidR="009C0EA4" w:rsidRDefault="007D2818">
          <w:pPr>
            <w:pStyle w:val="Kazalovsebine5"/>
            <w:tabs>
              <w:tab w:val="right" w:leader="dot" w:pos="9062"/>
            </w:tabs>
            <w:rPr>
              <w:noProof/>
              <w:sz w:val="22"/>
              <w:szCs w:val="22"/>
              <w:lang w:eastAsia="sl-SI"/>
            </w:rPr>
          </w:pPr>
          <w:hyperlink w:anchor="_Toc100040540" w:history="1">
            <w:r w:rsidR="009C0EA4" w:rsidRPr="00953A6B">
              <w:rPr>
                <w:rStyle w:val="Hiperpovezava"/>
                <w:noProof/>
              </w:rPr>
              <w:t>Kako najdem obravnavana obvestila o posebnih okoliščinah raziskovalne ekipe?</w:t>
            </w:r>
            <w:r w:rsidR="009C0EA4">
              <w:rPr>
                <w:noProof/>
                <w:webHidden/>
              </w:rPr>
              <w:tab/>
            </w:r>
            <w:r w:rsidR="009C0EA4">
              <w:rPr>
                <w:noProof/>
                <w:webHidden/>
              </w:rPr>
              <w:fldChar w:fldCharType="begin"/>
            </w:r>
            <w:r w:rsidR="009C0EA4">
              <w:rPr>
                <w:noProof/>
                <w:webHidden/>
              </w:rPr>
              <w:instrText xml:space="preserve"> PAGEREF _Toc100040540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53579A0C" w14:textId="63552852" w:rsidR="009C0EA4" w:rsidRDefault="007D2818">
          <w:pPr>
            <w:pStyle w:val="Kazalovsebine4"/>
            <w:tabs>
              <w:tab w:val="right" w:leader="dot" w:pos="9062"/>
            </w:tabs>
            <w:rPr>
              <w:noProof/>
              <w:sz w:val="22"/>
              <w:szCs w:val="22"/>
              <w:lang w:eastAsia="sl-SI"/>
            </w:rPr>
          </w:pPr>
          <w:hyperlink w:anchor="_Toc100040541" w:history="1">
            <w:r w:rsidR="009C0EA4" w:rsidRPr="00953A6B">
              <w:rPr>
                <w:rStyle w:val="Hiperpovezava"/>
                <w:noProof/>
              </w:rPr>
              <w:t>Obveščanje o izjemnem odkritju</w:t>
            </w:r>
            <w:r w:rsidR="009C0EA4">
              <w:rPr>
                <w:noProof/>
                <w:webHidden/>
              </w:rPr>
              <w:tab/>
            </w:r>
            <w:r w:rsidR="009C0EA4">
              <w:rPr>
                <w:noProof/>
                <w:webHidden/>
              </w:rPr>
              <w:fldChar w:fldCharType="begin"/>
            </w:r>
            <w:r w:rsidR="009C0EA4">
              <w:rPr>
                <w:noProof/>
                <w:webHidden/>
              </w:rPr>
              <w:instrText xml:space="preserve"> PAGEREF _Toc100040541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62BDA59C" w14:textId="3E02B6C0" w:rsidR="009C0EA4" w:rsidRDefault="007D2818">
          <w:pPr>
            <w:pStyle w:val="Kazalovsebine5"/>
            <w:tabs>
              <w:tab w:val="right" w:leader="dot" w:pos="9062"/>
            </w:tabs>
            <w:rPr>
              <w:noProof/>
              <w:sz w:val="22"/>
              <w:szCs w:val="22"/>
              <w:lang w:eastAsia="sl-SI"/>
            </w:rPr>
          </w:pPr>
          <w:hyperlink w:anchor="_Toc100040542" w:history="1">
            <w:r w:rsidR="009C0EA4" w:rsidRPr="00953A6B">
              <w:rPr>
                <w:rStyle w:val="Hiperpovezava"/>
                <w:noProof/>
              </w:rPr>
              <w:t>Kdo lahko pošlje obvestilo o izjemnem odkritju in kdaj?</w:t>
            </w:r>
            <w:r w:rsidR="009C0EA4">
              <w:rPr>
                <w:noProof/>
                <w:webHidden/>
              </w:rPr>
              <w:tab/>
            </w:r>
            <w:r w:rsidR="009C0EA4">
              <w:rPr>
                <w:noProof/>
                <w:webHidden/>
              </w:rPr>
              <w:fldChar w:fldCharType="begin"/>
            </w:r>
            <w:r w:rsidR="009C0EA4">
              <w:rPr>
                <w:noProof/>
                <w:webHidden/>
              </w:rPr>
              <w:instrText xml:space="preserve"> PAGEREF _Toc100040542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2087370D" w14:textId="7E2EF0A5" w:rsidR="009C0EA4" w:rsidRDefault="007D2818">
          <w:pPr>
            <w:pStyle w:val="Kazalovsebine5"/>
            <w:tabs>
              <w:tab w:val="right" w:leader="dot" w:pos="9062"/>
            </w:tabs>
            <w:rPr>
              <w:noProof/>
              <w:sz w:val="22"/>
              <w:szCs w:val="22"/>
              <w:lang w:eastAsia="sl-SI"/>
            </w:rPr>
          </w:pPr>
          <w:hyperlink w:anchor="_Toc100040543" w:history="1">
            <w:r w:rsidR="009C0EA4" w:rsidRPr="00953A6B">
              <w:rPr>
                <w:rStyle w:val="Hiperpovezava"/>
                <w:noProof/>
              </w:rPr>
              <w:t>Kako pripravim in oddam obvestilo o izjemnem odkritju?</w:t>
            </w:r>
            <w:r w:rsidR="009C0EA4">
              <w:rPr>
                <w:noProof/>
                <w:webHidden/>
              </w:rPr>
              <w:tab/>
            </w:r>
            <w:r w:rsidR="009C0EA4">
              <w:rPr>
                <w:noProof/>
                <w:webHidden/>
              </w:rPr>
              <w:fldChar w:fldCharType="begin"/>
            </w:r>
            <w:r w:rsidR="009C0EA4">
              <w:rPr>
                <w:noProof/>
                <w:webHidden/>
              </w:rPr>
              <w:instrText xml:space="preserve"> PAGEREF _Toc100040543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7E57BE58" w14:textId="77C17600" w:rsidR="009C0EA4" w:rsidRDefault="007D2818">
          <w:pPr>
            <w:pStyle w:val="Kazalovsebine6"/>
            <w:tabs>
              <w:tab w:val="right" w:leader="dot" w:pos="9062"/>
            </w:tabs>
            <w:rPr>
              <w:noProof/>
              <w:sz w:val="22"/>
              <w:szCs w:val="22"/>
              <w:lang w:eastAsia="sl-SI"/>
            </w:rPr>
          </w:pPr>
          <w:hyperlink w:anchor="_Toc100040544" w:history="1">
            <w:r w:rsidR="009C0EA4" w:rsidRPr="00953A6B">
              <w:rPr>
                <w:rStyle w:val="Hiperpovezava"/>
                <w:noProof/>
              </w:rPr>
              <w:t>Priprava obvestila</w:t>
            </w:r>
            <w:r w:rsidR="009C0EA4">
              <w:rPr>
                <w:noProof/>
                <w:webHidden/>
              </w:rPr>
              <w:tab/>
            </w:r>
            <w:r w:rsidR="009C0EA4">
              <w:rPr>
                <w:noProof/>
                <w:webHidden/>
              </w:rPr>
              <w:fldChar w:fldCharType="begin"/>
            </w:r>
            <w:r w:rsidR="009C0EA4">
              <w:rPr>
                <w:noProof/>
                <w:webHidden/>
              </w:rPr>
              <w:instrText xml:space="preserve"> PAGEREF _Toc100040544 \h </w:instrText>
            </w:r>
            <w:r w:rsidR="009C0EA4">
              <w:rPr>
                <w:noProof/>
                <w:webHidden/>
              </w:rPr>
            </w:r>
            <w:r w:rsidR="009C0EA4">
              <w:rPr>
                <w:noProof/>
                <w:webHidden/>
              </w:rPr>
              <w:fldChar w:fldCharType="separate"/>
            </w:r>
            <w:r w:rsidR="009C0EA4">
              <w:rPr>
                <w:noProof/>
                <w:webHidden/>
              </w:rPr>
              <w:t>88</w:t>
            </w:r>
            <w:r w:rsidR="009C0EA4">
              <w:rPr>
                <w:noProof/>
                <w:webHidden/>
              </w:rPr>
              <w:fldChar w:fldCharType="end"/>
            </w:r>
          </w:hyperlink>
        </w:p>
        <w:p w14:paraId="072E20E5" w14:textId="5F1BCE37" w:rsidR="009C0EA4" w:rsidRDefault="007D2818">
          <w:pPr>
            <w:pStyle w:val="Kazalovsebine6"/>
            <w:tabs>
              <w:tab w:val="right" w:leader="dot" w:pos="9062"/>
            </w:tabs>
            <w:rPr>
              <w:noProof/>
              <w:sz w:val="22"/>
              <w:szCs w:val="22"/>
              <w:lang w:eastAsia="sl-SI"/>
            </w:rPr>
          </w:pPr>
          <w:hyperlink w:anchor="_Toc100040545" w:history="1">
            <w:r w:rsidR="009C0EA4" w:rsidRPr="00953A6B">
              <w:rPr>
                <w:rStyle w:val="Hiperpovezava"/>
                <w:noProof/>
              </w:rPr>
              <w:t>Nadaljevanje priprave obvestila</w:t>
            </w:r>
            <w:r w:rsidR="009C0EA4">
              <w:rPr>
                <w:noProof/>
                <w:webHidden/>
              </w:rPr>
              <w:tab/>
            </w:r>
            <w:r w:rsidR="009C0EA4">
              <w:rPr>
                <w:noProof/>
                <w:webHidden/>
              </w:rPr>
              <w:fldChar w:fldCharType="begin"/>
            </w:r>
            <w:r w:rsidR="009C0EA4">
              <w:rPr>
                <w:noProof/>
                <w:webHidden/>
              </w:rPr>
              <w:instrText xml:space="preserve"> PAGEREF _Toc100040545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0FB0AC77" w14:textId="16EA7547" w:rsidR="009C0EA4" w:rsidRDefault="007D2818">
          <w:pPr>
            <w:pStyle w:val="Kazalovsebine6"/>
            <w:tabs>
              <w:tab w:val="right" w:leader="dot" w:pos="9062"/>
            </w:tabs>
            <w:rPr>
              <w:noProof/>
              <w:sz w:val="22"/>
              <w:szCs w:val="22"/>
              <w:lang w:eastAsia="sl-SI"/>
            </w:rPr>
          </w:pPr>
          <w:hyperlink w:anchor="_Toc100040546" w:history="1">
            <w:r w:rsidR="009C0EA4" w:rsidRPr="00953A6B">
              <w:rPr>
                <w:rStyle w:val="Hiperpovezava"/>
                <w:noProof/>
              </w:rPr>
              <w:t>Preverjanje pravilnosti podatkov</w:t>
            </w:r>
            <w:r w:rsidR="009C0EA4">
              <w:rPr>
                <w:noProof/>
                <w:webHidden/>
              </w:rPr>
              <w:tab/>
            </w:r>
            <w:r w:rsidR="009C0EA4">
              <w:rPr>
                <w:noProof/>
                <w:webHidden/>
              </w:rPr>
              <w:fldChar w:fldCharType="begin"/>
            </w:r>
            <w:r w:rsidR="009C0EA4">
              <w:rPr>
                <w:noProof/>
                <w:webHidden/>
              </w:rPr>
              <w:instrText xml:space="preserve"> PAGEREF _Toc100040546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07D4F859" w14:textId="24A01D29" w:rsidR="009C0EA4" w:rsidRDefault="007D2818">
          <w:pPr>
            <w:pStyle w:val="Kazalovsebine6"/>
            <w:tabs>
              <w:tab w:val="right" w:leader="dot" w:pos="9062"/>
            </w:tabs>
            <w:rPr>
              <w:noProof/>
              <w:sz w:val="22"/>
              <w:szCs w:val="22"/>
              <w:lang w:eastAsia="sl-SI"/>
            </w:rPr>
          </w:pPr>
          <w:hyperlink w:anchor="_Toc100040547" w:history="1">
            <w:r w:rsidR="009C0EA4" w:rsidRPr="00953A6B">
              <w:rPr>
                <w:rStyle w:val="Hiperpovezava"/>
                <w:noProof/>
              </w:rPr>
              <w:t>Pošiljanje obvestila na MK</w:t>
            </w:r>
            <w:r w:rsidR="009C0EA4">
              <w:rPr>
                <w:noProof/>
                <w:webHidden/>
              </w:rPr>
              <w:tab/>
            </w:r>
            <w:r w:rsidR="009C0EA4">
              <w:rPr>
                <w:noProof/>
                <w:webHidden/>
              </w:rPr>
              <w:fldChar w:fldCharType="begin"/>
            </w:r>
            <w:r w:rsidR="009C0EA4">
              <w:rPr>
                <w:noProof/>
                <w:webHidden/>
              </w:rPr>
              <w:instrText xml:space="preserve"> PAGEREF _Toc100040547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10481AC5" w14:textId="7AC6F210" w:rsidR="009C0EA4" w:rsidRDefault="007D2818">
          <w:pPr>
            <w:pStyle w:val="Kazalovsebine5"/>
            <w:tabs>
              <w:tab w:val="right" w:leader="dot" w:pos="9062"/>
            </w:tabs>
            <w:rPr>
              <w:noProof/>
              <w:sz w:val="22"/>
              <w:szCs w:val="22"/>
              <w:lang w:eastAsia="sl-SI"/>
            </w:rPr>
          </w:pPr>
          <w:hyperlink w:anchor="_Toc100040548" w:history="1">
            <w:r w:rsidR="009C0EA4" w:rsidRPr="00953A6B">
              <w:rPr>
                <w:rStyle w:val="Hiperpovezava"/>
                <w:noProof/>
              </w:rPr>
              <w:t>Kako najdem obvestila o izjemnem odkritju, ki jih še nisem oddal?</w:t>
            </w:r>
            <w:r w:rsidR="009C0EA4">
              <w:rPr>
                <w:noProof/>
                <w:webHidden/>
              </w:rPr>
              <w:tab/>
            </w:r>
            <w:r w:rsidR="009C0EA4">
              <w:rPr>
                <w:noProof/>
                <w:webHidden/>
              </w:rPr>
              <w:fldChar w:fldCharType="begin"/>
            </w:r>
            <w:r w:rsidR="009C0EA4">
              <w:rPr>
                <w:noProof/>
                <w:webHidden/>
              </w:rPr>
              <w:instrText xml:space="preserve"> PAGEREF _Toc100040548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3937A007" w14:textId="0C6477AF" w:rsidR="009C0EA4" w:rsidRDefault="007D2818">
          <w:pPr>
            <w:pStyle w:val="Kazalovsebine5"/>
            <w:tabs>
              <w:tab w:val="right" w:leader="dot" w:pos="9062"/>
            </w:tabs>
            <w:rPr>
              <w:noProof/>
              <w:sz w:val="22"/>
              <w:szCs w:val="22"/>
              <w:lang w:eastAsia="sl-SI"/>
            </w:rPr>
          </w:pPr>
          <w:hyperlink w:anchor="_Toc100040549" w:history="1">
            <w:r w:rsidR="009C0EA4" w:rsidRPr="00953A6B">
              <w:rPr>
                <w:rStyle w:val="Hiperpovezava"/>
                <w:noProof/>
              </w:rPr>
              <w:t>Kako najdem oddana obvestila o izjemnem odkritju, za katera še nisem dobil odgovora?</w:t>
            </w:r>
            <w:r w:rsidR="009C0EA4">
              <w:rPr>
                <w:noProof/>
                <w:webHidden/>
              </w:rPr>
              <w:tab/>
            </w:r>
            <w:r w:rsidR="009C0EA4">
              <w:rPr>
                <w:noProof/>
                <w:webHidden/>
              </w:rPr>
              <w:fldChar w:fldCharType="begin"/>
            </w:r>
            <w:r w:rsidR="009C0EA4">
              <w:rPr>
                <w:noProof/>
                <w:webHidden/>
              </w:rPr>
              <w:instrText xml:space="preserve"> PAGEREF _Toc100040549 \h </w:instrText>
            </w:r>
            <w:r w:rsidR="009C0EA4">
              <w:rPr>
                <w:noProof/>
                <w:webHidden/>
              </w:rPr>
            </w:r>
            <w:r w:rsidR="009C0EA4">
              <w:rPr>
                <w:noProof/>
                <w:webHidden/>
              </w:rPr>
              <w:fldChar w:fldCharType="separate"/>
            </w:r>
            <w:r w:rsidR="009C0EA4">
              <w:rPr>
                <w:noProof/>
                <w:webHidden/>
              </w:rPr>
              <w:t>89</w:t>
            </w:r>
            <w:r w:rsidR="009C0EA4">
              <w:rPr>
                <w:noProof/>
                <w:webHidden/>
              </w:rPr>
              <w:fldChar w:fldCharType="end"/>
            </w:r>
          </w:hyperlink>
        </w:p>
        <w:p w14:paraId="260309AE" w14:textId="0A2A0082" w:rsidR="009C0EA4" w:rsidRDefault="007D2818">
          <w:pPr>
            <w:pStyle w:val="Kazalovsebine5"/>
            <w:tabs>
              <w:tab w:val="right" w:leader="dot" w:pos="9062"/>
            </w:tabs>
            <w:rPr>
              <w:noProof/>
              <w:sz w:val="22"/>
              <w:szCs w:val="22"/>
              <w:lang w:eastAsia="sl-SI"/>
            </w:rPr>
          </w:pPr>
          <w:hyperlink w:anchor="_Toc100040550" w:history="1">
            <w:r w:rsidR="009C0EA4" w:rsidRPr="00953A6B">
              <w:rPr>
                <w:rStyle w:val="Hiperpovezava"/>
                <w:noProof/>
              </w:rPr>
              <w:t>Kako vidim obravnavana obvestila o izjemnem odkritju?</w:t>
            </w:r>
            <w:r w:rsidR="009C0EA4">
              <w:rPr>
                <w:noProof/>
                <w:webHidden/>
              </w:rPr>
              <w:tab/>
            </w:r>
            <w:r w:rsidR="009C0EA4">
              <w:rPr>
                <w:noProof/>
                <w:webHidden/>
              </w:rPr>
              <w:fldChar w:fldCharType="begin"/>
            </w:r>
            <w:r w:rsidR="009C0EA4">
              <w:rPr>
                <w:noProof/>
                <w:webHidden/>
              </w:rPr>
              <w:instrText xml:space="preserve"> PAGEREF _Toc100040550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5D972995" w14:textId="74B5E85B" w:rsidR="009C0EA4" w:rsidRDefault="007D2818">
          <w:pPr>
            <w:pStyle w:val="Kazalovsebine4"/>
            <w:tabs>
              <w:tab w:val="right" w:leader="dot" w:pos="9062"/>
            </w:tabs>
            <w:rPr>
              <w:noProof/>
              <w:sz w:val="22"/>
              <w:szCs w:val="22"/>
              <w:lang w:eastAsia="sl-SI"/>
            </w:rPr>
          </w:pPr>
          <w:hyperlink w:anchor="_Toc100040551" w:history="1">
            <w:r w:rsidR="009C0EA4" w:rsidRPr="00953A6B">
              <w:rPr>
                <w:rStyle w:val="Hiperpovezava"/>
                <w:noProof/>
              </w:rPr>
              <w:t>Določitev novega / nadomestnega nadzornika raziskave</w:t>
            </w:r>
            <w:r w:rsidR="009C0EA4">
              <w:rPr>
                <w:noProof/>
                <w:webHidden/>
              </w:rPr>
              <w:tab/>
            </w:r>
            <w:r w:rsidR="009C0EA4">
              <w:rPr>
                <w:noProof/>
                <w:webHidden/>
              </w:rPr>
              <w:fldChar w:fldCharType="begin"/>
            </w:r>
            <w:r w:rsidR="009C0EA4">
              <w:rPr>
                <w:noProof/>
                <w:webHidden/>
              </w:rPr>
              <w:instrText xml:space="preserve"> PAGEREF _Toc100040551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0B231D03" w14:textId="342EBDD0" w:rsidR="009C0EA4" w:rsidRDefault="007D2818">
          <w:pPr>
            <w:pStyle w:val="Kazalovsebine5"/>
            <w:tabs>
              <w:tab w:val="right" w:leader="dot" w:pos="9062"/>
            </w:tabs>
            <w:rPr>
              <w:noProof/>
              <w:sz w:val="22"/>
              <w:szCs w:val="22"/>
              <w:lang w:eastAsia="sl-SI"/>
            </w:rPr>
          </w:pPr>
          <w:hyperlink w:anchor="_Toc100040552" w:history="1">
            <w:r w:rsidR="009C0EA4" w:rsidRPr="00953A6B">
              <w:rPr>
                <w:rStyle w:val="Hiperpovezava"/>
                <w:noProof/>
              </w:rPr>
              <w:t>Kdo lahko določi novega / nadomestnega nadzornika raziskave in kdaj?</w:t>
            </w:r>
            <w:r w:rsidR="009C0EA4">
              <w:rPr>
                <w:noProof/>
                <w:webHidden/>
              </w:rPr>
              <w:tab/>
            </w:r>
            <w:r w:rsidR="009C0EA4">
              <w:rPr>
                <w:noProof/>
                <w:webHidden/>
              </w:rPr>
              <w:fldChar w:fldCharType="begin"/>
            </w:r>
            <w:r w:rsidR="009C0EA4">
              <w:rPr>
                <w:noProof/>
                <w:webHidden/>
              </w:rPr>
              <w:instrText xml:space="preserve"> PAGEREF _Toc100040552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5D1CB46F" w14:textId="7B701283" w:rsidR="009C0EA4" w:rsidRDefault="007D2818">
          <w:pPr>
            <w:pStyle w:val="Kazalovsebine5"/>
            <w:tabs>
              <w:tab w:val="right" w:leader="dot" w:pos="9062"/>
            </w:tabs>
            <w:rPr>
              <w:noProof/>
              <w:sz w:val="22"/>
              <w:szCs w:val="22"/>
              <w:lang w:eastAsia="sl-SI"/>
            </w:rPr>
          </w:pPr>
          <w:hyperlink w:anchor="_Toc100040553" w:history="1">
            <w:r w:rsidR="009C0EA4" w:rsidRPr="00953A6B">
              <w:rPr>
                <w:rStyle w:val="Hiperpovezava"/>
                <w:noProof/>
              </w:rPr>
              <w:t>Kako določim novega / nadomestnega nadzornika raziskave?</w:t>
            </w:r>
            <w:r w:rsidR="009C0EA4">
              <w:rPr>
                <w:noProof/>
                <w:webHidden/>
              </w:rPr>
              <w:tab/>
            </w:r>
            <w:r w:rsidR="009C0EA4">
              <w:rPr>
                <w:noProof/>
                <w:webHidden/>
              </w:rPr>
              <w:fldChar w:fldCharType="begin"/>
            </w:r>
            <w:r w:rsidR="009C0EA4">
              <w:rPr>
                <w:noProof/>
                <w:webHidden/>
              </w:rPr>
              <w:instrText xml:space="preserve"> PAGEREF _Toc100040553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3142F6F1" w14:textId="222C141E" w:rsidR="009C0EA4" w:rsidRDefault="007D2818">
          <w:pPr>
            <w:pStyle w:val="Kazalovsebine4"/>
            <w:tabs>
              <w:tab w:val="right" w:leader="dot" w:pos="9062"/>
            </w:tabs>
            <w:rPr>
              <w:noProof/>
              <w:sz w:val="22"/>
              <w:szCs w:val="22"/>
              <w:lang w:eastAsia="sl-SI"/>
            </w:rPr>
          </w:pPr>
          <w:hyperlink w:anchor="_Toc100040554" w:history="1">
            <w:r w:rsidR="009C0EA4" w:rsidRPr="00953A6B">
              <w:rPr>
                <w:rStyle w:val="Hiperpovezava"/>
                <w:noProof/>
              </w:rPr>
              <w:t>Določitev raziskovalne ekipe (ISG)</w:t>
            </w:r>
            <w:r w:rsidR="009C0EA4">
              <w:rPr>
                <w:noProof/>
                <w:webHidden/>
              </w:rPr>
              <w:tab/>
            </w:r>
            <w:r w:rsidR="009C0EA4">
              <w:rPr>
                <w:noProof/>
                <w:webHidden/>
              </w:rPr>
              <w:fldChar w:fldCharType="begin"/>
            </w:r>
            <w:r w:rsidR="009C0EA4">
              <w:rPr>
                <w:noProof/>
                <w:webHidden/>
              </w:rPr>
              <w:instrText xml:space="preserve"> PAGEREF _Toc100040554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7108559D" w14:textId="1DB226A1" w:rsidR="009C0EA4" w:rsidRDefault="007D2818">
          <w:pPr>
            <w:pStyle w:val="Kazalovsebine5"/>
            <w:tabs>
              <w:tab w:val="right" w:leader="dot" w:pos="9062"/>
            </w:tabs>
            <w:rPr>
              <w:noProof/>
              <w:sz w:val="22"/>
              <w:szCs w:val="22"/>
              <w:lang w:eastAsia="sl-SI"/>
            </w:rPr>
          </w:pPr>
          <w:hyperlink w:anchor="_Toc100040555" w:history="1">
            <w:r w:rsidR="009C0EA4" w:rsidRPr="00953A6B">
              <w:rPr>
                <w:rStyle w:val="Hiperpovezava"/>
                <w:noProof/>
              </w:rPr>
              <w:t>Kdo lahko določi raziskovalno ekipo in kdaj?</w:t>
            </w:r>
            <w:r w:rsidR="009C0EA4">
              <w:rPr>
                <w:noProof/>
                <w:webHidden/>
              </w:rPr>
              <w:tab/>
            </w:r>
            <w:r w:rsidR="009C0EA4">
              <w:rPr>
                <w:noProof/>
                <w:webHidden/>
              </w:rPr>
              <w:fldChar w:fldCharType="begin"/>
            </w:r>
            <w:r w:rsidR="009C0EA4">
              <w:rPr>
                <w:noProof/>
                <w:webHidden/>
              </w:rPr>
              <w:instrText xml:space="preserve"> PAGEREF _Toc100040555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67C94E9C" w14:textId="0ACBEB96" w:rsidR="009C0EA4" w:rsidRDefault="007D2818">
          <w:pPr>
            <w:pStyle w:val="Kazalovsebine5"/>
            <w:tabs>
              <w:tab w:val="right" w:leader="dot" w:pos="9062"/>
            </w:tabs>
            <w:rPr>
              <w:noProof/>
              <w:sz w:val="22"/>
              <w:szCs w:val="22"/>
              <w:lang w:eastAsia="sl-SI"/>
            </w:rPr>
          </w:pPr>
          <w:hyperlink w:anchor="_Toc100040556" w:history="1">
            <w:r w:rsidR="009C0EA4" w:rsidRPr="00953A6B">
              <w:rPr>
                <w:rStyle w:val="Hiperpovezava"/>
                <w:noProof/>
              </w:rPr>
              <w:t>Kako najdem raziskave, ki čakajo na določitev raziskovalne ekipe?</w:t>
            </w:r>
            <w:r w:rsidR="009C0EA4">
              <w:rPr>
                <w:noProof/>
                <w:webHidden/>
              </w:rPr>
              <w:tab/>
            </w:r>
            <w:r w:rsidR="009C0EA4">
              <w:rPr>
                <w:noProof/>
                <w:webHidden/>
              </w:rPr>
              <w:fldChar w:fldCharType="begin"/>
            </w:r>
            <w:r w:rsidR="009C0EA4">
              <w:rPr>
                <w:noProof/>
                <w:webHidden/>
              </w:rPr>
              <w:instrText xml:space="preserve"> PAGEREF _Toc100040556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30D9AA23" w14:textId="5869AC09" w:rsidR="009C0EA4" w:rsidRDefault="007D2818">
          <w:pPr>
            <w:pStyle w:val="Kazalovsebine5"/>
            <w:tabs>
              <w:tab w:val="right" w:leader="dot" w:pos="9062"/>
            </w:tabs>
            <w:rPr>
              <w:noProof/>
              <w:sz w:val="22"/>
              <w:szCs w:val="22"/>
              <w:lang w:eastAsia="sl-SI"/>
            </w:rPr>
          </w:pPr>
          <w:hyperlink w:anchor="_Toc100040557" w:history="1">
            <w:r w:rsidR="009C0EA4" w:rsidRPr="00953A6B">
              <w:rPr>
                <w:rStyle w:val="Hiperpovezava"/>
                <w:noProof/>
              </w:rPr>
              <w:t>Kako določim raziskovalno ekipo?</w:t>
            </w:r>
            <w:r w:rsidR="009C0EA4">
              <w:rPr>
                <w:noProof/>
                <w:webHidden/>
              </w:rPr>
              <w:tab/>
            </w:r>
            <w:r w:rsidR="009C0EA4">
              <w:rPr>
                <w:noProof/>
                <w:webHidden/>
              </w:rPr>
              <w:fldChar w:fldCharType="begin"/>
            </w:r>
            <w:r w:rsidR="009C0EA4">
              <w:rPr>
                <w:noProof/>
                <w:webHidden/>
              </w:rPr>
              <w:instrText xml:space="preserve"> PAGEREF _Toc100040557 \h </w:instrText>
            </w:r>
            <w:r w:rsidR="009C0EA4">
              <w:rPr>
                <w:noProof/>
                <w:webHidden/>
              </w:rPr>
            </w:r>
            <w:r w:rsidR="009C0EA4">
              <w:rPr>
                <w:noProof/>
                <w:webHidden/>
              </w:rPr>
              <w:fldChar w:fldCharType="separate"/>
            </w:r>
            <w:r w:rsidR="009C0EA4">
              <w:rPr>
                <w:noProof/>
                <w:webHidden/>
              </w:rPr>
              <w:t>90</w:t>
            </w:r>
            <w:r w:rsidR="009C0EA4">
              <w:rPr>
                <w:noProof/>
                <w:webHidden/>
              </w:rPr>
              <w:fldChar w:fldCharType="end"/>
            </w:r>
          </w:hyperlink>
        </w:p>
        <w:p w14:paraId="2960D709" w14:textId="3A6D1F1D" w:rsidR="009C0EA4" w:rsidRDefault="007D2818">
          <w:pPr>
            <w:pStyle w:val="Kazalovsebine5"/>
            <w:tabs>
              <w:tab w:val="right" w:leader="dot" w:pos="9062"/>
            </w:tabs>
            <w:rPr>
              <w:noProof/>
              <w:sz w:val="22"/>
              <w:szCs w:val="22"/>
              <w:lang w:eastAsia="sl-SI"/>
            </w:rPr>
          </w:pPr>
          <w:hyperlink w:anchor="_Toc100040558" w:history="1">
            <w:r w:rsidR="009C0EA4" w:rsidRPr="00953A6B">
              <w:rPr>
                <w:rStyle w:val="Hiperpovezava"/>
                <w:noProof/>
              </w:rPr>
              <w:t>Kako potrdim raziskovalno ekipo?</w:t>
            </w:r>
            <w:r w:rsidR="009C0EA4">
              <w:rPr>
                <w:noProof/>
                <w:webHidden/>
              </w:rPr>
              <w:tab/>
            </w:r>
            <w:r w:rsidR="009C0EA4">
              <w:rPr>
                <w:noProof/>
                <w:webHidden/>
              </w:rPr>
              <w:fldChar w:fldCharType="begin"/>
            </w:r>
            <w:r w:rsidR="009C0EA4">
              <w:rPr>
                <w:noProof/>
                <w:webHidden/>
              </w:rPr>
              <w:instrText xml:space="preserve"> PAGEREF _Toc100040558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03263157" w14:textId="33B6CA8C" w:rsidR="009C0EA4" w:rsidRDefault="007D2818">
          <w:pPr>
            <w:pStyle w:val="Kazalovsebine4"/>
            <w:tabs>
              <w:tab w:val="right" w:leader="dot" w:pos="9062"/>
            </w:tabs>
            <w:rPr>
              <w:noProof/>
              <w:sz w:val="22"/>
              <w:szCs w:val="22"/>
              <w:lang w:eastAsia="sl-SI"/>
            </w:rPr>
          </w:pPr>
          <w:hyperlink w:anchor="_Toc100040559" w:history="1">
            <w:r w:rsidR="009C0EA4" w:rsidRPr="00953A6B">
              <w:rPr>
                <w:rStyle w:val="Hiperpovezava"/>
                <w:noProof/>
              </w:rPr>
              <w:t>Priprava prvega poročila</w:t>
            </w:r>
            <w:r w:rsidR="009C0EA4">
              <w:rPr>
                <w:noProof/>
                <w:webHidden/>
              </w:rPr>
              <w:tab/>
            </w:r>
            <w:r w:rsidR="009C0EA4">
              <w:rPr>
                <w:noProof/>
                <w:webHidden/>
              </w:rPr>
              <w:fldChar w:fldCharType="begin"/>
            </w:r>
            <w:r w:rsidR="009C0EA4">
              <w:rPr>
                <w:noProof/>
                <w:webHidden/>
              </w:rPr>
              <w:instrText xml:space="preserve"> PAGEREF _Toc100040559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6B3F8B81" w14:textId="3AEAC5C2" w:rsidR="009C0EA4" w:rsidRDefault="007D2818">
          <w:pPr>
            <w:pStyle w:val="Kazalovsebine5"/>
            <w:tabs>
              <w:tab w:val="right" w:leader="dot" w:pos="9062"/>
            </w:tabs>
            <w:rPr>
              <w:noProof/>
              <w:sz w:val="22"/>
              <w:szCs w:val="22"/>
              <w:lang w:eastAsia="sl-SI"/>
            </w:rPr>
          </w:pPr>
          <w:hyperlink w:anchor="_Toc100040560" w:history="1">
            <w:r w:rsidR="009C0EA4" w:rsidRPr="00953A6B">
              <w:rPr>
                <w:rStyle w:val="Hiperpovezava"/>
                <w:noProof/>
              </w:rPr>
              <w:t>Kdo lahko začne pripravo prvega poročila in kdaj?</w:t>
            </w:r>
            <w:r w:rsidR="009C0EA4">
              <w:rPr>
                <w:noProof/>
                <w:webHidden/>
              </w:rPr>
              <w:tab/>
            </w:r>
            <w:r w:rsidR="009C0EA4">
              <w:rPr>
                <w:noProof/>
                <w:webHidden/>
              </w:rPr>
              <w:fldChar w:fldCharType="begin"/>
            </w:r>
            <w:r w:rsidR="009C0EA4">
              <w:rPr>
                <w:noProof/>
                <w:webHidden/>
              </w:rPr>
              <w:instrText xml:space="preserve"> PAGEREF _Toc100040560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7FD7B6D8" w14:textId="5DD5B9F2" w:rsidR="009C0EA4" w:rsidRDefault="007D2818">
          <w:pPr>
            <w:pStyle w:val="Kazalovsebine5"/>
            <w:tabs>
              <w:tab w:val="right" w:leader="dot" w:pos="9062"/>
            </w:tabs>
            <w:rPr>
              <w:noProof/>
              <w:sz w:val="22"/>
              <w:szCs w:val="22"/>
              <w:lang w:eastAsia="sl-SI"/>
            </w:rPr>
          </w:pPr>
          <w:hyperlink w:anchor="_Toc100040561" w:history="1">
            <w:r w:rsidR="009C0EA4" w:rsidRPr="00953A6B">
              <w:rPr>
                <w:rStyle w:val="Hiperpovezava"/>
                <w:noProof/>
              </w:rPr>
              <w:t>Kako najdem raziskave, ki čakajo na pripravo prvega poročila?</w:t>
            </w:r>
            <w:r w:rsidR="009C0EA4">
              <w:rPr>
                <w:noProof/>
                <w:webHidden/>
              </w:rPr>
              <w:tab/>
            </w:r>
            <w:r w:rsidR="009C0EA4">
              <w:rPr>
                <w:noProof/>
                <w:webHidden/>
              </w:rPr>
              <w:fldChar w:fldCharType="begin"/>
            </w:r>
            <w:r w:rsidR="009C0EA4">
              <w:rPr>
                <w:noProof/>
                <w:webHidden/>
              </w:rPr>
              <w:instrText xml:space="preserve"> PAGEREF _Toc100040561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118E6B4A" w14:textId="5DA1BAD9" w:rsidR="009C0EA4" w:rsidRDefault="007D2818">
          <w:pPr>
            <w:pStyle w:val="Kazalovsebine5"/>
            <w:tabs>
              <w:tab w:val="right" w:leader="dot" w:pos="9062"/>
            </w:tabs>
            <w:rPr>
              <w:noProof/>
              <w:sz w:val="22"/>
              <w:szCs w:val="22"/>
              <w:lang w:eastAsia="sl-SI"/>
            </w:rPr>
          </w:pPr>
          <w:hyperlink w:anchor="_Toc100040562" w:history="1">
            <w:r w:rsidR="009C0EA4" w:rsidRPr="00953A6B">
              <w:rPr>
                <w:rStyle w:val="Hiperpovezava"/>
                <w:noProof/>
              </w:rPr>
              <w:t>Kako začnem pripravo prvega poročila?</w:t>
            </w:r>
            <w:r w:rsidR="009C0EA4">
              <w:rPr>
                <w:noProof/>
                <w:webHidden/>
              </w:rPr>
              <w:tab/>
            </w:r>
            <w:r w:rsidR="009C0EA4">
              <w:rPr>
                <w:noProof/>
                <w:webHidden/>
              </w:rPr>
              <w:fldChar w:fldCharType="begin"/>
            </w:r>
            <w:r w:rsidR="009C0EA4">
              <w:rPr>
                <w:noProof/>
                <w:webHidden/>
              </w:rPr>
              <w:instrText xml:space="preserve"> PAGEREF _Toc100040562 \h </w:instrText>
            </w:r>
            <w:r w:rsidR="009C0EA4">
              <w:rPr>
                <w:noProof/>
                <w:webHidden/>
              </w:rPr>
            </w:r>
            <w:r w:rsidR="009C0EA4">
              <w:rPr>
                <w:noProof/>
                <w:webHidden/>
              </w:rPr>
              <w:fldChar w:fldCharType="separate"/>
            </w:r>
            <w:r w:rsidR="009C0EA4">
              <w:rPr>
                <w:noProof/>
                <w:webHidden/>
              </w:rPr>
              <w:t>91</w:t>
            </w:r>
            <w:r w:rsidR="009C0EA4">
              <w:rPr>
                <w:noProof/>
                <w:webHidden/>
              </w:rPr>
              <w:fldChar w:fldCharType="end"/>
            </w:r>
          </w:hyperlink>
        </w:p>
        <w:p w14:paraId="1FB6C23D" w14:textId="0FA44926" w:rsidR="009C0EA4" w:rsidRDefault="007D2818">
          <w:pPr>
            <w:pStyle w:val="Kazalovsebine5"/>
            <w:tabs>
              <w:tab w:val="right" w:leader="dot" w:pos="9062"/>
            </w:tabs>
            <w:rPr>
              <w:noProof/>
              <w:sz w:val="22"/>
              <w:szCs w:val="22"/>
              <w:lang w:eastAsia="sl-SI"/>
            </w:rPr>
          </w:pPr>
          <w:hyperlink w:anchor="_Toc100040563" w:history="1">
            <w:r w:rsidR="009C0EA4" w:rsidRPr="00953A6B">
              <w:rPr>
                <w:rStyle w:val="Hiperpovezava"/>
                <w:noProof/>
              </w:rPr>
              <w:t>Kako najdem raziskave, ki čakajo na nadaljevanje priprave prvega poročila?</w:t>
            </w:r>
            <w:r w:rsidR="009C0EA4">
              <w:rPr>
                <w:noProof/>
                <w:webHidden/>
              </w:rPr>
              <w:tab/>
            </w:r>
            <w:r w:rsidR="009C0EA4">
              <w:rPr>
                <w:noProof/>
                <w:webHidden/>
              </w:rPr>
              <w:fldChar w:fldCharType="begin"/>
            </w:r>
            <w:r w:rsidR="009C0EA4">
              <w:rPr>
                <w:noProof/>
                <w:webHidden/>
              </w:rPr>
              <w:instrText xml:space="preserve"> PAGEREF _Toc100040563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41465528" w14:textId="20F1AFA1" w:rsidR="009C0EA4" w:rsidRDefault="007D2818">
          <w:pPr>
            <w:pStyle w:val="Kazalovsebine5"/>
            <w:tabs>
              <w:tab w:val="right" w:leader="dot" w:pos="9062"/>
            </w:tabs>
            <w:rPr>
              <w:noProof/>
              <w:sz w:val="22"/>
              <w:szCs w:val="22"/>
              <w:lang w:eastAsia="sl-SI"/>
            </w:rPr>
          </w:pPr>
          <w:hyperlink w:anchor="_Toc100040564" w:history="1">
            <w:r w:rsidR="009C0EA4" w:rsidRPr="00953A6B">
              <w:rPr>
                <w:rStyle w:val="Hiperpovezava"/>
                <w:noProof/>
              </w:rPr>
              <w:t>Kako nadaljujem pripravo prvega poročila?</w:t>
            </w:r>
            <w:r w:rsidR="009C0EA4">
              <w:rPr>
                <w:noProof/>
                <w:webHidden/>
              </w:rPr>
              <w:tab/>
            </w:r>
            <w:r w:rsidR="009C0EA4">
              <w:rPr>
                <w:noProof/>
                <w:webHidden/>
              </w:rPr>
              <w:fldChar w:fldCharType="begin"/>
            </w:r>
            <w:r w:rsidR="009C0EA4">
              <w:rPr>
                <w:noProof/>
                <w:webHidden/>
              </w:rPr>
              <w:instrText xml:space="preserve"> PAGEREF _Toc100040564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423DC5CF" w14:textId="2B8DA061" w:rsidR="009C0EA4" w:rsidRDefault="007D2818">
          <w:pPr>
            <w:pStyle w:val="Kazalovsebine5"/>
            <w:tabs>
              <w:tab w:val="right" w:leader="dot" w:pos="9062"/>
            </w:tabs>
            <w:rPr>
              <w:noProof/>
              <w:sz w:val="22"/>
              <w:szCs w:val="22"/>
              <w:lang w:eastAsia="sl-SI"/>
            </w:rPr>
          </w:pPr>
          <w:hyperlink w:anchor="_Toc100040565" w:history="1">
            <w:r w:rsidR="009C0EA4" w:rsidRPr="00953A6B">
              <w:rPr>
                <w:rStyle w:val="Hiperpovezava"/>
                <w:noProof/>
              </w:rPr>
              <w:t>Kako uredim atributne podatke poročila?</w:t>
            </w:r>
            <w:r w:rsidR="009C0EA4">
              <w:rPr>
                <w:noProof/>
                <w:webHidden/>
              </w:rPr>
              <w:tab/>
            </w:r>
            <w:r w:rsidR="009C0EA4">
              <w:rPr>
                <w:noProof/>
                <w:webHidden/>
              </w:rPr>
              <w:fldChar w:fldCharType="begin"/>
            </w:r>
            <w:r w:rsidR="009C0EA4">
              <w:rPr>
                <w:noProof/>
                <w:webHidden/>
              </w:rPr>
              <w:instrText xml:space="preserve"> PAGEREF _Toc100040565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56DA6DB7" w14:textId="4B96BB75" w:rsidR="009C0EA4" w:rsidRDefault="007D2818">
          <w:pPr>
            <w:pStyle w:val="Kazalovsebine5"/>
            <w:tabs>
              <w:tab w:val="right" w:leader="dot" w:pos="9062"/>
            </w:tabs>
            <w:rPr>
              <w:noProof/>
              <w:sz w:val="22"/>
              <w:szCs w:val="22"/>
              <w:lang w:eastAsia="sl-SI"/>
            </w:rPr>
          </w:pPr>
          <w:hyperlink w:anchor="_Toc100040566" w:history="1">
            <w:r w:rsidR="009C0EA4" w:rsidRPr="00953A6B">
              <w:rPr>
                <w:rStyle w:val="Hiperpovezava"/>
                <w:noProof/>
              </w:rPr>
              <w:t>Kako uredim priloge poročila?</w:t>
            </w:r>
            <w:r w:rsidR="009C0EA4">
              <w:rPr>
                <w:noProof/>
                <w:webHidden/>
              </w:rPr>
              <w:tab/>
            </w:r>
            <w:r w:rsidR="009C0EA4">
              <w:rPr>
                <w:noProof/>
                <w:webHidden/>
              </w:rPr>
              <w:fldChar w:fldCharType="begin"/>
            </w:r>
            <w:r w:rsidR="009C0EA4">
              <w:rPr>
                <w:noProof/>
                <w:webHidden/>
              </w:rPr>
              <w:instrText xml:space="preserve"> PAGEREF _Toc100040566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14AFE551" w14:textId="1379F3D0" w:rsidR="009C0EA4" w:rsidRDefault="007D2818">
          <w:pPr>
            <w:pStyle w:val="Kazalovsebine5"/>
            <w:tabs>
              <w:tab w:val="right" w:leader="dot" w:pos="9062"/>
            </w:tabs>
            <w:rPr>
              <w:noProof/>
              <w:sz w:val="22"/>
              <w:szCs w:val="22"/>
              <w:lang w:eastAsia="sl-SI"/>
            </w:rPr>
          </w:pPr>
          <w:hyperlink w:anchor="_Toc100040567" w:history="1">
            <w:r w:rsidR="009C0EA4" w:rsidRPr="00953A6B">
              <w:rPr>
                <w:rStyle w:val="Hiperpovezava"/>
                <w:noProof/>
              </w:rPr>
              <w:t>Kako potrdim atributne podatke?</w:t>
            </w:r>
            <w:r w:rsidR="009C0EA4">
              <w:rPr>
                <w:noProof/>
                <w:webHidden/>
              </w:rPr>
              <w:tab/>
            </w:r>
            <w:r w:rsidR="009C0EA4">
              <w:rPr>
                <w:noProof/>
                <w:webHidden/>
              </w:rPr>
              <w:fldChar w:fldCharType="begin"/>
            </w:r>
            <w:r w:rsidR="009C0EA4">
              <w:rPr>
                <w:noProof/>
                <w:webHidden/>
              </w:rPr>
              <w:instrText xml:space="preserve"> PAGEREF _Toc100040567 \h </w:instrText>
            </w:r>
            <w:r w:rsidR="009C0EA4">
              <w:rPr>
                <w:noProof/>
                <w:webHidden/>
              </w:rPr>
            </w:r>
            <w:r w:rsidR="009C0EA4">
              <w:rPr>
                <w:noProof/>
                <w:webHidden/>
              </w:rPr>
              <w:fldChar w:fldCharType="separate"/>
            </w:r>
            <w:r w:rsidR="009C0EA4">
              <w:rPr>
                <w:noProof/>
                <w:webHidden/>
              </w:rPr>
              <w:t>92</w:t>
            </w:r>
            <w:r w:rsidR="009C0EA4">
              <w:rPr>
                <w:noProof/>
                <w:webHidden/>
              </w:rPr>
              <w:fldChar w:fldCharType="end"/>
            </w:r>
          </w:hyperlink>
        </w:p>
        <w:p w14:paraId="3AFD141E" w14:textId="7EEDDDBD" w:rsidR="009C0EA4" w:rsidRDefault="007D2818">
          <w:pPr>
            <w:pStyle w:val="Kazalovsebine5"/>
            <w:tabs>
              <w:tab w:val="right" w:leader="dot" w:pos="9062"/>
            </w:tabs>
            <w:rPr>
              <w:noProof/>
              <w:sz w:val="22"/>
              <w:szCs w:val="22"/>
              <w:lang w:eastAsia="sl-SI"/>
            </w:rPr>
          </w:pPr>
          <w:hyperlink w:anchor="_Toc100040568" w:history="1">
            <w:r w:rsidR="009C0EA4" w:rsidRPr="00953A6B">
              <w:rPr>
                <w:rStyle w:val="Hiperpovezava"/>
                <w:noProof/>
              </w:rPr>
              <w:t>Kako izvozim atributne podatke?</w:t>
            </w:r>
            <w:r w:rsidR="009C0EA4">
              <w:rPr>
                <w:noProof/>
                <w:webHidden/>
              </w:rPr>
              <w:tab/>
            </w:r>
            <w:r w:rsidR="009C0EA4">
              <w:rPr>
                <w:noProof/>
                <w:webHidden/>
              </w:rPr>
              <w:fldChar w:fldCharType="begin"/>
            </w:r>
            <w:r w:rsidR="009C0EA4">
              <w:rPr>
                <w:noProof/>
                <w:webHidden/>
              </w:rPr>
              <w:instrText xml:space="preserve"> PAGEREF _Toc100040568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9F98583" w14:textId="00AA0A25" w:rsidR="009C0EA4" w:rsidRDefault="007D2818">
          <w:pPr>
            <w:pStyle w:val="Kazalovsebine5"/>
            <w:tabs>
              <w:tab w:val="right" w:leader="dot" w:pos="9062"/>
            </w:tabs>
            <w:rPr>
              <w:noProof/>
              <w:sz w:val="22"/>
              <w:szCs w:val="22"/>
              <w:lang w:eastAsia="sl-SI"/>
            </w:rPr>
          </w:pPr>
          <w:hyperlink w:anchor="_Toc100040569" w:history="1">
            <w:r w:rsidR="009C0EA4" w:rsidRPr="00953A6B">
              <w:rPr>
                <w:rStyle w:val="Hiperpovezava"/>
                <w:noProof/>
              </w:rPr>
              <w:t>Kako naložim prvo poročilo?</w:t>
            </w:r>
            <w:r w:rsidR="009C0EA4">
              <w:rPr>
                <w:noProof/>
                <w:webHidden/>
              </w:rPr>
              <w:tab/>
            </w:r>
            <w:r w:rsidR="009C0EA4">
              <w:rPr>
                <w:noProof/>
                <w:webHidden/>
              </w:rPr>
              <w:fldChar w:fldCharType="begin"/>
            </w:r>
            <w:r w:rsidR="009C0EA4">
              <w:rPr>
                <w:noProof/>
                <w:webHidden/>
              </w:rPr>
              <w:instrText xml:space="preserve"> PAGEREF _Toc100040569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483B86D" w14:textId="640482D7" w:rsidR="009C0EA4" w:rsidRDefault="007D2818">
          <w:pPr>
            <w:pStyle w:val="Kazalovsebine5"/>
            <w:tabs>
              <w:tab w:val="right" w:leader="dot" w:pos="9062"/>
            </w:tabs>
            <w:rPr>
              <w:noProof/>
              <w:sz w:val="22"/>
              <w:szCs w:val="22"/>
              <w:lang w:eastAsia="sl-SI"/>
            </w:rPr>
          </w:pPr>
          <w:hyperlink w:anchor="_Toc100040570" w:history="1">
            <w:r w:rsidR="009C0EA4" w:rsidRPr="00953A6B">
              <w:rPr>
                <w:rStyle w:val="Hiperpovezava"/>
                <w:noProof/>
              </w:rPr>
              <w:t>Kako naložim zapisnik komisije za poterensko obdelavo?</w:t>
            </w:r>
            <w:r w:rsidR="009C0EA4">
              <w:rPr>
                <w:noProof/>
                <w:webHidden/>
              </w:rPr>
              <w:tab/>
            </w:r>
            <w:r w:rsidR="009C0EA4">
              <w:rPr>
                <w:noProof/>
                <w:webHidden/>
              </w:rPr>
              <w:fldChar w:fldCharType="begin"/>
            </w:r>
            <w:r w:rsidR="009C0EA4">
              <w:rPr>
                <w:noProof/>
                <w:webHidden/>
              </w:rPr>
              <w:instrText xml:space="preserve"> PAGEREF _Toc100040570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C46EC2A" w14:textId="2390AE42" w:rsidR="009C0EA4" w:rsidRDefault="007D2818">
          <w:pPr>
            <w:pStyle w:val="Kazalovsebine4"/>
            <w:tabs>
              <w:tab w:val="right" w:leader="dot" w:pos="9062"/>
            </w:tabs>
            <w:rPr>
              <w:noProof/>
              <w:sz w:val="22"/>
              <w:szCs w:val="22"/>
              <w:lang w:eastAsia="sl-SI"/>
            </w:rPr>
          </w:pPr>
          <w:hyperlink w:anchor="_Toc100040571" w:history="1">
            <w:r w:rsidR="009C0EA4" w:rsidRPr="00953A6B">
              <w:rPr>
                <w:rStyle w:val="Hiperpovezava"/>
                <w:noProof/>
              </w:rPr>
              <w:t>Oddaja prvega poročila v pregled</w:t>
            </w:r>
            <w:r w:rsidR="009C0EA4">
              <w:rPr>
                <w:noProof/>
                <w:webHidden/>
              </w:rPr>
              <w:tab/>
            </w:r>
            <w:r w:rsidR="009C0EA4">
              <w:rPr>
                <w:noProof/>
                <w:webHidden/>
              </w:rPr>
              <w:fldChar w:fldCharType="begin"/>
            </w:r>
            <w:r w:rsidR="009C0EA4">
              <w:rPr>
                <w:noProof/>
                <w:webHidden/>
              </w:rPr>
              <w:instrText xml:space="preserve"> PAGEREF _Toc100040571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67DED46F" w14:textId="1E022DDC" w:rsidR="009C0EA4" w:rsidRDefault="007D2818">
          <w:pPr>
            <w:pStyle w:val="Kazalovsebine5"/>
            <w:tabs>
              <w:tab w:val="right" w:leader="dot" w:pos="9062"/>
            </w:tabs>
            <w:rPr>
              <w:noProof/>
              <w:sz w:val="22"/>
              <w:szCs w:val="22"/>
              <w:lang w:eastAsia="sl-SI"/>
            </w:rPr>
          </w:pPr>
          <w:hyperlink w:anchor="_Toc100040572" w:history="1">
            <w:r w:rsidR="009C0EA4" w:rsidRPr="00953A6B">
              <w:rPr>
                <w:rStyle w:val="Hiperpovezava"/>
                <w:noProof/>
              </w:rPr>
              <w:t>Kdo lahko odda prvo poročilo v pregled in kdaj?</w:t>
            </w:r>
            <w:r w:rsidR="009C0EA4">
              <w:rPr>
                <w:noProof/>
                <w:webHidden/>
              </w:rPr>
              <w:tab/>
            </w:r>
            <w:r w:rsidR="009C0EA4">
              <w:rPr>
                <w:noProof/>
                <w:webHidden/>
              </w:rPr>
              <w:fldChar w:fldCharType="begin"/>
            </w:r>
            <w:r w:rsidR="009C0EA4">
              <w:rPr>
                <w:noProof/>
                <w:webHidden/>
              </w:rPr>
              <w:instrText xml:space="preserve"> PAGEREF _Toc100040572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6A88839C" w14:textId="14100E1E" w:rsidR="009C0EA4" w:rsidRDefault="007D2818">
          <w:pPr>
            <w:pStyle w:val="Kazalovsebine5"/>
            <w:tabs>
              <w:tab w:val="right" w:leader="dot" w:pos="9062"/>
            </w:tabs>
            <w:rPr>
              <w:noProof/>
              <w:sz w:val="22"/>
              <w:szCs w:val="22"/>
              <w:lang w:eastAsia="sl-SI"/>
            </w:rPr>
          </w:pPr>
          <w:hyperlink w:anchor="_Toc100040573" w:history="1">
            <w:r w:rsidR="009C0EA4" w:rsidRPr="00953A6B">
              <w:rPr>
                <w:rStyle w:val="Hiperpovezava"/>
                <w:noProof/>
              </w:rPr>
              <w:t>Kje najdem, do kdaj je treba oddati prvo poročilo v pregled?</w:t>
            </w:r>
            <w:r w:rsidR="009C0EA4">
              <w:rPr>
                <w:noProof/>
                <w:webHidden/>
              </w:rPr>
              <w:tab/>
            </w:r>
            <w:r w:rsidR="009C0EA4">
              <w:rPr>
                <w:noProof/>
                <w:webHidden/>
              </w:rPr>
              <w:fldChar w:fldCharType="begin"/>
            </w:r>
            <w:r w:rsidR="009C0EA4">
              <w:rPr>
                <w:noProof/>
                <w:webHidden/>
              </w:rPr>
              <w:instrText xml:space="preserve"> PAGEREF _Toc100040573 \h </w:instrText>
            </w:r>
            <w:r w:rsidR="009C0EA4">
              <w:rPr>
                <w:noProof/>
                <w:webHidden/>
              </w:rPr>
            </w:r>
            <w:r w:rsidR="009C0EA4">
              <w:rPr>
                <w:noProof/>
                <w:webHidden/>
              </w:rPr>
              <w:fldChar w:fldCharType="separate"/>
            </w:r>
            <w:r w:rsidR="009C0EA4">
              <w:rPr>
                <w:noProof/>
                <w:webHidden/>
              </w:rPr>
              <w:t>93</w:t>
            </w:r>
            <w:r w:rsidR="009C0EA4">
              <w:rPr>
                <w:noProof/>
                <w:webHidden/>
              </w:rPr>
              <w:fldChar w:fldCharType="end"/>
            </w:r>
          </w:hyperlink>
        </w:p>
        <w:p w14:paraId="122DD6FC" w14:textId="134DB0D0" w:rsidR="009C0EA4" w:rsidRDefault="007D2818">
          <w:pPr>
            <w:pStyle w:val="Kazalovsebine5"/>
            <w:tabs>
              <w:tab w:val="right" w:leader="dot" w:pos="9062"/>
            </w:tabs>
            <w:rPr>
              <w:noProof/>
              <w:sz w:val="22"/>
              <w:szCs w:val="22"/>
              <w:lang w:eastAsia="sl-SI"/>
            </w:rPr>
          </w:pPr>
          <w:hyperlink w:anchor="_Toc100040574" w:history="1">
            <w:r w:rsidR="009C0EA4" w:rsidRPr="00953A6B">
              <w:rPr>
                <w:rStyle w:val="Hiperpovezava"/>
                <w:noProof/>
              </w:rPr>
              <w:t>Kako oddam prvo poročilo v pregled?</w:t>
            </w:r>
            <w:r w:rsidR="009C0EA4">
              <w:rPr>
                <w:noProof/>
                <w:webHidden/>
              </w:rPr>
              <w:tab/>
            </w:r>
            <w:r w:rsidR="009C0EA4">
              <w:rPr>
                <w:noProof/>
                <w:webHidden/>
              </w:rPr>
              <w:fldChar w:fldCharType="begin"/>
            </w:r>
            <w:r w:rsidR="009C0EA4">
              <w:rPr>
                <w:noProof/>
                <w:webHidden/>
              </w:rPr>
              <w:instrText xml:space="preserve"> PAGEREF _Toc100040574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039D36D3" w14:textId="72D1B956" w:rsidR="009C0EA4" w:rsidRDefault="007D2818">
          <w:pPr>
            <w:pStyle w:val="Kazalovsebine4"/>
            <w:tabs>
              <w:tab w:val="right" w:leader="dot" w:pos="9062"/>
            </w:tabs>
            <w:rPr>
              <w:noProof/>
              <w:sz w:val="22"/>
              <w:szCs w:val="22"/>
              <w:lang w:eastAsia="sl-SI"/>
            </w:rPr>
          </w:pPr>
          <w:hyperlink w:anchor="_Toc100040575" w:history="1">
            <w:r w:rsidR="009C0EA4" w:rsidRPr="00953A6B">
              <w:rPr>
                <w:rStyle w:val="Hiperpovezava"/>
                <w:noProof/>
              </w:rPr>
              <w:t>Oddaja prvega poročila v potrditev</w:t>
            </w:r>
            <w:r w:rsidR="009C0EA4">
              <w:rPr>
                <w:noProof/>
                <w:webHidden/>
              </w:rPr>
              <w:tab/>
            </w:r>
            <w:r w:rsidR="009C0EA4">
              <w:rPr>
                <w:noProof/>
                <w:webHidden/>
              </w:rPr>
              <w:fldChar w:fldCharType="begin"/>
            </w:r>
            <w:r w:rsidR="009C0EA4">
              <w:rPr>
                <w:noProof/>
                <w:webHidden/>
              </w:rPr>
              <w:instrText xml:space="preserve"> PAGEREF _Toc100040575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414CF5BF" w14:textId="345976CE" w:rsidR="009C0EA4" w:rsidRDefault="007D2818">
          <w:pPr>
            <w:pStyle w:val="Kazalovsebine5"/>
            <w:tabs>
              <w:tab w:val="right" w:leader="dot" w:pos="9062"/>
            </w:tabs>
            <w:rPr>
              <w:noProof/>
              <w:sz w:val="22"/>
              <w:szCs w:val="22"/>
              <w:lang w:eastAsia="sl-SI"/>
            </w:rPr>
          </w:pPr>
          <w:hyperlink w:anchor="_Toc100040576" w:history="1">
            <w:r w:rsidR="009C0EA4" w:rsidRPr="00953A6B">
              <w:rPr>
                <w:rStyle w:val="Hiperpovezava"/>
                <w:noProof/>
              </w:rPr>
              <w:t>Kdo lahko odda prvo poročilo v potrditev in kdaj?</w:t>
            </w:r>
            <w:r w:rsidR="009C0EA4">
              <w:rPr>
                <w:noProof/>
                <w:webHidden/>
              </w:rPr>
              <w:tab/>
            </w:r>
            <w:r w:rsidR="009C0EA4">
              <w:rPr>
                <w:noProof/>
                <w:webHidden/>
              </w:rPr>
              <w:fldChar w:fldCharType="begin"/>
            </w:r>
            <w:r w:rsidR="009C0EA4">
              <w:rPr>
                <w:noProof/>
                <w:webHidden/>
              </w:rPr>
              <w:instrText xml:space="preserve"> PAGEREF _Toc100040576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407C89F6" w14:textId="1B317A49" w:rsidR="009C0EA4" w:rsidRDefault="007D2818">
          <w:pPr>
            <w:pStyle w:val="Kazalovsebine5"/>
            <w:tabs>
              <w:tab w:val="right" w:leader="dot" w:pos="9062"/>
            </w:tabs>
            <w:rPr>
              <w:noProof/>
              <w:sz w:val="22"/>
              <w:szCs w:val="22"/>
              <w:lang w:eastAsia="sl-SI"/>
            </w:rPr>
          </w:pPr>
          <w:hyperlink w:anchor="_Toc100040577" w:history="1">
            <w:r w:rsidR="009C0EA4" w:rsidRPr="00953A6B">
              <w:rPr>
                <w:rStyle w:val="Hiperpovezava"/>
                <w:noProof/>
              </w:rPr>
              <w:t>Kako najdem prva poročila, za katera je oddan zapisnik konservatorskega nadzora?</w:t>
            </w:r>
            <w:r w:rsidR="009C0EA4">
              <w:rPr>
                <w:noProof/>
                <w:webHidden/>
              </w:rPr>
              <w:tab/>
            </w:r>
            <w:r w:rsidR="009C0EA4">
              <w:rPr>
                <w:noProof/>
                <w:webHidden/>
              </w:rPr>
              <w:fldChar w:fldCharType="begin"/>
            </w:r>
            <w:r w:rsidR="009C0EA4">
              <w:rPr>
                <w:noProof/>
                <w:webHidden/>
              </w:rPr>
              <w:instrText xml:space="preserve"> PAGEREF _Toc100040577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04C57996" w14:textId="784E8C06" w:rsidR="009C0EA4" w:rsidRDefault="007D2818">
          <w:pPr>
            <w:pStyle w:val="Kazalovsebine6"/>
            <w:tabs>
              <w:tab w:val="right" w:leader="dot" w:pos="9062"/>
            </w:tabs>
            <w:rPr>
              <w:noProof/>
              <w:sz w:val="22"/>
              <w:szCs w:val="22"/>
              <w:lang w:eastAsia="sl-SI"/>
            </w:rPr>
          </w:pPr>
          <w:hyperlink w:anchor="_Toc100040578"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578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26D63374" w14:textId="5FEA580B" w:rsidR="009C0EA4" w:rsidRDefault="007D2818">
          <w:pPr>
            <w:pStyle w:val="Kazalovsebine6"/>
            <w:tabs>
              <w:tab w:val="right" w:leader="dot" w:pos="9062"/>
            </w:tabs>
            <w:rPr>
              <w:noProof/>
              <w:sz w:val="22"/>
              <w:szCs w:val="22"/>
              <w:lang w:eastAsia="sl-SI"/>
            </w:rPr>
          </w:pPr>
          <w:hyperlink w:anchor="_Toc100040579"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579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0280B951" w14:textId="6F565F8D" w:rsidR="009C0EA4" w:rsidRDefault="007D2818">
          <w:pPr>
            <w:pStyle w:val="Kazalovsebine5"/>
            <w:tabs>
              <w:tab w:val="right" w:leader="dot" w:pos="9062"/>
            </w:tabs>
            <w:rPr>
              <w:noProof/>
              <w:sz w:val="22"/>
              <w:szCs w:val="22"/>
              <w:lang w:eastAsia="sl-SI"/>
            </w:rPr>
          </w:pPr>
          <w:hyperlink w:anchor="_Toc100040580" w:history="1">
            <w:r w:rsidR="009C0EA4" w:rsidRPr="00953A6B">
              <w:rPr>
                <w:rStyle w:val="Hiperpovezava"/>
                <w:noProof/>
              </w:rPr>
              <w:t>Kako vem, da je MK pozval k dopolnitvi prvega poročila?</w:t>
            </w:r>
            <w:r w:rsidR="009C0EA4">
              <w:rPr>
                <w:noProof/>
                <w:webHidden/>
              </w:rPr>
              <w:tab/>
            </w:r>
            <w:r w:rsidR="009C0EA4">
              <w:rPr>
                <w:noProof/>
                <w:webHidden/>
              </w:rPr>
              <w:fldChar w:fldCharType="begin"/>
            </w:r>
            <w:r w:rsidR="009C0EA4">
              <w:rPr>
                <w:noProof/>
                <w:webHidden/>
              </w:rPr>
              <w:instrText xml:space="preserve"> PAGEREF _Toc100040580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1F52198A" w14:textId="65B169DC" w:rsidR="009C0EA4" w:rsidRDefault="007D2818">
          <w:pPr>
            <w:pStyle w:val="Kazalovsebine5"/>
            <w:tabs>
              <w:tab w:val="right" w:leader="dot" w:pos="9062"/>
            </w:tabs>
            <w:rPr>
              <w:noProof/>
              <w:sz w:val="22"/>
              <w:szCs w:val="22"/>
              <w:lang w:eastAsia="sl-SI"/>
            </w:rPr>
          </w:pPr>
          <w:hyperlink w:anchor="_Toc100040581" w:history="1">
            <w:r w:rsidR="009C0EA4" w:rsidRPr="00953A6B">
              <w:rPr>
                <w:rStyle w:val="Hiperpovezava"/>
                <w:noProof/>
              </w:rPr>
              <w:t>Kje najdem, do kdaj je treba oddati prvo poročilo v potrditev?</w:t>
            </w:r>
            <w:r w:rsidR="009C0EA4">
              <w:rPr>
                <w:noProof/>
                <w:webHidden/>
              </w:rPr>
              <w:tab/>
            </w:r>
            <w:r w:rsidR="009C0EA4">
              <w:rPr>
                <w:noProof/>
                <w:webHidden/>
              </w:rPr>
              <w:fldChar w:fldCharType="begin"/>
            </w:r>
            <w:r w:rsidR="009C0EA4">
              <w:rPr>
                <w:noProof/>
                <w:webHidden/>
              </w:rPr>
              <w:instrText xml:space="preserve"> PAGEREF _Toc100040581 \h </w:instrText>
            </w:r>
            <w:r w:rsidR="009C0EA4">
              <w:rPr>
                <w:noProof/>
                <w:webHidden/>
              </w:rPr>
            </w:r>
            <w:r w:rsidR="009C0EA4">
              <w:rPr>
                <w:noProof/>
                <w:webHidden/>
              </w:rPr>
              <w:fldChar w:fldCharType="separate"/>
            </w:r>
            <w:r w:rsidR="009C0EA4">
              <w:rPr>
                <w:noProof/>
                <w:webHidden/>
              </w:rPr>
              <w:t>94</w:t>
            </w:r>
            <w:r w:rsidR="009C0EA4">
              <w:rPr>
                <w:noProof/>
                <w:webHidden/>
              </w:rPr>
              <w:fldChar w:fldCharType="end"/>
            </w:r>
          </w:hyperlink>
        </w:p>
        <w:p w14:paraId="2BAA970E" w14:textId="1088D970" w:rsidR="009C0EA4" w:rsidRDefault="007D2818">
          <w:pPr>
            <w:pStyle w:val="Kazalovsebine5"/>
            <w:tabs>
              <w:tab w:val="right" w:leader="dot" w:pos="9062"/>
            </w:tabs>
            <w:rPr>
              <w:noProof/>
              <w:sz w:val="22"/>
              <w:szCs w:val="22"/>
              <w:lang w:eastAsia="sl-SI"/>
            </w:rPr>
          </w:pPr>
          <w:hyperlink w:anchor="_Toc100040582" w:history="1">
            <w:r w:rsidR="009C0EA4" w:rsidRPr="00953A6B">
              <w:rPr>
                <w:rStyle w:val="Hiperpovezava"/>
                <w:noProof/>
              </w:rPr>
              <w:t>Kako oddam prvo poročilo v potrditev?</w:t>
            </w:r>
            <w:r w:rsidR="009C0EA4">
              <w:rPr>
                <w:noProof/>
                <w:webHidden/>
              </w:rPr>
              <w:tab/>
            </w:r>
            <w:r w:rsidR="009C0EA4">
              <w:rPr>
                <w:noProof/>
                <w:webHidden/>
              </w:rPr>
              <w:fldChar w:fldCharType="begin"/>
            </w:r>
            <w:r w:rsidR="009C0EA4">
              <w:rPr>
                <w:noProof/>
                <w:webHidden/>
              </w:rPr>
              <w:instrText xml:space="preserve"> PAGEREF _Toc100040582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4A71CF59" w14:textId="135FCE7A" w:rsidR="009C0EA4" w:rsidRDefault="007D2818">
          <w:pPr>
            <w:pStyle w:val="Kazalovsebine4"/>
            <w:tabs>
              <w:tab w:val="right" w:leader="dot" w:pos="9062"/>
            </w:tabs>
            <w:rPr>
              <w:noProof/>
              <w:sz w:val="22"/>
              <w:szCs w:val="22"/>
              <w:lang w:eastAsia="sl-SI"/>
            </w:rPr>
          </w:pPr>
          <w:hyperlink w:anchor="_Toc100040583" w:history="1">
            <w:r w:rsidR="009C0EA4" w:rsidRPr="00953A6B">
              <w:rPr>
                <w:rStyle w:val="Hiperpovezava"/>
                <w:noProof/>
              </w:rPr>
              <w:t>Dopolnitev prvega poročila</w:t>
            </w:r>
            <w:r w:rsidR="009C0EA4">
              <w:rPr>
                <w:noProof/>
                <w:webHidden/>
              </w:rPr>
              <w:tab/>
            </w:r>
            <w:r w:rsidR="009C0EA4">
              <w:rPr>
                <w:noProof/>
                <w:webHidden/>
              </w:rPr>
              <w:fldChar w:fldCharType="begin"/>
            </w:r>
            <w:r w:rsidR="009C0EA4">
              <w:rPr>
                <w:noProof/>
                <w:webHidden/>
              </w:rPr>
              <w:instrText xml:space="preserve"> PAGEREF _Toc100040583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0B2C6C51" w14:textId="7113BA07" w:rsidR="009C0EA4" w:rsidRDefault="007D2818">
          <w:pPr>
            <w:pStyle w:val="Kazalovsebine5"/>
            <w:tabs>
              <w:tab w:val="right" w:leader="dot" w:pos="9062"/>
            </w:tabs>
            <w:rPr>
              <w:noProof/>
              <w:sz w:val="22"/>
              <w:szCs w:val="22"/>
              <w:lang w:eastAsia="sl-SI"/>
            </w:rPr>
          </w:pPr>
          <w:hyperlink w:anchor="_Toc100040584" w:history="1">
            <w:r w:rsidR="009C0EA4" w:rsidRPr="00953A6B">
              <w:rPr>
                <w:rStyle w:val="Hiperpovezava"/>
                <w:noProof/>
              </w:rPr>
              <w:t>Kako najdem prva poročila, za katera je potrebna dopolnitev?</w:t>
            </w:r>
            <w:r w:rsidR="009C0EA4">
              <w:rPr>
                <w:noProof/>
                <w:webHidden/>
              </w:rPr>
              <w:tab/>
            </w:r>
            <w:r w:rsidR="009C0EA4">
              <w:rPr>
                <w:noProof/>
                <w:webHidden/>
              </w:rPr>
              <w:fldChar w:fldCharType="begin"/>
            </w:r>
            <w:r w:rsidR="009C0EA4">
              <w:rPr>
                <w:noProof/>
                <w:webHidden/>
              </w:rPr>
              <w:instrText xml:space="preserve"> PAGEREF _Toc100040584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424410E1" w14:textId="755549AE" w:rsidR="009C0EA4" w:rsidRDefault="007D2818">
          <w:pPr>
            <w:pStyle w:val="Kazalovsebine6"/>
            <w:tabs>
              <w:tab w:val="right" w:leader="dot" w:pos="9062"/>
            </w:tabs>
            <w:rPr>
              <w:noProof/>
              <w:sz w:val="22"/>
              <w:szCs w:val="22"/>
              <w:lang w:eastAsia="sl-SI"/>
            </w:rPr>
          </w:pPr>
          <w:hyperlink w:anchor="_Toc100040585"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585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48485D15" w14:textId="41ECFF7B" w:rsidR="009C0EA4" w:rsidRDefault="007D2818">
          <w:pPr>
            <w:pStyle w:val="Kazalovsebine5"/>
            <w:tabs>
              <w:tab w:val="right" w:leader="dot" w:pos="9062"/>
            </w:tabs>
            <w:rPr>
              <w:noProof/>
              <w:sz w:val="22"/>
              <w:szCs w:val="22"/>
              <w:lang w:eastAsia="sl-SI"/>
            </w:rPr>
          </w:pPr>
          <w:hyperlink w:anchor="_Toc100040586" w:history="1">
            <w:r w:rsidR="009C0EA4" w:rsidRPr="00953A6B">
              <w:rPr>
                <w:rStyle w:val="Hiperpovezava"/>
                <w:noProof/>
              </w:rPr>
              <w:t>Kje najdem, zakaj je treba prvo poročilo dopolniti?</w:t>
            </w:r>
            <w:r w:rsidR="009C0EA4">
              <w:rPr>
                <w:noProof/>
                <w:webHidden/>
              </w:rPr>
              <w:tab/>
            </w:r>
            <w:r w:rsidR="009C0EA4">
              <w:rPr>
                <w:noProof/>
                <w:webHidden/>
              </w:rPr>
              <w:fldChar w:fldCharType="begin"/>
            </w:r>
            <w:r w:rsidR="009C0EA4">
              <w:rPr>
                <w:noProof/>
                <w:webHidden/>
              </w:rPr>
              <w:instrText xml:space="preserve"> PAGEREF _Toc100040586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1B27C433" w14:textId="698E908F" w:rsidR="009C0EA4" w:rsidRDefault="007D2818">
          <w:pPr>
            <w:pStyle w:val="Kazalovsebine5"/>
            <w:tabs>
              <w:tab w:val="right" w:leader="dot" w:pos="9062"/>
            </w:tabs>
            <w:rPr>
              <w:noProof/>
              <w:sz w:val="22"/>
              <w:szCs w:val="22"/>
              <w:lang w:eastAsia="sl-SI"/>
            </w:rPr>
          </w:pPr>
          <w:hyperlink w:anchor="_Toc100040587" w:history="1">
            <w:r w:rsidR="009C0EA4" w:rsidRPr="00953A6B">
              <w:rPr>
                <w:rStyle w:val="Hiperpovezava"/>
                <w:noProof/>
              </w:rPr>
              <w:t>Kje najdem, do kdaj je treba oddati prvo poročilo v potrditev?</w:t>
            </w:r>
            <w:r w:rsidR="009C0EA4">
              <w:rPr>
                <w:noProof/>
                <w:webHidden/>
              </w:rPr>
              <w:tab/>
            </w:r>
            <w:r w:rsidR="009C0EA4">
              <w:rPr>
                <w:noProof/>
                <w:webHidden/>
              </w:rPr>
              <w:fldChar w:fldCharType="begin"/>
            </w:r>
            <w:r w:rsidR="009C0EA4">
              <w:rPr>
                <w:noProof/>
                <w:webHidden/>
              </w:rPr>
              <w:instrText xml:space="preserve"> PAGEREF _Toc100040587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5F9E9CA3" w14:textId="74888D12" w:rsidR="009C0EA4" w:rsidRDefault="007D2818">
          <w:pPr>
            <w:pStyle w:val="Kazalovsebine5"/>
            <w:tabs>
              <w:tab w:val="right" w:leader="dot" w:pos="9062"/>
            </w:tabs>
            <w:rPr>
              <w:noProof/>
              <w:sz w:val="22"/>
              <w:szCs w:val="22"/>
              <w:lang w:eastAsia="sl-SI"/>
            </w:rPr>
          </w:pPr>
          <w:hyperlink w:anchor="_Toc100040588" w:history="1">
            <w:r w:rsidR="009C0EA4" w:rsidRPr="00953A6B">
              <w:rPr>
                <w:rStyle w:val="Hiperpovezava"/>
                <w:noProof/>
              </w:rPr>
              <w:t>Kako dopolnim prvo poročilo?</w:t>
            </w:r>
            <w:r w:rsidR="009C0EA4">
              <w:rPr>
                <w:noProof/>
                <w:webHidden/>
              </w:rPr>
              <w:tab/>
            </w:r>
            <w:r w:rsidR="009C0EA4">
              <w:rPr>
                <w:noProof/>
                <w:webHidden/>
              </w:rPr>
              <w:fldChar w:fldCharType="begin"/>
            </w:r>
            <w:r w:rsidR="009C0EA4">
              <w:rPr>
                <w:noProof/>
                <w:webHidden/>
              </w:rPr>
              <w:instrText xml:space="preserve"> PAGEREF _Toc100040588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62EBF753" w14:textId="7B5CCF50" w:rsidR="009C0EA4" w:rsidRDefault="007D2818">
          <w:pPr>
            <w:pStyle w:val="Kazalovsebine4"/>
            <w:tabs>
              <w:tab w:val="right" w:leader="dot" w:pos="9062"/>
            </w:tabs>
            <w:rPr>
              <w:noProof/>
              <w:sz w:val="22"/>
              <w:szCs w:val="22"/>
              <w:lang w:eastAsia="sl-SI"/>
            </w:rPr>
          </w:pPr>
          <w:hyperlink w:anchor="_Toc100040589" w:history="1">
            <w:r w:rsidR="009C0EA4" w:rsidRPr="00953A6B">
              <w:rPr>
                <w:rStyle w:val="Hiperpovezava"/>
                <w:noProof/>
              </w:rPr>
              <w:t>Pregled prvega poročila</w:t>
            </w:r>
            <w:r w:rsidR="009C0EA4">
              <w:rPr>
                <w:noProof/>
                <w:webHidden/>
              </w:rPr>
              <w:tab/>
            </w:r>
            <w:r w:rsidR="009C0EA4">
              <w:rPr>
                <w:noProof/>
                <w:webHidden/>
              </w:rPr>
              <w:fldChar w:fldCharType="begin"/>
            </w:r>
            <w:r w:rsidR="009C0EA4">
              <w:rPr>
                <w:noProof/>
                <w:webHidden/>
              </w:rPr>
              <w:instrText xml:space="preserve"> PAGEREF _Toc100040589 \h </w:instrText>
            </w:r>
            <w:r w:rsidR="009C0EA4">
              <w:rPr>
                <w:noProof/>
                <w:webHidden/>
              </w:rPr>
            </w:r>
            <w:r w:rsidR="009C0EA4">
              <w:rPr>
                <w:noProof/>
                <w:webHidden/>
              </w:rPr>
              <w:fldChar w:fldCharType="separate"/>
            </w:r>
            <w:r w:rsidR="009C0EA4">
              <w:rPr>
                <w:noProof/>
                <w:webHidden/>
              </w:rPr>
              <w:t>95</w:t>
            </w:r>
            <w:r w:rsidR="009C0EA4">
              <w:rPr>
                <w:noProof/>
                <w:webHidden/>
              </w:rPr>
              <w:fldChar w:fldCharType="end"/>
            </w:r>
          </w:hyperlink>
        </w:p>
        <w:p w14:paraId="117C0A64" w14:textId="3DA6AF81" w:rsidR="009C0EA4" w:rsidRDefault="007D2818">
          <w:pPr>
            <w:pStyle w:val="Kazalovsebine5"/>
            <w:tabs>
              <w:tab w:val="right" w:leader="dot" w:pos="9062"/>
            </w:tabs>
            <w:rPr>
              <w:noProof/>
              <w:sz w:val="22"/>
              <w:szCs w:val="22"/>
              <w:lang w:eastAsia="sl-SI"/>
            </w:rPr>
          </w:pPr>
          <w:hyperlink w:anchor="_Toc100040590" w:history="1">
            <w:r w:rsidR="009C0EA4" w:rsidRPr="00953A6B">
              <w:rPr>
                <w:rStyle w:val="Hiperpovezava"/>
                <w:noProof/>
              </w:rPr>
              <w:t>Kako najdem prva poročila, ki so oddana v pregled?</w:t>
            </w:r>
            <w:r w:rsidR="009C0EA4">
              <w:rPr>
                <w:noProof/>
                <w:webHidden/>
              </w:rPr>
              <w:tab/>
            </w:r>
            <w:r w:rsidR="009C0EA4">
              <w:rPr>
                <w:noProof/>
                <w:webHidden/>
              </w:rPr>
              <w:fldChar w:fldCharType="begin"/>
            </w:r>
            <w:r w:rsidR="009C0EA4">
              <w:rPr>
                <w:noProof/>
                <w:webHidden/>
              </w:rPr>
              <w:instrText xml:space="preserve"> PAGEREF _Toc100040590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5EA74CA2" w14:textId="005FC17F" w:rsidR="009C0EA4" w:rsidRDefault="007D2818">
          <w:pPr>
            <w:pStyle w:val="Kazalovsebine6"/>
            <w:tabs>
              <w:tab w:val="right" w:leader="dot" w:pos="9062"/>
            </w:tabs>
            <w:rPr>
              <w:noProof/>
              <w:sz w:val="22"/>
              <w:szCs w:val="22"/>
              <w:lang w:eastAsia="sl-SI"/>
            </w:rPr>
          </w:pPr>
          <w:hyperlink w:anchor="_Toc100040591"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591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5333C66E" w14:textId="33993FF1" w:rsidR="009C0EA4" w:rsidRDefault="007D2818">
          <w:pPr>
            <w:pStyle w:val="Kazalovsebine6"/>
            <w:tabs>
              <w:tab w:val="right" w:leader="dot" w:pos="9062"/>
            </w:tabs>
            <w:rPr>
              <w:noProof/>
              <w:sz w:val="22"/>
              <w:szCs w:val="22"/>
              <w:lang w:eastAsia="sl-SI"/>
            </w:rPr>
          </w:pPr>
          <w:hyperlink w:anchor="_Toc100040592"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592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0450532A" w14:textId="605F3B20" w:rsidR="009C0EA4" w:rsidRDefault="007D2818">
          <w:pPr>
            <w:pStyle w:val="Kazalovsebine4"/>
            <w:tabs>
              <w:tab w:val="right" w:leader="dot" w:pos="9062"/>
            </w:tabs>
            <w:rPr>
              <w:noProof/>
              <w:sz w:val="22"/>
              <w:szCs w:val="22"/>
              <w:lang w:eastAsia="sl-SI"/>
            </w:rPr>
          </w:pPr>
          <w:hyperlink w:anchor="_Toc100040593" w:history="1">
            <w:r w:rsidR="009C0EA4" w:rsidRPr="00953A6B">
              <w:rPr>
                <w:rStyle w:val="Hiperpovezava"/>
                <w:noProof/>
              </w:rPr>
              <w:t>Poziv za dopolnitev podatkov prvega poročila</w:t>
            </w:r>
            <w:r w:rsidR="009C0EA4">
              <w:rPr>
                <w:noProof/>
                <w:webHidden/>
              </w:rPr>
              <w:tab/>
            </w:r>
            <w:r w:rsidR="009C0EA4">
              <w:rPr>
                <w:noProof/>
                <w:webHidden/>
              </w:rPr>
              <w:fldChar w:fldCharType="begin"/>
            </w:r>
            <w:r w:rsidR="009C0EA4">
              <w:rPr>
                <w:noProof/>
                <w:webHidden/>
              </w:rPr>
              <w:instrText xml:space="preserve"> PAGEREF _Toc100040593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189326A3" w14:textId="136E53C4" w:rsidR="009C0EA4" w:rsidRDefault="007D2818">
          <w:pPr>
            <w:pStyle w:val="Kazalovsebine5"/>
            <w:tabs>
              <w:tab w:val="right" w:leader="dot" w:pos="9062"/>
            </w:tabs>
            <w:rPr>
              <w:noProof/>
              <w:sz w:val="22"/>
              <w:szCs w:val="22"/>
              <w:lang w:eastAsia="sl-SI"/>
            </w:rPr>
          </w:pPr>
          <w:hyperlink w:anchor="_Toc100040594" w:history="1">
            <w:r w:rsidR="009C0EA4" w:rsidRPr="00953A6B">
              <w:rPr>
                <w:rStyle w:val="Hiperpovezava"/>
                <w:noProof/>
              </w:rPr>
              <w:t>Kdo lahko pozove izvajalca k dopolnitvi podatkov prvega poročila in kdaj?</w:t>
            </w:r>
            <w:r w:rsidR="009C0EA4">
              <w:rPr>
                <w:noProof/>
                <w:webHidden/>
              </w:rPr>
              <w:tab/>
            </w:r>
            <w:r w:rsidR="009C0EA4">
              <w:rPr>
                <w:noProof/>
                <w:webHidden/>
              </w:rPr>
              <w:fldChar w:fldCharType="begin"/>
            </w:r>
            <w:r w:rsidR="009C0EA4">
              <w:rPr>
                <w:noProof/>
                <w:webHidden/>
              </w:rPr>
              <w:instrText xml:space="preserve"> PAGEREF _Toc100040594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603DED6A" w14:textId="6BC33BC6" w:rsidR="009C0EA4" w:rsidRDefault="007D2818">
          <w:pPr>
            <w:pStyle w:val="Kazalovsebine5"/>
            <w:tabs>
              <w:tab w:val="right" w:leader="dot" w:pos="9062"/>
            </w:tabs>
            <w:rPr>
              <w:noProof/>
              <w:sz w:val="22"/>
              <w:szCs w:val="22"/>
              <w:lang w:eastAsia="sl-SI"/>
            </w:rPr>
          </w:pPr>
          <w:hyperlink w:anchor="_Toc100040595" w:history="1">
            <w:r w:rsidR="009C0EA4" w:rsidRPr="00953A6B">
              <w:rPr>
                <w:rStyle w:val="Hiperpovezava"/>
                <w:noProof/>
              </w:rPr>
              <w:t>Kako pozovem izvajalca k dopolnitvi podatkov prvega poročila?</w:t>
            </w:r>
            <w:r w:rsidR="009C0EA4">
              <w:rPr>
                <w:noProof/>
                <w:webHidden/>
              </w:rPr>
              <w:tab/>
            </w:r>
            <w:r w:rsidR="009C0EA4">
              <w:rPr>
                <w:noProof/>
                <w:webHidden/>
              </w:rPr>
              <w:fldChar w:fldCharType="begin"/>
            </w:r>
            <w:r w:rsidR="009C0EA4">
              <w:rPr>
                <w:noProof/>
                <w:webHidden/>
              </w:rPr>
              <w:instrText xml:space="preserve"> PAGEREF _Toc100040595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42C9F02C" w14:textId="7E839243" w:rsidR="009C0EA4" w:rsidRDefault="007D2818">
          <w:pPr>
            <w:pStyle w:val="Kazalovsebine4"/>
            <w:tabs>
              <w:tab w:val="right" w:leader="dot" w:pos="9062"/>
            </w:tabs>
            <w:rPr>
              <w:noProof/>
              <w:sz w:val="22"/>
              <w:szCs w:val="22"/>
              <w:lang w:eastAsia="sl-SI"/>
            </w:rPr>
          </w:pPr>
          <w:hyperlink w:anchor="_Toc100040596" w:history="1">
            <w:r w:rsidR="009C0EA4" w:rsidRPr="00953A6B">
              <w:rPr>
                <w:rStyle w:val="Hiperpovezava"/>
                <w:noProof/>
              </w:rPr>
              <w:t>Uvoz oddanih poligonov raziskave</w:t>
            </w:r>
            <w:r w:rsidR="009C0EA4">
              <w:rPr>
                <w:noProof/>
                <w:webHidden/>
              </w:rPr>
              <w:tab/>
            </w:r>
            <w:r w:rsidR="009C0EA4">
              <w:rPr>
                <w:noProof/>
                <w:webHidden/>
              </w:rPr>
              <w:fldChar w:fldCharType="begin"/>
            </w:r>
            <w:r w:rsidR="009C0EA4">
              <w:rPr>
                <w:noProof/>
                <w:webHidden/>
              </w:rPr>
              <w:instrText xml:space="preserve"> PAGEREF _Toc100040596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580F9AB4" w14:textId="4357BED0" w:rsidR="009C0EA4" w:rsidRDefault="007D2818">
          <w:pPr>
            <w:pStyle w:val="Kazalovsebine5"/>
            <w:tabs>
              <w:tab w:val="right" w:leader="dot" w:pos="9062"/>
            </w:tabs>
            <w:rPr>
              <w:noProof/>
              <w:sz w:val="22"/>
              <w:szCs w:val="22"/>
              <w:lang w:eastAsia="sl-SI"/>
            </w:rPr>
          </w:pPr>
          <w:hyperlink w:anchor="_Toc100040597" w:history="1">
            <w:r w:rsidR="009C0EA4" w:rsidRPr="00953A6B">
              <w:rPr>
                <w:rStyle w:val="Hiperpovezava"/>
                <w:noProof/>
              </w:rPr>
              <w:t>Kdo lahko uvozi poligone raziskave in kdaj?</w:t>
            </w:r>
            <w:r w:rsidR="009C0EA4">
              <w:rPr>
                <w:noProof/>
                <w:webHidden/>
              </w:rPr>
              <w:tab/>
            </w:r>
            <w:r w:rsidR="009C0EA4">
              <w:rPr>
                <w:noProof/>
                <w:webHidden/>
              </w:rPr>
              <w:fldChar w:fldCharType="begin"/>
            </w:r>
            <w:r w:rsidR="009C0EA4">
              <w:rPr>
                <w:noProof/>
                <w:webHidden/>
              </w:rPr>
              <w:instrText xml:space="preserve"> PAGEREF _Toc100040597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69AED99C" w14:textId="5FF5280F" w:rsidR="009C0EA4" w:rsidRDefault="007D2818">
          <w:pPr>
            <w:pStyle w:val="Kazalovsebine5"/>
            <w:tabs>
              <w:tab w:val="right" w:leader="dot" w:pos="9062"/>
            </w:tabs>
            <w:rPr>
              <w:noProof/>
              <w:sz w:val="22"/>
              <w:szCs w:val="22"/>
              <w:lang w:eastAsia="sl-SI"/>
            </w:rPr>
          </w:pPr>
          <w:hyperlink w:anchor="_Toc100040598" w:history="1">
            <w:r w:rsidR="009C0EA4" w:rsidRPr="00953A6B">
              <w:rPr>
                <w:rStyle w:val="Hiperpovezava"/>
                <w:noProof/>
              </w:rPr>
              <w:t>Kako uvozim oddane poligone?</w:t>
            </w:r>
            <w:r w:rsidR="009C0EA4">
              <w:rPr>
                <w:noProof/>
                <w:webHidden/>
              </w:rPr>
              <w:tab/>
            </w:r>
            <w:r w:rsidR="009C0EA4">
              <w:rPr>
                <w:noProof/>
                <w:webHidden/>
              </w:rPr>
              <w:fldChar w:fldCharType="begin"/>
            </w:r>
            <w:r w:rsidR="009C0EA4">
              <w:rPr>
                <w:noProof/>
                <w:webHidden/>
              </w:rPr>
              <w:instrText xml:space="preserve"> PAGEREF _Toc100040598 \h </w:instrText>
            </w:r>
            <w:r w:rsidR="009C0EA4">
              <w:rPr>
                <w:noProof/>
                <w:webHidden/>
              </w:rPr>
            </w:r>
            <w:r w:rsidR="009C0EA4">
              <w:rPr>
                <w:noProof/>
                <w:webHidden/>
              </w:rPr>
              <w:fldChar w:fldCharType="separate"/>
            </w:r>
            <w:r w:rsidR="009C0EA4">
              <w:rPr>
                <w:noProof/>
                <w:webHidden/>
              </w:rPr>
              <w:t>96</w:t>
            </w:r>
            <w:r w:rsidR="009C0EA4">
              <w:rPr>
                <w:noProof/>
                <w:webHidden/>
              </w:rPr>
              <w:fldChar w:fldCharType="end"/>
            </w:r>
          </w:hyperlink>
        </w:p>
        <w:p w14:paraId="73DF16ED" w14:textId="797A8646" w:rsidR="009C0EA4" w:rsidRDefault="007D2818">
          <w:pPr>
            <w:pStyle w:val="Kazalovsebine4"/>
            <w:tabs>
              <w:tab w:val="right" w:leader="dot" w:pos="9062"/>
            </w:tabs>
            <w:rPr>
              <w:noProof/>
              <w:sz w:val="22"/>
              <w:szCs w:val="22"/>
              <w:lang w:eastAsia="sl-SI"/>
            </w:rPr>
          </w:pPr>
          <w:hyperlink w:anchor="_Toc100040599" w:history="1">
            <w:r w:rsidR="009C0EA4" w:rsidRPr="00953A6B">
              <w:rPr>
                <w:rStyle w:val="Hiperpovezava"/>
                <w:noProof/>
              </w:rPr>
              <w:t>Ureditev raziskovalnih postopkov za oddane poligone raziskave</w:t>
            </w:r>
            <w:r w:rsidR="009C0EA4">
              <w:rPr>
                <w:noProof/>
                <w:webHidden/>
              </w:rPr>
              <w:tab/>
            </w:r>
            <w:r w:rsidR="009C0EA4">
              <w:rPr>
                <w:noProof/>
                <w:webHidden/>
              </w:rPr>
              <w:fldChar w:fldCharType="begin"/>
            </w:r>
            <w:r w:rsidR="009C0EA4">
              <w:rPr>
                <w:noProof/>
                <w:webHidden/>
              </w:rPr>
              <w:instrText xml:space="preserve"> PAGEREF _Toc100040599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507F7975" w14:textId="10FA6366" w:rsidR="009C0EA4" w:rsidRDefault="007D2818">
          <w:pPr>
            <w:pStyle w:val="Kazalovsebine5"/>
            <w:tabs>
              <w:tab w:val="right" w:leader="dot" w:pos="9062"/>
            </w:tabs>
            <w:rPr>
              <w:noProof/>
              <w:sz w:val="22"/>
              <w:szCs w:val="22"/>
              <w:lang w:eastAsia="sl-SI"/>
            </w:rPr>
          </w:pPr>
          <w:hyperlink w:anchor="_Toc100040600" w:history="1">
            <w:r w:rsidR="009C0EA4" w:rsidRPr="00953A6B">
              <w:rPr>
                <w:rStyle w:val="Hiperpovezava"/>
                <w:noProof/>
              </w:rPr>
              <w:t>Kdo lahko uredi raziskovalne postopke za oddane poligone raziskave?</w:t>
            </w:r>
            <w:r w:rsidR="009C0EA4">
              <w:rPr>
                <w:noProof/>
                <w:webHidden/>
              </w:rPr>
              <w:tab/>
            </w:r>
            <w:r w:rsidR="009C0EA4">
              <w:rPr>
                <w:noProof/>
                <w:webHidden/>
              </w:rPr>
              <w:fldChar w:fldCharType="begin"/>
            </w:r>
            <w:r w:rsidR="009C0EA4">
              <w:rPr>
                <w:noProof/>
                <w:webHidden/>
              </w:rPr>
              <w:instrText xml:space="preserve"> PAGEREF _Toc100040600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456364FB" w14:textId="2E77E4E6" w:rsidR="009C0EA4" w:rsidRDefault="007D2818">
          <w:pPr>
            <w:pStyle w:val="Kazalovsebine5"/>
            <w:tabs>
              <w:tab w:val="right" w:leader="dot" w:pos="9062"/>
            </w:tabs>
            <w:rPr>
              <w:noProof/>
              <w:sz w:val="22"/>
              <w:szCs w:val="22"/>
              <w:lang w:eastAsia="sl-SI"/>
            </w:rPr>
          </w:pPr>
          <w:hyperlink w:anchor="_Toc100040601" w:history="1">
            <w:r w:rsidR="009C0EA4" w:rsidRPr="00953A6B">
              <w:rPr>
                <w:rStyle w:val="Hiperpovezava"/>
                <w:noProof/>
              </w:rPr>
              <w:t>Kako uredim raziskovalne postopke za oddane poligone raziskave?</w:t>
            </w:r>
            <w:r w:rsidR="009C0EA4">
              <w:rPr>
                <w:noProof/>
                <w:webHidden/>
              </w:rPr>
              <w:tab/>
            </w:r>
            <w:r w:rsidR="009C0EA4">
              <w:rPr>
                <w:noProof/>
                <w:webHidden/>
              </w:rPr>
              <w:fldChar w:fldCharType="begin"/>
            </w:r>
            <w:r w:rsidR="009C0EA4">
              <w:rPr>
                <w:noProof/>
                <w:webHidden/>
              </w:rPr>
              <w:instrText xml:space="preserve"> PAGEREF _Toc100040601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1125C51B" w14:textId="63C62727" w:rsidR="009C0EA4" w:rsidRDefault="007D2818">
          <w:pPr>
            <w:pStyle w:val="Kazalovsebine4"/>
            <w:tabs>
              <w:tab w:val="right" w:leader="dot" w:pos="9062"/>
            </w:tabs>
            <w:rPr>
              <w:noProof/>
              <w:sz w:val="22"/>
              <w:szCs w:val="22"/>
              <w:lang w:eastAsia="sl-SI"/>
            </w:rPr>
          </w:pPr>
          <w:hyperlink w:anchor="_Toc100040602" w:history="1">
            <w:r w:rsidR="009C0EA4" w:rsidRPr="00953A6B">
              <w:rPr>
                <w:rStyle w:val="Hiperpovezava"/>
                <w:noProof/>
              </w:rPr>
              <w:t>Priprava zapisnika konservatorskega nadzora</w:t>
            </w:r>
            <w:r w:rsidR="009C0EA4">
              <w:rPr>
                <w:noProof/>
                <w:webHidden/>
              </w:rPr>
              <w:tab/>
            </w:r>
            <w:r w:rsidR="009C0EA4">
              <w:rPr>
                <w:noProof/>
                <w:webHidden/>
              </w:rPr>
              <w:fldChar w:fldCharType="begin"/>
            </w:r>
            <w:r w:rsidR="009C0EA4">
              <w:rPr>
                <w:noProof/>
                <w:webHidden/>
              </w:rPr>
              <w:instrText xml:space="preserve"> PAGEREF _Toc100040602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71076111" w14:textId="1FB111F7" w:rsidR="009C0EA4" w:rsidRDefault="007D2818">
          <w:pPr>
            <w:pStyle w:val="Kazalovsebine5"/>
            <w:tabs>
              <w:tab w:val="right" w:leader="dot" w:pos="9062"/>
            </w:tabs>
            <w:rPr>
              <w:noProof/>
              <w:sz w:val="22"/>
              <w:szCs w:val="22"/>
              <w:lang w:eastAsia="sl-SI"/>
            </w:rPr>
          </w:pPr>
          <w:hyperlink w:anchor="_Toc100040603" w:history="1">
            <w:r w:rsidR="009C0EA4" w:rsidRPr="00953A6B">
              <w:rPr>
                <w:rStyle w:val="Hiperpovezava"/>
                <w:noProof/>
              </w:rPr>
              <w:t>Kdo lahko odda zapisnik konservatorskega nadzora in kdaj?</w:t>
            </w:r>
            <w:r w:rsidR="009C0EA4">
              <w:rPr>
                <w:noProof/>
                <w:webHidden/>
              </w:rPr>
              <w:tab/>
            </w:r>
            <w:r w:rsidR="009C0EA4">
              <w:rPr>
                <w:noProof/>
                <w:webHidden/>
              </w:rPr>
              <w:fldChar w:fldCharType="begin"/>
            </w:r>
            <w:r w:rsidR="009C0EA4">
              <w:rPr>
                <w:noProof/>
                <w:webHidden/>
              </w:rPr>
              <w:instrText xml:space="preserve"> PAGEREF _Toc100040603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4323B539" w14:textId="5A3E21D2" w:rsidR="009C0EA4" w:rsidRDefault="007D2818">
          <w:pPr>
            <w:pStyle w:val="Kazalovsebine5"/>
            <w:tabs>
              <w:tab w:val="right" w:leader="dot" w:pos="9062"/>
            </w:tabs>
            <w:rPr>
              <w:noProof/>
              <w:sz w:val="22"/>
              <w:szCs w:val="22"/>
              <w:lang w:eastAsia="sl-SI"/>
            </w:rPr>
          </w:pPr>
          <w:hyperlink w:anchor="_Toc100040604" w:history="1">
            <w:r w:rsidR="009C0EA4" w:rsidRPr="00953A6B">
              <w:rPr>
                <w:rStyle w:val="Hiperpovezava"/>
                <w:noProof/>
              </w:rPr>
              <w:t>Kako najdem prva poročila oddana v pregled?</w:t>
            </w:r>
            <w:r w:rsidR="009C0EA4">
              <w:rPr>
                <w:noProof/>
                <w:webHidden/>
              </w:rPr>
              <w:tab/>
            </w:r>
            <w:r w:rsidR="009C0EA4">
              <w:rPr>
                <w:noProof/>
                <w:webHidden/>
              </w:rPr>
              <w:fldChar w:fldCharType="begin"/>
            </w:r>
            <w:r w:rsidR="009C0EA4">
              <w:rPr>
                <w:noProof/>
                <w:webHidden/>
              </w:rPr>
              <w:instrText xml:space="preserve"> PAGEREF _Toc100040604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4BEC22D9" w14:textId="159165F8" w:rsidR="009C0EA4" w:rsidRDefault="007D2818">
          <w:pPr>
            <w:pStyle w:val="Kazalovsebine6"/>
            <w:tabs>
              <w:tab w:val="right" w:leader="dot" w:pos="9062"/>
            </w:tabs>
            <w:rPr>
              <w:noProof/>
              <w:sz w:val="22"/>
              <w:szCs w:val="22"/>
              <w:lang w:eastAsia="sl-SI"/>
            </w:rPr>
          </w:pPr>
          <w:hyperlink w:anchor="_Toc100040605"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05 \h </w:instrText>
            </w:r>
            <w:r w:rsidR="009C0EA4">
              <w:rPr>
                <w:noProof/>
                <w:webHidden/>
              </w:rPr>
            </w:r>
            <w:r w:rsidR="009C0EA4">
              <w:rPr>
                <w:noProof/>
                <w:webHidden/>
              </w:rPr>
              <w:fldChar w:fldCharType="separate"/>
            </w:r>
            <w:r w:rsidR="009C0EA4">
              <w:rPr>
                <w:noProof/>
                <w:webHidden/>
              </w:rPr>
              <w:t>97</w:t>
            </w:r>
            <w:r w:rsidR="009C0EA4">
              <w:rPr>
                <w:noProof/>
                <w:webHidden/>
              </w:rPr>
              <w:fldChar w:fldCharType="end"/>
            </w:r>
          </w:hyperlink>
        </w:p>
        <w:p w14:paraId="3D01C230" w14:textId="0498289D" w:rsidR="009C0EA4" w:rsidRDefault="007D2818">
          <w:pPr>
            <w:pStyle w:val="Kazalovsebine6"/>
            <w:tabs>
              <w:tab w:val="right" w:leader="dot" w:pos="9062"/>
            </w:tabs>
            <w:rPr>
              <w:noProof/>
              <w:sz w:val="22"/>
              <w:szCs w:val="22"/>
              <w:lang w:eastAsia="sl-SI"/>
            </w:rPr>
          </w:pPr>
          <w:hyperlink w:anchor="_Toc100040606"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06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07837FBC" w14:textId="0E64E0EE" w:rsidR="009C0EA4" w:rsidRDefault="007D2818">
          <w:pPr>
            <w:pStyle w:val="Kazalovsebine5"/>
            <w:tabs>
              <w:tab w:val="right" w:leader="dot" w:pos="9062"/>
            </w:tabs>
            <w:rPr>
              <w:noProof/>
              <w:sz w:val="22"/>
              <w:szCs w:val="22"/>
              <w:lang w:eastAsia="sl-SI"/>
            </w:rPr>
          </w:pPr>
          <w:hyperlink w:anchor="_Toc100040607" w:history="1">
            <w:r w:rsidR="009C0EA4" w:rsidRPr="00953A6B">
              <w:rPr>
                <w:rStyle w:val="Hiperpovezava"/>
                <w:noProof/>
              </w:rPr>
              <w:t>Kako začnem pripravo zapisnika konservatorskega nadzora?</w:t>
            </w:r>
            <w:r w:rsidR="009C0EA4">
              <w:rPr>
                <w:noProof/>
                <w:webHidden/>
              </w:rPr>
              <w:tab/>
            </w:r>
            <w:r w:rsidR="009C0EA4">
              <w:rPr>
                <w:noProof/>
                <w:webHidden/>
              </w:rPr>
              <w:fldChar w:fldCharType="begin"/>
            </w:r>
            <w:r w:rsidR="009C0EA4">
              <w:rPr>
                <w:noProof/>
                <w:webHidden/>
              </w:rPr>
              <w:instrText xml:space="preserve"> PAGEREF _Toc100040607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5AC81009" w14:textId="090AF75F" w:rsidR="009C0EA4" w:rsidRDefault="007D2818">
          <w:pPr>
            <w:pStyle w:val="Kazalovsebine5"/>
            <w:tabs>
              <w:tab w:val="right" w:leader="dot" w:pos="9062"/>
            </w:tabs>
            <w:rPr>
              <w:noProof/>
              <w:sz w:val="22"/>
              <w:szCs w:val="22"/>
              <w:lang w:eastAsia="sl-SI"/>
            </w:rPr>
          </w:pPr>
          <w:hyperlink w:anchor="_Toc100040608" w:history="1">
            <w:r w:rsidR="009C0EA4" w:rsidRPr="00953A6B">
              <w:rPr>
                <w:rStyle w:val="Hiperpovezava"/>
                <w:noProof/>
              </w:rPr>
              <w:t>Kako nadaljujem pripravo konservatorskega nadzora?</w:t>
            </w:r>
            <w:r w:rsidR="009C0EA4">
              <w:rPr>
                <w:noProof/>
                <w:webHidden/>
              </w:rPr>
              <w:tab/>
            </w:r>
            <w:r w:rsidR="009C0EA4">
              <w:rPr>
                <w:noProof/>
                <w:webHidden/>
              </w:rPr>
              <w:fldChar w:fldCharType="begin"/>
            </w:r>
            <w:r w:rsidR="009C0EA4">
              <w:rPr>
                <w:noProof/>
                <w:webHidden/>
              </w:rPr>
              <w:instrText xml:space="preserve"> PAGEREF _Toc100040608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481C00B6" w14:textId="1C1DC6B8" w:rsidR="009C0EA4" w:rsidRDefault="007D2818">
          <w:pPr>
            <w:pStyle w:val="Kazalovsebine5"/>
            <w:tabs>
              <w:tab w:val="right" w:leader="dot" w:pos="9062"/>
            </w:tabs>
            <w:rPr>
              <w:noProof/>
              <w:sz w:val="22"/>
              <w:szCs w:val="22"/>
              <w:lang w:eastAsia="sl-SI"/>
            </w:rPr>
          </w:pPr>
          <w:hyperlink w:anchor="_Toc100040609" w:history="1">
            <w:r w:rsidR="009C0EA4" w:rsidRPr="00953A6B">
              <w:rPr>
                <w:rStyle w:val="Hiperpovezava"/>
                <w:noProof/>
              </w:rPr>
              <w:t>Kako uredim mnenje?</w:t>
            </w:r>
            <w:r w:rsidR="009C0EA4">
              <w:rPr>
                <w:noProof/>
                <w:webHidden/>
              </w:rPr>
              <w:tab/>
            </w:r>
            <w:r w:rsidR="009C0EA4">
              <w:rPr>
                <w:noProof/>
                <w:webHidden/>
              </w:rPr>
              <w:fldChar w:fldCharType="begin"/>
            </w:r>
            <w:r w:rsidR="009C0EA4">
              <w:rPr>
                <w:noProof/>
                <w:webHidden/>
              </w:rPr>
              <w:instrText xml:space="preserve"> PAGEREF _Toc100040609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75541EFB" w14:textId="39E12588" w:rsidR="009C0EA4" w:rsidRDefault="007D2818">
          <w:pPr>
            <w:pStyle w:val="Kazalovsebine5"/>
            <w:tabs>
              <w:tab w:val="right" w:leader="dot" w:pos="9062"/>
            </w:tabs>
            <w:rPr>
              <w:noProof/>
              <w:sz w:val="22"/>
              <w:szCs w:val="22"/>
              <w:lang w:eastAsia="sl-SI"/>
            </w:rPr>
          </w:pPr>
          <w:hyperlink w:anchor="_Toc100040610" w:history="1">
            <w:r w:rsidR="009C0EA4" w:rsidRPr="00953A6B">
              <w:rPr>
                <w:rStyle w:val="Hiperpovezava"/>
                <w:noProof/>
              </w:rPr>
              <w:t>Kako potrdim mnenje?</w:t>
            </w:r>
            <w:r w:rsidR="009C0EA4">
              <w:rPr>
                <w:noProof/>
                <w:webHidden/>
              </w:rPr>
              <w:tab/>
            </w:r>
            <w:r w:rsidR="009C0EA4">
              <w:rPr>
                <w:noProof/>
                <w:webHidden/>
              </w:rPr>
              <w:fldChar w:fldCharType="begin"/>
            </w:r>
            <w:r w:rsidR="009C0EA4">
              <w:rPr>
                <w:noProof/>
                <w:webHidden/>
              </w:rPr>
              <w:instrText xml:space="preserve"> PAGEREF _Toc100040610 \h </w:instrText>
            </w:r>
            <w:r w:rsidR="009C0EA4">
              <w:rPr>
                <w:noProof/>
                <w:webHidden/>
              </w:rPr>
            </w:r>
            <w:r w:rsidR="009C0EA4">
              <w:rPr>
                <w:noProof/>
                <w:webHidden/>
              </w:rPr>
              <w:fldChar w:fldCharType="separate"/>
            </w:r>
            <w:r w:rsidR="009C0EA4">
              <w:rPr>
                <w:noProof/>
                <w:webHidden/>
              </w:rPr>
              <w:t>98</w:t>
            </w:r>
            <w:r w:rsidR="009C0EA4">
              <w:rPr>
                <w:noProof/>
                <w:webHidden/>
              </w:rPr>
              <w:fldChar w:fldCharType="end"/>
            </w:r>
          </w:hyperlink>
        </w:p>
        <w:p w14:paraId="37356D5C" w14:textId="08F0B810" w:rsidR="009C0EA4" w:rsidRDefault="007D2818">
          <w:pPr>
            <w:pStyle w:val="Kazalovsebine5"/>
            <w:tabs>
              <w:tab w:val="right" w:leader="dot" w:pos="9062"/>
            </w:tabs>
            <w:rPr>
              <w:noProof/>
              <w:sz w:val="22"/>
              <w:szCs w:val="22"/>
              <w:lang w:eastAsia="sl-SI"/>
            </w:rPr>
          </w:pPr>
          <w:hyperlink w:anchor="_Toc100040611" w:history="1">
            <w:r w:rsidR="009C0EA4" w:rsidRPr="00953A6B">
              <w:rPr>
                <w:rStyle w:val="Hiperpovezava"/>
                <w:noProof/>
              </w:rPr>
              <w:t>Kako izvozim mnenja v dokument?</w:t>
            </w:r>
            <w:r w:rsidR="009C0EA4">
              <w:rPr>
                <w:noProof/>
                <w:webHidden/>
              </w:rPr>
              <w:tab/>
            </w:r>
            <w:r w:rsidR="009C0EA4">
              <w:rPr>
                <w:noProof/>
                <w:webHidden/>
              </w:rPr>
              <w:fldChar w:fldCharType="begin"/>
            </w:r>
            <w:r w:rsidR="009C0EA4">
              <w:rPr>
                <w:noProof/>
                <w:webHidden/>
              </w:rPr>
              <w:instrText xml:space="preserve"> PAGEREF _Toc100040611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17B124BC" w14:textId="30A18446" w:rsidR="009C0EA4" w:rsidRDefault="007D2818">
          <w:pPr>
            <w:pStyle w:val="Kazalovsebine5"/>
            <w:tabs>
              <w:tab w:val="right" w:leader="dot" w:pos="9062"/>
            </w:tabs>
            <w:rPr>
              <w:noProof/>
              <w:sz w:val="22"/>
              <w:szCs w:val="22"/>
              <w:lang w:eastAsia="sl-SI"/>
            </w:rPr>
          </w:pPr>
          <w:hyperlink w:anchor="_Toc100040612" w:history="1">
            <w:r w:rsidR="009C0EA4" w:rsidRPr="00953A6B">
              <w:rPr>
                <w:rStyle w:val="Hiperpovezava"/>
                <w:noProof/>
              </w:rPr>
              <w:t>Kako naložim zapisnik konservatorskega nadzora?</w:t>
            </w:r>
            <w:r w:rsidR="009C0EA4">
              <w:rPr>
                <w:noProof/>
                <w:webHidden/>
              </w:rPr>
              <w:tab/>
            </w:r>
            <w:r w:rsidR="009C0EA4">
              <w:rPr>
                <w:noProof/>
                <w:webHidden/>
              </w:rPr>
              <w:fldChar w:fldCharType="begin"/>
            </w:r>
            <w:r w:rsidR="009C0EA4">
              <w:rPr>
                <w:noProof/>
                <w:webHidden/>
              </w:rPr>
              <w:instrText xml:space="preserve"> PAGEREF _Toc100040612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01DB10A0" w14:textId="06B75C67" w:rsidR="009C0EA4" w:rsidRDefault="007D2818">
          <w:pPr>
            <w:pStyle w:val="Kazalovsebine4"/>
            <w:tabs>
              <w:tab w:val="right" w:leader="dot" w:pos="9062"/>
            </w:tabs>
            <w:rPr>
              <w:noProof/>
              <w:sz w:val="22"/>
              <w:szCs w:val="22"/>
              <w:lang w:eastAsia="sl-SI"/>
            </w:rPr>
          </w:pPr>
          <w:hyperlink w:anchor="_Toc100040613" w:history="1">
            <w:r w:rsidR="009C0EA4" w:rsidRPr="00953A6B">
              <w:rPr>
                <w:rStyle w:val="Hiperpovezava"/>
                <w:noProof/>
              </w:rPr>
              <w:t>Oddaja zapisnika konservatorskega nadzora</w:t>
            </w:r>
            <w:r w:rsidR="009C0EA4">
              <w:rPr>
                <w:noProof/>
                <w:webHidden/>
              </w:rPr>
              <w:tab/>
            </w:r>
            <w:r w:rsidR="009C0EA4">
              <w:rPr>
                <w:noProof/>
                <w:webHidden/>
              </w:rPr>
              <w:fldChar w:fldCharType="begin"/>
            </w:r>
            <w:r w:rsidR="009C0EA4">
              <w:rPr>
                <w:noProof/>
                <w:webHidden/>
              </w:rPr>
              <w:instrText xml:space="preserve"> PAGEREF _Toc100040613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4C1972D0" w14:textId="1B75B9B8" w:rsidR="009C0EA4" w:rsidRDefault="007D2818">
          <w:pPr>
            <w:pStyle w:val="Kazalovsebine5"/>
            <w:tabs>
              <w:tab w:val="right" w:leader="dot" w:pos="9062"/>
            </w:tabs>
            <w:rPr>
              <w:noProof/>
              <w:sz w:val="22"/>
              <w:szCs w:val="22"/>
              <w:lang w:eastAsia="sl-SI"/>
            </w:rPr>
          </w:pPr>
          <w:hyperlink w:anchor="_Toc100040614" w:history="1">
            <w:r w:rsidR="009C0EA4" w:rsidRPr="00953A6B">
              <w:rPr>
                <w:rStyle w:val="Hiperpovezava"/>
                <w:noProof/>
              </w:rPr>
              <w:t>Kdo lahko odda zapisnik konservatorskega nadzora in kdaj?</w:t>
            </w:r>
            <w:r w:rsidR="009C0EA4">
              <w:rPr>
                <w:noProof/>
                <w:webHidden/>
              </w:rPr>
              <w:tab/>
            </w:r>
            <w:r w:rsidR="009C0EA4">
              <w:rPr>
                <w:noProof/>
                <w:webHidden/>
              </w:rPr>
              <w:fldChar w:fldCharType="begin"/>
            </w:r>
            <w:r w:rsidR="009C0EA4">
              <w:rPr>
                <w:noProof/>
                <w:webHidden/>
              </w:rPr>
              <w:instrText xml:space="preserve"> PAGEREF _Toc100040614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0756613F" w14:textId="6C4FA1A6" w:rsidR="009C0EA4" w:rsidRDefault="007D2818">
          <w:pPr>
            <w:pStyle w:val="Kazalovsebine5"/>
            <w:tabs>
              <w:tab w:val="right" w:leader="dot" w:pos="9062"/>
            </w:tabs>
            <w:rPr>
              <w:noProof/>
              <w:sz w:val="22"/>
              <w:szCs w:val="22"/>
              <w:lang w:eastAsia="sl-SI"/>
            </w:rPr>
          </w:pPr>
          <w:hyperlink w:anchor="_Toc100040615" w:history="1">
            <w:r w:rsidR="009C0EA4" w:rsidRPr="00953A6B">
              <w:rPr>
                <w:rStyle w:val="Hiperpovezava"/>
                <w:noProof/>
              </w:rPr>
              <w:t>Kako oddam zapisnik konservatorskega nadzora?</w:t>
            </w:r>
            <w:r w:rsidR="009C0EA4">
              <w:rPr>
                <w:noProof/>
                <w:webHidden/>
              </w:rPr>
              <w:tab/>
            </w:r>
            <w:r w:rsidR="009C0EA4">
              <w:rPr>
                <w:noProof/>
                <w:webHidden/>
              </w:rPr>
              <w:fldChar w:fldCharType="begin"/>
            </w:r>
            <w:r w:rsidR="009C0EA4">
              <w:rPr>
                <w:noProof/>
                <w:webHidden/>
              </w:rPr>
              <w:instrText xml:space="preserve"> PAGEREF _Toc100040615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17DD638A" w14:textId="2A2ED0E3" w:rsidR="009C0EA4" w:rsidRDefault="007D2818">
          <w:pPr>
            <w:pStyle w:val="Kazalovsebine4"/>
            <w:tabs>
              <w:tab w:val="right" w:leader="dot" w:pos="9062"/>
            </w:tabs>
            <w:rPr>
              <w:noProof/>
              <w:sz w:val="22"/>
              <w:szCs w:val="22"/>
              <w:lang w:eastAsia="sl-SI"/>
            </w:rPr>
          </w:pPr>
          <w:hyperlink w:anchor="_Toc100040616" w:history="1">
            <w:r w:rsidR="009C0EA4" w:rsidRPr="00953A6B">
              <w:rPr>
                <w:rStyle w:val="Hiperpovezava"/>
                <w:noProof/>
              </w:rPr>
              <w:t>Odločitev nadzornika raziskave glede prvega poročila</w:t>
            </w:r>
            <w:r w:rsidR="009C0EA4">
              <w:rPr>
                <w:noProof/>
                <w:webHidden/>
              </w:rPr>
              <w:tab/>
            </w:r>
            <w:r w:rsidR="009C0EA4">
              <w:rPr>
                <w:noProof/>
                <w:webHidden/>
              </w:rPr>
              <w:fldChar w:fldCharType="begin"/>
            </w:r>
            <w:r w:rsidR="009C0EA4">
              <w:rPr>
                <w:noProof/>
                <w:webHidden/>
              </w:rPr>
              <w:instrText xml:space="preserve"> PAGEREF _Toc100040616 \h </w:instrText>
            </w:r>
            <w:r w:rsidR="009C0EA4">
              <w:rPr>
                <w:noProof/>
                <w:webHidden/>
              </w:rPr>
            </w:r>
            <w:r w:rsidR="009C0EA4">
              <w:rPr>
                <w:noProof/>
                <w:webHidden/>
              </w:rPr>
              <w:fldChar w:fldCharType="separate"/>
            </w:r>
            <w:r w:rsidR="009C0EA4">
              <w:rPr>
                <w:noProof/>
                <w:webHidden/>
              </w:rPr>
              <w:t>99</w:t>
            </w:r>
            <w:r w:rsidR="009C0EA4">
              <w:rPr>
                <w:noProof/>
                <w:webHidden/>
              </w:rPr>
              <w:fldChar w:fldCharType="end"/>
            </w:r>
          </w:hyperlink>
        </w:p>
        <w:p w14:paraId="23405AB5" w14:textId="125784B6" w:rsidR="009C0EA4" w:rsidRDefault="007D2818">
          <w:pPr>
            <w:pStyle w:val="Kazalovsebine5"/>
            <w:tabs>
              <w:tab w:val="right" w:leader="dot" w:pos="9062"/>
            </w:tabs>
            <w:rPr>
              <w:noProof/>
              <w:sz w:val="22"/>
              <w:szCs w:val="22"/>
              <w:lang w:eastAsia="sl-SI"/>
            </w:rPr>
          </w:pPr>
          <w:hyperlink w:anchor="_Toc100040617" w:history="1">
            <w:r w:rsidR="009C0EA4" w:rsidRPr="00953A6B">
              <w:rPr>
                <w:rStyle w:val="Hiperpovezava"/>
                <w:noProof/>
              </w:rPr>
              <w:t>Kdo lahko odda odločitev glede prvega poročila in kdaj?</w:t>
            </w:r>
            <w:r w:rsidR="009C0EA4">
              <w:rPr>
                <w:noProof/>
                <w:webHidden/>
              </w:rPr>
              <w:tab/>
            </w:r>
            <w:r w:rsidR="009C0EA4">
              <w:rPr>
                <w:noProof/>
                <w:webHidden/>
              </w:rPr>
              <w:fldChar w:fldCharType="begin"/>
            </w:r>
            <w:r w:rsidR="009C0EA4">
              <w:rPr>
                <w:noProof/>
                <w:webHidden/>
              </w:rPr>
              <w:instrText xml:space="preserve"> PAGEREF _Toc100040617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76E4A6B8" w14:textId="64F0ED6D" w:rsidR="009C0EA4" w:rsidRDefault="007D2818">
          <w:pPr>
            <w:pStyle w:val="Kazalovsebine5"/>
            <w:tabs>
              <w:tab w:val="right" w:leader="dot" w:pos="9062"/>
            </w:tabs>
            <w:rPr>
              <w:noProof/>
              <w:sz w:val="22"/>
              <w:szCs w:val="22"/>
              <w:lang w:eastAsia="sl-SI"/>
            </w:rPr>
          </w:pPr>
          <w:hyperlink w:anchor="_Toc100040618" w:history="1">
            <w:r w:rsidR="009C0EA4" w:rsidRPr="00953A6B">
              <w:rPr>
                <w:rStyle w:val="Hiperpovezava"/>
                <w:noProof/>
              </w:rPr>
              <w:t>Kako najdem prva poročila oddana v potrditev?</w:t>
            </w:r>
            <w:r w:rsidR="009C0EA4">
              <w:rPr>
                <w:noProof/>
                <w:webHidden/>
              </w:rPr>
              <w:tab/>
            </w:r>
            <w:r w:rsidR="009C0EA4">
              <w:rPr>
                <w:noProof/>
                <w:webHidden/>
              </w:rPr>
              <w:fldChar w:fldCharType="begin"/>
            </w:r>
            <w:r w:rsidR="009C0EA4">
              <w:rPr>
                <w:noProof/>
                <w:webHidden/>
              </w:rPr>
              <w:instrText xml:space="preserve"> PAGEREF _Toc100040618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3CDCE04C" w14:textId="0093B37D" w:rsidR="009C0EA4" w:rsidRDefault="007D2818">
          <w:pPr>
            <w:pStyle w:val="Kazalovsebine6"/>
            <w:tabs>
              <w:tab w:val="right" w:leader="dot" w:pos="9062"/>
            </w:tabs>
            <w:rPr>
              <w:noProof/>
              <w:sz w:val="22"/>
              <w:szCs w:val="22"/>
              <w:lang w:eastAsia="sl-SI"/>
            </w:rPr>
          </w:pPr>
          <w:hyperlink w:anchor="_Toc100040619"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19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00959C67" w14:textId="0EA12352" w:rsidR="009C0EA4" w:rsidRDefault="007D2818">
          <w:pPr>
            <w:pStyle w:val="Kazalovsebine6"/>
            <w:tabs>
              <w:tab w:val="right" w:leader="dot" w:pos="9062"/>
            </w:tabs>
            <w:rPr>
              <w:noProof/>
              <w:sz w:val="22"/>
              <w:szCs w:val="22"/>
              <w:lang w:eastAsia="sl-SI"/>
            </w:rPr>
          </w:pPr>
          <w:hyperlink w:anchor="_Toc100040620"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20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069DD843" w14:textId="75CB5FD0" w:rsidR="009C0EA4" w:rsidRDefault="007D2818">
          <w:pPr>
            <w:pStyle w:val="Kazalovsebine5"/>
            <w:tabs>
              <w:tab w:val="right" w:leader="dot" w:pos="9062"/>
            </w:tabs>
            <w:rPr>
              <w:noProof/>
              <w:sz w:val="22"/>
              <w:szCs w:val="22"/>
              <w:lang w:eastAsia="sl-SI"/>
            </w:rPr>
          </w:pPr>
          <w:hyperlink w:anchor="_Toc100040621" w:history="1">
            <w:r w:rsidR="009C0EA4" w:rsidRPr="00953A6B">
              <w:rPr>
                <w:rStyle w:val="Hiperpovezava"/>
                <w:noProof/>
              </w:rPr>
              <w:t>Kako potrdim prvo poročilo?</w:t>
            </w:r>
            <w:r w:rsidR="009C0EA4">
              <w:rPr>
                <w:noProof/>
                <w:webHidden/>
              </w:rPr>
              <w:tab/>
            </w:r>
            <w:r w:rsidR="009C0EA4">
              <w:rPr>
                <w:noProof/>
                <w:webHidden/>
              </w:rPr>
              <w:fldChar w:fldCharType="begin"/>
            </w:r>
            <w:r w:rsidR="009C0EA4">
              <w:rPr>
                <w:noProof/>
                <w:webHidden/>
              </w:rPr>
              <w:instrText xml:space="preserve"> PAGEREF _Toc100040621 \h </w:instrText>
            </w:r>
            <w:r w:rsidR="009C0EA4">
              <w:rPr>
                <w:noProof/>
                <w:webHidden/>
              </w:rPr>
            </w:r>
            <w:r w:rsidR="009C0EA4">
              <w:rPr>
                <w:noProof/>
                <w:webHidden/>
              </w:rPr>
              <w:fldChar w:fldCharType="separate"/>
            </w:r>
            <w:r w:rsidR="009C0EA4">
              <w:rPr>
                <w:noProof/>
                <w:webHidden/>
              </w:rPr>
              <w:t>100</w:t>
            </w:r>
            <w:r w:rsidR="009C0EA4">
              <w:rPr>
                <w:noProof/>
                <w:webHidden/>
              </w:rPr>
              <w:fldChar w:fldCharType="end"/>
            </w:r>
          </w:hyperlink>
        </w:p>
        <w:p w14:paraId="707E48B2" w14:textId="11034E60" w:rsidR="009C0EA4" w:rsidRDefault="007D2818">
          <w:pPr>
            <w:pStyle w:val="Kazalovsebine5"/>
            <w:tabs>
              <w:tab w:val="right" w:leader="dot" w:pos="9062"/>
            </w:tabs>
            <w:rPr>
              <w:noProof/>
              <w:sz w:val="22"/>
              <w:szCs w:val="22"/>
              <w:lang w:eastAsia="sl-SI"/>
            </w:rPr>
          </w:pPr>
          <w:hyperlink w:anchor="_Toc100040622" w:history="1">
            <w:r w:rsidR="009C0EA4" w:rsidRPr="00953A6B">
              <w:rPr>
                <w:rStyle w:val="Hiperpovezava"/>
                <w:noProof/>
              </w:rPr>
              <w:t>Kako zavrnem prvo poročilo?</w:t>
            </w:r>
            <w:r w:rsidR="009C0EA4">
              <w:rPr>
                <w:noProof/>
                <w:webHidden/>
              </w:rPr>
              <w:tab/>
            </w:r>
            <w:r w:rsidR="009C0EA4">
              <w:rPr>
                <w:noProof/>
                <w:webHidden/>
              </w:rPr>
              <w:fldChar w:fldCharType="begin"/>
            </w:r>
            <w:r w:rsidR="009C0EA4">
              <w:rPr>
                <w:noProof/>
                <w:webHidden/>
              </w:rPr>
              <w:instrText xml:space="preserve"> PAGEREF _Toc100040622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37B7CF81" w14:textId="2BF8E6C1" w:rsidR="009C0EA4" w:rsidRDefault="007D2818">
          <w:pPr>
            <w:pStyle w:val="Kazalovsebine5"/>
            <w:tabs>
              <w:tab w:val="right" w:leader="dot" w:pos="9062"/>
            </w:tabs>
            <w:rPr>
              <w:noProof/>
              <w:sz w:val="22"/>
              <w:szCs w:val="22"/>
              <w:lang w:eastAsia="sl-SI"/>
            </w:rPr>
          </w:pPr>
          <w:hyperlink w:anchor="_Toc100040623" w:history="1">
            <w:r w:rsidR="009C0EA4" w:rsidRPr="00953A6B">
              <w:rPr>
                <w:rStyle w:val="Hiperpovezava"/>
                <w:noProof/>
              </w:rPr>
              <w:t>Kako zahtevam dopolnitev prvega poročila?</w:t>
            </w:r>
            <w:r w:rsidR="009C0EA4">
              <w:rPr>
                <w:noProof/>
                <w:webHidden/>
              </w:rPr>
              <w:tab/>
            </w:r>
            <w:r w:rsidR="009C0EA4">
              <w:rPr>
                <w:noProof/>
                <w:webHidden/>
              </w:rPr>
              <w:fldChar w:fldCharType="begin"/>
            </w:r>
            <w:r w:rsidR="009C0EA4">
              <w:rPr>
                <w:noProof/>
                <w:webHidden/>
              </w:rPr>
              <w:instrText xml:space="preserve"> PAGEREF _Toc100040623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21A0659A" w14:textId="28CADB88" w:rsidR="009C0EA4" w:rsidRDefault="007D2818">
          <w:pPr>
            <w:pStyle w:val="Kazalovsebine4"/>
            <w:tabs>
              <w:tab w:val="right" w:leader="dot" w:pos="9062"/>
            </w:tabs>
            <w:rPr>
              <w:noProof/>
              <w:sz w:val="22"/>
              <w:szCs w:val="22"/>
              <w:lang w:eastAsia="sl-SI"/>
            </w:rPr>
          </w:pPr>
          <w:hyperlink w:anchor="_Toc100040624" w:history="1">
            <w:r w:rsidR="009C0EA4" w:rsidRPr="00953A6B">
              <w:rPr>
                <w:rStyle w:val="Hiperpovezava"/>
                <w:noProof/>
              </w:rPr>
              <w:t>Priprava končnega poročila brez recenzije</w:t>
            </w:r>
            <w:r w:rsidR="009C0EA4">
              <w:rPr>
                <w:noProof/>
                <w:webHidden/>
              </w:rPr>
              <w:tab/>
            </w:r>
            <w:r w:rsidR="009C0EA4">
              <w:rPr>
                <w:noProof/>
                <w:webHidden/>
              </w:rPr>
              <w:fldChar w:fldCharType="begin"/>
            </w:r>
            <w:r w:rsidR="009C0EA4">
              <w:rPr>
                <w:noProof/>
                <w:webHidden/>
              </w:rPr>
              <w:instrText xml:space="preserve"> PAGEREF _Toc100040624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21668157" w14:textId="1827E0D0" w:rsidR="009C0EA4" w:rsidRDefault="007D2818">
          <w:pPr>
            <w:pStyle w:val="Kazalovsebine5"/>
            <w:tabs>
              <w:tab w:val="right" w:leader="dot" w:pos="9062"/>
            </w:tabs>
            <w:rPr>
              <w:noProof/>
              <w:sz w:val="22"/>
              <w:szCs w:val="22"/>
              <w:lang w:eastAsia="sl-SI"/>
            </w:rPr>
          </w:pPr>
          <w:hyperlink w:anchor="_Toc100040625" w:history="1">
            <w:r w:rsidR="009C0EA4" w:rsidRPr="00953A6B">
              <w:rPr>
                <w:rStyle w:val="Hiperpovezava"/>
                <w:noProof/>
              </w:rPr>
              <w:t>Kdo lahko začne pripravo končnega poročila brez recenzije in kdaj?</w:t>
            </w:r>
            <w:r w:rsidR="009C0EA4">
              <w:rPr>
                <w:noProof/>
                <w:webHidden/>
              </w:rPr>
              <w:tab/>
            </w:r>
            <w:r w:rsidR="009C0EA4">
              <w:rPr>
                <w:noProof/>
                <w:webHidden/>
              </w:rPr>
              <w:fldChar w:fldCharType="begin"/>
            </w:r>
            <w:r w:rsidR="009C0EA4">
              <w:rPr>
                <w:noProof/>
                <w:webHidden/>
              </w:rPr>
              <w:instrText xml:space="preserve"> PAGEREF _Toc100040625 \h </w:instrText>
            </w:r>
            <w:r w:rsidR="009C0EA4">
              <w:rPr>
                <w:noProof/>
                <w:webHidden/>
              </w:rPr>
            </w:r>
            <w:r w:rsidR="009C0EA4">
              <w:rPr>
                <w:noProof/>
                <w:webHidden/>
              </w:rPr>
              <w:fldChar w:fldCharType="separate"/>
            </w:r>
            <w:r w:rsidR="009C0EA4">
              <w:rPr>
                <w:noProof/>
                <w:webHidden/>
              </w:rPr>
              <w:t>101</w:t>
            </w:r>
            <w:r w:rsidR="009C0EA4">
              <w:rPr>
                <w:noProof/>
                <w:webHidden/>
              </w:rPr>
              <w:fldChar w:fldCharType="end"/>
            </w:r>
          </w:hyperlink>
        </w:p>
        <w:p w14:paraId="747CA983" w14:textId="0746F043" w:rsidR="009C0EA4" w:rsidRDefault="007D2818">
          <w:pPr>
            <w:pStyle w:val="Kazalovsebine5"/>
            <w:tabs>
              <w:tab w:val="right" w:leader="dot" w:pos="9062"/>
            </w:tabs>
            <w:rPr>
              <w:noProof/>
              <w:sz w:val="22"/>
              <w:szCs w:val="22"/>
              <w:lang w:eastAsia="sl-SI"/>
            </w:rPr>
          </w:pPr>
          <w:hyperlink w:anchor="_Toc100040626" w:history="1">
            <w:r w:rsidR="009C0EA4" w:rsidRPr="00953A6B">
              <w:rPr>
                <w:rStyle w:val="Hiperpovezava"/>
                <w:noProof/>
              </w:rPr>
              <w:t>Kako najdem raziskave, ki čakajo na pripravo končnega poročila brez recenzije?</w:t>
            </w:r>
            <w:r w:rsidR="009C0EA4">
              <w:rPr>
                <w:noProof/>
                <w:webHidden/>
              </w:rPr>
              <w:tab/>
            </w:r>
            <w:r w:rsidR="009C0EA4">
              <w:rPr>
                <w:noProof/>
                <w:webHidden/>
              </w:rPr>
              <w:fldChar w:fldCharType="begin"/>
            </w:r>
            <w:r w:rsidR="009C0EA4">
              <w:rPr>
                <w:noProof/>
                <w:webHidden/>
              </w:rPr>
              <w:instrText xml:space="preserve"> PAGEREF _Toc100040626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6D800EA8" w14:textId="0A40FB0A" w:rsidR="009C0EA4" w:rsidRDefault="007D2818">
          <w:pPr>
            <w:pStyle w:val="Kazalovsebine5"/>
            <w:tabs>
              <w:tab w:val="right" w:leader="dot" w:pos="9062"/>
            </w:tabs>
            <w:rPr>
              <w:noProof/>
              <w:sz w:val="22"/>
              <w:szCs w:val="22"/>
              <w:lang w:eastAsia="sl-SI"/>
            </w:rPr>
          </w:pPr>
          <w:hyperlink w:anchor="_Toc100040627" w:history="1">
            <w:r w:rsidR="009C0EA4" w:rsidRPr="00953A6B">
              <w:rPr>
                <w:rStyle w:val="Hiperpovezava"/>
                <w:noProof/>
              </w:rPr>
              <w:t>Kako začnem pripravo končnega poročila brez recenzije?</w:t>
            </w:r>
            <w:r w:rsidR="009C0EA4">
              <w:rPr>
                <w:noProof/>
                <w:webHidden/>
              </w:rPr>
              <w:tab/>
            </w:r>
            <w:r w:rsidR="009C0EA4">
              <w:rPr>
                <w:noProof/>
                <w:webHidden/>
              </w:rPr>
              <w:fldChar w:fldCharType="begin"/>
            </w:r>
            <w:r w:rsidR="009C0EA4">
              <w:rPr>
                <w:noProof/>
                <w:webHidden/>
              </w:rPr>
              <w:instrText xml:space="preserve"> PAGEREF _Toc100040627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64BF3DD6" w14:textId="0981054B" w:rsidR="009C0EA4" w:rsidRDefault="007D2818">
          <w:pPr>
            <w:pStyle w:val="Kazalovsebine5"/>
            <w:tabs>
              <w:tab w:val="right" w:leader="dot" w:pos="9062"/>
            </w:tabs>
            <w:rPr>
              <w:noProof/>
              <w:sz w:val="22"/>
              <w:szCs w:val="22"/>
              <w:lang w:eastAsia="sl-SI"/>
            </w:rPr>
          </w:pPr>
          <w:hyperlink w:anchor="_Toc100040628" w:history="1">
            <w:r w:rsidR="009C0EA4" w:rsidRPr="00953A6B">
              <w:rPr>
                <w:rStyle w:val="Hiperpovezava"/>
                <w:noProof/>
              </w:rPr>
              <w:t>Kako najdem raziskave, ki čakajo na nadaljevanje priprave končnega poročila brez recenzije?</w:t>
            </w:r>
            <w:r w:rsidR="009C0EA4">
              <w:rPr>
                <w:noProof/>
                <w:webHidden/>
              </w:rPr>
              <w:tab/>
            </w:r>
            <w:r w:rsidR="009C0EA4">
              <w:rPr>
                <w:noProof/>
                <w:webHidden/>
              </w:rPr>
              <w:fldChar w:fldCharType="begin"/>
            </w:r>
            <w:r w:rsidR="009C0EA4">
              <w:rPr>
                <w:noProof/>
                <w:webHidden/>
              </w:rPr>
              <w:instrText xml:space="preserve"> PAGEREF _Toc100040628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17B42FDC" w14:textId="0C5E4CFA" w:rsidR="009C0EA4" w:rsidRDefault="007D2818">
          <w:pPr>
            <w:pStyle w:val="Kazalovsebine5"/>
            <w:tabs>
              <w:tab w:val="right" w:leader="dot" w:pos="9062"/>
            </w:tabs>
            <w:rPr>
              <w:noProof/>
              <w:sz w:val="22"/>
              <w:szCs w:val="22"/>
              <w:lang w:eastAsia="sl-SI"/>
            </w:rPr>
          </w:pPr>
          <w:hyperlink w:anchor="_Toc100040629" w:history="1">
            <w:r w:rsidR="009C0EA4" w:rsidRPr="00953A6B">
              <w:rPr>
                <w:rStyle w:val="Hiperpovezava"/>
                <w:noProof/>
              </w:rPr>
              <w:t>Kako nadaljujem pripravo končnega poročila brez recenzije?</w:t>
            </w:r>
            <w:r w:rsidR="009C0EA4">
              <w:rPr>
                <w:noProof/>
                <w:webHidden/>
              </w:rPr>
              <w:tab/>
            </w:r>
            <w:r w:rsidR="009C0EA4">
              <w:rPr>
                <w:noProof/>
                <w:webHidden/>
              </w:rPr>
              <w:fldChar w:fldCharType="begin"/>
            </w:r>
            <w:r w:rsidR="009C0EA4">
              <w:rPr>
                <w:noProof/>
                <w:webHidden/>
              </w:rPr>
              <w:instrText xml:space="preserve"> PAGEREF _Toc100040629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769CBAB9" w14:textId="12E40D0F" w:rsidR="009C0EA4" w:rsidRDefault="007D2818">
          <w:pPr>
            <w:pStyle w:val="Kazalovsebine5"/>
            <w:tabs>
              <w:tab w:val="right" w:leader="dot" w:pos="9062"/>
            </w:tabs>
            <w:rPr>
              <w:noProof/>
              <w:sz w:val="22"/>
              <w:szCs w:val="22"/>
              <w:lang w:eastAsia="sl-SI"/>
            </w:rPr>
          </w:pPr>
          <w:hyperlink w:anchor="_Toc100040630" w:history="1">
            <w:r w:rsidR="009C0EA4" w:rsidRPr="00953A6B">
              <w:rPr>
                <w:rStyle w:val="Hiperpovezava"/>
                <w:noProof/>
              </w:rPr>
              <w:t>Kako uredim atributne podatke poročila?</w:t>
            </w:r>
            <w:r w:rsidR="009C0EA4">
              <w:rPr>
                <w:noProof/>
                <w:webHidden/>
              </w:rPr>
              <w:tab/>
            </w:r>
            <w:r w:rsidR="009C0EA4">
              <w:rPr>
                <w:noProof/>
                <w:webHidden/>
              </w:rPr>
              <w:fldChar w:fldCharType="begin"/>
            </w:r>
            <w:r w:rsidR="009C0EA4">
              <w:rPr>
                <w:noProof/>
                <w:webHidden/>
              </w:rPr>
              <w:instrText xml:space="preserve"> PAGEREF _Toc100040630 \h </w:instrText>
            </w:r>
            <w:r w:rsidR="009C0EA4">
              <w:rPr>
                <w:noProof/>
                <w:webHidden/>
              </w:rPr>
            </w:r>
            <w:r w:rsidR="009C0EA4">
              <w:rPr>
                <w:noProof/>
                <w:webHidden/>
              </w:rPr>
              <w:fldChar w:fldCharType="separate"/>
            </w:r>
            <w:r w:rsidR="009C0EA4">
              <w:rPr>
                <w:noProof/>
                <w:webHidden/>
              </w:rPr>
              <w:t>102</w:t>
            </w:r>
            <w:r w:rsidR="009C0EA4">
              <w:rPr>
                <w:noProof/>
                <w:webHidden/>
              </w:rPr>
              <w:fldChar w:fldCharType="end"/>
            </w:r>
          </w:hyperlink>
        </w:p>
        <w:p w14:paraId="75B44710" w14:textId="6E102794" w:rsidR="009C0EA4" w:rsidRDefault="007D2818">
          <w:pPr>
            <w:pStyle w:val="Kazalovsebine5"/>
            <w:tabs>
              <w:tab w:val="right" w:leader="dot" w:pos="9062"/>
            </w:tabs>
            <w:rPr>
              <w:noProof/>
              <w:sz w:val="22"/>
              <w:szCs w:val="22"/>
              <w:lang w:eastAsia="sl-SI"/>
            </w:rPr>
          </w:pPr>
          <w:hyperlink w:anchor="_Toc100040631" w:history="1">
            <w:r w:rsidR="009C0EA4" w:rsidRPr="00953A6B">
              <w:rPr>
                <w:rStyle w:val="Hiperpovezava"/>
                <w:noProof/>
              </w:rPr>
              <w:t>Kako uredim priloge poročila?</w:t>
            </w:r>
            <w:r w:rsidR="009C0EA4">
              <w:rPr>
                <w:noProof/>
                <w:webHidden/>
              </w:rPr>
              <w:tab/>
            </w:r>
            <w:r w:rsidR="009C0EA4">
              <w:rPr>
                <w:noProof/>
                <w:webHidden/>
              </w:rPr>
              <w:fldChar w:fldCharType="begin"/>
            </w:r>
            <w:r w:rsidR="009C0EA4">
              <w:rPr>
                <w:noProof/>
                <w:webHidden/>
              </w:rPr>
              <w:instrText xml:space="preserve"> PAGEREF _Toc100040631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20171465" w14:textId="31C7ECBC" w:rsidR="009C0EA4" w:rsidRDefault="007D2818">
          <w:pPr>
            <w:pStyle w:val="Kazalovsebine5"/>
            <w:tabs>
              <w:tab w:val="right" w:leader="dot" w:pos="9062"/>
            </w:tabs>
            <w:rPr>
              <w:noProof/>
              <w:sz w:val="22"/>
              <w:szCs w:val="22"/>
              <w:lang w:eastAsia="sl-SI"/>
            </w:rPr>
          </w:pPr>
          <w:hyperlink w:anchor="_Toc100040632" w:history="1">
            <w:r w:rsidR="009C0EA4" w:rsidRPr="00953A6B">
              <w:rPr>
                <w:rStyle w:val="Hiperpovezava"/>
                <w:noProof/>
              </w:rPr>
              <w:t>Kako potrdim atributne podatke?</w:t>
            </w:r>
            <w:r w:rsidR="009C0EA4">
              <w:rPr>
                <w:noProof/>
                <w:webHidden/>
              </w:rPr>
              <w:tab/>
            </w:r>
            <w:r w:rsidR="009C0EA4">
              <w:rPr>
                <w:noProof/>
                <w:webHidden/>
              </w:rPr>
              <w:fldChar w:fldCharType="begin"/>
            </w:r>
            <w:r w:rsidR="009C0EA4">
              <w:rPr>
                <w:noProof/>
                <w:webHidden/>
              </w:rPr>
              <w:instrText xml:space="preserve"> PAGEREF _Toc100040632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3076299B" w14:textId="441CC89C" w:rsidR="009C0EA4" w:rsidRDefault="007D2818">
          <w:pPr>
            <w:pStyle w:val="Kazalovsebine5"/>
            <w:tabs>
              <w:tab w:val="right" w:leader="dot" w:pos="9062"/>
            </w:tabs>
            <w:rPr>
              <w:noProof/>
              <w:sz w:val="22"/>
              <w:szCs w:val="22"/>
              <w:lang w:eastAsia="sl-SI"/>
            </w:rPr>
          </w:pPr>
          <w:hyperlink w:anchor="_Toc100040633" w:history="1">
            <w:r w:rsidR="009C0EA4" w:rsidRPr="00953A6B">
              <w:rPr>
                <w:rStyle w:val="Hiperpovezava"/>
                <w:noProof/>
              </w:rPr>
              <w:t>Kako izvozim atributne podatke?</w:t>
            </w:r>
            <w:r w:rsidR="009C0EA4">
              <w:rPr>
                <w:noProof/>
                <w:webHidden/>
              </w:rPr>
              <w:tab/>
            </w:r>
            <w:r w:rsidR="009C0EA4">
              <w:rPr>
                <w:noProof/>
                <w:webHidden/>
              </w:rPr>
              <w:fldChar w:fldCharType="begin"/>
            </w:r>
            <w:r w:rsidR="009C0EA4">
              <w:rPr>
                <w:noProof/>
                <w:webHidden/>
              </w:rPr>
              <w:instrText xml:space="preserve"> PAGEREF _Toc100040633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4026DAA7" w14:textId="77CDB84E" w:rsidR="009C0EA4" w:rsidRDefault="007D2818">
          <w:pPr>
            <w:pStyle w:val="Kazalovsebine5"/>
            <w:tabs>
              <w:tab w:val="right" w:leader="dot" w:pos="9062"/>
            </w:tabs>
            <w:rPr>
              <w:noProof/>
              <w:sz w:val="22"/>
              <w:szCs w:val="22"/>
              <w:lang w:eastAsia="sl-SI"/>
            </w:rPr>
          </w:pPr>
          <w:hyperlink w:anchor="_Toc100040634" w:history="1">
            <w:r w:rsidR="009C0EA4" w:rsidRPr="00953A6B">
              <w:rPr>
                <w:rStyle w:val="Hiperpovezava"/>
                <w:noProof/>
              </w:rPr>
              <w:t>Kako naložim končno poročilo?</w:t>
            </w:r>
            <w:r w:rsidR="009C0EA4">
              <w:rPr>
                <w:noProof/>
                <w:webHidden/>
              </w:rPr>
              <w:tab/>
            </w:r>
            <w:r w:rsidR="009C0EA4">
              <w:rPr>
                <w:noProof/>
                <w:webHidden/>
              </w:rPr>
              <w:fldChar w:fldCharType="begin"/>
            </w:r>
            <w:r w:rsidR="009C0EA4">
              <w:rPr>
                <w:noProof/>
                <w:webHidden/>
              </w:rPr>
              <w:instrText xml:space="preserve"> PAGEREF _Toc100040634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2D9F0D1D" w14:textId="26E0299B" w:rsidR="009C0EA4" w:rsidRDefault="007D2818">
          <w:pPr>
            <w:pStyle w:val="Kazalovsebine4"/>
            <w:tabs>
              <w:tab w:val="right" w:leader="dot" w:pos="9062"/>
            </w:tabs>
            <w:rPr>
              <w:noProof/>
              <w:sz w:val="22"/>
              <w:szCs w:val="22"/>
              <w:lang w:eastAsia="sl-SI"/>
            </w:rPr>
          </w:pPr>
          <w:hyperlink w:anchor="_Toc100040635" w:history="1">
            <w:r w:rsidR="009C0EA4" w:rsidRPr="00953A6B">
              <w:rPr>
                <w:rStyle w:val="Hiperpovezava"/>
                <w:noProof/>
              </w:rPr>
              <w:t>Priprava končnega poročila z recenzijo</w:t>
            </w:r>
            <w:r w:rsidR="009C0EA4">
              <w:rPr>
                <w:noProof/>
                <w:webHidden/>
              </w:rPr>
              <w:tab/>
            </w:r>
            <w:r w:rsidR="009C0EA4">
              <w:rPr>
                <w:noProof/>
                <w:webHidden/>
              </w:rPr>
              <w:fldChar w:fldCharType="begin"/>
            </w:r>
            <w:r w:rsidR="009C0EA4">
              <w:rPr>
                <w:noProof/>
                <w:webHidden/>
              </w:rPr>
              <w:instrText xml:space="preserve"> PAGEREF _Toc100040635 \h </w:instrText>
            </w:r>
            <w:r w:rsidR="009C0EA4">
              <w:rPr>
                <w:noProof/>
                <w:webHidden/>
              </w:rPr>
            </w:r>
            <w:r w:rsidR="009C0EA4">
              <w:rPr>
                <w:noProof/>
                <w:webHidden/>
              </w:rPr>
              <w:fldChar w:fldCharType="separate"/>
            </w:r>
            <w:r w:rsidR="009C0EA4">
              <w:rPr>
                <w:noProof/>
                <w:webHidden/>
              </w:rPr>
              <w:t>103</w:t>
            </w:r>
            <w:r w:rsidR="009C0EA4">
              <w:rPr>
                <w:noProof/>
                <w:webHidden/>
              </w:rPr>
              <w:fldChar w:fldCharType="end"/>
            </w:r>
          </w:hyperlink>
        </w:p>
        <w:p w14:paraId="49C6E036" w14:textId="3933E460" w:rsidR="009C0EA4" w:rsidRDefault="007D2818">
          <w:pPr>
            <w:pStyle w:val="Kazalovsebine5"/>
            <w:tabs>
              <w:tab w:val="right" w:leader="dot" w:pos="9062"/>
            </w:tabs>
            <w:rPr>
              <w:noProof/>
              <w:sz w:val="22"/>
              <w:szCs w:val="22"/>
              <w:lang w:eastAsia="sl-SI"/>
            </w:rPr>
          </w:pPr>
          <w:hyperlink w:anchor="_Toc100040636" w:history="1">
            <w:r w:rsidR="009C0EA4" w:rsidRPr="00953A6B">
              <w:rPr>
                <w:rStyle w:val="Hiperpovezava"/>
                <w:noProof/>
              </w:rPr>
              <w:t>Kdo lahko pripravi končno poročilo z recenzijo in kdaj?</w:t>
            </w:r>
            <w:r w:rsidR="009C0EA4">
              <w:rPr>
                <w:noProof/>
                <w:webHidden/>
              </w:rPr>
              <w:tab/>
            </w:r>
            <w:r w:rsidR="009C0EA4">
              <w:rPr>
                <w:noProof/>
                <w:webHidden/>
              </w:rPr>
              <w:fldChar w:fldCharType="begin"/>
            </w:r>
            <w:r w:rsidR="009C0EA4">
              <w:rPr>
                <w:noProof/>
                <w:webHidden/>
              </w:rPr>
              <w:instrText xml:space="preserve"> PAGEREF _Toc100040636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6D9446D0" w14:textId="4D07B1C3" w:rsidR="009C0EA4" w:rsidRDefault="007D2818">
          <w:pPr>
            <w:pStyle w:val="Kazalovsebine5"/>
            <w:tabs>
              <w:tab w:val="right" w:leader="dot" w:pos="9062"/>
            </w:tabs>
            <w:rPr>
              <w:noProof/>
              <w:sz w:val="22"/>
              <w:szCs w:val="22"/>
              <w:lang w:eastAsia="sl-SI"/>
            </w:rPr>
          </w:pPr>
          <w:hyperlink w:anchor="_Toc100040637" w:history="1">
            <w:r w:rsidR="009C0EA4" w:rsidRPr="00953A6B">
              <w:rPr>
                <w:rStyle w:val="Hiperpovezava"/>
                <w:noProof/>
              </w:rPr>
              <w:t>Kako najdem raziskave, ki čakajo na pripravo končnega poročila z recenzijo?</w:t>
            </w:r>
            <w:r w:rsidR="009C0EA4">
              <w:rPr>
                <w:noProof/>
                <w:webHidden/>
              </w:rPr>
              <w:tab/>
            </w:r>
            <w:r w:rsidR="009C0EA4">
              <w:rPr>
                <w:noProof/>
                <w:webHidden/>
              </w:rPr>
              <w:fldChar w:fldCharType="begin"/>
            </w:r>
            <w:r w:rsidR="009C0EA4">
              <w:rPr>
                <w:noProof/>
                <w:webHidden/>
              </w:rPr>
              <w:instrText xml:space="preserve"> PAGEREF _Toc100040637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6C6D998A" w14:textId="6A5DE0A7" w:rsidR="009C0EA4" w:rsidRDefault="007D2818">
          <w:pPr>
            <w:pStyle w:val="Kazalovsebine5"/>
            <w:tabs>
              <w:tab w:val="right" w:leader="dot" w:pos="9062"/>
            </w:tabs>
            <w:rPr>
              <w:noProof/>
              <w:sz w:val="22"/>
              <w:szCs w:val="22"/>
              <w:lang w:eastAsia="sl-SI"/>
            </w:rPr>
          </w:pPr>
          <w:hyperlink w:anchor="_Toc100040638" w:history="1">
            <w:r w:rsidR="009C0EA4" w:rsidRPr="00953A6B">
              <w:rPr>
                <w:rStyle w:val="Hiperpovezava"/>
                <w:noProof/>
              </w:rPr>
              <w:t>Kako začnem pripravo končnega poročila z recenzijo?</w:t>
            </w:r>
            <w:r w:rsidR="009C0EA4">
              <w:rPr>
                <w:noProof/>
                <w:webHidden/>
              </w:rPr>
              <w:tab/>
            </w:r>
            <w:r w:rsidR="009C0EA4">
              <w:rPr>
                <w:noProof/>
                <w:webHidden/>
              </w:rPr>
              <w:fldChar w:fldCharType="begin"/>
            </w:r>
            <w:r w:rsidR="009C0EA4">
              <w:rPr>
                <w:noProof/>
                <w:webHidden/>
              </w:rPr>
              <w:instrText xml:space="preserve"> PAGEREF _Toc100040638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43A82643" w14:textId="2B4F9915" w:rsidR="009C0EA4" w:rsidRDefault="007D2818">
          <w:pPr>
            <w:pStyle w:val="Kazalovsebine5"/>
            <w:tabs>
              <w:tab w:val="right" w:leader="dot" w:pos="9062"/>
            </w:tabs>
            <w:rPr>
              <w:noProof/>
              <w:sz w:val="22"/>
              <w:szCs w:val="22"/>
              <w:lang w:eastAsia="sl-SI"/>
            </w:rPr>
          </w:pPr>
          <w:hyperlink w:anchor="_Toc100040639" w:history="1">
            <w:r w:rsidR="009C0EA4" w:rsidRPr="00953A6B">
              <w:rPr>
                <w:rStyle w:val="Hiperpovezava"/>
                <w:noProof/>
              </w:rPr>
              <w:t>Kako nadaljujem pripravo končnega poročila z recenzijo?</w:t>
            </w:r>
            <w:r w:rsidR="009C0EA4">
              <w:rPr>
                <w:noProof/>
                <w:webHidden/>
              </w:rPr>
              <w:tab/>
            </w:r>
            <w:r w:rsidR="009C0EA4">
              <w:rPr>
                <w:noProof/>
                <w:webHidden/>
              </w:rPr>
              <w:fldChar w:fldCharType="begin"/>
            </w:r>
            <w:r w:rsidR="009C0EA4">
              <w:rPr>
                <w:noProof/>
                <w:webHidden/>
              </w:rPr>
              <w:instrText xml:space="preserve"> PAGEREF _Toc100040639 \h </w:instrText>
            </w:r>
            <w:r w:rsidR="009C0EA4">
              <w:rPr>
                <w:noProof/>
                <w:webHidden/>
              </w:rPr>
            </w:r>
            <w:r w:rsidR="009C0EA4">
              <w:rPr>
                <w:noProof/>
                <w:webHidden/>
              </w:rPr>
              <w:fldChar w:fldCharType="separate"/>
            </w:r>
            <w:r w:rsidR="009C0EA4">
              <w:rPr>
                <w:noProof/>
                <w:webHidden/>
              </w:rPr>
              <w:t>104</w:t>
            </w:r>
            <w:r w:rsidR="009C0EA4">
              <w:rPr>
                <w:noProof/>
                <w:webHidden/>
              </w:rPr>
              <w:fldChar w:fldCharType="end"/>
            </w:r>
          </w:hyperlink>
        </w:p>
        <w:p w14:paraId="24D0BE2B" w14:textId="2D678A60" w:rsidR="009C0EA4" w:rsidRDefault="007D2818">
          <w:pPr>
            <w:pStyle w:val="Kazalovsebine5"/>
            <w:tabs>
              <w:tab w:val="right" w:leader="dot" w:pos="9062"/>
            </w:tabs>
            <w:rPr>
              <w:noProof/>
              <w:sz w:val="22"/>
              <w:szCs w:val="22"/>
              <w:lang w:eastAsia="sl-SI"/>
            </w:rPr>
          </w:pPr>
          <w:hyperlink w:anchor="_Toc100040640" w:history="1">
            <w:r w:rsidR="009C0EA4" w:rsidRPr="00953A6B">
              <w:rPr>
                <w:rStyle w:val="Hiperpovezava"/>
                <w:noProof/>
              </w:rPr>
              <w:t>Kako uredim atributne podatke poročila?</w:t>
            </w:r>
            <w:r w:rsidR="009C0EA4">
              <w:rPr>
                <w:noProof/>
                <w:webHidden/>
              </w:rPr>
              <w:tab/>
            </w:r>
            <w:r w:rsidR="009C0EA4">
              <w:rPr>
                <w:noProof/>
                <w:webHidden/>
              </w:rPr>
              <w:fldChar w:fldCharType="begin"/>
            </w:r>
            <w:r w:rsidR="009C0EA4">
              <w:rPr>
                <w:noProof/>
                <w:webHidden/>
              </w:rPr>
              <w:instrText xml:space="preserve"> PAGEREF _Toc100040640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771C4BB0" w14:textId="1F061A54" w:rsidR="009C0EA4" w:rsidRDefault="007D2818">
          <w:pPr>
            <w:pStyle w:val="Kazalovsebine5"/>
            <w:tabs>
              <w:tab w:val="right" w:leader="dot" w:pos="9062"/>
            </w:tabs>
            <w:rPr>
              <w:noProof/>
              <w:sz w:val="22"/>
              <w:szCs w:val="22"/>
              <w:lang w:eastAsia="sl-SI"/>
            </w:rPr>
          </w:pPr>
          <w:hyperlink w:anchor="_Toc100040641" w:history="1">
            <w:r w:rsidR="009C0EA4" w:rsidRPr="00953A6B">
              <w:rPr>
                <w:rStyle w:val="Hiperpovezava"/>
                <w:noProof/>
              </w:rPr>
              <w:t>Kako uredim priloge poročila?</w:t>
            </w:r>
            <w:r w:rsidR="009C0EA4">
              <w:rPr>
                <w:noProof/>
                <w:webHidden/>
              </w:rPr>
              <w:tab/>
            </w:r>
            <w:r w:rsidR="009C0EA4">
              <w:rPr>
                <w:noProof/>
                <w:webHidden/>
              </w:rPr>
              <w:fldChar w:fldCharType="begin"/>
            </w:r>
            <w:r w:rsidR="009C0EA4">
              <w:rPr>
                <w:noProof/>
                <w:webHidden/>
              </w:rPr>
              <w:instrText xml:space="preserve"> PAGEREF _Toc100040641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13909780" w14:textId="3662E6A8" w:rsidR="009C0EA4" w:rsidRDefault="007D2818">
          <w:pPr>
            <w:pStyle w:val="Kazalovsebine5"/>
            <w:tabs>
              <w:tab w:val="right" w:leader="dot" w:pos="9062"/>
            </w:tabs>
            <w:rPr>
              <w:noProof/>
              <w:sz w:val="22"/>
              <w:szCs w:val="22"/>
              <w:lang w:eastAsia="sl-SI"/>
            </w:rPr>
          </w:pPr>
          <w:hyperlink w:anchor="_Toc100040642" w:history="1">
            <w:r w:rsidR="009C0EA4" w:rsidRPr="00953A6B">
              <w:rPr>
                <w:rStyle w:val="Hiperpovezava"/>
                <w:noProof/>
              </w:rPr>
              <w:t>Kako potrdim atributne podatke?</w:t>
            </w:r>
            <w:r w:rsidR="009C0EA4">
              <w:rPr>
                <w:noProof/>
                <w:webHidden/>
              </w:rPr>
              <w:tab/>
            </w:r>
            <w:r w:rsidR="009C0EA4">
              <w:rPr>
                <w:noProof/>
                <w:webHidden/>
              </w:rPr>
              <w:fldChar w:fldCharType="begin"/>
            </w:r>
            <w:r w:rsidR="009C0EA4">
              <w:rPr>
                <w:noProof/>
                <w:webHidden/>
              </w:rPr>
              <w:instrText xml:space="preserve"> PAGEREF _Toc100040642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2D10C705" w14:textId="037BB303" w:rsidR="009C0EA4" w:rsidRDefault="007D2818">
          <w:pPr>
            <w:pStyle w:val="Kazalovsebine5"/>
            <w:tabs>
              <w:tab w:val="right" w:leader="dot" w:pos="9062"/>
            </w:tabs>
            <w:rPr>
              <w:noProof/>
              <w:sz w:val="22"/>
              <w:szCs w:val="22"/>
              <w:lang w:eastAsia="sl-SI"/>
            </w:rPr>
          </w:pPr>
          <w:hyperlink w:anchor="_Toc100040643" w:history="1">
            <w:r w:rsidR="009C0EA4" w:rsidRPr="00953A6B">
              <w:rPr>
                <w:rStyle w:val="Hiperpovezava"/>
                <w:noProof/>
              </w:rPr>
              <w:t>Kako izvozim atributne podatke?</w:t>
            </w:r>
            <w:r w:rsidR="009C0EA4">
              <w:rPr>
                <w:noProof/>
                <w:webHidden/>
              </w:rPr>
              <w:tab/>
            </w:r>
            <w:r w:rsidR="009C0EA4">
              <w:rPr>
                <w:noProof/>
                <w:webHidden/>
              </w:rPr>
              <w:fldChar w:fldCharType="begin"/>
            </w:r>
            <w:r w:rsidR="009C0EA4">
              <w:rPr>
                <w:noProof/>
                <w:webHidden/>
              </w:rPr>
              <w:instrText xml:space="preserve"> PAGEREF _Toc100040643 \h </w:instrText>
            </w:r>
            <w:r w:rsidR="009C0EA4">
              <w:rPr>
                <w:noProof/>
                <w:webHidden/>
              </w:rPr>
            </w:r>
            <w:r w:rsidR="009C0EA4">
              <w:rPr>
                <w:noProof/>
                <w:webHidden/>
              </w:rPr>
              <w:fldChar w:fldCharType="separate"/>
            </w:r>
            <w:r w:rsidR="009C0EA4">
              <w:rPr>
                <w:noProof/>
                <w:webHidden/>
              </w:rPr>
              <w:t>105</w:t>
            </w:r>
            <w:r w:rsidR="009C0EA4">
              <w:rPr>
                <w:noProof/>
                <w:webHidden/>
              </w:rPr>
              <w:fldChar w:fldCharType="end"/>
            </w:r>
          </w:hyperlink>
        </w:p>
        <w:p w14:paraId="77AFC329" w14:textId="7D7F8BCD" w:rsidR="009C0EA4" w:rsidRDefault="007D2818">
          <w:pPr>
            <w:pStyle w:val="Kazalovsebine5"/>
            <w:tabs>
              <w:tab w:val="right" w:leader="dot" w:pos="9062"/>
            </w:tabs>
            <w:rPr>
              <w:noProof/>
              <w:sz w:val="22"/>
              <w:szCs w:val="22"/>
              <w:lang w:eastAsia="sl-SI"/>
            </w:rPr>
          </w:pPr>
          <w:hyperlink w:anchor="_Toc100040644" w:history="1">
            <w:r w:rsidR="009C0EA4" w:rsidRPr="00953A6B">
              <w:rPr>
                <w:rStyle w:val="Hiperpovezava"/>
                <w:noProof/>
              </w:rPr>
              <w:t>Kako naložim končno poročilo za oddajo v recenzijo?</w:t>
            </w:r>
            <w:r w:rsidR="009C0EA4">
              <w:rPr>
                <w:noProof/>
                <w:webHidden/>
              </w:rPr>
              <w:tab/>
            </w:r>
            <w:r w:rsidR="009C0EA4">
              <w:rPr>
                <w:noProof/>
                <w:webHidden/>
              </w:rPr>
              <w:fldChar w:fldCharType="begin"/>
            </w:r>
            <w:r w:rsidR="009C0EA4">
              <w:rPr>
                <w:noProof/>
                <w:webHidden/>
              </w:rPr>
              <w:instrText xml:space="preserve"> PAGEREF _Toc100040644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2CDEEC83" w14:textId="60061755" w:rsidR="009C0EA4" w:rsidRDefault="007D2818">
          <w:pPr>
            <w:pStyle w:val="Kazalovsebine5"/>
            <w:tabs>
              <w:tab w:val="right" w:leader="dot" w:pos="9062"/>
            </w:tabs>
            <w:rPr>
              <w:noProof/>
              <w:sz w:val="22"/>
              <w:szCs w:val="22"/>
              <w:lang w:eastAsia="sl-SI"/>
            </w:rPr>
          </w:pPr>
          <w:hyperlink w:anchor="_Toc100040645" w:history="1">
            <w:r w:rsidR="009C0EA4" w:rsidRPr="00953A6B">
              <w:rPr>
                <w:rStyle w:val="Hiperpovezava"/>
                <w:noProof/>
              </w:rPr>
              <w:t>Kako naložim končno poročilo za oddajo v potrditev?</w:t>
            </w:r>
            <w:r w:rsidR="009C0EA4">
              <w:rPr>
                <w:noProof/>
                <w:webHidden/>
              </w:rPr>
              <w:tab/>
            </w:r>
            <w:r w:rsidR="009C0EA4">
              <w:rPr>
                <w:noProof/>
                <w:webHidden/>
              </w:rPr>
              <w:fldChar w:fldCharType="begin"/>
            </w:r>
            <w:r w:rsidR="009C0EA4">
              <w:rPr>
                <w:noProof/>
                <w:webHidden/>
              </w:rPr>
              <w:instrText xml:space="preserve"> PAGEREF _Toc100040645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7F2437BA" w14:textId="49527ACC" w:rsidR="009C0EA4" w:rsidRDefault="007D2818">
          <w:pPr>
            <w:pStyle w:val="Kazalovsebine4"/>
            <w:tabs>
              <w:tab w:val="right" w:leader="dot" w:pos="9062"/>
            </w:tabs>
            <w:rPr>
              <w:noProof/>
              <w:sz w:val="22"/>
              <w:szCs w:val="22"/>
              <w:lang w:eastAsia="sl-SI"/>
            </w:rPr>
          </w:pPr>
          <w:hyperlink w:anchor="_Toc100040646" w:history="1">
            <w:r w:rsidR="009C0EA4" w:rsidRPr="00953A6B">
              <w:rPr>
                <w:rStyle w:val="Hiperpovezava"/>
                <w:noProof/>
              </w:rPr>
              <w:t>Oddaja končnega poročila v recenzijo</w:t>
            </w:r>
            <w:r w:rsidR="009C0EA4">
              <w:rPr>
                <w:noProof/>
                <w:webHidden/>
              </w:rPr>
              <w:tab/>
            </w:r>
            <w:r w:rsidR="009C0EA4">
              <w:rPr>
                <w:noProof/>
                <w:webHidden/>
              </w:rPr>
              <w:fldChar w:fldCharType="begin"/>
            </w:r>
            <w:r w:rsidR="009C0EA4">
              <w:rPr>
                <w:noProof/>
                <w:webHidden/>
              </w:rPr>
              <w:instrText xml:space="preserve"> PAGEREF _Toc100040646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2B7AC81E" w14:textId="69F544B0" w:rsidR="009C0EA4" w:rsidRDefault="007D2818">
          <w:pPr>
            <w:pStyle w:val="Kazalovsebine5"/>
            <w:tabs>
              <w:tab w:val="right" w:leader="dot" w:pos="9062"/>
            </w:tabs>
            <w:rPr>
              <w:noProof/>
              <w:sz w:val="22"/>
              <w:szCs w:val="22"/>
              <w:lang w:eastAsia="sl-SI"/>
            </w:rPr>
          </w:pPr>
          <w:hyperlink w:anchor="_Toc100040647" w:history="1">
            <w:r w:rsidR="009C0EA4" w:rsidRPr="00953A6B">
              <w:rPr>
                <w:rStyle w:val="Hiperpovezava"/>
                <w:noProof/>
              </w:rPr>
              <w:t>Kdo lahko odda končno poročilo v recenzijo in kdaj?</w:t>
            </w:r>
            <w:r w:rsidR="009C0EA4">
              <w:rPr>
                <w:noProof/>
                <w:webHidden/>
              </w:rPr>
              <w:tab/>
            </w:r>
            <w:r w:rsidR="009C0EA4">
              <w:rPr>
                <w:noProof/>
                <w:webHidden/>
              </w:rPr>
              <w:fldChar w:fldCharType="begin"/>
            </w:r>
            <w:r w:rsidR="009C0EA4">
              <w:rPr>
                <w:noProof/>
                <w:webHidden/>
              </w:rPr>
              <w:instrText xml:space="preserve"> PAGEREF _Toc100040647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205BEFF5" w14:textId="79EA608D" w:rsidR="009C0EA4" w:rsidRDefault="007D2818">
          <w:pPr>
            <w:pStyle w:val="Kazalovsebine5"/>
            <w:tabs>
              <w:tab w:val="right" w:leader="dot" w:pos="9062"/>
            </w:tabs>
            <w:rPr>
              <w:noProof/>
              <w:sz w:val="22"/>
              <w:szCs w:val="22"/>
              <w:lang w:eastAsia="sl-SI"/>
            </w:rPr>
          </w:pPr>
          <w:hyperlink w:anchor="_Toc100040648" w:history="1">
            <w:r w:rsidR="009C0EA4" w:rsidRPr="00953A6B">
              <w:rPr>
                <w:rStyle w:val="Hiperpovezava"/>
                <w:noProof/>
              </w:rPr>
              <w:t>Kako oddam končno poročilo v recenzijo?</w:t>
            </w:r>
            <w:r w:rsidR="009C0EA4">
              <w:rPr>
                <w:noProof/>
                <w:webHidden/>
              </w:rPr>
              <w:tab/>
            </w:r>
            <w:r w:rsidR="009C0EA4">
              <w:rPr>
                <w:noProof/>
                <w:webHidden/>
              </w:rPr>
              <w:fldChar w:fldCharType="begin"/>
            </w:r>
            <w:r w:rsidR="009C0EA4">
              <w:rPr>
                <w:noProof/>
                <w:webHidden/>
              </w:rPr>
              <w:instrText xml:space="preserve"> PAGEREF _Toc100040648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0211414E" w14:textId="631C7744" w:rsidR="009C0EA4" w:rsidRDefault="007D2818">
          <w:pPr>
            <w:pStyle w:val="Kazalovsebine4"/>
            <w:tabs>
              <w:tab w:val="right" w:leader="dot" w:pos="9062"/>
            </w:tabs>
            <w:rPr>
              <w:noProof/>
              <w:sz w:val="22"/>
              <w:szCs w:val="22"/>
              <w:lang w:eastAsia="sl-SI"/>
            </w:rPr>
          </w:pPr>
          <w:hyperlink w:anchor="_Toc100040649" w:history="1">
            <w:r w:rsidR="009C0EA4" w:rsidRPr="00953A6B">
              <w:rPr>
                <w:rStyle w:val="Hiperpovezava"/>
                <w:noProof/>
              </w:rPr>
              <w:t>Oddaja končnega poročila v potrditev</w:t>
            </w:r>
            <w:r w:rsidR="009C0EA4">
              <w:rPr>
                <w:noProof/>
                <w:webHidden/>
              </w:rPr>
              <w:tab/>
            </w:r>
            <w:r w:rsidR="009C0EA4">
              <w:rPr>
                <w:noProof/>
                <w:webHidden/>
              </w:rPr>
              <w:fldChar w:fldCharType="begin"/>
            </w:r>
            <w:r w:rsidR="009C0EA4">
              <w:rPr>
                <w:noProof/>
                <w:webHidden/>
              </w:rPr>
              <w:instrText xml:space="preserve"> PAGEREF _Toc100040649 \h </w:instrText>
            </w:r>
            <w:r w:rsidR="009C0EA4">
              <w:rPr>
                <w:noProof/>
                <w:webHidden/>
              </w:rPr>
            </w:r>
            <w:r w:rsidR="009C0EA4">
              <w:rPr>
                <w:noProof/>
                <w:webHidden/>
              </w:rPr>
              <w:fldChar w:fldCharType="separate"/>
            </w:r>
            <w:r w:rsidR="009C0EA4">
              <w:rPr>
                <w:noProof/>
                <w:webHidden/>
              </w:rPr>
              <w:t>106</w:t>
            </w:r>
            <w:r w:rsidR="009C0EA4">
              <w:rPr>
                <w:noProof/>
                <w:webHidden/>
              </w:rPr>
              <w:fldChar w:fldCharType="end"/>
            </w:r>
          </w:hyperlink>
        </w:p>
        <w:p w14:paraId="6B0302C2" w14:textId="57DAA9BE" w:rsidR="009C0EA4" w:rsidRDefault="007D2818">
          <w:pPr>
            <w:pStyle w:val="Kazalovsebine5"/>
            <w:tabs>
              <w:tab w:val="right" w:leader="dot" w:pos="9062"/>
            </w:tabs>
            <w:rPr>
              <w:noProof/>
              <w:sz w:val="22"/>
              <w:szCs w:val="22"/>
              <w:lang w:eastAsia="sl-SI"/>
            </w:rPr>
          </w:pPr>
          <w:hyperlink w:anchor="_Toc100040650" w:history="1">
            <w:r w:rsidR="009C0EA4" w:rsidRPr="00953A6B">
              <w:rPr>
                <w:rStyle w:val="Hiperpovezava"/>
                <w:noProof/>
              </w:rPr>
              <w:t>Kdo lahko odda končno poročilo v potrditev in kdaj?</w:t>
            </w:r>
            <w:r w:rsidR="009C0EA4">
              <w:rPr>
                <w:noProof/>
                <w:webHidden/>
              </w:rPr>
              <w:tab/>
            </w:r>
            <w:r w:rsidR="009C0EA4">
              <w:rPr>
                <w:noProof/>
                <w:webHidden/>
              </w:rPr>
              <w:fldChar w:fldCharType="begin"/>
            </w:r>
            <w:r w:rsidR="009C0EA4">
              <w:rPr>
                <w:noProof/>
                <w:webHidden/>
              </w:rPr>
              <w:instrText xml:space="preserve"> PAGEREF _Toc100040650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6D8DB9DF" w14:textId="6B038EE5" w:rsidR="009C0EA4" w:rsidRDefault="007D2818">
          <w:pPr>
            <w:pStyle w:val="Kazalovsebine5"/>
            <w:tabs>
              <w:tab w:val="right" w:leader="dot" w:pos="9062"/>
            </w:tabs>
            <w:rPr>
              <w:noProof/>
              <w:sz w:val="22"/>
              <w:szCs w:val="22"/>
              <w:lang w:eastAsia="sl-SI"/>
            </w:rPr>
          </w:pPr>
          <w:hyperlink w:anchor="_Toc100040651" w:history="1">
            <w:r w:rsidR="009C0EA4" w:rsidRPr="00953A6B">
              <w:rPr>
                <w:rStyle w:val="Hiperpovezava"/>
                <w:noProof/>
              </w:rPr>
              <w:t>Kje najdem, do kdaj je treba oddati končno poročilo v potrditev?</w:t>
            </w:r>
            <w:r w:rsidR="009C0EA4">
              <w:rPr>
                <w:noProof/>
                <w:webHidden/>
              </w:rPr>
              <w:tab/>
            </w:r>
            <w:r w:rsidR="009C0EA4">
              <w:rPr>
                <w:noProof/>
                <w:webHidden/>
              </w:rPr>
              <w:fldChar w:fldCharType="begin"/>
            </w:r>
            <w:r w:rsidR="009C0EA4">
              <w:rPr>
                <w:noProof/>
                <w:webHidden/>
              </w:rPr>
              <w:instrText xml:space="preserve"> PAGEREF _Toc100040651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7120986B" w14:textId="3F054340" w:rsidR="009C0EA4" w:rsidRDefault="007D2818">
          <w:pPr>
            <w:pStyle w:val="Kazalovsebine5"/>
            <w:tabs>
              <w:tab w:val="right" w:leader="dot" w:pos="9062"/>
            </w:tabs>
            <w:rPr>
              <w:noProof/>
              <w:sz w:val="22"/>
              <w:szCs w:val="22"/>
              <w:lang w:eastAsia="sl-SI"/>
            </w:rPr>
          </w:pPr>
          <w:hyperlink w:anchor="_Toc100040652" w:history="1">
            <w:r w:rsidR="009C0EA4" w:rsidRPr="00953A6B">
              <w:rPr>
                <w:rStyle w:val="Hiperpovezava"/>
                <w:noProof/>
              </w:rPr>
              <w:t>Kako oddam končno poročilo v potrditev?</w:t>
            </w:r>
            <w:r w:rsidR="009C0EA4">
              <w:rPr>
                <w:noProof/>
                <w:webHidden/>
              </w:rPr>
              <w:tab/>
            </w:r>
            <w:r w:rsidR="009C0EA4">
              <w:rPr>
                <w:noProof/>
                <w:webHidden/>
              </w:rPr>
              <w:fldChar w:fldCharType="begin"/>
            </w:r>
            <w:r w:rsidR="009C0EA4">
              <w:rPr>
                <w:noProof/>
                <w:webHidden/>
              </w:rPr>
              <w:instrText xml:space="preserve"> PAGEREF _Toc100040652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0A843D2E" w14:textId="14EF1AAB" w:rsidR="009C0EA4" w:rsidRDefault="007D2818">
          <w:pPr>
            <w:pStyle w:val="Kazalovsebine4"/>
            <w:tabs>
              <w:tab w:val="right" w:leader="dot" w:pos="9062"/>
            </w:tabs>
            <w:rPr>
              <w:noProof/>
              <w:sz w:val="22"/>
              <w:szCs w:val="22"/>
              <w:lang w:eastAsia="sl-SI"/>
            </w:rPr>
          </w:pPr>
          <w:hyperlink w:anchor="_Toc100040653" w:history="1">
            <w:r w:rsidR="009C0EA4" w:rsidRPr="00953A6B">
              <w:rPr>
                <w:rStyle w:val="Hiperpovezava"/>
                <w:noProof/>
              </w:rPr>
              <w:t>Dopolnitev končnega poročila</w:t>
            </w:r>
            <w:r w:rsidR="009C0EA4">
              <w:rPr>
                <w:noProof/>
                <w:webHidden/>
              </w:rPr>
              <w:tab/>
            </w:r>
            <w:r w:rsidR="009C0EA4">
              <w:rPr>
                <w:noProof/>
                <w:webHidden/>
              </w:rPr>
              <w:fldChar w:fldCharType="begin"/>
            </w:r>
            <w:r w:rsidR="009C0EA4">
              <w:rPr>
                <w:noProof/>
                <w:webHidden/>
              </w:rPr>
              <w:instrText xml:space="preserve"> PAGEREF _Toc100040653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0E2BCE61" w14:textId="0D353F89" w:rsidR="009C0EA4" w:rsidRDefault="007D2818">
          <w:pPr>
            <w:pStyle w:val="Kazalovsebine5"/>
            <w:tabs>
              <w:tab w:val="right" w:leader="dot" w:pos="9062"/>
            </w:tabs>
            <w:rPr>
              <w:noProof/>
              <w:sz w:val="22"/>
              <w:szCs w:val="22"/>
              <w:lang w:eastAsia="sl-SI"/>
            </w:rPr>
          </w:pPr>
          <w:hyperlink w:anchor="_Toc100040654" w:history="1">
            <w:r w:rsidR="009C0EA4" w:rsidRPr="00953A6B">
              <w:rPr>
                <w:rStyle w:val="Hiperpovezava"/>
                <w:noProof/>
              </w:rPr>
              <w:t>Kako najdem končna poročila, za katera je potrebna dopolnitev?</w:t>
            </w:r>
            <w:r w:rsidR="009C0EA4">
              <w:rPr>
                <w:noProof/>
                <w:webHidden/>
              </w:rPr>
              <w:tab/>
            </w:r>
            <w:r w:rsidR="009C0EA4">
              <w:rPr>
                <w:noProof/>
                <w:webHidden/>
              </w:rPr>
              <w:fldChar w:fldCharType="begin"/>
            </w:r>
            <w:r w:rsidR="009C0EA4">
              <w:rPr>
                <w:noProof/>
                <w:webHidden/>
              </w:rPr>
              <w:instrText xml:space="preserve"> PAGEREF _Toc100040654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41990959" w14:textId="21999276" w:rsidR="009C0EA4" w:rsidRDefault="007D2818">
          <w:pPr>
            <w:pStyle w:val="Kazalovsebine6"/>
            <w:tabs>
              <w:tab w:val="right" w:leader="dot" w:pos="9062"/>
            </w:tabs>
            <w:rPr>
              <w:noProof/>
              <w:sz w:val="22"/>
              <w:szCs w:val="22"/>
              <w:lang w:eastAsia="sl-SI"/>
            </w:rPr>
          </w:pPr>
          <w:hyperlink w:anchor="_Toc100040655"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55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27087852" w14:textId="3847F6AF" w:rsidR="009C0EA4" w:rsidRDefault="007D2818">
          <w:pPr>
            <w:pStyle w:val="Kazalovsebine5"/>
            <w:tabs>
              <w:tab w:val="right" w:leader="dot" w:pos="9062"/>
            </w:tabs>
            <w:rPr>
              <w:noProof/>
              <w:sz w:val="22"/>
              <w:szCs w:val="22"/>
              <w:lang w:eastAsia="sl-SI"/>
            </w:rPr>
          </w:pPr>
          <w:hyperlink w:anchor="_Toc100040656" w:history="1">
            <w:r w:rsidR="009C0EA4" w:rsidRPr="00953A6B">
              <w:rPr>
                <w:rStyle w:val="Hiperpovezava"/>
                <w:noProof/>
              </w:rPr>
              <w:t>Kje najdem, zakaj je treba prvo poročilo dopolniti?</w:t>
            </w:r>
            <w:r w:rsidR="009C0EA4">
              <w:rPr>
                <w:noProof/>
                <w:webHidden/>
              </w:rPr>
              <w:tab/>
            </w:r>
            <w:r w:rsidR="009C0EA4">
              <w:rPr>
                <w:noProof/>
                <w:webHidden/>
              </w:rPr>
              <w:fldChar w:fldCharType="begin"/>
            </w:r>
            <w:r w:rsidR="009C0EA4">
              <w:rPr>
                <w:noProof/>
                <w:webHidden/>
              </w:rPr>
              <w:instrText xml:space="preserve"> PAGEREF _Toc100040656 \h </w:instrText>
            </w:r>
            <w:r w:rsidR="009C0EA4">
              <w:rPr>
                <w:noProof/>
                <w:webHidden/>
              </w:rPr>
            </w:r>
            <w:r w:rsidR="009C0EA4">
              <w:rPr>
                <w:noProof/>
                <w:webHidden/>
              </w:rPr>
              <w:fldChar w:fldCharType="separate"/>
            </w:r>
            <w:r w:rsidR="009C0EA4">
              <w:rPr>
                <w:noProof/>
                <w:webHidden/>
              </w:rPr>
              <w:t>107</w:t>
            </w:r>
            <w:r w:rsidR="009C0EA4">
              <w:rPr>
                <w:noProof/>
                <w:webHidden/>
              </w:rPr>
              <w:fldChar w:fldCharType="end"/>
            </w:r>
          </w:hyperlink>
        </w:p>
        <w:p w14:paraId="0AFCA53A" w14:textId="6E0773CE" w:rsidR="009C0EA4" w:rsidRDefault="007D2818">
          <w:pPr>
            <w:pStyle w:val="Kazalovsebine5"/>
            <w:tabs>
              <w:tab w:val="right" w:leader="dot" w:pos="9062"/>
            </w:tabs>
            <w:rPr>
              <w:noProof/>
              <w:sz w:val="22"/>
              <w:szCs w:val="22"/>
              <w:lang w:eastAsia="sl-SI"/>
            </w:rPr>
          </w:pPr>
          <w:hyperlink w:anchor="_Toc100040657" w:history="1">
            <w:r w:rsidR="009C0EA4" w:rsidRPr="00953A6B">
              <w:rPr>
                <w:rStyle w:val="Hiperpovezava"/>
                <w:noProof/>
              </w:rPr>
              <w:t>Kje najdem, do kdaj je treba oddati prvo poročilo v potrditev?</w:t>
            </w:r>
            <w:r w:rsidR="009C0EA4">
              <w:rPr>
                <w:noProof/>
                <w:webHidden/>
              </w:rPr>
              <w:tab/>
            </w:r>
            <w:r w:rsidR="009C0EA4">
              <w:rPr>
                <w:noProof/>
                <w:webHidden/>
              </w:rPr>
              <w:fldChar w:fldCharType="begin"/>
            </w:r>
            <w:r w:rsidR="009C0EA4">
              <w:rPr>
                <w:noProof/>
                <w:webHidden/>
              </w:rPr>
              <w:instrText xml:space="preserve"> PAGEREF _Toc100040657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195B67D5" w14:textId="6F18B035" w:rsidR="009C0EA4" w:rsidRDefault="007D2818">
          <w:pPr>
            <w:pStyle w:val="Kazalovsebine5"/>
            <w:tabs>
              <w:tab w:val="right" w:leader="dot" w:pos="9062"/>
            </w:tabs>
            <w:rPr>
              <w:noProof/>
              <w:sz w:val="22"/>
              <w:szCs w:val="22"/>
              <w:lang w:eastAsia="sl-SI"/>
            </w:rPr>
          </w:pPr>
          <w:hyperlink w:anchor="_Toc100040658" w:history="1">
            <w:r w:rsidR="009C0EA4" w:rsidRPr="00953A6B">
              <w:rPr>
                <w:rStyle w:val="Hiperpovezava"/>
                <w:noProof/>
              </w:rPr>
              <w:t>Kako dopolnim končno poročilo?</w:t>
            </w:r>
            <w:r w:rsidR="009C0EA4">
              <w:rPr>
                <w:noProof/>
                <w:webHidden/>
              </w:rPr>
              <w:tab/>
            </w:r>
            <w:r w:rsidR="009C0EA4">
              <w:rPr>
                <w:noProof/>
                <w:webHidden/>
              </w:rPr>
              <w:fldChar w:fldCharType="begin"/>
            </w:r>
            <w:r w:rsidR="009C0EA4">
              <w:rPr>
                <w:noProof/>
                <w:webHidden/>
              </w:rPr>
              <w:instrText xml:space="preserve"> PAGEREF _Toc100040658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62AB0DF9" w14:textId="1028BE82" w:rsidR="009C0EA4" w:rsidRDefault="007D2818">
          <w:pPr>
            <w:pStyle w:val="Kazalovsebine4"/>
            <w:tabs>
              <w:tab w:val="right" w:leader="dot" w:pos="9062"/>
            </w:tabs>
            <w:rPr>
              <w:noProof/>
              <w:sz w:val="22"/>
              <w:szCs w:val="22"/>
              <w:lang w:eastAsia="sl-SI"/>
            </w:rPr>
          </w:pPr>
          <w:hyperlink w:anchor="_Toc100040659" w:history="1">
            <w:r w:rsidR="009C0EA4" w:rsidRPr="00953A6B">
              <w:rPr>
                <w:rStyle w:val="Hiperpovezava"/>
                <w:noProof/>
              </w:rPr>
              <w:t>Odločitev nadzornika raziskave glede končnega poročila</w:t>
            </w:r>
            <w:r w:rsidR="009C0EA4">
              <w:rPr>
                <w:noProof/>
                <w:webHidden/>
              </w:rPr>
              <w:tab/>
            </w:r>
            <w:r w:rsidR="009C0EA4">
              <w:rPr>
                <w:noProof/>
                <w:webHidden/>
              </w:rPr>
              <w:fldChar w:fldCharType="begin"/>
            </w:r>
            <w:r w:rsidR="009C0EA4">
              <w:rPr>
                <w:noProof/>
                <w:webHidden/>
              </w:rPr>
              <w:instrText xml:space="preserve"> PAGEREF _Toc100040659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5744011E" w14:textId="70E82F15" w:rsidR="009C0EA4" w:rsidRDefault="007D2818">
          <w:pPr>
            <w:pStyle w:val="Kazalovsebine5"/>
            <w:tabs>
              <w:tab w:val="right" w:leader="dot" w:pos="9062"/>
            </w:tabs>
            <w:rPr>
              <w:noProof/>
              <w:sz w:val="22"/>
              <w:szCs w:val="22"/>
              <w:lang w:eastAsia="sl-SI"/>
            </w:rPr>
          </w:pPr>
          <w:hyperlink w:anchor="_Toc100040660" w:history="1">
            <w:r w:rsidR="009C0EA4" w:rsidRPr="00953A6B">
              <w:rPr>
                <w:rStyle w:val="Hiperpovezava"/>
                <w:noProof/>
              </w:rPr>
              <w:t>Kdo lahko odda odločitev glede končnega poročila in kdaj?</w:t>
            </w:r>
            <w:r w:rsidR="009C0EA4">
              <w:rPr>
                <w:noProof/>
                <w:webHidden/>
              </w:rPr>
              <w:tab/>
            </w:r>
            <w:r w:rsidR="009C0EA4">
              <w:rPr>
                <w:noProof/>
                <w:webHidden/>
              </w:rPr>
              <w:fldChar w:fldCharType="begin"/>
            </w:r>
            <w:r w:rsidR="009C0EA4">
              <w:rPr>
                <w:noProof/>
                <w:webHidden/>
              </w:rPr>
              <w:instrText xml:space="preserve"> PAGEREF _Toc100040660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66EBB8CF" w14:textId="3328CE7C" w:rsidR="009C0EA4" w:rsidRDefault="007D2818">
          <w:pPr>
            <w:pStyle w:val="Kazalovsebine5"/>
            <w:tabs>
              <w:tab w:val="right" w:leader="dot" w:pos="9062"/>
            </w:tabs>
            <w:rPr>
              <w:noProof/>
              <w:sz w:val="22"/>
              <w:szCs w:val="22"/>
              <w:lang w:eastAsia="sl-SI"/>
            </w:rPr>
          </w:pPr>
          <w:hyperlink w:anchor="_Toc100040661" w:history="1">
            <w:r w:rsidR="009C0EA4" w:rsidRPr="00953A6B">
              <w:rPr>
                <w:rStyle w:val="Hiperpovezava"/>
                <w:noProof/>
              </w:rPr>
              <w:t>Kako najdem končna poročila oddana v potrditev?</w:t>
            </w:r>
            <w:r w:rsidR="009C0EA4">
              <w:rPr>
                <w:noProof/>
                <w:webHidden/>
              </w:rPr>
              <w:tab/>
            </w:r>
            <w:r w:rsidR="009C0EA4">
              <w:rPr>
                <w:noProof/>
                <w:webHidden/>
              </w:rPr>
              <w:fldChar w:fldCharType="begin"/>
            </w:r>
            <w:r w:rsidR="009C0EA4">
              <w:rPr>
                <w:noProof/>
                <w:webHidden/>
              </w:rPr>
              <w:instrText xml:space="preserve"> PAGEREF _Toc100040661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7C1DC007" w14:textId="46469381" w:rsidR="009C0EA4" w:rsidRDefault="007D2818">
          <w:pPr>
            <w:pStyle w:val="Kazalovsebine6"/>
            <w:tabs>
              <w:tab w:val="right" w:leader="dot" w:pos="9062"/>
            </w:tabs>
            <w:rPr>
              <w:noProof/>
              <w:sz w:val="22"/>
              <w:szCs w:val="22"/>
              <w:lang w:eastAsia="sl-SI"/>
            </w:rPr>
          </w:pPr>
          <w:hyperlink w:anchor="_Toc100040662"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62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1C5CBCCA" w14:textId="61E5D97B" w:rsidR="009C0EA4" w:rsidRDefault="007D2818">
          <w:pPr>
            <w:pStyle w:val="Kazalovsebine6"/>
            <w:tabs>
              <w:tab w:val="right" w:leader="dot" w:pos="9062"/>
            </w:tabs>
            <w:rPr>
              <w:noProof/>
              <w:sz w:val="22"/>
              <w:szCs w:val="22"/>
              <w:lang w:eastAsia="sl-SI"/>
            </w:rPr>
          </w:pPr>
          <w:hyperlink w:anchor="_Toc100040663"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63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2CC348C2" w14:textId="237570C0" w:rsidR="009C0EA4" w:rsidRDefault="007D2818">
          <w:pPr>
            <w:pStyle w:val="Kazalovsebine5"/>
            <w:tabs>
              <w:tab w:val="right" w:leader="dot" w:pos="9062"/>
            </w:tabs>
            <w:rPr>
              <w:noProof/>
              <w:sz w:val="22"/>
              <w:szCs w:val="22"/>
              <w:lang w:eastAsia="sl-SI"/>
            </w:rPr>
          </w:pPr>
          <w:hyperlink w:anchor="_Toc100040664" w:history="1">
            <w:r w:rsidR="009C0EA4" w:rsidRPr="00953A6B">
              <w:rPr>
                <w:rStyle w:val="Hiperpovezava"/>
                <w:noProof/>
              </w:rPr>
              <w:t>Kako potrdim končno poročilo?</w:t>
            </w:r>
            <w:r w:rsidR="009C0EA4">
              <w:rPr>
                <w:noProof/>
                <w:webHidden/>
              </w:rPr>
              <w:tab/>
            </w:r>
            <w:r w:rsidR="009C0EA4">
              <w:rPr>
                <w:noProof/>
                <w:webHidden/>
              </w:rPr>
              <w:fldChar w:fldCharType="begin"/>
            </w:r>
            <w:r w:rsidR="009C0EA4">
              <w:rPr>
                <w:noProof/>
                <w:webHidden/>
              </w:rPr>
              <w:instrText xml:space="preserve"> PAGEREF _Toc100040664 \h </w:instrText>
            </w:r>
            <w:r w:rsidR="009C0EA4">
              <w:rPr>
                <w:noProof/>
                <w:webHidden/>
              </w:rPr>
            </w:r>
            <w:r w:rsidR="009C0EA4">
              <w:rPr>
                <w:noProof/>
                <w:webHidden/>
              </w:rPr>
              <w:fldChar w:fldCharType="separate"/>
            </w:r>
            <w:r w:rsidR="009C0EA4">
              <w:rPr>
                <w:noProof/>
                <w:webHidden/>
              </w:rPr>
              <w:t>108</w:t>
            </w:r>
            <w:r w:rsidR="009C0EA4">
              <w:rPr>
                <w:noProof/>
                <w:webHidden/>
              </w:rPr>
              <w:fldChar w:fldCharType="end"/>
            </w:r>
          </w:hyperlink>
        </w:p>
        <w:p w14:paraId="5ACAF6DE" w14:textId="16AFBB6D" w:rsidR="009C0EA4" w:rsidRDefault="007D2818">
          <w:pPr>
            <w:pStyle w:val="Kazalovsebine5"/>
            <w:tabs>
              <w:tab w:val="right" w:leader="dot" w:pos="9062"/>
            </w:tabs>
            <w:rPr>
              <w:noProof/>
              <w:sz w:val="22"/>
              <w:szCs w:val="22"/>
              <w:lang w:eastAsia="sl-SI"/>
            </w:rPr>
          </w:pPr>
          <w:hyperlink w:anchor="_Toc100040665" w:history="1">
            <w:r w:rsidR="009C0EA4" w:rsidRPr="00953A6B">
              <w:rPr>
                <w:rStyle w:val="Hiperpovezava"/>
                <w:noProof/>
              </w:rPr>
              <w:t>Kako zahtevam dopolnitev končnega poročila?</w:t>
            </w:r>
            <w:r w:rsidR="009C0EA4">
              <w:rPr>
                <w:noProof/>
                <w:webHidden/>
              </w:rPr>
              <w:tab/>
            </w:r>
            <w:r w:rsidR="009C0EA4">
              <w:rPr>
                <w:noProof/>
                <w:webHidden/>
              </w:rPr>
              <w:fldChar w:fldCharType="begin"/>
            </w:r>
            <w:r w:rsidR="009C0EA4">
              <w:rPr>
                <w:noProof/>
                <w:webHidden/>
              </w:rPr>
              <w:instrText xml:space="preserve"> PAGEREF _Toc100040665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376D8BEC" w14:textId="4BEDB4F0" w:rsidR="009C0EA4" w:rsidRDefault="007D2818">
          <w:pPr>
            <w:pStyle w:val="Kazalovsebine4"/>
            <w:tabs>
              <w:tab w:val="right" w:leader="dot" w:pos="9062"/>
            </w:tabs>
            <w:rPr>
              <w:noProof/>
              <w:sz w:val="22"/>
              <w:szCs w:val="22"/>
              <w:lang w:eastAsia="sl-SI"/>
            </w:rPr>
          </w:pPr>
          <w:hyperlink w:anchor="_Toc100040666" w:history="1">
            <w:r w:rsidR="009C0EA4" w:rsidRPr="00953A6B">
              <w:rPr>
                <w:rStyle w:val="Hiperpovezava"/>
                <w:noProof/>
              </w:rPr>
              <w:t>Predlaganje recenzenta</w:t>
            </w:r>
            <w:r w:rsidR="009C0EA4">
              <w:rPr>
                <w:noProof/>
                <w:webHidden/>
              </w:rPr>
              <w:tab/>
            </w:r>
            <w:r w:rsidR="009C0EA4">
              <w:rPr>
                <w:noProof/>
                <w:webHidden/>
              </w:rPr>
              <w:fldChar w:fldCharType="begin"/>
            </w:r>
            <w:r w:rsidR="009C0EA4">
              <w:rPr>
                <w:noProof/>
                <w:webHidden/>
              </w:rPr>
              <w:instrText xml:space="preserve"> PAGEREF _Toc100040666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009DBE72" w14:textId="21B7FD6E" w:rsidR="009C0EA4" w:rsidRDefault="007D2818">
          <w:pPr>
            <w:pStyle w:val="Kazalovsebine5"/>
            <w:tabs>
              <w:tab w:val="right" w:leader="dot" w:pos="9062"/>
            </w:tabs>
            <w:rPr>
              <w:noProof/>
              <w:sz w:val="22"/>
              <w:szCs w:val="22"/>
              <w:lang w:eastAsia="sl-SI"/>
            </w:rPr>
          </w:pPr>
          <w:hyperlink w:anchor="_Toc100040667" w:history="1">
            <w:r w:rsidR="009C0EA4" w:rsidRPr="00953A6B">
              <w:rPr>
                <w:rStyle w:val="Hiperpovezava"/>
                <w:noProof/>
              </w:rPr>
              <w:t>Kdo lahko predlaga recenzenta in kdaj?</w:t>
            </w:r>
            <w:r w:rsidR="009C0EA4">
              <w:rPr>
                <w:noProof/>
                <w:webHidden/>
              </w:rPr>
              <w:tab/>
            </w:r>
            <w:r w:rsidR="009C0EA4">
              <w:rPr>
                <w:noProof/>
                <w:webHidden/>
              </w:rPr>
              <w:fldChar w:fldCharType="begin"/>
            </w:r>
            <w:r w:rsidR="009C0EA4">
              <w:rPr>
                <w:noProof/>
                <w:webHidden/>
              </w:rPr>
              <w:instrText xml:space="preserve"> PAGEREF _Toc100040667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3E9FC97F" w14:textId="345AE572" w:rsidR="009C0EA4" w:rsidRDefault="007D2818">
          <w:pPr>
            <w:pStyle w:val="Kazalovsebine5"/>
            <w:tabs>
              <w:tab w:val="right" w:leader="dot" w:pos="9062"/>
            </w:tabs>
            <w:rPr>
              <w:noProof/>
              <w:sz w:val="22"/>
              <w:szCs w:val="22"/>
              <w:lang w:eastAsia="sl-SI"/>
            </w:rPr>
          </w:pPr>
          <w:hyperlink w:anchor="_Toc100040668" w:history="1">
            <w:r w:rsidR="009C0EA4" w:rsidRPr="00953A6B">
              <w:rPr>
                <w:rStyle w:val="Hiperpovezava"/>
                <w:noProof/>
              </w:rPr>
              <w:t>Kako najdem raziskave, za katere moram predlagati recenzenta?</w:t>
            </w:r>
            <w:r w:rsidR="009C0EA4">
              <w:rPr>
                <w:noProof/>
                <w:webHidden/>
              </w:rPr>
              <w:tab/>
            </w:r>
            <w:r w:rsidR="009C0EA4">
              <w:rPr>
                <w:noProof/>
                <w:webHidden/>
              </w:rPr>
              <w:fldChar w:fldCharType="begin"/>
            </w:r>
            <w:r w:rsidR="009C0EA4">
              <w:rPr>
                <w:noProof/>
                <w:webHidden/>
              </w:rPr>
              <w:instrText xml:space="preserve"> PAGEREF _Toc100040668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1301DBD1" w14:textId="0E111B52" w:rsidR="009C0EA4" w:rsidRDefault="007D2818">
          <w:pPr>
            <w:pStyle w:val="Kazalovsebine5"/>
            <w:tabs>
              <w:tab w:val="right" w:leader="dot" w:pos="9062"/>
            </w:tabs>
            <w:rPr>
              <w:noProof/>
              <w:sz w:val="22"/>
              <w:szCs w:val="22"/>
              <w:lang w:eastAsia="sl-SI"/>
            </w:rPr>
          </w:pPr>
          <w:hyperlink w:anchor="_Toc100040669" w:history="1">
            <w:r w:rsidR="009C0EA4" w:rsidRPr="00953A6B">
              <w:rPr>
                <w:rStyle w:val="Hiperpovezava"/>
                <w:noProof/>
              </w:rPr>
              <w:t>Kako predlagam recenzenta?</w:t>
            </w:r>
            <w:r w:rsidR="009C0EA4">
              <w:rPr>
                <w:noProof/>
                <w:webHidden/>
              </w:rPr>
              <w:tab/>
            </w:r>
            <w:r w:rsidR="009C0EA4">
              <w:rPr>
                <w:noProof/>
                <w:webHidden/>
              </w:rPr>
              <w:fldChar w:fldCharType="begin"/>
            </w:r>
            <w:r w:rsidR="009C0EA4">
              <w:rPr>
                <w:noProof/>
                <w:webHidden/>
              </w:rPr>
              <w:instrText xml:space="preserve"> PAGEREF _Toc100040669 \h </w:instrText>
            </w:r>
            <w:r w:rsidR="009C0EA4">
              <w:rPr>
                <w:noProof/>
                <w:webHidden/>
              </w:rPr>
            </w:r>
            <w:r w:rsidR="009C0EA4">
              <w:rPr>
                <w:noProof/>
                <w:webHidden/>
              </w:rPr>
              <w:fldChar w:fldCharType="separate"/>
            </w:r>
            <w:r w:rsidR="009C0EA4">
              <w:rPr>
                <w:noProof/>
                <w:webHidden/>
              </w:rPr>
              <w:t>109</w:t>
            </w:r>
            <w:r w:rsidR="009C0EA4">
              <w:rPr>
                <w:noProof/>
                <w:webHidden/>
              </w:rPr>
              <w:fldChar w:fldCharType="end"/>
            </w:r>
          </w:hyperlink>
        </w:p>
        <w:p w14:paraId="495A953A" w14:textId="5EACA753" w:rsidR="009C0EA4" w:rsidRDefault="007D2818">
          <w:pPr>
            <w:pStyle w:val="Kazalovsebine4"/>
            <w:tabs>
              <w:tab w:val="right" w:leader="dot" w:pos="9062"/>
            </w:tabs>
            <w:rPr>
              <w:noProof/>
              <w:sz w:val="22"/>
              <w:szCs w:val="22"/>
              <w:lang w:eastAsia="sl-SI"/>
            </w:rPr>
          </w:pPr>
          <w:hyperlink w:anchor="_Toc100040670" w:history="1">
            <w:r w:rsidR="009C0EA4" w:rsidRPr="00953A6B">
              <w:rPr>
                <w:rStyle w:val="Hiperpovezava"/>
                <w:noProof/>
              </w:rPr>
              <w:t>Potrditev predlaganega recenzenta</w:t>
            </w:r>
            <w:r w:rsidR="009C0EA4">
              <w:rPr>
                <w:noProof/>
                <w:webHidden/>
              </w:rPr>
              <w:tab/>
            </w:r>
            <w:r w:rsidR="009C0EA4">
              <w:rPr>
                <w:noProof/>
                <w:webHidden/>
              </w:rPr>
              <w:fldChar w:fldCharType="begin"/>
            </w:r>
            <w:r w:rsidR="009C0EA4">
              <w:rPr>
                <w:noProof/>
                <w:webHidden/>
              </w:rPr>
              <w:instrText xml:space="preserve"> PAGEREF _Toc100040670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331BA3AB" w14:textId="43D1CC60" w:rsidR="009C0EA4" w:rsidRDefault="007D2818">
          <w:pPr>
            <w:pStyle w:val="Kazalovsebine5"/>
            <w:tabs>
              <w:tab w:val="right" w:leader="dot" w:pos="9062"/>
            </w:tabs>
            <w:rPr>
              <w:noProof/>
              <w:sz w:val="22"/>
              <w:szCs w:val="22"/>
              <w:lang w:eastAsia="sl-SI"/>
            </w:rPr>
          </w:pPr>
          <w:hyperlink w:anchor="_Toc100040671" w:history="1">
            <w:r w:rsidR="009C0EA4" w:rsidRPr="00953A6B">
              <w:rPr>
                <w:rStyle w:val="Hiperpovezava"/>
                <w:noProof/>
              </w:rPr>
              <w:t>Kdo lahko potrdi recenzenta in kdaj?</w:t>
            </w:r>
            <w:r w:rsidR="009C0EA4">
              <w:rPr>
                <w:noProof/>
                <w:webHidden/>
              </w:rPr>
              <w:tab/>
            </w:r>
            <w:r w:rsidR="009C0EA4">
              <w:rPr>
                <w:noProof/>
                <w:webHidden/>
              </w:rPr>
              <w:fldChar w:fldCharType="begin"/>
            </w:r>
            <w:r w:rsidR="009C0EA4">
              <w:rPr>
                <w:noProof/>
                <w:webHidden/>
              </w:rPr>
              <w:instrText xml:space="preserve"> PAGEREF _Toc100040671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4662A98B" w14:textId="116251A1" w:rsidR="009C0EA4" w:rsidRDefault="007D2818">
          <w:pPr>
            <w:pStyle w:val="Kazalovsebine5"/>
            <w:tabs>
              <w:tab w:val="right" w:leader="dot" w:pos="9062"/>
            </w:tabs>
            <w:rPr>
              <w:noProof/>
              <w:sz w:val="22"/>
              <w:szCs w:val="22"/>
              <w:lang w:eastAsia="sl-SI"/>
            </w:rPr>
          </w:pPr>
          <w:hyperlink w:anchor="_Toc100040672" w:history="1">
            <w:r w:rsidR="009C0EA4" w:rsidRPr="00953A6B">
              <w:rPr>
                <w:rStyle w:val="Hiperpovezava"/>
                <w:noProof/>
              </w:rPr>
              <w:t>Kako najdem raziskave, ki čakajo na potrditev recenzenta?</w:t>
            </w:r>
            <w:r w:rsidR="009C0EA4">
              <w:rPr>
                <w:noProof/>
                <w:webHidden/>
              </w:rPr>
              <w:tab/>
            </w:r>
            <w:r w:rsidR="009C0EA4">
              <w:rPr>
                <w:noProof/>
                <w:webHidden/>
              </w:rPr>
              <w:fldChar w:fldCharType="begin"/>
            </w:r>
            <w:r w:rsidR="009C0EA4">
              <w:rPr>
                <w:noProof/>
                <w:webHidden/>
              </w:rPr>
              <w:instrText xml:space="preserve"> PAGEREF _Toc100040672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520F0BD7" w14:textId="32647908" w:rsidR="009C0EA4" w:rsidRDefault="007D2818">
          <w:pPr>
            <w:pStyle w:val="Kazalovsebine5"/>
            <w:tabs>
              <w:tab w:val="right" w:leader="dot" w:pos="9062"/>
            </w:tabs>
            <w:rPr>
              <w:noProof/>
              <w:sz w:val="22"/>
              <w:szCs w:val="22"/>
              <w:lang w:eastAsia="sl-SI"/>
            </w:rPr>
          </w:pPr>
          <w:hyperlink w:anchor="_Toc100040673" w:history="1">
            <w:r w:rsidR="009C0EA4" w:rsidRPr="00953A6B">
              <w:rPr>
                <w:rStyle w:val="Hiperpovezava"/>
                <w:noProof/>
              </w:rPr>
              <w:t>Kako podam odločitev glede recenzenta?</w:t>
            </w:r>
            <w:r w:rsidR="009C0EA4">
              <w:rPr>
                <w:noProof/>
                <w:webHidden/>
              </w:rPr>
              <w:tab/>
            </w:r>
            <w:r w:rsidR="009C0EA4">
              <w:rPr>
                <w:noProof/>
                <w:webHidden/>
              </w:rPr>
              <w:fldChar w:fldCharType="begin"/>
            </w:r>
            <w:r w:rsidR="009C0EA4">
              <w:rPr>
                <w:noProof/>
                <w:webHidden/>
              </w:rPr>
              <w:instrText xml:space="preserve"> PAGEREF _Toc100040673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264628D9" w14:textId="5BDBE1E7" w:rsidR="009C0EA4" w:rsidRDefault="007D2818">
          <w:pPr>
            <w:pStyle w:val="Kazalovsebine4"/>
            <w:tabs>
              <w:tab w:val="right" w:leader="dot" w:pos="9062"/>
            </w:tabs>
            <w:rPr>
              <w:noProof/>
              <w:sz w:val="22"/>
              <w:szCs w:val="22"/>
              <w:lang w:eastAsia="sl-SI"/>
            </w:rPr>
          </w:pPr>
          <w:hyperlink w:anchor="_Toc100040674" w:history="1">
            <w:r w:rsidR="009C0EA4" w:rsidRPr="00953A6B">
              <w:rPr>
                <w:rStyle w:val="Hiperpovezava"/>
                <w:noProof/>
              </w:rPr>
              <w:t>Priprava recenzije</w:t>
            </w:r>
            <w:r w:rsidR="009C0EA4">
              <w:rPr>
                <w:noProof/>
                <w:webHidden/>
              </w:rPr>
              <w:tab/>
            </w:r>
            <w:r w:rsidR="009C0EA4">
              <w:rPr>
                <w:noProof/>
                <w:webHidden/>
              </w:rPr>
              <w:fldChar w:fldCharType="begin"/>
            </w:r>
            <w:r w:rsidR="009C0EA4">
              <w:rPr>
                <w:noProof/>
                <w:webHidden/>
              </w:rPr>
              <w:instrText xml:space="preserve"> PAGEREF _Toc100040674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6C99DC54" w14:textId="21AA2B06" w:rsidR="009C0EA4" w:rsidRDefault="007D2818">
          <w:pPr>
            <w:pStyle w:val="Kazalovsebine5"/>
            <w:tabs>
              <w:tab w:val="right" w:leader="dot" w:pos="9062"/>
            </w:tabs>
            <w:rPr>
              <w:noProof/>
              <w:sz w:val="22"/>
              <w:szCs w:val="22"/>
              <w:lang w:eastAsia="sl-SI"/>
            </w:rPr>
          </w:pPr>
          <w:hyperlink w:anchor="_Toc100040675" w:history="1">
            <w:r w:rsidR="009C0EA4" w:rsidRPr="00953A6B">
              <w:rPr>
                <w:rStyle w:val="Hiperpovezava"/>
                <w:noProof/>
              </w:rPr>
              <w:t>Kdo lahko odda zapisnik konservatorskega nadzora in kdaj?</w:t>
            </w:r>
            <w:r w:rsidR="009C0EA4">
              <w:rPr>
                <w:noProof/>
                <w:webHidden/>
              </w:rPr>
              <w:tab/>
            </w:r>
            <w:r w:rsidR="009C0EA4">
              <w:rPr>
                <w:noProof/>
                <w:webHidden/>
              </w:rPr>
              <w:fldChar w:fldCharType="begin"/>
            </w:r>
            <w:r w:rsidR="009C0EA4">
              <w:rPr>
                <w:noProof/>
                <w:webHidden/>
              </w:rPr>
              <w:instrText xml:space="preserve"> PAGEREF _Toc100040675 \h </w:instrText>
            </w:r>
            <w:r w:rsidR="009C0EA4">
              <w:rPr>
                <w:noProof/>
                <w:webHidden/>
              </w:rPr>
            </w:r>
            <w:r w:rsidR="009C0EA4">
              <w:rPr>
                <w:noProof/>
                <w:webHidden/>
              </w:rPr>
              <w:fldChar w:fldCharType="separate"/>
            </w:r>
            <w:r w:rsidR="009C0EA4">
              <w:rPr>
                <w:noProof/>
                <w:webHidden/>
              </w:rPr>
              <w:t>110</w:t>
            </w:r>
            <w:r w:rsidR="009C0EA4">
              <w:rPr>
                <w:noProof/>
                <w:webHidden/>
              </w:rPr>
              <w:fldChar w:fldCharType="end"/>
            </w:r>
          </w:hyperlink>
        </w:p>
        <w:p w14:paraId="65A67800" w14:textId="333AF316" w:rsidR="009C0EA4" w:rsidRDefault="007D2818">
          <w:pPr>
            <w:pStyle w:val="Kazalovsebine5"/>
            <w:tabs>
              <w:tab w:val="right" w:leader="dot" w:pos="9062"/>
            </w:tabs>
            <w:rPr>
              <w:noProof/>
              <w:sz w:val="22"/>
              <w:szCs w:val="22"/>
              <w:lang w:eastAsia="sl-SI"/>
            </w:rPr>
          </w:pPr>
          <w:hyperlink w:anchor="_Toc100040676" w:history="1">
            <w:r w:rsidR="009C0EA4" w:rsidRPr="00953A6B">
              <w:rPr>
                <w:rStyle w:val="Hiperpovezava"/>
                <w:noProof/>
              </w:rPr>
              <w:t>Kako najdem končna poročila oddana v recenzijo?</w:t>
            </w:r>
            <w:r w:rsidR="009C0EA4">
              <w:rPr>
                <w:noProof/>
                <w:webHidden/>
              </w:rPr>
              <w:tab/>
            </w:r>
            <w:r w:rsidR="009C0EA4">
              <w:rPr>
                <w:noProof/>
                <w:webHidden/>
              </w:rPr>
              <w:fldChar w:fldCharType="begin"/>
            </w:r>
            <w:r w:rsidR="009C0EA4">
              <w:rPr>
                <w:noProof/>
                <w:webHidden/>
              </w:rPr>
              <w:instrText xml:space="preserve"> PAGEREF _Toc100040676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3E569102" w14:textId="18346D21" w:rsidR="009C0EA4" w:rsidRDefault="007D2818">
          <w:pPr>
            <w:pStyle w:val="Kazalovsebine6"/>
            <w:tabs>
              <w:tab w:val="right" w:leader="dot" w:pos="9062"/>
            </w:tabs>
            <w:rPr>
              <w:noProof/>
              <w:sz w:val="22"/>
              <w:szCs w:val="22"/>
              <w:lang w:eastAsia="sl-SI"/>
            </w:rPr>
          </w:pPr>
          <w:hyperlink w:anchor="_Toc100040677"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677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1A05E0FB" w14:textId="030B8954" w:rsidR="009C0EA4" w:rsidRDefault="007D2818">
          <w:pPr>
            <w:pStyle w:val="Kazalovsebine6"/>
            <w:tabs>
              <w:tab w:val="right" w:leader="dot" w:pos="9062"/>
            </w:tabs>
            <w:rPr>
              <w:noProof/>
              <w:sz w:val="22"/>
              <w:szCs w:val="22"/>
              <w:lang w:eastAsia="sl-SI"/>
            </w:rPr>
          </w:pPr>
          <w:hyperlink w:anchor="_Toc100040678"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678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6E94BC32" w14:textId="2F2389D8" w:rsidR="009C0EA4" w:rsidRDefault="007D2818">
          <w:pPr>
            <w:pStyle w:val="Kazalovsebine5"/>
            <w:tabs>
              <w:tab w:val="right" w:leader="dot" w:pos="9062"/>
            </w:tabs>
            <w:rPr>
              <w:noProof/>
              <w:sz w:val="22"/>
              <w:szCs w:val="22"/>
              <w:lang w:eastAsia="sl-SI"/>
            </w:rPr>
          </w:pPr>
          <w:hyperlink w:anchor="_Toc100040679" w:history="1">
            <w:r w:rsidR="009C0EA4" w:rsidRPr="00953A6B">
              <w:rPr>
                <w:rStyle w:val="Hiperpovezava"/>
                <w:noProof/>
              </w:rPr>
              <w:t>Kako pripravim recenzijo?</w:t>
            </w:r>
            <w:r w:rsidR="009C0EA4">
              <w:rPr>
                <w:noProof/>
                <w:webHidden/>
              </w:rPr>
              <w:tab/>
            </w:r>
            <w:r w:rsidR="009C0EA4">
              <w:rPr>
                <w:noProof/>
                <w:webHidden/>
              </w:rPr>
              <w:fldChar w:fldCharType="begin"/>
            </w:r>
            <w:r w:rsidR="009C0EA4">
              <w:rPr>
                <w:noProof/>
                <w:webHidden/>
              </w:rPr>
              <w:instrText xml:space="preserve"> PAGEREF _Toc100040679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5B04C126" w14:textId="3FFA971D" w:rsidR="009C0EA4" w:rsidRDefault="007D2818">
          <w:pPr>
            <w:pStyle w:val="Kazalovsebine5"/>
            <w:tabs>
              <w:tab w:val="right" w:leader="dot" w:pos="9062"/>
            </w:tabs>
            <w:rPr>
              <w:noProof/>
              <w:sz w:val="22"/>
              <w:szCs w:val="22"/>
              <w:lang w:eastAsia="sl-SI"/>
            </w:rPr>
          </w:pPr>
          <w:hyperlink w:anchor="_Toc100040680" w:history="1">
            <w:r w:rsidR="009C0EA4" w:rsidRPr="00953A6B">
              <w:rPr>
                <w:rStyle w:val="Hiperpovezava"/>
                <w:noProof/>
              </w:rPr>
              <w:t>Kako nadaljujem pripravo recenzije?</w:t>
            </w:r>
            <w:r w:rsidR="009C0EA4">
              <w:rPr>
                <w:noProof/>
                <w:webHidden/>
              </w:rPr>
              <w:tab/>
            </w:r>
            <w:r w:rsidR="009C0EA4">
              <w:rPr>
                <w:noProof/>
                <w:webHidden/>
              </w:rPr>
              <w:fldChar w:fldCharType="begin"/>
            </w:r>
            <w:r w:rsidR="009C0EA4">
              <w:rPr>
                <w:noProof/>
                <w:webHidden/>
              </w:rPr>
              <w:instrText xml:space="preserve"> PAGEREF _Toc100040680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6072B9BA" w14:textId="1714FDFA" w:rsidR="009C0EA4" w:rsidRDefault="007D2818">
          <w:pPr>
            <w:pStyle w:val="Kazalovsebine5"/>
            <w:tabs>
              <w:tab w:val="right" w:leader="dot" w:pos="9062"/>
            </w:tabs>
            <w:rPr>
              <w:noProof/>
              <w:sz w:val="22"/>
              <w:szCs w:val="22"/>
              <w:lang w:eastAsia="sl-SI"/>
            </w:rPr>
          </w:pPr>
          <w:hyperlink w:anchor="_Toc100040681" w:history="1">
            <w:r w:rsidR="009C0EA4" w:rsidRPr="00953A6B">
              <w:rPr>
                <w:rStyle w:val="Hiperpovezava"/>
                <w:noProof/>
              </w:rPr>
              <w:t>Kako uredim recenzijo?</w:t>
            </w:r>
            <w:r w:rsidR="009C0EA4">
              <w:rPr>
                <w:noProof/>
                <w:webHidden/>
              </w:rPr>
              <w:tab/>
            </w:r>
            <w:r w:rsidR="009C0EA4">
              <w:rPr>
                <w:noProof/>
                <w:webHidden/>
              </w:rPr>
              <w:fldChar w:fldCharType="begin"/>
            </w:r>
            <w:r w:rsidR="009C0EA4">
              <w:rPr>
                <w:noProof/>
                <w:webHidden/>
              </w:rPr>
              <w:instrText xml:space="preserve"> PAGEREF _Toc100040681 \h </w:instrText>
            </w:r>
            <w:r w:rsidR="009C0EA4">
              <w:rPr>
                <w:noProof/>
                <w:webHidden/>
              </w:rPr>
            </w:r>
            <w:r w:rsidR="009C0EA4">
              <w:rPr>
                <w:noProof/>
                <w:webHidden/>
              </w:rPr>
              <w:fldChar w:fldCharType="separate"/>
            </w:r>
            <w:r w:rsidR="009C0EA4">
              <w:rPr>
                <w:noProof/>
                <w:webHidden/>
              </w:rPr>
              <w:t>111</w:t>
            </w:r>
            <w:r w:rsidR="009C0EA4">
              <w:rPr>
                <w:noProof/>
                <w:webHidden/>
              </w:rPr>
              <w:fldChar w:fldCharType="end"/>
            </w:r>
          </w:hyperlink>
        </w:p>
        <w:p w14:paraId="2C4BF621" w14:textId="3CD84742" w:rsidR="009C0EA4" w:rsidRDefault="007D2818">
          <w:pPr>
            <w:pStyle w:val="Kazalovsebine5"/>
            <w:tabs>
              <w:tab w:val="right" w:leader="dot" w:pos="9062"/>
            </w:tabs>
            <w:rPr>
              <w:noProof/>
              <w:sz w:val="22"/>
              <w:szCs w:val="22"/>
              <w:lang w:eastAsia="sl-SI"/>
            </w:rPr>
          </w:pPr>
          <w:hyperlink w:anchor="_Toc100040682" w:history="1">
            <w:r w:rsidR="009C0EA4" w:rsidRPr="00953A6B">
              <w:rPr>
                <w:rStyle w:val="Hiperpovezava"/>
                <w:noProof/>
              </w:rPr>
              <w:t>Kako potrdim recenzijo?</w:t>
            </w:r>
            <w:r w:rsidR="009C0EA4">
              <w:rPr>
                <w:noProof/>
                <w:webHidden/>
              </w:rPr>
              <w:tab/>
            </w:r>
            <w:r w:rsidR="009C0EA4">
              <w:rPr>
                <w:noProof/>
                <w:webHidden/>
              </w:rPr>
              <w:fldChar w:fldCharType="begin"/>
            </w:r>
            <w:r w:rsidR="009C0EA4">
              <w:rPr>
                <w:noProof/>
                <w:webHidden/>
              </w:rPr>
              <w:instrText xml:space="preserve"> PAGEREF _Toc100040682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792E167E" w14:textId="0DAEF6B1" w:rsidR="009C0EA4" w:rsidRDefault="007D2818">
          <w:pPr>
            <w:pStyle w:val="Kazalovsebine5"/>
            <w:tabs>
              <w:tab w:val="right" w:leader="dot" w:pos="9062"/>
            </w:tabs>
            <w:rPr>
              <w:noProof/>
              <w:sz w:val="22"/>
              <w:szCs w:val="22"/>
              <w:lang w:eastAsia="sl-SI"/>
            </w:rPr>
          </w:pPr>
          <w:hyperlink w:anchor="_Toc100040683" w:history="1">
            <w:r w:rsidR="009C0EA4" w:rsidRPr="00953A6B">
              <w:rPr>
                <w:rStyle w:val="Hiperpovezava"/>
                <w:noProof/>
              </w:rPr>
              <w:t>Kako izvozim recenzijo v dokument?</w:t>
            </w:r>
            <w:r w:rsidR="009C0EA4">
              <w:rPr>
                <w:noProof/>
                <w:webHidden/>
              </w:rPr>
              <w:tab/>
            </w:r>
            <w:r w:rsidR="009C0EA4">
              <w:rPr>
                <w:noProof/>
                <w:webHidden/>
              </w:rPr>
              <w:fldChar w:fldCharType="begin"/>
            </w:r>
            <w:r w:rsidR="009C0EA4">
              <w:rPr>
                <w:noProof/>
                <w:webHidden/>
              </w:rPr>
              <w:instrText xml:space="preserve"> PAGEREF _Toc100040683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7821DD0D" w14:textId="63A06555" w:rsidR="009C0EA4" w:rsidRDefault="007D2818">
          <w:pPr>
            <w:pStyle w:val="Kazalovsebine5"/>
            <w:tabs>
              <w:tab w:val="right" w:leader="dot" w:pos="9062"/>
            </w:tabs>
            <w:rPr>
              <w:noProof/>
              <w:sz w:val="22"/>
              <w:szCs w:val="22"/>
              <w:lang w:eastAsia="sl-SI"/>
            </w:rPr>
          </w:pPr>
          <w:hyperlink w:anchor="_Toc100040684" w:history="1">
            <w:r w:rsidR="009C0EA4" w:rsidRPr="00953A6B">
              <w:rPr>
                <w:rStyle w:val="Hiperpovezava"/>
                <w:noProof/>
              </w:rPr>
              <w:t>Kako naložim dokument recenzija?</w:t>
            </w:r>
            <w:r w:rsidR="009C0EA4">
              <w:rPr>
                <w:noProof/>
                <w:webHidden/>
              </w:rPr>
              <w:tab/>
            </w:r>
            <w:r w:rsidR="009C0EA4">
              <w:rPr>
                <w:noProof/>
                <w:webHidden/>
              </w:rPr>
              <w:fldChar w:fldCharType="begin"/>
            </w:r>
            <w:r w:rsidR="009C0EA4">
              <w:rPr>
                <w:noProof/>
                <w:webHidden/>
              </w:rPr>
              <w:instrText xml:space="preserve"> PAGEREF _Toc100040684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462A3089" w14:textId="4C8BAF91" w:rsidR="009C0EA4" w:rsidRDefault="007D2818">
          <w:pPr>
            <w:pStyle w:val="Kazalovsebine4"/>
            <w:tabs>
              <w:tab w:val="right" w:leader="dot" w:pos="9062"/>
            </w:tabs>
            <w:rPr>
              <w:noProof/>
              <w:sz w:val="22"/>
              <w:szCs w:val="22"/>
              <w:lang w:eastAsia="sl-SI"/>
            </w:rPr>
          </w:pPr>
          <w:hyperlink w:anchor="_Toc100040685" w:history="1">
            <w:r w:rsidR="009C0EA4" w:rsidRPr="00953A6B">
              <w:rPr>
                <w:rStyle w:val="Hiperpovezava"/>
                <w:noProof/>
              </w:rPr>
              <w:t>Oddaja recenzije</w:t>
            </w:r>
            <w:r w:rsidR="009C0EA4">
              <w:rPr>
                <w:noProof/>
                <w:webHidden/>
              </w:rPr>
              <w:tab/>
            </w:r>
            <w:r w:rsidR="009C0EA4">
              <w:rPr>
                <w:noProof/>
                <w:webHidden/>
              </w:rPr>
              <w:fldChar w:fldCharType="begin"/>
            </w:r>
            <w:r w:rsidR="009C0EA4">
              <w:rPr>
                <w:noProof/>
                <w:webHidden/>
              </w:rPr>
              <w:instrText xml:space="preserve"> PAGEREF _Toc100040685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5B94D880" w14:textId="1E8E3F0C" w:rsidR="009C0EA4" w:rsidRDefault="007D2818">
          <w:pPr>
            <w:pStyle w:val="Kazalovsebine5"/>
            <w:tabs>
              <w:tab w:val="right" w:leader="dot" w:pos="9062"/>
            </w:tabs>
            <w:rPr>
              <w:noProof/>
              <w:sz w:val="22"/>
              <w:szCs w:val="22"/>
              <w:lang w:eastAsia="sl-SI"/>
            </w:rPr>
          </w:pPr>
          <w:hyperlink w:anchor="_Toc100040686" w:history="1">
            <w:r w:rsidR="009C0EA4" w:rsidRPr="00953A6B">
              <w:rPr>
                <w:rStyle w:val="Hiperpovezava"/>
                <w:noProof/>
              </w:rPr>
              <w:t>Kdo lahko odda recenzijo in kdaj?</w:t>
            </w:r>
            <w:r w:rsidR="009C0EA4">
              <w:rPr>
                <w:noProof/>
                <w:webHidden/>
              </w:rPr>
              <w:tab/>
            </w:r>
            <w:r w:rsidR="009C0EA4">
              <w:rPr>
                <w:noProof/>
                <w:webHidden/>
              </w:rPr>
              <w:fldChar w:fldCharType="begin"/>
            </w:r>
            <w:r w:rsidR="009C0EA4">
              <w:rPr>
                <w:noProof/>
                <w:webHidden/>
              </w:rPr>
              <w:instrText xml:space="preserve"> PAGEREF _Toc100040686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78429371" w14:textId="4CB73A8E" w:rsidR="009C0EA4" w:rsidRDefault="007D2818">
          <w:pPr>
            <w:pStyle w:val="Kazalovsebine5"/>
            <w:tabs>
              <w:tab w:val="right" w:leader="dot" w:pos="9062"/>
            </w:tabs>
            <w:rPr>
              <w:noProof/>
              <w:sz w:val="22"/>
              <w:szCs w:val="22"/>
              <w:lang w:eastAsia="sl-SI"/>
            </w:rPr>
          </w:pPr>
          <w:hyperlink w:anchor="_Toc100040687" w:history="1">
            <w:r w:rsidR="009C0EA4" w:rsidRPr="00953A6B">
              <w:rPr>
                <w:rStyle w:val="Hiperpovezava"/>
                <w:noProof/>
              </w:rPr>
              <w:t>Kako oddam recenzijo?</w:t>
            </w:r>
            <w:r w:rsidR="009C0EA4">
              <w:rPr>
                <w:noProof/>
                <w:webHidden/>
              </w:rPr>
              <w:tab/>
            </w:r>
            <w:r w:rsidR="009C0EA4">
              <w:rPr>
                <w:noProof/>
                <w:webHidden/>
              </w:rPr>
              <w:fldChar w:fldCharType="begin"/>
            </w:r>
            <w:r w:rsidR="009C0EA4">
              <w:rPr>
                <w:noProof/>
                <w:webHidden/>
              </w:rPr>
              <w:instrText xml:space="preserve"> PAGEREF _Toc100040687 \h </w:instrText>
            </w:r>
            <w:r w:rsidR="009C0EA4">
              <w:rPr>
                <w:noProof/>
                <w:webHidden/>
              </w:rPr>
            </w:r>
            <w:r w:rsidR="009C0EA4">
              <w:rPr>
                <w:noProof/>
                <w:webHidden/>
              </w:rPr>
              <w:fldChar w:fldCharType="separate"/>
            </w:r>
            <w:r w:rsidR="009C0EA4">
              <w:rPr>
                <w:noProof/>
                <w:webHidden/>
              </w:rPr>
              <w:t>112</w:t>
            </w:r>
            <w:r w:rsidR="009C0EA4">
              <w:rPr>
                <w:noProof/>
                <w:webHidden/>
              </w:rPr>
              <w:fldChar w:fldCharType="end"/>
            </w:r>
          </w:hyperlink>
        </w:p>
        <w:p w14:paraId="2D1F5A4D" w14:textId="4FE3D8A9" w:rsidR="009C0EA4" w:rsidRDefault="007D2818">
          <w:pPr>
            <w:pStyle w:val="Kazalovsebine4"/>
            <w:tabs>
              <w:tab w:val="right" w:leader="dot" w:pos="9062"/>
            </w:tabs>
            <w:rPr>
              <w:noProof/>
              <w:sz w:val="22"/>
              <w:szCs w:val="22"/>
              <w:lang w:eastAsia="sl-SI"/>
            </w:rPr>
          </w:pPr>
          <w:hyperlink w:anchor="_Toc100040688" w:history="1">
            <w:r w:rsidR="009C0EA4" w:rsidRPr="00953A6B">
              <w:rPr>
                <w:rStyle w:val="Hiperpovezava"/>
                <w:noProof/>
              </w:rPr>
              <w:t>Pregled prošnje za podaljšanje roka za oddajo končnega poročila</w:t>
            </w:r>
            <w:r w:rsidR="009C0EA4">
              <w:rPr>
                <w:noProof/>
                <w:webHidden/>
              </w:rPr>
              <w:tab/>
            </w:r>
            <w:r w:rsidR="009C0EA4">
              <w:rPr>
                <w:noProof/>
                <w:webHidden/>
              </w:rPr>
              <w:fldChar w:fldCharType="begin"/>
            </w:r>
            <w:r w:rsidR="009C0EA4">
              <w:rPr>
                <w:noProof/>
                <w:webHidden/>
              </w:rPr>
              <w:instrText xml:space="preserve"> PAGEREF _Toc100040688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26D80661" w14:textId="2B0A50A9" w:rsidR="009C0EA4" w:rsidRDefault="007D2818">
          <w:pPr>
            <w:pStyle w:val="Kazalovsebine5"/>
            <w:tabs>
              <w:tab w:val="right" w:leader="dot" w:pos="9062"/>
            </w:tabs>
            <w:rPr>
              <w:noProof/>
              <w:sz w:val="22"/>
              <w:szCs w:val="22"/>
              <w:lang w:eastAsia="sl-SI"/>
            </w:rPr>
          </w:pPr>
          <w:hyperlink w:anchor="_Toc100040689" w:history="1">
            <w:r w:rsidR="009C0EA4" w:rsidRPr="00953A6B">
              <w:rPr>
                <w:rStyle w:val="Hiperpovezava"/>
                <w:noProof/>
              </w:rPr>
              <w:t>Kako najdem oddane prošnje?</w:t>
            </w:r>
            <w:r w:rsidR="009C0EA4">
              <w:rPr>
                <w:noProof/>
                <w:webHidden/>
              </w:rPr>
              <w:tab/>
            </w:r>
            <w:r w:rsidR="009C0EA4">
              <w:rPr>
                <w:noProof/>
                <w:webHidden/>
              </w:rPr>
              <w:fldChar w:fldCharType="begin"/>
            </w:r>
            <w:r w:rsidR="009C0EA4">
              <w:rPr>
                <w:noProof/>
                <w:webHidden/>
              </w:rPr>
              <w:instrText xml:space="preserve"> PAGEREF _Toc100040689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487978E0" w14:textId="03B05B43" w:rsidR="009C0EA4" w:rsidRDefault="007D2818">
          <w:pPr>
            <w:pStyle w:val="Kazalovsebine4"/>
            <w:tabs>
              <w:tab w:val="right" w:leader="dot" w:pos="9062"/>
            </w:tabs>
            <w:rPr>
              <w:noProof/>
              <w:sz w:val="22"/>
              <w:szCs w:val="22"/>
              <w:lang w:eastAsia="sl-SI"/>
            </w:rPr>
          </w:pPr>
          <w:hyperlink w:anchor="_Toc100040690" w:history="1">
            <w:r w:rsidR="009C0EA4" w:rsidRPr="00953A6B">
              <w:rPr>
                <w:rStyle w:val="Hiperpovezava"/>
                <w:noProof/>
              </w:rPr>
              <w:t>Oddaja mnenja glede podaljšanja roka</w:t>
            </w:r>
            <w:r w:rsidR="009C0EA4">
              <w:rPr>
                <w:noProof/>
                <w:webHidden/>
              </w:rPr>
              <w:tab/>
            </w:r>
            <w:r w:rsidR="009C0EA4">
              <w:rPr>
                <w:noProof/>
                <w:webHidden/>
              </w:rPr>
              <w:fldChar w:fldCharType="begin"/>
            </w:r>
            <w:r w:rsidR="009C0EA4">
              <w:rPr>
                <w:noProof/>
                <w:webHidden/>
              </w:rPr>
              <w:instrText xml:space="preserve"> PAGEREF _Toc100040690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771F07B5" w14:textId="2261D06F" w:rsidR="009C0EA4" w:rsidRDefault="007D2818">
          <w:pPr>
            <w:pStyle w:val="Kazalovsebine5"/>
            <w:tabs>
              <w:tab w:val="right" w:leader="dot" w:pos="9062"/>
            </w:tabs>
            <w:rPr>
              <w:noProof/>
              <w:sz w:val="22"/>
              <w:szCs w:val="22"/>
              <w:lang w:eastAsia="sl-SI"/>
            </w:rPr>
          </w:pPr>
          <w:hyperlink w:anchor="_Toc100040691" w:history="1">
            <w:r w:rsidR="009C0EA4" w:rsidRPr="00953A6B">
              <w:rPr>
                <w:rStyle w:val="Hiperpovezava"/>
                <w:noProof/>
              </w:rPr>
              <w:t>Kdo lahko odda mnenje glede podaljšanja roka in kdaj?</w:t>
            </w:r>
            <w:r w:rsidR="009C0EA4">
              <w:rPr>
                <w:noProof/>
                <w:webHidden/>
              </w:rPr>
              <w:tab/>
            </w:r>
            <w:r w:rsidR="009C0EA4">
              <w:rPr>
                <w:noProof/>
                <w:webHidden/>
              </w:rPr>
              <w:fldChar w:fldCharType="begin"/>
            </w:r>
            <w:r w:rsidR="009C0EA4">
              <w:rPr>
                <w:noProof/>
                <w:webHidden/>
              </w:rPr>
              <w:instrText xml:space="preserve"> PAGEREF _Toc100040691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7C779EE4" w14:textId="22637741" w:rsidR="009C0EA4" w:rsidRDefault="007D2818">
          <w:pPr>
            <w:pStyle w:val="Kazalovsebine5"/>
            <w:tabs>
              <w:tab w:val="right" w:leader="dot" w:pos="9062"/>
            </w:tabs>
            <w:rPr>
              <w:noProof/>
              <w:sz w:val="22"/>
              <w:szCs w:val="22"/>
              <w:lang w:eastAsia="sl-SI"/>
            </w:rPr>
          </w:pPr>
          <w:hyperlink w:anchor="_Toc100040692" w:history="1">
            <w:r w:rsidR="009C0EA4" w:rsidRPr="00953A6B">
              <w:rPr>
                <w:rStyle w:val="Hiperpovezava"/>
                <w:noProof/>
              </w:rPr>
              <w:t>Kako oddam mnenje glede podaljšanja roka?</w:t>
            </w:r>
            <w:r w:rsidR="009C0EA4">
              <w:rPr>
                <w:noProof/>
                <w:webHidden/>
              </w:rPr>
              <w:tab/>
            </w:r>
            <w:r w:rsidR="009C0EA4">
              <w:rPr>
                <w:noProof/>
                <w:webHidden/>
              </w:rPr>
              <w:fldChar w:fldCharType="begin"/>
            </w:r>
            <w:r w:rsidR="009C0EA4">
              <w:rPr>
                <w:noProof/>
                <w:webHidden/>
              </w:rPr>
              <w:instrText xml:space="preserve"> PAGEREF _Toc100040692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14177FA6" w14:textId="71B432DC" w:rsidR="009C0EA4" w:rsidRDefault="007D2818">
          <w:pPr>
            <w:pStyle w:val="Kazalovsebine4"/>
            <w:tabs>
              <w:tab w:val="right" w:leader="dot" w:pos="9062"/>
            </w:tabs>
            <w:rPr>
              <w:noProof/>
              <w:sz w:val="22"/>
              <w:szCs w:val="22"/>
              <w:lang w:eastAsia="sl-SI"/>
            </w:rPr>
          </w:pPr>
          <w:hyperlink w:anchor="_Toc100040693" w:history="1">
            <w:r w:rsidR="009C0EA4" w:rsidRPr="00953A6B">
              <w:rPr>
                <w:rStyle w:val="Hiperpovezava"/>
                <w:noProof/>
              </w:rPr>
              <w:t>Oddaja odločitve glede podaljšanja roka</w:t>
            </w:r>
            <w:r w:rsidR="009C0EA4">
              <w:rPr>
                <w:noProof/>
                <w:webHidden/>
              </w:rPr>
              <w:tab/>
            </w:r>
            <w:r w:rsidR="009C0EA4">
              <w:rPr>
                <w:noProof/>
                <w:webHidden/>
              </w:rPr>
              <w:fldChar w:fldCharType="begin"/>
            </w:r>
            <w:r w:rsidR="009C0EA4">
              <w:rPr>
                <w:noProof/>
                <w:webHidden/>
              </w:rPr>
              <w:instrText xml:space="preserve"> PAGEREF _Toc100040693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6488CFA8" w14:textId="5E5F3936" w:rsidR="009C0EA4" w:rsidRDefault="007D2818">
          <w:pPr>
            <w:pStyle w:val="Kazalovsebine5"/>
            <w:tabs>
              <w:tab w:val="right" w:leader="dot" w:pos="9062"/>
            </w:tabs>
            <w:rPr>
              <w:noProof/>
              <w:sz w:val="22"/>
              <w:szCs w:val="22"/>
              <w:lang w:eastAsia="sl-SI"/>
            </w:rPr>
          </w:pPr>
          <w:hyperlink w:anchor="_Toc100040694" w:history="1">
            <w:r w:rsidR="009C0EA4" w:rsidRPr="00953A6B">
              <w:rPr>
                <w:rStyle w:val="Hiperpovezava"/>
                <w:noProof/>
              </w:rPr>
              <w:t>Kdo lahko odda odločitev glede podaljšanja roka in kdaj?</w:t>
            </w:r>
            <w:r w:rsidR="009C0EA4">
              <w:rPr>
                <w:noProof/>
                <w:webHidden/>
              </w:rPr>
              <w:tab/>
            </w:r>
            <w:r w:rsidR="009C0EA4">
              <w:rPr>
                <w:noProof/>
                <w:webHidden/>
              </w:rPr>
              <w:fldChar w:fldCharType="begin"/>
            </w:r>
            <w:r w:rsidR="009C0EA4">
              <w:rPr>
                <w:noProof/>
                <w:webHidden/>
              </w:rPr>
              <w:instrText xml:space="preserve"> PAGEREF _Toc100040694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6F933D64" w14:textId="1131BF68" w:rsidR="009C0EA4" w:rsidRDefault="007D2818">
          <w:pPr>
            <w:pStyle w:val="Kazalovsebine5"/>
            <w:tabs>
              <w:tab w:val="right" w:leader="dot" w:pos="9062"/>
            </w:tabs>
            <w:rPr>
              <w:noProof/>
              <w:sz w:val="22"/>
              <w:szCs w:val="22"/>
              <w:lang w:eastAsia="sl-SI"/>
            </w:rPr>
          </w:pPr>
          <w:hyperlink w:anchor="_Toc100040695" w:history="1">
            <w:r w:rsidR="009C0EA4" w:rsidRPr="00953A6B">
              <w:rPr>
                <w:rStyle w:val="Hiperpovezava"/>
                <w:noProof/>
              </w:rPr>
              <w:t>Kako oddam odločitev glede podaljšanja roka?</w:t>
            </w:r>
            <w:r w:rsidR="009C0EA4">
              <w:rPr>
                <w:noProof/>
                <w:webHidden/>
              </w:rPr>
              <w:tab/>
            </w:r>
            <w:r w:rsidR="009C0EA4">
              <w:rPr>
                <w:noProof/>
                <w:webHidden/>
              </w:rPr>
              <w:fldChar w:fldCharType="begin"/>
            </w:r>
            <w:r w:rsidR="009C0EA4">
              <w:rPr>
                <w:noProof/>
                <w:webHidden/>
              </w:rPr>
              <w:instrText xml:space="preserve"> PAGEREF _Toc100040695 \h </w:instrText>
            </w:r>
            <w:r w:rsidR="009C0EA4">
              <w:rPr>
                <w:noProof/>
                <w:webHidden/>
              </w:rPr>
            </w:r>
            <w:r w:rsidR="009C0EA4">
              <w:rPr>
                <w:noProof/>
                <w:webHidden/>
              </w:rPr>
              <w:fldChar w:fldCharType="separate"/>
            </w:r>
            <w:r w:rsidR="009C0EA4">
              <w:rPr>
                <w:noProof/>
                <w:webHidden/>
              </w:rPr>
              <w:t>113</w:t>
            </w:r>
            <w:r w:rsidR="009C0EA4">
              <w:rPr>
                <w:noProof/>
                <w:webHidden/>
              </w:rPr>
              <w:fldChar w:fldCharType="end"/>
            </w:r>
          </w:hyperlink>
        </w:p>
        <w:p w14:paraId="7EA70B9A" w14:textId="09CBBF66" w:rsidR="009C0EA4" w:rsidRDefault="007D2818">
          <w:pPr>
            <w:pStyle w:val="Kazalovsebine4"/>
            <w:tabs>
              <w:tab w:val="right" w:leader="dot" w:pos="9062"/>
            </w:tabs>
            <w:rPr>
              <w:noProof/>
              <w:sz w:val="22"/>
              <w:szCs w:val="22"/>
              <w:lang w:eastAsia="sl-SI"/>
            </w:rPr>
          </w:pPr>
          <w:hyperlink w:anchor="_Toc100040696" w:history="1">
            <w:r w:rsidR="009C0EA4" w:rsidRPr="00953A6B">
              <w:rPr>
                <w:rStyle w:val="Hiperpovezava"/>
                <w:noProof/>
              </w:rPr>
              <w:t>Priprava seznama gradiva arheološke raziskave</w:t>
            </w:r>
            <w:r w:rsidR="009C0EA4">
              <w:rPr>
                <w:noProof/>
                <w:webHidden/>
              </w:rPr>
              <w:tab/>
            </w:r>
            <w:r w:rsidR="009C0EA4">
              <w:rPr>
                <w:noProof/>
                <w:webHidden/>
              </w:rPr>
              <w:fldChar w:fldCharType="begin"/>
            </w:r>
            <w:r w:rsidR="009C0EA4">
              <w:rPr>
                <w:noProof/>
                <w:webHidden/>
              </w:rPr>
              <w:instrText xml:space="preserve"> PAGEREF _Toc100040696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697510E6" w14:textId="64D21841" w:rsidR="009C0EA4" w:rsidRDefault="007D2818">
          <w:pPr>
            <w:pStyle w:val="Kazalovsebine5"/>
            <w:tabs>
              <w:tab w:val="right" w:leader="dot" w:pos="9062"/>
            </w:tabs>
            <w:rPr>
              <w:noProof/>
              <w:sz w:val="22"/>
              <w:szCs w:val="22"/>
              <w:lang w:eastAsia="sl-SI"/>
            </w:rPr>
          </w:pPr>
          <w:hyperlink w:anchor="_Toc100040697" w:history="1">
            <w:r w:rsidR="009C0EA4" w:rsidRPr="00953A6B">
              <w:rPr>
                <w:rStyle w:val="Hiperpovezava"/>
                <w:noProof/>
              </w:rPr>
              <w:t>Kdo lahko pripravi seznam gradiva arheološke raziskave in kdaj?</w:t>
            </w:r>
            <w:r w:rsidR="009C0EA4">
              <w:rPr>
                <w:noProof/>
                <w:webHidden/>
              </w:rPr>
              <w:tab/>
            </w:r>
            <w:r w:rsidR="009C0EA4">
              <w:rPr>
                <w:noProof/>
                <w:webHidden/>
              </w:rPr>
              <w:fldChar w:fldCharType="begin"/>
            </w:r>
            <w:r w:rsidR="009C0EA4">
              <w:rPr>
                <w:noProof/>
                <w:webHidden/>
              </w:rPr>
              <w:instrText xml:space="preserve"> PAGEREF _Toc100040697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4B162E6E" w14:textId="255FC1C3" w:rsidR="009C0EA4" w:rsidRDefault="007D2818">
          <w:pPr>
            <w:pStyle w:val="Kazalovsebine5"/>
            <w:tabs>
              <w:tab w:val="right" w:leader="dot" w:pos="9062"/>
            </w:tabs>
            <w:rPr>
              <w:noProof/>
              <w:sz w:val="22"/>
              <w:szCs w:val="22"/>
              <w:lang w:eastAsia="sl-SI"/>
            </w:rPr>
          </w:pPr>
          <w:hyperlink w:anchor="_Toc100040698" w:history="1">
            <w:r w:rsidR="009C0EA4" w:rsidRPr="00953A6B">
              <w:rPr>
                <w:rStyle w:val="Hiperpovezava"/>
                <w:noProof/>
              </w:rPr>
              <w:t>Kako najdem raziskave, za katere je treba pripraviti seznam gradiva?</w:t>
            </w:r>
            <w:r w:rsidR="009C0EA4">
              <w:rPr>
                <w:noProof/>
                <w:webHidden/>
              </w:rPr>
              <w:tab/>
            </w:r>
            <w:r w:rsidR="009C0EA4">
              <w:rPr>
                <w:noProof/>
                <w:webHidden/>
              </w:rPr>
              <w:fldChar w:fldCharType="begin"/>
            </w:r>
            <w:r w:rsidR="009C0EA4">
              <w:rPr>
                <w:noProof/>
                <w:webHidden/>
              </w:rPr>
              <w:instrText xml:space="preserve"> PAGEREF _Toc100040698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2D001ADD" w14:textId="3ACBF350" w:rsidR="009C0EA4" w:rsidRDefault="007D2818">
          <w:pPr>
            <w:pStyle w:val="Kazalovsebine5"/>
            <w:tabs>
              <w:tab w:val="right" w:leader="dot" w:pos="9062"/>
            </w:tabs>
            <w:rPr>
              <w:noProof/>
              <w:sz w:val="22"/>
              <w:szCs w:val="22"/>
              <w:lang w:eastAsia="sl-SI"/>
            </w:rPr>
          </w:pPr>
          <w:hyperlink w:anchor="_Toc100040699" w:history="1">
            <w:r w:rsidR="009C0EA4" w:rsidRPr="00953A6B">
              <w:rPr>
                <w:rStyle w:val="Hiperpovezava"/>
                <w:noProof/>
              </w:rPr>
              <w:t>Kako pripravi seznam gradiva arheološke raziskave?</w:t>
            </w:r>
            <w:r w:rsidR="009C0EA4">
              <w:rPr>
                <w:noProof/>
                <w:webHidden/>
              </w:rPr>
              <w:tab/>
            </w:r>
            <w:r w:rsidR="009C0EA4">
              <w:rPr>
                <w:noProof/>
                <w:webHidden/>
              </w:rPr>
              <w:fldChar w:fldCharType="begin"/>
            </w:r>
            <w:r w:rsidR="009C0EA4">
              <w:rPr>
                <w:noProof/>
                <w:webHidden/>
              </w:rPr>
              <w:instrText xml:space="preserve"> PAGEREF _Toc100040699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78134F26" w14:textId="6FDDAC0A" w:rsidR="009C0EA4" w:rsidRDefault="007D2818">
          <w:pPr>
            <w:pStyle w:val="Kazalovsebine5"/>
            <w:tabs>
              <w:tab w:val="right" w:leader="dot" w:pos="9062"/>
            </w:tabs>
            <w:rPr>
              <w:noProof/>
              <w:sz w:val="22"/>
              <w:szCs w:val="22"/>
              <w:lang w:eastAsia="sl-SI"/>
            </w:rPr>
          </w:pPr>
          <w:hyperlink w:anchor="_Toc100040700" w:history="1">
            <w:r w:rsidR="009C0EA4" w:rsidRPr="00953A6B">
              <w:rPr>
                <w:rStyle w:val="Hiperpovezava"/>
                <w:noProof/>
              </w:rPr>
              <w:t>Kako nadaljujem pripravo seznama gradiva arheološke raziskave?</w:t>
            </w:r>
            <w:r w:rsidR="009C0EA4">
              <w:rPr>
                <w:noProof/>
                <w:webHidden/>
              </w:rPr>
              <w:tab/>
            </w:r>
            <w:r w:rsidR="009C0EA4">
              <w:rPr>
                <w:noProof/>
                <w:webHidden/>
              </w:rPr>
              <w:fldChar w:fldCharType="begin"/>
            </w:r>
            <w:r w:rsidR="009C0EA4">
              <w:rPr>
                <w:noProof/>
                <w:webHidden/>
              </w:rPr>
              <w:instrText xml:space="preserve"> PAGEREF _Toc100040700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17D04DDB" w14:textId="35904FAF" w:rsidR="009C0EA4" w:rsidRDefault="007D2818">
          <w:pPr>
            <w:pStyle w:val="Kazalovsebine4"/>
            <w:tabs>
              <w:tab w:val="right" w:leader="dot" w:pos="9062"/>
            </w:tabs>
            <w:rPr>
              <w:noProof/>
              <w:sz w:val="22"/>
              <w:szCs w:val="22"/>
              <w:lang w:eastAsia="sl-SI"/>
            </w:rPr>
          </w:pPr>
          <w:hyperlink w:anchor="_Toc100040701" w:history="1">
            <w:r w:rsidR="009C0EA4" w:rsidRPr="00953A6B">
              <w:rPr>
                <w:rStyle w:val="Hiperpovezava"/>
                <w:noProof/>
              </w:rPr>
              <w:t>Seznanitev pristojnega muzeja z gradivom arhiva raziskave</w:t>
            </w:r>
            <w:r w:rsidR="009C0EA4">
              <w:rPr>
                <w:noProof/>
                <w:webHidden/>
              </w:rPr>
              <w:tab/>
            </w:r>
            <w:r w:rsidR="009C0EA4">
              <w:rPr>
                <w:noProof/>
                <w:webHidden/>
              </w:rPr>
              <w:fldChar w:fldCharType="begin"/>
            </w:r>
            <w:r w:rsidR="009C0EA4">
              <w:rPr>
                <w:noProof/>
                <w:webHidden/>
              </w:rPr>
              <w:instrText xml:space="preserve"> PAGEREF _Toc100040701 \h </w:instrText>
            </w:r>
            <w:r w:rsidR="009C0EA4">
              <w:rPr>
                <w:noProof/>
                <w:webHidden/>
              </w:rPr>
            </w:r>
            <w:r w:rsidR="009C0EA4">
              <w:rPr>
                <w:noProof/>
                <w:webHidden/>
              </w:rPr>
              <w:fldChar w:fldCharType="separate"/>
            </w:r>
            <w:r w:rsidR="009C0EA4">
              <w:rPr>
                <w:noProof/>
                <w:webHidden/>
              </w:rPr>
              <w:t>114</w:t>
            </w:r>
            <w:r w:rsidR="009C0EA4">
              <w:rPr>
                <w:noProof/>
                <w:webHidden/>
              </w:rPr>
              <w:fldChar w:fldCharType="end"/>
            </w:r>
          </w:hyperlink>
        </w:p>
        <w:p w14:paraId="2D479783" w14:textId="2F20C408" w:rsidR="009C0EA4" w:rsidRDefault="007D2818">
          <w:pPr>
            <w:pStyle w:val="Kazalovsebine5"/>
            <w:tabs>
              <w:tab w:val="right" w:leader="dot" w:pos="9062"/>
            </w:tabs>
            <w:rPr>
              <w:noProof/>
              <w:sz w:val="22"/>
              <w:szCs w:val="22"/>
              <w:lang w:eastAsia="sl-SI"/>
            </w:rPr>
          </w:pPr>
          <w:hyperlink w:anchor="_Toc100040702" w:history="1">
            <w:r w:rsidR="009C0EA4" w:rsidRPr="00953A6B">
              <w:rPr>
                <w:rStyle w:val="Hiperpovezava"/>
                <w:noProof/>
              </w:rPr>
              <w:t>Kdo lahko seznani muzej z gradivom arheološke raziskave in kdaj?</w:t>
            </w:r>
            <w:r w:rsidR="009C0EA4">
              <w:rPr>
                <w:noProof/>
                <w:webHidden/>
              </w:rPr>
              <w:tab/>
            </w:r>
            <w:r w:rsidR="009C0EA4">
              <w:rPr>
                <w:noProof/>
                <w:webHidden/>
              </w:rPr>
              <w:fldChar w:fldCharType="begin"/>
            </w:r>
            <w:r w:rsidR="009C0EA4">
              <w:rPr>
                <w:noProof/>
                <w:webHidden/>
              </w:rPr>
              <w:instrText xml:space="preserve"> PAGEREF _Toc100040702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2E8C44F9" w14:textId="47BCF838" w:rsidR="009C0EA4" w:rsidRDefault="007D2818">
          <w:pPr>
            <w:pStyle w:val="Kazalovsebine5"/>
            <w:tabs>
              <w:tab w:val="right" w:leader="dot" w:pos="9062"/>
            </w:tabs>
            <w:rPr>
              <w:noProof/>
              <w:sz w:val="22"/>
              <w:szCs w:val="22"/>
              <w:lang w:eastAsia="sl-SI"/>
            </w:rPr>
          </w:pPr>
          <w:hyperlink w:anchor="_Toc100040703" w:history="1">
            <w:r w:rsidR="009C0EA4" w:rsidRPr="00953A6B">
              <w:rPr>
                <w:rStyle w:val="Hiperpovezava"/>
                <w:noProof/>
              </w:rPr>
              <w:t>Kako najdem raziskave, za katere je treba seznaniti muzej s seznamom gradiva?</w:t>
            </w:r>
            <w:r w:rsidR="009C0EA4">
              <w:rPr>
                <w:noProof/>
                <w:webHidden/>
              </w:rPr>
              <w:tab/>
            </w:r>
            <w:r w:rsidR="009C0EA4">
              <w:rPr>
                <w:noProof/>
                <w:webHidden/>
              </w:rPr>
              <w:fldChar w:fldCharType="begin"/>
            </w:r>
            <w:r w:rsidR="009C0EA4">
              <w:rPr>
                <w:noProof/>
                <w:webHidden/>
              </w:rPr>
              <w:instrText xml:space="preserve"> PAGEREF _Toc100040703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563EC9C4" w14:textId="55F4B87E" w:rsidR="009C0EA4" w:rsidRDefault="007D2818">
          <w:pPr>
            <w:pStyle w:val="Kazalovsebine5"/>
            <w:tabs>
              <w:tab w:val="right" w:leader="dot" w:pos="9062"/>
            </w:tabs>
            <w:rPr>
              <w:noProof/>
              <w:sz w:val="22"/>
              <w:szCs w:val="22"/>
              <w:lang w:eastAsia="sl-SI"/>
            </w:rPr>
          </w:pPr>
          <w:hyperlink w:anchor="_Toc100040704" w:history="1">
            <w:r w:rsidR="009C0EA4" w:rsidRPr="00953A6B">
              <w:rPr>
                <w:rStyle w:val="Hiperpovezava"/>
                <w:noProof/>
              </w:rPr>
              <w:t>Kako seznanim muzej z gradivom arheološke raziskave?</w:t>
            </w:r>
            <w:r w:rsidR="009C0EA4">
              <w:rPr>
                <w:noProof/>
                <w:webHidden/>
              </w:rPr>
              <w:tab/>
            </w:r>
            <w:r w:rsidR="009C0EA4">
              <w:rPr>
                <w:noProof/>
                <w:webHidden/>
              </w:rPr>
              <w:fldChar w:fldCharType="begin"/>
            </w:r>
            <w:r w:rsidR="009C0EA4">
              <w:rPr>
                <w:noProof/>
                <w:webHidden/>
              </w:rPr>
              <w:instrText xml:space="preserve"> PAGEREF _Toc100040704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1CF3EB7" w14:textId="0CA00A14" w:rsidR="009C0EA4" w:rsidRDefault="007D2818">
          <w:pPr>
            <w:pStyle w:val="Kazalovsebine5"/>
            <w:tabs>
              <w:tab w:val="right" w:leader="dot" w:pos="9062"/>
            </w:tabs>
            <w:rPr>
              <w:noProof/>
              <w:sz w:val="22"/>
              <w:szCs w:val="22"/>
              <w:lang w:eastAsia="sl-SI"/>
            </w:rPr>
          </w:pPr>
          <w:hyperlink w:anchor="_Toc100040705" w:history="1">
            <w:r w:rsidR="009C0EA4" w:rsidRPr="00953A6B">
              <w:rPr>
                <w:rStyle w:val="Hiperpovezava"/>
                <w:noProof/>
              </w:rPr>
              <w:t>Kako najdem raziskave, za katere je treba oddati gradivo muzeju?</w:t>
            </w:r>
            <w:r w:rsidR="009C0EA4">
              <w:rPr>
                <w:noProof/>
                <w:webHidden/>
              </w:rPr>
              <w:tab/>
            </w:r>
            <w:r w:rsidR="009C0EA4">
              <w:rPr>
                <w:noProof/>
                <w:webHidden/>
              </w:rPr>
              <w:fldChar w:fldCharType="begin"/>
            </w:r>
            <w:r w:rsidR="009C0EA4">
              <w:rPr>
                <w:noProof/>
                <w:webHidden/>
              </w:rPr>
              <w:instrText xml:space="preserve"> PAGEREF _Toc100040705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6A5DC81" w14:textId="5C531D08" w:rsidR="009C0EA4" w:rsidRDefault="007D2818">
          <w:pPr>
            <w:pStyle w:val="Kazalovsebine4"/>
            <w:tabs>
              <w:tab w:val="right" w:leader="dot" w:pos="9062"/>
            </w:tabs>
            <w:rPr>
              <w:noProof/>
              <w:sz w:val="22"/>
              <w:szCs w:val="22"/>
              <w:lang w:eastAsia="sl-SI"/>
            </w:rPr>
          </w:pPr>
          <w:hyperlink w:anchor="_Toc100040706" w:history="1">
            <w:r w:rsidR="009C0EA4" w:rsidRPr="00953A6B">
              <w:rPr>
                <w:rStyle w:val="Hiperpovezava"/>
                <w:noProof/>
              </w:rPr>
              <w:t>Dopolnitev seznama gradiva arheološke raziskave</w:t>
            </w:r>
            <w:r w:rsidR="009C0EA4">
              <w:rPr>
                <w:noProof/>
                <w:webHidden/>
              </w:rPr>
              <w:tab/>
            </w:r>
            <w:r w:rsidR="009C0EA4">
              <w:rPr>
                <w:noProof/>
                <w:webHidden/>
              </w:rPr>
              <w:fldChar w:fldCharType="begin"/>
            </w:r>
            <w:r w:rsidR="009C0EA4">
              <w:rPr>
                <w:noProof/>
                <w:webHidden/>
              </w:rPr>
              <w:instrText xml:space="preserve"> PAGEREF _Toc100040706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64091B86" w14:textId="322D7DC4" w:rsidR="009C0EA4" w:rsidRDefault="007D2818">
          <w:pPr>
            <w:pStyle w:val="Kazalovsebine5"/>
            <w:tabs>
              <w:tab w:val="right" w:leader="dot" w:pos="9062"/>
            </w:tabs>
            <w:rPr>
              <w:noProof/>
              <w:sz w:val="22"/>
              <w:szCs w:val="22"/>
              <w:lang w:eastAsia="sl-SI"/>
            </w:rPr>
          </w:pPr>
          <w:hyperlink w:anchor="_Toc100040707" w:history="1">
            <w:r w:rsidR="009C0EA4" w:rsidRPr="00953A6B">
              <w:rPr>
                <w:rStyle w:val="Hiperpovezava"/>
                <w:noProof/>
              </w:rPr>
              <w:t>Kdo lahko dopolni seznam gradiva in kdaj?</w:t>
            </w:r>
            <w:r w:rsidR="009C0EA4">
              <w:rPr>
                <w:noProof/>
                <w:webHidden/>
              </w:rPr>
              <w:tab/>
            </w:r>
            <w:r w:rsidR="009C0EA4">
              <w:rPr>
                <w:noProof/>
                <w:webHidden/>
              </w:rPr>
              <w:fldChar w:fldCharType="begin"/>
            </w:r>
            <w:r w:rsidR="009C0EA4">
              <w:rPr>
                <w:noProof/>
                <w:webHidden/>
              </w:rPr>
              <w:instrText xml:space="preserve"> PAGEREF _Toc100040707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C71DBA4" w14:textId="3AE4F1BF" w:rsidR="009C0EA4" w:rsidRDefault="007D2818">
          <w:pPr>
            <w:pStyle w:val="Kazalovsebine5"/>
            <w:tabs>
              <w:tab w:val="right" w:leader="dot" w:pos="9062"/>
            </w:tabs>
            <w:rPr>
              <w:noProof/>
              <w:sz w:val="22"/>
              <w:szCs w:val="22"/>
              <w:lang w:eastAsia="sl-SI"/>
            </w:rPr>
          </w:pPr>
          <w:hyperlink w:anchor="_Toc100040708" w:history="1">
            <w:r w:rsidR="009C0EA4" w:rsidRPr="00953A6B">
              <w:rPr>
                <w:rStyle w:val="Hiperpovezava"/>
                <w:noProof/>
              </w:rPr>
              <w:t>Kako najdem raziskave, za katere je treba dopolniti seznam gradiva?</w:t>
            </w:r>
            <w:r w:rsidR="009C0EA4">
              <w:rPr>
                <w:noProof/>
                <w:webHidden/>
              </w:rPr>
              <w:tab/>
            </w:r>
            <w:r w:rsidR="009C0EA4">
              <w:rPr>
                <w:noProof/>
                <w:webHidden/>
              </w:rPr>
              <w:fldChar w:fldCharType="begin"/>
            </w:r>
            <w:r w:rsidR="009C0EA4">
              <w:rPr>
                <w:noProof/>
                <w:webHidden/>
              </w:rPr>
              <w:instrText xml:space="preserve"> PAGEREF _Toc100040708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4703F500" w14:textId="2ED69569" w:rsidR="009C0EA4" w:rsidRDefault="007D2818">
          <w:pPr>
            <w:pStyle w:val="Kazalovsebine6"/>
            <w:tabs>
              <w:tab w:val="right" w:leader="dot" w:pos="9062"/>
            </w:tabs>
            <w:rPr>
              <w:noProof/>
              <w:sz w:val="22"/>
              <w:szCs w:val="22"/>
              <w:lang w:eastAsia="sl-SI"/>
            </w:rPr>
          </w:pPr>
          <w:hyperlink w:anchor="_Toc100040709"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709 \h </w:instrText>
            </w:r>
            <w:r w:rsidR="009C0EA4">
              <w:rPr>
                <w:noProof/>
                <w:webHidden/>
              </w:rPr>
            </w:r>
            <w:r w:rsidR="009C0EA4">
              <w:rPr>
                <w:noProof/>
                <w:webHidden/>
              </w:rPr>
              <w:fldChar w:fldCharType="separate"/>
            </w:r>
            <w:r w:rsidR="009C0EA4">
              <w:rPr>
                <w:noProof/>
                <w:webHidden/>
              </w:rPr>
              <w:t>115</w:t>
            </w:r>
            <w:r w:rsidR="009C0EA4">
              <w:rPr>
                <w:noProof/>
                <w:webHidden/>
              </w:rPr>
              <w:fldChar w:fldCharType="end"/>
            </w:r>
          </w:hyperlink>
        </w:p>
        <w:p w14:paraId="7DDAD358" w14:textId="2E2D45F6" w:rsidR="009C0EA4" w:rsidRDefault="007D2818">
          <w:pPr>
            <w:pStyle w:val="Kazalovsebine6"/>
            <w:tabs>
              <w:tab w:val="right" w:leader="dot" w:pos="9062"/>
            </w:tabs>
            <w:rPr>
              <w:noProof/>
              <w:sz w:val="22"/>
              <w:szCs w:val="22"/>
              <w:lang w:eastAsia="sl-SI"/>
            </w:rPr>
          </w:pPr>
          <w:hyperlink w:anchor="_Toc100040710"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710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4EEAC8B6" w14:textId="47431EB4" w:rsidR="009C0EA4" w:rsidRDefault="007D2818">
          <w:pPr>
            <w:pStyle w:val="Kazalovsebine5"/>
            <w:tabs>
              <w:tab w:val="right" w:leader="dot" w:pos="9062"/>
            </w:tabs>
            <w:rPr>
              <w:noProof/>
              <w:sz w:val="22"/>
              <w:szCs w:val="22"/>
              <w:lang w:eastAsia="sl-SI"/>
            </w:rPr>
          </w:pPr>
          <w:hyperlink w:anchor="_Toc100040711" w:history="1">
            <w:r w:rsidR="009C0EA4" w:rsidRPr="00953A6B">
              <w:rPr>
                <w:rStyle w:val="Hiperpovezava"/>
                <w:noProof/>
              </w:rPr>
              <w:t>Kje vidim načrtovan datum predaje gradiva?</w:t>
            </w:r>
            <w:r w:rsidR="009C0EA4">
              <w:rPr>
                <w:noProof/>
                <w:webHidden/>
              </w:rPr>
              <w:tab/>
            </w:r>
            <w:r w:rsidR="009C0EA4">
              <w:rPr>
                <w:noProof/>
                <w:webHidden/>
              </w:rPr>
              <w:fldChar w:fldCharType="begin"/>
            </w:r>
            <w:r w:rsidR="009C0EA4">
              <w:rPr>
                <w:noProof/>
                <w:webHidden/>
              </w:rPr>
              <w:instrText xml:space="preserve"> PAGEREF _Toc100040711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2022BDC5" w14:textId="5D04B779" w:rsidR="009C0EA4" w:rsidRDefault="007D2818">
          <w:pPr>
            <w:pStyle w:val="Kazalovsebine5"/>
            <w:tabs>
              <w:tab w:val="right" w:leader="dot" w:pos="9062"/>
            </w:tabs>
            <w:rPr>
              <w:noProof/>
              <w:sz w:val="22"/>
              <w:szCs w:val="22"/>
              <w:lang w:eastAsia="sl-SI"/>
            </w:rPr>
          </w:pPr>
          <w:hyperlink w:anchor="_Toc100040712" w:history="1">
            <w:r w:rsidR="009C0EA4" w:rsidRPr="00953A6B">
              <w:rPr>
                <w:rStyle w:val="Hiperpovezava"/>
                <w:noProof/>
              </w:rPr>
              <w:t>Kako dopolnim seznam gradiva?</w:t>
            </w:r>
            <w:r w:rsidR="009C0EA4">
              <w:rPr>
                <w:noProof/>
                <w:webHidden/>
              </w:rPr>
              <w:tab/>
            </w:r>
            <w:r w:rsidR="009C0EA4">
              <w:rPr>
                <w:noProof/>
                <w:webHidden/>
              </w:rPr>
              <w:fldChar w:fldCharType="begin"/>
            </w:r>
            <w:r w:rsidR="009C0EA4">
              <w:rPr>
                <w:noProof/>
                <w:webHidden/>
              </w:rPr>
              <w:instrText xml:space="preserve"> PAGEREF _Toc100040712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6FD6E543" w14:textId="6A7B1731" w:rsidR="009C0EA4" w:rsidRDefault="007D2818">
          <w:pPr>
            <w:pStyle w:val="Kazalovsebine4"/>
            <w:tabs>
              <w:tab w:val="right" w:leader="dot" w:pos="9062"/>
            </w:tabs>
            <w:rPr>
              <w:noProof/>
              <w:sz w:val="22"/>
              <w:szCs w:val="22"/>
              <w:lang w:eastAsia="sl-SI"/>
            </w:rPr>
          </w:pPr>
          <w:hyperlink w:anchor="_Toc100040713" w:history="1">
            <w:r w:rsidR="009C0EA4" w:rsidRPr="00953A6B">
              <w:rPr>
                <w:rStyle w:val="Hiperpovezava"/>
                <w:noProof/>
              </w:rPr>
              <w:t>Potrditev prevzema gradiva arhiva arheološke raziskave</w:t>
            </w:r>
            <w:r w:rsidR="009C0EA4">
              <w:rPr>
                <w:noProof/>
                <w:webHidden/>
              </w:rPr>
              <w:tab/>
            </w:r>
            <w:r w:rsidR="009C0EA4">
              <w:rPr>
                <w:noProof/>
                <w:webHidden/>
              </w:rPr>
              <w:fldChar w:fldCharType="begin"/>
            </w:r>
            <w:r w:rsidR="009C0EA4">
              <w:rPr>
                <w:noProof/>
                <w:webHidden/>
              </w:rPr>
              <w:instrText xml:space="preserve"> PAGEREF _Toc100040713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22262C1C" w14:textId="52F5FDA9" w:rsidR="009C0EA4" w:rsidRDefault="007D2818">
          <w:pPr>
            <w:pStyle w:val="Kazalovsebine5"/>
            <w:tabs>
              <w:tab w:val="right" w:leader="dot" w:pos="9062"/>
            </w:tabs>
            <w:rPr>
              <w:noProof/>
              <w:sz w:val="22"/>
              <w:szCs w:val="22"/>
              <w:lang w:eastAsia="sl-SI"/>
            </w:rPr>
          </w:pPr>
          <w:hyperlink w:anchor="_Toc100040714" w:history="1">
            <w:r w:rsidR="009C0EA4" w:rsidRPr="00953A6B">
              <w:rPr>
                <w:rStyle w:val="Hiperpovezava"/>
                <w:noProof/>
              </w:rPr>
              <w:t>Kdo lahko potrdi prevzem gradiva in kdaj?</w:t>
            </w:r>
            <w:r w:rsidR="009C0EA4">
              <w:rPr>
                <w:noProof/>
                <w:webHidden/>
              </w:rPr>
              <w:tab/>
            </w:r>
            <w:r w:rsidR="009C0EA4">
              <w:rPr>
                <w:noProof/>
                <w:webHidden/>
              </w:rPr>
              <w:fldChar w:fldCharType="begin"/>
            </w:r>
            <w:r w:rsidR="009C0EA4">
              <w:rPr>
                <w:noProof/>
                <w:webHidden/>
              </w:rPr>
              <w:instrText xml:space="preserve"> PAGEREF _Toc100040714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2D76EFE3" w14:textId="07B010D3" w:rsidR="009C0EA4" w:rsidRDefault="007D2818">
          <w:pPr>
            <w:pStyle w:val="Kazalovsebine5"/>
            <w:tabs>
              <w:tab w:val="right" w:leader="dot" w:pos="9062"/>
            </w:tabs>
            <w:rPr>
              <w:noProof/>
              <w:sz w:val="22"/>
              <w:szCs w:val="22"/>
              <w:lang w:eastAsia="sl-SI"/>
            </w:rPr>
          </w:pPr>
          <w:hyperlink w:anchor="_Toc100040715" w:history="1">
            <w:r w:rsidR="009C0EA4" w:rsidRPr="00953A6B">
              <w:rPr>
                <w:rStyle w:val="Hiperpovezava"/>
                <w:noProof/>
              </w:rPr>
              <w:t>Kako potrdim prevzem gradiva?</w:t>
            </w:r>
            <w:r w:rsidR="009C0EA4">
              <w:rPr>
                <w:noProof/>
                <w:webHidden/>
              </w:rPr>
              <w:tab/>
            </w:r>
            <w:r w:rsidR="009C0EA4">
              <w:rPr>
                <w:noProof/>
                <w:webHidden/>
              </w:rPr>
              <w:fldChar w:fldCharType="begin"/>
            </w:r>
            <w:r w:rsidR="009C0EA4">
              <w:rPr>
                <w:noProof/>
                <w:webHidden/>
              </w:rPr>
              <w:instrText xml:space="preserve"> PAGEREF _Toc100040715 \h </w:instrText>
            </w:r>
            <w:r w:rsidR="009C0EA4">
              <w:rPr>
                <w:noProof/>
                <w:webHidden/>
              </w:rPr>
            </w:r>
            <w:r w:rsidR="009C0EA4">
              <w:rPr>
                <w:noProof/>
                <w:webHidden/>
              </w:rPr>
              <w:fldChar w:fldCharType="separate"/>
            </w:r>
            <w:r w:rsidR="009C0EA4">
              <w:rPr>
                <w:noProof/>
                <w:webHidden/>
              </w:rPr>
              <w:t>116</w:t>
            </w:r>
            <w:r w:rsidR="009C0EA4">
              <w:rPr>
                <w:noProof/>
                <w:webHidden/>
              </w:rPr>
              <w:fldChar w:fldCharType="end"/>
            </w:r>
          </w:hyperlink>
        </w:p>
        <w:p w14:paraId="46DD9668" w14:textId="706F4855" w:rsidR="009C0EA4" w:rsidRDefault="007D2818">
          <w:pPr>
            <w:pStyle w:val="Kazalovsebine4"/>
            <w:tabs>
              <w:tab w:val="right" w:leader="dot" w:pos="9062"/>
            </w:tabs>
            <w:rPr>
              <w:noProof/>
              <w:sz w:val="22"/>
              <w:szCs w:val="22"/>
              <w:lang w:eastAsia="sl-SI"/>
            </w:rPr>
          </w:pPr>
          <w:hyperlink w:anchor="_Toc100040716" w:history="1">
            <w:r w:rsidR="009C0EA4" w:rsidRPr="00953A6B">
              <w:rPr>
                <w:rStyle w:val="Hiperpovezava"/>
                <w:noProof/>
              </w:rPr>
              <w:t>Priprav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716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3DDFDD70" w14:textId="69C651D9" w:rsidR="009C0EA4" w:rsidRDefault="007D2818">
          <w:pPr>
            <w:pStyle w:val="Kazalovsebine5"/>
            <w:tabs>
              <w:tab w:val="right" w:leader="dot" w:pos="9062"/>
            </w:tabs>
            <w:rPr>
              <w:noProof/>
              <w:sz w:val="22"/>
              <w:szCs w:val="22"/>
              <w:lang w:eastAsia="sl-SI"/>
            </w:rPr>
          </w:pPr>
          <w:hyperlink w:anchor="_Toc100040717" w:history="1">
            <w:r w:rsidR="009C0EA4" w:rsidRPr="00953A6B">
              <w:rPr>
                <w:rStyle w:val="Hiperpovezava"/>
                <w:noProof/>
              </w:rPr>
              <w:t>Kdo lahko priprav zapisnik prevzema gradiva in kdaj?</w:t>
            </w:r>
            <w:r w:rsidR="009C0EA4">
              <w:rPr>
                <w:noProof/>
                <w:webHidden/>
              </w:rPr>
              <w:tab/>
            </w:r>
            <w:r w:rsidR="009C0EA4">
              <w:rPr>
                <w:noProof/>
                <w:webHidden/>
              </w:rPr>
              <w:fldChar w:fldCharType="begin"/>
            </w:r>
            <w:r w:rsidR="009C0EA4">
              <w:rPr>
                <w:noProof/>
                <w:webHidden/>
              </w:rPr>
              <w:instrText xml:space="preserve"> PAGEREF _Toc100040717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503EDA5E" w14:textId="5159AEF0" w:rsidR="009C0EA4" w:rsidRDefault="007D2818">
          <w:pPr>
            <w:pStyle w:val="Kazalovsebine5"/>
            <w:tabs>
              <w:tab w:val="right" w:leader="dot" w:pos="9062"/>
            </w:tabs>
            <w:rPr>
              <w:noProof/>
              <w:sz w:val="22"/>
              <w:szCs w:val="22"/>
              <w:lang w:eastAsia="sl-SI"/>
            </w:rPr>
          </w:pPr>
          <w:hyperlink w:anchor="_Toc100040718" w:history="1">
            <w:r w:rsidR="009C0EA4" w:rsidRPr="00953A6B">
              <w:rPr>
                <w:rStyle w:val="Hiperpovezava"/>
                <w:noProof/>
              </w:rPr>
              <w:t>Kako najdem raziskave, za katere je treba oddati zapisnik prevzema?</w:t>
            </w:r>
            <w:r w:rsidR="009C0EA4">
              <w:rPr>
                <w:noProof/>
                <w:webHidden/>
              </w:rPr>
              <w:tab/>
            </w:r>
            <w:r w:rsidR="009C0EA4">
              <w:rPr>
                <w:noProof/>
                <w:webHidden/>
              </w:rPr>
              <w:fldChar w:fldCharType="begin"/>
            </w:r>
            <w:r w:rsidR="009C0EA4">
              <w:rPr>
                <w:noProof/>
                <w:webHidden/>
              </w:rPr>
              <w:instrText xml:space="preserve"> PAGEREF _Toc100040718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164C2955" w14:textId="03D782A3" w:rsidR="009C0EA4" w:rsidRDefault="007D2818">
          <w:pPr>
            <w:pStyle w:val="Kazalovsebine5"/>
            <w:tabs>
              <w:tab w:val="right" w:leader="dot" w:pos="9062"/>
            </w:tabs>
            <w:rPr>
              <w:noProof/>
              <w:sz w:val="22"/>
              <w:szCs w:val="22"/>
              <w:lang w:eastAsia="sl-SI"/>
            </w:rPr>
          </w:pPr>
          <w:hyperlink w:anchor="_Toc100040719" w:history="1">
            <w:r w:rsidR="009C0EA4" w:rsidRPr="00953A6B">
              <w:rPr>
                <w:rStyle w:val="Hiperpovezava"/>
                <w:noProof/>
              </w:rPr>
              <w:t>Kako izvozim seznam gradiva arhiva arheološke raziskave v dokument?</w:t>
            </w:r>
            <w:r w:rsidR="009C0EA4">
              <w:rPr>
                <w:noProof/>
                <w:webHidden/>
              </w:rPr>
              <w:tab/>
            </w:r>
            <w:r w:rsidR="009C0EA4">
              <w:rPr>
                <w:noProof/>
                <w:webHidden/>
              </w:rPr>
              <w:fldChar w:fldCharType="begin"/>
            </w:r>
            <w:r w:rsidR="009C0EA4">
              <w:rPr>
                <w:noProof/>
                <w:webHidden/>
              </w:rPr>
              <w:instrText xml:space="preserve"> PAGEREF _Toc100040719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02DA6BEA" w14:textId="02620252" w:rsidR="009C0EA4" w:rsidRDefault="007D2818">
          <w:pPr>
            <w:pStyle w:val="Kazalovsebine5"/>
            <w:tabs>
              <w:tab w:val="right" w:leader="dot" w:pos="9062"/>
            </w:tabs>
            <w:rPr>
              <w:noProof/>
              <w:sz w:val="22"/>
              <w:szCs w:val="22"/>
              <w:lang w:eastAsia="sl-SI"/>
            </w:rPr>
          </w:pPr>
          <w:hyperlink w:anchor="_Toc100040720" w:history="1">
            <w:r w:rsidR="009C0EA4" w:rsidRPr="00953A6B">
              <w:rPr>
                <w:rStyle w:val="Hiperpovezava"/>
                <w:noProof/>
              </w:rPr>
              <w:t>Kako naložim zapisnik prevzema arhiva arheološke raziskave?</w:t>
            </w:r>
            <w:r w:rsidR="009C0EA4">
              <w:rPr>
                <w:noProof/>
                <w:webHidden/>
              </w:rPr>
              <w:tab/>
            </w:r>
            <w:r w:rsidR="009C0EA4">
              <w:rPr>
                <w:noProof/>
                <w:webHidden/>
              </w:rPr>
              <w:fldChar w:fldCharType="begin"/>
            </w:r>
            <w:r w:rsidR="009C0EA4">
              <w:rPr>
                <w:noProof/>
                <w:webHidden/>
              </w:rPr>
              <w:instrText xml:space="preserve"> PAGEREF _Toc100040720 \h </w:instrText>
            </w:r>
            <w:r w:rsidR="009C0EA4">
              <w:rPr>
                <w:noProof/>
                <w:webHidden/>
              </w:rPr>
            </w:r>
            <w:r w:rsidR="009C0EA4">
              <w:rPr>
                <w:noProof/>
                <w:webHidden/>
              </w:rPr>
              <w:fldChar w:fldCharType="separate"/>
            </w:r>
            <w:r w:rsidR="009C0EA4">
              <w:rPr>
                <w:noProof/>
                <w:webHidden/>
              </w:rPr>
              <w:t>117</w:t>
            </w:r>
            <w:r w:rsidR="009C0EA4">
              <w:rPr>
                <w:noProof/>
                <w:webHidden/>
              </w:rPr>
              <w:fldChar w:fldCharType="end"/>
            </w:r>
          </w:hyperlink>
        </w:p>
        <w:p w14:paraId="106A8ECE" w14:textId="1FFB7528" w:rsidR="009C0EA4" w:rsidRDefault="007D2818">
          <w:pPr>
            <w:pStyle w:val="Kazalovsebine4"/>
            <w:tabs>
              <w:tab w:val="right" w:leader="dot" w:pos="9062"/>
            </w:tabs>
            <w:rPr>
              <w:noProof/>
              <w:sz w:val="22"/>
              <w:szCs w:val="22"/>
              <w:lang w:eastAsia="sl-SI"/>
            </w:rPr>
          </w:pPr>
          <w:hyperlink w:anchor="_Toc100040721" w:history="1">
            <w:r w:rsidR="009C0EA4" w:rsidRPr="00953A6B">
              <w:rPr>
                <w:rStyle w:val="Hiperpovezava"/>
                <w:noProof/>
              </w:rPr>
              <w:t>Oddaj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721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62F5416A" w14:textId="619FEBB0" w:rsidR="009C0EA4" w:rsidRDefault="007D2818">
          <w:pPr>
            <w:pStyle w:val="Kazalovsebine5"/>
            <w:tabs>
              <w:tab w:val="right" w:leader="dot" w:pos="9062"/>
            </w:tabs>
            <w:rPr>
              <w:noProof/>
              <w:sz w:val="22"/>
              <w:szCs w:val="22"/>
              <w:lang w:eastAsia="sl-SI"/>
            </w:rPr>
          </w:pPr>
          <w:hyperlink w:anchor="_Toc100040722" w:history="1">
            <w:r w:rsidR="009C0EA4" w:rsidRPr="00953A6B">
              <w:rPr>
                <w:rStyle w:val="Hiperpovezava"/>
                <w:noProof/>
              </w:rPr>
              <w:t>Kdo lahko odda zapisnik in kdaj?</w:t>
            </w:r>
            <w:r w:rsidR="009C0EA4">
              <w:rPr>
                <w:noProof/>
                <w:webHidden/>
              </w:rPr>
              <w:tab/>
            </w:r>
            <w:r w:rsidR="009C0EA4">
              <w:rPr>
                <w:noProof/>
                <w:webHidden/>
              </w:rPr>
              <w:fldChar w:fldCharType="begin"/>
            </w:r>
            <w:r w:rsidR="009C0EA4">
              <w:rPr>
                <w:noProof/>
                <w:webHidden/>
              </w:rPr>
              <w:instrText xml:space="preserve"> PAGEREF _Toc100040722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75DB6269" w14:textId="017FDDD6" w:rsidR="009C0EA4" w:rsidRDefault="007D2818">
          <w:pPr>
            <w:pStyle w:val="Kazalovsebine5"/>
            <w:tabs>
              <w:tab w:val="right" w:leader="dot" w:pos="9062"/>
            </w:tabs>
            <w:rPr>
              <w:noProof/>
              <w:sz w:val="22"/>
              <w:szCs w:val="22"/>
              <w:lang w:eastAsia="sl-SI"/>
            </w:rPr>
          </w:pPr>
          <w:hyperlink w:anchor="_Toc100040723" w:history="1">
            <w:r w:rsidR="009C0EA4" w:rsidRPr="00953A6B">
              <w:rPr>
                <w:rStyle w:val="Hiperpovezava"/>
                <w:noProof/>
              </w:rPr>
              <w:t>Kje najdem, do kdaj moram oddati zapisnik prevzema?</w:t>
            </w:r>
            <w:r w:rsidR="009C0EA4">
              <w:rPr>
                <w:noProof/>
                <w:webHidden/>
              </w:rPr>
              <w:tab/>
            </w:r>
            <w:r w:rsidR="009C0EA4">
              <w:rPr>
                <w:noProof/>
                <w:webHidden/>
              </w:rPr>
              <w:fldChar w:fldCharType="begin"/>
            </w:r>
            <w:r w:rsidR="009C0EA4">
              <w:rPr>
                <w:noProof/>
                <w:webHidden/>
              </w:rPr>
              <w:instrText xml:space="preserve"> PAGEREF _Toc100040723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7C5B4D5A" w14:textId="2B07426E" w:rsidR="009C0EA4" w:rsidRDefault="007D2818">
          <w:pPr>
            <w:pStyle w:val="Kazalovsebine5"/>
            <w:tabs>
              <w:tab w:val="right" w:leader="dot" w:pos="9062"/>
            </w:tabs>
            <w:rPr>
              <w:noProof/>
              <w:sz w:val="22"/>
              <w:szCs w:val="22"/>
              <w:lang w:eastAsia="sl-SI"/>
            </w:rPr>
          </w:pPr>
          <w:hyperlink w:anchor="_Toc100040724" w:history="1">
            <w:r w:rsidR="009C0EA4" w:rsidRPr="00953A6B">
              <w:rPr>
                <w:rStyle w:val="Hiperpovezava"/>
                <w:noProof/>
              </w:rPr>
              <w:t>Kako oddam zapisnik prevzema?</w:t>
            </w:r>
            <w:r w:rsidR="009C0EA4">
              <w:rPr>
                <w:noProof/>
                <w:webHidden/>
              </w:rPr>
              <w:tab/>
            </w:r>
            <w:r w:rsidR="009C0EA4">
              <w:rPr>
                <w:noProof/>
                <w:webHidden/>
              </w:rPr>
              <w:fldChar w:fldCharType="begin"/>
            </w:r>
            <w:r w:rsidR="009C0EA4">
              <w:rPr>
                <w:noProof/>
                <w:webHidden/>
              </w:rPr>
              <w:instrText xml:space="preserve"> PAGEREF _Toc100040724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55B37599" w14:textId="62E5B97D" w:rsidR="009C0EA4" w:rsidRDefault="007D2818">
          <w:pPr>
            <w:pStyle w:val="Kazalovsebine4"/>
            <w:tabs>
              <w:tab w:val="right" w:leader="dot" w:pos="9062"/>
            </w:tabs>
            <w:rPr>
              <w:noProof/>
              <w:sz w:val="22"/>
              <w:szCs w:val="22"/>
              <w:lang w:eastAsia="sl-SI"/>
            </w:rPr>
          </w:pPr>
          <w:hyperlink w:anchor="_Toc100040725" w:history="1">
            <w:r w:rsidR="009C0EA4" w:rsidRPr="00953A6B">
              <w:rPr>
                <w:rStyle w:val="Hiperpovezava"/>
                <w:noProof/>
              </w:rPr>
              <w:t>Priprava seznama trajne hrambe</w:t>
            </w:r>
            <w:r w:rsidR="009C0EA4">
              <w:rPr>
                <w:noProof/>
                <w:webHidden/>
              </w:rPr>
              <w:tab/>
            </w:r>
            <w:r w:rsidR="009C0EA4">
              <w:rPr>
                <w:noProof/>
                <w:webHidden/>
              </w:rPr>
              <w:fldChar w:fldCharType="begin"/>
            </w:r>
            <w:r w:rsidR="009C0EA4">
              <w:rPr>
                <w:noProof/>
                <w:webHidden/>
              </w:rPr>
              <w:instrText xml:space="preserve"> PAGEREF _Toc100040725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60B34AD1" w14:textId="45A9877B" w:rsidR="009C0EA4" w:rsidRDefault="007D2818">
          <w:pPr>
            <w:pStyle w:val="Kazalovsebine5"/>
            <w:tabs>
              <w:tab w:val="right" w:leader="dot" w:pos="9062"/>
            </w:tabs>
            <w:rPr>
              <w:noProof/>
              <w:sz w:val="22"/>
              <w:szCs w:val="22"/>
              <w:lang w:eastAsia="sl-SI"/>
            </w:rPr>
          </w:pPr>
          <w:hyperlink w:anchor="_Toc100040726" w:history="1">
            <w:r w:rsidR="009C0EA4" w:rsidRPr="00953A6B">
              <w:rPr>
                <w:rStyle w:val="Hiperpovezava"/>
                <w:noProof/>
              </w:rPr>
              <w:t>Kdo lahko pripravi seznam trajne hrambe in kdaj?</w:t>
            </w:r>
            <w:r w:rsidR="009C0EA4">
              <w:rPr>
                <w:noProof/>
                <w:webHidden/>
              </w:rPr>
              <w:tab/>
            </w:r>
            <w:r w:rsidR="009C0EA4">
              <w:rPr>
                <w:noProof/>
                <w:webHidden/>
              </w:rPr>
              <w:fldChar w:fldCharType="begin"/>
            </w:r>
            <w:r w:rsidR="009C0EA4">
              <w:rPr>
                <w:noProof/>
                <w:webHidden/>
              </w:rPr>
              <w:instrText xml:space="preserve"> PAGEREF _Toc100040726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594A24C4" w14:textId="4A2E1059" w:rsidR="009C0EA4" w:rsidRDefault="007D2818">
          <w:pPr>
            <w:pStyle w:val="Kazalovsebine5"/>
            <w:tabs>
              <w:tab w:val="right" w:leader="dot" w:pos="9062"/>
            </w:tabs>
            <w:rPr>
              <w:noProof/>
              <w:sz w:val="22"/>
              <w:szCs w:val="22"/>
              <w:lang w:eastAsia="sl-SI"/>
            </w:rPr>
          </w:pPr>
          <w:hyperlink w:anchor="_Toc100040727" w:history="1">
            <w:r w:rsidR="009C0EA4" w:rsidRPr="00953A6B">
              <w:rPr>
                <w:rStyle w:val="Hiperpovezava"/>
                <w:noProof/>
              </w:rPr>
              <w:t>Kako najdem raziskave, za katere je treba pripraviti seznam trajne hrambe?</w:t>
            </w:r>
            <w:r w:rsidR="009C0EA4">
              <w:rPr>
                <w:noProof/>
                <w:webHidden/>
              </w:rPr>
              <w:tab/>
            </w:r>
            <w:r w:rsidR="009C0EA4">
              <w:rPr>
                <w:noProof/>
                <w:webHidden/>
              </w:rPr>
              <w:fldChar w:fldCharType="begin"/>
            </w:r>
            <w:r w:rsidR="009C0EA4">
              <w:rPr>
                <w:noProof/>
                <w:webHidden/>
              </w:rPr>
              <w:instrText xml:space="preserve"> PAGEREF _Toc100040727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0C71622D" w14:textId="448B1B65" w:rsidR="009C0EA4" w:rsidRDefault="007D2818">
          <w:pPr>
            <w:pStyle w:val="Kazalovsebine6"/>
            <w:tabs>
              <w:tab w:val="right" w:leader="dot" w:pos="9062"/>
            </w:tabs>
            <w:rPr>
              <w:noProof/>
              <w:sz w:val="22"/>
              <w:szCs w:val="22"/>
              <w:lang w:eastAsia="sl-SI"/>
            </w:rPr>
          </w:pPr>
          <w:hyperlink w:anchor="_Toc100040728" w:history="1">
            <w:r w:rsidR="009C0EA4" w:rsidRPr="00953A6B">
              <w:rPr>
                <w:rStyle w:val="Hiperpovezava"/>
                <w:noProof/>
              </w:rPr>
              <w:t>Aktivne zadeve</w:t>
            </w:r>
            <w:r w:rsidR="009C0EA4">
              <w:rPr>
                <w:noProof/>
                <w:webHidden/>
              </w:rPr>
              <w:tab/>
            </w:r>
            <w:r w:rsidR="009C0EA4">
              <w:rPr>
                <w:noProof/>
                <w:webHidden/>
              </w:rPr>
              <w:fldChar w:fldCharType="begin"/>
            </w:r>
            <w:r w:rsidR="009C0EA4">
              <w:rPr>
                <w:noProof/>
                <w:webHidden/>
              </w:rPr>
              <w:instrText xml:space="preserve"> PAGEREF _Toc100040728 \h </w:instrText>
            </w:r>
            <w:r w:rsidR="009C0EA4">
              <w:rPr>
                <w:noProof/>
                <w:webHidden/>
              </w:rPr>
            </w:r>
            <w:r w:rsidR="009C0EA4">
              <w:rPr>
                <w:noProof/>
                <w:webHidden/>
              </w:rPr>
              <w:fldChar w:fldCharType="separate"/>
            </w:r>
            <w:r w:rsidR="009C0EA4">
              <w:rPr>
                <w:noProof/>
                <w:webHidden/>
              </w:rPr>
              <w:t>118</w:t>
            </w:r>
            <w:r w:rsidR="009C0EA4">
              <w:rPr>
                <w:noProof/>
                <w:webHidden/>
              </w:rPr>
              <w:fldChar w:fldCharType="end"/>
            </w:r>
          </w:hyperlink>
        </w:p>
        <w:p w14:paraId="74D00C32" w14:textId="10B10730" w:rsidR="009C0EA4" w:rsidRDefault="007D2818">
          <w:pPr>
            <w:pStyle w:val="Kazalovsebine6"/>
            <w:tabs>
              <w:tab w:val="right" w:leader="dot" w:pos="9062"/>
            </w:tabs>
            <w:rPr>
              <w:noProof/>
              <w:sz w:val="22"/>
              <w:szCs w:val="22"/>
              <w:lang w:eastAsia="sl-SI"/>
            </w:rPr>
          </w:pPr>
          <w:hyperlink w:anchor="_Toc100040729" w:history="1">
            <w:r w:rsidR="009C0EA4" w:rsidRPr="00953A6B">
              <w:rPr>
                <w:rStyle w:val="Hiperpovezava"/>
                <w:noProof/>
              </w:rPr>
              <w:t>Obvestila</w:t>
            </w:r>
            <w:r w:rsidR="009C0EA4">
              <w:rPr>
                <w:noProof/>
                <w:webHidden/>
              </w:rPr>
              <w:tab/>
            </w:r>
            <w:r w:rsidR="009C0EA4">
              <w:rPr>
                <w:noProof/>
                <w:webHidden/>
              </w:rPr>
              <w:fldChar w:fldCharType="begin"/>
            </w:r>
            <w:r w:rsidR="009C0EA4">
              <w:rPr>
                <w:noProof/>
                <w:webHidden/>
              </w:rPr>
              <w:instrText xml:space="preserve"> PAGEREF _Toc100040729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6C70CEAD" w14:textId="4E6E876C" w:rsidR="009C0EA4" w:rsidRDefault="007D2818">
          <w:pPr>
            <w:pStyle w:val="Kazalovsebine5"/>
            <w:tabs>
              <w:tab w:val="right" w:leader="dot" w:pos="9062"/>
            </w:tabs>
            <w:rPr>
              <w:noProof/>
              <w:sz w:val="22"/>
              <w:szCs w:val="22"/>
              <w:lang w:eastAsia="sl-SI"/>
            </w:rPr>
          </w:pPr>
          <w:hyperlink w:anchor="_Toc100040730" w:history="1">
            <w:r w:rsidR="009C0EA4" w:rsidRPr="00953A6B">
              <w:rPr>
                <w:rStyle w:val="Hiperpovezava"/>
                <w:noProof/>
              </w:rPr>
              <w:t>Kako pripravim seznam trajne hrambe?</w:t>
            </w:r>
            <w:r w:rsidR="009C0EA4">
              <w:rPr>
                <w:noProof/>
                <w:webHidden/>
              </w:rPr>
              <w:tab/>
            </w:r>
            <w:r w:rsidR="009C0EA4">
              <w:rPr>
                <w:noProof/>
                <w:webHidden/>
              </w:rPr>
              <w:fldChar w:fldCharType="begin"/>
            </w:r>
            <w:r w:rsidR="009C0EA4">
              <w:rPr>
                <w:noProof/>
                <w:webHidden/>
              </w:rPr>
              <w:instrText xml:space="preserve"> PAGEREF _Toc100040730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3EB5AE12" w14:textId="3BB8D85F" w:rsidR="009C0EA4" w:rsidRDefault="007D2818">
          <w:pPr>
            <w:pStyle w:val="Kazalovsebine4"/>
            <w:tabs>
              <w:tab w:val="right" w:leader="dot" w:pos="9062"/>
            </w:tabs>
            <w:rPr>
              <w:noProof/>
              <w:sz w:val="22"/>
              <w:szCs w:val="22"/>
              <w:lang w:eastAsia="sl-SI"/>
            </w:rPr>
          </w:pPr>
          <w:hyperlink w:anchor="_Toc100040731" w:history="1">
            <w:r w:rsidR="009C0EA4" w:rsidRPr="00953A6B">
              <w:rPr>
                <w:rStyle w:val="Hiperpovezava"/>
                <w:noProof/>
              </w:rPr>
              <w:t>Zaključek zadeve v KRPAN-u</w:t>
            </w:r>
            <w:r w:rsidR="009C0EA4">
              <w:rPr>
                <w:noProof/>
                <w:webHidden/>
              </w:rPr>
              <w:tab/>
            </w:r>
            <w:r w:rsidR="009C0EA4">
              <w:rPr>
                <w:noProof/>
                <w:webHidden/>
              </w:rPr>
              <w:fldChar w:fldCharType="begin"/>
            </w:r>
            <w:r w:rsidR="009C0EA4">
              <w:rPr>
                <w:noProof/>
                <w:webHidden/>
              </w:rPr>
              <w:instrText xml:space="preserve"> PAGEREF _Toc100040731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5AE3BFAE" w14:textId="5D1CFC47" w:rsidR="009C0EA4" w:rsidRDefault="007D2818">
          <w:pPr>
            <w:pStyle w:val="Kazalovsebine5"/>
            <w:tabs>
              <w:tab w:val="right" w:leader="dot" w:pos="9062"/>
            </w:tabs>
            <w:rPr>
              <w:noProof/>
              <w:sz w:val="22"/>
              <w:szCs w:val="22"/>
              <w:lang w:eastAsia="sl-SI"/>
            </w:rPr>
          </w:pPr>
          <w:hyperlink w:anchor="_Toc100040732" w:history="1">
            <w:r w:rsidR="009C0EA4" w:rsidRPr="00953A6B">
              <w:rPr>
                <w:rStyle w:val="Hiperpovezava"/>
                <w:noProof/>
              </w:rPr>
              <w:t>Kdo lahko zaključi zadevo v KRPAN-u in kdaj?</w:t>
            </w:r>
            <w:r w:rsidR="009C0EA4">
              <w:rPr>
                <w:noProof/>
                <w:webHidden/>
              </w:rPr>
              <w:tab/>
            </w:r>
            <w:r w:rsidR="009C0EA4">
              <w:rPr>
                <w:noProof/>
                <w:webHidden/>
              </w:rPr>
              <w:fldChar w:fldCharType="begin"/>
            </w:r>
            <w:r w:rsidR="009C0EA4">
              <w:rPr>
                <w:noProof/>
                <w:webHidden/>
              </w:rPr>
              <w:instrText xml:space="preserve"> PAGEREF _Toc100040732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6E3D5990" w14:textId="73AD9D00" w:rsidR="009C0EA4" w:rsidRDefault="007D2818">
          <w:pPr>
            <w:pStyle w:val="Kazalovsebine5"/>
            <w:tabs>
              <w:tab w:val="right" w:leader="dot" w:pos="9062"/>
            </w:tabs>
            <w:rPr>
              <w:noProof/>
              <w:sz w:val="22"/>
              <w:szCs w:val="22"/>
              <w:lang w:eastAsia="sl-SI"/>
            </w:rPr>
          </w:pPr>
          <w:hyperlink w:anchor="_Toc100040733" w:history="1">
            <w:r w:rsidR="009C0EA4" w:rsidRPr="00953A6B">
              <w:rPr>
                <w:rStyle w:val="Hiperpovezava"/>
                <w:noProof/>
              </w:rPr>
              <w:t>Kako najdem raziskave, katere je treba zaključiti v KRPAN-u?</w:t>
            </w:r>
            <w:r w:rsidR="009C0EA4">
              <w:rPr>
                <w:noProof/>
                <w:webHidden/>
              </w:rPr>
              <w:tab/>
            </w:r>
            <w:r w:rsidR="009C0EA4">
              <w:rPr>
                <w:noProof/>
                <w:webHidden/>
              </w:rPr>
              <w:fldChar w:fldCharType="begin"/>
            </w:r>
            <w:r w:rsidR="009C0EA4">
              <w:rPr>
                <w:noProof/>
                <w:webHidden/>
              </w:rPr>
              <w:instrText xml:space="preserve"> PAGEREF _Toc100040733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42A1E3F8" w14:textId="33B5C8D0" w:rsidR="009C0EA4" w:rsidRDefault="007D2818">
          <w:pPr>
            <w:pStyle w:val="Kazalovsebine5"/>
            <w:tabs>
              <w:tab w:val="right" w:leader="dot" w:pos="9062"/>
            </w:tabs>
            <w:rPr>
              <w:noProof/>
              <w:sz w:val="22"/>
              <w:szCs w:val="22"/>
              <w:lang w:eastAsia="sl-SI"/>
            </w:rPr>
          </w:pPr>
          <w:hyperlink w:anchor="_Toc100040734" w:history="1">
            <w:r w:rsidR="009C0EA4" w:rsidRPr="00953A6B">
              <w:rPr>
                <w:rStyle w:val="Hiperpovezava"/>
                <w:noProof/>
              </w:rPr>
              <w:t>Kako zaključim zadevo v KRPAN-u?</w:t>
            </w:r>
            <w:r w:rsidR="009C0EA4">
              <w:rPr>
                <w:noProof/>
                <w:webHidden/>
              </w:rPr>
              <w:tab/>
            </w:r>
            <w:r w:rsidR="009C0EA4">
              <w:rPr>
                <w:noProof/>
                <w:webHidden/>
              </w:rPr>
              <w:fldChar w:fldCharType="begin"/>
            </w:r>
            <w:r w:rsidR="009C0EA4">
              <w:rPr>
                <w:noProof/>
                <w:webHidden/>
              </w:rPr>
              <w:instrText xml:space="preserve"> PAGEREF _Toc100040734 \h </w:instrText>
            </w:r>
            <w:r w:rsidR="009C0EA4">
              <w:rPr>
                <w:noProof/>
                <w:webHidden/>
              </w:rPr>
            </w:r>
            <w:r w:rsidR="009C0EA4">
              <w:rPr>
                <w:noProof/>
                <w:webHidden/>
              </w:rPr>
              <w:fldChar w:fldCharType="separate"/>
            </w:r>
            <w:r w:rsidR="009C0EA4">
              <w:rPr>
                <w:noProof/>
                <w:webHidden/>
              </w:rPr>
              <w:t>119</w:t>
            </w:r>
            <w:r w:rsidR="009C0EA4">
              <w:rPr>
                <w:noProof/>
                <w:webHidden/>
              </w:rPr>
              <w:fldChar w:fldCharType="end"/>
            </w:r>
          </w:hyperlink>
        </w:p>
        <w:p w14:paraId="57B38845" w14:textId="6D5D0780" w:rsidR="009C0EA4" w:rsidRDefault="007D2818">
          <w:pPr>
            <w:pStyle w:val="Kazalovsebine2"/>
            <w:tabs>
              <w:tab w:val="right" w:leader="dot" w:pos="9062"/>
            </w:tabs>
            <w:rPr>
              <w:noProof/>
              <w:sz w:val="22"/>
              <w:szCs w:val="22"/>
              <w:lang w:eastAsia="sl-SI"/>
            </w:rPr>
          </w:pPr>
          <w:hyperlink w:anchor="_Toc100040735" w:history="1">
            <w:r w:rsidR="009C0EA4" w:rsidRPr="00953A6B">
              <w:rPr>
                <w:rStyle w:val="Hiperpovezava"/>
                <w:noProof/>
              </w:rPr>
              <w:t>Finance</w:t>
            </w:r>
            <w:r w:rsidR="009C0EA4">
              <w:rPr>
                <w:noProof/>
                <w:webHidden/>
              </w:rPr>
              <w:tab/>
            </w:r>
            <w:r w:rsidR="009C0EA4">
              <w:rPr>
                <w:noProof/>
                <w:webHidden/>
              </w:rPr>
              <w:fldChar w:fldCharType="begin"/>
            </w:r>
            <w:r w:rsidR="009C0EA4">
              <w:rPr>
                <w:noProof/>
                <w:webHidden/>
              </w:rPr>
              <w:instrText xml:space="preserve"> PAGEREF _Toc100040735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1D7F9D7A" w14:textId="4EEAA56E" w:rsidR="009C0EA4" w:rsidRDefault="007D2818">
          <w:pPr>
            <w:pStyle w:val="Kazalovsebine3"/>
            <w:tabs>
              <w:tab w:val="right" w:leader="dot" w:pos="9062"/>
            </w:tabs>
            <w:rPr>
              <w:noProof/>
              <w:sz w:val="22"/>
              <w:szCs w:val="22"/>
              <w:lang w:eastAsia="sl-SI"/>
            </w:rPr>
          </w:pPr>
          <w:hyperlink w:anchor="_Toc100040736" w:history="1">
            <w:r w:rsidR="009C0EA4" w:rsidRPr="00953A6B">
              <w:rPr>
                <w:rStyle w:val="Hiperpovezava"/>
                <w:noProof/>
              </w:rPr>
              <w:t>Iskalnik financ</w:t>
            </w:r>
            <w:r w:rsidR="009C0EA4">
              <w:rPr>
                <w:noProof/>
                <w:webHidden/>
              </w:rPr>
              <w:tab/>
            </w:r>
            <w:r w:rsidR="009C0EA4">
              <w:rPr>
                <w:noProof/>
                <w:webHidden/>
              </w:rPr>
              <w:fldChar w:fldCharType="begin"/>
            </w:r>
            <w:r w:rsidR="009C0EA4">
              <w:rPr>
                <w:noProof/>
                <w:webHidden/>
              </w:rPr>
              <w:instrText xml:space="preserve"> PAGEREF _Toc100040736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43C92610" w14:textId="32CA6DF0" w:rsidR="009C0EA4" w:rsidRDefault="007D2818">
          <w:pPr>
            <w:pStyle w:val="Kazalovsebine4"/>
            <w:tabs>
              <w:tab w:val="right" w:leader="dot" w:pos="9062"/>
            </w:tabs>
            <w:rPr>
              <w:noProof/>
              <w:sz w:val="22"/>
              <w:szCs w:val="22"/>
              <w:lang w:eastAsia="sl-SI"/>
            </w:rPr>
          </w:pPr>
          <w:hyperlink w:anchor="_Toc100040737" w:history="1">
            <w:r w:rsidR="009C0EA4" w:rsidRPr="00953A6B">
              <w:rPr>
                <w:rStyle w:val="Hiperpovezava"/>
                <w:noProof/>
                <w:lang w:eastAsia="sl-SI"/>
              </w:rPr>
              <w:t>Omejitev rezultatov iskanja s filtri</w:t>
            </w:r>
            <w:r w:rsidR="009C0EA4">
              <w:rPr>
                <w:noProof/>
                <w:webHidden/>
              </w:rPr>
              <w:tab/>
            </w:r>
            <w:r w:rsidR="009C0EA4">
              <w:rPr>
                <w:noProof/>
                <w:webHidden/>
              </w:rPr>
              <w:fldChar w:fldCharType="begin"/>
            </w:r>
            <w:r w:rsidR="009C0EA4">
              <w:rPr>
                <w:noProof/>
                <w:webHidden/>
              </w:rPr>
              <w:instrText xml:space="preserve"> PAGEREF _Toc100040737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16C61E5D" w14:textId="20BD7616" w:rsidR="009C0EA4" w:rsidRDefault="007D2818">
          <w:pPr>
            <w:pStyle w:val="Kazalovsebine3"/>
            <w:tabs>
              <w:tab w:val="right" w:leader="dot" w:pos="9062"/>
            </w:tabs>
            <w:rPr>
              <w:noProof/>
              <w:sz w:val="22"/>
              <w:szCs w:val="22"/>
              <w:lang w:eastAsia="sl-SI"/>
            </w:rPr>
          </w:pPr>
          <w:hyperlink w:anchor="_Toc100040738" w:history="1">
            <w:r w:rsidR="009C0EA4" w:rsidRPr="00953A6B">
              <w:rPr>
                <w:rStyle w:val="Hiperpovezava"/>
                <w:noProof/>
              </w:rPr>
              <w:t>Vpogled v financiranje</w:t>
            </w:r>
            <w:r w:rsidR="009C0EA4">
              <w:rPr>
                <w:noProof/>
                <w:webHidden/>
              </w:rPr>
              <w:tab/>
            </w:r>
            <w:r w:rsidR="009C0EA4">
              <w:rPr>
                <w:noProof/>
                <w:webHidden/>
              </w:rPr>
              <w:fldChar w:fldCharType="begin"/>
            </w:r>
            <w:r w:rsidR="009C0EA4">
              <w:rPr>
                <w:noProof/>
                <w:webHidden/>
              </w:rPr>
              <w:instrText xml:space="preserve"> PAGEREF _Toc100040738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49879480" w14:textId="42F1CCD9" w:rsidR="009C0EA4" w:rsidRDefault="007D2818">
          <w:pPr>
            <w:pStyle w:val="Kazalovsebine4"/>
            <w:tabs>
              <w:tab w:val="right" w:leader="dot" w:pos="9062"/>
            </w:tabs>
            <w:rPr>
              <w:noProof/>
              <w:sz w:val="22"/>
              <w:szCs w:val="22"/>
              <w:lang w:eastAsia="sl-SI"/>
            </w:rPr>
          </w:pPr>
          <w:hyperlink w:anchor="_Toc100040739" w:history="1">
            <w:r w:rsidR="009C0EA4" w:rsidRPr="00953A6B">
              <w:rPr>
                <w:rStyle w:val="Hiperpovezava"/>
                <w:noProof/>
              </w:rPr>
              <w:t>Poudarjena vsebina o financiranju</w:t>
            </w:r>
            <w:r w:rsidR="009C0EA4">
              <w:rPr>
                <w:noProof/>
                <w:webHidden/>
              </w:rPr>
              <w:tab/>
            </w:r>
            <w:r w:rsidR="009C0EA4">
              <w:rPr>
                <w:noProof/>
                <w:webHidden/>
              </w:rPr>
              <w:fldChar w:fldCharType="begin"/>
            </w:r>
            <w:r w:rsidR="009C0EA4">
              <w:rPr>
                <w:noProof/>
                <w:webHidden/>
              </w:rPr>
              <w:instrText xml:space="preserve"> PAGEREF _Toc100040739 \h </w:instrText>
            </w:r>
            <w:r w:rsidR="009C0EA4">
              <w:rPr>
                <w:noProof/>
                <w:webHidden/>
              </w:rPr>
            </w:r>
            <w:r w:rsidR="009C0EA4">
              <w:rPr>
                <w:noProof/>
                <w:webHidden/>
              </w:rPr>
              <w:fldChar w:fldCharType="separate"/>
            </w:r>
            <w:r w:rsidR="009C0EA4">
              <w:rPr>
                <w:noProof/>
                <w:webHidden/>
              </w:rPr>
              <w:t>120</w:t>
            </w:r>
            <w:r w:rsidR="009C0EA4">
              <w:rPr>
                <w:noProof/>
                <w:webHidden/>
              </w:rPr>
              <w:fldChar w:fldCharType="end"/>
            </w:r>
          </w:hyperlink>
        </w:p>
        <w:p w14:paraId="7158CD9C" w14:textId="008ABCCA" w:rsidR="009C0EA4" w:rsidRDefault="007D2818">
          <w:pPr>
            <w:pStyle w:val="Kazalovsebine4"/>
            <w:tabs>
              <w:tab w:val="right" w:leader="dot" w:pos="9062"/>
            </w:tabs>
            <w:rPr>
              <w:noProof/>
              <w:sz w:val="22"/>
              <w:szCs w:val="22"/>
              <w:lang w:eastAsia="sl-SI"/>
            </w:rPr>
          </w:pPr>
          <w:hyperlink w:anchor="_Toc100040740" w:history="1">
            <w:r w:rsidR="009C0EA4" w:rsidRPr="00953A6B">
              <w:rPr>
                <w:rStyle w:val="Hiperpovezava"/>
                <w:noProof/>
                <w:lang w:eastAsia="sl-SI"/>
              </w:rPr>
              <w:t>Finance</w:t>
            </w:r>
            <w:r w:rsidR="009C0EA4">
              <w:rPr>
                <w:noProof/>
                <w:webHidden/>
              </w:rPr>
              <w:tab/>
            </w:r>
            <w:r w:rsidR="009C0EA4">
              <w:rPr>
                <w:noProof/>
                <w:webHidden/>
              </w:rPr>
              <w:fldChar w:fldCharType="begin"/>
            </w:r>
            <w:r w:rsidR="009C0EA4">
              <w:rPr>
                <w:noProof/>
                <w:webHidden/>
              </w:rPr>
              <w:instrText xml:space="preserve"> PAGEREF _Toc100040740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76D4D513" w14:textId="6606CA09" w:rsidR="009C0EA4" w:rsidRDefault="007D2818">
          <w:pPr>
            <w:pStyle w:val="Kazalovsebine5"/>
            <w:tabs>
              <w:tab w:val="right" w:leader="dot" w:pos="9062"/>
            </w:tabs>
            <w:rPr>
              <w:noProof/>
              <w:sz w:val="22"/>
              <w:szCs w:val="22"/>
              <w:lang w:eastAsia="sl-SI"/>
            </w:rPr>
          </w:pPr>
          <w:hyperlink w:anchor="_Toc100040741" w:history="1">
            <w:r w:rsidR="009C0EA4" w:rsidRPr="00953A6B">
              <w:rPr>
                <w:rStyle w:val="Hiperpovezava"/>
                <w:noProof/>
                <w:lang w:eastAsia="sl-SI"/>
              </w:rPr>
              <w:t>Osnovni podatki financiranja</w:t>
            </w:r>
            <w:r w:rsidR="009C0EA4">
              <w:rPr>
                <w:noProof/>
                <w:webHidden/>
              </w:rPr>
              <w:tab/>
            </w:r>
            <w:r w:rsidR="009C0EA4">
              <w:rPr>
                <w:noProof/>
                <w:webHidden/>
              </w:rPr>
              <w:fldChar w:fldCharType="begin"/>
            </w:r>
            <w:r w:rsidR="009C0EA4">
              <w:rPr>
                <w:noProof/>
                <w:webHidden/>
              </w:rPr>
              <w:instrText xml:space="preserve"> PAGEREF _Toc100040741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5DFF4066" w14:textId="194AAC88" w:rsidR="009C0EA4" w:rsidRDefault="007D2818">
          <w:pPr>
            <w:pStyle w:val="Kazalovsebine5"/>
            <w:tabs>
              <w:tab w:val="right" w:leader="dot" w:pos="9062"/>
            </w:tabs>
            <w:rPr>
              <w:noProof/>
              <w:sz w:val="22"/>
              <w:szCs w:val="22"/>
              <w:lang w:eastAsia="sl-SI"/>
            </w:rPr>
          </w:pPr>
          <w:hyperlink w:anchor="_Toc100040742" w:history="1">
            <w:r w:rsidR="009C0EA4" w:rsidRPr="00953A6B">
              <w:rPr>
                <w:rStyle w:val="Hiperpovezava"/>
                <w:noProof/>
                <w:lang w:eastAsia="sl-SI"/>
              </w:rPr>
              <w:t>Prenos sredstev</w:t>
            </w:r>
            <w:r w:rsidR="009C0EA4">
              <w:rPr>
                <w:noProof/>
                <w:webHidden/>
              </w:rPr>
              <w:tab/>
            </w:r>
            <w:r w:rsidR="009C0EA4">
              <w:rPr>
                <w:noProof/>
                <w:webHidden/>
              </w:rPr>
              <w:fldChar w:fldCharType="begin"/>
            </w:r>
            <w:r w:rsidR="009C0EA4">
              <w:rPr>
                <w:noProof/>
                <w:webHidden/>
              </w:rPr>
              <w:instrText xml:space="preserve"> PAGEREF _Toc100040742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245664B2" w14:textId="05BE9928" w:rsidR="009C0EA4" w:rsidRDefault="007D2818">
          <w:pPr>
            <w:pStyle w:val="Kazalovsebine4"/>
            <w:tabs>
              <w:tab w:val="right" w:leader="dot" w:pos="9062"/>
            </w:tabs>
            <w:rPr>
              <w:noProof/>
              <w:sz w:val="22"/>
              <w:szCs w:val="22"/>
              <w:lang w:eastAsia="sl-SI"/>
            </w:rPr>
          </w:pPr>
          <w:hyperlink w:anchor="_Toc100040743" w:history="1">
            <w:r w:rsidR="009C0EA4" w:rsidRPr="00953A6B">
              <w:rPr>
                <w:rStyle w:val="Hiperpovezava"/>
                <w:noProof/>
                <w:lang w:eastAsia="sl-SI"/>
              </w:rPr>
              <w:t>Raziskave</w:t>
            </w:r>
            <w:r w:rsidR="009C0EA4">
              <w:rPr>
                <w:noProof/>
                <w:webHidden/>
              </w:rPr>
              <w:tab/>
            </w:r>
            <w:r w:rsidR="009C0EA4">
              <w:rPr>
                <w:noProof/>
                <w:webHidden/>
              </w:rPr>
              <w:fldChar w:fldCharType="begin"/>
            </w:r>
            <w:r w:rsidR="009C0EA4">
              <w:rPr>
                <w:noProof/>
                <w:webHidden/>
              </w:rPr>
              <w:instrText xml:space="preserve"> PAGEREF _Toc100040743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2161B9C3" w14:textId="61C235A5" w:rsidR="009C0EA4" w:rsidRDefault="007D2818">
          <w:pPr>
            <w:pStyle w:val="Kazalovsebine3"/>
            <w:tabs>
              <w:tab w:val="right" w:leader="dot" w:pos="9062"/>
            </w:tabs>
            <w:rPr>
              <w:noProof/>
              <w:sz w:val="22"/>
              <w:szCs w:val="22"/>
              <w:lang w:eastAsia="sl-SI"/>
            </w:rPr>
          </w:pPr>
          <w:hyperlink w:anchor="_Toc100040744" w:history="1">
            <w:r w:rsidR="009C0EA4" w:rsidRPr="00953A6B">
              <w:rPr>
                <w:rStyle w:val="Hiperpovezava"/>
                <w:noProof/>
              </w:rPr>
              <w:t>Delo s financami</w:t>
            </w:r>
            <w:r w:rsidR="009C0EA4">
              <w:rPr>
                <w:noProof/>
                <w:webHidden/>
              </w:rPr>
              <w:tab/>
            </w:r>
            <w:r w:rsidR="009C0EA4">
              <w:rPr>
                <w:noProof/>
                <w:webHidden/>
              </w:rPr>
              <w:fldChar w:fldCharType="begin"/>
            </w:r>
            <w:r w:rsidR="009C0EA4">
              <w:rPr>
                <w:noProof/>
                <w:webHidden/>
              </w:rPr>
              <w:instrText xml:space="preserve"> PAGEREF _Toc100040744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3D20310D" w14:textId="24A692C5" w:rsidR="009C0EA4" w:rsidRDefault="007D2818">
          <w:pPr>
            <w:pStyle w:val="Kazalovsebine4"/>
            <w:tabs>
              <w:tab w:val="right" w:leader="dot" w:pos="9062"/>
            </w:tabs>
            <w:rPr>
              <w:noProof/>
              <w:sz w:val="22"/>
              <w:szCs w:val="22"/>
              <w:lang w:eastAsia="sl-SI"/>
            </w:rPr>
          </w:pPr>
          <w:hyperlink w:anchor="_Toc100040745" w:history="1">
            <w:r w:rsidR="009C0EA4" w:rsidRPr="00953A6B">
              <w:rPr>
                <w:rStyle w:val="Hiperpovezava"/>
                <w:noProof/>
              </w:rPr>
              <w:t>Nova šifra financiranja v šifrantu »Financiranje«</w:t>
            </w:r>
            <w:r w:rsidR="009C0EA4">
              <w:rPr>
                <w:noProof/>
                <w:webHidden/>
              </w:rPr>
              <w:tab/>
            </w:r>
            <w:r w:rsidR="009C0EA4">
              <w:rPr>
                <w:noProof/>
                <w:webHidden/>
              </w:rPr>
              <w:fldChar w:fldCharType="begin"/>
            </w:r>
            <w:r w:rsidR="009C0EA4">
              <w:rPr>
                <w:noProof/>
                <w:webHidden/>
              </w:rPr>
              <w:instrText xml:space="preserve"> PAGEREF _Toc100040745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170696F1" w14:textId="2CA8F30E" w:rsidR="009C0EA4" w:rsidRDefault="007D2818">
          <w:pPr>
            <w:pStyle w:val="Kazalovsebine5"/>
            <w:tabs>
              <w:tab w:val="right" w:leader="dot" w:pos="9062"/>
            </w:tabs>
            <w:rPr>
              <w:noProof/>
              <w:sz w:val="22"/>
              <w:szCs w:val="22"/>
              <w:lang w:eastAsia="sl-SI"/>
            </w:rPr>
          </w:pPr>
          <w:hyperlink w:anchor="_Toc100040746" w:history="1">
            <w:r w:rsidR="009C0EA4" w:rsidRPr="00953A6B">
              <w:rPr>
                <w:rStyle w:val="Hiperpovezava"/>
                <w:noProof/>
              </w:rPr>
              <w:t>Kdo lahko doda novo šifro?</w:t>
            </w:r>
            <w:r w:rsidR="009C0EA4">
              <w:rPr>
                <w:noProof/>
                <w:webHidden/>
              </w:rPr>
              <w:tab/>
            </w:r>
            <w:r w:rsidR="009C0EA4">
              <w:rPr>
                <w:noProof/>
                <w:webHidden/>
              </w:rPr>
              <w:fldChar w:fldCharType="begin"/>
            </w:r>
            <w:r w:rsidR="009C0EA4">
              <w:rPr>
                <w:noProof/>
                <w:webHidden/>
              </w:rPr>
              <w:instrText xml:space="preserve"> PAGEREF _Toc100040746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72D95F82" w14:textId="0E341F54" w:rsidR="009C0EA4" w:rsidRDefault="007D2818">
          <w:pPr>
            <w:pStyle w:val="Kazalovsebine5"/>
            <w:tabs>
              <w:tab w:val="right" w:leader="dot" w:pos="9062"/>
            </w:tabs>
            <w:rPr>
              <w:noProof/>
              <w:sz w:val="22"/>
              <w:szCs w:val="22"/>
              <w:lang w:eastAsia="sl-SI"/>
            </w:rPr>
          </w:pPr>
          <w:hyperlink w:anchor="_Toc100040747" w:history="1">
            <w:r w:rsidR="009C0EA4" w:rsidRPr="00953A6B">
              <w:rPr>
                <w:rStyle w:val="Hiperpovezava"/>
                <w:noProof/>
              </w:rPr>
              <w:t>Kako dodam novo šifro financiranja v šifrantu »Financiranje«.</w:t>
            </w:r>
            <w:r w:rsidR="009C0EA4">
              <w:rPr>
                <w:noProof/>
                <w:webHidden/>
              </w:rPr>
              <w:tab/>
            </w:r>
            <w:r w:rsidR="009C0EA4">
              <w:rPr>
                <w:noProof/>
                <w:webHidden/>
              </w:rPr>
              <w:fldChar w:fldCharType="begin"/>
            </w:r>
            <w:r w:rsidR="009C0EA4">
              <w:rPr>
                <w:noProof/>
                <w:webHidden/>
              </w:rPr>
              <w:instrText xml:space="preserve"> PAGEREF _Toc100040747 \h </w:instrText>
            </w:r>
            <w:r w:rsidR="009C0EA4">
              <w:rPr>
                <w:noProof/>
                <w:webHidden/>
              </w:rPr>
            </w:r>
            <w:r w:rsidR="009C0EA4">
              <w:rPr>
                <w:noProof/>
                <w:webHidden/>
              </w:rPr>
              <w:fldChar w:fldCharType="separate"/>
            </w:r>
            <w:r w:rsidR="009C0EA4">
              <w:rPr>
                <w:noProof/>
                <w:webHidden/>
              </w:rPr>
              <w:t>121</w:t>
            </w:r>
            <w:r w:rsidR="009C0EA4">
              <w:rPr>
                <w:noProof/>
                <w:webHidden/>
              </w:rPr>
              <w:fldChar w:fldCharType="end"/>
            </w:r>
          </w:hyperlink>
        </w:p>
        <w:p w14:paraId="1831F4C4" w14:textId="658E1C44" w:rsidR="009C0EA4" w:rsidRDefault="007D2818">
          <w:pPr>
            <w:pStyle w:val="Kazalovsebine4"/>
            <w:tabs>
              <w:tab w:val="right" w:leader="dot" w:pos="9062"/>
            </w:tabs>
            <w:rPr>
              <w:noProof/>
              <w:sz w:val="22"/>
              <w:szCs w:val="22"/>
              <w:lang w:eastAsia="sl-SI"/>
            </w:rPr>
          </w:pPr>
          <w:hyperlink w:anchor="_Toc100040748" w:history="1">
            <w:r w:rsidR="009C0EA4" w:rsidRPr="00953A6B">
              <w:rPr>
                <w:rStyle w:val="Hiperpovezava"/>
                <w:noProof/>
              </w:rPr>
              <w:t>Popravljanje osnovnih podatkov šifre financiranja</w:t>
            </w:r>
            <w:r w:rsidR="009C0EA4">
              <w:rPr>
                <w:noProof/>
                <w:webHidden/>
              </w:rPr>
              <w:tab/>
            </w:r>
            <w:r w:rsidR="009C0EA4">
              <w:rPr>
                <w:noProof/>
                <w:webHidden/>
              </w:rPr>
              <w:fldChar w:fldCharType="begin"/>
            </w:r>
            <w:r w:rsidR="009C0EA4">
              <w:rPr>
                <w:noProof/>
                <w:webHidden/>
              </w:rPr>
              <w:instrText xml:space="preserve"> PAGEREF _Toc100040748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4F87C477" w14:textId="2D8E63B9" w:rsidR="009C0EA4" w:rsidRDefault="007D2818">
          <w:pPr>
            <w:pStyle w:val="Kazalovsebine5"/>
            <w:tabs>
              <w:tab w:val="right" w:leader="dot" w:pos="9062"/>
            </w:tabs>
            <w:rPr>
              <w:noProof/>
              <w:sz w:val="22"/>
              <w:szCs w:val="22"/>
              <w:lang w:eastAsia="sl-SI"/>
            </w:rPr>
          </w:pPr>
          <w:hyperlink w:anchor="_Toc100040749" w:history="1">
            <w:r w:rsidR="009C0EA4" w:rsidRPr="00953A6B">
              <w:rPr>
                <w:rStyle w:val="Hiperpovezava"/>
                <w:noProof/>
              </w:rPr>
              <w:t>Kdo lahko popravi osnovne podatke šifre?</w:t>
            </w:r>
            <w:r w:rsidR="009C0EA4">
              <w:rPr>
                <w:noProof/>
                <w:webHidden/>
              </w:rPr>
              <w:tab/>
            </w:r>
            <w:r w:rsidR="009C0EA4">
              <w:rPr>
                <w:noProof/>
                <w:webHidden/>
              </w:rPr>
              <w:fldChar w:fldCharType="begin"/>
            </w:r>
            <w:r w:rsidR="009C0EA4">
              <w:rPr>
                <w:noProof/>
                <w:webHidden/>
              </w:rPr>
              <w:instrText xml:space="preserve"> PAGEREF _Toc100040749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2688EB17" w14:textId="3ADFF969" w:rsidR="009C0EA4" w:rsidRDefault="007D2818">
          <w:pPr>
            <w:pStyle w:val="Kazalovsebine5"/>
            <w:tabs>
              <w:tab w:val="right" w:leader="dot" w:pos="9062"/>
            </w:tabs>
            <w:rPr>
              <w:noProof/>
              <w:sz w:val="22"/>
              <w:szCs w:val="22"/>
              <w:lang w:eastAsia="sl-SI"/>
            </w:rPr>
          </w:pPr>
          <w:hyperlink w:anchor="_Toc100040750" w:history="1">
            <w:r w:rsidR="009C0EA4" w:rsidRPr="00953A6B">
              <w:rPr>
                <w:rStyle w:val="Hiperpovezava"/>
                <w:noProof/>
              </w:rPr>
              <w:t>Kako popravim osnovne podatke šifre?</w:t>
            </w:r>
            <w:r w:rsidR="009C0EA4">
              <w:rPr>
                <w:noProof/>
                <w:webHidden/>
              </w:rPr>
              <w:tab/>
            </w:r>
            <w:r w:rsidR="009C0EA4">
              <w:rPr>
                <w:noProof/>
                <w:webHidden/>
              </w:rPr>
              <w:fldChar w:fldCharType="begin"/>
            </w:r>
            <w:r w:rsidR="009C0EA4">
              <w:rPr>
                <w:noProof/>
                <w:webHidden/>
              </w:rPr>
              <w:instrText xml:space="preserve"> PAGEREF _Toc100040750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6DAF8D5F" w14:textId="2DF1FF70" w:rsidR="009C0EA4" w:rsidRDefault="007D2818">
          <w:pPr>
            <w:pStyle w:val="Kazalovsebine4"/>
            <w:tabs>
              <w:tab w:val="right" w:leader="dot" w:pos="9062"/>
            </w:tabs>
            <w:rPr>
              <w:noProof/>
              <w:sz w:val="22"/>
              <w:szCs w:val="22"/>
              <w:lang w:eastAsia="sl-SI"/>
            </w:rPr>
          </w:pPr>
          <w:hyperlink w:anchor="_Toc100040751" w:history="1">
            <w:r w:rsidR="009C0EA4" w:rsidRPr="00953A6B">
              <w:rPr>
                <w:rStyle w:val="Hiperpovezava"/>
                <w:noProof/>
              </w:rPr>
              <w:t>Prenos sredstev</w:t>
            </w:r>
            <w:r w:rsidR="009C0EA4">
              <w:rPr>
                <w:noProof/>
                <w:webHidden/>
              </w:rPr>
              <w:tab/>
            </w:r>
            <w:r w:rsidR="009C0EA4">
              <w:rPr>
                <w:noProof/>
                <w:webHidden/>
              </w:rPr>
              <w:fldChar w:fldCharType="begin"/>
            </w:r>
            <w:r w:rsidR="009C0EA4">
              <w:rPr>
                <w:noProof/>
                <w:webHidden/>
              </w:rPr>
              <w:instrText xml:space="preserve"> PAGEREF _Toc100040751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02CF6250" w14:textId="420E39CA" w:rsidR="009C0EA4" w:rsidRDefault="007D2818">
          <w:pPr>
            <w:pStyle w:val="Kazalovsebine5"/>
            <w:tabs>
              <w:tab w:val="right" w:leader="dot" w:pos="9062"/>
            </w:tabs>
            <w:rPr>
              <w:noProof/>
              <w:sz w:val="22"/>
              <w:szCs w:val="22"/>
              <w:lang w:eastAsia="sl-SI"/>
            </w:rPr>
          </w:pPr>
          <w:hyperlink w:anchor="_Toc100040752" w:history="1">
            <w:r w:rsidR="009C0EA4" w:rsidRPr="00953A6B">
              <w:rPr>
                <w:rStyle w:val="Hiperpovezava"/>
                <w:noProof/>
              </w:rPr>
              <w:t>Kdo lahko izvede prenos sredstev?</w:t>
            </w:r>
            <w:r w:rsidR="009C0EA4">
              <w:rPr>
                <w:noProof/>
                <w:webHidden/>
              </w:rPr>
              <w:tab/>
            </w:r>
            <w:r w:rsidR="009C0EA4">
              <w:rPr>
                <w:noProof/>
                <w:webHidden/>
              </w:rPr>
              <w:fldChar w:fldCharType="begin"/>
            </w:r>
            <w:r w:rsidR="009C0EA4">
              <w:rPr>
                <w:noProof/>
                <w:webHidden/>
              </w:rPr>
              <w:instrText xml:space="preserve"> PAGEREF _Toc100040752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68FB40A5" w14:textId="746146E7" w:rsidR="009C0EA4" w:rsidRDefault="007D2818">
          <w:pPr>
            <w:pStyle w:val="Kazalovsebine5"/>
            <w:tabs>
              <w:tab w:val="right" w:leader="dot" w:pos="9062"/>
            </w:tabs>
            <w:rPr>
              <w:noProof/>
              <w:sz w:val="22"/>
              <w:szCs w:val="22"/>
              <w:lang w:eastAsia="sl-SI"/>
            </w:rPr>
          </w:pPr>
          <w:hyperlink w:anchor="_Toc100040753" w:history="1">
            <w:r w:rsidR="009C0EA4" w:rsidRPr="00953A6B">
              <w:rPr>
                <w:rStyle w:val="Hiperpovezava"/>
                <w:noProof/>
              </w:rPr>
              <w:t>Kako izvedem prenos sredstev?</w:t>
            </w:r>
            <w:r w:rsidR="009C0EA4">
              <w:rPr>
                <w:noProof/>
                <w:webHidden/>
              </w:rPr>
              <w:tab/>
            </w:r>
            <w:r w:rsidR="009C0EA4">
              <w:rPr>
                <w:noProof/>
                <w:webHidden/>
              </w:rPr>
              <w:fldChar w:fldCharType="begin"/>
            </w:r>
            <w:r w:rsidR="009C0EA4">
              <w:rPr>
                <w:noProof/>
                <w:webHidden/>
              </w:rPr>
              <w:instrText xml:space="preserve"> PAGEREF _Toc100040753 \h </w:instrText>
            </w:r>
            <w:r w:rsidR="009C0EA4">
              <w:rPr>
                <w:noProof/>
                <w:webHidden/>
              </w:rPr>
            </w:r>
            <w:r w:rsidR="009C0EA4">
              <w:rPr>
                <w:noProof/>
                <w:webHidden/>
              </w:rPr>
              <w:fldChar w:fldCharType="separate"/>
            </w:r>
            <w:r w:rsidR="009C0EA4">
              <w:rPr>
                <w:noProof/>
                <w:webHidden/>
              </w:rPr>
              <w:t>122</w:t>
            </w:r>
            <w:r w:rsidR="009C0EA4">
              <w:rPr>
                <w:noProof/>
                <w:webHidden/>
              </w:rPr>
              <w:fldChar w:fldCharType="end"/>
            </w:r>
          </w:hyperlink>
        </w:p>
        <w:p w14:paraId="09EBF2E2" w14:textId="464EB769" w:rsidR="009C0EA4" w:rsidRDefault="007D2818">
          <w:pPr>
            <w:pStyle w:val="Kazalovsebine4"/>
            <w:tabs>
              <w:tab w:val="right" w:leader="dot" w:pos="9062"/>
            </w:tabs>
            <w:rPr>
              <w:noProof/>
              <w:sz w:val="22"/>
              <w:szCs w:val="22"/>
              <w:lang w:eastAsia="sl-SI"/>
            </w:rPr>
          </w:pPr>
          <w:hyperlink w:anchor="_Toc100040754" w:history="1">
            <w:r w:rsidR="009C0EA4" w:rsidRPr="00953A6B">
              <w:rPr>
                <w:rStyle w:val="Hiperpovezava"/>
                <w:noProof/>
              </w:rPr>
              <w:t>Rezervacija sredstev za druge specialistične raziskave</w:t>
            </w:r>
            <w:r w:rsidR="009C0EA4">
              <w:rPr>
                <w:noProof/>
                <w:webHidden/>
              </w:rPr>
              <w:tab/>
            </w:r>
            <w:r w:rsidR="009C0EA4">
              <w:rPr>
                <w:noProof/>
                <w:webHidden/>
              </w:rPr>
              <w:fldChar w:fldCharType="begin"/>
            </w:r>
            <w:r w:rsidR="009C0EA4">
              <w:rPr>
                <w:noProof/>
                <w:webHidden/>
              </w:rPr>
              <w:instrText xml:space="preserve"> PAGEREF _Toc100040754 \h </w:instrText>
            </w:r>
            <w:r w:rsidR="009C0EA4">
              <w:rPr>
                <w:noProof/>
                <w:webHidden/>
              </w:rPr>
            </w:r>
            <w:r w:rsidR="009C0EA4">
              <w:rPr>
                <w:noProof/>
                <w:webHidden/>
              </w:rPr>
              <w:fldChar w:fldCharType="separate"/>
            </w:r>
            <w:r w:rsidR="009C0EA4">
              <w:rPr>
                <w:noProof/>
                <w:webHidden/>
              </w:rPr>
              <w:t>123</w:t>
            </w:r>
            <w:r w:rsidR="009C0EA4">
              <w:rPr>
                <w:noProof/>
                <w:webHidden/>
              </w:rPr>
              <w:fldChar w:fldCharType="end"/>
            </w:r>
          </w:hyperlink>
        </w:p>
        <w:p w14:paraId="3BD172A9" w14:textId="16EA15CD" w:rsidR="009C0EA4" w:rsidRDefault="007D2818">
          <w:pPr>
            <w:pStyle w:val="Kazalovsebine5"/>
            <w:tabs>
              <w:tab w:val="right" w:leader="dot" w:pos="9062"/>
            </w:tabs>
            <w:rPr>
              <w:noProof/>
              <w:sz w:val="22"/>
              <w:szCs w:val="22"/>
              <w:lang w:eastAsia="sl-SI"/>
            </w:rPr>
          </w:pPr>
          <w:hyperlink w:anchor="_Toc100040755" w:history="1">
            <w:r w:rsidR="009C0EA4" w:rsidRPr="00953A6B">
              <w:rPr>
                <w:rStyle w:val="Hiperpovezava"/>
                <w:noProof/>
              </w:rPr>
              <w:t>Kdo rezervira sredstva za druge specialistične raziskave?</w:t>
            </w:r>
            <w:r w:rsidR="009C0EA4">
              <w:rPr>
                <w:noProof/>
                <w:webHidden/>
              </w:rPr>
              <w:tab/>
            </w:r>
            <w:r w:rsidR="009C0EA4">
              <w:rPr>
                <w:noProof/>
                <w:webHidden/>
              </w:rPr>
              <w:fldChar w:fldCharType="begin"/>
            </w:r>
            <w:r w:rsidR="009C0EA4">
              <w:rPr>
                <w:noProof/>
                <w:webHidden/>
              </w:rPr>
              <w:instrText xml:space="preserve"> PAGEREF _Toc100040755 \h </w:instrText>
            </w:r>
            <w:r w:rsidR="009C0EA4">
              <w:rPr>
                <w:noProof/>
                <w:webHidden/>
              </w:rPr>
            </w:r>
            <w:r w:rsidR="009C0EA4">
              <w:rPr>
                <w:noProof/>
                <w:webHidden/>
              </w:rPr>
              <w:fldChar w:fldCharType="separate"/>
            </w:r>
            <w:r w:rsidR="009C0EA4">
              <w:rPr>
                <w:noProof/>
                <w:webHidden/>
              </w:rPr>
              <w:t>123</w:t>
            </w:r>
            <w:r w:rsidR="009C0EA4">
              <w:rPr>
                <w:noProof/>
                <w:webHidden/>
              </w:rPr>
              <w:fldChar w:fldCharType="end"/>
            </w:r>
          </w:hyperlink>
        </w:p>
        <w:p w14:paraId="6D289DD3" w14:textId="1740AF60" w:rsidR="009C0EA4" w:rsidRDefault="007D2818">
          <w:pPr>
            <w:pStyle w:val="Kazalovsebine5"/>
            <w:tabs>
              <w:tab w:val="right" w:leader="dot" w:pos="9062"/>
            </w:tabs>
            <w:rPr>
              <w:noProof/>
              <w:sz w:val="22"/>
              <w:szCs w:val="22"/>
              <w:lang w:eastAsia="sl-SI"/>
            </w:rPr>
          </w:pPr>
          <w:hyperlink w:anchor="_Toc100040756" w:history="1">
            <w:r w:rsidR="009C0EA4" w:rsidRPr="00953A6B">
              <w:rPr>
                <w:rStyle w:val="Hiperpovezava"/>
                <w:noProof/>
              </w:rPr>
              <w:t>Kako izvedem rezervacijo sredstev za druge specialistične raziskave?</w:t>
            </w:r>
            <w:r w:rsidR="009C0EA4">
              <w:rPr>
                <w:noProof/>
                <w:webHidden/>
              </w:rPr>
              <w:tab/>
            </w:r>
            <w:r w:rsidR="009C0EA4">
              <w:rPr>
                <w:noProof/>
                <w:webHidden/>
              </w:rPr>
              <w:fldChar w:fldCharType="begin"/>
            </w:r>
            <w:r w:rsidR="009C0EA4">
              <w:rPr>
                <w:noProof/>
                <w:webHidden/>
              </w:rPr>
              <w:instrText xml:space="preserve"> PAGEREF _Toc100040756 \h </w:instrText>
            </w:r>
            <w:r w:rsidR="009C0EA4">
              <w:rPr>
                <w:noProof/>
                <w:webHidden/>
              </w:rPr>
            </w:r>
            <w:r w:rsidR="009C0EA4">
              <w:rPr>
                <w:noProof/>
                <w:webHidden/>
              </w:rPr>
              <w:fldChar w:fldCharType="separate"/>
            </w:r>
            <w:r w:rsidR="009C0EA4">
              <w:rPr>
                <w:noProof/>
                <w:webHidden/>
              </w:rPr>
              <w:t>123</w:t>
            </w:r>
            <w:r w:rsidR="009C0EA4">
              <w:rPr>
                <w:noProof/>
                <w:webHidden/>
              </w:rPr>
              <w:fldChar w:fldCharType="end"/>
            </w:r>
          </w:hyperlink>
        </w:p>
        <w:p w14:paraId="4A3B9F16" w14:textId="144771ED" w:rsidR="009C0EA4" w:rsidRDefault="007D2818">
          <w:pPr>
            <w:pStyle w:val="Kazalovsebine2"/>
            <w:tabs>
              <w:tab w:val="right" w:leader="dot" w:pos="9062"/>
            </w:tabs>
            <w:rPr>
              <w:noProof/>
              <w:sz w:val="22"/>
              <w:szCs w:val="22"/>
              <w:lang w:eastAsia="sl-SI"/>
            </w:rPr>
          </w:pPr>
          <w:hyperlink w:anchor="_Toc100040757" w:history="1">
            <w:r w:rsidR="009C0EA4" w:rsidRPr="00953A6B">
              <w:rPr>
                <w:rStyle w:val="Hiperpovezava"/>
                <w:noProof/>
              </w:rPr>
              <w:t>Postopki</w:t>
            </w:r>
            <w:r w:rsidR="009C0EA4">
              <w:rPr>
                <w:noProof/>
                <w:webHidden/>
              </w:rPr>
              <w:tab/>
            </w:r>
            <w:r w:rsidR="009C0EA4">
              <w:rPr>
                <w:noProof/>
                <w:webHidden/>
              </w:rPr>
              <w:fldChar w:fldCharType="begin"/>
            </w:r>
            <w:r w:rsidR="009C0EA4">
              <w:rPr>
                <w:noProof/>
                <w:webHidden/>
              </w:rPr>
              <w:instrText xml:space="preserve"> PAGEREF _Toc100040757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6C52FD82" w14:textId="0BA83B9C" w:rsidR="009C0EA4" w:rsidRDefault="007D2818">
          <w:pPr>
            <w:pStyle w:val="Kazalovsebine3"/>
            <w:tabs>
              <w:tab w:val="right" w:leader="dot" w:pos="9062"/>
            </w:tabs>
            <w:rPr>
              <w:noProof/>
              <w:sz w:val="22"/>
              <w:szCs w:val="22"/>
              <w:lang w:eastAsia="sl-SI"/>
            </w:rPr>
          </w:pPr>
          <w:hyperlink w:anchor="_Toc100040758" w:history="1">
            <w:r w:rsidR="009C0EA4" w:rsidRPr="00953A6B">
              <w:rPr>
                <w:rStyle w:val="Hiperpovezava"/>
                <w:noProof/>
              </w:rPr>
              <w:t>Faza »Odločba«</w:t>
            </w:r>
            <w:r w:rsidR="009C0EA4">
              <w:rPr>
                <w:noProof/>
                <w:webHidden/>
              </w:rPr>
              <w:tab/>
            </w:r>
            <w:r w:rsidR="009C0EA4">
              <w:rPr>
                <w:noProof/>
                <w:webHidden/>
              </w:rPr>
              <w:fldChar w:fldCharType="begin"/>
            </w:r>
            <w:r w:rsidR="009C0EA4">
              <w:rPr>
                <w:noProof/>
                <w:webHidden/>
              </w:rPr>
              <w:instrText xml:space="preserve"> PAGEREF _Toc100040758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46D4615B" w14:textId="61C50FED" w:rsidR="009C0EA4" w:rsidRDefault="007D2818">
          <w:pPr>
            <w:pStyle w:val="Kazalovsebine4"/>
            <w:tabs>
              <w:tab w:val="right" w:leader="dot" w:pos="9062"/>
            </w:tabs>
            <w:rPr>
              <w:noProof/>
              <w:sz w:val="22"/>
              <w:szCs w:val="22"/>
              <w:lang w:eastAsia="sl-SI"/>
            </w:rPr>
          </w:pPr>
          <w:hyperlink w:anchor="_Toc100040759" w:history="1">
            <w:r w:rsidR="009C0EA4" w:rsidRPr="00953A6B">
              <w:rPr>
                <w:rStyle w:val="Hiperpovezava"/>
                <w:noProof/>
              </w:rPr>
              <w:t>KVS – Vloga za izdajo kulturno varstvenega soglasja za raziskavo in odstranitev arheološke ostaline</w:t>
            </w:r>
            <w:r w:rsidR="009C0EA4">
              <w:rPr>
                <w:noProof/>
                <w:webHidden/>
              </w:rPr>
              <w:tab/>
            </w:r>
            <w:r w:rsidR="009C0EA4">
              <w:rPr>
                <w:noProof/>
                <w:webHidden/>
              </w:rPr>
              <w:fldChar w:fldCharType="begin"/>
            </w:r>
            <w:r w:rsidR="009C0EA4">
              <w:rPr>
                <w:noProof/>
                <w:webHidden/>
              </w:rPr>
              <w:instrText xml:space="preserve"> PAGEREF _Toc100040759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5CA7C715" w14:textId="348D741E" w:rsidR="009C0EA4" w:rsidRDefault="007D2818">
          <w:pPr>
            <w:pStyle w:val="Kazalovsebine5"/>
            <w:tabs>
              <w:tab w:val="right" w:leader="dot" w:pos="9062"/>
            </w:tabs>
            <w:rPr>
              <w:noProof/>
              <w:sz w:val="22"/>
              <w:szCs w:val="22"/>
              <w:lang w:eastAsia="sl-SI"/>
            </w:rPr>
          </w:pPr>
          <w:hyperlink w:anchor="_Toc100040760"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760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2B8D6777" w14:textId="1B6EC592" w:rsidR="009C0EA4" w:rsidRDefault="007D2818">
          <w:pPr>
            <w:pStyle w:val="Kazalovsebine6"/>
            <w:tabs>
              <w:tab w:val="right" w:leader="dot" w:pos="9062"/>
            </w:tabs>
            <w:rPr>
              <w:noProof/>
              <w:sz w:val="22"/>
              <w:szCs w:val="22"/>
              <w:lang w:eastAsia="sl-SI"/>
            </w:rPr>
          </w:pPr>
          <w:hyperlink w:anchor="_Toc100040761"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61 \h </w:instrText>
            </w:r>
            <w:r w:rsidR="009C0EA4">
              <w:rPr>
                <w:noProof/>
                <w:webHidden/>
              </w:rPr>
            </w:r>
            <w:r w:rsidR="009C0EA4">
              <w:rPr>
                <w:noProof/>
                <w:webHidden/>
              </w:rPr>
              <w:fldChar w:fldCharType="separate"/>
            </w:r>
            <w:r w:rsidR="009C0EA4">
              <w:rPr>
                <w:noProof/>
                <w:webHidden/>
              </w:rPr>
              <w:t>124</w:t>
            </w:r>
            <w:r w:rsidR="009C0EA4">
              <w:rPr>
                <w:noProof/>
                <w:webHidden/>
              </w:rPr>
              <w:fldChar w:fldCharType="end"/>
            </w:r>
          </w:hyperlink>
        </w:p>
        <w:p w14:paraId="6AC71D37" w14:textId="786A825A" w:rsidR="009C0EA4" w:rsidRDefault="007D2818">
          <w:pPr>
            <w:pStyle w:val="Kazalovsebine6"/>
            <w:tabs>
              <w:tab w:val="right" w:leader="dot" w:pos="9062"/>
            </w:tabs>
            <w:rPr>
              <w:noProof/>
              <w:sz w:val="22"/>
              <w:szCs w:val="22"/>
              <w:lang w:eastAsia="sl-SI"/>
            </w:rPr>
          </w:pPr>
          <w:hyperlink w:anchor="_Toc100040762"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62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73B8B0C7" w14:textId="0CFBB606" w:rsidR="009C0EA4" w:rsidRDefault="007D2818">
          <w:pPr>
            <w:pStyle w:val="Kazalovsebine6"/>
            <w:tabs>
              <w:tab w:val="right" w:leader="dot" w:pos="9062"/>
            </w:tabs>
            <w:rPr>
              <w:noProof/>
              <w:sz w:val="22"/>
              <w:szCs w:val="22"/>
              <w:lang w:eastAsia="sl-SI"/>
            </w:rPr>
          </w:pPr>
          <w:hyperlink w:anchor="_Toc100040763"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63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0F62AE6B" w14:textId="0D00DAD9" w:rsidR="009C0EA4" w:rsidRDefault="007D2818">
          <w:pPr>
            <w:pStyle w:val="Kazalovsebine5"/>
            <w:tabs>
              <w:tab w:val="right" w:leader="dot" w:pos="9062"/>
            </w:tabs>
            <w:rPr>
              <w:noProof/>
              <w:sz w:val="22"/>
              <w:szCs w:val="22"/>
              <w:lang w:eastAsia="sl-SI"/>
            </w:rPr>
          </w:pPr>
          <w:hyperlink w:anchor="_Toc100040764"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764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57C9F68B" w14:textId="3B726875" w:rsidR="009C0EA4" w:rsidRDefault="007D2818">
          <w:pPr>
            <w:pStyle w:val="Kazalovsebine6"/>
            <w:tabs>
              <w:tab w:val="right" w:leader="dot" w:pos="9062"/>
            </w:tabs>
            <w:rPr>
              <w:noProof/>
              <w:sz w:val="22"/>
              <w:szCs w:val="22"/>
              <w:lang w:eastAsia="sl-SI"/>
            </w:rPr>
          </w:pPr>
          <w:hyperlink w:anchor="_Toc100040765"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65 \h </w:instrText>
            </w:r>
            <w:r w:rsidR="009C0EA4">
              <w:rPr>
                <w:noProof/>
                <w:webHidden/>
              </w:rPr>
            </w:r>
            <w:r w:rsidR="009C0EA4">
              <w:rPr>
                <w:noProof/>
                <w:webHidden/>
              </w:rPr>
              <w:fldChar w:fldCharType="separate"/>
            </w:r>
            <w:r w:rsidR="009C0EA4">
              <w:rPr>
                <w:noProof/>
                <w:webHidden/>
              </w:rPr>
              <w:t>125</w:t>
            </w:r>
            <w:r w:rsidR="009C0EA4">
              <w:rPr>
                <w:noProof/>
                <w:webHidden/>
              </w:rPr>
              <w:fldChar w:fldCharType="end"/>
            </w:r>
          </w:hyperlink>
        </w:p>
        <w:p w14:paraId="7A040AC2" w14:textId="069E7070" w:rsidR="009C0EA4" w:rsidRDefault="007D2818">
          <w:pPr>
            <w:pStyle w:val="Kazalovsebine6"/>
            <w:tabs>
              <w:tab w:val="right" w:leader="dot" w:pos="9062"/>
            </w:tabs>
            <w:rPr>
              <w:noProof/>
              <w:sz w:val="22"/>
              <w:szCs w:val="22"/>
              <w:lang w:eastAsia="sl-SI"/>
            </w:rPr>
          </w:pPr>
          <w:hyperlink w:anchor="_Toc100040766"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66 \h </w:instrText>
            </w:r>
            <w:r w:rsidR="009C0EA4">
              <w:rPr>
                <w:noProof/>
                <w:webHidden/>
              </w:rPr>
            </w:r>
            <w:r w:rsidR="009C0EA4">
              <w:rPr>
                <w:noProof/>
                <w:webHidden/>
              </w:rPr>
              <w:fldChar w:fldCharType="separate"/>
            </w:r>
            <w:r w:rsidR="009C0EA4">
              <w:rPr>
                <w:noProof/>
                <w:webHidden/>
              </w:rPr>
              <w:t>126</w:t>
            </w:r>
            <w:r w:rsidR="009C0EA4">
              <w:rPr>
                <w:noProof/>
                <w:webHidden/>
              </w:rPr>
              <w:fldChar w:fldCharType="end"/>
            </w:r>
          </w:hyperlink>
        </w:p>
        <w:p w14:paraId="081DB3A2" w14:textId="27A37F52" w:rsidR="009C0EA4" w:rsidRDefault="007D2818">
          <w:pPr>
            <w:pStyle w:val="Kazalovsebine6"/>
            <w:tabs>
              <w:tab w:val="right" w:leader="dot" w:pos="9062"/>
            </w:tabs>
            <w:rPr>
              <w:noProof/>
              <w:sz w:val="22"/>
              <w:szCs w:val="22"/>
              <w:lang w:eastAsia="sl-SI"/>
            </w:rPr>
          </w:pPr>
          <w:hyperlink w:anchor="_Toc100040767"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767 \h </w:instrText>
            </w:r>
            <w:r w:rsidR="009C0EA4">
              <w:rPr>
                <w:noProof/>
                <w:webHidden/>
              </w:rPr>
            </w:r>
            <w:r w:rsidR="009C0EA4">
              <w:rPr>
                <w:noProof/>
                <w:webHidden/>
              </w:rPr>
              <w:fldChar w:fldCharType="separate"/>
            </w:r>
            <w:r w:rsidR="009C0EA4">
              <w:rPr>
                <w:noProof/>
                <w:webHidden/>
              </w:rPr>
              <w:t>126</w:t>
            </w:r>
            <w:r w:rsidR="009C0EA4">
              <w:rPr>
                <w:noProof/>
                <w:webHidden/>
              </w:rPr>
              <w:fldChar w:fldCharType="end"/>
            </w:r>
          </w:hyperlink>
        </w:p>
        <w:p w14:paraId="76810AC4" w14:textId="1252D599" w:rsidR="009C0EA4" w:rsidRDefault="007D2818">
          <w:pPr>
            <w:pStyle w:val="Kazalovsebine6"/>
            <w:tabs>
              <w:tab w:val="right" w:leader="dot" w:pos="9062"/>
            </w:tabs>
            <w:rPr>
              <w:noProof/>
              <w:sz w:val="22"/>
              <w:szCs w:val="22"/>
              <w:lang w:eastAsia="sl-SI"/>
            </w:rPr>
          </w:pPr>
          <w:hyperlink w:anchor="_Toc100040768"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68 \h </w:instrText>
            </w:r>
            <w:r w:rsidR="009C0EA4">
              <w:rPr>
                <w:noProof/>
                <w:webHidden/>
              </w:rPr>
            </w:r>
            <w:r w:rsidR="009C0EA4">
              <w:rPr>
                <w:noProof/>
                <w:webHidden/>
              </w:rPr>
              <w:fldChar w:fldCharType="separate"/>
            </w:r>
            <w:r w:rsidR="009C0EA4">
              <w:rPr>
                <w:noProof/>
                <w:webHidden/>
              </w:rPr>
              <w:t>127</w:t>
            </w:r>
            <w:r w:rsidR="009C0EA4">
              <w:rPr>
                <w:noProof/>
                <w:webHidden/>
              </w:rPr>
              <w:fldChar w:fldCharType="end"/>
            </w:r>
          </w:hyperlink>
        </w:p>
        <w:p w14:paraId="4F86F4E4" w14:textId="61666F63" w:rsidR="009C0EA4" w:rsidRDefault="007D2818">
          <w:pPr>
            <w:pStyle w:val="Kazalovsebine5"/>
            <w:tabs>
              <w:tab w:val="right" w:leader="dot" w:pos="9062"/>
            </w:tabs>
            <w:rPr>
              <w:noProof/>
              <w:sz w:val="22"/>
              <w:szCs w:val="22"/>
              <w:lang w:eastAsia="sl-SI"/>
            </w:rPr>
          </w:pPr>
          <w:hyperlink w:anchor="_Toc100040769"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769 \h </w:instrText>
            </w:r>
            <w:r w:rsidR="009C0EA4">
              <w:rPr>
                <w:noProof/>
                <w:webHidden/>
              </w:rPr>
            </w:r>
            <w:r w:rsidR="009C0EA4">
              <w:rPr>
                <w:noProof/>
                <w:webHidden/>
              </w:rPr>
              <w:fldChar w:fldCharType="separate"/>
            </w:r>
            <w:r w:rsidR="009C0EA4">
              <w:rPr>
                <w:noProof/>
                <w:webHidden/>
              </w:rPr>
              <w:t>127</w:t>
            </w:r>
            <w:r w:rsidR="009C0EA4">
              <w:rPr>
                <w:noProof/>
                <w:webHidden/>
              </w:rPr>
              <w:fldChar w:fldCharType="end"/>
            </w:r>
          </w:hyperlink>
        </w:p>
        <w:p w14:paraId="076DBA0E" w14:textId="53B3C8BF" w:rsidR="009C0EA4" w:rsidRDefault="007D2818">
          <w:pPr>
            <w:pStyle w:val="Kazalovsebine6"/>
            <w:tabs>
              <w:tab w:val="right" w:leader="dot" w:pos="9062"/>
            </w:tabs>
            <w:rPr>
              <w:noProof/>
              <w:sz w:val="22"/>
              <w:szCs w:val="22"/>
              <w:lang w:eastAsia="sl-SI"/>
            </w:rPr>
          </w:pPr>
          <w:hyperlink w:anchor="_Toc100040770"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770 \h </w:instrText>
            </w:r>
            <w:r w:rsidR="009C0EA4">
              <w:rPr>
                <w:noProof/>
                <w:webHidden/>
              </w:rPr>
            </w:r>
            <w:r w:rsidR="009C0EA4">
              <w:rPr>
                <w:noProof/>
                <w:webHidden/>
              </w:rPr>
              <w:fldChar w:fldCharType="separate"/>
            </w:r>
            <w:r w:rsidR="009C0EA4">
              <w:rPr>
                <w:noProof/>
                <w:webHidden/>
              </w:rPr>
              <w:t>127</w:t>
            </w:r>
            <w:r w:rsidR="009C0EA4">
              <w:rPr>
                <w:noProof/>
                <w:webHidden/>
              </w:rPr>
              <w:fldChar w:fldCharType="end"/>
            </w:r>
          </w:hyperlink>
        </w:p>
        <w:p w14:paraId="17875BCB" w14:textId="0B982800" w:rsidR="009C0EA4" w:rsidRDefault="007D2818">
          <w:pPr>
            <w:pStyle w:val="Kazalovsebine4"/>
            <w:tabs>
              <w:tab w:val="right" w:leader="dot" w:pos="9062"/>
            </w:tabs>
            <w:rPr>
              <w:noProof/>
              <w:sz w:val="22"/>
              <w:szCs w:val="22"/>
              <w:lang w:eastAsia="sl-SI"/>
            </w:rPr>
          </w:pPr>
          <w:hyperlink w:anchor="_Toc100040771" w:history="1">
            <w:r w:rsidR="009C0EA4" w:rsidRPr="00953A6B">
              <w:rPr>
                <w:rStyle w:val="Hiperpovezava"/>
                <w:noProof/>
              </w:rPr>
              <w:t>JP – Vloga za sofinanciranje PAR iz državnega proračuna z izvedbo javnega poziva - investitor vzdrževanja in obnove objekta/investitor ureditve ali obnove javne površine</w:t>
            </w:r>
            <w:r w:rsidR="009C0EA4">
              <w:rPr>
                <w:noProof/>
                <w:webHidden/>
              </w:rPr>
              <w:tab/>
            </w:r>
            <w:r w:rsidR="009C0EA4">
              <w:rPr>
                <w:noProof/>
                <w:webHidden/>
              </w:rPr>
              <w:fldChar w:fldCharType="begin"/>
            </w:r>
            <w:r w:rsidR="009C0EA4">
              <w:rPr>
                <w:noProof/>
                <w:webHidden/>
              </w:rPr>
              <w:instrText xml:space="preserve"> PAGEREF _Toc100040771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3ED930C5" w14:textId="3096EE92" w:rsidR="009C0EA4" w:rsidRDefault="007D2818">
          <w:pPr>
            <w:pStyle w:val="Kazalovsebine5"/>
            <w:tabs>
              <w:tab w:val="right" w:leader="dot" w:pos="9062"/>
            </w:tabs>
            <w:rPr>
              <w:noProof/>
              <w:sz w:val="22"/>
              <w:szCs w:val="22"/>
              <w:lang w:eastAsia="sl-SI"/>
            </w:rPr>
          </w:pPr>
          <w:hyperlink w:anchor="_Toc100040772"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772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2D30CDFC" w14:textId="0FABDDF3" w:rsidR="009C0EA4" w:rsidRDefault="007D2818">
          <w:pPr>
            <w:pStyle w:val="Kazalovsebine6"/>
            <w:tabs>
              <w:tab w:val="right" w:leader="dot" w:pos="9062"/>
            </w:tabs>
            <w:rPr>
              <w:noProof/>
              <w:sz w:val="22"/>
              <w:szCs w:val="22"/>
              <w:lang w:eastAsia="sl-SI"/>
            </w:rPr>
          </w:pPr>
          <w:hyperlink w:anchor="_Toc100040773"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73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445AFCE9" w14:textId="44BF8BFE" w:rsidR="009C0EA4" w:rsidRDefault="007D2818">
          <w:pPr>
            <w:pStyle w:val="Kazalovsebine6"/>
            <w:tabs>
              <w:tab w:val="right" w:leader="dot" w:pos="9062"/>
            </w:tabs>
            <w:rPr>
              <w:noProof/>
              <w:sz w:val="22"/>
              <w:szCs w:val="22"/>
              <w:lang w:eastAsia="sl-SI"/>
            </w:rPr>
          </w:pPr>
          <w:hyperlink w:anchor="_Toc100040774"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74 \h </w:instrText>
            </w:r>
            <w:r w:rsidR="009C0EA4">
              <w:rPr>
                <w:noProof/>
                <w:webHidden/>
              </w:rPr>
            </w:r>
            <w:r w:rsidR="009C0EA4">
              <w:rPr>
                <w:noProof/>
                <w:webHidden/>
              </w:rPr>
              <w:fldChar w:fldCharType="separate"/>
            </w:r>
            <w:r w:rsidR="009C0EA4">
              <w:rPr>
                <w:noProof/>
                <w:webHidden/>
              </w:rPr>
              <w:t>128</w:t>
            </w:r>
            <w:r w:rsidR="009C0EA4">
              <w:rPr>
                <w:noProof/>
                <w:webHidden/>
              </w:rPr>
              <w:fldChar w:fldCharType="end"/>
            </w:r>
          </w:hyperlink>
        </w:p>
        <w:p w14:paraId="71A5519B" w14:textId="167B84D6" w:rsidR="009C0EA4" w:rsidRDefault="007D2818">
          <w:pPr>
            <w:pStyle w:val="Kazalovsebine6"/>
            <w:tabs>
              <w:tab w:val="right" w:leader="dot" w:pos="9062"/>
            </w:tabs>
            <w:rPr>
              <w:noProof/>
              <w:sz w:val="22"/>
              <w:szCs w:val="22"/>
              <w:lang w:eastAsia="sl-SI"/>
            </w:rPr>
          </w:pPr>
          <w:hyperlink w:anchor="_Toc100040775"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75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6E3894C7" w14:textId="43B2ADDC" w:rsidR="009C0EA4" w:rsidRDefault="007D2818">
          <w:pPr>
            <w:pStyle w:val="Kazalovsebine5"/>
            <w:tabs>
              <w:tab w:val="right" w:leader="dot" w:pos="9062"/>
            </w:tabs>
            <w:rPr>
              <w:noProof/>
              <w:sz w:val="22"/>
              <w:szCs w:val="22"/>
              <w:lang w:eastAsia="sl-SI"/>
            </w:rPr>
          </w:pPr>
          <w:hyperlink w:anchor="_Toc100040776"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776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0BB07EAC" w14:textId="2FA78963" w:rsidR="009C0EA4" w:rsidRDefault="007D2818">
          <w:pPr>
            <w:pStyle w:val="Kazalovsebine6"/>
            <w:tabs>
              <w:tab w:val="right" w:leader="dot" w:pos="9062"/>
            </w:tabs>
            <w:rPr>
              <w:noProof/>
              <w:sz w:val="22"/>
              <w:szCs w:val="22"/>
              <w:lang w:eastAsia="sl-SI"/>
            </w:rPr>
          </w:pPr>
          <w:hyperlink w:anchor="_Toc100040777"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77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0CF84103" w14:textId="423C67FD" w:rsidR="009C0EA4" w:rsidRDefault="007D2818">
          <w:pPr>
            <w:pStyle w:val="Kazalovsebine6"/>
            <w:tabs>
              <w:tab w:val="right" w:leader="dot" w:pos="9062"/>
            </w:tabs>
            <w:rPr>
              <w:noProof/>
              <w:sz w:val="22"/>
              <w:szCs w:val="22"/>
              <w:lang w:eastAsia="sl-SI"/>
            </w:rPr>
          </w:pPr>
          <w:hyperlink w:anchor="_Toc100040778"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78 \h </w:instrText>
            </w:r>
            <w:r w:rsidR="009C0EA4">
              <w:rPr>
                <w:noProof/>
                <w:webHidden/>
              </w:rPr>
            </w:r>
            <w:r w:rsidR="009C0EA4">
              <w:rPr>
                <w:noProof/>
                <w:webHidden/>
              </w:rPr>
              <w:fldChar w:fldCharType="separate"/>
            </w:r>
            <w:r w:rsidR="009C0EA4">
              <w:rPr>
                <w:noProof/>
                <w:webHidden/>
              </w:rPr>
              <w:t>129</w:t>
            </w:r>
            <w:r w:rsidR="009C0EA4">
              <w:rPr>
                <w:noProof/>
                <w:webHidden/>
              </w:rPr>
              <w:fldChar w:fldCharType="end"/>
            </w:r>
          </w:hyperlink>
        </w:p>
        <w:p w14:paraId="2AE2D03B" w14:textId="40DA895D" w:rsidR="009C0EA4" w:rsidRDefault="007D2818">
          <w:pPr>
            <w:pStyle w:val="Kazalovsebine6"/>
            <w:tabs>
              <w:tab w:val="right" w:leader="dot" w:pos="9062"/>
            </w:tabs>
            <w:rPr>
              <w:noProof/>
              <w:sz w:val="22"/>
              <w:szCs w:val="22"/>
              <w:lang w:eastAsia="sl-SI"/>
            </w:rPr>
          </w:pPr>
          <w:hyperlink w:anchor="_Toc100040779"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779 \h </w:instrText>
            </w:r>
            <w:r w:rsidR="009C0EA4">
              <w:rPr>
                <w:noProof/>
                <w:webHidden/>
              </w:rPr>
            </w:r>
            <w:r w:rsidR="009C0EA4">
              <w:rPr>
                <w:noProof/>
                <w:webHidden/>
              </w:rPr>
              <w:fldChar w:fldCharType="separate"/>
            </w:r>
            <w:r w:rsidR="009C0EA4">
              <w:rPr>
                <w:noProof/>
                <w:webHidden/>
              </w:rPr>
              <w:t>130</w:t>
            </w:r>
            <w:r w:rsidR="009C0EA4">
              <w:rPr>
                <w:noProof/>
                <w:webHidden/>
              </w:rPr>
              <w:fldChar w:fldCharType="end"/>
            </w:r>
          </w:hyperlink>
        </w:p>
        <w:p w14:paraId="5A5B2D7E" w14:textId="5C429CB6" w:rsidR="009C0EA4" w:rsidRDefault="007D2818">
          <w:pPr>
            <w:pStyle w:val="Kazalovsebine6"/>
            <w:tabs>
              <w:tab w:val="right" w:leader="dot" w:pos="9062"/>
            </w:tabs>
            <w:rPr>
              <w:noProof/>
              <w:sz w:val="22"/>
              <w:szCs w:val="22"/>
              <w:lang w:eastAsia="sl-SI"/>
            </w:rPr>
          </w:pPr>
          <w:hyperlink w:anchor="_Toc100040780"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80 \h </w:instrText>
            </w:r>
            <w:r w:rsidR="009C0EA4">
              <w:rPr>
                <w:noProof/>
                <w:webHidden/>
              </w:rPr>
            </w:r>
            <w:r w:rsidR="009C0EA4">
              <w:rPr>
                <w:noProof/>
                <w:webHidden/>
              </w:rPr>
              <w:fldChar w:fldCharType="separate"/>
            </w:r>
            <w:r w:rsidR="009C0EA4">
              <w:rPr>
                <w:noProof/>
                <w:webHidden/>
              </w:rPr>
              <w:t>130</w:t>
            </w:r>
            <w:r w:rsidR="009C0EA4">
              <w:rPr>
                <w:noProof/>
                <w:webHidden/>
              </w:rPr>
              <w:fldChar w:fldCharType="end"/>
            </w:r>
          </w:hyperlink>
        </w:p>
        <w:p w14:paraId="76ED0E3E" w14:textId="7DDA1A9B" w:rsidR="009C0EA4" w:rsidRDefault="007D2818">
          <w:pPr>
            <w:pStyle w:val="Kazalovsebine5"/>
            <w:tabs>
              <w:tab w:val="right" w:leader="dot" w:pos="9062"/>
            </w:tabs>
            <w:rPr>
              <w:noProof/>
              <w:sz w:val="22"/>
              <w:szCs w:val="22"/>
              <w:lang w:eastAsia="sl-SI"/>
            </w:rPr>
          </w:pPr>
          <w:hyperlink w:anchor="_Toc100040781"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781 \h </w:instrText>
            </w:r>
            <w:r w:rsidR="009C0EA4">
              <w:rPr>
                <w:noProof/>
                <w:webHidden/>
              </w:rPr>
            </w:r>
            <w:r w:rsidR="009C0EA4">
              <w:rPr>
                <w:noProof/>
                <w:webHidden/>
              </w:rPr>
              <w:fldChar w:fldCharType="separate"/>
            </w:r>
            <w:r w:rsidR="009C0EA4">
              <w:rPr>
                <w:noProof/>
                <w:webHidden/>
              </w:rPr>
              <w:t>131</w:t>
            </w:r>
            <w:r w:rsidR="009C0EA4">
              <w:rPr>
                <w:noProof/>
                <w:webHidden/>
              </w:rPr>
              <w:fldChar w:fldCharType="end"/>
            </w:r>
          </w:hyperlink>
        </w:p>
        <w:p w14:paraId="7F4847B2" w14:textId="542666EF" w:rsidR="009C0EA4" w:rsidRDefault="007D2818">
          <w:pPr>
            <w:pStyle w:val="Kazalovsebine6"/>
            <w:tabs>
              <w:tab w:val="right" w:leader="dot" w:pos="9062"/>
            </w:tabs>
            <w:rPr>
              <w:noProof/>
              <w:sz w:val="22"/>
              <w:szCs w:val="22"/>
              <w:lang w:eastAsia="sl-SI"/>
            </w:rPr>
          </w:pPr>
          <w:hyperlink w:anchor="_Toc100040782"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782 \h </w:instrText>
            </w:r>
            <w:r w:rsidR="009C0EA4">
              <w:rPr>
                <w:noProof/>
                <w:webHidden/>
              </w:rPr>
            </w:r>
            <w:r w:rsidR="009C0EA4">
              <w:rPr>
                <w:noProof/>
                <w:webHidden/>
              </w:rPr>
              <w:fldChar w:fldCharType="separate"/>
            </w:r>
            <w:r w:rsidR="009C0EA4">
              <w:rPr>
                <w:noProof/>
                <w:webHidden/>
              </w:rPr>
              <w:t>131</w:t>
            </w:r>
            <w:r w:rsidR="009C0EA4">
              <w:rPr>
                <w:noProof/>
                <w:webHidden/>
              </w:rPr>
              <w:fldChar w:fldCharType="end"/>
            </w:r>
          </w:hyperlink>
        </w:p>
        <w:p w14:paraId="12F37C84" w14:textId="1751ECE6" w:rsidR="009C0EA4" w:rsidRDefault="007D2818">
          <w:pPr>
            <w:pStyle w:val="Kazalovsebine4"/>
            <w:tabs>
              <w:tab w:val="right" w:leader="dot" w:pos="9062"/>
            </w:tabs>
            <w:rPr>
              <w:noProof/>
              <w:sz w:val="22"/>
              <w:szCs w:val="22"/>
              <w:lang w:eastAsia="sl-SI"/>
            </w:rPr>
          </w:pPr>
          <w:hyperlink w:anchor="_Toc100040783" w:history="1">
            <w:r w:rsidR="009C0EA4" w:rsidRPr="00953A6B">
              <w:rPr>
                <w:rStyle w:val="Hiperpovezava"/>
                <w:noProof/>
              </w:rPr>
              <w:t>ISG – Vloga za odobritev financiranja PAR iz državnega proračuna - investitor stanovanjske gradnje</w:t>
            </w:r>
            <w:r w:rsidR="009C0EA4">
              <w:rPr>
                <w:noProof/>
                <w:webHidden/>
              </w:rPr>
              <w:tab/>
            </w:r>
            <w:r w:rsidR="009C0EA4">
              <w:rPr>
                <w:noProof/>
                <w:webHidden/>
              </w:rPr>
              <w:fldChar w:fldCharType="begin"/>
            </w:r>
            <w:r w:rsidR="009C0EA4">
              <w:rPr>
                <w:noProof/>
                <w:webHidden/>
              </w:rPr>
              <w:instrText xml:space="preserve"> PAGEREF _Toc100040783 \h </w:instrText>
            </w:r>
            <w:r w:rsidR="009C0EA4">
              <w:rPr>
                <w:noProof/>
                <w:webHidden/>
              </w:rPr>
            </w:r>
            <w:r w:rsidR="009C0EA4">
              <w:rPr>
                <w:noProof/>
                <w:webHidden/>
              </w:rPr>
              <w:fldChar w:fldCharType="separate"/>
            </w:r>
            <w:r w:rsidR="009C0EA4">
              <w:rPr>
                <w:noProof/>
                <w:webHidden/>
              </w:rPr>
              <w:t>131</w:t>
            </w:r>
            <w:r w:rsidR="009C0EA4">
              <w:rPr>
                <w:noProof/>
                <w:webHidden/>
              </w:rPr>
              <w:fldChar w:fldCharType="end"/>
            </w:r>
          </w:hyperlink>
        </w:p>
        <w:p w14:paraId="21FC8961" w14:textId="1889DF76" w:rsidR="009C0EA4" w:rsidRDefault="007D2818">
          <w:pPr>
            <w:pStyle w:val="Kazalovsebine5"/>
            <w:tabs>
              <w:tab w:val="right" w:leader="dot" w:pos="9062"/>
            </w:tabs>
            <w:rPr>
              <w:noProof/>
              <w:sz w:val="22"/>
              <w:szCs w:val="22"/>
              <w:lang w:eastAsia="sl-SI"/>
            </w:rPr>
          </w:pPr>
          <w:hyperlink w:anchor="_Toc100040784"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784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702F1545" w14:textId="5E431337" w:rsidR="009C0EA4" w:rsidRDefault="007D2818">
          <w:pPr>
            <w:pStyle w:val="Kazalovsebine6"/>
            <w:tabs>
              <w:tab w:val="right" w:leader="dot" w:pos="9062"/>
            </w:tabs>
            <w:rPr>
              <w:noProof/>
              <w:sz w:val="22"/>
              <w:szCs w:val="22"/>
              <w:lang w:eastAsia="sl-SI"/>
            </w:rPr>
          </w:pPr>
          <w:hyperlink w:anchor="_Toc100040785"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85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594FD966" w14:textId="3D7461F7" w:rsidR="009C0EA4" w:rsidRDefault="007D2818">
          <w:pPr>
            <w:pStyle w:val="Kazalovsebine6"/>
            <w:tabs>
              <w:tab w:val="right" w:leader="dot" w:pos="9062"/>
            </w:tabs>
            <w:rPr>
              <w:noProof/>
              <w:sz w:val="22"/>
              <w:szCs w:val="22"/>
              <w:lang w:eastAsia="sl-SI"/>
            </w:rPr>
          </w:pPr>
          <w:hyperlink w:anchor="_Toc100040786"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786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6753F618" w14:textId="378AC723" w:rsidR="009C0EA4" w:rsidRDefault="007D2818">
          <w:pPr>
            <w:pStyle w:val="Kazalovsebine6"/>
            <w:tabs>
              <w:tab w:val="right" w:leader="dot" w:pos="9062"/>
            </w:tabs>
            <w:rPr>
              <w:noProof/>
              <w:sz w:val="22"/>
              <w:szCs w:val="22"/>
              <w:lang w:eastAsia="sl-SI"/>
            </w:rPr>
          </w:pPr>
          <w:hyperlink w:anchor="_Toc100040787"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787 \h </w:instrText>
            </w:r>
            <w:r w:rsidR="009C0EA4">
              <w:rPr>
                <w:noProof/>
                <w:webHidden/>
              </w:rPr>
            </w:r>
            <w:r w:rsidR="009C0EA4">
              <w:rPr>
                <w:noProof/>
                <w:webHidden/>
              </w:rPr>
              <w:fldChar w:fldCharType="separate"/>
            </w:r>
            <w:r w:rsidR="009C0EA4">
              <w:rPr>
                <w:noProof/>
                <w:webHidden/>
              </w:rPr>
              <w:t>132</w:t>
            </w:r>
            <w:r w:rsidR="009C0EA4">
              <w:rPr>
                <w:noProof/>
                <w:webHidden/>
              </w:rPr>
              <w:fldChar w:fldCharType="end"/>
            </w:r>
          </w:hyperlink>
        </w:p>
        <w:p w14:paraId="1B14E0F8" w14:textId="5B19E77F" w:rsidR="009C0EA4" w:rsidRDefault="007D2818">
          <w:pPr>
            <w:pStyle w:val="Kazalovsebine6"/>
            <w:tabs>
              <w:tab w:val="right" w:leader="dot" w:pos="9062"/>
            </w:tabs>
            <w:rPr>
              <w:noProof/>
              <w:sz w:val="22"/>
              <w:szCs w:val="22"/>
              <w:lang w:eastAsia="sl-SI"/>
            </w:rPr>
          </w:pPr>
          <w:hyperlink w:anchor="_Toc100040788"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788 \h </w:instrText>
            </w:r>
            <w:r w:rsidR="009C0EA4">
              <w:rPr>
                <w:noProof/>
                <w:webHidden/>
              </w:rPr>
            </w:r>
            <w:r w:rsidR="009C0EA4">
              <w:rPr>
                <w:noProof/>
                <w:webHidden/>
              </w:rPr>
              <w:fldChar w:fldCharType="separate"/>
            </w:r>
            <w:r w:rsidR="009C0EA4">
              <w:rPr>
                <w:noProof/>
                <w:webHidden/>
              </w:rPr>
              <w:t>133</w:t>
            </w:r>
            <w:r w:rsidR="009C0EA4">
              <w:rPr>
                <w:noProof/>
                <w:webHidden/>
              </w:rPr>
              <w:fldChar w:fldCharType="end"/>
            </w:r>
          </w:hyperlink>
        </w:p>
        <w:p w14:paraId="0B07534D" w14:textId="7631249D" w:rsidR="009C0EA4" w:rsidRDefault="007D2818">
          <w:pPr>
            <w:pStyle w:val="Kazalovsebine5"/>
            <w:tabs>
              <w:tab w:val="right" w:leader="dot" w:pos="9062"/>
            </w:tabs>
            <w:rPr>
              <w:noProof/>
              <w:sz w:val="22"/>
              <w:szCs w:val="22"/>
              <w:lang w:eastAsia="sl-SI"/>
            </w:rPr>
          </w:pPr>
          <w:hyperlink w:anchor="_Toc100040789" w:history="1">
            <w:r w:rsidR="009C0EA4" w:rsidRPr="00953A6B">
              <w:rPr>
                <w:rStyle w:val="Hiperpovezava"/>
                <w:noProof/>
              </w:rPr>
              <w:t>Aktivnosti tajništva CPA</w:t>
            </w:r>
            <w:r w:rsidR="009C0EA4">
              <w:rPr>
                <w:noProof/>
                <w:webHidden/>
              </w:rPr>
              <w:tab/>
            </w:r>
            <w:r w:rsidR="009C0EA4">
              <w:rPr>
                <w:noProof/>
                <w:webHidden/>
              </w:rPr>
              <w:fldChar w:fldCharType="begin"/>
            </w:r>
            <w:r w:rsidR="009C0EA4">
              <w:rPr>
                <w:noProof/>
                <w:webHidden/>
              </w:rPr>
              <w:instrText xml:space="preserve"> PAGEREF _Toc100040789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33137635" w14:textId="7A14E731" w:rsidR="009C0EA4" w:rsidRDefault="007D2818">
          <w:pPr>
            <w:pStyle w:val="Kazalovsebine6"/>
            <w:tabs>
              <w:tab w:val="right" w:leader="dot" w:pos="9062"/>
            </w:tabs>
            <w:rPr>
              <w:noProof/>
              <w:sz w:val="22"/>
              <w:szCs w:val="22"/>
              <w:lang w:eastAsia="sl-SI"/>
            </w:rPr>
          </w:pPr>
          <w:hyperlink w:anchor="_Toc100040790" w:history="1">
            <w:r w:rsidR="009C0EA4" w:rsidRPr="00953A6B">
              <w:rPr>
                <w:rStyle w:val="Hiperpovezava"/>
                <w:noProof/>
              </w:rPr>
              <w:t>Vnos in oddaja ocene stroškov AR</w:t>
            </w:r>
            <w:r w:rsidR="009C0EA4">
              <w:rPr>
                <w:noProof/>
                <w:webHidden/>
              </w:rPr>
              <w:tab/>
            </w:r>
            <w:r w:rsidR="009C0EA4">
              <w:rPr>
                <w:noProof/>
                <w:webHidden/>
              </w:rPr>
              <w:fldChar w:fldCharType="begin"/>
            </w:r>
            <w:r w:rsidR="009C0EA4">
              <w:rPr>
                <w:noProof/>
                <w:webHidden/>
              </w:rPr>
              <w:instrText xml:space="preserve"> PAGEREF _Toc100040790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0CAAA2CD" w14:textId="32CB3370" w:rsidR="009C0EA4" w:rsidRDefault="007D2818">
          <w:pPr>
            <w:pStyle w:val="Kazalovsebine5"/>
            <w:tabs>
              <w:tab w:val="right" w:leader="dot" w:pos="9062"/>
            </w:tabs>
            <w:rPr>
              <w:noProof/>
              <w:sz w:val="22"/>
              <w:szCs w:val="22"/>
              <w:lang w:eastAsia="sl-SI"/>
            </w:rPr>
          </w:pPr>
          <w:hyperlink w:anchor="_Toc100040791"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791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09345A42" w14:textId="3109157E" w:rsidR="009C0EA4" w:rsidRDefault="007D2818">
          <w:pPr>
            <w:pStyle w:val="Kazalovsebine6"/>
            <w:tabs>
              <w:tab w:val="right" w:leader="dot" w:pos="9062"/>
            </w:tabs>
            <w:rPr>
              <w:noProof/>
              <w:sz w:val="22"/>
              <w:szCs w:val="22"/>
              <w:lang w:eastAsia="sl-SI"/>
            </w:rPr>
          </w:pPr>
          <w:hyperlink w:anchor="_Toc100040792"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792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387749E7" w14:textId="320672DB" w:rsidR="009C0EA4" w:rsidRDefault="007D2818">
          <w:pPr>
            <w:pStyle w:val="Kazalovsebine4"/>
            <w:tabs>
              <w:tab w:val="right" w:leader="dot" w:pos="9062"/>
            </w:tabs>
            <w:rPr>
              <w:noProof/>
              <w:sz w:val="22"/>
              <w:szCs w:val="22"/>
              <w:lang w:eastAsia="sl-SI"/>
            </w:rPr>
          </w:pPr>
          <w:hyperlink w:anchor="_Toc100040793" w:history="1">
            <w:r w:rsidR="009C0EA4" w:rsidRPr="00953A6B">
              <w:rPr>
                <w:rStyle w:val="Hiperpovezava"/>
                <w:noProof/>
              </w:rPr>
              <w:t>RP – Vloga za (so) financiranja PAR iz državnega proračuna v okviru izvedbe raziskovalnega projekta s področja preventivne arheologije</w:t>
            </w:r>
            <w:r w:rsidR="009C0EA4">
              <w:rPr>
                <w:noProof/>
                <w:webHidden/>
              </w:rPr>
              <w:tab/>
            </w:r>
            <w:r w:rsidR="009C0EA4">
              <w:rPr>
                <w:noProof/>
                <w:webHidden/>
              </w:rPr>
              <w:fldChar w:fldCharType="begin"/>
            </w:r>
            <w:r w:rsidR="009C0EA4">
              <w:rPr>
                <w:noProof/>
                <w:webHidden/>
              </w:rPr>
              <w:instrText xml:space="preserve"> PAGEREF _Toc100040793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535AF809" w14:textId="1B6A5357" w:rsidR="009C0EA4" w:rsidRDefault="007D2818">
          <w:pPr>
            <w:pStyle w:val="Kazalovsebine5"/>
            <w:tabs>
              <w:tab w:val="right" w:leader="dot" w:pos="9062"/>
            </w:tabs>
            <w:rPr>
              <w:noProof/>
              <w:sz w:val="22"/>
              <w:szCs w:val="22"/>
              <w:lang w:eastAsia="sl-SI"/>
            </w:rPr>
          </w:pPr>
          <w:hyperlink w:anchor="_Toc100040794" w:history="1">
            <w:r w:rsidR="009C0EA4" w:rsidRPr="00953A6B">
              <w:rPr>
                <w:rStyle w:val="Hiperpovezava"/>
                <w:noProof/>
              </w:rPr>
              <w:t>Začetne aktivnosti uporabnika MK</w:t>
            </w:r>
            <w:r w:rsidR="009C0EA4">
              <w:rPr>
                <w:noProof/>
                <w:webHidden/>
              </w:rPr>
              <w:tab/>
            </w:r>
            <w:r w:rsidR="009C0EA4">
              <w:rPr>
                <w:noProof/>
                <w:webHidden/>
              </w:rPr>
              <w:fldChar w:fldCharType="begin"/>
            </w:r>
            <w:r w:rsidR="009C0EA4">
              <w:rPr>
                <w:noProof/>
                <w:webHidden/>
              </w:rPr>
              <w:instrText xml:space="preserve"> PAGEREF _Toc100040794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63EA584B" w14:textId="6BE73BE3" w:rsidR="009C0EA4" w:rsidRDefault="007D2818">
          <w:pPr>
            <w:pStyle w:val="Kazalovsebine6"/>
            <w:tabs>
              <w:tab w:val="right" w:leader="dot" w:pos="9062"/>
            </w:tabs>
            <w:rPr>
              <w:noProof/>
              <w:sz w:val="22"/>
              <w:szCs w:val="22"/>
              <w:lang w:eastAsia="sl-SI"/>
            </w:rPr>
          </w:pPr>
          <w:hyperlink w:anchor="_Toc100040795" w:history="1">
            <w:r w:rsidR="009C0EA4" w:rsidRPr="00953A6B">
              <w:rPr>
                <w:rStyle w:val="Hiperpovezava"/>
                <w:noProof/>
              </w:rPr>
              <w:t>Začetek postopka</w:t>
            </w:r>
            <w:r w:rsidR="009C0EA4">
              <w:rPr>
                <w:noProof/>
                <w:webHidden/>
              </w:rPr>
              <w:tab/>
            </w:r>
            <w:r w:rsidR="009C0EA4">
              <w:rPr>
                <w:noProof/>
                <w:webHidden/>
              </w:rPr>
              <w:fldChar w:fldCharType="begin"/>
            </w:r>
            <w:r w:rsidR="009C0EA4">
              <w:rPr>
                <w:noProof/>
                <w:webHidden/>
              </w:rPr>
              <w:instrText xml:space="preserve"> PAGEREF _Toc100040795 \h </w:instrText>
            </w:r>
            <w:r w:rsidR="009C0EA4">
              <w:rPr>
                <w:noProof/>
                <w:webHidden/>
              </w:rPr>
            </w:r>
            <w:r w:rsidR="009C0EA4">
              <w:rPr>
                <w:noProof/>
                <w:webHidden/>
              </w:rPr>
              <w:fldChar w:fldCharType="separate"/>
            </w:r>
            <w:r w:rsidR="009C0EA4">
              <w:rPr>
                <w:noProof/>
                <w:webHidden/>
              </w:rPr>
              <w:t>134</w:t>
            </w:r>
            <w:r w:rsidR="009C0EA4">
              <w:rPr>
                <w:noProof/>
                <w:webHidden/>
              </w:rPr>
              <w:fldChar w:fldCharType="end"/>
            </w:r>
          </w:hyperlink>
        </w:p>
        <w:p w14:paraId="304A2C15" w14:textId="29BA6789" w:rsidR="009C0EA4" w:rsidRDefault="007D2818">
          <w:pPr>
            <w:pStyle w:val="Kazalovsebine6"/>
            <w:tabs>
              <w:tab w:val="right" w:leader="dot" w:pos="9062"/>
            </w:tabs>
            <w:rPr>
              <w:noProof/>
              <w:sz w:val="22"/>
              <w:szCs w:val="22"/>
              <w:lang w:eastAsia="sl-SI"/>
            </w:rPr>
          </w:pPr>
          <w:hyperlink w:anchor="_Toc100040796" w:history="1">
            <w:r w:rsidR="009C0EA4" w:rsidRPr="00953A6B">
              <w:rPr>
                <w:rStyle w:val="Hiperpovezava"/>
                <w:noProof/>
              </w:rPr>
              <w:t>Priprava vloge na MK</w:t>
            </w:r>
            <w:r w:rsidR="009C0EA4">
              <w:rPr>
                <w:noProof/>
                <w:webHidden/>
              </w:rPr>
              <w:tab/>
            </w:r>
            <w:r w:rsidR="009C0EA4">
              <w:rPr>
                <w:noProof/>
                <w:webHidden/>
              </w:rPr>
              <w:fldChar w:fldCharType="begin"/>
            </w:r>
            <w:r w:rsidR="009C0EA4">
              <w:rPr>
                <w:noProof/>
                <w:webHidden/>
              </w:rPr>
              <w:instrText xml:space="preserve"> PAGEREF _Toc100040796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2889FE9E" w14:textId="5A3B9ADC" w:rsidR="009C0EA4" w:rsidRDefault="007D2818">
          <w:pPr>
            <w:pStyle w:val="Kazalovsebine6"/>
            <w:tabs>
              <w:tab w:val="right" w:leader="dot" w:pos="9062"/>
            </w:tabs>
            <w:rPr>
              <w:noProof/>
              <w:sz w:val="22"/>
              <w:szCs w:val="22"/>
              <w:lang w:eastAsia="sl-SI"/>
            </w:rPr>
          </w:pPr>
          <w:hyperlink w:anchor="_Toc100040797" w:history="1">
            <w:r w:rsidR="009C0EA4" w:rsidRPr="00953A6B">
              <w:rPr>
                <w:rStyle w:val="Hiperpovezava"/>
                <w:noProof/>
              </w:rPr>
              <w:t>Pridobivanje ocene stroškov AR</w:t>
            </w:r>
            <w:r w:rsidR="009C0EA4">
              <w:rPr>
                <w:noProof/>
                <w:webHidden/>
              </w:rPr>
              <w:tab/>
            </w:r>
            <w:r w:rsidR="009C0EA4">
              <w:rPr>
                <w:noProof/>
                <w:webHidden/>
              </w:rPr>
              <w:fldChar w:fldCharType="begin"/>
            </w:r>
            <w:r w:rsidR="009C0EA4">
              <w:rPr>
                <w:noProof/>
                <w:webHidden/>
              </w:rPr>
              <w:instrText xml:space="preserve"> PAGEREF _Toc100040797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50F9B6D5" w14:textId="58D0BF05" w:rsidR="009C0EA4" w:rsidRDefault="007D2818">
          <w:pPr>
            <w:pStyle w:val="Kazalovsebine6"/>
            <w:tabs>
              <w:tab w:val="right" w:leader="dot" w:pos="9062"/>
            </w:tabs>
            <w:rPr>
              <w:noProof/>
              <w:sz w:val="22"/>
              <w:szCs w:val="22"/>
              <w:lang w:eastAsia="sl-SI"/>
            </w:rPr>
          </w:pPr>
          <w:hyperlink w:anchor="_Toc100040798" w:history="1">
            <w:r w:rsidR="009C0EA4" w:rsidRPr="00953A6B">
              <w:rPr>
                <w:rStyle w:val="Hiperpovezava"/>
                <w:noProof/>
              </w:rPr>
              <w:t>Pregled ocene stroškov na MK</w:t>
            </w:r>
            <w:r w:rsidR="009C0EA4">
              <w:rPr>
                <w:noProof/>
                <w:webHidden/>
              </w:rPr>
              <w:tab/>
            </w:r>
            <w:r w:rsidR="009C0EA4">
              <w:rPr>
                <w:noProof/>
                <w:webHidden/>
              </w:rPr>
              <w:fldChar w:fldCharType="begin"/>
            </w:r>
            <w:r w:rsidR="009C0EA4">
              <w:rPr>
                <w:noProof/>
                <w:webHidden/>
              </w:rPr>
              <w:instrText xml:space="preserve"> PAGEREF _Toc100040798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16E7F581" w14:textId="709D8A50" w:rsidR="009C0EA4" w:rsidRDefault="007D2818">
          <w:pPr>
            <w:pStyle w:val="Kazalovsebine5"/>
            <w:tabs>
              <w:tab w:val="right" w:leader="dot" w:pos="9062"/>
            </w:tabs>
            <w:rPr>
              <w:noProof/>
              <w:sz w:val="22"/>
              <w:szCs w:val="22"/>
              <w:lang w:eastAsia="sl-SI"/>
            </w:rPr>
          </w:pPr>
          <w:hyperlink w:anchor="_Toc100040799" w:history="1">
            <w:r w:rsidR="009C0EA4" w:rsidRPr="00953A6B">
              <w:rPr>
                <w:rStyle w:val="Hiperpovezava"/>
                <w:noProof/>
              </w:rPr>
              <w:t>Aktivnosti tajništva CPA</w:t>
            </w:r>
            <w:r w:rsidR="009C0EA4">
              <w:rPr>
                <w:noProof/>
                <w:webHidden/>
              </w:rPr>
              <w:tab/>
            </w:r>
            <w:r w:rsidR="009C0EA4">
              <w:rPr>
                <w:noProof/>
                <w:webHidden/>
              </w:rPr>
              <w:fldChar w:fldCharType="begin"/>
            </w:r>
            <w:r w:rsidR="009C0EA4">
              <w:rPr>
                <w:noProof/>
                <w:webHidden/>
              </w:rPr>
              <w:instrText xml:space="preserve"> PAGEREF _Toc100040799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5BC20D75" w14:textId="14868CE5" w:rsidR="009C0EA4" w:rsidRDefault="007D2818">
          <w:pPr>
            <w:pStyle w:val="Kazalovsebine6"/>
            <w:tabs>
              <w:tab w:val="right" w:leader="dot" w:pos="9062"/>
            </w:tabs>
            <w:rPr>
              <w:noProof/>
              <w:sz w:val="22"/>
              <w:szCs w:val="22"/>
              <w:lang w:eastAsia="sl-SI"/>
            </w:rPr>
          </w:pPr>
          <w:hyperlink w:anchor="_Toc100040800" w:history="1">
            <w:r w:rsidR="009C0EA4" w:rsidRPr="00953A6B">
              <w:rPr>
                <w:rStyle w:val="Hiperpovezava"/>
                <w:noProof/>
              </w:rPr>
              <w:t>Vnos in oddaja ocene stroškov AR</w:t>
            </w:r>
            <w:r w:rsidR="009C0EA4">
              <w:rPr>
                <w:noProof/>
                <w:webHidden/>
              </w:rPr>
              <w:tab/>
            </w:r>
            <w:r w:rsidR="009C0EA4">
              <w:rPr>
                <w:noProof/>
                <w:webHidden/>
              </w:rPr>
              <w:fldChar w:fldCharType="begin"/>
            </w:r>
            <w:r w:rsidR="009C0EA4">
              <w:rPr>
                <w:noProof/>
                <w:webHidden/>
              </w:rPr>
              <w:instrText xml:space="preserve"> PAGEREF _Toc100040800 \h </w:instrText>
            </w:r>
            <w:r w:rsidR="009C0EA4">
              <w:rPr>
                <w:noProof/>
                <w:webHidden/>
              </w:rPr>
            </w:r>
            <w:r w:rsidR="009C0EA4">
              <w:rPr>
                <w:noProof/>
                <w:webHidden/>
              </w:rPr>
              <w:fldChar w:fldCharType="separate"/>
            </w:r>
            <w:r w:rsidR="009C0EA4">
              <w:rPr>
                <w:noProof/>
                <w:webHidden/>
              </w:rPr>
              <w:t>135</w:t>
            </w:r>
            <w:r w:rsidR="009C0EA4">
              <w:rPr>
                <w:noProof/>
                <w:webHidden/>
              </w:rPr>
              <w:fldChar w:fldCharType="end"/>
            </w:r>
          </w:hyperlink>
        </w:p>
        <w:p w14:paraId="3E8B392A" w14:textId="4E4FBD22" w:rsidR="009C0EA4" w:rsidRDefault="007D2818">
          <w:pPr>
            <w:pStyle w:val="Kazalovsebine5"/>
            <w:tabs>
              <w:tab w:val="right" w:leader="dot" w:pos="9062"/>
            </w:tabs>
            <w:rPr>
              <w:noProof/>
              <w:sz w:val="22"/>
              <w:szCs w:val="22"/>
              <w:lang w:eastAsia="sl-SI"/>
            </w:rPr>
          </w:pPr>
          <w:hyperlink w:anchor="_Toc100040801" w:history="1">
            <w:r w:rsidR="009C0EA4" w:rsidRPr="00953A6B">
              <w:rPr>
                <w:rStyle w:val="Hiperpovezava"/>
                <w:noProof/>
              </w:rPr>
              <w:t>Aktivnosti izvajalca CPA</w:t>
            </w:r>
            <w:r w:rsidR="009C0EA4">
              <w:rPr>
                <w:noProof/>
                <w:webHidden/>
              </w:rPr>
              <w:tab/>
            </w:r>
            <w:r w:rsidR="009C0EA4">
              <w:rPr>
                <w:noProof/>
                <w:webHidden/>
              </w:rPr>
              <w:fldChar w:fldCharType="begin"/>
            </w:r>
            <w:r w:rsidR="009C0EA4">
              <w:rPr>
                <w:noProof/>
                <w:webHidden/>
              </w:rPr>
              <w:instrText xml:space="preserve"> PAGEREF _Toc100040801 \h </w:instrText>
            </w:r>
            <w:r w:rsidR="009C0EA4">
              <w:rPr>
                <w:noProof/>
                <w:webHidden/>
              </w:rPr>
            </w:r>
            <w:r w:rsidR="009C0EA4">
              <w:rPr>
                <w:noProof/>
                <w:webHidden/>
              </w:rPr>
              <w:fldChar w:fldCharType="separate"/>
            </w:r>
            <w:r w:rsidR="009C0EA4">
              <w:rPr>
                <w:noProof/>
                <w:webHidden/>
              </w:rPr>
              <w:t>136</w:t>
            </w:r>
            <w:r w:rsidR="009C0EA4">
              <w:rPr>
                <w:noProof/>
                <w:webHidden/>
              </w:rPr>
              <w:fldChar w:fldCharType="end"/>
            </w:r>
          </w:hyperlink>
        </w:p>
        <w:p w14:paraId="7E1CDD2A" w14:textId="6730B639" w:rsidR="009C0EA4" w:rsidRDefault="007D2818">
          <w:pPr>
            <w:pStyle w:val="Kazalovsebine6"/>
            <w:tabs>
              <w:tab w:val="right" w:leader="dot" w:pos="9062"/>
            </w:tabs>
            <w:rPr>
              <w:noProof/>
              <w:sz w:val="22"/>
              <w:szCs w:val="22"/>
              <w:lang w:eastAsia="sl-SI"/>
            </w:rPr>
          </w:pPr>
          <w:hyperlink w:anchor="_Toc100040802" w:history="1">
            <w:r w:rsidR="009C0EA4" w:rsidRPr="00953A6B">
              <w:rPr>
                <w:rStyle w:val="Hiperpovezava"/>
                <w:noProof/>
              </w:rPr>
              <w:t>Priprava in oddaja zahteve za izvedbo RP</w:t>
            </w:r>
            <w:r w:rsidR="009C0EA4">
              <w:rPr>
                <w:noProof/>
                <w:webHidden/>
              </w:rPr>
              <w:tab/>
            </w:r>
            <w:r w:rsidR="009C0EA4">
              <w:rPr>
                <w:noProof/>
                <w:webHidden/>
              </w:rPr>
              <w:fldChar w:fldCharType="begin"/>
            </w:r>
            <w:r w:rsidR="009C0EA4">
              <w:rPr>
                <w:noProof/>
                <w:webHidden/>
              </w:rPr>
              <w:instrText xml:space="preserve"> PAGEREF _Toc100040802 \h </w:instrText>
            </w:r>
            <w:r w:rsidR="009C0EA4">
              <w:rPr>
                <w:noProof/>
                <w:webHidden/>
              </w:rPr>
            </w:r>
            <w:r w:rsidR="009C0EA4">
              <w:rPr>
                <w:noProof/>
                <w:webHidden/>
              </w:rPr>
              <w:fldChar w:fldCharType="separate"/>
            </w:r>
            <w:r w:rsidR="009C0EA4">
              <w:rPr>
                <w:noProof/>
                <w:webHidden/>
              </w:rPr>
              <w:t>136</w:t>
            </w:r>
            <w:r w:rsidR="009C0EA4">
              <w:rPr>
                <w:noProof/>
                <w:webHidden/>
              </w:rPr>
              <w:fldChar w:fldCharType="end"/>
            </w:r>
          </w:hyperlink>
        </w:p>
        <w:p w14:paraId="345D9D74" w14:textId="2A2BF62F" w:rsidR="009C0EA4" w:rsidRDefault="007D2818">
          <w:pPr>
            <w:pStyle w:val="Kazalovsebine6"/>
            <w:tabs>
              <w:tab w:val="right" w:leader="dot" w:pos="9062"/>
            </w:tabs>
            <w:rPr>
              <w:noProof/>
              <w:sz w:val="22"/>
              <w:szCs w:val="22"/>
              <w:lang w:eastAsia="sl-SI"/>
            </w:rPr>
          </w:pPr>
          <w:hyperlink w:anchor="_Toc100040803"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803 \h </w:instrText>
            </w:r>
            <w:r w:rsidR="009C0EA4">
              <w:rPr>
                <w:noProof/>
                <w:webHidden/>
              </w:rPr>
            </w:r>
            <w:r w:rsidR="009C0EA4">
              <w:rPr>
                <w:noProof/>
                <w:webHidden/>
              </w:rPr>
              <w:fldChar w:fldCharType="separate"/>
            </w:r>
            <w:r w:rsidR="009C0EA4">
              <w:rPr>
                <w:noProof/>
                <w:webHidden/>
              </w:rPr>
              <w:t>136</w:t>
            </w:r>
            <w:r w:rsidR="009C0EA4">
              <w:rPr>
                <w:noProof/>
                <w:webHidden/>
              </w:rPr>
              <w:fldChar w:fldCharType="end"/>
            </w:r>
          </w:hyperlink>
        </w:p>
        <w:p w14:paraId="066E3519" w14:textId="58F30584" w:rsidR="009C0EA4" w:rsidRDefault="007D2818">
          <w:pPr>
            <w:pStyle w:val="Kazalovsebine5"/>
            <w:tabs>
              <w:tab w:val="right" w:leader="dot" w:pos="9062"/>
            </w:tabs>
            <w:rPr>
              <w:noProof/>
              <w:sz w:val="22"/>
              <w:szCs w:val="22"/>
              <w:lang w:eastAsia="sl-SI"/>
            </w:rPr>
          </w:pPr>
          <w:hyperlink w:anchor="_Toc100040804"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804 \h </w:instrText>
            </w:r>
            <w:r w:rsidR="009C0EA4">
              <w:rPr>
                <w:noProof/>
                <w:webHidden/>
              </w:rPr>
            </w:r>
            <w:r w:rsidR="009C0EA4">
              <w:rPr>
                <w:noProof/>
                <w:webHidden/>
              </w:rPr>
              <w:fldChar w:fldCharType="separate"/>
            </w:r>
            <w:r w:rsidR="009C0EA4">
              <w:rPr>
                <w:noProof/>
                <w:webHidden/>
              </w:rPr>
              <w:t>137</w:t>
            </w:r>
            <w:r w:rsidR="009C0EA4">
              <w:rPr>
                <w:noProof/>
                <w:webHidden/>
              </w:rPr>
              <w:fldChar w:fldCharType="end"/>
            </w:r>
          </w:hyperlink>
        </w:p>
        <w:p w14:paraId="4CF7BE46" w14:textId="309B2EF5" w:rsidR="009C0EA4" w:rsidRDefault="007D2818">
          <w:pPr>
            <w:pStyle w:val="Kazalovsebine6"/>
            <w:tabs>
              <w:tab w:val="right" w:leader="dot" w:pos="9062"/>
            </w:tabs>
            <w:rPr>
              <w:noProof/>
              <w:sz w:val="22"/>
              <w:szCs w:val="22"/>
              <w:lang w:eastAsia="sl-SI"/>
            </w:rPr>
          </w:pPr>
          <w:hyperlink w:anchor="_Toc100040805"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805 \h </w:instrText>
            </w:r>
            <w:r w:rsidR="009C0EA4">
              <w:rPr>
                <w:noProof/>
                <w:webHidden/>
              </w:rPr>
            </w:r>
            <w:r w:rsidR="009C0EA4">
              <w:rPr>
                <w:noProof/>
                <w:webHidden/>
              </w:rPr>
              <w:fldChar w:fldCharType="separate"/>
            </w:r>
            <w:r w:rsidR="009C0EA4">
              <w:rPr>
                <w:noProof/>
                <w:webHidden/>
              </w:rPr>
              <w:t>137</w:t>
            </w:r>
            <w:r w:rsidR="009C0EA4">
              <w:rPr>
                <w:noProof/>
                <w:webHidden/>
              </w:rPr>
              <w:fldChar w:fldCharType="end"/>
            </w:r>
          </w:hyperlink>
        </w:p>
        <w:p w14:paraId="574B5420" w14:textId="5EDBACB6" w:rsidR="009C0EA4" w:rsidRDefault="007D2818">
          <w:pPr>
            <w:pStyle w:val="Kazalovsebine6"/>
            <w:tabs>
              <w:tab w:val="right" w:leader="dot" w:pos="9062"/>
            </w:tabs>
            <w:rPr>
              <w:noProof/>
              <w:sz w:val="22"/>
              <w:szCs w:val="22"/>
              <w:lang w:eastAsia="sl-SI"/>
            </w:rPr>
          </w:pPr>
          <w:hyperlink w:anchor="_Toc100040806"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806 \h </w:instrText>
            </w:r>
            <w:r w:rsidR="009C0EA4">
              <w:rPr>
                <w:noProof/>
                <w:webHidden/>
              </w:rPr>
            </w:r>
            <w:r w:rsidR="009C0EA4">
              <w:rPr>
                <w:noProof/>
                <w:webHidden/>
              </w:rPr>
              <w:fldChar w:fldCharType="separate"/>
            </w:r>
            <w:r w:rsidR="009C0EA4">
              <w:rPr>
                <w:noProof/>
                <w:webHidden/>
              </w:rPr>
              <w:t>137</w:t>
            </w:r>
            <w:r w:rsidR="009C0EA4">
              <w:rPr>
                <w:noProof/>
                <w:webHidden/>
              </w:rPr>
              <w:fldChar w:fldCharType="end"/>
            </w:r>
          </w:hyperlink>
        </w:p>
        <w:p w14:paraId="7FE74183" w14:textId="5B3010D0" w:rsidR="009C0EA4" w:rsidRDefault="007D2818">
          <w:pPr>
            <w:pStyle w:val="Kazalovsebine5"/>
            <w:tabs>
              <w:tab w:val="right" w:leader="dot" w:pos="9062"/>
            </w:tabs>
            <w:rPr>
              <w:noProof/>
              <w:sz w:val="22"/>
              <w:szCs w:val="22"/>
              <w:lang w:eastAsia="sl-SI"/>
            </w:rPr>
          </w:pPr>
          <w:hyperlink w:anchor="_Toc100040807"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07 \h </w:instrText>
            </w:r>
            <w:r w:rsidR="009C0EA4">
              <w:rPr>
                <w:noProof/>
                <w:webHidden/>
              </w:rPr>
            </w:r>
            <w:r w:rsidR="009C0EA4">
              <w:rPr>
                <w:noProof/>
                <w:webHidden/>
              </w:rPr>
              <w:fldChar w:fldCharType="separate"/>
            </w:r>
            <w:r w:rsidR="009C0EA4">
              <w:rPr>
                <w:noProof/>
                <w:webHidden/>
              </w:rPr>
              <w:t>138</w:t>
            </w:r>
            <w:r w:rsidR="009C0EA4">
              <w:rPr>
                <w:noProof/>
                <w:webHidden/>
              </w:rPr>
              <w:fldChar w:fldCharType="end"/>
            </w:r>
          </w:hyperlink>
        </w:p>
        <w:p w14:paraId="65C94263" w14:textId="2825889A" w:rsidR="009C0EA4" w:rsidRDefault="007D2818">
          <w:pPr>
            <w:pStyle w:val="Kazalovsebine6"/>
            <w:tabs>
              <w:tab w:val="right" w:leader="dot" w:pos="9062"/>
            </w:tabs>
            <w:rPr>
              <w:noProof/>
              <w:sz w:val="22"/>
              <w:szCs w:val="22"/>
              <w:lang w:eastAsia="sl-SI"/>
            </w:rPr>
          </w:pPr>
          <w:hyperlink w:anchor="_Toc100040808"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08 \h </w:instrText>
            </w:r>
            <w:r w:rsidR="009C0EA4">
              <w:rPr>
                <w:noProof/>
                <w:webHidden/>
              </w:rPr>
            </w:r>
            <w:r w:rsidR="009C0EA4">
              <w:rPr>
                <w:noProof/>
                <w:webHidden/>
              </w:rPr>
              <w:fldChar w:fldCharType="separate"/>
            </w:r>
            <w:r w:rsidR="009C0EA4">
              <w:rPr>
                <w:noProof/>
                <w:webHidden/>
              </w:rPr>
              <w:t>138</w:t>
            </w:r>
            <w:r w:rsidR="009C0EA4">
              <w:rPr>
                <w:noProof/>
                <w:webHidden/>
              </w:rPr>
              <w:fldChar w:fldCharType="end"/>
            </w:r>
          </w:hyperlink>
        </w:p>
        <w:p w14:paraId="7504BD48" w14:textId="3201B8BA" w:rsidR="009C0EA4" w:rsidRDefault="007D2818">
          <w:pPr>
            <w:pStyle w:val="Kazalovsebine4"/>
            <w:tabs>
              <w:tab w:val="right" w:leader="dot" w:pos="9062"/>
            </w:tabs>
            <w:rPr>
              <w:noProof/>
              <w:sz w:val="22"/>
              <w:szCs w:val="22"/>
              <w:lang w:eastAsia="sl-SI"/>
            </w:rPr>
          </w:pPr>
          <w:hyperlink w:anchor="_Toc100040809" w:history="1">
            <w:r w:rsidR="009C0EA4" w:rsidRPr="00953A6B">
              <w:rPr>
                <w:rStyle w:val="Hiperpovezava"/>
                <w:noProof/>
              </w:rPr>
              <w:t>IU – Vloga za izdajo kulturnovarstvenega soglasja za odstranitev AO z izvedbo IU</w:t>
            </w:r>
            <w:r w:rsidR="009C0EA4">
              <w:rPr>
                <w:noProof/>
                <w:webHidden/>
              </w:rPr>
              <w:tab/>
            </w:r>
            <w:r w:rsidR="009C0EA4">
              <w:rPr>
                <w:noProof/>
                <w:webHidden/>
              </w:rPr>
              <w:fldChar w:fldCharType="begin"/>
            </w:r>
            <w:r w:rsidR="009C0EA4">
              <w:rPr>
                <w:noProof/>
                <w:webHidden/>
              </w:rPr>
              <w:instrText xml:space="preserve"> PAGEREF _Toc100040809 \h </w:instrText>
            </w:r>
            <w:r w:rsidR="009C0EA4">
              <w:rPr>
                <w:noProof/>
                <w:webHidden/>
              </w:rPr>
            </w:r>
            <w:r w:rsidR="009C0EA4">
              <w:rPr>
                <w:noProof/>
                <w:webHidden/>
              </w:rPr>
              <w:fldChar w:fldCharType="separate"/>
            </w:r>
            <w:r w:rsidR="009C0EA4">
              <w:rPr>
                <w:noProof/>
                <w:webHidden/>
              </w:rPr>
              <w:t>138</w:t>
            </w:r>
            <w:r w:rsidR="009C0EA4">
              <w:rPr>
                <w:noProof/>
                <w:webHidden/>
              </w:rPr>
              <w:fldChar w:fldCharType="end"/>
            </w:r>
          </w:hyperlink>
        </w:p>
        <w:p w14:paraId="51DE73E2" w14:textId="33DA2404" w:rsidR="009C0EA4" w:rsidRDefault="007D2818">
          <w:pPr>
            <w:pStyle w:val="Kazalovsebine5"/>
            <w:tabs>
              <w:tab w:val="right" w:leader="dot" w:pos="9062"/>
            </w:tabs>
            <w:rPr>
              <w:noProof/>
              <w:sz w:val="22"/>
              <w:szCs w:val="22"/>
              <w:lang w:eastAsia="sl-SI"/>
            </w:rPr>
          </w:pPr>
          <w:hyperlink w:anchor="_Toc100040810" w:history="1">
            <w:r w:rsidR="009C0EA4" w:rsidRPr="00953A6B">
              <w:rPr>
                <w:rStyle w:val="Hiperpovezava"/>
                <w:noProof/>
              </w:rPr>
              <w:t>Aktivnosti uporabnika MK</w:t>
            </w:r>
            <w:r w:rsidR="009C0EA4">
              <w:rPr>
                <w:noProof/>
                <w:webHidden/>
              </w:rPr>
              <w:tab/>
            </w:r>
            <w:r w:rsidR="009C0EA4">
              <w:rPr>
                <w:noProof/>
                <w:webHidden/>
              </w:rPr>
              <w:fldChar w:fldCharType="begin"/>
            </w:r>
            <w:r w:rsidR="009C0EA4">
              <w:rPr>
                <w:noProof/>
                <w:webHidden/>
              </w:rPr>
              <w:instrText xml:space="preserve"> PAGEREF _Toc100040810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5E108156" w14:textId="0F09714F" w:rsidR="009C0EA4" w:rsidRDefault="007D2818">
          <w:pPr>
            <w:pStyle w:val="Kazalovsebine6"/>
            <w:tabs>
              <w:tab w:val="right" w:leader="dot" w:pos="9062"/>
            </w:tabs>
            <w:rPr>
              <w:noProof/>
              <w:sz w:val="22"/>
              <w:szCs w:val="22"/>
              <w:lang w:eastAsia="sl-SI"/>
            </w:rPr>
          </w:pPr>
          <w:hyperlink w:anchor="_Toc100040811" w:history="1">
            <w:r w:rsidR="009C0EA4" w:rsidRPr="00953A6B">
              <w:rPr>
                <w:rStyle w:val="Hiperpovezava"/>
                <w:noProof/>
              </w:rPr>
              <w:t>Nov postopek</w:t>
            </w:r>
            <w:r w:rsidR="009C0EA4">
              <w:rPr>
                <w:noProof/>
                <w:webHidden/>
              </w:rPr>
              <w:tab/>
            </w:r>
            <w:r w:rsidR="009C0EA4">
              <w:rPr>
                <w:noProof/>
                <w:webHidden/>
              </w:rPr>
              <w:fldChar w:fldCharType="begin"/>
            </w:r>
            <w:r w:rsidR="009C0EA4">
              <w:rPr>
                <w:noProof/>
                <w:webHidden/>
              </w:rPr>
              <w:instrText xml:space="preserve"> PAGEREF _Toc100040811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3A3EB116" w14:textId="2C6C5CB0" w:rsidR="009C0EA4" w:rsidRDefault="007D2818">
          <w:pPr>
            <w:pStyle w:val="Kazalovsebine6"/>
            <w:tabs>
              <w:tab w:val="right" w:leader="dot" w:pos="9062"/>
            </w:tabs>
            <w:rPr>
              <w:noProof/>
              <w:sz w:val="22"/>
              <w:szCs w:val="22"/>
              <w:lang w:eastAsia="sl-SI"/>
            </w:rPr>
          </w:pPr>
          <w:hyperlink w:anchor="_Toc100040812" w:history="1">
            <w:r w:rsidR="009C0EA4" w:rsidRPr="00953A6B">
              <w:rPr>
                <w:rStyle w:val="Hiperpovezava"/>
                <w:noProof/>
              </w:rPr>
              <w:t>Priprava in oddaja vloge</w:t>
            </w:r>
            <w:r w:rsidR="009C0EA4">
              <w:rPr>
                <w:noProof/>
                <w:webHidden/>
              </w:rPr>
              <w:tab/>
            </w:r>
            <w:r w:rsidR="009C0EA4">
              <w:rPr>
                <w:noProof/>
                <w:webHidden/>
              </w:rPr>
              <w:fldChar w:fldCharType="begin"/>
            </w:r>
            <w:r w:rsidR="009C0EA4">
              <w:rPr>
                <w:noProof/>
                <w:webHidden/>
              </w:rPr>
              <w:instrText xml:space="preserve"> PAGEREF _Toc100040812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121C619A" w14:textId="7F6370A1" w:rsidR="009C0EA4" w:rsidRDefault="007D2818">
          <w:pPr>
            <w:pStyle w:val="Kazalovsebine6"/>
            <w:tabs>
              <w:tab w:val="right" w:leader="dot" w:pos="9062"/>
            </w:tabs>
            <w:rPr>
              <w:noProof/>
              <w:sz w:val="22"/>
              <w:szCs w:val="22"/>
              <w:lang w:eastAsia="sl-SI"/>
            </w:rPr>
          </w:pPr>
          <w:hyperlink w:anchor="_Toc100040813" w:history="1">
            <w:r w:rsidR="009C0EA4" w:rsidRPr="00953A6B">
              <w:rPr>
                <w:rStyle w:val="Hiperpovezava"/>
                <w:noProof/>
              </w:rPr>
              <w:t>Pregled vloge na MK</w:t>
            </w:r>
            <w:r w:rsidR="009C0EA4">
              <w:rPr>
                <w:noProof/>
                <w:webHidden/>
              </w:rPr>
              <w:tab/>
            </w:r>
            <w:r w:rsidR="009C0EA4">
              <w:rPr>
                <w:noProof/>
                <w:webHidden/>
              </w:rPr>
              <w:fldChar w:fldCharType="begin"/>
            </w:r>
            <w:r w:rsidR="009C0EA4">
              <w:rPr>
                <w:noProof/>
                <w:webHidden/>
              </w:rPr>
              <w:instrText xml:space="preserve"> PAGEREF _Toc100040813 \h </w:instrText>
            </w:r>
            <w:r w:rsidR="009C0EA4">
              <w:rPr>
                <w:noProof/>
                <w:webHidden/>
              </w:rPr>
            </w:r>
            <w:r w:rsidR="009C0EA4">
              <w:rPr>
                <w:noProof/>
                <w:webHidden/>
              </w:rPr>
              <w:fldChar w:fldCharType="separate"/>
            </w:r>
            <w:r w:rsidR="009C0EA4">
              <w:rPr>
                <w:noProof/>
                <w:webHidden/>
              </w:rPr>
              <w:t>139</w:t>
            </w:r>
            <w:r w:rsidR="009C0EA4">
              <w:rPr>
                <w:noProof/>
                <w:webHidden/>
              </w:rPr>
              <w:fldChar w:fldCharType="end"/>
            </w:r>
          </w:hyperlink>
        </w:p>
        <w:p w14:paraId="65D904CB" w14:textId="3A7EA6AF" w:rsidR="009C0EA4" w:rsidRDefault="007D2818">
          <w:pPr>
            <w:pStyle w:val="Kazalovsebine6"/>
            <w:tabs>
              <w:tab w:val="right" w:leader="dot" w:pos="9062"/>
            </w:tabs>
            <w:rPr>
              <w:noProof/>
              <w:sz w:val="22"/>
              <w:szCs w:val="22"/>
              <w:lang w:eastAsia="sl-SI"/>
            </w:rPr>
          </w:pPr>
          <w:hyperlink w:anchor="_Toc100040814" w:history="1">
            <w:r w:rsidR="009C0EA4" w:rsidRPr="00953A6B">
              <w:rPr>
                <w:rStyle w:val="Hiperpovezava"/>
                <w:noProof/>
              </w:rPr>
              <w:t>Dodatne funkcionalnosti v postopku</w:t>
            </w:r>
            <w:r w:rsidR="009C0EA4">
              <w:rPr>
                <w:noProof/>
                <w:webHidden/>
              </w:rPr>
              <w:tab/>
            </w:r>
            <w:r w:rsidR="009C0EA4">
              <w:rPr>
                <w:noProof/>
                <w:webHidden/>
              </w:rPr>
              <w:fldChar w:fldCharType="begin"/>
            </w:r>
            <w:r w:rsidR="009C0EA4">
              <w:rPr>
                <w:noProof/>
                <w:webHidden/>
              </w:rPr>
              <w:instrText xml:space="preserve"> PAGEREF _Toc100040814 \h </w:instrText>
            </w:r>
            <w:r w:rsidR="009C0EA4">
              <w:rPr>
                <w:noProof/>
                <w:webHidden/>
              </w:rPr>
            </w:r>
            <w:r w:rsidR="009C0EA4">
              <w:rPr>
                <w:noProof/>
                <w:webHidden/>
              </w:rPr>
              <w:fldChar w:fldCharType="separate"/>
            </w:r>
            <w:r w:rsidR="009C0EA4">
              <w:rPr>
                <w:noProof/>
                <w:webHidden/>
              </w:rPr>
              <w:t>142</w:t>
            </w:r>
            <w:r w:rsidR="009C0EA4">
              <w:rPr>
                <w:noProof/>
                <w:webHidden/>
              </w:rPr>
              <w:fldChar w:fldCharType="end"/>
            </w:r>
          </w:hyperlink>
        </w:p>
        <w:p w14:paraId="5199D442" w14:textId="628BC943" w:rsidR="009C0EA4" w:rsidRDefault="007D2818">
          <w:pPr>
            <w:pStyle w:val="Kazalovsebine5"/>
            <w:tabs>
              <w:tab w:val="right" w:leader="dot" w:pos="9062"/>
            </w:tabs>
            <w:rPr>
              <w:noProof/>
              <w:sz w:val="22"/>
              <w:szCs w:val="22"/>
              <w:lang w:eastAsia="sl-SI"/>
            </w:rPr>
          </w:pPr>
          <w:hyperlink w:anchor="_Toc100040815"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15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1570D320" w14:textId="76CD1790" w:rsidR="009C0EA4" w:rsidRDefault="007D2818">
          <w:pPr>
            <w:pStyle w:val="Kazalovsebine6"/>
            <w:tabs>
              <w:tab w:val="right" w:leader="dot" w:pos="9062"/>
            </w:tabs>
            <w:rPr>
              <w:noProof/>
              <w:sz w:val="22"/>
              <w:szCs w:val="22"/>
              <w:lang w:eastAsia="sl-SI"/>
            </w:rPr>
          </w:pPr>
          <w:hyperlink w:anchor="_Toc100040816"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16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46042BA" w14:textId="6FABF03A" w:rsidR="009C0EA4" w:rsidRDefault="007D2818">
          <w:pPr>
            <w:pStyle w:val="Kazalovsebine5"/>
            <w:tabs>
              <w:tab w:val="right" w:leader="dot" w:pos="9062"/>
            </w:tabs>
            <w:rPr>
              <w:noProof/>
              <w:sz w:val="22"/>
              <w:szCs w:val="22"/>
              <w:lang w:eastAsia="sl-SI"/>
            </w:rPr>
          </w:pPr>
          <w:hyperlink w:anchor="_Toc100040817" w:history="1">
            <w:r w:rsidR="009C0EA4" w:rsidRPr="00953A6B">
              <w:rPr>
                <w:rStyle w:val="Hiperpovezava"/>
                <w:noProof/>
              </w:rPr>
              <w:t>Aktivnosti odgovornega konservatorja</w:t>
            </w:r>
            <w:r w:rsidR="009C0EA4">
              <w:rPr>
                <w:noProof/>
                <w:webHidden/>
              </w:rPr>
              <w:tab/>
            </w:r>
            <w:r w:rsidR="009C0EA4">
              <w:rPr>
                <w:noProof/>
                <w:webHidden/>
              </w:rPr>
              <w:fldChar w:fldCharType="begin"/>
            </w:r>
            <w:r w:rsidR="009C0EA4">
              <w:rPr>
                <w:noProof/>
                <w:webHidden/>
              </w:rPr>
              <w:instrText xml:space="preserve"> PAGEREF _Toc100040817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1BEC93B8" w14:textId="7BFF5495" w:rsidR="009C0EA4" w:rsidRDefault="007D2818">
          <w:pPr>
            <w:pStyle w:val="Kazalovsebine6"/>
            <w:tabs>
              <w:tab w:val="right" w:leader="dot" w:pos="9062"/>
            </w:tabs>
            <w:rPr>
              <w:noProof/>
              <w:sz w:val="22"/>
              <w:szCs w:val="22"/>
              <w:lang w:eastAsia="sl-SI"/>
            </w:rPr>
          </w:pPr>
          <w:hyperlink w:anchor="_Toc100040818" w:history="1">
            <w:r w:rsidR="009C0EA4" w:rsidRPr="00953A6B">
              <w:rPr>
                <w:rStyle w:val="Hiperpovezava"/>
                <w:noProof/>
              </w:rPr>
              <w:t>Vnos dodatne obrazložitve</w:t>
            </w:r>
            <w:r w:rsidR="009C0EA4">
              <w:rPr>
                <w:noProof/>
                <w:webHidden/>
              </w:rPr>
              <w:tab/>
            </w:r>
            <w:r w:rsidR="009C0EA4">
              <w:rPr>
                <w:noProof/>
                <w:webHidden/>
              </w:rPr>
              <w:fldChar w:fldCharType="begin"/>
            </w:r>
            <w:r w:rsidR="009C0EA4">
              <w:rPr>
                <w:noProof/>
                <w:webHidden/>
              </w:rPr>
              <w:instrText xml:space="preserve"> PAGEREF _Toc100040818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5DEBAB85" w14:textId="33ABA027" w:rsidR="009C0EA4" w:rsidRDefault="007D2818">
          <w:pPr>
            <w:pStyle w:val="Kazalovsebine6"/>
            <w:tabs>
              <w:tab w:val="right" w:leader="dot" w:pos="9062"/>
            </w:tabs>
            <w:rPr>
              <w:noProof/>
              <w:sz w:val="22"/>
              <w:szCs w:val="22"/>
              <w:lang w:eastAsia="sl-SI"/>
            </w:rPr>
          </w:pPr>
          <w:hyperlink w:anchor="_Toc100040819" w:history="1">
            <w:r w:rsidR="009C0EA4" w:rsidRPr="00953A6B">
              <w:rPr>
                <w:rStyle w:val="Hiperpovezava"/>
                <w:noProof/>
              </w:rPr>
              <w:t>Vnos obsega uničenja</w:t>
            </w:r>
            <w:r w:rsidR="009C0EA4">
              <w:rPr>
                <w:noProof/>
                <w:webHidden/>
              </w:rPr>
              <w:tab/>
            </w:r>
            <w:r w:rsidR="009C0EA4">
              <w:rPr>
                <w:noProof/>
                <w:webHidden/>
              </w:rPr>
              <w:fldChar w:fldCharType="begin"/>
            </w:r>
            <w:r w:rsidR="009C0EA4">
              <w:rPr>
                <w:noProof/>
                <w:webHidden/>
              </w:rPr>
              <w:instrText xml:space="preserve"> PAGEREF _Toc100040819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351FF791" w14:textId="42457F63" w:rsidR="009C0EA4" w:rsidRDefault="007D2818">
          <w:pPr>
            <w:pStyle w:val="Kazalovsebine5"/>
            <w:tabs>
              <w:tab w:val="right" w:leader="dot" w:pos="9062"/>
            </w:tabs>
            <w:rPr>
              <w:noProof/>
              <w:sz w:val="22"/>
              <w:szCs w:val="22"/>
              <w:lang w:eastAsia="sl-SI"/>
            </w:rPr>
          </w:pPr>
          <w:hyperlink w:anchor="_Toc100040820" w:history="1">
            <w:r w:rsidR="009C0EA4" w:rsidRPr="00953A6B">
              <w:rPr>
                <w:rStyle w:val="Hiperpovezava"/>
                <w:noProof/>
              </w:rPr>
              <w:t>Aktivnosti tajništva CPA</w:t>
            </w:r>
            <w:r w:rsidR="009C0EA4">
              <w:rPr>
                <w:noProof/>
                <w:webHidden/>
              </w:rPr>
              <w:tab/>
            </w:r>
            <w:r w:rsidR="009C0EA4">
              <w:rPr>
                <w:noProof/>
                <w:webHidden/>
              </w:rPr>
              <w:fldChar w:fldCharType="begin"/>
            </w:r>
            <w:r w:rsidR="009C0EA4">
              <w:rPr>
                <w:noProof/>
                <w:webHidden/>
              </w:rPr>
              <w:instrText xml:space="preserve"> PAGEREF _Toc100040820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6693EE2" w14:textId="7AF4E5DE" w:rsidR="009C0EA4" w:rsidRDefault="007D2818">
          <w:pPr>
            <w:pStyle w:val="Kazalovsebine6"/>
            <w:tabs>
              <w:tab w:val="right" w:leader="dot" w:pos="9062"/>
            </w:tabs>
            <w:rPr>
              <w:noProof/>
              <w:sz w:val="22"/>
              <w:szCs w:val="22"/>
              <w:lang w:eastAsia="sl-SI"/>
            </w:rPr>
          </w:pPr>
          <w:hyperlink w:anchor="_Toc100040821" w:history="1">
            <w:r w:rsidR="009C0EA4" w:rsidRPr="00953A6B">
              <w:rPr>
                <w:rStyle w:val="Hiperpovezava"/>
                <w:noProof/>
              </w:rPr>
              <w:t>Vnos in oddaja ocene vrednosti AR</w:t>
            </w:r>
            <w:r w:rsidR="009C0EA4">
              <w:rPr>
                <w:noProof/>
                <w:webHidden/>
              </w:rPr>
              <w:tab/>
            </w:r>
            <w:r w:rsidR="009C0EA4">
              <w:rPr>
                <w:noProof/>
                <w:webHidden/>
              </w:rPr>
              <w:fldChar w:fldCharType="begin"/>
            </w:r>
            <w:r w:rsidR="009C0EA4">
              <w:rPr>
                <w:noProof/>
                <w:webHidden/>
              </w:rPr>
              <w:instrText xml:space="preserve"> PAGEREF _Toc100040821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E9E2956" w14:textId="30C85DF4" w:rsidR="009C0EA4" w:rsidRDefault="007D2818">
          <w:pPr>
            <w:pStyle w:val="Kazalovsebine3"/>
            <w:tabs>
              <w:tab w:val="right" w:leader="dot" w:pos="9062"/>
            </w:tabs>
            <w:rPr>
              <w:noProof/>
              <w:sz w:val="22"/>
              <w:szCs w:val="22"/>
              <w:lang w:eastAsia="sl-SI"/>
            </w:rPr>
          </w:pPr>
          <w:hyperlink w:anchor="_Toc100040822" w:history="1">
            <w:r w:rsidR="009C0EA4" w:rsidRPr="00953A6B">
              <w:rPr>
                <w:rStyle w:val="Hiperpovezava"/>
                <w:noProof/>
              </w:rPr>
              <w:t>Faza »Terenska raziskava«</w:t>
            </w:r>
            <w:r w:rsidR="009C0EA4">
              <w:rPr>
                <w:noProof/>
                <w:webHidden/>
              </w:rPr>
              <w:tab/>
            </w:r>
            <w:r w:rsidR="009C0EA4">
              <w:rPr>
                <w:noProof/>
                <w:webHidden/>
              </w:rPr>
              <w:fldChar w:fldCharType="begin"/>
            </w:r>
            <w:r w:rsidR="009C0EA4">
              <w:rPr>
                <w:noProof/>
                <w:webHidden/>
              </w:rPr>
              <w:instrText xml:space="preserve"> PAGEREF _Toc100040822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04A49BCB" w14:textId="5DCF3C18" w:rsidR="009C0EA4" w:rsidRDefault="007D2818">
          <w:pPr>
            <w:pStyle w:val="Kazalovsebine4"/>
            <w:tabs>
              <w:tab w:val="right" w:leader="dot" w:pos="9062"/>
            </w:tabs>
            <w:rPr>
              <w:noProof/>
              <w:sz w:val="22"/>
              <w:szCs w:val="22"/>
              <w:lang w:eastAsia="sl-SI"/>
            </w:rPr>
          </w:pPr>
          <w:hyperlink w:anchor="_Toc100040823" w:history="1">
            <w:r w:rsidR="009C0EA4" w:rsidRPr="00953A6B">
              <w:rPr>
                <w:rStyle w:val="Hiperpovezava"/>
                <w:noProof/>
              </w:rPr>
              <w:t>Terenske raziskave</w:t>
            </w:r>
            <w:r w:rsidR="009C0EA4">
              <w:rPr>
                <w:noProof/>
                <w:webHidden/>
              </w:rPr>
              <w:tab/>
            </w:r>
            <w:r w:rsidR="009C0EA4">
              <w:rPr>
                <w:noProof/>
                <w:webHidden/>
              </w:rPr>
              <w:fldChar w:fldCharType="begin"/>
            </w:r>
            <w:r w:rsidR="009C0EA4">
              <w:rPr>
                <w:noProof/>
                <w:webHidden/>
              </w:rPr>
              <w:instrText xml:space="preserve"> PAGEREF _Toc100040823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39F95C2A" w14:textId="56FE0442" w:rsidR="009C0EA4" w:rsidRDefault="007D2818">
          <w:pPr>
            <w:pStyle w:val="Kazalovsebine5"/>
            <w:tabs>
              <w:tab w:val="right" w:leader="dot" w:pos="9062"/>
            </w:tabs>
            <w:rPr>
              <w:noProof/>
              <w:sz w:val="22"/>
              <w:szCs w:val="22"/>
              <w:lang w:eastAsia="sl-SI"/>
            </w:rPr>
          </w:pPr>
          <w:hyperlink w:anchor="_Toc100040824"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24 \h </w:instrText>
            </w:r>
            <w:r w:rsidR="009C0EA4">
              <w:rPr>
                <w:noProof/>
                <w:webHidden/>
              </w:rPr>
            </w:r>
            <w:r w:rsidR="009C0EA4">
              <w:rPr>
                <w:noProof/>
                <w:webHidden/>
              </w:rPr>
              <w:fldChar w:fldCharType="separate"/>
            </w:r>
            <w:r w:rsidR="009C0EA4">
              <w:rPr>
                <w:noProof/>
                <w:webHidden/>
              </w:rPr>
              <w:t>143</w:t>
            </w:r>
            <w:r w:rsidR="009C0EA4">
              <w:rPr>
                <w:noProof/>
                <w:webHidden/>
              </w:rPr>
              <w:fldChar w:fldCharType="end"/>
            </w:r>
          </w:hyperlink>
        </w:p>
        <w:p w14:paraId="2E51918C" w14:textId="71C2DDB6" w:rsidR="009C0EA4" w:rsidRDefault="007D2818">
          <w:pPr>
            <w:pStyle w:val="Kazalovsebine6"/>
            <w:tabs>
              <w:tab w:val="right" w:leader="dot" w:pos="9062"/>
            </w:tabs>
            <w:rPr>
              <w:noProof/>
              <w:sz w:val="22"/>
              <w:szCs w:val="22"/>
              <w:lang w:eastAsia="sl-SI"/>
            </w:rPr>
          </w:pPr>
          <w:hyperlink w:anchor="_Toc100040825" w:history="1">
            <w:r w:rsidR="009C0EA4" w:rsidRPr="00953A6B">
              <w:rPr>
                <w:rStyle w:val="Hiperpovezava"/>
                <w:noProof/>
              </w:rPr>
              <w:t>Določitev raziskovalne ekipe pri postopku ISG</w:t>
            </w:r>
            <w:r w:rsidR="009C0EA4">
              <w:rPr>
                <w:noProof/>
                <w:webHidden/>
              </w:rPr>
              <w:tab/>
            </w:r>
            <w:r w:rsidR="009C0EA4">
              <w:rPr>
                <w:noProof/>
                <w:webHidden/>
              </w:rPr>
              <w:fldChar w:fldCharType="begin"/>
            </w:r>
            <w:r w:rsidR="009C0EA4">
              <w:rPr>
                <w:noProof/>
                <w:webHidden/>
              </w:rPr>
              <w:instrText xml:space="preserve"> PAGEREF _Toc100040825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0A497CFB" w14:textId="0ECD5B1B" w:rsidR="009C0EA4" w:rsidRDefault="007D2818">
          <w:pPr>
            <w:pStyle w:val="Kazalovsebine6"/>
            <w:tabs>
              <w:tab w:val="right" w:leader="dot" w:pos="9062"/>
            </w:tabs>
            <w:rPr>
              <w:noProof/>
              <w:sz w:val="22"/>
              <w:szCs w:val="22"/>
              <w:lang w:eastAsia="sl-SI"/>
            </w:rPr>
          </w:pPr>
          <w:hyperlink w:anchor="_Toc100040826" w:history="1">
            <w:r w:rsidR="009C0EA4" w:rsidRPr="00953A6B">
              <w:rPr>
                <w:rStyle w:val="Hiperpovezava"/>
                <w:noProof/>
              </w:rPr>
              <w:t>Prijava začetka terenskih del</w:t>
            </w:r>
            <w:r w:rsidR="009C0EA4">
              <w:rPr>
                <w:noProof/>
                <w:webHidden/>
              </w:rPr>
              <w:tab/>
            </w:r>
            <w:r w:rsidR="009C0EA4">
              <w:rPr>
                <w:noProof/>
                <w:webHidden/>
              </w:rPr>
              <w:fldChar w:fldCharType="begin"/>
            </w:r>
            <w:r w:rsidR="009C0EA4">
              <w:rPr>
                <w:noProof/>
                <w:webHidden/>
              </w:rPr>
              <w:instrText xml:space="preserve"> PAGEREF _Toc100040826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04C69D9" w14:textId="3F0DF04D" w:rsidR="009C0EA4" w:rsidRDefault="007D2818">
          <w:pPr>
            <w:pStyle w:val="Kazalovsebine6"/>
            <w:tabs>
              <w:tab w:val="right" w:leader="dot" w:pos="9062"/>
            </w:tabs>
            <w:rPr>
              <w:noProof/>
              <w:sz w:val="22"/>
              <w:szCs w:val="22"/>
              <w:lang w:eastAsia="sl-SI"/>
            </w:rPr>
          </w:pPr>
          <w:hyperlink w:anchor="_Toc100040827" w:history="1">
            <w:r w:rsidR="009C0EA4" w:rsidRPr="00953A6B">
              <w:rPr>
                <w:rStyle w:val="Hiperpovezava"/>
                <w:noProof/>
              </w:rPr>
              <w:t>Prijava začetka novega sklopa terenskih del</w:t>
            </w:r>
            <w:r w:rsidR="009C0EA4">
              <w:rPr>
                <w:noProof/>
                <w:webHidden/>
              </w:rPr>
              <w:tab/>
            </w:r>
            <w:r w:rsidR="009C0EA4">
              <w:rPr>
                <w:noProof/>
                <w:webHidden/>
              </w:rPr>
              <w:fldChar w:fldCharType="begin"/>
            </w:r>
            <w:r w:rsidR="009C0EA4">
              <w:rPr>
                <w:noProof/>
                <w:webHidden/>
              </w:rPr>
              <w:instrText xml:space="preserve"> PAGEREF _Toc100040827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E857A4E" w14:textId="6144E420" w:rsidR="009C0EA4" w:rsidRDefault="007D2818">
          <w:pPr>
            <w:pStyle w:val="Kazalovsebine6"/>
            <w:tabs>
              <w:tab w:val="right" w:leader="dot" w:pos="9062"/>
            </w:tabs>
            <w:rPr>
              <w:noProof/>
              <w:sz w:val="22"/>
              <w:szCs w:val="22"/>
              <w:lang w:eastAsia="sl-SI"/>
            </w:rPr>
          </w:pPr>
          <w:hyperlink w:anchor="_Toc100040828" w:history="1">
            <w:r w:rsidR="009C0EA4" w:rsidRPr="00953A6B">
              <w:rPr>
                <w:rStyle w:val="Hiperpovezava"/>
                <w:noProof/>
              </w:rPr>
              <w:t>Prijava začasne prekinitve terenskih del</w:t>
            </w:r>
            <w:r w:rsidR="009C0EA4">
              <w:rPr>
                <w:noProof/>
                <w:webHidden/>
              </w:rPr>
              <w:tab/>
            </w:r>
            <w:r w:rsidR="009C0EA4">
              <w:rPr>
                <w:noProof/>
                <w:webHidden/>
              </w:rPr>
              <w:fldChar w:fldCharType="begin"/>
            </w:r>
            <w:r w:rsidR="009C0EA4">
              <w:rPr>
                <w:noProof/>
                <w:webHidden/>
              </w:rPr>
              <w:instrText xml:space="preserve"> PAGEREF _Toc100040828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71B1DF52" w14:textId="2C502A7A" w:rsidR="009C0EA4" w:rsidRDefault="007D2818">
          <w:pPr>
            <w:pStyle w:val="Kazalovsebine6"/>
            <w:tabs>
              <w:tab w:val="right" w:leader="dot" w:pos="9062"/>
            </w:tabs>
            <w:rPr>
              <w:noProof/>
              <w:sz w:val="22"/>
              <w:szCs w:val="22"/>
              <w:lang w:eastAsia="sl-SI"/>
            </w:rPr>
          </w:pPr>
          <w:hyperlink w:anchor="_Toc100040829" w:history="1">
            <w:r w:rsidR="009C0EA4" w:rsidRPr="00953A6B">
              <w:rPr>
                <w:rStyle w:val="Hiperpovezava"/>
                <w:noProof/>
              </w:rPr>
              <w:t>Prijava nadaljevanja začasno prekinjenih terenskih del</w:t>
            </w:r>
            <w:r w:rsidR="009C0EA4">
              <w:rPr>
                <w:noProof/>
                <w:webHidden/>
              </w:rPr>
              <w:tab/>
            </w:r>
            <w:r w:rsidR="009C0EA4">
              <w:rPr>
                <w:noProof/>
                <w:webHidden/>
              </w:rPr>
              <w:fldChar w:fldCharType="begin"/>
            </w:r>
            <w:r w:rsidR="009C0EA4">
              <w:rPr>
                <w:noProof/>
                <w:webHidden/>
              </w:rPr>
              <w:instrText xml:space="preserve"> PAGEREF _Toc100040829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FD13696" w14:textId="53F60C13" w:rsidR="009C0EA4" w:rsidRDefault="007D2818">
          <w:pPr>
            <w:pStyle w:val="Kazalovsebine6"/>
            <w:tabs>
              <w:tab w:val="right" w:leader="dot" w:pos="9062"/>
            </w:tabs>
            <w:rPr>
              <w:noProof/>
              <w:sz w:val="22"/>
              <w:szCs w:val="22"/>
              <w:lang w:eastAsia="sl-SI"/>
            </w:rPr>
          </w:pPr>
          <w:hyperlink w:anchor="_Toc100040830" w:history="1">
            <w:r w:rsidR="009C0EA4" w:rsidRPr="00953A6B">
              <w:rPr>
                <w:rStyle w:val="Hiperpovezava"/>
                <w:noProof/>
              </w:rPr>
              <w:t>Prijava konca sklopa terenskih del</w:t>
            </w:r>
            <w:r w:rsidR="009C0EA4">
              <w:rPr>
                <w:noProof/>
                <w:webHidden/>
              </w:rPr>
              <w:tab/>
            </w:r>
            <w:r w:rsidR="009C0EA4">
              <w:rPr>
                <w:noProof/>
                <w:webHidden/>
              </w:rPr>
              <w:fldChar w:fldCharType="begin"/>
            </w:r>
            <w:r w:rsidR="009C0EA4">
              <w:rPr>
                <w:noProof/>
                <w:webHidden/>
              </w:rPr>
              <w:instrText xml:space="preserve"> PAGEREF _Toc100040830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828049E" w14:textId="1CEBE778" w:rsidR="009C0EA4" w:rsidRDefault="007D2818">
          <w:pPr>
            <w:pStyle w:val="Kazalovsebine6"/>
            <w:tabs>
              <w:tab w:val="right" w:leader="dot" w:pos="9062"/>
            </w:tabs>
            <w:rPr>
              <w:noProof/>
              <w:sz w:val="22"/>
              <w:szCs w:val="22"/>
              <w:lang w:eastAsia="sl-SI"/>
            </w:rPr>
          </w:pPr>
          <w:hyperlink w:anchor="_Toc100040831" w:history="1">
            <w:r w:rsidR="009C0EA4" w:rsidRPr="00953A6B">
              <w:rPr>
                <w:rStyle w:val="Hiperpovezava"/>
                <w:noProof/>
              </w:rPr>
              <w:t>Prijava konca vseh terenskih del</w:t>
            </w:r>
            <w:r w:rsidR="009C0EA4">
              <w:rPr>
                <w:noProof/>
                <w:webHidden/>
              </w:rPr>
              <w:tab/>
            </w:r>
            <w:r w:rsidR="009C0EA4">
              <w:rPr>
                <w:noProof/>
                <w:webHidden/>
              </w:rPr>
              <w:fldChar w:fldCharType="begin"/>
            </w:r>
            <w:r w:rsidR="009C0EA4">
              <w:rPr>
                <w:noProof/>
                <w:webHidden/>
              </w:rPr>
              <w:instrText xml:space="preserve"> PAGEREF _Toc100040831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245D8FF" w14:textId="035459E1" w:rsidR="009C0EA4" w:rsidRDefault="007D2818">
          <w:pPr>
            <w:pStyle w:val="Kazalovsebine6"/>
            <w:tabs>
              <w:tab w:val="right" w:leader="dot" w:pos="9062"/>
            </w:tabs>
            <w:rPr>
              <w:noProof/>
              <w:sz w:val="22"/>
              <w:szCs w:val="22"/>
              <w:lang w:eastAsia="sl-SI"/>
            </w:rPr>
          </w:pPr>
          <w:hyperlink w:anchor="_Toc100040832" w:history="1">
            <w:r w:rsidR="009C0EA4" w:rsidRPr="00953A6B">
              <w:rPr>
                <w:rStyle w:val="Hiperpovezava"/>
                <w:noProof/>
              </w:rPr>
              <w:t>Sporočilo o neizvedeni terenski raziskavi</w:t>
            </w:r>
            <w:r w:rsidR="009C0EA4">
              <w:rPr>
                <w:noProof/>
                <w:webHidden/>
              </w:rPr>
              <w:tab/>
            </w:r>
            <w:r w:rsidR="009C0EA4">
              <w:rPr>
                <w:noProof/>
                <w:webHidden/>
              </w:rPr>
              <w:fldChar w:fldCharType="begin"/>
            </w:r>
            <w:r w:rsidR="009C0EA4">
              <w:rPr>
                <w:noProof/>
                <w:webHidden/>
              </w:rPr>
              <w:instrText xml:space="preserve"> PAGEREF _Toc100040832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6CA27FEE" w14:textId="25A8B2C5" w:rsidR="009C0EA4" w:rsidRDefault="007D2818">
          <w:pPr>
            <w:pStyle w:val="Kazalovsebine5"/>
            <w:tabs>
              <w:tab w:val="right" w:leader="dot" w:pos="9062"/>
            </w:tabs>
            <w:rPr>
              <w:noProof/>
              <w:sz w:val="22"/>
              <w:szCs w:val="22"/>
              <w:lang w:eastAsia="sl-SI"/>
            </w:rPr>
          </w:pPr>
          <w:hyperlink w:anchor="_Toc100040833"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33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3112D0BD" w14:textId="1CC4E7D0" w:rsidR="009C0EA4" w:rsidRDefault="007D2818">
          <w:pPr>
            <w:pStyle w:val="Kazalovsebine6"/>
            <w:tabs>
              <w:tab w:val="right" w:leader="dot" w:pos="9062"/>
            </w:tabs>
            <w:rPr>
              <w:noProof/>
              <w:sz w:val="22"/>
              <w:szCs w:val="22"/>
              <w:lang w:eastAsia="sl-SI"/>
            </w:rPr>
          </w:pPr>
          <w:hyperlink w:anchor="_Toc100040834" w:history="1">
            <w:r w:rsidR="009C0EA4" w:rsidRPr="00953A6B">
              <w:rPr>
                <w:rStyle w:val="Hiperpovezava"/>
                <w:noProof/>
              </w:rPr>
              <w:t>Sprememba datuma veljavnosti odločbe</w:t>
            </w:r>
            <w:r w:rsidR="009C0EA4">
              <w:rPr>
                <w:noProof/>
                <w:webHidden/>
              </w:rPr>
              <w:tab/>
            </w:r>
            <w:r w:rsidR="009C0EA4">
              <w:rPr>
                <w:noProof/>
                <w:webHidden/>
              </w:rPr>
              <w:fldChar w:fldCharType="begin"/>
            </w:r>
            <w:r w:rsidR="009C0EA4">
              <w:rPr>
                <w:noProof/>
                <w:webHidden/>
              </w:rPr>
              <w:instrText xml:space="preserve"> PAGEREF _Toc100040834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39DE9F21" w14:textId="653CD570" w:rsidR="009C0EA4" w:rsidRDefault="007D2818">
          <w:pPr>
            <w:pStyle w:val="Kazalovsebine6"/>
            <w:tabs>
              <w:tab w:val="right" w:leader="dot" w:pos="9062"/>
            </w:tabs>
            <w:rPr>
              <w:noProof/>
              <w:sz w:val="22"/>
              <w:szCs w:val="22"/>
              <w:lang w:eastAsia="sl-SI"/>
            </w:rPr>
          </w:pPr>
          <w:hyperlink w:anchor="_Toc100040835" w:history="1">
            <w:r w:rsidR="009C0EA4" w:rsidRPr="00953A6B">
              <w:rPr>
                <w:rStyle w:val="Hiperpovezava"/>
                <w:noProof/>
              </w:rPr>
              <w:t>Vnos novega / nadomestnega nadzornika raziskave</w:t>
            </w:r>
            <w:r w:rsidR="009C0EA4">
              <w:rPr>
                <w:noProof/>
                <w:webHidden/>
              </w:rPr>
              <w:tab/>
            </w:r>
            <w:r w:rsidR="009C0EA4">
              <w:rPr>
                <w:noProof/>
                <w:webHidden/>
              </w:rPr>
              <w:fldChar w:fldCharType="begin"/>
            </w:r>
            <w:r w:rsidR="009C0EA4">
              <w:rPr>
                <w:noProof/>
                <w:webHidden/>
              </w:rPr>
              <w:instrText xml:space="preserve"> PAGEREF _Toc100040835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C8B7EDE" w14:textId="310F9AF9" w:rsidR="009C0EA4" w:rsidRDefault="007D2818">
          <w:pPr>
            <w:pStyle w:val="Kazalovsebine4"/>
            <w:tabs>
              <w:tab w:val="right" w:leader="dot" w:pos="9062"/>
            </w:tabs>
            <w:rPr>
              <w:noProof/>
              <w:sz w:val="22"/>
              <w:szCs w:val="22"/>
              <w:lang w:eastAsia="sl-SI"/>
            </w:rPr>
          </w:pPr>
          <w:hyperlink w:anchor="_Toc100040836" w:history="1">
            <w:r w:rsidR="009C0EA4" w:rsidRPr="00953A6B">
              <w:rPr>
                <w:rStyle w:val="Hiperpovezava"/>
                <w:noProof/>
              </w:rPr>
              <w:t>Izjemno odkritje</w:t>
            </w:r>
            <w:r w:rsidR="009C0EA4">
              <w:rPr>
                <w:noProof/>
                <w:webHidden/>
              </w:rPr>
              <w:tab/>
            </w:r>
            <w:r w:rsidR="009C0EA4">
              <w:rPr>
                <w:noProof/>
                <w:webHidden/>
              </w:rPr>
              <w:fldChar w:fldCharType="begin"/>
            </w:r>
            <w:r w:rsidR="009C0EA4">
              <w:rPr>
                <w:noProof/>
                <w:webHidden/>
              </w:rPr>
              <w:instrText xml:space="preserve"> PAGEREF _Toc100040836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7E8EE83B" w14:textId="61EC3CD1" w:rsidR="009C0EA4" w:rsidRDefault="007D2818">
          <w:pPr>
            <w:pStyle w:val="Kazalovsebine5"/>
            <w:tabs>
              <w:tab w:val="right" w:leader="dot" w:pos="9062"/>
            </w:tabs>
            <w:rPr>
              <w:noProof/>
              <w:sz w:val="22"/>
              <w:szCs w:val="22"/>
              <w:lang w:eastAsia="sl-SI"/>
            </w:rPr>
          </w:pPr>
          <w:hyperlink w:anchor="_Toc100040837"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37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B701A9E" w14:textId="5EE875F3" w:rsidR="009C0EA4" w:rsidRDefault="007D2818">
          <w:pPr>
            <w:pStyle w:val="Kazalovsebine6"/>
            <w:tabs>
              <w:tab w:val="right" w:leader="dot" w:pos="9062"/>
            </w:tabs>
            <w:rPr>
              <w:noProof/>
              <w:sz w:val="22"/>
              <w:szCs w:val="22"/>
              <w:lang w:eastAsia="sl-SI"/>
            </w:rPr>
          </w:pPr>
          <w:hyperlink w:anchor="_Toc100040838" w:history="1">
            <w:r w:rsidR="009C0EA4" w:rsidRPr="00953A6B">
              <w:rPr>
                <w:rStyle w:val="Hiperpovezava"/>
                <w:noProof/>
              </w:rPr>
              <w:t>Oddaja obvestila o izjemnem odkritju</w:t>
            </w:r>
            <w:r w:rsidR="009C0EA4">
              <w:rPr>
                <w:noProof/>
                <w:webHidden/>
              </w:rPr>
              <w:tab/>
            </w:r>
            <w:r w:rsidR="009C0EA4">
              <w:rPr>
                <w:noProof/>
                <w:webHidden/>
              </w:rPr>
              <w:fldChar w:fldCharType="begin"/>
            </w:r>
            <w:r w:rsidR="009C0EA4">
              <w:rPr>
                <w:noProof/>
                <w:webHidden/>
              </w:rPr>
              <w:instrText xml:space="preserve"> PAGEREF _Toc100040838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26B9EA8E" w14:textId="35B7D44C" w:rsidR="009C0EA4" w:rsidRDefault="007D2818">
          <w:pPr>
            <w:pStyle w:val="Kazalovsebine5"/>
            <w:tabs>
              <w:tab w:val="right" w:leader="dot" w:pos="9062"/>
            </w:tabs>
            <w:rPr>
              <w:noProof/>
              <w:sz w:val="22"/>
              <w:szCs w:val="22"/>
              <w:lang w:eastAsia="sl-SI"/>
            </w:rPr>
          </w:pPr>
          <w:hyperlink w:anchor="_Toc100040839"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39 \h </w:instrText>
            </w:r>
            <w:r w:rsidR="009C0EA4">
              <w:rPr>
                <w:noProof/>
                <w:webHidden/>
              </w:rPr>
            </w:r>
            <w:r w:rsidR="009C0EA4">
              <w:rPr>
                <w:noProof/>
                <w:webHidden/>
              </w:rPr>
              <w:fldChar w:fldCharType="separate"/>
            </w:r>
            <w:r w:rsidR="009C0EA4">
              <w:rPr>
                <w:noProof/>
                <w:webHidden/>
              </w:rPr>
              <w:t>144</w:t>
            </w:r>
            <w:r w:rsidR="009C0EA4">
              <w:rPr>
                <w:noProof/>
                <w:webHidden/>
              </w:rPr>
              <w:fldChar w:fldCharType="end"/>
            </w:r>
          </w:hyperlink>
        </w:p>
        <w:p w14:paraId="4568042E" w14:textId="5F62C9C0" w:rsidR="009C0EA4" w:rsidRDefault="007D2818">
          <w:pPr>
            <w:pStyle w:val="Kazalovsebine6"/>
            <w:tabs>
              <w:tab w:val="right" w:leader="dot" w:pos="9062"/>
            </w:tabs>
            <w:rPr>
              <w:noProof/>
              <w:sz w:val="22"/>
              <w:szCs w:val="22"/>
              <w:lang w:eastAsia="sl-SI"/>
            </w:rPr>
          </w:pPr>
          <w:hyperlink w:anchor="_Toc100040840" w:history="1">
            <w:r w:rsidR="009C0EA4" w:rsidRPr="00953A6B">
              <w:rPr>
                <w:rStyle w:val="Hiperpovezava"/>
                <w:noProof/>
              </w:rPr>
              <w:t>Pregled obvestil</w:t>
            </w:r>
            <w:r w:rsidR="009C0EA4">
              <w:rPr>
                <w:noProof/>
                <w:webHidden/>
              </w:rPr>
              <w:tab/>
            </w:r>
            <w:r w:rsidR="009C0EA4">
              <w:rPr>
                <w:noProof/>
                <w:webHidden/>
              </w:rPr>
              <w:fldChar w:fldCharType="begin"/>
            </w:r>
            <w:r w:rsidR="009C0EA4">
              <w:rPr>
                <w:noProof/>
                <w:webHidden/>
              </w:rPr>
              <w:instrText xml:space="preserve"> PAGEREF _Toc100040840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2753433" w14:textId="6D920A3E" w:rsidR="009C0EA4" w:rsidRDefault="007D2818">
          <w:pPr>
            <w:pStyle w:val="Kazalovsebine6"/>
            <w:tabs>
              <w:tab w:val="right" w:leader="dot" w:pos="9062"/>
            </w:tabs>
            <w:rPr>
              <w:noProof/>
              <w:sz w:val="22"/>
              <w:szCs w:val="22"/>
              <w:lang w:eastAsia="sl-SI"/>
            </w:rPr>
          </w:pPr>
          <w:hyperlink w:anchor="_Toc100040841"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841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25605A0D" w14:textId="650FD0AF" w:rsidR="009C0EA4" w:rsidRDefault="007D2818">
          <w:pPr>
            <w:pStyle w:val="Kazalovsebine6"/>
            <w:tabs>
              <w:tab w:val="right" w:leader="dot" w:pos="9062"/>
            </w:tabs>
            <w:rPr>
              <w:noProof/>
              <w:sz w:val="22"/>
              <w:szCs w:val="22"/>
              <w:lang w:eastAsia="sl-SI"/>
            </w:rPr>
          </w:pPr>
          <w:hyperlink w:anchor="_Toc100040842" w:history="1">
            <w:r w:rsidR="009C0EA4" w:rsidRPr="00953A6B">
              <w:rPr>
                <w:rStyle w:val="Hiperpovezava"/>
                <w:noProof/>
              </w:rPr>
              <w:t>Odločba glede izjemnega odkritja</w:t>
            </w:r>
            <w:r w:rsidR="009C0EA4">
              <w:rPr>
                <w:noProof/>
                <w:webHidden/>
              </w:rPr>
              <w:tab/>
            </w:r>
            <w:r w:rsidR="009C0EA4">
              <w:rPr>
                <w:noProof/>
                <w:webHidden/>
              </w:rPr>
              <w:fldChar w:fldCharType="begin"/>
            </w:r>
            <w:r w:rsidR="009C0EA4">
              <w:rPr>
                <w:noProof/>
                <w:webHidden/>
              </w:rPr>
              <w:instrText xml:space="preserve"> PAGEREF _Toc100040842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7C6B702C" w14:textId="70C012F7" w:rsidR="009C0EA4" w:rsidRDefault="007D2818">
          <w:pPr>
            <w:pStyle w:val="Kazalovsebine6"/>
            <w:tabs>
              <w:tab w:val="right" w:leader="dot" w:pos="9062"/>
            </w:tabs>
            <w:rPr>
              <w:noProof/>
              <w:sz w:val="22"/>
              <w:szCs w:val="22"/>
              <w:lang w:eastAsia="sl-SI"/>
            </w:rPr>
          </w:pPr>
          <w:hyperlink w:anchor="_Toc100040843" w:history="1">
            <w:r w:rsidR="009C0EA4" w:rsidRPr="00953A6B">
              <w:rPr>
                <w:rStyle w:val="Hiperpovezava"/>
                <w:noProof/>
              </w:rPr>
              <w:t>Izdaja sklepa o popravi pomote</w:t>
            </w:r>
            <w:r w:rsidR="009C0EA4">
              <w:rPr>
                <w:noProof/>
                <w:webHidden/>
              </w:rPr>
              <w:tab/>
            </w:r>
            <w:r w:rsidR="009C0EA4">
              <w:rPr>
                <w:noProof/>
                <w:webHidden/>
              </w:rPr>
              <w:fldChar w:fldCharType="begin"/>
            </w:r>
            <w:r w:rsidR="009C0EA4">
              <w:rPr>
                <w:noProof/>
                <w:webHidden/>
              </w:rPr>
              <w:instrText xml:space="preserve"> PAGEREF _Toc100040843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0BB44D1" w14:textId="56CD0501" w:rsidR="009C0EA4" w:rsidRDefault="007D2818">
          <w:pPr>
            <w:pStyle w:val="Kazalovsebine5"/>
            <w:tabs>
              <w:tab w:val="right" w:leader="dot" w:pos="9062"/>
            </w:tabs>
            <w:rPr>
              <w:noProof/>
              <w:sz w:val="22"/>
              <w:szCs w:val="22"/>
              <w:lang w:eastAsia="sl-SI"/>
            </w:rPr>
          </w:pPr>
          <w:hyperlink w:anchor="_Toc100040844"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44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6B4BD114" w14:textId="3EDFFE2C" w:rsidR="009C0EA4" w:rsidRDefault="007D2818">
          <w:pPr>
            <w:pStyle w:val="Kazalovsebine6"/>
            <w:tabs>
              <w:tab w:val="right" w:leader="dot" w:pos="9062"/>
            </w:tabs>
            <w:rPr>
              <w:noProof/>
              <w:sz w:val="22"/>
              <w:szCs w:val="22"/>
              <w:lang w:eastAsia="sl-SI"/>
            </w:rPr>
          </w:pPr>
          <w:hyperlink w:anchor="_Toc100040845"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45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56A0CD39" w14:textId="5948B535" w:rsidR="009C0EA4" w:rsidRDefault="007D2818">
          <w:pPr>
            <w:pStyle w:val="Kazalovsebine4"/>
            <w:tabs>
              <w:tab w:val="right" w:leader="dot" w:pos="9062"/>
            </w:tabs>
            <w:rPr>
              <w:noProof/>
              <w:sz w:val="22"/>
              <w:szCs w:val="22"/>
              <w:lang w:eastAsia="sl-SI"/>
            </w:rPr>
          </w:pPr>
          <w:hyperlink w:anchor="_Toc100040846" w:history="1">
            <w:r w:rsidR="009C0EA4" w:rsidRPr="00953A6B">
              <w:rPr>
                <w:rStyle w:val="Hiperpovezava"/>
                <w:noProof/>
              </w:rPr>
              <w:t>Posebne okoliščine raziskovalne ekipe</w:t>
            </w:r>
            <w:r w:rsidR="009C0EA4">
              <w:rPr>
                <w:noProof/>
                <w:webHidden/>
              </w:rPr>
              <w:tab/>
            </w:r>
            <w:r w:rsidR="009C0EA4">
              <w:rPr>
                <w:noProof/>
                <w:webHidden/>
              </w:rPr>
              <w:fldChar w:fldCharType="begin"/>
            </w:r>
            <w:r w:rsidR="009C0EA4">
              <w:rPr>
                <w:noProof/>
                <w:webHidden/>
              </w:rPr>
              <w:instrText xml:space="preserve"> PAGEREF _Toc100040846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71EDDF57" w14:textId="19F7EC9B" w:rsidR="009C0EA4" w:rsidRDefault="007D2818">
          <w:pPr>
            <w:pStyle w:val="Kazalovsebine5"/>
            <w:tabs>
              <w:tab w:val="right" w:leader="dot" w:pos="9062"/>
            </w:tabs>
            <w:rPr>
              <w:noProof/>
              <w:sz w:val="22"/>
              <w:szCs w:val="22"/>
              <w:lang w:eastAsia="sl-SI"/>
            </w:rPr>
          </w:pPr>
          <w:hyperlink w:anchor="_Toc10004084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47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D9E126D" w14:textId="57EEFFA4" w:rsidR="009C0EA4" w:rsidRDefault="007D2818">
          <w:pPr>
            <w:pStyle w:val="Kazalovsebine6"/>
            <w:tabs>
              <w:tab w:val="right" w:leader="dot" w:pos="9062"/>
            </w:tabs>
            <w:rPr>
              <w:noProof/>
              <w:sz w:val="22"/>
              <w:szCs w:val="22"/>
              <w:lang w:eastAsia="sl-SI"/>
            </w:rPr>
          </w:pPr>
          <w:hyperlink w:anchor="_Toc100040848" w:history="1">
            <w:r w:rsidR="009C0EA4" w:rsidRPr="00953A6B">
              <w:rPr>
                <w:rStyle w:val="Hiperpovezava"/>
                <w:noProof/>
              </w:rPr>
              <w:t>Oddaja obvestila o posebnih okoliščinah raziskovalne ekipe</w:t>
            </w:r>
            <w:r w:rsidR="009C0EA4">
              <w:rPr>
                <w:noProof/>
                <w:webHidden/>
              </w:rPr>
              <w:tab/>
            </w:r>
            <w:r w:rsidR="009C0EA4">
              <w:rPr>
                <w:noProof/>
                <w:webHidden/>
              </w:rPr>
              <w:fldChar w:fldCharType="begin"/>
            </w:r>
            <w:r w:rsidR="009C0EA4">
              <w:rPr>
                <w:noProof/>
                <w:webHidden/>
              </w:rPr>
              <w:instrText xml:space="preserve"> PAGEREF _Toc100040848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4435C952" w14:textId="623A9232" w:rsidR="009C0EA4" w:rsidRDefault="007D2818">
          <w:pPr>
            <w:pStyle w:val="Kazalovsebine5"/>
            <w:tabs>
              <w:tab w:val="right" w:leader="dot" w:pos="9062"/>
            </w:tabs>
            <w:rPr>
              <w:noProof/>
              <w:sz w:val="22"/>
              <w:szCs w:val="22"/>
              <w:lang w:eastAsia="sl-SI"/>
            </w:rPr>
          </w:pPr>
          <w:hyperlink w:anchor="_Toc100040849"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49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5E7933F1" w14:textId="25F41F68" w:rsidR="009C0EA4" w:rsidRDefault="007D2818">
          <w:pPr>
            <w:pStyle w:val="Kazalovsebine6"/>
            <w:tabs>
              <w:tab w:val="right" w:leader="dot" w:pos="9062"/>
            </w:tabs>
            <w:rPr>
              <w:noProof/>
              <w:sz w:val="22"/>
              <w:szCs w:val="22"/>
              <w:lang w:eastAsia="sl-SI"/>
            </w:rPr>
          </w:pPr>
          <w:hyperlink w:anchor="_Toc100040850" w:history="1">
            <w:r w:rsidR="009C0EA4" w:rsidRPr="00953A6B">
              <w:rPr>
                <w:rStyle w:val="Hiperpovezava"/>
                <w:noProof/>
              </w:rPr>
              <w:t>Pregled obvestil</w:t>
            </w:r>
            <w:r w:rsidR="009C0EA4">
              <w:rPr>
                <w:noProof/>
                <w:webHidden/>
              </w:rPr>
              <w:tab/>
            </w:r>
            <w:r w:rsidR="009C0EA4">
              <w:rPr>
                <w:noProof/>
                <w:webHidden/>
              </w:rPr>
              <w:fldChar w:fldCharType="begin"/>
            </w:r>
            <w:r w:rsidR="009C0EA4">
              <w:rPr>
                <w:noProof/>
                <w:webHidden/>
              </w:rPr>
              <w:instrText xml:space="preserve"> PAGEREF _Toc100040850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6ACA86A1" w14:textId="5071E8EC" w:rsidR="009C0EA4" w:rsidRDefault="007D2818">
          <w:pPr>
            <w:pStyle w:val="Kazalovsebine6"/>
            <w:tabs>
              <w:tab w:val="right" w:leader="dot" w:pos="9062"/>
            </w:tabs>
            <w:rPr>
              <w:noProof/>
              <w:sz w:val="22"/>
              <w:szCs w:val="22"/>
              <w:lang w:eastAsia="sl-SI"/>
            </w:rPr>
          </w:pPr>
          <w:hyperlink w:anchor="_Toc100040851" w:history="1">
            <w:r w:rsidR="009C0EA4" w:rsidRPr="00953A6B">
              <w:rPr>
                <w:rStyle w:val="Hiperpovezava"/>
                <w:noProof/>
              </w:rPr>
              <w:t>Pridobitev mnenja SKAR</w:t>
            </w:r>
            <w:r w:rsidR="009C0EA4">
              <w:rPr>
                <w:noProof/>
                <w:webHidden/>
              </w:rPr>
              <w:tab/>
            </w:r>
            <w:r w:rsidR="009C0EA4">
              <w:rPr>
                <w:noProof/>
                <w:webHidden/>
              </w:rPr>
              <w:fldChar w:fldCharType="begin"/>
            </w:r>
            <w:r w:rsidR="009C0EA4">
              <w:rPr>
                <w:noProof/>
                <w:webHidden/>
              </w:rPr>
              <w:instrText xml:space="preserve"> PAGEREF _Toc100040851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769BC5C5" w14:textId="47AE6B1E" w:rsidR="009C0EA4" w:rsidRDefault="007D2818">
          <w:pPr>
            <w:pStyle w:val="Kazalovsebine6"/>
            <w:tabs>
              <w:tab w:val="right" w:leader="dot" w:pos="9062"/>
            </w:tabs>
            <w:rPr>
              <w:noProof/>
              <w:sz w:val="22"/>
              <w:szCs w:val="22"/>
              <w:lang w:eastAsia="sl-SI"/>
            </w:rPr>
          </w:pPr>
          <w:hyperlink w:anchor="_Toc100040852" w:history="1">
            <w:r w:rsidR="009C0EA4" w:rsidRPr="00953A6B">
              <w:rPr>
                <w:rStyle w:val="Hiperpovezava"/>
                <w:noProof/>
              </w:rPr>
              <w:t>Odločitev glede posebnih okoliščin raziskovalne ekipe</w:t>
            </w:r>
            <w:r w:rsidR="009C0EA4">
              <w:rPr>
                <w:noProof/>
                <w:webHidden/>
              </w:rPr>
              <w:tab/>
            </w:r>
            <w:r w:rsidR="009C0EA4">
              <w:rPr>
                <w:noProof/>
                <w:webHidden/>
              </w:rPr>
              <w:fldChar w:fldCharType="begin"/>
            </w:r>
            <w:r w:rsidR="009C0EA4">
              <w:rPr>
                <w:noProof/>
                <w:webHidden/>
              </w:rPr>
              <w:instrText xml:space="preserve"> PAGEREF _Toc100040852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50FF1D5D" w14:textId="06ADFFA5" w:rsidR="009C0EA4" w:rsidRDefault="007D2818">
          <w:pPr>
            <w:pStyle w:val="Kazalovsebine5"/>
            <w:tabs>
              <w:tab w:val="right" w:leader="dot" w:pos="9062"/>
            </w:tabs>
            <w:rPr>
              <w:noProof/>
              <w:sz w:val="22"/>
              <w:szCs w:val="22"/>
              <w:lang w:eastAsia="sl-SI"/>
            </w:rPr>
          </w:pPr>
          <w:hyperlink w:anchor="_Toc100040853" w:history="1">
            <w:r w:rsidR="009C0EA4" w:rsidRPr="00953A6B">
              <w:rPr>
                <w:rStyle w:val="Hiperpovezava"/>
                <w:noProof/>
              </w:rPr>
              <w:t>Aktivnosti predsednika SKAR</w:t>
            </w:r>
            <w:r w:rsidR="009C0EA4">
              <w:rPr>
                <w:noProof/>
                <w:webHidden/>
              </w:rPr>
              <w:tab/>
            </w:r>
            <w:r w:rsidR="009C0EA4">
              <w:rPr>
                <w:noProof/>
                <w:webHidden/>
              </w:rPr>
              <w:fldChar w:fldCharType="begin"/>
            </w:r>
            <w:r w:rsidR="009C0EA4">
              <w:rPr>
                <w:noProof/>
                <w:webHidden/>
              </w:rPr>
              <w:instrText xml:space="preserve"> PAGEREF _Toc100040853 \h </w:instrText>
            </w:r>
            <w:r w:rsidR="009C0EA4">
              <w:rPr>
                <w:noProof/>
                <w:webHidden/>
              </w:rPr>
            </w:r>
            <w:r w:rsidR="009C0EA4">
              <w:rPr>
                <w:noProof/>
                <w:webHidden/>
              </w:rPr>
              <w:fldChar w:fldCharType="separate"/>
            </w:r>
            <w:r w:rsidR="009C0EA4">
              <w:rPr>
                <w:noProof/>
                <w:webHidden/>
              </w:rPr>
              <w:t>145</w:t>
            </w:r>
            <w:r w:rsidR="009C0EA4">
              <w:rPr>
                <w:noProof/>
                <w:webHidden/>
              </w:rPr>
              <w:fldChar w:fldCharType="end"/>
            </w:r>
          </w:hyperlink>
        </w:p>
        <w:p w14:paraId="661649EE" w14:textId="28BAE443" w:rsidR="009C0EA4" w:rsidRDefault="007D2818">
          <w:pPr>
            <w:pStyle w:val="Kazalovsebine6"/>
            <w:tabs>
              <w:tab w:val="right" w:leader="dot" w:pos="9062"/>
            </w:tabs>
            <w:rPr>
              <w:noProof/>
              <w:sz w:val="22"/>
              <w:szCs w:val="22"/>
              <w:lang w:eastAsia="sl-SI"/>
            </w:rPr>
          </w:pPr>
          <w:hyperlink w:anchor="_Toc100040854" w:history="1">
            <w:r w:rsidR="009C0EA4" w:rsidRPr="00953A6B">
              <w:rPr>
                <w:rStyle w:val="Hiperpovezava"/>
                <w:noProof/>
              </w:rPr>
              <w:t>Vnos mnenja SKAR</w:t>
            </w:r>
            <w:r w:rsidR="009C0EA4">
              <w:rPr>
                <w:noProof/>
                <w:webHidden/>
              </w:rPr>
              <w:tab/>
            </w:r>
            <w:r w:rsidR="009C0EA4">
              <w:rPr>
                <w:noProof/>
                <w:webHidden/>
              </w:rPr>
              <w:fldChar w:fldCharType="begin"/>
            </w:r>
            <w:r w:rsidR="009C0EA4">
              <w:rPr>
                <w:noProof/>
                <w:webHidden/>
              </w:rPr>
              <w:instrText xml:space="preserve"> PAGEREF _Toc100040854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001F24CE" w14:textId="772A14D6" w:rsidR="009C0EA4" w:rsidRDefault="007D2818">
          <w:pPr>
            <w:pStyle w:val="Kazalovsebine3"/>
            <w:tabs>
              <w:tab w:val="right" w:leader="dot" w:pos="9062"/>
            </w:tabs>
            <w:rPr>
              <w:noProof/>
              <w:sz w:val="22"/>
              <w:szCs w:val="22"/>
              <w:lang w:eastAsia="sl-SI"/>
            </w:rPr>
          </w:pPr>
          <w:hyperlink w:anchor="_Toc100040855" w:history="1">
            <w:r w:rsidR="009C0EA4" w:rsidRPr="00953A6B">
              <w:rPr>
                <w:rStyle w:val="Hiperpovezava"/>
                <w:noProof/>
              </w:rPr>
              <w:t>Faza »Poročanje«</w:t>
            </w:r>
            <w:r w:rsidR="009C0EA4">
              <w:rPr>
                <w:noProof/>
                <w:webHidden/>
              </w:rPr>
              <w:tab/>
            </w:r>
            <w:r w:rsidR="009C0EA4">
              <w:rPr>
                <w:noProof/>
                <w:webHidden/>
              </w:rPr>
              <w:fldChar w:fldCharType="begin"/>
            </w:r>
            <w:r w:rsidR="009C0EA4">
              <w:rPr>
                <w:noProof/>
                <w:webHidden/>
              </w:rPr>
              <w:instrText xml:space="preserve"> PAGEREF _Toc100040855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45D3912F" w14:textId="35425609" w:rsidR="009C0EA4" w:rsidRDefault="007D2818">
          <w:pPr>
            <w:pStyle w:val="Kazalovsebine4"/>
            <w:tabs>
              <w:tab w:val="right" w:leader="dot" w:pos="9062"/>
            </w:tabs>
            <w:rPr>
              <w:noProof/>
              <w:sz w:val="22"/>
              <w:szCs w:val="22"/>
              <w:lang w:eastAsia="sl-SI"/>
            </w:rPr>
          </w:pPr>
          <w:hyperlink w:anchor="_Toc100040856" w:history="1">
            <w:r w:rsidR="009C0EA4" w:rsidRPr="00953A6B">
              <w:rPr>
                <w:rStyle w:val="Hiperpovezava"/>
                <w:noProof/>
              </w:rPr>
              <w:t>Prvo poročilo</w:t>
            </w:r>
            <w:r w:rsidR="009C0EA4">
              <w:rPr>
                <w:noProof/>
                <w:webHidden/>
              </w:rPr>
              <w:tab/>
            </w:r>
            <w:r w:rsidR="009C0EA4">
              <w:rPr>
                <w:noProof/>
                <w:webHidden/>
              </w:rPr>
              <w:fldChar w:fldCharType="begin"/>
            </w:r>
            <w:r w:rsidR="009C0EA4">
              <w:rPr>
                <w:noProof/>
                <w:webHidden/>
              </w:rPr>
              <w:instrText xml:space="preserve"> PAGEREF _Toc100040856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60758134" w14:textId="3986D1EA" w:rsidR="009C0EA4" w:rsidRDefault="007D2818">
          <w:pPr>
            <w:pStyle w:val="Kazalovsebine5"/>
            <w:tabs>
              <w:tab w:val="right" w:leader="dot" w:pos="9062"/>
            </w:tabs>
            <w:rPr>
              <w:noProof/>
              <w:sz w:val="22"/>
              <w:szCs w:val="22"/>
              <w:lang w:eastAsia="sl-SI"/>
            </w:rPr>
          </w:pPr>
          <w:hyperlink w:anchor="_Toc10004085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57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16EA9AE9" w14:textId="77B6F188" w:rsidR="009C0EA4" w:rsidRDefault="007D2818">
          <w:pPr>
            <w:pStyle w:val="Kazalovsebine6"/>
            <w:tabs>
              <w:tab w:val="right" w:leader="dot" w:pos="9062"/>
            </w:tabs>
            <w:rPr>
              <w:noProof/>
              <w:sz w:val="22"/>
              <w:szCs w:val="22"/>
              <w:lang w:eastAsia="sl-SI"/>
            </w:rPr>
          </w:pPr>
          <w:hyperlink w:anchor="_Toc100040858" w:history="1">
            <w:r w:rsidR="009C0EA4" w:rsidRPr="00953A6B">
              <w:rPr>
                <w:rStyle w:val="Hiperpovezava"/>
                <w:noProof/>
              </w:rPr>
              <w:t>Priprava prvega poročila</w:t>
            </w:r>
            <w:r w:rsidR="009C0EA4">
              <w:rPr>
                <w:noProof/>
                <w:webHidden/>
              </w:rPr>
              <w:tab/>
            </w:r>
            <w:r w:rsidR="009C0EA4">
              <w:rPr>
                <w:noProof/>
                <w:webHidden/>
              </w:rPr>
              <w:fldChar w:fldCharType="begin"/>
            </w:r>
            <w:r w:rsidR="009C0EA4">
              <w:rPr>
                <w:noProof/>
                <w:webHidden/>
              </w:rPr>
              <w:instrText xml:space="preserve"> PAGEREF _Toc100040858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41458927" w14:textId="2E06A4DC" w:rsidR="009C0EA4" w:rsidRDefault="007D2818">
          <w:pPr>
            <w:pStyle w:val="Kazalovsebine6"/>
            <w:tabs>
              <w:tab w:val="right" w:leader="dot" w:pos="9062"/>
            </w:tabs>
            <w:rPr>
              <w:noProof/>
              <w:sz w:val="22"/>
              <w:szCs w:val="22"/>
              <w:lang w:eastAsia="sl-SI"/>
            </w:rPr>
          </w:pPr>
          <w:hyperlink w:anchor="_Toc100040859" w:history="1">
            <w:r w:rsidR="009C0EA4" w:rsidRPr="00953A6B">
              <w:rPr>
                <w:rStyle w:val="Hiperpovezava"/>
                <w:noProof/>
              </w:rPr>
              <w:t>Oddaja prvega poročila v pregled</w:t>
            </w:r>
            <w:r w:rsidR="009C0EA4">
              <w:rPr>
                <w:noProof/>
                <w:webHidden/>
              </w:rPr>
              <w:tab/>
            </w:r>
            <w:r w:rsidR="009C0EA4">
              <w:rPr>
                <w:noProof/>
                <w:webHidden/>
              </w:rPr>
              <w:fldChar w:fldCharType="begin"/>
            </w:r>
            <w:r w:rsidR="009C0EA4">
              <w:rPr>
                <w:noProof/>
                <w:webHidden/>
              </w:rPr>
              <w:instrText xml:space="preserve"> PAGEREF _Toc100040859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23AB72F7" w14:textId="1DF6510D" w:rsidR="009C0EA4" w:rsidRDefault="007D2818">
          <w:pPr>
            <w:pStyle w:val="Kazalovsebine6"/>
            <w:tabs>
              <w:tab w:val="right" w:leader="dot" w:pos="9062"/>
            </w:tabs>
            <w:rPr>
              <w:noProof/>
              <w:sz w:val="22"/>
              <w:szCs w:val="22"/>
              <w:lang w:eastAsia="sl-SI"/>
            </w:rPr>
          </w:pPr>
          <w:hyperlink w:anchor="_Toc100040860" w:history="1">
            <w:r w:rsidR="009C0EA4" w:rsidRPr="00953A6B">
              <w:rPr>
                <w:rStyle w:val="Hiperpovezava"/>
                <w:noProof/>
              </w:rPr>
              <w:t>Oddaja prvega poročila v potrditev</w:t>
            </w:r>
            <w:r w:rsidR="009C0EA4">
              <w:rPr>
                <w:noProof/>
                <w:webHidden/>
              </w:rPr>
              <w:tab/>
            </w:r>
            <w:r w:rsidR="009C0EA4">
              <w:rPr>
                <w:noProof/>
                <w:webHidden/>
              </w:rPr>
              <w:fldChar w:fldCharType="begin"/>
            </w:r>
            <w:r w:rsidR="009C0EA4">
              <w:rPr>
                <w:noProof/>
                <w:webHidden/>
              </w:rPr>
              <w:instrText xml:space="preserve"> PAGEREF _Toc100040860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03662063" w14:textId="18DA28DB" w:rsidR="009C0EA4" w:rsidRDefault="007D2818">
          <w:pPr>
            <w:pStyle w:val="Kazalovsebine6"/>
            <w:tabs>
              <w:tab w:val="right" w:leader="dot" w:pos="9062"/>
            </w:tabs>
            <w:rPr>
              <w:noProof/>
              <w:sz w:val="22"/>
              <w:szCs w:val="22"/>
              <w:lang w:eastAsia="sl-SI"/>
            </w:rPr>
          </w:pPr>
          <w:hyperlink w:anchor="_Toc100040861" w:history="1">
            <w:r w:rsidR="009C0EA4" w:rsidRPr="00953A6B">
              <w:rPr>
                <w:rStyle w:val="Hiperpovezava"/>
                <w:noProof/>
              </w:rPr>
              <w:t>Dopolnitev prvega poročila</w:t>
            </w:r>
            <w:r w:rsidR="009C0EA4">
              <w:rPr>
                <w:noProof/>
                <w:webHidden/>
              </w:rPr>
              <w:tab/>
            </w:r>
            <w:r w:rsidR="009C0EA4">
              <w:rPr>
                <w:noProof/>
                <w:webHidden/>
              </w:rPr>
              <w:fldChar w:fldCharType="begin"/>
            </w:r>
            <w:r w:rsidR="009C0EA4">
              <w:rPr>
                <w:noProof/>
                <w:webHidden/>
              </w:rPr>
              <w:instrText xml:space="preserve"> PAGEREF _Toc100040861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7FF52158" w14:textId="50F4D718" w:rsidR="009C0EA4" w:rsidRDefault="007D2818">
          <w:pPr>
            <w:pStyle w:val="Kazalovsebine5"/>
            <w:tabs>
              <w:tab w:val="right" w:leader="dot" w:pos="9062"/>
            </w:tabs>
            <w:rPr>
              <w:noProof/>
              <w:sz w:val="22"/>
              <w:szCs w:val="22"/>
              <w:lang w:eastAsia="sl-SI"/>
            </w:rPr>
          </w:pPr>
          <w:hyperlink w:anchor="_Toc100040862"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862 \h </w:instrText>
            </w:r>
            <w:r w:rsidR="009C0EA4">
              <w:rPr>
                <w:noProof/>
                <w:webHidden/>
              </w:rPr>
            </w:r>
            <w:r w:rsidR="009C0EA4">
              <w:rPr>
                <w:noProof/>
                <w:webHidden/>
              </w:rPr>
              <w:fldChar w:fldCharType="separate"/>
            </w:r>
            <w:r w:rsidR="009C0EA4">
              <w:rPr>
                <w:noProof/>
                <w:webHidden/>
              </w:rPr>
              <w:t>146</w:t>
            </w:r>
            <w:r w:rsidR="009C0EA4">
              <w:rPr>
                <w:noProof/>
                <w:webHidden/>
              </w:rPr>
              <w:fldChar w:fldCharType="end"/>
            </w:r>
          </w:hyperlink>
        </w:p>
        <w:p w14:paraId="7A0D33B0" w14:textId="66AD7DA2" w:rsidR="009C0EA4" w:rsidRDefault="007D2818">
          <w:pPr>
            <w:pStyle w:val="Kazalovsebine6"/>
            <w:tabs>
              <w:tab w:val="right" w:leader="dot" w:pos="9062"/>
            </w:tabs>
            <w:rPr>
              <w:noProof/>
              <w:sz w:val="22"/>
              <w:szCs w:val="22"/>
              <w:lang w:eastAsia="sl-SI"/>
            </w:rPr>
          </w:pPr>
          <w:hyperlink w:anchor="_Toc100040863" w:history="1">
            <w:r w:rsidR="009C0EA4" w:rsidRPr="00953A6B">
              <w:rPr>
                <w:rStyle w:val="Hiperpovezava"/>
                <w:noProof/>
              </w:rPr>
              <w:t>Pregled prvega poročila</w:t>
            </w:r>
            <w:r w:rsidR="009C0EA4">
              <w:rPr>
                <w:noProof/>
                <w:webHidden/>
              </w:rPr>
              <w:tab/>
            </w:r>
            <w:r w:rsidR="009C0EA4">
              <w:rPr>
                <w:noProof/>
                <w:webHidden/>
              </w:rPr>
              <w:fldChar w:fldCharType="begin"/>
            </w:r>
            <w:r w:rsidR="009C0EA4">
              <w:rPr>
                <w:noProof/>
                <w:webHidden/>
              </w:rPr>
              <w:instrText xml:space="preserve"> PAGEREF _Toc100040863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6784D78D" w14:textId="2097CC4A" w:rsidR="009C0EA4" w:rsidRDefault="007D2818">
          <w:pPr>
            <w:pStyle w:val="Kazalovsebine6"/>
            <w:tabs>
              <w:tab w:val="right" w:leader="dot" w:pos="9062"/>
            </w:tabs>
            <w:rPr>
              <w:noProof/>
              <w:sz w:val="22"/>
              <w:szCs w:val="22"/>
              <w:lang w:eastAsia="sl-SI"/>
            </w:rPr>
          </w:pPr>
          <w:hyperlink w:anchor="_Toc100040864" w:history="1">
            <w:r w:rsidR="009C0EA4" w:rsidRPr="00953A6B">
              <w:rPr>
                <w:rStyle w:val="Hiperpovezava"/>
                <w:noProof/>
              </w:rPr>
              <w:t>Poziv za dopolnitev podatkov prvega poročila</w:t>
            </w:r>
            <w:r w:rsidR="009C0EA4">
              <w:rPr>
                <w:noProof/>
                <w:webHidden/>
              </w:rPr>
              <w:tab/>
            </w:r>
            <w:r w:rsidR="009C0EA4">
              <w:rPr>
                <w:noProof/>
                <w:webHidden/>
              </w:rPr>
              <w:fldChar w:fldCharType="begin"/>
            </w:r>
            <w:r w:rsidR="009C0EA4">
              <w:rPr>
                <w:noProof/>
                <w:webHidden/>
              </w:rPr>
              <w:instrText xml:space="preserve"> PAGEREF _Toc100040864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6E4E3CB9" w14:textId="13018534" w:rsidR="009C0EA4" w:rsidRDefault="007D2818">
          <w:pPr>
            <w:pStyle w:val="Kazalovsebine6"/>
            <w:tabs>
              <w:tab w:val="right" w:leader="dot" w:pos="9062"/>
            </w:tabs>
            <w:rPr>
              <w:noProof/>
              <w:sz w:val="22"/>
              <w:szCs w:val="22"/>
              <w:lang w:eastAsia="sl-SI"/>
            </w:rPr>
          </w:pPr>
          <w:hyperlink w:anchor="_Toc100040865" w:history="1">
            <w:r w:rsidR="009C0EA4" w:rsidRPr="00953A6B">
              <w:rPr>
                <w:rStyle w:val="Hiperpovezava"/>
                <w:noProof/>
              </w:rPr>
              <w:t>Uvoz oddanih poligonov</w:t>
            </w:r>
            <w:r w:rsidR="009C0EA4">
              <w:rPr>
                <w:noProof/>
                <w:webHidden/>
              </w:rPr>
              <w:tab/>
            </w:r>
            <w:r w:rsidR="009C0EA4">
              <w:rPr>
                <w:noProof/>
                <w:webHidden/>
              </w:rPr>
              <w:fldChar w:fldCharType="begin"/>
            </w:r>
            <w:r w:rsidR="009C0EA4">
              <w:rPr>
                <w:noProof/>
                <w:webHidden/>
              </w:rPr>
              <w:instrText xml:space="preserve"> PAGEREF _Toc100040865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4A7C72C0" w14:textId="38C7F30B" w:rsidR="009C0EA4" w:rsidRDefault="007D2818">
          <w:pPr>
            <w:pStyle w:val="Kazalovsebine6"/>
            <w:tabs>
              <w:tab w:val="right" w:leader="dot" w:pos="9062"/>
            </w:tabs>
            <w:rPr>
              <w:noProof/>
              <w:sz w:val="22"/>
              <w:szCs w:val="22"/>
              <w:lang w:eastAsia="sl-SI"/>
            </w:rPr>
          </w:pPr>
          <w:hyperlink w:anchor="_Toc100040866" w:history="1">
            <w:r w:rsidR="009C0EA4" w:rsidRPr="00953A6B">
              <w:rPr>
                <w:rStyle w:val="Hiperpovezava"/>
                <w:noProof/>
              </w:rPr>
              <w:t>Ureditev raziskovalnih postopkov</w:t>
            </w:r>
            <w:r w:rsidR="009C0EA4">
              <w:rPr>
                <w:noProof/>
                <w:webHidden/>
              </w:rPr>
              <w:tab/>
            </w:r>
            <w:r w:rsidR="009C0EA4">
              <w:rPr>
                <w:noProof/>
                <w:webHidden/>
              </w:rPr>
              <w:fldChar w:fldCharType="begin"/>
            </w:r>
            <w:r w:rsidR="009C0EA4">
              <w:rPr>
                <w:noProof/>
                <w:webHidden/>
              </w:rPr>
              <w:instrText xml:space="preserve"> PAGEREF _Toc100040866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234B1F2C" w14:textId="7B526EE6" w:rsidR="009C0EA4" w:rsidRDefault="007D2818">
          <w:pPr>
            <w:pStyle w:val="Kazalovsebine5"/>
            <w:tabs>
              <w:tab w:val="right" w:leader="dot" w:pos="9062"/>
            </w:tabs>
            <w:rPr>
              <w:noProof/>
              <w:sz w:val="22"/>
              <w:szCs w:val="22"/>
              <w:lang w:eastAsia="sl-SI"/>
            </w:rPr>
          </w:pPr>
          <w:hyperlink w:anchor="_Toc100040867"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67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13F79249" w14:textId="6B5774E7" w:rsidR="009C0EA4" w:rsidRDefault="007D2818">
          <w:pPr>
            <w:pStyle w:val="Kazalovsebine6"/>
            <w:tabs>
              <w:tab w:val="right" w:leader="dot" w:pos="9062"/>
            </w:tabs>
            <w:rPr>
              <w:noProof/>
              <w:sz w:val="22"/>
              <w:szCs w:val="22"/>
              <w:lang w:eastAsia="sl-SI"/>
            </w:rPr>
          </w:pPr>
          <w:hyperlink w:anchor="_Toc100040868" w:history="1">
            <w:r w:rsidR="009C0EA4" w:rsidRPr="00953A6B">
              <w:rPr>
                <w:rStyle w:val="Hiperpovezava"/>
                <w:noProof/>
              </w:rPr>
              <w:t>Pregled prvega poročila</w:t>
            </w:r>
            <w:r w:rsidR="009C0EA4">
              <w:rPr>
                <w:noProof/>
                <w:webHidden/>
              </w:rPr>
              <w:tab/>
            </w:r>
            <w:r w:rsidR="009C0EA4">
              <w:rPr>
                <w:noProof/>
                <w:webHidden/>
              </w:rPr>
              <w:fldChar w:fldCharType="begin"/>
            </w:r>
            <w:r w:rsidR="009C0EA4">
              <w:rPr>
                <w:noProof/>
                <w:webHidden/>
              </w:rPr>
              <w:instrText xml:space="preserve"> PAGEREF _Toc100040868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1BB3AFF2" w14:textId="3DF918A3" w:rsidR="009C0EA4" w:rsidRDefault="007D2818">
          <w:pPr>
            <w:pStyle w:val="Kazalovsebine6"/>
            <w:tabs>
              <w:tab w:val="right" w:leader="dot" w:pos="9062"/>
            </w:tabs>
            <w:rPr>
              <w:noProof/>
              <w:sz w:val="22"/>
              <w:szCs w:val="22"/>
              <w:lang w:eastAsia="sl-SI"/>
            </w:rPr>
          </w:pPr>
          <w:hyperlink w:anchor="_Toc100040869" w:history="1">
            <w:r w:rsidR="009C0EA4" w:rsidRPr="00953A6B">
              <w:rPr>
                <w:rStyle w:val="Hiperpovezava"/>
                <w:noProof/>
              </w:rPr>
              <w:t>Priprava zapisnika konservatorskega nadzora</w:t>
            </w:r>
            <w:r w:rsidR="009C0EA4">
              <w:rPr>
                <w:noProof/>
                <w:webHidden/>
              </w:rPr>
              <w:tab/>
            </w:r>
            <w:r w:rsidR="009C0EA4">
              <w:rPr>
                <w:noProof/>
                <w:webHidden/>
              </w:rPr>
              <w:fldChar w:fldCharType="begin"/>
            </w:r>
            <w:r w:rsidR="009C0EA4">
              <w:rPr>
                <w:noProof/>
                <w:webHidden/>
              </w:rPr>
              <w:instrText xml:space="preserve"> PAGEREF _Toc100040869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57719DF2" w14:textId="7FD30EBD" w:rsidR="009C0EA4" w:rsidRDefault="007D2818">
          <w:pPr>
            <w:pStyle w:val="Kazalovsebine6"/>
            <w:tabs>
              <w:tab w:val="right" w:leader="dot" w:pos="9062"/>
            </w:tabs>
            <w:rPr>
              <w:noProof/>
              <w:sz w:val="22"/>
              <w:szCs w:val="22"/>
              <w:lang w:eastAsia="sl-SI"/>
            </w:rPr>
          </w:pPr>
          <w:hyperlink w:anchor="_Toc100040870" w:history="1">
            <w:r w:rsidR="009C0EA4" w:rsidRPr="00953A6B">
              <w:rPr>
                <w:rStyle w:val="Hiperpovezava"/>
                <w:noProof/>
              </w:rPr>
              <w:t>Oddaja zapisnika konservatorskega nadzora</w:t>
            </w:r>
            <w:r w:rsidR="009C0EA4">
              <w:rPr>
                <w:noProof/>
                <w:webHidden/>
              </w:rPr>
              <w:tab/>
            </w:r>
            <w:r w:rsidR="009C0EA4">
              <w:rPr>
                <w:noProof/>
                <w:webHidden/>
              </w:rPr>
              <w:fldChar w:fldCharType="begin"/>
            </w:r>
            <w:r w:rsidR="009C0EA4">
              <w:rPr>
                <w:noProof/>
                <w:webHidden/>
              </w:rPr>
              <w:instrText xml:space="preserve"> PAGEREF _Toc100040870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3CC52E3F" w14:textId="33CA6EA0" w:rsidR="009C0EA4" w:rsidRDefault="007D2818">
          <w:pPr>
            <w:pStyle w:val="Kazalovsebine6"/>
            <w:tabs>
              <w:tab w:val="right" w:leader="dot" w:pos="9062"/>
            </w:tabs>
            <w:rPr>
              <w:noProof/>
              <w:sz w:val="22"/>
              <w:szCs w:val="22"/>
              <w:lang w:eastAsia="sl-SI"/>
            </w:rPr>
          </w:pPr>
          <w:hyperlink w:anchor="_Toc100040871" w:history="1">
            <w:r w:rsidR="009C0EA4" w:rsidRPr="00953A6B">
              <w:rPr>
                <w:rStyle w:val="Hiperpovezava"/>
                <w:noProof/>
              </w:rPr>
              <w:t>Potrditev prvega poročila</w:t>
            </w:r>
            <w:r w:rsidR="009C0EA4">
              <w:rPr>
                <w:noProof/>
                <w:webHidden/>
              </w:rPr>
              <w:tab/>
            </w:r>
            <w:r w:rsidR="009C0EA4">
              <w:rPr>
                <w:noProof/>
                <w:webHidden/>
              </w:rPr>
              <w:fldChar w:fldCharType="begin"/>
            </w:r>
            <w:r w:rsidR="009C0EA4">
              <w:rPr>
                <w:noProof/>
                <w:webHidden/>
              </w:rPr>
              <w:instrText xml:space="preserve"> PAGEREF _Toc100040871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738BFEDA" w14:textId="2C0DF37A" w:rsidR="009C0EA4" w:rsidRDefault="007D2818">
          <w:pPr>
            <w:pStyle w:val="Kazalovsebine6"/>
            <w:tabs>
              <w:tab w:val="right" w:leader="dot" w:pos="9062"/>
            </w:tabs>
            <w:rPr>
              <w:noProof/>
              <w:sz w:val="22"/>
              <w:szCs w:val="22"/>
              <w:lang w:eastAsia="sl-SI"/>
            </w:rPr>
          </w:pPr>
          <w:hyperlink w:anchor="_Toc100040872" w:history="1">
            <w:r w:rsidR="009C0EA4" w:rsidRPr="00953A6B">
              <w:rPr>
                <w:rStyle w:val="Hiperpovezava"/>
                <w:noProof/>
              </w:rPr>
              <w:t>Zavrnitev prvega poročila</w:t>
            </w:r>
            <w:r w:rsidR="009C0EA4">
              <w:rPr>
                <w:noProof/>
                <w:webHidden/>
              </w:rPr>
              <w:tab/>
            </w:r>
            <w:r w:rsidR="009C0EA4">
              <w:rPr>
                <w:noProof/>
                <w:webHidden/>
              </w:rPr>
              <w:fldChar w:fldCharType="begin"/>
            </w:r>
            <w:r w:rsidR="009C0EA4">
              <w:rPr>
                <w:noProof/>
                <w:webHidden/>
              </w:rPr>
              <w:instrText xml:space="preserve"> PAGEREF _Toc100040872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5CBCD479" w14:textId="4B0F09B6" w:rsidR="009C0EA4" w:rsidRDefault="007D2818">
          <w:pPr>
            <w:pStyle w:val="Kazalovsebine6"/>
            <w:tabs>
              <w:tab w:val="right" w:leader="dot" w:pos="9062"/>
            </w:tabs>
            <w:rPr>
              <w:noProof/>
              <w:sz w:val="22"/>
              <w:szCs w:val="22"/>
              <w:lang w:eastAsia="sl-SI"/>
            </w:rPr>
          </w:pPr>
          <w:hyperlink w:anchor="_Toc100040873" w:history="1">
            <w:r w:rsidR="009C0EA4" w:rsidRPr="00953A6B">
              <w:rPr>
                <w:rStyle w:val="Hiperpovezava"/>
                <w:noProof/>
              </w:rPr>
              <w:t>Zahteva za dopolnitev prvega poročila</w:t>
            </w:r>
            <w:r w:rsidR="009C0EA4">
              <w:rPr>
                <w:noProof/>
                <w:webHidden/>
              </w:rPr>
              <w:tab/>
            </w:r>
            <w:r w:rsidR="009C0EA4">
              <w:rPr>
                <w:noProof/>
                <w:webHidden/>
              </w:rPr>
              <w:fldChar w:fldCharType="begin"/>
            </w:r>
            <w:r w:rsidR="009C0EA4">
              <w:rPr>
                <w:noProof/>
                <w:webHidden/>
              </w:rPr>
              <w:instrText xml:space="preserve"> PAGEREF _Toc100040873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533019B8" w14:textId="66044D78" w:rsidR="009C0EA4" w:rsidRDefault="007D2818">
          <w:pPr>
            <w:pStyle w:val="Kazalovsebine4"/>
            <w:tabs>
              <w:tab w:val="right" w:leader="dot" w:pos="9062"/>
            </w:tabs>
            <w:rPr>
              <w:noProof/>
              <w:sz w:val="22"/>
              <w:szCs w:val="22"/>
              <w:lang w:eastAsia="sl-SI"/>
            </w:rPr>
          </w:pPr>
          <w:hyperlink w:anchor="_Toc100040874" w:history="1">
            <w:r w:rsidR="009C0EA4" w:rsidRPr="00953A6B">
              <w:rPr>
                <w:rStyle w:val="Hiperpovezava"/>
                <w:noProof/>
              </w:rPr>
              <w:t>Končno poročilo brez recenzije</w:t>
            </w:r>
            <w:r w:rsidR="009C0EA4">
              <w:rPr>
                <w:noProof/>
                <w:webHidden/>
              </w:rPr>
              <w:tab/>
            </w:r>
            <w:r w:rsidR="009C0EA4">
              <w:rPr>
                <w:noProof/>
                <w:webHidden/>
              </w:rPr>
              <w:fldChar w:fldCharType="begin"/>
            </w:r>
            <w:r w:rsidR="009C0EA4">
              <w:rPr>
                <w:noProof/>
                <w:webHidden/>
              </w:rPr>
              <w:instrText xml:space="preserve"> PAGEREF _Toc100040874 \h </w:instrText>
            </w:r>
            <w:r w:rsidR="009C0EA4">
              <w:rPr>
                <w:noProof/>
                <w:webHidden/>
              </w:rPr>
            </w:r>
            <w:r w:rsidR="009C0EA4">
              <w:rPr>
                <w:noProof/>
                <w:webHidden/>
              </w:rPr>
              <w:fldChar w:fldCharType="separate"/>
            </w:r>
            <w:r w:rsidR="009C0EA4">
              <w:rPr>
                <w:noProof/>
                <w:webHidden/>
              </w:rPr>
              <w:t>147</w:t>
            </w:r>
            <w:r w:rsidR="009C0EA4">
              <w:rPr>
                <w:noProof/>
                <w:webHidden/>
              </w:rPr>
              <w:fldChar w:fldCharType="end"/>
            </w:r>
          </w:hyperlink>
        </w:p>
        <w:p w14:paraId="77579A08" w14:textId="3B94C65B" w:rsidR="009C0EA4" w:rsidRDefault="007D2818">
          <w:pPr>
            <w:pStyle w:val="Kazalovsebine5"/>
            <w:tabs>
              <w:tab w:val="right" w:leader="dot" w:pos="9062"/>
            </w:tabs>
            <w:rPr>
              <w:noProof/>
              <w:sz w:val="22"/>
              <w:szCs w:val="22"/>
              <w:lang w:eastAsia="sl-SI"/>
            </w:rPr>
          </w:pPr>
          <w:hyperlink w:anchor="_Toc100040875"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75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76BD1E36" w14:textId="0344ECE1" w:rsidR="009C0EA4" w:rsidRDefault="007D2818">
          <w:pPr>
            <w:pStyle w:val="Kazalovsebine6"/>
            <w:tabs>
              <w:tab w:val="right" w:leader="dot" w:pos="9062"/>
            </w:tabs>
            <w:rPr>
              <w:noProof/>
              <w:sz w:val="22"/>
              <w:szCs w:val="22"/>
              <w:lang w:eastAsia="sl-SI"/>
            </w:rPr>
          </w:pPr>
          <w:hyperlink w:anchor="_Toc100040876" w:history="1">
            <w:r w:rsidR="009C0EA4" w:rsidRPr="00953A6B">
              <w:rPr>
                <w:rStyle w:val="Hiperpovezava"/>
                <w:noProof/>
              </w:rPr>
              <w:t>Priprava končnega poročila</w:t>
            </w:r>
            <w:r w:rsidR="009C0EA4">
              <w:rPr>
                <w:noProof/>
                <w:webHidden/>
              </w:rPr>
              <w:tab/>
            </w:r>
            <w:r w:rsidR="009C0EA4">
              <w:rPr>
                <w:noProof/>
                <w:webHidden/>
              </w:rPr>
              <w:fldChar w:fldCharType="begin"/>
            </w:r>
            <w:r w:rsidR="009C0EA4">
              <w:rPr>
                <w:noProof/>
                <w:webHidden/>
              </w:rPr>
              <w:instrText xml:space="preserve"> PAGEREF _Toc100040876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503D00D1" w14:textId="775510F6" w:rsidR="009C0EA4" w:rsidRDefault="007D2818">
          <w:pPr>
            <w:pStyle w:val="Kazalovsebine6"/>
            <w:tabs>
              <w:tab w:val="right" w:leader="dot" w:pos="9062"/>
            </w:tabs>
            <w:rPr>
              <w:noProof/>
              <w:sz w:val="22"/>
              <w:szCs w:val="22"/>
              <w:lang w:eastAsia="sl-SI"/>
            </w:rPr>
          </w:pPr>
          <w:hyperlink w:anchor="_Toc100040877" w:history="1">
            <w:r w:rsidR="009C0EA4" w:rsidRPr="00953A6B">
              <w:rPr>
                <w:rStyle w:val="Hiperpovezava"/>
                <w:noProof/>
              </w:rPr>
              <w:t>Oddaja končnega poročila v potrditev</w:t>
            </w:r>
            <w:r w:rsidR="009C0EA4">
              <w:rPr>
                <w:noProof/>
                <w:webHidden/>
              </w:rPr>
              <w:tab/>
            </w:r>
            <w:r w:rsidR="009C0EA4">
              <w:rPr>
                <w:noProof/>
                <w:webHidden/>
              </w:rPr>
              <w:fldChar w:fldCharType="begin"/>
            </w:r>
            <w:r w:rsidR="009C0EA4">
              <w:rPr>
                <w:noProof/>
                <w:webHidden/>
              </w:rPr>
              <w:instrText xml:space="preserve"> PAGEREF _Toc100040877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4F552DDD" w14:textId="5EC9A6E9" w:rsidR="009C0EA4" w:rsidRDefault="007D2818">
          <w:pPr>
            <w:pStyle w:val="Kazalovsebine6"/>
            <w:tabs>
              <w:tab w:val="right" w:leader="dot" w:pos="9062"/>
            </w:tabs>
            <w:rPr>
              <w:noProof/>
              <w:sz w:val="22"/>
              <w:szCs w:val="22"/>
              <w:lang w:eastAsia="sl-SI"/>
            </w:rPr>
          </w:pPr>
          <w:hyperlink w:anchor="_Toc100040878" w:history="1">
            <w:r w:rsidR="009C0EA4" w:rsidRPr="00953A6B">
              <w:rPr>
                <w:rStyle w:val="Hiperpovezava"/>
                <w:noProof/>
              </w:rPr>
              <w:t>Dopolnitev končnega poročila</w:t>
            </w:r>
            <w:r w:rsidR="009C0EA4">
              <w:rPr>
                <w:noProof/>
                <w:webHidden/>
              </w:rPr>
              <w:tab/>
            </w:r>
            <w:r w:rsidR="009C0EA4">
              <w:rPr>
                <w:noProof/>
                <w:webHidden/>
              </w:rPr>
              <w:fldChar w:fldCharType="begin"/>
            </w:r>
            <w:r w:rsidR="009C0EA4">
              <w:rPr>
                <w:noProof/>
                <w:webHidden/>
              </w:rPr>
              <w:instrText xml:space="preserve"> PAGEREF _Toc100040878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11CD4C42" w14:textId="5E04DDE3" w:rsidR="009C0EA4" w:rsidRDefault="007D2818">
          <w:pPr>
            <w:pStyle w:val="Kazalovsebine5"/>
            <w:tabs>
              <w:tab w:val="right" w:leader="dot" w:pos="9062"/>
            </w:tabs>
            <w:rPr>
              <w:noProof/>
              <w:sz w:val="22"/>
              <w:szCs w:val="22"/>
              <w:lang w:eastAsia="sl-SI"/>
            </w:rPr>
          </w:pPr>
          <w:hyperlink w:anchor="_Toc100040879"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79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0BF332B5" w14:textId="2E1E8F7C" w:rsidR="009C0EA4" w:rsidRDefault="007D2818">
          <w:pPr>
            <w:pStyle w:val="Kazalovsebine6"/>
            <w:tabs>
              <w:tab w:val="right" w:leader="dot" w:pos="9062"/>
            </w:tabs>
            <w:rPr>
              <w:noProof/>
              <w:sz w:val="22"/>
              <w:szCs w:val="22"/>
              <w:lang w:eastAsia="sl-SI"/>
            </w:rPr>
          </w:pPr>
          <w:hyperlink w:anchor="_Toc100040880" w:history="1">
            <w:r w:rsidR="009C0EA4" w:rsidRPr="00953A6B">
              <w:rPr>
                <w:rStyle w:val="Hiperpovezava"/>
                <w:noProof/>
              </w:rPr>
              <w:t>Potrditev končnega poročila</w:t>
            </w:r>
            <w:r w:rsidR="009C0EA4">
              <w:rPr>
                <w:noProof/>
                <w:webHidden/>
              </w:rPr>
              <w:tab/>
            </w:r>
            <w:r w:rsidR="009C0EA4">
              <w:rPr>
                <w:noProof/>
                <w:webHidden/>
              </w:rPr>
              <w:fldChar w:fldCharType="begin"/>
            </w:r>
            <w:r w:rsidR="009C0EA4">
              <w:rPr>
                <w:noProof/>
                <w:webHidden/>
              </w:rPr>
              <w:instrText xml:space="preserve"> PAGEREF _Toc100040880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0BECFC1C" w14:textId="2763AA71" w:rsidR="009C0EA4" w:rsidRDefault="007D2818">
          <w:pPr>
            <w:pStyle w:val="Kazalovsebine6"/>
            <w:tabs>
              <w:tab w:val="right" w:leader="dot" w:pos="9062"/>
            </w:tabs>
            <w:rPr>
              <w:noProof/>
              <w:sz w:val="22"/>
              <w:szCs w:val="22"/>
              <w:lang w:eastAsia="sl-SI"/>
            </w:rPr>
          </w:pPr>
          <w:hyperlink w:anchor="_Toc100040881" w:history="1">
            <w:r w:rsidR="009C0EA4" w:rsidRPr="00953A6B">
              <w:rPr>
                <w:rStyle w:val="Hiperpovezava"/>
                <w:noProof/>
              </w:rPr>
              <w:t>Zahteva za dopolnitev končnega poročila</w:t>
            </w:r>
            <w:r w:rsidR="009C0EA4">
              <w:rPr>
                <w:noProof/>
                <w:webHidden/>
              </w:rPr>
              <w:tab/>
            </w:r>
            <w:r w:rsidR="009C0EA4">
              <w:rPr>
                <w:noProof/>
                <w:webHidden/>
              </w:rPr>
              <w:fldChar w:fldCharType="begin"/>
            </w:r>
            <w:r w:rsidR="009C0EA4">
              <w:rPr>
                <w:noProof/>
                <w:webHidden/>
              </w:rPr>
              <w:instrText xml:space="preserve"> PAGEREF _Toc100040881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1D90740C" w14:textId="68925130" w:rsidR="009C0EA4" w:rsidRDefault="007D2818">
          <w:pPr>
            <w:pStyle w:val="Kazalovsebine4"/>
            <w:tabs>
              <w:tab w:val="right" w:leader="dot" w:pos="9062"/>
            </w:tabs>
            <w:rPr>
              <w:noProof/>
              <w:sz w:val="22"/>
              <w:szCs w:val="22"/>
              <w:lang w:eastAsia="sl-SI"/>
            </w:rPr>
          </w:pPr>
          <w:hyperlink w:anchor="_Toc100040882" w:history="1">
            <w:r w:rsidR="009C0EA4" w:rsidRPr="00953A6B">
              <w:rPr>
                <w:rStyle w:val="Hiperpovezava"/>
                <w:noProof/>
              </w:rPr>
              <w:t>Končno poročilo z recenzijo</w:t>
            </w:r>
            <w:r w:rsidR="009C0EA4">
              <w:rPr>
                <w:noProof/>
                <w:webHidden/>
              </w:rPr>
              <w:tab/>
            </w:r>
            <w:r w:rsidR="009C0EA4">
              <w:rPr>
                <w:noProof/>
                <w:webHidden/>
              </w:rPr>
              <w:fldChar w:fldCharType="begin"/>
            </w:r>
            <w:r w:rsidR="009C0EA4">
              <w:rPr>
                <w:noProof/>
                <w:webHidden/>
              </w:rPr>
              <w:instrText xml:space="preserve"> PAGEREF _Toc100040882 \h </w:instrText>
            </w:r>
            <w:r w:rsidR="009C0EA4">
              <w:rPr>
                <w:noProof/>
                <w:webHidden/>
              </w:rPr>
            </w:r>
            <w:r w:rsidR="009C0EA4">
              <w:rPr>
                <w:noProof/>
                <w:webHidden/>
              </w:rPr>
              <w:fldChar w:fldCharType="separate"/>
            </w:r>
            <w:r w:rsidR="009C0EA4">
              <w:rPr>
                <w:noProof/>
                <w:webHidden/>
              </w:rPr>
              <w:t>148</w:t>
            </w:r>
            <w:r w:rsidR="009C0EA4">
              <w:rPr>
                <w:noProof/>
                <w:webHidden/>
              </w:rPr>
              <w:fldChar w:fldCharType="end"/>
            </w:r>
          </w:hyperlink>
        </w:p>
        <w:p w14:paraId="49C0BAD6" w14:textId="402D3AD1" w:rsidR="009C0EA4" w:rsidRDefault="007D2818">
          <w:pPr>
            <w:pStyle w:val="Kazalovsebine5"/>
            <w:tabs>
              <w:tab w:val="right" w:leader="dot" w:pos="9062"/>
            </w:tabs>
            <w:rPr>
              <w:noProof/>
              <w:sz w:val="22"/>
              <w:szCs w:val="22"/>
              <w:lang w:eastAsia="sl-SI"/>
            </w:rPr>
          </w:pPr>
          <w:hyperlink w:anchor="_Toc100040883"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83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1CC92B7" w14:textId="72CAB89C" w:rsidR="009C0EA4" w:rsidRDefault="007D2818">
          <w:pPr>
            <w:pStyle w:val="Kazalovsebine6"/>
            <w:tabs>
              <w:tab w:val="right" w:leader="dot" w:pos="9062"/>
            </w:tabs>
            <w:rPr>
              <w:noProof/>
              <w:sz w:val="22"/>
              <w:szCs w:val="22"/>
              <w:lang w:eastAsia="sl-SI"/>
            </w:rPr>
          </w:pPr>
          <w:hyperlink w:anchor="_Toc100040884" w:history="1">
            <w:r w:rsidR="009C0EA4" w:rsidRPr="00953A6B">
              <w:rPr>
                <w:rStyle w:val="Hiperpovezava"/>
                <w:noProof/>
              </w:rPr>
              <w:t>Določitev recenzenta</w:t>
            </w:r>
            <w:r w:rsidR="009C0EA4">
              <w:rPr>
                <w:noProof/>
                <w:webHidden/>
              </w:rPr>
              <w:tab/>
            </w:r>
            <w:r w:rsidR="009C0EA4">
              <w:rPr>
                <w:noProof/>
                <w:webHidden/>
              </w:rPr>
              <w:fldChar w:fldCharType="begin"/>
            </w:r>
            <w:r w:rsidR="009C0EA4">
              <w:rPr>
                <w:noProof/>
                <w:webHidden/>
              </w:rPr>
              <w:instrText xml:space="preserve"> PAGEREF _Toc100040884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20252A55" w14:textId="3E2D1D24" w:rsidR="009C0EA4" w:rsidRDefault="007D2818">
          <w:pPr>
            <w:pStyle w:val="Kazalovsebine6"/>
            <w:tabs>
              <w:tab w:val="right" w:leader="dot" w:pos="9062"/>
            </w:tabs>
            <w:rPr>
              <w:noProof/>
              <w:sz w:val="22"/>
              <w:szCs w:val="22"/>
              <w:lang w:eastAsia="sl-SI"/>
            </w:rPr>
          </w:pPr>
          <w:hyperlink w:anchor="_Toc100040885" w:history="1">
            <w:r w:rsidR="009C0EA4" w:rsidRPr="00953A6B">
              <w:rPr>
                <w:rStyle w:val="Hiperpovezava"/>
                <w:noProof/>
              </w:rPr>
              <w:t>Priprava končnega poročila</w:t>
            </w:r>
            <w:r w:rsidR="009C0EA4">
              <w:rPr>
                <w:noProof/>
                <w:webHidden/>
              </w:rPr>
              <w:tab/>
            </w:r>
            <w:r w:rsidR="009C0EA4">
              <w:rPr>
                <w:noProof/>
                <w:webHidden/>
              </w:rPr>
              <w:fldChar w:fldCharType="begin"/>
            </w:r>
            <w:r w:rsidR="009C0EA4">
              <w:rPr>
                <w:noProof/>
                <w:webHidden/>
              </w:rPr>
              <w:instrText xml:space="preserve"> PAGEREF _Toc100040885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4CD5CD08" w14:textId="3C591B46" w:rsidR="009C0EA4" w:rsidRDefault="007D2818">
          <w:pPr>
            <w:pStyle w:val="Kazalovsebine6"/>
            <w:tabs>
              <w:tab w:val="right" w:leader="dot" w:pos="9062"/>
            </w:tabs>
            <w:rPr>
              <w:noProof/>
              <w:sz w:val="22"/>
              <w:szCs w:val="22"/>
              <w:lang w:eastAsia="sl-SI"/>
            </w:rPr>
          </w:pPr>
          <w:hyperlink w:anchor="_Toc100040886" w:history="1">
            <w:r w:rsidR="009C0EA4" w:rsidRPr="00953A6B">
              <w:rPr>
                <w:rStyle w:val="Hiperpovezava"/>
                <w:noProof/>
              </w:rPr>
              <w:t>Oddaja končnega poročila v recenzijo</w:t>
            </w:r>
            <w:r w:rsidR="009C0EA4">
              <w:rPr>
                <w:noProof/>
                <w:webHidden/>
              </w:rPr>
              <w:tab/>
            </w:r>
            <w:r w:rsidR="009C0EA4">
              <w:rPr>
                <w:noProof/>
                <w:webHidden/>
              </w:rPr>
              <w:fldChar w:fldCharType="begin"/>
            </w:r>
            <w:r w:rsidR="009C0EA4">
              <w:rPr>
                <w:noProof/>
                <w:webHidden/>
              </w:rPr>
              <w:instrText xml:space="preserve"> PAGEREF _Toc100040886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412787B2" w14:textId="754590D7" w:rsidR="009C0EA4" w:rsidRDefault="007D2818">
          <w:pPr>
            <w:pStyle w:val="Kazalovsebine6"/>
            <w:tabs>
              <w:tab w:val="right" w:leader="dot" w:pos="9062"/>
            </w:tabs>
            <w:rPr>
              <w:noProof/>
              <w:sz w:val="22"/>
              <w:szCs w:val="22"/>
              <w:lang w:eastAsia="sl-SI"/>
            </w:rPr>
          </w:pPr>
          <w:hyperlink w:anchor="_Toc100040887" w:history="1">
            <w:r w:rsidR="009C0EA4" w:rsidRPr="00953A6B">
              <w:rPr>
                <w:rStyle w:val="Hiperpovezava"/>
                <w:noProof/>
              </w:rPr>
              <w:t>Oddaja končnega poročila v potrditev</w:t>
            </w:r>
            <w:r w:rsidR="009C0EA4">
              <w:rPr>
                <w:noProof/>
                <w:webHidden/>
              </w:rPr>
              <w:tab/>
            </w:r>
            <w:r w:rsidR="009C0EA4">
              <w:rPr>
                <w:noProof/>
                <w:webHidden/>
              </w:rPr>
              <w:fldChar w:fldCharType="begin"/>
            </w:r>
            <w:r w:rsidR="009C0EA4">
              <w:rPr>
                <w:noProof/>
                <w:webHidden/>
              </w:rPr>
              <w:instrText xml:space="preserve"> PAGEREF _Toc100040887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248D7EB3" w14:textId="702C140C" w:rsidR="009C0EA4" w:rsidRDefault="007D2818">
          <w:pPr>
            <w:pStyle w:val="Kazalovsebine6"/>
            <w:tabs>
              <w:tab w:val="right" w:leader="dot" w:pos="9062"/>
            </w:tabs>
            <w:rPr>
              <w:noProof/>
              <w:sz w:val="22"/>
              <w:szCs w:val="22"/>
              <w:lang w:eastAsia="sl-SI"/>
            </w:rPr>
          </w:pPr>
          <w:hyperlink w:anchor="_Toc100040888" w:history="1">
            <w:r w:rsidR="009C0EA4" w:rsidRPr="00953A6B">
              <w:rPr>
                <w:rStyle w:val="Hiperpovezava"/>
                <w:noProof/>
              </w:rPr>
              <w:t>Dopolnitev končnega potrdila</w:t>
            </w:r>
            <w:r w:rsidR="009C0EA4">
              <w:rPr>
                <w:noProof/>
                <w:webHidden/>
              </w:rPr>
              <w:tab/>
            </w:r>
            <w:r w:rsidR="009C0EA4">
              <w:rPr>
                <w:noProof/>
                <w:webHidden/>
              </w:rPr>
              <w:fldChar w:fldCharType="begin"/>
            </w:r>
            <w:r w:rsidR="009C0EA4">
              <w:rPr>
                <w:noProof/>
                <w:webHidden/>
              </w:rPr>
              <w:instrText xml:space="preserve"> PAGEREF _Toc100040888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634253FE" w14:textId="6AC561FB" w:rsidR="009C0EA4" w:rsidRDefault="007D2818">
          <w:pPr>
            <w:pStyle w:val="Kazalovsebine5"/>
            <w:tabs>
              <w:tab w:val="right" w:leader="dot" w:pos="9062"/>
            </w:tabs>
            <w:rPr>
              <w:noProof/>
              <w:sz w:val="22"/>
              <w:szCs w:val="22"/>
              <w:lang w:eastAsia="sl-SI"/>
            </w:rPr>
          </w:pPr>
          <w:hyperlink w:anchor="_Toc100040889" w:history="1">
            <w:r w:rsidR="009C0EA4" w:rsidRPr="00953A6B">
              <w:rPr>
                <w:rStyle w:val="Hiperpovezava"/>
                <w:noProof/>
              </w:rPr>
              <w:t>Aktivnosti recenzenta</w:t>
            </w:r>
            <w:r w:rsidR="009C0EA4">
              <w:rPr>
                <w:noProof/>
                <w:webHidden/>
              </w:rPr>
              <w:tab/>
            </w:r>
            <w:r w:rsidR="009C0EA4">
              <w:rPr>
                <w:noProof/>
                <w:webHidden/>
              </w:rPr>
              <w:fldChar w:fldCharType="begin"/>
            </w:r>
            <w:r w:rsidR="009C0EA4">
              <w:rPr>
                <w:noProof/>
                <w:webHidden/>
              </w:rPr>
              <w:instrText xml:space="preserve"> PAGEREF _Toc100040889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29D359B" w14:textId="7D670705" w:rsidR="009C0EA4" w:rsidRDefault="007D2818">
          <w:pPr>
            <w:pStyle w:val="Kazalovsebine6"/>
            <w:tabs>
              <w:tab w:val="right" w:leader="dot" w:pos="9062"/>
            </w:tabs>
            <w:rPr>
              <w:noProof/>
              <w:sz w:val="22"/>
              <w:szCs w:val="22"/>
              <w:lang w:eastAsia="sl-SI"/>
            </w:rPr>
          </w:pPr>
          <w:hyperlink w:anchor="_Toc100040890" w:history="1">
            <w:r w:rsidR="009C0EA4" w:rsidRPr="00953A6B">
              <w:rPr>
                <w:rStyle w:val="Hiperpovezava"/>
                <w:noProof/>
              </w:rPr>
              <w:t>Priprava recenzije</w:t>
            </w:r>
            <w:r w:rsidR="009C0EA4">
              <w:rPr>
                <w:noProof/>
                <w:webHidden/>
              </w:rPr>
              <w:tab/>
            </w:r>
            <w:r w:rsidR="009C0EA4">
              <w:rPr>
                <w:noProof/>
                <w:webHidden/>
              </w:rPr>
              <w:fldChar w:fldCharType="begin"/>
            </w:r>
            <w:r w:rsidR="009C0EA4">
              <w:rPr>
                <w:noProof/>
                <w:webHidden/>
              </w:rPr>
              <w:instrText xml:space="preserve"> PAGEREF _Toc100040890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641E3839" w14:textId="624BD837" w:rsidR="009C0EA4" w:rsidRDefault="007D2818">
          <w:pPr>
            <w:pStyle w:val="Kazalovsebine6"/>
            <w:tabs>
              <w:tab w:val="right" w:leader="dot" w:pos="9062"/>
            </w:tabs>
            <w:rPr>
              <w:noProof/>
              <w:sz w:val="22"/>
              <w:szCs w:val="22"/>
              <w:lang w:eastAsia="sl-SI"/>
            </w:rPr>
          </w:pPr>
          <w:hyperlink w:anchor="_Toc100040891" w:history="1">
            <w:r w:rsidR="009C0EA4" w:rsidRPr="00953A6B">
              <w:rPr>
                <w:rStyle w:val="Hiperpovezava"/>
                <w:noProof/>
              </w:rPr>
              <w:t>Oddaja recenzije</w:t>
            </w:r>
            <w:r w:rsidR="009C0EA4">
              <w:rPr>
                <w:noProof/>
                <w:webHidden/>
              </w:rPr>
              <w:tab/>
            </w:r>
            <w:r w:rsidR="009C0EA4">
              <w:rPr>
                <w:noProof/>
                <w:webHidden/>
              </w:rPr>
              <w:fldChar w:fldCharType="begin"/>
            </w:r>
            <w:r w:rsidR="009C0EA4">
              <w:rPr>
                <w:noProof/>
                <w:webHidden/>
              </w:rPr>
              <w:instrText xml:space="preserve"> PAGEREF _Toc100040891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765FD665" w14:textId="54D55629" w:rsidR="009C0EA4" w:rsidRDefault="007D2818">
          <w:pPr>
            <w:pStyle w:val="Kazalovsebine5"/>
            <w:tabs>
              <w:tab w:val="right" w:leader="dot" w:pos="9062"/>
            </w:tabs>
            <w:rPr>
              <w:noProof/>
              <w:sz w:val="22"/>
              <w:szCs w:val="22"/>
              <w:lang w:eastAsia="sl-SI"/>
            </w:rPr>
          </w:pPr>
          <w:hyperlink w:anchor="_Toc100040892"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92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55B0E2EA" w14:textId="35DB70FD" w:rsidR="009C0EA4" w:rsidRDefault="007D2818">
          <w:pPr>
            <w:pStyle w:val="Kazalovsebine6"/>
            <w:tabs>
              <w:tab w:val="right" w:leader="dot" w:pos="9062"/>
            </w:tabs>
            <w:rPr>
              <w:noProof/>
              <w:sz w:val="22"/>
              <w:szCs w:val="22"/>
              <w:lang w:eastAsia="sl-SI"/>
            </w:rPr>
          </w:pPr>
          <w:hyperlink w:anchor="_Toc100040893" w:history="1">
            <w:r w:rsidR="009C0EA4" w:rsidRPr="00953A6B">
              <w:rPr>
                <w:rStyle w:val="Hiperpovezava"/>
                <w:noProof/>
              </w:rPr>
              <w:t>Potrditev recenzenta</w:t>
            </w:r>
            <w:r w:rsidR="009C0EA4">
              <w:rPr>
                <w:noProof/>
                <w:webHidden/>
              </w:rPr>
              <w:tab/>
            </w:r>
            <w:r w:rsidR="009C0EA4">
              <w:rPr>
                <w:noProof/>
                <w:webHidden/>
              </w:rPr>
              <w:fldChar w:fldCharType="begin"/>
            </w:r>
            <w:r w:rsidR="009C0EA4">
              <w:rPr>
                <w:noProof/>
                <w:webHidden/>
              </w:rPr>
              <w:instrText xml:space="preserve"> PAGEREF _Toc100040893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7DFE1F85" w14:textId="5601A086" w:rsidR="009C0EA4" w:rsidRDefault="007D2818">
          <w:pPr>
            <w:pStyle w:val="Kazalovsebine6"/>
            <w:tabs>
              <w:tab w:val="right" w:leader="dot" w:pos="9062"/>
            </w:tabs>
            <w:rPr>
              <w:noProof/>
              <w:sz w:val="22"/>
              <w:szCs w:val="22"/>
              <w:lang w:eastAsia="sl-SI"/>
            </w:rPr>
          </w:pPr>
          <w:hyperlink w:anchor="_Toc100040894" w:history="1">
            <w:r w:rsidR="009C0EA4" w:rsidRPr="00953A6B">
              <w:rPr>
                <w:rStyle w:val="Hiperpovezava"/>
                <w:noProof/>
              </w:rPr>
              <w:t>Potrditev končnega poročila</w:t>
            </w:r>
            <w:r w:rsidR="009C0EA4">
              <w:rPr>
                <w:noProof/>
                <w:webHidden/>
              </w:rPr>
              <w:tab/>
            </w:r>
            <w:r w:rsidR="009C0EA4">
              <w:rPr>
                <w:noProof/>
                <w:webHidden/>
              </w:rPr>
              <w:fldChar w:fldCharType="begin"/>
            </w:r>
            <w:r w:rsidR="009C0EA4">
              <w:rPr>
                <w:noProof/>
                <w:webHidden/>
              </w:rPr>
              <w:instrText xml:space="preserve"> PAGEREF _Toc100040894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190C1C77" w14:textId="68BAFDD1" w:rsidR="009C0EA4" w:rsidRDefault="007D2818">
          <w:pPr>
            <w:pStyle w:val="Kazalovsebine6"/>
            <w:tabs>
              <w:tab w:val="right" w:leader="dot" w:pos="9062"/>
            </w:tabs>
            <w:rPr>
              <w:noProof/>
              <w:sz w:val="22"/>
              <w:szCs w:val="22"/>
              <w:lang w:eastAsia="sl-SI"/>
            </w:rPr>
          </w:pPr>
          <w:hyperlink w:anchor="_Toc100040895" w:history="1">
            <w:r w:rsidR="009C0EA4" w:rsidRPr="00953A6B">
              <w:rPr>
                <w:rStyle w:val="Hiperpovezava"/>
                <w:noProof/>
              </w:rPr>
              <w:t>Zahteva za dopolnitev končnega poročila</w:t>
            </w:r>
            <w:r w:rsidR="009C0EA4">
              <w:rPr>
                <w:noProof/>
                <w:webHidden/>
              </w:rPr>
              <w:tab/>
            </w:r>
            <w:r w:rsidR="009C0EA4">
              <w:rPr>
                <w:noProof/>
                <w:webHidden/>
              </w:rPr>
              <w:fldChar w:fldCharType="begin"/>
            </w:r>
            <w:r w:rsidR="009C0EA4">
              <w:rPr>
                <w:noProof/>
                <w:webHidden/>
              </w:rPr>
              <w:instrText xml:space="preserve"> PAGEREF _Toc100040895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0ACD17C" w14:textId="1BDDC676" w:rsidR="009C0EA4" w:rsidRDefault="007D2818">
          <w:pPr>
            <w:pStyle w:val="Kazalovsebine4"/>
            <w:tabs>
              <w:tab w:val="right" w:leader="dot" w:pos="9062"/>
            </w:tabs>
            <w:rPr>
              <w:noProof/>
              <w:sz w:val="22"/>
              <w:szCs w:val="22"/>
              <w:lang w:eastAsia="sl-SI"/>
            </w:rPr>
          </w:pPr>
          <w:hyperlink w:anchor="_Toc100040896" w:history="1">
            <w:r w:rsidR="009C0EA4" w:rsidRPr="00953A6B">
              <w:rPr>
                <w:rStyle w:val="Hiperpovezava"/>
                <w:noProof/>
              </w:rPr>
              <w:t>Prošnja za podaljšanje roka za oddajo končnega poročila</w:t>
            </w:r>
            <w:r w:rsidR="009C0EA4">
              <w:rPr>
                <w:noProof/>
                <w:webHidden/>
              </w:rPr>
              <w:tab/>
            </w:r>
            <w:r w:rsidR="009C0EA4">
              <w:rPr>
                <w:noProof/>
                <w:webHidden/>
              </w:rPr>
              <w:fldChar w:fldCharType="begin"/>
            </w:r>
            <w:r w:rsidR="009C0EA4">
              <w:rPr>
                <w:noProof/>
                <w:webHidden/>
              </w:rPr>
              <w:instrText xml:space="preserve"> PAGEREF _Toc100040896 \h </w:instrText>
            </w:r>
            <w:r w:rsidR="009C0EA4">
              <w:rPr>
                <w:noProof/>
                <w:webHidden/>
              </w:rPr>
            </w:r>
            <w:r w:rsidR="009C0EA4">
              <w:rPr>
                <w:noProof/>
                <w:webHidden/>
              </w:rPr>
              <w:fldChar w:fldCharType="separate"/>
            </w:r>
            <w:r w:rsidR="009C0EA4">
              <w:rPr>
                <w:noProof/>
                <w:webHidden/>
              </w:rPr>
              <w:t>149</w:t>
            </w:r>
            <w:r w:rsidR="009C0EA4">
              <w:rPr>
                <w:noProof/>
                <w:webHidden/>
              </w:rPr>
              <w:fldChar w:fldCharType="end"/>
            </w:r>
          </w:hyperlink>
        </w:p>
        <w:p w14:paraId="00ED23C5" w14:textId="16A61334" w:rsidR="009C0EA4" w:rsidRDefault="007D2818">
          <w:pPr>
            <w:pStyle w:val="Kazalovsebine5"/>
            <w:tabs>
              <w:tab w:val="right" w:leader="dot" w:pos="9062"/>
            </w:tabs>
            <w:rPr>
              <w:noProof/>
              <w:sz w:val="22"/>
              <w:szCs w:val="22"/>
              <w:lang w:eastAsia="sl-SI"/>
            </w:rPr>
          </w:pPr>
          <w:hyperlink w:anchor="_Toc10004089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897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2481E601" w14:textId="1CEA170A" w:rsidR="009C0EA4" w:rsidRDefault="007D2818">
          <w:pPr>
            <w:pStyle w:val="Kazalovsebine6"/>
            <w:tabs>
              <w:tab w:val="right" w:leader="dot" w:pos="9062"/>
            </w:tabs>
            <w:rPr>
              <w:noProof/>
              <w:sz w:val="22"/>
              <w:szCs w:val="22"/>
              <w:lang w:eastAsia="sl-SI"/>
            </w:rPr>
          </w:pPr>
          <w:hyperlink w:anchor="_Toc100040898" w:history="1">
            <w:r w:rsidR="009C0EA4" w:rsidRPr="00953A6B">
              <w:rPr>
                <w:rStyle w:val="Hiperpovezava"/>
                <w:noProof/>
              </w:rPr>
              <w:t>Priprava in oddaja prošnje</w:t>
            </w:r>
            <w:r w:rsidR="009C0EA4">
              <w:rPr>
                <w:noProof/>
                <w:webHidden/>
              </w:rPr>
              <w:tab/>
            </w:r>
            <w:r w:rsidR="009C0EA4">
              <w:rPr>
                <w:noProof/>
                <w:webHidden/>
              </w:rPr>
              <w:fldChar w:fldCharType="begin"/>
            </w:r>
            <w:r w:rsidR="009C0EA4">
              <w:rPr>
                <w:noProof/>
                <w:webHidden/>
              </w:rPr>
              <w:instrText xml:space="preserve"> PAGEREF _Toc100040898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26618480" w14:textId="4B0C5000" w:rsidR="009C0EA4" w:rsidRDefault="007D2818">
          <w:pPr>
            <w:pStyle w:val="Kazalovsebine5"/>
            <w:tabs>
              <w:tab w:val="right" w:leader="dot" w:pos="9062"/>
            </w:tabs>
            <w:rPr>
              <w:noProof/>
              <w:sz w:val="22"/>
              <w:szCs w:val="22"/>
              <w:lang w:eastAsia="sl-SI"/>
            </w:rPr>
          </w:pPr>
          <w:hyperlink w:anchor="_Toc100040899" w:history="1">
            <w:r w:rsidR="009C0EA4" w:rsidRPr="00953A6B">
              <w:rPr>
                <w:rStyle w:val="Hiperpovezava"/>
                <w:noProof/>
              </w:rPr>
              <w:t>Aktivnosti nadzornika raziskave</w:t>
            </w:r>
            <w:r w:rsidR="009C0EA4">
              <w:rPr>
                <w:noProof/>
                <w:webHidden/>
              </w:rPr>
              <w:tab/>
            </w:r>
            <w:r w:rsidR="009C0EA4">
              <w:rPr>
                <w:noProof/>
                <w:webHidden/>
              </w:rPr>
              <w:fldChar w:fldCharType="begin"/>
            </w:r>
            <w:r w:rsidR="009C0EA4">
              <w:rPr>
                <w:noProof/>
                <w:webHidden/>
              </w:rPr>
              <w:instrText xml:space="preserve"> PAGEREF _Toc100040899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0624DC50" w14:textId="082CD4E5" w:rsidR="009C0EA4" w:rsidRDefault="007D2818">
          <w:pPr>
            <w:pStyle w:val="Kazalovsebine6"/>
            <w:tabs>
              <w:tab w:val="right" w:leader="dot" w:pos="9062"/>
            </w:tabs>
            <w:rPr>
              <w:noProof/>
              <w:sz w:val="22"/>
              <w:szCs w:val="22"/>
              <w:lang w:eastAsia="sl-SI"/>
            </w:rPr>
          </w:pPr>
          <w:hyperlink w:anchor="_Toc100040900" w:history="1">
            <w:r w:rsidR="009C0EA4" w:rsidRPr="00953A6B">
              <w:rPr>
                <w:rStyle w:val="Hiperpovezava"/>
                <w:noProof/>
              </w:rPr>
              <w:t>Pregled prošnje</w:t>
            </w:r>
            <w:r w:rsidR="009C0EA4">
              <w:rPr>
                <w:noProof/>
                <w:webHidden/>
              </w:rPr>
              <w:tab/>
            </w:r>
            <w:r w:rsidR="009C0EA4">
              <w:rPr>
                <w:noProof/>
                <w:webHidden/>
              </w:rPr>
              <w:fldChar w:fldCharType="begin"/>
            </w:r>
            <w:r w:rsidR="009C0EA4">
              <w:rPr>
                <w:noProof/>
                <w:webHidden/>
              </w:rPr>
              <w:instrText xml:space="preserve"> PAGEREF _Toc100040900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4F248E90" w14:textId="77EBBCA5" w:rsidR="009C0EA4" w:rsidRDefault="007D2818">
          <w:pPr>
            <w:pStyle w:val="Kazalovsebine6"/>
            <w:tabs>
              <w:tab w:val="right" w:leader="dot" w:pos="9062"/>
            </w:tabs>
            <w:rPr>
              <w:noProof/>
              <w:sz w:val="22"/>
              <w:szCs w:val="22"/>
              <w:lang w:eastAsia="sl-SI"/>
            </w:rPr>
          </w:pPr>
          <w:hyperlink w:anchor="_Toc100040901" w:history="1">
            <w:r w:rsidR="009C0EA4" w:rsidRPr="00953A6B">
              <w:rPr>
                <w:rStyle w:val="Hiperpovezava"/>
                <w:noProof/>
              </w:rPr>
              <w:t>Mnenje o predlaganem podaljšanju roka</w:t>
            </w:r>
            <w:r w:rsidR="009C0EA4">
              <w:rPr>
                <w:noProof/>
                <w:webHidden/>
              </w:rPr>
              <w:tab/>
            </w:r>
            <w:r w:rsidR="009C0EA4">
              <w:rPr>
                <w:noProof/>
                <w:webHidden/>
              </w:rPr>
              <w:fldChar w:fldCharType="begin"/>
            </w:r>
            <w:r w:rsidR="009C0EA4">
              <w:rPr>
                <w:noProof/>
                <w:webHidden/>
              </w:rPr>
              <w:instrText xml:space="preserve"> PAGEREF _Toc100040901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487E13EC" w14:textId="1356CE17" w:rsidR="009C0EA4" w:rsidRDefault="007D2818">
          <w:pPr>
            <w:pStyle w:val="Kazalovsebine5"/>
            <w:tabs>
              <w:tab w:val="right" w:leader="dot" w:pos="9062"/>
            </w:tabs>
            <w:rPr>
              <w:noProof/>
              <w:sz w:val="22"/>
              <w:szCs w:val="22"/>
              <w:lang w:eastAsia="sl-SI"/>
            </w:rPr>
          </w:pPr>
          <w:hyperlink w:anchor="_Toc100040902"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902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27CF3295" w14:textId="71CE2073" w:rsidR="009C0EA4" w:rsidRDefault="007D2818">
          <w:pPr>
            <w:pStyle w:val="Kazalovsebine6"/>
            <w:tabs>
              <w:tab w:val="right" w:leader="dot" w:pos="9062"/>
            </w:tabs>
            <w:rPr>
              <w:noProof/>
              <w:sz w:val="22"/>
              <w:szCs w:val="22"/>
              <w:lang w:eastAsia="sl-SI"/>
            </w:rPr>
          </w:pPr>
          <w:hyperlink w:anchor="_Toc100040903" w:history="1">
            <w:r w:rsidR="009C0EA4" w:rsidRPr="00953A6B">
              <w:rPr>
                <w:rStyle w:val="Hiperpovezava"/>
                <w:noProof/>
              </w:rPr>
              <w:t>Pregled prošnje</w:t>
            </w:r>
            <w:r w:rsidR="009C0EA4">
              <w:rPr>
                <w:noProof/>
                <w:webHidden/>
              </w:rPr>
              <w:tab/>
            </w:r>
            <w:r w:rsidR="009C0EA4">
              <w:rPr>
                <w:noProof/>
                <w:webHidden/>
              </w:rPr>
              <w:fldChar w:fldCharType="begin"/>
            </w:r>
            <w:r w:rsidR="009C0EA4">
              <w:rPr>
                <w:noProof/>
                <w:webHidden/>
              </w:rPr>
              <w:instrText xml:space="preserve"> PAGEREF _Toc100040903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52D43C8B" w14:textId="2B977791" w:rsidR="009C0EA4" w:rsidRDefault="007D2818">
          <w:pPr>
            <w:pStyle w:val="Kazalovsebine6"/>
            <w:tabs>
              <w:tab w:val="right" w:leader="dot" w:pos="9062"/>
            </w:tabs>
            <w:rPr>
              <w:noProof/>
              <w:sz w:val="22"/>
              <w:szCs w:val="22"/>
              <w:lang w:eastAsia="sl-SI"/>
            </w:rPr>
          </w:pPr>
          <w:hyperlink w:anchor="_Toc100040904" w:history="1">
            <w:r w:rsidR="009C0EA4" w:rsidRPr="00953A6B">
              <w:rPr>
                <w:rStyle w:val="Hiperpovezava"/>
                <w:noProof/>
              </w:rPr>
              <w:t>Odločitev o predlaganem podaljšanju roka</w:t>
            </w:r>
            <w:r w:rsidR="009C0EA4">
              <w:rPr>
                <w:noProof/>
                <w:webHidden/>
              </w:rPr>
              <w:tab/>
            </w:r>
            <w:r w:rsidR="009C0EA4">
              <w:rPr>
                <w:noProof/>
                <w:webHidden/>
              </w:rPr>
              <w:fldChar w:fldCharType="begin"/>
            </w:r>
            <w:r w:rsidR="009C0EA4">
              <w:rPr>
                <w:noProof/>
                <w:webHidden/>
              </w:rPr>
              <w:instrText xml:space="preserve"> PAGEREF _Toc100040904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3323861A" w14:textId="35A97CA2" w:rsidR="009C0EA4" w:rsidRDefault="007D2818">
          <w:pPr>
            <w:pStyle w:val="Kazalovsebine3"/>
            <w:tabs>
              <w:tab w:val="right" w:leader="dot" w:pos="9062"/>
            </w:tabs>
            <w:rPr>
              <w:noProof/>
              <w:sz w:val="22"/>
              <w:szCs w:val="22"/>
              <w:lang w:eastAsia="sl-SI"/>
            </w:rPr>
          </w:pPr>
          <w:hyperlink w:anchor="_Toc100040905" w:history="1">
            <w:r w:rsidR="009C0EA4" w:rsidRPr="00953A6B">
              <w:rPr>
                <w:rStyle w:val="Hiperpovezava"/>
                <w:noProof/>
              </w:rPr>
              <w:t>Faza »Oddaja arhiva«</w:t>
            </w:r>
            <w:r w:rsidR="009C0EA4">
              <w:rPr>
                <w:noProof/>
                <w:webHidden/>
              </w:rPr>
              <w:tab/>
            </w:r>
            <w:r w:rsidR="009C0EA4">
              <w:rPr>
                <w:noProof/>
                <w:webHidden/>
              </w:rPr>
              <w:fldChar w:fldCharType="begin"/>
            </w:r>
            <w:r w:rsidR="009C0EA4">
              <w:rPr>
                <w:noProof/>
                <w:webHidden/>
              </w:rPr>
              <w:instrText xml:space="preserve"> PAGEREF _Toc100040905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74DC529B" w14:textId="5BA4F0EA" w:rsidR="009C0EA4" w:rsidRDefault="007D2818">
          <w:pPr>
            <w:pStyle w:val="Kazalovsebine4"/>
            <w:tabs>
              <w:tab w:val="right" w:leader="dot" w:pos="9062"/>
            </w:tabs>
            <w:rPr>
              <w:noProof/>
              <w:sz w:val="22"/>
              <w:szCs w:val="22"/>
              <w:lang w:eastAsia="sl-SI"/>
            </w:rPr>
          </w:pPr>
          <w:hyperlink w:anchor="_Toc100040906" w:history="1">
            <w:r w:rsidR="009C0EA4" w:rsidRPr="00953A6B">
              <w:rPr>
                <w:rStyle w:val="Hiperpovezava"/>
                <w:noProof/>
              </w:rPr>
              <w:t>Oddaja arhiva pristojnemu muzeju</w:t>
            </w:r>
            <w:r w:rsidR="009C0EA4">
              <w:rPr>
                <w:noProof/>
                <w:webHidden/>
              </w:rPr>
              <w:tab/>
            </w:r>
            <w:r w:rsidR="009C0EA4">
              <w:rPr>
                <w:noProof/>
                <w:webHidden/>
              </w:rPr>
              <w:fldChar w:fldCharType="begin"/>
            </w:r>
            <w:r w:rsidR="009C0EA4">
              <w:rPr>
                <w:noProof/>
                <w:webHidden/>
              </w:rPr>
              <w:instrText xml:space="preserve"> PAGEREF _Toc100040906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435A093B" w14:textId="16BC8D58" w:rsidR="009C0EA4" w:rsidRDefault="007D2818">
          <w:pPr>
            <w:pStyle w:val="Kazalovsebine5"/>
            <w:tabs>
              <w:tab w:val="right" w:leader="dot" w:pos="9062"/>
            </w:tabs>
            <w:rPr>
              <w:noProof/>
              <w:sz w:val="22"/>
              <w:szCs w:val="22"/>
              <w:lang w:eastAsia="sl-SI"/>
            </w:rPr>
          </w:pPr>
          <w:hyperlink w:anchor="_Toc100040907" w:history="1">
            <w:r w:rsidR="009C0EA4" w:rsidRPr="00953A6B">
              <w:rPr>
                <w:rStyle w:val="Hiperpovezava"/>
                <w:noProof/>
              </w:rPr>
              <w:t>Aktivnosti izvajalca</w:t>
            </w:r>
            <w:r w:rsidR="009C0EA4">
              <w:rPr>
                <w:noProof/>
                <w:webHidden/>
              </w:rPr>
              <w:tab/>
            </w:r>
            <w:r w:rsidR="009C0EA4">
              <w:rPr>
                <w:noProof/>
                <w:webHidden/>
              </w:rPr>
              <w:fldChar w:fldCharType="begin"/>
            </w:r>
            <w:r w:rsidR="009C0EA4">
              <w:rPr>
                <w:noProof/>
                <w:webHidden/>
              </w:rPr>
              <w:instrText xml:space="preserve"> PAGEREF _Toc100040907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7020FF43" w14:textId="165CBF81" w:rsidR="009C0EA4" w:rsidRDefault="007D2818">
          <w:pPr>
            <w:pStyle w:val="Kazalovsebine6"/>
            <w:tabs>
              <w:tab w:val="right" w:leader="dot" w:pos="9062"/>
            </w:tabs>
            <w:rPr>
              <w:noProof/>
              <w:sz w:val="22"/>
              <w:szCs w:val="22"/>
              <w:lang w:eastAsia="sl-SI"/>
            </w:rPr>
          </w:pPr>
          <w:hyperlink w:anchor="_Toc100040908" w:history="1">
            <w:r w:rsidR="009C0EA4" w:rsidRPr="00953A6B">
              <w:rPr>
                <w:rStyle w:val="Hiperpovezava"/>
                <w:noProof/>
              </w:rPr>
              <w:t>Priprava seznama gradiva arheološke raziskave</w:t>
            </w:r>
            <w:r w:rsidR="009C0EA4">
              <w:rPr>
                <w:noProof/>
                <w:webHidden/>
              </w:rPr>
              <w:tab/>
            </w:r>
            <w:r w:rsidR="009C0EA4">
              <w:rPr>
                <w:noProof/>
                <w:webHidden/>
              </w:rPr>
              <w:fldChar w:fldCharType="begin"/>
            </w:r>
            <w:r w:rsidR="009C0EA4">
              <w:rPr>
                <w:noProof/>
                <w:webHidden/>
              </w:rPr>
              <w:instrText xml:space="preserve"> PAGEREF _Toc100040908 \h </w:instrText>
            </w:r>
            <w:r w:rsidR="009C0EA4">
              <w:rPr>
                <w:noProof/>
                <w:webHidden/>
              </w:rPr>
            </w:r>
            <w:r w:rsidR="009C0EA4">
              <w:rPr>
                <w:noProof/>
                <w:webHidden/>
              </w:rPr>
              <w:fldChar w:fldCharType="separate"/>
            </w:r>
            <w:r w:rsidR="009C0EA4">
              <w:rPr>
                <w:noProof/>
                <w:webHidden/>
              </w:rPr>
              <w:t>150</w:t>
            </w:r>
            <w:r w:rsidR="009C0EA4">
              <w:rPr>
                <w:noProof/>
                <w:webHidden/>
              </w:rPr>
              <w:fldChar w:fldCharType="end"/>
            </w:r>
          </w:hyperlink>
        </w:p>
        <w:p w14:paraId="3CED9D95" w14:textId="057E031F" w:rsidR="009C0EA4" w:rsidRDefault="007D2818">
          <w:pPr>
            <w:pStyle w:val="Kazalovsebine6"/>
            <w:tabs>
              <w:tab w:val="right" w:leader="dot" w:pos="9062"/>
            </w:tabs>
            <w:rPr>
              <w:noProof/>
              <w:sz w:val="22"/>
              <w:szCs w:val="22"/>
              <w:lang w:eastAsia="sl-SI"/>
            </w:rPr>
          </w:pPr>
          <w:hyperlink w:anchor="_Toc100040909" w:history="1">
            <w:r w:rsidR="009C0EA4" w:rsidRPr="00953A6B">
              <w:rPr>
                <w:rStyle w:val="Hiperpovezava"/>
                <w:noProof/>
              </w:rPr>
              <w:t>Seznanitev muzeja z gradivom arheološke raziskave</w:t>
            </w:r>
            <w:r w:rsidR="009C0EA4">
              <w:rPr>
                <w:noProof/>
                <w:webHidden/>
              </w:rPr>
              <w:tab/>
            </w:r>
            <w:r w:rsidR="009C0EA4">
              <w:rPr>
                <w:noProof/>
                <w:webHidden/>
              </w:rPr>
              <w:fldChar w:fldCharType="begin"/>
            </w:r>
            <w:r w:rsidR="009C0EA4">
              <w:rPr>
                <w:noProof/>
                <w:webHidden/>
              </w:rPr>
              <w:instrText xml:space="preserve"> PAGEREF _Toc100040909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02C33ADE" w14:textId="69B7FBF2" w:rsidR="009C0EA4" w:rsidRDefault="007D2818">
          <w:pPr>
            <w:pStyle w:val="Kazalovsebine5"/>
            <w:tabs>
              <w:tab w:val="right" w:leader="dot" w:pos="9062"/>
            </w:tabs>
            <w:rPr>
              <w:noProof/>
              <w:sz w:val="22"/>
              <w:szCs w:val="22"/>
              <w:lang w:eastAsia="sl-SI"/>
            </w:rPr>
          </w:pPr>
          <w:hyperlink w:anchor="_Toc100040910" w:history="1">
            <w:r w:rsidR="009C0EA4" w:rsidRPr="00953A6B">
              <w:rPr>
                <w:rStyle w:val="Hiperpovezava"/>
                <w:noProof/>
              </w:rPr>
              <w:t>Aktivnosti kustosa</w:t>
            </w:r>
            <w:r w:rsidR="009C0EA4">
              <w:rPr>
                <w:noProof/>
                <w:webHidden/>
              </w:rPr>
              <w:tab/>
            </w:r>
            <w:r w:rsidR="009C0EA4">
              <w:rPr>
                <w:noProof/>
                <w:webHidden/>
              </w:rPr>
              <w:fldChar w:fldCharType="begin"/>
            </w:r>
            <w:r w:rsidR="009C0EA4">
              <w:rPr>
                <w:noProof/>
                <w:webHidden/>
              </w:rPr>
              <w:instrText xml:space="preserve"> PAGEREF _Toc100040910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16B6130B" w14:textId="37FE22DD" w:rsidR="009C0EA4" w:rsidRDefault="007D2818">
          <w:pPr>
            <w:pStyle w:val="Kazalovsebine6"/>
            <w:tabs>
              <w:tab w:val="right" w:leader="dot" w:pos="9062"/>
            </w:tabs>
            <w:rPr>
              <w:noProof/>
              <w:sz w:val="22"/>
              <w:szCs w:val="22"/>
              <w:lang w:eastAsia="sl-SI"/>
            </w:rPr>
          </w:pPr>
          <w:hyperlink w:anchor="_Toc100040911" w:history="1">
            <w:r w:rsidR="009C0EA4" w:rsidRPr="00953A6B">
              <w:rPr>
                <w:rStyle w:val="Hiperpovezava"/>
                <w:noProof/>
              </w:rPr>
              <w:t>Dopolnitev seznama gradiva arheološke raziskave</w:t>
            </w:r>
            <w:r w:rsidR="009C0EA4">
              <w:rPr>
                <w:noProof/>
                <w:webHidden/>
              </w:rPr>
              <w:tab/>
            </w:r>
            <w:r w:rsidR="009C0EA4">
              <w:rPr>
                <w:noProof/>
                <w:webHidden/>
              </w:rPr>
              <w:fldChar w:fldCharType="begin"/>
            </w:r>
            <w:r w:rsidR="009C0EA4">
              <w:rPr>
                <w:noProof/>
                <w:webHidden/>
              </w:rPr>
              <w:instrText xml:space="preserve"> PAGEREF _Toc100040911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62054FE8" w14:textId="3EF5E514" w:rsidR="009C0EA4" w:rsidRDefault="007D2818">
          <w:pPr>
            <w:pStyle w:val="Kazalovsebine6"/>
            <w:tabs>
              <w:tab w:val="right" w:leader="dot" w:pos="9062"/>
            </w:tabs>
            <w:rPr>
              <w:noProof/>
              <w:sz w:val="22"/>
              <w:szCs w:val="22"/>
              <w:lang w:eastAsia="sl-SI"/>
            </w:rPr>
          </w:pPr>
          <w:hyperlink w:anchor="_Toc100040912" w:history="1">
            <w:r w:rsidR="009C0EA4" w:rsidRPr="00953A6B">
              <w:rPr>
                <w:rStyle w:val="Hiperpovezava"/>
                <w:noProof/>
              </w:rPr>
              <w:t>Potrditev prevzema arhiva arheološke raziskave</w:t>
            </w:r>
            <w:r w:rsidR="009C0EA4">
              <w:rPr>
                <w:noProof/>
                <w:webHidden/>
              </w:rPr>
              <w:tab/>
            </w:r>
            <w:r w:rsidR="009C0EA4">
              <w:rPr>
                <w:noProof/>
                <w:webHidden/>
              </w:rPr>
              <w:fldChar w:fldCharType="begin"/>
            </w:r>
            <w:r w:rsidR="009C0EA4">
              <w:rPr>
                <w:noProof/>
                <w:webHidden/>
              </w:rPr>
              <w:instrText xml:space="preserve"> PAGEREF _Toc100040912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00D76FFF" w14:textId="4C9E9062" w:rsidR="009C0EA4" w:rsidRDefault="007D2818">
          <w:pPr>
            <w:pStyle w:val="Kazalovsebine6"/>
            <w:tabs>
              <w:tab w:val="right" w:leader="dot" w:pos="9062"/>
            </w:tabs>
            <w:rPr>
              <w:noProof/>
              <w:sz w:val="22"/>
              <w:szCs w:val="22"/>
              <w:lang w:eastAsia="sl-SI"/>
            </w:rPr>
          </w:pPr>
          <w:hyperlink w:anchor="_Toc100040913" w:history="1">
            <w:r w:rsidR="009C0EA4" w:rsidRPr="00953A6B">
              <w:rPr>
                <w:rStyle w:val="Hiperpovezava"/>
                <w:noProof/>
              </w:rPr>
              <w:t>Priprav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913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63F02EA6" w14:textId="2021164F" w:rsidR="009C0EA4" w:rsidRDefault="007D2818">
          <w:pPr>
            <w:pStyle w:val="Kazalovsebine6"/>
            <w:tabs>
              <w:tab w:val="right" w:leader="dot" w:pos="9062"/>
            </w:tabs>
            <w:rPr>
              <w:noProof/>
              <w:sz w:val="22"/>
              <w:szCs w:val="22"/>
              <w:lang w:eastAsia="sl-SI"/>
            </w:rPr>
          </w:pPr>
          <w:hyperlink w:anchor="_Toc100040914" w:history="1">
            <w:r w:rsidR="009C0EA4" w:rsidRPr="00953A6B">
              <w:rPr>
                <w:rStyle w:val="Hiperpovezava"/>
                <w:noProof/>
              </w:rPr>
              <w:t>Oddaja zapisnika prevzema arhiva arheološke raziskave</w:t>
            </w:r>
            <w:r w:rsidR="009C0EA4">
              <w:rPr>
                <w:noProof/>
                <w:webHidden/>
              </w:rPr>
              <w:tab/>
            </w:r>
            <w:r w:rsidR="009C0EA4">
              <w:rPr>
                <w:noProof/>
                <w:webHidden/>
              </w:rPr>
              <w:fldChar w:fldCharType="begin"/>
            </w:r>
            <w:r w:rsidR="009C0EA4">
              <w:rPr>
                <w:noProof/>
                <w:webHidden/>
              </w:rPr>
              <w:instrText xml:space="preserve"> PAGEREF _Toc100040914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103A8C2C" w14:textId="0AAE4AA6" w:rsidR="009C0EA4" w:rsidRDefault="007D2818">
          <w:pPr>
            <w:pStyle w:val="Kazalovsebine4"/>
            <w:tabs>
              <w:tab w:val="right" w:leader="dot" w:pos="9062"/>
            </w:tabs>
            <w:rPr>
              <w:noProof/>
              <w:sz w:val="22"/>
              <w:szCs w:val="22"/>
              <w:lang w:eastAsia="sl-SI"/>
            </w:rPr>
          </w:pPr>
          <w:hyperlink w:anchor="_Toc100040915" w:history="1">
            <w:r w:rsidR="009C0EA4" w:rsidRPr="00953A6B">
              <w:rPr>
                <w:rStyle w:val="Hiperpovezava"/>
                <w:noProof/>
              </w:rPr>
              <w:t>Trajna hramba in arhiviranje zadeve</w:t>
            </w:r>
            <w:r w:rsidR="009C0EA4">
              <w:rPr>
                <w:noProof/>
                <w:webHidden/>
              </w:rPr>
              <w:tab/>
            </w:r>
            <w:r w:rsidR="009C0EA4">
              <w:rPr>
                <w:noProof/>
                <w:webHidden/>
              </w:rPr>
              <w:fldChar w:fldCharType="begin"/>
            </w:r>
            <w:r w:rsidR="009C0EA4">
              <w:rPr>
                <w:noProof/>
                <w:webHidden/>
              </w:rPr>
              <w:instrText xml:space="preserve"> PAGEREF _Toc100040915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31202836" w14:textId="483AE245" w:rsidR="009C0EA4" w:rsidRDefault="007D2818">
          <w:pPr>
            <w:pStyle w:val="Kazalovsebine5"/>
            <w:tabs>
              <w:tab w:val="right" w:leader="dot" w:pos="9062"/>
            </w:tabs>
            <w:rPr>
              <w:noProof/>
              <w:sz w:val="22"/>
              <w:szCs w:val="22"/>
              <w:lang w:eastAsia="sl-SI"/>
            </w:rPr>
          </w:pPr>
          <w:hyperlink w:anchor="_Toc100040916" w:history="1">
            <w:r w:rsidR="009C0EA4" w:rsidRPr="00953A6B">
              <w:rPr>
                <w:rStyle w:val="Hiperpovezava"/>
                <w:noProof/>
              </w:rPr>
              <w:t>Aktivnosti nosilca zadeve MK</w:t>
            </w:r>
            <w:r w:rsidR="009C0EA4">
              <w:rPr>
                <w:noProof/>
                <w:webHidden/>
              </w:rPr>
              <w:tab/>
            </w:r>
            <w:r w:rsidR="009C0EA4">
              <w:rPr>
                <w:noProof/>
                <w:webHidden/>
              </w:rPr>
              <w:fldChar w:fldCharType="begin"/>
            </w:r>
            <w:r w:rsidR="009C0EA4">
              <w:rPr>
                <w:noProof/>
                <w:webHidden/>
              </w:rPr>
              <w:instrText xml:space="preserve"> PAGEREF _Toc100040916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39B36A3F" w14:textId="3B332894" w:rsidR="009C0EA4" w:rsidRDefault="007D2818">
          <w:pPr>
            <w:pStyle w:val="Kazalovsebine6"/>
            <w:tabs>
              <w:tab w:val="right" w:leader="dot" w:pos="9062"/>
            </w:tabs>
            <w:rPr>
              <w:noProof/>
              <w:sz w:val="22"/>
              <w:szCs w:val="22"/>
              <w:lang w:eastAsia="sl-SI"/>
            </w:rPr>
          </w:pPr>
          <w:hyperlink w:anchor="_Toc100040917" w:history="1">
            <w:r w:rsidR="009C0EA4" w:rsidRPr="00953A6B">
              <w:rPr>
                <w:rStyle w:val="Hiperpovezava"/>
                <w:noProof/>
              </w:rPr>
              <w:t>Priprava seznama trajne hrambe</w:t>
            </w:r>
            <w:r w:rsidR="009C0EA4">
              <w:rPr>
                <w:noProof/>
                <w:webHidden/>
              </w:rPr>
              <w:tab/>
            </w:r>
            <w:r w:rsidR="009C0EA4">
              <w:rPr>
                <w:noProof/>
                <w:webHidden/>
              </w:rPr>
              <w:fldChar w:fldCharType="begin"/>
            </w:r>
            <w:r w:rsidR="009C0EA4">
              <w:rPr>
                <w:noProof/>
                <w:webHidden/>
              </w:rPr>
              <w:instrText xml:space="preserve"> PAGEREF _Toc100040917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32FFC96E" w14:textId="573C4EB2" w:rsidR="009C0EA4" w:rsidRDefault="007D2818">
          <w:pPr>
            <w:pStyle w:val="Kazalovsebine6"/>
            <w:tabs>
              <w:tab w:val="right" w:leader="dot" w:pos="9062"/>
            </w:tabs>
            <w:rPr>
              <w:noProof/>
              <w:sz w:val="22"/>
              <w:szCs w:val="22"/>
              <w:lang w:eastAsia="sl-SI"/>
            </w:rPr>
          </w:pPr>
          <w:hyperlink w:anchor="_Toc100040918" w:history="1">
            <w:r w:rsidR="009C0EA4" w:rsidRPr="00953A6B">
              <w:rPr>
                <w:rStyle w:val="Hiperpovezava"/>
                <w:noProof/>
              </w:rPr>
              <w:t>Zaključek zadeve v KRPAN-u</w:t>
            </w:r>
            <w:r w:rsidR="009C0EA4">
              <w:rPr>
                <w:noProof/>
                <w:webHidden/>
              </w:rPr>
              <w:tab/>
            </w:r>
            <w:r w:rsidR="009C0EA4">
              <w:rPr>
                <w:noProof/>
                <w:webHidden/>
              </w:rPr>
              <w:fldChar w:fldCharType="begin"/>
            </w:r>
            <w:r w:rsidR="009C0EA4">
              <w:rPr>
                <w:noProof/>
                <w:webHidden/>
              </w:rPr>
              <w:instrText xml:space="preserve"> PAGEREF _Toc100040918 \h </w:instrText>
            </w:r>
            <w:r w:rsidR="009C0EA4">
              <w:rPr>
                <w:noProof/>
                <w:webHidden/>
              </w:rPr>
            </w:r>
            <w:r w:rsidR="009C0EA4">
              <w:rPr>
                <w:noProof/>
                <w:webHidden/>
              </w:rPr>
              <w:fldChar w:fldCharType="separate"/>
            </w:r>
            <w:r w:rsidR="009C0EA4">
              <w:rPr>
                <w:noProof/>
                <w:webHidden/>
              </w:rPr>
              <w:t>151</w:t>
            </w:r>
            <w:r w:rsidR="009C0EA4">
              <w:rPr>
                <w:noProof/>
                <w:webHidden/>
              </w:rPr>
              <w:fldChar w:fldCharType="end"/>
            </w:r>
          </w:hyperlink>
        </w:p>
        <w:p w14:paraId="0F6FF7A9" w14:textId="484CEA9C" w:rsidR="00351DE8" w:rsidRDefault="009801B6">
          <w:r>
            <w:fldChar w:fldCharType="end"/>
          </w:r>
        </w:p>
      </w:sdtContent>
    </w:sdt>
    <w:p w14:paraId="4F7AB99E" w14:textId="6BB72FD3" w:rsidR="003808E4" w:rsidRDefault="00723840" w:rsidP="003808E4">
      <w:r>
        <w:br w:type="page"/>
      </w:r>
    </w:p>
    <w:p w14:paraId="4D39815C" w14:textId="77777777" w:rsidR="00B846EB" w:rsidRDefault="00B846EB" w:rsidP="00B846EB">
      <w:pPr>
        <w:pStyle w:val="Naslov1"/>
      </w:pPr>
      <w:bookmarkStart w:id="0" w:name="_Toc84507655"/>
      <w:bookmarkStart w:id="1" w:name="_Toc86324058"/>
      <w:bookmarkStart w:id="2" w:name="_Toc100040172"/>
      <w:r>
        <w:lastRenderedPageBreak/>
        <w:t>Uvod</w:t>
      </w:r>
      <w:bookmarkStart w:id="3" w:name="_Toc84507656"/>
      <w:bookmarkEnd w:id="0"/>
      <w:bookmarkEnd w:id="1"/>
      <w:bookmarkEnd w:id="2"/>
    </w:p>
    <w:p w14:paraId="322484C2" w14:textId="77777777" w:rsidR="00B846EB" w:rsidRDefault="00B846EB" w:rsidP="00B846EB">
      <w:r>
        <w:t>Informacijski sistem e-Dediščina (v nadaljevanju ISeD) je namenjen podpori procesom varstva kulturne dediščine</w:t>
      </w:r>
      <w:r w:rsidRPr="00C00960">
        <w:t xml:space="preserve"> </w:t>
      </w:r>
      <w:r>
        <w:t>ISeD, ki zajema podporo procesom:</w:t>
      </w:r>
    </w:p>
    <w:p w14:paraId="3E05D441" w14:textId="2057E3B3" w:rsidR="00B846EB" w:rsidRDefault="00B846EB" w:rsidP="00B846EB">
      <w:pPr>
        <w:pStyle w:val="Odstavekseznama"/>
        <w:numPr>
          <w:ilvl w:val="0"/>
          <w:numId w:val="1"/>
        </w:numPr>
      </w:pPr>
      <w:r>
        <w:t>registra nepremične kulturne dediščine – aplikacija eR</w:t>
      </w:r>
      <w:r w:rsidR="00015C7A">
        <w:t>NP</w:t>
      </w:r>
      <w:r>
        <w:t>D,</w:t>
      </w:r>
    </w:p>
    <w:p w14:paraId="00AC89EC" w14:textId="28F05A01" w:rsidR="00B846EB" w:rsidRDefault="00B846EB" w:rsidP="00B846EB">
      <w:pPr>
        <w:pStyle w:val="Odstavekseznama"/>
        <w:numPr>
          <w:ilvl w:val="0"/>
          <w:numId w:val="1"/>
        </w:numPr>
      </w:pPr>
      <w:r>
        <w:t>registra nesnovne kulturne dediščine – aplikacija eR</w:t>
      </w:r>
      <w:r w:rsidR="00015C7A">
        <w:t>NS</w:t>
      </w:r>
      <w:r>
        <w:t>D,</w:t>
      </w:r>
    </w:p>
    <w:p w14:paraId="7633E112" w14:textId="77777777" w:rsidR="00B846EB" w:rsidRDefault="00B846EB" w:rsidP="00B846EB">
      <w:pPr>
        <w:pStyle w:val="Odstavekseznama"/>
        <w:numPr>
          <w:ilvl w:val="0"/>
          <w:numId w:val="1"/>
        </w:numPr>
      </w:pPr>
      <w:r>
        <w:t>določitve varstvenih območij dediščine – aplikacija eVOD,</w:t>
      </w:r>
    </w:p>
    <w:p w14:paraId="3F4E748A" w14:textId="36241FAD" w:rsidR="00B846EB" w:rsidRDefault="00B846EB" w:rsidP="00B846EB">
      <w:pPr>
        <w:pStyle w:val="Odstavekseznama"/>
        <w:numPr>
          <w:ilvl w:val="0"/>
          <w:numId w:val="1"/>
        </w:numPr>
      </w:pPr>
      <w:r>
        <w:t xml:space="preserve">evidence arheoloških soglasij in raziskav – aplikacija </w:t>
      </w:r>
      <w:r w:rsidR="00232FEB">
        <w:t>eArheologijalogija</w:t>
      </w:r>
      <w:r>
        <w:t>.</w:t>
      </w:r>
    </w:p>
    <w:p w14:paraId="3FD9A108" w14:textId="4AE0E0C1" w:rsidR="00B846EB" w:rsidRDefault="00B846EB" w:rsidP="00B846EB">
      <w:r>
        <w:t xml:space="preserve">Spletni naslov ISeD je </w:t>
      </w:r>
      <w:r w:rsidRPr="00B01A0C">
        <w:rPr>
          <w:rFonts w:ascii="Courier New" w:hAnsi="Courier New" w:cs="Courier New"/>
          <w:highlight w:val="yellow"/>
        </w:rPr>
        <w:t>https://ised.gov.si</w:t>
      </w:r>
      <w:r>
        <w:rPr>
          <w:rFonts w:ascii="Courier New" w:hAnsi="Courier New" w:cs="Courier New"/>
        </w:rPr>
        <w:t xml:space="preserve">; </w:t>
      </w:r>
      <w:r w:rsidRPr="00723840">
        <w:t xml:space="preserve">s klikom na </w:t>
      </w:r>
      <w:r w:rsidR="00AF20F5">
        <w:t>ikon</w:t>
      </w:r>
      <w:r w:rsidRPr="00723840">
        <w:t>o izberite modul</w:t>
      </w:r>
      <w:r w:rsidR="00BB0B4B" w:rsidRPr="00723840">
        <w:t>, v</w:t>
      </w:r>
      <w:r w:rsidRPr="00723840">
        <w:t xml:space="preserve"> kateri se želite prijaviti</w:t>
      </w:r>
      <w:r>
        <w:t>. Po uspešni prijavi boste preusmerjeni na domačo ploščo izbranega modula.</w:t>
      </w:r>
    </w:p>
    <w:bookmarkEnd w:id="3"/>
    <w:p w14:paraId="6624F22F" w14:textId="1BF12C95" w:rsidR="00F10CB5" w:rsidRDefault="005E2B8F" w:rsidP="00220AEE">
      <w:r w:rsidRPr="005E2B8F">
        <w:rPr>
          <w:noProof/>
        </w:rPr>
        <w:drawing>
          <wp:inline distT="0" distB="0" distL="0" distR="0" wp14:anchorId="381AE0A5" wp14:editId="4240830A">
            <wp:extent cx="5760720" cy="27171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717165"/>
                    </a:xfrm>
                    <a:prstGeom prst="rect">
                      <a:avLst/>
                    </a:prstGeom>
                  </pic:spPr>
                </pic:pic>
              </a:graphicData>
            </a:graphic>
          </wp:inline>
        </w:drawing>
      </w:r>
      <w:r w:rsidR="00220AEE" w:rsidRPr="00D07B70">
        <w:t xml:space="preserve"> </w:t>
      </w:r>
    </w:p>
    <w:p w14:paraId="343CCF80" w14:textId="7BC4E2B8" w:rsidR="00D07B70" w:rsidRPr="00D07B70" w:rsidRDefault="00F10CB5" w:rsidP="00220AEE">
      <w:r>
        <w:br w:type="page"/>
      </w:r>
    </w:p>
    <w:p w14:paraId="326BD00A" w14:textId="537D1E60" w:rsidR="007E025E" w:rsidRDefault="007E025E" w:rsidP="00777852">
      <w:pPr>
        <w:pStyle w:val="Naslov1"/>
      </w:pPr>
      <w:bookmarkStart w:id="4" w:name="_Toc84507689"/>
      <w:bookmarkStart w:id="5" w:name="_Toc100040173"/>
      <w:r>
        <w:lastRenderedPageBreak/>
        <w:t>Arheološke raziskave</w:t>
      </w:r>
      <w:bookmarkEnd w:id="4"/>
      <w:bookmarkEnd w:id="5"/>
    </w:p>
    <w:p w14:paraId="02032950" w14:textId="6AE43477" w:rsidR="00960399" w:rsidRDefault="00960399" w:rsidP="00960399">
      <w:pPr>
        <w:pStyle w:val="Naslov2"/>
      </w:pPr>
      <w:bookmarkStart w:id="6" w:name="_Toc100040174"/>
      <w:r>
        <w:t>Domača plošča uporabnika</w:t>
      </w:r>
      <w:bookmarkEnd w:id="6"/>
    </w:p>
    <w:p w14:paraId="392CCF5A" w14:textId="77777777" w:rsidR="00FE2787" w:rsidRDefault="00FE2787" w:rsidP="00FE2787">
      <w:r>
        <w:t>Vsak uporabnik ima ob vstopu v aplikacijo prikazano domačo ploščo.</w:t>
      </w:r>
    </w:p>
    <w:p w14:paraId="071B8844" w14:textId="70F12EF7" w:rsidR="00FE2787" w:rsidRDefault="00FE2787" w:rsidP="00FE2787">
      <w:pPr>
        <w:rPr>
          <w:lang w:eastAsia="sl-SI"/>
        </w:rPr>
      </w:pPr>
      <w:r>
        <w:rPr>
          <w:lang w:eastAsia="sl-SI"/>
        </w:rPr>
        <w:t>Domača plošča je sestavljena iz naslednjih sklopov: »</w:t>
      </w:r>
      <w:r>
        <w:rPr>
          <w:b/>
          <w:lang w:eastAsia="sl-SI"/>
        </w:rPr>
        <w:t>Aktivne zadeve</w:t>
      </w:r>
      <w:r w:rsidRPr="00971D3E">
        <w:rPr>
          <w:lang w:eastAsia="sl-SI"/>
        </w:rPr>
        <w:t>«,</w:t>
      </w:r>
      <w:r w:rsidRPr="00971D3E">
        <w:rPr>
          <w:b/>
          <w:lang w:eastAsia="sl-SI"/>
        </w:rPr>
        <w:t xml:space="preserve"> </w:t>
      </w:r>
      <w:r w:rsidRPr="00971D3E">
        <w:rPr>
          <w:lang w:eastAsia="sl-SI"/>
        </w:rPr>
        <w:t>»</w:t>
      </w:r>
      <w:r w:rsidRPr="00B702B5">
        <w:rPr>
          <w:b/>
          <w:lang w:eastAsia="sl-SI"/>
        </w:rPr>
        <w:t>Zadnja obvestila</w:t>
      </w:r>
      <w:r w:rsidRPr="00971D3E">
        <w:rPr>
          <w:lang w:eastAsia="sl-SI"/>
        </w:rPr>
        <w:t>«,</w:t>
      </w:r>
      <w:r>
        <w:rPr>
          <w:lang w:eastAsia="sl-SI"/>
        </w:rPr>
        <w:t xml:space="preserve"> »</w:t>
      </w:r>
      <w:r w:rsidRPr="00FE2787">
        <w:rPr>
          <w:b/>
          <w:lang w:eastAsia="sl-SI"/>
        </w:rPr>
        <w:t>Roki</w:t>
      </w:r>
      <w:r>
        <w:rPr>
          <w:lang w:eastAsia="sl-SI"/>
        </w:rPr>
        <w:t>«,»</w:t>
      </w:r>
      <w:r w:rsidRPr="00B702B5">
        <w:rPr>
          <w:b/>
          <w:lang w:eastAsia="sl-SI"/>
        </w:rPr>
        <w:t>Bližnjice</w:t>
      </w:r>
      <w:r w:rsidRPr="00971D3E">
        <w:rPr>
          <w:lang w:eastAsia="sl-SI"/>
        </w:rPr>
        <w:t>«</w:t>
      </w:r>
      <w:r>
        <w:rPr>
          <w:lang w:eastAsia="sl-SI"/>
        </w:rPr>
        <w:t xml:space="preserve"> in »</w:t>
      </w:r>
      <w:r>
        <w:rPr>
          <w:b/>
          <w:lang w:eastAsia="sl-SI"/>
        </w:rPr>
        <w:t>Statistika</w:t>
      </w:r>
      <w:r w:rsidRPr="00971D3E">
        <w:rPr>
          <w:lang w:eastAsia="sl-SI"/>
        </w:rPr>
        <w:t>«.</w:t>
      </w:r>
    </w:p>
    <w:p w14:paraId="6FA3A46D" w14:textId="3A5DC9B7" w:rsidR="00FE2787" w:rsidRDefault="00FE2787" w:rsidP="00FE2787">
      <w:pPr>
        <w:rPr>
          <w:lang w:eastAsia="sl-SI"/>
        </w:rPr>
      </w:pPr>
      <w:r>
        <w:rPr>
          <w:lang w:eastAsia="sl-SI"/>
        </w:rPr>
        <w:t>Niso vsi sklopi prikazani za vse vrste uporabnikov.</w:t>
      </w:r>
    </w:p>
    <w:p w14:paraId="464740A4" w14:textId="5BCB1015" w:rsidR="00FE2787" w:rsidRDefault="000A5384" w:rsidP="00FE2787">
      <w:pPr>
        <w:pStyle w:val="Naslov3"/>
        <w:rPr>
          <w:lang w:eastAsia="sl-SI"/>
        </w:rPr>
      </w:pPr>
      <w:bookmarkStart w:id="7" w:name="_Toc100040175"/>
      <w:r>
        <w:rPr>
          <w:lang w:eastAsia="sl-SI"/>
        </w:rPr>
        <w:t>Aktivne zadeve</w:t>
      </w:r>
      <w:bookmarkEnd w:id="7"/>
    </w:p>
    <w:p w14:paraId="4FBDA341" w14:textId="08B50A60" w:rsidR="00FE2787" w:rsidRDefault="00FE2787" w:rsidP="00FE2787">
      <w:r>
        <w:t>Sekcija »</w:t>
      </w:r>
      <w:r>
        <w:rPr>
          <w:b/>
        </w:rPr>
        <w:t>Aktivne</w:t>
      </w:r>
      <w:r w:rsidRPr="00EA126D">
        <w:rPr>
          <w:b/>
        </w:rPr>
        <w:t xml:space="preserve"> zadev</w:t>
      </w:r>
      <w:r>
        <w:rPr>
          <w:b/>
        </w:rPr>
        <w:t>e«</w:t>
      </w:r>
      <w:r>
        <w:t xml:space="preserve"> omogoča uporabniku splošen pregled nad zadevami, v katerih je uporabnik udeležen oz. ima pravico do vpogleda. </w:t>
      </w:r>
    </w:p>
    <w:p w14:paraId="0700442C" w14:textId="3E8D1954" w:rsidR="00BE1F09" w:rsidRDefault="00BE1F09" w:rsidP="00FE2787">
      <w:r w:rsidRPr="00FE2787">
        <w:rPr>
          <w:noProof/>
          <w:lang w:eastAsia="sl-SI"/>
        </w:rPr>
        <w:drawing>
          <wp:inline distT="0" distB="0" distL="0" distR="0" wp14:anchorId="46118607" wp14:editId="7DD15D62">
            <wp:extent cx="5760720" cy="299402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994025"/>
                    </a:xfrm>
                    <a:prstGeom prst="rect">
                      <a:avLst/>
                    </a:prstGeom>
                  </pic:spPr>
                </pic:pic>
              </a:graphicData>
            </a:graphic>
          </wp:inline>
        </w:drawing>
      </w:r>
    </w:p>
    <w:p w14:paraId="6D2C4807" w14:textId="2E86F0A7" w:rsidR="00FE2787" w:rsidRDefault="00FE2787" w:rsidP="00FE2787">
      <w:pPr>
        <w:pStyle w:val="Naslov4"/>
        <w:rPr>
          <w:lang w:eastAsia="sl-SI"/>
        </w:rPr>
      </w:pPr>
      <w:bookmarkStart w:id="8" w:name="_Toc100040176"/>
      <w:r>
        <w:rPr>
          <w:lang w:eastAsia="sl-SI"/>
        </w:rPr>
        <w:t>Faze</w:t>
      </w:r>
      <w:bookmarkEnd w:id="8"/>
    </w:p>
    <w:p w14:paraId="5518197E" w14:textId="1FCF5CC3" w:rsidR="00FE2787" w:rsidRDefault="00FE2787" w:rsidP="00FE2787">
      <w:pPr>
        <w:rPr>
          <w:lang w:eastAsia="sl-SI"/>
        </w:rPr>
      </w:pPr>
      <w:r>
        <w:rPr>
          <w:lang w:eastAsia="sl-SI"/>
        </w:rPr>
        <w:t>Pregled je najprej razdeljen na faze – vsak zavihek predstavlja posamezno fazo. Zraven imena faze je prikazano število zadev, ki so v tej fazi in je potrebna akcija iz vaše strani. Fazo izberete, tako da kliknete na zavihek. Izbrana faza je podčrtana.</w:t>
      </w:r>
    </w:p>
    <w:p w14:paraId="712669B2" w14:textId="436897B8" w:rsidR="000A5384" w:rsidRDefault="000A5384" w:rsidP="00FE2787">
      <w:pPr>
        <w:rPr>
          <w:lang w:eastAsia="sl-SI"/>
        </w:rPr>
      </w:pPr>
      <w:r w:rsidRPr="000A5384">
        <w:rPr>
          <w:rStyle w:val="Poudarek"/>
        </w:rPr>
        <w:t>Pozor!</w:t>
      </w:r>
      <w:r>
        <w:rPr>
          <w:lang w:eastAsia="sl-SI"/>
        </w:rPr>
        <w:t xml:space="preserve"> Katere faze so prikazane, je odvisno od vaših uporabniških pravic in tipa plošče. Poglejte poglavje »</w:t>
      </w:r>
      <w:r w:rsidRPr="000A5384">
        <w:rPr>
          <w:rStyle w:val="DocReferenceChar"/>
        </w:rPr>
        <w:fldChar w:fldCharType="begin"/>
      </w:r>
      <w:r w:rsidRPr="000A5384">
        <w:rPr>
          <w:rStyle w:val="DocReferenceChar"/>
        </w:rPr>
        <w:instrText xml:space="preserve"> REF _Ref88822950 \h </w:instrText>
      </w:r>
      <w:r>
        <w:rPr>
          <w:rStyle w:val="DocReferenceChar"/>
        </w:rPr>
        <w:instrText xml:space="preserve"> \* MERGEFORMAT </w:instrText>
      </w:r>
      <w:r w:rsidRPr="000A5384">
        <w:rPr>
          <w:rStyle w:val="DocReferenceChar"/>
        </w:rPr>
      </w:r>
      <w:r w:rsidRPr="000A5384">
        <w:rPr>
          <w:rStyle w:val="DocReferenceChar"/>
        </w:rPr>
        <w:fldChar w:fldCharType="separate"/>
      </w:r>
      <w:r w:rsidRPr="000A5384">
        <w:rPr>
          <w:rStyle w:val="DocReferenceChar"/>
        </w:rPr>
        <w:t>Zamenjava tipa plošče</w:t>
      </w:r>
      <w:r w:rsidRPr="000A5384">
        <w:rPr>
          <w:rStyle w:val="DocReferenceChar"/>
        </w:rPr>
        <w:fldChar w:fldCharType="end"/>
      </w:r>
      <w:r>
        <w:rPr>
          <w:lang w:eastAsia="sl-SI"/>
        </w:rPr>
        <w:t>«.</w:t>
      </w:r>
    </w:p>
    <w:p w14:paraId="27E5C77E" w14:textId="06F58063" w:rsidR="00FE2787" w:rsidRDefault="00FE2787" w:rsidP="00FE2787">
      <w:pPr>
        <w:pStyle w:val="Naslov4"/>
        <w:rPr>
          <w:lang w:eastAsia="sl-SI"/>
        </w:rPr>
      </w:pPr>
      <w:bookmarkStart w:id="9" w:name="_Toc100040177"/>
      <w:r>
        <w:rPr>
          <w:lang w:eastAsia="sl-SI"/>
        </w:rPr>
        <w:t>Sklopi</w:t>
      </w:r>
      <w:bookmarkEnd w:id="9"/>
    </w:p>
    <w:p w14:paraId="4CABBF5F" w14:textId="48B0FCA4" w:rsidR="00FE2787" w:rsidRDefault="00FE2787" w:rsidP="00FE2787">
      <w:pPr>
        <w:rPr>
          <w:lang w:eastAsia="sl-SI"/>
        </w:rPr>
      </w:pPr>
      <w:r>
        <w:rPr>
          <w:lang w:eastAsia="sl-SI"/>
        </w:rPr>
        <w:t>V okviru vsake faze je vsebina razdeljena po sklopih. Zraven imena sklopa je prikazano število zadev, kjer je potrebna akcija iz vaše strani. Sklop lahko razprete in zaprete s klikom na puščico pred imenom sklopa.</w:t>
      </w:r>
    </w:p>
    <w:p w14:paraId="48D8EEA1" w14:textId="72086A0E" w:rsidR="000A5384" w:rsidRDefault="000A5384" w:rsidP="00FE2787">
      <w:pPr>
        <w:rPr>
          <w:lang w:eastAsia="sl-SI"/>
        </w:rPr>
      </w:pPr>
      <w:r w:rsidRPr="000A5384">
        <w:rPr>
          <w:rStyle w:val="Poudarek"/>
        </w:rPr>
        <w:t>Pozor!</w:t>
      </w:r>
      <w:r>
        <w:rPr>
          <w:lang w:eastAsia="sl-SI"/>
        </w:rPr>
        <w:t xml:space="preserve"> Kateri sklopi so prikazani, je odvisno od vaših uporabniških pravic in tipa plošče. Poglejte poglavje »</w:t>
      </w:r>
      <w:r w:rsidRPr="000A5384">
        <w:rPr>
          <w:rStyle w:val="DocReferenceChar"/>
        </w:rPr>
        <w:fldChar w:fldCharType="begin"/>
      </w:r>
      <w:r w:rsidRPr="000A5384">
        <w:rPr>
          <w:rStyle w:val="DocReferenceChar"/>
        </w:rPr>
        <w:instrText xml:space="preserve"> REF _Ref88822950 \h </w:instrText>
      </w:r>
      <w:r>
        <w:rPr>
          <w:rStyle w:val="DocReferenceChar"/>
        </w:rPr>
        <w:instrText xml:space="preserve"> \* MERGEFORMAT </w:instrText>
      </w:r>
      <w:r w:rsidRPr="000A5384">
        <w:rPr>
          <w:rStyle w:val="DocReferenceChar"/>
        </w:rPr>
      </w:r>
      <w:r w:rsidRPr="000A5384">
        <w:rPr>
          <w:rStyle w:val="DocReferenceChar"/>
        </w:rPr>
        <w:fldChar w:fldCharType="separate"/>
      </w:r>
      <w:r w:rsidRPr="000A5384">
        <w:rPr>
          <w:rStyle w:val="DocReferenceChar"/>
        </w:rPr>
        <w:t>Zamenjava tipa plošče</w:t>
      </w:r>
      <w:r w:rsidRPr="000A5384">
        <w:rPr>
          <w:rStyle w:val="DocReferenceChar"/>
        </w:rPr>
        <w:fldChar w:fldCharType="end"/>
      </w:r>
      <w:r>
        <w:rPr>
          <w:lang w:eastAsia="sl-SI"/>
        </w:rPr>
        <w:t>«.</w:t>
      </w:r>
    </w:p>
    <w:p w14:paraId="7AC409C6" w14:textId="3662453A" w:rsidR="00FE2787" w:rsidRDefault="00FE2787" w:rsidP="00FE2787">
      <w:pPr>
        <w:pStyle w:val="Naslov4"/>
        <w:rPr>
          <w:lang w:eastAsia="sl-SI"/>
        </w:rPr>
      </w:pPr>
      <w:bookmarkStart w:id="10" w:name="_Toc100040178"/>
      <w:r>
        <w:rPr>
          <w:lang w:eastAsia="sl-SI"/>
        </w:rPr>
        <w:t>Stolpci</w:t>
      </w:r>
      <w:bookmarkEnd w:id="10"/>
    </w:p>
    <w:p w14:paraId="57BF1E7F" w14:textId="77777777" w:rsidR="00FE2787" w:rsidRDefault="00FE2787" w:rsidP="00FE2787">
      <w:pPr>
        <w:rPr>
          <w:lang w:eastAsia="sl-SI"/>
        </w:rPr>
      </w:pPr>
      <w:r>
        <w:rPr>
          <w:lang w:eastAsia="sl-SI"/>
        </w:rPr>
        <w:t>V okviru vsakega sklopa je vsebina razdeljena na stolpce. Stolpec je sestavljen iz glave stolpa in kartic.</w:t>
      </w:r>
    </w:p>
    <w:p w14:paraId="135B7CBC" w14:textId="2997E8BC" w:rsidR="00FE2787" w:rsidRDefault="00FE2787" w:rsidP="00FE2787">
      <w:pPr>
        <w:pStyle w:val="Naslov5"/>
        <w:rPr>
          <w:lang w:eastAsia="sl-SI"/>
        </w:rPr>
      </w:pPr>
      <w:bookmarkStart w:id="11" w:name="_Toc100040179"/>
      <w:r>
        <w:rPr>
          <w:lang w:eastAsia="sl-SI"/>
        </w:rPr>
        <w:lastRenderedPageBreak/>
        <w:t>Glava stolpca</w:t>
      </w:r>
      <w:bookmarkEnd w:id="11"/>
    </w:p>
    <w:p w14:paraId="7CB1F312" w14:textId="77777777" w:rsidR="00FE2787" w:rsidRDefault="00FE2787" w:rsidP="00FE2787">
      <w:pPr>
        <w:rPr>
          <w:lang w:eastAsia="sl-SI"/>
        </w:rPr>
      </w:pPr>
      <w:r>
        <w:rPr>
          <w:lang w:eastAsia="sl-SI"/>
        </w:rPr>
        <w:t xml:space="preserve">V glavi stolpca je prikazan naziv stolpca in število zadev v tem stolpcu. </w:t>
      </w:r>
    </w:p>
    <w:p w14:paraId="7D579BEB" w14:textId="7BEAED4D" w:rsidR="00FE2787" w:rsidRDefault="00FE2787" w:rsidP="00FE2787">
      <w:pPr>
        <w:rPr>
          <w:lang w:eastAsia="sl-SI"/>
        </w:rPr>
      </w:pPr>
      <w:r>
        <w:rPr>
          <w:lang w:eastAsia="sl-SI"/>
        </w:rPr>
        <w:t xml:space="preserve">Če kliknete na </w:t>
      </w:r>
      <w:r w:rsidR="00A73CCE">
        <w:rPr>
          <w:lang w:eastAsia="sl-SI"/>
        </w:rPr>
        <w:t>glavo stolpca</w:t>
      </w:r>
      <w:r>
        <w:rPr>
          <w:lang w:eastAsia="sl-SI"/>
        </w:rPr>
        <w:t xml:space="preserve">, boste preusmerjeni na ustrezen iskalnik zadev, kjer so </w:t>
      </w:r>
      <w:r w:rsidR="00A73CCE">
        <w:rPr>
          <w:lang w:eastAsia="sl-SI"/>
        </w:rPr>
        <w:t xml:space="preserve">prikazane samo zadeve v ustreznih statusih. Filter bo nastavljen na unijo </w:t>
      </w:r>
      <w:r>
        <w:rPr>
          <w:lang w:eastAsia="sl-SI"/>
        </w:rPr>
        <w:t xml:space="preserve">vseh statusov, ki </w:t>
      </w:r>
      <w:r w:rsidR="00A73CCE">
        <w:rPr>
          <w:lang w:eastAsia="sl-SI"/>
        </w:rPr>
        <w:t xml:space="preserve">predstavljajo </w:t>
      </w:r>
      <w:r>
        <w:rPr>
          <w:lang w:eastAsia="sl-SI"/>
        </w:rPr>
        <w:t>kartic</w:t>
      </w:r>
      <w:r w:rsidR="00A73CCE">
        <w:rPr>
          <w:lang w:eastAsia="sl-SI"/>
        </w:rPr>
        <w:t>e</w:t>
      </w:r>
      <w:r>
        <w:rPr>
          <w:lang w:eastAsia="sl-SI"/>
        </w:rPr>
        <w:t xml:space="preserve"> tega stolpca</w:t>
      </w:r>
      <w:r w:rsidR="00A73CCE">
        <w:rPr>
          <w:lang w:eastAsia="sl-SI"/>
        </w:rPr>
        <w:t>, tako da če ne želite klikati kartico po kartico, lahko kliknete na glavo stolpca.</w:t>
      </w:r>
    </w:p>
    <w:p w14:paraId="5243563E" w14:textId="4C119CEC" w:rsidR="00FE2787" w:rsidRDefault="00BE1F09" w:rsidP="00FE2787">
      <w:pPr>
        <w:rPr>
          <w:lang w:eastAsia="sl-SI"/>
        </w:rPr>
      </w:pPr>
      <w:r w:rsidRPr="00FE2787">
        <w:rPr>
          <w:noProof/>
          <w:lang w:eastAsia="sl-SI"/>
        </w:rPr>
        <w:drawing>
          <wp:anchor distT="0" distB="0" distL="114300" distR="114300" simplePos="0" relativeHeight="251659264" behindDoc="0" locked="0" layoutInCell="1" allowOverlap="1" wp14:anchorId="335B3F53" wp14:editId="322E13E6">
            <wp:simplePos x="0" y="0"/>
            <wp:positionH relativeFrom="column">
              <wp:posOffset>-1724</wp:posOffset>
            </wp:positionH>
            <wp:positionV relativeFrom="paragraph">
              <wp:posOffset>726</wp:posOffset>
            </wp:positionV>
            <wp:extent cx="320068" cy="320068"/>
            <wp:effectExtent l="0" t="0" r="3810" b="3810"/>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0068" cy="320068"/>
                    </a:xfrm>
                    <a:prstGeom prst="rect">
                      <a:avLst/>
                    </a:prstGeom>
                  </pic:spPr>
                </pic:pic>
              </a:graphicData>
            </a:graphic>
          </wp:anchor>
        </w:drawing>
      </w:r>
      <w:r w:rsidR="00FE2787" w:rsidRPr="00FE2787">
        <w:rPr>
          <w:rStyle w:val="Poudarek"/>
        </w:rPr>
        <w:t>Pozor!</w:t>
      </w:r>
      <w:r w:rsidR="00FE2787">
        <w:rPr>
          <w:lang w:eastAsia="sl-SI"/>
        </w:rPr>
        <w:t xml:space="preserve"> Če je na številki prikazana rdeča pika, pomeni, da v tem stolpcu obstajajo zadeve, pri katerih je potrebna akcija z vaše strani. </w:t>
      </w:r>
    </w:p>
    <w:p w14:paraId="7B957CA3" w14:textId="3CE1A2CA" w:rsidR="00FE2787" w:rsidRDefault="00FE2787" w:rsidP="00FE2787">
      <w:pPr>
        <w:pStyle w:val="Naslov5"/>
        <w:rPr>
          <w:lang w:eastAsia="sl-SI"/>
        </w:rPr>
      </w:pPr>
      <w:bookmarkStart w:id="12" w:name="_Toc100040180"/>
      <w:r>
        <w:rPr>
          <w:lang w:eastAsia="sl-SI"/>
        </w:rPr>
        <w:t>Kartice</w:t>
      </w:r>
      <w:bookmarkEnd w:id="12"/>
    </w:p>
    <w:p w14:paraId="506D1245" w14:textId="77777777" w:rsidR="00FE2787" w:rsidRDefault="00FE2787" w:rsidP="00FE2787">
      <w:pPr>
        <w:rPr>
          <w:lang w:eastAsia="sl-SI"/>
        </w:rPr>
      </w:pPr>
      <w:r>
        <w:rPr>
          <w:lang w:eastAsia="sl-SI"/>
        </w:rPr>
        <w:t xml:space="preserve">V okviru vsakega stolpca je seznam kartic, ki predstavljajo določen status zadeve. Na kartici je kratek opis tega statusa in število zadev. </w:t>
      </w:r>
    </w:p>
    <w:p w14:paraId="2E9B6514" w14:textId="6E15ABCF" w:rsidR="00FE2787" w:rsidRDefault="00FE2787" w:rsidP="00FE2787">
      <w:pPr>
        <w:rPr>
          <w:lang w:eastAsia="sl-SI"/>
        </w:rPr>
      </w:pPr>
      <w:r>
        <w:rPr>
          <w:lang w:eastAsia="sl-SI"/>
        </w:rPr>
        <w:t>Če kliknete na kartico, boste preusmerjeni na ustrezen iskalnik zadev, kjer so zadeve omejene na ustrezne statuse.</w:t>
      </w:r>
    </w:p>
    <w:p w14:paraId="3D753B5A" w14:textId="245BC0F8" w:rsidR="000A5384" w:rsidRDefault="00BE1F09" w:rsidP="00FE2787">
      <w:pPr>
        <w:rPr>
          <w:lang w:eastAsia="sl-SI"/>
        </w:rPr>
      </w:pPr>
      <w:r w:rsidRPr="00FE2787">
        <w:rPr>
          <w:noProof/>
          <w:lang w:eastAsia="sl-SI"/>
        </w:rPr>
        <w:drawing>
          <wp:anchor distT="0" distB="0" distL="114300" distR="114300" simplePos="0" relativeHeight="251660288" behindDoc="0" locked="0" layoutInCell="1" allowOverlap="1" wp14:anchorId="192B2136" wp14:editId="2B53E1FE">
            <wp:simplePos x="0" y="0"/>
            <wp:positionH relativeFrom="column">
              <wp:posOffset>-1724</wp:posOffset>
            </wp:positionH>
            <wp:positionV relativeFrom="paragraph">
              <wp:posOffset>91</wp:posOffset>
            </wp:positionV>
            <wp:extent cx="327688" cy="289585"/>
            <wp:effectExtent l="0" t="0" r="0" b="0"/>
            <wp:wrapSquare wrapText="bothSides"/>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27688" cy="289585"/>
                    </a:xfrm>
                    <a:prstGeom prst="rect">
                      <a:avLst/>
                    </a:prstGeom>
                  </pic:spPr>
                </pic:pic>
              </a:graphicData>
            </a:graphic>
          </wp:anchor>
        </w:drawing>
      </w:r>
      <w:r w:rsidR="00FE2787" w:rsidRPr="00FE2787">
        <w:rPr>
          <w:rStyle w:val="Poudarek"/>
        </w:rPr>
        <w:t>Pozor!</w:t>
      </w:r>
      <w:r w:rsidR="00FE2787">
        <w:rPr>
          <w:lang w:eastAsia="sl-SI"/>
        </w:rPr>
        <w:t xml:space="preserve"> Če je številka rdeča, pomeni, da je pri teh zadevah potrebna akcija z vaše strani.</w:t>
      </w:r>
    </w:p>
    <w:p w14:paraId="66FD8F9D" w14:textId="77777777" w:rsidR="00142FED" w:rsidRDefault="00142FED" w:rsidP="00A07A23">
      <w:pPr>
        <w:pStyle w:val="Naslov3"/>
      </w:pPr>
      <w:bookmarkStart w:id="13" w:name="_Toc100040181"/>
      <w:r>
        <w:t>Dodatni filtri za omejitev števila zadev</w:t>
      </w:r>
      <w:bookmarkEnd w:id="13"/>
    </w:p>
    <w:p w14:paraId="287B7AB0" w14:textId="77777777" w:rsidR="00142FED" w:rsidRDefault="00142FED" w:rsidP="00142FED">
      <w:pPr>
        <w:keepNext/>
      </w:pPr>
      <w:r>
        <w:t>Uporabnik lahko omeji število zadev, ki so prikazane na domači plošči z uporabo dodatnih filtrov:</w:t>
      </w:r>
    </w:p>
    <w:p w14:paraId="4A4C7CEA" w14:textId="73B22730" w:rsidR="00142FED" w:rsidRDefault="00142FED" w:rsidP="00811633">
      <w:pPr>
        <w:pStyle w:val="Odstavekseznama"/>
        <w:keepNext/>
        <w:numPr>
          <w:ilvl w:val="0"/>
          <w:numId w:val="2"/>
        </w:numPr>
      </w:pPr>
      <w:r>
        <w:t>Datum zadnje spremembe</w:t>
      </w:r>
      <w:r w:rsidR="000A5384">
        <w:t>.</w:t>
      </w:r>
    </w:p>
    <w:p w14:paraId="0A8DFA3C" w14:textId="4C2E67BA" w:rsidR="00A07A23" w:rsidRDefault="00A07A23" w:rsidP="00A07A23">
      <w:pPr>
        <w:rPr>
          <w:lang w:eastAsia="sl-SI"/>
        </w:rPr>
      </w:pPr>
      <w:r w:rsidRPr="00A07A23">
        <w:rPr>
          <w:rStyle w:val="Poudarek"/>
          <w:lang w:eastAsia="sl-SI"/>
        </w:rPr>
        <w:t>Pozor!</w:t>
      </w:r>
      <w:r>
        <w:rPr>
          <w:lang w:eastAsia="sl-SI"/>
        </w:rPr>
        <w:t xml:space="preserve"> V okviru faze »</w:t>
      </w:r>
      <w:r w:rsidRPr="00F46572">
        <w:rPr>
          <w:b/>
          <w:lang w:eastAsia="sl-SI"/>
        </w:rPr>
        <w:t>Odločba</w:t>
      </w:r>
      <w:r>
        <w:rPr>
          <w:lang w:eastAsia="sl-SI"/>
        </w:rPr>
        <w:t>« in sklopa »</w:t>
      </w:r>
      <w:r w:rsidRPr="00F46572">
        <w:rPr>
          <w:b/>
          <w:lang w:eastAsia="sl-SI"/>
        </w:rPr>
        <w:t>Vloge</w:t>
      </w:r>
      <w:r>
        <w:rPr>
          <w:lang w:eastAsia="sl-SI"/>
        </w:rPr>
        <w:t>« lahko omejite število zadev glede na dodaten filter po vrsti postopka.</w:t>
      </w:r>
    </w:p>
    <w:p w14:paraId="62F7A4BE" w14:textId="198CCF87" w:rsidR="000A5384" w:rsidRDefault="000A5384" w:rsidP="00A07A23">
      <w:pPr>
        <w:pStyle w:val="Naslov3"/>
      </w:pPr>
      <w:bookmarkStart w:id="14" w:name="_Ref88822950"/>
      <w:bookmarkStart w:id="15" w:name="_Toc100040182"/>
      <w:r>
        <w:t>Zamenjava tipa plošče</w:t>
      </w:r>
      <w:bookmarkEnd w:id="14"/>
      <w:bookmarkEnd w:id="15"/>
    </w:p>
    <w:p w14:paraId="7C39E0DE" w14:textId="1F0635C3" w:rsidR="000A5384" w:rsidRDefault="000A5384" w:rsidP="000A5384">
      <w:r>
        <w:t>Uporabniki, ki nastopajo v več vlogah, lahko zamenjajo ploščo s klikom na gumb in izberejo ustrezno ploščo.</w:t>
      </w:r>
    </w:p>
    <w:p w14:paraId="612BF748" w14:textId="19D994C4" w:rsidR="000A5384" w:rsidRDefault="000A5384" w:rsidP="000A5384">
      <w:r w:rsidRPr="000A5384">
        <w:rPr>
          <w:noProof/>
        </w:rPr>
        <w:drawing>
          <wp:inline distT="0" distB="0" distL="0" distR="0" wp14:anchorId="030831DB" wp14:editId="057CA52E">
            <wp:extent cx="1699407" cy="609653"/>
            <wp:effectExtent l="0" t="0" r="0" b="0"/>
            <wp:docPr id="295" name="Picture 295" descr="Primer gum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9407" cy="609653"/>
                    </a:xfrm>
                    <a:prstGeom prst="rect">
                      <a:avLst/>
                    </a:prstGeom>
                  </pic:spPr>
                </pic:pic>
              </a:graphicData>
            </a:graphic>
          </wp:inline>
        </w:drawing>
      </w:r>
    </w:p>
    <w:p w14:paraId="45D2AECA" w14:textId="39968EA9" w:rsidR="000A5384" w:rsidRDefault="000A5384" w:rsidP="000A5384">
      <w:r>
        <w:t>Na voljo so naslednji tipi plošče:</w:t>
      </w:r>
    </w:p>
    <w:p w14:paraId="73FB1777" w14:textId="77777777" w:rsidR="000A5384" w:rsidRDefault="000A5384" w:rsidP="001942C6">
      <w:pPr>
        <w:pStyle w:val="Odstavekseznama"/>
        <w:numPr>
          <w:ilvl w:val="0"/>
          <w:numId w:val="4"/>
        </w:numPr>
      </w:pPr>
      <w:r>
        <w:rPr>
          <w:b/>
          <w:lang w:eastAsia="sl-SI"/>
        </w:rPr>
        <w:t>MK</w:t>
      </w:r>
      <w:r>
        <w:rPr>
          <w:lang w:eastAsia="sl-SI"/>
        </w:rPr>
        <w:t xml:space="preserve"> – prikazane so vse zadeve.</w:t>
      </w:r>
    </w:p>
    <w:p w14:paraId="02C01E4E" w14:textId="77777777" w:rsidR="000A5384" w:rsidRDefault="000A5384" w:rsidP="001942C6">
      <w:pPr>
        <w:pStyle w:val="Odstavekseznama"/>
        <w:numPr>
          <w:ilvl w:val="0"/>
          <w:numId w:val="4"/>
        </w:numPr>
      </w:pPr>
      <w:r>
        <w:rPr>
          <w:b/>
          <w:lang w:eastAsia="sl-SI"/>
        </w:rPr>
        <w:t xml:space="preserve">Izvajalec </w:t>
      </w:r>
      <w:r>
        <w:t>– prikazane so zadeve, na katerih je uporabnik izvajalec.</w:t>
      </w:r>
    </w:p>
    <w:p w14:paraId="1F57435F" w14:textId="77777777" w:rsidR="000A5384" w:rsidRDefault="000A5384"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43EAC780" w14:textId="77777777" w:rsidR="000A5384" w:rsidRDefault="000A5384" w:rsidP="001942C6">
      <w:pPr>
        <w:pStyle w:val="Odstavekseznama"/>
        <w:numPr>
          <w:ilvl w:val="0"/>
          <w:numId w:val="4"/>
        </w:numPr>
      </w:pPr>
      <w:r>
        <w:rPr>
          <w:b/>
          <w:lang w:eastAsia="sl-SI"/>
        </w:rPr>
        <w:t xml:space="preserve">SKAR </w:t>
      </w:r>
      <w:r>
        <w:t>– prikazane so vse zadeve.</w:t>
      </w:r>
    </w:p>
    <w:p w14:paraId="5FEBCBEC" w14:textId="20F43FC9" w:rsidR="000A5384" w:rsidRDefault="000A5384" w:rsidP="001942C6">
      <w:pPr>
        <w:pStyle w:val="Odstavekseznama"/>
        <w:numPr>
          <w:ilvl w:val="0"/>
          <w:numId w:val="4"/>
        </w:numPr>
      </w:pPr>
      <w:r w:rsidRPr="000A5384">
        <w:rPr>
          <w:b/>
        </w:rPr>
        <w:t>CPA tajništvo</w:t>
      </w:r>
      <w:r>
        <w:t xml:space="preserve"> – prikazane so zadeve, kjer je CPA izvajalec.</w:t>
      </w:r>
    </w:p>
    <w:p w14:paraId="57B86873" w14:textId="77777777" w:rsidR="000A5384" w:rsidRDefault="000A5384" w:rsidP="001942C6">
      <w:pPr>
        <w:pStyle w:val="Odstavekseznama"/>
        <w:numPr>
          <w:ilvl w:val="0"/>
          <w:numId w:val="4"/>
        </w:numPr>
      </w:pPr>
      <w:r>
        <w:rPr>
          <w:b/>
        </w:rPr>
        <w:t xml:space="preserve">Recenzent </w:t>
      </w:r>
      <w:r>
        <w:t>– prikazane so zadeve, kjer je uporabnik recenzent končnega poročila.</w:t>
      </w:r>
    </w:p>
    <w:p w14:paraId="1A8D7EEF" w14:textId="77777777" w:rsidR="000A5384" w:rsidRDefault="000A5384" w:rsidP="001942C6">
      <w:pPr>
        <w:pStyle w:val="Odstavekseznama"/>
        <w:numPr>
          <w:ilvl w:val="0"/>
          <w:numId w:val="4"/>
        </w:numPr>
      </w:pPr>
      <w:r w:rsidRPr="000A5384">
        <w:rPr>
          <w:b/>
        </w:rPr>
        <w:t>Kustos</w:t>
      </w:r>
      <w:r>
        <w:t xml:space="preserve"> – prikazane so zadeve, kjer je uporabnik iz pristojnega muzeja.</w:t>
      </w:r>
    </w:p>
    <w:p w14:paraId="4C4941D8" w14:textId="30A89FDB" w:rsidR="000A5384" w:rsidRDefault="000A5384" w:rsidP="001942C6">
      <w:pPr>
        <w:pStyle w:val="Odstavekseznama"/>
        <w:numPr>
          <w:ilvl w:val="0"/>
          <w:numId w:val="4"/>
        </w:numPr>
      </w:pPr>
      <w:r>
        <w:rPr>
          <w:b/>
        </w:rPr>
        <w:t xml:space="preserve">Vpogledovalec </w:t>
      </w:r>
      <w:r>
        <w:t xml:space="preserve">– prikazane so zadeve, do katerih uporabnik ima dostop. </w:t>
      </w:r>
      <w:r>
        <w:tab/>
      </w:r>
      <w:r w:rsidRPr="000A5384">
        <w:t xml:space="preserve"> </w:t>
      </w:r>
    </w:p>
    <w:p w14:paraId="71B581D8" w14:textId="08729DA1" w:rsidR="000A5384" w:rsidRDefault="000A5384" w:rsidP="000A5384">
      <w:r>
        <w:t>Tip plošče določi, katere faze in sklopi so prikazani v sekciji »</w:t>
      </w:r>
      <w:r w:rsidRPr="000A5384">
        <w:rPr>
          <w:b/>
        </w:rPr>
        <w:t>Aktivne zadeve</w:t>
      </w:r>
      <w:r>
        <w:t>«.</w:t>
      </w:r>
    </w:p>
    <w:p w14:paraId="6CA814F2" w14:textId="14963EE5" w:rsidR="00142FED" w:rsidRDefault="00142FED" w:rsidP="00A07A23">
      <w:pPr>
        <w:pStyle w:val="Naslov3"/>
      </w:pPr>
      <w:bookmarkStart w:id="16" w:name="_Toc100040183"/>
      <w:r>
        <w:t>Osvežitev plošče</w:t>
      </w:r>
      <w:bookmarkEnd w:id="16"/>
    </w:p>
    <w:p w14:paraId="144D946E" w14:textId="432E3140" w:rsidR="00142FED" w:rsidRDefault="00142FED" w:rsidP="00FE2787">
      <w:r>
        <w:lastRenderedPageBreak/>
        <w:t xml:space="preserve">Ploščo lahko osvežite s klikom na </w:t>
      </w:r>
      <w:r w:rsidR="00AF20F5">
        <w:t>ikon</w:t>
      </w:r>
      <w:r>
        <w:t xml:space="preserve">o zgoraj desno. </w:t>
      </w:r>
      <w:r w:rsidRPr="009F2224">
        <w:rPr>
          <w:noProof/>
          <w:lang w:eastAsia="sl-SI"/>
        </w:rPr>
        <w:drawing>
          <wp:inline distT="0" distB="0" distL="0" distR="0" wp14:anchorId="3A3CA75E" wp14:editId="43ED9811">
            <wp:extent cx="274320" cy="245745"/>
            <wp:effectExtent l="0" t="0" r="0" b="1905"/>
            <wp:docPr id="294" name="Picture 294" descr="Ikona za osvežitev plošč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4320" cy="245745"/>
                    </a:xfrm>
                    <a:prstGeom prst="rect">
                      <a:avLst/>
                    </a:prstGeom>
                  </pic:spPr>
                </pic:pic>
              </a:graphicData>
            </a:graphic>
          </wp:inline>
        </w:drawing>
      </w:r>
    </w:p>
    <w:p w14:paraId="6CE37ADD" w14:textId="05521905" w:rsidR="00960399" w:rsidRDefault="008C4A4C" w:rsidP="00960399">
      <w:pPr>
        <w:pStyle w:val="Naslov3"/>
      </w:pPr>
      <w:bookmarkStart w:id="17" w:name="_Toc100040184"/>
      <w:r>
        <w:t xml:space="preserve">Zadnja </w:t>
      </w:r>
      <w:r w:rsidR="000A5384">
        <w:t>o</w:t>
      </w:r>
      <w:r w:rsidR="00960399">
        <w:t>bvestila</w:t>
      </w:r>
      <w:bookmarkEnd w:id="17"/>
    </w:p>
    <w:p w14:paraId="40EEF5FB" w14:textId="77777777" w:rsidR="008C4A4C" w:rsidRDefault="008C4A4C" w:rsidP="008C4A4C">
      <w:r>
        <w:t>V sekciji so prikazana obvestila, ki jih ISeD pošlje uporabnikom ob določenih dogodkih v procesu. Prikazani podatki so:</w:t>
      </w:r>
    </w:p>
    <w:p w14:paraId="2A5F836A" w14:textId="77777777" w:rsidR="008C4A4C" w:rsidRDefault="008C4A4C" w:rsidP="008C4A4C">
      <w:pPr>
        <w:pStyle w:val="Odstavekseznama"/>
        <w:numPr>
          <w:ilvl w:val="0"/>
          <w:numId w:val="3"/>
        </w:numPr>
      </w:pPr>
      <w:r>
        <w:t>dogodek – zelo kratko besedilo, ki opisuje dogodek;</w:t>
      </w:r>
    </w:p>
    <w:p w14:paraId="2D413C32" w14:textId="77777777" w:rsidR="008C4A4C" w:rsidRDefault="008C4A4C" w:rsidP="008C4A4C">
      <w:pPr>
        <w:pStyle w:val="Odstavekseznama"/>
        <w:numPr>
          <w:ilvl w:val="0"/>
          <w:numId w:val="3"/>
        </w:numPr>
      </w:pPr>
      <w:r>
        <w:t xml:space="preserve">povezava na zadevo – s klikom na povezavo bo preusmerjen na ustrezno zadevo; </w:t>
      </w:r>
    </w:p>
    <w:p w14:paraId="3AAF16F7" w14:textId="77777777" w:rsidR="008C4A4C" w:rsidRDefault="008C4A4C" w:rsidP="008C4A4C">
      <w:pPr>
        <w:pStyle w:val="Odstavekseznama"/>
        <w:numPr>
          <w:ilvl w:val="0"/>
          <w:numId w:val="3"/>
        </w:numPr>
      </w:pPr>
      <w:r>
        <w:t>datum dogodka;</w:t>
      </w:r>
    </w:p>
    <w:p w14:paraId="6EC2C43B" w14:textId="5B42E7DE" w:rsidR="008C4A4C" w:rsidRPr="008C4A4C" w:rsidRDefault="008C4A4C" w:rsidP="008C4A4C">
      <w:pPr>
        <w:pStyle w:val="Odstavekseznama"/>
        <w:numPr>
          <w:ilvl w:val="0"/>
          <w:numId w:val="3"/>
        </w:numPr>
      </w:pPr>
      <w:r>
        <w:t>pošiljatelj – ime in priimek uporabnika, ki je nazadnje obdeloval zadevo.</w:t>
      </w:r>
    </w:p>
    <w:p w14:paraId="1875F66B" w14:textId="17940F4F" w:rsidR="00960399" w:rsidRDefault="00960399" w:rsidP="00960399">
      <w:pPr>
        <w:pStyle w:val="Naslov3"/>
      </w:pPr>
      <w:bookmarkStart w:id="18" w:name="_Toc100040185"/>
      <w:r>
        <w:t>Roki</w:t>
      </w:r>
      <w:bookmarkEnd w:id="18"/>
    </w:p>
    <w:p w14:paraId="261C135B" w14:textId="42CC4127" w:rsidR="004F1A7E" w:rsidRDefault="004F1A7E" w:rsidP="004F1A7E">
      <w:r>
        <w:t>V sekciji so prikazani roki za posameznega uporabnika. Sekcije nimajo vsi uporabniki.</w:t>
      </w:r>
      <w:r w:rsidR="00D93EB3">
        <w:t xml:space="preserve"> </w:t>
      </w:r>
    </w:p>
    <w:p w14:paraId="30EC536E" w14:textId="5543852A" w:rsidR="00D93EB3" w:rsidRDefault="00D93EB3" w:rsidP="004F1A7E">
      <w:r>
        <w:t>Če kliknete na kodo, boste preusmerjeni na ustrezno raziskavo.</w:t>
      </w:r>
    </w:p>
    <w:p w14:paraId="0D4E5232" w14:textId="01ADB359" w:rsidR="00AB723B" w:rsidRPr="004F1A7E" w:rsidRDefault="00AB723B" w:rsidP="004F1A7E">
      <w:r w:rsidRPr="00AB723B">
        <w:rPr>
          <w:rStyle w:val="Poudarek"/>
          <w:noProof/>
        </w:rPr>
        <w:drawing>
          <wp:anchor distT="0" distB="0" distL="114300" distR="114300" simplePos="0" relativeHeight="251661312" behindDoc="0" locked="0" layoutInCell="1" allowOverlap="1" wp14:anchorId="7FC6039E" wp14:editId="294EA614">
            <wp:simplePos x="0" y="0"/>
            <wp:positionH relativeFrom="column">
              <wp:posOffset>-1724</wp:posOffset>
            </wp:positionH>
            <wp:positionV relativeFrom="paragraph">
              <wp:posOffset>-2449</wp:posOffset>
            </wp:positionV>
            <wp:extent cx="274344" cy="259102"/>
            <wp:effectExtent l="0" t="0" r="0" b="762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4344" cy="259102"/>
                    </a:xfrm>
                    <a:prstGeom prst="rect">
                      <a:avLst/>
                    </a:prstGeom>
                  </pic:spPr>
                </pic:pic>
              </a:graphicData>
            </a:graphic>
            <wp14:sizeRelH relativeFrom="page">
              <wp14:pctWidth>0</wp14:pctWidth>
            </wp14:sizeRelH>
            <wp14:sizeRelV relativeFrom="page">
              <wp14:pctHeight>0</wp14:pctHeight>
            </wp14:sizeRelV>
          </wp:anchor>
        </w:drawing>
      </w:r>
      <w:r w:rsidRPr="00AB723B">
        <w:rPr>
          <w:rStyle w:val="Poudarek"/>
        </w:rPr>
        <w:t>Pozor!</w:t>
      </w:r>
      <w:r>
        <w:t xml:space="preserve"> Bližajoči rok je označen s klicajem.</w:t>
      </w:r>
    </w:p>
    <w:p w14:paraId="4264B71F" w14:textId="37B05E5C" w:rsidR="00960399" w:rsidRDefault="00960399" w:rsidP="00960399">
      <w:pPr>
        <w:pStyle w:val="Naslov3"/>
      </w:pPr>
      <w:bookmarkStart w:id="19" w:name="_Toc100040186"/>
      <w:r>
        <w:t>Bližnjice</w:t>
      </w:r>
      <w:bookmarkEnd w:id="19"/>
    </w:p>
    <w:p w14:paraId="7A2911BF" w14:textId="493B08DA" w:rsidR="008412C6" w:rsidRDefault="008412C6" w:rsidP="008412C6">
      <w:r>
        <w:t xml:space="preserve">Sekcija je prilagojena glede na vrsto uporabnika. </w:t>
      </w:r>
    </w:p>
    <w:p w14:paraId="78CF7220" w14:textId="730C6AC2" w:rsidR="008412C6" w:rsidRDefault="008412C6" w:rsidP="008412C6">
      <w:r>
        <w:t>Uporabnik MK ima na voljo:</w:t>
      </w:r>
    </w:p>
    <w:p w14:paraId="3E688A0A" w14:textId="19A2FE06" w:rsidR="008412C6" w:rsidRDefault="008412C6" w:rsidP="001942C6">
      <w:pPr>
        <w:pStyle w:val="Odstavekseznama"/>
        <w:numPr>
          <w:ilvl w:val="0"/>
          <w:numId w:val="297"/>
        </w:numPr>
      </w:pPr>
      <w:r>
        <w:t>akcijo za dodajanje nove vloge</w:t>
      </w:r>
    </w:p>
    <w:p w14:paraId="1CF7DD09" w14:textId="5D7476A6" w:rsidR="008412C6" w:rsidRDefault="008412C6" w:rsidP="001942C6">
      <w:pPr>
        <w:pStyle w:val="Odstavekseznama"/>
        <w:numPr>
          <w:ilvl w:val="0"/>
          <w:numId w:val="297"/>
        </w:numPr>
      </w:pPr>
      <w:r>
        <w:t>seznam vprašanj za SKAR</w:t>
      </w:r>
    </w:p>
    <w:p w14:paraId="57F8B7EA" w14:textId="1FD791CA" w:rsidR="008412C6" w:rsidRDefault="008412C6" w:rsidP="008412C6">
      <w:r>
        <w:t>Predsednik SKAR ima na voljo:</w:t>
      </w:r>
    </w:p>
    <w:p w14:paraId="2C00B598" w14:textId="28B6180C" w:rsidR="008412C6" w:rsidRDefault="008412C6" w:rsidP="001942C6">
      <w:pPr>
        <w:pStyle w:val="Odstavekseznama"/>
        <w:numPr>
          <w:ilvl w:val="0"/>
          <w:numId w:val="298"/>
        </w:numPr>
      </w:pPr>
      <w:r>
        <w:t>akcijo za dodajanje nove seje.</w:t>
      </w:r>
    </w:p>
    <w:p w14:paraId="0420D21B" w14:textId="51EDE096" w:rsidR="008412C6" w:rsidRPr="008412C6" w:rsidRDefault="008412C6" w:rsidP="008412C6">
      <w:r>
        <w:t>Poglejte poglavja »</w:t>
      </w:r>
      <w:r w:rsidRPr="008412C6">
        <w:rPr>
          <w:rStyle w:val="DocReferenceChar"/>
        </w:rPr>
        <w:fldChar w:fldCharType="begin"/>
      </w:r>
      <w:r w:rsidRPr="008412C6">
        <w:rPr>
          <w:rStyle w:val="DocReferenceChar"/>
        </w:rPr>
        <w:instrText xml:space="preserve"> REF _Ref88750797 \h </w:instrText>
      </w:r>
      <w:r>
        <w:rPr>
          <w:rStyle w:val="DocReferenceChar"/>
        </w:rPr>
        <w:instrText xml:space="preserve"> \* MERGEFORMAT </w:instrText>
      </w:r>
      <w:r w:rsidRPr="008412C6">
        <w:rPr>
          <w:rStyle w:val="DocReferenceChar"/>
        </w:rPr>
      </w:r>
      <w:r w:rsidRPr="008412C6">
        <w:rPr>
          <w:rStyle w:val="DocReferenceChar"/>
        </w:rPr>
        <w:fldChar w:fldCharType="separate"/>
      </w:r>
      <w:r w:rsidRPr="008412C6">
        <w:rPr>
          <w:rStyle w:val="DocReferenceChar"/>
        </w:rPr>
        <w:t>Nova</w:t>
      </w:r>
      <w:r w:rsidR="000B4D02">
        <w:rPr>
          <w:rStyle w:val="DocReferenceChar"/>
        </w:rPr>
        <w:t xml:space="preserve"> </w:t>
      </w:r>
      <w:r w:rsidRPr="008412C6">
        <w:rPr>
          <w:rStyle w:val="DocReferenceChar"/>
        </w:rPr>
        <w:t>vloga</w:t>
      </w:r>
      <w:r w:rsidRPr="008412C6">
        <w:rPr>
          <w:rStyle w:val="DocReferenceChar"/>
        </w:rPr>
        <w:fldChar w:fldCharType="end"/>
      </w:r>
      <w:r>
        <w:t>«, »</w:t>
      </w:r>
      <w:r w:rsidRPr="008412C6">
        <w:rPr>
          <w:rStyle w:val="DocReferenceChar"/>
        </w:rPr>
        <w:fldChar w:fldCharType="begin"/>
      </w:r>
      <w:r w:rsidRPr="008412C6">
        <w:rPr>
          <w:rStyle w:val="DocReferenceChar"/>
        </w:rPr>
        <w:instrText xml:space="preserve"> REF _Ref88750838 \h </w:instrText>
      </w:r>
      <w:r>
        <w:rPr>
          <w:rStyle w:val="DocReferenceChar"/>
        </w:rPr>
        <w:instrText xml:space="preserve"> \* MERGEFORMAT </w:instrText>
      </w:r>
      <w:r w:rsidRPr="008412C6">
        <w:rPr>
          <w:rStyle w:val="DocReferenceChar"/>
        </w:rPr>
      </w:r>
      <w:r w:rsidRPr="008412C6">
        <w:rPr>
          <w:rStyle w:val="DocReferenceChar"/>
        </w:rPr>
        <w:fldChar w:fldCharType="separate"/>
      </w:r>
      <w:r w:rsidRPr="008412C6">
        <w:rPr>
          <w:rStyle w:val="DocReferenceChar"/>
        </w:rPr>
        <w:t>Vprašanja za SKAR</w:t>
      </w:r>
      <w:r w:rsidRPr="008412C6">
        <w:rPr>
          <w:rStyle w:val="DocReferenceChar"/>
        </w:rPr>
        <w:fldChar w:fldCharType="end"/>
      </w:r>
      <w:r>
        <w:t>« in »</w:t>
      </w:r>
      <w:r w:rsidRPr="00F87589">
        <w:rPr>
          <w:rStyle w:val="DocReferenceChar"/>
        </w:rPr>
        <w:fldChar w:fldCharType="begin"/>
      </w:r>
      <w:r w:rsidRPr="00F87589">
        <w:rPr>
          <w:rStyle w:val="DocReferenceChar"/>
        </w:rPr>
        <w:instrText xml:space="preserve"> REF _Ref86923894 \h </w:instrText>
      </w:r>
      <w:r>
        <w:rPr>
          <w:rStyle w:val="DocReferenceChar"/>
        </w:rPr>
        <w:instrText xml:space="preserve"> \* MERGEFORMAT </w:instrText>
      </w:r>
      <w:r w:rsidRPr="00F87589">
        <w:rPr>
          <w:rStyle w:val="DocReferenceChar"/>
        </w:rPr>
      </w:r>
      <w:r w:rsidRPr="00F87589">
        <w:rPr>
          <w:rStyle w:val="DocReferenceChar"/>
        </w:rPr>
        <w:fldChar w:fldCharType="separate"/>
      </w:r>
      <w:r w:rsidRPr="00CD0F51">
        <w:rPr>
          <w:rStyle w:val="DocReferenceChar"/>
        </w:rPr>
        <w:t>Delo s sejo</w:t>
      </w:r>
      <w:r w:rsidRPr="00F87589">
        <w:rPr>
          <w:rStyle w:val="DocReferenceChar"/>
        </w:rPr>
        <w:fldChar w:fldCharType="end"/>
      </w:r>
      <w:r>
        <w:t>«.</w:t>
      </w:r>
    </w:p>
    <w:p w14:paraId="78FEC69C" w14:textId="2FC2DA5D" w:rsidR="00B776D3" w:rsidRDefault="00960399" w:rsidP="00B776D3">
      <w:pPr>
        <w:pStyle w:val="Naslov3"/>
      </w:pPr>
      <w:bookmarkStart w:id="20" w:name="_Toc100040187"/>
      <w:r>
        <w:t>Statistika</w:t>
      </w:r>
      <w:bookmarkEnd w:id="20"/>
    </w:p>
    <w:p w14:paraId="613FE179" w14:textId="1A8E813D" w:rsidR="00B776D3" w:rsidRPr="00B776D3" w:rsidRDefault="00B776D3" w:rsidP="00B776D3">
      <w:r w:rsidRPr="00142FED">
        <w:rPr>
          <w:highlight w:val="yellow"/>
        </w:rPr>
        <w:t>Sekcija prikazuje statistiko.</w:t>
      </w:r>
    </w:p>
    <w:p w14:paraId="23C0061C" w14:textId="77777777" w:rsidR="00F10CB5" w:rsidRDefault="00F10CB5">
      <w:pPr>
        <w:rPr>
          <w:caps/>
          <w:spacing w:val="15"/>
        </w:rPr>
      </w:pPr>
      <w:r>
        <w:br w:type="page"/>
      </w:r>
    </w:p>
    <w:p w14:paraId="01FCA251" w14:textId="4B3AA45B" w:rsidR="00960399" w:rsidRDefault="00960399" w:rsidP="00960399">
      <w:pPr>
        <w:pStyle w:val="Naslov2"/>
      </w:pPr>
      <w:bookmarkStart w:id="21" w:name="_Toc100040188"/>
      <w:r>
        <w:lastRenderedPageBreak/>
        <w:t>Vloge</w:t>
      </w:r>
      <w:bookmarkEnd w:id="21"/>
    </w:p>
    <w:p w14:paraId="197FEF53" w14:textId="2DF35B1A" w:rsidR="00B66690" w:rsidRDefault="00B66690" w:rsidP="00B66690">
      <w:r>
        <w:t xml:space="preserve">Do vlog lahko dostopate s klikom na </w:t>
      </w:r>
      <w:r w:rsidR="00AF20F5">
        <w:t>ikon</w:t>
      </w:r>
      <w:r>
        <w:t>o »</w:t>
      </w:r>
      <w:r>
        <w:rPr>
          <w:b/>
        </w:rPr>
        <w:t>Vloge</w:t>
      </w:r>
      <w:r w:rsidRPr="00B7177E">
        <w:t>«</w:t>
      </w:r>
      <w:r>
        <w:t xml:space="preserve"> v »</w:t>
      </w:r>
      <w:r w:rsidRPr="009F65A9">
        <w:rPr>
          <w:b/>
        </w:rPr>
        <w:t>Levem meniju</w:t>
      </w:r>
      <w:r w:rsidRPr="00B7177E">
        <w:t>«.</w:t>
      </w:r>
      <w:r>
        <w:t xml:space="preserve"> Aplikacija vas bo preusmerila na iskalnik vlog.</w:t>
      </w:r>
    </w:p>
    <w:p w14:paraId="734EA3E3" w14:textId="6DB2C1ED" w:rsidR="00B66690" w:rsidRPr="00B66690" w:rsidRDefault="00F10CB5" w:rsidP="00B66690">
      <w:r w:rsidRPr="00F10CB5">
        <w:rPr>
          <w:noProof/>
        </w:rPr>
        <w:drawing>
          <wp:inline distT="0" distB="0" distL="0" distR="0" wp14:anchorId="60F829B8" wp14:editId="2B657127">
            <wp:extent cx="602032" cy="525826"/>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2032" cy="525826"/>
                    </a:xfrm>
                    <a:prstGeom prst="rect">
                      <a:avLst/>
                    </a:prstGeom>
                  </pic:spPr>
                </pic:pic>
              </a:graphicData>
            </a:graphic>
          </wp:inline>
        </w:drawing>
      </w:r>
    </w:p>
    <w:p w14:paraId="535B2EE4" w14:textId="3F3A8B2B" w:rsidR="00960399" w:rsidRDefault="00960399" w:rsidP="00960399">
      <w:pPr>
        <w:pStyle w:val="Naslov3"/>
      </w:pPr>
      <w:bookmarkStart w:id="22" w:name="_Toc100040189"/>
      <w:r>
        <w:t>Iskalnik vlog</w:t>
      </w:r>
      <w:bookmarkEnd w:id="22"/>
    </w:p>
    <w:p w14:paraId="7178B8C6" w14:textId="7A397C2C" w:rsidR="006113D1" w:rsidRDefault="006113D1" w:rsidP="006113D1">
      <w:pPr>
        <w:rPr>
          <w:lang w:eastAsia="sl-SI"/>
        </w:rPr>
      </w:pPr>
      <w:r>
        <w:rPr>
          <w:lang w:eastAsia="sl-SI"/>
        </w:rPr>
        <w:t>Stran je namenjena iskanju in prikazovanju seznama vlog in je sestavljena iz več sekcij:</w:t>
      </w:r>
    </w:p>
    <w:p w14:paraId="3F557020" w14:textId="0B000F4A" w:rsidR="006113D1" w:rsidRDefault="006113D1" w:rsidP="001942C6">
      <w:pPr>
        <w:pStyle w:val="Odstavekseznama"/>
        <w:numPr>
          <w:ilvl w:val="0"/>
          <w:numId w:val="299"/>
        </w:numPr>
        <w:rPr>
          <w:lang w:eastAsia="sl-SI"/>
        </w:rPr>
      </w:pPr>
      <w:r w:rsidRPr="00545045">
        <w:rPr>
          <w:rStyle w:val="Neensklic"/>
          <w:lang w:eastAsia="sl-SI"/>
        </w:rPr>
        <w:t xml:space="preserve">Dodajanje </w:t>
      </w:r>
      <w:r>
        <w:rPr>
          <w:rStyle w:val="Neensklic"/>
          <w:lang w:eastAsia="sl-SI"/>
        </w:rPr>
        <w:t>nove vloge</w:t>
      </w:r>
      <w:r>
        <w:rPr>
          <w:lang w:eastAsia="sl-SI"/>
        </w:rPr>
        <w:t xml:space="preserve"> - kliknite na </w:t>
      </w:r>
      <w:r w:rsidR="00AF20F5">
        <w:rPr>
          <w:lang w:eastAsia="sl-SI"/>
        </w:rPr>
        <w:t>ikon</w:t>
      </w:r>
      <w:r>
        <w:rPr>
          <w:lang w:eastAsia="sl-SI"/>
        </w:rPr>
        <w:t>o »</w:t>
      </w:r>
      <w:r w:rsidRPr="001E588D">
        <w:rPr>
          <w:b/>
          <w:lang w:eastAsia="sl-SI"/>
        </w:rPr>
        <w:t>plus</w:t>
      </w:r>
      <w:r w:rsidRPr="0039274A">
        <w:rPr>
          <w:lang w:eastAsia="sl-SI"/>
        </w:rPr>
        <w:t>«</w:t>
      </w:r>
      <w:r>
        <w:rPr>
          <w:lang w:eastAsia="sl-SI"/>
        </w:rPr>
        <w:t xml:space="preserve"> in izberite tip vloge; aplikacija vas bo preusmerila na ustrezen čarovnik za urejanje podatkov.</w:t>
      </w:r>
    </w:p>
    <w:p w14:paraId="4BBB608E" w14:textId="0909E23E" w:rsidR="006113D1" w:rsidRDefault="006113D1" w:rsidP="001942C6">
      <w:pPr>
        <w:pStyle w:val="Odstavekseznama"/>
        <w:numPr>
          <w:ilvl w:val="0"/>
          <w:numId w:val="299"/>
        </w:numPr>
        <w:rPr>
          <w:lang w:eastAsia="sl-SI"/>
        </w:rPr>
      </w:pPr>
      <w:r w:rsidRPr="00545045">
        <w:rPr>
          <w:rStyle w:val="Neensklic"/>
        </w:rPr>
        <w:t>Izbira načina iskanja</w:t>
      </w:r>
      <w:r>
        <w:rPr>
          <w:lang w:eastAsia="sl-SI"/>
        </w:rPr>
        <w:t xml:space="preserve"> – uporabniki, ki nastopajo v več </w:t>
      </w:r>
      <w:r w:rsidR="001B3D0C">
        <w:rPr>
          <w:lang w:eastAsia="sl-SI"/>
        </w:rPr>
        <w:t xml:space="preserve">uporabniških </w:t>
      </w:r>
      <w:r>
        <w:rPr>
          <w:lang w:eastAsia="sl-SI"/>
        </w:rPr>
        <w:t xml:space="preserve">vlogah, lahko prikažejo zadeve za izbrano </w:t>
      </w:r>
      <w:r w:rsidR="001B3D0C">
        <w:rPr>
          <w:lang w:eastAsia="sl-SI"/>
        </w:rPr>
        <w:t xml:space="preserve">uporabniško </w:t>
      </w:r>
      <w:r>
        <w:rPr>
          <w:lang w:eastAsia="sl-SI"/>
        </w:rPr>
        <w:t xml:space="preserve">vlogo; </w:t>
      </w:r>
    </w:p>
    <w:p w14:paraId="6E73F4C2" w14:textId="3E296732" w:rsidR="006113D1" w:rsidRDefault="006113D1" w:rsidP="001942C6">
      <w:pPr>
        <w:pStyle w:val="Odstavekseznama"/>
        <w:numPr>
          <w:ilvl w:val="0"/>
          <w:numId w:val="299"/>
        </w:numPr>
        <w:rPr>
          <w:lang w:eastAsia="sl-SI"/>
        </w:rPr>
      </w:pPr>
      <w:r w:rsidRPr="00545045">
        <w:rPr>
          <w:rStyle w:val="Neensklic"/>
          <w:lang w:eastAsia="sl-SI"/>
        </w:rPr>
        <w:t>Rezultati iskanja</w:t>
      </w:r>
      <w:r>
        <w:rPr>
          <w:lang w:eastAsia="sl-SI"/>
        </w:rPr>
        <w:t xml:space="preserve"> - prikazano le nekaj osnovnih podatkov o vlogi; če uporabnik klikne na posamezno vlogo, ga bo aplikacija preusmerila na stran za vpogled v vlogo, na kateri so prikazani vsi podatki vloge. Seznam se lahko </w:t>
      </w:r>
      <w:r w:rsidR="005B444B">
        <w:rPr>
          <w:lang w:eastAsia="sl-SI"/>
        </w:rPr>
        <w:t>ure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18CE3D03" w14:textId="659C86BC" w:rsidR="006113D1" w:rsidRDefault="006113D1" w:rsidP="001942C6">
      <w:pPr>
        <w:pStyle w:val="Odstavekseznama"/>
        <w:numPr>
          <w:ilvl w:val="0"/>
          <w:numId w:val="299"/>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w:t>
      </w:r>
      <w:r w:rsidRPr="006113D1">
        <w:rPr>
          <w:rStyle w:val="DocReferenceChar"/>
        </w:rPr>
        <w:fldChar w:fldCharType="begin"/>
      </w:r>
      <w:r w:rsidRPr="006113D1">
        <w:rPr>
          <w:rStyle w:val="DocReferenceChar"/>
        </w:rPr>
        <w:instrText xml:space="preserve"> REF _Ref88819165 \h </w:instrText>
      </w:r>
      <w:r>
        <w:rPr>
          <w:rStyle w:val="DocReferenceChar"/>
        </w:rPr>
        <w:instrText xml:space="preserve"> \* MERGEFORMAT </w:instrText>
      </w:r>
      <w:r w:rsidRPr="006113D1">
        <w:rPr>
          <w:rStyle w:val="DocReferenceChar"/>
        </w:rPr>
      </w:r>
      <w:r w:rsidRPr="006113D1">
        <w:rPr>
          <w:rStyle w:val="DocReferenceChar"/>
        </w:rPr>
        <w:fldChar w:fldCharType="separate"/>
      </w:r>
      <w:r w:rsidRPr="006113D1">
        <w:rPr>
          <w:rStyle w:val="DocReferenceChar"/>
        </w:rPr>
        <w:t>Omejitev rezultatov iskanja s filtri</w:t>
      </w:r>
      <w:r w:rsidRPr="006113D1">
        <w:rPr>
          <w:rStyle w:val="DocReferenceChar"/>
        </w:rPr>
        <w:fldChar w:fldCharType="end"/>
      </w:r>
      <w:r>
        <w:rPr>
          <w:lang w:eastAsia="sl-SI"/>
        </w:rPr>
        <w:t>«.</w:t>
      </w:r>
    </w:p>
    <w:p w14:paraId="3B075868" w14:textId="77777777" w:rsidR="006113D1" w:rsidRDefault="006113D1" w:rsidP="006113D1">
      <w:pPr>
        <w:pStyle w:val="Naslov4"/>
      </w:pPr>
      <w:bookmarkStart w:id="23" w:name="_Toc100040190"/>
      <w:r>
        <w:t>Izbira načina iskanja</w:t>
      </w:r>
      <w:bookmarkEnd w:id="23"/>
    </w:p>
    <w:p w14:paraId="23D77017" w14:textId="45277EDA" w:rsidR="006113D1" w:rsidRPr="005B27DF" w:rsidRDefault="006113D1" w:rsidP="006113D1">
      <w:r>
        <w:rPr>
          <w:lang w:eastAsia="sl-SI"/>
        </w:rPr>
        <w:t>Na voljo so naslednji načini iskanja:</w:t>
      </w:r>
    </w:p>
    <w:p w14:paraId="0DD1283B" w14:textId="2C293977" w:rsidR="006113D1" w:rsidRDefault="006113D1" w:rsidP="001942C6">
      <w:pPr>
        <w:pStyle w:val="Odstavekseznama"/>
        <w:numPr>
          <w:ilvl w:val="0"/>
          <w:numId w:val="4"/>
        </w:numPr>
      </w:pPr>
      <w:r>
        <w:rPr>
          <w:b/>
          <w:lang w:eastAsia="sl-SI"/>
        </w:rPr>
        <w:t>MK</w:t>
      </w:r>
      <w:r>
        <w:rPr>
          <w:lang w:eastAsia="sl-SI"/>
        </w:rPr>
        <w:t xml:space="preserve"> – prikazane so vse zadeve.</w:t>
      </w:r>
    </w:p>
    <w:p w14:paraId="448E50E3" w14:textId="3DF3E6F4" w:rsidR="006113D1" w:rsidRDefault="006113D1" w:rsidP="001942C6">
      <w:pPr>
        <w:pStyle w:val="Odstavekseznama"/>
        <w:numPr>
          <w:ilvl w:val="0"/>
          <w:numId w:val="4"/>
        </w:numPr>
      </w:pPr>
      <w:r>
        <w:rPr>
          <w:b/>
          <w:lang w:eastAsia="sl-SI"/>
        </w:rPr>
        <w:t xml:space="preserve">Izvajalec </w:t>
      </w:r>
      <w:r>
        <w:t>– prikazane so zadeve, na katerih je uporabnik izvajalec.</w:t>
      </w:r>
    </w:p>
    <w:p w14:paraId="50EFE945" w14:textId="58940E3E" w:rsidR="006113D1" w:rsidRDefault="006113D1"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42F340A8" w14:textId="45B657EA" w:rsidR="006113D1" w:rsidRDefault="006113D1" w:rsidP="001942C6">
      <w:pPr>
        <w:pStyle w:val="Odstavekseznama"/>
        <w:numPr>
          <w:ilvl w:val="0"/>
          <w:numId w:val="4"/>
        </w:numPr>
      </w:pPr>
      <w:r>
        <w:rPr>
          <w:b/>
          <w:lang w:eastAsia="sl-SI"/>
        </w:rPr>
        <w:t xml:space="preserve">SKAR </w:t>
      </w:r>
      <w:r>
        <w:t>– prikazane so vse zadeve.</w:t>
      </w:r>
    </w:p>
    <w:p w14:paraId="7F5798A6" w14:textId="4D1C68F1" w:rsidR="006113D1" w:rsidRDefault="006113D1" w:rsidP="001942C6">
      <w:pPr>
        <w:pStyle w:val="Odstavekseznama"/>
        <w:numPr>
          <w:ilvl w:val="0"/>
          <w:numId w:val="4"/>
        </w:numPr>
      </w:pPr>
      <w:r w:rsidRPr="006113D1">
        <w:rPr>
          <w:b/>
        </w:rPr>
        <w:t>CPA tajništvo</w:t>
      </w:r>
      <w:r>
        <w:t xml:space="preserve"> – prikazane so zadeve, kjer je CPA izvajalec.</w:t>
      </w:r>
      <w:r>
        <w:tab/>
      </w:r>
    </w:p>
    <w:p w14:paraId="105CA186" w14:textId="77777777" w:rsidR="006113D1" w:rsidRDefault="006113D1" w:rsidP="006113D1">
      <w:pPr>
        <w:pStyle w:val="Naslov4"/>
        <w:rPr>
          <w:lang w:eastAsia="sl-SI"/>
        </w:rPr>
      </w:pPr>
      <w:bookmarkStart w:id="24" w:name="_Ref88819165"/>
      <w:bookmarkStart w:id="25" w:name="_Toc100040191"/>
      <w:r w:rsidRPr="002331FF">
        <w:rPr>
          <w:lang w:eastAsia="sl-SI"/>
        </w:rPr>
        <w:t>Omejitev rezultatov iskanja s filtri</w:t>
      </w:r>
      <w:bookmarkEnd w:id="24"/>
      <w:bookmarkEnd w:id="25"/>
      <w:r w:rsidRPr="002331FF">
        <w:rPr>
          <w:lang w:eastAsia="sl-SI"/>
        </w:rPr>
        <w:t xml:space="preserve"> </w:t>
      </w:r>
    </w:p>
    <w:p w14:paraId="4CAD40F6" w14:textId="77777777" w:rsidR="006113D1" w:rsidRDefault="006113D1" w:rsidP="006113D1">
      <w:pPr>
        <w:rPr>
          <w:lang w:eastAsia="sl-SI"/>
        </w:rPr>
      </w:pPr>
      <w:r>
        <w:rPr>
          <w:lang w:eastAsia="sl-SI"/>
        </w:rPr>
        <w:t>Uporabnik lahko omeji seznam z uporabo dodatnih filtrov:</w:t>
      </w:r>
    </w:p>
    <w:p w14:paraId="2DA1E872" w14:textId="2C4AD674" w:rsidR="006113D1" w:rsidRDefault="006113D1" w:rsidP="001942C6">
      <w:pPr>
        <w:pStyle w:val="Odstavekseznama"/>
        <w:numPr>
          <w:ilvl w:val="0"/>
          <w:numId w:val="300"/>
        </w:numPr>
        <w:rPr>
          <w:lang w:eastAsia="sl-SI"/>
        </w:rPr>
      </w:pPr>
      <w:r>
        <w:rPr>
          <w:lang w:eastAsia="sl-SI"/>
        </w:rPr>
        <w:t>iskanje po številki zadeve;</w:t>
      </w:r>
    </w:p>
    <w:p w14:paraId="375F3767" w14:textId="7CE62BDB" w:rsidR="006113D1" w:rsidRDefault="006113D1" w:rsidP="001942C6">
      <w:pPr>
        <w:pStyle w:val="Odstavekseznama"/>
        <w:numPr>
          <w:ilvl w:val="0"/>
          <w:numId w:val="300"/>
        </w:numPr>
        <w:rPr>
          <w:lang w:eastAsia="sl-SI"/>
        </w:rPr>
      </w:pPr>
      <w:r>
        <w:rPr>
          <w:lang w:eastAsia="sl-SI"/>
        </w:rPr>
        <w:t>izbira ene ali več vrst vloge;</w:t>
      </w:r>
    </w:p>
    <w:p w14:paraId="5ADD4A06" w14:textId="2BC607AA" w:rsidR="006113D1" w:rsidRDefault="006113D1" w:rsidP="001942C6">
      <w:pPr>
        <w:pStyle w:val="Odstavekseznama"/>
        <w:numPr>
          <w:ilvl w:val="0"/>
          <w:numId w:val="300"/>
        </w:numPr>
        <w:rPr>
          <w:lang w:eastAsia="sl-SI"/>
        </w:rPr>
      </w:pPr>
      <w:r>
        <w:rPr>
          <w:lang w:eastAsia="sl-SI"/>
        </w:rPr>
        <w:t>izbira enega ali več statusov vloge;</w:t>
      </w:r>
    </w:p>
    <w:p w14:paraId="2D161DD0" w14:textId="4DEFA192" w:rsidR="006113D1" w:rsidRDefault="006113D1" w:rsidP="001942C6">
      <w:pPr>
        <w:pStyle w:val="Odstavekseznama"/>
        <w:numPr>
          <w:ilvl w:val="0"/>
          <w:numId w:val="300"/>
        </w:numPr>
        <w:rPr>
          <w:lang w:eastAsia="sl-SI"/>
        </w:rPr>
      </w:pPr>
      <w:r>
        <w:rPr>
          <w:lang w:eastAsia="sl-SI"/>
        </w:rPr>
        <w:t>datumska omejitev.</w:t>
      </w:r>
    </w:p>
    <w:p w14:paraId="0F02CE78" w14:textId="77777777" w:rsidR="00EA2B37" w:rsidRDefault="00EA2B37" w:rsidP="006113D1">
      <w:pPr>
        <w:pStyle w:val="Odstavekseznama"/>
        <w:ind w:left="0"/>
        <w:rPr>
          <w:rStyle w:val="Poudarek"/>
        </w:rPr>
      </w:pPr>
    </w:p>
    <w:p w14:paraId="691ADD8B" w14:textId="15B2FF8F" w:rsidR="006113D1" w:rsidRPr="006256F9" w:rsidRDefault="006113D1" w:rsidP="006113D1">
      <w:pPr>
        <w:pStyle w:val="Odstavekseznama"/>
        <w:ind w:left="0"/>
        <w:rPr>
          <w:lang w:eastAsia="sl-SI"/>
        </w:rPr>
      </w:pPr>
      <w:r w:rsidRPr="00C17C07">
        <w:rPr>
          <w:rStyle w:val="Poudarek"/>
        </w:rPr>
        <w:t>Pozor!</w:t>
      </w:r>
      <w:r>
        <w:rPr>
          <w:lang w:eastAsia="sl-SI"/>
        </w:rPr>
        <w:t xml:space="preserve"> Pri sočasni uporabi filtrov iz različnih skupin (npr. po statusu i vrsti vloge) velja, da bodo prikazane le vloge, ki izpolnjujejo vse pogoje. </w:t>
      </w:r>
    </w:p>
    <w:p w14:paraId="43F9D074" w14:textId="46B21CCD" w:rsidR="006113D1" w:rsidRPr="006113D1" w:rsidRDefault="006113D1" w:rsidP="006113D1">
      <w:r>
        <w:rPr>
          <w:lang w:eastAsia="sl-SI"/>
        </w:rPr>
        <w:br w:type="page"/>
      </w:r>
    </w:p>
    <w:p w14:paraId="26FE0E4C" w14:textId="301DA297" w:rsidR="00960399" w:rsidRDefault="00960399" w:rsidP="00960399">
      <w:pPr>
        <w:pStyle w:val="Naslov3"/>
      </w:pPr>
      <w:bookmarkStart w:id="26" w:name="_Toc100040192"/>
      <w:r>
        <w:lastRenderedPageBreak/>
        <w:t>Vpogled v vlogo</w:t>
      </w:r>
      <w:bookmarkEnd w:id="26"/>
    </w:p>
    <w:p w14:paraId="5B66694E" w14:textId="698CF720" w:rsidR="00F14E0E" w:rsidRDefault="00F14E0E" w:rsidP="00F14E0E">
      <w:pPr>
        <w:rPr>
          <w:lang w:eastAsia="sl-SI"/>
        </w:rPr>
      </w:pPr>
      <w:r>
        <w:rPr>
          <w:lang w:eastAsia="sl-SI"/>
        </w:rPr>
        <w:t xml:space="preserve">Stran je namenjena pregledu vseh podatkov vloge. </w:t>
      </w:r>
    </w:p>
    <w:p w14:paraId="02E2C402" w14:textId="77777777" w:rsidR="00F14E0E" w:rsidRDefault="00F14E0E" w:rsidP="00F14E0E">
      <w:pPr>
        <w:rPr>
          <w:lang w:eastAsia="sl-SI"/>
        </w:rPr>
      </w:pPr>
      <w:r>
        <w:rPr>
          <w:lang w:eastAsia="sl-SI"/>
        </w:rPr>
        <w:t>Stran je sestavljena iz naslednjih sklopov:</w:t>
      </w:r>
    </w:p>
    <w:p w14:paraId="50863F11" w14:textId="77777777" w:rsidR="00F14E0E" w:rsidRDefault="00F14E0E" w:rsidP="001942C6">
      <w:pPr>
        <w:pStyle w:val="Odstavekseznama"/>
        <w:numPr>
          <w:ilvl w:val="0"/>
          <w:numId w:val="301"/>
        </w:numPr>
        <w:rPr>
          <w:lang w:eastAsia="sl-SI"/>
        </w:rPr>
      </w:pPr>
      <w:r>
        <w:rPr>
          <w:lang w:eastAsia="sl-SI"/>
        </w:rPr>
        <w:t>drobtinice,</w:t>
      </w:r>
    </w:p>
    <w:p w14:paraId="106BFEDB" w14:textId="7584178E" w:rsidR="00F14E0E" w:rsidRDefault="00F14E0E" w:rsidP="001942C6">
      <w:pPr>
        <w:pStyle w:val="Odstavekseznama"/>
        <w:numPr>
          <w:ilvl w:val="0"/>
          <w:numId w:val="301"/>
        </w:numPr>
        <w:rPr>
          <w:lang w:eastAsia="sl-SI"/>
        </w:rPr>
      </w:pPr>
      <w:r>
        <w:rPr>
          <w:lang w:eastAsia="sl-SI"/>
        </w:rPr>
        <w:t>naziv vloge,</w:t>
      </w:r>
    </w:p>
    <w:p w14:paraId="1A1CC651" w14:textId="4574E46C" w:rsidR="00F14E0E" w:rsidRDefault="00F14E0E" w:rsidP="001942C6">
      <w:pPr>
        <w:pStyle w:val="Odstavekseznama"/>
        <w:numPr>
          <w:ilvl w:val="0"/>
          <w:numId w:val="301"/>
        </w:numPr>
        <w:rPr>
          <w:lang w:eastAsia="sl-SI"/>
        </w:rPr>
      </w:pPr>
      <w:r>
        <w:rPr>
          <w:lang w:eastAsia="sl-SI"/>
        </w:rPr>
        <w:t>poudarjena vsebina o vlogi in</w:t>
      </w:r>
    </w:p>
    <w:p w14:paraId="5CF0D216" w14:textId="625EF932" w:rsidR="00F14E0E" w:rsidRDefault="00F14E0E" w:rsidP="001942C6">
      <w:pPr>
        <w:pStyle w:val="Odstavekseznama"/>
        <w:numPr>
          <w:ilvl w:val="0"/>
          <w:numId w:val="301"/>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1DB88CD5" w14:textId="77777777" w:rsidR="00F14E0E" w:rsidRDefault="00F14E0E" w:rsidP="00F14E0E">
      <w:pPr>
        <w:rPr>
          <w:caps/>
          <w:color w:val="374C80" w:themeColor="accent1" w:themeShade="BF"/>
          <w:spacing w:val="10"/>
          <w:lang w:eastAsia="sl-SI"/>
        </w:rPr>
      </w:pPr>
      <w:r>
        <w:rPr>
          <w:lang w:eastAsia="sl-SI"/>
        </w:rPr>
        <w:br w:type="page"/>
      </w:r>
    </w:p>
    <w:p w14:paraId="4BFF7E00" w14:textId="0189287C" w:rsidR="00F14E0E" w:rsidRDefault="00F14E0E" w:rsidP="00F14E0E">
      <w:pPr>
        <w:pStyle w:val="Naslov4"/>
        <w:rPr>
          <w:lang w:eastAsia="sl-SI"/>
        </w:rPr>
      </w:pPr>
      <w:bookmarkStart w:id="27" w:name="_Toc100040193"/>
      <w:r>
        <w:rPr>
          <w:lang w:eastAsia="sl-SI"/>
        </w:rPr>
        <w:lastRenderedPageBreak/>
        <w:t>Poudarjena vsebina o vlogi</w:t>
      </w:r>
      <w:bookmarkEnd w:id="27"/>
    </w:p>
    <w:p w14:paraId="2712113C" w14:textId="612C5E36" w:rsidR="00F14E0E" w:rsidRDefault="00F14E0E" w:rsidP="00F14E0E">
      <w:pPr>
        <w:rPr>
          <w:lang w:eastAsia="sl-SI"/>
        </w:rPr>
      </w:pPr>
      <w:r>
        <w:rPr>
          <w:lang w:eastAsia="sl-SI"/>
        </w:rPr>
        <w:t>Na desni strani je »</w:t>
      </w:r>
      <w:r w:rsidRPr="00F14E0E">
        <w:rPr>
          <w:b/>
          <w:lang w:eastAsia="sl-SI"/>
        </w:rPr>
        <w:t>Poudarjena vsebina</w:t>
      </w:r>
      <w:r w:rsidR="00B156B2">
        <w:rPr>
          <w:b/>
          <w:lang w:eastAsia="sl-SI"/>
        </w:rPr>
        <w:t xml:space="preserve"> o vlogi</w:t>
      </w:r>
      <w:r>
        <w:rPr>
          <w:lang w:eastAsia="sl-SI"/>
        </w:rPr>
        <w:t>«:</w:t>
      </w:r>
    </w:p>
    <w:p w14:paraId="7B2BE264" w14:textId="6C435EEA" w:rsidR="00F14E0E" w:rsidRDefault="00F14E0E" w:rsidP="001942C6">
      <w:pPr>
        <w:pStyle w:val="Odstavekseznama"/>
        <w:numPr>
          <w:ilvl w:val="0"/>
          <w:numId w:val="302"/>
        </w:numPr>
        <w:rPr>
          <w:lang w:eastAsia="sl-SI"/>
        </w:rPr>
      </w:pPr>
      <w:r w:rsidRPr="002F15A6">
        <w:rPr>
          <w:b/>
          <w:lang w:eastAsia="sl-SI"/>
        </w:rPr>
        <w:t xml:space="preserve">Statusne informacije </w:t>
      </w:r>
      <w:r>
        <w:rPr>
          <w:b/>
          <w:lang w:eastAsia="sl-SI"/>
        </w:rPr>
        <w:t>vloge</w:t>
      </w:r>
      <w:r>
        <w:rPr>
          <w:lang w:eastAsia="sl-SI"/>
        </w:rPr>
        <w:t>, kot so:</w:t>
      </w:r>
    </w:p>
    <w:p w14:paraId="5D990DFD" w14:textId="6E48BCFF" w:rsidR="00F14E0E" w:rsidRDefault="00F14E0E" w:rsidP="001942C6">
      <w:pPr>
        <w:pStyle w:val="Odstavekseznama"/>
        <w:numPr>
          <w:ilvl w:val="1"/>
          <w:numId w:val="302"/>
        </w:numPr>
        <w:rPr>
          <w:lang w:eastAsia="sl-SI"/>
        </w:rPr>
      </w:pPr>
      <w:r>
        <w:rPr>
          <w:lang w:eastAsia="sl-SI"/>
        </w:rPr>
        <w:t>številka zadeve,</w:t>
      </w:r>
    </w:p>
    <w:p w14:paraId="53BA7FE5" w14:textId="74E585D6" w:rsidR="00F14E0E" w:rsidRDefault="00F14E0E" w:rsidP="001942C6">
      <w:pPr>
        <w:pStyle w:val="Odstavekseznama"/>
        <w:numPr>
          <w:ilvl w:val="1"/>
          <w:numId w:val="302"/>
        </w:numPr>
        <w:rPr>
          <w:lang w:eastAsia="sl-SI"/>
        </w:rPr>
      </w:pPr>
      <w:r>
        <w:rPr>
          <w:lang w:eastAsia="sl-SI"/>
        </w:rPr>
        <w:t>faza zadeve,</w:t>
      </w:r>
    </w:p>
    <w:p w14:paraId="34F05078" w14:textId="77777777" w:rsidR="00F14E0E" w:rsidRDefault="00F14E0E" w:rsidP="001942C6">
      <w:pPr>
        <w:pStyle w:val="Odstavekseznama"/>
        <w:numPr>
          <w:ilvl w:val="1"/>
          <w:numId w:val="302"/>
        </w:numPr>
        <w:rPr>
          <w:lang w:eastAsia="sl-SI"/>
        </w:rPr>
      </w:pPr>
      <w:r>
        <w:rPr>
          <w:lang w:eastAsia="sl-SI"/>
        </w:rPr>
        <w:t>status zadeve,</w:t>
      </w:r>
    </w:p>
    <w:p w14:paraId="08152B5C" w14:textId="63DA917B" w:rsidR="00F14E0E" w:rsidRDefault="00F14E0E" w:rsidP="001942C6">
      <w:pPr>
        <w:pStyle w:val="Odstavekseznama"/>
        <w:numPr>
          <w:ilvl w:val="1"/>
          <w:numId w:val="302"/>
        </w:numPr>
        <w:rPr>
          <w:lang w:eastAsia="sl-SI"/>
        </w:rPr>
      </w:pPr>
      <w:r>
        <w:rPr>
          <w:lang w:eastAsia="sl-SI"/>
        </w:rPr>
        <w:t>koda raziskave, če je določena</w:t>
      </w:r>
      <w:r w:rsidR="00F91908">
        <w:rPr>
          <w:lang w:eastAsia="sl-SI"/>
        </w:rPr>
        <w:t xml:space="preserve"> (ne velja za postopek IU)</w:t>
      </w:r>
      <w:r>
        <w:rPr>
          <w:lang w:eastAsia="sl-SI"/>
        </w:rPr>
        <w:t>,</w:t>
      </w:r>
    </w:p>
    <w:p w14:paraId="0FA3A6D5" w14:textId="27EC149D" w:rsidR="00F91908" w:rsidRDefault="00F91908" w:rsidP="001942C6">
      <w:pPr>
        <w:pStyle w:val="Odstavekseznama"/>
        <w:numPr>
          <w:ilvl w:val="1"/>
          <w:numId w:val="302"/>
        </w:numPr>
        <w:rPr>
          <w:lang w:eastAsia="sl-SI"/>
        </w:rPr>
      </w:pPr>
      <w:r>
        <w:rPr>
          <w:lang w:eastAsia="sl-SI"/>
        </w:rPr>
        <w:t>višina izračuna IU, če je določena (velja samo za postopek IU),</w:t>
      </w:r>
    </w:p>
    <w:p w14:paraId="046BEF2D" w14:textId="77777777" w:rsidR="00F14E0E" w:rsidRDefault="00F14E0E" w:rsidP="001942C6">
      <w:pPr>
        <w:pStyle w:val="Odstavekseznama"/>
        <w:numPr>
          <w:ilvl w:val="1"/>
          <w:numId w:val="302"/>
        </w:numPr>
        <w:rPr>
          <w:lang w:eastAsia="sl-SI"/>
        </w:rPr>
      </w:pPr>
      <w:r>
        <w:rPr>
          <w:lang w:eastAsia="sl-SI"/>
        </w:rPr>
        <w:t>datum začetka (prejetja vloge),</w:t>
      </w:r>
    </w:p>
    <w:p w14:paraId="34C95DFE" w14:textId="0C247993" w:rsidR="00F14E0E" w:rsidRDefault="00F14E0E" w:rsidP="001942C6">
      <w:pPr>
        <w:pStyle w:val="Odstavekseznama"/>
        <w:numPr>
          <w:ilvl w:val="1"/>
          <w:numId w:val="302"/>
        </w:numPr>
        <w:rPr>
          <w:lang w:eastAsia="sl-SI"/>
        </w:rPr>
      </w:pPr>
      <w:r>
        <w:rPr>
          <w:lang w:eastAsia="sl-SI"/>
        </w:rPr>
        <w:t>datum popolne vloge, če obstaja.</w:t>
      </w:r>
    </w:p>
    <w:p w14:paraId="2C279F09" w14:textId="6E58B592" w:rsidR="00F14E0E" w:rsidRDefault="00F14E0E" w:rsidP="001942C6">
      <w:pPr>
        <w:pStyle w:val="Odstavekseznama"/>
        <w:numPr>
          <w:ilvl w:val="0"/>
          <w:numId w:val="302"/>
        </w:numPr>
        <w:rPr>
          <w:lang w:eastAsia="sl-SI"/>
        </w:rPr>
      </w:pPr>
      <w:r>
        <w:rPr>
          <w:b/>
          <w:lang w:eastAsia="sl-SI"/>
        </w:rPr>
        <w:t xml:space="preserve">Nosilec zadeve MK </w:t>
      </w:r>
      <w:r>
        <w:rPr>
          <w:lang w:eastAsia="sl-SI"/>
        </w:rPr>
        <w:t>– uporabnik MK, ki je prevzel vlogo v reševanje.</w:t>
      </w:r>
    </w:p>
    <w:p w14:paraId="5C3A9294" w14:textId="5BC21D1A" w:rsidR="00F91908" w:rsidRDefault="00F91908" w:rsidP="001942C6">
      <w:pPr>
        <w:pStyle w:val="Odstavekseznama"/>
        <w:numPr>
          <w:ilvl w:val="0"/>
          <w:numId w:val="302"/>
        </w:numPr>
        <w:rPr>
          <w:lang w:eastAsia="sl-SI"/>
        </w:rPr>
      </w:pPr>
      <w:r>
        <w:rPr>
          <w:b/>
          <w:lang w:eastAsia="sl-SI"/>
        </w:rPr>
        <w:t xml:space="preserve">Odgovorni konservator </w:t>
      </w:r>
      <w:r>
        <w:rPr>
          <w:lang w:eastAsia="sl-SI"/>
        </w:rPr>
        <w:t xml:space="preserve">– uporabnik zavoda (prikaže se samo pri postopku IU), </w:t>
      </w:r>
    </w:p>
    <w:p w14:paraId="3FE56CD3" w14:textId="781415B5" w:rsidR="00F14E0E" w:rsidRDefault="00F14E0E" w:rsidP="001942C6">
      <w:pPr>
        <w:pStyle w:val="Odstavekseznama"/>
        <w:numPr>
          <w:ilvl w:val="0"/>
          <w:numId w:val="302"/>
        </w:numPr>
        <w:rPr>
          <w:lang w:eastAsia="sl-SI"/>
        </w:rPr>
      </w:pPr>
      <w:r>
        <w:rPr>
          <w:b/>
          <w:lang w:eastAsia="sl-SI"/>
        </w:rPr>
        <w:t xml:space="preserve">Akcije za delo na vlogi </w:t>
      </w:r>
      <w:r>
        <w:rPr>
          <w:lang w:eastAsia="sl-SI"/>
        </w:rPr>
        <w:t>– seznam akcij je prilagojen glede na status vloge in pravice uporabnika.</w:t>
      </w:r>
    </w:p>
    <w:p w14:paraId="5F8CBD7B" w14:textId="69CCBE65" w:rsidR="00F14E0E" w:rsidRDefault="00F14E0E" w:rsidP="001942C6">
      <w:pPr>
        <w:pStyle w:val="Odstavekseznama"/>
        <w:numPr>
          <w:ilvl w:val="0"/>
          <w:numId w:val="302"/>
        </w:numPr>
        <w:rPr>
          <w:lang w:eastAsia="sl-SI"/>
        </w:rPr>
      </w:pPr>
      <w:r>
        <w:rPr>
          <w:b/>
          <w:lang w:eastAsia="sl-SI"/>
        </w:rPr>
        <w:t>V</w:t>
      </w:r>
      <w:r w:rsidRPr="002F15A6">
        <w:rPr>
          <w:b/>
          <w:lang w:eastAsia="sl-SI"/>
        </w:rPr>
        <w:t xml:space="preserve">erzije </w:t>
      </w:r>
      <w:r>
        <w:rPr>
          <w:b/>
          <w:lang w:eastAsia="sl-SI"/>
        </w:rPr>
        <w:t>vloge</w:t>
      </w:r>
      <w:r>
        <w:rPr>
          <w:lang w:eastAsia="sl-SI"/>
        </w:rPr>
        <w:t xml:space="preserve"> - sekcijo lahko razgrnete in dobite seznam vseh verzij te vloge; če kliknete na verzijo, boste preusmerjeni na zgodovinski pregled vloge; v zgodovinskem pregledu puščica pred verzijo označuje, katero verzijo pregledujete; s klikom na drugo verzijo lahko spremenite, katera verzija je prikazana; zgodovinski pregled lahko zapustite samo s klikom na povezavo »</w:t>
      </w:r>
      <w:r w:rsidRPr="0090299A">
        <w:rPr>
          <w:b/>
          <w:lang w:eastAsia="sl-SI"/>
        </w:rPr>
        <w:t>Zapusti pregled zgodovine</w:t>
      </w:r>
      <w:r>
        <w:rPr>
          <w:lang w:eastAsia="sl-SI"/>
        </w:rPr>
        <w:t>«.</w:t>
      </w:r>
    </w:p>
    <w:p w14:paraId="0D92ECB0" w14:textId="1AD6DA6C" w:rsidR="00F14E0E" w:rsidRDefault="00F14E0E" w:rsidP="001942C6">
      <w:pPr>
        <w:pStyle w:val="Odstavekseznama"/>
        <w:numPr>
          <w:ilvl w:val="0"/>
          <w:numId w:val="302"/>
        </w:numPr>
        <w:rPr>
          <w:lang w:eastAsia="sl-SI"/>
        </w:rPr>
      </w:pPr>
      <w:r>
        <w:rPr>
          <w:b/>
          <w:lang w:eastAsia="sl-SI"/>
        </w:rPr>
        <w:t xml:space="preserve">Časovnica </w:t>
      </w:r>
      <w:r>
        <w:rPr>
          <w:lang w:eastAsia="sl-SI"/>
        </w:rPr>
        <w:t>– sekcijo lahko razgrnete in dobite kronološki seznam pomembnih dogodkov na vlogi; prikazani so datum dogodka, dogodek, ustvarjalec dogodka in komentar, če je podan.</w:t>
      </w:r>
    </w:p>
    <w:p w14:paraId="3F8623B2" w14:textId="31C895F4" w:rsidR="00FE529C" w:rsidRDefault="00FE529C" w:rsidP="001942C6">
      <w:pPr>
        <w:pStyle w:val="Odstavekseznama"/>
        <w:numPr>
          <w:ilvl w:val="0"/>
          <w:numId w:val="302"/>
        </w:numPr>
        <w:rPr>
          <w:lang w:eastAsia="sl-SI"/>
        </w:rPr>
      </w:pPr>
      <w:r w:rsidRPr="00FE529C">
        <w:rPr>
          <w:b/>
          <w:lang w:eastAsia="sl-SI"/>
        </w:rPr>
        <w:t>Meni</w:t>
      </w:r>
      <w:r>
        <w:rPr>
          <w:lang w:eastAsia="sl-SI"/>
        </w:rPr>
        <w:t>; v meniju so na voljo dodatne akcije za delo na vlogi; nabor akcij je odvisen od statusa zadeve in pravic uporabnika.</w:t>
      </w:r>
    </w:p>
    <w:p w14:paraId="588ECA64" w14:textId="52FDA455" w:rsidR="00F14E0E" w:rsidRDefault="00F14E0E" w:rsidP="00F14E0E">
      <w:pPr>
        <w:pStyle w:val="Naslov4"/>
        <w:rPr>
          <w:lang w:eastAsia="sl-SI"/>
        </w:rPr>
      </w:pPr>
      <w:bookmarkStart w:id="28" w:name="_Toc100040194"/>
      <w:r>
        <w:rPr>
          <w:lang w:eastAsia="sl-SI"/>
        </w:rPr>
        <w:t>Osnovni podatki o vlogi</w:t>
      </w:r>
      <w:bookmarkEnd w:id="28"/>
    </w:p>
    <w:p w14:paraId="78F74FD7" w14:textId="3ED58F0C" w:rsidR="00F14E0E" w:rsidRDefault="00F14E0E" w:rsidP="00F14E0E">
      <w:pPr>
        <w:rPr>
          <w:lang w:eastAsia="sl-SI"/>
        </w:rPr>
      </w:pPr>
      <w:r>
        <w:rPr>
          <w:lang w:eastAsia="sl-SI"/>
        </w:rPr>
        <w:t>Zavihek »</w:t>
      </w:r>
      <w:r>
        <w:rPr>
          <w:b/>
          <w:lang w:eastAsia="sl-SI"/>
        </w:rPr>
        <w:t>Osnovni podatki o vlogi</w:t>
      </w:r>
      <w:r w:rsidRPr="00B12226">
        <w:rPr>
          <w:lang w:eastAsia="sl-SI"/>
        </w:rPr>
        <w:t>«</w:t>
      </w:r>
      <w:r>
        <w:rPr>
          <w:lang w:eastAsia="sl-SI"/>
        </w:rPr>
        <w:t xml:space="preserve"> je namenjen pregledu osnovnih podatkov o zadevi.</w:t>
      </w:r>
    </w:p>
    <w:p w14:paraId="42BEF26D" w14:textId="4B5121F6" w:rsidR="00F14E0E" w:rsidRDefault="00F14E0E" w:rsidP="00F14E0E">
      <w:pPr>
        <w:rPr>
          <w:lang w:eastAsia="sl-SI"/>
        </w:rPr>
      </w:pPr>
      <w:r>
        <w:rPr>
          <w:lang w:eastAsia="sl-SI"/>
        </w:rPr>
        <w:t xml:space="preserve">Vsebina je razdeljena na sklope: </w:t>
      </w:r>
    </w:p>
    <w:p w14:paraId="32671B3C" w14:textId="15B3606B" w:rsidR="00F14E0E" w:rsidRDefault="00F14E0E" w:rsidP="001942C6">
      <w:pPr>
        <w:pStyle w:val="Odstavekseznama"/>
        <w:numPr>
          <w:ilvl w:val="0"/>
          <w:numId w:val="4"/>
        </w:numPr>
        <w:rPr>
          <w:lang w:eastAsia="sl-SI"/>
        </w:rPr>
      </w:pPr>
      <w:r>
        <w:rPr>
          <w:b/>
          <w:lang w:eastAsia="sl-SI"/>
        </w:rPr>
        <w:t>Zadeva</w:t>
      </w:r>
      <w:r>
        <w:rPr>
          <w:lang w:eastAsia="sl-SI"/>
        </w:rPr>
        <w:t xml:space="preserve"> (številka zadeve, naziv zadeve); </w:t>
      </w:r>
    </w:p>
    <w:p w14:paraId="388CAC42" w14:textId="17C034AD" w:rsidR="00F14E0E" w:rsidRDefault="00F14E0E" w:rsidP="001942C6">
      <w:pPr>
        <w:pStyle w:val="Odstavekseznama"/>
        <w:numPr>
          <w:ilvl w:val="0"/>
          <w:numId w:val="4"/>
        </w:numPr>
        <w:rPr>
          <w:lang w:eastAsia="sl-SI"/>
        </w:rPr>
      </w:pPr>
      <w:r>
        <w:rPr>
          <w:b/>
          <w:lang w:eastAsia="sl-SI"/>
        </w:rPr>
        <w:t xml:space="preserve">Osnovni podatki vlagatelja in naročnika arheološke raziskave </w:t>
      </w:r>
      <w:r>
        <w:rPr>
          <w:lang w:eastAsia="sl-SI"/>
        </w:rPr>
        <w:t>(za postopke KVS, IU);</w:t>
      </w:r>
    </w:p>
    <w:p w14:paraId="43B18320" w14:textId="7021D38F" w:rsidR="00F14E0E" w:rsidRDefault="00F14E0E" w:rsidP="001942C6">
      <w:pPr>
        <w:pStyle w:val="Odstavekseznama"/>
        <w:numPr>
          <w:ilvl w:val="0"/>
          <w:numId w:val="4"/>
        </w:numPr>
        <w:rPr>
          <w:lang w:eastAsia="sl-SI"/>
        </w:rPr>
      </w:pPr>
      <w:r w:rsidRPr="00F14E0E">
        <w:rPr>
          <w:b/>
          <w:lang w:eastAsia="sl-SI"/>
        </w:rPr>
        <w:t xml:space="preserve">Osnovni podatki vlagatelja in investitorja posega </w:t>
      </w:r>
      <w:r>
        <w:rPr>
          <w:lang w:eastAsia="sl-SI"/>
        </w:rPr>
        <w:t>(za postopek ISG);</w:t>
      </w:r>
    </w:p>
    <w:p w14:paraId="03BCDC28" w14:textId="5DC545FC" w:rsidR="00F14E0E" w:rsidRDefault="00F14E0E" w:rsidP="001942C6">
      <w:pPr>
        <w:pStyle w:val="Odstavekseznama"/>
        <w:numPr>
          <w:ilvl w:val="0"/>
          <w:numId w:val="4"/>
        </w:numPr>
        <w:rPr>
          <w:lang w:eastAsia="sl-SI"/>
        </w:rPr>
      </w:pPr>
      <w:r>
        <w:rPr>
          <w:b/>
          <w:lang w:eastAsia="sl-SI"/>
        </w:rPr>
        <w:t xml:space="preserve">Osnovni podatki vlagatelja in financerja arheološke raziskave </w:t>
      </w:r>
      <w:r>
        <w:rPr>
          <w:lang w:eastAsia="sl-SI"/>
        </w:rPr>
        <w:t>(za postopek RP);</w:t>
      </w:r>
    </w:p>
    <w:p w14:paraId="5CBE1873" w14:textId="77D005DE" w:rsidR="00F14E0E" w:rsidRDefault="00F14E0E" w:rsidP="001942C6">
      <w:pPr>
        <w:pStyle w:val="Odstavekseznama"/>
        <w:numPr>
          <w:ilvl w:val="0"/>
          <w:numId w:val="4"/>
        </w:numPr>
        <w:rPr>
          <w:lang w:eastAsia="sl-SI"/>
        </w:rPr>
      </w:pPr>
      <w:r w:rsidRPr="00F14E0E">
        <w:rPr>
          <w:b/>
          <w:lang w:eastAsia="sl-SI"/>
        </w:rPr>
        <w:t>Osnovni podatki prijavitelja/vlagatelja in kontaktne osebe</w:t>
      </w:r>
      <w:r>
        <w:rPr>
          <w:lang w:eastAsia="sl-SI"/>
        </w:rPr>
        <w:t xml:space="preserve"> (za postopek JP);</w:t>
      </w:r>
    </w:p>
    <w:p w14:paraId="027DFE07" w14:textId="52B46423" w:rsidR="00F14E0E" w:rsidRDefault="00F14E0E" w:rsidP="001942C6">
      <w:pPr>
        <w:pStyle w:val="Odstavekseznama"/>
        <w:numPr>
          <w:ilvl w:val="0"/>
          <w:numId w:val="4"/>
        </w:numPr>
        <w:rPr>
          <w:lang w:eastAsia="sl-SI"/>
        </w:rPr>
      </w:pPr>
      <w:r>
        <w:rPr>
          <w:b/>
          <w:lang w:eastAsia="sl-SI"/>
        </w:rPr>
        <w:t>Dopolnitve vloge in/ali zahteve po umiku</w:t>
      </w:r>
      <w:r>
        <w:rPr>
          <w:lang w:eastAsia="sl-SI"/>
        </w:rPr>
        <w:t xml:space="preserve"> (če obstajajo);</w:t>
      </w:r>
    </w:p>
    <w:p w14:paraId="79FB6BD8" w14:textId="4B0F066B" w:rsidR="00F14E0E" w:rsidRDefault="00F14E0E" w:rsidP="001942C6">
      <w:pPr>
        <w:pStyle w:val="Odstavekseznama"/>
        <w:numPr>
          <w:ilvl w:val="0"/>
          <w:numId w:val="4"/>
        </w:numPr>
        <w:rPr>
          <w:lang w:eastAsia="sl-SI"/>
        </w:rPr>
      </w:pPr>
      <w:r w:rsidRPr="00F14E0E">
        <w:rPr>
          <w:b/>
          <w:lang w:eastAsia="sl-SI"/>
        </w:rPr>
        <w:t>Dokumenti</w:t>
      </w:r>
      <w:r>
        <w:rPr>
          <w:b/>
          <w:lang w:eastAsia="sl-SI"/>
        </w:rPr>
        <w:t xml:space="preserve"> </w:t>
      </w:r>
      <w:r>
        <w:rPr>
          <w:lang w:eastAsia="sl-SI"/>
        </w:rPr>
        <w:t>(seznam dokumentov, ki jih izda MK v okviru postopka).</w:t>
      </w:r>
    </w:p>
    <w:p w14:paraId="7BF34542" w14:textId="6D727F5C" w:rsidR="00F14E0E" w:rsidRDefault="00F14E0E" w:rsidP="00F14E0E">
      <w:pPr>
        <w:rPr>
          <w:lang w:eastAsia="sl-SI"/>
        </w:rPr>
      </w:pPr>
      <w:r w:rsidRPr="006623B4">
        <w:rPr>
          <w:rStyle w:val="Poudarek"/>
        </w:rPr>
        <w:t>Pozor!</w:t>
      </w:r>
      <w:r>
        <w:rPr>
          <w:lang w:eastAsia="sl-SI"/>
        </w:rPr>
        <w:t xml:space="preserve"> Na tej strani ne morete spremeniti podatkov. Glede urejanja podatkov poglejte poglavje »</w:t>
      </w:r>
      <w:r w:rsidRPr="00F14E0E">
        <w:rPr>
          <w:rStyle w:val="DocReferenceChar"/>
        </w:rPr>
        <w:fldChar w:fldCharType="begin"/>
      </w:r>
      <w:r w:rsidRPr="00F14E0E">
        <w:rPr>
          <w:rStyle w:val="DocReferenceChar"/>
        </w:rPr>
        <w:instrText xml:space="preserve"> REF _Ref88828388 \h </w:instrText>
      </w:r>
      <w:r>
        <w:rPr>
          <w:rStyle w:val="DocReferenceChar"/>
        </w:rPr>
        <w:instrText xml:space="preserve"> \* MERGEFORMAT </w:instrText>
      </w:r>
      <w:r w:rsidRPr="00F14E0E">
        <w:rPr>
          <w:rStyle w:val="DocReferenceChar"/>
        </w:rPr>
      </w:r>
      <w:r w:rsidRPr="00F14E0E">
        <w:rPr>
          <w:rStyle w:val="DocReferenceChar"/>
        </w:rPr>
        <w:fldChar w:fldCharType="separate"/>
      </w:r>
      <w:r w:rsidRPr="00F14E0E">
        <w:rPr>
          <w:rStyle w:val="DocReferenceChar"/>
        </w:rPr>
        <w:t>Splošno o delu z vlogo</w:t>
      </w:r>
      <w:r w:rsidRPr="00F14E0E">
        <w:rPr>
          <w:rStyle w:val="DocReferenceChar"/>
        </w:rPr>
        <w:fldChar w:fldCharType="end"/>
      </w:r>
      <w:r>
        <w:rPr>
          <w:lang w:eastAsia="sl-SI"/>
        </w:rPr>
        <w:t>« in »</w:t>
      </w:r>
      <w:r w:rsidRPr="00C60A64">
        <w:rPr>
          <w:rStyle w:val="DocReferenceChar"/>
        </w:rPr>
        <w:fldChar w:fldCharType="begin"/>
      </w:r>
      <w:r w:rsidRPr="00C60A64">
        <w:rPr>
          <w:rStyle w:val="DocReferenceChar"/>
        </w:rPr>
        <w:instrText xml:space="preserve"> REF _Ref87526964 \h </w:instrText>
      </w:r>
      <w:r>
        <w:rPr>
          <w:rStyle w:val="DocReferenceChar"/>
        </w:rPr>
        <w:instrText xml:space="preserve"> \* MERGEFORMAT </w:instrText>
      </w:r>
      <w:r w:rsidRPr="00C60A64">
        <w:rPr>
          <w:rStyle w:val="DocReferenceChar"/>
        </w:rPr>
      </w:r>
      <w:r w:rsidRPr="00C60A64">
        <w:rPr>
          <w:rStyle w:val="DocReferenceChar"/>
        </w:rPr>
        <w:fldChar w:fldCharType="separate"/>
      </w:r>
      <w:r w:rsidRPr="00CD0F51">
        <w:rPr>
          <w:rStyle w:val="DocReferenceChar"/>
        </w:rPr>
        <w:t>Faza »Odločba«</w:t>
      </w:r>
      <w:r w:rsidRPr="00C60A64">
        <w:rPr>
          <w:rStyle w:val="DocReferenceChar"/>
        </w:rPr>
        <w:fldChar w:fldCharType="end"/>
      </w:r>
      <w:r>
        <w:rPr>
          <w:lang w:eastAsia="sl-SI"/>
        </w:rPr>
        <w:t>«.</w:t>
      </w:r>
    </w:p>
    <w:p w14:paraId="5C8CD4CC" w14:textId="6CAF1EE3" w:rsidR="00F14E0E" w:rsidRDefault="00F14E0E" w:rsidP="00F14E0E">
      <w:pPr>
        <w:pStyle w:val="Naslov4"/>
        <w:rPr>
          <w:lang w:eastAsia="sl-SI"/>
        </w:rPr>
      </w:pPr>
      <w:bookmarkStart w:id="29" w:name="_Toc100040195"/>
      <w:r>
        <w:rPr>
          <w:lang w:eastAsia="sl-SI"/>
        </w:rPr>
        <w:t>Podatki o raziskavi</w:t>
      </w:r>
      <w:bookmarkEnd w:id="29"/>
    </w:p>
    <w:p w14:paraId="44DA1EA2" w14:textId="1F069DFA" w:rsidR="00F14E0E" w:rsidRDefault="00F14E0E" w:rsidP="00F14E0E">
      <w:pPr>
        <w:rPr>
          <w:lang w:eastAsia="sl-SI"/>
        </w:rPr>
      </w:pPr>
      <w:r>
        <w:rPr>
          <w:lang w:eastAsia="sl-SI"/>
        </w:rPr>
        <w:t>Zavihek »</w:t>
      </w:r>
      <w:r>
        <w:rPr>
          <w:b/>
          <w:lang w:eastAsia="sl-SI"/>
        </w:rPr>
        <w:t xml:space="preserve">Podatki o raziskavi </w:t>
      </w:r>
      <w:r>
        <w:rPr>
          <w:lang w:eastAsia="sl-SI"/>
        </w:rPr>
        <w:t>je namenjen pregledu podatkov o raziskavi. Prikaže se pri vseh postopkih, razen IU.</w:t>
      </w:r>
    </w:p>
    <w:p w14:paraId="09D593ED" w14:textId="0ECFBD27" w:rsidR="00F14E0E" w:rsidRDefault="00F14E0E" w:rsidP="00F14E0E">
      <w:pPr>
        <w:rPr>
          <w:lang w:eastAsia="sl-SI"/>
        </w:rPr>
      </w:pPr>
      <w:r>
        <w:rPr>
          <w:lang w:eastAsia="sl-SI"/>
        </w:rPr>
        <w:t>Vsebina je razdeljena na sklope, ki so za vsak tip vloge drugačni.</w:t>
      </w:r>
    </w:p>
    <w:p w14:paraId="334839B4" w14:textId="0CDEC215" w:rsidR="00F14E0E" w:rsidRDefault="00F14E0E" w:rsidP="00F14E0E">
      <w:pPr>
        <w:pStyle w:val="Naslov4"/>
        <w:rPr>
          <w:lang w:eastAsia="sl-SI"/>
        </w:rPr>
      </w:pPr>
      <w:bookmarkStart w:id="30" w:name="_Toc100040196"/>
      <w:r>
        <w:rPr>
          <w:lang w:eastAsia="sl-SI"/>
        </w:rPr>
        <w:t>Podatki o posegu</w:t>
      </w:r>
      <w:bookmarkEnd w:id="30"/>
    </w:p>
    <w:p w14:paraId="74DA6FF3" w14:textId="3D9C667C" w:rsidR="00F14E0E" w:rsidRDefault="00F14E0E" w:rsidP="00F14E0E">
      <w:pPr>
        <w:rPr>
          <w:lang w:eastAsia="sl-SI"/>
        </w:rPr>
      </w:pPr>
      <w:r>
        <w:rPr>
          <w:lang w:eastAsia="sl-SI"/>
        </w:rPr>
        <w:t>Zavihek »</w:t>
      </w:r>
      <w:r>
        <w:rPr>
          <w:b/>
          <w:lang w:eastAsia="sl-SI"/>
        </w:rPr>
        <w:t xml:space="preserve">Podatki o raziskavi </w:t>
      </w:r>
      <w:r>
        <w:rPr>
          <w:lang w:eastAsia="sl-SI"/>
        </w:rPr>
        <w:t>je namenjen pregledu podatkov o posegu. Prikaže se pri postopku IU.</w:t>
      </w:r>
    </w:p>
    <w:p w14:paraId="52982ECC" w14:textId="7BCF0CEF" w:rsidR="00F14E0E" w:rsidRDefault="00F14E0E" w:rsidP="00F14E0E">
      <w:pPr>
        <w:rPr>
          <w:lang w:eastAsia="sl-SI"/>
        </w:rPr>
      </w:pPr>
      <w:r>
        <w:rPr>
          <w:lang w:eastAsia="sl-SI"/>
        </w:rPr>
        <w:t>Vsebina je razdeljena na sklope.</w:t>
      </w:r>
    </w:p>
    <w:p w14:paraId="516B6767" w14:textId="5BA5EB9F" w:rsidR="00F14E0E" w:rsidRDefault="00F14E0E" w:rsidP="00F14E0E">
      <w:pPr>
        <w:pStyle w:val="Naslov4"/>
        <w:rPr>
          <w:lang w:eastAsia="sl-SI"/>
        </w:rPr>
      </w:pPr>
      <w:bookmarkStart w:id="31" w:name="_Toc100040197"/>
      <w:r>
        <w:rPr>
          <w:lang w:eastAsia="sl-SI"/>
        </w:rPr>
        <w:lastRenderedPageBreak/>
        <w:t>Priloge</w:t>
      </w:r>
      <w:bookmarkEnd w:id="31"/>
    </w:p>
    <w:p w14:paraId="1CC6F583" w14:textId="77777777" w:rsidR="00F14E0E" w:rsidRDefault="00F14E0E" w:rsidP="00F14E0E">
      <w:pPr>
        <w:rPr>
          <w:lang w:eastAsia="sl-SI"/>
        </w:rPr>
      </w:pPr>
      <w:r>
        <w:rPr>
          <w:lang w:eastAsia="sl-SI"/>
        </w:rPr>
        <w:t>Zavihek »</w:t>
      </w:r>
      <w:r w:rsidRPr="00F14E0E">
        <w:rPr>
          <w:b/>
          <w:lang w:eastAsia="sl-SI"/>
        </w:rPr>
        <w:t>Priloge</w:t>
      </w:r>
      <w:r>
        <w:rPr>
          <w:lang w:eastAsia="sl-SI"/>
        </w:rPr>
        <w:t xml:space="preserve">« je namenjen pregledu prilog. </w:t>
      </w:r>
    </w:p>
    <w:p w14:paraId="074D24F5" w14:textId="26F709E3" w:rsidR="00F14E0E" w:rsidRDefault="00F14E0E" w:rsidP="00F14E0E">
      <w:pPr>
        <w:rPr>
          <w:lang w:eastAsia="sl-SI"/>
        </w:rPr>
      </w:pPr>
      <w:r>
        <w:rPr>
          <w:lang w:eastAsia="sl-SI"/>
        </w:rPr>
        <w:t>Prikaz lahko omejite z uporabo filtrov:</w:t>
      </w:r>
    </w:p>
    <w:p w14:paraId="3F101E88" w14:textId="41A7E3E9" w:rsidR="00F14E0E" w:rsidRDefault="00F14E0E" w:rsidP="001942C6">
      <w:pPr>
        <w:pStyle w:val="Odstavekseznama"/>
        <w:numPr>
          <w:ilvl w:val="0"/>
          <w:numId w:val="303"/>
        </w:numPr>
        <w:rPr>
          <w:lang w:eastAsia="sl-SI"/>
        </w:rPr>
      </w:pPr>
      <w:r>
        <w:rPr>
          <w:lang w:eastAsia="sl-SI"/>
        </w:rPr>
        <w:t>izbira vseh ali določene verzije vloge,</w:t>
      </w:r>
    </w:p>
    <w:p w14:paraId="6E431823" w14:textId="60DF3231" w:rsidR="00F14E0E" w:rsidRDefault="00F14E0E" w:rsidP="001942C6">
      <w:pPr>
        <w:pStyle w:val="Odstavekseznama"/>
        <w:numPr>
          <w:ilvl w:val="0"/>
          <w:numId w:val="303"/>
        </w:numPr>
        <w:rPr>
          <w:lang w:eastAsia="sl-SI"/>
        </w:rPr>
      </w:pPr>
      <w:r>
        <w:rPr>
          <w:lang w:eastAsia="sl-SI"/>
        </w:rPr>
        <w:t>izbira enega ali več tipov prilog.</w:t>
      </w:r>
    </w:p>
    <w:p w14:paraId="6D9565C1" w14:textId="1383382D" w:rsidR="00F14E0E" w:rsidRDefault="00F14E0E" w:rsidP="00F14E0E">
      <w:pPr>
        <w:pStyle w:val="Naslov4"/>
        <w:rPr>
          <w:lang w:eastAsia="sl-SI"/>
        </w:rPr>
      </w:pPr>
      <w:bookmarkStart w:id="32" w:name="_Toc100040198"/>
      <w:r>
        <w:rPr>
          <w:lang w:eastAsia="sl-SI"/>
        </w:rPr>
        <w:t>Komisija</w:t>
      </w:r>
      <w:bookmarkEnd w:id="32"/>
    </w:p>
    <w:p w14:paraId="41D4BD22" w14:textId="0C1800FE" w:rsidR="00E45D1B" w:rsidRDefault="00F14E0E" w:rsidP="00F14E0E">
      <w:pPr>
        <w:rPr>
          <w:lang w:eastAsia="sl-SI"/>
        </w:rPr>
      </w:pPr>
      <w:r>
        <w:rPr>
          <w:lang w:eastAsia="sl-SI"/>
        </w:rPr>
        <w:t>Zavihek »</w:t>
      </w:r>
      <w:r w:rsidRPr="00F14E0E">
        <w:rPr>
          <w:b/>
          <w:lang w:eastAsia="sl-SI"/>
        </w:rPr>
        <w:t>Komisija</w:t>
      </w:r>
      <w:r>
        <w:rPr>
          <w:lang w:eastAsia="sl-SI"/>
        </w:rPr>
        <w:t>« je namenjen pregledu mnenj komisije SKAR.</w:t>
      </w:r>
    </w:p>
    <w:p w14:paraId="22BA5A7B" w14:textId="77777777" w:rsidR="00F91908" w:rsidRDefault="00F91908" w:rsidP="00F91908">
      <w:pPr>
        <w:rPr>
          <w:lang w:eastAsia="sl-SI"/>
        </w:rPr>
      </w:pPr>
      <w:r>
        <w:rPr>
          <w:lang w:eastAsia="sl-SI"/>
        </w:rPr>
        <w:t>Če vloga trenutno čaka na obravnavo komisije, je to prikazano v ločeni kartici z rumeno obrobo.</w:t>
      </w:r>
    </w:p>
    <w:p w14:paraId="0FEABC69" w14:textId="2572AC6E" w:rsidR="00F91908" w:rsidRDefault="00F91908" w:rsidP="00F14E0E">
      <w:pPr>
        <w:rPr>
          <w:lang w:eastAsia="sl-SI"/>
        </w:rPr>
      </w:pPr>
      <w:r>
        <w:rPr>
          <w:lang w:eastAsia="sl-SI"/>
        </w:rPr>
        <w:t>Če je vloga že obravnavana, zraven je pripisano na kateri seji.</w:t>
      </w:r>
    </w:p>
    <w:p w14:paraId="15BDBA66" w14:textId="3B4DC7E9" w:rsidR="00F14E0E" w:rsidRDefault="00F14E0E" w:rsidP="00F14E0E">
      <w:pPr>
        <w:rPr>
          <w:lang w:eastAsia="sl-SI"/>
        </w:rPr>
      </w:pPr>
      <w:r>
        <w:rPr>
          <w:lang w:eastAsia="sl-SI"/>
        </w:rPr>
        <w:t>Če je vloga obravnavana na več kot eni seji, lahko pregledate različna mnenja, tako da kliknete na številko seje.</w:t>
      </w:r>
    </w:p>
    <w:p w14:paraId="31FB0837" w14:textId="7FDE6351" w:rsidR="00F91908" w:rsidRDefault="00F91908" w:rsidP="00F91908">
      <w:pPr>
        <w:pStyle w:val="Naslov4"/>
        <w:rPr>
          <w:lang w:eastAsia="sl-SI"/>
        </w:rPr>
      </w:pPr>
      <w:bookmarkStart w:id="33" w:name="_Toc100040199"/>
      <w:r>
        <w:rPr>
          <w:lang w:eastAsia="sl-SI"/>
        </w:rPr>
        <w:t>Izravnalni ukrep</w:t>
      </w:r>
      <w:bookmarkEnd w:id="33"/>
    </w:p>
    <w:p w14:paraId="1195049A" w14:textId="76B09DA3" w:rsidR="00F91908" w:rsidRDefault="00F91908" w:rsidP="00F91908">
      <w:pPr>
        <w:rPr>
          <w:lang w:eastAsia="sl-SI"/>
        </w:rPr>
      </w:pPr>
      <w:r>
        <w:rPr>
          <w:lang w:eastAsia="sl-SI"/>
        </w:rPr>
        <w:t>Zavihek »</w:t>
      </w:r>
      <w:r w:rsidRPr="00F91908">
        <w:rPr>
          <w:b/>
          <w:lang w:eastAsia="sl-SI"/>
        </w:rPr>
        <w:t>Izravnalni ukrep</w:t>
      </w:r>
      <w:r>
        <w:rPr>
          <w:lang w:eastAsia="sl-SI"/>
        </w:rPr>
        <w:t>« je namenjen prikazu dodatnih podatkov v postopku, ki se izvajajo samo pri postopku IU.</w:t>
      </w:r>
    </w:p>
    <w:p w14:paraId="709C7883" w14:textId="2E923321" w:rsidR="00F91908" w:rsidRDefault="00F91908" w:rsidP="00F91908">
      <w:pPr>
        <w:rPr>
          <w:lang w:eastAsia="sl-SI"/>
        </w:rPr>
      </w:pPr>
      <w:r>
        <w:rPr>
          <w:lang w:eastAsia="sl-SI"/>
        </w:rPr>
        <w:t>Vsebina je razdeljena na sklope:</w:t>
      </w:r>
    </w:p>
    <w:p w14:paraId="39C0517B" w14:textId="64B8CCF7" w:rsidR="00F91908" w:rsidRDefault="00F91908" w:rsidP="001942C6">
      <w:pPr>
        <w:pStyle w:val="Odstavekseznama"/>
        <w:numPr>
          <w:ilvl w:val="0"/>
          <w:numId w:val="304"/>
        </w:numPr>
        <w:rPr>
          <w:lang w:eastAsia="sl-SI"/>
        </w:rPr>
      </w:pPr>
      <w:r>
        <w:rPr>
          <w:lang w:eastAsia="sl-SI"/>
        </w:rPr>
        <w:t>Določitev obsega prizadetega dela najdišča za potrebe višine izravnalnega ukrepa;</w:t>
      </w:r>
    </w:p>
    <w:p w14:paraId="6B8DAD3B" w14:textId="209C1E8D" w:rsidR="00F91908" w:rsidRDefault="00F91908" w:rsidP="001942C6">
      <w:pPr>
        <w:pStyle w:val="Odstavekseznama"/>
        <w:numPr>
          <w:ilvl w:val="0"/>
          <w:numId w:val="304"/>
        </w:numPr>
        <w:rPr>
          <w:lang w:eastAsia="sl-SI"/>
        </w:rPr>
      </w:pPr>
      <w:r>
        <w:rPr>
          <w:lang w:eastAsia="sl-SI"/>
        </w:rPr>
        <w:t>Obseg prizadetega dela najdišča za potrebe določitve višine izravnalnega ukrepa;</w:t>
      </w:r>
    </w:p>
    <w:p w14:paraId="4BDCA7BE" w14:textId="4731E77C" w:rsidR="00F91908" w:rsidRDefault="00F91908" w:rsidP="001942C6">
      <w:pPr>
        <w:pStyle w:val="Odstavekseznama"/>
        <w:numPr>
          <w:ilvl w:val="0"/>
          <w:numId w:val="304"/>
        </w:numPr>
        <w:rPr>
          <w:lang w:eastAsia="sl-SI"/>
        </w:rPr>
      </w:pPr>
      <w:r>
        <w:rPr>
          <w:lang w:eastAsia="sl-SI"/>
        </w:rPr>
        <w:t>Dodatna obrazložitev o upravičenosti izvedbe izravnalnega ukrepa;</w:t>
      </w:r>
    </w:p>
    <w:p w14:paraId="608A4AD3" w14:textId="14F34D03" w:rsidR="00F91908" w:rsidRDefault="00F91908" w:rsidP="001942C6">
      <w:pPr>
        <w:pStyle w:val="Odstavekseznama"/>
        <w:numPr>
          <w:ilvl w:val="0"/>
          <w:numId w:val="304"/>
        </w:numPr>
        <w:rPr>
          <w:lang w:eastAsia="sl-SI"/>
        </w:rPr>
      </w:pPr>
      <w:r>
        <w:rPr>
          <w:lang w:eastAsia="sl-SI"/>
        </w:rPr>
        <w:t xml:space="preserve">Ocena vrednosti arheološke raziskave za potrebe določitve višine izravnalnega ukrepa; </w:t>
      </w:r>
    </w:p>
    <w:p w14:paraId="54DE2303" w14:textId="105E3D1B" w:rsidR="00F91908" w:rsidRDefault="00F91908" w:rsidP="001942C6">
      <w:pPr>
        <w:pStyle w:val="Odstavekseznama"/>
        <w:numPr>
          <w:ilvl w:val="0"/>
          <w:numId w:val="304"/>
        </w:numPr>
        <w:rPr>
          <w:lang w:eastAsia="sl-SI"/>
        </w:rPr>
      </w:pPr>
      <w:r>
        <w:rPr>
          <w:lang w:eastAsia="sl-SI"/>
        </w:rPr>
        <w:t xml:space="preserve">Podatki ustne obravnave (vabilo in zapisnik); </w:t>
      </w:r>
    </w:p>
    <w:p w14:paraId="465A90CB" w14:textId="32891B85" w:rsidR="00F91908" w:rsidRDefault="00F91908" w:rsidP="001942C6">
      <w:pPr>
        <w:pStyle w:val="Odstavekseznama"/>
        <w:numPr>
          <w:ilvl w:val="0"/>
          <w:numId w:val="304"/>
        </w:numPr>
        <w:rPr>
          <w:lang w:eastAsia="sl-SI"/>
        </w:rPr>
      </w:pPr>
      <w:r>
        <w:rPr>
          <w:lang w:eastAsia="sl-SI"/>
        </w:rPr>
        <w:t>Izračun višine izravnalnega ukrepa.</w:t>
      </w:r>
    </w:p>
    <w:p w14:paraId="50F197D4" w14:textId="076ADC69" w:rsidR="00CC451F" w:rsidRDefault="00CC451F" w:rsidP="00CC451F">
      <w:pPr>
        <w:rPr>
          <w:lang w:eastAsia="sl-SI"/>
        </w:rPr>
      </w:pPr>
      <w:r w:rsidRPr="00CC451F">
        <w:rPr>
          <w:rStyle w:val="Poudarek"/>
        </w:rPr>
        <w:t>Pozor!</w:t>
      </w:r>
      <w:r>
        <w:rPr>
          <w:lang w:eastAsia="sl-SI"/>
        </w:rPr>
        <w:t xml:space="preserve"> Velja za vse kartice: Če kliknete na povezavo »</w:t>
      </w:r>
      <w:r w:rsidRPr="00CC451F">
        <w:rPr>
          <w:b/>
          <w:lang w:eastAsia="sl-SI"/>
        </w:rPr>
        <w:t>Številka dokumenta / poziva</w:t>
      </w:r>
      <w:r>
        <w:rPr>
          <w:lang w:eastAsia="sl-SI"/>
        </w:rPr>
        <w:t>«, boste preusmerjeni na stran »</w:t>
      </w:r>
      <w:r w:rsidRPr="00CC451F">
        <w:rPr>
          <w:b/>
          <w:lang w:eastAsia="sl-SI"/>
        </w:rPr>
        <w:t>Vpogled v dokument</w:t>
      </w:r>
      <w:r>
        <w:rPr>
          <w:lang w:eastAsia="sl-SI"/>
        </w:rPr>
        <w:t>«. Če kliknete na priponke, bodo naložene na vaš računalnik.</w:t>
      </w:r>
    </w:p>
    <w:p w14:paraId="668ABC29" w14:textId="77D87FD9" w:rsidR="00F91908" w:rsidRDefault="00F91908" w:rsidP="00F91908">
      <w:pPr>
        <w:rPr>
          <w:lang w:eastAsia="sl-SI"/>
        </w:rPr>
      </w:pPr>
      <w:r>
        <w:rPr>
          <w:lang w:eastAsia="sl-SI"/>
        </w:rPr>
        <w:t>Za več informacij poglejte poglavje »</w:t>
      </w:r>
      <w:r w:rsidRPr="00F91908">
        <w:rPr>
          <w:rStyle w:val="DocReferenceChar"/>
        </w:rPr>
        <w:fldChar w:fldCharType="begin"/>
      </w:r>
      <w:r w:rsidRPr="00F91908">
        <w:rPr>
          <w:rStyle w:val="DocReferenceChar"/>
        </w:rPr>
        <w:instrText xml:space="preserve"> REF _Ref88830438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IU – Vloga za izdajo kulturnovarstvenega soglasja za odstranitev AO z izvedbo IU</w:t>
      </w:r>
      <w:r w:rsidRPr="00F91908">
        <w:rPr>
          <w:rStyle w:val="DocReferenceChar"/>
        </w:rPr>
        <w:fldChar w:fldCharType="end"/>
      </w:r>
      <w:r>
        <w:rPr>
          <w:lang w:eastAsia="sl-SI"/>
        </w:rPr>
        <w:t>«.</w:t>
      </w:r>
    </w:p>
    <w:p w14:paraId="47ADA3FD" w14:textId="6537FF87" w:rsidR="00F91908" w:rsidRDefault="00F91908" w:rsidP="00F91908">
      <w:pPr>
        <w:pStyle w:val="Naslov4"/>
        <w:rPr>
          <w:lang w:eastAsia="sl-SI"/>
        </w:rPr>
      </w:pPr>
      <w:bookmarkStart w:id="34" w:name="_Toc100040200"/>
      <w:r>
        <w:rPr>
          <w:lang w:eastAsia="sl-SI"/>
        </w:rPr>
        <w:t>Sredstva</w:t>
      </w:r>
      <w:bookmarkEnd w:id="34"/>
    </w:p>
    <w:p w14:paraId="7087A938" w14:textId="49E2803E" w:rsidR="00F91908" w:rsidRDefault="00F91908" w:rsidP="00F91908">
      <w:pPr>
        <w:rPr>
          <w:lang w:eastAsia="sl-SI"/>
        </w:rPr>
      </w:pPr>
      <w:r>
        <w:rPr>
          <w:lang w:eastAsia="sl-SI"/>
        </w:rPr>
        <w:t>Zavihek »</w:t>
      </w:r>
      <w:r>
        <w:rPr>
          <w:b/>
          <w:lang w:eastAsia="sl-SI"/>
        </w:rPr>
        <w:t>Sredstva</w:t>
      </w:r>
      <w:r>
        <w:rPr>
          <w:lang w:eastAsia="sl-SI"/>
        </w:rPr>
        <w:t>« je namenjen prikazu dodatnih podatkov v postopkih ISG, JP in RP.</w:t>
      </w:r>
    </w:p>
    <w:p w14:paraId="1F73BE02" w14:textId="12873640" w:rsidR="00F91908" w:rsidRDefault="00F91908" w:rsidP="00F91908">
      <w:pPr>
        <w:rPr>
          <w:lang w:eastAsia="sl-SI"/>
        </w:rPr>
      </w:pPr>
      <w:r>
        <w:rPr>
          <w:lang w:eastAsia="sl-SI"/>
        </w:rPr>
        <w:t>Vsebina je razdeljena na sklopa:</w:t>
      </w:r>
    </w:p>
    <w:p w14:paraId="60D8C54C" w14:textId="0ED317C6" w:rsidR="00F91908" w:rsidRDefault="00F91908" w:rsidP="001942C6">
      <w:pPr>
        <w:pStyle w:val="Odstavekseznama"/>
        <w:numPr>
          <w:ilvl w:val="0"/>
          <w:numId w:val="305"/>
        </w:numPr>
        <w:rPr>
          <w:lang w:eastAsia="sl-SI"/>
        </w:rPr>
      </w:pPr>
      <w:r>
        <w:rPr>
          <w:lang w:eastAsia="sl-SI"/>
        </w:rPr>
        <w:t>Ocena stroškov CPA in,</w:t>
      </w:r>
    </w:p>
    <w:p w14:paraId="33430361" w14:textId="47779089" w:rsidR="00F91908" w:rsidRDefault="00F91908" w:rsidP="001942C6">
      <w:pPr>
        <w:pStyle w:val="Odstavekseznama"/>
        <w:numPr>
          <w:ilvl w:val="0"/>
          <w:numId w:val="305"/>
        </w:numPr>
        <w:rPr>
          <w:lang w:eastAsia="sl-SI"/>
        </w:rPr>
      </w:pPr>
      <w:r>
        <w:rPr>
          <w:lang w:eastAsia="sl-SI"/>
        </w:rPr>
        <w:t>Rezervacija sredstev</w:t>
      </w:r>
      <w:r w:rsidR="00CC451F">
        <w:rPr>
          <w:lang w:eastAsia="sl-SI"/>
        </w:rPr>
        <w:t xml:space="preserve"> (rezervirani in realizirani stroški)</w:t>
      </w:r>
      <w:r>
        <w:rPr>
          <w:lang w:eastAsia="sl-SI"/>
        </w:rPr>
        <w:t>.</w:t>
      </w:r>
    </w:p>
    <w:p w14:paraId="1BF37976" w14:textId="66876B7F" w:rsidR="00CC451F" w:rsidRDefault="00CC451F" w:rsidP="00CC451F">
      <w:pPr>
        <w:rPr>
          <w:lang w:eastAsia="sl-SI"/>
        </w:rPr>
      </w:pPr>
      <w:r w:rsidRPr="00CC451F">
        <w:rPr>
          <w:rStyle w:val="Poudarek"/>
        </w:rPr>
        <w:t>Pozor!</w:t>
      </w:r>
      <w:r>
        <w:rPr>
          <w:lang w:eastAsia="sl-SI"/>
        </w:rPr>
        <w:t xml:space="preserve"> Velja za vse kartice: Če kliknete na povezavo »</w:t>
      </w:r>
      <w:r w:rsidRPr="00CC451F">
        <w:rPr>
          <w:b/>
          <w:lang w:eastAsia="sl-SI"/>
        </w:rPr>
        <w:t>Številka dokumenta / poziva</w:t>
      </w:r>
      <w:r>
        <w:rPr>
          <w:lang w:eastAsia="sl-SI"/>
        </w:rPr>
        <w:t>«, boste preusmerjeni na stran »</w:t>
      </w:r>
      <w:r w:rsidRPr="00CC451F">
        <w:rPr>
          <w:b/>
          <w:lang w:eastAsia="sl-SI"/>
        </w:rPr>
        <w:t>Vpogled v dokument</w:t>
      </w:r>
      <w:r>
        <w:rPr>
          <w:lang w:eastAsia="sl-SI"/>
        </w:rPr>
        <w:t>«. Če kliknete na priponke, bodo naložene na vaš računalnik.</w:t>
      </w:r>
    </w:p>
    <w:p w14:paraId="689984E7" w14:textId="77777777" w:rsidR="00F91908" w:rsidRDefault="00F91908" w:rsidP="00F91908">
      <w:pPr>
        <w:rPr>
          <w:lang w:eastAsia="sl-SI"/>
        </w:rPr>
      </w:pPr>
      <w:r>
        <w:rPr>
          <w:lang w:eastAsia="sl-SI"/>
        </w:rPr>
        <w:t>Za več informacij poglejte poglavja:</w:t>
      </w:r>
    </w:p>
    <w:p w14:paraId="0E1F0118" w14:textId="77777777" w:rsidR="00F91908" w:rsidRDefault="00F91908" w:rsidP="001942C6">
      <w:pPr>
        <w:pStyle w:val="Odstavekseznama"/>
        <w:numPr>
          <w:ilvl w:val="0"/>
          <w:numId w:val="306"/>
        </w:numPr>
        <w:rPr>
          <w:lang w:eastAsia="sl-SI"/>
        </w:rPr>
      </w:pPr>
      <w:r>
        <w:rPr>
          <w:lang w:eastAsia="sl-SI"/>
        </w:rPr>
        <w:t>»</w:t>
      </w:r>
      <w:r w:rsidRPr="00F91908">
        <w:rPr>
          <w:rStyle w:val="DocReferenceChar"/>
        </w:rPr>
        <w:fldChar w:fldCharType="begin"/>
      </w:r>
      <w:r w:rsidRPr="00F91908">
        <w:rPr>
          <w:rStyle w:val="DocReferenceChar"/>
        </w:rPr>
        <w:instrText xml:space="preserve"> REF _Ref88830658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JP – Vloga za sofinanciranje PAR iz državnega proračuna z izvedbo javnega poziva - investitor vzdrževanja in obnove objekta/investitor ureditve ali obnove javne površine</w:t>
      </w:r>
      <w:r w:rsidRPr="00F91908">
        <w:rPr>
          <w:rStyle w:val="DocReferenceChar"/>
        </w:rPr>
        <w:fldChar w:fldCharType="end"/>
      </w:r>
      <w:r>
        <w:rPr>
          <w:lang w:eastAsia="sl-SI"/>
        </w:rPr>
        <w:t xml:space="preserve">«, </w:t>
      </w:r>
    </w:p>
    <w:p w14:paraId="14E98E80" w14:textId="77777777" w:rsidR="00F91908" w:rsidRDefault="00F91908" w:rsidP="001942C6">
      <w:pPr>
        <w:pStyle w:val="Odstavekseznama"/>
        <w:numPr>
          <w:ilvl w:val="0"/>
          <w:numId w:val="306"/>
        </w:numPr>
        <w:rPr>
          <w:lang w:eastAsia="sl-SI"/>
        </w:rPr>
      </w:pPr>
      <w:r>
        <w:rPr>
          <w:lang w:eastAsia="sl-SI"/>
        </w:rPr>
        <w:lastRenderedPageBreak/>
        <w:t>»</w:t>
      </w:r>
      <w:r w:rsidRPr="00F91908">
        <w:rPr>
          <w:rStyle w:val="DocReferenceChar"/>
        </w:rPr>
        <w:fldChar w:fldCharType="begin"/>
      </w:r>
      <w:r w:rsidRPr="00F91908">
        <w:rPr>
          <w:rStyle w:val="DocReferenceChar"/>
        </w:rPr>
        <w:instrText xml:space="preserve"> REF _Ref88830679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ISG – Vloga za odobritev financiranja PAR iz državnega proračuna - investitor stanovanjske gradnje</w:t>
      </w:r>
      <w:r w:rsidRPr="00F91908">
        <w:rPr>
          <w:rStyle w:val="DocReferenceChar"/>
        </w:rPr>
        <w:fldChar w:fldCharType="end"/>
      </w:r>
      <w:r>
        <w:rPr>
          <w:lang w:eastAsia="sl-SI"/>
        </w:rPr>
        <w:t xml:space="preserve">« in </w:t>
      </w:r>
    </w:p>
    <w:p w14:paraId="241D425E" w14:textId="5679ACDD" w:rsidR="00F91908" w:rsidRDefault="00F91908" w:rsidP="001942C6">
      <w:pPr>
        <w:pStyle w:val="Odstavekseznama"/>
        <w:numPr>
          <w:ilvl w:val="0"/>
          <w:numId w:val="306"/>
        </w:numPr>
        <w:rPr>
          <w:lang w:eastAsia="sl-SI"/>
        </w:rPr>
      </w:pPr>
      <w:r>
        <w:rPr>
          <w:lang w:eastAsia="sl-SI"/>
        </w:rPr>
        <w:t>»</w:t>
      </w:r>
      <w:r w:rsidRPr="00F91908">
        <w:rPr>
          <w:rStyle w:val="DocReferenceChar"/>
        </w:rPr>
        <w:fldChar w:fldCharType="begin"/>
      </w:r>
      <w:r w:rsidRPr="00F91908">
        <w:rPr>
          <w:rStyle w:val="DocReferenceChar"/>
        </w:rPr>
        <w:instrText xml:space="preserve"> REF _Ref88830698 \h </w:instrText>
      </w:r>
      <w:r>
        <w:rPr>
          <w:rStyle w:val="DocReferenceChar"/>
        </w:rPr>
        <w:instrText xml:space="preserve"> \* MERGEFORMAT </w:instrText>
      </w:r>
      <w:r w:rsidRPr="00F91908">
        <w:rPr>
          <w:rStyle w:val="DocReferenceChar"/>
        </w:rPr>
      </w:r>
      <w:r w:rsidRPr="00F91908">
        <w:rPr>
          <w:rStyle w:val="DocReferenceChar"/>
        </w:rPr>
        <w:fldChar w:fldCharType="separate"/>
      </w:r>
      <w:r w:rsidRPr="00F91908">
        <w:rPr>
          <w:rStyle w:val="DocReferenceChar"/>
        </w:rPr>
        <w:t>RP – Vloga za (so) financiranja PAR iz državnega proračuna v okviru izvedbe raziskovalnega projekta s področja preventivne arheologije</w:t>
      </w:r>
      <w:r w:rsidRPr="00F91908">
        <w:rPr>
          <w:rStyle w:val="DocReferenceChar"/>
        </w:rPr>
        <w:fldChar w:fldCharType="end"/>
      </w:r>
      <w:r>
        <w:rPr>
          <w:lang w:eastAsia="sl-SI"/>
        </w:rPr>
        <w:t>«.</w:t>
      </w:r>
    </w:p>
    <w:p w14:paraId="57150421" w14:textId="77777777" w:rsidR="00F91908" w:rsidRDefault="00F91908" w:rsidP="00F91908">
      <w:pPr>
        <w:rPr>
          <w:lang w:eastAsia="sl-SI"/>
        </w:rPr>
      </w:pPr>
    </w:p>
    <w:p w14:paraId="3052B8C8" w14:textId="77777777" w:rsidR="00F91908" w:rsidRPr="00F91908" w:rsidRDefault="00F91908" w:rsidP="00F91908">
      <w:pPr>
        <w:rPr>
          <w:lang w:eastAsia="sl-SI"/>
        </w:rPr>
      </w:pPr>
    </w:p>
    <w:p w14:paraId="7FD43B44" w14:textId="7445A155" w:rsidR="0069378A" w:rsidRDefault="0069378A" w:rsidP="00ED2B89">
      <w:pPr>
        <w:pStyle w:val="Naslov3"/>
      </w:pPr>
      <w:bookmarkStart w:id="35" w:name="_Ref88828388"/>
      <w:bookmarkStart w:id="36" w:name="_Toc100040201"/>
      <w:r>
        <w:t xml:space="preserve">Splošno o </w:t>
      </w:r>
      <w:r w:rsidR="003941A6">
        <w:t xml:space="preserve">delu </w:t>
      </w:r>
      <w:r w:rsidR="00632C60">
        <w:t>z</w:t>
      </w:r>
      <w:r w:rsidR="003941A6">
        <w:t xml:space="preserve"> vlogo</w:t>
      </w:r>
      <w:bookmarkEnd w:id="35"/>
      <w:bookmarkEnd w:id="36"/>
    </w:p>
    <w:p w14:paraId="2E4B380F" w14:textId="073C180B" w:rsidR="00384855" w:rsidRPr="00384855" w:rsidRDefault="00384855" w:rsidP="00384855">
      <w:r>
        <w:t xml:space="preserve">V tem poglavju so predstavljene posamezne funkcionalnosti, ki so na voljo za delo z vlogo. </w:t>
      </w:r>
      <w:r w:rsidR="00C60A64">
        <w:t>O delu z vlogo pri posameznem postopku poglejte poglavje »</w:t>
      </w:r>
      <w:r w:rsidR="00C60A64" w:rsidRPr="00C60A64">
        <w:rPr>
          <w:rStyle w:val="DocReferenceChar"/>
        </w:rPr>
        <w:fldChar w:fldCharType="begin"/>
      </w:r>
      <w:r w:rsidR="00C60A64" w:rsidRPr="00C60A64">
        <w:rPr>
          <w:rStyle w:val="DocReferenceChar"/>
        </w:rPr>
        <w:instrText xml:space="preserve"> REF _Ref87526964 \h </w:instrText>
      </w:r>
      <w:r w:rsidR="00C60A64">
        <w:rPr>
          <w:rStyle w:val="DocReferenceChar"/>
        </w:rPr>
        <w:instrText xml:space="preserve"> \* MERGEFORMAT </w:instrText>
      </w:r>
      <w:r w:rsidR="00C60A64" w:rsidRPr="00C60A64">
        <w:rPr>
          <w:rStyle w:val="DocReferenceChar"/>
        </w:rPr>
      </w:r>
      <w:r w:rsidR="00C60A64" w:rsidRPr="00C60A64">
        <w:rPr>
          <w:rStyle w:val="DocReferenceChar"/>
        </w:rPr>
        <w:fldChar w:fldCharType="separate"/>
      </w:r>
      <w:r w:rsidR="00CD0F51" w:rsidRPr="00CD0F51">
        <w:rPr>
          <w:rStyle w:val="DocReferenceChar"/>
        </w:rPr>
        <w:t>Faza »Odločba«</w:t>
      </w:r>
      <w:r w:rsidR="00C60A64" w:rsidRPr="00C60A64">
        <w:rPr>
          <w:rStyle w:val="DocReferenceChar"/>
        </w:rPr>
        <w:fldChar w:fldCharType="end"/>
      </w:r>
      <w:r w:rsidR="00C60A64">
        <w:t>«.</w:t>
      </w:r>
    </w:p>
    <w:p w14:paraId="747BE35E" w14:textId="1B4E5B9D" w:rsidR="0069378A" w:rsidRDefault="0069378A" w:rsidP="0069378A">
      <w:pPr>
        <w:pStyle w:val="Naslov4"/>
      </w:pPr>
      <w:bookmarkStart w:id="37" w:name="_Ref88750797"/>
      <w:bookmarkStart w:id="38" w:name="_Toc100040202"/>
      <w:r>
        <w:t>Nova vloga</w:t>
      </w:r>
      <w:bookmarkEnd w:id="37"/>
      <w:bookmarkEnd w:id="38"/>
    </w:p>
    <w:p w14:paraId="281D49BD" w14:textId="71D4A407" w:rsidR="0069378A" w:rsidRDefault="0069378A" w:rsidP="0069378A">
      <w:pPr>
        <w:pStyle w:val="Naslov5"/>
      </w:pPr>
      <w:bookmarkStart w:id="39" w:name="_Ref86393933"/>
      <w:bookmarkStart w:id="40" w:name="_Toc100040203"/>
      <w:r>
        <w:t>Kako začnem novo vlogo?</w:t>
      </w:r>
      <w:bookmarkEnd w:id="39"/>
      <w:bookmarkEnd w:id="40"/>
    </w:p>
    <w:p w14:paraId="78FB25F6" w14:textId="481D51F7" w:rsidR="0069378A" w:rsidRDefault="0069378A" w:rsidP="0069378A">
      <w:r>
        <w:t>Novo vlogo lahko začnete na domači plošči ali na iskalniku vlog.</w:t>
      </w:r>
    </w:p>
    <w:p w14:paraId="27DE5403" w14:textId="50193AAB" w:rsidR="0069378A" w:rsidRDefault="0069378A" w:rsidP="0069378A">
      <w:pPr>
        <w:pStyle w:val="Naslov6"/>
      </w:pPr>
      <w:bookmarkStart w:id="41" w:name="_Toc100040204"/>
      <w:r>
        <w:t>Dodajanje nove vloge iz domače plošče</w:t>
      </w:r>
      <w:bookmarkEnd w:id="41"/>
    </w:p>
    <w:p w14:paraId="1CAF6033" w14:textId="2BA4D96D" w:rsidR="0069378A" w:rsidRDefault="0069378A" w:rsidP="0069378A">
      <w:pPr>
        <w:pStyle w:val="Odstavekseznama"/>
        <w:ind w:left="0"/>
      </w:pPr>
      <w:r w:rsidRPr="0069378A">
        <w:rPr>
          <w:noProof/>
          <w:lang w:eastAsia="sl-SI"/>
        </w:rPr>
        <w:drawing>
          <wp:inline distT="0" distB="0" distL="0" distR="0" wp14:anchorId="6EEDAB36" wp14:editId="3459A17E">
            <wp:extent cx="2916736" cy="527919"/>
            <wp:effectExtent l="0" t="0" r="0" b="5715"/>
            <wp:docPr id="18" name="Picture 18" descr="Dodajanje nove vloge na plošč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68185" cy="537231"/>
                    </a:xfrm>
                    <a:prstGeom prst="rect">
                      <a:avLst/>
                    </a:prstGeom>
                  </pic:spPr>
                </pic:pic>
              </a:graphicData>
            </a:graphic>
          </wp:inline>
        </w:drawing>
      </w:r>
    </w:p>
    <w:p w14:paraId="6E35E9FC" w14:textId="77777777" w:rsidR="000B59F7" w:rsidRDefault="000B59F7" w:rsidP="0069378A">
      <w:pPr>
        <w:pStyle w:val="Odstavekseznama"/>
        <w:ind w:left="0"/>
      </w:pPr>
    </w:p>
    <w:p w14:paraId="72EC8B35" w14:textId="5399D69A" w:rsidR="0069378A" w:rsidRDefault="0069378A" w:rsidP="001942C6">
      <w:pPr>
        <w:pStyle w:val="Odstavekseznama"/>
        <w:numPr>
          <w:ilvl w:val="0"/>
          <w:numId w:val="8"/>
        </w:numPr>
      </w:pPr>
      <w:r>
        <w:t xml:space="preserve">Odprite </w:t>
      </w:r>
      <w:r w:rsidR="00720F47">
        <w:t>»</w:t>
      </w:r>
      <w:r w:rsidRPr="0069378A">
        <w:rPr>
          <w:b/>
        </w:rPr>
        <w:t>Domačo ploščo</w:t>
      </w:r>
      <w:r w:rsidR="00720F47" w:rsidRPr="000B59F7">
        <w:t>«</w:t>
      </w:r>
      <w:r w:rsidRPr="000B59F7">
        <w:t>.</w:t>
      </w:r>
    </w:p>
    <w:p w14:paraId="03B49107" w14:textId="00677523" w:rsidR="0069378A" w:rsidRDefault="0069378A" w:rsidP="001942C6">
      <w:pPr>
        <w:pStyle w:val="Odstavekseznama"/>
        <w:numPr>
          <w:ilvl w:val="0"/>
          <w:numId w:val="8"/>
        </w:numPr>
      </w:pPr>
      <w:r>
        <w:t xml:space="preserve">V sekciji </w:t>
      </w:r>
      <w:r w:rsidR="00720F47">
        <w:t>»</w:t>
      </w:r>
      <w:r w:rsidRPr="0069378A">
        <w:rPr>
          <w:b/>
        </w:rPr>
        <w:t>Bližnjice</w:t>
      </w:r>
      <w:r w:rsidR="00720F47" w:rsidRPr="000B59F7">
        <w:t>«</w:t>
      </w:r>
      <w:r>
        <w:t xml:space="preserve"> kliknite na akcijo </w:t>
      </w:r>
      <w:r w:rsidR="00720F47">
        <w:t>»</w:t>
      </w:r>
      <w:r w:rsidRPr="0069378A">
        <w:rPr>
          <w:b/>
        </w:rPr>
        <w:t>Nova vloga</w:t>
      </w:r>
      <w:r w:rsidR="00720F47" w:rsidRPr="000B59F7">
        <w:t>«</w:t>
      </w:r>
      <w:r w:rsidRPr="000B59F7">
        <w:t>.</w:t>
      </w:r>
    </w:p>
    <w:p w14:paraId="12019763" w14:textId="158B0B7C" w:rsidR="0069378A" w:rsidRDefault="0069378A" w:rsidP="001942C6">
      <w:pPr>
        <w:pStyle w:val="Odstavekseznama"/>
        <w:numPr>
          <w:ilvl w:val="0"/>
          <w:numId w:val="8"/>
        </w:numPr>
      </w:pPr>
      <w:r>
        <w:t xml:space="preserve">Izberite tip vloge; seznam je prilagojen glede na vaše </w:t>
      </w:r>
      <w:r w:rsidR="00503C24">
        <w:t xml:space="preserve">uporabniške </w:t>
      </w:r>
      <w:r>
        <w:t>pravice.</w:t>
      </w:r>
    </w:p>
    <w:p w14:paraId="34B3D4F1" w14:textId="33B1095B" w:rsidR="0069378A" w:rsidRDefault="0069378A" w:rsidP="001942C6">
      <w:pPr>
        <w:pStyle w:val="Odstavekseznama"/>
        <w:numPr>
          <w:ilvl w:val="0"/>
          <w:numId w:val="8"/>
        </w:numPr>
      </w:pPr>
      <w:r>
        <w:t xml:space="preserve">Kliknite na gumb </w:t>
      </w:r>
      <w:r w:rsidR="00720F47">
        <w:t>»</w:t>
      </w:r>
      <w:r>
        <w:rPr>
          <w:b/>
        </w:rPr>
        <w:t>Ustvar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4100DECB" w14:textId="32175BB9" w:rsidR="0069378A" w:rsidRDefault="0069378A" w:rsidP="001942C6">
      <w:pPr>
        <w:pStyle w:val="Odstavekseznama"/>
        <w:numPr>
          <w:ilvl w:val="0"/>
          <w:numId w:val="8"/>
        </w:numPr>
      </w:pPr>
      <w:r>
        <w:t xml:space="preserve">Po uspešno končani akciji boste preusmerjeni v </w:t>
      </w:r>
      <w:r w:rsidRPr="0069378A">
        <w:rPr>
          <w:b/>
        </w:rPr>
        <w:t>čarovnik za urejanje podatkov vloge</w:t>
      </w:r>
      <w:r>
        <w:t>.</w:t>
      </w:r>
    </w:p>
    <w:p w14:paraId="4526880C" w14:textId="77777777" w:rsidR="00C60A64" w:rsidRPr="0069378A" w:rsidRDefault="00C60A64" w:rsidP="00C60A64">
      <w:pPr>
        <w:pStyle w:val="Odstavekseznama"/>
        <w:ind w:left="360"/>
      </w:pPr>
    </w:p>
    <w:p w14:paraId="5FA547AB" w14:textId="330FF7C6" w:rsidR="0069378A" w:rsidRDefault="0069378A" w:rsidP="0069378A">
      <w:pPr>
        <w:pStyle w:val="Naslov6"/>
      </w:pPr>
      <w:bookmarkStart w:id="42" w:name="_Toc100040205"/>
      <w:r>
        <w:t xml:space="preserve">Dodajanje nove vloge iz </w:t>
      </w:r>
      <w:r w:rsidR="007522BE">
        <w:t>iskalnika</w:t>
      </w:r>
      <w:r>
        <w:t xml:space="preserve"> vlog</w:t>
      </w:r>
      <w:bookmarkEnd w:id="42"/>
    </w:p>
    <w:p w14:paraId="7BD7E01E" w14:textId="14E36C8B" w:rsidR="0069378A" w:rsidRDefault="0069378A" w:rsidP="0069378A">
      <w:pPr>
        <w:pStyle w:val="Odstavekseznama"/>
        <w:ind w:left="0"/>
      </w:pPr>
      <w:r w:rsidRPr="0069378A">
        <w:rPr>
          <w:noProof/>
          <w:lang w:eastAsia="sl-SI"/>
        </w:rPr>
        <w:drawing>
          <wp:inline distT="0" distB="0" distL="0" distR="0" wp14:anchorId="73C7BD01" wp14:editId="17339851">
            <wp:extent cx="740864" cy="237808"/>
            <wp:effectExtent l="0" t="0" r="2540" b="0"/>
            <wp:docPr id="17" name="Picture 17" descr="Dodajanje nove vloge na iskalniku v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70325" cy="247265"/>
                    </a:xfrm>
                    <a:prstGeom prst="rect">
                      <a:avLst/>
                    </a:prstGeom>
                  </pic:spPr>
                </pic:pic>
              </a:graphicData>
            </a:graphic>
          </wp:inline>
        </w:drawing>
      </w:r>
    </w:p>
    <w:p w14:paraId="500ECB3B" w14:textId="49CD7448" w:rsidR="0069378A" w:rsidRDefault="0069378A" w:rsidP="001942C6">
      <w:pPr>
        <w:pStyle w:val="Odstavekseznama"/>
        <w:numPr>
          <w:ilvl w:val="0"/>
          <w:numId w:val="9"/>
        </w:numPr>
      </w:pPr>
      <w:r>
        <w:t xml:space="preserve">Odprite </w:t>
      </w:r>
      <w:r w:rsidR="00720F47">
        <w:t>»</w:t>
      </w:r>
      <w:r w:rsidRPr="0069378A">
        <w:rPr>
          <w:b/>
        </w:rPr>
        <w:t>Iskalnik vlog</w:t>
      </w:r>
      <w:r w:rsidR="00720F47" w:rsidRPr="000B59F7">
        <w:t>«</w:t>
      </w:r>
      <w:r w:rsidRPr="000B59F7">
        <w:t>.</w:t>
      </w:r>
    </w:p>
    <w:p w14:paraId="629766D4" w14:textId="1AB8F094" w:rsidR="0069378A" w:rsidRDefault="0069378A" w:rsidP="001942C6">
      <w:pPr>
        <w:pStyle w:val="Odstavekseznama"/>
        <w:numPr>
          <w:ilvl w:val="0"/>
          <w:numId w:val="9"/>
        </w:numPr>
      </w:pPr>
      <w:r>
        <w:t xml:space="preserve">Kliknite na </w:t>
      </w:r>
      <w:r w:rsidR="00AF20F5">
        <w:t>ikon</w:t>
      </w:r>
      <w:r>
        <w:t xml:space="preserve">o </w:t>
      </w:r>
      <w:r w:rsidR="00720F47">
        <w:t>»</w:t>
      </w:r>
      <w:r w:rsidRPr="0069378A">
        <w:rPr>
          <w:b/>
        </w:rPr>
        <w:t>plus</w:t>
      </w:r>
      <w:r w:rsidR="00720F47" w:rsidRPr="000B59F7">
        <w:rPr>
          <w:b/>
        </w:rPr>
        <w:t>«</w:t>
      </w:r>
      <w:r w:rsidRPr="000B59F7">
        <w:rPr>
          <w:b/>
        </w:rPr>
        <w:t>.</w:t>
      </w:r>
    </w:p>
    <w:p w14:paraId="6550CF65" w14:textId="00A50731" w:rsidR="0069378A" w:rsidRDefault="0069378A" w:rsidP="001942C6">
      <w:pPr>
        <w:pStyle w:val="Odstavekseznama"/>
        <w:numPr>
          <w:ilvl w:val="0"/>
          <w:numId w:val="9"/>
        </w:numPr>
      </w:pPr>
      <w:r>
        <w:t xml:space="preserve">Izberite tip vloge; seznam je prilagojen glede na vaše </w:t>
      </w:r>
      <w:r w:rsidR="00906227">
        <w:t xml:space="preserve">uporabniške </w:t>
      </w:r>
      <w:r>
        <w:t>pravice.</w:t>
      </w:r>
    </w:p>
    <w:p w14:paraId="6831439C" w14:textId="57D88F93" w:rsidR="0069378A" w:rsidRDefault="0069378A" w:rsidP="001942C6">
      <w:pPr>
        <w:pStyle w:val="Odstavekseznama"/>
        <w:numPr>
          <w:ilvl w:val="0"/>
          <w:numId w:val="9"/>
        </w:numPr>
      </w:pPr>
      <w:r>
        <w:t xml:space="preserve">Kliknite na gumb </w:t>
      </w:r>
      <w:r w:rsidR="00720F47">
        <w:t>»</w:t>
      </w:r>
      <w:r>
        <w:rPr>
          <w:b/>
        </w:rPr>
        <w:t>Ustvar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44FBA36B" w14:textId="3C73BC1B" w:rsidR="0069378A" w:rsidRDefault="0069378A" w:rsidP="001942C6">
      <w:pPr>
        <w:pStyle w:val="Odstavekseznama"/>
        <w:numPr>
          <w:ilvl w:val="0"/>
          <w:numId w:val="9"/>
        </w:numPr>
      </w:pPr>
      <w:r>
        <w:t xml:space="preserve">Po uspešno končani akciji boste preusmerjeni v </w:t>
      </w:r>
      <w:r w:rsidRPr="0069378A">
        <w:rPr>
          <w:b/>
        </w:rPr>
        <w:t>čarovnik za urejanje podatkov vloge</w:t>
      </w:r>
      <w:r>
        <w:t>.</w:t>
      </w:r>
    </w:p>
    <w:p w14:paraId="3F0435D8" w14:textId="58B3EA82" w:rsidR="007401C3" w:rsidRDefault="007401C3" w:rsidP="007401C3">
      <w:pPr>
        <w:pStyle w:val="Naslov4"/>
      </w:pPr>
      <w:bookmarkStart w:id="43" w:name="_Ref86757506"/>
      <w:bookmarkStart w:id="44" w:name="_Toc100040206"/>
      <w:r>
        <w:t>Urejanje vloge</w:t>
      </w:r>
      <w:bookmarkEnd w:id="43"/>
      <w:bookmarkEnd w:id="44"/>
    </w:p>
    <w:p w14:paraId="09384F6D" w14:textId="30C87BBE" w:rsidR="007401C3" w:rsidRPr="007401C3" w:rsidRDefault="007401C3" w:rsidP="000B59F7">
      <w:r>
        <w:t xml:space="preserve">Urejanje vloge ni vedno na voljo – to je odvisno od statusa vloge in pravic uporabnika. Tukaj so opisana splošna pravila glede urejanja vloge. </w:t>
      </w:r>
      <w:r w:rsidR="000B59F7">
        <w:t>K</w:t>
      </w:r>
      <w:r>
        <w:t>do lahko ureja vlogo</w:t>
      </w:r>
      <w:r w:rsidR="000B59F7">
        <w:t xml:space="preserve"> in kdaj</w:t>
      </w:r>
      <w:r>
        <w:t xml:space="preserve"> je opisano v poglavjih za posamezne tipe vlog.</w:t>
      </w:r>
    </w:p>
    <w:p w14:paraId="517EDC27" w14:textId="5378BEF0" w:rsidR="007401C3" w:rsidRDefault="007401C3" w:rsidP="007401C3">
      <w:pPr>
        <w:pStyle w:val="Naslov5"/>
      </w:pPr>
      <w:bookmarkStart w:id="45" w:name="_Toc100040207"/>
      <w:r>
        <w:t xml:space="preserve">Kako urejam </w:t>
      </w:r>
      <w:r w:rsidR="00596172">
        <w:t>atributne podatke vloge</w:t>
      </w:r>
      <w:r>
        <w:t>?</w:t>
      </w:r>
      <w:bookmarkEnd w:id="45"/>
    </w:p>
    <w:p w14:paraId="47B72930" w14:textId="5A41E99C" w:rsidR="007401C3" w:rsidRDefault="00596172" w:rsidP="007401C3">
      <w:r w:rsidRPr="00596172">
        <w:rPr>
          <w:noProof/>
          <w:lang w:eastAsia="sl-SI"/>
        </w:rPr>
        <w:drawing>
          <wp:inline distT="0" distB="0" distL="0" distR="0" wp14:anchorId="75865DAC" wp14:editId="5968C8F3">
            <wp:extent cx="1915570" cy="273653"/>
            <wp:effectExtent l="0" t="0" r="0" b="0"/>
            <wp:docPr id="19" name="Picture 1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5011" cy="279287"/>
                    </a:xfrm>
                    <a:prstGeom prst="rect">
                      <a:avLst/>
                    </a:prstGeom>
                  </pic:spPr>
                </pic:pic>
              </a:graphicData>
            </a:graphic>
          </wp:inline>
        </w:drawing>
      </w:r>
    </w:p>
    <w:p w14:paraId="2DABD925" w14:textId="7455B958" w:rsidR="00596172" w:rsidRDefault="00596172" w:rsidP="001942C6">
      <w:pPr>
        <w:pStyle w:val="Odstavekseznama"/>
        <w:numPr>
          <w:ilvl w:val="0"/>
          <w:numId w:val="10"/>
        </w:numPr>
      </w:pPr>
      <w:r>
        <w:t xml:space="preserve">Odprite stran </w:t>
      </w:r>
      <w:r w:rsidR="00720F47">
        <w:t>»</w:t>
      </w:r>
      <w:r w:rsidRPr="00596172">
        <w:rPr>
          <w:b/>
        </w:rPr>
        <w:t>Vpogled v vlogo</w:t>
      </w:r>
      <w:r w:rsidR="00720F47" w:rsidRPr="000B59F7">
        <w:t>«</w:t>
      </w:r>
      <w:r w:rsidRPr="000B59F7">
        <w:t>.</w:t>
      </w:r>
    </w:p>
    <w:p w14:paraId="366726B9" w14:textId="0D917457" w:rsidR="00596172" w:rsidRDefault="00596172" w:rsidP="001942C6">
      <w:pPr>
        <w:pStyle w:val="Odstavekseznama"/>
        <w:numPr>
          <w:ilvl w:val="0"/>
          <w:numId w:val="10"/>
        </w:numPr>
      </w:pPr>
      <w:r>
        <w:t xml:space="preserve">Kliknite na gumb </w:t>
      </w:r>
      <w:r w:rsidR="00720F47">
        <w:t>»</w:t>
      </w:r>
      <w:r w:rsidRPr="00596172">
        <w:rPr>
          <w:b/>
        </w:rPr>
        <w:t>Uredi</w:t>
      </w:r>
      <w:r w:rsidR="00720F47" w:rsidRPr="000B59F7">
        <w:t>«</w:t>
      </w:r>
      <w:r w:rsidRPr="000B59F7">
        <w:t>.</w:t>
      </w:r>
    </w:p>
    <w:p w14:paraId="61778920" w14:textId="77777777" w:rsidR="00DC39E8" w:rsidRDefault="00596172" w:rsidP="001942C6">
      <w:pPr>
        <w:pStyle w:val="Odstavekseznama"/>
        <w:numPr>
          <w:ilvl w:val="0"/>
          <w:numId w:val="10"/>
        </w:numPr>
      </w:pPr>
      <w:r>
        <w:lastRenderedPageBreak/>
        <w:t xml:space="preserve">Preusmerjeni boste na </w:t>
      </w:r>
      <w:r w:rsidRPr="00596172">
        <w:rPr>
          <w:b/>
        </w:rPr>
        <w:t>čarovnik za urejanje podatkov vloge</w:t>
      </w:r>
      <w:r w:rsidR="00DC39E8">
        <w:t>.</w:t>
      </w:r>
    </w:p>
    <w:p w14:paraId="2A27687D" w14:textId="74C0B214" w:rsidR="00596172" w:rsidRDefault="00DC39E8" w:rsidP="001942C6">
      <w:pPr>
        <w:pStyle w:val="Odstavekseznama"/>
        <w:numPr>
          <w:ilvl w:val="0"/>
          <w:numId w:val="10"/>
        </w:numPr>
      </w:pPr>
      <w:r>
        <w:t xml:space="preserve">Ko v čarovniku kliknete </w:t>
      </w:r>
      <w:r w:rsidR="00720F47">
        <w:t>»</w:t>
      </w:r>
      <w:r w:rsidRPr="00DC39E8">
        <w:rPr>
          <w:b/>
        </w:rPr>
        <w:t>Shrani in zapri</w:t>
      </w:r>
      <w:r w:rsidR="00720F47" w:rsidRPr="000B59F7">
        <w:t>«</w:t>
      </w:r>
      <w:r>
        <w:t xml:space="preserve"> boste </w:t>
      </w:r>
      <w:r w:rsidR="00EE2787">
        <w:t>preusmerjeni</w:t>
      </w:r>
      <w:r>
        <w:t xml:space="preserve"> nazaj na stan </w:t>
      </w:r>
      <w:r w:rsidR="00720F47">
        <w:t>»</w:t>
      </w:r>
      <w:r w:rsidRPr="00DC39E8">
        <w:rPr>
          <w:b/>
        </w:rPr>
        <w:t>Vpogled v vlogo</w:t>
      </w:r>
      <w:r w:rsidR="00720F47" w:rsidRPr="000B59F7">
        <w:t>«</w:t>
      </w:r>
      <w:r w:rsidRPr="000B59F7">
        <w:t>.</w:t>
      </w:r>
      <w:r>
        <w:t xml:space="preserve"> </w:t>
      </w:r>
    </w:p>
    <w:p w14:paraId="613597CD" w14:textId="7BF810CA" w:rsidR="007E0396" w:rsidRDefault="007E0396" w:rsidP="007E0396">
      <w:pPr>
        <w:pStyle w:val="Naslov5"/>
      </w:pPr>
      <w:bookmarkStart w:id="46" w:name="_Toc100040208"/>
      <w:r>
        <w:t>Kako urejam grafične podatke vloge?</w:t>
      </w:r>
      <w:bookmarkEnd w:id="46"/>
    </w:p>
    <w:p w14:paraId="600D8344" w14:textId="62ECBE0A" w:rsidR="007E0396" w:rsidRDefault="007E0396" w:rsidP="007E0396">
      <w:r w:rsidRPr="007E0396">
        <w:rPr>
          <w:noProof/>
        </w:rPr>
        <w:drawing>
          <wp:inline distT="0" distB="0" distL="0" distR="0" wp14:anchorId="2F4361B9" wp14:editId="1779D8D8">
            <wp:extent cx="2088859" cy="355831"/>
            <wp:effectExtent l="0" t="0" r="6985" b="6350"/>
            <wp:docPr id="230" name="Picture 23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34819" cy="363660"/>
                    </a:xfrm>
                    <a:prstGeom prst="rect">
                      <a:avLst/>
                    </a:prstGeom>
                  </pic:spPr>
                </pic:pic>
              </a:graphicData>
            </a:graphic>
          </wp:inline>
        </w:drawing>
      </w:r>
    </w:p>
    <w:p w14:paraId="0171A1D9" w14:textId="6F74435B" w:rsidR="007E0396" w:rsidRDefault="007E0396" w:rsidP="001942C6">
      <w:pPr>
        <w:pStyle w:val="Odstavekseznama"/>
        <w:numPr>
          <w:ilvl w:val="0"/>
          <w:numId w:val="44"/>
        </w:numPr>
      </w:pPr>
      <w:r>
        <w:t xml:space="preserve">Odprite stran </w:t>
      </w:r>
      <w:r w:rsidR="00720F47">
        <w:t>»</w:t>
      </w:r>
      <w:r w:rsidRPr="00596172">
        <w:rPr>
          <w:b/>
        </w:rPr>
        <w:t>Vpogled v vlogo</w:t>
      </w:r>
      <w:r w:rsidR="00720F47" w:rsidRPr="000B59F7">
        <w:t>«</w:t>
      </w:r>
      <w:r w:rsidRPr="000B59F7">
        <w:t>.</w:t>
      </w:r>
    </w:p>
    <w:p w14:paraId="71BCAAE4" w14:textId="4B9A0B2B" w:rsidR="007E0396" w:rsidRDefault="00EE2787" w:rsidP="001942C6">
      <w:pPr>
        <w:pStyle w:val="Odstavekseznama"/>
        <w:numPr>
          <w:ilvl w:val="0"/>
          <w:numId w:val="44"/>
        </w:numPr>
        <w:rPr>
          <w:lang w:eastAsia="sl-SI"/>
        </w:rPr>
      </w:pPr>
      <w:r>
        <w:rPr>
          <w:lang w:eastAsia="sl-SI"/>
        </w:rPr>
        <w:t>Kliknite</w:t>
      </w:r>
      <w:r w:rsidR="007E0396">
        <w:rPr>
          <w:lang w:eastAsia="sl-SI"/>
        </w:rPr>
        <w:t xml:space="preserve"> na gumb </w:t>
      </w:r>
      <w:r w:rsidR="00720F47">
        <w:rPr>
          <w:lang w:eastAsia="sl-SI"/>
        </w:rPr>
        <w:t>»</w:t>
      </w:r>
      <w:r w:rsidR="007E0396" w:rsidRPr="008F54C1">
        <w:rPr>
          <w:b/>
          <w:lang w:eastAsia="sl-SI"/>
        </w:rPr>
        <w:t>Uredi območje</w:t>
      </w:r>
      <w:r w:rsidR="00720F47" w:rsidRPr="000B59F7">
        <w:rPr>
          <w:lang w:eastAsia="sl-SI"/>
        </w:rPr>
        <w:t>«</w:t>
      </w:r>
      <w:r w:rsidR="007E0396" w:rsidRPr="000B59F7">
        <w:rPr>
          <w:lang w:eastAsia="sl-SI"/>
        </w:rPr>
        <w:t>.</w:t>
      </w:r>
    </w:p>
    <w:p w14:paraId="6DF4DA12" w14:textId="498F3637" w:rsidR="007E0396" w:rsidRDefault="007E0396" w:rsidP="001942C6">
      <w:pPr>
        <w:pStyle w:val="Odstavekseznama"/>
        <w:numPr>
          <w:ilvl w:val="0"/>
          <w:numId w:val="44"/>
        </w:numPr>
        <w:rPr>
          <w:lang w:eastAsia="sl-SI"/>
        </w:rPr>
      </w:pPr>
      <w:r>
        <w:rPr>
          <w:lang w:eastAsia="sl-SI"/>
        </w:rPr>
        <w:t xml:space="preserve">Preusmerjeni boste v </w:t>
      </w:r>
      <w:r w:rsidR="000B59F7">
        <w:rPr>
          <w:lang w:eastAsia="sl-SI"/>
        </w:rPr>
        <w:t>aplikacijo</w:t>
      </w:r>
      <w:r>
        <w:rPr>
          <w:lang w:eastAsia="sl-SI"/>
        </w:rPr>
        <w:t xml:space="preserve"> za grafiko </w:t>
      </w:r>
      <w:r w:rsidRPr="008F54C1">
        <w:rPr>
          <w:b/>
          <w:lang w:eastAsia="sl-SI"/>
        </w:rPr>
        <w:t>ESRI</w:t>
      </w:r>
      <w:r>
        <w:rPr>
          <w:lang w:eastAsia="sl-SI"/>
        </w:rPr>
        <w:t xml:space="preserve">; aplikacija se bo odprla v novem oknu </w:t>
      </w:r>
      <w:r w:rsidR="00EE2787">
        <w:rPr>
          <w:lang w:eastAsia="sl-SI"/>
        </w:rPr>
        <w:t>brskalnika</w:t>
      </w:r>
      <w:r>
        <w:rPr>
          <w:lang w:eastAsia="sl-SI"/>
        </w:rPr>
        <w:t>.</w:t>
      </w:r>
    </w:p>
    <w:p w14:paraId="655EDE72" w14:textId="4BF37128" w:rsidR="007E0396" w:rsidRDefault="007E0396" w:rsidP="001942C6">
      <w:pPr>
        <w:pStyle w:val="Odstavekseznama"/>
        <w:numPr>
          <w:ilvl w:val="0"/>
          <w:numId w:val="44"/>
        </w:numPr>
        <w:rPr>
          <w:lang w:eastAsia="sl-SI"/>
        </w:rPr>
      </w:pPr>
      <w:r>
        <w:rPr>
          <w:lang w:eastAsia="sl-SI"/>
        </w:rPr>
        <w:t xml:space="preserve">Ko končate z urejanjem grafike, kliknite na </w:t>
      </w:r>
      <w:r w:rsidR="00720F47">
        <w:rPr>
          <w:lang w:eastAsia="sl-SI"/>
        </w:rPr>
        <w:t>»</w:t>
      </w:r>
      <w:r w:rsidRPr="008F54C1">
        <w:rPr>
          <w:b/>
          <w:lang w:eastAsia="sl-SI"/>
        </w:rPr>
        <w:t>Zaključi urejanje grafike</w:t>
      </w:r>
      <w:r w:rsidR="00720F47" w:rsidRPr="000B59F7">
        <w:rPr>
          <w:lang w:eastAsia="sl-SI"/>
        </w:rPr>
        <w:t>«</w:t>
      </w:r>
      <w:r w:rsidRPr="000B59F7">
        <w:rPr>
          <w:lang w:eastAsia="sl-SI"/>
        </w:rPr>
        <w:t>;</w:t>
      </w:r>
      <w:r>
        <w:rPr>
          <w:lang w:eastAsia="sl-SI"/>
        </w:rPr>
        <w:t xml:space="preserve"> ko dobite sporočilo, da je shranjevanje grafike uspešno, vrnite se na okno za pregled predloga.</w:t>
      </w:r>
    </w:p>
    <w:p w14:paraId="0388A9A3" w14:textId="36E6C8F0" w:rsidR="007E0396" w:rsidRDefault="007E0396" w:rsidP="001942C6">
      <w:pPr>
        <w:pStyle w:val="Odstavekseznama"/>
        <w:numPr>
          <w:ilvl w:val="0"/>
          <w:numId w:val="44"/>
        </w:numPr>
        <w:rPr>
          <w:lang w:eastAsia="sl-SI"/>
        </w:rPr>
      </w:pPr>
      <w:r>
        <w:rPr>
          <w:lang w:eastAsia="sl-SI"/>
        </w:rPr>
        <w:t>V brskalniku osvežite stran (</w:t>
      </w:r>
      <w:r w:rsidR="000B59F7">
        <w:rPr>
          <w:lang w:eastAsia="sl-SI"/>
        </w:rPr>
        <w:t xml:space="preserve">tipka </w:t>
      </w:r>
      <w:r w:rsidRPr="000B59F7">
        <w:rPr>
          <w:b/>
          <w:lang w:eastAsia="sl-SI"/>
        </w:rPr>
        <w:t>F5</w:t>
      </w:r>
      <w:r>
        <w:rPr>
          <w:lang w:eastAsia="sl-SI"/>
        </w:rPr>
        <w:t xml:space="preserve">) – če boste urejali podatke, </w:t>
      </w:r>
      <w:r w:rsidR="00906227">
        <w:rPr>
          <w:lang w:eastAsia="sl-SI"/>
        </w:rPr>
        <w:t>ne da</w:t>
      </w:r>
      <w:r>
        <w:rPr>
          <w:lang w:eastAsia="sl-SI"/>
        </w:rPr>
        <w:t xml:space="preserve"> bi najprej osvežili stran, boste dobili napako.</w:t>
      </w:r>
    </w:p>
    <w:p w14:paraId="16C5F85B" w14:textId="66A858F5" w:rsidR="00DC39E8" w:rsidRDefault="00DC39E8" w:rsidP="00A134A2">
      <w:pPr>
        <w:pStyle w:val="Naslov5"/>
      </w:pPr>
      <w:bookmarkStart w:id="47" w:name="_Toc100040209"/>
      <w:r>
        <w:t>Kako preverim</w:t>
      </w:r>
      <w:r w:rsidR="00E536AC">
        <w:t xml:space="preserve">, </w:t>
      </w:r>
      <w:r w:rsidR="00BB0B4B">
        <w:t xml:space="preserve">ali </w:t>
      </w:r>
      <w:r w:rsidR="00A134A2">
        <w:t>je vloga pravilno izpolnjena?</w:t>
      </w:r>
      <w:bookmarkEnd w:id="47"/>
    </w:p>
    <w:p w14:paraId="6CDFE78E" w14:textId="49F1E87F" w:rsidR="00A134A2" w:rsidRDefault="00A134A2" w:rsidP="00A134A2">
      <w:r w:rsidRPr="00A134A2">
        <w:rPr>
          <w:noProof/>
          <w:lang w:eastAsia="sl-SI"/>
        </w:rPr>
        <w:drawing>
          <wp:inline distT="0" distB="0" distL="0" distR="0" wp14:anchorId="0C5B186F" wp14:editId="3655994B">
            <wp:extent cx="1915160" cy="286701"/>
            <wp:effectExtent l="0" t="0" r="0" b="0"/>
            <wp:docPr id="206" name="Picture 20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79191" cy="296287"/>
                    </a:xfrm>
                    <a:prstGeom prst="rect">
                      <a:avLst/>
                    </a:prstGeom>
                  </pic:spPr>
                </pic:pic>
              </a:graphicData>
            </a:graphic>
          </wp:inline>
        </w:drawing>
      </w:r>
    </w:p>
    <w:p w14:paraId="6EDDAAD7" w14:textId="021EF6AF" w:rsidR="00A134A2" w:rsidRDefault="00A134A2" w:rsidP="001942C6">
      <w:pPr>
        <w:pStyle w:val="Odstavekseznama"/>
        <w:numPr>
          <w:ilvl w:val="0"/>
          <w:numId w:val="11"/>
        </w:numPr>
      </w:pPr>
      <w:r>
        <w:t xml:space="preserve">Odprite stran </w:t>
      </w:r>
      <w:r w:rsidR="00720F47">
        <w:t>»</w:t>
      </w:r>
      <w:r w:rsidRPr="00596172">
        <w:rPr>
          <w:b/>
        </w:rPr>
        <w:t>Vpogled v vlogo</w:t>
      </w:r>
      <w:r w:rsidR="00720F47" w:rsidRPr="000B59F7">
        <w:t>«</w:t>
      </w:r>
      <w:r w:rsidRPr="000B59F7">
        <w:t>.</w:t>
      </w:r>
    </w:p>
    <w:p w14:paraId="48EFF836" w14:textId="56665DA3" w:rsidR="00A134A2" w:rsidRDefault="00A134A2" w:rsidP="001942C6">
      <w:pPr>
        <w:pStyle w:val="Odstavekseznama"/>
        <w:numPr>
          <w:ilvl w:val="0"/>
          <w:numId w:val="11"/>
        </w:numPr>
      </w:pPr>
      <w:r>
        <w:t xml:space="preserve">Kliknite na gumb </w:t>
      </w:r>
      <w:r w:rsidR="00720F47">
        <w:t>»</w:t>
      </w:r>
      <w:r>
        <w:rPr>
          <w:b/>
        </w:rPr>
        <w:t>Preveri podatke</w:t>
      </w:r>
      <w:r w:rsidR="00720F47" w:rsidRPr="000B59F7">
        <w:t>«</w:t>
      </w:r>
      <w:r w:rsidRPr="000B59F7">
        <w:t>.</w:t>
      </w:r>
    </w:p>
    <w:p w14:paraId="60711DC3" w14:textId="421F9DFA" w:rsidR="00A134A2" w:rsidRDefault="00A134A2" w:rsidP="001942C6">
      <w:pPr>
        <w:pStyle w:val="Odstavekseznama"/>
        <w:numPr>
          <w:ilvl w:val="0"/>
          <w:numId w:val="11"/>
        </w:numPr>
      </w:pPr>
      <w:r>
        <w:t>Če vloga ni pravilno izpolnjena</w:t>
      </w:r>
      <w:r w:rsidR="00E536AC">
        <w:t>, bo</w:t>
      </w:r>
      <w:r>
        <w:t xml:space="preserve"> prikazan seznam </w:t>
      </w:r>
      <w:r w:rsidR="00720F47">
        <w:t>»</w:t>
      </w:r>
      <w:r w:rsidRPr="00A134A2">
        <w:rPr>
          <w:b/>
        </w:rPr>
        <w:t>Ugotovljene napake</w:t>
      </w:r>
      <w:r w:rsidR="00720F47" w:rsidRPr="000B59F7">
        <w:t>«</w:t>
      </w:r>
      <w:r>
        <w:rPr>
          <w:b/>
        </w:rPr>
        <w:t xml:space="preserve"> </w:t>
      </w:r>
      <w:r>
        <w:t>(poglejte sliko spodaj); napake so grupirane po korakih; če kliknete na napako, boste preusmerjeni na korak čarovnika, kjer lahko napako odpravite.</w:t>
      </w:r>
    </w:p>
    <w:p w14:paraId="781E6E91" w14:textId="49662F76" w:rsidR="00A134A2" w:rsidRDefault="00A134A2" w:rsidP="00A134A2">
      <w:r w:rsidRPr="00A134A2">
        <w:rPr>
          <w:noProof/>
          <w:lang w:eastAsia="sl-SI"/>
        </w:rPr>
        <w:drawing>
          <wp:inline distT="0" distB="0" distL="0" distR="0" wp14:anchorId="54CE2169" wp14:editId="298C3F88">
            <wp:extent cx="5760720" cy="1883410"/>
            <wp:effectExtent l="0" t="0" r="0" b="2540"/>
            <wp:docPr id="208" name="Picture 208" descr="Primer seznama nap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1883410"/>
                    </a:xfrm>
                    <a:prstGeom prst="rect">
                      <a:avLst/>
                    </a:prstGeom>
                  </pic:spPr>
                </pic:pic>
              </a:graphicData>
            </a:graphic>
          </wp:inline>
        </w:drawing>
      </w:r>
    </w:p>
    <w:p w14:paraId="7037A452" w14:textId="569538D0" w:rsidR="009E0CDA" w:rsidRDefault="009E0CDA" w:rsidP="009E0CDA">
      <w:pPr>
        <w:pStyle w:val="Naslov4"/>
      </w:pPr>
      <w:bookmarkStart w:id="48" w:name="_Ref86758802"/>
      <w:bookmarkStart w:id="49" w:name="_Toc100040210"/>
      <w:r>
        <w:t>Izbris vloge</w:t>
      </w:r>
      <w:bookmarkEnd w:id="48"/>
      <w:bookmarkEnd w:id="49"/>
    </w:p>
    <w:p w14:paraId="35B15FCD" w14:textId="49621E10" w:rsidR="009E0CDA" w:rsidRDefault="000962B2" w:rsidP="009E0CDA">
      <w:pPr>
        <w:pStyle w:val="Naslov5"/>
      </w:pPr>
      <w:bookmarkStart w:id="50" w:name="_Toc100040211"/>
      <w:r>
        <w:t>Kdo lahko izbriše</w:t>
      </w:r>
      <w:r w:rsidR="009E0CDA">
        <w:t xml:space="preserve"> vlogo</w:t>
      </w:r>
      <w:r w:rsidR="000B59F7">
        <w:t xml:space="preserve"> in kdaj</w:t>
      </w:r>
      <w:r w:rsidR="009E0CDA">
        <w:t>?</w:t>
      </w:r>
      <w:bookmarkEnd w:id="50"/>
    </w:p>
    <w:p w14:paraId="0823EBF7" w14:textId="43224A58" w:rsidR="000962B2" w:rsidRDefault="000962B2" w:rsidP="009E0CDA">
      <w:r>
        <w:t>Akcija je na voljo:</w:t>
      </w:r>
    </w:p>
    <w:p w14:paraId="158AE0B9" w14:textId="0872FEAF" w:rsidR="000962B2" w:rsidRDefault="000962B2" w:rsidP="001942C6">
      <w:pPr>
        <w:pStyle w:val="Odstavekseznama"/>
        <w:numPr>
          <w:ilvl w:val="0"/>
          <w:numId w:val="13"/>
        </w:numPr>
      </w:pPr>
      <w:r>
        <w:t>če ste uporabnik, ki je dodal vlogo in</w:t>
      </w:r>
    </w:p>
    <w:p w14:paraId="0C136ABC" w14:textId="79BB057C" w:rsidR="000962B2" w:rsidRDefault="000962B2" w:rsidP="001942C6">
      <w:pPr>
        <w:pStyle w:val="Odstavekseznama"/>
        <w:numPr>
          <w:ilvl w:val="0"/>
          <w:numId w:val="13"/>
        </w:numPr>
      </w:pPr>
      <w:r>
        <w:t xml:space="preserve">če je status zadeve </w:t>
      </w:r>
      <w:r w:rsidR="00720F47">
        <w:t>»</w:t>
      </w:r>
      <w:r w:rsidRPr="000962B2">
        <w:rPr>
          <w:b/>
        </w:rPr>
        <w:t>V pripravi</w:t>
      </w:r>
      <w:r w:rsidR="00720F47">
        <w:t>«</w:t>
      </w:r>
      <w:r>
        <w:t xml:space="preserve">. </w:t>
      </w:r>
    </w:p>
    <w:p w14:paraId="27E38CA3" w14:textId="1F76C627" w:rsidR="009E0CDA" w:rsidRDefault="009E0CDA" w:rsidP="009E0CDA">
      <w:pPr>
        <w:pStyle w:val="Naslov5"/>
      </w:pPr>
      <w:bookmarkStart w:id="51" w:name="_Toc100040212"/>
      <w:r>
        <w:t>Kako izbrišem vlogo?</w:t>
      </w:r>
      <w:bookmarkEnd w:id="51"/>
    </w:p>
    <w:p w14:paraId="2A9C985E" w14:textId="456E871E" w:rsidR="009E0CDA" w:rsidRDefault="009E0CDA" w:rsidP="009E0CDA">
      <w:r w:rsidRPr="009E0CDA">
        <w:rPr>
          <w:noProof/>
          <w:lang w:eastAsia="sl-SI"/>
        </w:rPr>
        <w:drawing>
          <wp:inline distT="0" distB="0" distL="0" distR="0" wp14:anchorId="059C2D2A" wp14:editId="0D4512C0">
            <wp:extent cx="1962289" cy="287021"/>
            <wp:effectExtent l="0" t="0" r="0" b="0"/>
            <wp:docPr id="209" name="Picture 20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26720" cy="296445"/>
                    </a:xfrm>
                    <a:prstGeom prst="rect">
                      <a:avLst/>
                    </a:prstGeom>
                  </pic:spPr>
                </pic:pic>
              </a:graphicData>
            </a:graphic>
          </wp:inline>
        </w:drawing>
      </w:r>
    </w:p>
    <w:p w14:paraId="56BE07ED" w14:textId="4BE5C6B2" w:rsidR="009E0CDA" w:rsidRDefault="009E0CDA" w:rsidP="001942C6">
      <w:pPr>
        <w:pStyle w:val="Odstavekseznama"/>
        <w:numPr>
          <w:ilvl w:val="0"/>
          <w:numId w:val="12"/>
        </w:numPr>
      </w:pPr>
      <w:r>
        <w:t xml:space="preserve">Odprite stran </w:t>
      </w:r>
      <w:r w:rsidR="00720F47">
        <w:t>»</w:t>
      </w:r>
      <w:r w:rsidRPr="009E0CDA">
        <w:rPr>
          <w:b/>
        </w:rPr>
        <w:t>Vpogled v vlogo</w:t>
      </w:r>
      <w:r w:rsidR="00720F47" w:rsidRPr="000B59F7">
        <w:t>«</w:t>
      </w:r>
      <w:r w:rsidRPr="000B59F7">
        <w:t>.</w:t>
      </w:r>
    </w:p>
    <w:p w14:paraId="0FD6B04B" w14:textId="0CC45E58" w:rsidR="009E0CDA" w:rsidRDefault="00EE2787" w:rsidP="001942C6">
      <w:pPr>
        <w:pStyle w:val="Odstavekseznama"/>
        <w:numPr>
          <w:ilvl w:val="0"/>
          <w:numId w:val="12"/>
        </w:numPr>
      </w:pPr>
      <w:r>
        <w:t>Kliknite</w:t>
      </w:r>
      <w:r w:rsidR="009E0CDA">
        <w:t xml:space="preserve"> na gumb </w:t>
      </w:r>
      <w:r w:rsidR="00720F47">
        <w:t>»</w:t>
      </w:r>
      <w:r w:rsidR="009E0CDA" w:rsidRPr="000962B2">
        <w:rPr>
          <w:b/>
        </w:rPr>
        <w:t>Izbriši vlogo</w:t>
      </w:r>
      <w:r w:rsidR="00720F47" w:rsidRPr="000B59F7">
        <w:t>«</w:t>
      </w:r>
      <w:r w:rsidR="009E0CDA" w:rsidRPr="000B59F7">
        <w:t>.</w:t>
      </w:r>
    </w:p>
    <w:p w14:paraId="0F91FBE0" w14:textId="2C293C50" w:rsidR="009E0CDA" w:rsidRDefault="009E0CDA" w:rsidP="001942C6">
      <w:pPr>
        <w:pStyle w:val="Odstavekseznama"/>
        <w:numPr>
          <w:ilvl w:val="0"/>
          <w:numId w:val="12"/>
        </w:numPr>
      </w:pPr>
      <w:r>
        <w:lastRenderedPageBreak/>
        <w:t xml:space="preserve">Kliknite na gumb </w:t>
      </w:r>
      <w:r w:rsidR="00720F47">
        <w:t>»</w:t>
      </w:r>
      <w:r>
        <w:rPr>
          <w:b/>
        </w:rPr>
        <w:t>Potrd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25A5BB45" w14:textId="0E0F01F4" w:rsidR="009E0CDA" w:rsidRDefault="009E0CDA" w:rsidP="001942C6">
      <w:pPr>
        <w:pStyle w:val="Odstavekseznama"/>
        <w:numPr>
          <w:ilvl w:val="0"/>
          <w:numId w:val="12"/>
        </w:numPr>
      </w:pPr>
      <w:r>
        <w:t xml:space="preserve">Po uspešno končani akciji boste </w:t>
      </w:r>
      <w:r w:rsidR="00EE2787">
        <w:t>preusmerjeni</w:t>
      </w:r>
      <w:r>
        <w:t xml:space="preserve"> na </w:t>
      </w:r>
      <w:r w:rsidR="000B59F7">
        <w:t>stran</w:t>
      </w:r>
      <w:r w:rsidR="000B59F7" w:rsidRPr="000B59F7">
        <w:rPr>
          <w:b/>
        </w:rPr>
        <w:t xml:space="preserve"> </w:t>
      </w:r>
      <w:r w:rsidR="000B59F7" w:rsidRPr="000B59F7">
        <w:t>»</w:t>
      </w:r>
      <w:r w:rsidR="000B59F7">
        <w:rPr>
          <w:b/>
        </w:rPr>
        <w:t>Domača plošča</w:t>
      </w:r>
      <w:r w:rsidR="000B59F7" w:rsidRPr="000B59F7">
        <w:t>«.</w:t>
      </w:r>
    </w:p>
    <w:p w14:paraId="66DE88BA" w14:textId="3EA13E11" w:rsidR="009E0CDA" w:rsidRDefault="009E0CDA" w:rsidP="009E0CDA">
      <w:pPr>
        <w:pStyle w:val="Odstavekseznama"/>
        <w:ind w:left="360"/>
      </w:pPr>
    </w:p>
    <w:p w14:paraId="4AD6D862" w14:textId="6854D219" w:rsidR="000962B2" w:rsidRDefault="000962B2" w:rsidP="000962B2">
      <w:pPr>
        <w:pStyle w:val="Naslov4"/>
      </w:pPr>
      <w:bookmarkStart w:id="52" w:name="_Ref86757577"/>
      <w:bookmarkStart w:id="53" w:name="_Toc100040213"/>
      <w:r>
        <w:t>Oddaja vloge</w:t>
      </w:r>
      <w:bookmarkEnd w:id="52"/>
      <w:bookmarkEnd w:id="53"/>
    </w:p>
    <w:p w14:paraId="190CFD99" w14:textId="293B63AB" w:rsidR="000962B2" w:rsidRDefault="000962B2" w:rsidP="000962B2">
      <w:r>
        <w:t xml:space="preserve">Pripravljeno vlogo je </w:t>
      </w:r>
      <w:r w:rsidR="00906227">
        <w:t>treba</w:t>
      </w:r>
      <w:r>
        <w:t xml:space="preserve"> oddati v pregled na MK.</w:t>
      </w:r>
    </w:p>
    <w:p w14:paraId="24B6F777" w14:textId="35FF590F" w:rsidR="000962B2" w:rsidRDefault="000962B2" w:rsidP="000962B2">
      <w:pPr>
        <w:pStyle w:val="Naslov5"/>
      </w:pPr>
      <w:bookmarkStart w:id="54" w:name="_Toc100040214"/>
      <w:r>
        <w:t>Kdo lahko odda vlogo</w:t>
      </w:r>
      <w:r w:rsidR="000B59F7">
        <w:t xml:space="preserve"> in kdaj</w:t>
      </w:r>
      <w:r>
        <w:t>?</w:t>
      </w:r>
      <w:bookmarkEnd w:id="54"/>
    </w:p>
    <w:p w14:paraId="7C796FAA" w14:textId="77777777" w:rsidR="000962B2" w:rsidRDefault="000962B2" w:rsidP="000962B2">
      <w:r>
        <w:t>Akcija je na voljo:</w:t>
      </w:r>
    </w:p>
    <w:p w14:paraId="59BDB655" w14:textId="723C12E1" w:rsidR="000962B2" w:rsidRDefault="000962B2" w:rsidP="001942C6">
      <w:pPr>
        <w:pStyle w:val="Odstavekseznama"/>
        <w:numPr>
          <w:ilvl w:val="0"/>
          <w:numId w:val="13"/>
        </w:numPr>
      </w:pPr>
      <w:r>
        <w:t xml:space="preserve">če ste </w:t>
      </w:r>
      <w:r w:rsidRPr="000B59F7">
        <w:rPr>
          <w:b/>
        </w:rPr>
        <w:t xml:space="preserve">uporabnik, ki je </w:t>
      </w:r>
      <w:r w:rsidR="000B59F7" w:rsidRPr="000B59F7">
        <w:rPr>
          <w:b/>
        </w:rPr>
        <w:t>začel pripravo</w:t>
      </w:r>
      <w:r w:rsidRPr="000B59F7">
        <w:rPr>
          <w:b/>
        </w:rPr>
        <w:t xml:space="preserve"> vlog</w:t>
      </w:r>
      <w:r w:rsidR="000B59F7" w:rsidRPr="000B59F7">
        <w:rPr>
          <w:b/>
        </w:rPr>
        <w:t>e</w:t>
      </w:r>
      <w:r>
        <w:t xml:space="preserve"> in</w:t>
      </w:r>
    </w:p>
    <w:p w14:paraId="62F8C3B9" w14:textId="75621449" w:rsidR="000962B2" w:rsidRPr="000962B2" w:rsidRDefault="000962B2" w:rsidP="001942C6">
      <w:pPr>
        <w:pStyle w:val="Odstavekseznama"/>
        <w:numPr>
          <w:ilvl w:val="0"/>
          <w:numId w:val="13"/>
        </w:numPr>
      </w:pPr>
      <w:r>
        <w:t xml:space="preserve">če je status zadeve </w:t>
      </w:r>
      <w:r w:rsidR="00720F47">
        <w:t>»</w:t>
      </w:r>
      <w:r w:rsidRPr="000962B2">
        <w:rPr>
          <w:b/>
        </w:rPr>
        <w:t>V pripravi</w:t>
      </w:r>
      <w:r w:rsidR="00720F47">
        <w:t>«</w:t>
      </w:r>
      <w:r>
        <w:t xml:space="preserve">. </w:t>
      </w:r>
    </w:p>
    <w:p w14:paraId="6F78004A" w14:textId="33ED6A82" w:rsidR="000962B2" w:rsidRDefault="000962B2" w:rsidP="000962B2">
      <w:pPr>
        <w:pStyle w:val="Naslov5"/>
      </w:pPr>
      <w:bookmarkStart w:id="55" w:name="_Toc100040215"/>
      <w:r>
        <w:t>Kako oddam vlogo?</w:t>
      </w:r>
      <w:bookmarkEnd w:id="55"/>
    </w:p>
    <w:p w14:paraId="361BC310" w14:textId="52651C2F" w:rsidR="000962B2" w:rsidRDefault="000962B2" w:rsidP="000B59F7">
      <w:pPr>
        <w:pStyle w:val="Brezrazmikov"/>
        <w:spacing w:after="200" w:line="276" w:lineRule="auto"/>
        <w:rPr>
          <w:noProof/>
          <w:lang w:eastAsia="sl-SI"/>
        </w:rPr>
      </w:pPr>
      <w:r w:rsidRPr="000962B2">
        <w:rPr>
          <w:noProof/>
          <w:lang w:eastAsia="sl-SI"/>
        </w:rPr>
        <w:drawing>
          <wp:inline distT="0" distB="0" distL="0" distR="0" wp14:anchorId="15154671" wp14:editId="7A0499C4">
            <wp:extent cx="1882196" cy="273672"/>
            <wp:effectExtent l="0" t="0" r="3810" b="0"/>
            <wp:docPr id="210" name="Picture 21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8308" cy="277469"/>
                    </a:xfrm>
                    <a:prstGeom prst="rect">
                      <a:avLst/>
                    </a:prstGeom>
                  </pic:spPr>
                </pic:pic>
              </a:graphicData>
            </a:graphic>
          </wp:inline>
        </w:drawing>
      </w:r>
    </w:p>
    <w:p w14:paraId="1A815430" w14:textId="3E9A1314" w:rsidR="000962B2" w:rsidRDefault="000962B2" w:rsidP="001942C6">
      <w:pPr>
        <w:pStyle w:val="Odstavekseznama"/>
        <w:numPr>
          <w:ilvl w:val="0"/>
          <w:numId w:val="14"/>
        </w:numPr>
      </w:pPr>
      <w:r>
        <w:t xml:space="preserve">Odprite stran </w:t>
      </w:r>
      <w:r w:rsidR="00720F47">
        <w:t>»</w:t>
      </w:r>
      <w:r w:rsidRPr="009E0CDA">
        <w:rPr>
          <w:b/>
        </w:rPr>
        <w:t>Vpogled v vlogo</w:t>
      </w:r>
      <w:r w:rsidR="00720F47" w:rsidRPr="000B59F7">
        <w:t>«</w:t>
      </w:r>
      <w:r w:rsidRPr="000B59F7">
        <w:t>.</w:t>
      </w:r>
    </w:p>
    <w:p w14:paraId="6E8786F5" w14:textId="07B69682" w:rsidR="000962B2" w:rsidRDefault="00EE2787" w:rsidP="001942C6">
      <w:pPr>
        <w:pStyle w:val="Odstavekseznama"/>
        <w:numPr>
          <w:ilvl w:val="0"/>
          <w:numId w:val="14"/>
        </w:numPr>
      </w:pPr>
      <w:r>
        <w:t>Kliknite</w:t>
      </w:r>
      <w:r w:rsidR="000962B2">
        <w:t xml:space="preserve"> na gumb </w:t>
      </w:r>
      <w:r w:rsidR="00720F47">
        <w:t>»</w:t>
      </w:r>
      <w:r w:rsidR="000962B2" w:rsidRPr="000962B2">
        <w:rPr>
          <w:b/>
        </w:rPr>
        <w:t>Oddaj vlogo</w:t>
      </w:r>
      <w:r w:rsidR="00720F47" w:rsidRPr="000B59F7">
        <w:t>«</w:t>
      </w:r>
      <w:r w:rsidR="000962B2" w:rsidRPr="000B59F7">
        <w:t>.</w:t>
      </w:r>
    </w:p>
    <w:p w14:paraId="0BF714AA" w14:textId="6F6AA71A" w:rsidR="000962B2" w:rsidRDefault="000962B2" w:rsidP="001942C6">
      <w:pPr>
        <w:pStyle w:val="Odstavekseznama"/>
        <w:numPr>
          <w:ilvl w:val="0"/>
          <w:numId w:val="14"/>
        </w:numPr>
      </w:pPr>
      <w:r>
        <w:t xml:space="preserve">Kliknite na gumb </w:t>
      </w:r>
      <w:r w:rsidR="00720F47">
        <w:t>»</w:t>
      </w:r>
      <w:r>
        <w:rPr>
          <w:b/>
        </w:rPr>
        <w:t>Potrdi</w:t>
      </w:r>
      <w:r w:rsidR="00720F47" w:rsidRPr="000B59F7">
        <w:t>«</w:t>
      </w:r>
      <w:r>
        <w:t xml:space="preserve"> </w:t>
      </w:r>
      <w:r w:rsidR="00C177D6">
        <w:t>oz.</w:t>
      </w:r>
      <w:r>
        <w:t xml:space="preserve"> </w:t>
      </w:r>
      <w:r w:rsidR="00720F47">
        <w:t>»</w:t>
      </w:r>
      <w:r w:rsidRPr="009B3495">
        <w:rPr>
          <w:b/>
        </w:rPr>
        <w:t>Prekliči</w:t>
      </w:r>
      <w:r w:rsidR="00720F47" w:rsidRPr="000B59F7">
        <w:t>«</w:t>
      </w:r>
      <w:r w:rsidRPr="000B59F7">
        <w:t>,</w:t>
      </w:r>
      <w:r>
        <w:t xml:space="preserve"> če želite prekiniti akcijo.</w:t>
      </w:r>
    </w:p>
    <w:p w14:paraId="69998EB3" w14:textId="2BC151E3" w:rsidR="00462ABA" w:rsidRDefault="00462ABA" w:rsidP="001942C6">
      <w:pPr>
        <w:pStyle w:val="Odstavekseznama"/>
        <w:numPr>
          <w:ilvl w:val="0"/>
          <w:numId w:val="14"/>
        </w:numPr>
      </w:pPr>
      <w:r>
        <w:t>Vpišite številko zadeve.</w:t>
      </w:r>
    </w:p>
    <w:p w14:paraId="07D4F9D8" w14:textId="28525E46" w:rsidR="00903374" w:rsidRDefault="00903374" w:rsidP="001942C6">
      <w:pPr>
        <w:pStyle w:val="Odstavekseznama"/>
        <w:numPr>
          <w:ilvl w:val="0"/>
          <w:numId w:val="14"/>
        </w:numPr>
      </w:pPr>
      <w:r>
        <w:t xml:space="preserve">Po uspešno končani akciji bo status zadeve </w:t>
      </w:r>
      <w:r w:rsidR="00720F47">
        <w:t>»</w:t>
      </w:r>
      <w:r w:rsidRPr="00903374">
        <w:rPr>
          <w:b/>
        </w:rPr>
        <w:t>Oddano</w:t>
      </w:r>
      <w:r w:rsidR="00720F47" w:rsidRPr="000B59F7">
        <w:t>«</w:t>
      </w:r>
      <w:r w:rsidRPr="000B59F7">
        <w:t>.</w:t>
      </w:r>
    </w:p>
    <w:p w14:paraId="0E8E1DA8" w14:textId="71EB098A" w:rsidR="000962B2" w:rsidRDefault="000962B2" w:rsidP="000962B2">
      <w:r w:rsidRPr="00903374">
        <w:rPr>
          <w:rStyle w:val="Poudarek"/>
        </w:rPr>
        <w:t>Pozor!</w:t>
      </w:r>
      <w:r>
        <w:t xml:space="preserve"> Vloge ne morete oddati</w:t>
      </w:r>
      <w:r w:rsidR="00906227">
        <w:t>, dokler</w:t>
      </w:r>
      <w:r>
        <w:t xml:space="preserve"> ni pravilno izpolnjena.</w:t>
      </w:r>
      <w:r w:rsidR="00462ABA">
        <w:t xml:space="preserve"> </w:t>
      </w:r>
    </w:p>
    <w:p w14:paraId="60D9F655" w14:textId="1A839AF8" w:rsidR="00462ABA" w:rsidRDefault="00462ABA" w:rsidP="000962B2">
      <w:pPr>
        <w:rPr>
          <w:caps/>
          <w:color w:val="374C80" w:themeColor="accent1" w:themeShade="BF"/>
          <w:spacing w:val="10"/>
        </w:rPr>
      </w:pPr>
      <w:r w:rsidRPr="00462ABA">
        <w:rPr>
          <w:caps/>
          <w:color w:val="374C80" w:themeColor="accent1" w:themeShade="BF"/>
          <w:spacing w:val="10"/>
        </w:rPr>
        <w:t>Kako popravim številko zadeve, če sem se zmotil?</w:t>
      </w:r>
    </w:p>
    <w:p w14:paraId="4607E3B3" w14:textId="5AA75AB0" w:rsidR="00462ABA" w:rsidRDefault="00462ABA" w:rsidP="00462ABA">
      <w:pPr>
        <w:pStyle w:val="Odstavekseznama"/>
        <w:numPr>
          <w:ilvl w:val="0"/>
          <w:numId w:val="338"/>
        </w:numPr>
      </w:pPr>
      <w:r>
        <w:t>Odprite stran »</w:t>
      </w:r>
      <w:r w:rsidRPr="00462ABA">
        <w:rPr>
          <w:b/>
        </w:rPr>
        <w:t>Vpogled v vlogo</w:t>
      </w:r>
      <w:r w:rsidRPr="000B59F7">
        <w:t>«.</w:t>
      </w:r>
    </w:p>
    <w:p w14:paraId="614EEDF3" w14:textId="5DE71704" w:rsidR="00462ABA" w:rsidRDefault="00462ABA" w:rsidP="00462ABA">
      <w:pPr>
        <w:pStyle w:val="Odstavekseznama"/>
        <w:numPr>
          <w:ilvl w:val="0"/>
          <w:numId w:val="338"/>
        </w:numPr>
      </w:pPr>
      <w:r>
        <w:t>Kliknite na »</w:t>
      </w:r>
      <w:r w:rsidRPr="00462ABA">
        <w:rPr>
          <w:b/>
        </w:rPr>
        <w:t>meni</w:t>
      </w:r>
      <w:r>
        <w:t>«.</w:t>
      </w:r>
    </w:p>
    <w:p w14:paraId="056AE214" w14:textId="7FCC389E" w:rsidR="00462ABA" w:rsidRDefault="00462ABA" w:rsidP="00462ABA">
      <w:pPr>
        <w:pStyle w:val="Odstavekseznama"/>
        <w:numPr>
          <w:ilvl w:val="0"/>
          <w:numId w:val="338"/>
        </w:numPr>
      </w:pPr>
      <w:r>
        <w:t>Kliknite na povezavo »</w:t>
      </w:r>
      <w:r w:rsidRPr="00462ABA">
        <w:rPr>
          <w:b/>
        </w:rPr>
        <w:t>Spremeni številko zadeve</w:t>
      </w:r>
      <w:r>
        <w:t>«.</w:t>
      </w:r>
    </w:p>
    <w:p w14:paraId="58A5097F" w14:textId="152898F1" w:rsidR="00462ABA" w:rsidRDefault="00462ABA" w:rsidP="00462ABA">
      <w:pPr>
        <w:pStyle w:val="Odstavekseznama"/>
        <w:numPr>
          <w:ilvl w:val="0"/>
          <w:numId w:val="338"/>
        </w:numPr>
      </w:pPr>
      <w:r>
        <w:t>Popravite podatke.</w:t>
      </w:r>
    </w:p>
    <w:p w14:paraId="38F5570F" w14:textId="77777777" w:rsidR="00462ABA" w:rsidRDefault="00462ABA" w:rsidP="00462ABA">
      <w:pPr>
        <w:pStyle w:val="Odstavekseznama"/>
        <w:numPr>
          <w:ilvl w:val="0"/>
          <w:numId w:val="338"/>
        </w:numPr>
      </w:pPr>
      <w:r>
        <w:t>Kliknite na gumb »</w:t>
      </w:r>
      <w:r>
        <w:rPr>
          <w:b/>
        </w:rPr>
        <w:t>Potrdi</w:t>
      </w:r>
      <w:r w:rsidRPr="000B59F7">
        <w:t>«</w:t>
      </w:r>
      <w:r>
        <w:t xml:space="preserve"> oz. »</w:t>
      </w:r>
      <w:r w:rsidRPr="009B3495">
        <w:rPr>
          <w:b/>
        </w:rPr>
        <w:t>Prekliči</w:t>
      </w:r>
      <w:r w:rsidRPr="000B59F7">
        <w:t>«,</w:t>
      </w:r>
      <w:r>
        <w:t xml:space="preserve"> če želite prekiniti akcijo.</w:t>
      </w:r>
    </w:p>
    <w:p w14:paraId="63DE040E" w14:textId="167D81A5" w:rsidR="00462ABA" w:rsidRPr="00462ABA" w:rsidRDefault="00462ABA" w:rsidP="000962B2">
      <w:pPr>
        <w:rPr>
          <w:caps/>
          <w:color w:val="374C80" w:themeColor="accent1" w:themeShade="BF"/>
          <w:spacing w:val="10"/>
        </w:rPr>
      </w:pPr>
      <w:r>
        <w:rPr>
          <w:caps/>
          <w:color w:val="374C80" w:themeColor="accent1" w:themeShade="BF"/>
          <w:spacing w:val="10"/>
        </w:rPr>
        <w:t xml:space="preserve">Pozor! </w:t>
      </w:r>
      <w:r w:rsidRPr="00462ABA">
        <w:t xml:space="preserve">Akcija </w:t>
      </w:r>
      <w:r>
        <w:t>je na voljo</w:t>
      </w:r>
      <w:r w:rsidRPr="00462ABA">
        <w:t xml:space="preserve"> le v primeru, </w:t>
      </w:r>
      <w:r>
        <w:t xml:space="preserve">da </w:t>
      </w:r>
      <w:r w:rsidRPr="00462ABA">
        <w:t>na vlogi še ni nobenega potrjenega  oz. vročenega izhodnega dokumenta</w:t>
      </w:r>
      <w:r>
        <w:t>.</w:t>
      </w:r>
    </w:p>
    <w:p w14:paraId="67611C94" w14:textId="08A9B3E1" w:rsidR="00903374" w:rsidRDefault="00903374" w:rsidP="00903374">
      <w:pPr>
        <w:pStyle w:val="Naslov4"/>
      </w:pPr>
      <w:bookmarkStart w:id="56" w:name="_Ref86757653"/>
      <w:bookmarkStart w:id="57" w:name="_Toc100040216"/>
      <w:r>
        <w:t xml:space="preserve">Prevzem vloge v </w:t>
      </w:r>
      <w:r w:rsidR="00E9624B">
        <w:t>pregled</w:t>
      </w:r>
      <w:bookmarkEnd w:id="56"/>
      <w:bookmarkEnd w:id="57"/>
    </w:p>
    <w:p w14:paraId="29B9F2F8" w14:textId="5C75B678" w:rsidR="00E9624B" w:rsidRPr="00E9624B" w:rsidRDefault="00E9624B" w:rsidP="00E9624B">
      <w:r>
        <w:t xml:space="preserve">Vse oddane vloge je najprej </w:t>
      </w:r>
      <w:r w:rsidR="00906227">
        <w:t>treba</w:t>
      </w:r>
      <w:r>
        <w:t xml:space="preserve"> prevzeti v reševanje.</w:t>
      </w:r>
    </w:p>
    <w:p w14:paraId="30EF9FFB" w14:textId="65FB1558" w:rsidR="00903374" w:rsidRDefault="00903374" w:rsidP="00903374">
      <w:pPr>
        <w:pStyle w:val="Naslov5"/>
      </w:pPr>
      <w:bookmarkStart w:id="58" w:name="_Toc100040217"/>
      <w:r>
        <w:t xml:space="preserve">Kdo lahko prevzame vlogo v </w:t>
      </w:r>
      <w:r w:rsidR="00E9624B">
        <w:t>pregled</w:t>
      </w:r>
      <w:r w:rsidR="000B59F7" w:rsidRPr="000B59F7">
        <w:t xml:space="preserve"> </w:t>
      </w:r>
      <w:r w:rsidR="000B59F7">
        <w:t>in kdaj</w:t>
      </w:r>
      <w:r>
        <w:t>?</w:t>
      </w:r>
      <w:bookmarkEnd w:id="58"/>
    </w:p>
    <w:p w14:paraId="21BE4C8D" w14:textId="1782C9D7" w:rsidR="00E9624B" w:rsidRDefault="00E9624B" w:rsidP="00E9624B">
      <w:r>
        <w:t>Akcija je na voljo:</w:t>
      </w:r>
    </w:p>
    <w:p w14:paraId="0F860A6F" w14:textId="2563CE96" w:rsidR="00E9624B" w:rsidRDefault="00E9624B" w:rsidP="001942C6">
      <w:pPr>
        <w:pStyle w:val="Odstavekseznama"/>
        <w:numPr>
          <w:ilvl w:val="0"/>
          <w:numId w:val="15"/>
        </w:numPr>
      </w:pPr>
      <w:r>
        <w:t xml:space="preserve">če ste </w:t>
      </w:r>
      <w:r w:rsidRPr="000B59F7">
        <w:rPr>
          <w:b/>
        </w:rPr>
        <w:t>uporabnik MK</w:t>
      </w:r>
      <w:r>
        <w:t xml:space="preserve"> in</w:t>
      </w:r>
    </w:p>
    <w:p w14:paraId="5CF7F8D7" w14:textId="1C607FCB" w:rsidR="00E9624B" w:rsidRDefault="00E9624B" w:rsidP="001942C6">
      <w:pPr>
        <w:pStyle w:val="Odstavekseznama"/>
        <w:numPr>
          <w:ilvl w:val="0"/>
          <w:numId w:val="15"/>
        </w:numPr>
      </w:pPr>
      <w:r>
        <w:t xml:space="preserve">če je status zadeve </w:t>
      </w:r>
      <w:r w:rsidR="00720F47">
        <w:t>»</w:t>
      </w:r>
      <w:r w:rsidRPr="00E9624B">
        <w:rPr>
          <w:b/>
        </w:rPr>
        <w:t>Oddano</w:t>
      </w:r>
      <w:r w:rsidR="00720F47">
        <w:t>«</w:t>
      </w:r>
      <w:r>
        <w:t>.</w:t>
      </w:r>
    </w:p>
    <w:p w14:paraId="680F1AE8" w14:textId="4007202F" w:rsidR="00E9624B" w:rsidRDefault="005F2CEB" w:rsidP="00E9624B">
      <w:pPr>
        <w:pStyle w:val="Naslov5"/>
      </w:pPr>
      <w:bookmarkStart w:id="59" w:name="_Toc100040218"/>
      <w:r>
        <w:t xml:space="preserve">Kako najdem </w:t>
      </w:r>
      <w:r w:rsidR="00E9624B">
        <w:t>vloge</w:t>
      </w:r>
      <w:r>
        <w:t>, ki</w:t>
      </w:r>
      <w:r w:rsidR="00E9624B">
        <w:t xml:space="preserve"> še niso prevzete v pregled?</w:t>
      </w:r>
      <w:bookmarkEnd w:id="59"/>
    </w:p>
    <w:p w14:paraId="53A1AC8E" w14:textId="44DCB4DA" w:rsidR="00E9624B" w:rsidRDefault="00E9624B" w:rsidP="001942C6">
      <w:pPr>
        <w:pStyle w:val="Odstavekseznama"/>
        <w:numPr>
          <w:ilvl w:val="0"/>
          <w:numId w:val="17"/>
        </w:numPr>
      </w:pPr>
      <w:r>
        <w:t xml:space="preserve">Odprite stran </w:t>
      </w:r>
      <w:r w:rsidR="00720F47">
        <w:t>»</w:t>
      </w:r>
      <w:r w:rsidRPr="003021FB">
        <w:rPr>
          <w:b/>
        </w:rPr>
        <w:t>Domača plošča</w:t>
      </w:r>
      <w:r w:rsidR="00720F47" w:rsidRPr="000B59F7">
        <w:t>«</w:t>
      </w:r>
      <w:r w:rsidR="003021FB" w:rsidRPr="000B59F7">
        <w:t>.</w:t>
      </w:r>
    </w:p>
    <w:p w14:paraId="7B2D3FDB" w14:textId="39969260" w:rsidR="00E9624B" w:rsidRDefault="00E9624B" w:rsidP="001942C6">
      <w:pPr>
        <w:pStyle w:val="Odstavekseznama"/>
        <w:numPr>
          <w:ilvl w:val="0"/>
          <w:numId w:val="17"/>
        </w:numPr>
      </w:pPr>
      <w:r>
        <w:t xml:space="preserve">V pregledu </w:t>
      </w:r>
      <w:r w:rsidR="00720F47">
        <w:t>»</w:t>
      </w:r>
      <w:r w:rsidRPr="00E9624B">
        <w:rPr>
          <w:b/>
        </w:rPr>
        <w:t>Aktivne zadeve</w:t>
      </w:r>
      <w:r w:rsidR="00720F47" w:rsidRPr="000B59F7">
        <w:t>«</w:t>
      </w:r>
      <w:r>
        <w:t xml:space="preserve"> na zavihku </w:t>
      </w:r>
      <w:r w:rsidR="00720F47">
        <w:t>»</w:t>
      </w:r>
      <w:r w:rsidRPr="00E9624B">
        <w:rPr>
          <w:b/>
        </w:rPr>
        <w:t>Odločba</w:t>
      </w:r>
      <w:r w:rsidR="00720F47" w:rsidRPr="000B59F7">
        <w:t>«</w:t>
      </w:r>
      <w:r>
        <w:t xml:space="preserve"> razprite sekcijo </w:t>
      </w:r>
      <w:r w:rsidR="00720F47">
        <w:t>»</w:t>
      </w:r>
      <w:r w:rsidRPr="00E9624B">
        <w:rPr>
          <w:b/>
        </w:rPr>
        <w:t>Vloge</w:t>
      </w:r>
      <w:r w:rsidR="00720F47" w:rsidRPr="000B59F7">
        <w:t>«</w:t>
      </w:r>
      <w:r w:rsidRPr="000B59F7">
        <w:t>.</w:t>
      </w:r>
    </w:p>
    <w:p w14:paraId="0369DE0A" w14:textId="658C8250" w:rsidR="00E9624B" w:rsidRPr="00E9624B" w:rsidRDefault="00E9624B" w:rsidP="001942C6">
      <w:pPr>
        <w:pStyle w:val="Odstavekseznama"/>
        <w:numPr>
          <w:ilvl w:val="0"/>
          <w:numId w:val="17"/>
        </w:numPr>
      </w:pPr>
      <w:r>
        <w:t xml:space="preserve">V stolpcu </w:t>
      </w:r>
      <w:r w:rsidR="00720F47">
        <w:t>»</w:t>
      </w:r>
      <w:r w:rsidRPr="00E9624B">
        <w:rPr>
          <w:b/>
        </w:rPr>
        <w:t>V pregledu MK</w:t>
      </w:r>
      <w:r w:rsidR="00720F47">
        <w:t>«</w:t>
      </w:r>
      <w:r>
        <w:t xml:space="preserve"> kliknite na kartico </w:t>
      </w:r>
      <w:r w:rsidR="00720F47">
        <w:t>»</w:t>
      </w:r>
      <w:r w:rsidRPr="00E9624B">
        <w:rPr>
          <w:b/>
        </w:rPr>
        <w:t>Oddana vloga (čaka na pregled MK)</w:t>
      </w:r>
      <w:r w:rsidR="00720F47">
        <w:t>«</w:t>
      </w:r>
      <w:r>
        <w:t>; na kartici je že i</w:t>
      </w:r>
      <w:r w:rsidR="004E5AD2">
        <w:t>z</w:t>
      </w:r>
      <w:r>
        <w:t>pisano število vlog, ki še niso prevzete.</w:t>
      </w:r>
    </w:p>
    <w:p w14:paraId="5D000653" w14:textId="474EA48D" w:rsidR="00903374" w:rsidRDefault="00903374" w:rsidP="00903374">
      <w:pPr>
        <w:pStyle w:val="Naslov5"/>
      </w:pPr>
      <w:bookmarkStart w:id="60" w:name="_Toc100040219"/>
      <w:r>
        <w:lastRenderedPageBreak/>
        <w:t xml:space="preserve">Kako prevzamem vlogo v </w:t>
      </w:r>
      <w:r w:rsidR="00E9624B">
        <w:t>pregled</w:t>
      </w:r>
      <w:r>
        <w:t>?</w:t>
      </w:r>
      <w:bookmarkEnd w:id="60"/>
    </w:p>
    <w:p w14:paraId="712D584F" w14:textId="22A7BFD9" w:rsidR="00E9624B" w:rsidRDefault="00E9624B" w:rsidP="00E9624B">
      <w:r w:rsidRPr="00E9624B">
        <w:rPr>
          <w:noProof/>
          <w:lang w:eastAsia="sl-SI"/>
        </w:rPr>
        <w:drawing>
          <wp:inline distT="0" distB="0" distL="0" distR="0" wp14:anchorId="7DC42680" wp14:editId="1E724CE4">
            <wp:extent cx="1968964" cy="287141"/>
            <wp:effectExtent l="0" t="0" r="0" b="0"/>
            <wp:docPr id="211" name="Picture 21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09068" cy="292989"/>
                    </a:xfrm>
                    <a:prstGeom prst="rect">
                      <a:avLst/>
                    </a:prstGeom>
                  </pic:spPr>
                </pic:pic>
              </a:graphicData>
            </a:graphic>
          </wp:inline>
        </w:drawing>
      </w:r>
    </w:p>
    <w:p w14:paraId="7671AF16" w14:textId="3EEBBCD0" w:rsidR="00E9624B" w:rsidRDefault="00E9624B" w:rsidP="001942C6">
      <w:pPr>
        <w:pStyle w:val="Odstavekseznama"/>
        <w:numPr>
          <w:ilvl w:val="0"/>
          <w:numId w:val="16"/>
        </w:numPr>
      </w:pPr>
      <w:r>
        <w:t xml:space="preserve">Odprite stran </w:t>
      </w:r>
      <w:r w:rsidR="00720F47">
        <w:t>»</w:t>
      </w:r>
      <w:r w:rsidRPr="00E9624B">
        <w:rPr>
          <w:b/>
        </w:rPr>
        <w:t>Vpogled v vlogo</w:t>
      </w:r>
      <w:r w:rsidR="00720F47" w:rsidRPr="000B59F7">
        <w:t>«</w:t>
      </w:r>
      <w:r w:rsidRPr="000B59F7">
        <w:t>.</w:t>
      </w:r>
    </w:p>
    <w:p w14:paraId="0256D7EE" w14:textId="5EF0FC4E" w:rsidR="00E9624B" w:rsidRDefault="00EE2787" w:rsidP="001942C6">
      <w:pPr>
        <w:pStyle w:val="Odstavekseznama"/>
        <w:numPr>
          <w:ilvl w:val="0"/>
          <w:numId w:val="16"/>
        </w:numPr>
      </w:pPr>
      <w:r>
        <w:t>Kliknite</w:t>
      </w:r>
      <w:r w:rsidR="00E9624B">
        <w:t xml:space="preserve"> na gumb </w:t>
      </w:r>
      <w:r w:rsidR="00720F47">
        <w:t>»</w:t>
      </w:r>
      <w:r w:rsidR="00E9624B">
        <w:rPr>
          <w:b/>
        </w:rPr>
        <w:t>Prevzemi vlogo</w:t>
      </w:r>
      <w:r w:rsidR="00720F47" w:rsidRPr="000B59F7">
        <w:t>«</w:t>
      </w:r>
      <w:r w:rsidR="00E9624B" w:rsidRPr="000B59F7">
        <w:t>.</w:t>
      </w:r>
    </w:p>
    <w:p w14:paraId="1D65D034" w14:textId="370B0FE4" w:rsidR="00E9624B" w:rsidRDefault="00E9624B" w:rsidP="001942C6">
      <w:pPr>
        <w:pStyle w:val="Odstavekseznama"/>
        <w:numPr>
          <w:ilvl w:val="0"/>
          <w:numId w:val="16"/>
        </w:numPr>
      </w:pPr>
      <w:r>
        <w:t>Če želite</w:t>
      </w:r>
      <w:r w:rsidR="00906227">
        <w:t>,</w:t>
      </w:r>
      <w:r>
        <w:t xml:space="preserve"> vpišite komentar; komentar bo prikazan v časovnici.</w:t>
      </w:r>
    </w:p>
    <w:p w14:paraId="58A67F87" w14:textId="25510E6B" w:rsidR="00E9624B" w:rsidRDefault="00E9624B" w:rsidP="001942C6">
      <w:pPr>
        <w:pStyle w:val="Odstavekseznama"/>
        <w:numPr>
          <w:ilvl w:val="0"/>
          <w:numId w:val="16"/>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1877A919" w14:textId="2BA55204" w:rsidR="00E9624B" w:rsidRDefault="00E9624B" w:rsidP="001942C6">
      <w:pPr>
        <w:pStyle w:val="Odstavekseznama"/>
        <w:numPr>
          <w:ilvl w:val="0"/>
          <w:numId w:val="16"/>
        </w:numPr>
      </w:pPr>
      <w:r>
        <w:t xml:space="preserve">Po uspešno končani akciji bo status zadeve </w:t>
      </w:r>
      <w:r w:rsidR="00720F47">
        <w:t>»</w:t>
      </w:r>
      <w:r w:rsidRPr="00E9624B">
        <w:rPr>
          <w:b/>
        </w:rPr>
        <w:t>Oddano</w:t>
      </w:r>
      <w:r>
        <w:rPr>
          <w:b/>
        </w:rPr>
        <w:t xml:space="preserve"> (v pregledu)</w:t>
      </w:r>
      <w:r w:rsidR="00720F47">
        <w:t>«</w:t>
      </w:r>
      <w:r w:rsidR="008836C5">
        <w:t xml:space="preserve">, </w:t>
      </w:r>
      <w:r w:rsidR="00906227">
        <w:t>v</w:t>
      </w:r>
      <w:r w:rsidR="008836C5">
        <w:t xml:space="preserve">i boste </w:t>
      </w:r>
      <w:r w:rsidR="00720F47">
        <w:t>»</w:t>
      </w:r>
      <w:r w:rsidR="008836C5" w:rsidRPr="008836C5">
        <w:rPr>
          <w:b/>
        </w:rPr>
        <w:t>Nosilec zadeve MK</w:t>
      </w:r>
      <w:r w:rsidR="00720F47">
        <w:t>«</w:t>
      </w:r>
      <w:r>
        <w:t>.</w:t>
      </w:r>
    </w:p>
    <w:p w14:paraId="67C072C9" w14:textId="16D7FFF5" w:rsidR="00645A58" w:rsidRDefault="006C6DED" w:rsidP="00645A58">
      <w:pPr>
        <w:pStyle w:val="Naslov4"/>
      </w:pPr>
      <w:bookmarkStart w:id="61" w:name="_Ref86757708"/>
      <w:bookmarkStart w:id="62" w:name="_Toc100040220"/>
      <w:r>
        <w:t>Preverjanje</w:t>
      </w:r>
      <w:r w:rsidR="00645A58">
        <w:t xml:space="preserve"> ustreznosti vloge</w:t>
      </w:r>
      <w:bookmarkEnd w:id="61"/>
      <w:bookmarkEnd w:id="62"/>
    </w:p>
    <w:p w14:paraId="5AB474E2" w14:textId="3232EE2B" w:rsidR="00645A58" w:rsidRPr="00645A58" w:rsidRDefault="0051483B" w:rsidP="00645A58">
      <w:r>
        <w:t xml:space="preserve">Na vlogi </w:t>
      </w:r>
      <w:r w:rsidR="00645A58">
        <w:t xml:space="preserve">lahko označimo, </w:t>
      </w:r>
      <w:r>
        <w:t>da je ustrezna ali neustrezna</w:t>
      </w:r>
      <w:r w:rsidR="00645A58">
        <w:t xml:space="preserve">. </w:t>
      </w:r>
    </w:p>
    <w:p w14:paraId="5D007118" w14:textId="0C027D8A" w:rsidR="00645A58" w:rsidRDefault="00645A58" w:rsidP="00645A58">
      <w:pPr>
        <w:pStyle w:val="Naslov5"/>
      </w:pPr>
      <w:bookmarkStart w:id="63" w:name="_Toc100040221"/>
      <w:r>
        <w:t>Kdo lahko označi</w:t>
      </w:r>
      <w:r w:rsidR="00906227">
        <w:t>,</w:t>
      </w:r>
      <w:r>
        <w:t xml:space="preserve"> ali je vloga ustrezna </w:t>
      </w:r>
      <w:r w:rsidR="00C177D6">
        <w:t>oz.</w:t>
      </w:r>
      <w:r>
        <w:t xml:space="preserve"> neustrezna</w:t>
      </w:r>
      <w:r w:rsidR="000B59F7">
        <w:t xml:space="preserve"> in kdaj</w:t>
      </w:r>
      <w:r>
        <w:t>?</w:t>
      </w:r>
      <w:bookmarkEnd w:id="63"/>
    </w:p>
    <w:p w14:paraId="74FF8B05" w14:textId="77777777" w:rsidR="00645A58" w:rsidRDefault="00645A58" w:rsidP="00645A58">
      <w:r>
        <w:t>Akciji sta na voljo:</w:t>
      </w:r>
    </w:p>
    <w:p w14:paraId="0A852ED6" w14:textId="77777777" w:rsidR="00645A58" w:rsidRDefault="00645A58" w:rsidP="001942C6">
      <w:pPr>
        <w:pStyle w:val="Odstavekseznama"/>
        <w:numPr>
          <w:ilvl w:val="0"/>
          <w:numId w:val="18"/>
        </w:numPr>
      </w:pPr>
      <w:r>
        <w:t xml:space="preserve">če ste </w:t>
      </w:r>
      <w:r w:rsidRPr="008836C5">
        <w:rPr>
          <w:b/>
        </w:rPr>
        <w:t>nosilec zadeve MK</w:t>
      </w:r>
      <w:r>
        <w:t xml:space="preserve"> in</w:t>
      </w:r>
    </w:p>
    <w:p w14:paraId="32629080" w14:textId="35E792E8" w:rsidR="00645A58" w:rsidRPr="008836C5" w:rsidRDefault="00645A58" w:rsidP="001942C6">
      <w:pPr>
        <w:pStyle w:val="Odstavekseznama"/>
        <w:numPr>
          <w:ilvl w:val="0"/>
          <w:numId w:val="18"/>
        </w:numPr>
      </w:pPr>
      <w:r>
        <w:t xml:space="preserve">če je status zadeve </w:t>
      </w:r>
      <w:r w:rsidR="00720F47">
        <w:t>»</w:t>
      </w:r>
      <w:r w:rsidRPr="00E9624B">
        <w:rPr>
          <w:b/>
        </w:rPr>
        <w:t>Oddano</w:t>
      </w:r>
      <w:r>
        <w:rPr>
          <w:b/>
        </w:rPr>
        <w:t xml:space="preserve"> (v pregledu)</w:t>
      </w:r>
      <w:r w:rsidR="00720F47">
        <w:t>«</w:t>
      </w:r>
      <w:r>
        <w:t>.</w:t>
      </w:r>
    </w:p>
    <w:p w14:paraId="0A4E404A" w14:textId="77777777" w:rsidR="00645A58" w:rsidRDefault="00645A58" w:rsidP="00645A58">
      <w:pPr>
        <w:pStyle w:val="Naslov5"/>
      </w:pPr>
      <w:bookmarkStart w:id="64" w:name="_Toc100040222"/>
      <w:r>
        <w:t>Kako označim, da je vloga ustrezna?</w:t>
      </w:r>
      <w:bookmarkEnd w:id="64"/>
    </w:p>
    <w:p w14:paraId="77051CCA" w14:textId="77777777" w:rsidR="00645A58" w:rsidRDefault="00645A58" w:rsidP="00645A58">
      <w:r w:rsidRPr="003C1751">
        <w:rPr>
          <w:noProof/>
          <w:lang w:eastAsia="sl-SI"/>
        </w:rPr>
        <w:drawing>
          <wp:inline distT="0" distB="0" distL="0" distR="0" wp14:anchorId="67EB876C" wp14:editId="6E516F7B">
            <wp:extent cx="2079023" cy="313699"/>
            <wp:effectExtent l="0" t="0" r="0" b="0"/>
            <wp:docPr id="216" name="Picture 21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87056" cy="314911"/>
                    </a:xfrm>
                    <a:prstGeom prst="rect">
                      <a:avLst/>
                    </a:prstGeom>
                  </pic:spPr>
                </pic:pic>
              </a:graphicData>
            </a:graphic>
          </wp:inline>
        </w:drawing>
      </w:r>
    </w:p>
    <w:p w14:paraId="1A2E5D48" w14:textId="7A0C5063" w:rsidR="00645A58" w:rsidRDefault="00645A58" w:rsidP="001942C6">
      <w:pPr>
        <w:pStyle w:val="Odstavekseznama"/>
        <w:numPr>
          <w:ilvl w:val="0"/>
          <w:numId w:val="20"/>
        </w:numPr>
      </w:pPr>
      <w:r>
        <w:t xml:space="preserve">Odprite stran </w:t>
      </w:r>
      <w:r w:rsidR="00720F47">
        <w:t>»</w:t>
      </w:r>
      <w:r w:rsidRPr="00F5500A">
        <w:rPr>
          <w:b/>
        </w:rPr>
        <w:t>Vpogled v vlogo</w:t>
      </w:r>
      <w:r w:rsidR="00720F47" w:rsidRPr="000B59F7">
        <w:t>«</w:t>
      </w:r>
      <w:r w:rsidRPr="000B59F7">
        <w:t>.</w:t>
      </w:r>
    </w:p>
    <w:p w14:paraId="7FBD5C35" w14:textId="59E644A2" w:rsidR="00645A58" w:rsidRDefault="00645A58" w:rsidP="001942C6">
      <w:pPr>
        <w:pStyle w:val="Odstavekseznama"/>
        <w:numPr>
          <w:ilvl w:val="0"/>
          <w:numId w:val="20"/>
        </w:numPr>
      </w:pPr>
      <w:r>
        <w:t xml:space="preserve">Kliknite na gumb </w:t>
      </w:r>
      <w:r w:rsidR="00720F47">
        <w:t>»</w:t>
      </w:r>
      <w:r w:rsidRPr="00F5500A">
        <w:rPr>
          <w:b/>
        </w:rPr>
        <w:t>Vloga je ustrezna</w:t>
      </w:r>
      <w:r w:rsidR="00720F47" w:rsidRPr="000B59F7">
        <w:t>«</w:t>
      </w:r>
      <w:r w:rsidRPr="000B59F7">
        <w:t>.</w:t>
      </w:r>
    </w:p>
    <w:p w14:paraId="1E876148" w14:textId="1977D589" w:rsidR="00645A58" w:rsidRDefault="00645A58" w:rsidP="001942C6">
      <w:pPr>
        <w:pStyle w:val="Odstavekseznama"/>
        <w:numPr>
          <w:ilvl w:val="0"/>
          <w:numId w:val="20"/>
        </w:numPr>
      </w:pPr>
      <w:r>
        <w:t>Če želite</w:t>
      </w:r>
      <w:r w:rsidR="00906227">
        <w:t>, vpišite</w:t>
      </w:r>
      <w:r>
        <w:t xml:space="preserve"> komentar; komentar bo prikazan v časovnici.</w:t>
      </w:r>
    </w:p>
    <w:p w14:paraId="4AABBCBB" w14:textId="015A5872" w:rsidR="00645A58" w:rsidRPr="003C1751" w:rsidRDefault="00645A58" w:rsidP="001942C6">
      <w:pPr>
        <w:pStyle w:val="Odstavekseznama"/>
        <w:numPr>
          <w:ilvl w:val="0"/>
          <w:numId w:val="20"/>
        </w:numPr>
      </w:pPr>
      <w:r>
        <w:t xml:space="preserve">Po uspešno končani akciji je status zadeve </w:t>
      </w:r>
      <w:r w:rsidR="00720F47">
        <w:t>»</w:t>
      </w:r>
      <w:r w:rsidRPr="00F5500A">
        <w:rPr>
          <w:b/>
        </w:rPr>
        <w:t>Ustrezno</w:t>
      </w:r>
      <w:r w:rsidR="00720F47">
        <w:t>«</w:t>
      </w:r>
      <w:r>
        <w:t>.</w:t>
      </w:r>
    </w:p>
    <w:p w14:paraId="397426E7" w14:textId="7969468E" w:rsidR="00645A58" w:rsidRDefault="00645A58" w:rsidP="00645A58">
      <w:pPr>
        <w:pStyle w:val="Naslov5"/>
      </w:pPr>
      <w:bookmarkStart w:id="65" w:name="_Toc100040223"/>
      <w:r>
        <w:t xml:space="preserve">Kako </w:t>
      </w:r>
      <w:r w:rsidR="00911233">
        <w:t>izdam sklep o zavrženju, ker vloga ni ustrezna</w:t>
      </w:r>
      <w:r>
        <w:t>?</w:t>
      </w:r>
      <w:bookmarkEnd w:id="65"/>
    </w:p>
    <w:p w14:paraId="38054502" w14:textId="77777777" w:rsidR="00645A58" w:rsidRDefault="00645A58" w:rsidP="00645A58">
      <w:r w:rsidRPr="003C1751">
        <w:rPr>
          <w:noProof/>
          <w:lang w:eastAsia="sl-SI"/>
        </w:rPr>
        <w:drawing>
          <wp:inline distT="0" distB="0" distL="0" distR="0" wp14:anchorId="7BB45E97" wp14:editId="29618639">
            <wp:extent cx="1988987" cy="285843"/>
            <wp:effectExtent l="0" t="0" r="0" b="0"/>
            <wp:docPr id="217" name="Picture 21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33883" cy="292295"/>
                    </a:xfrm>
                    <a:prstGeom prst="rect">
                      <a:avLst/>
                    </a:prstGeom>
                  </pic:spPr>
                </pic:pic>
              </a:graphicData>
            </a:graphic>
          </wp:inline>
        </w:drawing>
      </w:r>
    </w:p>
    <w:p w14:paraId="3D353671" w14:textId="0D86F909" w:rsidR="00645A58" w:rsidRDefault="00645A58" w:rsidP="001942C6">
      <w:pPr>
        <w:pStyle w:val="Odstavekseznama"/>
        <w:numPr>
          <w:ilvl w:val="0"/>
          <w:numId w:val="19"/>
        </w:numPr>
      </w:pPr>
      <w:r>
        <w:t xml:space="preserve">Odprite stran </w:t>
      </w:r>
      <w:r w:rsidR="00720F47">
        <w:t>»</w:t>
      </w:r>
      <w:r w:rsidRPr="00E9624B">
        <w:rPr>
          <w:b/>
        </w:rPr>
        <w:t>Vpogled v vlogo</w:t>
      </w:r>
      <w:r w:rsidR="00720F47" w:rsidRPr="000B59F7">
        <w:t>«</w:t>
      </w:r>
      <w:r w:rsidRPr="000B59F7">
        <w:t>.</w:t>
      </w:r>
    </w:p>
    <w:p w14:paraId="3D76694A" w14:textId="74D75E69" w:rsidR="00645A58" w:rsidRDefault="00EE2787" w:rsidP="001942C6">
      <w:pPr>
        <w:pStyle w:val="Odstavekseznama"/>
        <w:numPr>
          <w:ilvl w:val="0"/>
          <w:numId w:val="19"/>
        </w:numPr>
      </w:pPr>
      <w:r>
        <w:t>Kliknite</w:t>
      </w:r>
      <w:r w:rsidR="00645A58">
        <w:t xml:space="preserve"> na gumb </w:t>
      </w:r>
      <w:r w:rsidR="00720F47">
        <w:t>»</w:t>
      </w:r>
      <w:r w:rsidR="00645A58">
        <w:rPr>
          <w:b/>
        </w:rPr>
        <w:t>Vloga ni ustrezna</w:t>
      </w:r>
      <w:r w:rsidR="00720F47" w:rsidRPr="000B59F7">
        <w:t>«</w:t>
      </w:r>
      <w:r w:rsidR="00645A58" w:rsidRPr="000B59F7">
        <w:t>.</w:t>
      </w:r>
    </w:p>
    <w:p w14:paraId="02B2065E" w14:textId="7A6D441F" w:rsidR="00645A58" w:rsidRDefault="00645A58" w:rsidP="001942C6">
      <w:pPr>
        <w:pStyle w:val="Odstavekseznama"/>
        <w:numPr>
          <w:ilvl w:val="0"/>
          <w:numId w:val="19"/>
        </w:numPr>
      </w:pPr>
      <w:r>
        <w:t>Če želite</w:t>
      </w:r>
      <w:r w:rsidR="00906227">
        <w:t>,</w:t>
      </w:r>
      <w:r>
        <w:t xml:space="preserve"> vpišite komentar; komentar bo prikazan v časovnici.</w:t>
      </w:r>
    </w:p>
    <w:p w14:paraId="02AAE665" w14:textId="0D8D86A2" w:rsidR="00645A58" w:rsidRDefault="00645A58" w:rsidP="001942C6">
      <w:pPr>
        <w:pStyle w:val="Odstavekseznama"/>
        <w:numPr>
          <w:ilvl w:val="0"/>
          <w:numId w:val="19"/>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7155648B" w14:textId="38942658" w:rsidR="00645A58" w:rsidRDefault="00645A58" w:rsidP="001942C6">
      <w:pPr>
        <w:pStyle w:val="Odstavekseznama"/>
        <w:numPr>
          <w:ilvl w:val="0"/>
          <w:numId w:val="19"/>
        </w:numPr>
      </w:pPr>
      <w:r>
        <w:t xml:space="preserve">Po uspešni akciji status zadeve bo </w:t>
      </w:r>
      <w:r w:rsidR="00720F47" w:rsidRPr="000B59F7">
        <w:t>»</w:t>
      </w:r>
      <w:r w:rsidRPr="009711BD">
        <w:rPr>
          <w:b/>
        </w:rPr>
        <w:t>Ni ustrezno (priprava sklepa</w:t>
      </w:r>
      <w:r w:rsidRPr="000B59F7">
        <w:t>)</w:t>
      </w:r>
      <w:r w:rsidR="00720F47" w:rsidRPr="000B59F7">
        <w:t>«</w:t>
      </w:r>
      <w:r w:rsidRPr="000B59F7">
        <w:t>;</w:t>
      </w:r>
      <w:r>
        <w:t xml:space="preserve"> preusmerjeni boste na </w:t>
      </w:r>
      <w:r w:rsidRPr="001C4216">
        <w:t>stran</w:t>
      </w:r>
      <w:r w:rsidRPr="001C4216">
        <w:rPr>
          <w:b/>
        </w:rPr>
        <w:t xml:space="preserve"> </w:t>
      </w:r>
      <w:r w:rsidR="000B59F7" w:rsidRPr="000B59F7">
        <w:t>»</w:t>
      </w:r>
      <w:r w:rsidRPr="001C4216">
        <w:rPr>
          <w:b/>
        </w:rPr>
        <w:t>Vpogled v dokument</w:t>
      </w:r>
      <w:r w:rsidR="00720F47" w:rsidRPr="000B59F7">
        <w:t>«</w:t>
      </w:r>
      <w:r w:rsidRPr="000B59F7">
        <w:t>.</w:t>
      </w:r>
    </w:p>
    <w:p w14:paraId="73FF0DA4" w14:textId="2B7A54F8" w:rsidR="00645A58" w:rsidRDefault="00645A58" w:rsidP="001942C6">
      <w:pPr>
        <w:pStyle w:val="Odstavekseznama"/>
        <w:numPr>
          <w:ilvl w:val="0"/>
          <w:numId w:val="19"/>
        </w:numPr>
      </w:pPr>
      <w:r>
        <w:t xml:space="preserve">Nadaljujte </w:t>
      </w:r>
      <w:r w:rsidR="00906227">
        <w:t>pripravo dokumenta</w:t>
      </w:r>
      <w:r>
        <w:t xml:space="preserve"> </w:t>
      </w:r>
      <w:r w:rsidR="00720F47">
        <w:t>»</w:t>
      </w:r>
      <w:r w:rsidRPr="00DB01D9">
        <w:rPr>
          <w:b/>
        </w:rPr>
        <w:t>Sklep o zavrženju</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0B59F7">
        <w:t>«</w:t>
      </w:r>
      <w:r>
        <w:t xml:space="preserve">); delo lahko tudi prekinete in </w:t>
      </w:r>
      <w:r w:rsidR="00906227">
        <w:t>pripravo dokumenta</w:t>
      </w:r>
      <w:r>
        <w:t xml:space="preserve">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0B59F7">
        <w:t>«</w:t>
      </w:r>
      <w:r>
        <w:t>).</w:t>
      </w:r>
    </w:p>
    <w:p w14:paraId="69384801" w14:textId="1F39CBDC" w:rsidR="00073737" w:rsidRDefault="00645A58" w:rsidP="001942C6">
      <w:pPr>
        <w:pStyle w:val="Odstavekseznama"/>
        <w:numPr>
          <w:ilvl w:val="0"/>
          <w:numId w:val="19"/>
        </w:numPr>
      </w:pPr>
      <w:r>
        <w:t>Ko je dokument pripravljen</w:t>
      </w:r>
      <w:r w:rsidR="00906227">
        <w:t>, ga</w:t>
      </w:r>
      <w:r>
        <w:t xml:space="preserve">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0B59F7">
        <w:t>«</w:t>
      </w:r>
      <w:r w:rsidR="00073737">
        <w:t xml:space="preserve">). </w:t>
      </w:r>
    </w:p>
    <w:p w14:paraId="06C15B50" w14:textId="1E39B3BC" w:rsidR="00073737" w:rsidRDefault="00073737" w:rsidP="001942C6">
      <w:pPr>
        <w:pStyle w:val="Odstavekseznama"/>
        <w:numPr>
          <w:ilvl w:val="0"/>
          <w:numId w:val="19"/>
        </w:numPr>
      </w:pPr>
      <w:r>
        <w:t xml:space="preserve">Po uspešno končani akciji je status zadeve </w:t>
      </w:r>
      <w:r w:rsidR="00720F47">
        <w:t>»</w:t>
      </w:r>
      <w:r w:rsidRPr="00073737">
        <w:rPr>
          <w:b/>
        </w:rPr>
        <w:t>Zavrženo</w:t>
      </w:r>
      <w:r w:rsidR="00720F47">
        <w:t>«</w:t>
      </w:r>
      <w:r>
        <w:t>.</w:t>
      </w:r>
    </w:p>
    <w:p w14:paraId="1E9A251D" w14:textId="3CE8BEDB" w:rsidR="00645A58" w:rsidRDefault="00645A58" w:rsidP="001942C6">
      <w:pPr>
        <w:pStyle w:val="Odstavekseznama"/>
        <w:numPr>
          <w:ilvl w:val="0"/>
          <w:numId w:val="19"/>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0B59F7">
        <w:t>«)</w:t>
      </w:r>
      <w:r>
        <w:t>.</w:t>
      </w:r>
    </w:p>
    <w:p w14:paraId="1A8E80AF" w14:textId="2A4F21C8" w:rsidR="00645A58" w:rsidRDefault="00645A58" w:rsidP="001942C6">
      <w:pPr>
        <w:pStyle w:val="Odstavekseznama"/>
        <w:numPr>
          <w:ilvl w:val="0"/>
          <w:numId w:val="19"/>
        </w:numPr>
      </w:pPr>
      <w:r>
        <w:t xml:space="preserve">Zaključite zadevo v KRPANU (poglejte poglavje </w:t>
      </w:r>
      <w:r w:rsidR="00720F47">
        <w:t>»</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rsidR="000B59F7">
        <w:t>«</w:t>
      </w:r>
      <w:r>
        <w:t>).</w:t>
      </w:r>
    </w:p>
    <w:p w14:paraId="74BBA933" w14:textId="581103C7" w:rsidR="008836C5" w:rsidRDefault="006C6DED" w:rsidP="008836C5">
      <w:pPr>
        <w:pStyle w:val="Naslov4"/>
      </w:pPr>
      <w:bookmarkStart w:id="66" w:name="_Ref86757749"/>
      <w:bookmarkStart w:id="67" w:name="_Toc100040224"/>
      <w:r>
        <w:t>Preverjanje</w:t>
      </w:r>
      <w:r w:rsidR="008836C5">
        <w:t xml:space="preserve"> </w:t>
      </w:r>
      <w:r w:rsidR="00645A58">
        <w:t>popolnosti</w:t>
      </w:r>
      <w:r w:rsidR="008836C5">
        <w:t xml:space="preserve"> vloge</w:t>
      </w:r>
      <w:bookmarkEnd w:id="66"/>
      <w:bookmarkEnd w:id="67"/>
    </w:p>
    <w:p w14:paraId="57B014C2" w14:textId="220BAA1C" w:rsidR="008836C5" w:rsidRPr="008836C5" w:rsidRDefault="008836C5" w:rsidP="008836C5">
      <w:r>
        <w:t>Vlogo</w:t>
      </w:r>
      <w:r w:rsidR="00906227">
        <w:t>,</w:t>
      </w:r>
      <w:r>
        <w:t xml:space="preserve"> ki je v pregledu</w:t>
      </w:r>
      <w:r w:rsidR="00906227">
        <w:t>, lahko</w:t>
      </w:r>
      <w:r>
        <w:t xml:space="preserve"> označimo kot </w:t>
      </w:r>
      <w:r w:rsidR="00645A58">
        <w:t>popolno</w:t>
      </w:r>
      <w:r>
        <w:t xml:space="preserve"> ali </w:t>
      </w:r>
      <w:r w:rsidR="00645A58">
        <w:t>zahtevamo dopolnitev, ker ni popolna</w:t>
      </w:r>
      <w:r>
        <w:t xml:space="preserve">. </w:t>
      </w:r>
    </w:p>
    <w:p w14:paraId="1F7D2D91" w14:textId="06B1016A" w:rsidR="008836C5" w:rsidRDefault="008836C5" w:rsidP="008836C5">
      <w:pPr>
        <w:pStyle w:val="Naslov5"/>
      </w:pPr>
      <w:bookmarkStart w:id="68" w:name="_Toc100040225"/>
      <w:r>
        <w:t>Kdo lahko označi</w:t>
      </w:r>
      <w:r w:rsidR="0096239D">
        <w:t>,</w:t>
      </w:r>
      <w:r>
        <w:t xml:space="preserve"> </w:t>
      </w:r>
      <w:r w:rsidR="0096239D">
        <w:t>da</w:t>
      </w:r>
      <w:r>
        <w:t xml:space="preserve"> je vloga </w:t>
      </w:r>
      <w:r w:rsidR="004E5AD2">
        <w:t>popolna</w:t>
      </w:r>
      <w:r w:rsidR="000B59F7" w:rsidRPr="000B59F7">
        <w:t xml:space="preserve"> </w:t>
      </w:r>
      <w:r w:rsidR="000B59F7">
        <w:t>in kdaj</w:t>
      </w:r>
      <w:r>
        <w:t>?</w:t>
      </w:r>
      <w:bookmarkEnd w:id="68"/>
    </w:p>
    <w:p w14:paraId="5EC1994C" w14:textId="5660A928" w:rsidR="008836C5" w:rsidRDefault="0096239D" w:rsidP="008836C5">
      <w:r>
        <w:lastRenderedPageBreak/>
        <w:t xml:space="preserve">Akcija je </w:t>
      </w:r>
      <w:r w:rsidR="008836C5">
        <w:t>na voljo:</w:t>
      </w:r>
    </w:p>
    <w:p w14:paraId="4D85E0E3" w14:textId="058ED07F" w:rsidR="008836C5" w:rsidRDefault="008836C5" w:rsidP="001942C6">
      <w:pPr>
        <w:pStyle w:val="Odstavekseznama"/>
        <w:numPr>
          <w:ilvl w:val="0"/>
          <w:numId w:val="18"/>
        </w:numPr>
      </w:pPr>
      <w:r>
        <w:t xml:space="preserve">če ste </w:t>
      </w:r>
      <w:r w:rsidRPr="008836C5">
        <w:rPr>
          <w:b/>
        </w:rPr>
        <w:t>nosilec zadeve MK</w:t>
      </w:r>
      <w:r>
        <w:t xml:space="preserve"> in</w:t>
      </w:r>
    </w:p>
    <w:p w14:paraId="00D5915F" w14:textId="77777777" w:rsidR="004E5AD2" w:rsidRDefault="008836C5" w:rsidP="001942C6">
      <w:pPr>
        <w:pStyle w:val="Odstavekseznama"/>
        <w:numPr>
          <w:ilvl w:val="0"/>
          <w:numId w:val="18"/>
        </w:numPr>
      </w:pPr>
      <w:r>
        <w:t>če je status zadeve</w:t>
      </w:r>
      <w:r w:rsidR="004E5AD2">
        <w:t>:</w:t>
      </w:r>
    </w:p>
    <w:p w14:paraId="19DC34D3" w14:textId="1554C781" w:rsidR="004E5AD2" w:rsidRDefault="00720F47" w:rsidP="001942C6">
      <w:pPr>
        <w:pStyle w:val="Odstavekseznama"/>
        <w:numPr>
          <w:ilvl w:val="1"/>
          <w:numId w:val="18"/>
        </w:numPr>
      </w:pPr>
      <w:r>
        <w:t>»</w:t>
      </w:r>
      <w:r w:rsidR="00627DF1" w:rsidRPr="00627DF1">
        <w:rPr>
          <w:b/>
        </w:rPr>
        <w:t>U</w:t>
      </w:r>
      <w:r w:rsidR="00627DF1">
        <w:rPr>
          <w:b/>
        </w:rPr>
        <w:t>strezno</w:t>
      </w:r>
      <w:r>
        <w:t>«</w:t>
      </w:r>
      <w:r w:rsidR="004E5AD2">
        <w:t>,</w:t>
      </w:r>
    </w:p>
    <w:p w14:paraId="18B1EE4D" w14:textId="59536DB3" w:rsidR="004E5AD2" w:rsidRDefault="00720F47" w:rsidP="001942C6">
      <w:pPr>
        <w:pStyle w:val="Odstavekseznama"/>
        <w:numPr>
          <w:ilvl w:val="1"/>
          <w:numId w:val="18"/>
        </w:numPr>
      </w:pPr>
      <w:r>
        <w:t>»</w:t>
      </w:r>
      <w:r w:rsidR="004E5AD2" w:rsidRPr="004E5AD2">
        <w:rPr>
          <w:b/>
        </w:rPr>
        <w:t>V dopolnjevanju</w:t>
      </w:r>
      <w:r>
        <w:t>«</w:t>
      </w:r>
      <w:r w:rsidR="004E5AD2">
        <w:t>,</w:t>
      </w:r>
    </w:p>
    <w:p w14:paraId="50A0EBDF" w14:textId="42299E94" w:rsidR="008836C5" w:rsidRPr="008836C5" w:rsidRDefault="00720F47" w:rsidP="001942C6">
      <w:pPr>
        <w:pStyle w:val="Odstavekseznama"/>
        <w:numPr>
          <w:ilvl w:val="1"/>
          <w:numId w:val="18"/>
        </w:numPr>
      </w:pPr>
      <w:r>
        <w:t>»</w:t>
      </w:r>
      <w:r w:rsidR="004E5AD2" w:rsidRPr="004E5AD2">
        <w:rPr>
          <w:b/>
        </w:rPr>
        <w:t>Nepopolno (priprava poziva)</w:t>
      </w:r>
      <w:r>
        <w:t>«</w:t>
      </w:r>
      <w:r w:rsidR="008836C5">
        <w:t>.</w:t>
      </w:r>
    </w:p>
    <w:p w14:paraId="5FB82279" w14:textId="03455083" w:rsidR="008836C5" w:rsidRDefault="008836C5" w:rsidP="008836C5">
      <w:pPr>
        <w:pStyle w:val="Naslov5"/>
      </w:pPr>
      <w:bookmarkStart w:id="69" w:name="_Toc100040226"/>
      <w:r>
        <w:t>Kako označim</w:t>
      </w:r>
      <w:r w:rsidR="00495352">
        <w:t>,</w:t>
      </w:r>
      <w:r>
        <w:t xml:space="preserve"> da je vloga </w:t>
      </w:r>
      <w:r w:rsidR="00645A58">
        <w:t>popoln</w:t>
      </w:r>
      <w:r w:rsidR="004E5AD2">
        <w:t>a</w:t>
      </w:r>
      <w:r>
        <w:t>?</w:t>
      </w:r>
      <w:bookmarkEnd w:id="69"/>
    </w:p>
    <w:p w14:paraId="55F05987" w14:textId="27E1D1EA" w:rsidR="003C1751" w:rsidRDefault="00627DF1" w:rsidP="003C1751">
      <w:r w:rsidRPr="00627DF1">
        <w:rPr>
          <w:noProof/>
        </w:rPr>
        <w:drawing>
          <wp:inline distT="0" distB="0" distL="0" distR="0" wp14:anchorId="1D3ECE09" wp14:editId="12E99CF2">
            <wp:extent cx="2078990" cy="320347"/>
            <wp:effectExtent l="0" t="0" r="0" b="3810"/>
            <wp:docPr id="218" name="Picture 21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32920" cy="328657"/>
                    </a:xfrm>
                    <a:prstGeom prst="rect">
                      <a:avLst/>
                    </a:prstGeom>
                  </pic:spPr>
                </pic:pic>
              </a:graphicData>
            </a:graphic>
          </wp:inline>
        </w:drawing>
      </w:r>
    </w:p>
    <w:p w14:paraId="70F4743C" w14:textId="0162E421" w:rsidR="00F5500A" w:rsidRDefault="00F5500A" w:rsidP="001942C6">
      <w:pPr>
        <w:pStyle w:val="Odstavekseznama"/>
        <w:numPr>
          <w:ilvl w:val="0"/>
          <w:numId w:val="27"/>
        </w:numPr>
      </w:pPr>
      <w:r>
        <w:t xml:space="preserve">Odprite stran </w:t>
      </w:r>
      <w:r w:rsidR="00720F47">
        <w:t>»</w:t>
      </w:r>
      <w:r w:rsidRPr="00645A58">
        <w:rPr>
          <w:b/>
        </w:rPr>
        <w:t>Vpogled v vlogo</w:t>
      </w:r>
      <w:r w:rsidR="00720F47" w:rsidRPr="000B59F7">
        <w:t>«</w:t>
      </w:r>
      <w:r w:rsidRPr="000B59F7">
        <w:t>.</w:t>
      </w:r>
    </w:p>
    <w:p w14:paraId="0EABEA65" w14:textId="334F39DE" w:rsidR="00F5500A" w:rsidRDefault="00F5500A" w:rsidP="001942C6">
      <w:pPr>
        <w:pStyle w:val="Odstavekseznama"/>
        <w:numPr>
          <w:ilvl w:val="0"/>
          <w:numId w:val="27"/>
        </w:numPr>
      </w:pPr>
      <w:r>
        <w:t xml:space="preserve">Kliknite na gumb </w:t>
      </w:r>
      <w:r w:rsidR="00720F47">
        <w:t>»</w:t>
      </w:r>
      <w:r w:rsidRPr="00645A58">
        <w:rPr>
          <w:b/>
        </w:rPr>
        <w:t xml:space="preserve">Vloga je </w:t>
      </w:r>
      <w:r w:rsidR="00627DF1" w:rsidRPr="00645A58">
        <w:rPr>
          <w:b/>
        </w:rPr>
        <w:t>popolna</w:t>
      </w:r>
      <w:r w:rsidR="00720F47" w:rsidRPr="000B59F7">
        <w:t>«</w:t>
      </w:r>
      <w:r w:rsidRPr="000B59F7">
        <w:t>.</w:t>
      </w:r>
    </w:p>
    <w:p w14:paraId="5262BFC4" w14:textId="48A2566E" w:rsidR="00C1711D" w:rsidRDefault="00C1711D" w:rsidP="001942C6">
      <w:pPr>
        <w:pStyle w:val="Odstavekseznama"/>
        <w:numPr>
          <w:ilvl w:val="0"/>
          <w:numId w:val="27"/>
        </w:numPr>
      </w:pPr>
      <w:r>
        <w:t>Če želite, popravite datum popolne vloge.</w:t>
      </w:r>
    </w:p>
    <w:p w14:paraId="6C69EB44" w14:textId="1C95155A" w:rsidR="00F5500A" w:rsidRDefault="00F5500A" w:rsidP="001942C6">
      <w:pPr>
        <w:pStyle w:val="Odstavekseznama"/>
        <w:numPr>
          <w:ilvl w:val="0"/>
          <w:numId w:val="27"/>
        </w:numPr>
      </w:pPr>
      <w:r>
        <w:t>Če želite</w:t>
      </w:r>
      <w:r w:rsidR="00906227">
        <w:t>,</w:t>
      </w:r>
      <w:r>
        <w:t xml:space="preserve"> vpišite komentar; komentar bo prikazan v časovnici.</w:t>
      </w:r>
    </w:p>
    <w:p w14:paraId="12A03CA3" w14:textId="06F25C25" w:rsidR="00652CE5" w:rsidRDefault="00652CE5" w:rsidP="001942C6">
      <w:pPr>
        <w:pStyle w:val="Odstavekseznama"/>
        <w:numPr>
          <w:ilvl w:val="0"/>
          <w:numId w:val="27"/>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61B4B3FD" w14:textId="267E511F" w:rsidR="00F5500A" w:rsidRPr="003C1751" w:rsidRDefault="00F5500A" w:rsidP="001942C6">
      <w:pPr>
        <w:pStyle w:val="Odstavekseznama"/>
        <w:numPr>
          <w:ilvl w:val="0"/>
          <w:numId w:val="27"/>
        </w:numPr>
      </w:pPr>
      <w:r>
        <w:t xml:space="preserve">Po uspešno končani akciji je status zadeve </w:t>
      </w:r>
      <w:r w:rsidR="00720F47">
        <w:t>»</w:t>
      </w:r>
      <w:r w:rsidR="00627DF1" w:rsidRPr="00645A58">
        <w:rPr>
          <w:b/>
        </w:rPr>
        <w:t>Popolno</w:t>
      </w:r>
      <w:r w:rsidR="00720F47">
        <w:t>«</w:t>
      </w:r>
      <w:r>
        <w:t>.</w:t>
      </w:r>
    </w:p>
    <w:p w14:paraId="4C0B7D54" w14:textId="3D6CEF93" w:rsidR="004E5AD2" w:rsidRDefault="004E5AD2" w:rsidP="004E5AD2">
      <w:pPr>
        <w:pStyle w:val="Naslov5"/>
      </w:pPr>
      <w:bookmarkStart w:id="70" w:name="_Toc100040227"/>
      <w:r>
        <w:t xml:space="preserve">Kdo lahko </w:t>
      </w:r>
      <w:r w:rsidR="0088398B">
        <w:t>pozove vlagatelja k dopolnitvi vloge</w:t>
      </w:r>
      <w:r w:rsidR="000B59F7">
        <w:t xml:space="preserve"> in kdaj</w:t>
      </w:r>
      <w:r>
        <w:t>?</w:t>
      </w:r>
      <w:bookmarkEnd w:id="70"/>
    </w:p>
    <w:p w14:paraId="6FD3EF4E" w14:textId="51EFAA47" w:rsidR="004E5AD2" w:rsidRDefault="0088398B" w:rsidP="004E5AD2">
      <w:r>
        <w:t xml:space="preserve">Akcija je </w:t>
      </w:r>
      <w:r w:rsidR="004E5AD2">
        <w:t>na voljo:</w:t>
      </w:r>
    </w:p>
    <w:p w14:paraId="309083D7" w14:textId="77777777" w:rsidR="004E5AD2" w:rsidRDefault="004E5AD2" w:rsidP="001942C6">
      <w:pPr>
        <w:pStyle w:val="Odstavekseznama"/>
        <w:numPr>
          <w:ilvl w:val="0"/>
          <w:numId w:val="18"/>
        </w:numPr>
      </w:pPr>
      <w:r>
        <w:t xml:space="preserve">če ste </w:t>
      </w:r>
      <w:r w:rsidRPr="008836C5">
        <w:rPr>
          <w:b/>
        </w:rPr>
        <w:t>nosilec zadeve MK</w:t>
      </w:r>
      <w:r>
        <w:t xml:space="preserve"> in</w:t>
      </w:r>
    </w:p>
    <w:p w14:paraId="331E965D" w14:textId="77777777" w:rsidR="004E5AD2" w:rsidRDefault="004E5AD2" w:rsidP="001942C6">
      <w:pPr>
        <w:pStyle w:val="Odstavekseznama"/>
        <w:numPr>
          <w:ilvl w:val="0"/>
          <w:numId w:val="18"/>
        </w:numPr>
      </w:pPr>
      <w:r>
        <w:t>če je status zadeve:</w:t>
      </w:r>
    </w:p>
    <w:p w14:paraId="377B3DA9" w14:textId="702768FE" w:rsidR="004E5AD2" w:rsidRDefault="00720F47" w:rsidP="001942C6">
      <w:pPr>
        <w:pStyle w:val="Odstavekseznama"/>
        <w:numPr>
          <w:ilvl w:val="1"/>
          <w:numId w:val="18"/>
        </w:numPr>
      </w:pPr>
      <w:r>
        <w:t>»</w:t>
      </w:r>
      <w:r w:rsidR="004E5AD2" w:rsidRPr="00627DF1">
        <w:rPr>
          <w:b/>
        </w:rPr>
        <w:t>U</w:t>
      </w:r>
      <w:r w:rsidR="004E5AD2">
        <w:rPr>
          <w:b/>
        </w:rPr>
        <w:t>strezno</w:t>
      </w:r>
      <w:r>
        <w:t>«</w:t>
      </w:r>
      <w:r w:rsidR="004E5AD2">
        <w:t>,</w:t>
      </w:r>
    </w:p>
    <w:p w14:paraId="0DF94800" w14:textId="55411C99" w:rsidR="004E5AD2" w:rsidRDefault="00720F47" w:rsidP="001942C6">
      <w:pPr>
        <w:pStyle w:val="Odstavekseznama"/>
        <w:numPr>
          <w:ilvl w:val="1"/>
          <w:numId w:val="18"/>
        </w:numPr>
      </w:pPr>
      <w:r>
        <w:t>»</w:t>
      </w:r>
      <w:r w:rsidR="004E5AD2" w:rsidRPr="004E5AD2">
        <w:rPr>
          <w:b/>
        </w:rPr>
        <w:t>V dopolnjevanju</w:t>
      </w:r>
      <w:r>
        <w:t>«</w:t>
      </w:r>
      <w:r w:rsidR="004E5AD2">
        <w:t>,</w:t>
      </w:r>
    </w:p>
    <w:p w14:paraId="2F4BE60B" w14:textId="146A6C2E" w:rsidR="004E5AD2" w:rsidRPr="008836C5" w:rsidRDefault="00720F47" w:rsidP="001942C6">
      <w:pPr>
        <w:pStyle w:val="Odstavekseznama"/>
        <w:numPr>
          <w:ilvl w:val="1"/>
          <w:numId w:val="18"/>
        </w:numPr>
      </w:pPr>
      <w:r>
        <w:t>»</w:t>
      </w:r>
      <w:r w:rsidR="004E5AD2">
        <w:rPr>
          <w:b/>
        </w:rPr>
        <w:t>Obravnavano na komisiji</w:t>
      </w:r>
      <w:r>
        <w:t>«</w:t>
      </w:r>
      <w:r w:rsidR="00540EFC">
        <w:t>.</w:t>
      </w:r>
    </w:p>
    <w:p w14:paraId="5BDB210B" w14:textId="6CC7E150" w:rsidR="008836C5" w:rsidRDefault="00627DF1" w:rsidP="008836C5">
      <w:pPr>
        <w:pStyle w:val="Naslov5"/>
      </w:pPr>
      <w:bookmarkStart w:id="71" w:name="_Toc100040228"/>
      <w:r>
        <w:t xml:space="preserve">Kako </w:t>
      </w:r>
      <w:r w:rsidR="0088398B">
        <w:t>pozovem vlagatelja k dopolnitvi vloge</w:t>
      </w:r>
      <w:r w:rsidR="008836C5">
        <w:t>?</w:t>
      </w:r>
      <w:bookmarkEnd w:id="71"/>
    </w:p>
    <w:p w14:paraId="4C8D3836" w14:textId="46B53B67" w:rsidR="003C1751" w:rsidRDefault="00627DF1" w:rsidP="003C1751">
      <w:r w:rsidRPr="00627DF1">
        <w:rPr>
          <w:noProof/>
        </w:rPr>
        <w:drawing>
          <wp:inline distT="0" distB="0" distL="0" distR="0" wp14:anchorId="31B4AEAB" wp14:editId="7588EC1C">
            <wp:extent cx="1971413" cy="293216"/>
            <wp:effectExtent l="0" t="0" r="0" b="0"/>
            <wp:docPr id="219" name="Picture 219"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94404" cy="311509"/>
                    </a:xfrm>
                    <a:prstGeom prst="rect">
                      <a:avLst/>
                    </a:prstGeom>
                  </pic:spPr>
                </pic:pic>
              </a:graphicData>
            </a:graphic>
          </wp:inline>
        </w:drawing>
      </w:r>
    </w:p>
    <w:p w14:paraId="16420473" w14:textId="3026E633" w:rsidR="003C1751" w:rsidRDefault="003C1751" w:rsidP="001942C6">
      <w:pPr>
        <w:pStyle w:val="Odstavekseznama"/>
        <w:numPr>
          <w:ilvl w:val="0"/>
          <w:numId w:val="28"/>
        </w:numPr>
      </w:pPr>
      <w:r>
        <w:t xml:space="preserve">Odprite stran </w:t>
      </w:r>
      <w:r w:rsidR="00720F47">
        <w:t>»</w:t>
      </w:r>
      <w:r w:rsidRPr="00E9624B">
        <w:rPr>
          <w:b/>
        </w:rPr>
        <w:t>Vpogled v vlogo</w:t>
      </w:r>
      <w:r w:rsidR="00720F47" w:rsidRPr="000B59F7">
        <w:t>«</w:t>
      </w:r>
      <w:r w:rsidRPr="000B59F7">
        <w:t>.</w:t>
      </w:r>
    </w:p>
    <w:p w14:paraId="7DB15B3B" w14:textId="2070F244" w:rsidR="003C1751" w:rsidRDefault="00EE2787" w:rsidP="001942C6">
      <w:pPr>
        <w:pStyle w:val="Odstavekseznama"/>
        <w:numPr>
          <w:ilvl w:val="0"/>
          <w:numId w:val="28"/>
        </w:numPr>
      </w:pPr>
      <w:r>
        <w:t>Kliknite</w:t>
      </w:r>
      <w:r w:rsidR="003C1751">
        <w:t xml:space="preserve"> na gumb </w:t>
      </w:r>
      <w:r w:rsidR="00720F47">
        <w:t>»</w:t>
      </w:r>
      <w:r w:rsidR="003C1751">
        <w:rPr>
          <w:b/>
        </w:rPr>
        <w:t xml:space="preserve">Vloga ni </w:t>
      </w:r>
      <w:r w:rsidR="00627DF1">
        <w:rPr>
          <w:b/>
        </w:rPr>
        <w:t xml:space="preserve">popolna </w:t>
      </w:r>
      <w:r w:rsidR="00906227">
        <w:rPr>
          <w:b/>
        </w:rPr>
        <w:t>–</w:t>
      </w:r>
      <w:r w:rsidR="00627DF1">
        <w:rPr>
          <w:b/>
        </w:rPr>
        <w:t xml:space="preserve"> dopolni</w:t>
      </w:r>
      <w:r w:rsidR="00720F47" w:rsidRPr="000B59F7">
        <w:t>«</w:t>
      </w:r>
      <w:r w:rsidR="003C1751" w:rsidRPr="000B59F7">
        <w:t>.</w:t>
      </w:r>
    </w:p>
    <w:p w14:paraId="1805F420" w14:textId="628B7981" w:rsidR="003C1751" w:rsidRDefault="003C1751" w:rsidP="001942C6">
      <w:pPr>
        <w:pStyle w:val="Odstavekseznama"/>
        <w:numPr>
          <w:ilvl w:val="0"/>
          <w:numId w:val="28"/>
        </w:numPr>
      </w:pPr>
      <w:r>
        <w:t>Če želite</w:t>
      </w:r>
      <w:r w:rsidR="00906227">
        <w:t>,</w:t>
      </w:r>
      <w:r>
        <w:t xml:space="preserve"> vpišite komentar; komentar bo prikazan v časovnici.</w:t>
      </w:r>
    </w:p>
    <w:p w14:paraId="4F13DA59" w14:textId="0F357894" w:rsidR="009711BD" w:rsidRDefault="003C1751" w:rsidP="001942C6">
      <w:pPr>
        <w:pStyle w:val="Odstavekseznama"/>
        <w:numPr>
          <w:ilvl w:val="0"/>
          <w:numId w:val="28"/>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67039562" w14:textId="52CC4E6B" w:rsidR="001C4216" w:rsidRDefault="001C4216" w:rsidP="001942C6">
      <w:pPr>
        <w:pStyle w:val="Odstavekseznama"/>
        <w:numPr>
          <w:ilvl w:val="0"/>
          <w:numId w:val="28"/>
        </w:numPr>
      </w:pPr>
      <w:r>
        <w:t xml:space="preserve">Po uspešni akciji status zadeve bo </w:t>
      </w:r>
      <w:r w:rsidR="00720F47" w:rsidRPr="000B59F7">
        <w:t>»</w:t>
      </w:r>
      <w:r w:rsidR="00627DF1">
        <w:rPr>
          <w:b/>
        </w:rPr>
        <w:t>Nepopolno</w:t>
      </w:r>
      <w:r w:rsidRPr="009711BD">
        <w:rPr>
          <w:b/>
        </w:rPr>
        <w:t xml:space="preserve"> (priprava </w:t>
      </w:r>
      <w:r w:rsidR="00627DF1">
        <w:rPr>
          <w:b/>
        </w:rPr>
        <w:t>poziva</w:t>
      </w:r>
      <w:r w:rsidRPr="000B59F7">
        <w:rPr>
          <w:b/>
        </w:rPr>
        <w:t>)</w:t>
      </w:r>
      <w:r w:rsidR="00720F47" w:rsidRPr="000B59F7">
        <w:t>«</w:t>
      </w:r>
      <w:r w:rsidRPr="000B59F7">
        <w:t>;</w:t>
      </w:r>
      <w:r w:rsidR="00DB01D9">
        <w:t xml:space="preserve"> p</w:t>
      </w:r>
      <w:r>
        <w:t xml:space="preserve">reusmerjeni boste na </w:t>
      </w:r>
      <w:r w:rsidRPr="001C4216">
        <w:t>stran</w:t>
      </w:r>
      <w:r w:rsidRPr="001C4216">
        <w:rPr>
          <w:b/>
        </w:rPr>
        <w:t xml:space="preserve"> </w:t>
      </w:r>
      <w:r w:rsidR="00720F47" w:rsidRPr="000B59F7">
        <w:t>»</w:t>
      </w:r>
      <w:r w:rsidRPr="001C4216">
        <w:rPr>
          <w:b/>
        </w:rPr>
        <w:t>Vpogled v dokument</w:t>
      </w:r>
      <w:r w:rsidR="00720F47" w:rsidRPr="000B59F7">
        <w:t>«</w:t>
      </w:r>
      <w:r w:rsidRPr="000B59F7">
        <w:t>.</w:t>
      </w:r>
    </w:p>
    <w:p w14:paraId="1971E6F4" w14:textId="3A8463D3" w:rsidR="001C4216" w:rsidRDefault="00DB01D9" w:rsidP="001942C6">
      <w:pPr>
        <w:pStyle w:val="Odstavekseznama"/>
        <w:numPr>
          <w:ilvl w:val="0"/>
          <w:numId w:val="28"/>
        </w:numPr>
      </w:pPr>
      <w:r>
        <w:t xml:space="preserve">Nadaljujte </w:t>
      </w:r>
      <w:r w:rsidR="00906227">
        <w:t>pripravo dokumenta</w:t>
      </w:r>
      <w:r>
        <w:t xml:space="preserve"> </w:t>
      </w:r>
      <w:r w:rsidR="00720F47">
        <w:t>»</w:t>
      </w:r>
      <w:r w:rsidR="00627DF1">
        <w:rPr>
          <w:b/>
        </w:rPr>
        <w:t>Poziv za dopolnitev</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0B59F7">
        <w:t>«</w:t>
      </w:r>
      <w:r w:rsidR="00367F07">
        <w:t>); d</w:t>
      </w:r>
      <w:r w:rsidR="001C4216">
        <w:t xml:space="preserve">elo lahko tudi prekinete in </w:t>
      </w:r>
      <w:r w:rsidR="00906227">
        <w:t>pripravo dokumenta</w:t>
      </w:r>
      <w:r w:rsidR="00367F07">
        <w:t xml:space="preserve"> nadaljujete kasneje (poglejte poglavje </w:t>
      </w:r>
      <w:r w:rsidR="00720F47">
        <w:t>»</w:t>
      </w:r>
      <w:r w:rsidR="00367F07" w:rsidRPr="00367F07">
        <w:rPr>
          <w:color w:val="1E5E9F" w:themeColor="accent3" w:themeShade="BF"/>
        </w:rPr>
        <w:fldChar w:fldCharType="begin"/>
      </w:r>
      <w:r w:rsidR="00367F07" w:rsidRPr="00367F07">
        <w:rPr>
          <w:color w:val="1E5E9F" w:themeColor="accent3" w:themeShade="BF"/>
        </w:rPr>
        <w:instrText xml:space="preserve"> REF _Ref86735555 \h </w:instrText>
      </w:r>
      <w:r w:rsidR="00367F07" w:rsidRPr="00367F07">
        <w:rPr>
          <w:color w:val="1E5E9F" w:themeColor="accent3" w:themeShade="BF"/>
        </w:rPr>
      </w:r>
      <w:r w:rsidR="00367F07" w:rsidRPr="00367F07">
        <w:rPr>
          <w:color w:val="1E5E9F" w:themeColor="accent3" w:themeShade="BF"/>
        </w:rPr>
        <w:fldChar w:fldCharType="separate"/>
      </w:r>
      <w:r w:rsidR="00CD0F51">
        <w:t>Nadaljevanje priprave dokumenta</w:t>
      </w:r>
      <w:r w:rsidR="00367F07" w:rsidRPr="00367F07">
        <w:rPr>
          <w:color w:val="1E5E9F" w:themeColor="accent3" w:themeShade="BF"/>
        </w:rPr>
        <w:fldChar w:fldCharType="end"/>
      </w:r>
      <w:r w:rsidR="000B59F7">
        <w:t>«</w:t>
      </w:r>
      <w:r w:rsidR="00367F07">
        <w:t>).</w:t>
      </w:r>
    </w:p>
    <w:p w14:paraId="31CB5312" w14:textId="05404DB6" w:rsidR="00367F07" w:rsidRDefault="00367F07" w:rsidP="001942C6">
      <w:pPr>
        <w:pStyle w:val="Odstavekseznama"/>
        <w:numPr>
          <w:ilvl w:val="0"/>
          <w:numId w:val="28"/>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0B59F7">
        <w:t>«</w:t>
      </w:r>
      <w:r>
        <w:t>).</w:t>
      </w:r>
    </w:p>
    <w:p w14:paraId="092EBF45" w14:textId="338730DE" w:rsidR="00073737" w:rsidRDefault="00073737" w:rsidP="001942C6">
      <w:pPr>
        <w:pStyle w:val="Odstavekseznama"/>
        <w:numPr>
          <w:ilvl w:val="0"/>
          <w:numId w:val="28"/>
        </w:numPr>
      </w:pPr>
      <w:r>
        <w:t xml:space="preserve">Po uspešno končani akciji je status zadeve </w:t>
      </w:r>
      <w:r w:rsidR="00720F47">
        <w:t>»</w:t>
      </w:r>
      <w:r>
        <w:rPr>
          <w:b/>
        </w:rPr>
        <w:t>V dopolnjevanju</w:t>
      </w:r>
      <w:r w:rsidR="00720F47">
        <w:t>«</w:t>
      </w:r>
      <w:r>
        <w:t>.</w:t>
      </w:r>
    </w:p>
    <w:p w14:paraId="09A52DD9" w14:textId="3B216120" w:rsidR="00367F07" w:rsidRDefault="00367F07" w:rsidP="001942C6">
      <w:pPr>
        <w:pStyle w:val="Odstavekseznama"/>
        <w:numPr>
          <w:ilvl w:val="0"/>
          <w:numId w:val="28"/>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0B59F7">
        <w:t>«</w:t>
      </w:r>
      <w:r>
        <w:t>).</w:t>
      </w:r>
    </w:p>
    <w:p w14:paraId="22B98C30" w14:textId="768EA8E6" w:rsidR="0088398B" w:rsidRDefault="0088398B" w:rsidP="0088398B">
      <w:pPr>
        <w:pStyle w:val="Naslov5"/>
      </w:pPr>
      <w:bookmarkStart w:id="72" w:name="_Toc100040229"/>
      <w:r>
        <w:t>Kdo lahko izda sklep o zavrženju, ker vloga ni popolna</w:t>
      </w:r>
      <w:r w:rsidR="000B59F7">
        <w:t xml:space="preserve"> in kdaj</w:t>
      </w:r>
      <w:r>
        <w:t>?</w:t>
      </w:r>
      <w:bookmarkEnd w:id="72"/>
    </w:p>
    <w:p w14:paraId="4343D824" w14:textId="77777777" w:rsidR="0088398B" w:rsidRDefault="0088398B" w:rsidP="0088398B">
      <w:r>
        <w:t>Akcija je na voljo:</w:t>
      </w:r>
    </w:p>
    <w:p w14:paraId="1CC7BA97" w14:textId="77777777" w:rsidR="0088398B" w:rsidRDefault="0088398B" w:rsidP="001942C6">
      <w:pPr>
        <w:pStyle w:val="Odstavekseznama"/>
        <w:numPr>
          <w:ilvl w:val="0"/>
          <w:numId w:val="18"/>
        </w:numPr>
      </w:pPr>
      <w:r>
        <w:t xml:space="preserve">če ste </w:t>
      </w:r>
      <w:r w:rsidRPr="008836C5">
        <w:rPr>
          <w:b/>
        </w:rPr>
        <w:t>nosilec zadeve MK</w:t>
      </w:r>
      <w:r>
        <w:t xml:space="preserve"> in</w:t>
      </w:r>
    </w:p>
    <w:p w14:paraId="354E00B5" w14:textId="77777777" w:rsidR="0088398B" w:rsidRDefault="0088398B" w:rsidP="001942C6">
      <w:pPr>
        <w:pStyle w:val="Odstavekseznama"/>
        <w:numPr>
          <w:ilvl w:val="0"/>
          <w:numId w:val="18"/>
        </w:numPr>
      </w:pPr>
      <w:r>
        <w:t>če je status zadeve:</w:t>
      </w:r>
    </w:p>
    <w:p w14:paraId="19A26AA3" w14:textId="1D55776E" w:rsidR="0088398B" w:rsidRPr="008836C5" w:rsidRDefault="00720F47" w:rsidP="001942C6">
      <w:pPr>
        <w:pStyle w:val="Odstavekseznama"/>
        <w:numPr>
          <w:ilvl w:val="1"/>
          <w:numId w:val="18"/>
        </w:numPr>
      </w:pPr>
      <w:r>
        <w:lastRenderedPageBreak/>
        <w:t>»</w:t>
      </w:r>
      <w:r w:rsidR="0088398B" w:rsidRPr="004E5AD2">
        <w:rPr>
          <w:b/>
        </w:rPr>
        <w:t>V dopolnjevanju</w:t>
      </w:r>
      <w:r>
        <w:t>«</w:t>
      </w:r>
      <w:r w:rsidR="0088398B">
        <w:t>.</w:t>
      </w:r>
    </w:p>
    <w:p w14:paraId="59B99BF4" w14:textId="43A9A9D0" w:rsidR="0088398B" w:rsidRDefault="0088398B" w:rsidP="0088398B">
      <w:pPr>
        <w:pStyle w:val="Naslov5"/>
      </w:pPr>
      <w:bookmarkStart w:id="73" w:name="_Toc100040230"/>
      <w:r>
        <w:t xml:space="preserve">Kako </w:t>
      </w:r>
      <w:r w:rsidR="00911233">
        <w:t>izdam sklep o zavrženju, ker vloga ni popolna</w:t>
      </w:r>
      <w:r>
        <w:t>?</w:t>
      </w:r>
      <w:bookmarkEnd w:id="73"/>
    </w:p>
    <w:p w14:paraId="40A0D85A" w14:textId="75742041" w:rsidR="0088398B" w:rsidRDefault="0088398B" w:rsidP="0088398B">
      <w:r w:rsidRPr="0088398B">
        <w:rPr>
          <w:noProof/>
        </w:rPr>
        <w:drawing>
          <wp:inline distT="0" distB="0" distL="0" distR="0" wp14:anchorId="03065B92" wp14:editId="6FEB518C">
            <wp:extent cx="2038525" cy="309649"/>
            <wp:effectExtent l="0" t="0" r="0" b="0"/>
            <wp:docPr id="232" name="Picture 23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1471" cy="320729"/>
                    </a:xfrm>
                    <a:prstGeom prst="rect">
                      <a:avLst/>
                    </a:prstGeom>
                  </pic:spPr>
                </pic:pic>
              </a:graphicData>
            </a:graphic>
          </wp:inline>
        </w:drawing>
      </w:r>
    </w:p>
    <w:p w14:paraId="7598C012" w14:textId="3A12763E" w:rsidR="0088398B" w:rsidRDefault="0088398B" w:rsidP="001942C6">
      <w:pPr>
        <w:pStyle w:val="Odstavekseznama"/>
        <w:numPr>
          <w:ilvl w:val="0"/>
          <w:numId w:val="47"/>
        </w:numPr>
      </w:pPr>
      <w:r>
        <w:t xml:space="preserve">Odprite stran </w:t>
      </w:r>
      <w:r w:rsidR="00720F47">
        <w:t>»</w:t>
      </w:r>
      <w:r w:rsidRPr="00E9624B">
        <w:rPr>
          <w:b/>
        </w:rPr>
        <w:t>Vpogled v vlogo</w:t>
      </w:r>
      <w:r w:rsidR="00720F47" w:rsidRPr="000B59F7">
        <w:t>«</w:t>
      </w:r>
      <w:r>
        <w:t>.</w:t>
      </w:r>
    </w:p>
    <w:p w14:paraId="000D6868" w14:textId="26B1E97C" w:rsidR="0088398B" w:rsidRDefault="00EE2787" w:rsidP="001942C6">
      <w:pPr>
        <w:pStyle w:val="Odstavekseznama"/>
        <w:numPr>
          <w:ilvl w:val="0"/>
          <w:numId w:val="47"/>
        </w:numPr>
      </w:pPr>
      <w:r>
        <w:t>Kliknite</w:t>
      </w:r>
      <w:r w:rsidR="0088398B">
        <w:t xml:space="preserve"> na gumb </w:t>
      </w:r>
      <w:r w:rsidR="00720F47">
        <w:t>»</w:t>
      </w:r>
      <w:r w:rsidR="0088398B">
        <w:rPr>
          <w:b/>
        </w:rPr>
        <w:t xml:space="preserve">Vloga ni popolna </w:t>
      </w:r>
      <w:r w:rsidR="00906227">
        <w:rPr>
          <w:b/>
        </w:rPr>
        <w:t>–</w:t>
      </w:r>
      <w:r w:rsidR="0088398B">
        <w:rPr>
          <w:b/>
        </w:rPr>
        <w:t xml:space="preserve"> zavrži</w:t>
      </w:r>
      <w:r w:rsidR="00720F47" w:rsidRPr="000B59F7">
        <w:t>«</w:t>
      </w:r>
      <w:r w:rsidR="0088398B" w:rsidRPr="000B59F7">
        <w:t>.</w:t>
      </w:r>
    </w:p>
    <w:p w14:paraId="1D6B069F" w14:textId="3AA13856" w:rsidR="0088398B" w:rsidRDefault="0088398B" w:rsidP="001942C6">
      <w:pPr>
        <w:pStyle w:val="Odstavekseznama"/>
        <w:numPr>
          <w:ilvl w:val="0"/>
          <w:numId w:val="47"/>
        </w:numPr>
      </w:pPr>
      <w:r>
        <w:t>Če želite</w:t>
      </w:r>
      <w:r w:rsidR="00906227">
        <w:t>,</w:t>
      </w:r>
      <w:r>
        <w:t xml:space="preserve"> vpišite komentar; komentar bo prikazan v časovnici.</w:t>
      </w:r>
    </w:p>
    <w:p w14:paraId="2DE9B504" w14:textId="19428B59" w:rsidR="0088398B" w:rsidRDefault="0088398B" w:rsidP="001942C6">
      <w:pPr>
        <w:pStyle w:val="Odstavekseznama"/>
        <w:numPr>
          <w:ilvl w:val="0"/>
          <w:numId w:val="47"/>
        </w:numPr>
      </w:pPr>
      <w:r>
        <w:t xml:space="preserve">Kliknite na gumb </w:t>
      </w:r>
      <w:r w:rsidR="00720F47">
        <w:t>»</w:t>
      </w:r>
      <w:r w:rsidRPr="00E9624B">
        <w:rPr>
          <w:b/>
        </w:rPr>
        <w:t>Potrdi</w:t>
      </w:r>
      <w:r w:rsidR="00720F47" w:rsidRPr="000B59F7">
        <w:t>«</w:t>
      </w:r>
      <w:r>
        <w:t xml:space="preserve"> </w:t>
      </w:r>
      <w:r w:rsidR="00C177D6">
        <w:t>oz.</w:t>
      </w:r>
      <w:r>
        <w:t xml:space="preserve"> </w:t>
      </w:r>
      <w:r w:rsidR="00720F47">
        <w:t>»</w:t>
      </w:r>
      <w:r w:rsidRPr="00E9624B">
        <w:rPr>
          <w:b/>
        </w:rPr>
        <w:t>Prekliči</w:t>
      </w:r>
      <w:r w:rsidR="00720F47" w:rsidRPr="000B59F7">
        <w:t>«</w:t>
      </w:r>
      <w:r w:rsidRPr="000B59F7">
        <w:t>,</w:t>
      </w:r>
      <w:r>
        <w:t xml:space="preserve"> če želite prekiniti akcijo.</w:t>
      </w:r>
    </w:p>
    <w:p w14:paraId="79D224DB" w14:textId="0ABA5EC3" w:rsidR="0088398B" w:rsidRDefault="0088398B" w:rsidP="001942C6">
      <w:pPr>
        <w:pStyle w:val="Odstavekseznama"/>
        <w:numPr>
          <w:ilvl w:val="0"/>
          <w:numId w:val="47"/>
        </w:numPr>
      </w:pPr>
      <w:r>
        <w:t xml:space="preserve">Po uspešni akciji status zadeve bo </w:t>
      </w:r>
      <w:r w:rsidR="00720F47" w:rsidRPr="000B59F7">
        <w:t>»</w:t>
      </w:r>
      <w:r>
        <w:rPr>
          <w:b/>
        </w:rPr>
        <w:t>Nepopolno</w:t>
      </w:r>
      <w:r w:rsidRPr="009711BD">
        <w:rPr>
          <w:b/>
        </w:rPr>
        <w:t xml:space="preserve"> (priprava </w:t>
      </w:r>
      <w:r>
        <w:rPr>
          <w:b/>
        </w:rPr>
        <w:t>sklepa</w:t>
      </w:r>
      <w:r w:rsidRPr="009711BD">
        <w:rPr>
          <w:b/>
        </w:rPr>
        <w:t>)</w:t>
      </w:r>
      <w:r w:rsidR="00720F47" w:rsidRPr="000B59F7">
        <w:t>«</w:t>
      </w:r>
      <w:r w:rsidRPr="009711BD">
        <w:t>;</w:t>
      </w:r>
      <w:r>
        <w:t xml:space="preserve"> preusmerjeni boste na </w:t>
      </w:r>
      <w:r w:rsidRPr="001C4216">
        <w:t>stran</w:t>
      </w:r>
      <w:r w:rsidRPr="000B59F7">
        <w:t xml:space="preserve"> </w:t>
      </w:r>
      <w:r w:rsidR="00720F47" w:rsidRPr="000B59F7">
        <w:t>»</w:t>
      </w:r>
      <w:r w:rsidRPr="001C4216">
        <w:rPr>
          <w:b/>
        </w:rPr>
        <w:t>Vpogled v dokument</w:t>
      </w:r>
      <w:r w:rsidR="00720F47" w:rsidRPr="000B59F7">
        <w:t>«</w:t>
      </w:r>
      <w:r w:rsidRPr="000B59F7">
        <w:t>.</w:t>
      </w:r>
    </w:p>
    <w:p w14:paraId="0DDCCD90" w14:textId="4D3646FF" w:rsidR="0088398B" w:rsidRDefault="0088398B" w:rsidP="001942C6">
      <w:pPr>
        <w:pStyle w:val="Odstavekseznama"/>
        <w:numPr>
          <w:ilvl w:val="0"/>
          <w:numId w:val="47"/>
        </w:numPr>
      </w:pPr>
      <w:r>
        <w:t xml:space="preserve">Nadaljujte </w:t>
      </w:r>
      <w:r w:rsidR="00906227">
        <w:t>pripravo dokumenta</w:t>
      </w:r>
      <w:r>
        <w:t xml:space="preserve"> </w:t>
      </w:r>
      <w:r w:rsidR="00720F47">
        <w:t>»</w:t>
      </w:r>
      <w:r>
        <w:rPr>
          <w:b/>
        </w:rPr>
        <w:t xml:space="preserve">Sklep o </w:t>
      </w:r>
      <w:r w:rsidR="00911233">
        <w:rPr>
          <w:b/>
        </w:rPr>
        <w:t>zavrženju</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0B59F7">
        <w:t>«</w:t>
      </w:r>
      <w:r>
        <w:t xml:space="preserve">); delo lahko tudi prekinete in </w:t>
      </w:r>
      <w:r w:rsidR="00906227">
        <w:t>pripravo dokumenta</w:t>
      </w:r>
      <w:r>
        <w:t xml:space="preserve">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0B59F7">
        <w:t>«</w:t>
      </w:r>
      <w:r>
        <w:t>).</w:t>
      </w:r>
    </w:p>
    <w:p w14:paraId="6AC6C548" w14:textId="6D91BF52" w:rsidR="0088398B" w:rsidRDefault="0088398B" w:rsidP="001942C6">
      <w:pPr>
        <w:pStyle w:val="Odstavekseznama"/>
        <w:numPr>
          <w:ilvl w:val="0"/>
          <w:numId w:val="47"/>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0B59F7">
        <w:t>«</w:t>
      </w:r>
      <w:r>
        <w:t>).</w:t>
      </w:r>
    </w:p>
    <w:p w14:paraId="668B4F4B" w14:textId="53CE105D" w:rsidR="0088398B" w:rsidRDefault="0088398B" w:rsidP="001942C6">
      <w:pPr>
        <w:pStyle w:val="Odstavekseznama"/>
        <w:numPr>
          <w:ilvl w:val="0"/>
          <w:numId w:val="47"/>
        </w:numPr>
      </w:pPr>
      <w:r>
        <w:t xml:space="preserve">Po uspešno končani akciji je status zadeve </w:t>
      </w:r>
      <w:r w:rsidR="00720F47">
        <w:t>»</w:t>
      </w:r>
      <w:r w:rsidR="00911233">
        <w:rPr>
          <w:b/>
        </w:rPr>
        <w:t>Zavrženo</w:t>
      </w:r>
      <w:r w:rsidR="00720F47">
        <w:t>«</w:t>
      </w:r>
      <w:r>
        <w:t>.</w:t>
      </w:r>
    </w:p>
    <w:p w14:paraId="021BD093" w14:textId="41477CDE" w:rsidR="0088398B" w:rsidRDefault="0088398B" w:rsidP="001942C6">
      <w:pPr>
        <w:pStyle w:val="Odstavekseznama"/>
        <w:numPr>
          <w:ilvl w:val="0"/>
          <w:numId w:val="47"/>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0B59F7">
        <w:t>«</w:t>
      </w:r>
      <w:r>
        <w:t>).</w:t>
      </w:r>
    </w:p>
    <w:p w14:paraId="1C7DC289" w14:textId="0C5D8A1C" w:rsidR="00911233" w:rsidRDefault="00911233" w:rsidP="001942C6">
      <w:pPr>
        <w:pStyle w:val="Odstavekseznama"/>
        <w:numPr>
          <w:ilvl w:val="0"/>
          <w:numId w:val="47"/>
        </w:numPr>
      </w:pPr>
      <w:r>
        <w:t xml:space="preserve">Zaključite zadevo v KRPANU (poglejte poglavje </w:t>
      </w:r>
      <w:r w:rsidR="00720F47">
        <w:t>»</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rsidR="000B59F7">
        <w:t>«</w:t>
      </w:r>
      <w:r>
        <w:t>).</w:t>
      </w:r>
    </w:p>
    <w:p w14:paraId="169F53E3" w14:textId="3AE74513" w:rsidR="00C73155" w:rsidRDefault="00FE54CA" w:rsidP="00C73155">
      <w:pPr>
        <w:pStyle w:val="Naslov4"/>
      </w:pPr>
      <w:bookmarkStart w:id="74" w:name="_Ref86921717"/>
      <w:bookmarkStart w:id="75" w:name="_Toc100040231"/>
      <w:r>
        <w:t>Pridobitev</w:t>
      </w:r>
      <w:r w:rsidR="00482E14">
        <w:t xml:space="preserve"> mnenja</w:t>
      </w:r>
      <w:bookmarkEnd w:id="74"/>
      <w:r>
        <w:t xml:space="preserve"> SKAR</w:t>
      </w:r>
      <w:bookmarkEnd w:id="75"/>
    </w:p>
    <w:p w14:paraId="127AB969" w14:textId="3472EFD1" w:rsidR="00C73155" w:rsidRDefault="00C73155" w:rsidP="006E255D">
      <w:pPr>
        <w:pStyle w:val="Naslov5"/>
      </w:pPr>
      <w:bookmarkStart w:id="76" w:name="_Toc100040232"/>
      <w:r>
        <w:t xml:space="preserve">Kdo lahko </w:t>
      </w:r>
      <w:r w:rsidR="00482E14">
        <w:t>pridobi mnenje</w:t>
      </w:r>
      <w:r w:rsidR="00FE54CA">
        <w:t xml:space="preserve"> SKAR</w:t>
      </w:r>
      <w:r w:rsidR="00F87589" w:rsidRPr="00F87589">
        <w:t xml:space="preserve"> </w:t>
      </w:r>
      <w:r w:rsidR="00F87589">
        <w:t>in kdaj</w:t>
      </w:r>
      <w:r>
        <w:t>?</w:t>
      </w:r>
      <w:bookmarkEnd w:id="76"/>
    </w:p>
    <w:p w14:paraId="69CD21C0" w14:textId="5D1868C4" w:rsidR="006E255D" w:rsidRDefault="006E255D" w:rsidP="006E255D">
      <w:r>
        <w:t>Akcija je na voljo:</w:t>
      </w:r>
    </w:p>
    <w:p w14:paraId="0C7820F7" w14:textId="2A8882D7" w:rsidR="006E255D" w:rsidRDefault="0063465C" w:rsidP="001942C6">
      <w:pPr>
        <w:pStyle w:val="Odstavekseznama"/>
        <w:numPr>
          <w:ilvl w:val="0"/>
          <w:numId w:val="35"/>
        </w:numPr>
      </w:pPr>
      <w:r>
        <w:t>Č</w:t>
      </w:r>
      <w:r w:rsidR="006E255D">
        <w:t xml:space="preserve">e ste </w:t>
      </w:r>
      <w:r w:rsidR="006E255D" w:rsidRPr="007522BE">
        <w:rPr>
          <w:b/>
        </w:rPr>
        <w:t>nosilec zadeve</w:t>
      </w:r>
      <w:r>
        <w:t>.</w:t>
      </w:r>
    </w:p>
    <w:p w14:paraId="12D6E4C4" w14:textId="55CB59C2" w:rsidR="006E255D" w:rsidRDefault="0063465C" w:rsidP="001942C6">
      <w:pPr>
        <w:pStyle w:val="Odstavekseznama"/>
        <w:numPr>
          <w:ilvl w:val="0"/>
          <w:numId w:val="35"/>
        </w:numPr>
      </w:pPr>
      <w:r>
        <w:t>Č</w:t>
      </w:r>
      <w:r w:rsidR="006E255D">
        <w:t xml:space="preserve">e je </w:t>
      </w:r>
      <w:r w:rsidR="006E255D" w:rsidRPr="007522BE">
        <w:rPr>
          <w:b/>
        </w:rPr>
        <w:t>status vloge</w:t>
      </w:r>
      <w:r w:rsidR="006E255D">
        <w:t>:</w:t>
      </w:r>
    </w:p>
    <w:p w14:paraId="7D95F7A5" w14:textId="47BF0197" w:rsidR="000C0D65" w:rsidRDefault="00720F47" w:rsidP="001942C6">
      <w:pPr>
        <w:pStyle w:val="Odstavekseznama"/>
        <w:numPr>
          <w:ilvl w:val="1"/>
          <w:numId w:val="35"/>
        </w:numPr>
      </w:pPr>
      <w:r>
        <w:t>»</w:t>
      </w:r>
      <w:r w:rsidR="006E255D" w:rsidRPr="007522BE">
        <w:rPr>
          <w:b/>
        </w:rPr>
        <w:t>Popolno</w:t>
      </w:r>
      <w:r>
        <w:t>«</w:t>
      </w:r>
      <w:r w:rsidR="0063465C">
        <w:t xml:space="preserve"> ali</w:t>
      </w:r>
    </w:p>
    <w:p w14:paraId="05606AAF" w14:textId="01CFA8F0" w:rsidR="006E255D" w:rsidRDefault="00720F47" w:rsidP="001942C6">
      <w:pPr>
        <w:pStyle w:val="Odstavekseznama"/>
        <w:numPr>
          <w:ilvl w:val="1"/>
          <w:numId w:val="35"/>
        </w:numPr>
      </w:pPr>
      <w:r>
        <w:t>»</w:t>
      </w:r>
      <w:r w:rsidR="000C0D65" w:rsidRPr="007522BE">
        <w:rPr>
          <w:b/>
        </w:rPr>
        <w:t>Obravnavano na komisiji</w:t>
      </w:r>
      <w:r>
        <w:t>«</w:t>
      </w:r>
      <w:r w:rsidR="0063465C">
        <w:t>.</w:t>
      </w:r>
    </w:p>
    <w:p w14:paraId="6636DA9C" w14:textId="4C4F0682" w:rsidR="0063465C" w:rsidRDefault="0063465C" w:rsidP="001942C6">
      <w:pPr>
        <w:pStyle w:val="Odstavekseznama"/>
        <w:numPr>
          <w:ilvl w:val="0"/>
          <w:numId w:val="35"/>
        </w:numPr>
      </w:pPr>
      <w:r>
        <w:t xml:space="preserve">Dodatno, če je </w:t>
      </w:r>
      <w:r w:rsidRPr="0063465C">
        <w:rPr>
          <w:b/>
        </w:rPr>
        <w:t>postopek IU</w:t>
      </w:r>
      <w:r>
        <w:t xml:space="preserve"> in </w:t>
      </w:r>
      <w:r w:rsidRPr="0063465C">
        <w:rPr>
          <w:b/>
        </w:rPr>
        <w:t>status vloge</w:t>
      </w:r>
      <w:r>
        <w:t>:</w:t>
      </w:r>
    </w:p>
    <w:p w14:paraId="40F5E5B6" w14:textId="0EB987CA" w:rsidR="0063465C" w:rsidRDefault="0063465C" w:rsidP="001942C6">
      <w:pPr>
        <w:pStyle w:val="Odstavekseznama"/>
        <w:numPr>
          <w:ilvl w:val="1"/>
          <w:numId w:val="35"/>
        </w:numPr>
      </w:pPr>
      <w:r>
        <w:t>»</w:t>
      </w:r>
      <w:r w:rsidRPr="00E95EB6">
        <w:rPr>
          <w:b/>
        </w:rPr>
        <w:t>Dodatna obrazložitev upravičenosti IU (oddano)</w:t>
      </w:r>
      <w:r w:rsidRPr="0063465C">
        <w:t>«</w:t>
      </w:r>
      <w:r>
        <w:rPr>
          <w:b/>
        </w:rPr>
        <w:t xml:space="preserve"> </w:t>
      </w:r>
      <w:r w:rsidRPr="0063465C">
        <w:t>ali</w:t>
      </w:r>
    </w:p>
    <w:p w14:paraId="347A542E" w14:textId="77777777" w:rsidR="0063465C" w:rsidRDefault="0063465C" w:rsidP="001942C6">
      <w:pPr>
        <w:pStyle w:val="Odstavekseznama"/>
        <w:numPr>
          <w:ilvl w:val="1"/>
          <w:numId w:val="35"/>
        </w:numPr>
      </w:pPr>
      <w:r>
        <w:t>»</w:t>
      </w:r>
      <w:r w:rsidRPr="0063465C">
        <w:rPr>
          <w:b/>
        </w:rPr>
        <w:t>Obseg uničenja arheoloških ostalin (oddano)</w:t>
      </w:r>
      <w:r>
        <w:t>«</w:t>
      </w:r>
      <w:r w:rsidRPr="0063465C">
        <w:t>.</w:t>
      </w:r>
    </w:p>
    <w:p w14:paraId="1D63AE99" w14:textId="77777777" w:rsidR="0063465C" w:rsidRPr="006E255D" w:rsidRDefault="0063465C" w:rsidP="0063465C">
      <w:pPr>
        <w:pStyle w:val="Odstavekseznama"/>
        <w:ind w:left="1440"/>
      </w:pPr>
    </w:p>
    <w:p w14:paraId="2118289B" w14:textId="320D9C30" w:rsidR="00C73155" w:rsidRDefault="002A5BB8" w:rsidP="006E255D">
      <w:pPr>
        <w:pStyle w:val="Naslov5"/>
      </w:pPr>
      <w:bookmarkStart w:id="77" w:name="_Toc100040233"/>
      <w:r>
        <w:t xml:space="preserve">Kako </w:t>
      </w:r>
      <w:r w:rsidR="00482E14">
        <w:t>pridobim mnenje</w:t>
      </w:r>
      <w:r w:rsidR="00FE54CA">
        <w:t xml:space="preserve"> SKAR</w:t>
      </w:r>
      <w:r w:rsidR="00C73155">
        <w:t>?</w:t>
      </w:r>
      <w:bookmarkEnd w:id="77"/>
    </w:p>
    <w:p w14:paraId="2C57DE9C" w14:textId="0613C3C6" w:rsidR="006E255D" w:rsidRDefault="006E255D" w:rsidP="006E255D">
      <w:r w:rsidRPr="006E255D">
        <w:rPr>
          <w:noProof/>
        </w:rPr>
        <w:drawing>
          <wp:inline distT="0" distB="0" distL="0" distR="0" wp14:anchorId="3F07F4BD" wp14:editId="0B7B1CAA">
            <wp:extent cx="1712450" cy="251670"/>
            <wp:effectExtent l="0" t="0" r="2540" b="0"/>
            <wp:docPr id="220" name="Picture 220"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78133" cy="261323"/>
                    </a:xfrm>
                    <a:prstGeom prst="rect">
                      <a:avLst/>
                    </a:prstGeom>
                  </pic:spPr>
                </pic:pic>
              </a:graphicData>
            </a:graphic>
          </wp:inline>
        </w:drawing>
      </w:r>
    </w:p>
    <w:p w14:paraId="3F4A3A9A" w14:textId="14BDC984" w:rsidR="006E255D" w:rsidRDefault="006E255D" w:rsidP="001942C6">
      <w:pPr>
        <w:pStyle w:val="Odstavekseznama"/>
        <w:numPr>
          <w:ilvl w:val="0"/>
          <w:numId w:val="36"/>
        </w:numPr>
      </w:pPr>
      <w:r>
        <w:t xml:space="preserve">Odprite stran </w:t>
      </w:r>
      <w:r w:rsidR="00720F47">
        <w:t>»</w:t>
      </w:r>
      <w:r w:rsidRPr="006E255D">
        <w:rPr>
          <w:b/>
        </w:rPr>
        <w:t>Vpogled v vlogo</w:t>
      </w:r>
      <w:r w:rsidR="00720F47" w:rsidRPr="002057EE">
        <w:t>«</w:t>
      </w:r>
      <w:r w:rsidRPr="002057EE">
        <w:t>.</w:t>
      </w:r>
    </w:p>
    <w:p w14:paraId="6DD9291F" w14:textId="46D4E195" w:rsidR="006E255D" w:rsidRDefault="006E255D" w:rsidP="001942C6">
      <w:pPr>
        <w:pStyle w:val="Odstavekseznama"/>
        <w:numPr>
          <w:ilvl w:val="0"/>
          <w:numId w:val="36"/>
        </w:numPr>
      </w:pPr>
      <w:r>
        <w:t xml:space="preserve">Kliknite na gumb </w:t>
      </w:r>
      <w:r w:rsidR="00720F47">
        <w:t>»</w:t>
      </w:r>
      <w:r w:rsidRPr="006E255D">
        <w:rPr>
          <w:b/>
        </w:rPr>
        <w:t>Pridobi SKAR mnenje</w:t>
      </w:r>
      <w:r w:rsidR="00720F47" w:rsidRPr="002057EE">
        <w:t>«</w:t>
      </w:r>
      <w:r w:rsidRPr="002057EE">
        <w:t>.</w:t>
      </w:r>
    </w:p>
    <w:p w14:paraId="717DECAA" w14:textId="68C0DD6C" w:rsidR="006E255D" w:rsidRDefault="006E255D" w:rsidP="001942C6">
      <w:pPr>
        <w:pStyle w:val="Odstavekseznama"/>
        <w:numPr>
          <w:ilvl w:val="0"/>
          <w:numId w:val="36"/>
        </w:numPr>
      </w:pPr>
      <w:r>
        <w:t>Vpišite komentar za komisijo.</w:t>
      </w:r>
    </w:p>
    <w:p w14:paraId="49FB610F" w14:textId="4EF8C3A8" w:rsidR="006E255D" w:rsidRDefault="006E255D" w:rsidP="001942C6">
      <w:pPr>
        <w:pStyle w:val="Odstavekseznama"/>
        <w:numPr>
          <w:ilvl w:val="0"/>
          <w:numId w:val="36"/>
        </w:numPr>
      </w:pPr>
      <w:r>
        <w:t>Če želite</w:t>
      </w:r>
      <w:r w:rsidR="00906227">
        <w:t>,</w:t>
      </w:r>
      <w:r>
        <w:t xml:space="preserve"> vpišite komentar za časovnico.</w:t>
      </w:r>
    </w:p>
    <w:p w14:paraId="1AAE3DC7" w14:textId="32F12407" w:rsidR="006E255D" w:rsidRDefault="006E255D" w:rsidP="001942C6">
      <w:pPr>
        <w:pStyle w:val="Odstavekseznama"/>
        <w:numPr>
          <w:ilvl w:val="0"/>
          <w:numId w:val="36"/>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496987D6" w14:textId="5DEC28FD" w:rsidR="006E255D" w:rsidRDefault="006E255D" w:rsidP="001942C6">
      <w:pPr>
        <w:pStyle w:val="Odstavekseznama"/>
        <w:numPr>
          <w:ilvl w:val="0"/>
          <w:numId w:val="36"/>
        </w:numPr>
      </w:pPr>
      <w:r>
        <w:t xml:space="preserve">Po uspešno končani akciji bo status zadeve </w:t>
      </w:r>
      <w:r w:rsidR="00720F47">
        <w:t>»</w:t>
      </w:r>
      <w:r w:rsidRPr="006E255D">
        <w:rPr>
          <w:b/>
        </w:rPr>
        <w:t>Poslano komisiji v obravnavo</w:t>
      </w:r>
      <w:r w:rsidR="00720F47">
        <w:t>«</w:t>
      </w:r>
      <w:r>
        <w:t>.</w:t>
      </w:r>
    </w:p>
    <w:p w14:paraId="004029A6" w14:textId="6B3D6CAB" w:rsidR="006E255D" w:rsidRDefault="006E255D" w:rsidP="006E255D">
      <w:pPr>
        <w:pStyle w:val="Naslov5"/>
      </w:pPr>
      <w:bookmarkStart w:id="78" w:name="_Toc100040234"/>
      <w:r>
        <w:t xml:space="preserve">Kako vidim, katere vloge čakajo na </w:t>
      </w:r>
      <w:r w:rsidR="00906227">
        <w:t>mnenje SKAR</w:t>
      </w:r>
      <w:r>
        <w:t>?</w:t>
      </w:r>
      <w:bookmarkEnd w:id="78"/>
    </w:p>
    <w:p w14:paraId="1CA6AB7F" w14:textId="0D919E22" w:rsidR="006E255D" w:rsidRDefault="006E255D" w:rsidP="001942C6">
      <w:pPr>
        <w:pStyle w:val="Odstavekseznama"/>
        <w:numPr>
          <w:ilvl w:val="0"/>
          <w:numId w:val="30"/>
        </w:numPr>
      </w:pPr>
      <w:r>
        <w:t xml:space="preserve">Odprite stran </w:t>
      </w:r>
      <w:r w:rsidR="00720F47">
        <w:t>»</w:t>
      </w:r>
      <w:r w:rsidRPr="003021FB">
        <w:rPr>
          <w:b/>
        </w:rPr>
        <w:t>Domača plošča</w:t>
      </w:r>
      <w:r w:rsidR="00720F47" w:rsidRPr="002057EE">
        <w:t>«</w:t>
      </w:r>
      <w:r w:rsidRPr="002057EE">
        <w:t>.</w:t>
      </w:r>
    </w:p>
    <w:p w14:paraId="410DF54A" w14:textId="06F19F2F" w:rsidR="006E255D" w:rsidRDefault="006E255D" w:rsidP="001942C6">
      <w:pPr>
        <w:pStyle w:val="Odstavekseznama"/>
        <w:numPr>
          <w:ilvl w:val="0"/>
          <w:numId w:val="30"/>
        </w:numPr>
      </w:pPr>
      <w:r>
        <w:t xml:space="preserve">V pregledu </w:t>
      </w:r>
      <w:r w:rsidR="00720F47">
        <w:t>»</w:t>
      </w:r>
      <w:r w:rsidRPr="00E9624B">
        <w:rPr>
          <w:b/>
        </w:rPr>
        <w:t>Aktivne zadeve</w:t>
      </w:r>
      <w:r w:rsidR="00720F47" w:rsidRPr="002057EE">
        <w:t>«</w:t>
      </w:r>
      <w:r>
        <w:t xml:space="preserve"> na zavihku </w:t>
      </w:r>
      <w:r w:rsidR="00720F47">
        <w:t>»</w:t>
      </w:r>
      <w:r w:rsidRPr="00E9624B">
        <w:rPr>
          <w:b/>
        </w:rPr>
        <w:t>Odločba</w:t>
      </w:r>
      <w:r w:rsidR="00720F47" w:rsidRPr="002057EE">
        <w:t>«</w:t>
      </w:r>
      <w:r>
        <w:t xml:space="preserve"> razprite sekcijo </w:t>
      </w:r>
      <w:r w:rsidR="00720F47">
        <w:t>»</w:t>
      </w:r>
      <w:r w:rsidRPr="00E9624B">
        <w:rPr>
          <w:b/>
        </w:rPr>
        <w:t>Vloge</w:t>
      </w:r>
      <w:r w:rsidR="00720F47" w:rsidRPr="002057EE">
        <w:t>«</w:t>
      </w:r>
      <w:r w:rsidRPr="002057EE">
        <w:t>.</w:t>
      </w:r>
    </w:p>
    <w:p w14:paraId="4F87DCAB" w14:textId="67526CEE" w:rsidR="006E255D" w:rsidRDefault="006E255D" w:rsidP="001942C6">
      <w:pPr>
        <w:pStyle w:val="Odstavekseznama"/>
        <w:numPr>
          <w:ilvl w:val="0"/>
          <w:numId w:val="30"/>
        </w:numPr>
      </w:pPr>
      <w:r>
        <w:t xml:space="preserve">V stolpcu </w:t>
      </w:r>
      <w:r w:rsidR="00720F47">
        <w:t>»</w:t>
      </w:r>
      <w:r>
        <w:rPr>
          <w:b/>
        </w:rPr>
        <w:t>Poslano na SKAR</w:t>
      </w:r>
      <w:r w:rsidR="00720F47">
        <w:t>«</w:t>
      </w:r>
      <w:r>
        <w:t xml:space="preserve"> kliknite na kartico </w:t>
      </w:r>
      <w:r w:rsidR="00720F47">
        <w:t>»</w:t>
      </w:r>
      <w:r w:rsidRPr="006E255D">
        <w:rPr>
          <w:b/>
        </w:rPr>
        <w:t>Vloga v obravnavi SKAR</w:t>
      </w:r>
      <w:r w:rsidR="00720F47">
        <w:rPr>
          <w:rFonts w:ascii="Consolas" w:hAnsi="Consolas"/>
          <w:color w:val="202124"/>
          <w:sz w:val="18"/>
          <w:szCs w:val="18"/>
          <w:shd w:val="clear" w:color="auto" w:fill="FFFFFF"/>
        </w:rPr>
        <w:t>«</w:t>
      </w:r>
      <w:r>
        <w:rPr>
          <w:rFonts w:ascii="Consolas" w:hAnsi="Consolas"/>
          <w:color w:val="202124"/>
          <w:sz w:val="18"/>
          <w:szCs w:val="18"/>
          <w:shd w:val="clear" w:color="auto" w:fill="FFFFFF"/>
        </w:rPr>
        <w:t>.</w:t>
      </w:r>
    </w:p>
    <w:p w14:paraId="76FE80F8" w14:textId="3A0D0ED4" w:rsidR="006E255D" w:rsidRPr="006E255D" w:rsidRDefault="006E255D" w:rsidP="006E255D">
      <w:r>
        <w:lastRenderedPageBreak/>
        <w:t>Na kartici je i</w:t>
      </w:r>
      <w:r w:rsidR="004E5AD2">
        <w:t>z</w:t>
      </w:r>
      <w:r>
        <w:t xml:space="preserve">pisano število vlog, </w:t>
      </w:r>
      <w:r w:rsidR="00906227">
        <w:t>ki</w:t>
      </w:r>
      <w:r>
        <w:t xml:space="preserve"> čakajo na </w:t>
      </w:r>
      <w:r w:rsidR="00906227">
        <w:t>mnenje SKAR</w:t>
      </w:r>
      <w:r>
        <w:t>.</w:t>
      </w:r>
    </w:p>
    <w:p w14:paraId="12474107" w14:textId="5F91E2CA" w:rsidR="006E255D" w:rsidRDefault="006E255D" w:rsidP="006E255D">
      <w:pPr>
        <w:pStyle w:val="Naslov5"/>
      </w:pPr>
      <w:bookmarkStart w:id="79" w:name="_Toc100040235"/>
      <w:r>
        <w:t xml:space="preserve">Kako vidim, katere vloge so </w:t>
      </w:r>
      <w:r w:rsidR="00482E14">
        <w:t>pridobile mnenje</w:t>
      </w:r>
      <w:r w:rsidR="00906227">
        <w:t xml:space="preserve"> SKAR</w:t>
      </w:r>
      <w:r>
        <w:t>?</w:t>
      </w:r>
      <w:bookmarkEnd w:id="79"/>
    </w:p>
    <w:p w14:paraId="2A973D12" w14:textId="17EE7637" w:rsidR="006E255D" w:rsidRDefault="006E255D" w:rsidP="001942C6">
      <w:pPr>
        <w:pStyle w:val="Odstavekseznama"/>
        <w:numPr>
          <w:ilvl w:val="0"/>
          <w:numId w:val="38"/>
        </w:numPr>
      </w:pPr>
      <w:r>
        <w:t xml:space="preserve">Odprite stran </w:t>
      </w:r>
      <w:r w:rsidR="00720F47">
        <w:t>»</w:t>
      </w:r>
      <w:r w:rsidRPr="003021FB">
        <w:rPr>
          <w:b/>
        </w:rPr>
        <w:t>Domača plošča</w:t>
      </w:r>
      <w:r w:rsidR="00720F47" w:rsidRPr="002057EE">
        <w:t>«</w:t>
      </w:r>
      <w:r w:rsidRPr="002057EE">
        <w:t>.</w:t>
      </w:r>
    </w:p>
    <w:p w14:paraId="070EA832" w14:textId="72326A4D" w:rsidR="006E255D" w:rsidRDefault="006E255D" w:rsidP="001942C6">
      <w:pPr>
        <w:pStyle w:val="Odstavekseznama"/>
        <w:numPr>
          <w:ilvl w:val="0"/>
          <w:numId w:val="38"/>
        </w:numPr>
      </w:pPr>
      <w:r>
        <w:t xml:space="preserve">V pregledu </w:t>
      </w:r>
      <w:r w:rsidR="00720F47">
        <w:t>»</w:t>
      </w:r>
      <w:r w:rsidRPr="00E9624B">
        <w:rPr>
          <w:b/>
        </w:rPr>
        <w:t>Aktivne zadeve</w:t>
      </w:r>
      <w:r w:rsidR="00720F47" w:rsidRPr="002057EE">
        <w:t>«</w:t>
      </w:r>
      <w:r>
        <w:t xml:space="preserve"> na zavihku </w:t>
      </w:r>
      <w:r w:rsidR="00720F47">
        <w:t>»</w:t>
      </w:r>
      <w:r w:rsidRPr="00E9624B">
        <w:rPr>
          <w:b/>
        </w:rPr>
        <w:t>Odločba</w:t>
      </w:r>
      <w:r w:rsidR="00720F47" w:rsidRPr="002057EE">
        <w:t>«</w:t>
      </w:r>
      <w:r>
        <w:t xml:space="preserve"> razprite sekcijo </w:t>
      </w:r>
      <w:r w:rsidR="00720F47">
        <w:t>»</w:t>
      </w:r>
      <w:r w:rsidRPr="00E9624B">
        <w:rPr>
          <w:b/>
        </w:rPr>
        <w:t>Vloge</w:t>
      </w:r>
      <w:r w:rsidR="00720F47" w:rsidRPr="002057EE">
        <w:t>«</w:t>
      </w:r>
      <w:r w:rsidRPr="002057EE">
        <w:t>.</w:t>
      </w:r>
    </w:p>
    <w:p w14:paraId="585732AC" w14:textId="5FB074BF" w:rsidR="006E255D" w:rsidRDefault="006E255D" w:rsidP="001942C6">
      <w:pPr>
        <w:pStyle w:val="Odstavekseznama"/>
        <w:numPr>
          <w:ilvl w:val="0"/>
          <w:numId w:val="38"/>
        </w:numPr>
      </w:pPr>
      <w:r>
        <w:t xml:space="preserve">V stolpcu </w:t>
      </w:r>
      <w:r w:rsidR="00720F47">
        <w:t>»</w:t>
      </w:r>
      <w:r>
        <w:rPr>
          <w:b/>
        </w:rPr>
        <w:t>V pregledu MK</w:t>
      </w:r>
      <w:r w:rsidR="00720F47">
        <w:t>«</w:t>
      </w:r>
      <w:r>
        <w:t xml:space="preserve"> kliknite na kartico </w:t>
      </w:r>
      <w:r w:rsidR="00720F47">
        <w:t>»</w:t>
      </w:r>
      <w:r w:rsidRPr="006E255D">
        <w:rPr>
          <w:b/>
        </w:rPr>
        <w:t>Vloga</w:t>
      </w:r>
      <w:r w:rsidR="00F87589">
        <w:rPr>
          <w:b/>
        </w:rPr>
        <w:t xml:space="preserve"> </w:t>
      </w:r>
      <w:r w:rsidRPr="006E255D">
        <w:rPr>
          <w:b/>
        </w:rPr>
        <w:t>obravnavana na SKAR</w:t>
      </w:r>
      <w:r w:rsidR="00720F47">
        <w:rPr>
          <w:rFonts w:ascii="Consolas" w:hAnsi="Consolas"/>
          <w:color w:val="202124"/>
          <w:sz w:val="18"/>
          <w:szCs w:val="18"/>
          <w:shd w:val="clear" w:color="auto" w:fill="FFFFFF"/>
        </w:rPr>
        <w:t>«</w:t>
      </w:r>
      <w:r>
        <w:rPr>
          <w:rFonts w:ascii="Consolas" w:hAnsi="Consolas"/>
          <w:color w:val="202124"/>
          <w:sz w:val="18"/>
          <w:szCs w:val="18"/>
          <w:shd w:val="clear" w:color="auto" w:fill="FFFFFF"/>
        </w:rPr>
        <w:t>.</w:t>
      </w:r>
    </w:p>
    <w:p w14:paraId="243FC647" w14:textId="4B10E919" w:rsidR="006E255D" w:rsidRDefault="006E255D" w:rsidP="006E255D">
      <w:r>
        <w:t xml:space="preserve">Na kartici je </w:t>
      </w:r>
      <w:r w:rsidR="004E5AD2">
        <w:t>iz</w:t>
      </w:r>
      <w:r>
        <w:t xml:space="preserve">pisano število vlog, za katere je podano </w:t>
      </w:r>
      <w:r w:rsidR="00906227">
        <w:t>mnenje SKAR</w:t>
      </w:r>
      <w:r>
        <w:t>.</w:t>
      </w:r>
    </w:p>
    <w:p w14:paraId="700D0F11" w14:textId="091AB531" w:rsidR="007522BE" w:rsidRDefault="007522BE" w:rsidP="00AE3277">
      <w:pPr>
        <w:pStyle w:val="Naslov4"/>
      </w:pPr>
      <w:bookmarkStart w:id="80" w:name="_Ref86923935"/>
      <w:bookmarkStart w:id="81" w:name="_Toc100040236"/>
      <w:r>
        <w:t>Vnos mnenja</w:t>
      </w:r>
      <w:r w:rsidR="00FE54CA">
        <w:t xml:space="preserve"> SKAR</w:t>
      </w:r>
      <w:bookmarkEnd w:id="80"/>
      <w:bookmarkEnd w:id="81"/>
    </w:p>
    <w:p w14:paraId="6E2CEA6A" w14:textId="2DC39890" w:rsidR="00482E14" w:rsidRDefault="00482E14" w:rsidP="00482E14">
      <w:pPr>
        <w:pStyle w:val="Naslov5"/>
      </w:pPr>
      <w:bookmarkStart w:id="82" w:name="_Toc100040237"/>
      <w:r>
        <w:t>Kdo lahko vpiše mnenje</w:t>
      </w:r>
      <w:r w:rsidR="00FE54CA">
        <w:t xml:space="preserve"> SKAR</w:t>
      </w:r>
      <w:r w:rsidR="00F87589">
        <w:t xml:space="preserve"> in kdaj</w:t>
      </w:r>
      <w:r>
        <w:t>?</w:t>
      </w:r>
      <w:bookmarkEnd w:id="82"/>
    </w:p>
    <w:p w14:paraId="4C29DA12" w14:textId="77777777" w:rsidR="00482E14" w:rsidRDefault="00482E14" w:rsidP="00482E14">
      <w:r>
        <w:t>Akcija je na voljo:</w:t>
      </w:r>
    </w:p>
    <w:p w14:paraId="7C9FBE3A" w14:textId="77777777" w:rsidR="00482E14" w:rsidRDefault="00482E14" w:rsidP="001942C6">
      <w:pPr>
        <w:pStyle w:val="Odstavekseznama"/>
        <w:numPr>
          <w:ilvl w:val="0"/>
          <w:numId w:val="39"/>
        </w:numPr>
      </w:pPr>
      <w:r>
        <w:t xml:space="preserve">če ste </w:t>
      </w:r>
      <w:r w:rsidRPr="00F05D4E">
        <w:rPr>
          <w:b/>
        </w:rPr>
        <w:t>predsednik SKAR</w:t>
      </w:r>
      <w:r>
        <w:t>,</w:t>
      </w:r>
    </w:p>
    <w:p w14:paraId="1751A12C" w14:textId="6B8C2443" w:rsidR="00482E14" w:rsidRDefault="00482E14" w:rsidP="001942C6">
      <w:pPr>
        <w:pStyle w:val="Odstavekseznama"/>
        <w:numPr>
          <w:ilvl w:val="0"/>
          <w:numId w:val="39"/>
        </w:numPr>
      </w:pPr>
      <w:r>
        <w:t xml:space="preserve">če je vloga v statusu </w:t>
      </w:r>
      <w:r w:rsidR="00720F47">
        <w:t>»</w:t>
      </w:r>
      <w:r w:rsidRPr="00F05D4E">
        <w:rPr>
          <w:b/>
        </w:rPr>
        <w:t>Poslano komisiji v obravnavo</w:t>
      </w:r>
      <w:r w:rsidR="00720F47">
        <w:t>«</w:t>
      </w:r>
      <w:r>
        <w:t>,</w:t>
      </w:r>
    </w:p>
    <w:p w14:paraId="31A0D041" w14:textId="77777777" w:rsidR="00482E14" w:rsidRDefault="00482E14" w:rsidP="001942C6">
      <w:pPr>
        <w:pStyle w:val="Odstavekseznama"/>
        <w:numPr>
          <w:ilvl w:val="0"/>
          <w:numId w:val="39"/>
        </w:numPr>
      </w:pPr>
      <w:r>
        <w:t xml:space="preserve">če je </w:t>
      </w:r>
      <w:r w:rsidRPr="00F05D4E">
        <w:rPr>
          <w:b/>
        </w:rPr>
        <w:t>vloga uvrščena na sejo</w:t>
      </w:r>
      <w:r>
        <w:t xml:space="preserve"> in </w:t>
      </w:r>
    </w:p>
    <w:p w14:paraId="01621B18" w14:textId="77777777" w:rsidR="00482E14" w:rsidRDefault="00482E14" w:rsidP="001942C6">
      <w:pPr>
        <w:pStyle w:val="Odstavekseznama"/>
        <w:numPr>
          <w:ilvl w:val="0"/>
          <w:numId w:val="39"/>
        </w:numPr>
      </w:pPr>
      <w:r>
        <w:t xml:space="preserve">če je </w:t>
      </w:r>
      <w:r w:rsidRPr="00F05D4E">
        <w:rPr>
          <w:b/>
        </w:rPr>
        <w:t>seja odprta</w:t>
      </w:r>
      <w:r>
        <w:t>.</w:t>
      </w:r>
    </w:p>
    <w:p w14:paraId="2BB61427" w14:textId="3C9C33DF" w:rsidR="00482E14" w:rsidRPr="002A5BB8" w:rsidRDefault="00482E14" w:rsidP="00482E14">
      <w:r>
        <w:t xml:space="preserve">Glede dela s sejo preberite poglavje </w:t>
      </w:r>
      <w:r w:rsidR="00720F47">
        <w:t>»</w:t>
      </w:r>
      <w:r w:rsidR="00F87589" w:rsidRPr="00F87589">
        <w:rPr>
          <w:rStyle w:val="DocReferenceChar"/>
        </w:rPr>
        <w:fldChar w:fldCharType="begin"/>
      </w:r>
      <w:r w:rsidR="00F87589" w:rsidRPr="00F87589">
        <w:rPr>
          <w:rStyle w:val="DocReferenceChar"/>
        </w:rPr>
        <w:instrText xml:space="preserve"> REF _Ref86923894 \h </w:instrText>
      </w:r>
      <w:r w:rsidR="00F87589">
        <w:rPr>
          <w:rStyle w:val="DocReferenceChar"/>
        </w:rPr>
        <w:instrText xml:space="preserve"> \* MERGEFORMAT </w:instrText>
      </w:r>
      <w:r w:rsidR="00F87589" w:rsidRPr="00F87589">
        <w:rPr>
          <w:rStyle w:val="DocReferenceChar"/>
        </w:rPr>
      </w:r>
      <w:r w:rsidR="00F87589" w:rsidRPr="00F87589">
        <w:rPr>
          <w:rStyle w:val="DocReferenceChar"/>
        </w:rPr>
        <w:fldChar w:fldCharType="separate"/>
      </w:r>
      <w:r w:rsidR="00CD0F51" w:rsidRPr="00CD0F51">
        <w:rPr>
          <w:rStyle w:val="DocReferenceChar"/>
        </w:rPr>
        <w:t>Delo s sejo</w:t>
      </w:r>
      <w:r w:rsidR="00F87589" w:rsidRPr="00F87589">
        <w:rPr>
          <w:rStyle w:val="DocReferenceChar"/>
        </w:rPr>
        <w:fldChar w:fldCharType="end"/>
      </w:r>
      <w:r w:rsidR="00720F47">
        <w:t>«</w:t>
      </w:r>
      <w:r>
        <w:t>.</w:t>
      </w:r>
    </w:p>
    <w:p w14:paraId="032FEAFF" w14:textId="4813852E" w:rsidR="00482E14" w:rsidRDefault="00482E14" w:rsidP="00482E14">
      <w:pPr>
        <w:pStyle w:val="Naslov5"/>
      </w:pPr>
      <w:bookmarkStart w:id="83" w:name="_Toc100040238"/>
      <w:r>
        <w:t>Kako vpišem mnenje</w:t>
      </w:r>
      <w:r w:rsidR="00FE54CA">
        <w:t xml:space="preserve"> SKAR</w:t>
      </w:r>
      <w:r>
        <w:t>?</w:t>
      </w:r>
      <w:bookmarkEnd w:id="83"/>
    </w:p>
    <w:p w14:paraId="6056FAE9" w14:textId="77777777" w:rsidR="00482E14" w:rsidRDefault="00482E14" w:rsidP="00482E14">
      <w:pPr>
        <w:pStyle w:val="Odstavekseznama"/>
        <w:ind w:left="0"/>
      </w:pPr>
      <w:r w:rsidRPr="00F05D4E">
        <w:rPr>
          <w:noProof/>
        </w:rPr>
        <w:drawing>
          <wp:inline distT="0" distB="0" distL="0" distR="0" wp14:anchorId="1D061314" wp14:editId="0D169FAA">
            <wp:extent cx="1912690" cy="291186"/>
            <wp:effectExtent l="0" t="0" r="0" b="0"/>
            <wp:docPr id="221" name="Picture 221"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73820" cy="300492"/>
                    </a:xfrm>
                    <a:prstGeom prst="rect">
                      <a:avLst/>
                    </a:prstGeom>
                  </pic:spPr>
                </pic:pic>
              </a:graphicData>
            </a:graphic>
          </wp:inline>
        </w:drawing>
      </w:r>
    </w:p>
    <w:p w14:paraId="03E49CAC" w14:textId="73003200" w:rsidR="00482E14" w:rsidRDefault="00482E14" w:rsidP="001942C6">
      <w:pPr>
        <w:pStyle w:val="Odstavekseznama"/>
        <w:numPr>
          <w:ilvl w:val="0"/>
          <w:numId w:val="40"/>
        </w:numPr>
      </w:pPr>
      <w:r>
        <w:t xml:space="preserve">Odprite stran </w:t>
      </w:r>
      <w:r w:rsidR="00720F47">
        <w:t>»</w:t>
      </w:r>
      <w:r w:rsidRPr="00F05D4E">
        <w:rPr>
          <w:b/>
        </w:rPr>
        <w:t>Vpogled v vlogo</w:t>
      </w:r>
      <w:r w:rsidR="00720F47" w:rsidRPr="002057EE">
        <w:t>«</w:t>
      </w:r>
      <w:r w:rsidRPr="002057EE">
        <w:t>.</w:t>
      </w:r>
    </w:p>
    <w:p w14:paraId="745B2103" w14:textId="7346E793" w:rsidR="00482E14" w:rsidRDefault="00482E14" w:rsidP="001942C6">
      <w:pPr>
        <w:pStyle w:val="Odstavekseznama"/>
        <w:numPr>
          <w:ilvl w:val="0"/>
          <w:numId w:val="40"/>
        </w:numPr>
      </w:pPr>
      <w:r>
        <w:t xml:space="preserve">Kliknite na gumb </w:t>
      </w:r>
      <w:r w:rsidR="00720F47">
        <w:t>»</w:t>
      </w:r>
      <w:r>
        <w:rPr>
          <w:b/>
        </w:rPr>
        <w:t>Podaj mnenje</w:t>
      </w:r>
      <w:r w:rsidR="00720F47" w:rsidRPr="002057EE">
        <w:t>«</w:t>
      </w:r>
      <w:r w:rsidRPr="002057EE">
        <w:t>.</w:t>
      </w:r>
    </w:p>
    <w:p w14:paraId="670E6893" w14:textId="77777777" w:rsidR="00482E14" w:rsidRDefault="00482E14" w:rsidP="001942C6">
      <w:pPr>
        <w:pStyle w:val="Odstavekseznama"/>
        <w:numPr>
          <w:ilvl w:val="0"/>
          <w:numId w:val="40"/>
        </w:numPr>
      </w:pPr>
      <w:r>
        <w:t>Izpolnite obrazec za pripravo strokovnega mnenja.</w:t>
      </w:r>
    </w:p>
    <w:p w14:paraId="2ECEAC3D" w14:textId="24E618A6" w:rsidR="00482E14" w:rsidRDefault="00482E14" w:rsidP="001942C6">
      <w:pPr>
        <w:pStyle w:val="Odstavekseznama"/>
        <w:numPr>
          <w:ilvl w:val="0"/>
          <w:numId w:val="40"/>
        </w:numPr>
      </w:pPr>
      <w:r>
        <w:t xml:space="preserve">Kliknite na gumb </w:t>
      </w:r>
      <w:r w:rsidR="00720F47">
        <w:t>»</w:t>
      </w:r>
      <w:r>
        <w:rPr>
          <w:b/>
        </w:rPr>
        <w:t>Pripravi mnenje</w:t>
      </w:r>
      <w:r w:rsidR="00720F47" w:rsidRPr="002057EE">
        <w:t>«</w:t>
      </w:r>
      <w:r>
        <w:t xml:space="preserve"> oz. </w:t>
      </w:r>
      <w:r w:rsidR="00720F47">
        <w:t>»</w:t>
      </w:r>
      <w:r w:rsidRPr="00F05D4E">
        <w:rPr>
          <w:b/>
        </w:rPr>
        <w:t>Prekliči</w:t>
      </w:r>
      <w:r w:rsidR="00720F47" w:rsidRPr="002057EE">
        <w:t>«</w:t>
      </w:r>
      <w:r w:rsidRPr="002057EE">
        <w:t>,</w:t>
      </w:r>
      <w:r>
        <w:t xml:space="preserve"> če želite prekiniti akcijo.</w:t>
      </w:r>
    </w:p>
    <w:p w14:paraId="49B27C06" w14:textId="77777777" w:rsidR="00482E14" w:rsidRDefault="00482E14" w:rsidP="001942C6">
      <w:pPr>
        <w:pStyle w:val="Odstavekseznama"/>
        <w:numPr>
          <w:ilvl w:val="0"/>
          <w:numId w:val="40"/>
        </w:numPr>
      </w:pPr>
      <w:r>
        <w:t>Če želite, lahko dodatno uredite pripravljeno mnenje.</w:t>
      </w:r>
    </w:p>
    <w:p w14:paraId="5F4CC02E" w14:textId="4413E4CC" w:rsidR="00482E14" w:rsidRDefault="00482E14" w:rsidP="001942C6">
      <w:pPr>
        <w:pStyle w:val="Odstavekseznama"/>
        <w:numPr>
          <w:ilvl w:val="0"/>
          <w:numId w:val="40"/>
        </w:numPr>
      </w:pPr>
      <w:r>
        <w:t xml:space="preserve">Kliknite na gumb </w:t>
      </w:r>
      <w:r w:rsidR="00720F47">
        <w:t>»</w:t>
      </w:r>
      <w:r>
        <w:rPr>
          <w:b/>
        </w:rPr>
        <w:t>Shrani</w:t>
      </w:r>
      <w:r w:rsidR="00720F47">
        <w:rPr>
          <w:b/>
        </w:rPr>
        <w:t>«</w:t>
      </w:r>
      <w:r>
        <w:t xml:space="preserve"> oz. </w:t>
      </w:r>
      <w:r w:rsidR="00720F47">
        <w:t>»</w:t>
      </w:r>
      <w:r>
        <w:rPr>
          <w:b/>
        </w:rPr>
        <w:t>Nazaj</w:t>
      </w:r>
      <w:r w:rsidR="00720F47" w:rsidRPr="002057EE">
        <w:t>«</w:t>
      </w:r>
      <w:r w:rsidRPr="002057EE">
        <w:t>,</w:t>
      </w:r>
      <w:r>
        <w:t xml:space="preserve"> če želite prekiniti akcijo.</w:t>
      </w:r>
    </w:p>
    <w:p w14:paraId="1E7581ED" w14:textId="1561D50A" w:rsidR="00482E14" w:rsidRDefault="00482E14" w:rsidP="001942C6">
      <w:pPr>
        <w:pStyle w:val="Odstavekseznama"/>
        <w:numPr>
          <w:ilvl w:val="0"/>
          <w:numId w:val="40"/>
        </w:numPr>
      </w:pPr>
      <w:r>
        <w:t xml:space="preserve">Po uspešno končani akciji se status zadeve ne bo spremenil; status zadeve se bo spremenil v </w:t>
      </w:r>
      <w:r w:rsidR="00720F47">
        <w:t>»</w:t>
      </w:r>
      <w:r>
        <w:t>Obravnavano na komisiji</w:t>
      </w:r>
      <w:r w:rsidR="00720F47">
        <w:t>«</w:t>
      </w:r>
      <w:r>
        <w:t xml:space="preserve">, ko bo seja zaprta – do takrat mnenje lahko tudi popravite, če ponovno kliknete na gumb </w:t>
      </w:r>
      <w:r w:rsidR="00720F47">
        <w:t>»</w:t>
      </w:r>
      <w:r>
        <w:t>Podaj mnenje</w:t>
      </w:r>
      <w:r w:rsidR="00720F47">
        <w:t>«</w:t>
      </w:r>
      <w:r>
        <w:t>.</w:t>
      </w:r>
    </w:p>
    <w:p w14:paraId="37B45930" w14:textId="77777777" w:rsidR="00B9484B" w:rsidRDefault="00B9484B" w:rsidP="00AE3277">
      <w:pPr>
        <w:pStyle w:val="Naslov4"/>
      </w:pPr>
      <w:bookmarkStart w:id="84" w:name="_Ref87269432"/>
      <w:bookmarkStart w:id="85" w:name="_Toc100040239"/>
      <w:bookmarkStart w:id="86" w:name="_Ref86923688"/>
      <w:r>
        <w:t>Rezervacija sredstev</w:t>
      </w:r>
      <w:bookmarkEnd w:id="84"/>
      <w:bookmarkEnd w:id="85"/>
    </w:p>
    <w:p w14:paraId="1CCE5E2E" w14:textId="77777777" w:rsidR="00B9484B" w:rsidRDefault="00B9484B" w:rsidP="00B9484B">
      <w:r>
        <w:t>Rezervacija sredstev se izvaja pri postopkih:</w:t>
      </w:r>
    </w:p>
    <w:p w14:paraId="33FFD916" w14:textId="77777777" w:rsidR="00B9484B" w:rsidRDefault="00B9484B" w:rsidP="001942C6">
      <w:pPr>
        <w:pStyle w:val="Odstavekseznama"/>
        <w:numPr>
          <w:ilvl w:val="0"/>
          <w:numId w:val="50"/>
        </w:numPr>
      </w:pPr>
      <w:r>
        <w:t>S</w:t>
      </w:r>
      <w:r w:rsidRPr="003F05BA">
        <w:t>ofinanciranj</w:t>
      </w:r>
      <w:r>
        <w:t>e</w:t>
      </w:r>
      <w:r w:rsidRPr="003F05BA">
        <w:t xml:space="preserve"> PAR iz državnega proračuna z izvedbo javnega poziva - investitor vzdrževanja in obnove objekta/investitor ureditve ali obnove javne površine</w:t>
      </w:r>
      <w:r>
        <w:t xml:space="preserve"> (JP);</w:t>
      </w:r>
    </w:p>
    <w:p w14:paraId="7937FAAE" w14:textId="77777777" w:rsidR="00B9484B" w:rsidRDefault="00B9484B" w:rsidP="001942C6">
      <w:pPr>
        <w:pStyle w:val="Odstavekseznama"/>
        <w:numPr>
          <w:ilvl w:val="0"/>
          <w:numId w:val="50"/>
        </w:numPr>
      </w:pPr>
      <w:r>
        <w:t>F</w:t>
      </w:r>
      <w:r w:rsidRPr="003F05BA">
        <w:t>inanciranj</w:t>
      </w:r>
      <w:r>
        <w:t>e</w:t>
      </w:r>
      <w:r w:rsidRPr="003F05BA">
        <w:t xml:space="preserve"> PAR iz državnega proračuna - investitor stanovanjske gradnje</w:t>
      </w:r>
      <w:r>
        <w:t xml:space="preserve"> (ISG);</w:t>
      </w:r>
    </w:p>
    <w:p w14:paraId="7398CF4E" w14:textId="77777777" w:rsidR="00B9484B" w:rsidRDefault="00B9484B" w:rsidP="001942C6">
      <w:pPr>
        <w:pStyle w:val="Odstavekseznama"/>
        <w:numPr>
          <w:ilvl w:val="0"/>
          <w:numId w:val="50"/>
        </w:numPr>
      </w:pPr>
      <w:r w:rsidRPr="003F05BA">
        <w:t>(So) financiranj</w:t>
      </w:r>
      <w:r>
        <w:t>e</w:t>
      </w:r>
      <w:r w:rsidRPr="003F05BA">
        <w:t xml:space="preserve"> PAR iz državnega proračuna v okviru izvedbe raziskovalnega projekta s področja preventivne arheologije</w:t>
      </w:r>
      <w:r>
        <w:t xml:space="preserve"> (RP).</w:t>
      </w:r>
    </w:p>
    <w:p w14:paraId="4855EB55" w14:textId="77777777" w:rsidR="00B9484B" w:rsidRDefault="00B9484B" w:rsidP="00B9484B">
      <w:pPr>
        <w:pStyle w:val="Naslov5"/>
      </w:pPr>
      <w:bookmarkStart w:id="87" w:name="_Toc100040240"/>
      <w:r>
        <w:t>Kdo lahko rezervira sredstva in kdaj?</w:t>
      </w:r>
      <w:bookmarkEnd w:id="87"/>
    </w:p>
    <w:p w14:paraId="2331E96F" w14:textId="77777777" w:rsidR="00B9484B" w:rsidRDefault="00B9484B" w:rsidP="00B9484B">
      <w:r>
        <w:t>Za vlogo RP je akcija na voljo:</w:t>
      </w:r>
    </w:p>
    <w:p w14:paraId="4CD4FAB9" w14:textId="77777777" w:rsidR="00B9484B" w:rsidRDefault="00B9484B" w:rsidP="001942C6">
      <w:pPr>
        <w:pStyle w:val="Odstavekseznama"/>
        <w:numPr>
          <w:ilvl w:val="0"/>
          <w:numId w:val="41"/>
        </w:numPr>
      </w:pPr>
      <w:r>
        <w:t xml:space="preserve">če ste </w:t>
      </w:r>
      <w:r w:rsidRPr="0091213C">
        <w:rPr>
          <w:b/>
        </w:rPr>
        <w:t>nosilec zadeve</w:t>
      </w:r>
      <w:r>
        <w:t>,</w:t>
      </w:r>
    </w:p>
    <w:p w14:paraId="21A37C47" w14:textId="77777777" w:rsidR="00B9484B" w:rsidRDefault="00B9484B" w:rsidP="001942C6">
      <w:pPr>
        <w:pStyle w:val="Odstavekseznama"/>
        <w:numPr>
          <w:ilvl w:val="0"/>
          <w:numId w:val="41"/>
        </w:numPr>
      </w:pPr>
      <w:r>
        <w:t xml:space="preserve">če je </w:t>
      </w:r>
      <w:r w:rsidRPr="0091213C">
        <w:rPr>
          <w:b/>
        </w:rPr>
        <w:t>status zadeve</w:t>
      </w:r>
      <w:r>
        <w:t>:</w:t>
      </w:r>
    </w:p>
    <w:p w14:paraId="17E366F1" w14:textId="77777777" w:rsidR="00B9484B" w:rsidRPr="00FC1498" w:rsidRDefault="00B9484B" w:rsidP="001942C6">
      <w:pPr>
        <w:pStyle w:val="Odstavekseznama"/>
        <w:numPr>
          <w:ilvl w:val="1"/>
          <w:numId w:val="41"/>
        </w:numPr>
      </w:pPr>
      <w:r>
        <w:t>»</w:t>
      </w:r>
      <w:r>
        <w:rPr>
          <w:b/>
        </w:rPr>
        <w:t>Popolno</w:t>
      </w:r>
      <w:r>
        <w:t>«.</w:t>
      </w:r>
    </w:p>
    <w:p w14:paraId="09F0F968" w14:textId="77777777" w:rsidR="00B9484B" w:rsidRDefault="00B9484B" w:rsidP="00B9484B">
      <w:pPr>
        <w:pStyle w:val="Naslov5"/>
      </w:pPr>
      <w:bookmarkStart w:id="88" w:name="_Toc100040241"/>
      <w:r>
        <w:lastRenderedPageBreak/>
        <w:t>Kako rezerviram sredstva?</w:t>
      </w:r>
      <w:bookmarkEnd w:id="88"/>
    </w:p>
    <w:p w14:paraId="7C9CB3B0" w14:textId="77777777" w:rsidR="00B9484B" w:rsidRDefault="00B9484B" w:rsidP="00B9484B">
      <w:r w:rsidRPr="00FC1498">
        <w:rPr>
          <w:noProof/>
        </w:rPr>
        <w:drawing>
          <wp:inline distT="0" distB="0" distL="0" distR="0" wp14:anchorId="0F21C2AA" wp14:editId="1D35A9A2">
            <wp:extent cx="1861820" cy="272794"/>
            <wp:effectExtent l="0" t="0" r="508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34074" cy="283381"/>
                    </a:xfrm>
                    <a:prstGeom prst="rect">
                      <a:avLst/>
                    </a:prstGeom>
                  </pic:spPr>
                </pic:pic>
              </a:graphicData>
            </a:graphic>
          </wp:inline>
        </w:drawing>
      </w:r>
    </w:p>
    <w:p w14:paraId="22A66DE3" w14:textId="77777777" w:rsidR="00B9484B" w:rsidRDefault="00B9484B" w:rsidP="001942C6">
      <w:pPr>
        <w:pStyle w:val="Odstavekseznama"/>
        <w:numPr>
          <w:ilvl w:val="0"/>
          <w:numId w:val="51"/>
        </w:numPr>
      </w:pPr>
      <w:r>
        <w:t>Odprite stran »</w:t>
      </w:r>
      <w:r w:rsidRPr="00F05D4E">
        <w:rPr>
          <w:b/>
        </w:rPr>
        <w:t>Vpogled v vlogo</w:t>
      </w:r>
      <w:r w:rsidRPr="002057EE">
        <w:t>«.</w:t>
      </w:r>
    </w:p>
    <w:p w14:paraId="65D2562F" w14:textId="77777777" w:rsidR="00B9484B" w:rsidRDefault="00B9484B" w:rsidP="001942C6">
      <w:pPr>
        <w:pStyle w:val="Odstavekseznama"/>
        <w:numPr>
          <w:ilvl w:val="0"/>
          <w:numId w:val="51"/>
        </w:numPr>
      </w:pPr>
      <w:r>
        <w:t>Kliknite na gumb »</w:t>
      </w:r>
      <w:r>
        <w:rPr>
          <w:b/>
        </w:rPr>
        <w:t>Rezervacija sredstev</w:t>
      </w:r>
      <w:r w:rsidRPr="002057EE">
        <w:t>«.</w:t>
      </w:r>
    </w:p>
    <w:p w14:paraId="5141362B" w14:textId="77777777" w:rsidR="00B9484B" w:rsidRDefault="00B9484B" w:rsidP="001942C6">
      <w:pPr>
        <w:pStyle w:val="Odstavekseznama"/>
        <w:numPr>
          <w:ilvl w:val="0"/>
          <w:numId w:val="51"/>
        </w:numPr>
      </w:pPr>
      <w:r>
        <w:t>Vpišite znesek rezervacije; če želite, vpišite opombo.</w:t>
      </w:r>
    </w:p>
    <w:p w14:paraId="4DC7FB71" w14:textId="77777777" w:rsidR="00B9484B" w:rsidRDefault="00B9484B" w:rsidP="001942C6">
      <w:pPr>
        <w:pStyle w:val="Odstavekseznama"/>
        <w:numPr>
          <w:ilvl w:val="0"/>
          <w:numId w:val="51"/>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0C060681" w14:textId="77777777" w:rsidR="00B9484B" w:rsidRDefault="00B9484B" w:rsidP="001942C6">
      <w:pPr>
        <w:pStyle w:val="Odstavekseznama"/>
        <w:numPr>
          <w:ilvl w:val="0"/>
          <w:numId w:val="51"/>
        </w:numPr>
      </w:pPr>
      <w:r>
        <w:t>Po uspešno končani akciji se samodejno izvede rezervacija sredstev.</w:t>
      </w:r>
    </w:p>
    <w:p w14:paraId="5E343E48" w14:textId="0C82C5B1" w:rsidR="00B9484B" w:rsidRDefault="00B9484B" w:rsidP="00B9484B">
      <w:r>
        <w:t>Pozor! Akcija ne bo uspešna, če sredstva niso več na voljo. Poglejte poglavje »</w:t>
      </w:r>
      <w:r w:rsidRPr="00FC1498">
        <w:rPr>
          <w:rStyle w:val="DocReferenceChar"/>
        </w:rPr>
        <w:fldChar w:fldCharType="begin"/>
      </w:r>
      <w:r w:rsidRPr="00FC1498">
        <w:rPr>
          <w:rStyle w:val="DocReferenceChar"/>
        </w:rPr>
        <w:instrText xml:space="preserve"> REF _Ref87017013 \h </w:instrText>
      </w:r>
      <w:r>
        <w:rPr>
          <w:rStyle w:val="DocReferenceChar"/>
        </w:rPr>
        <w:instrText xml:space="preserve"> \* MERGEFORMAT </w:instrText>
      </w:r>
      <w:r w:rsidRPr="00FC1498">
        <w:rPr>
          <w:rStyle w:val="DocReferenceChar"/>
        </w:rPr>
      </w:r>
      <w:r w:rsidRPr="00FC1498">
        <w:rPr>
          <w:rStyle w:val="DocReferenceChar"/>
        </w:rPr>
        <w:fldChar w:fldCharType="separate"/>
      </w:r>
      <w:r w:rsidR="00CD0F51" w:rsidRPr="00CD0F51">
        <w:rPr>
          <w:rStyle w:val="DocReferenceChar"/>
        </w:rPr>
        <w:t>Delo s financami</w:t>
      </w:r>
      <w:r w:rsidRPr="00FC1498">
        <w:rPr>
          <w:rStyle w:val="DocReferenceChar"/>
        </w:rPr>
        <w:fldChar w:fldCharType="end"/>
      </w:r>
      <w:r>
        <w:t>«.</w:t>
      </w:r>
    </w:p>
    <w:p w14:paraId="0186BCAB" w14:textId="77777777" w:rsidR="00B9484B" w:rsidRDefault="00B9484B" w:rsidP="00AE3277">
      <w:pPr>
        <w:pStyle w:val="Naslov4"/>
      </w:pPr>
      <w:bookmarkStart w:id="89" w:name="_Ref87269523"/>
      <w:bookmarkStart w:id="90" w:name="_Toc100040242"/>
      <w:r>
        <w:t>Poziv za oceno stroškov AR</w:t>
      </w:r>
      <w:bookmarkEnd w:id="89"/>
      <w:bookmarkEnd w:id="90"/>
    </w:p>
    <w:p w14:paraId="2900A36B" w14:textId="77777777" w:rsidR="00B9484B" w:rsidRDefault="00B9484B" w:rsidP="00B9484B">
      <w:pPr>
        <w:pStyle w:val="Naslov5"/>
      </w:pPr>
      <w:bookmarkStart w:id="91" w:name="_Toc100040243"/>
      <w:r>
        <w:t>Kdo lahko pozove CPA k oceni stroškov in kdaj?</w:t>
      </w:r>
      <w:bookmarkEnd w:id="91"/>
    </w:p>
    <w:p w14:paraId="188A1BAA" w14:textId="77777777" w:rsidR="00B9484B" w:rsidRDefault="00B9484B" w:rsidP="00B9484B">
      <w:r>
        <w:t>Akcija je na voljo:</w:t>
      </w:r>
    </w:p>
    <w:p w14:paraId="0553F4EF" w14:textId="77777777" w:rsidR="00B9484B" w:rsidRDefault="00B9484B" w:rsidP="001942C6">
      <w:pPr>
        <w:pStyle w:val="Odstavekseznama"/>
        <w:numPr>
          <w:ilvl w:val="0"/>
          <w:numId w:val="23"/>
        </w:numPr>
      </w:pPr>
      <w:r>
        <w:t xml:space="preserve">če ste </w:t>
      </w:r>
      <w:r w:rsidRPr="00FC5A14">
        <w:rPr>
          <w:b/>
        </w:rPr>
        <w:t>nosilec zadeve</w:t>
      </w:r>
      <w:r>
        <w:t>,</w:t>
      </w:r>
    </w:p>
    <w:p w14:paraId="00E81815" w14:textId="1C5F1578" w:rsidR="00B9484B" w:rsidRDefault="00B9484B" w:rsidP="001942C6">
      <w:pPr>
        <w:pStyle w:val="Odstavekseznama"/>
        <w:numPr>
          <w:ilvl w:val="0"/>
          <w:numId w:val="23"/>
        </w:numPr>
      </w:pPr>
      <w:r>
        <w:t xml:space="preserve">če je </w:t>
      </w:r>
      <w:r w:rsidRPr="004C2EDC">
        <w:rPr>
          <w:b/>
        </w:rPr>
        <w:t>vloga za postopek ISG</w:t>
      </w:r>
      <w:r w:rsidR="00967256">
        <w:rPr>
          <w:b/>
        </w:rPr>
        <w:t xml:space="preserve"> </w:t>
      </w:r>
      <w:r w:rsidR="00967256" w:rsidRPr="00967256">
        <w:t>ali</w:t>
      </w:r>
      <w:r w:rsidR="00967256">
        <w:rPr>
          <w:b/>
        </w:rPr>
        <w:t xml:space="preserve"> RP</w:t>
      </w:r>
      <w:r>
        <w:t>,</w:t>
      </w:r>
    </w:p>
    <w:p w14:paraId="62F08FA4" w14:textId="77777777" w:rsidR="00B9484B" w:rsidRDefault="00B9484B" w:rsidP="001942C6">
      <w:pPr>
        <w:pStyle w:val="Odstavekseznama"/>
        <w:numPr>
          <w:ilvl w:val="0"/>
          <w:numId w:val="23"/>
        </w:numPr>
      </w:pPr>
      <w:r>
        <w:t xml:space="preserve">če je </w:t>
      </w:r>
      <w:r w:rsidRPr="00FC5A14">
        <w:rPr>
          <w:b/>
        </w:rPr>
        <w:t xml:space="preserve">vloga </w:t>
      </w:r>
      <w:r>
        <w:rPr>
          <w:b/>
        </w:rPr>
        <w:t>popolna</w:t>
      </w:r>
      <w:r>
        <w:t>.</w:t>
      </w:r>
    </w:p>
    <w:p w14:paraId="41C37D01" w14:textId="77777777" w:rsidR="00B9484B" w:rsidRDefault="00B9484B" w:rsidP="00B9484B">
      <w:pPr>
        <w:pStyle w:val="Naslov5"/>
      </w:pPr>
      <w:bookmarkStart w:id="92" w:name="_Toc100040244"/>
      <w:r>
        <w:t>Kako pozovem CPA k oceni stroškov?</w:t>
      </w:r>
      <w:bookmarkEnd w:id="92"/>
    </w:p>
    <w:p w14:paraId="039F64B6" w14:textId="54D80791" w:rsidR="00B9484B" w:rsidRDefault="00714087" w:rsidP="00B9484B">
      <w:r w:rsidRPr="00714087">
        <w:rPr>
          <w:noProof/>
        </w:rPr>
        <w:t xml:space="preserve"> </w:t>
      </w:r>
      <w:r w:rsidRPr="00714087">
        <w:rPr>
          <w:noProof/>
        </w:rPr>
        <w:drawing>
          <wp:inline distT="0" distB="0" distL="0" distR="0" wp14:anchorId="35458991" wp14:editId="2EC79D0D">
            <wp:extent cx="2215135" cy="486410"/>
            <wp:effectExtent l="0" t="0" r="0" b="889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80003" cy="500654"/>
                    </a:xfrm>
                    <a:prstGeom prst="rect">
                      <a:avLst/>
                    </a:prstGeom>
                  </pic:spPr>
                </pic:pic>
              </a:graphicData>
            </a:graphic>
          </wp:inline>
        </w:drawing>
      </w:r>
    </w:p>
    <w:p w14:paraId="14E74953" w14:textId="77777777" w:rsidR="00B9484B" w:rsidRDefault="00B9484B" w:rsidP="001942C6">
      <w:pPr>
        <w:pStyle w:val="Odstavekseznama"/>
        <w:numPr>
          <w:ilvl w:val="0"/>
          <w:numId w:val="57"/>
        </w:numPr>
      </w:pPr>
      <w:r>
        <w:t>Odprite stran »</w:t>
      </w:r>
      <w:r w:rsidRPr="004917BF">
        <w:rPr>
          <w:b/>
        </w:rPr>
        <w:t>Vpogled v vlogo</w:t>
      </w:r>
      <w:r w:rsidRPr="002057EE">
        <w:t>«.</w:t>
      </w:r>
    </w:p>
    <w:p w14:paraId="07F4B944" w14:textId="65194AE0" w:rsidR="00B9484B" w:rsidRPr="00E36296" w:rsidRDefault="00B9484B" w:rsidP="001942C6">
      <w:pPr>
        <w:pStyle w:val="Odstavekseznama"/>
        <w:numPr>
          <w:ilvl w:val="0"/>
          <w:numId w:val="57"/>
        </w:numPr>
      </w:pPr>
      <w:r>
        <w:t>Kliknite na gumb</w:t>
      </w:r>
      <w:r w:rsidR="00714087">
        <w:t xml:space="preserve"> </w:t>
      </w:r>
      <w:r w:rsidR="00714087" w:rsidRPr="00E36296">
        <w:t>»</w:t>
      </w:r>
      <w:r w:rsidR="00714087" w:rsidRPr="00E36296">
        <w:rPr>
          <w:b/>
        </w:rPr>
        <w:t>Kreiraj poziv za oceno stroškov izvajalcu CPA</w:t>
      </w:r>
      <w:r w:rsidR="00714087" w:rsidRPr="00E36296">
        <w:t>«</w:t>
      </w:r>
      <w:r w:rsidRPr="00E36296">
        <w:t>.</w:t>
      </w:r>
    </w:p>
    <w:p w14:paraId="52741D73" w14:textId="77777777" w:rsidR="00B9484B" w:rsidRDefault="00B9484B" w:rsidP="001942C6">
      <w:pPr>
        <w:pStyle w:val="Odstavekseznama"/>
        <w:numPr>
          <w:ilvl w:val="0"/>
          <w:numId w:val="57"/>
        </w:numPr>
      </w:pPr>
      <w:r>
        <w:t>Če želite, vpišite komentar; komentar bo prikazan v časovnici.</w:t>
      </w:r>
    </w:p>
    <w:p w14:paraId="4B9AA403" w14:textId="77777777" w:rsidR="00B9484B" w:rsidRDefault="00B9484B" w:rsidP="001942C6">
      <w:pPr>
        <w:pStyle w:val="Odstavekseznama"/>
        <w:numPr>
          <w:ilvl w:val="0"/>
          <w:numId w:val="57"/>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0692DBC3" w14:textId="77777777" w:rsidR="00B9484B" w:rsidRDefault="00B9484B" w:rsidP="001942C6">
      <w:pPr>
        <w:pStyle w:val="Odstavekseznama"/>
        <w:numPr>
          <w:ilvl w:val="0"/>
          <w:numId w:val="57"/>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4B05850E" w14:textId="1EFCB46D" w:rsidR="00B9484B" w:rsidRDefault="00B9484B" w:rsidP="001942C6">
      <w:pPr>
        <w:pStyle w:val="Odstavekseznama"/>
        <w:numPr>
          <w:ilvl w:val="0"/>
          <w:numId w:val="57"/>
        </w:numPr>
      </w:pPr>
      <w:r>
        <w:t>Nadaljujte pripravo dokumenta »</w:t>
      </w:r>
      <w:r w:rsidRPr="00DC6053">
        <w:rPr>
          <w:b/>
        </w:rPr>
        <w:t>Poziv za oceno stroškov raziskave za potrebe PAR</w:t>
      </w:r>
      <w:r w:rsidR="00E36296">
        <w:rPr>
          <w:b/>
        </w:rPr>
        <w:t xml:space="preserve"> i</w:t>
      </w:r>
      <w:r w:rsidRPr="00DC6053">
        <w:rPr>
          <w:b/>
        </w:rPr>
        <w:t>nvestitor stanovanjske gradnje</w:t>
      </w:r>
      <w:r>
        <w:t xml:space="preserve">« </w:t>
      </w:r>
      <w:r w:rsidR="00714087">
        <w:t>oz. »</w:t>
      </w:r>
      <w:r w:rsidR="00714087" w:rsidRPr="00714087">
        <w:rPr>
          <w:b/>
        </w:rPr>
        <w:t>Poziv za oceno stroškov raziskave za potrebe raziskovalnega projekta</w:t>
      </w:r>
      <w:r w:rsidR="00714087">
        <w:t xml:space="preserve">« </w:t>
      </w:r>
      <w:r w:rsidR="00E36296">
        <w:t xml:space="preserve">– </w:t>
      </w:r>
      <w:r w:rsidR="00714087">
        <w:t xml:space="preserve">tip dokumenta je odvisen od postopka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2DCE5349" w14:textId="734B1DA7" w:rsidR="00B9484B" w:rsidRDefault="00B9484B" w:rsidP="001942C6">
      <w:pPr>
        <w:pStyle w:val="Odstavekseznama"/>
        <w:numPr>
          <w:ilvl w:val="0"/>
          <w:numId w:val="57"/>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5F5DF242" w14:textId="77777777" w:rsidR="00B9484B" w:rsidRDefault="00B9484B" w:rsidP="001942C6">
      <w:pPr>
        <w:pStyle w:val="Odstavekseznama"/>
        <w:numPr>
          <w:ilvl w:val="0"/>
          <w:numId w:val="57"/>
        </w:numPr>
      </w:pPr>
      <w:r>
        <w:t>Po uspešno končani akciji je status zadeve »</w:t>
      </w:r>
      <w:r w:rsidRPr="0026087A">
        <w:rPr>
          <w:b/>
        </w:rPr>
        <w:t>Ocena stroškov (poziv)</w:t>
      </w:r>
      <w:r>
        <w:t>«.</w:t>
      </w:r>
    </w:p>
    <w:p w14:paraId="3223A68B" w14:textId="4AA33B2E" w:rsidR="00B9484B" w:rsidRDefault="00B9484B" w:rsidP="001942C6">
      <w:pPr>
        <w:pStyle w:val="Odstavekseznama"/>
        <w:numPr>
          <w:ilvl w:val="0"/>
          <w:numId w:val="57"/>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1CB8F0CC" w14:textId="019CAC36" w:rsidR="00B9484B" w:rsidRDefault="005F2CEB" w:rsidP="00B9484B">
      <w:pPr>
        <w:pStyle w:val="Naslov5"/>
      </w:pPr>
      <w:bookmarkStart w:id="93" w:name="_Toc100040245"/>
      <w:r>
        <w:t xml:space="preserve">Kako najdem </w:t>
      </w:r>
      <w:r w:rsidR="00B9484B">
        <w:t>vloge</w:t>
      </w:r>
      <w:r>
        <w:t>, ki</w:t>
      </w:r>
      <w:r w:rsidR="00B9484B">
        <w:t xml:space="preserve"> </w:t>
      </w:r>
      <w:r w:rsidR="0075388F">
        <w:t>čakajo na pregled</w:t>
      </w:r>
      <w:r w:rsidR="00B9484B">
        <w:t xml:space="preserve"> oddan</w:t>
      </w:r>
      <w:r w:rsidR="0075388F">
        <w:t>e</w:t>
      </w:r>
      <w:r w:rsidR="00B9484B">
        <w:t xml:space="preserve"> ocen</w:t>
      </w:r>
      <w:r w:rsidR="0075388F">
        <w:t>e</w:t>
      </w:r>
      <w:r w:rsidR="00B9484B">
        <w:t xml:space="preserve"> stroškov?</w:t>
      </w:r>
      <w:bookmarkEnd w:id="93"/>
    </w:p>
    <w:p w14:paraId="7DFA94D4" w14:textId="673F3071" w:rsidR="00B9484B" w:rsidRDefault="00B9484B" w:rsidP="00B9484B">
      <w:pPr>
        <w:pStyle w:val="Odstavekseznama"/>
        <w:ind w:left="0"/>
      </w:pPr>
      <w:r>
        <w:t>To vidite na domači plošči na dva načina: preko aktivnih zadev in preko obvestil.</w:t>
      </w:r>
    </w:p>
    <w:p w14:paraId="25344FB0" w14:textId="77777777" w:rsidR="00603760" w:rsidRDefault="00603760" w:rsidP="00603760">
      <w:pPr>
        <w:pStyle w:val="Naslov6"/>
      </w:pPr>
      <w:bookmarkStart w:id="94" w:name="_Toc100040246"/>
      <w:r>
        <w:t>Aktivne zadeve</w:t>
      </w:r>
      <w:bookmarkEnd w:id="94"/>
    </w:p>
    <w:p w14:paraId="62E1DFE3" w14:textId="77777777" w:rsidR="00603760" w:rsidRDefault="00603760" w:rsidP="001942C6">
      <w:pPr>
        <w:pStyle w:val="Odstavekseznama"/>
        <w:numPr>
          <w:ilvl w:val="0"/>
          <w:numId w:val="59"/>
        </w:numPr>
      </w:pPr>
      <w:r>
        <w:t>Odprite stran »</w:t>
      </w:r>
      <w:r w:rsidRPr="003021FB">
        <w:rPr>
          <w:b/>
        </w:rPr>
        <w:t>Domača plošča</w:t>
      </w:r>
      <w:r w:rsidRPr="002057EE">
        <w:t>«.</w:t>
      </w:r>
    </w:p>
    <w:p w14:paraId="0E56F636" w14:textId="77777777" w:rsidR="00603760" w:rsidRDefault="00603760" w:rsidP="001942C6">
      <w:pPr>
        <w:pStyle w:val="Odstavekseznama"/>
        <w:numPr>
          <w:ilvl w:val="0"/>
          <w:numId w:val="59"/>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39303AED" w14:textId="7DB18111" w:rsidR="00603760" w:rsidRDefault="00603760" w:rsidP="001942C6">
      <w:pPr>
        <w:pStyle w:val="Odstavekseznama"/>
        <w:numPr>
          <w:ilvl w:val="0"/>
          <w:numId w:val="59"/>
        </w:numPr>
      </w:pPr>
      <w:r>
        <w:t>V stolpcu »</w:t>
      </w:r>
      <w:r w:rsidRPr="00F84C1F">
        <w:rPr>
          <w:b/>
        </w:rPr>
        <w:t>Poslano</w:t>
      </w:r>
      <w:r w:rsidR="004A0EF4">
        <w:rPr>
          <w:b/>
        </w:rPr>
        <w:t xml:space="preserve"> v pregled na MK</w:t>
      </w:r>
      <w:r>
        <w:t>« kliknite na kartico »</w:t>
      </w:r>
      <w:r>
        <w:rPr>
          <w:b/>
        </w:rPr>
        <w:t>Ocena stroškov AR oddana</w:t>
      </w:r>
      <w:r w:rsidRPr="007B4764">
        <w:t>«</w:t>
      </w:r>
      <w:r>
        <w:t>.</w:t>
      </w:r>
    </w:p>
    <w:p w14:paraId="0A51709D" w14:textId="505249BB" w:rsidR="00603760" w:rsidRDefault="00603760" w:rsidP="001942C6">
      <w:pPr>
        <w:pStyle w:val="Odstavekseznama"/>
        <w:numPr>
          <w:ilvl w:val="0"/>
          <w:numId w:val="59"/>
        </w:numPr>
      </w:pPr>
      <w:r>
        <w:t>Preusmerjeni boste na stran »</w:t>
      </w:r>
      <w:r w:rsidRPr="00F84C1F">
        <w:rPr>
          <w:b/>
        </w:rPr>
        <w:t>Iskalnik vlog</w:t>
      </w:r>
      <w:r>
        <w:t xml:space="preserve">«, kjer je prikazan seznam vlog, ki </w:t>
      </w:r>
      <w:r w:rsidR="0075388F">
        <w:t>čakajo na pregled oddane</w:t>
      </w:r>
      <w:r>
        <w:t xml:space="preserve"> ocen</w:t>
      </w:r>
      <w:r w:rsidR="0075388F">
        <w:t>e</w:t>
      </w:r>
      <w:r>
        <w:t xml:space="preserve"> stroškov AR.</w:t>
      </w:r>
    </w:p>
    <w:p w14:paraId="7159FAB1" w14:textId="77777777" w:rsidR="00603760" w:rsidRDefault="00603760" w:rsidP="001942C6">
      <w:pPr>
        <w:pStyle w:val="Odstavekseznama"/>
        <w:numPr>
          <w:ilvl w:val="0"/>
          <w:numId w:val="59"/>
        </w:numPr>
      </w:pPr>
      <w:r>
        <w:t>Kliknite na želeno vlogo in boste preusmerjeni na stran »</w:t>
      </w:r>
      <w:r w:rsidRPr="00F84C1F">
        <w:rPr>
          <w:b/>
        </w:rPr>
        <w:t>Vpogled v vlogo</w:t>
      </w:r>
      <w:r>
        <w:t>« na kateri pogledate podano oceno in nadaljujete postopek.</w:t>
      </w:r>
    </w:p>
    <w:p w14:paraId="23F35954" w14:textId="77777777" w:rsidR="00603760" w:rsidRDefault="00603760" w:rsidP="00603760">
      <w:pPr>
        <w:pStyle w:val="Naslov6"/>
      </w:pPr>
      <w:bookmarkStart w:id="95" w:name="_Toc100040247"/>
      <w:r>
        <w:lastRenderedPageBreak/>
        <w:t>Obvestila</w:t>
      </w:r>
      <w:bookmarkEnd w:id="95"/>
    </w:p>
    <w:p w14:paraId="7E324D6B" w14:textId="028793B4" w:rsidR="00603760" w:rsidRDefault="00603760" w:rsidP="00603760">
      <w:r>
        <w:t>Če je CPA tajništvo oddalo oceno stroškov AR, bo v sekciji »</w:t>
      </w:r>
      <w:r w:rsidRPr="00F84C1F">
        <w:rPr>
          <w:b/>
        </w:rPr>
        <w:t>Obvestila</w:t>
      </w:r>
      <w:r>
        <w:t>« prikazano obvestilo. Kliknite na povezavo in boste preusmerjeni na stran »</w:t>
      </w:r>
      <w:r w:rsidRPr="00F84C1F">
        <w:rPr>
          <w:b/>
        </w:rPr>
        <w:t>Vpogled v vlogo</w:t>
      </w:r>
      <w:r>
        <w:t>« na kateri lahko nadaljujete postopek.</w:t>
      </w:r>
    </w:p>
    <w:p w14:paraId="0877883A" w14:textId="508BDC7F" w:rsidR="00967256" w:rsidRDefault="00967256" w:rsidP="00967256">
      <w:pPr>
        <w:pStyle w:val="Naslov4"/>
      </w:pPr>
      <w:bookmarkStart w:id="96" w:name="_Ref87278962"/>
      <w:bookmarkStart w:id="97" w:name="_Toc100040248"/>
      <w:r>
        <w:t>Poziv za popravek ocene stroškov AR</w:t>
      </w:r>
      <w:bookmarkEnd w:id="96"/>
      <w:bookmarkEnd w:id="97"/>
    </w:p>
    <w:p w14:paraId="6CB1C679" w14:textId="77777777" w:rsidR="00967256" w:rsidRDefault="00967256" w:rsidP="00967256">
      <w:pPr>
        <w:pStyle w:val="Naslov5"/>
      </w:pPr>
      <w:bookmarkStart w:id="98" w:name="_Toc100040249"/>
      <w:r>
        <w:t>Kdo lahko pozove CPA k oceni stroškov in kdaj?</w:t>
      </w:r>
      <w:bookmarkEnd w:id="98"/>
    </w:p>
    <w:p w14:paraId="7B181301" w14:textId="77777777" w:rsidR="00967256" w:rsidRDefault="00967256" w:rsidP="00967256">
      <w:r>
        <w:t>Akcija je na voljo:</w:t>
      </w:r>
    </w:p>
    <w:p w14:paraId="659E01BA" w14:textId="77777777" w:rsidR="00967256" w:rsidRDefault="00967256" w:rsidP="001942C6">
      <w:pPr>
        <w:pStyle w:val="Odstavekseznama"/>
        <w:numPr>
          <w:ilvl w:val="0"/>
          <w:numId w:val="23"/>
        </w:numPr>
      </w:pPr>
      <w:r>
        <w:t xml:space="preserve">če ste </w:t>
      </w:r>
      <w:r w:rsidRPr="00FC5A14">
        <w:rPr>
          <w:b/>
        </w:rPr>
        <w:t>nosilec zadeve</w:t>
      </w:r>
      <w:r>
        <w:t>,</w:t>
      </w:r>
    </w:p>
    <w:p w14:paraId="79B519DA" w14:textId="16A11DAD" w:rsidR="00967256" w:rsidRDefault="00967256" w:rsidP="001942C6">
      <w:pPr>
        <w:pStyle w:val="Odstavekseznama"/>
        <w:numPr>
          <w:ilvl w:val="0"/>
          <w:numId w:val="23"/>
        </w:numPr>
      </w:pPr>
      <w:r>
        <w:t xml:space="preserve">če je </w:t>
      </w:r>
      <w:r w:rsidRPr="004C2EDC">
        <w:rPr>
          <w:b/>
        </w:rPr>
        <w:t xml:space="preserve">vloga za postopek </w:t>
      </w:r>
      <w:r>
        <w:rPr>
          <w:b/>
        </w:rPr>
        <w:t>RP</w:t>
      </w:r>
      <w:r>
        <w:t>,</w:t>
      </w:r>
    </w:p>
    <w:p w14:paraId="33ADC5DE" w14:textId="0A29EA96" w:rsidR="00967256" w:rsidRDefault="00967256" w:rsidP="001942C6">
      <w:pPr>
        <w:pStyle w:val="Odstavekseznama"/>
        <w:numPr>
          <w:ilvl w:val="0"/>
          <w:numId w:val="23"/>
        </w:numPr>
      </w:pPr>
      <w:r>
        <w:t xml:space="preserve">če je </w:t>
      </w:r>
      <w:r w:rsidRPr="00FC5A14">
        <w:rPr>
          <w:b/>
        </w:rPr>
        <w:t xml:space="preserve">vloga </w:t>
      </w:r>
      <w:r>
        <w:rPr>
          <w:b/>
        </w:rPr>
        <w:t xml:space="preserve">v statusu </w:t>
      </w:r>
      <w:r w:rsidRPr="00967256">
        <w:t>»</w:t>
      </w:r>
      <w:r w:rsidRPr="00603760">
        <w:rPr>
          <w:b/>
        </w:rPr>
        <w:t>Ocena stroškov (oddana)</w:t>
      </w:r>
      <w:r w:rsidRPr="00967256">
        <w:t>«</w:t>
      </w:r>
      <w:r>
        <w:t>.</w:t>
      </w:r>
    </w:p>
    <w:p w14:paraId="2C8CB14A" w14:textId="5039D556" w:rsidR="00967256" w:rsidRDefault="00967256" w:rsidP="00967256">
      <w:pPr>
        <w:pStyle w:val="Naslov5"/>
      </w:pPr>
      <w:bookmarkStart w:id="99" w:name="_Toc100040250"/>
      <w:r>
        <w:t>Kako pozovem CPA k popravku ocene stroškov?</w:t>
      </w:r>
      <w:bookmarkEnd w:id="99"/>
    </w:p>
    <w:p w14:paraId="2C7A1CFB" w14:textId="700B2CE1" w:rsidR="00967256" w:rsidRDefault="00967256" w:rsidP="00967256">
      <w:r w:rsidRPr="00714087">
        <w:rPr>
          <w:noProof/>
        </w:rPr>
        <w:t xml:space="preserve"> </w:t>
      </w:r>
      <w:r w:rsidRPr="00967256">
        <w:rPr>
          <w:noProof/>
        </w:rPr>
        <w:drawing>
          <wp:inline distT="0" distB="0" distL="0" distR="0" wp14:anchorId="77C5A241" wp14:editId="2D2980BC">
            <wp:extent cx="2332892" cy="503849"/>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61004" cy="509921"/>
                    </a:xfrm>
                    <a:prstGeom prst="rect">
                      <a:avLst/>
                    </a:prstGeom>
                  </pic:spPr>
                </pic:pic>
              </a:graphicData>
            </a:graphic>
          </wp:inline>
        </w:drawing>
      </w:r>
    </w:p>
    <w:p w14:paraId="63B68C64" w14:textId="77777777" w:rsidR="00967256" w:rsidRDefault="00967256" w:rsidP="001942C6">
      <w:pPr>
        <w:pStyle w:val="Odstavekseznama"/>
        <w:numPr>
          <w:ilvl w:val="0"/>
          <w:numId w:val="66"/>
        </w:numPr>
      </w:pPr>
      <w:r>
        <w:t>Odprite stran »</w:t>
      </w:r>
      <w:r w:rsidRPr="004917BF">
        <w:rPr>
          <w:b/>
        </w:rPr>
        <w:t>Vpogled v vlogo</w:t>
      </w:r>
      <w:r w:rsidRPr="002057EE">
        <w:t>«.</w:t>
      </w:r>
    </w:p>
    <w:p w14:paraId="6D34D5E8" w14:textId="021650F3" w:rsidR="00967256" w:rsidRPr="004917BF" w:rsidRDefault="00967256" w:rsidP="001942C6">
      <w:pPr>
        <w:pStyle w:val="Odstavekseznama"/>
        <w:numPr>
          <w:ilvl w:val="0"/>
          <w:numId w:val="66"/>
        </w:numPr>
      </w:pPr>
      <w:r>
        <w:t>Kliknite na gumb »</w:t>
      </w:r>
      <w:r>
        <w:rPr>
          <w:b/>
        </w:rPr>
        <w:t>Poziv</w:t>
      </w:r>
      <w:r w:rsidRPr="00DC6053">
        <w:rPr>
          <w:b/>
        </w:rPr>
        <w:t xml:space="preserve"> za </w:t>
      </w:r>
      <w:r>
        <w:rPr>
          <w:b/>
        </w:rPr>
        <w:t xml:space="preserve">popravek </w:t>
      </w:r>
      <w:r w:rsidRPr="00DC6053">
        <w:rPr>
          <w:b/>
        </w:rPr>
        <w:t>ocen</w:t>
      </w:r>
      <w:r>
        <w:rPr>
          <w:b/>
        </w:rPr>
        <w:t>e</w:t>
      </w:r>
      <w:r w:rsidRPr="00DC6053">
        <w:rPr>
          <w:b/>
        </w:rPr>
        <w:t xml:space="preserve"> stroškov</w:t>
      </w:r>
      <w:r w:rsidRPr="002057EE">
        <w:t>«.</w:t>
      </w:r>
    </w:p>
    <w:p w14:paraId="1EFF0F9B" w14:textId="55E267F2" w:rsidR="00967256" w:rsidRDefault="00967256" w:rsidP="001942C6">
      <w:pPr>
        <w:pStyle w:val="Odstavekseznama"/>
        <w:numPr>
          <w:ilvl w:val="0"/>
          <w:numId w:val="66"/>
        </w:numPr>
      </w:pPr>
      <w:r>
        <w:t>Obvezno vpišite komentar; komentar bo prikazan v časovnici.</w:t>
      </w:r>
    </w:p>
    <w:p w14:paraId="3A067D8F" w14:textId="77777777" w:rsidR="00967256" w:rsidRDefault="00967256" w:rsidP="001942C6">
      <w:pPr>
        <w:pStyle w:val="Odstavekseznama"/>
        <w:numPr>
          <w:ilvl w:val="0"/>
          <w:numId w:val="66"/>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575D3F7D" w14:textId="77777777" w:rsidR="00967256" w:rsidRDefault="00967256" w:rsidP="001942C6">
      <w:pPr>
        <w:pStyle w:val="Odstavekseznama"/>
        <w:numPr>
          <w:ilvl w:val="0"/>
          <w:numId w:val="66"/>
        </w:numPr>
      </w:pPr>
      <w:r>
        <w:t>Po uspešno končani akciji je status zadeve »</w:t>
      </w:r>
      <w:r w:rsidRPr="0026087A">
        <w:rPr>
          <w:b/>
        </w:rPr>
        <w:t>Ocena stroškov (poziv)</w:t>
      </w:r>
      <w:r>
        <w:t>«.</w:t>
      </w:r>
    </w:p>
    <w:p w14:paraId="501113E6" w14:textId="77777777" w:rsidR="00B9484B" w:rsidRPr="00F84C1F" w:rsidRDefault="00B9484B" w:rsidP="00B9484B">
      <w:pPr>
        <w:pStyle w:val="Naslov4"/>
      </w:pPr>
      <w:bookmarkStart w:id="100" w:name="_Ref87271239"/>
      <w:bookmarkStart w:id="101" w:name="_Toc100040251"/>
      <w:r>
        <w:t>Ocena stroškov AR</w:t>
      </w:r>
      <w:bookmarkEnd w:id="100"/>
      <w:bookmarkEnd w:id="101"/>
    </w:p>
    <w:p w14:paraId="3A354907" w14:textId="77777777" w:rsidR="00B9484B" w:rsidRDefault="00B9484B" w:rsidP="00B9484B">
      <w:pPr>
        <w:pStyle w:val="Naslov5"/>
      </w:pPr>
      <w:bookmarkStart w:id="102" w:name="_Toc100040252"/>
      <w:r>
        <w:t>Kdo lahko odda oceno stroškov AR in kdaj?</w:t>
      </w:r>
      <w:bookmarkEnd w:id="102"/>
    </w:p>
    <w:p w14:paraId="293F6FA8" w14:textId="77777777" w:rsidR="00B9484B" w:rsidRDefault="00B9484B" w:rsidP="00B9484B">
      <w:r>
        <w:t>Akcija je na voljo:</w:t>
      </w:r>
    </w:p>
    <w:p w14:paraId="01AB38E8" w14:textId="77777777" w:rsidR="00B9484B" w:rsidRDefault="00B9484B" w:rsidP="001942C6">
      <w:pPr>
        <w:pStyle w:val="Odstavekseznama"/>
        <w:numPr>
          <w:ilvl w:val="0"/>
          <w:numId w:val="23"/>
        </w:numPr>
      </w:pPr>
      <w:r>
        <w:t xml:space="preserve">če ste </w:t>
      </w:r>
      <w:r>
        <w:rPr>
          <w:b/>
        </w:rPr>
        <w:t>uporabnik CPA tajništvo</w:t>
      </w:r>
      <w:r>
        <w:t>,</w:t>
      </w:r>
    </w:p>
    <w:p w14:paraId="20B2CA97" w14:textId="5CC3E258" w:rsidR="00B9484B" w:rsidRDefault="00B9484B" w:rsidP="001942C6">
      <w:pPr>
        <w:pStyle w:val="Odstavekseznama"/>
        <w:numPr>
          <w:ilvl w:val="0"/>
          <w:numId w:val="23"/>
        </w:numPr>
      </w:pPr>
      <w:r>
        <w:t xml:space="preserve">če je </w:t>
      </w:r>
      <w:r w:rsidRPr="004C2EDC">
        <w:rPr>
          <w:b/>
        </w:rPr>
        <w:t>vloga za postopek ISG</w:t>
      </w:r>
      <w:r w:rsidR="00967256">
        <w:t xml:space="preserve"> ali </w:t>
      </w:r>
      <w:r w:rsidR="00967256" w:rsidRPr="00967256">
        <w:rPr>
          <w:b/>
        </w:rPr>
        <w:t>RP</w:t>
      </w:r>
      <w:r w:rsidR="00967256">
        <w:t>,</w:t>
      </w:r>
    </w:p>
    <w:p w14:paraId="0612C014" w14:textId="545F3AE3" w:rsidR="00B9484B" w:rsidRDefault="00B9484B"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F84C1F">
        <w:rPr>
          <w:b/>
        </w:rPr>
        <w:t>Ocena stroškov (poziv)</w:t>
      </w:r>
      <w:r w:rsidRPr="00F84C1F">
        <w:t>«</w:t>
      </w:r>
      <w:r>
        <w:t>.</w:t>
      </w:r>
    </w:p>
    <w:p w14:paraId="6462E9DC" w14:textId="52808C7F" w:rsidR="00967256" w:rsidRPr="00F84C1F" w:rsidRDefault="00967256" w:rsidP="00967256">
      <w:r w:rsidRPr="00967256">
        <w:rPr>
          <w:rStyle w:val="Poudarek"/>
        </w:rPr>
        <w:t>Pozor!</w:t>
      </w:r>
      <w:r>
        <w:t xml:space="preserve"> Pri postopku ISG se oddaja ocena stroškov in poligon predvidene raziskave. Pri postopku RP se oddaja le ocena stroškov. Aplikacija samodejno določi, katera akcija je na voljo.</w:t>
      </w:r>
    </w:p>
    <w:p w14:paraId="185F72BE" w14:textId="41998AB5" w:rsidR="00B9484B" w:rsidRDefault="005F2CEB" w:rsidP="00B9484B">
      <w:pPr>
        <w:pStyle w:val="Naslov5"/>
      </w:pPr>
      <w:bookmarkStart w:id="103" w:name="_Toc100040253"/>
      <w:r>
        <w:t>Kako najdem</w:t>
      </w:r>
      <w:r w:rsidR="00B9484B">
        <w:t xml:space="preserve"> vloge</w:t>
      </w:r>
      <w:r>
        <w:t>, ki</w:t>
      </w:r>
      <w:r w:rsidR="00B9484B">
        <w:t xml:space="preserve"> čakajo na oceno stroškov?</w:t>
      </w:r>
      <w:bookmarkEnd w:id="103"/>
    </w:p>
    <w:p w14:paraId="20C1B4B3" w14:textId="77777777" w:rsidR="00B9484B" w:rsidRDefault="00B9484B" w:rsidP="00B9484B">
      <w:pPr>
        <w:pStyle w:val="Odstavekseznama"/>
        <w:ind w:left="0"/>
      </w:pPr>
      <w:r>
        <w:t>To vidite na domači plošči na dva načina: preko aktivnih zadev in preko obvestil.</w:t>
      </w:r>
    </w:p>
    <w:p w14:paraId="423DEA0E" w14:textId="77777777" w:rsidR="00B9484B" w:rsidRDefault="00B9484B" w:rsidP="00B9484B">
      <w:pPr>
        <w:pStyle w:val="Naslov6"/>
      </w:pPr>
      <w:bookmarkStart w:id="104" w:name="_Toc100040254"/>
      <w:r>
        <w:t>Aktivne zadeve</w:t>
      </w:r>
      <w:bookmarkEnd w:id="104"/>
    </w:p>
    <w:p w14:paraId="5C48E94F" w14:textId="77777777" w:rsidR="00B9484B" w:rsidRDefault="00B9484B" w:rsidP="001942C6">
      <w:pPr>
        <w:pStyle w:val="Odstavekseznama"/>
        <w:numPr>
          <w:ilvl w:val="0"/>
          <w:numId w:val="61"/>
        </w:numPr>
      </w:pPr>
      <w:r>
        <w:t>Odprite stran »</w:t>
      </w:r>
      <w:r w:rsidRPr="003021FB">
        <w:rPr>
          <w:b/>
        </w:rPr>
        <w:t>Domača plošča</w:t>
      </w:r>
      <w:r w:rsidRPr="002057EE">
        <w:t>«.</w:t>
      </w:r>
    </w:p>
    <w:p w14:paraId="742B6DD0" w14:textId="77777777" w:rsidR="00B9484B" w:rsidRDefault="00B9484B" w:rsidP="001942C6">
      <w:pPr>
        <w:pStyle w:val="Odstavekseznama"/>
        <w:numPr>
          <w:ilvl w:val="0"/>
          <w:numId w:val="61"/>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4120B6E7" w14:textId="77777777" w:rsidR="00B9484B" w:rsidRDefault="00B9484B" w:rsidP="001942C6">
      <w:pPr>
        <w:pStyle w:val="Odstavekseznama"/>
        <w:numPr>
          <w:ilvl w:val="0"/>
          <w:numId w:val="61"/>
        </w:numPr>
      </w:pPr>
      <w:r>
        <w:t>V stolpcu »</w:t>
      </w:r>
      <w:r w:rsidRPr="00F84C1F">
        <w:rPr>
          <w:b/>
        </w:rPr>
        <w:t>Poslano na CPA tajništvo</w:t>
      </w:r>
      <w:r>
        <w:t>« kliknite na kartico »</w:t>
      </w:r>
      <w:r w:rsidRPr="00F84C1F">
        <w:rPr>
          <w:b/>
        </w:rPr>
        <w:t>Poziv za oceno stroškov AR</w:t>
      </w:r>
      <w:r w:rsidRPr="007B4764">
        <w:t>«.</w:t>
      </w:r>
    </w:p>
    <w:p w14:paraId="1F159CF4" w14:textId="77777777" w:rsidR="00B9484B" w:rsidRDefault="00B9484B" w:rsidP="001942C6">
      <w:pPr>
        <w:pStyle w:val="Odstavekseznama"/>
        <w:numPr>
          <w:ilvl w:val="0"/>
          <w:numId w:val="61"/>
        </w:numPr>
      </w:pPr>
      <w:r>
        <w:t>Preusmerjeni boste na stran »</w:t>
      </w:r>
      <w:r w:rsidRPr="00F84C1F">
        <w:rPr>
          <w:b/>
        </w:rPr>
        <w:t>Iskalnik vlog</w:t>
      </w:r>
      <w:r>
        <w:t>«, kjer je prikazan seznam vlog, ki čaka na oceno stroškov AR.</w:t>
      </w:r>
    </w:p>
    <w:p w14:paraId="1B32F8BC" w14:textId="77777777" w:rsidR="00B9484B" w:rsidRDefault="00B9484B" w:rsidP="001942C6">
      <w:pPr>
        <w:pStyle w:val="Odstavekseznama"/>
        <w:numPr>
          <w:ilvl w:val="0"/>
          <w:numId w:val="61"/>
        </w:numPr>
      </w:pPr>
      <w:r>
        <w:t>Kliknite na želeno vlogo in boste preusmerjeni na stran »</w:t>
      </w:r>
      <w:r w:rsidRPr="00F84C1F">
        <w:rPr>
          <w:b/>
        </w:rPr>
        <w:t>Vpogled v vlogo</w:t>
      </w:r>
      <w:r>
        <w:t>« na kateri lahko oddate oceno.</w:t>
      </w:r>
    </w:p>
    <w:p w14:paraId="0D7D11B4" w14:textId="77777777" w:rsidR="00B9484B" w:rsidRDefault="00B9484B" w:rsidP="00B9484B">
      <w:pPr>
        <w:pStyle w:val="Naslov6"/>
      </w:pPr>
      <w:bookmarkStart w:id="105" w:name="_Toc100040255"/>
      <w:r>
        <w:t>Obvestila</w:t>
      </w:r>
      <w:bookmarkEnd w:id="105"/>
    </w:p>
    <w:p w14:paraId="121CCBDC" w14:textId="35EEE135" w:rsidR="00B9484B" w:rsidRDefault="00B9484B" w:rsidP="00B9484B">
      <w:r>
        <w:t>Če ste pozvani k oceni stroškov, bo v sekciji »</w:t>
      </w:r>
      <w:r w:rsidRPr="00F84C1F">
        <w:rPr>
          <w:b/>
        </w:rPr>
        <w:t>Obvestila</w:t>
      </w:r>
      <w:r>
        <w:t>« prikazano obvestilo. Kliknite na povezavo in boste preusmerjeni na stran »</w:t>
      </w:r>
      <w:r w:rsidRPr="00F84C1F">
        <w:rPr>
          <w:b/>
        </w:rPr>
        <w:t>Vpogled v vlogo</w:t>
      </w:r>
      <w:r>
        <w:t>« na kateri lahko oddate oceno.</w:t>
      </w:r>
    </w:p>
    <w:p w14:paraId="2842742A" w14:textId="1D448669" w:rsidR="00451246" w:rsidRDefault="005F2CEB" w:rsidP="00451246">
      <w:pPr>
        <w:pStyle w:val="Naslov5"/>
      </w:pPr>
      <w:bookmarkStart w:id="106" w:name="_Toc100040256"/>
      <w:r>
        <w:lastRenderedPageBreak/>
        <w:t>Kako</w:t>
      </w:r>
      <w:r w:rsidR="00451246">
        <w:t xml:space="preserve"> </w:t>
      </w:r>
      <w:r>
        <w:t>ugotovim</w:t>
      </w:r>
      <w:r w:rsidR="00451246">
        <w:t xml:space="preserve">, </w:t>
      </w:r>
      <w:r w:rsidR="00B77847">
        <w:t>ali</w:t>
      </w:r>
      <w:r w:rsidR="00451246">
        <w:t xml:space="preserve"> sem pozvan k </w:t>
      </w:r>
      <w:r w:rsidR="000D3E6B">
        <w:t xml:space="preserve">popravku </w:t>
      </w:r>
      <w:r w:rsidR="00451246">
        <w:t>ocene</w:t>
      </w:r>
      <w:r w:rsidR="000D3E6B">
        <w:t xml:space="preserve"> stroškov</w:t>
      </w:r>
      <w:r w:rsidR="00B77847">
        <w:t xml:space="preserve"> in zakaj</w:t>
      </w:r>
      <w:r w:rsidR="00451246">
        <w:t>?</w:t>
      </w:r>
      <w:bookmarkEnd w:id="106"/>
      <w:r w:rsidR="00451246">
        <w:t xml:space="preserve"> </w:t>
      </w:r>
    </w:p>
    <w:p w14:paraId="19A032EF" w14:textId="77777777" w:rsidR="000D3E6B" w:rsidRDefault="00451246" w:rsidP="001942C6">
      <w:pPr>
        <w:pStyle w:val="Odstavekseznama"/>
        <w:numPr>
          <w:ilvl w:val="0"/>
          <w:numId w:val="67"/>
        </w:numPr>
      </w:pPr>
      <w:r>
        <w:t>Odprite stran »</w:t>
      </w:r>
      <w:r w:rsidRPr="004917BF">
        <w:rPr>
          <w:b/>
        </w:rPr>
        <w:t>Vpogled v vlogo</w:t>
      </w:r>
      <w:r w:rsidRPr="002057EE">
        <w:t>«.</w:t>
      </w:r>
    </w:p>
    <w:p w14:paraId="18E845E4" w14:textId="7F2CB303" w:rsidR="00451246" w:rsidRDefault="000D3E6B" w:rsidP="001942C6">
      <w:pPr>
        <w:pStyle w:val="Odstavekseznama"/>
        <w:numPr>
          <w:ilvl w:val="0"/>
          <w:numId w:val="67"/>
        </w:numPr>
      </w:pPr>
      <w:r>
        <w:t>Odprite zavihek »</w:t>
      </w:r>
      <w:r w:rsidRPr="000D3E6B">
        <w:rPr>
          <w:b/>
        </w:rPr>
        <w:t>Sredstva</w:t>
      </w:r>
      <w:r>
        <w:t>«; če obstaja ocena stroškov CPA, pomeni, da ste pozvani k popravku te ocene.</w:t>
      </w:r>
    </w:p>
    <w:p w14:paraId="2DB4C9A9" w14:textId="030B9E5E" w:rsidR="00451246" w:rsidRDefault="00451246" w:rsidP="001942C6">
      <w:pPr>
        <w:pStyle w:val="Odstavekseznama"/>
        <w:numPr>
          <w:ilvl w:val="0"/>
          <w:numId w:val="67"/>
        </w:numPr>
      </w:pPr>
      <w:r>
        <w:t>V sekciji »</w:t>
      </w:r>
      <w:r w:rsidRPr="00451246">
        <w:rPr>
          <w:b/>
        </w:rPr>
        <w:t xml:space="preserve">Poudarjena vsebina </w:t>
      </w:r>
      <w:r w:rsidR="00FE529C">
        <w:rPr>
          <w:b/>
        </w:rPr>
        <w:t xml:space="preserve">o </w:t>
      </w:r>
      <w:r w:rsidRPr="00451246">
        <w:rPr>
          <w:b/>
        </w:rPr>
        <w:t>vlog</w:t>
      </w:r>
      <w:r w:rsidR="00FE529C">
        <w:rPr>
          <w:b/>
        </w:rPr>
        <w:t>i</w:t>
      </w:r>
      <w:r>
        <w:t>« razprite sekcijo »</w:t>
      </w:r>
      <w:r w:rsidRPr="00451246">
        <w:rPr>
          <w:b/>
        </w:rPr>
        <w:t>Časovnica</w:t>
      </w:r>
      <w:r>
        <w:t>«.</w:t>
      </w:r>
    </w:p>
    <w:p w14:paraId="52DA9EF1" w14:textId="3139BCF8" w:rsidR="00451246" w:rsidRPr="00451246" w:rsidRDefault="00451246" w:rsidP="001942C6">
      <w:pPr>
        <w:pStyle w:val="Odstavekseznama"/>
        <w:numPr>
          <w:ilvl w:val="0"/>
          <w:numId w:val="67"/>
        </w:numPr>
      </w:pPr>
      <w:r>
        <w:t xml:space="preserve">Na vrhu seznama je komentar uporabnika MK, </w:t>
      </w:r>
      <w:r w:rsidR="000D3E6B">
        <w:t>zakaj</w:t>
      </w:r>
      <w:r>
        <w:t xml:space="preserve"> vas je pozval k popravku ocene.</w:t>
      </w:r>
    </w:p>
    <w:p w14:paraId="75C56380" w14:textId="4060909B" w:rsidR="00B9484B" w:rsidRDefault="00B9484B" w:rsidP="00B9484B">
      <w:pPr>
        <w:pStyle w:val="Naslov5"/>
      </w:pPr>
      <w:bookmarkStart w:id="107" w:name="_Toc100040257"/>
      <w:r>
        <w:t>Kako oddam oceno stroškov</w:t>
      </w:r>
      <w:r w:rsidR="00967256">
        <w:t xml:space="preserve"> in poligon predvidene ar</w:t>
      </w:r>
      <w:r>
        <w:t>?</w:t>
      </w:r>
      <w:bookmarkEnd w:id="107"/>
    </w:p>
    <w:p w14:paraId="308728A0" w14:textId="77777777" w:rsidR="00B9484B" w:rsidRDefault="00B9484B" w:rsidP="00B9484B">
      <w:pPr>
        <w:pStyle w:val="Brezrazmikov"/>
        <w:spacing w:after="200" w:line="276" w:lineRule="auto"/>
      </w:pPr>
      <w:r w:rsidRPr="00F84C1F">
        <w:rPr>
          <w:noProof/>
        </w:rPr>
        <w:drawing>
          <wp:inline distT="0" distB="0" distL="0" distR="0" wp14:anchorId="4268348F" wp14:editId="32B5220C">
            <wp:extent cx="1981200" cy="572736"/>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11053" cy="581366"/>
                    </a:xfrm>
                    <a:prstGeom prst="rect">
                      <a:avLst/>
                    </a:prstGeom>
                  </pic:spPr>
                </pic:pic>
              </a:graphicData>
            </a:graphic>
          </wp:inline>
        </w:drawing>
      </w:r>
    </w:p>
    <w:p w14:paraId="4C2E572B" w14:textId="77777777" w:rsidR="00B9484B" w:rsidRDefault="00B9484B" w:rsidP="001942C6">
      <w:pPr>
        <w:pStyle w:val="Odstavekseznama"/>
        <w:numPr>
          <w:ilvl w:val="0"/>
          <w:numId w:val="60"/>
        </w:numPr>
      </w:pPr>
      <w:r>
        <w:t>Odprite stran »</w:t>
      </w:r>
      <w:r w:rsidRPr="004917BF">
        <w:rPr>
          <w:b/>
        </w:rPr>
        <w:t>Vpogled v vlogo</w:t>
      </w:r>
      <w:r w:rsidRPr="002057EE">
        <w:t>«.</w:t>
      </w:r>
    </w:p>
    <w:p w14:paraId="28D2ECAE" w14:textId="77777777" w:rsidR="00B9484B" w:rsidRDefault="00B9484B" w:rsidP="001942C6">
      <w:pPr>
        <w:pStyle w:val="Odstavekseznama"/>
        <w:numPr>
          <w:ilvl w:val="0"/>
          <w:numId w:val="60"/>
        </w:numPr>
      </w:pPr>
      <w:r>
        <w:t>Kliknite na gumb »</w:t>
      </w:r>
      <w:r>
        <w:rPr>
          <w:b/>
        </w:rPr>
        <w:t>Oddaj oceno stroškov in poligona predvidene arheološke raziskave</w:t>
      </w:r>
      <w:r w:rsidRPr="002057EE">
        <w:t>«.</w:t>
      </w:r>
    </w:p>
    <w:p w14:paraId="3ECEA3CE" w14:textId="77777777" w:rsidR="00B9484B" w:rsidRPr="004917BF" w:rsidRDefault="00B9484B" w:rsidP="001942C6">
      <w:pPr>
        <w:pStyle w:val="Odstavekseznama"/>
        <w:numPr>
          <w:ilvl w:val="0"/>
          <w:numId w:val="60"/>
        </w:numPr>
      </w:pPr>
      <w:r>
        <w:t xml:space="preserve">Izpolnite obrazec. </w:t>
      </w:r>
    </w:p>
    <w:p w14:paraId="186EF273" w14:textId="77777777" w:rsidR="00B9484B" w:rsidRDefault="00B9484B" w:rsidP="001942C6">
      <w:pPr>
        <w:pStyle w:val="Odstavekseznama"/>
        <w:numPr>
          <w:ilvl w:val="0"/>
          <w:numId w:val="60"/>
        </w:numPr>
      </w:pPr>
      <w:r>
        <w:t>Kliknite na gumb »</w:t>
      </w:r>
      <w:r w:rsidRPr="00E9624B">
        <w:rPr>
          <w:b/>
        </w:rPr>
        <w:t>Potrdi</w:t>
      </w:r>
      <w:r>
        <w:rPr>
          <w:b/>
        </w:rPr>
        <w:t xml:space="preserve"> oddajo dokumenta in poligona</w:t>
      </w:r>
      <w:r w:rsidRPr="002057EE">
        <w:t>«</w:t>
      </w:r>
      <w:r>
        <w:t xml:space="preserve"> oz. »</w:t>
      </w:r>
      <w:r w:rsidRPr="00E9624B">
        <w:rPr>
          <w:b/>
        </w:rPr>
        <w:t>Prekliči</w:t>
      </w:r>
      <w:r w:rsidRPr="002057EE">
        <w:t>«</w:t>
      </w:r>
      <w:r>
        <w:t>, če želite prekiniti akcijo.</w:t>
      </w:r>
    </w:p>
    <w:p w14:paraId="7357ECBB" w14:textId="5E6B361F" w:rsidR="00B9484B" w:rsidRDefault="00B9484B" w:rsidP="001942C6">
      <w:pPr>
        <w:pStyle w:val="Odstavekseznama"/>
        <w:numPr>
          <w:ilvl w:val="0"/>
          <w:numId w:val="60"/>
        </w:numPr>
      </w:pPr>
      <w:r>
        <w:t>Po uspešni akciji je status zadeve »</w:t>
      </w:r>
      <w:r w:rsidRPr="00F84C1F">
        <w:rPr>
          <w:b/>
        </w:rPr>
        <w:t>Ocena stroškov (oddana)</w:t>
      </w:r>
      <w:r>
        <w:t>«.</w:t>
      </w:r>
    </w:p>
    <w:p w14:paraId="74FB671A" w14:textId="4BF2738D" w:rsidR="00967256" w:rsidRDefault="00967256" w:rsidP="00967256">
      <w:pPr>
        <w:pStyle w:val="Naslov5"/>
      </w:pPr>
      <w:bookmarkStart w:id="108" w:name="_Toc100040258"/>
      <w:r>
        <w:t>Kako oddam oceno stroškov?</w:t>
      </w:r>
      <w:bookmarkEnd w:id="108"/>
    </w:p>
    <w:p w14:paraId="6BAF3F7D" w14:textId="0B12963D" w:rsidR="00967256" w:rsidRDefault="00967256" w:rsidP="00967256">
      <w:pPr>
        <w:pStyle w:val="Brezrazmikov"/>
        <w:spacing w:after="200" w:line="276" w:lineRule="auto"/>
      </w:pPr>
      <w:r w:rsidRPr="00967256">
        <w:rPr>
          <w:noProof/>
        </w:rPr>
        <w:drawing>
          <wp:inline distT="0" distB="0" distL="0" distR="0" wp14:anchorId="631A6897" wp14:editId="6CBD7ABA">
            <wp:extent cx="2180492" cy="365553"/>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25932" cy="373171"/>
                    </a:xfrm>
                    <a:prstGeom prst="rect">
                      <a:avLst/>
                    </a:prstGeom>
                  </pic:spPr>
                </pic:pic>
              </a:graphicData>
            </a:graphic>
          </wp:inline>
        </w:drawing>
      </w:r>
    </w:p>
    <w:p w14:paraId="3D237FBE" w14:textId="77777777" w:rsidR="00967256" w:rsidRDefault="00967256" w:rsidP="001942C6">
      <w:pPr>
        <w:pStyle w:val="Odstavekseznama"/>
        <w:numPr>
          <w:ilvl w:val="0"/>
          <w:numId w:val="65"/>
        </w:numPr>
      </w:pPr>
      <w:r>
        <w:t>Odprite stran »</w:t>
      </w:r>
      <w:r w:rsidRPr="004917BF">
        <w:rPr>
          <w:b/>
        </w:rPr>
        <w:t>Vpogled v vlogo</w:t>
      </w:r>
      <w:r w:rsidRPr="002057EE">
        <w:t>«.</w:t>
      </w:r>
    </w:p>
    <w:p w14:paraId="15E87411" w14:textId="3C1A2449" w:rsidR="00967256" w:rsidRDefault="00967256" w:rsidP="001942C6">
      <w:pPr>
        <w:pStyle w:val="Odstavekseznama"/>
        <w:numPr>
          <w:ilvl w:val="0"/>
          <w:numId w:val="65"/>
        </w:numPr>
      </w:pPr>
      <w:r>
        <w:t>Kliknite na gumb »</w:t>
      </w:r>
      <w:r>
        <w:rPr>
          <w:b/>
        </w:rPr>
        <w:t>Oddaj oceno stroškov</w:t>
      </w:r>
      <w:r w:rsidRPr="002057EE">
        <w:t>«.</w:t>
      </w:r>
    </w:p>
    <w:p w14:paraId="11B97410" w14:textId="77777777" w:rsidR="00967256" w:rsidRPr="004917BF" w:rsidRDefault="00967256" w:rsidP="001942C6">
      <w:pPr>
        <w:pStyle w:val="Odstavekseznama"/>
        <w:numPr>
          <w:ilvl w:val="0"/>
          <w:numId w:val="65"/>
        </w:numPr>
      </w:pPr>
      <w:r>
        <w:t xml:space="preserve">Izpolnite obrazec. </w:t>
      </w:r>
    </w:p>
    <w:p w14:paraId="12A65305" w14:textId="51EEE1F4" w:rsidR="00967256" w:rsidRDefault="00967256" w:rsidP="001942C6">
      <w:pPr>
        <w:pStyle w:val="Odstavekseznama"/>
        <w:numPr>
          <w:ilvl w:val="0"/>
          <w:numId w:val="65"/>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520832E7" w14:textId="3059D3AE" w:rsidR="00967256" w:rsidRDefault="00967256" w:rsidP="001942C6">
      <w:pPr>
        <w:pStyle w:val="Odstavekseznama"/>
        <w:numPr>
          <w:ilvl w:val="0"/>
          <w:numId w:val="65"/>
        </w:numPr>
      </w:pPr>
      <w:r>
        <w:t>Po uspešni akciji je status zadeve »</w:t>
      </w:r>
      <w:r w:rsidRPr="00F84C1F">
        <w:rPr>
          <w:b/>
        </w:rPr>
        <w:t>Ocena stroškov (oddana)</w:t>
      </w:r>
      <w:r>
        <w:t>«.</w:t>
      </w:r>
    </w:p>
    <w:p w14:paraId="474EC1CC" w14:textId="5428F5CC" w:rsidR="00A73CFC" w:rsidRDefault="00A73CFC" w:rsidP="00AE3277">
      <w:pPr>
        <w:pStyle w:val="Naslov4"/>
      </w:pPr>
      <w:bookmarkStart w:id="109" w:name="_Ref87279750"/>
      <w:bookmarkStart w:id="110" w:name="_Toc100040259"/>
      <w:r>
        <w:t>Potrditev ocene stroškov</w:t>
      </w:r>
      <w:bookmarkEnd w:id="109"/>
      <w:bookmarkEnd w:id="110"/>
    </w:p>
    <w:p w14:paraId="426A8227" w14:textId="29BE0C0C" w:rsidR="00A73CFC" w:rsidRDefault="00A73CFC" w:rsidP="00A73CFC">
      <w:pPr>
        <w:pStyle w:val="Naslov5"/>
      </w:pPr>
      <w:bookmarkStart w:id="111" w:name="_Toc100040260"/>
      <w:r>
        <w:t>Kdo lahko potrdi oceno stroškov in kdaj?</w:t>
      </w:r>
      <w:bookmarkEnd w:id="111"/>
    </w:p>
    <w:p w14:paraId="45EA85AE" w14:textId="77777777" w:rsidR="00A73CFC" w:rsidRDefault="00A73CFC" w:rsidP="00A73CFC">
      <w:r>
        <w:t>Akcija je na voljo:</w:t>
      </w:r>
    </w:p>
    <w:p w14:paraId="5117325C" w14:textId="5E536618" w:rsidR="00A73CFC" w:rsidRDefault="00A73CFC" w:rsidP="001942C6">
      <w:pPr>
        <w:pStyle w:val="Odstavekseznama"/>
        <w:numPr>
          <w:ilvl w:val="0"/>
          <w:numId w:val="41"/>
        </w:numPr>
      </w:pPr>
      <w:r>
        <w:t xml:space="preserve">če ste </w:t>
      </w:r>
      <w:r w:rsidRPr="0091213C">
        <w:rPr>
          <w:b/>
        </w:rPr>
        <w:t>nosilec zadeve</w:t>
      </w:r>
      <w:r>
        <w:t>,</w:t>
      </w:r>
    </w:p>
    <w:p w14:paraId="40808EA5" w14:textId="64EE4062" w:rsidR="00A73CFC" w:rsidRDefault="00A73CFC" w:rsidP="001942C6">
      <w:pPr>
        <w:pStyle w:val="Odstavekseznama"/>
        <w:numPr>
          <w:ilvl w:val="0"/>
          <w:numId w:val="41"/>
        </w:numPr>
      </w:pPr>
      <w:r>
        <w:t xml:space="preserve">če je </w:t>
      </w:r>
      <w:r w:rsidRPr="00A73CFC">
        <w:rPr>
          <w:b/>
        </w:rPr>
        <w:t>postopek RP</w:t>
      </w:r>
      <w:r>
        <w:t>,</w:t>
      </w:r>
    </w:p>
    <w:p w14:paraId="7AE0F861" w14:textId="7C55713B" w:rsidR="00A73CFC" w:rsidRPr="00A73CFC" w:rsidRDefault="00A73CFC" w:rsidP="001942C6">
      <w:pPr>
        <w:pStyle w:val="Odstavekseznama"/>
        <w:numPr>
          <w:ilvl w:val="0"/>
          <w:numId w:val="41"/>
        </w:numPr>
      </w:pPr>
      <w:r>
        <w:t xml:space="preserve">če je </w:t>
      </w:r>
      <w:r w:rsidRPr="0091213C">
        <w:rPr>
          <w:b/>
        </w:rPr>
        <w:t>status zadeve</w:t>
      </w:r>
      <w:r>
        <w:t xml:space="preserve"> »</w:t>
      </w:r>
      <w:r w:rsidRPr="00A73CFC">
        <w:rPr>
          <w:b/>
        </w:rPr>
        <w:t>Ocena stroškov (oddana)</w:t>
      </w:r>
      <w:r>
        <w:t>«.</w:t>
      </w:r>
    </w:p>
    <w:p w14:paraId="574DF275" w14:textId="2328D32F" w:rsidR="00A73CFC" w:rsidRDefault="00A73CFC" w:rsidP="00A73CFC">
      <w:pPr>
        <w:pStyle w:val="Naslov5"/>
      </w:pPr>
      <w:bookmarkStart w:id="112" w:name="_Toc100040261"/>
      <w:r>
        <w:t>Kako potrdim oceno stroškov?</w:t>
      </w:r>
      <w:bookmarkEnd w:id="112"/>
    </w:p>
    <w:p w14:paraId="703A74E8" w14:textId="69752D88" w:rsidR="00A73CFC" w:rsidRDefault="00A73CFC" w:rsidP="00A73CFC">
      <w:r w:rsidRPr="00A73CFC">
        <w:rPr>
          <w:noProof/>
        </w:rPr>
        <w:drawing>
          <wp:inline distT="0" distB="0" distL="0" distR="0" wp14:anchorId="26F43EAF" wp14:editId="4B0C0707">
            <wp:extent cx="2133600" cy="28575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53344" cy="288394"/>
                    </a:xfrm>
                    <a:prstGeom prst="rect">
                      <a:avLst/>
                    </a:prstGeom>
                  </pic:spPr>
                </pic:pic>
              </a:graphicData>
            </a:graphic>
          </wp:inline>
        </w:drawing>
      </w:r>
    </w:p>
    <w:p w14:paraId="3F3E7A41" w14:textId="77777777" w:rsidR="00A73CFC" w:rsidRDefault="00A73CFC" w:rsidP="001942C6">
      <w:pPr>
        <w:pStyle w:val="Odstavekseznama"/>
        <w:numPr>
          <w:ilvl w:val="0"/>
          <w:numId w:val="68"/>
        </w:numPr>
      </w:pPr>
      <w:r>
        <w:t>Odprite stran »</w:t>
      </w:r>
      <w:r w:rsidRPr="004917BF">
        <w:rPr>
          <w:b/>
        </w:rPr>
        <w:t>Vpogled v vlogo</w:t>
      </w:r>
      <w:r w:rsidRPr="002057EE">
        <w:t>«.</w:t>
      </w:r>
    </w:p>
    <w:p w14:paraId="5AE4DFC9" w14:textId="3F17C4BC" w:rsidR="00A73CFC" w:rsidRPr="004917BF" w:rsidRDefault="00A73CFC" w:rsidP="001942C6">
      <w:pPr>
        <w:pStyle w:val="Odstavekseznama"/>
        <w:numPr>
          <w:ilvl w:val="0"/>
          <w:numId w:val="68"/>
        </w:numPr>
      </w:pPr>
      <w:r>
        <w:t>Kliknite na gumb »</w:t>
      </w:r>
      <w:r>
        <w:rPr>
          <w:b/>
        </w:rPr>
        <w:t>Ocena stroškov se potrdi</w:t>
      </w:r>
      <w:r w:rsidRPr="002057EE">
        <w:t>«.</w:t>
      </w:r>
    </w:p>
    <w:p w14:paraId="196A0980" w14:textId="0FA32D7C" w:rsidR="00A73CFC" w:rsidRDefault="00A73CFC" w:rsidP="001942C6">
      <w:pPr>
        <w:pStyle w:val="Odstavekseznama"/>
        <w:numPr>
          <w:ilvl w:val="0"/>
          <w:numId w:val="68"/>
        </w:numPr>
      </w:pPr>
      <w:r>
        <w:t>Če želite, vpišite komentar; komentar bo prikazan v časovnici.</w:t>
      </w:r>
    </w:p>
    <w:p w14:paraId="13FB210F" w14:textId="77777777" w:rsidR="00A73CFC" w:rsidRDefault="00A73CFC" w:rsidP="001942C6">
      <w:pPr>
        <w:pStyle w:val="Odstavekseznama"/>
        <w:numPr>
          <w:ilvl w:val="0"/>
          <w:numId w:val="68"/>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4F60A10F" w14:textId="2091B20F" w:rsidR="00A73CFC" w:rsidRPr="00A73CFC" w:rsidRDefault="00A73CFC" w:rsidP="001942C6">
      <w:pPr>
        <w:pStyle w:val="Odstavekseznama"/>
        <w:numPr>
          <w:ilvl w:val="0"/>
          <w:numId w:val="68"/>
        </w:numPr>
      </w:pPr>
      <w:r>
        <w:t>Po uspešno končani akciji je status zadeve »</w:t>
      </w:r>
      <w:r>
        <w:rPr>
          <w:b/>
        </w:rPr>
        <w:t>Oddaja zahteve</w:t>
      </w:r>
      <w:r w:rsidRPr="0026087A">
        <w:rPr>
          <w:b/>
        </w:rPr>
        <w:t xml:space="preserve"> (poziv)</w:t>
      </w:r>
      <w:r>
        <w:t>«.</w:t>
      </w:r>
    </w:p>
    <w:p w14:paraId="62BBED3C" w14:textId="77777777" w:rsidR="000171FE" w:rsidRDefault="000171FE" w:rsidP="000171FE">
      <w:pPr>
        <w:pStyle w:val="Naslov4"/>
      </w:pPr>
      <w:bookmarkStart w:id="113" w:name="_Ref87360575"/>
      <w:bookmarkStart w:id="114" w:name="_Toc100040262"/>
      <w:bookmarkStart w:id="115" w:name="_Ref86914799"/>
      <w:r>
        <w:t>Vnos odgovornega konservatorja</w:t>
      </w:r>
      <w:bookmarkEnd w:id="113"/>
      <w:bookmarkEnd w:id="114"/>
    </w:p>
    <w:p w14:paraId="5E88F9ED" w14:textId="77777777" w:rsidR="000171FE" w:rsidRDefault="000171FE" w:rsidP="000171FE">
      <w:pPr>
        <w:pStyle w:val="Naslov5"/>
      </w:pPr>
      <w:bookmarkStart w:id="116" w:name="_Toc100040263"/>
      <w:r>
        <w:t>Kdo lahko vpiše odgovornega konservatorja in kdaj?</w:t>
      </w:r>
      <w:bookmarkEnd w:id="116"/>
    </w:p>
    <w:p w14:paraId="47E8DEDA" w14:textId="77777777" w:rsidR="000171FE" w:rsidRDefault="000171FE" w:rsidP="000171FE">
      <w:r>
        <w:lastRenderedPageBreak/>
        <w:t xml:space="preserve">Akcija je na voljo v okviru postopka </w:t>
      </w:r>
      <w:r w:rsidRPr="00EC65C7">
        <w:rPr>
          <w:b/>
        </w:rPr>
        <w:t>IU</w:t>
      </w:r>
      <w:r>
        <w:t>:</w:t>
      </w:r>
    </w:p>
    <w:p w14:paraId="4BBA1E4C" w14:textId="77777777" w:rsidR="000171FE" w:rsidRDefault="000171FE" w:rsidP="001942C6">
      <w:pPr>
        <w:pStyle w:val="Odstavekseznama"/>
        <w:numPr>
          <w:ilvl w:val="0"/>
          <w:numId w:val="39"/>
        </w:numPr>
      </w:pPr>
      <w:r>
        <w:t xml:space="preserve">če ste </w:t>
      </w:r>
      <w:r>
        <w:rPr>
          <w:b/>
        </w:rPr>
        <w:t>uporabnik MK</w:t>
      </w:r>
      <w:r>
        <w:t>,</w:t>
      </w:r>
    </w:p>
    <w:p w14:paraId="3E291FED" w14:textId="77777777" w:rsidR="000171FE" w:rsidRDefault="000171FE" w:rsidP="001942C6">
      <w:pPr>
        <w:pStyle w:val="Odstavekseznama"/>
        <w:numPr>
          <w:ilvl w:val="0"/>
          <w:numId w:val="39"/>
        </w:numPr>
      </w:pPr>
      <w:r>
        <w:t>če je vloga v statusu »</w:t>
      </w:r>
      <w:r>
        <w:rPr>
          <w:b/>
        </w:rPr>
        <w:t>Obravnavano na komisiji</w:t>
      </w:r>
      <w:r>
        <w:t>«.</w:t>
      </w:r>
    </w:p>
    <w:p w14:paraId="4ABAAA87" w14:textId="77777777" w:rsidR="000171FE" w:rsidRDefault="000171FE" w:rsidP="000171FE">
      <w:pPr>
        <w:pStyle w:val="Odstavekseznama"/>
      </w:pPr>
    </w:p>
    <w:p w14:paraId="762CD84D" w14:textId="77777777" w:rsidR="000171FE" w:rsidRDefault="000171FE" w:rsidP="000171FE">
      <w:pPr>
        <w:pStyle w:val="Odstavekseznama"/>
        <w:ind w:left="0"/>
      </w:pPr>
      <w:r w:rsidRPr="00EC65C7">
        <w:rPr>
          <w:rStyle w:val="Poudarek"/>
        </w:rPr>
        <w:t>Pozor!</w:t>
      </w:r>
      <w:r>
        <w:t xml:space="preserve"> Vnos konservatorja je obvezen, če želite nadaljevati postopek IU.</w:t>
      </w:r>
    </w:p>
    <w:p w14:paraId="31730B51" w14:textId="77777777" w:rsidR="000171FE" w:rsidRDefault="000171FE" w:rsidP="000171FE">
      <w:pPr>
        <w:pStyle w:val="Naslov5"/>
      </w:pPr>
      <w:bookmarkStart w:id="117" w:name="_Toc100040264"/>
      <w:r>
        <w:t>Kako določim, katerega konservatorja naj vpišem?</w:t>
      </w:r>
      <w:bookmarkEnd w:id="117"/>
    </w:p>
    <w:p w14:paraId="2585FA52" w14:textId="77777777" w:rsidR="000171FE" w:rsidRDefault="000171FE" w:rsidP="001942C6">
      <w:pPr>
        <w:pStyle w:val="Odstavekseznama"/>
        <w:numPr>
          <w:ilvl w:val="0"/>
          <w:numId w:val="74"/>
        </w:numPr>
      </w:pPr>
      <w:r>
        <w:t>Odprite stran »</w:t>
      </w:r>
      <w:r w:rsidRPr="00EC65C7">
        <w:rPr>
          <w:b/>
        </w:rPr>
        <w:t>Vpogled v vlogo</w:t>
      </w:r>
      <w:r w:rsidRPr="002057EE">
        <w:t>«</w:t>
      </w:r>
      <w:r>
        <w:t>, kliknite zavihek »</w:t>
      </w:r>
      <w:r w:rsidRPr="00EC65C7">
        <w:rPr>
          <w:b/>
        </w:rPr>
        <w:t>Priloge</w:t>
      </w:r>
      <w:r>
        <w:t>«.</w:t>
      </w:r>
    </w:p>
    <w:p w14:paraId="1FE0D1BD" w14:textId="77777777" w:rsidR="000171FE" w:rsidRDefault="000171FE" w:rsidP="001942C6">
      <w:pPr>
        <w:pStyle w:val="Odstavekseznama"/>
        <w:numPr>
          <w:ilvl w:val="0"/>
          <w:numId w:val="74"/>
        </w:numPr>
      </w:pPr>
      <w:r>
        <w:t>V sekciji »</w:t>
      </w:r>
      <w:r w:rsidRPr="00EC65C7">
        <w:rPr>
          <w:b/>
        </w:rPr>
        <w:t>Kulturno varstveni pogoji, mnenja in soglasja</w:t>
      </w:r>
      <w:r>
        <w:t>« je naveden odgovorni konservator.</w:t>
      </w:r>
    </w:p>
    <w:p w14:paraId="0EDB111C" w14:textId="77777777" w:rsidR="000171FE" w:rsidRDefault="000171FE" w:rsidP="000171FE">
      <w:r w:rsidRPr="00EC65C7">
        <w:rPr>
          <w:rStyle w:val="Poudarek"/>
        </w:rPr>
        <w:t>Pozor!</w:t>
      </w:r>
      <w:r>
        <w:t xml:space="preserve"> Podatek je navedel vlagatelj. Za nadaljevanje dela v aplikaciji je potrebno, da osebo izberete iz šifranta konservatorjev.</w:t>
      </w:r>
    </w:p>
    <w:p w14:paraId="052C23A9" w14:textId="77777777" w:rsidR="000171FE" w:rsidRDefault="000171FE" w:rsidP="000171FE">
      <w:pPr>
        <w:pStyle w:val="Naslov5"/>
      </w:pPr>
      <w:bookmarkStart w:id="118" w:name="_Toc100040265"/>
      <w:r>
        <w:t>Kako vpišem odgovornega konservatorja?</w:t>
      </w:r>
      <w:bookmarkEnd w:id="118"/>
    </w:p>
    <w:p w14:paraId="0960BEA0" w14:textId="77777777" w:rsidR="000171FE" w:rsidRDefault="000171FE" w:rsidP="000171FE">
      <w:pPr>
        <w:pStyle w:val="Odstavekseznama"/>
        <w:ind w:left="0"/>
      </w:pPr>
      <w:r w:rsidRPr="00EC65C7">
        <w:rPr>
          <w:noProof/>
        </w:rPr>
        <w:drawing>
          <wp:inline distT="0" distB="0" distL="0" distR="0" wp14:anchorId="5BEB3B19" wp14:editId="6A47213F">
            <wp:extent cx="1784465" cy="386546"/>
            <wp:effectExtent l="0" t="0" r="635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17351" cy="393670"/>
                    </a:xfrm>
                    <a:prstGeom prst="rect">
                      <a:avLst/>
                    </a:prstGeom>
                  </pic:spPr>
                </pic:pic>
              </a:graphicData>
            </a:graphic>
          </wp:inline>
        </w:drawing>
      </w:r>
    </w:p>
    <w:p w14:paraId="5F7DA464" w14:textId="77777777" w:rsidR="000171FE" w:rsidRDefault="000171FE" w:rsidP="001942C6">
      <w:pPr>
        <w:pStyle w:val="Odstavekseznama"/>
        <w:numPr>
          <w:ilvl w:val="0"/>
          <w:numId w:val="75"/>
        </w:numPr>
      </w:pPr>
      <w:r>
        <w:t>Odprite stran »</w:t>
      </w:r>
      <w:r w:rsidRPr="00F05D4E">
        <w:rPr>
          <w:b/>
        </w:rPr>
        <w:t>Vpogled v vlogo</w:t>
      </w:r>
      <w:r w:rsidRPr="002057EE">
        <w:t>«.</w:t>
      </w:r>
    </w:p>
    <w:p w14:paraId="721866DE" w14:textId="77777777" w:rsidR="000171FE" w:rsidRDefault="000171FE" w:rsidP="001942C6">
      <w:pPr>
        <w:pStyle w:val="Odstavekseznama"/>
        <w:numPr>
          <w:ilvl w:val="0"/>
          <w:numId w:val="75"/>
        </w:numPr>
      </w:pPr>
      <w:r>
        <w:t>Kliknite na gumb »</w:t>
      </w:r>
      <w:r>
        <w:rPr>
          <w:b/>
        </w:rPr>
        <w:t>Vnesi odgovornega konservatorja</w:t>
      </w:r>
      <w:r w:rsidRPr="002057EE">
        <w:t>«.</w:t>
      </w:r>
    </w:p>
    <w:p w14:paraId="2D2F4AFC" w14:textId="77777777" w:rsidR="000171FE" w:rsidRDefault="000171FE" w:rsidP="001942C6">
      <w:pPr>
        <w:pStyle w:val="Odstavekseznama"/>
        <w:numPr>
          <w:ilvl w:val="0"/>
          <w:numId w:val="75"/>
        </w:numPr>
      </w:pPr>
      <w:r>
        <w:t xml:space="preserve">Izberite konservatorja iz padajočega seznama. Če konservatorja ni na seznamu, ga lahko dodate: </w:t>
      </w:r>
    </w:p>
    <w:p w14:paraId="0A5C749A" w14:textId="77777777" w:rsidR="000171FE" w:rsidRDefault="000171FE" w:rsidP="001942C6">
      <w:pPr>
        <w:pStyle w:val="Odstavekseznama"/>
        <w:numPr>
          <w:ilvl w:val="1"/>
          <w:numId w:val="75"/>
        </w:numPr>
      </w:pPr>
      <w:r>
        <w:t>Kliknite na »</w:t>
      </w:r>
      <w:r w:rsidRPr="00EC65C7">
        <w:rPr>
          <w:b/>
        </w:rPr>
        <w:t>Dodaj novega odgovornega konservatorja v šifrant konservatorjev</w:t>
      </w:r>
      <w:r>
        <w:t xml:space="preserve">«; </w:t>
      </w:r>
    </w:p>
    <w:p w14:paraId="17F1DD43" w14:textId="77777777" w:rsidR="000171FE" w:rsidRDefault="000171FE" w:rsidP="001942C6">
      <w:pPr>
        <w:pStyle w:val="Odstavekseznama"/>
        <w:numPr>
          <w:ilvl w:val="1"/>
          <w:numId w:val="75"/>
        </w:numPr>
      </w:pPr>
      <w:r>
        <w:t xml:space="preserve">izpolnite podatke obrazca; </w:t>
      </w:r>
    </w:p>
    <w:p w14:paraId="34C2185A" w14:textId="38B48763" w:rsidR="000171FE" w:rsidRDefault="000171FE" w:rsidP="001942C6">
      <w:pPr>
        <w:pStyle w:val="Odstavekseznama"/>
        <w:numPr>
          <w:ilvl w:val="1"/>
          <w:numId w:val="75"/>
        </w:numPr>
      </w:pPr>
      <w:r>
        <w:t xml:space="preserve">kliknite na </w:t>
      </w:r>
      <w:r w:rsidR="00AF20F5">
        <w:t>ikon</w:t>
      </w:r>
      <w:r>
        <w:t>o »</w:t>
      </w:r>
      <w:r w:rsidRPr="00EC65C7">
        <w:rPr>
          <w:b/>
        </w:rPr>
        <w:t>potrdi</w:t>
      </w:r>
      <w:r>
        <w:t>« ali »</w:t>
      </w:r>
      <w:r w:rsidRPr="00EC65C7">
        <w:rPr>
          <w:b/>
        </w:rPr>
        <w:t>prekliči</w:t>
      </w:r>
      <w:r>
        <w:t>«, če želite prekiniti akcijo dodajanja novega konservatorja v šifrant.</w:t>
      </w:r>
    </w:p>
    <w:p w14:paraId="152CF357" w14:textId="77777777" w:rsidR="000171FE" w:rsidRDefault="000171FE" w:rsidP="001942C6">
      <w:pPr>
        <w:pStyle w:val="Odstavekseznama"/>
        <w:numPr>
          <w:ilvl w:val="0"/>
          <w:numId w:val="75"/>
        </w:numPr>
      </w:pPr>
      <w:r>
        <w:t>Kliknite na gumb »</w:t>
      </w:r>
      <w:r>
        <w:rPr>
          <w:b/>
        </w:rPr>
        <w:t>Potrdi</w:t>
      </w:r>
      <w:r w:rsidRPr="002057EE">
        <w:t>«</w:t>
      </w:r>
      <w:r>
        <w:t xml:space="preserve"> oz. »</w:t>
      </w:r>
      <w:r w:rsidRPr="00F05D4E">
        <w:rPr>
          <w:b/>
        </w:rPr>
        <w:t>Prekliči</w:t>
      </w:r>
      <w:r w:rsidRPr="002057EE">
        <w:t>«,</w:t>
      </w:r>
      <w:r>
        <w:t xml:space="preserve"> če želite prekiniti akcijo vnosa konservatorja na vlogo.</w:t>
      </w:r>
    </w:p>
    <w:p w14:paraId="787FFE62" w14:textId="77777777" w:rsidR="000171FE" w:rsidRDefault="000171FE" w:rsidP="000171FE">
      <w:pPr>
        <w:pStyle w:val="Naslov5"/>
      </w:pPr>
      <w:bookmarkStart w:id="119" w:name="_Ref87451426"/>
      <w:bookmarkStart w:id="120" w:name="_Toc100040266"/>
      <w:r>
        <w:t>Kako spremenim odgovornega konservatorja, če sem se zmotil pri vnosu?</w:t>
      </w:r>
      <w:bookmarkEnd w:id="119"/>
      <w:bookmarkEnd w:id="120"/>
    </w:p>
    <w:p w14:paraId="614EF521" w14:textId="77777777" w:rsidR="000171FE" w:rsidRDefault="000171FE" w:rsidP="001942C6">
      <w:pPr>
        <w:pStyle w:val="Odstavekseznama"/>
        <w:numPr>
          <w:ilvl w:val="0"/>
          <w:numId w:val="76"/>
        </w:numPr>
      </w:pPr>
      <w:r>
        <w:t>Odprite stran »</w:t>
      </w:r>
      <w:r w:rsidRPr="00EC65C7">
        <w:rPr>
          <w:b/>
        </w:rPr>
        <w:t>Vpogled v vlogo</w:t>
      </w:r>
      <w:r w:rsidRPr="002057EE">
        <w:t>«.</w:t>
      </w:r>
    </w:p>
    <w:p w14:paraId="2D1ED2D3" w14:textId="50C2E06B" w:rsidR="000171FE" w:rsidRDefault="000171FE" w:rsidP="001942C6">
      <w:pPr>
        <w:pStyle w:val="Odstavekseznama"/>
        <w:numPr>
          <w:ilvl w:val="0"/>
          <w:numId w:val="76"/>
        </w:numPr>
      </w:pPr>
      <w:r>
        <w:t>V sekciji »</w:t>
      </w:r>
      <w:r w:rsidRPr="00EC65C7">
        <w:rPr>
          <w:b/>
        </w:rPr>
        <w:t xml:space="preserve">Poudarjena vsebina </w:t>
      </w:r>
      <w:r w:rsidR="00FE529C">
        <w:rPr>
          <w:b/>
        </w:rPr>
        <w:t xml:space="preserve">o </w:t>
      </w:r>
      <w:r w:rsidRPr="00EC65C7">
        <w:rPr>
          <w:b/>
        </w:rPr>
        <w:t>vlog</w:t>
      </w:r>
      <w:r w:rsidR="00FE529C">
        <w:rPr>
          <w:b/>
        </w:rPr>
        <w:t>i</w:t>
      </w:r>
      <w:r>
        <w:t>« kliknite na »</w:t>
      </w:r>
      <w:r w:rsidRPr="00EC65C7">
        <w:rPr>
          <w:b/>
        </w:rPr>
        <w:t>meni</w:t>
      </w:r>
      <w:r>
        <w:t>«.</w:t>
      </w:r>
    </w:p>
    <w:p w14:paraId="128AA858" w14:textId="77777777" w:rsidR="000171FE" w:rsidRDefault="000171FE" w:rsidP="001942C6">
      <w:pPr>
        <w:pStyle w:val="Odstavekseznama"/>
        <w:numPr>
          <w:ilvl w:val="0"/>
          <w:numId w:val="76"/>
        </w:numPr>
      </w:pPr>
      <w:r>
        <w:t>Kliknite na gumb »</w:t>
      </w:r>
      <w:r>
        <w:rPr>
          <w:b/>
        </w:rPr>
        <w:t>Zamenjaj odgovornega konservatorja</w:t>
      </w:r>
      <w:r w:rsidRPr="002057EE">
        <w:t>«.</w:t>
      </w:r>
    </w:p>
    <w:p w14:paraId="6C68FA94" w14:textId="77777777" w:rsidR="000171FE" w:rsidRDefault="000171FE" w:rsidP="001942C6">
      <w:pPr>
        <w:pStyle w:val="Odstavekseznama"/>
        <w:numPr>
          <w:ilvl w:val="0"/>
          <w:numId w:val="76"/>
        </w:numPr>
      </w:pPr>
      <w:r>
        <w:t xml:space="preserve">Izberite konservatorja iz padajočega seznama. Če konservatorja ni na seznamu, ga lahko dodate (poglejte prejšnje poglavje točko 3). </w:t>
      </w:r>
    </w:p>
    <w:p w14:paraId="1261EBF7" w14:textId="77777777" w:rsidR="000171FE" w:rsidRDefault="000171FE" w:rsidP="001942C6">
      <w:pPr>
        <w:pStyle w:val="Odstavekseznama"/>
        <w:numPr>
          <w:ilvl w:val="0"/>
          <w:numId w:val="76"/>
        </w:numPr>
      </w:pPr>
      <w:r>
        <w:t>Kliknite na gumb »</w:t>
      </w:r>
      <w:r w:rsidRPr="00EC65C7">
        <w:rPr>
          <w:b/>
        </w:rPr>
        <w:t>Potrdi</w:t>
      </w:r>
      <w:r w:rsidRPr="002057EE">
        <w:t>«</w:t>
      </w:r>
      <w:r>
        <w:t xml:space="preserve"> oz. »</w:t>
      </w:r>
      <w:r w:rsidRPr="00EC65C7">
        <w:rPr>
          <w:b/>
        </w:rPr>
        <w:t>Prekliči</w:t>
      </w:r>
      <w:r w:rsidRPr="002057EE">
        <w:t>«,</w:t>
      </w:r>
      <w:r>
        <w:t xml:space="preserve"> če želite prekiniti akcijo.</w:t>
      </w:r>
    </w:p>
    <w:p w14:paraId="51A6214B" w14:textId="77777777" w:rsidR="000171FE" w:rsidRDefault="000171FE" w:rsidP="000171FE">
      <w:pPr>
        <w:pStyle w:val="Naslov4"/>
      </w:pPr>
      <w:bookmarkStart w:id="121" w:name="_Ref87360462"/>
      <w:bookmarkStart w:id="122" w:name="_Toc100040267"/>
      <w:r>
        <w:t>Poziv za dodatno obrazložitev upravičenosti IU</w:t>
      </w:r>
      <w:bookmarkEnd w:id="121"/>
      <w:bookmarkEnd w:id="122"/>
    </w:p>
    <w:p w14:paraId="6D582DC8" w14:textId="77777777" w:rsidR="000171FE" w:rsidRDefault="000171FE" w:rsidP="000171FE">
      <w:pPr>
        <w:pStyle w:val="Naslov5"/>
      </w:pPr>
      <w:bookmarkStart w:id="123" w:name="_Toc100040268"/>
      <w:r>
        <w:t>Kdo lahko pozove odgovornega konservatorja k dodatni obrazložitvi upravičenosti iu in kdaj?</w:t>
      </w:r>
      <w:bookmarkEnd w:id="123"/>
    </w:p>
    <w:p w14:paraId="6AE1554E" w14:textId="77777777" w:rsidR="000171FE" w:rsidRDefault="000171FE" w:rsidP="000171FE">
      <w:r>
        <w:t xml:space="preserve">Akcija je na voljo za postopek </w:t>
      </w:r>
      <w:r w:rsidRPr="003F2C01">
        <w:rPr>
          <w:b/>
        </w:rPr>
        <w:t>IU</w:t>
      </w:r>
      <w:r>
        <w:t>:</w:t>
      </w:r>
    </w:p>
    <w:p w14:paraId="619270B8" w14:textId="77777777" w:rsidR="000171FE" w:rsidRDefault="000171FE" w:rsidP="001942C6">
      <w:pPr>
        <w:pStyle w:val="Odstavekseznama"/>
        <w:numPr>
          <w:ilvl w:val="0"/>
          <w:numId w:val="23"/>
        </w:numPr>
      </w:pPr>
      <w:r>
        <w:t xml:space="preserve">če ste </w:t>
      </w:r>
      <w:r w:rsidRPr="00FC5A14">
        <w:rPr>
          <w:b/>
        </w:rPr>
        <w:t>nosilec zadeve</w:t>
      </w:r>
      <w:r>
        <w:t xml:space="preserve"> in</w:t>
      </w:r>
    </w:p>
    <w:p w14:paraId="49FB2586"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3F2C01">
        <w:t>»</w:t>
      </w:r>
      <w:r w:rsidRPr="003F2C01">
        <w:rPr>
          <w:b/>
        </w:rPr>
        <w:t>Obravnavano na komisiji</w:t>
      </w:r>
      <w:r w:rsidRPr="003F2C01">
        <w:t>«</w:t>
      </w:r>
      <w:r>
        <w:t>.</w:t>
      </w:r>
    </w:p>
    <w:p w14:paraId="42DB67FC" w14:textId="77777777" w:rsidR="000171FE" w:rsidRDefault="000171FE" w:rsidP="000171FE">
      <w:pPr>
        <w:pStyle w:val="Naslov5"/>
      </w:pPr>
      <w:bookmarkStart w:id="124" w:name="_Toc100040269"/>
      <w:r>
        <w:t>Kako pozovem odgovornega konservatorja k dodatni obrazložitvi upravičenosti iu?</w:t>
      </w:r>
      <w:bookmarkEnd w:id="124"/>
    </w:p>
    <w:p w14:paraId="7631145F" w14:textId="77777777" w:rsidR="000171FE" w:rsidRDefault="000171FE" w:rsidP="000171FE">
      <w:pPr>
        <w:pStyle w:val="Brezrazmikov"/>
        <w:spacing w:after="200" w:line="276" w:lineRule="auto"/>
        <w:rPr>
          <w:noProof/>
        </w:rPr>
      </w:pPr>
      <w:r w:rsidRPr="00714087">
        <w:rPr>
          <w:noProof/>
        </w:rPr>
        <w:t xml:space="preserve"> </w:t>
      </w:r>
      <w:r w:rsidRPr="003F2C01">
        <w:rPr>
          <w:noProof/>
        </w:rPr>
        <w:drawing>
          <wp:inline distT="0" distB="0" distL="0" distR="0" wp14:anchorId="45D34EB2" wp14:editId="567ED037">
            <wp:extent cx="1551710" cy="44467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46226" cy="471755"/>
                    </a:xfrm>
                    <a:prstGeom prst="rect">
                      <a:avLst/>
                    </a:prstGeom>
                  </pic:spPr>
                </pic:pic>
              </a:graphicData>
            </a:graphic>
          </wp:inline>
        </w:drawing>
      </w:r>
    </w:p>
    <w:p w14:paraId="53E77AF2" w14:textId="77777777" w:rsidR="000171FE" w:rsidRDefault="000171FE" w:rsidP="001942C6">
      <w:pPr>
        <w:pStyle w:val="Odstavekseznama"/>
        <w:numPr>
          <w:ilvl w:val="0"/>
          <w:numId w:val="77"/>
        </w:numPr>
      </w:pPr>
      <w:r>
        <w:t>Odprite stran »</w:t>
      </w:r>
      <w:r w:rsidRPr="004917BF">
        <w:rPr>
          <w:b/>
        </w:rPr>
        <w:t>Vpogled v vlogo</w:t>
      </w:r>
      <w:r w:rsidRPr="002057EE">
        <w:t>«.</w:t>
      </w:r>
    </w:p>
    <w:p w14:paraId="72646842" w14:textId="77777777" w:rsidR="000171FE" w:rsidRPr="00E36296" w:rsidRDefault="000171FE" w:rsidP="001942C6">
      <w:pPr>
        <w:pStyle w:val="Odstavekseznama"/>
        <w:numPr>
          <w:ilvl w:val="0"/>
          <w:numId w:val="77"/>
        </w:numPr>
      </w:pPr>
      <w:r>
        <w:t xml:space="preserve">Kliknite na gumb </w:t>
      </w:r>
      <w:r w:rsidRPr="00E36296">
        <w:t>»</w:t>
      </w:r>
      <w:r w:rsidRPr="00E36296">
        <w:rPr>
          <w:b/>
        </w:rPr>
        <w:t xml:space="preserve">Kreiraj poziv za </w:t>
      </w:r>
      <w:r>
        <w:rPr>
          <w:b/>
        </w:rPr>
        <w:t>dodatno obrazložitev o upravičenosti izvedbe IU</w:t>
      </w:r>
      <w:r w:rsidRPr="00E36296">
        <w:t>«.</w:t>
      </w:r>
    </w:p>
    <w:p w14:paraId="11009DB9" w14:textId="77777777" w:rsidR="000171FE" w:rsidRDefault="000171FE" w:rsidP="001942C6">
      <w:pPr>
        <w:pStyle w:val="Odstavekseznama"/>
        <w:numPr>
          <w:ilvl w:val="0"/>
          <w:numId w:val="77"/>
        </w:numPr>
      </w:pPr>
      <w:r>
        <w:lastRenderedPageBreak/>
        <w:t>Če želite, vpišite komentar; komentar bo prikazan v časovnici.</w:t>
      </w:r>
    </w:p>
    <w:p w14:paraId="5FAF6B7E" w14:textId="77777777" w:rsidR="000171FE" w:rsidRDefault="000171FE" w:rsidP="001942C6">
      <w:pPr>
        <w:pStyle w:val="Odstavekseznama"/>
        <w:numPr>
          <w:ilvl w:val="0"/>
          <w:numId w:val="77"/>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67BB9DD5" w14:textId="77777777" w:rsidR="000171FE" w:rsidRDefault="000171FE" w:rsidP="001942C6">
      <w:pPr>
        <w:pStyle w:val="Odstavekseznama"/>
        <w:numPr>
          <w:ilvl w:val="0"/>
          <w:numId w:val="77"/>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23A2E526" w14:textId="2A5B2E75" w:rsidR="000171FE" w:rsidRDefault="000171FE" w:rsidP="001942C6">
      <w:pPr>
        <w:pStyle w:val="Odstavekseznama"/>
        <w:numPr>
          <w:ilvl w:val="0"/>
          <w:numId w:val="77"/>
        </w:numPr>
      </w:pPr>
      <w:r>
        <w:t>Nadaljujte pripravo dokumenta »</w:t>
      </w:r>
      <w:r w:rsidRPr="003F2C01">
        <w:rPr>
          <w:b/>
        </w:rPr>
        <w:t>Poziv za dodatno obrazložitev o upravičenosti izvedbe izravnalnega ukrepa</w:t>
      </w:r>
      <w:r w:rsidRPr="00E95EB6">
        <w:t>«</w:t>
      </w:r>
      <w:r>
        <w:t xml:space="preserve">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3B3DA471" w14:textId="36297C90" w:rsidR="000171FE" w:rsidRDefault="000171FE" w:rsidP="001942C6">
      <w:pPr>
        <w:pStyle w:val="Odstavekseznama"/>
        <w:numPr>
          <w:ilvl w:val="0"/>
          <w:numId w:val="77"/>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46DA6163" w14:textId="77777777" w:rsidR="000171FE" w:rsidRDefault="000171FE" w:rsidP="001942C6">
      <w:pPr>
        <w:pStyle w:val="Odstavekseznama"/>
        <w:numPr>
          <w:ilvl w:val="0"/>
          <w:numId w:val="77"/>
        </w:numPr>
      </w:pPr>
      <w:r>
        <w:t>Po uspešno končani akciji je status zadeve »</w:t>
      </w:r>
      <w:r w:rsidRPr="003F2C01">
        <w:rPr>
          <w:b/>
        </w:rPr>
        <w:t>Dodatna obrazložitev upravičenosti IU (poziv)</w:t>
      </w:r>
      <w:r>
        <w:t>«.</w:t>
      </w:r>
    </w:p>
    <w:p w14:paraId="42D6E0BE" w14:textId="58A36EF3" w:rsidR="000171FE" w:rsidRDefault="000171FE" w:rsidP="001942C6">
      <w:pPr>
        <w:pStyle w:val="Odstavekseznama"/>
        <w:numPr>
          <w:ilvl w:val="0"/>
          <w:numId w:val="77"/>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7182ABF2" w14:textId="0110B318" w:rsidR="003A0B3D" w:rsidRDefault="005F2CEB" w:rsidP="003A0B3D">
      <w:pPr>
        <w:pStyle w:val="Naslov5"/>
      </w:pPr>
      <w:bookmarkStart w:id="125" w:name="_Toc100040270"/>
      <w:r>
        <w:t>Kako najdem</w:t>
      </w:r>
      <w:r w:rsidR="003A0B3D">
        <w:t xml:space="preserve"> vloge</w:t>
      </w:r>
      <w:r>
        <w:t>, ki</w:t>
      </w:r>
      <w:r w:rsidR="003A0B3D">
        <w:t xml:space="preserve"> čakajo na pregled dodatne obrazložitve?</w:t>
      </w:r>
      <w:bookmarkEnd w:id="125"/>
    </w:p>
    <w:p w14:paraId="3D0B64FD" w14:textId="77777777" w:rsidR="003A0B3D" w:rsidRDefault="003A0B3D" w:rsidP="003A0B3D">
      <w:pPr>
        <w:pStyle w:val="Odstavekseznama"/>
        <w:ind w:left="0"/>
      </w:pPr>
      <w:r>
        <w:t>To vidite na domači plošči na dva načina: preko aktivnih zadev in preko obvestil.</w:t>
      </w:r>
    </w:p>
    <w:p w14:paraId="792E2455" w14:textId="77777777" w:rsidR="003A0B3D" w:rsidRDefault="003A0B3D" w:rsidP="003A0B3D">
      <w:pPr>
        <w:pStyle w:val="Naslov6"/>
      </w:pPr>
      <w:bookmarkStart w:id="126" w:name="_Toc100040271"/>
      <w:r>
        <w:t>Aktivne zadeve</w:t>
      </w:r>
      <w:bookmarkEnd w:id="126"/>
    </w:p>
    <w:p w14:paraId="7A34DCB1" w14:textId="77777777" w:rsidR="003A0B3D" w:rsidRDefault="003A0B3D" w:rsidP="001942C6">
      <w:pPr>
        <w:pStyle w:val="Odstavekseznama"/>
        <w:numPr>
          <w:ilvl w:val="0"/>
          <w:numId w:val="89"/>
        </w:numPr>
      </w:pPr>
      <w:r>
        <w:t>Odprite stran »</w:t>
      </w:r>
      <w:r w:rsidRPr="003021FB">
        <w:rPr>
          <w:b/>
        </w:rPr>
        <w:t>Domača plošča</w:t>
      </w:r>
      <w:r w:rsidRPr="002057EE">
        <w:t>«.</w:t>
      </w:r>
    </w:p>
    <w:p w14:paraId="59037067" w14:textId="57708423" w:rsidR="003A0B3D" w:rsidRDefault="003A0B3D" w:rsidP="001942C6">
      <w:pPr>
        <w:pStyle w:val="Odstavekseznama"/>
        <w:numPr>
          <w:ilvl w:val="0"/>
          <w:numId w:val="89"/>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73FC143A" w14:textId="03BFF6F9" w:rsidR="003A0B3D" w:rsidRDefault="003A0B3D" w:rsidP="001942C6">
      <w:pPr>
        <w:pStyle w:val="Odstavekseznama"/>
        <w:numPr>
          <w:ilvl w:val="0"/>
          <w:numId w:val="89"/>
        </w:numPr>
      </w:pPr>
      <w:r>
        <w:t>V stolpcu »</w:t>
      </w:r>
      <w:r w:rsidRPr="00F84C1F">
        <w:rPr>
          <w:b/>
        </w:rPr>
        <w:t xml:space="preserve">Poslano </w:t>
      </w:r>
      <w:r>
        <w:rPr>
          <w:b/>
        </w:rPr>
        <w:t>v pregled na MK</w:t>
      </w:r>
      <w:r>
        <w:t>« kliknite na kartico »</w:t>
      </w:r>
      <w:r>
        <w:rPr>
          <w:b/>
        </w:rPr>
        <w:t>Dodatna obrazložitev upravičenosti IU oddana</w:t>
      </w:r>
      <w:r w:rsidRPr="007B4764">
        <w:t>«</w:t>
      </w:r>
      <w:r>
        <w:t>.</w:t>
      </w:r>
    </w:p>
    <w:p w14:paraId="28A0FC18" w14:textId="3F3B4BB1" w:rsidR="003A0B3D" w:rsidRDefault="003A0B3D" w:rsidP="001942C6">
      <w:pPr>
        <w:pStyle w:val="Odstavekseznama"/>
        <w:numPr>
          <w:ilvl w:val="0"/>
          <w:numId w:val="89"/>
        </w:numPr>
      </w:pPr>
      <w:r>
        <w:t>Preusmerjeni boste na stran »</w:t>
      </w:r>
      <w:r w:rsidRPr="00F84C1F">
        <w:rPr>
          <w:b/>
        </w:rPr>
        <w:t>Iskalnik vlog</w:t>
      </w:r>
      <w:r>
        <w:t>«, kjer je prikazan seznam vlog, ki čakajo pregled.</w:t>
      </w:r>
    </w:p>
    <w:p w14:paraId="42F3E47C" w14:textId="12D32D96" w:rsidR="003A0B3D" w:rsidRDefault="003A0B3D" w:rsidP="001942C6">
      <w:pPr>
        <w:pStyle w:val="Odstavekseznama"/>
        <w:numPr>
          <w:ilvl w:val="0"/>
          <w:numId w:val="89"/>
        </w:numPr>
      </w:pPr>
      <w:r>
        <w:t>Kliknite na želeno vlogo in boste preusmerjeni na stran »</w:t>
      </w:r>
      <w:r w:rsidRPr="00F84C1F">
        <w:rPr>
          <w:b/>
        </w:rPr>
        <w:t>Vpogled v vlogo</w:t>
      </w:r>
      <w:r>
        <w:t>« na kateri pogledate podano dodatno obrazložitev in nadaljujete postopek.</w:t>
      </w:r>
    </w:p>
    <w:p w14:paraId="219132A1" w14:textId="77777777" w:rsidR="003A0B3D" w:rsidRDefault="003A0B3D" w:rsidP="003A0B3D">
      <w:pPr>
        <w:pStyle w:val="Naslov6"/>
      </w:pPr>
      <w:bookmarkStart w:id="127" w:name="_Toc100040272"/>
      <w:r>
        <w:t>Obvestila</w:t>
      </w:r>
      <w:bookmarkEnd w:id="127"/>
    </w:p>
    <w:p w14:paraId="2EDA821C" w14:textId="60935705" w:rsidR="003A0B3D" w:rsidRDefault="003A0B3D" w:rsidP="003A0B3D">
      <w:r>
        <w:t>Če je odgovorni konservator oddal dodatno obrazložitev upravičenosti IU, bo v sekciji »</w:t>
      </w:r>
      <w:r w:rsidRPr="00F84C1F">
        <w:rPr>
          <w:b/>
        </w:rPr>
        <w:t>Obvestila</w:t>
      </w:r>
      <w:r>
        <w:t>« prikazano obvestilo. Kliknite na povezavo in boste preusmerjeni na stran »</w:t>
      </w:r>
      <w:r w:rsidRPr="00F84C1F">
        <w:rPr>
          <w:b/>
        </w:rPr>
        <w:t>Vpogled v vlogo</w:t>
      </w:r>
      <w:r>
        <w:t>« na kateri lahko nadaljujete postopek.</w:t>
      </w:r>
    </w:p>
    <w:p w14:paraId="4878A154" w14:textId="77777777" w:rsidR="000171FE" w:rsidRPr="00F84C1F" w:rsidRDefault="000171FE" w:rsidP="000171FE">
      <w:pPr>
        <w:pStyle w:val="Naslov4"/>
      </w:pPr>
      <w:bookmarkStart w:id="128" w:name="_Ref87360906"/>
      <w:bookmarkStart w:id="129" w:name="_Toc100040273"/>
      <w:r>
        <w:t>Dodatna obrazložitev upravičenosti IU</w:t>
      </w:r>
      <w:bookmarkEnd w:id="128"/>
      <w:bookmarkEnd w:id="129"/>
    </w:p>
    <w:p w14:paraId="56D1F838" w14:textId="77777777" w:rsidR="000171FE" w:rsidRDefault="000171FE" w:rsidP="000171FE">
      <w:pPr>
        <w:pStyle w:val="Naslov5"/>
      </w:pPr>
      <w:bookmarkStart w:id="130" w:name="_Toc100040274"/>
      <w:r>
        <w:t>Kdo lahko odda dodatno obrazložitev upravičenosti IU in kdaj?</w:t>
      </w:r>
      <w:bookmarkEnd w:id="130"/>
    </w:p>
    <w:p w14:paraId="502C5AFA" w14:textId="77777777" w:rsidR="000171FE" w:rsidRDefault="000171FE" w:rsidP="000171FE">
      <w:r>
        <w:t xml:space="preserve">Akcija je na voljo pri postopku </w:t>
      </w:r>
      <w:r w:rsidRPr="003F2C01">
        <w:rPr>
          <w:b/>
        </w:rPr>
        <w:t>IU</w:t>
      </w:r>
      <w:r>
        <w:t>:</w:t>
      </w:r>
    </w:p>
    <w:p w14:paraId="50AB1278" w14:textId="77777777" w:rsidR="000171FE" w:rsidRDefault="000171FE" w:rsidP="001942C6">
      <w:pPr>
        <w:pStyle w:val="Odstavekseznama"/>
        <w:numPr>
          <w:ilvl w:val="0"/>
          <w:numId w:val="23"/>
        </w:numPr>
      </w:pPr>
      <w:r>
        <w:t xml:space="preserve">če ste uporabnik zavoda, ki je vpisan kot </w:t>
      </w:r>
      <w:r>
        <w:rPr>
          <w:b/>
        </w:rPr>
        <w:t>odgovorni konservator</w:t>
      </w:r>
      <w:r>
        <w:t xml:space="preserve"> na zadevi in</w:t>
      </w:r>
    </w:p>
    <w:p w14:paraId="4DF063C7"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3F2C01">
        <w:rPr>
          <w:b/>
        </w:rPr>
        <w:t>Dodatna obrazložitev upravičenosti IU (poziv)</w:t>
      </w:r>
      <w:r w:rsidRPr="00F84C1F">
        <w:t>«</w:t>
      </w:r>
      <w:r>
        <w:t>.</w:t>
      </w:r>
    </w:p>
    <w:p w14:paraId="1A30AF7F" w14:textId="601FFA2A" w:rsidR="000171FE" w:rsidRDefault="005F2CEB" w:rsidP="000171FE">
      <w:pPr>
        <w:pStyle w:val="Naslov5"/>
      </w:pPr>
      <w:bookmarkStart w:id="131" w:name="_Toc100040275"/>
      <w:r>
        <w:t>Kako najdem</w:t>
      </w:r>
      <w:r w:rsidR="000171FE">
        <w:t xml:space="preserve"> vloge</w:t>
      </w:r>
      <w:r>
        <w:t>, ki</w:t>
      </w:r>
      <w:r w:rsidR="000171FE">
        <w:t xml:space="preserve"> čakajo na dodatno obrazložitev?</w:t>
      </w:r>
      <w:bookmarkEnd w:id="131"/>
    </w:p>
    <w:p w14:paraId="58C96BAF" w14:textId="77777777" w:rsidR="000171FE" w:rsidRDefault="000171FE" w:rsidP="000171FE">
      <w:pPr>
        <w:pStyle w:val="Odstavekseznama"/>
        <w:ind w:left="0"/>
      </w:pPr>
      <w:r>
        <w:t>To vidite na domači plošči na dva načina: preko aktivnih zadev in preko obvestil.</w:t>
      </w:r>
    </w:p>
    <w:p w14:paraId="4234FC87" w14:textId="77777777" w:rsidR="000171FE" w:rsidRDefault="000171FE" w:rsidP="000171FE">
      <w:pPr>
        <w:pStyle w:val="Naslov6"/>
      </w:pPr>
      <w:bookmarkStart w:id="132" w:name="_Toc100040276"/>
      <w:r>
        <w:t>Aktivne zadeve</w:t>
      </w:r>
      <w:bookmarkEnd w:id="132"/>
    </w:p>
    <w:p w14:paraId="05C8ACB9" w14:textId="77777777" w:rsidR="000171FE" w:rsidRDefault="000171FE" w:rsidP="001942C6">
      <w:pPr>
        <w:pStyle w:val="Odstavekseznama"/>
        <w:numPr>
          <w:ilvl w:val="0"/>
          <w:numId w:val="78"/>
        </w:numPr>
      </w:pPr>
      <w:r>
        <w:t>Odprite stran »</w:t>
      </w:r>
      <w:r w:rsidRPr="003021FB">
        <w:rPr>
          <w:b/>
        </w:rPr>
        <w:t>Domača plošča</w:t>
      </w:r>
      <w:r w:rsidRPr="002057EE">
        <w:t>«.</w:t>
      </w:r>
    </w:p>
    <w:p w14:paraId="7E96FB56" w14:textId="77777777" w:rsidR="000171FE" w:rsidRDefault="000171FE" w:rsidP="001942C6">
      <w:pPr>
        <w:pStyle w:val="Odstavekseznama"/>
        <w:numPr>
          <w:ilvl w:val="0"/>
          <w:numId w:val="78"/>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0135130C" w14:textId="77777777" w:rsidR="000171FE" w:rsidRDefault="000171FE" w:rsidP="001942C6">
      <w:pPr>
        <w:pStyle w:val="Odstavekseznama"/>
        <w:numPr>
          <w:ilvl w:val="0"/>
          <w:numId w:val="78"/>
        </w:numPr>
      </w:pPr>
      <w:r>
        <w:t>V stolpcu »</w:t>
      </w:r>
      <w:r w:rsidRPr="00F84C1F">
        <w:rPr>
          <w:b/>
        </w:rPr>
        <w:t xml:space="preserve">Poslano </w:t>
      </w:r>
      <w:r>
        <w:rPr>
          <w:b/>
        </w:rPr>
        <w:t>odgovornemu konservatorju</w:t>
      </w:r>
      <w:r>
        <w:t>« kliknite na kartico »</w:t>
      </w:r>
      <w:r w:rsidRPr="00F84C1F">
        <w:rPr>
          <w:b/>
        </w:rPr>
        <w:t xml:space="preserve">Poziv za </w:t>
      </w:r>
      <w:r>
        <w:rPr>
          <w:b/>
        </w:rPr>
        <w:t>dodatno obrazložitev upravičenosti IU</w:t>
      </w:r>
      <w:r w:rsidRPr="007B4764">
        <w:t>«.</w:t>
      </w:r>
    </w:p>
    <w:p w14:paraId="6C287020" w14:textId="77777777" w:rsidR="000171FE" w:rsidRDefault="000171FE" w:rsidP="001942C6">
      <w:pPr>
        <w:pStyle w:val="Odstavekseznama"/>
        <w:numPr>
          <w:ilvl w:val="0"/>
          <w:numId w:val="78"/>
        </w:numPr>
      </w:pPr>
      <w:r>
        <w:t>Preusmerjeni boste na stran »</w:t>
      </w:r>
      <w:r w:rsidRPr="00F84C1F">
        <w:rPr>
          <w:b/>
        </w:rPr>
        <w:t>Iskalnik vlog</w:t>
      </w:r>
      <w:r>
        <w:t>«, kjer je prikazan seznam vlog, ki čakajo na dodatno obrazložitev.</w:t>
      </w:r>
    </w:p>
    <w:p w14:paraId="66626160" w14:textId="77777777" w:rsidR="000171FE" w:rsidRDefault="000171FE" w:rsidP="001942C6">
      <w:pPr>
        <w:pStyle w:val="Odstavekseznama"/>
        <w:numPr>
          <w:ilvl w:val="0"/>
          <w:numId w:val="78"/>
        </w:numPr>
      </w:pPr>
      <w:r>
        <w:t>Kliknite na želeno vlogo in boste preusmerjeni na stran »</w:t>
      </w:r>
      <w:r w:rsidRPr="00F84C1F">
        <w:rPr>
          <w:b/>
        </w:rPr>
        <w:t>Vpogled v vlogo</w:t>
      </w:r>
      <w:r>
        <w:t>« na kateri lahko oddate obrazložitev.</w:t>
      </w:r>
    </w:p>
    <w:p w14:paraId="673E9EE0" w14:textId="77777777" w:rsidR="000171FE" w:rsidRDefault="000171FE" w:rsidP="000171FE">
      <w:pPr>
        <w:pStyle w:val="Naslov6"/>
      </w:pPr>
      <w:bookmarkStart w:id="133" w:name="_Toc100040277"/>
      <w:r>
        <w:lastRenderedPageBreak/>
        <w:t>Obvestila</w:t>
      </w:r>
      <w:bookmarkEnd w:id="133"/>
    </w:p>
    <w:p w14:paraId="6861F301" w14:textId="77777777" w:rsidR="000171FE" w:rsidRDefault="000171FE" w:rsidP="000171FE">
      <w:r>
        <w:t>Če ste pozvani k oceni stroškov, bo v sekciji »</w:t>
      </w:r>
      <w:r w:rsidRPr="00F84C1F">
        <w:rPr>
          <w:b/>
        </w:rPr>
        <w:t>Obvestila</w:t>
      </w:r>
      <w:r>
        <w:t>« prikazano obvestilo. Kliknite na povezavo in boste preusmerjeni na stran »</w:t>
      </w:r>
      <w:r w:rsidRPr="00F84C1F">
        <w:rPr>
          <w:b/>
        </w:rPr>
        <w:t>Vpogled v vlogo</w:t>
      </w:r>
      <w:r>
        <w:t>« na kateri lahko oddate obrazložitev.</w:t>
      </w:r>
    </w:p>
    <w:p w14:paraId="10B46254" w14:textId="77777777" w:rsidR="000171FE" w:rsidRDefault="000171FE" w:rsidP="000171FE">
      <w:pPr>
        <w:pStyle w:val="Naslov5"/>
      </w:pPr>
      <w:bookmarkStart w:id="134" w:name="_Toc100040278"/>
      <w:r>
        <w:t>Kje vidim vsebino poziva?</w:t>
      </w:r>
      <w:bookmarkEnd w:id="134"/>
    </w:p>
    <w:p w14:paraId="732CF8BE" w14:textId="77777777" w:rsidR="000171FE" w:rsidRDefault="000171FE" w:rsidP="001942C6">
      <w:pPr>
        <w:pStyle w:val="Odstavekseznama"/>
        <w:numPr>
          <w:ilvl w:val="0"/>
          <w:numId w:val="79"/>
        </w:numPr>
      </w:pPr>
      <w:r>
        <w:t>Odprite stran »</w:t>
      </w:r>
      <w:r w:rsidRPr="004917BF">
        <w:rPr>
          <w:b/>
        </w:rPr>
        <w:t>Vpogled v vlogo</w:t>
      </w:r>
      <w:r w:rsidRPr="002057EE">
        <w:t>«.</w:t>
      </w:r>
    </w:p>
    <w:p w14:paraId="1F4F9520" w14:textId="77777777" w:rsidR="000171FE" w:rsidRDefault="000171FE" w:rsidP="001942C6">
      <w:pPr>
        <w:pStyle w:val="Odstavekseznama"/>
        <w:numPr>
          <w:ilvl w:val="0"/>
          <w:numId w:val="79"/>
        </w:numPr>
      </w:pPr>
      <w:r>
        <w:t>Odprite zavihek »</w:t>
      </w:r>
      <w:r>
        <w:rPr>
          <w:b/>
        </w:rPr>
        <w:t>Izravnalni ukrep</w:t>
      </w:r>
      <w:r>
        <w:t>«.</w:t>
      </w:r>
    </w:p>
    <w:p w14:paraId="4B18A917" w14:textId="77777777" w:rsidR="000171FE" w:rsidRDefault="000171FE" w:rsidP="001942C6">
      <w:pPr>
        <w:pStyle w:val="Odstavekseznama"/>
        <w:numPr>
          <w:ilvl w:val="0"/>
          <w:numId w:val="79"/>
        </w:numPr>
      </w:pPr>
      <w:r>
        <w:t>V sekciji »</w:t>
      </w:r>
      <w:r>
        <w:rPr>
          <w:b/>
        </w:rPr>
        <w:t>Dodatna obrazložitev o upravičenosti izravnalnega ukrepa</w:t>
      </w:r>
      <w:r>
        <w:t>« kliknite na povezavo »</w:t>
      </w:r>
      <w:r>
        <w:rPr>
          <w:b/>
        </w:rPr>
        <w:t>Številka dokumenta/poziva</w:t>
      </w:r>
      <w:r>
        <w:t>«.</w:t>
      </w:r>
    </w:p>
    <w:p w14:paraId="0C1BC79A" w14:textId="77777777" w:rsidR="000171FE" w:rsidRDefault="000171FE" w:rsidP="001942C6">
      <w:pPr>
        <w:pStyle w:val="Odstavekseznama"/>
        <w:numPr>
          <w:ilvl w:val="0"/>
          <w:numId w:val="79"/>
        </w:numPr>
      </w:pPr>
      <w:r>
        <w:t>Preusmerjeni boste na stran »</w:t>
      </w:r>
      <w:r w:rsidRPr="003F2C01">
        <w:rPr>
          <w:b/>
        </w:rPr>
        <w:t>Vpogled v dokument</w:t>
      </w:r>
      <w:r>
        <w:t>«.</w:t>
      </w:r>
    </w:p>
    <w:p w14:paraId="20C5162B" w14:textId="77777777" w:rsidR="000171FE" w:rsidRPr="00451246" w:rsidRDefault="000171FE" w:rsidP="001942C6">
      <w:pPr>
        <w:pStyle w:val="Odstavekseznama"/>
        <w:numPr>
          <w:ilvl w:val="0"/>
          <w:numId w:val="79"/>
        </w:numPr>
      </w:pPr>
      <w:r>
        <w:t>V sekciji »</w:t>
      </w:r>
      <w:r w:rsidRPr="00E95EB6">
        <w:rPr>
          <w:b/>
        </w:rPr>
        <w:t>Priponke</w:t>
      </w:r>
      <w:r>
        <w:t>« kliknite na povezavo. Dokument se bo prenesel na vaš računalnik.</w:t>
      </w:r>
    </w:p>
    <w:p w14:paraId="43F04471" w14:textId="77777777" w:rsidR="000171FE" w:rsidRDefault="000171FE" w:rsidP="000171FE">
      <w:pPr>
        <w:pStyle w:val="Naslov5"/>
      </w:pPr>
      <w:bookmarkStart w:id="135" w:name="_Toc100040279"/>
      <w:r>
        <w:t>Kako oddam dodatno obrazložitev o upravičenosti IU?</w:t>
      </w:r>
      <w:bookmarkEnd w:id="135"/>
    </w:p>
    <w:p w14:paraId="737E6E33" w14:textId="77777777" w:rsidR="000171FE" w:rsidRDefault="000171FE" w:rsidP="000171FE">
      <w:pPr>
        <w:pStyle w:val="Brezrazmikov"/>
        <w:spacing w:after="200" w:line="276" w:lineRule="auto"/>
      </w:pPr>
      <w:r w:rsidRPr="00E95EB6">
        <w:rPr>
          <w:noProof/>
        </w:rPr>
        <w:drawing>
          <wp:inline distT="0" distB="0" distL="0" distR="0" wp14:anchorId="5A06A7BE" wp14:editId="4C5E1517">
            <wp:extent cx="1657003" cy="511360"/>
            <wp:effectExtent l="0" t="0" r="635" b="31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11941" cy="528314"/>
                    </a:xfrm>
                    <a:prstGeom prst="rect">
                      <a:avLst/>
                    </a:prstGeom>
                  </pic:spPr>
                </pic:pic>
              </a:graphicData>
            </a:graphic>
          </wp:inline>
        </w:drawing>
      </w:r>
    </w:p>
    <w:p w14:paraId="5456A1D9" w14:textId="77777777" w:rsidR="000171FE" w:rsidRDefault="000171FE" w:rsidP="001942C6">
      <w:pPr>
        <w:pStyle w:val="Odstavekseznama"/>
        <w:numPr>
          <w:ilvl w:val="0"/>
          <w:numId w:val="80"/>
        </w:numPr>
      </w:pPr>
      <w:r>
        <w:t>Odprite stran »</w:t>
      </w:r>
      <w:r w:rsidRPr="004917BF">
        <w:rPr>
          <w:b/>
        </w:rPr>
        <w:t>Vpogled v vlogo</w:t>
      </w:r>
      <w:r w:rsidRPr="002057EE">
        <w:t>«.</w:t>
      </w:r>
    </w:p>
    <w:p w14:paraId="1A8BDD79" w14:textId="77777777" w:rsidR="000171FE" w:rsidRDefault="000171FE" w:rsidP="001942C6">
      <w:pPr>
        <w:pStyle w:val="Odstavekseznama"/>
        <w:numPr>
          <w:ilvl w:val="0"/>
          <w:numId w:val="80"/>
        </w:numPr>
      </w:pPr>
      <w:r>
        <w:t>Kliknite na gumb »</w:t>
      </w:r>
      <w:r>
        <w:rPr>
          <w:b/>
        </w:rPr>
        <w:t>Oddaj dodatno obrazložitev o upravičenosti izvedbe IU</w:t>
      </w:r>
      <w:r w:rsidRPr="002057EE">
        <w:t>«.</w:t>
      </w:r>
    </w:p>
    <w:p w14:paraId="02BC240E" w14:textId="77777777" w:rsidR="000171FE" w:rsidRPr="004917BF" w:rsidRDefault="000171FE" w:rsidP="001942C6">
      <w:pPr>
        <w:pStyle w:val="Odstavekseznama"/>
        <w:numPr>
          <w:ilvl w:val="0"/>
          <w:numId w:val="80"/>
        </w:numPr>
      </w:pPr>
      <w:r>
        <w:t xml:space="preserve">Izpolnite obrazec. </w:t>
      </w:r>
    </w:p>
    <w:p w14:paraId="06BFF04D" w14:textId="77777777" w:rsidR="000171FE" w:rsidRDefault="000171FE" w:rsidP="001942C6">
      <w:pPr>
        <w:pStyle w:val="Odstavekseznama"/>
        <w:numPr>
          <w:ilvl w:val="0"/>
          <w:numId w:val="80"/>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0C726AD5" w14:textId="77777777" w:rsidR="000171FE" w:rsidRDefault="000171FE" w:rsidP="001942C6">
      <w:pPr>
        <w:pStyle w:val="Odstavekseznama"/>
        <w:numPr>
          <w:ilvl w:val="0"/>
          <w:numId w:val="80"/>
        </w:numPr>
      </w:pPr>
      <w:r>
        <w:t>Po uspešni akciji je status zadeve »</w:t>
      </w:r>
      <w:r w:rsidRPr="003F2C01">
        <w:rPr>
          <w:b/>
        </w:rPr>
        <w:t>Dodatna obrazložitev upravičenosti IU (</w:t>
      </w:r>
      <w:r>
        <w:rPr>
          <w:b/>
        </w:rPr>
        <w:t>oddano</w:t>
      </w:r>
      <w:r w:rsidRPr="003F2C01">
        <w:rPr>
          <w:b/>
        </w:rPr>
        <w:t>)</w:t>
      </w:r>
      <w:r>
        <w:t>«.</w:t>
      </w:r>
    </w:p>
    <w:p w14:paraId="1C7921F9" w14:textId="77777777" w:rsidR="000171FE" w:rsidRDefault="000171FE" w:rsidP="000171FE">
      <w:pPr>
        <w:pStyle w:val="Naslov4"/>
      </w:pPr>
      <w:bookmarkStart w:id="136" w:name="_Ref87360719"/>
      <w:bookmarkStart w:id="137" w:name="_Toc100040280"/>
      <w:r>
        <w:t>Poziv za določitev obsega uničenja</w:t>
      </w:r>
      <w:bookmarkEnd w:id="136"/>
      <w:bookmarkEnd w:id="137"/>
    </w:p>
    <w:p w14:paraId="6E19054E" w14:textId="77777777" w:rsidR="000171FE" w:rsidRDefault="000171FE" w:rsidP="000171FE">
      <w:pPr>
        <w:pStyle w:val="Naslov5"/>
      </w:pPr>
      <w:bookmarkStart w:id="138" w:name="_Toc100040281"/>
      <w:r>
        <w:t>Kdo lahko pozove odgovornega konservatorja k določitvi obsega uničenja in kdaj?</w:t>
      </w:r>
      <w:bookmarkEnd w:id="138"/>
    </w:p>
    <w:p w14:paraId="50ED6EF5" w14:textId="77777777" w:rsidR="000171FE" w:rsidRDefault="000171FE" w:rsidP="000171FE">
      <w:r>
        <w:t xml:space="preserve">Akcija je na voljo za postopek </w:t>
      </w:r>
      <w:r w:rsidRPr="003F2C01">
        <w:rPr>
          <w:b/>
        </w:rPr>
        <w:t>IU</w:t>
      </w:r>
      <w:r>
        <w:t>:</w:t>
      </w:r>
    </w:p>
    <w:p w14:paraId="3FC67CF4" w14:textId="77777777" w:rsidR="000171FE" w:rsidRDefault="000171FE" w:rsidP="001942C6">
      <w:pPr>
        <w:pStyle w:val="Odstavekseznama"/>
        <w:numPr>
          <w:ilvl w:val="0"/>
          <w:numId w:val="23"/>
        </w:numPr>
      </w:pPr>
      <w:r>
        <w:t xml:space="preserve">če ste </w:t>
      </w:r>
      <w:r w:rsidRPr="00FC5A14">
        <w:rPr>
          <w:b/>
        </w:rPr>
        <w:t>nosilec zadeve</w:t>
      </w:r>
      <w:r>
        <w:t xml:space="preserve"> in</w:t>
      </w:r>
    </w:p>
    <w:p w14:paraId="3CB46F36" w14:textId="77777777" w:rsidR="000171FE" w:rsidRPr="00E95EB6" w:rsidRDefault="000171FE" w:rsidP="001942C6">
      <w:pPr>
        <w:pStyle w:val="Odstavekseznama"/>
        <w:numPr>
          <w:ilvl w:val="0"/>
          <w:numId w:val="23"/>
        </w:numPr>
      </w:pPr>
      <w:r>
        <w:t xml:space="preserve">če je </w:t>
      </w:r>
      <w:r w:rsidRPr="00FC5A14">
        <w:rPr>
          <w:b/>
        </w:rPr>
        <w:t xml:space="preserve">vloga </w:t>
      </w:r>
      <w:r>
        <w:rPr>
          <w:b/>
        </w:rPr>
        <w:t>v statusu:</w:t>
      </w:r>
    </w:p>
    <w:p w14:paraId="711B4AE6" w14:textId="77777777" w:rsidR="000171FE" w:rsidRDefault="000171FE" w:rsidP="001942C6">
      <w:pPr>
        <w:pStyle w:val="Odstavekseznama"/>
        <w:numPr>
          <w:ilvl w:val="1"/>
          <w:numId w:val="23"/>
        </w:numPr>
      </w:pPr>
      <w:r w:rsidRPr="003F2C01">
        <w:t>»</w:t>
      </w:r>
      <w:r w:rsidRPr="003F2C01">
        <w:rPr>
          <w:b/>
        </w:rPr>
        <w:t>Obravnavano na komisiji</w:t>
      </w:r>
      <w:r w:rsidRPr="003F2C01">
        <w:t>«</w:t>
      </w:r>
      <w:r>
        <w:t xml:space="preserve"> ali</w:t>
      </w:r>
    </w:p>
    <w:p w14:paraId="3F15430E" w14:textId="77777777" w:rsidR="000171FE" w:rsidRDefault="000171FE" w:rsidP="001942C6">
      <w:pPr>
        <w:pStyle w:val="Odstavekseznama"/>
        <w:numPr>
          <w:ilvl w:val="1"/>
          <w:numId w:val="23"/>
        </w:numPr>
      </w:pPr>
      <w:r>
        <w:t>»</w:t>
      </w:r>
      <w:r w:rsidRPr="00E95EB6">
        <w:rPr>
          <w:b/>
        </w:rPr>
        <w:t>Dodatna obrazložitev upravičenosti IU (oddano)</w:t>
      </w:r>
      <w:r w:rsidRPr="0063465C">
        <w:t>«</w:t>
      </w:r>
      <w:r>
        <w:rPr>
          <w:b/>
        </w:rPr>
        <w:t xml:space="preserve"> </w:t>
      </w:r>
      <w:r w:rsidRPr="0063465C">
        <w:t>ali</w:t>
      </w:r>
    </w:p>
    <w:p w14:paraId="2DBA4056" w14:textId="77777777" w:rsidR="000171FE" w:rsidRDefault="000171FE" w:rsidP="001942C6">
      <w:pPr>
        <w:pStyle w:val="Odstavekseznama"/>
        <w:numPr>
          <w:ilvl w:val="1"/>
          <w:numId w:val="23"/>
        </w:numPr>
      </w:pPr>
      <w:r>
        <w:t>»</w:t>
      </w:r>
      <w:r w:rsidRPr="0063465C">
        <w:rPr>
          <w:b/>
        </w:rPr>
        <w:t>Obseg uničenja arheoloških ostalin (oddano)</w:t>
      </w:r>
      <w:r>
        <w:t>«</w:t>
      </w:r>
      <w:r w:rsidRPr="0063465C">
        <w:t>.</w:t>
      </w:r>
    </w:p>
    <w:p w14:paraId="5D42EB52" w14:textId="77777777" w:rsidR="000171FE" w:rsidRDefault="000171FE" w:rsidP="000171FE">
      <w:pPr>
        <w:pStyle w:val="Naslov5"/>
      </w:pPr>
      <w:bookmarkStart w:id="139" w:name="_Toc100040282"/>
      <w:r>
        <w:t>Kako pozovem odgovornega konservatorja k določitvi obsega uničenja?</w:t>
      </w:r>
      <w:bookmarkEnd w:id="139"/>
    </w:p>
    <w:p w14:paraId="6B4A9EF3" w14:textId="77777777" w:rsidR="000171FE" w:rsidRDefault="000171FE" w:rsidP="000171FE">
      <w:pPr>
        <w:pStyle w:val="Brezrazmikov"/>
        <w:spacing w:after="200" w:line="276" w:lineRule="auto"/>
        <w:rPr>
          <w:noProof/>
        </w:rPr>
      </w:pPr>
      <w:r w:rsidRPr="00714087">
        <w:rPr>
          <w:noProof/>
        </w:rPr>
        <w:t xml:space="preserve"> </w:t>
      </w:r>
      <w:r w:rsidRPr="00E95EB6">
        <w:rPr>
          <w:noProof/>
        </w:rPr>
        <w:drawing>
          <wp:inline distT="0" distB="0" distL="0" distR="0" wp14:anchorId="505BF0DE" wp14:editId="7234427F">
            <wp:extent cx="1967346" cy="422833"/>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08084" cy="431589"/>
                    </a:xfrm>
                    <a:prstGeom prst="rect">
                      <a:avLst/>
                    </a:prstGeom>
                  </pic:spPr>
                </pic:pic>
              </a:graphicData>
            </a:graphic>
          </wp:inline>
        </w:drawing>
      </w:r>
    </w:p>
    <w:p w14:paraId="28C0BB47" w14:textId="77777777" w:rsidR="000171FE" w:rsidRDefault="000171FE" w:rsidP="001942C6">
      <w:pPr>
        <w:pStyle w:val="Odstavekseznama"/>
        <w:numPr>
          <w:ilvl w:val="0"/>
          <w:numId w:val="81"/>
        </w:numPr>
      </w:pPr>
      <w:r>
        <w:t>Odprite stran »</w:t>
      </w:r>
      <w:r w:rsidRPr="004917BF">
        <w:rPr>
          <w:b/>
        </w:rPr>
        <w:t>Vpogled v vlogo</w:t>
      </w:r>
      <w:r w:rsidRPr="002057EE">
        <w:t>«.</w:t>
      </w:r>
    </w:p>
    <w:p w14:paraId="04DD54F5" w14:textId="77777777" w:rsidR="000171FE" w:rsidRPr="00E36296" w:rsidRDefault="000171FE" w:rsidP="001942C6">
      <w:pPr>
        <w:pStyle w:val="Odstavekseznama"/>
        <w:numPr>
          <w:ilvl w:val="0"/>
          <w:numId w:val="81"/>
        </w:numPr>
      </w:pPr>
      <w:r>
        <w:t xml:space="preserve">Kliknite na gumb </w:t>
      </w:r>
      <w:r w:rsidRPr="00E36296">
        <w:t>»</w:t>
      </w:r>
      <w:r w:rsidRPr="00E36296">
        <w:rPr>
          <w:b/>
        </w:rPr>
        <w:t xml:space="preserve">Kreiraj poziv za </w:t>
      </w:r>
      <w:r>
        <w:rPr>
          <w:b/>
        </w:rPr>
        <w:t>obseg uničenja</w:t>
      </w:r>
      <w:r w:rsidRPr="00E36296">
        <w:t>«.</w:t>
      </w:r>
    </w:p>
    <w:p w14:paraId="3A10FD64" w14:textId="77777777" w:rsidR="000171FE" w:rsidRDefault="000171FE" w:rsidP="001942C6">
      <w:pPr>
        <w:pStyle w:val="Odstavekseznama"/>
        <w:numPr>
          <w:ilvl w:val="0"/>
          <w:numId w:val="81"/>
        </w:numPr>
      </w:pPr>
      <w:r>
        <w:t>Če želite, vpišite komentar; komentar bo prikazan v časovnici.</w:t>
      </w:r>
    </w:p>
    <w:p w14:paraId="38D5BC9F" w14:textId="77777777" w:rsidR="000171FE" w:rsidRDefault="000171FE" w:rsidP="001942C6">
      <w:pPr>
        <w:pStyle w:val="Odstavekseznama"/>
        <w:numPr>
          <w:ilvl w:val="0"/>
          <w:numId w:val="81"/>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7AB1EAB0" w14:textId="77777777" w:rsidR="000171FE" w:rsidRDefault="000171FE" w:rsidP="001942C6">
      <w:pPr>
        <w:pStyle w:val="Odstavekseznama"/>
        <w:numPr>
          <w:ilvl w:val="0"/>
          <w:numId w:val="81"/>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1685545B" w14:textId="51B8252E" w:rsidR="000171FE" w:rsidRDefault="000171FE" w:rsidP="001942C6">
      <w:pPr>
        <w:pStyle w:val="Odstavekseznama"/>
        <w:numPr>
          <w:ilvl w:val="0"/>
          <w:numId w:val="81"/>
        </w:numPr>
      </w:pPr>
      <w:r>
        <w:t>Nadaljujte pripravo dokumenta »</w:t>
      </w:r>
      <w:r w:rsidRPr="00E95EB6">
        <w:rPr>
          <w:b/>
        </w:rPr>
        <w:t>Poziv za določitev obsega/primerjalno vrednotenje poškodovanega najdišča za potreb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1401E8A0" w14:textId="60D270F7" w:rsidR="000171FE" w:rsidRDefault="000171FE" w:rsidP="001942C6">
      <w:pPr>
        <w:pStyle w:val="Odstavekseznama"/>
        <w:numPr>
          <w:ilvl w:val="0"/>
          <w:numId w:val="81"/>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2845F321" w14:textId="77777777" w:rsidR="000171FE" w:rsidRDefault="000171FE" w:rsidP="001942C6">
      <w:pPr>
        <w:pStyle w:val="Odstavekseznama"/>
        <w:numPr>
          <w:ilvl w:val="0"/>
          <w:numId w:val="81"/>
        </w:numPr>
      </w:pPr>
      <w:r>
        <w:t>Po uspešno končani akciji je status zadeve »</w:t>
      </w:r>
      <w:r w:rsidRPr="00E95EB6">
        <w:rPr>
          <w:b/>
        </w:rPr>
        <w:t>Obseg uničenja arheoloških ostalin (poziv)</w:t>
      </w:r>
      <w:r>
        <w:t>«.</w:t>
      </w:r>
    </w:p>
    <w:p w14:paraId="1E8D0AE3" w14:textId="3A9A9A0D" w:rsidR="000171FE" w:rsidRDefault="000171FE" w:rsidP="001942C6">
      <w:pPr>
        <w:pStyle w:val="Odstavekseznama"/>
        <w:numPr>
          <w:ilvl w:val="0"/>
          <w:numId w:val="81"/>
        </w:numPr>
      </w:pPr>
      <w:r>
        <w:lastRenderedPageBreak/>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312FA09A" w14:textId="4DF76A1B" w:rsidR="003A0B3D" w:rsidRDefault="005F2CEB" w:rsidP="003A0B3D">
      <w:pPr>
        <w:pStyle w:val="Naslov5"/>
      </w:pPr>
      <w:bookmarkStart w:id="140" w:name="_Toc100040283"/>
      <w:r>
        <w:t xml:space="preserve">Kako najdem </w:t>
      </w:r>
      <w:r w:rsidR="003A0B3D">
        <w:t>vloge</w:t>
      </w:r>
      <w:r>
        <w:t>, ki</w:t>
      </w:r>
      <w:r w:rsidR="003A0B3D">
        <w:t xml:space="preserve"> čakajo na pregled obsega uničenja?</w:t>
      </w:r>
      <w:bookmarkEnd w:id="140"/>
    </w:p>
    <w:p w14:paraId="0B30F489" w14:textId="77777777" w:rsidR="003A0B3D" w:rsidRDefault="003A0B3D" w:rsidP="003A0B3D">
      <w:pPr>
        <w:pStyle w:val="Odstavekseznama"/>
        <w:ind w:left="0"/>
      </w:pPr>
      <w:r>
        <w:t>To vidite na domači plošči na dva načina: preko aktivnih zadev in preko obvestil.</w:t>
      </w:r>
    </w:p>
    <w:p w14:paraId="7021F546" w14:textId="77777777" w:rsidR="003A0B3D" w:rsidRDefault="003A0B3D" w:rsidP="003A0B3D">
      <w:pPr>
        <w:pStyle w:val="Naslov6"/>
      </w:pPr>
      <w:bookmarkStart w:id="141" w:name="_Toc100040284"/>
      <w:r>
        <w:t>Aktivne zadeve</w:t>
      </w:r>
      <w:bookmarkEnd w:id="141"/>
    </w:p>
    <w:p w14:paraId="61CB5F89" w14:textId="77777777" w:rsidR="003A0B3D" w:rsidRDefault="003A0B3D" w:rsidP="001942C6">
      <w:pPr>
        <w:pStyle w:val="Odstavekseznama"/>
        <w:numPr>
          <w:ilvl w:val="0"/>
          <w:numId w:val="89"/>
        </w:numPr>
      </w:pPr>
      <w:r>
        <w:t>Odprite stran »</w:t>
      </w:r>
      <w:r w:rsidRPr="003021FB">
        <w:rPr>
          <w:b/>
        </w:rPr>
        <w:t>Domača plošča</w:t>
      </w:r>
      <w:r w:rsidRPr="002057EE">
        <w:t>«.</w:t>
      </w:r>
    </w:p>
    <w:p w14:paraId="521CF431" w14:textId="77777777" w:rsidR="003A0B3D" w:rsidRDefault="003A0B3D" w:rsidP="001942C6">
      <w:pPr>
        <w:pStyle w:val="Odstavekseznama"/>
        <w:numPr>
          <w:ilvl w:val="0"/>
          <w:numId w:val="89"/>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3BD0EB72" w14:textId="16D85FC4" w:rsidR="003A0B3D" w:rsidRDefault="003A0B3D" w:rsidP="001942C6">
      <w:pPr>
        <w:pStyle w:val="Odstavekseznama"/>
        <w:numPr>
          <w:ilvl w:val="0"/>
          <w:numId w:val="89"/>
        </w:numPr>
      </w:pPr>
      <w:r>
        <w:t>V stolpcu »</w:t>
      </w:r>
      <w:r w:rsidRPr="00F84C1F">
        <w:rPr>
          <w:b/>
        </w:rPr>
        <w:t xml:space="preserve">Poslano </w:t>
      </w:r>
      <w:r>
        <w:rPr>
          <w:b/>
        </w:rPr>
        <w:t>v pregled na MK</w:t>
      </w:r>
      <w:r>
        <w:t>« kliknite na kartico »</w:t>
      </w:r>
      <w:r>
        <w:rPr>
          <w:b/>
        </w:rPr>
        <w:t>Obseg uničenja AO oddan</w:t>
      </w:r>
      <w:r w:rsidRPr="007B4764">
        <w:t>«</w:t>
      </w:r>
      <w:r>
        <w:t>.</w:t>
      </w:r>
    </w:p>
    <w:p w14:paraId="58E5409D" w14:textId="77777777" w:rsidR="003A0B3D" w:rsidRDefault="003A0B3D" w:rsidP="001942C6">
      <w:pPr>
        <w:pStyle w:val="Odstavekseznama"/>
        <w:numPr>
          <w:ilvl w:val="0"/>
          <w:numId w:val="89"/>
        </w:numPr>
      </w:pPr>
      <w:r>
        <w:t>Preusmerjeni boste na stran »</w:t>
      </w:r>
      <w:r w:rsidRPr="00F84C1F">
        <w:rPr>
          <w:b/>
        </w:rPr>
        <w:t>Iskalnik vlog</w:t>
      </w:r>
      <w:r>
        <w:t>«, kjer je prikazan seznam vlog, ki čakajo pregled.</w:t>
      </w:r>
    </w:p>
    <w:p w14:paraId="6DECBCD2" w14:textId="01604000" w:rsidR="003A0B3D" w:rsidRDefault="003A0B3D" w:rsidP="001942C6">
      <w:pPr>
        <w:pStyle w:val="Odstavekseznama"/>
        <w:numPr>
          <w:ilvl w:val="0"/>
          <w:numId w:val="89"/>
        </w:numPr>
      </w:pPr>
      <w:r>
        <w:t>Kliknite na želeno vlogo in boste preusmerjeni na stran »</w:t>
      </w:r>
      <w:r w:rsidRPr="00F84C1F">
        <w:rPr>
          <w:b/>
        </w:rPr>
        <w:t>Vpogled v vlogo</w:t>
      </w:r>
      <w:r>
        <w:t>« na kateri pogledate podan obseg uničenja in nadaljujete postopek.</w:t>
      </w:r>
    </w:p>
    <w:p w14:paraId="2E14B2CF" w14:textId="77777777" w:rsidR="003A0B3D" w:rsidRDefault="003A0B3D" w:rsidP="003A0B3D">
      <w:pPr>
        <w:pStyle w:val="Naslov6"/>
      </w:pPr>
      <w:bookmarkStart w:id="142" w:name="_Toc100040285"/>
      <w:r>
        <w:t>Obvestila</w:t>
      </w:r>
      <w:bookmarkEnd w:id="142"/>
    </w:p>
    <w:p w14:paraId="6B1C860A" w14:textId="55A2C2AE" w:rsidR="003A0B3D" w:rsidRDefault="003A0B3D" w:rsidP="003A0B3D">
      <w:r>
        <w:t>Če je odgovorni konservator oddal obseg uničenja AO, bo v sekciji »</w:t>
      </w:r>
      <w:r w:rsidRPr="00F84C1F">
        <w:rPr>
          <w:b/>
        </w:rPr>
        <w:t>Obvestila</w:t>
      </w:r>
      <w:r>
        <w:t>« prikazano obvestilo. Kliknite na povezavo in boste preusmerjeni na stran »</w:t>
      </w:r>
      <w:r w:rsidRPr="00F84C1F">
        <w:rPr>
          <w:b/>
        </w:rPr>
        <w:t>Vpogled v vlogo</w:t>
      </w:r>
      <w:r>
        <w:t>« na kateri lahko nadaljujete postopek.</w:t>
      </w:r>
    </w:p>
    <w:p w14:paraId="24A2EDC2" w14:textId="77777777" w:rsidR="003A0B3D" w:rsidRDefault="003A0B3D" w:rsidP="003A0B3D"/>
    <w:p w14:paraId="23E76E66" w14:textId="77777777" w:rsidR="000171FE" w:rsidRPr="00F84C1F" w:rsidRDefault="000171FE" w:rsidP="000171FE">
      <w:pPr>
        <w:pStyle w:val="Naslov4"/>
      </w:pPr>
      <w:bookmarkStart w:id="143" w:name="_Ref87361042"/>
      <w:bookmarkStart w:id="144" w:name="_Toc100040286"/>
      <w:r>
        <w:t>Določitev obsega uničenja</w:t>
      </w:r>
      <w:bookmarkEnd w:id="143"/>
      <w:bookmarkEnd w:id="144"/>
    </w:p>
    <w:p w14:paraId="008300EC" w14:textId="77777777" w:rsidR="000171FE" w:rsidRDefault="000171FE" w:rsidP="000171FE">
      <w:pPr>
        <w:pStyle w:val="Naslov5"/>
      </w:pPr>
      <w:bookmarkStart w:id="145" w:name="_Toc100040287"/>
      <w:r>
        <w:t>Kdo lahko določi obseg uničenja in kdaj?</w:t>
      </w:r>
      <w:bookmarkEnd w:id="145"/>
    </w:p>
    <w:p w14:paraId="3CC7043F" w14:textId="77777777" w:rsidR="000171FE" w:rsidRDefault="000171FE" w:rsidP="000171FE">
      <w:r>
        <w:t xml:space="preserve">Akcija je na voljo pri postopku </w:t>
      </w:r>
      <w:r w:rsidRPr="003F2C01">
        <w:rPr>
          <w:b/>
        </w:rPr>
        <w:t>IU</w:t>
      </w:r>
      <w:r>
        <w:t>:</w:t>
      </w:r>
    </w:p>
    <w:p w14:paraId="39FACCAA" w14:textId="77777777" w:rsidR="000171FE" w:rsidRDefault="000171FE" w:rsidP="001942C6">
      <w:pPr>
        <w:pStyle w:val="Odstavekseznama"/>
        <w:numPr>
          <w:ilvl w:val="0"/>
          <w:numId w:val="23"/>
        </w:numPr>
      </w:pPr>
      <w:r>
        <w:t xml:space="preserve">če ste uporabnik zavoda, ki je vpisan kot </w:t>
      </w:r>
      <w:r>
        <w:rPr>
          <w:b/>
        </w:rPr>
        <w:t>odgovorni konservator</w:t>
      </w:r>
      <w:r>
        <w:t xml:space="preserve"> na zadevi in</w:t>
      </w:r>
    </w:p>
    <w:p w14:paraId="658A6AA6"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E95EB6">
        <w:rPr>
          <w:b/>
        </w:rPr>
        <w:t>Obseg uničenja arheoloških ostalin (poziv)</w:t>
      </w:r>
      <w:r w:rsidRPr="00F84C1F">
        <w:t>«</w:t>
      </w:r>
      <w:r>
        <w:t>.</w:t>
      </w:r>
    </w:p>
    <w:p w14:paraId="0A2A5ACB" w14:textId="403B4320" w:rsidR="000171FE" w:rsidRDefault="005F2CEB" w:rsidP="000171FE">
      <w:pPr>
        <w:pStyle w:val="Naslov5"/>
      </w:pPr>
      <w:bookmarkStart w:id="146" w:name="_Toc100040288"/>
      <w:r>
        <w:t xml:space="preserve">Kako najdem </w:t>
      </w:r>
      <w:r w:rsidR="000171FE">
        <w:t>vloge</w:t>
      </w:r>
      <w:r>
        <w:t>, ki</w:t>
      </w:r>
      <w:r w:rsidR="000171FE">
        <w:t xml:space="preserve"> čakajo na določitev obsega uničenja?</w:t>
      </w:r>
      <w:bookmarkEnd w:id="146"/>
    </w:p>
    <w:p w14:paraId="15E9D439" w14:textId="77777777" w:rsidR="000171FE" w:rsidRDefault="000171FE" w:rsidP="000171FE">
      <w:pPr>
        <w:pStyle w:val="Odstavekseznama"/>
        <w:ind w:left="0"/>
      </w:pPr>
      <w:r>
        <w:t>To vidite na domači plošči na dva načina: preko aktivnih zadev in preko obvestil.</w:t>
      </w:r>
    </w:p>
    <w:p w14:paraId="467F4435" w14:textId="77777777" w:rsidR="000171FE" w:rsidRDefault="000171FE" w:rsidP="000171FE">
      <w:pPr>
        <w:pStyle w:val="Naslov6"/>
      </w:pPr>
      <w:bookmarkStart w:id="147" w:name="_Toc100040289"/>
      <w:r>
        <w:t>Aktivne zadeve</w:t>
      </w:r>
      <w:bookmarkEnd w:id="147"/>
    </w:p>
    <w:p w14:paraId="1B687342" w14:textId="77777777" w:rsidR="000171FE" w:rsidRDefault="000171FE" w:rsidP="001942C6">
      <w:pPr>
        <w:pStyle w:val="Odstavekseznama"/>
        <w:numPr>
          <w:ilvl w:val="0"/>
          <w:numId w:val="78"/>
        </w:numPr>
      </w:pPr>
      <w:r>
        <w:t>Odprite stran »</w:t>
      </w:r>
      <w:r w:rsidRPr="003021FB">
        <w:rPr>
          <w:b/>
        </w:rPr>
        <w:t>Domača plošča</w:t>
      </w:r>
      <w:r w:rsidRPr="002057EE">
        <w:t>«.</w:t>
      </w:r>
    </w:p>
    <w:p w14:paraId="111A61D4" w14:textId="77777777" w:rsidR="000171FE" w:rsidRDefault="000171FE" w:rsidP="001942C6">
      <w:pPr>
        <w:pStyle w:val="Odstavekseznama"/>
        <w:numPr>
          <w:ilvl w:val="0"/>
          <w:numId w:val="78"/>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odgovornemu konservatorju (IU)</w:t>
      </w:r>
      <w:r w:rsidRPr="002057EE">
        <w:t>«.</w:t>
      </w:r>
    </w:p>
    <w:p w14:paraId="3C27B3FE" w14:textId="77777777" w:rsidR="000171FE" w:rsidRDefault="000171FE" w:rsidP="001942C6">
      <w:pPr>
        <w:pStyle w:val="Odstavekseznama"/>
        <w:numPr>
          <w:ilvl w:val="0"/>
          <w:numId w:val="78"/>
        </w:numPr>
      </w:pPr>
      <w:r>
        <w:t>V stolpcu »</w:t>
      </w:r>
      <w:r w:rsidRPr="00F84C1F">
        <w:rPr>
          <w:b/>
        </w:rPr>
        <w:t xml:space="preserve">Poslano </w:t>
      </w:r>
      <w:r>
        <w:rPr>
          <w:b/>
        </w:rPr>
        <w:t>odgovornemu konservatorju</w:t>
      </w:r>
      <w:r>
        <w:t>« kliknite na kartico »</w:t>
      </w:r>
      <w:r w:rsidRPr="00F84C1F">
        <w:rPr>
          <w:b/>
        </w:rPr>
        <w:t xml:space="preserve">Poziv za </w:t>
      </w:r>
      <w:r>
        <w:rPr>
          <w:b/>
        </w:rPr>
        <w:t>določitev obsega uničenja AO</w:t>
      </w:r>
      <w:r w:rsidRPr="007B4764">
        <w:t>«.</w:t>
      </w:r>
    </w:p>
    <w:p w14:paraId="5A30F708" w14:textId="77777777" w:rsidR="000171FE" w:rsidRDefault="000171FE" w:rsidP="001942C6">
      <w:pPr>
        <w:pStyle w:val="Odstavekseznama"/>
        <w:numPr>
          <w:ilvl w:val="0"/>
          <w:numId w:val="78"/>
        </w:numPr>
      </w:pPr>
      <w:r>
        <w:t>Preusmerjeni boste na stran »</w:t>
      </w:r>
      <w:r w:rsidRPr="00F84C1F">
        <w:rPr>
          <w:b/>
        </w:rPr>
        <w:t>Iskalnik vlog</w:t>
      </w:r>
      <w:r>
        <w:t>«, kjer je prikazan seznam vlog, ki čakajo na določitev obsega uničenja.</w:t>
      </w:r>
    </w:p>
    <w:p w14:paraId="2381CCFE" w14:textId="77777777" w:rsidR="000171FE" w:rsidRDefault="000171FE" w:rsidP="001942C6">
      <w:pPr>
        <w:pStyle w:val="Odstavekseznama"/>
        <w:numPr>
          <w:ilvl w:val="0"/>
          <w:numId w:val="78"/>
        </w:numPr>
      </w:pPr>
      <w:r>
        <w:t>Kliknite na želeno vlogo in boste preusmerjeni na stran »</w:t>
      </w:r>
      <w:r w:rsidRPr="00F84C1F">
        <w:rPr>
          <w:b/>
        </w:rPr>
        <w:t>Vpogled v vlogo</w:t>
      </w:r>
      <w:r>
        <w:t>« na kateri lahko oddate obseg uničenja.</w:t>
      </w:r>
    </w:p>
    <w:p w14:paraId="45A1F301" w14:textId="77777777" w:rsidR="000171FE" w:rsidRDefault="000171FE" w:rsidP="000171FE">
      <w:pPr>
        <w:pStyle w:val="Naslov6"/>
      </w:pPr>
      <w:bookmarkStart w:id="148" w:name="_Toc100040290"/>
      <w:r>
        <w:t>Obvestila</w:t>
      </w:r>
      <w:bookmarkEnd w:id="148"/>
    </w:p>
    <w:p w14:paraId="70F4592F" w14:textId="77777777" w:rsidR="000171FE" w:rsidRDefault="000171FE" w:rsidP="000171FE">
      <w:r>
        <w:t>Če ste pozvani k oceni stroškov, bo v sekciji »</w:t>
      </w:r>
      <w:r w:rsidRPr="00F84C1F">
        <w:rPr>
          <w:b/>
        </w:rPr>
        <w:t>Obvestila</w:t>
      </w:r>
      <w:r>
        <w:t>« prikazano obvestilo. Kliknite na povezavo in boste preusmerjeni na stran »</w:t>
      </w:r>
      <w:r w:rsidRPr="00F84C1F">
        <w:rPr>
          <w:b/>
        </w:rPr>
        <w:t>Vpogled v vlogo</w:t>
      </w:r>
      <w:r>
        <w:t>« na kateri lahko določite obseg uničenja.</w:t>
      </w:r>
    </w:p>
    <w:p w14:paraId="690E4886" w14:textId="77777777" w:rsidR="000171FE" w:rsidRDefault="000171FE" w:rsidP="000171FE">
      <w:pPr>
        <w:pStyle w:val="Naslov5"/>
      </w:pPr>
      <w:bookmarkStart w:id="149" w:name="_Toc100040291"/>
      <w:r>
        <w:t>Kje vidim vsebino poziva?</w:t>
      </w:r>
      <w:bookmarkEnd w:id="149"/>
    </w:p>
    <w:p w14:paraId="64011E9C" w14:textId="77777777" w:rsidR="000171FE" w:rsidRDefault="000171FE" w:rsidP="001942C6">
      <w:pPr>
        <w:pStyle w:val="Odstavekseznama"/>
        <w:numPr>
          <w:ilvl w:val="0"/>
          <w:numId w:val="82"/>
        </w:numPr>
      </w:pPr>
      <w:r>
        <w:t>Odprite stran »</w:t>
      </w:r>
      <w:r w:rsidRPr="004917BF">
        <w:rPr>
          <w:b/>
        </w:rPr>
        <w:t>Vpogled v vlogo</w:t>
      </w:r>
      <w:r w:rsidRPr="002057EE">
        <w:t>«.</w:t>
      </w:r>
    </w:p>
    <w:p w14:paraId="1A003006" w14:textId="77777777" w:rsidR="000171FE" w:rsidRDefault="000171FE" w:rsidP="001942C6">
      <w:pPr>
        <w:pStyle w:val="Odstavekseznama"/>
        <w:numPr>
          <w:ilvl w:val="0"/>
          <w:numId w:val="82"/>
        </w:numPr>
      </w:pPr>
      <w:r>
        <w:t>Odprite zavihek »</w:t>
      </w:r>
      <w:r>
        <w:rPr>
          <w:b/>
        </w:rPr>
        <w:t>Izravnalni ukrep</w:t>
      </w:r>
      <w:r>
        <w:t>«.</w:t>
      </w:r>
    </w:p>
    <w:p w14:paraId="143F187F" w14:textId="77777777" w:rsidR="000171FE" w:rsidRDefault="000171FE" w:rsidP="001942C6">
      <w:pPr>
        <w:pStyle w:val="Odstavekseznama"/>
        <w:numPr>
          <w:ilvl w:val="0"/>
          <w:numId w:val="82"/>
        </w:numPr>
      </w:pPr>
      <w:r>
        <w:lastRenderedPageBreak/>
        <w:t>V sekciji »</w:t>
      </w:r>
      <w:r>
        <w:rPr>
          <w:b/>
        </w:rPr>
        <w:t>Določitev obsega prizadetega dela za potrebe določitve višine izravnalnega ukrepa</w:t>
      </w:r>
      <w:r>
        <w:t>« kliknite na povezavo »</w:t>
      </w:r>
      <w:r>
        <w:rPr>
          <w:b/>
        </w:rPr>
        <w:t>Številka dokumenta/poziva</w:t>
      </w:r>
      <w:r>
        <w:t>«.</w:t>
      </w:r>
    </w:p>
    <w:p w14:paraId="539B6A18" w14:textId="77777777" w:rsidR="000171FE" w:rsidRDefault="000171FE" w:rsidP="001942C6">
      <w:pPr>
        <w:pStyle w:val="Odstavekseznama"/>
        <w:numPr>
          <w:ilvl w:val="0"/>
          <w:numId w:val="82"/>
        </w:numPr>
      </w:pPr>
      <w:r>
        <w:t>Preusmerjeni boste na stran »</w:t>
      </w:r>
      <w:r w:rsidRPr="003F2C01">
        <w:rPr>
          <w:b/>
        </w:rPr>
        <w:t>Vpogled v dokument</w:t>
      </w:r>
      <w:r>
        <w:t>«.</w:t>
      </w:r>
    </w:p>
    <w:p w14:paraId="0C421023" w14:textId="77777777" w:rsidR="000171FE" w:rsidRPr="00451246" w:rsidRDefault="000171FE" w:rsidP="001942C6">
      <w:pPr>
        <w:pStyle w:val="Odstavekseznama"/>
        <w:numPr>
          <w:ilvl w:val="0"/>
          <w:numId w:val="82"/>
        </w:numPr>
      </w:pPr>
      <w:r>
        <w:t>V sekciji »</w:t>
      </w:r>
      <w:r w:rsidRPr="00E95EB6">
        <w:rPr>
          <w:b/>
        </w:rPr>
        <w:t>Priponke</w:t>
      </w:r>
      <w:r>
        <w:t>« kliknite na povezavo. Dokument se bo prenesel na vaš računalnik.</w:t>
      </w:r>
    </w:p>
    <w:p w14:paraId="5D71B407" w14:textId="77777777" w:rsidR="000171FE" w:rsidRDefault="000171FE" w:rsidP="000171FE">
      <w:pPr>
        <w:pStyle w:val="Naslov5"/>
      </w:pPr>
      <w:bookmarkStart w:id="150" w:name="_Toc100040292"/>
      <w:r>
        <w:t>Kako pripravim obseg uničenja?</w:t>
      </w:r>
      <w:bookmarkEnd w:id="150"/>
    </w:p>
    <w:p w14:paraId="6E145BEA" w14:textId="77777777" w:rsidR="000171FE" w:rsidRDefault="000171FE" w:rsidP="000171FE">
      <w:pPr>
        <w:pStyle w:val="Brezrazmikov"/>
        <w:spacing w:after="200" w:line="276" w:lineRule="auto"/>
      </w:pPr>
      <w:r w:rsidRPr="00E95EB6">
        <w:rPr>
          <w:noProof/>
        </w:rPr>
        <w:drawing>
          <wp:inline distT="0" distB="0" distL="0" distR="0" wp14:anchorId="59E7F7C6" wp14:editId="331947AA">
            <wp:extent cx="1618210" cy="231173"/>
            <wp:effectExtent l="0" t="0" r="127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75772" cy="239396"/>
                    </a:xfrm>
                    <a:prstGeom prst="rect">
                      <a:avLst/>
                    </a:prstGeom>
                  </pic:spPr>
                </pic:pic>
              </a:graphicData>
            </a:graphic>
          </wp:inline>
        </w:drawing>
      </w:r>
    </w:p>
    <w:p w14:paraId="1E170503" w14:textId="77777777" w:rsidR="000171FE" w:rsidRDefault="000171FE" w:rsidP="001942C6">
      <w:pPr>
        <w:pStyle w:val="Odstavekseznama"/>
        <w:numPr>
          <w:ilvl w:val="0"/>
          <w:numId w:val="83"/>
        </w:numPr>
      </w:pPr>
      <w:r>
        <w:t>Odprite stran »</w:t>
      </w:r>
      <w:r w:rsidRPr="004917BF">
        <w:rPr>
          <w:b/>
        </w:rPr>
        <w:t>Vpogled v vlogo</w:t>
      </w:r>
      <w:r w:rsidRPr="002057EE">
        <w:t>«.</w:t>
      </w:r>
    </w:p>
    <w:p w14:paraId="7428183B" w14:textId="77777777" w:rsidR="000171FE" w:rsidRDefault="000171FE" w:rsidP="001942C6">
      <w:pPr>
        <w:pStyle w:val="Odstavekseznama"/>
        <w:numPr>
          <w:ilvl w:val="0"/>
          <w:numId w:val="83"/>
        </w:numPr>
      </w:pPr>
      <w:r>
        <w:t>Kliknite na gumb »</w:t>
      </w:r>
      <w:r>
        <w:rPr>
          <w:b/>
        </w:rPr>
        <w:t>Uredi obseg uničenja</w:t>
      </w:r>
      <w:r w:rsidRPr="002057EE">
        <w:t>«.</w:t>
      </w:r>
    </w:p>
    <w:p w14:paraId="41368EF6" w14:textId="77777777" w:rsidR="000171FE" w:rsidRDefault="000171FE" w:rsidP="001942C6">
      <w:pPr>
        <w:pStyle w:val="Odstavekseznama"/>
        <w:numPr>
          <w:ilvl w:val="0"/>
          <w:numId w:val="83"/>
        </w:numPr>
      </w:pPr>
      <w:r>
        <w:t xml:space="preserve">Preusmerjeni boste na </w:t>
      </w:r>
      <w:r w:rsidRPr="00E95EB6">
        <w:rPr>
          <w:b/>
        </w:rPr>
        <w:t>čarovnik za urejanje podatkov</w:t>
      </w:r>
      <w:r>
        <w:t xml:space="preserve">: </w:t>
      </w:r>
    </w:p>
    <w:p w14:paraId="65175333" w14:textId="77777777" w:rsidR="000171FE" w:rsidRDefault="000171FE" w:rsidP="001942C6">
      <w:pPr>
        <w:pStyle w:val="Odstavekseznama"/>
        <w:numPr>
          <w:ilvl w:val="1"/>
          <w:numId w:val="83"/>
        </w:numPr>
      </w:pPr>
      <w:r>
        <w:t>Za prevzem vsebinskih navodil kliknite na povezavo pod gumbi na desni strani.</w:t>
      </w:r>
    </w:p>
    <w:p w14:paraId="4ADFB194" w14:textId="77777777" w:rsidR="000171FE" w:rsidRDefault="000171FE" w:rsidP="001942C6">
      <w:pPr>
        <w:pStyle w:val="Odstavekseznama"/>
        <w:numPr>
          <w:ilvl w:val="1"/>
          <w:numId w:val="83"/>
        </w:numPr>
      </w:pPr>
      <w:r>
        <w:t xml:space="preserve">Na prvem koraku čarovnika priložite </w:t>
      </w:r>
      <w:r w:rsidRPr="006E6CF0">
        <w:rPr>
          <w:b/>
        </w:rPr>
        <w:t>poligon uzurpacije</w:t>
      </w:r>
      <w:r>
        <w:t xml:space="preserve"> in določite </w:t>
      </w:r>
      <w:r w:rsidRPr="006E6CF0">
        <w:rPr>
          <w:b/>
        </w:rPr>
        <w:t>obseg prizadetega dela</w:t>
      </w:r>
      <w:r>
        <w:t>.</w:t>
      </w:r>
    </w:p>
    <w:p w14:paraId="02AC63BF" w14:textId="77777777" w:rsidR="000171FE" w:rsidRDefault="000171FE" w:rsidP="001942C6">
      <w:pPr>
        <w:pStyle w:val="Odstavekseznama"/>
        <w:numPr>
          <w:ilvl w:val="1"/>
          <w:numId w:val="83"/>
        </w:numPr>
      </w:pPr>
      <w:r>
        <w:t xml:space="preserve">Na drugem koraku označite, ali je izvedeno </w:t>
      </w:r>
      <w:r w:rsidRPr="006E6CF0">
        <w:rPr>
          <w:b/>
        </w:rPr>
        <w:t>primerjalno vrednotenje</w:t>
      </w:r>
      <w:r>
        <w:t>. Če je vrednotenje izvedeno, vpišite podatke.</w:t>
      </w:r>
    </w:p>
    <w:p w14:paraId="2A7B35DC" w14:textId="77777777" w:rsidR="000171FE" w:rsidRDefault="000171FE" w:rsidP="001942C6">
      <w:pPr>
        <w:pStyle w:val="Odstavekseznama"/>
        <w:numPr>
          <w:ilvl w:val="0"/>
          <w:numId w:val="83"/>
        </w:numPr>
      </w:pPr>
      <w:r>
        <w:t>Ko v čarovniku kliknete »</w:t>
      </w:r>
      <w:r w:rsidRPr="00DC39E8">
        <w:rPr>
          <w:b/>
        </w:rPr>
        <w:t>Shrani in zapri</w:t>
      </w:r>
      <w:r w:rsidRPr="000B59F7">
        <w:t>«</w:t>
      </w:r>
      <w:r>
        <w:t xml:space="preserve"> boste preusmerjeni nazaj na stan »</w:t>
      </w:r>
      <w:r w:rsidRPr="00DC39E8">
        <w:rPr>
          <w:b/>
        </w:rPr>
        <w:t>Vpogled v vlogo</w:t>
      </w:r>
      <w:r w:rsidRPr="000B59F7">
        <w:t>«.</w:t>
      </w:r>
      <w:r>
        <w:t xml:space="preserve"> </w:t>
      </w:r>
    </w:p>
    <w:p w14:paraId="53CDF77D" w14:textId="77777777" w:rsidR="000171FE" w:rsidRDefault="000171FE" w:rsidP="001942C6">
      <w:pPr>
        <w:pStyle w:val="Odstavekseznama"/>
        <w:numPr>
          <w:ilvl w:val="0"/>
          <w:numId w:val="83"/>
        </w:numPr>
      </w:pPr>
      <w:r>
        <w:t>Postopek urejanja lahko ponovite, dokler obseg ni oddan.</w:t>
      </w:r>
    </w:p>
    <w:p w14:paraId="1F9C5A97" w14:textId="77777777" w:rsidR="000171FE" w:rsidRDefault="000171FE" w:rsidP="000171FE">
      <w:pPr>
        <w:pStyle w:val="Naslov5"/>
      </w:pPr>
      <w:bookmarkStart w:id="151" w:name="_Toc100040293"/>
      <w:r>
        <w:t>Kako oddam obseg uničenja?</w:t>
      </w:r>
      <w:bookmarkEnd w:id="151"/>
    </w:p>
    <w:p w14:paraId="4C4C2713" w14:textId="77777777" w:rsidR="000171FE" w:rsidRDefault="000171FE" w:rsidP="000171FE">
      <w:r w:rsidRPr="000711BE">
        <w:rPr>
          <w:noProof/>
        </w:rPr>
        <w:drawing>
          <wp:inline distT="0" distB="0" distL="0" distR="0" wp14:anchorId="6BDF0B57" wp14:editId="66C2E67D">
            <wp:extent cx="1906385" cy="274351"/>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89445" cy="286304"/>
                    </a:xfrm>
                    <a:prstGeom prst="rect">
                      <a:avLst/>
                    </a:prstGeom>
                  </pic:spPr>
                </pic:pic>
              </a:graphicData>
            </a:graphic>
          </wp:inline>
        </w:drawing>
      </w:r>
    </w:p>
    <w:p w14:paraId="2083E40A" w14:textId="77777777" w:rsidR="000171FE" w:rsidRDefault="000171FE" w:rsidP="001942C6">
      <w:pPr>
        <w:pStyle w:val="Odstavekseznama"/>
        <w:numPr>
          <w:ilvl w:val="0"/>
          <w:numId w:val="84"/>
        </w:numPr>
      </w:pPr>
      <w:r>
        <w:t>Odprite stran »</w:t>
      </w:r>
      <w:r w:rsidRPr="004917BF">
        <w:rPr>
          <w:b/>
        </w:rPr>
        <w:t>Vpogled v vlogo</w:t>
      </w:r>
      <w:r w:rsidRPr="002057EE">
        <w:t>«.</w:t>
      </w:r>
    </w:p>
    <w:p w14:paraId="7ED008D4" w14:textId="77777777" w:rsidR="000171FE" w:rsidRDefault="000171FE" w:rsidP="001942C6">
      <w:pPr>
        <w:pStyle w:val="Odstavekseznama"/>
        <w:numPr>
          <w:ilvl w:val="0"/>
          <w:numId w:val="84"/>
        </w:numPr>
      </w:pPr>
      <w:r>
        <w:t>Kliknite na gumb »</w:t>
      </w:r>
      <w:r w:rsidRPr="000711BE">
        <w:rPr>
          <w:b/>
        </w:rPr>
        <w:t>O</w:t>
      </w:r>
      <w:r>
        <w:rPr>
          <w:b/>
        </w:rPr>
        <w:t>ddaj obseg uničenja</w:t>
      </w:r>
      <w:r w:rsidRPr="002057EE">
        <w:t>«.</w:t>
      </w:r>
    </w:p>
    <w:p w14:paraId="0DEFABDF" w14:textId="77777777" w:rsidR="000171FE" w:rsidRPr="004917BF" w:rsidRDefault="000171FE" w:rsidP="001942C6">
      <w:pPr>
        <w:pStyle w:val="Odstavekseznama"/>
        <w:numPr>
          <w:ilvl w:val="0"/>
          <w:numId w:val="84"/>
        </w:numPr>
      </w:pPr>
      <w:r>
        <w:t xml:space="preserve">Izpolnite obrazec. </w:t>
      </w:r>
    </w:p>
    <w:p w14:paraId="3EA1516B" w14:textId="77777777" w:rsidR="000171FE" w:rsidRDefault="000171FE" w:rsidP="001942C6">
      <w:pPr>
        <w:pStyle w:val="Odstavekseznama"/>
        <w:numPr>
          <w:ilvl w:val="0"/>
          <w:numId w:val="84"/>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4DBD53AE" w14:textId="77777777" w:rsidR="000171FE" w:rsidRDefault="000171FE" w:rsidP="001942C6">
      <w:pPr>
        <w:pStyle w:val="Odstavekseznama"/>
        <w:numPr>
          <w:ilvl w:val="0"/>
          <w:numId w:val="84"/>
        </w:numPr>
      </w:pPr>
      <w:r>
        <w:t>Po uspešni akciji je status zadeve »</w:t>
      </w:r>
      <w:r w:rsidRPr="000711BE">
        <w:rPr>
          <w:b/>
        </w:rPr>
        <w:t>Obseg uničenja arheoloških ostalin (oddano)</w:t>
      </w:r>
      <w:r>
        <w:t>«.</w:t>
      </w:r>
    </w:p>
    <w:p w14:paraId="734023EF" w14:textId="77777777" w:rsidR="000171FE" w:rsidRDefault="000171FE" w:rsidP="000171FE">
      <w:pPr>
        <w:pStyle w:val="Naslov4"/>
      </w:pPr>
      <w:bookmarkStart w:id="152" w:name="_Ref87450664"/>
      <w:bookmarkStart w:id="153" w:name="_Toc100040294"/>
      <w:r>
        <w:t>Poziv za oceno vrednosti AR</w:t>
      </w:r>
      <w:bookmarkEnd w:id="152"/>
      <w:bookmarkEnd w:id="153"/>
    </w:p>
    <w:p w14:paraId="7EAF6CF9" w14:textId="77777777" w:rsidR="000171FE" w:rsidRDefault="000171FE" w:rsidP="000171FE">
      <w:pPr>
        <w:pStyle w:val="Naslov5"/>
      </w:pPr>
      <w:bookmarkStart w:id="154" w:name="_Toc100040295"/>
      <w:r>
        <w:t>Kdo lahko pozove CPA k oceni vrednosti AR in kdaj?</w:t>
      </w:r>
      <w:bookmarkEnd w:id="154"/>
    </w:p>
    <w:p w14:paraId="2AF4950E" w14:textId="77777777" w:rsidR="000171FE" w:rsidRDefault="000171FE" w:rsidP="000171FE">
      <w:r>
        <w:t>Akcija je na voljo pri postopku IU:</w:t>
      </w:r>
    </w:p>
    <w:p w14:paraId="0406F2A9" w14:textId="77777777" w:rsidR="000171FE" w:rsidRDefault="000171FE" w:rsidP="001942C6">
      <w:pPr>
        <w:pStyle w:val="Odstavekseznama"/>
        <w:numPr>
          <w:ilvl w:val="0"/>
          <w:numId w:val="23"/>
        </w:numPr>
      </w:pPr>
      <w:r>
        <w:t xml:space="preserve">če ste </w:t>
      </w:r>
      <w:r w:rsidRPr="00FC5A14">
        <w:rPr>
          <w:b/>
        </w:rPr>
        <w:t>nosilec zadeve</w:t>
      </w:r>
      <w:r>
        <w:t xml:space="preserve"> in</w:t>
      </w:r>
    </w:p>
    <w:p w14:paraId="1997F631" w14:textId="77777777" w:rsidR="000171FE" w:rsidRDefault="000171FE" w:rsidP="001942C6">
      <w:pPr>
        <w:pStyle w:val="Odstavekseznama"/>
        <w:numPr>
          <w:ilvl w:val="0"/>
          <w:numId w:val="23"/>
        </w:numPr>
      </w:pPr>
      <w:r>
        <w:t xml:space="preserve">če je </w:t>
      </w:r>
      <w:r w:rsidRPr="00020E48">
        <w:rPr>
          <w:b/>
        </w:rPr>
        <w:t>določen obseg uničenja AR</w:t>
      </w:r>
      <w:r>
        <w:t>.</w:t>
      </w:r>
    </w:p>
    <w:p w14:paraId="75CC8380" w14:textId="77777777" w:rsidR="000171FE" w:rsidRDefault="000171FE" w:rsidP="000171FE">
      <w:pPr>
        <w:pStyle w:val="Naslov5"/>
      </w:pPr>
      <w:bookmarkStart w:id="155" w:name="_Toc100040296"/>
      <w:r>
        <w:t>Kako pozovem CPA k oceni vrednosti ar?</w:t>
      </w:r>
      <w:bookmarkEnd w:id="155"/>
    </w:p>
    <w:p w14:paraId="41DDAD33" w14:textId="77777777" w:rsidR="000171FE" w:rsidRDefault="000171FE" w:rsidP="000171FE">
      <w:r w:rsidRPr="00714087">
        <w:rPr>
          <w:noProof/>
        </w:rPr>
        <w:t xml:space="preserve"> </w:t>
      </w:r>
      <w:r w:rsidRPr="0075388F">
        <w:rPr>
          <w:noProof/>
        </w:rPr>
        <w:drawing>
          <wp:inline distT="0" distB="0" distL="0" distR="0" wp14:anchorId="5E113A2D" wp14:editId="55F1B859">
            <wp:extent cx="1602419" cy="452334"/>
            <wp:effectExtent l="0" t="0" r="0" b="508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26314" cy="459079"/>
                    </a:xfrm>
                    <a:prstGeom prst="rect">
                      <a:avLst/>
                    </a:prstGeom>
                  </pic:spPr>
                </pic:pic>
              </a:graphicData>
            </a:graphic>
          </wp:inline>
        </w:drawing>
      </w:r>
    </w:p>
    <w:p w14:paraId="704A6659" w14:textId="77777777" w:rsidR="000171FE" w:rsidRDefault="000171FE" w:rsidP="001942C6">
      <w:pPr>
        <w:pStyle w:val="Odstavekseznama"/>
        <w:numPr>
          <w:ilvl w:val="0"/>
          <w:numId w:val="88"/>
        </w:numPr>
      </w:pPr>
      <w:r>
        <w:t>Odprite stran »</w:t>
      </w:r>
      <w:r w:rsidRPr="0075388F">
        <w:rPr>
          <w:b/>
        </w:rPr>
        <w:t>Vpogled v vlogo</w:t>
      </w:r>
      <w:r w:rsidRPr="002057EE">
        <w:t>«.</w:t>
      </w:r>
    </w:p>
    <w:p w14:paraId="714568F4" w14:textId="77777777" w:rsidR="000171FE" w:rsidRPr="00E36296" w:rsidRDefault="000171FE" w:rsidP="001942C6">
      <w:pPr>
        <w:pStyle w:val="Odstavekseznama"/>
        <w:numPr>
          <w:ilvl w:val="0"/>
          <w:numId w:val="88"/>
        </w:numPr>
      </w:pPr>
      <w:r>
        <w:t xml:space="preserve">Kliknite na gumb </w:t>
      </w:r>
      <w:r w:rsidRPr="00E36296">
        <w:t>»</w:t>
      </w:r>
      <w:r w:rsidRPr="0075388F">
        <w:rPr>
          <w:b/>
        </w:rPr>
        <w:t xml:space="preserve">Kreiraj poziv za oceno </w:t>
      </w:r>
      <w:r>
        <w:rPr>
          <w:b/>
        </w:rPr>
        <w:t>vrednosti arheološke raziskave</w:t>
      </w:r>
      <w:r w:rsidRPr="00E36296">
        <w:t>«.</w:t>
      </w:r>
    </w:p>
    <w:p w14:paraId="0ED845F7" w14:textId="77777777" w:rsidR="000171FE" w:rsidRDefault="000171FE" w:rsidP="001942C6">
      <w:pPr>
        <w:pStyle w:val="Odstavekseznama"/>
        <w:numPr>
          <w:ilvl w:val="0"/>
          <w:numId w:val="88"/>
        </w:numPr>
      </w:pPr>
      <w:r>
        <w:t>Če želite, vpišite komentar; komentar bo prikazan v časovnici.</w:t>
      </w:r>
    </w:p>
    <w:p w14:paraId="1A00C8CF" w14:textId="77777777" w:rsidR="000171FE" w:rsidRDefault="000171FE" w:rsidP="001942C6">
      <w:pPr>
        <w:pStyle w:val="Odstavekseznama"/>
        <w:numPr>
          <w:ilvl w:val="0"/>
          <w:numId w:val="88"/>
        </w:numPr>
      </w:pPr>
      <w:r>
        <w:t>Kliknite na gumb »</w:t>
      </w:r>
      <w:r w:rsidRPr="0075388F">
        <w:rPr>
          <w:b/>
        </w:rPr>
        <w:t>Potrdi</w:t>
      </w:r>
      <w:r w:rsidRPr="002057EE">
        <w:t>«</w:t>
      </w:r>
      <w:r>
        <w:t xml:space="preserve"> oz. »</w:t>
      </w:r>
      <w:r w:rsidRPr="0075388F">
        <w:rPr>
          <w:b/>
        </w:rPr>
        <w:t>Prekliči</w:t>
      </w:r>
      <w:r w:rsidRPr="002057EE">
        <w:t>«</w:t>
      </w:r>
      <w:r>
        <w:t>, če želite prekiniti akcijo.</w:t>
      </w:r>
    </w:p>
    <w:p w14:paraId="2B2469E5" w14:textId="77777777" w:rsidR="000171FE" w:rsidRDefault="000171FE" w:rsidP="001942C6">
      <w:pPr>
        <w:pStyle w:val="Odstavekseznama"/>
        <w:numPr>
          <w:ilvl w:val="0"/>
          <w:numId w:val="88"/>
        </w:numPr>
      </w:pPr>
      <w:r>
        <w:t xml:space="preserve">Preusmerjeni boste na </w:t>
      </w:r>
      <w:r w:rsidRPr="001C4216">
        <w:t>stran</w:t>
      </w:r>
      <w:r w:rsidRPr="0075388F">
        <w:rPr>
          <w:b/>
        </w:rPr>
        <w:t xml:space="preserve"> »Vpogled v dokument</w:t>
      </w:r>
      <w:r w:rsidRPr="002057EE">
        <w:t>«.</w:t>
      </w:r>
    </w:p>
    <w:p w14:paraId="2EFF2E9D" w14:textId="5CB10C24" w:rsidR="000171FE" w:rsidRDefault="000171FE" w:rsidP="001942C6">
      <w:pPr>
        <w:pStyle w:val="Odstavekseznama"/>
        <w:numPr>
          <w:ilvl w:val="0"/>
          <w:numId w:val="88"/>
        </w:numPr>
      </w:pPr>
      <w:r>
        <w:t>Nadaljujte pripravo dokumenta »</w:t>
      </w:r>
      <w:r w:rsidRPr="0075388F">
        <w:rPr>
          <w:b/>
        </w:rPr>
        <w:t>Poziv za oceno vrednosti arheološke raziskave za potrebe določitve izravnalnega ukrepa</w:t>
      </w:r>
      <w:r>
        <w:t>« (poglejte poglavje »</w:t>
      </w:r>
      <w:r w:rsidRPr="0075388F">
        <w:rPr>
          <w:color w:val="1E5E9F" w:themeColor="accent3" w:themeShade="BF"/>
        </w:rPr>
        <w:fldChar w:fldCharType="begin"/>
      </w:r>
      <w:r w:rsidRPr="0075388F">
        <w:rPr>
          <w:color w:val="1E5E9F" w:themeColor="accent3" w:themeShade="BF"/>
        </w:rPr>
        <w:instrText xml:space="preserve"> REF _Ref86734952 \h </w:instrText>
      </w:r>
      <w:r w:rsidRPr="0075388F">
        <w:rPr>
          <w:color w:val="1E5E9F" w:themeColor="accent3" w:themeShade="BF"/>
        </w:rPr>
      </w:r>
      <w:r w:rsidRPr="0075388F">
        <w:rPr>
          <w:color w:val="1E5E9F" w:themeColor="accent3" w:themeShade="BF"/>
        </w:rPr>
        <w:fldChar w:fldCharType="separate"/>
      </w:r>
      <w:r w:rsidR="00CD0F51">
        <w:t>Priprava dokumenta</w:t>
      </w:r>
      <w:r w:rsidRPr="0075388F">
        <w:rPr>
          <w:color w:val="1E5E9F" w:themeColor="accent3" w:themeShade="BF"/>
        </w:rPr>
        <w:fldChar w:fldCharType="end"/>
      </w:r>
      <w:r>
        <w:t>«); delo lahko tudi prekinete in pripravo dokumenta nadaljujete kasneje (poglejte poglavje »</w:t>
      </w:r>
      <w:r w:rsidRPr="0075388F">
        <w:rPr>
          <w:color w:val="1E5E9F" w:themeColor="accent3" w:themeShade="BF"/>
        </w:rPr>
        <w:fldChar w:fldCharType="begin"/>
      </w:r>
      <w:r w:rsidRPr="0075388F">
        <w:rPr>
          <w:color w:val="1E5E9F" w:themeColor="accent3" w:themeShade="BF"/>
        </w:rPr>
        <w:instrText xml:space="preserve"> REF _Ref86735555 \h </w:instrText>
      </w:r>
      <w:r w:rsidRPr="0075388F">
        <w:rPr>
          <w:color w:val="1E5E9F" w:themeColor="accent3" w:themeShade="BF"/>
        </w:rPr>
      </w:r>
      <w:r w:rsidRPr="0075388F">
        <w:rPr>
          <w:color w:val="1E5E9F" w:themeColor="accent3" w:themeShade="BF"/>
        </w:rPr>
        <w:fldChar w:fldCharType="separate"/>
      </w:r>
      <w:r w:rsidR="00CD0F51">
        <w:t>Nadaljevanje priprave dokumenta</w:t>
      </w:r>
      <w:r w:rsidRPr="0075388F">
        <w:rPr>
          <w:color w:val="1E5E9F" w:themeColor="accent3" w:themeShade="BF"/>
        </w:rPr>
        <w:fldChar w:fldCharType="end"/>
      </w:r>
      <w:r>
        <w:t>«).</w:t>
      </w:r>
    </w:p>
    <w:p w14:paraId="0EAC0E43" w14:textId="12B523FB" w:rsidR="000171FE" w:rsidRDefault="000171FE" w:rsidP="001942C6">
      <w:pPr>
        <w:pStyle w:val="Odstavekseznama"/>
        <w:numPr>
          <w:ilvl w:val="0"/>
          <w:numId w:val="88"/>
        </w:numPr>
      </w:pPr>
      <w:r>
        <w:t>Ko je dokument pripravljen, ga potrdite (poglejte poglavje »</w:t>
      </w:r>
      <w:r w:rsidRPr="0075388F">
        <w:rPr>
          <w:color w:val="1E5E9F" w:themeColor="accent3" w:themeShade="BF"/>
        </w:rPr>
        <w:fldChar w:fldCharType="begin"/>
      </w:r>
      <w:r w:rsidRPr="0075388F">
        <w:rPr>
          <w:color w:val="1E5E9F" w:themeColor="accent3" w:themeShade="BF"/>
        </w:rPr>
        <w:instrText xml:space="preserve"> REF _Ref86735774 \h </w:instrText>
      </w:r>
      <w:r w:rsidRPr="0075388F">
        <w:rPr>
          <w:color w:val="1E5E9F" w:themeColor="accent3" w:themeShade="BF"/>
        </w:rPr>
      </w:r>
      <w:r w:rsidRPr="0075388F">
        <w:rPr>
          <w:color w:val="1E5E9F" w:themeColor="accent3" w:themeShade="BF"/>
        </w:rPr>
        <w:fldChar w:fldCharType="separate"/>
      </w:r>
      <w:r w:rsidR="00CD0F51">
        <w:t>Potrditev dokumenta</w:t>
      </w:r>
      <w:r w:rsidRPr="0075388F">
        <w:rPr>
          <w:color w:val="1E5E9F" w:themeColor="accent3" w:themeShade="BF"/>
        </w:rPr>
        <w:fldChar w:fldCharType="end"/>
      </w:r>
      <w:r>
        <w:t xml:space="preserve">«). </w:t>
      </w:r>
    </w:p>
    <w:p w14:paraId="79ABCFEB" w14:textId="77777777" w:rsidR="000171FE" w:rsidRDefault="000171FE" w:rsidP="001942C6">
      <w:pPr>
        <w:pStyle w:val="Odstavekseznama"/>
        <w:numPr>
          <w:ilvl w:val="0"/>
          <w:numId w:val="88"/>
        </w:numPr>
      </w:pPr>
      <w:r>
        <w:lastRenderedPageBreak/>
        <w:t>Po uspešno končani akciji je status zadeve »</w:t>
      </w:r>
      <w:r w:rsidRPr="0075388F">
        <w:rPr>
          <w:b/>
        </w:rPr>
        <w:t>Ocena vrednosti arheološke raziskave (poziv CPA)</w:t>
      </w:r>
      <w:r>
        <w:t>«.</w:t>
      </w:r>
    </w:p>
    <w:p w14:paraId="4F545152" w14:textId="3645EAEB" w:rsidR="000171FE" w:rsidRDefault="000171FE" w:rsidP="001942C6">
      <w:pPr>
        <w:pStyle w:val="Odstavekseznama"/>
        <w:numPr>
          <w:ilvl w:val="0"/>
          <w:numId w:val="88"/>
        </w:numPr>
      </w:pPr>
      <w:r>
        <w:t>Vpišite datum vročitve (poglejte poglavje »</w:t>
      </w:r>
      <w:r w:rsidRPr="0075388F">
        <w:rPr>
          <w:color w:val="1E5E9F" w:themeColor="accent3" w:themeShade="BF"/>
        </w:rPr>
        <w:fldChar w:fldCharType="begin"/>
      </w:r>
      <w:r w:rsidRPr="0075388F">
        <w:rPr>
          <w:color w:val="1E5E9F" w:themeColor="accent3" w:themeShade="BF"/>
        </w:rPr>
        <w:instrText xml:space="preserve"> REF _Ref86736122 \h </w:instrText>
      </w:r>
      <w:r w:rsidRPr="0075388F">
        <w:rPr>
          <w:color w:val="1E5E9F" w:themeColor="accent3" w:themeShade="BF"/>
        </w:rPr>
      </w:r>
      <w:r w:rsidRPr="0075388F">
        <w:rPr>
          <w:color w:val="1E5E9F" w:themeColor="accent3" w:themeShade="BF"/>
        </w:rPr>
        <w:fldChar w:fldCharType="separate"/>
      </w:r>
      <w:r w:rsidR="00CD0F51">
        <w:t xml:space="preserve">Kako </w:t>
      </w:r>
      <w:r w:rsidR="00CD0F51" w:rsidRPr="00E40EEA">
        <w:t>vpišem</w:t>
      </w:r>
      <w:r w:rsidR="00CD0F51">
        <w:t xml:space="preserve"> datum vročitve dokumenta?</w:t>
      </w:r>
      <w:r w:rsidRPr="0075388F">
        <w:rPr>
          <w:color w:val="1E5E9F" w:themeColor="accent3" w:themeShade="BF"/>
        </w:rPr>
        <w:fldChar w:fldCharType="end"/>
      </w:r>
      <w:r>
        <w:t>«).</w:t>
      </w:r>
    </w:p>
    <w:p w14:paraId="70C0A6CE" w14:textId="5CD78FCA" w:rsidR="000171FE" w:rsidRDefault="005F2CEB" w:rsidP="000171FE">
      <w:pPr>
        <w:pStyle w:val="Naslov5"/>
      </w:pPr>
      <w:bookmarkStart w:id="156" w:name="_Toc100040297"/>
      <w:r>
        <w:t xml:space="preserve">Kako najdem </w:t>
      </w:r>
      <w:r w:rsidR="000171FE">
        <w:t>vloge</w:t>
      </w:r>
      <w:r>
        <w:t>, ki</w:t>
      </w:r>
      <w:r w:rsidR="000171FE">
        <w:t xml:space="preserve"> čakajo na pregled oddane ocene vrednosti?</w:t>
      </w:r>
      <w:bookmarkEnd w:id="156"/>
    </w:p>
    <w:p w14:paraId="29CC1BE2" w14:textId="77777777" w:rsidR="000171FE" w:rsidRDefault="000171FE" w:rsidP="000171FE">
      <w:pPr>
        <w:pStyle w:val="Odstavekseznama"/>
        <w:ind w:left="0"/>
      </w:pPr>
      <w:r>
        <w:t>To vidite na domači plošči na dva načina: preko aktivnih zadev in preko obvestil.</w:t>
      </w:r>
    </w:p>
    <w:p w14:paraId="16566813" w14:textId="77777777" w:rsidR="000171FE" w:rsidRDefault="000171FE" w:rsidP="000171FE">
      <w:pPr>
        <w:pStyle w:val="Naslov6"/>
      </w:pPr>
      <w:bookmarkStart w:id="157" w:name="_Toc100040298"/>
      <w:r>
        <w:t>Aktivne zadeve</w:t>
      </w:r>
      <w:bookmarkEnd w:id="157"/>
    </w:p>
    <w:p w14:paraId="0BE35282" w14:textId="77777777" w:rsidR="000171FE" w:rsidRDefault="000171FE" w:rsidP="001942C6">
      <w:pPr>
        <w:pStyle w:val="Odstavekseznama"/>
        <w:numPr>
          <w:ilvl w:val="0"/>
          <w:numId w:val="103"/>
        </w:numPr>
      </w:pPr>
      <w:r>
        <w:t>Odprite stran »</w:t>
      </w:r>
      <w:r w:rsidRPr="003021FB">
        <w:rPr>
          <w:b/>
        </w:rPr>
        <w:t>Domača plošča</w:t>
      </w:r>
      <w:r w:rsidRPr="002057EE">
        <w:t>«.</w:t>
      </w:r>
    </w:p>
    <w:p w14:paraId="2AE10225" w14:textId="77777777" w:rsidR="000171FE" w:rsidRDefault="000171FE" w:rsidP="001942C6">
      <w:pPr>
        <w:pStyle w:val="Odstavekseznama"/>
        <w:numPr>
          <w:ilvl w:val="0"/>
          <w:numId w:val="103"/>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151C12C5" w14:textId="6D0BEABC" w:rsidR="000171FE" w:rsidRDefault="000171FE" w:rsidP="001942C6">
      <w:pPr>
        <w:pStyle w:val="Odstavekseznama"/>
        <w:numPr>
          <w:ilvl w:val="0"/>
          <w:numId w:val="103"/>
        </w:numPr>
      </w:pPr>
      <w:r>
        <w:t>V stolpcu »</w:t>
      </w:r>
      <w:r w:rsidRPr="00F84C1F">
        <w:rPr>
          <w:b/>
        </w:rPr>
        <w:t xml:space="preserve">Poslano </w:t>
      </w:r>
      <w:r w:rsidR="004A0EF4">
        <w:rPr>
          <w:b/>
        </w:rPr>
        <w:t>v pregled na MK</w:t>
      </w:r>
      <w:r>
        <w:t>« kliknite na kartico »</w:t>
      </w:r>
      <w:r>
        <w:rPr>
          <w:b/>
        </w:rPr>
        <w:t>Ocena vrednosti AR oddana</w:t>
      </w:r>
      <w:r w:rsidRPr="007B4764">
        <w:t>«</w:t>
      </w:r>
      <w:r>
        <w:t>.</w:t>
      </w:r>
    </w:p>
    <w:p w14:paraId="7108D46C" w14:textId="77777777" w:rsidR="000171FE" w:rsidRDefault="000171FE" w:rsidP="001942C6">
      <w:pPr>
        <w:pStyle w:val="Odstavekseznama"/>
        <w:numPr>
          <w:ilvl w:val="0"/>
          <w:numId w:val="103"/>
        </w:numPr>
      </w:pPr>
      <w:r>
        <w:t>Preusmerjeni boste na stran »</w:t>
      </w:r>
      <w:r w:rsidRPr="00F84C1F">
        <w:rPr>
          <w:b/>
        </w:rPr>
        <w:t>Iskalnik vlog</w:t>
      </w:r>
      <w:r>
        <w:t>«, kjer je prikazan seznam vlog, ki čakajo na pregled ocene vrednosti AR.</w:t>
      </w:r>
    </w:p>
    <w:p w14:paraId="7ACA30A9" w14:textId="77777777" w:rsidR="000171FE" w:rsidRDefault="000171FE" w:rsidP="001942C6">
      <w:pPr>
        <w:pStyle w:val="Odstavekseznama"/>
        <w:numPr>
          <w:ilvl w:val="0"/>
          <w:numId w:val="103"/>
        </w:numPr>
      </w:pPr>
      <w:r>
        <w:t>Kliknite na želeno vlogo in boste preusmerjeni na stran »</w:t>
      </w:r>
      <w:r w:rsidRPr="00F84C1F">
        <w:rPr>
          <w:b/>
        </w:rPr>
        <w:t>Vpogled v vlogo</w:t>
      </w:r>
      <w:r>
        <w:t>« na kateri pogledate podano oceno in nadaljujete postopek.</w:t>
      </w:r>
    </w:p>
    <w:p w14:paraId="39B9C64C" w14:textId="77777777" w:rsidR="000171FE" w:rsidRDefault="000171FE" w:rsidP="000171FE">
      <w:pPr>
        <w:pStyle w:val="Naslov6"/>
      </w:pPr>
      <w:bookmarkStart w:id="158" w:name="_Toc100040299"/>
      <w:r>
        <w:t>Obvestila</w:t>
      </w:r>
      <w:bookmarkEnd w:id="158"/>
    </w:p>
    <w:p w14:paraId="26F911AD" w14:textId="77777777" w:rsidR="000171FE" w:rsidRDefault="000171FE" w:rsidP="000171FE">
      <w:r>
        <w:t>Če je CPA tajništvo oddalo oceno vrednosti AR, bo v sekciji »</w:t>
      </w:r>
      <w:r w:rsidRPr="00F84C1F">
        <w:rPr>
          <w:b/>
        </w:rPr>
        <w:t>Obvestila</w:t>
      </w:r>
      <w:r>
        <w:t>« prikazano obvestilo. Kliknite na povezavo in boste preusmerjeni na stran »</w:t>
      </w:r>
      <w:r w:rsidRPr="00F84C1F">
        <w:rPr>
          <w:b/>
        </w:rPr>
        <w:t>Vpogled v vlogo</w:t>
      </w:r>
      <w:r>
        <w:t>« na kateri lahko nadaljujete postopek.</w:t>
      </w:r>
    </w:p>
    <w:p w14:paraId="3C27D8F0" w14:textId="77777777" w:rsidR="000171FE" w:rsidRPr="00F84C1F" w:rsidRDefault="000171FE" w:rsidP="000171FE">
      <w:pPr>
        <w:pStyle w:val="Naslov4"/>
      </w:pPr>
      <w:bookmarkStart w:id="159" w:name="_Ref87451558"/>
      <w:bookmarkStart w:id="160" w:name="_Toc100040300"/>
      <w:r>
        <w:t>Ocena vrednosti AR</w:t>
      </w:r>
      <w:bookmarkEnd w:id="159"/>
      <w:bookmarkEnd w:id="160"/>
    </w:p>
    <w:p w14:paraId="5FBA46C7" w14:textId="77777777" w:rsidR="000171FE" w:rsidRDefault="000171FE" w:rsidP="000171FE">
      <w:pPr>
        <w:pStyle w:val="Naslov5"/>
      </w:pPr>
      <w:bookmarkStart w:id="161" w:name="_Toc100040301"/>
      <w:r>
        <w:t>Kdo lahko odda oceno vrednosti AR in kdaj?</w:t>
      </w:r>
      <w:bookmarkEnd w:id="161"/>
    </w:p>
    <w:p w14:paraId="083A2719" w14:textId="77777777" w:rsidR="000171FE" w:rsidRDefault="000171FE" w:rsidP="000171FE">
      <w:r>
        <w:t>Akcija je na voljo:</w:t>
      </w:r>
    </w:p>
    <w:p w14:paraId="39FAA5A7" w14:textId="77777777" w:rsidR="000171FE" w:rsidRDefault="000171FE" w:rsidP="001942C6">
      <w:pPr>
        <w:pStyle w:val="Odstavekseznama"/>
        <w:numPr>
          <w:ilvl w:val="0"/>
          <w:numId w:val="23"/>
        </w:numPr>
      </w:pPr>
      <w:r>
        <w:t xml:space="preserve">če ste </w:t>
      </w:r>
      <w:r>
        <w:rPr>
          <w:b/>
        </w:rPr>
        <w:t>uporabnik CPA tajništvo</w:t>
      </w:r>
      <w:r>
        <w:t>,</w:t>
      </w:r>
    </w:p>
    <w:p w14:paraId="5FB1BAA7" w14:textId="77777777" w:rsidR="000171FE" w:rsidRDefault="000171FE" w:rsidP="001942C6">
      <w:pPr>
        <w:pStyle w:val="Odstavekseznama"/>
        <w:numPr>
          <w:ilvl w:val="0"/>
          <w:numId w:val="23"/>
        </w:numPr>
      </w:pPr>
      <w:r>
        <w:t xml:space="preserve">če je </w:t>
      </w:r>
      <w:r w:rsidRPr="004C2EDC">
        <w:rPr>
          <w:b/>
        </w:rPr>
        <w:t xml:space="preserve">vloga za postopek </w:t>
      </w:r>
      <w:r>
        <w:rPr>
          <w:b/>
        </w:rPr>
        <w:t>IU</w:t>
      </w:r>
      <w:r>
        <w:t>,</w:t>
      </w:r>
    </w:p>
    <w:p w14:paraId="40528158" w14:textId="77777777" w:rsidR="000171FE" w:rsidRDefault="000171FE" w:rsidP="001942C6">
      <w:pPr>
        <w:pStyle w:val="Odstavekseznama"/>
        <w:numPr>
          <w:ilvl w:val="0"/>
          <w:numId w:val="23"/>
        </w:numPr>
      </w:pPr>
      <w:r>
        <w:t xml:space="preserve">če je </w:t>
      </w:r>
      <w:r w:rsidRPr="00FC5A14">
        <w:rPr>
          <w:b/>
        </w:rPr>
        <w:t xml:space="preserve">vloga </w:t>
      </w:r>
      <w:r>
        <w:rPr>
          <w:b/>
        </w:rPr>
        <w:t xml:space="preserve">v statusu </w:t>
      </w:r>
      <w:r w:rsidRPr="00F84C1F">
        <w:t>»</w:t>
      </w:r>
      <w:r w:rsidRPr="00E17498">
        <w:rPr>
          <w:b/>
        </w:rPr>
        <w:t>Ocena vrednosti arheološke raziskave (poziv CPA)</w:t>
      </w:r>
      <w:r w:rsidRPr="00F84C1F">
        <w:t>«</w:t>
      </w:r>
      <w:r>
        <w:t>.</w:t>
      </w:r>
    </w:p>
    <w:p w14:paraId="3838DD4B" w14:textId="362604DC" w:rsidR="000171FE" w:rsidRDefault="005F2CEB" w:rsidP="000171FE">
      <w:pPr>
        <w:pStyle w:val="Naslov5"/>
      </w:pPr>
      <w:bookmarkStart w:id="162" w:name="_Toc100040302"/>
      <w:r>
        <w:t xml:space="preserve">Kako najdem </w:t>
      </w:r>
      <w:r w:rsidR="000171FE">
        <w:t>vloge</w:t>
      </w:r>
      <w:r>
        <w:t>, ki</w:t>
      </w:r>
      <w:r w:rsidR="000171FE">
        <w:t xml:space="preserve"> čakajo na oceno vrednosti AR?</w:t>
      </w:r>
      <w:bookmarkEnd w:id="162"/>
    </w:p>
    <w:p w14:paraId="788E554B" w14:textId="77777777" w:rsidR="000171FE" w:rsidRDefault="000171FE" w:rsidP="000171FE">
      <w:pPr>
        <w:pStyle w:val="Odstavekseznama"/>
        <w:ind w:left="0"/>
      </w:pPr>
      <w:r>
        <w:t>To vidite na domači plošči na dva načina: preko aktivnih zadev in preko obvestil.</w:t>
      </w:r>
    </w:p>
    <w:p w14:paraId="076B104A" w14:textId="77777777" w:rsidR="000171FE" w:rsidRDefault="000171FE" w:rsidP="000171FE">
      <w:pPr>
        <w:pStyle w:val="Naslov6"/>
      </w:pPr>
      <w:bookmarkStart w:id="163" w:name="_Toc100040303"/>
      <w:r>
        <w:t>Aktivne zadeve</w:t>
      </w:r>
      <w:bookmarkEnd w:id="163"/>
    </w:p>
    <w:p w14:paraId="315CAC0B" w14:textId="77777777" w:rsidR="000171FE" w:rsidRDefault="000171FE" w:rsidP="001942C6">
      <w:pPr>
        <w:pStyle w:val="Odstavekseznama"/>
        <w:numPr>
          <w:ilvl w:val="0"/>
          <w:numId w:val="90"/>
        </w:numPr>
      </w:pPr>
      <w:r>
        <w:t>Odprite stran »</w:t>
      </w:r>
      <w:r w:rsidRPr="003021FB">
        <w:rPr>
          <w:b/>
        </w:rPr>
        <w:t>Domača plošča</w:t>
      </w:r>
      <w:r w:rsidRPr="002057EE">
        <w:t>«.</w:t>
      </w:r>
    </w:p>
    <w:p w14:paraId="4B40EE93" w14:textId="77777777" w:rsidR="000171FE" w:rsidRDefault="000171FE" w:rsidP="001942C6">
      <w:pPr>
        <w:pStyle w:val="Odstavekseznama"/>
        <w:numPr>
          <w:ilvl w:val="0"/>
          <w:numId w:val="90"/>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ozivi CPA tajništvu (IU, RP, ISG)</w:t>
      </w:r>
      <w:r w:rsidRPr="002057EE">
        <w:t>«.</w:t>
      </w:r>
    </w:p>
    <w:p w14:paraId="150D494F" w14:textId="77777777" w:rsidR="000171FE" w:rsidRDefault="000171FE" w:rsidP="001942C6">
      <w:pPr>
        <w:pStyle w:val="Odstavekseznama"/>
        <w:numPr>
          <w:ilvl w:val="0"/>
          <w:numId w:val="90"/>
        </w:numPr>
      </w:pPr>
      <w:r>
        <w:t>V stolpcu »</w:t>
      </w:r>
      <w:r w:rsidRPr="00F84C1F">
        <w:rPr>
          <w:b/>
        </w:rPr>
        <w:t>Poslano na CPA tajništvo</w:t>
      </w:r>
      <w:r>
        <w:t>« kliknite na kartico »</w:t>
      </w:r>
      <w:r w:rsidRPr="00F84C1F">
        <w:rPr>
          <w:b/>
        </w:rPr>
        <w:t xml:space="preserve">Poziv za oceno </w:t>
      </w:r>
      <w:r>
        <w:rPr>
          <w:b/>
        </w:rPr>
        <w:t>vrednosti</w:t>
      </w:r>
      <w:r w:rsidRPr="00F84C1F">
        <w:rPr>
          <w:b/>
        </w:rPr>
        <w:t xml:space="preserve"> AR</w:t>
      </w:r>
      <w:r w:rsidRPr="007B4764">
        <w:t>«.</w:t>
      </w:r>
    </w:p>
    <w:p w14:paraId="39C20F40" w14:textId="77777777" w:rsidR="000171FE" w:rsidRDefault="000171FE" w:rsidP="001942C6">
      <w:pPr>
        <w:pStyle w:val="Odstavekseznama"/>
        <w:numPr>
          <w:ilvl w:val="0"/>
          <w:numId w:val="90"/>
        </w:numPr>
      </w:pPr>
      <w:r>
        <w:t>Preusmerjeni boste na stran »</w:t>
      </w:r>
      <w:r w:rsidRPr="00F84C1F">
        <w:rPr>
          <w:b/>
        </w:rPr>
        <w:t>Iskalnik vlog</w:t>
      </w:r>
      <w:r>
        <w:t>«, kjer je prikazan seznam vlog, ki čaka na oceno vrednosti AR.</w:t>
      </w:r>
    </w:p>
    <w:p w14:paraId="64CFE2E3" w14:textId="77777777" w:rsidR="000171FE" w:rsidRDefault="000171FE" w:rsidP="001942C6">
      <w:pPr>
        <w:pStyle w:val="Odstavekseznama"/>
        <w:numPr>
          <w:ilvl w:val="0"/>
          <w:numId w:val="90"/>
        </w:numPr>
      </w:pPr>
      <w:r>
        <w:t>Kliknite na želeno vlogo in boste preusmerjeni na stran »</w:t>
      </w:r>
      <w:r w:rsidRPr="00F84C1F">
        <w:rPr>
          <w:b/>
        </w:rPr>
        <w:t>Vpogled v vlogo</w:t>
      </w:r>
      <w:r>
        <w:t>« na kateri lahko oddate oceno.</w:t>
      </w:r>
    </w:p>
    <w:p w14:paraId="16401A19" w14:textId="77777777" w:rsidR="000171FE" w:rsidRDefault="000171FE" w:rsidP="000171FE">
      <w:pPr>
        <w:pStyle w:val="Naslov6"/>
      </w:pPr>
      <w:bookmarkStart w:id="164" w:name="_Toc100040304"/>
      <w:r>
        <w:t>Obvestila</w:t>
      </w:r>
      <w:bookmarkEnd w:id="164"/>
    </w:p>
    <w:p w14:paraId="3435FFAF" w14:textId="77777777" w:rsidR="000171FE" w:rsidRDefault="000171FE" w:rsidP="000171FE">
      <w:r>
        <w:t>Če ste pozvani k oceni stroškov, bo v sekciji »</w:t>
      </w:r>
      <w:r w:rsidRPr="00F84C1F">
        <w:rPr>
          <w:b/>
        </w:rPr>
        <w:t>Obvestila</w:t>
      </w:r>
      <w:r>
        <w:t>« prikazano obvestilo. Kliknite na povezavo in boste preusmerjeni na stran »</w:t>
      </w:r>
      <w:r w:rsidRPr="00F84C1F">
        <w:rPr>
          <w:b/>
        </w:rPr>
        <w:t>Vpogled v vlogo</w:t>
      </w:r>
      <w:r>
        <w:t>« na kateri lahko oddate oceno.</w:t>
      </w:r>
    </w:p>
    <w:p w14:paraId="169EA4CF" w14:textId="77777777" w:rsidR="000171FE" w:rsidRDefault="000171FE" w:rsidP="000171FE">
      <w:pPr>
        <w:pStyle w:val="Naslov5"/>
      </w:pPr>
      <w:bookmarkStart w:id="165" w:name="_Toc100040305"/>
      <w:r>
        <w:t>Kako oddam oceno vrednosti ar?</w:t>
      </w:r>
      <w:bookmarkEnd w:id="165"/>
    </w:p>
    <w:p w14:paraId="5F255092" w14:textId="77777777" w:rsidR="000171FE" w:rsidRDefault="000171FE" w:rsidP="000171FE">
      <w:pPr>
        <w:pStyle w:val="Brezrazmikov"/>
        <w:spacing w:after="200" w:line="276" w:lineRule="auto"/>
      </w:pPr>
      <w:r w:rsidRPr="00E17498">
        <w:rPr>
          <w:noProof/>
        </w:rPr>
        <w:drawing>
          <wp:inline distT="0" distB="0" distL="0" distR="0" wp14:anchorId="353A0CAB" wp14:editId="0F04C9E6">
            <wp:extent cx="1832610" cy="385233"/>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63132" cy="391649"/>
                    </a:xfrm>
                    <a:prstGeom prst="rect">
                      <a:avLst/>
                    </a:prstGeom>
                  </pic:spPr>
                </pic:pic>
              </a:graphicData>
            </a:graphic>
          </wp:inline>
        </w:drawing>
      </w:r>
    </w:p>
    <w:p w14:paraId="3590D3CC" w14:textId="77777777" w:rsidR="000171FE" w:rsidRDefault="000171FE" w:rsidP="001942C6">
      <w:pPr>
        <w:pStyle w:val="Odstavekseznama"/>
        <w:numPr>
          <w:ilvl w:val="0"/>
          <w:numId w:val="91"/>
        </w:numPr>
      </w:pPr>
      <w:r>
        <w:t>Odprite stran »</w:t>
      </w:r>
      <w:r w:rsidRPr="004917BF">
        <w:rPr>
          <w:b/>
        </w:rPr>
        <w:t>Vpogled v vlogo</w:t>
      </w:r>
      <w:r w:rsidRPr="002057EE">
        <w:t>«.</w:t>
      </w:r>
    </w:p>
    <w:p w14:paraId="1019FC06" w14:textId="77777777" w:rsidR="000171FE" w:rsidRDefault="000171FE" w:rsidP="001942C6">
      <w:pPr>
        <w:pStyle w:val="Odstavekseznama"/>
        <w:numPr>
          <w:ilvl w:val="0"/>
          <w:numId w:val="91"/>
        </w:numPr>
      </w:pPr>
      <w:r>
        <w:t>Kliknite na gumb »</w:t>
      </w:r>
      <w:r>
        <w:rPr>
          <w:b/>
        </w:rPr>
        <w:t>Oddaj oceno vrednosti arheološke raziskave</w:t>
      </w:r>
      <w:r w:rsidRPr="002057EE">
        <w:t>«.</w:t>
      </w:r>
    </w:p>
    <w:p w14:paraId="4FE62D86" w14:textId="77777777" w:rsidR="000171FE" w:rsidRPr="004917BF" w:rsidRDefault="000171FE" w:rsidP="001942C6">
      <w:pPr>
        <w:pStyle w:val="Odstavekseznama"/>
        <w:numPr>
          <w:ilvl w:val="0"/>
          <w:numId w:val="91"/>
        </w:numPr>
      </w:pPr>
      <w:r>
        <w:lastRenderedPageBreak/>
        <w:t xml:space="preserve">Izpolnite obrazec. </w:t>
      </w:r>
    </w:p>
    <w:p w14:paraId="4C6D4220" w14:textId="77777777" w:rsidR="000171FE" w:rsidRDefault="000171FE" w:rsidP="001942C6">
      <w:pPr>
        <w:pStyle w:val="Odstavekseznama"/>
        <w:numPr>
          <w:ilvl w:val="0"/>
          <w:numId w:val="91"/>
        </w:numPr>
      </w:pPr>
      <w:r>
        <w:t>Kliknite na gumb »</w:t>
      </w:r>
      <w:r w:rsidRPr="00E9624B">
        <w:rPr>
          <w:b/>
        </w:rPr>
        <w:t>Potrdi</w:t>
      </w:r>
      <w:r>
        <w:rPr>
          <w:b/>
        </w:rPr>
        <w:t xml:space="preserve"> oddajo dokumenta</w:t>
      </w:r>
      <w:r w:rsidRPr="002057EE">
        <w:t>«</w:t>
      </w:r>
      <w:r>
        <w:t xml:space="preserve"> oz. »</w:t>
      </w:r>
      <w:r w:rsidRPr="00E9624B">
        <w:rPr>
          <w:b/>
        </w:rPr>
        <w:t>Prekliči</w:t>
      </w:r>
      <w:r w:rsidRPr="002057EE">
        <w:t>«</w:t>
      </w:r>
      <w:r>
        <w:t>, če želite prekiniti akcijo.</w:t>
      </w:r>
    </w:p>
    <w:p w14:paraId="168E944D" w14:textId="77777777" w:rsidR="000171FE" w:rsidRDefault="000171FE" w:rsidP="001942C6">
      <w:pPr>
        <w:pStyle w:val="Odstavekseznama"/>
        <w:numPr>
          <w:ilvl w:val="0"/>
          <w:numId w:val="91"/>
        </w:numPr>
      </w:pPr>
      <w:r>
        <w:t>Po uspešni akciji je status zadeve »</w:t>
      </w:r>
      <w:r w:rsidRPr="00E17498">
        <w:rPr>
          <w:b/>
        </w:rPr>
        <w:t>Ocena vrednosti arheološke raziskave (oddano CPA)</w:t>
      </w:r>
      <w:r>
        <w:t>«.</w:t>
      </w:r>
    </w:p>
    <w:p w14:paraId="76DC1D2B" w14:textId="77777777" w:rsidR="000171FE" w:rsidRDefault="000171FE" w:rsidP="000171FE">
      <w:pPr>
        <w:pStyle w:val="Naslov4"/>
      </w:pPr>
      <w:bookmarkStart w:id="166" w:name="_Ref87450951"/>
      <w:bookmarkStart w:id="167" w:name="_Toc100040306"/>
      <w:r>
        <w:t>Izračun višine IU</w:t>
      </w:r>
      <w:bookmarkEnd w:id="166"/>
      <w:bookmarkEnd w:id="167"/>
    </w:p>
    <w:p w14:paraId="7557FA98" w14:textId="77777777" w:rsidR="000171FE" w:rsidRDefault="000171FE" w:rsidP="000171FE">
      <w:pPr>
        <w:pStyle w:val="Naslov5"/>
      </w:pPr>
      <w:bookmarkStart w:id="168" w:name="_Toc100040307"/>
      <w:r>
        <w:t>Kdo lahko vpiše izračun višine IU in kdaj?</w:t>
      </w:r>
      <w:bookmarkEnd w:id="168"/>
    </w:p>
    <w:p w14:paraId="4B35A2B6" w14:textId="77777777" w:rsidR="000171FE" w:rsidRDefault="000171FE" w:rsidP="000171FE">
      <w:r>
        <w:t xml:space="preserve">Akcija je na voljo pri postopku </w:t>
      </w:r>
      <w:r w:rsidRPr="003F2C01">
        <w:rPr>
          <w:b/>
        </w:rPr>
        <w:t>IU</w:t>
      </w:r>
      <w:r>
        <w:t>:</w:t>
      </w:r>
    </w:p>
    <w:p w14:paraId="63B005F1" w14:textId="77777777" w:rsidR="000171FE" w:rsidRDefault="000171FE" w:rsidP="001942C6">
      <w:pPr>
        <w:pStyle w:val="Odstavekseznama"/>
        <w:numPr>
          <w:ilvl w:val="0"/>
          <w:numId w:val="23"/>
        </w:numPr>
      </w:pPr>
      <w:r>
        <w:t xml:space="preserve">če ste </w:t>
      </w:r>
      <w:r w:rsidRPr="00020E48">
        <w:rPr>
          <w:b/>
        </w:rPr>
        <w:t>uporabnik MK</w:t>
      </w:r>
      <w:r>
        <w:t xml:space="preserve"> in</w:t>
      </w:r>
    </w:p>
    <w:p w14:paraId="72E0E8FB" w14:textId="77777777" w:rsidR="000171FE" w:rsidRDefault="000171FE" w:rsidP="001942C6">
      <w:pPr>
        <w:pStyle w:val="Odstavekseznama"/>
        <w:numPr>
          <w:ilvl w:val="0"/>
          <w:numId w:val="23"/>
        </w:numPr>
      </w:pPr>
      <w:r>
        <w:t xml:space="preserve">če je </w:t>
      </w:r>
      <w:r w:rsidRPr="00020E48">
        <w:rPr>
          <w:b/>
        </w:rPr>
        <w:t>določen obseg uničenja AR</w:t>
      </w:r>
      <w:r>
        <w:t>.</w:t>
      </w:r>
    </w:p>
    <w:p w14:paraId="3956DDBE" w14:textId="77777777" w:rsidR="000171FE" w:rsidRDefault="000171FE" w:rsidP="000171FE">
      <w:pPr>
        <w:pStyle w:val="Naslov5"/>
      </w:pPr>
      <w:bookmarkStart w:id="169" w:name="_Toc100040308"/>
      <w:r>
        <w:t>Kako vpišem izračun IU?</w:t>
      </w:r>
      <w:bookmarkEnd w:id="169"/>
    </w:p>
    <w:p w14:paraId="5485A5E7" w14:textId="77777777" w:rsidR="000171FE" w:rsidRDefault="000171FE" w:rsidP="000171FE">
      <w:r w:rsidRPr="000D685B">
        <w:rPr>
          <w:noProof/>
        </w:rPr>
        <w:drawing>
          <wp:inline distT="0" distB="0" distL="0" distR="0" wp14:anchorId="45C244DC" wp14:editId="48D890A0">
            <wp:extent cx="1833239" cy="257201"/>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87557" cy="264822"/>
                    </a:xfrm>
                    <a:prstGeom prst="rect">
                      <a:avLst/>
                    </a:prstGeom>
                  </pic:spPr>
                </pic:pic>
              </a:graphicData>
            </a:graphic>
          </wp:inline>
        </w:drawing>
      </w:r>
    </w:p>
    <w:p w14:paraId="263A6DA1" w14:textId="77777777" w:rsidR="000171FE" w:rsidRDefault="000171FE" w:rsidP="001942C6">
      <w:pPr>
        <w:pStyle w:val="Odstavekseznama"/>
        <w:numPr>
          <w:ilvl w:val="0"/>
          <w:numId w:val="85"/>
        </w:numPr>
      </w:pPr>
      <w:r>
        <w:t>Odprite stran »</w:t>
      </w:r>
      <w:r w:rsidRPr="004917BF">
        <w:rPr>
          <w:b/>
        </w:rPr>
        <w:t>Vpogled v vlogo</w:t>
      </w:r>
      <w:r w:rsidRPr="002057EE">
        <w:t>«.</w:t>
      </w:r>
    </w:p>
    <w:p w14:paraId="2A8C83BE" w14:textId="77777777" w:rsidR="000171FE" w:rsidRDefault="000171FE" w:rsidP="001942C6">
      <w:pPr>
        <w:pStyle w:val="Odstavekseznama"/>
        <w:numPr>
          <w:ilvl w:val="0"/>
          <w:numId w:val="85"/>
        </w:numPr>
      </w:pPr>
      <w:r>
        <w:t>Kliknite na gumb »</w:t>
      </w:r>
      <w:r>
        <w:rPr>
          <w:b/>
        </w:rPr>
        <w:t>Izračun višine IU</w:t>
      </w:r>
      <w:r w:rsidRPr="002057EE">
        <w:t>«.</w:t>
      </w:r>
    </w:p>
    <w:p w14:paraId="6BA6EA16" w14:textId="77777777" w:rsidR="000171FE" w:rsidRPr="004917BF" w:rsidRDefault="000171FE" w:rsidP="001942C6">
      <w:pPr>
        <w:pStyle w:val="Odstavekseznama"/>
        <w:numPr>
          <w:ilvl w:val="0"/>
          <w:numId w:val="85"/>
        </w:numPr>
      </w:pPr>
      <w:r>
        <w:t xml:space="preserve">Vpišite znesek osnovne vrednosti v EUR. </w:t>
      </w:r>
    </w:p>
    <w:p w14:paraId="7D6F3491" w14:textId="77777777" w:rsidR="000171FE" w:rsidRDefault="000171FE" w:rsidP="001942C6">
      <w:pPr>
        <w:pStyle w:val="Odstavekseznama"/>
        <w:numPr>
          <w:ilvl w:val="0"/>
          <w:numId w:val="85"/>
        </w:numPr>
      </w:pPr>
      <w:r>
        <w:t>Kliknite na gumb »</w:t>
      </w:r>
      <w:r>
        <w:rPr>
          <w:b/>
        </w:rPr>
        <w:t>Potrditev izračuna</w:t>
      </w:r>
      <w:r w:rsidRPr="002057EE">
        <w:t>«</w:t>
      </w:r>
      <w:r>
        <w:t xml:space="preserve"> oz. »</w:t>
      </w:r>
      <w:r w:rsidRPr="00E9624B">
        <w:rPr>
          <w:b/>
        </w:rPr>
        <w:t>Prekliči</w:t>
      </w:r>
      <w:r w:rsidRPr="002057EE">
        <w:t>«</w:t>
      </w:r>
      <w:r>
        <w:t>, če želite prekiniti akcijo.</w:t>
      </w:r>
      <w:r>
        <w:br/>
      </w:r>
    </w:p>
    <w:p w14:paraId="2E409224" w14:textId="77777777" w:rsidR="000171FE" w:rsidRDefault="000171FE" w:rsidP="000171FE">
      <w:pPr>
        <w:pStyle w:val="Odstavekseznama"/>
        <w:ind w:left="0"/>
      </w:pPr>
      <w:r w:rsidRPr="000D685B">
        <w:rPr>
          <w:rStyle w:val="Poudarek"/>
        </w:rPr>
        <w:t>Pozor!</w:t>
      </w:r>
      <w:r>
        <w:t xml:space="preserve"> Dokler je status izračuna »</w:t>
      </w:r>
      <w:r w:rsidRPr="000D685B">
        <w:rPr>
          <w:b/>
        </w:rPr>
        <w:t>V pripravi</w:t>
      </w:r>
      <w:r>
        <w:t>«, višino IU lahko popravite naknadno, na isti način.</w:t>
      </w:r>
    </w:p>
    <w:p w14:paraId="0FFCF6FF" w14:textId="77777777" w:rsidR="000171FE" w:rsidRDefault="000171FE" w:rsidP="000171FE">
      <w:pPr>
        <w:pStyle w:val="Naslov4"/>
      </w:pPr>
      <w:bookmarkStart w:id="170" w:name="_Ref87450753"/>
      <w:bookmarkStart w:id="171" w:name="_Toc100040309"/>
      <w:r>
        <w:t>Vabilo na ustno obravnavo</w:t>
      </w:r>
      <w:bookmarkEnd w:id="170"/>
      <w:bookmarkEnd w:id="171"/>
    </w:p>
    <w:p w14:paraId="769C4569" w14:textId="77777777" w:rsidR="000171FE" w:rsidRDefault="000171FE" w:rsidP="000171FE">
      <w:pPr>
        <w:pStyle w:val="Naslov5"/>
      </w:pPr>
      <w:bookmarkStart w:id="172" w:name="_Toc100040310"/>
      <w:r>
        <w:t>Kdo lahko pošlje vabilo na ustno obravnavo in kdaj?</w:t>
      </w:r>
      <w:bookmarkEnd w:id="172"/>
    </w:p>
    <w:p w14:paraId="641FD6DC" w14:textId="77777777" w:rsidR="000171FE" w:rsidRDefault="000171FE" w:rsidP="000171FE">
      <w:r>
        <w:t xml:space="preserve">Akcija je na voljo pri postopku </w:t>
      </w:r>
      <w:r w:rsidRPr="003F2C01">
        <w:rPr>
          <w:b/>
        </w:rPr>
        <w:t>IU</w:t>
      </w:r>
      <w:r>
        <w:t>:</w:t>
      </w:r>
    </w:p>
    <w:p w14:paraId="3482B0BB" w14:textId="77777777" w:rsidR="000171FE" w:rsidRDefault="000171FE" w:rsidP="001942C6">
      <w:pPr>
        <w:pStyle w:val="Odstavekseznama"/>
        <w:numPr>
          <w:ilvl w:val="0"/>
          <w:numId w:val="23"/>
        </w:numPr>
      </w:pPr>
      <w:r>
        <w:t xml:space="preserve">če ste </w:t>
      </w:r>
      <w:r w:rsidRPr="00020E48">
        <w:rPr>
          <w:b/>
        </w:rPr>
        <w:t>uporabnik MK</w:t>
      </w:r>
      <w:r>
        <w:t xml:space="preserve"> in</w:t>
      </w:r>
    </w:p>
    <w:p w14:paraId="14C2C49C" w14:textId="77777777" w:rsidR="000171FE" w:rsidRPr="000D685B" w:rsidRDefault="000171FE" w:rsidP="001942C6">
      <w:pPr>
        <w:pStyle w:val="Odstavekseznama"/>
        <w:numPr>
          <w:ilvl w:val="0"/>
          <w:numId w:val="23"/>
        </w:numPr>
      </w:pPr>
      <w:r>
        <w:t xml:space="preserve">če je </w:t>
      </w:r>
      <w:r w:rsidRPr="00020E48">
        <w:rPr>
          <w:b/>
        </w:rPr>
        <w:t>določen obseg uničenja AR</w:t>
      </w:r>
      <w:r>
        <w:t>.</w:t>
      </w:r>
    </w:p>
    <w:p w14:paraId="0EFD63E0" w14:textId="77777777" w:rsidR="000171FE" w:rsidRDefault="000171FE" w:rsidP="000171FE">
      <w:pPr>
        <w:pStyle w:val="Naslov5"/>
      </w:pPr>
      <w:bookmarkStart w:id="173" w:name="_Toc100040311"/>
      <w:r>
        <w:t>Kako pošljem vabilo na ustno obravnavo?</w:t>
      </w:r>
      <w:bookmarkEnd w:id="173"/>
    </w:p>
    <w:p w14:paraId="29ED3BA1" w14:textId="77777777" w:rsidR="000171FE" w:rsidRDefault="000171FE" w:rsidP="000171FE">
      <w:r w:rsidRPr="000D685B">
        <w:rPr>
          <w:noProof/>
        </w:rPr>
        <w:drawing>
          <wp:inline distT="0" distB="0" distL="0" distR="0" wp14:anchorId="373128C3" wp14:editId="73F5841F">
            <wp:extent cx="1589103" cy="337803"/>
            <wp:effectExtent l="0" t="0" r="0" b="571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1438" cy="344677"/>
                    </a:xfrm>
                    <a:prstGeom prst="rect">
                      <a:avLst/>
                    </a:prstGeom>
                  </pic:spPr>
                </pic:pic>
              </a:graphicData>
            </a:graphic>
          </wp:inline>
        </w:drawing>
      </w:r>
    </w:p>
    <w:p w14:paraId="0D154C42" w14:textId="77777777" w:rsidR="000171FE" w:rsidRDefault="000171FE" w:rsidP="001942C6">
      <w:pPr>
        <w:pStyle w:val="Odstavekseznama"/>
        <w:numPr>
          <w:ilvl w:val="0"/>
          <w:numId w:val="86"/>
        </w:numPr>
      </w:pPr>
      <w:r>
        <w:t>Odprite stran »</w:t>
      </w:r>
      <w:r w:rsidRPr="004917BF">
        <w:rPr>
          <w:b/>
        </w:rPr>
        <w:t>Vpogled v vlogo</w:t>
      </w:r>
      <w:r w:rsidRPr="002057EE">
        <w:t>«.</w:t>
      </w:r>
    </w:p>
    <w:p w14:paraId="051B3F5F" w14:textId="77777777" w:rsidR="000171FE" w:rsidRDefault="000171FE" w:rsidP="001942C6">
      <w:pPr>
        <w:pStyle w:val="Odstavekseznama"/>
        <w:numPr>
          <w:ilvl w:val="0"/>
          <w:numId w:val="86"/>
        </w:numPr>
      </w:pPr>
      <w:r>
        <w:t xml:space="preserve">Kliknite na gumb </w:t>
      </w:r>
      <w:r w:rsidRPr="00E36296">
        <w:t>»</w:t>
      </w:r>
      <w:r w:rsidRPr="00E36296">
        <w:rPr>
          <w:b/>
        </w:rPr>
        <w:t xml:space="preserve">Kreiraj </w:t>
      </w:r>
      <w:r>
        <w:rPr>
          <w:b/>
        </w:rPr>
        <w:t>vabilo za ustno obravnavo</w:t>
      </w:r>
      <w:r w:rsidRPr="00E36296">
        <w:t>«.</w:t>
      </w:r>
    </w:p>
    <w:p w14:paraId="015AC641" w14:textId="77777777" w:rsidR="000171FE" w:rsidRDefault="000171FE" w:rsidP="001942C6">
      <w:pPr>
        <w:pStyle w:val="Odstavekseznama"/>
        <w:numPr>
          <w:ilvl w:val="0"/>
          <w:numId w:val="86"/>
        </w:numPr>
      </w:pPr>
      <w:r>
        <w:t>Izpolnite obrazec.</w:t>
      </w:r>
    </w:p>
    <w:p w14:paraId="12745B92" w14:textId="77777777" w:rsidR="000171FE" w:rsidRDefault="000171FE" w:rsidP="001942C6">
      <w:pPr>
        <w:pStyle w:val="Odstavekseznama"/>
        <w:numPr>
          <w:ilvl w:val="0"/>
          <w:numId w:val="86"/>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14E9AD1C" w14:textId="77777777" w:rsidR="000171FE" w:rsidRDefault="000171FE" w:rsidP="001942C6">
      <w:pPr>
        <w:pStyle w:val="Odstavekseznama"/>
        <w:numPr>
          <w:ilvl w:val="0"/>
          <w:numId w:val="86"/>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63A2CB92" w14:textId="722E367C" w:rsidR="000171FE" w:rsidRDefault="000171FE" w:rsidP="001942C6">
      <w:pPr>
        <w:pStyle w:val="Odstavekseznama"/>
        <w:numPr>
          <w:ilvl w:val="0"/>
          <w:numId w:val="86"/>
        </w:numPr>
      </w:pPr>
      <w:r>
        <w:t>Nadaljujte pripravo dokumenta »</w:t>
      </w:r>
      <w:r w:rsidRPr="000D685B">
        <w:rPr>
          <w:b/>
        </w:rPr>
        <w:t>Vabilo na ustno obravnavo za potreb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776891AA" w14:textId="58B46382" w:rsidR="000171FE" w:rsidRDefault="000171FE" w:rsidP="001942C6">
      <w:pPr>
        <w:pStyle w:val="Odstavekseznama"/>
        <w:numPr>
          <w:ilvl w:val="0"/>
          <w:numId w:val="86"/>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01A92564" w14:textId="77777777" w:rsidR="000171FE" w:rsidRDefault="000171FE" w:rsidP="001942C6">
      <w:pPr>
        <w:pStyle w:val="Odstavekseznama"/>
        <w:numPr>
          <w:ilvl w:val="0"/>
          <w:numId w:val="86"/>
        </w:numPr>
      </w:pPr>
      <w:r>
        <w:t>Po uspešno končani akciji je status zadeve »</w:t>
      </w:r>
      <w:r w:rsidRPr="000D685B">
        <w:rPr>
          <w:b/>
        </w:rPr>
        <w:t>Razpis ustne obravnave (oddano vabilo)</w:t>
      </w:r>
      <w:r>
        <w:t>«.</w:t>
      </w:r>
    </w:p>
    <w:p w14:paraId="510C1FE7" w14:textId="72BAEFDB" w:rsidR="000171FE" w:rsidRDefault="000171FE" w:rsidP="001942C6">
      <w:pPr>
        <w:pStyle w:val="Odstavekseznama"/>
        <w:numPr>
          <w:ilvl w:val="0"/>
          <w:numId w:val="86"/>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5930D20F" w14:textId="77777777" w:rsidR="000171FE" w:rsidRDefault="000171FE" w:rsidP="000171FE">
      <w:pPr>
        <w:pStyle w:val="Naslov4"/>
      </w:pPr>
      <w:bookmarkStart w:id="174" w:name="_Ref87450808"/>
      <w:bookmarkStart w:id="175" w:name="_Toc100040312"/>
      <w:r>
        <w:t>Zapisnik ustne obravnave</w:t>
      </w:r>
      <w:bookmarkEnd w:id="174"/>
      <w:bookmarkEnd w:id="175"/>
    </w:p>
    <w:p w14:paraId="40F77964" w14:textId="77777777" w:rsidR="000171FE" w:rsidRDefault="000171FE" w:rsidP="000171FE">
      <w:pPr>
        <w:pStyle w:val="Naslov5"/>
      </w:pPr>
      <w:bookmarkStart w:id="176" w:name="_Toc100040313"/>
      <w:r>
        <w:t>Kdo lahko pripravi zapisnik ustne obravnave in kdaj?</w:t>
      </w:r>
      <w:bookmarkEnd w:id="176"/>
    </w:p>
    <w:p w14:paraId="70F8D967" w14:textId="77777777" w:rsidR="000171FE" w:rsidRDefault="000171FE" w:rsidP="000171FE">
      <w:r>
        <w:lastRenderedPageBreak/>
        <w:t xml:space="preserve">Akcija je na voljo pri postopku </w:t>
      </w:r>
      <w:r w:rsidRPr="003F2C01">
        <w:rPr>
          <w:b/>
        </w:rPr>
        <w:t>IU</w:t>
      </w:r>
      <w:r>
        <w:t>:</w:t>
      </w:r>
    </w:p>
    <w:p w14:paraId="15B929B9" w14:textId="77777777" w:rsidR="000171FE" w:rsidRDefault="000171FE" w:rsidP="001942C6">
      <w:pPr>
        <w:pStyle w:val="Odstavekseznama"/>
        <w:numPr>
          <w:ilvl w:val="0"/>
          <w:numId w:val="23"/>
        </w:numPr>
      </w:pPr>
      <w:r>
        <w:t xml:space="preserve">če ste </w:t>
      </w:r>
      <w:r w:rsidRPr="00020E48">
        <w:rPr>
          <w:b/>
        </w:rPr>
        <w:t>uporabnik MK</w:t>
      </w:r>
      <w:r>
        <w:t xml:space="preserve"> in</w:t>
      </w:r>
    </w:p>
    <w:p w14:paraId="7B8267DC" w14:textId="77777777" w:rsidR="000171FE" w:rsidRPr="000D685B" w:rsidRDefault="000171FE" w:rsidP="001942C6">
      <w:pPr>
        <w:pStyle w:val="Odstavekseznama"/>
        <w:numPr>
          <w:ilvl w:val="0"/>
          <w:numId w:val="23"/>
        </w:numPr>
      </w:pPr>
      <w:r>
        <w:t xml:space="preserve">če je </w:t>
      </w:r>
      <w:r>
        <w:rPr>
          <w:b/>
        </w:rPr>
        <w:t xml:space="preserve">status zadeve </w:t>
      </w:r>
      <w:r>
        <w:t>»</w:t>
      </w:r>
      <w:r w:rsidRPr="0075388F">
        <w:t>Razpis ustne obravnave (oddano vabilo)</w:t>
      </w:r>
      <w:r>
        <w:t>«.</w:t>
      </w:r>
    </w:p>
    <w:p w14:paraId="54D751F7" w14:textId="77777777" w:rsidR="000171FE" w:rsidRDefault="000171FE" w:rsidP="000171FE"/>
    <w:p w14:paraId="6370520F" w14:textId="77777777" w:rsidR="000171FE" w:rsidRPr="0075388F" w:rsidRDefault="000171FE" w:rsidP="000171FE"/>
    <w:p w14:paraId="670907C7" w14:textId="77777777" w:rsidR="000171FE" w:rsidRDefault="000171FE" w:rsidP="000171FE">
      <w:pPr>
        <w:pStyle w:val="Naslov5"/>
      </w:pPr>
      <w:bookmarkStart w:id="177" w:name="_Toc100040314"/>
      <w:r>
        <w:t>Kako pripravim zapisnik ustne obravnave?</w:t>
      </w:r>
      <w:bookmarkEnd w:id="177"/>
    </w:p>
    <w:p w14:paraId="607C4092" w14:textId="77777777" w:rsidR="000171FE" w:rsidRDefault="000171FE" w:rsidP="000171FE">
      <w:r w:rsidRPr="0075388F">
        <w:rPr>
          <w:noProof/>
        </w:rPr>
        <w:drawing>
          <wp:inline distT="0" distB="0" distL="0" distR="0" wp14:anchorId="2CDA9DD0" wp14:editId="59E4F47A">
            <wp:extent cx="1531399" cy="320952"/>
            <wp:effectExtent l="0" t="0" r="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551915" cy="325252"/>
                    </a:xfrm>
                    <a:prstGeom prst="rect">
                      <a:avLst/>
                    </a:prstGeom>
                  </pic:spPr>
                </pic:pic>
              </a:graphicData>
            </a:graphic>
          </wp:inline>
        </w:drawing>
      </w:r>
    </w:p>
    <w:p w14:paraId="19C614BB" w14:textId="77777777" w:rsidR="000171FE" w:rsidRDefault="000171FE" w:rsidP="001942C6">
      <w:pPr>
        <w:pStyle w:val="Odstavekseznama"/>
        <w:numPr>
          <w:ilvl w:val="0"/>
          <w:numId w:val="87"/>
        </w:numPr>
      </w:pPr>
      <w:r>
        <w:t>Odprite stran »</w:t>
      </w:r>
      <w:r w:rsidRPr="004917BF">
        <w:rPr>
          <w:b/>
        </w:rPr>
        <w:t>Vpogled v vlogo</w:t>
      </w:r>
      <w:r w:rsidRPr="002057EE">
        <w:t>«.</w:t>
      </w:r>
    </w:p>
    <w:p w14:paraId="5F160ECB" w14:textId="77777777" w:rsidR="000171FE" w:rsidRDefault="000171FE" w:rsidP="001942C6">
      <w:pPr>
        <w:pStyle w:val="Odstavekseznama"/>
        <w:numPr>
          <w:ilvl w:val="0"/>
          <w:numId w:val="87"/>
        </w:numPr>
      </w:pPr>
      <w:r>
        <w:t xml:space="preserve">Kliknite na gumb </w:t>
      </w:r>
      <w:r w:rsidRPr="00E36296">
        <w:t>»</w:t>
      </w:r>
      <w:r w:rsidRPr="00E36296">
        <w:rPr>
          <w:b/>
        </w:rPr>
        <w:t xml:space="preserve">Kreiraj </w:t>
      </w:r>
      <w:r>
        <w:rPr>
          <w:b/>
        </w:rPr>
        <w:t>zapisnik ustne obravnave</w:t>
      </w:r>
      <w:r w:rsidRPr="00E36296">
        <w:t>«.</w:t>
      </w:r>
    </w:p>
    <w:p w14:paraId="6C4258CF" w14:textId="77777777" w:rsidR="000171FE" w:rsidRDefault="000171FE" w:rsidP="001942C6">
      <w:pPr>
        <w:pStyle w:val="Odstavekseznama"/>
        <w:numPr>
          <w:ilvl w:val="0"/>
          <w:numId w:val="87"/>
        </w:numPr>
      </w:pPr>
      <w:r>
        <w:t>Izpolnite obrazec.</w:t>
      </w:r>
    </w:p>
    <w:p w14:paraId="4855FFF3" w14:textId="77777777" w:rsidR="000171FE" w:rsidRDefault="000171FE" w:rsidP="001942C6">
      <w:pPr>
        <w:pStyle w:val="Odstavekseznama"/>
        <w:numPr>
          <w:ilvl w:val="0"/>
          <w:numId w:val="87"/>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2648E5C5" w14:textId="77777777" w:rsidR="000171FE" w:rsidRDefault="000171FE" w:rsidP="001942C6">
      <w:pPr>
        <w:pStyle w:val="Odstavekseznama"/>
        <w:numPr>
          <w:ilvl w:val="0"/>
          <w:numId w:val="87"/>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55A37DE6" w14:textId="60DCE17B" w:rsidR="000171FE" w:rsidRDefault="000171FE" w:rsidP="001942C6">
      <w:pPr>
        <w:pStyle w:val="Odstavekseznama"/>
        <w:numPr>
          <w:ilvl w:val="0"/>
          <w:numId w:val="87"/>
        </w:numPr>
      </w:pPr>
      <w:r>
        <w:t>Nadaljujte pripravo dokumenta »</w:t>
      </w:r>
      <w:r w:rsidRPr="0075388F">
        <w:rPr>
          <w:b/>
        </w:rPr>
        <w:t>Zapisnik ustne obravnav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7C21B765" w14:textId="1E8BA1F7" w:rsidR="000171FE" w:rsidRDefault="000171FE" w:rsidP="001942C6">
      <w:pPr>
        <w:pStyle w:val="Odstavekseznama"/>
        <w:numPr>
          <w:ilvl w:val="0"/>
          <w:numId w:val="87"/>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34858B8A" w14:textId="77777777" w:rsidR="000171FE" w:rsidRDefault="000171FE" w:rsidP="001942C6">
      <w:pPr>
        <w:pStyle w:val="Odstavekseznama"/>
        <w:numPr>
          <w:ilvl w:val="0"/>
          <w:numId w:val="87"/>
        </w:numPr>
      </w:pPr>
      <w:r>
        <w:t>Po uspešno končani akciji je status zadeve »</w:t>
      </w:r>
      <w:r w:rsidRPr="0075388F">
        <w:rPr>
          <w:b/>
        </w:rPr>
        <w:t>Razpis ustne obravnave (oddan zapisnik)</w:t>
      </w:r>
      <w:r>
        <w:t>«.</w:t>
      </w:r>
    </w:p>
    <w:p w14:paraId="0246EBB4" w14:textId="7FE5A831" w:rsidR="000171FE" w:rsidRDefault="000171FE" w:rsidP="001942C6">
      <w:pPr>
        <w:pStyle w:val="Odstavekseznama"/>
        <w:numPr>
          <w:ilvl w:val="0"/>
          <w:numId w:val="87"/>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75CCFF33" w14:textId="77777777" w:rsidR="000171FE" w:rsidRDefault="000171FE" w:rsidP="000171FE">
      <w:pPr>
        <w:pStyle w:val="Naslov4"/>
      </w:pPr>
      <w:bookmarkStart w:id="178" w:name="_Ref87450876"/>
      <w:bookmarkStart w:id="179" w:name="_Toc100040315"/>
      <w:r>
        <w:t>Seznanitev stranke o postopku izdaje odločbe IU</w:t>
      </w:r>
      <w:bookmarkEnd w:id="178"/>
      <w:bookmarkEnd w:id="179"/>
    </w:p>
    <w:p w14:paraId="54674B2E" w14:textId="3674A101" w:rsidR="000171FE" w:rsidRDefault="000171FE" w:rsidP="000171FE">
      <w:pPr>
        <w:pStyle w:val="Naslov5"/>
      </w:pPr>
      <w:bookmarkStart w:id="180" w:name="_Toc100040316"/>
      <w:r>
        <w:t xml:space="preserve">Kdo lahko seznani stranko s postopkom </w:t>
      </w:r>
      <w:r w:rsidR="00F60E87">
        <w:t>izdaje odločbe</w:t>
      </w:r>
      <w:r>
        <w:t xml:space="preserve"> IU in kdaj?</w:t>
      </w:r>
      <w:bookmarkEnd w:id="180"/>
    </w:p>
    <w:p w14:paraId="19BBF3A9" w14:textId="77777777" w:rsidR="000171FE" w:rsidRDefault="000171FE" w:rsidP="000171FE">
      <w:r>
        <w:t>Akcija je voljo pri postopku IU:</w:t>
      </w:r>
    </w:p>
    <w:p w14:paraId="5A7F6CF7" w14:textId="77777777" w:rsidR="000171FE" w:rsidRDefault="000171FE" w:rsidP="001942C6">
      <w:pPr>
        <w:pStyle w:val="Odstavekseznama"/>
        <w:numPr>
          <w:ilvl w:val="0"/>
          <w:numId w:val="92"/>
        </w:numPr>
      </w:pPr>
      <w:r>
        <w:t xml:space="preserve">če ste </w:t>
      </w:r>
      <w:r w:rsidRPr="00FF65C2">
        <w:rPr>
          <w:b/>
        </w:rPr>
        <w:t>nosilec zadeve</w:t>
      </w:r>
      <w:r>
        <w:t xml:space="preserve"> in</w:t>
      </w:r>
    </w:p>
    <w:p w14:paraId="65842003" w14:textId="77777777" w:rsidR="000171FE" w:rsidRPr="00FF65C2" w:rsidRDefault="000171FE" w:rsidP="001942C6">
      <w:pPr>
        <w:pStyle w:val="Odstavekseznama"/>
        <w:numPr>
          <w:ilvl w:val="0"/>
          <w:numId w:val="92"/>
        </w:numPr>
      </w:pPr>
      <w:r>
        <w:t xml:space="preserve">če </w:t>
      </w:r>
      <w:r w:rsidRPr="00FF65C2">
        <w:rPr>
          <w:b/>
        </w:rPr>
        <w:t>se IU dovoli in je določena višina</w:t>
      </w:r>
      <w:r w:rsidRPr="008756DD">
        <w:t>.</w:t>
      </w:r>
    </w:p>
    <w:p w14:paraId="18CCFC97" w14:textId="329AB3C2" w:rsidR="000171FE" w:rsidRDefault="000171FE" w:rsidP="000171FE">
      <w:pPr>
        <w:pStyle w:val="Naslov5"/>
      </w:pPr>
      <w:bookmarkStart w:id="181" w:name="_Toc100040317"/>
      <w:r>
        <w:t xml:space="preserve">Kako seznanim stranko s postopkom </w:t>
      </w:r>
      <w:r w:rsidR="00F60E87">
        <w:t>izdaje odločbe</w:t>
      </w:r>
      <w:r>
        <w:t xml:space="preserve"> IU?</w:t>
      </w:r>
      <w:bookmarkEnd w:id="181"/>
    </w:p>
    <w:p w14:paraId="0B02FD1B" w14:textId="77777777" w:rsidR="000171FE" w:rsidRDefault="000171FE" w:rsidP="000171FE">
      <w:r w:rsidRPr="00FF65C2">
        <w:rPr>
          <w:noProof/>
        </w:rPr>
        <w:drawing>
          <wp:inline distT="0" distB="0" distL="0" distR="0" wp14:anchorId="3F83C3D6" wp14:editId="3CFCC893">
            <wp:extent cx="1700074" cy="365389"/>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31536" cy="372151"/>
                    </a:xfrm>
                    <a:prstGeom prst="rect">
                      <a:avLst/>
                    </a:prstGeom>
                  </pic:spPr>
                </pic:pic>
              </a:graphicData>
            </a:graphic>
          </wp:inline>
        </w:drawing>
      </w:r>
    </w:p>
    <w:p w14:paraId="0CB4BCE5" w14:textId="77777777" w:rsidR="000171FE" w:rsidRDefault="000171FE" w:rsidP="001942C6">
      <w:pPr>
        <w:pStyle w:val="Odstavekseznama"/>
        <w:numPr>
          <w:ilvl w:val="0"/>
          <w:numId w:val="93"/>
        </w:numPr>
      </w:pPr>
      <w:r>
        <w:t>Odprite stran »</w:t>
      </w:r>
      <w:r w:rsidRPr="004917BF">
        <w:rPr>
          <w:b/>
        </w:rPr>
        <w:t>Vpogled v vlogo</w:t>
      </w:r>
      <w:r w:rsidRPr="002057EE">
        <w:t>«.</w:t>
      </w:r>
    </w:p>
    <w:p w14:paraId="0CBF46A1" w14:textId="77777777" w:rsidR="000171FE" w:rsidRDefault="000171FE" w:rsidP="001942C6">
      <w:pPr>
        <w:pStyle w:val="Odstavekseznama"/>
        <w:numPr>
          <w:ilvl w:val="0"/>
          <w:numId w:val="93"/>
        </w:numPr>
      </w:pPr>
      <w:r>
        <w:t xml:space="preserve">Kliknite na gumb </w:t>
      </w:r>
      <w:r w:rsidRPr="00E36296">
        <w:t>»</w:t>
      </w:r>
      <w:r>
        <w:rPr>
          <w:b/>
        </w:rPr>
        <w:t>Se dovoli – seznanitev stranke</w:t>
      </w:r>
      <w:r w:rsidRPr="00E36296">
        <w:t>«.</w:t>
      </w:r>
    </w:p>
    <w:p w14:paraId="21055320" w14:textId="77777777" w:rsidR="000171FE" w:rsidRDefault="000171FE" w:rsidP="001942C6">
      <w:pPr>
        <w:pStyle w:val="Odstavekseznama"/>
        <w:numPr>
          <w:ilvl w:val="0"/>
          <w:numId w:val="93"/>
        </w:numPr>
      </w:pPr>
      <w:r>
        <w:t>Če želite, vpišite komentar; komentar bo prikazan na časovnici.</w:t>
      </w:r>
    </w:p>
    <w:p w14:paraId="6452B4C9" w14:textId="77777777" w:rsidR="000171FE" w:rsidRDefault="000171FE" w:rsidP="001942C6">
      <w:pPr>
        <w:pStyle w:val="Odstavekseznama"/>
        <w:numPr>
          <w:ilvl w:val="0"/>
          <w:numId w:val="93"/>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53EE6BC5" w14:textId="77777777" w:rsidR="000171FE" w:rsidRDefault="000171FE" w:rsidP="001942C6">
      <w:pPr>
        <w:pStyle w:val="Odstavekseznama"/>
        <w:numPr>
          <w:ilvl w:val="0"/>
          <w:numId w:val="93"/>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7CA93BDB" w14:textId="48D253FB" w:rsidR="000171FE" w:rsidRDefault="000171FE" w:rsidP="001942C6">
      <w:pPr>
        <w:pStyle w:val="Odstavekseznama"/>
        <w:numPr>
          <w:ilvl w:val="0"/>
          <w:numId w:val="93"/>
        </w:numPr>
      </w:pPr>
      <w:r>
        <w:t>Nadaljujte pripravo dokumenta »</w:t>
      </w:r>
      <w:r w:rsidRPr="00FF65C2">
        <w:rPr>
          <w:b/>
        </w:rPr>
        <w:t>Seznanitev stranke o postopku izdaje odločbe izravnalnega ukrepa</w:t>
      </w:r>
      <w:r w:rsidRPr="00E95EB6">
        <w:t>«</w:t>
      </w:r>
      <w:r w:rsidRPr="00E95EB6">
        <w:rPr>
          <w:b/>
        </w:rPr>
        <w:t xml:space="preserve"> </w:t>
      </w:r>
      <w:r>
        <w:t>(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036A31DB" w14:textId="761E5FA6" w:rsidR="000171FE" w:rsidRDefault="000171FE" w:rsidP="001942C6">
      <w:pPr>
        <w:pStyle w:val="Odstavekseznama"/>
        <w:numPr>
          <w:ilvl w:val="0"/>
          <w:numId w:val="9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1C074440" w14:textId="77777777" w:rsidR="000171FE" w:rsidRDefault="000171FE" w:rsidP="001942C6">
      <w:pPr>
        <w:pStyle w:val="Odstavekseznama"/>
        <w:numPr>
          <w:ilvl w:val="0"/>
          <w:numId w:val="93"/>
        </w:numPr>
      </w:pPr>
      <w:r>
        <w:t>Po uspešno končani akciji je status zadeve »</w:t>
      </w:r>
      <w:r w:rsidRPr="00FF65C2">
        <w:rPr>
          <w:b/>
        </w:rPr>
        <w:t>Stranka seznanjena, da se dovoli</w:t>
      </w:r>
      <w:r>
        <w:t>«.</w:t>
      </w:r>
    </w:p>
    <w:p w14:paraId="5DD20CBC" w14:textId="6A19ECB5" w:rsidR="000171FE" w:rsidRDefault="000171FE" w:rsidP="001942C6">
      <w:pPr>
        <w:pStyle w:val="Odstavekseznama"/>
        <w:numPr>
          <w:ilvl w:val="0"/>
          <w:numId w:val="9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5E3F7F0F" w14:textId="77777777" w:rsidR="000171FE" w:rsidRDefault="000171FE" w:rsidP="000171FE">
      <w:pPr>
        <w:pStyle w:val="Naslov4"/>
      </w:pPr>
      <w:bookmarkStart w:id="182" w:name="_Ref87451059"/>
      <w:bookmarkStart w:id="183" w:name="_Toc100040318"/>
      <w:r>
        <w:t>Potrditev izračuna višine IU</w:t>
      </w:r>
      <w:bookmarkEnd w:id="182"/>
      <w:bookmarkEnd w:id="183"/>
    </w:p>
    <w:p w14:paraId="44FA3878" w14:textId="77777777" w:rsidR="000171FE" w:rsidRDefault="000171FE" w:rsidP="000171FE">
      <w:pPr>
        <w:pStyle w:val="Naslov5"/>
      </w:pPr>
      <w:bookmarkStart w:id="184" w:name="_Toc100040319"/>
      <w:r>
        <w:lastRenderedPageBreak/>
        <w:t>Kdo lahko potrdi izračun višine IU in kdaj?</w:t>
      </w:r>
      <w:bookmarkEnd w:id="184"/>
    </w:p>
    <w:p w14:paraId="4E551B26" w14:textId="77777777" w:rsidR="000171FE" w:rsidRDefault="000171FE" w:rsidP="000171FE">
      <w:r>
        <w:t>Akcija je voljo pri postopku IU:</w:t>
      </w:r>
    </w:p>
    <w:p w14:paraId="31FF6C8E" w14:textId="77777777" w:rsidR="000171FE" w:rsidRDefault="000171FE" w:rsidP="001942C6">
      <w:pPr>
        <w:pStyle w:val="Odstavekseznama"/>
        <w:numPr>
          <w:ilvl w:val="0"/>
          <w:numId w:val="92"/>
        </w:numPr>
      </w:pPr>
      <w:r>
        <w:t xml:space="preserve">če ste </w:t>
      </w:r>
      <w:r w:rsidRPr="00FF65C2">
        <w:rPr>
          <w:b/>
        </w:rPr>
        <w:t>nosilec zadeve</w:t>
      </w:r>
      <w:r>
        <w:t xml:space="preserve"> in</w:t>
      </w:r>
    </w:p>
    <w:p w14:paraId="2EF43EB5" w14:textId="77777777" w:rsidR="000171FE" w:rsidRPr="008756DD" w:rsidRDefault="000171FE" w:rsidP="001942C6">
      <w:pPr>
        <w:pStyle w:val="Odstavekseznama"/>
        <w:numPr>
          <w:ilvl w:val="0"/>
          <w:numId w:val="92"/>
        </w:numPr>
      </w:pPr>
      <w:r>
        <w:t xml:space="preserve">če </w:t>
      </w:r>
      <w:r>
        <w:rPr>
          <w:b/>
        </w:rPr>
        <w:t>je stranka seznanjena</w:t>
      </w:r>
      <w:r w:rsidRPr="008756DD">
        <w:t>.</w:t>
      </w:r>
    </w:p>
    <w:p w14:paraId="6B16654A" w14:textId="77777777" w:rsidR="000171FE" w:rsidRDefault="000171FE" w:rsidP="000171FE">
      <w:pPr>
        <w:pStyle w:val="Naslov5"/>
      </w:pPr>
      <w:bookmarkStart w:id="185" w:name="_Toc100040320"/>
      <w:r>
        <w:t>Kako potrdim izračun višine IU?</w:t>
      </w:r>
      <w:bookmarkEnd w:id="185"/>
    </w:p>
    <w:p w14:paraId="5538C948" w14:textId="77777777" w:rsidR="000171FE" w:rsidRDefault="000171FE" w:rsidP="000171FE">
      <w:r w:rsidRPr="008756DD">
        <w:rPr>
          <w:noProof/>
        </w:rPr>
        <w:drawing>
          <wp:inline distT="0" distB="0" distL="0" distR="0" wp14:anchorId="48A79574" wp14:editId="601D6C1D">
            <wp:extent cx="1699895" cy="239207"/>
            <wp:effectExtent l="0" t="0" r="0" b="889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31321" cy="243629"/>
                    </a:xfrm>
                    <a:prstGeom prst="rect">
                      <a:avLst/>
                    </a:prstGeom>
                  </pic:spPr>
                </pic:pic>
              </a:graphicData>
            </a:graphic>
          </wp:inline>
        </w:drawing>
      </w:r>
    </w:p>
    <w:p w14:paraId="7E8EC3AB" w14:textId="77777777" w:rsidR="000171FE" w:rsidRDefault="000171FE" w:rsidP="001942C6">
      <w:pPr>
        <w:pStyle w:val="Odstavekseznama"/>
        <w:numPr>
          <w:ilvl w:val="0"/>
          <w:numId w:val="95"/>
        </w:numPr>
      </w:pPr>
      <w:r>
        <w:t>Odprite stran »</w:t>
      </w:r>
      <w:r w:rsidRPr="004917BF">
        <w:rPr>
          <w:b/>
        </w:rPr>
        <w:t>Vpogled v vlogo</w:t>
      </w:r>
      <w:r w:rsidRPr="002057EE">
        <w:t>«.</w:t>
      </w:r>
    </w:p>
    <w:p w14:paraId="45F56245" w14:textId="77777777" w:rsidR="000171FE" w:rsidRDefault="000171FE" w:rsidP="001942C6">
      <w:pPr>
        <w:pStyle w:val="Odstavekseznama"/>
        <w:numPr>
          <w:ilvl w:val="0"/>
          <w:numId w:val="95"/>
        </w:numPr>
      </w:pPr>
      <w:r>
        <w:t xml:space="preserve">Kliknite na gumb </w:t>
      </w:r>
      <w:r w:rsidRPr="00E36296">
        <w:t>»</w:t>
      </w:r>
      <w:r>
        <w:rPr>
          <w:b/>
        </w:rPr>
        <w:t>Potrdi izračun višine izravnalnega ukrepa</w:t>
      </w:r>
      <w:r w:rsidRPr="00E36296">
        <w:t>«.</w:t>
      </w:r>
    </w:p>
    <w:p w14:paraId="71C7C150" w14:textId="77777777" w:rsidR="000171FE" w:rsidRDefault="000171FE" w:rsidP="001942C6">
      <w:pPr>
        <w:pStyle w:val="Odstavekseznama"/>
        <w:numPr>
          <w:ilvl w:val="0"/>
          <w:numId w:val="95"/>
        </w:numPr>
      </w:pPr>
      <w:r>
        <w:t>Če želite, vpišite komentar; komentar bo prikazan v časovnici.</w:t>
      </w:r>
    </w:p>
    <w:p w14:paraId="17500882" w14:textId="77777777" w:rsidR="000171FE" w:rsidRDefault="000171FE" w:rsidP="001942C6">
      <w:pPr>
        <w:pStyle w:val="Odstavekseznama"/>
        <w:numPr>
          <w:ilvl w:val="0"/>
          <w:numId w:val="95"/>
        </w:numPr>
      </w:pPr>
      <w:r>
        <w:t>Kliknite na gumb »</w:t>
      </w:r>
      <w:r w:rsidRPr="00E9624B">
        <w:rPr>
          <w:b/>
        </w:rPr>
        <w:t>Potrdi</w:t>
      </w:r>
      <w:r>
        <w:rPr>
          <w:b/>
        </w:rPr>
        <w:t>tev</w:t>
      </w:r>
      <w:r w:rsidRPr="002057EE">
        <w:t>«</w:t>
      </w:r>
      <w:r>
        <w:t xml:space="preserve"> oz. »</w:t>
      </w:r>
      <w:r w:rsidRPr="00E9624B">
        <w:rPr>
          <w:b/>
        </w:rPr>
        <w:t>Prekliči</w:t>
      </w:r>
      <w:r w:rsidRPr="002057EE">
        <w:t>«</w:t>
      </w:r>
      <w:r>
        <w:t>, če želite prekiniti akcijo.</w:t>
      </w:r>
    </w:p>
    <w:p w14:paraId="7463332C" w14:textId="77777777" w:rsidR="000171FE" w:rsidRDefault="000171FE" w:rsidP="001942C6">
      <w:pPr>
        <w:pStyle w:val="Odstavekseznama"/>
        <w:numPr>
          <w:ilvl w:val="0"/>
          <w:numId w:val="95"/>
        </w:numPr>
      </w:pPr>
      <w:r>
        <w:t>Po uspešno končani akciji je status izračuna »</w:t>
      </w:r>
      <w:r w:rsidRPr="008756DD">
        <w:rPr>
          <w:b/>
        </w:rPr>
        <w:t>Potrjeno</w:t>
      </w:r>
      <w:r>
        <w:t>« in se ne more več popravljati.</w:t>
      </w:r>
    </w:p>
    <w:p w14:paraId="1CAF17EC" w14:textId="77777777" w:rsidR="000171FE" w:rsidRDefault="000171FE" w:rsidP="000171FE">
      <w:pPr>
        <w:pStyle w:val="Naslov4"/>
      </w:pPr>
      <w:bookmarkStart w:id="186" w:name="_Ref87451127"/>
      <w:bookmarkStart w:id="187" w:name="_Toc100040321"/>
      <w:r>
        <w:t>Vnos plačila povzročene škode</w:t>
      </w:r>
      <w:bookmarkEnd w:id="186"/>
      <w:bookmarkEnd w:id="187"/>
    </w:p>
    <w:p w14:paraId="043572CF" w14:textId="77777777" w:rsidR="000171FE" w:rsidRDefault="000171FE" w:rsidP="000171FE">
      <w:pPr>
        <w:pStyle w:val="Naslov5"/>
      </w:pPr>
      <w:bookmarkStart w:id="188" w:name="_Toc100040322"/>
      <w:r>
        <w:t>Kdo lahko vnese plačilo povzročene škode in kdaj?</w:t>
      </w:r>
      <w:bookmarkEnd w:id="188"/>
    </w:p>
    <w:p w14:paraId="118219E9" w14:textId="77777777" w:rsidR="000171FE" w:rsidRDefault="000171FE" w:rsidP="000171FE">
      <w:r>
        <w:t>Akcija je voljo pri postopku IU:</w:t>
      </w:r>
    </w:p>
    <w:p w14:paraId="4728C7A7" w14:textId="77777777" w:rsidR="000171FE" w:rsidRDefault="000171FE" w:rsidP="001942C6">
      <w:pPr>
        <w:pStyle w:val="Odstavekseznama"/>
        <w:numPr>
          <w:ilvl w:val="0"/>
          <w:numId w:val="92"/>
        </w:numPr>
      </w:pPr>
      <w:r>
        <w:t xml:space="preserve">če ste </w:t>
      </w:r>
      <w:r w:rsidRPr="00FF65C2">
        <w:rPr>
          <w:b/>
        </w:rPr>
        <w:t>nosilec zadeve</w:t>
      </w:r>
      <w:r>
        <w:t xml:space="preserve"> in</w:t>
      </w:r>
    </w:p>
    <w:p w14:paraId="02801A81" w14:textId="77777777" w:rsidR="000171FE" w:rsidRPr="008756DD" w:rsidRDefault="000171FE" w:rsidP="001942C6">
      <w:pPr>
        <w:pStyle w:val="Odstavekseznama"/>
        <w:numPr>
          <w:ilvl w:val="0"/>
          <w:numId w:val="92"/>
        </w:numPr>
      </w:pPr>
      <w:r>
        <w:t xml:space="preserve">če </w:t>
      </w:r>
      <w:r>
        <w:rPr>
          <w:b/>
        </w:rPr>
        <w:t>je izdano dovoljenje za odstranitev AO</w:t>
      </w:r>
      <w:r w:rsidRPr="008756DD">
        <w:t>.</w:t>
      </w:r>
    </w:p>
    <w:p w14:paraId="07856942" w14:textId="77777777" w:rsidR="000171FE" w:rsidRDefault="000171FE" w:rsidP="000171FE">
      <w:pPr>
        <w:pStyle w:val="Naslov5"/>
      </w:pPr>
      <w:bookmarkStart w:id="189" w:name="_Toc100040323"/>
      <w:r>
        <w:t>Kako vnesem plačilo povzročene škode?</w:t>
      </w:r>
      <w:bookmarkEnd w:id="189"/>
    </w:p>
    <w:p w14:paraId="2423CAC5" w14:textId="77777777" w:rsidR="000171FE" w:rsidRDefault="000171FE" w:rsidP="000171FE">
      <w:r w:rsidRPr="00F55234">
        <w:rPr>
          <w:noProof/>
        </w:rPr>
        <w:drawing>
          <wp:inline distT="0" distB="0" distL="0" distR="0" wp14:anchorId="63C980BB" wp14:editId="445C6ADD">
            <wp:extent cx="1522521" cy="334322"/>
            <wp:effectExtent l="0" t="0" r="1905" b="889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55318" cy="341524"/>
                    </a:xfrm>
                    <a:prstGeom prst="rect">
                      <a:avLst/>
                    </a:prstGeom>
                  </pic:spPr>
                </pic:pic>
              </a:graphicData>
            </a:graphic>
          </wp:inline>
        </w:drawing>
      </w:r>
    </w:p>
    <w:p w14:paraId="0C269E1C" w14:textId="77777777" w:rsidR="000171FE" w:rsidRDefault="000171FE" w:rsidP="001942C6">
      <w:pPr>
        <w:pStyle w:val="Odstavekseznama"/>
        <w:numPr>
          <w:ilvl w:val="0"/>
          <w:numId w:val="97"/>
        </w:numPr>
      </w:pPr>
      <w:r>
        <w:t>Odprite stran »</w:t>
      </w:r>
      <w:r w:rsidRPr="004917BF">
        <w:rPr>
          <w:b/>
        </w:rPr>
        <w:t>Vpogled v vlogo</w:t>
      </w:r>
      <w:r w:rsidRPr="002057EE">
        <w:t>«.</w:t>
      </w:r>
    </w:p>
    <w:p w14:paraId="408C4564" w14:textId="77777777" w:rsidR="000171FE" w:rsidRDefault="000171FE" w:rsidP="001942C6">
      <w:pPr>
        <w:pStyle w:val="Odstavekseznama"/>
        <w:numPr>
          <w:ilvl w:val="0"/>
          <w:numId w:val="97"/>
        </w:numPr>
      </w:pPr>
      <w:r>
        <w:t xml:space="preserve">Kliknite na gumb </w:t>
      </w:r>
      <w:r w:rsidRPr="00E36296">
        <w:t>»</w:t>
      </w:r>
      <w:r>
        <w:rPr>
          <w:b/>
        </w:rPr>
        <w:t>Vnesi plačilo povzročene škode</w:t>
      </w:r>
      <w:r w:rsidRPr="00E36296">
        <w:t>«.</w:t>
      </w:r>
    </w:p>
    <w:p w14:paraId="604EEBC6" w14:textId="77777777" w:rsidR="000171FE" w:rsidRDefault="000171FE" w:rsidP="001942C6">
      <w:pPr>
        <w:pStyle w:val="Odstavekseznama"/>
        <w:numPr>
          <w:ilvl w:val="0"/>
          <w:numId w:val="97"/>
        </w:numPr>
      </w:pPr>
      <w:r>
        <w:t xml:space="preserve">Izpolnite obrazec: </w:t>
      </w:r>
    </w:p>
    <w:p w14:paraId="4EB7F660" w14:textId="77777777" w:rsidR="000171FE" w:rsidRDefault="000171FE" w:rsidP="001942C6">
      <w:pPr>
        <w:pStyle w:val="Odstavekseznama"/>
        <w:numPr>
          <w:ilvl w:val="1"/>
          <w:numId w:val="97"/>
        </w:numPr>
      </w:pPr>
      <w:r>
        <w:t xml:space="preserve">če je plačilo izvedeno, vpišite datum nakazila na račun ZVKDS; </w:t>
      </w:r>
    </w:p>
    <w:p w14:paraId="0273ACDA" w14:textId="77777777" w:rsidR="000171FE" w:rsidRDefault="000171FE" w:rsidP="001942C6">
      <w:pPr>
        <w:pStyle w:val="Odstavekseznama"/>
        <w:numPr>
          <w:ilvl w:val="1"/>
          <w:numId w:val="97"/>
        </w:numPr>
      </w:pPr>
      <w:r>
        <w:t>če plačilo ni izvedeno, vpišite obrazložitev.</w:t>
      </w:r>
    </w:p>
    <w:p w14:paraId="0A3D0A2C" w14:textId="5FBAB94E" w:rsidR="000171FE" w:rsidRDefault="000171FE" w:rsidP="001942C6">
      <w:pPr>
        <w:pStyle w:val="Odstavekseznama"/>
        <w:numPr>
          <w:ilvl w:val="0"/>
          <w:numId w:val="97"/>
        </w:numPr>
      </w:pPr>
      <w:r>
        <w:t>Kliknite na gumb »</w:t>
      </w:r>
      <w:r w:rsidRPr="00E9624B">
        <w:rPr>
          <w:b/>
        </w:rPr>
        <w:t>Potrd</w:t>
      </w:r>
      <w:r>
        <w:rPr>
          <w:b/>
        </w:rPr>
        <w:t>i</w:t>
      </w:r>
      <w:r w:rsidRPr="002057EE">
        <w:t>«</w:t>
      </w:r>
      <w:r>
        <w:t xml:space="preserve"> oz. »</w:t>
      </w:r>
      <w:r w:rsidRPr="00E9624B">
        <w:rPr>
          <w:b/>
        </w:rPr>
        <w:t>Prekliči</w:t>
      </w:r>
      <w:r w:rsidRPr="002057EE">
        <w:t>«</w:t>
      </w:r>
      <w:r>
        <w:t>, če želite prekiniti akcijo.</w:t>
      </w:r>
      <w:r w:rsidRPr="008756DD">
        <w:t xml:space="preserve"> </w:t>
      </w:r>
    </w:p>
    <w:p w14:paraId="2716DD2F" w14:textId="48088758" w:rsidR="000171FE" w:rsidRDefault="000171FE" w:rsidP="000171FE">
      <w:pPr>
        <w:pStyle w:val="Naslov4"/>
      </w:pPr>
      <w:bookmarkStart w:id="190" w:name="_Toc100040324"/>
      <w:r>
        <w:t>Zahtevki za dopolnitev vloge</w:t>
      </w:r>
      <w:bookmarkEnd w:id="115"/>
      <w:bookmarkEnd w:id="190"/>
    </w:p>
    <w:p w14:paraId="33300D8C" w14:textId="77777777" w:rsidR="000171FE" w:rsidRPr="004637B1" w:rsidRDefault="000171FE" w:rsidP="000171FE">
      <w:r>
        <w:t>Nosilec zadeve MK lahko pozove vlagatelja, da dopolni vlogo – takrat je status zadeve »V dopolnjevanju«. Ne glede na status zadeve vlagatelj lahko odda zahtevek za dopolnitev vloge, tudi če MK ne zahteva dopolnitve.</w:t>
      </w:r>
    </w:p>
    <w:p w14:paraId="5584738C" w14:textId="77777777" w:rsidR="000171FE" w:rsidRDefault="000171FE" w:rsidP="000171FE">
      <w:pPr>
        <w:pStyle w:val="Naslov5"/>
      </w:pPr>
      <w:bookmarkStart w:id="191" w:name="_Ref86741803"/>
      <w:bookmarkStart w:id="192" w:name="_Toc100040325"/>
      <w:r>
        <w:t>Kako vidim, pri katerih vlogah je zahtevana dopolnitev?</w:t>
      </w:r>
      <w:bookmarkEnd w:id="191"/>
      <w:bookmarkEnd w:id="192"/>
    </w:p>
    <w:p w14:paraId="5551AAD5" w14:textId="77777777" w:rsidR="000171FE" w:rsidRDefault="000171FE" w:rsidP="001942C6">
      <w:pPr>
        <w:pStyle w:val="Odstavekseznama"/>
        <w:numPr>
          <w:ilvl w:val="0"/>
          <w:numId w:val="25"/>
        </w:numPr>
      </w:pPr>
      <w:r>
        <w:t>Odprite stran »</w:t>
      </w:r>
      <w:r w:rsidRPr="003021FB">
        <w:rPr>
          <w:b/>
        </w:rPr>
        <w:t>Domača plošča</w:t>
      </w:r>
      <w:r w:rsidRPr="002057EE">
        <w:t>«.</w:t>
      </w:r>
    </w:p>
    <w:p w14:paraId="39139993" w14:textId="77777777" w:rsidR="000171FE" w:rsidRDefault="000171FE" w:rsidP="001942C6">
      <w:pPr>
        <w:pStyle w:val="Odstavekseznama"/>
        <w:numPr>
          <w:ilvl w:val="0"/>
          <w:numId w:val="25"/>
        </w:numPr>
      </w:pPr>
      <w:r>
        <w:t>V pregledu »</w:t>
      </w:r>
      <w:r w:rsidRPr="00E9624B">
        <w:rPr>
          <w:b/>
        </w:rPr>
        <w:t>Aktivne zadeve</w:t>
      </w:r>
      <w:r w:rsidRPr="002057EE">
        <w:t>«</w:t>
      </w:r>
      <w:r>
        <w:t xml:space="preserve"> na zavihku »</w:t>
      </w:r>
      <w:r w:rsidRPr="00E9624B">
        <w:rPr>
          <w:b/>
        </w:rPr>
        <w:t>Odločba</w:t>
      </w:r>
      <w:r w:rsidRPr="002057EE">
        <w:t>«</w:t>
      </w:r>
      <w:r>
        <w:t xml:space="preserve"> razprite sekcijo »</w:t>
      </w:r>
      <w:r w:rsidRPr="00E9624B">
        <w:rPr>
          <w:b/>
        </w:rPr>
        <w:t>Vloge</w:t>
      </w:r>
      <w:r w:rsidRPr="002057EE">
        <w:t>«.</w:t>
      </w:r>
    </w:p>
    <w:p w14:paraId="3FF78155" w14:textId="77777777" w:rsidR="000171FE" w:rsidRDefault="000171FE" w:rsidP="001942C6">
      <w:pPr>
        <w:pStyle w:val="Odstavekseznama"/>
        <w:numPr>
          <w:ilvl w:val="0"/>
          <w:numId w:val="25"/>
        </w:numPr>
      </w:pPr>
      <w:r>
        <w:t>V stolpcu »</w:t>
      </w:r>
      <w:r>
        <w:rPr>
          <w:b/>
        </w:rPr>
        <w:t>Priprava</w:t>
      </w:r>
      <w:r>
        <w:t>« kliknite na kartico »</w:t>
      </w:r>
      <w:r w:rsidRPr="00C471DD">
        <w:rPr>
          <w:b/>
        </w:rPr>
        <w:t>Vloge v dopolnitvi</w:t>
      </w:r>
      <w:r>
        <w:rPr>
          <w:rFonts w:ascii="Consolas" w:hAnsi="Consolas"/>
          <w:color w:val="202124"/>
          <w:sz w:val="18"/>
          <w:szCs w:val="18"/>
          <w:shd w:val="clear" w:color="auto" w:fill="FFFFFF"/>
        </w:rPr>
        <w:t>«</w:t>
      </w:r>
      <w:r w:rsidRPr="00C471DD">
        <w:rPr>
          <w:rFonts w:ascii="Consolas" w:hAnsi="Consolas"/>
          <w:color w:val="202124"/>
          <w:sz w:val="18"/>
          <w:szCs w:val="18"/>
          <w:shd w:val="clear" w:color="auto" w:fill="FFFFFF"/>
        </w:rPr>
        <w:t>.</w:t>
      </w:r>
    </w:p>
    <w:p w14:paraId="1529670F" w14:textId="77777777" w:rsidR="000171FE" w:rsidRDefault="000171FE" w:rsidP="000171FE">
      <w:pPr>
        <w:pStyle w:val="Odstavekseznama"/>
        <w:ind w:left="0"/>
      </w:pPr>
      <w:r>
        <w:t>Na kartici je izpisano število vlog, pri katerih je treba vpisati zahtevek za dopolnitev ali pregledati zahtevek.</w:t>
      </w:r>
    </w:p>
    <w:p w14:paraId="7063615E" w14:textId="77777777" w:rsidR="000171FE" w:rsidRDefault="000171FE" w:rsidP="000171FE">
      <w:pPr>
        <w:pStyle w:val="Naslov5"/>
      </w:pPr>
      <w:bookmarkStart w:id="193" w:name="_Toc100040326"/>
      <w:r>
        <w:t>Kdo lahko vnese zahtevek za dopolnitev vloge in kdaj?</w:t>
      </w:r>
      <w:bookmarkEnd w:id="193"/>
    </w:p>
    <w:p w14:paraId="2F9B58D2" w14:textId="77777777" w:rsidR="000171FE" w:rsidRDefault="000171FE" w:rsidP="000171FE">
      <w:r>
        <w:t>Akcija je na voljo:</w:t>
      </w:r>
    </w:p>
    <w:p w14:paraId="75AB4BEC" w14:textId="77777777" w:rsidR="000171FE" w:rsidRDefault="000171FE" w:rsidP="001942C6">
      <w:pPr>
        <w:pStyle w:val="Odstavekseznama"/>
        <w:numPr>
          <w:ilvl w:val="0"/>
          <w:numId w:val="29"/>
        </w:numPr>
      </w:pPr>
      <w:r>
        <w:t xml:space="preserve">če ste </w:t>
      </w:r>
      <w:r w:rsidRPr="008A6B81">
        <w:rPr>
          <w:b/>
        </w:rPr>
        <w:t>nosilec zadeve</w:t>
      </w:r>
      <w:r>
        <w:t xml:space="preserve"> ali</w:t>
      </w:r>
    </w:p>
    <w:p w14:paraId="478CA28E" w14:textId="77777777" w:rsidR="000171FE" w:rsidRDefault="000171FE" w:rsidP="001942C6">
      <w:pPr>
        <w:pStyle w:val="Odstavekseznama"/>
        <w:numPr>
          <w:ilvl w:val="0"/>
          <w:numId w:val="29"/>
        </w:numPr>
      </w:pPr>
      <w:r>
        <w:t xml:space="preserve">če ste </w:t>
      </w:r>
      <w:r w:rsidRPr="008A6B81">
        <w:rPr>
          <w:b/>
        </w:rPr>
        <w:t>izvajalec raziskave, ki je tudi vlagatelj</w:t>
      </w:r>
      <w:r>
        <w:t xml:space="preserve"> in</w:t>
      </w:r>
    </w:p>
    <w:p w14:paraId="79450B4E" w14:textId="77777777" w:rsidR="000171FE" w:rsidRPr="008A6B81" w:rsidRDefault="000171FE" w:rsidP="001942C6">
      <w:pPr>
        <w:pStyle w:val="Odstavekseznama"/>
        <w:numPr>
          <w:ilvl w:val="0"/>
          <w:numId w:val="29"/>
        </w:numPr>
      </w:pPr>
      <w:r>
        <w:lastRenderedPageBreak/>
        <w:t>dokler vloga ni v enem izmed končnih statusov: »Se dovoli«, »Se ne dovoli«, »Zavrženo«, »Ustavljeno«.</w:t>
      </w:r>
    </w:p>
    <w:p w14:paraId="68CFBADA" w14:textId="77777777" w:rsidR="000171FE" w:rsidRDefault="000171FE" w:rsidP="000171FE">
      <w:pPr>
        <w:pStyle w:val="Naslov5"/>
      </w:pPr>
      <w:bookmarkStart w:id="194" w:name="_Toc100040327"/>
      <w:r>
        <w:t>Kako vnesem zahtevek za dopolnitev vloge?</w:t>
      </w:r>
      <w:bookmarkEnd w:id="194"/>
    </w:p>
    <w:p w14:paraId="04401F6E" w14:textId="77777777" w:rsidR="000171FE" w:rsidRDefault="000171FE" w:rsidP="001942C6">
      <w:pPr>
        <w:pStyle w:val="Odstavekseznama"/>
        <w:numPr>
          <w:ilvl w:val="0"/>
          <w:numId w:val="31"/>
        </w:numPr>
      </w:pPr>
      <w:r>
        <w:t>Odprite stran »</w:t>
      </w:r>
      <w:r w:rsidRPr="00844F78">
        <w:rPr>
          <w:b/>
        </w:rPr>
        <w:t>Vpogled v vlogo</w:t>
      </w:r>
      <w:r w:rsidRPr="002057EE">
        <w:t>«.</w:t>
      </w:r>
    </w:p>
    <w:p w14:paraId="2B027775" w14:textId="77777777" w:rsidR="000171FE" w:rsidRDefault="000171FE" w:rsidP="001942C6">
      <w:pPr>
        <w:pStyle w:val="Odstavekseznama"/>
        <w:numPr>
          <w:ilvl w:val="0"/>
          <w:numId w:val="31"/>
        </w:numPr>
      </w:pPr>
      <w:r>
        <w:t xml:space="preserve">Kliknite na </w:t>
      </w:r>
      <w:r>
        <w:rPr>
          <w:b/>
        </w:rPr>
        <w:t>»</w:t>
      </w:r>
      <w:r w:rsidRPr="00844F78">
        <w:rPr>
          <w:b/>
        </w:rPr>
        <w:t>meni</w:t>
      </w:r>
      <w:r w:rsidRPr="002057EE">
        <w:t>«.</w:t>
      </w:r>
    </w:p>
    <w:p w14:paraId="18AD9BB2" w14:textId="77777777" w:rsidR="000171FE" w:rsidRDefault="000171FE" w:rsidP="001942C6">
      <w:pPr>
        <w:pStyle w:val="Odstavekseznama"/>
        <w:numPr>
          <w:ilvl w:val="0"/>
          <w:numId w:val="31"/>
        </w:numPr>
      </w:pPr>
      <w:r>
        <w:t>Kliknite na »</w:t>
      </w:r>
      <w:r w:rsidRPr="00844F78">
        <w:rPr>
          <w:b/>
        </w:rPr>
        <w:t>Vnos zahtevka za dopolnitev vloge</w:t>
      </w:r>
      <w:r w:rsidRPr="002057EE">
        <w:t>«;</w:t>
      </w:r>
      <w:r>
        <w:t xml:space="preserve"> preusmerjeni boste na čarovnik za vnos zahtevka.</w:t>
      </w:r>
    </w:p>
    <w:p w14:paraId="573ACD7C" w14:textId="77777777" w:rsidR="000171FE" w:rsidRDefault="000171FE" w:rsidP="001942C6">
      <w:pPr>
        <w:pStyle w:val="Odstavekseznama"/>
        <w:numPr>
          <w:ilvl w:val="0"/>
          <w:numId w:val="31"/>
        </w:numPr>
      </w:pPr>
      <w:r>
        <w:t>Vpišite obrazložitev; kliknite »</w:t>
      </w:r>
      <w:r w:rsidRPr="004637B1">
        <w:rPr>
          <w:b/>
        </w:rPr>
        <w:t>Shrani</w:t>
      </w:r>
      <w:r w:rsidRPr="002057EE">
        <w:t>«</w:t>
      </w:r>
      <w:r>
        <w:t xml:space="preserve"> in »</w:t>
      </w:r>
      <w:r w:rsidRPr="004637B1">
        <w:rPr>
          <w:b/>
        </w:rPr>
        <w:t>Nadaljuj</w:t>
      </w:r>
      <w:r w:rsidRPr="002057EE">
        <w:t>«.</w:t>
      </w:r>
    </w:p>
    <w:p w14:paraId="05E9F560" w14:textId="77777777" w:rsidR="000171FE" w:rsidRDefault="000171FE" w:rsidP="001942C6">
      <w:pPr>
        <w:pStyle w:val="Odstavekseznama"/>
        <w:numPr>
          <w:ilvl w:val="0"/>
          <w:numId w:val="31"/>
        </w:numPr>
      </w:pPr>
      <w:r>
        <w:t>Če želite, pripnite priloge.</w:t>
      </w:r>
    </w:p>
    <w:p w14:paraId="7B7729DB" w14:textId="77777777" w:rsidR="000171FE" w:rsidRDefault="000171FE" w:rsidP="001942C6">
      <w:pPr>
        <w:pStyle w:val="Odstavekseznama"/>
        <w:numPr>
          <w:ilvl w:val="0"/>
          <w:numId w:val="31"/>
        </w:numPr>
      </w:pPr>
      <w:r>
        <w:t>Kliknite na gumb »</w:t>
      </w:r>
      <w:r w:rsidRPr="00844F78">
        <w:rPr>
          <w:b/>
        </w:rPr>
        <w:t>Oddaj</w:t>
      </w:r>
      <w:r w:rsidRPr="002057EE">
        <w:t>«.</w:t>
      </w:r>
    </w:p>
    <w:p w14:paraId="258DA96D" w14:textId="77777777" w:rsidR="000171FE" w:rsidRPr="00844F78" w:rsidRDefault="000171FE" w:rsidP="001942C6">
      <w:pPr>
        <w:pStyle w:val="Odstavekseznama"/>
        <w:numPr>
          <w:ilvl w:val="0"/>
          <w:numId w:val="31"/>
        </w:numPr>
      </w:pPr>
      <w:r>
        <w:t>Po uspešno končani akciji bo zahtevek za dopolnitev vloge prikazan na strani »</w:t>
      </w:r>
      <w:r w:rsidRPr="00D20577">
        <w:rPr>
          <w:b/>
        </w:rPr>
        <w:t>Vpogled v vlogo</w:t>
      </w:r>
      <w:r w:rsidRPr="002057EE">
        <w:t>«</w:t>
      </w:r>
      <w:r>
        <w:t xml:space="preserve"> v sekciji »</w:t>
      </w:r>
      <w:r w:rsidRPr="00D20577">
        <w:rPr>
          <w:b/>
        </w:rPr>
        <w:t>Dopolnitve vloge in/ali zahteve po umiku</w:t>
      </w:r>
      <w:r w:rsidRPr="002057EE">
        <w:t>«;</w:t>
      </w:r>
      <w:r>
        <w:t xml:space="preserve"> obvestilo, da je vloga dopolnjena bo poslano nosilcu zadeve.</w:t>
      </w:r>
    </w:p>
    <w:p w14:paraId="46A97F9B" w14:textId="77777777" w:rsidR="000171FE" w:rsidRPr="00844F78" w:rsidRDefault="000171FE" w:rsidP="000171FE">
      <w:pPr>
        <w:pStyle w:val="Naslov5"/>
      </w:pPr>
      <w:bookmarkStart w:id="195" w:name="_Toc100040328"/>
      <w:r>
        <w:t>Kako vidim, katere vloge imajo zahtevek za dopolnitev?</w:t>
      </w:r>
      <w:bookmarkEnd w:id="195"/>
    </w:p>
    <w:p w14:paraId="6F91424F" w14:textId="77777777" w:rsidR="000171FE" w:rsidRDefault="000171FE" w:rsidP="000171FE">
      <w:pPr>
        <w:pStyle w:val="Odstavekseznama"/>
        <w:ind w:left="0"/>
      </w:pPr>
      <w:r>
        <w:t>Če ste nosilec zadeve, boste prejeli obvestilo »</w:t>
      </w:r>
      <w:r w:rsidRPr="00844F78">
        <w:rPr>
          <w:b/>
        </w:rPr>
        <w:t>Oddaja zahtevka za dopolnitev vloge</w:t>
      </w:r>
      <w:r w:rsidRPr="002057EE">
        <w:t>«,</w:t>
      </w:r>
      <w:r>
        <w:t xml:space="preserve"> ki bo prikazano v sekciji »</w:t>
      </w:r>
      <w:r w:rsidRPr="00C471DD">
        <w:rPr>
          <w:b/>
        </w:rPr>
        <w:t>Obvestila</w:t>
      </w:r>
      <w:r w:rsidRPr="002057EE">
        <w:t>«.</w:t>
      </w:r>
      <w:r>
        <w:t xml:space="preserve"> </w:t>
      </w:r>
    </w:p>
    <w:p w14:paraId="32A9CB35" w14:textId="7863FF04" w:rsidR="000171FE" w:rsidRDefault="000171FE" w:rsidP="000171FE">
      <w:pPr>
        <w:pStyle w:val="Odstavekseznama"/>
        <w:ind w:left="0"/>
      </w:pPr>
      <w:r>
        <w:t>Za vloge, ki so v dopolnjevanju (poglejte poglavje »</w:t>
      </w:r>
      <w:r w:rsidRPr="003F027F">
        <w:rPr>
          <w:color w:val="1E5E9F" w:themeColor="accent3" w:themeShade="BF"/>
        </w:rPr>
        <w:fldChar w:fldCharType="begin"/>
      </w:r>
      <w:r w:rsidRPr="003F027F">
        <w:rPr>
          <w:color w:val="1E5E9F" w:themeColor="accent3" w:themeShade="BF"/>
        </w:rPr>
        <w:instrText xml:space="preserve"> REF _Ref86741803 \h </w:instrText>
      </w:r>
      <w:r w:rsidRPr="003F027F">
        <w:rPr>
          <w:color w:val="1E5E9F" w:themeColor="accent3" w:themeShade="BF"/>
        </w:rPr>
      </w:r>
      <w:r w:rsidRPr="003F027F">
        <w:rPr>
          <w:color w:val="1E5E9F" w:themeColor="accent3" w:themeShade="BF"/>
        </w:rPr>
        <w:fldChar w:fldCharType="separate"/>
      </w:r>
      <w:r w:rsidR="00CD0F51">
        <w:t>Kako vidim, pri katerih vlogah je zahtevana dopolnitev?</w:t>
      </w:r>
      <w:r w:rsidRPr="003F027F">
        <w:rPr>
          <w:color w:val="1E5E9F" w:themeColor="accent3" w:themeShade="BF"/>
        </w:rPr>
        <w:fldChar w:fldCharType="end"/>
      </w:r>
      <w:r>
        <w:t>«) preverite na strani »</w:t>
      </w:r>
      <w:r w:rsidRPr="00D20577">
        <w:rPr>
          <w:b/>
        </w:rPr>
        <w:t>Vpogled v vlogo</w:t>
      </w:r>
      <w:r w:rsidRPr="002057EE">
        <w:t>«</w:t>
      </w:r>
      <w:r>
        <w:rPr>
          <w:b/>
        </w:rPr>
        <w:t xml:space="preserve"> </w:t>
      </w:r>
      <w:r>
        <w:t>sekcijo »</w:t>
      </w:r>
      <w:r w:rsidRPr="00D20577">
        <w:rPr>
          <w:b/>
        </w:rPr>
        <w:t>Dopolnitve vloge in/ali zahteve po umiku</w:t>
      </w:r>
      <w:r w:rsidRPr="002057EE">
        <w:t>«.</w:t>
      </w:r>
    </w:p>
    <w:p w14:paraId="36E5897F" w14:textId="77777777" w:rsidR="000171FE" w:rsidRDefault="000171FE" w:rsidP="000171FE">
      <w:pPr>
        <w:pStyle w:val="Naslov4"/>
      </w:pPr>
      <w:bookmarkStart w:id="196" w:name="_Ref86914875"/>
      <w:bookmarkStart w:id="197" w:name="_Toc100040329"/>
      <w:r>
        <w:t>Zahtevki za umik vloge</w:t>
      </w:r>
      <w:bookmarkEnd w:id="196"/>
      <w:bookmarkEnd w:id="197"/>
    </w:p>
    <w:p w14:paraId="1ED88D6D" w14:textId="77777777" w:rsidR="000171FE" w:rsidRPr="004637B1" w:rsidRDefault="000171FE" w:rsidP="000171FE">
      <w:r>
        <w:t>Ne glede na status zadeve vlagatelj lahko odda zahtevek za umik vloge.</w:t>
      </w:r>
    </w:p>
    <w:p w14:paraId="74B66297" w14:textId="77777777" w:rsidR="000171FE" w:rsidRDefault="000171FE" w:rsidP="000171FE">
      <w:pPr>
        <w:pStyle w:val="Naslov5"/>
      </w:pPr>
      <w:bookmarkStart w:id="198" w:name="_Toc100040330"/>
      <w:r>
        <w:t>Kdo lahko vnese zahtevek za umik vloge</w:t>
      </w:r>
      <w:r w:rsidRPr="000B59F7">
        <w:t xml:space="preserve"> </w:t>
      </w:r>
      <w:r>
        <w:t>in kdaj?</w:t>
      </w:r>
      <w:bookmarkEnd w:id="198"/>
    </w:p>
    <w:p w14:paraId="13F12C73" w14:textId="77777777" w:rsidR="000171FE" w:rsidRDefault="000171FE" w:rsidP="000171FE">
      <w:r>
        <w:t>Akcija je na voljo:</w:t>
      </w:r>
    </w:p>
    <w:p w14:paraId="2642F957" w14:textId="77777777" w:rsidR="000171FE" w:rsidRDefault="000171FE" w:rsidP="001942C6">
      <w:pPr>
        <w:pStyle w:val="Odstavekseznama"/>
        <w:numPr>
          <w:ilvl w:val="0"/>
          <w:numId w:val="29"/>
        </w:numPr>
      </w:pPr>
      <w:r>
        <w:t xml:space="preserve">če ste </w:t>
      </w:r>
      <w:r w:rsidRPr="008A6B81">
        <w:rPr>
          <w:b/>
        </w:rPr>
        <w:t>nosilec zadeve</w:t>
      </w:r>
      <w:r>
        <w:t xml:space="preserve"> ali</w:t>
      </w:r>
    </w:p>
    <w:p w14:paraId="726455F8" w14:textId="77777777" w:rsidR="000171FE" w:rsidRDefault="000171FE" w:rsidP="001942C6">
      <w:pPr>
        <w:pStyle w:val="Odstavekseznama"/>
        <w:numPr>
          <w:ilvl w:val="0"/>
          <w:numId w:val="29"/>
        </w:numPr>
      </w:pPr>
      <w:r>
        <w:t xml:space="preserve">če ste </w:t>
      </w:r>
      <w:r w:rsidRPr="008A6B81">
        <w:rPr>
          <w:b/>
        </w:rPr>
        <w:t>izvajalec raziskave, ki je tudi vlagatelj</w:t>
      </w:r>
      <w:r>
        <w:t xml:space="preserve"> in</w:t>
      </w:r>
    </w:p>
    <w:p w14:paraId="0E43035B" w14:textId="77777777" w:rsidR="000171FE" w:rsidRPr="008A6B81" w:rsidRDefault="000171FE" w:rsidP="001942C6">
      <w:pPr>
        <w:pStyle w:val="Odstavekseznama"/>
        <w:numPr>
          <w:ilvl w:val="0"/>
          <w:numId w:val="29"/>
        </w:numPr>
      </w:pPr>
      <w:r>
        <w:t>dokler vloga ni v enem izmed končnih statusov: »Se dovoli«, »Se ne dovoli«, »Zavrženo«, »Ustavljeno«.</w:t>
      </w:r>
    </w:p>
    <w:p w14:paraId="3BE48211" w14:textId="77777777" w:rsidR="000171FE" w:rsidRDefault="000171FE" w:rsidP="000171FE">
      <w:pPr>
        <w:pStyle w:val="Naslov5"/>
      </w:pPr>
      <w:bookmarkStart w:id="199" w:name="_Toc100040331"/>
      <w:r>
        <w:t>Kako vnesem zahtevek za umik vloge?</w:t>
      </w:r>
      <w:bookmarkEnd w:id="199"/>
    </w:p>
    <w:p w14:paraId="485E8F02" w14:textId="77777777" w:rsidR="000171FE" w:rsidRDefault="000171FE" w:rsidP="001942C6">
      <w:pPr>
        <w:pStyle w:val="Odstavekseznama"/>
        <w:numPr>
          <w:ilvl w:val="0"/>
          <w:numId w:val="32"/>
        </w:numPr>
      </w:pPr>
      <w:r>
        <w:t>Odprite stran »</w:t>
      </w:r>
      <w:r w:rsidRPr="00844F78">
        <w:rPr>
          <w:b/>
        </w:rPr>
        <w:t>Vpogled v vlogo</w:t>
      </w:r>
      <w:r w:rsidRPr="002057EE">
        <w:t>«.</w:t>
      </w:r>
    </w:p>
    <w:p w14:paraId="6EA1087B" w14:textId="77777777" w:rsidR="000171FE" w:rsidRDefault="000171FE" w:rsidP="001942C6">
      <w:pPr>
        <w:pStyle w:val="Odstavekseznama"/>
        <w:numPr>
          <w:ilvl w:val="0"/>
          <w:numId w:val="32"/>
        </w:numPr>
      </w:pPr>
      <w:r>
        <w:t>Kliknite na »</w:t>
      </w:r>
      <w:r w:rsidRPr="00844F78">
        <w:rPr>
          <w:b/>
        </w:rPr>
        <w:t>men</w:t>
      </w:r>
      <w:r>
        <w:rPr>
          <w:b/>
        </w:rPr>
        <w:t>i</w:t>
      </w:r>
      <w:r w:rsidRPr="002057EE">
        <w:t>«.</w:t>
      </w:r>
    </w:p>
    <w:p w14:paraId="32CF3ED6" w14:textId="77777777" w:rsidR="000171FE" w:rsidRDefault="000171FE" w:rsidP="001942C6">
      <w:pPr>
        <w:pStyle w:val="Odstavekseznama"/>
        <w:numPr>
          <w:ilvl w:val="0"/>
          <w:numId w:val="32"/>
        </w:numPr>
      </w:pPr>
      <w:r>
        <w:t>Kliknite na »</w:t>
      </w:r>
      <w:r w:rsidRPr="00844F78">
        <w:rPr>
          <w:b/>
        </w:rPr>
        <w:t xml:space="preserve">Vnos zahtevka za </w:t>
      </w:r>
      <w:r>
        <w:rPr>
          <w:b/>
        </w:rPr>
        <w:t>umik</w:t>
      </w:r>
      <w:r w:rsidRPr="00844F78">
        <w:rPr>
          <w:b/>
        </w:rPr>
        <w:t xml:space="preserve"> vloge</w:t>
      </w:r>
      <w:r w:rsidRPr="002057EE">
        <w:t>«</w:t>
      </w:r>
      <w:r>
        <w:t>; preusmerjeni boste na čarovnik za vnos zahtevka.</w:t>
      </w:r>
    </w:p>
    <w:p w14:paraId="53AA5DCD" w14:textId="77777777" w:rsidR="000171FE" w:rsidRDefault="000171FE" w:rsidP="001942C6">
      <w:pPr>
        <w:pStyle w:val="Odstavekseznama"/>
        <w:numPr>
          <w:ilvl w:val="0"/>
          <w:numId w:val="32"/>
        </w:numPr>
      </w:pPr>
      <w:r>
        <w:t>Vpišite obrazložitev; kliknite »</w:t>
      </w:r>
      <w:r w:rsidRPr="004637B1">
        <w:rPr>
          <w:b/>
        </w:rPr>
        <w:t>Shrani</w:t>
      </w:r>
      <w:r w:rsidRPr="002057EE">
        <w:t>«</w:t>
      </w:r>
      <w:r>
        <w:t xml:space="preserve"> in »</w:t>
      </w:r>
      <w:r w:rsidRPr="004637B1">
        <w:rPr>
          <w:b/>
        </w:rPr>
        <w:t>Nadaljuj</w:t>
      </w:r>
      <w:r w:rsidRPr="002057EE">
        <w:t>«.</w:t>
      </w:r>
    </w:p>
    <w:p w14:paraId="49DD54F1" w14:textId="77777777" w:rsidR="000171FE" w:rsidRDefault="000171FE" w:rsidP="001942C6">
      <w:pPr>
        <w:pStyle w:val="Odstavekseznama"/>
        <w:numPr>
          <w:ilvl w:val="0"/>
          <w:numId w:val="32"/>
        </w:numPr>
      </w:pPr>
      <w:r>
        <w:t>Če želite, pripnite prologe.</w:t>
      </w:r>
    </w:p>
    <w:p w14:paraId="4B1088BA" w14:textId="77777777" w:rsidR="000171FE" w:rsidRDefault="000171FE" w:rsidP="001942C6">
      <w:pPr>
        <w:pStyle w:val="Odstavekseznama"/>
        <w:numPr>
          <w:ilvl w:val="0"/>
          <w:numId w:val="32"/>
        </w:numPr>
      </w:pPr>
      <w:r>
        <w:t>Kliknite na gumb »</w:t>
      </w:r>
      <w:r w:rsidRPr="00844F78">
        <w:rPr>
          <w:b/>
        </w:rPr>
        <w:t>Oddaj</w:t>
      </w:r>
      <w:r w:rsidRPr="002057EE">
        <w:t>«.</w:t>
      </w:r>
    </w:p>
    <w:p w14:paraId="545A25FB" w14:textId="77777777" w:rsidR="000171FE" w:rsidRDefault="000171FE" w:rsidP="001942C6">
      <w:pPr>
        <w:pStyle w:val="Odstavekseznama"/>
        <w:numPr>
          <w:ilvl w:val="0"/>
          <w:numId w:val="32"/>
        </w:numPr>
      </w:pPr>
      <w:r>
        <w:t>Po uspešno končani akciji bo zahtevek za dopolnitev vloge prikazan na strani »</w:t>
      </w:r>
      <w:r w:rsidRPr="00D20577">
        <w:rPr>
          <w:b/>
        </w:rPr>
        <w:t>Vpogled v vlogo</w:t>
      </w:r>
      <w:r w:rsidRPr="002057EE">
        <w:t>«</w:t>
      </w:r>
      <w:r>
        <w:t xml:space="preserve"> v sekciji »</w:t>
      </w:r>
      <w:r w:rsidRPr="00D20577">
        <w:rPr>
          <w:b/>
        </w:rPr>
        <w:t>Dopolnitve vloge in/ali zahteve po umiku</w:t>
      </w:r>
      <w:r w:rsidRPr="002057EE">
        <w:t>«;</w:t>
      </w:r>
      <w:r>
        <w:t xml:space="preserve"> obvestilo, da je zahtevan umik bo poslano nosilcu zadeve.</w:t>
      </w:r>
    </w:p>
    <w:p w14:paraId="216FE2EE" w14:textId="77777777" w:rsidR="000171FE" w:rsidRPr="00844F78" w:rsidRDefault="000171FE" w:rsidP="000171FE">
      <w:pPr>
        <w:pStyle w:val="Naslov5"/>
      </w:pPr>
      <w:bookmarkStart w:id="200" w:name="_Toc100040332"/>
      <w:r>
        <w:t>Kako vidim, katere vloge imajo zahtevek za umik?</w:t>
      </w:r>
      <w:bookmarkEnd w:id="200"/>
    </w:p>
    <w:p w14:paraId="5C6188A5" w14:textId="77777777" w:rsidR="000171FE" w:rsidRPr="002057EE" w:rsidRDefault="000171FE" w:rsidP="000171FE">
      <w:pPr>
        <w:pStyle w:val="Odstavekseznama"/>
        <w:ind w:left="0"/>
      </w:pPr>
      <w:r>
        <w:t>Če ste nosilec zadeve, boste prejeli obvestilo »</w:t>
      </w:r>
      <w:r w:rsidRPr="00844F78">
        <w:rPr>
          <w:b/>
        </w:rPr>
        <w:t xml:space="preserve">Oddaja zahtevka za </w:t>
      </w:r>
      <w:r>
        <w:rPr>
          <w:b/>
        </w:rPr>
        <w:t>umik</w:t>
      </w:r>
      <w:r w:rsidRPr="00844F78">
        <w:rPr>
          <w:b/>
        </w:rPr>
        <w:t xml:space="preserve"> vloge</w:t>
      </w:r>
      <w:r>
        <w:t>«, ki bo prikazano v sekciji »</w:t>
      </w:r>
      <w:r w:rsidRPr="00C471DD">
        <w:rPr>
          <w:b/>
        </w:rPr>
        <w:t>Obvestila</w:t>
      </w:r>
      <w:r w:rsidRPr="002057EE">
        <w:t xml:space="preserve">«. </w:t>
      </w:r>
    </w:p>
    <w:p w14:paraId="24C40706" w14:textId="77777777" w:rsidR="000171FE" w:rsidRDefault="000171FE" w:rsidP="000171FE">
      <w:pPr>
        <w:pStyle w:val="Naslov4"/>
      </w:pPr>
      <w:bookmarkStart w:id="201" w:name="_Ref86914994"/>
      <w:bookmarkStart w:id="202" w:name="_Toc100040333"/>
      <w:r>
        <w:t>Izdaja sklepa o zavrnitvi</w:t>
      </w:r>
      <w:bookmarkEnd w:id="201"/>
      <w:bookmarkEnd w:id="202"/>
    </w:p>
    <w:p w14:paraId="0F4E25EF" w14:textId="77777777" w:rsidR="000171FE" w:rsidRDefault="000171FE" w:rsidP="000171FE">
      <w:pPr>
        <w:pStyle w:val="Naslov5"/>
      </w:pPr>
      <w:bookmarkStart w:id="203" w:name="_Toc100040334"/>
      <w:r>
        <w:t>Kdo lahko izda sklep o zavrnitvi in kdaj?</w:t>
      </w:r>
      <w:bookmarkEnd w:id="203"/>
    </w:p>
    <w:p w14:paraId="4411F081" w14:textId="77777777" w:rsidR="000171FE" w:rsidRDefault="000171FE" w:rsidP="000171FE">
      <w:r>
        <w:t>Akcija je na voljo:</w:t>
      </w:r>
    </w:p>
    <w:p w14:paraId="7F4464EB" w14:textId="77777777" w:rsidR="000171FE" w:rsidRDefault="000171FE" w:rsidP="001942C6">
      <w:pPr>
        <w:pStyle w:val="Odstavekseznama"/>
        <w:numPr>
          <w:ilvl w:val="0"/>
          <w:numId w:val="29"/>
        </w:numPr>
      </w:pPr>
      <w:r>
        <w:t xml:space="preserve">če ste </w:t>
      </w:r>
      <w:r w:rsidRPr="008A6B81">
        <w:rPr>
          <w:b/>
        </w:rPr>
        <w:t>nosilec zadeve</w:t>
      </w:r>
      <w:r>
        <w:t xml:space="preserve"> </w:t>
      </w:r>
    </w:p>
    <w:p w14:paraId="7DE08653" w14:textId="77777777" w:rsidR="000171FE" w:rsidRDefault="000171FE" w:rsidP="001942C6">
      <w:pPr>
        <w:pStyle w:val="Odstavekseznama"/>
        <w:numPr>
          <w:ilvl w:val="0"/>
          <w:numId w:val="29"/>
        </w:numPr>
      </w:pPr>
      <w:r>
        <w:t xml:space="preserve">dokler vloga </w:t>
      </w:r>
      <w:r w:rsidRPr="000B59F7">
        <w:rPr>
          <w:b/>
        </w:rPr>
        <w:t>ni</w:t>
      </w:r>
      <w:r>
        <w:t xml:space="preserve"> </w:t>
      </w:r>
      <w:r w:rsidRPr="000B59F7">
        <w:rPr>
          <w:b/>
        </w:rPr>
        <w:t>v enem izmed končnih statusov</w:t>
      </w:r>
      <w:r>
        <w:t xml:space="preserve">: </w:t>
      </w:r>
    </w:p>
    <w:p w14:paraId="298E2134" w14:textId="77777777" w:rsidR="000171FE" w:rsidRDefault="000171FE" w:rsidP="001942C6">
      <w:pPr>
        <w:pStyle w:val="Odstavekseznama"/>
        <w:numPr>
          <w:ilvl w:val="1"/>
          <w:numId w:val="29"/>
        </w:numPr>
      </w:pPr>
      <w:r>
        <w:lastRenderedPageBreak/>
        <w:t>»</w:t>
      </w:r>
      <w:r w:rsidRPr="000B59F7">
        <w:rPr>
          <w:b/>
        </w:rPr>
        <w:t>Se dovoli</w:t>
      </w:r>
      <w:r>
        <w:t xml:space="preserve">«, </w:t>
      </w:r>
    </w:p>
    <w:p w14:paraId="4C9C95E4" w14:textId="77777777" w:rsidR="000171FE" w:rsidRDefault="000171FE" w:rsidP="001942C6">
      <w:pPr>
        <w:pStyle w:val="Odstavekseznama"/>
        <w:numPr>
          <w:ilvl w:val="1"/>
          <w:numId w:val="29"/>
        </w:numPr>
      </w:pPr>
      <w:r>
        <w:t>»</w:t>
      </w:r>
      <w:r w:rsidRPr="000B59F7">
        <w:rPr>
          <w:b/>
        </w:rPr>
        <w:t>Se ne dovoli</w:t>
      </w:r>
      <w:r>
        <w:t xml:space="preserve">«, </w:t>
      </w:r>
    </w:p>
    <w:p w14:paraId="2E2F290A" w14:textId="77777777" w:rsidR="000171FE" w:rsidRDefault="000171FE" w:rsidP="001942C6">
      <w:pPr>
        <w:pStyle w:val="Odstavekseznama"/>
        <w:numPr>
          <w:ilvl w:val="1"/>
          <w:numId w:val="29"/>
        </w:numPr>
      </w:pPr>
      <w:r>
        <w:t>»</w:t>
      </w:r>
      <w:r w:rsidRPr="000B59F7">
        <w:rPr>
          <w:b/>
        </w:rPr>
        <w:t>Zavrženo</w:t>
      </w:r>
      <w:r>
        <w:t xml:space="preserve">«, </w:t>
      </w:r>
    </w:p>
    <w:p w14:paraId="62463CF9" w14:textId="77777777" w:rsidR="000171FE" w:rsidRPr="008A6B81" w:rsidRDefault="000171FE" w:rsidP="001942C6">
      <w:pPr>
        <w:pStyle w:val="Odstavekseznama"/>
        <w:numPr>
          <w:ilvl w:val="1"/>
          <w:numId w:val="29"/>
        </w:numPr>
      </w:pPr>
      <w:r>
        <w:t>»</w:t>
      </w:r>
      <w:r w:rsidRPr="000B59F7">
        <w:rPr>
          <w:b/>
        </w:rPr>
        <w:t>Ustavljeno</w:t>
      </w:r>
      <w:r>
        <w:t>«.</w:t>
      </w:r>
    </w:p>
    <w:p w14:paraId="3B9DFC37" w14:textId="77777777" w:rsidR="000171FE" w:rsidRDefault="000171FE" w:rsidP="000171FE">
      <w:pPr>
        <w:pStyle w:val="Naslov5"/>
      </w:pPr>
      <w:bookmarkStart w:id="204" w:name="_Toc100040335"/>
      <w:r>
        <w:t>Kako izdam sklep o zavrnitvi?</w:t>
      </w:r>
      <w:bookmarkEnd w:id="204"/>
    </w:p>
    <w:p w14:paraId="36E1A911" w14:textId="77777777" w:rsidR="000171FE" w:rsidRDefault="000171FE" w:rsidP="001942C6">
      <w:pPr>
        <w:pStyle w:val="Odstavekseznama"/>
        <w:numPr>
          <w:ilvl w:val="0"/>
          <w:numId w:val="33"/>
        </w:numPr>
      </w:pPr>
      <w:r>
        <w:t>Odprite stran »</w:t>
      </w:r>
      <w:r w:rsidRPr="00844F78">
        <w:rPr>
          <w:b/>
        </w:rPr>
        <w:t>Vpogled v vlogo</w:t>
      </w:r>
      <w:r w:rsidRPr="002057EE">
        <w:t>«.</w:t>
      </w:r>
    </w:p>
    <w:p w14:paraId="0A1FB7E9" w14:textId="77777777" w:rsidR="000171FE" w:rsidRDefault="000171FE" w:rsidP="001942C6">
      <w:pPr>
        <w:pStyle w:val="Odstavekseznama"/>
        <w:numPr>
          <w:ilvl w:val="0"/>
          <w:numId w:val="33"/>
        </w:numPr>
      </w:pPr>
      <w:r>
        <w:t>Kliknite na »</w:t>
      </w:r>
      <w:r w:rsidRPr="00844F78">
        <w:rPr>
          <w:b/>
        </w:rPr>
        <w:t>men</w:t>
      </w:r>
      <w:r>
        <w:rPr>
          <w:b/>
        </w:rPr>
        <w:t>i</w:t>
      </w:r>
      <w:r w:rsidRPr="002057EE">
        <w:t>«.</w:t>
      </w:r>
    </w:p>
    <w:p w14:paraId="7DDF2B1A" w14:textId="77777777" w:rsidR="000171FE" w:rsidRDefault="000171FE" w:rsidP="001942C6">
      <w:pPr>
        <w:pStyle w:val="Odstavekseznama"/>
        <w:numPr>
          <w:ilvl w:val="0"/>
          <w:numId w:val="33"/>
        </w:numPr>
      </w:pPr>
      <w:r>
        <w:t>Kliknite na »</w:t>
      </w:r>
      <w:r>
        <w:rPr>
          <w:b/>
        </w:rPr>
        <w:t>Sklep o zavrnitvi</w:t>
      </w:r>
      <w:r w:rsidRPr="002057EE">
        <w:t>«.</w:t>
      </w:r>
    </w:p>
    <w:p w14:paraId="75856CE4" w14:textId="77777777" w:rsidR="000171FE" w:rsidRDefault="000171FE" w:rsidP="001942C6">
      <w:pPr>
        <w:pStyle w:val="Odstavekseznama"/>
        <w:numPr>
          <w:ilvl w:val="0"/>
          <w:numId w:val="33"/>
        </w:numPr>
      </w:pPr>
      <w:r>
        <w:t>Če želite, vpišite komentar; komentar bo prikazan v časovnici.</w:t>
      </w:r>
    </w:p>
    <w:p w14:paraId="1AAF6F20" w14:textId="77777777" w:rsidR="000171FE" w:rsidRDefault="000171FE" w:rsidP="001942C6">
      <w:pPr>
        <w:pStyle w:val="Odstavekseznama"/>
        <w:numPr>
          <w:ilvl w:val="0"/>
          <w:numId w:val="3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5746E1AF" w14:textId="77777777" w:rsidR="000171FE" w:rsidRDefault="000171FE" w:rsidP="001942C6">
      <w:pPr>
        <w:pStyle w:val="Odstavekseznama"/>
        <w:numPr>
          <w:ilvl w:val="0"/>
          <w:numId w:val="33"/>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554CE637" w14:textId="33100DA4" w:rsidR="000171FE" w:rsidRDefault="000171FE" w:rsidP="001942C6">
      <w:pPr>
        <w:pStyle w:val="Odstavekseznama"/>
        <w:numPr>
          <w:ilvl w:val="0"/>
          <w:numId w:val="33"/>
        </w:numPr>
      </w:pPr>
      <w:r>
        <w:t>Nadaljujte pripravo dokumenta »</w:t>
      </w:r>
      <w:r w:rsidRPr="00DB01D9">
        <w:rPr>
          <w:b/>
        </w:rPr>
        <w:t>Sklep o zavr</w:t>
      </w:r>
      <w:r>
        <w:rPr>
          <w:b/>
        </w:rPr>
        <w:t>nitvi</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0228BE8D" w14:textId="6271E0A6" w:rsidR="000171FE" w:rsidRDefault="000171FE" w:rsidP="001942C6">
      <w:pPr>
        <w:pStyle w:val="Odstavekseznama"/>
        <w:numPr>
          <w:ilvl w:val="0"/>
          <w:numId w:val="3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7022D048" w14:textId="406B3756" w:rsidR="000171FE" w:rsidRDefault="000171FE" w:rsidP="001942C6">
      <w:pPr>
        <w:pStyle w:val="Odstavekseznama"/>
        <w:numPr>
          <w:ilvl w:val="0"/>
          <w:numId w:val="3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029D48AF" w14:textId="77777777" w:rsidR="000171FE" w:rsidRDefault="000171FE" w:rsidP="000171FE">
      <w:pPr>
        <w:pStyle w:val="Naslov4"/>
      </w:pPr>
      <w:bookmarkStart w:id="205" w:name="_Ref86915023"/>
      <w:bookmarkStart w:id="206" w:name="_Toc100040336"/>
      <w:r>
        <w:t>Ustavitev postopka</w:t>
      </w:r>
      <w:bookmarkEnd w:id="205"/>
      <w:bookmarkEnd w:id="206"/>
    </w:p>
    <w:p w14:paraId="66FA029E" w14:textId="77777777" w:rsidR="000171FE" w:rsidRDefault="000171FE" w:rsidP="000171FE">
      <w:pPr>
        <w:pStyle w:val="Naslov5"/>
      </w:pPr>
      <w:bookmarkStart w:id="207" w:name="_Toc100040337"/>
      <w:r>
        <w:t>Kdo lahko ustavi postopek</w:t>
      </w:r>
      <w:r w:rsidRPr="00F87589">
        <w:t xml:space="preserve"> </w:t>
      </w:r>
      <w:r>
        <w:t>in kdaj?</w:t>
      </w:r>
      <w:bookmarkEnd w:id="207"/>
    </w:p>
    <w:p w14:paraId="20434537" w14:textId="77777777" w:rsidR="000171FE" w:rsidRDefault="000171FE" w:rsidP="000171FE">
      <w:r>
        <w:t>Akcija je na voljo:</w:t>
      </w:r>
    </w:p>
    <w:p w14:paraId="4FC302FB" w14:textId="77777777" w:rsidR="000171FE" w:rsidRDefault="000171FE" w:rsidP="001942C6">
      <w:pPr>
        <w:pStyle w:val="Odstavekseznama"/>
        <w:numPr>
          <w:ilvl w:val="0"/>
          <w:numId w:val="29"/>
        </w:numPr>
      </w:pPr>
      <w:r>
        <w:t xml:space="preserve">če ste </w:t>
      </w:r>
      <w:r w:rsidRPr="008A6B81">
        <w:rPr>
          <w:b/>
        </w:rPr>
        <w:t>nosilec zadeve</w:t>
      </w:r>
      <w:r>
        <w:t xml:space="preserve"> in</w:t>
      </w:r>
    </w:p>
    <w:p w14:paraId="07563346" w14:textId="77777777" w:rsidR="000171FE" w:rsidRDefault="000171FE" w:rsidP="001942C6">
      <w:pPr>
        <w:pStyle w:val="Odstavekseznama"/>
        <w:numPr>
          <w:ilvl w:val="0"/>
          <w:numId w:val="29"/>
        </w:numPr>
      </w:pPr>
      <w:r>
        <w:t xml:space="preserve">dokler vloga </w:t>
      </w:r>
      <w:r w:rsidRPr="000B59F7">
        <w:rPr>
          <w:b/>
        </w:rPr>
        <w:t>ni</w:t>
      </w:r>
      <w:r>
        <w:t xml:space="preserve"> </w:t>
      </w:r>
      <w:r w:rsidRPr="000B59F7">
        <w:rPr>
          <w:b/>
        </w:rPr>
        <w:t>v enem izmed končnih statusov</w:t>
      </w:r>
      <w:r>
        <w:t xml:space="preserve">: </w:t>
      </w:r>
    </w:p>
    <w:p w14:paraId="10F9C0FA" w14:textId="77777777" w:rsidR="000171FE" w:rsidRDefault="000171FE" w:rsidP="001942C6">
      <w:pPr>
        <w:pStyle w:val="Odstavekseznama"/>
        <w:numPr>
          <w:ilvl w:val="1"/>
          <w:numId w:val="29"/>
        </w:numPr>
      </w:pPr>
      <w:r>
        <w:t>»</w:t>
      </w:r>
      <w:r w:rsidRPr="000B59F7">
        <w:rPr>
          <w:b/>
        </w:rPr>
        <w:t>Se dovoli</w:t>
      </w:r>
      <w:r>
        <w:t xml:space="preserve">«, </w:t>
      </w:r>
    </w:p>
    <w:p w14:paraId="586CE14E" w14:textId="77777777" w:rsidR="000171FE" w:rsidRDefault="000171FE" w:rsidP="001942C6">
      <w:pPr>
        <w:pStyle w:val="Odstavekseznama"/>
        <w:numPr>
          <w:ilvl w:val="1"/>
          <w:numId w:val="29"/>
        </w:numPr>
      </w:pPr>
      <w:r>
        <w:t>»</w:t>
      </w:r>
      <w:r w:rsidRPr="000B59F7">
        <w:rPr>
          <w:b/>
        </w:rPr>
        <w:t>Se ne dovoli</w:t>
      </w:r>
      <w:r>
        <w:t xml:space="preserve">«, </w:t>
      </w:r>
    </w:p>
    <w:p w14:paraId="640C46CC" w14:textId="77777777" w:rsidR="000171FE" w:rsidRDefault="000171FE" w:rsidP="001942C6">
      <w:pPr>
        <w:pStyle w:val="Odstavekseznama"/>
        <w:numPr>
          <w:ilvl w:val="1"/>
          <w:numId w:val="29"/>
        </w:numPr>
      </w:pPr>
      <w:r>
        <w:t>»</w:t>
      </w:r>
      <w:r w:rsidRPr="000B59F7">
        <w:rPr>
          <w:b/>
        </w:rPr>
        <w:t>Zavrženo</w:t>
      </w:r>
      <w:r>
        <w:t xml:space="preserve">«, </w:t>
      </w:r>
    </w:p>
    <w:p w14:paraId="4604FBAB" w14:textId="77777777" w:rsidR="000171FE" w:rsidRPr="008A6B81" w:rsidRDefault="000171FE" w:rsidP="001942C6">
      <w:pPr>
        <w:pStyle w:val="Odstavekseznama"/>
        <w:numPr>
          <w:ilvl w:val="1"/>
          <w:numId w:val="29"/>
        </w:numPr>
      </w:pPr>
      <w:r>
        <w:t>»</w:t>
      </w:r>
      <w:r w:rsidRPr="000B59F7">
        <w:rPr>
          <w:b/>
        </w:rPr>
        <w:t>Ustavljeno</w:t>
      </w:r>
      <w:r>
        <w:t>«.</w:t>
      </w:r>
    </w:p>
    <w:p w14:paraId="483796C1" w14:textId="77777777" w:rsidR="000171FE" w:rsidRDefault="000171FE" w:rsidP="000171FE">
      <w:pPr>
        <w:pStyle w:val="Naslov5"/>
      </w:pPr>
      <w:bookmarkStart w:id="208" w:name="_Toc100040338"/>
      <w:r>
        <w:t>Kako ustavim postopek?</w:t>
      </w:r>
      <w:bookmarkEnd w:id="208"/>
    </w:p>
    <w:p w14:paraId="179F3678" w14:textId="77777777" w:rsidR="000171FE" w:rsidRDefault="000171FE" w:rsidP="001942C6">
      <w:pPr>
        <w:pStyle w:val="Odstavekseznama"/>
        <w:numPr>
          <w:ilvl w:val="0"/>
          <w:numId w:val="34"/>
        </w:numPr>
      </w:pPr>
      <w:r>
        <w:t>Odprite stran »</w:t>
      </w:r>
      <w:r w:rsidRPr="00844F78">
        <w:rPr>
          <w:b/>
        </w:rPr>
        <w:t>Vpogled v vlogo</w:t>
      </w:r>
      <w:r w:rsidRPr="002057EE">
        <w:t>«.</w:t>
      </w:r>
    </w:p>
    <w:p w14:paraId="51F95097" w14:textId="77777777" w:rsidR="000171FE" w:rsidRDefault="000171FE" w:rsidP="001942C6">
      <w:pPr>
        <w:pStyle w:val="Odstavekseznama"/>
        <w:numPr>
          <w:ilvl w:val="0"/>
          <w:numId w:val="34"/>
        </w:numPr>
      </w:pPr>
      <w:r>
        <w:t>Kliknite na »</w:t>
      </w:r>
      <w:r w:rsidRPr="00844F78">
        <w:rPr>
          <w:b/>
        </w:rPr>
        <w:t>men</w:t>
      </w:r>
      <w:r>
        <w:rPr>
          <w:b/>
        </w:rPr>
        <w:t>i</w:t>
      </w:r>
      <w:r w:rsidRPr="002057EE">
        <w:t>«.</w:t>
      </w:r>
    </w:p>
    <w:p w14:paraId="64959721" w14:textId="77777777" w:rsidR="000171FE" w:rsidRDefault="000171FE" w:rsidP="001942C6">
      <w:pPr>
        <w:pStyle w:val="Odstavekseznama"/>
        <w:numPr>
          <w:ilvl w:val="0"/>
          <w:numId w:val="34"/>
        </w:numPr>
      </w:pPr>
      <w:r>
        <w:t>Kliknite na »</w:t>
      </w:r>
      <w:r>
        <w:rPr>
          <w:b/>
        </w:rPr>
        <w:t>Ustavi postopek</w:t>
      </w:r>
      <w:r w:rsidRPr="002057EE">
        <w:t>«.</w:t>
      </w:r>
    </w:p>
    <w:p w14:paraId="59D3CADE" w14:textId="77777777" w:rsidR="000171FE" w:rsidRDefault="000171FE" w:rsidP="001942C6">
      <w:pPr>
        <w:pStyle w:val="Odstavekseznama"/>
        <w:numPr>
          <w:ilvl w:val="0"/>
          <w:numId w:val="34"/>
        </w:numPr>
      </w:pPr>
      <w:r>
        <w:t>Če želite, vpišite komentar; komentar bo prikazan v časovnici.</w:t>
      </w:r>
    </w:p>
    <w:p w14:paraId="2D1A867C" w14:textId="77777777" w:rsidR="000171FE" w:rsidRDefault="000171FE" w:rsidP="001942C6">
      <w:pPr>
        <w:pStyle w:val="Odstavekseznama"/>
        <w:numPr>
          <w:ilvl w:val="0"/>
          <w:numId w:val="34"/>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6DA602BC" w14:textId="77777777" w:rsidR="000171FE" w:rsidRDefault="000171FE" w:rsidP="001942C6">
      <w:pPr>
        <w:pStyle w:val="Odstavekseznama"/>
        <w:numPr>
          <w:ilvl w:val="0"/>
          <w:numId w:val="34"/>
        </w:numPr>
      </w:pPr>
      <w:r>
        <w:t xml:space="preserve">Po uspešni akciji status zadeve bo </w:t>
      </w:r>
      <w:r>
        <w:rPr>
          <w:b/>
        </w:rPr>
        <w:t>»Ustavljeno</w:t>
      </w:r>
      <w:r w:rsidRPr="009711BD">
        <w:rPr>
          <w:b/>
        </w:rPr>
        <w:t xml:space="preserve"> (priprava </w:t>
      </w:r>
      <w:r>
        <w:rPr>
          <w:b/>
        </w:rPr>
        <w:t>sklepa</w:t>
      </w:r>
      <w:r w:rsidRPr="002057EE">
        <w:rPr>
          <w:b/>
        </w:rPr>
        <w:t>)</w:t>
      </w:r>
      <w:r w:rsidRPr="002057EE">
        <w:t>«;</w:t>
      </w:r>
      <w:r>
        <w:t xml:space="preserve"> preusmerjeni boste na </w:t>
      </w:r>
      <w:r w:rsidRPr="001C4216">
        <w:t>stran</w:t>
      </w:r>
      <w:r w:rsidRPr="001C4216">
        <w:rPr>
          <w:b/>
        </w:rPr>
        <w:t xml:space="preserve"> </w:t>
      </w:r>
      <w:r w:rsidRPr="00335654">
        <w:t>»</w:t>
      </w:r>
      <w:r w:rsidRPr="001C4216">
        <w:rPr>
          <w:b/>
        </w:rPr>
        <w:t>Vpogled v dokument</w:t>
      </w:r>
      <w:r w:rsidRPr="002057EE">
        <w:t>«.</w:t>
      </w:r>
    </w:p>
    <w:p w14:paraId="14C3CF46" w14:textId="65952330" w:rsidR="000171FE" w:rsidRDefault="000171FE" w:rsidP="001942C6">
      <w:pPr>
        <w:pStyle w:val="Odstavekseznama"/>
        <w:numPr>
          <w:ilvl w:val="0"/>
          <w:numId w:val="34"/>
        </w:numPr>
      </w:pPr>
      <w:r>
        <w:t>Nadaljujte pripravo dokumenta »</w:t>
      </w:r>
      <w:r w:rsidRPr="00DB01D9">
        <w:rPr>
          <w:b/>
        </w:rPr>
        <w:t xml:space="preserve">Sklep o </w:t>
      </w:r>
      <w:r>
        <w:rPr>
          <w:b/>
        </w:rPr>
        <w:t>ustavitvi postopka</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36F37657" w14:textId="1108FF1A" w:rsidR="000171FE" w:rsidRDefault="000171FE" w:rsidP="001942C6">
      <w:pPr>
        <w:pStyle w:val="Odstavekseznama"/>
        <w:numPr>
          <w:ilvl w:val="0"/>
          <w:numId w:val="34"/>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350FAD24" w14:textId="77777777" w:rsidR="000171FE" w:rsidRDefault="000171FE" w:rsidP="001942C6">
      <w:pPr>
        <w:pStyle w:val="Odstavekseznama"/>
        <w:numPr>
          <w:ilvl w:val="0"/>
          <w:numId w:val="34"/>
        </w:numPr>
      </w:pPr>
      <w:r>
        <w:t>Po uspešno končani akciji je status zadeve »</w:t>
      </w:r>
      <w:r>
        <w:rPr>
          <w:b/>
        </w:rPr>
        <w:t>Ustavljeno</w:t>
      </w:r>
      <w:r>
        <w:t>«.</w:t>
      </w:r>
    </w:p>
    <w:p w14:paraId="35720722" w14:textId="22E933C8" w:rsidR="000171FE" w:rsidRDefault="000171FE" w:rsidP="001942C6">
      <w:pPr>
        <w:pStyle w:val="Odstavekseznama"/>
        <w:numPr>
          <w:ilvl w:val="0"/>
          <w:numId w:val="34"/>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72888102" w14:textId="1619CD13" w:rsidR="000171FE" w:rsidRDefault="000171FE" w:rsidP="001942C6">
      <w:pPr>
        <w:pStyle w:val="Odstavekseznama"/>
        <w:numPr>
          <w:ilvl w:val="0"/>
          <w:numId w:val="34"/>
        </w:numPr>
      </w:pPr>
      <w:r>
        <w:t>Zaključite zadevo v KRPANU (poglejte poglavje »</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t>«).</w:t>
      </w:r>
    </w:p>
    <w:p w14:paraId="79CA2BE0" w14:textId="77777777" w:rsidR="000171FE" w:rsidRDefault="000171FE" w:rsidP="000171FE">
      <w:pPr>
        <w:pStyle w:val="Naslov4"/>
      </w:pPr>
      <w:bookmarkStart w:id="209" w:name="_Ref87340691"/>
      <w:bookmarkStart w:id="210" w:name="_Toc100040339"/>
      <w:r>
        <w:t>Zadeva RP ni bila realizirana</w:t>
      </w:r>
      <w:bookmarkEnd w:id="209"/>
      <w:bookmarkEnd w:id="210"/>
    </w:p>
    <w:p w14:paraId="5C021DD8" w14:textId="77777777" w:rsidR="000171FE" w:rsidRDefault="000171FE" w:rsidP="000171FE">
      <w:pPr>
        <w:pStyle w:val="Naslov5"/>
      </w:pPr>
      <w:bookmarkStart w:id="211" w:name="_Toc100040340"/>
      <w:r>
        <w:t>Kdo lahko označi, da zadeva ni bila realizirana in kdaj?</w:t>
      </w:r>
      <w:bookmarkEnd w:id="211"/>
    </w:p>
    <w:p w14:paraId="583FCFD8" w14:textId="77777777" w:rsidR="000171FE" w:rsidRDefault="000171FE" w:rsidP="000171FE">
      <w:r>
        <w:lastRenderedPageBreak/>
        <w:t>Akcija je na voljo:</w:t>
      </w:r>
    </w:p>
    <w:p w14:paraId="23156C49" w14:textId="77777777" w:rsidR="000171FE" w:rsidRDefault="000171FE" w:rsidP="001942C6">
      <w:pPr>
        <w:pStyle w:val="Odstavekseznama"/>
        <w:numPr>
          <w:ilvl w:val="0"/>
          <w:numId w:val="29"/>
        </w:numPr>
      </w:pPr>
      <w:r>
        <w:t xml:space="preserve">če ste </w:t>
      </w:r>
      <w:r w:rsidRPr="008A6B81">
        <w:rPr>
          <w:b/>
        </w:rPr>
        <w:t>nosilec zadeve</w:t>
      </w:r>
      <w:r>
        <w:t>,</w:t>
      </w:r>
    </w:p>
    <w:p w14:paraId="07E7E5B2" w14:textId="77777777" w:rsidR="000171FE" w:rsidRDefault="000171FE" w:rsidP="001942C6">
      <w:pPr>
        <w:pStyle w:val="Odstavekseznama"/>
        <w:numPr>
          <w:ilvl w:val="0"/>
          <w:numId w:val="29"/>
        </w:numPr>
      </w:pPr>
      <w:r>
        <w:t xml:space="preserve">če je </w:t>
      </w:r>
      <w:r w:rsidRPr="00C718A0">
        <w:rPr>
          <w:b/>
        </w:rPr>
        <w:t>postopek RP</w:t>
      </w:r>
      <w:r>
        <w:t xml:space="preserve"> in</w:t>
      </w:r>
    </w:p>
    <w:p w14:paraId="6663817A" w14:textId="77777777" w:rsidR="000171FE" w:rsidRDefault="000171FE" w:rsidP="001942C6">
      <w:pPr>
        <w:pStyle w:val="Odstavekseznama"/>
        <w:numPr>
          <w:ilvl w:val="0"/>
          <w:numId w:val="29"/>
        </w:numPr>
      </w:pPr>
      <w:r>
        <w:t xml:space="preserve">dokler vloga </w:t>
      </w:r>
      <w:r w:rsidRPr="000B59F7">
        <w:rPr>
          <w:b/>
        </w:rPr>
        <w:t>ni</w:t>
      </w:r>
      <w:r>
        <w:t xml:space="preserve"> </w:t>
      </w:r>
      <w:r w:rsidRPr="000B59F7">
        <w:rPr>
          <w:b/>
        </w:rPr>
        <w:t>v enem izmed končnih statusov</w:t>
      </w:r>
      <w:r>
        <w:t xml:space="preserve">: </w:t>
      </w:r>
    </w:p>
    <w:p w14:paraId="126B1EC8" w14:textId="77777777" w:rsidR="000171FE" w:rsidRDefault="000171FE" w:rsidP="001942C6">
      <w:pPr>
        <w:pStyle w:val="Odstavekseznama"/>
        <w:numPr>
          <w:ilvl w:val="1"/>
          <w:numId w:val="29"/>
        </w:numPr>
      </w:pPr>
      <w:r>
        <w:t>»</w:t>
      </w:r>
      <w:r w:rsidRPr="000B59F7">
        <w:rPr>
          <w:b/>
        </w:rPr>
        <w:t>Se dovoli</w:t>
      </w:r>
      <w:r>
        <w:t xml:space="preserve">«, </w:t>
      </w:r>
    </w:p>
    <w:p w14:paraId="3288A2FE" w14:textId="77777777" w:rsidR="000171FE" w:rsidRDefault="000171FE" w:rsidP="001942C6">
      <w:pPr>
        <w:pStyle w:val="Odstavekseznama"/>
        <w:numPr>
          <w:ilvl w:val="1"/>
          <w:numId w:val="29"/>
        </w:numPr>
      </w:pPr>
      <w:r>
        <w:t>»</w:t>
      </w:r>
      <w:r w:rsidRPr="000B59F7">
        <w:rPr>
          <w:b/>
        </w:rPr>
        <w:t>Se ne dovoli</w:t>
      </w:r>
      <w:r>
        <w:t xml:space="preserve">«, </w:t>
      </w:r>
    </w:p>
    <w:p w14:paraId="3EE1B6ED" w14:textId="77777777" w:rsidR="000171FE" w:rsidRDefault="000171FE" w:rsidP="001942C6">
      <w:pPr>
        <w:pStyle w:val="Odstavekseznama"/>
        <w:numPr>
          <w:ilvl w:val="1"/>
          <w:numId w:val="29"/>
        </w:numPr>
      </w:pPr>
      <w:r>
        <w:t>»</w:t>
      </w:r>
      <w:r w:rsidRPr="000B59F7">
        <w:rPr>
          <w:b/>
        </w:rPr>
        <w:t>Zavrženo</w:t>
      </w:r>
      <w:r>
        <w:t xml:space="preserve">«, </w:t>
      </w:r>
    </w:p>
    <w:p w14:paraId="743374F7" w14:textId="77777777" w:rsidR="000171FE" w:rsidRPr="008A6B81" w:rsidRDefault="000171FE" w:rsidP="001942C6">
      <w:pPr>
        <w:pStyle w:val="Odstavekseznama"/>
        <w:numPr>
          <w:ilvl w:val="1"/>
          <w:numId w:val="29"/>
        </w:numPr>
      </w:pPr>
      <w:r>
        <w:t>»</w:t>
      </w:r>
      <w:r>
        <w:rPr>
          <w:b/>
        </w:rPr>
        <w:t>Nerealizirano</w:t>
      </w:r>
      <w:r>
        <w:t>«.</w:t>
      </w:r>
    </w:p>
    <w:p w14:paraId="751B23E2" w14:textId="77777777" w:rsidR="000171FE" w:rsidRDefault="000171FE" w:rsidP="000171FE">
      <w:pPr>
        <w:pStyle w:val="Naslov5"/>
      </w:pPr>
      <w:bookmarkStart w:id="212" w:name="_Toc100040341"/>
      <w:r>
        <w:t>Kako označim, da zadeva ni bila realizirana?</w:t>
      </w:r>
      <w:bookmarkEnd w:id="212"/>
    </w:p>
    <w:p w14:paraId="2D3C948E" w14:textId="77777777" w:rsidR="000171FE" w:rsidRDefault="000171FE" w:rsidP="001942C6">
      <w:pPr>
        <w:pStyle w:val="Odstavekseznama"/>
        <w:numPr>
          <w:ilvl w:val="0"/>
          <w:numId w:val="72"/>
        </w:numPr>
      </w:pPr>
      <w:r>
        <w:t>Odprite stran »</w:t>
      </w:r>
      <w:r w:rsidRPr="00844F78">
        <w:rPr>
          <w:b/>
        </w:rPr>
        <w:t>Vpogled v vlogo</w:t>
      </w:r>
      <w:r w:rsidRPr="002057EE">
        <w:t>«.</w:t>
      </w:r>
    </w:p>
    <w:p w14:paraId="081BE461" w14:textId="77777777" w:rsidR="000171FE" w:rsidRDefault="000171FE" w:rsidP="001942C6">
      <w:pPr>
        <w:pStyle w:val="Odstavekseznama"/>
        <w:numPr>
          <w:ilvl w:val="0"/>
          <w:numId w:val="72"/>
        </w:numPr>
      </w:pPr>
      <w:r>
        <w:t>Kliknite na »</w:t>
      </w:r>
      <w:r w:rsidRPr="00844F78">
        <w:rPr>
          <w:b/>
        </w:rPr>
        <w:t>men</w:t>
      </w:r>
      <w:r>
        <w:rPr>
          <w:b/>
        </w:rPr>
        <w:t>i</w:t>
      </w:r>
      <w:r w:rsidRPr="002057EE">
        <w:t>«.</w:t>
      </w:r>
    </w:p>
    <w:p w14:paraId="31151A15" w14:textId="77777777" w:rsidR="000171FE" w:rsidRDefault="000171FE" w:rsidP="001942C6">
      <w:pPr>
        <w:pStyle w:val="Odstavekseznama"/>
        <w:numPr>
          <w:ilvl w:val="0"/>
          <w:numId w:val="72"/>
        </w:numPr>
      </w:pPr>
      <w:r>
        <w:t>Kliknite na »</w:t>
      </w:r>
      <w:r>
        <w:rPr>
          <w:b/>
        </w:rPr>
        <w:t>Zadeva ni bila realizirana</w:t>
      </w:r>
      <w:r w:rsidRPr="002057EE">
        <w:t>«.</w:t>
      </w:r>
    </w:p>
    <w:p w14:paraId="11965DFD" w14:textId="77777777" w:rsidR="000171FE" w:rsidRDefault="000171FE" w:rsidP="001942C6">
      <w:pPr>
        <w:pStyle w:val="Odstavekseznama"/>
        <w:numPr>
          <w:ilvl w:val="0"/>
          <w:numId w:val="72"/>
        </w:numPr>
      </w:pPr>
      <w:r>
        <w:t>Če želite, vpišite komentar; komentar bo prikazan v časovnici.</w:t>
      </w:r>
    </w:p>
    <w:p w14:paraId="50A07BE4" w14:textId="77777777" w:rsidR="000171FE" w:rsidRDefault="000171FE" w:rsidP="001942C6">
      <w:pPr>
        <w:pStyle w:val="Odstavekseznama"/>
        <w:numPr>
          <w:ilvl w:val="0"/>
          <w:numId w:val="72"/>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37BDB085" w14:textId="77777777" w:rsidR="000171FE" w:rsidRDefault="000171FE" w:rsidP="001942C6">
      <w:pPr>
        <w:pStyle w:val="Odstavekseznama"/>
        <w:numPr>
          <w:ilvl w:val="0"/>
          <w:numId w:val="72"/>
        </w:numPr>
      </w:pPr>
      <w:r>
        <w:t xml:space="preserve">Po uspešni akciji status zadeve bo </w:t>
      </w:r>
      <w:r>
        <w:rPr>
          <w:b/>
        </w:rPr>
        <w:t>»Nerealizirano</w:t>
      </w:r>
      <w:r w:rsidRPr="002057EE">
        <w:t>«</w:t>
      </w:r>
      <w:r>
        <w:t>.</w:t>
      </w:r>
    </w:p>
    <w:p w14:paraId="7E914BD3" w14:textId="0F672960" w:rsidR="000171FE" w:rsidRDefault="000171FE" w:rsidP="001942C6">
      <w:pPr>
        <w:pStyle w:val="Odstavekseznama"/>
        <w:numPr>
          <w:ilvl w:val="0"/>
          <w:numId w:val="72"/>
        </w:numPr>
      </w:pPr>
      <w:r>
        <w:t>Zaključite zadevo v KRPANU (poglejte poglavje »</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t>«).</w:t>
      </w:r>
    </w:p>
    <w:p w14:paraId="5BAF8BE7" w14:textId="06E79D7C" w:rsidR="00685E6A" w:rsidRDefault="00685E6A" w:rsidP="00AE3277">
      <w:pPr>
        <w:pStyle w:val="Naslov4"/>
      </w:pPr>
      <w:bookmarkStart w:id="213" w:name="_Toc100040342"/>
      <w:r>
        <w:t>Izdaja odločbe</w:t>
      </w:r>
      <w:bookmarkEnd w:id="86"/>
      <w:bookmarkEnd w:id="213"/>
    </w:p>
    <w:p w14:paraId="450BA732" w14:textId="1D680373" w:rsidR="00685E6A" w:rsidRDefault="00685E6A" w:rsidP="00685E6A">
      <w:pPr>
        <w:pStyle w:val="Naslov5"/>
      </w:pPr>
      <w:bookmarkStart w:id="214" w:name="_Toc100040343"/>
      <w:r>
        <w:t>Kdo lahko izda odločbo</w:t>
      </w:r>
      <w:r w:rsidR="00756F7F">
        <w:t xml:space="preserve"> o zavrnitvi</w:t>
      </w:r>
      <w:r w:rsidR="0091213C">
        <w:t xml:space="preserve"> </w:t>
      </w:r>
      <w:r w:rsidR="00F87589">
        <w:t>in kdaj</w:t>
      </w:r>
      <w:r>
        <w:t>?</w:t>
      </w:r>
      <w:bookmarkEnd w:id="214"/>
    </w:p>
    <w:p w14:paraId="360C953B" w14:textId="1B3DDF2A" w:rsidR="00685E6A" w:rsidRDefault="00685E6A" w:rsidP="00685E6A">
      <w:r>
        <w:t>Akcija je na voljo:</w:t>
      </w:r>
    </w:p>
    <w:p w14:paraId="2FA70734" w14:textId="674C8379" w:rsidR="00685E6A" w:rsidRDefault="00F8445A" w:rsidP="001942C6">
      <w:pPr>
        <w:pStyle w:val="Odstavekseznama"/>
        <w:numPr>
          <w:ilvl w:val="0"/>
          <w:numId w:val="41"/>
        </w:numPr>
      </w:pPr>
      <w:r>
        <w:t>Č</w:t>
      </w:r>
      <w:r w:rsidR="00685E6A">
        <w:t xml:space="preserve">e ste </w:t>
      </w:r>
      <w:r w:rsidR="00685E6A" w:rsidRPr="0091213C">
        <w:rPr>
          <w:b/>
        </w:rPr>
        <w:t>nosilec zadeve</w:t>
      </w:r>
      <w:r>
        <w:t>.</w:t>
      </w:r>
    </w:p>
    <w:p w14:paraId="4FB89479" w14:textId="73A37BEF" w:rsidR="00685E6A" w:rsidRDefault="00F8445A" w:rsidP="001942C6">
      <w:pPr>
        <w:pStyle w:val="Odstavekseznama"/>
        <w:numPr>
          <w:ilvl w:val="0"/>
          <w:numId w:val="41"/>
        </w:numPr>
      </w:pPr>
      <w:r>
        <w:t>Č</w:t>
      </w:r>
      <w:r w:rsidR="00685E6A">
        <w:t xml:space="preserve">e je </w:t>
      </w:r>
      <w:r w:rsidR="00685E6A" w:rsidRPr="00F8445A">
        <w:rPr>
          <w:b/>
        </w:rPr>
        <w:t>status zadeve</w:t>
      </w:r>
      <w:r>
        <w:rPr>
          <w:b/>
        </w:rPr>
        <w:t xml:space="preserve"> </w:t>
      </w:r>
      <w:r w:rsidR="00720F47">
        <w:t>»</w:t>
      </w:r>
      <w:r w:rsidR="00685E6A" w:rsidRPr="00F8445A">
        <w:rPr>
          <w:b/>
        </w:rPr>
        <w:t>Obravnavano na komisiji</w:t>
      </w:r>
      <w:r w:rsidR="00720F47">
        <w:t>«</w:t>
      </w:r>
      <w:r w:rsidR="00685E6A">
        <w:t>.</w:t>
      </w:r>
    </w:p>
    <w:p w14:paraId="61D671A3" w14:textId="3B7A0D3F" w:rsidR="00F8445A" w:rsidRDefault="00F8445A" w:rsidP="001942C6">
      <w:pPr>
        <w:pStyle w:val="Odstavekseznama"/>
        <w:numPr>
          <w:ilvl w:val="0"/>
          <w:numId w:val="41"/>
        </w:numPr>
      </w:pPr>
      <w:r>
        <w:t>Dodatno, če je postopek IU in status zadeve:</w:t>
      </w:r>
    </w:p>
    <w:p w14:paraId="6B9549D7" w14:textId="5786042C" w:rsidR="00F8445A" w:rsidRDefault="00F8445A" w:rsidP="001942C6">
      <w:pPr>
        <w:pStyle w:val="Odstavekseznama"/>
        <w:numPr>
          <w:ilvl w:val="1"/>
          <w:numId w:val="41"/>
        </w:numPr>
      </w:pPr>
      <w:r>
        <w:t>»</w:t>
      </w:r>
      <w:r w:rsidRPr="00E95EB6">
        <w:rPr>
          <w:b/>
        </w:rPr>
        <w:t>Dodatna obrazložitev upravičenosti IU (oddano)</w:t>
      </w:r>
      <w:r w:rsidRPr="0063465C">
        <w:t>«</w:t>
      </w:r>
      <w:r>
        <w:t>.</w:t>
      </w:r>
    </w:p>
    <w:p w14:paraId="7DA86354" w14:textId="3E28CA97" w:rsidR="00685E6A" w:rsidRDefault="00685E6A" w:rsidP="0075550C">
      <w:pPr>
        <w:pStyle w:val="Naslov5"/>
      </w:pPr>
      <w:bookmarkStart w:id="215" w:name="_Toc100040344"/>
      <w:r>
        <w:t xml:space="preserve">Kako izdam odločbo </w:t>
      </w:r>
      <w:r w:rsidR="003C02FE">
        <w:t>o zavrnitvi</w:t>
      </w:r>
      <w:r>
        <w:t>?</w:t>
      </w:r>
      <w:bookmarkEnd w:id="215"/>
    </w:p>
    <w:p w14:paraId="62CB3BB0" w14:textId="0EA26C1C" w:rsidR="00685E6A" w:rsidRDefault="00685E6A" w:rsidP="00685E6A">
      <w:pPr>
        <w:pStyle w:val="Odstavekseznama"/>
        <w:ind w:left="0"/>
      </w:pPr>
      <w:r w:rsidRPr="00685E6A">
        <w:rPr>
          <w:noProof/>
        </w:rPr>
        <w:drawing>
          <wp:inline distT="0" distB="0" distL="0" distR="0" wp14:anchorId="081A294B" wp14:editId="684DBD67">
            <wp:extent cx="1835034" cy="402672"/>
            <wp:effectExtent l="0" t="0" r="0" b="0"/>
            <wp:docPr id="222" name="Picture 222"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892255" cy="415228"/>
                    </a:xfrm>
                    <a:prstGeom prst="rect">
                      <a:avLst/>
                    </a:prstGeom>
                  </pic:spPr>
                </pic:pic>
              </a:graphicData>
            </a:graphic>
          </wp:inline>
        </w:drawing>
      </w:r>
    </w:p>
    <w:p w14:paraId="25314EAC" w14:textId="794E3C1A" w:rsidR="00685E6A" w:rsidRDefault="00685E6A" w:rsidP="001942C6">
      <w:pPr>
        <w:pStyle w:val="Odstavekseznama"/>
        <w:numPr>
          <w:ilvl w:val="0"/>
          <w:numId w:val="42"/>
        </w:numPr>
      </w:pPr>
      <w:r>
        <w:t xml:space="preserve">Odprite stran </w:t>
      </w:r>
      <w:r w:rsidR="00720F47">
        <w:t>»</w:t>
      </w:r>
      <w:r w:rsidRPr="00E9624B">
        <w:rPr>
          <w:b/>
        </w:rPr>
        <w:t>Vpogled v vlogo</w:t>
      </w:r>
      <w:r w:rsidR="00720F47" w:rsidRPr="002057EE">
        <w:t>«</w:t>
      </w:r>
      <w:r w:rsidRPr="002057EE">
        <w:t>.</w:t>
      </w:r>
    </w:p>
    <w:p w14:paraId="6FA3EE14" w14:textId="1096BA89" w:rsidR="00685E6A" w:rsidRDefault="00EE2787" w:rsidP="001942C6">
      <w:pPr>
        <w:pStyle w:val="Odstavekseznama"/>
        <w:numPr>
          <w:ilvl w:val="0"/>
          <w:numId w:val="42"/>
        </w:numPr>
      </w:pPr>
      <w:r>
        <w:t>Kliknite</w:t>
      </w:r>
      <w:r w:rsidR="00685E6A">
        <w:t xml:space="preserve"> na gumb </w:t>
      </w:r>
      <w:r w:rsidR="00720F47">
        <w:t>»</w:t>
      </w:r>
      <w:r w:rsidR="00685E6A">
        <w:rPr>
          <w:b/>
        </w:rPr>
        <w:t>Odločba – raziskava se ne dovoli</w:t>
      </w:r>
      <w:r w:rsidR="00720F47" w:rsidRPr="002057EE">
        <w:t>«</w:t>
      </w:r>
      <w:r w:rsidR="00685E6A" w:rsidRPr="002057EE">
        <w:t>.</w:t>
      </w:r>
    </w:p>
    <w:p w14:paraId="7EF16E0C" w14:textId="58AEA84B" w:rsidR="00685E6A" w:rsidRDefault="00685E6A" w:rsidP="001942C6">
      <w:pPr>
        <w:pStyle w:val="Odstavekseznama"/>
        <w:numPr>
          <w:ilvl w:val="0"/>
          <w:numId w:val="42"/>
        </w:numPr>
      </w:pPr>
      <w:r>
        <w:t>Če želite</w:t>
      </w:r>
      <w:r w:rsidR="00906227">
        <w:t>,</w:t>
      </w:r>
      <w:r>
        <w:t xml:space="preserve"> vpišite komentar; komentar bo prikazan v časovnici.</w:t>
      </w:r>
    </w:p>
    <w:p w14:paraId="0F17BB12" w14:textId="67DABCA3" w:rsidR="00685E6A" w:rsidRDefault="00685E6A" w:rsidP="001942C6">
      <w:pPr>
        <w:pStyle w:val="Odstavekseznama"/>
        <w:numPr>
          <w:ilvl w:val="0"/>
          <w:numId w:val="42"/>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1C706CFF" w14:textId="64D3C518" w:rsidR="00685E6A" w:rsidRDefault="00685E6A" w:rsidP="001942C6">
      <w:pPr>
        <w:pStyle w:val="Odstavekseznama"/>
        <w:numPr>
          <w:ilvl w:val="0"/>
          <w:numId w:val="42"/>
        </w:numPr>
      </w:pPr>
      <w:r>
        <w:t xml:space="preserve">Po uspešni akciji status zadeve bo </w:t>
      </w:r>
      <w:r w:rsidR="00720F47">
        <w:rPr>
          <w:b/>
        </w:rPr>
        <w:t>»</w:t>
      </w:r>
      <w:r>
        <w:rPr>
          <w:b/>
        </w:rPr>
        <w:t>Se ne dovoli</w:t>
      </w:r>
      <w:r w:rsidRPr="009711BD">
        <w:rPr>
          <w:b/>
        </w:rPr>
        <w:t xml:space="preserve"> (priprava </w:t>
      </w:r>
      <w:r>
        <w:rPr>
          <w:b/>
        </w:rPr>
        <w:t>odločbe</w:t>
      </w:r>
      <w:r w:rsidRPr="002057EE">
        <w:t>)</w:t>
      </w:r>
      <w:r w:rsidR="00720F47" w:rsidRPr="002057EE">
        <w:t>«</w:t>
      </w:r>
      <w:r w:rsidRPr="002057EE">
        <w:t>;</w:t>
      </w:r>
      <w:r>
        <w:t xml:space="preserve"> preusmerjeni boste na </w:t>
      </w:r>
      <w:r w:rsidRPr="001C4216">
        <w:t>stran</w:t>
      </w:r>
      <w:r w:rsidRPr="001C4216">
        <w:rPr>
          <w:b/>
        </w:rPr>
        <w:t xml:space="preserve"> </w:t>
      </w:r>
      <w:r w:rsidR="00720F47">
        <w:rPr>
          <w:b/>
        </w:rPr>
        <w:t>»</w:t>
      </w:r>
      <w:r w:rsidRPr="001C4216">
        <w:rPr>
          <w:b/>
        </w:rPr>
        <w:t>Vpogled v dokument</w:t>
      </w:r>
      <w:r w:rsidR="00720F47" w:rsidRPr="002057EE">
        <w:t>«</w:t>
      </w:r>
      <w:r w:rsidRPr="002057EE">
        <w:t>.</w:t>
      </w:r>
    </w:p>
    <w:p w14:paraId="201222BE" w14:textId="666D53B7" w:rsidR="00685E6A" w:rsidRDefault="00685E6A" w:rsidP="001942C6">
      <w:pPr>
        <w:pStyle w:val="Odstavekseznama"/>
        <w:numPr>
          <w:ilvl w:val="0"/>
          <w:numId w:val="42"/>
        </w:numPr>
      </w:pPr>
      <w:r>
        <w:t xml:space="preserve">Nadaljujte pripravo dokumenta </w:t>
      </w:r>
      <w:r w:rsidR="00720F47">
        <w:t>»</w:t>
      </w:r>
      <w:r>
        <w:rPr>
          <w:b/>
        </w:rPr>
        <w:t>Odločba o zavrnitvi</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2057EE">
        <w:t>«</w:t>
      </w:r>
      <w:r>
        <w:t xml:space="preserve">); delo lahko tudi prekinete in </w:t>
      </w:r>
      <w:r w:rsidR="00EE2787">
        <w:t>pripravo</w:t>
      </w:r>
      <w:r>
        <w:t xml:space="preserve"> dokumenta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2057EE">
        <w:t>«</w:t>
      </w:r>
      <w:r>
        <w:t>).</w:t>
      </w:r>
    </w:p>
    <w:p w14:paraId="72CB9E06" w14:textId="11662CA3" w:rsidR="00685E6A" w:rsidRDefault="00685E6A" w:rsidP="001942C6">
      <w:pPr>
        <w:pStyle w:val="Odstavekseznama"/>
        <w:numPr>
          <w:ilvl w:val="0"/>
          <w:numId w:val="42"/>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2057EE">
        <w:t>«</w:t>
      </w:r>
      <w:r>
        <w:t>).</w:t>
      </w:r>
    </w:p>
    <w:p w14:paraId="087A4591" w14:textId="6BEA85EA" w:rsidR="00685E6A" w:rsidRDefault="00685E6A" w:rsidP="001942C6">
      <w:pPr>
        <w:pStyle w:val="Odstavekseznama"/>
        <w:numPr>
          <w:ilvl w:val="0"/>
          <w:numId w:val="42"/>
        </w:numPr>
      </w:pPr>
      <w:r>
        <w:t xml:space="preserve">Po uspešno končani akciji je status zadeve </w:t>
      </w:r>
      <w:r w:rsidR="00720F47">
        <w:t>»</w:t>
      </w:r>
      <w:r>
        <w:rPr>
          <w:b/>
        </w:rPr>
        <w:t>Se ne dovoli</w:t>
      </w:r>
      <w:r w:rsidR="00720F47">
        <w:t>«</w:t>
      </w:r>
      <w:r>
        <w:t>.</w:t>
      </w:r>
    </w:p>
    <w:p w14:paraId="55CB890B" w14:textId="790C72B9" w:rsidR="00685E6A" w:rsidRDefault="00685E6A" w:rsidP="001942C6">
      <w:pPr>
        <w:pStyle w:val="Odstavekseznama"/>
        <w:numPr>
          <w:ilvl w:val="0"/>
          <w:numId w:val="42"/>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2057EE">
        <w:t>«</w:t>
      </w:r>
      <w:r>
        <w:t>).</w:t>
      </w:r>
    </w:p>
    <w:p w14:paraId="77C4172A" w14:textId="2C778A8B" w:rsidR="00685E6A" w:rsidRDefault="00685E6A" w:rsidP="001942C6">
      <w:pPr>
        <w:pStyle w:val="Odstavekseznama"/>
        <w:numPr>
          <w:ilvl w:val="0"/>
          <w:numId w:val="42"/>
        </w:numPr>
      </w:pPr>
      <w:r>
        <w:t xml:space="preserve">Zaključite zadevo v KRPANU (poglejte poglavje </w:t>
      </w:r>
      <w:r w:rsidR="00720F47">
        <w:t>»</w:t>
      </w:r>
      <w:r w:rsidRPr="00645A58">
        <w:rPr>
          <w:color w:val="1E5E9F" w:themeColor="accent3" w:themeShade="BF"/>
        </w:rPr>
        <w:fldChar w:fldCharType="begin"/>
      </w:r>
      <w:r w:rsidRPr="00645A58">
        <w:rPr>
          <w:color w:val="1E5E9F" w:themeColor="accent3" w:themeShade="BF"/>
        </w:rPr>
        <w:instrText xml:space="preserve"> REF _Ref86736704 \h </w:instrText>
      </w:r>
      <w:r w:rsidRPr="00645A58">
        <w:rPr>
          <w:color w:val="1E5E9F" w:themeColor="accent3" w:themeShade="BF"/>
        </w:rPr>
      </w:r>
      <w:r w:rsidRPr="00645A58">
        <w:rPr>
          <w:color w:val="1E5E9F" w:themeColor="accent3" w:themeShade="BF"/>
        </w:rPr>
        <w:fldChar w:fldCharType="separate"/>
      </w:r>
      <w:r w:rsidR="00CD0F51">
        <w:t>Kako arhiviram vlogo v KRPAN-u?</w:t>
      </w:r>
      <w:r w:rsidRPr="00645A58">
        <w:rPr>
          <w:color w:val="1E5E9F" w:themeColor="accent3" w:themeShade="BF"/>
        </w:rPr>
        <w:fldChar w:fldCharType="end"/>
      </w:r>
      <w:r w:rsidR="002057EE">
        <w:t>«</w:t>
      </w:r>
      <w:r>
        <w:t>).</w:t>
      </w:r>
    </w:p>
    <w:p w14:paraId="5870275A" w14:textId="5B87BBC9" w:rsidR="007F1CB8" w:rsidRDefault="007F1CB8" w:rsidP="007F1CB8">
      <w:r w:rsidRPr="007F1CB8">
        <w:rPr>
          <w:rStyle w:val="Poudarek"/>
        </w:rPr>
        <w:t>Pozor!</w:t>
      </w:r>
      <w:r>
        <w:t xml:space="preserve"> Akcija ne bo uspešna, če vloga ni </w:t>
      </w:r>
      <w:r w:rsidR="00906227">
        <w:t>pravilno izpolnjena</w:t>
      </w:r>
      <w:r>
        <w:t>.</w:t>
      </w:r>
    </w:p>
    <w:p w14:paraId="46338FF1" w14:textId="0CAEE36A" w:rsidR="00756F7F" w:rsidRDefault="00756F7F" w:rsidP="00756F7F">
      <w:pPr>
        <w:pStyle w:val="Naslov5"/>
      </w:pPr>
      <w:bookmarkStart w:id="216" w:name="_Toc100040345"/>
      <w:r>
        <w:t>Kdo lahko izda odločbo – raziskava se dovoli in kdaj?</w:t>
      </w:r>
      <w:bookmarkEnd w:id="216"/>
    </w:p>
    <w:p w14:paraId="4325D94E" w14:textId="6147FEC9" w:rsidR="00756F7F" w:rsidRDefault="00756F7F" w:rsidP="00756F7F">
      <w:r>
        <w:lastRenderedPageBreak/>
        <w:t xml:space="preserve">Akcija je na voljo v okviru postopka </w:t>
      </w:r>
      <w:r w:rsidRPr="002A74DD">
        <w:rPr>
          <w:b/>
        </w:rPr>
        <w:t>KVS</w:t>
      </w:r>
      <w:r>
        <w:t>:</w:t>
      </w:r>
    </w:p>
    <w:p w14:paraId="1E0E6D7D" w14:textId="77777777" w:rsidR="00756F7F" w:rsidRDefault="00756F7F" w:rsidP="001942C6">
      <w:pPr>
        <w:pStyle w:val="Odstavekseznama"/>
        <w:numPr>
          <w:ilvl w:val="0"/>
          <w:numId w:val="41"/>
        </w:numPr>
      </w:pPr>
      <w:r>
        <w:t xml:space="preserve">če ste </w:t>
      </w:r>
      <w:r w:rsidRPr="0091213C">
        <w:rPr>
          <w:b/>
        </w:rPr>
        <w:t>nosilec zadeve</w:t>
      </w:r>
      <w:r>
        <w:t>,</w:t>
      </w:r>
    </w:p>
    <w:p w14:paraId="357D8153" w14:textId="55D9F8E3" w:rsidR="00756F7F" w:rsidRDefault="00756F7F" w:rsidP="001942C6">
      <w:pPr>
        <w:pStyle w:val="Odstavekseznama"/>
        <w:numPr>
          <w:ilvl w:val="0"/>
          <w:numId w:val="41"/>
        </w:numPr>
      </w:pPr>
      <w:r>
        <w:t xml:space="preserve">če je </w:t>
      </w:r>
      <w:r w:rsidRPr="0091213C">
        <w:rPr>
          <w:b/>
        </w:rPr>
        <w:t>status zadeve</w:t>
      </w:r>
      <w:r w:rsidR="002A74DD">
        <w:t xml:space="preserve"> </w:t>
      </w:r>
      <w:r>
        <w:t>»</w:t>
      </w:r>
      <w:r w:rsidRPr="002A74DD">
        <w:rPr>
          <w:b/>
        </w:rPr>
        <w:t>Obravnavano na komisiji</w:t>
      </w:r>
      <w:r>
        <w:t>«.</w:t>
      </w:r>
    </w:p>
    <w:p w14:paraId="7E0FBCEE" w14:textId="46E64A7C" w:rsidR="008E5BC1" w:rsidRDefault="008E5BC1" w:rsidP="008E5BC1">
      <w:pPr>
        <w:pStyle w:val="Naslov5"/>
      </w:pPr>
      <w:bookmarkStart w:id="217" w:name="_Toc100040346"/>
      <w:r>
        <w:t>Kako izdam odločbo</w:t>
      </w:r>
      <w:r w:rsidR="003C02FE">
        <w:t xml:space="preserve"> </w:t>
      </w:r>
      <w:r>
        <w:t xml:space="preserve">– </w:t>
      </w:r>
      <w:r w:rsidR="002D66EC">
        <w:t xml:space="preserve">raziskava </w:t>
      </w:r>
      <w:r>
        <w:t>se dovoli</w:t>
      </w:r>
      <w:r w:rsidR="003C02FE">
        <w:t>?</w:t>
      </w:r>
      <w:bookmarkEnd w:id="217"/>
    </w:p>
    <w:p w14:paraId="3CCFE282" w14:textId="6DC950BE" w:rsidR="008E5BC1" w:rsidRDefault="0029153A" w:rsidP="008E5BC1">
      <w:pPr>
        <w:pStyle w:val="Odstavekseznama"/>
        <w:ind w:left="0"/>
      </w:pPr>
      <w:r w:rsidRPr="0029153A">
        <w:rPr>
          <w:noProof/>
        </w:rPr>
        <w:drawing>
          <wp:inline distT="0" distB="0" distL="0" distR="0" wp14:anchorId="5F2B6A5B" wp14:editId="751E9020">
            <wp:extent cx="1627464" cy="347261"/>
            <wp:effectExtent l="0" t="0" r="0" b="0"/>
            <wp:docPr id="228" name="Picture 22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677624" cy="357964"/>
                    </a:xfrm>
                    <a:prstGeom prst="rect">
                      <a:avLst/>
                    </a:prstGeom>
                  </pic:spPr>
                </pic:pic>
              </a:graphicData>
            </a:graphic>
          </wp:inline>
        </w:drawing>
      </w:r>
    </w:p>
    <w:p w14:paraId="0E316C5F" w14:textId="76C08C51" w:rsidR="008E5BC1" w:rsidRDefault="008E5BC1" w:rsidP="001942C6">
      <w:pPr>
        <w:pStyle w:val="Odstavekseznama"/>
        <w:numPr>
          <w:ilvl w:val="0"/>
          <w:numId w:val="43"/>
        </w:numPr>
      </w:pPr>
      <w:r>
        <w:t xml:space="preserve">Odprite stran </w:t>
      </w:r>
      <w:r w:rsidR="00720F47">
        <w:t>»</w:t>
      </w:r>
      <w:r w:rsidRPr="00E9624B">
        <w:rPr>
          <w:b/>
        </w:rPr>
        <w:t>Vpogled v vlogo</w:t>
      </w:r>
      <w:r w:rsidR="00720F47" w:rsidRPr="002057EE">
        <w:t>«</w:t>
      </w:r>
      <w:r w:rsidRPr="002057EE">
        <w:t>.</w:t>
      </w:r>
    </w:p>
    <w:p w14:paraId="19173582" w14:textId="19DAFD25" w:rsidR="008E5BC1" w:rsidRDefault="00EE2787" w:rsidP="001942C6">
      <w:pPr>
        <w:pStyle w:val="Odstavekseznama"/>
        <w:numPr>
          <w:ilvl w:val="0"/>
          <w:numId w:val="43"/>
        </w:numPr>
      </w:pPr>
      <w:r>
        <w:t>Kliknite</w:t>
      </w:r>
      <w:r w:rsidR="008E5BC1">
        <w:t xml:space="preserve"> na gumb </w:t>
      </w:r>
      <w:r w:rsidR="00720F47">
        <w:t>»</w:t>
      </w:r>
      <w:r w:rsidR="008E5BC1">
        <w:rPr>
          <w:b/>
        </w:rPr>
        <w:t>Odločba – raziskava se dovoli</w:t>
      </w:r>
      <w:r w:rsidR="00720F47" w:rsidRPr="002057EE">
        <w:t>«</w:t>
      </w:r>
      <w:r w:rsidR="008E5BC1" w:rsidRPr="002057EE">
        <w:t>.</w:t>
      </w:r>
    </w:p>
    <w:p w14:paraId="2A6C6A29" w14:textId="049F9A0F" w:rsidR="008E5BC1" w:rsidRDefault="008E5BC1" w:rsidP="001942C6">
      <w:pPr>
        <w:pStyle w:val="Odstavekseznama"/>
        <w:numPr>
          <w:ilvl w:val="0"/>
          <w:numId w:val="43"/>
        </w:numPr>
      </w:pPr>
      <w:r>
        <w:t>Če želite</w:t>
      </w:r>
      <w:r w:rsidR="00906227">
        <w:t>,</w:t>
      </w:r>
      <w:r>
        <w:t xml:space="preserve"> vpišite komentar; komentar bo prikazan v časovnici.</w:t>
      </w:r>
    </w:p>
    <w:p w14:paraId="1F91B80E" w14:textId="446AAB2A" w:rsidR="002D66EC" w:rsidRDefault="008E5BC1" w:rsidP="001942C6">
      <w:pPr>
        <w:pStyle w:val="Odstavekseznama"/>
        <w:numPr>
          <w:ilvl w:val="0"/>
          <w:numId w:val="43"/>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4742E826" w14:textId="51F39A77" w:rsidR="002D66EC" w:rsidRDefault="008E5BC1" w:rsidP="001942C6">
      <w:pPr>
        <w:pStyle w:val="Odstavekseznama"/>
        <w:numPr>
          <w:ilvl w:val="0"/>
          <w:numId w:val="43"/>
        </w:numPr>
      </w:pPr>
      <w:r>
        <w:t xml:space="preserve">Po uspešni akciji status zadeve bo </w:t>
      </w:r>
      <w:r w:rsidR="00720F47">
        <w:rPr>
          <w:b/>
        </w:rPr>
        <w:t>»</w:t>
      </w:r>
      <w:r w:rsidRPr="002D66EC">
        <w:rPr>
          <w:b/>
        </w:rPr>
        <w:t>Se dovoli (priprava odločbe</w:t>
      </w:r>
      <w:r w:rsidRPr="002057EE">
        <w:t>)</w:t>
      </w:r>
      <w:r w:rsidR="00720F47" w:rsidRPr="002057EE">
        <w:t>«</w:t>
      </w:r>
      <w:r w:rsidR="002D66EC" w:rsidRPr="002057EE">
        <w:t>.</w:t>
      </w:r>
    </w:p>
    <w:p w14:paraId="69DF9368" w14:textId="6F37B5B6" w:rsidR="002D66EC" w:rsidRDefault="002D66EC" w:rsidP="002D66EC">
      <w:pPr>
        <w:pStyle w:val="Naslov6"/>
      </w:pPr>
      <w:bookmarkStart w:id="218" w:name="_Toc100040347"/>
      <w:r>
        <w:t>Določitev kode raziskave</w:t>
      </w:r>
      <w:bookmarkEnd w:id="218"/>
    </w:p>
    <w:p w14:paraId="0DEF964D" w14:textId="364EBA0A" w:rsidR="002D66EC" w:rsidRDefault="002D66EC" w:rsidP="002D66EC">
      <w:pPr>
        <w:pStyle w:val="Odstavekseznama"/>
        <w:ind w:left="0"/>
      </w:pPr>
      <w:r w:rsidRPr="002D66EC">
        <w:rPr>
          <w:noProof/>
        </w:rPr>
        <w:drawing>
          <wp:inline distT="0" distB="0" distL="0" distR="0" wp14:anchorId="0543DE5D" wp14:editId="0AA41F4D">
            <wp:extent cx="1736521" cy="274766"/>
            <wp:effectExtent l="0" t="0" r="0" b="0"/>
            <wp:docPr id="225" name="Picture 22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04844" cy="285577"/>
                    </a:xfrm>
                    <a:prstGeom prst="rect">
                      <a:avLst/>
                    </a:prstGeom>
                  </pic:spPr>
                </pic:pic>
              </a:graphicData>
            </a:graphic>
          </wp:inline>
        </w:drawing>
      </w:r>
    </w:p>
    <w:p w14:paraId="16A77A44" w14:textId="0A0B7EC3" w:rsidR="002D66EC" w:rsidRDefault="002D66EC" w:rsidP="001942C6">
      <w:pPr>
        <w:pStyle w:val="Odstavekseznama"/>
        <w:numPr>
          <w:ilvl w:val="0"/>
          <w:numId w:val="43"/>
        </w:numPr>
      </w:pPr>
      <w:r>
        <w:t xml:space="preserve">Kliknite na gumb </w:t>
      </w:r>
      <w:r w:rsidR="00720F47">
        <w:t>»</w:t>
      </w:r>
      <w:r w:rsidRPr="002D66EC">
        <w:rPr>
          <w:b/>
        </w:rPr>
        <w:t>Določi kodo raziskave</w:t>
      </w:r>
      <w:r w:rsidR="00720F47" w:rsidRPr="002057EE">
        <w:t>«</w:t>
      </w:r>
      <w:r w:rsidRPr="002057EE">
        <w:t>.</w:t>
      </w:r>
    </w:p>
    <w:p w14:paraId="547679E5" w14:textId="248CF554" w:rsidR="002D66EC" w:rsidRDefault="002D66EC" w:rsidP="001942C6">
      <w:pPr>
        <w:pStyle w:val="Odstavekseznama"/>
        <w:numPr>
          <w:ilvl w:val="0"/>
          <w:numId w:val="43"/>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43DB7078" w14:textId="3E716BF4" w:rsidR="002D66EC" w:rsidRDefault="002D66EC" w:rsidP="002D66EC">
      <w:pPr>
        <w:pStyle w:val="Naslov6"/>
      </w:pPr>
      <w:bookmarkStart w:id="219" w:name="_Toc100040348"/>
      <w:r>
        <w:t>Kreiranje dovoljenja za raziskavo</w:t>
      </w:r>
      <w:bookmarkEnd w:id="219"/>
    </w:p>
    <w:p w14:paraId="66822BE4" w14:textId="758222E5" w:rsidR="002D66EC" w:rsidRDefault="002D66EC" w:rsidP="002D66EC">
      <w:pPr>
        <w:pStyle w:val="Odstavekseznama"/>
        <w:ind w:left="0"/>
      </w:pPr>
      <w:r w:rsidRPr="002D66EC">
        <w:rPr>
          <w:noProof/>
        </w:rPr>
        <w:drawing>
          <wp:inline distT="0" distB="0" distL="0" distR="0" wp14:anchorId="1C81A1F5" wp14:editId="31917AC5">
            <wp:extent cx="1803633" cy="405246"/>
            <wp:effectExtent l="0" t="0" r="6350" b="0"/>
            <wp:docPr id="226" name="Picture 226"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39387" cy="413279"/>
                    </a:xfrm>
                    <a:prstGeom prst="rect">
                      <a:avLst/>
                    </a:prstGeom>
                  </pic:spPr>
                </pic:pic>
              </a:graphicData>
            </a:graphic>
          </wp:inline>
        </w:drawing>
      </w:r>
    </w:p>
    <w:p w14:paraId="70FD5DB2" w14:textId="0671D0A1" w:rsidR="002D66EC" w:rsidRDefault="002D66EC" w:rsidP="001942C6">
      <w:pPr>
        <w:pStyle w:val="Odstavekseznama"/>
        <w:numPr>
          <w:ilvl w:val="0"/>
          <w:numId w:val="43"/>
        </w:numPr>
      </w:pPr>
      <w:r>
        <w:t xml:space="preserve">Kliknite na gumb </w:t>
      </w:r>
      <w:r w:rsidR="00720F47">
        <w:t>»</w:t>
      </w:r>
      <w:r w:rsidRPr="002D66EC">
        <w:rPr>
          <w:b/>
        </w:rPr>
        <w:t>Kreiraj dovoljenje za raziskavo</w:t>
      </w:r>
      <w:r w:rsidR="00720F47" w:rsidRPr="002057EE">
        <w:t>«</w:t>
      </w:r>
      <w:r w:rsidR="002057EE">
        <w:t>.</w:t>
      </w:r>
      <w:r>
        <w:t xml:space="preserve"> </w:t>
      </w:r>
    </w:p>
    <w:p w14:paraId="2E61894B" w14:textId="0263F016" w:rsidR="008E5BC1" w:rsidRDefault="002D66EC" w:rsidP="001942C6">
      <w:pPr>
        <w:pStyle w:val="Odstavekseznama"/>
        <w:numPr>
          <w:ilvl w:val="0"/>
          <w:numId w:val="43"/>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 p</w:t>
      </w:r>
      <w:r w:rsidR="008E5BC1">
        <w:t xml:space="preserve">reusmerjeni boste na </w:t>
      </w:r>
      <w:r w:rsidR="008E5BC1" w:rsidRPr="001C4216">
        <w:t>stran</w:t>
      </w:r>
      <w:r w:rsidR="008E5BC1" w:rsidRPr="002D66EC">
        <w:rPr>
          <w:b/>
        </w:rPr>
        <w:t xml:space="preserve"> </w:t>
      </w:r>
      <w:r w:rsidR="00720F47" w:rsidRPr="00F87589">
        <w:t>»</w:t>
      </w:r>
      <w:r w:rsidR="008E5BC1" w:rsidRPr="002D66EC">
        <w:rPr>
          <w:b/>
        </w:rPr>
        <w:t>Vpogled v dokument</w:t>
      </w:r>
      <w:r w:rsidR="00720F47" w:rsidRPr="002057EE">
        <w:t>«</w:t>
      </w:r>
      <w:r w:rsidR="008E5BC1" w:rsidRPr="002057EE">
        <w:t>.</w:t>
      </w:r>
    </w:p>
    <w:p w14:paraId="6EDCDB1C" w14:textId="6CC37FE2" w:rsidR="008E5BC1" w:rsidRDefault="008E5BC1" w:rsidP="001942C6">
      <w:pPr>
        <w:pStyle w:val="Odstavekseznama"/>
        <w:numPr>
          <w:ilvl w:val="0"/>
          <w:numId w:val="43"/>
        </w:numPr>
      </w:pPr>
      <w:r>
        <w:t xml:space="preserve">Nadaljujte </w:t>
      </w:r>
      <w:r w:rsidR="00906227">
        <w:t>pripravo dokumenta</w:t>
      </w:r>
      <w:r>
        <w:t xml:space="preserve"> </w:t>
      </w:r>
      <w:r w:rsidR="00720F47">
        <w:t>»</w:t>
      </w:r>
      <w:r>
        <w:rPr>
          <w:b/>
        </w:rPr>
        <w:t xml:space="preserve">Odločba </w:t>
      </w:r>
      <w:r w:rsidR="002D66EC">
        <w:rPr>
          <w:b/>
        </w:rPr>
        <w:t>KVS</w:t>
      </w:r>
      <w:r w:rsidR="00720F47">
        <w:t>«</w:t>
      </w:r>
      <w:r>
        <w:t xml:space="preserve"> (poglejte poglavje </w:t>
      </w:r>
      <w:r w:rsidR="00720F47">
        <w:t>»</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rsidR="00F87589">
        <w:t>«</w:t>
      </w:r>
      <w:r>
        <w:t xml:space="preserve">); delo lahko tudi prekinete in </w:t>
      </w:r>
      <w:r w:rsidR="00906227">
        <w:t>pripravo dokumenta</w:t>
      </w:r>
      <w:r>
        <w:t xml:space="preserve"> nadaljujete kasnej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rsidR="00F87589">
        <w:t>«</w:t>
      </w:r>
      <w:r>
        <w:t>).</w:t>
      </w:r>
    </w:p>
    <w:p w14:paraId="29CEAB59" w14:textId="01B9926F" w:rsidR="008E5BC1" w:rsidRDefault="008E5BC1" w:rsidP="001942C6">
      <w:pPr>
        <w:pStyle w:val="Odstavekseznama"/>
        <w:numPr>
          <w:ilvl w:val="0"/>
          <w:numId w:val="43"/>
        </w:numPr>
      </w:pPr>
      <w:r>
        <w:t>Ko je dokument pripravljen</w:t>
      </w:r>
      <w:r w:rsidR="00906227">
        <w:t>,</w:t>
      </w:r>
      <w:r>
        <w:t xml:space="preserve"> ga potrdit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rsidR="00F87589">
        <w:t>«</w:t>
      </w:r>
      <w:r>
        <w:t>).</w:t>
      </w:r>
    </w:p>
    <w:p w14:paraId="789037A4" w14:textId="03ACB5C8" w:rsidR="008E5BC1" w:rsidRDefault="008E5BC1" w:rsidP="001942C6">
      <w:pPr>
        <w:pStyle w:val="Odstavekseznama"/>
        <w:numPr>
          <w:ilvl w:val="0"/>
          <w:numId w:val="43"/>
        </w:numPr>
      </w:pPr>
      <w:r>
        <w:t xml:space="preserve">Po uspešno končani akciji je status zadeve </w:t>
      </w:r>
      <w:r w:rsidR="00720F47">
        <w:t>»</w:t>
      </w:r>
      <w:r>
        <w:rPr>
          <w:b/>
        </w:rPr>
        <w:t>Se dovoli</w:t>
      </w:r>
      <w:r w:rsidR="00720F47">
        <w:t>«</w:t>
      </w:r>
      <w:r>
        <w:t>.</w:t>
      </w:r>
      <w:r w:rsidR="00D27F9B">
        <w:t xml:space="preserve"> Nova raziskava bo vpisana v evidenco raziskav.</w:t>
      </w:r>
    </w:p>
    <w:p w14:paraId="2744A597" w14:textId="2A55D5B0" w:rsidR="008E5BC1" w:rsidRDefault="008E5BC1" w:rsidP="001942C6">
      <w:pPr>
        <w:pStyle w:val="Odstavekseznama"/>
        <w:numPr>
          <w:ilvl w:val="0"/>
          <w:numId w:val="43"/>
        </w:numPr>
      </w:pPr>
      <w:r>
        <w:t xml:space="preserve">Vpišite datum vročitve (poglejte poglavje </w:t>
      </w:r>
      <w:r w:rsidR="00720F47">
        <w:t>»</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rsidR="00F87589">
        <w:t>«</w:t>
      </w:r>
      <w:r>
        <w:t>)</w:t>
      </w:r>
      <w:r w:rsidR="00CC01DA">
        <w:t>; datum prav</w:t>
      </w:r>
      <w:r w:rsidR="002D66EC">
        <w:t>n</w:t>
      </w:r>
      <w:r w:rsidR="00CC01DA">
        <w:t xml:space="preserve">omočnosti bo določen </w:t>
      </w:r>
      <w:r w:rsidR="00906227">
        <w:t>samodejno</w:t>
      </w:r>
      <w:r>
        <w:t>.</w:t>
      </w:r>
      <w:r w:rsidR="00015C60" w:rsidRPr="008E5BC1">
        <w:t xml:space="preserve"> </w:t>
      </w:r>
    </w:p>
    <w:p w14:paraId="237BCC90" w14:textId="080CF5EA" w:rsidR="00756F7F" w:rsidRDefault="00756F7F" w:rsidP="00756F7F">
      <w:pPr>
        <w:pStyle w:val="Naslov5"/>
      </w:pPr>
      <w:bookmarkStart w:id="220" w:name="_Toc100040349"/>
      <w:r>
        <w:t>Kdo lahko izda odločbo – raziskava se financira in kdaj?</w:t>
      </w:r>
      <w:bookmarkEnd w:id="220"/>
    </w:p>
    <w:p w14:paraId="5F636F7A" w14:textId="2DE8C01B" w:rsidR="00756F7F" w:rsidRDefault="00756F7F" w:rsidP="00756F7F">
      <w:r>
        <w:t>Akcija je na voljo v okviru postopk</w:t>
      </w:r>
      <w:r w:rsidR="002A74DD">
        <w:t>ov</w:t>
      </w:r>
      <w:r>
        <w:t xml:space="preserve"> </w:t>
      </w:r>
      <w:r w:rsidRPr="002A74DD">
        <w:rPr>
          <w:b/>
        </w:rPr>
        <w:t>JP</w:t>
      </w:r>
      <w:r w:rsidR="002A74DD">
        <w:t xml:space="preserve">, </w:t>
      </w:r>
      <w:r w:rsidR="002A74DD" w:rsidRPr="002A74DD">
        <w:rPr>
          <w:b/>
        </w:rPr>
        <w:t>RP</w:t>
      </w:r>
      <w:r w:rsidR="002A74DD">
        <w:t xml:space="preserve"> in </w:t>
      </w:r>
      <w:r w:rsidR="002A74DD" w:rsidRPr="002A74DD">
        <w:rPr>
          <w:b/>
        </w:rPr>
        <w:t>ISG</w:t>
      </w:r>
      <w:r>
        <w:t>:</w:t>
      </w:r>
    </w:p>
    <w:p w14:paraId="04B879E2" w14:textId="77777777" w:rsidR="00756F7F" w:rsidRDefault="00756F7F" w:rsidP="001942C6">
      <w:pPr>
        <w:pStyle w:val="Odstavekseznama"/>
        <w:numPr>
          <w:ilvl w:val="0"/>
          <w:numId w:val="41"/>
        </w:numPr>
      </w:pPr>
      <w:r>
        <w:t xml:space="preserve">če ste </w:t>
      </w:r>
      <w:r w:rsidRPr="0091213C">
        <w:rPr>
          <w:b/>
        </w:rPr>
        <w:t>nosilec zadeve</w:t>
      </w:r>
      <w:r>
        <w:t>,</w:t>
      </w:r>
    </w:p>
    <w:p w14:paraId="7585A79B" w14:textId="45DAFC2C" w:rsidR="00756F7F" w:rsidRDefault="00756F7F" w:rsidP="001942C6">
      <w:pPr>
        <w:pStyle w:val="Odstavekseznama"/>
        <w:numPr>
          <w:ilvl w:val="0"/>
          <w:numId w:val="41"/>
        </w:numPr>
      </w:pPr>
      <w:r>
        <w:t xml:space="preserve">če je </w:t>
      </w:r>
      <w:r w:rsidRPr="002A74DD">
        <w:rPr>
          <w:b/>
        </w:rPr>
        <w:t>status zadeve</w:t>
      </w:r>
      <w:r w:rsidR="002A74DD">
        <w:rPr>
          <w:b/>
        </w:rPr>
        <w:t xml:space="preserve"> </w:t>
      </w:r>
      <w:r>
        <w:t>»</w:t>
      </w:r>
      <w:r w:rsidRPr="002A74DD">
        <w:rPr>
          <w:b/>
        </w:rPr>
        <w:t>Obravnavano na komisiji</w:t>
      </w:r>
      <w:r>
        <w:t>«.</w:t>
      </w:r>
    </w:p>
    <w:p w14:paraId="4A3FF56D" w14:textId="53B22D6E" w:rsidR="000F1C7D" w:rsidRDefault="000F1C7D" w:rsidP="000F1C7D">
      <w:pPr>
        <w:pStyle w:val="Naslov5"/>
      </w:pPr>
      <w:bookmarkStart w:id="221" w:name="_Toc100040350"/>
      <w:r>
        <w:t>Kako izdam odločbo</w:t>
      </w:r>
      <w:r w:rsidR="003C02FE">
        <w:t xml:space="preserve"> </w:t>
      </w:r>
      <w:r>
        <w:t xml:space="preserve">– raziskava se </w:t>
      </w:r>
      <w:r w:rsidR="003C02FE">
        <w:t>financira</w:t>
      </w:r>
      <w:r>
        <w:t>?</w:t>
      </w:r>
      <w:bookmarkEnd w:id="221"/>
    </w:p>
    <w:p w14:paraId="12B73FF3" w14:textId="22EDD7A9" w:rsidR="000F1C7D" w:rsidRDefault="00F80BCD" w:rsidP="000F1C7D">
      <w:pPr>
        <w:pStyle w:val="Odstavekseznama"/>
        <w:ind w:left="0"/>
      </w:pPr>
      <w:r w:rsidRPr="00F80BCD">
        <w:rPr>
          <w:noProof/>
        </w:rPr>
        <w:t xml:space="preserve"> </w:t>
      </w:r>
      <w:r w:rsidRPr="00F80BCD">
        <w:rPr>
          <w:noProof/>
        </w:rPr>
        <w:drawing>
          <wp:inline distT="0" distB="0" distL="0" distR="0" wp14:anchorId="7DDC13F2" wp14:editId="59EC59AC">
            <wp:extent cx="1559169" cy="567390"/>
            <wp:effectExtent l="0" t="0" r="3175" b="444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23111" cy="590659"/>
                    </a:xfrm>
                    <a:prstGeom prst="rect">
                      <a:avLst/>
                    </a:prstGeom>
                  </pic:spPr>
                </pic:pic>
              </a:graphicData>
            </a:graphic>
          </wp:inline>
        </w:drawing>
      </w:r>
    </w:p>
    <w:p w14:paraId="1B1D0F97" w14:textId="77777777" w:rsidR="000F1C7D" w:rsidRDefault="000F1C7D" w:rsidP="001942C6">
      <w:pPr>
        <w:pStyle w:val="Odstavekseznama"/>
        <w:numPr>
          <w:ilvl w:val="0"/>
          <w:numId w:val="53"/>
        </w:numPr>
      </w:pPr>
      <w:r>
        <w:t>Odprite stran »</w:t>
      </w:r>
      <w:r w:rsidRPr="00E9624B">
        <w:rPr>
          <w:b/>
        </w:rPr>
        <w:t>Vpogled v vlogo</w:t>
      </w:r>
      <w:r w:rsidRPr="002057EE">
        <w:t>«.</w:t>
      </w:r>
    </w:p>
    <w:p w14:paraId="44EBE42E" w14:textId="1977441D" w:rsidR="000F1C7D" w:rsidRPr="002A74DD" w:rsidRDefault="000F1C7D" w:rsidP="001942C6">
      <w:pPr>
        <w:pStyle w:val="Odstavekseznama"/>
        <w:numPr>
          <w:ilvl w:val="0"/>
          <w:numId w:val="53"/>
        </w:numPr>
      </w:pPr>
      <w:r>
        <w:t xml:space="preserve">Kliknite na gumb </w:t>
      </w:r>
      <w:r w:rsidR="00F80BCD" w:rsidRPr="002A74DD">
        <w:t>»</w:t>
      </w:r>
      <w:r w:rsidR="00F80BCD" w:rsidRPr="002A74DD">
        <w:rPr>
          <w:b/>
        </w:rPr>
        <w:t>Se dovoli – priprava finančne odločbe in naročila za izvedbo raziskave</w:t>
      </w:r>
      <w:r w:rsidR="00F80BCD" w:rsidRPr="002A74DD">
        <w:t>«</w:t>
      </w:r>
      <w:r w:rsidRPr="002A74DD">
        <w:t>.</w:t>
      </w:r>
    </w:p>
    <w:p w14:paraId="289D87C3" w14:textId="77777777" w:rsidR="000F1C7D" w:rsidRDefault="000F1C7D" w:rsidP="001942C6">
      <w:pPr>
        <w:pStyle w:val="Odstavekseznama"/>
        <w:numPr>
          <w:ilvl w:val="0"/>
          <w:numId w:val="53"/>
        </w:numPr>
      </w:pPr>
      <w:r>
        <w:t>Če želite, vpišite komentar; komentar bo prikazan v časovnici.</w:t>
      </w:r>
    </w:p>
    <w:p w14:paraId="3E6E0F85" w14:textId="77777777" w:rsidR="000F1C7D" w:rsidRDefault="000F1C7D" w:rsidP="001942C6">
      <w:pPr>
        <w:pStyle w:val="Odstavekseznama"/>
        <w:numPr>
          <w:ilvl w:val="0"/>
          <w:numId w:val="5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1F562654" w14:textId="77777777" w:rsidR="000F1C7D" w:rsidRDefault="000F1C7D" w:rsidP="001942C6">
      <w:pPr>
        <w:pStyle w:val="Odstavekseznama"/>
        <w:numPr>
          <w:ilvl w:val="0"/>
          <w:numId w:val="53"/>
        </w:numPr>
      </w:pPr>
      <w:r>
        <w:lastRenderedPageBreak/>
        <w:t xml:space="preserve">Po uspešni akciji status zadeve bo </w:t>
      </w:r>
      <w:r>
        <w:rPr>
          <w:b/>
        </w:rPr>
        <w:t>»</w:t>
      </w:r>
      <w:r w:rsidRPr="002D66EC">
        <w:rPr>
          <w:b/>
        </w:rPr>
        <w:t>Se dovoli (priprava odločbe</w:t>
      </w:r>
      <w:r w:rsidRPr="002057EE">
        <w:t>)«.</w:t>
      </w:r>
    </w:p>
    <w:p w14:paraId="47092328" w14:textId="77777777" w:rsidR="000F1C7D" w:rsidRDefault="000F1C7D" w:rsidP="003C02FE">
      <w:pPr>
        <w:pStyle w:val="Naslov6"/>
      </w:pPr>
      <w:bookmarkStart w:id="222" w:name="_Toc100040351"/>
      <w:r>
        <w:t>Določitev kode raziskave</w:t>
      </w:r>
      <w:bookmarkEnd w:id="222"/>
    </w:p>
    <w:p w14:paraId="449689AD" w14:textId="77777777" w:rsidR="000F1C7D" w:rsidRDefault="000F1C7D" w:rsidP="003C02FE">
      <w:pPr>
        <w:pStyle w:val="Odstavekseznama"/>
        <w:ind w:left="0"/>
      </w:pPr>
      <w:r w:rsidRPr="002D66EC">
        <w:rPr>
          <w:noProof/>
        </w:rPr>
        <w:drawing>
          <wp:inline distT="0" distB="0" distL="0" distR="0" wp14:anchorId="4909F738" wp14:editId="1E5DFB6F">
            <wp:extent cx="1736521" cy="274766"/>
            <wp:effectExtent l="0" t="0" r="0" b="0"/>
            <wp:docPr id="233" name="Picture 233"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04844" cy="285577"/>
                    </a:xfrm>
                    <a:prstGeom prst="rect">
                      <a:avLst/>
                    </a:prstGeom>
                  </pic:spPr>
                </pic:pic>
              </a:graphicData>
            </a:graphic>
          </wp:inline>
        </w:drawing>
      </w:r>
    </w:p>
    <w:p w14:paraId="5E2C8B03" w14:textId="77777777" w:rsidR="000F1C7D" w:rsidRDefault="000F1C7D" w:rsidP="001942C6">
      <w:pPr>
        <w:pStyle w:val="Odstavekseznama"/>
        <w:numPr>
          <w:ilvl w:val="0"/>
          <w:numId w:val="53"/>
        </w:numPr>
      </w:pPr>
      <w:r>
        <w:t>Kliknite na gumb »</w:t>
      </w:r>
      <w:r w:rsidRPr="002D66EC">
        <w:rPr>
          <w:b/>
        </w:rPr>
        <w:t>Določi kodo raziskave</w:t>
      </w:r>
      <w:r w:rsidRPr="002057EE">
        <w:t>«.</w:t>
      </w:r>
    </w:p>
    <w:p w14:paraId="6DDDD1C5" w14:textId="77777777" w:rsidR="000F1C7D" w:rsidRDefault="000F1C7D" w:rsidP="001942C6">
      <w:pPr>
        <w:pStyle w:val="Odstavekseznama"/>
        <w:numPr>
          <w:ilvl w:val="0"/>
          <w:numId w:val="5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71C5710B" w14:textId="12A0014C" w:rsidR="000F1C7D" w:rsidRDefault="003C02FE" w:rsidP="003C02FE">
      <w:pPr>
        <w:pStyle w:val="Naslov6"/>
      </w:pPr>
      <w:bookmarkStart w:id="223" w:name="_Toc100040352"/>
      <w:r>
        <w:t>Nadaljevanje priprave finančne odločbe in naročila izvedbe za raziskavo</w:t>
      </w:r>
      <w:bookmarkEnd w:id="223"/>
    </w:p>
    <w:p w14:paraId="3E8EA437" w14:textId="5F94B1A5" w:rsidR="000F1C7D" w:rsidRDefault="003C02FE" w:rsidP="003C02FE">
      <w:pPr>
        <w:pStyle w:val="Odstavekseznama"/>
        <w:ind w:left="0"/>
      </w:pPr>
      <w:r w:rsidRPr="003C02FE">
        <w:rPr>
          <w:noProof/>
        </w:rPr>
        <w:drawing>
          <wp:inline distT="0" distB="0" distL="0" distR="0" wp14:anchorId="666FECB1" wp14:editId="6A8458DF">
            <wp:extent cx="1616695" cy="574430"/>
            <wp:effectExtent l="0" t="0" r="317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654935" cy="588017"/>
                    </a:xfrm>
                    <a:prstGeom prst="rect">
                      <a:avLst/>
                    </a:prstGeom>
                  </pic:spPr>
                </pic:pic>
              </a:graphicData>
            </a:graphic>
          </wp:inline>
        </w:drawing>
      </w:r>
    </w:p>
    <w:p w14:paraId="013E9725" w14:textId="68555860" w:rsidR="000F1C7D" w:rsidRDefault="000F1C7D" w:rsidP="001942C6">
      <w:pPr>
        <w:pStyle w:val="Odstavekseznama"/>
        <w:numPr>
          <w:ilvl w:val="0"/>
          <w:numId w:val="53"/>
        </w:numPr>
      </w:pPr>
      <w:r>
        <w:t>Kliknite na gumb »</w:t>
      </w:r>
      <w:r w:rsidR="003C02FE">
        <w:rPr>
          <w:b/>
        </w:rPr>
        <w:t>Nadaljuj s pripravo finančne odločbe in naročila za izvedbo raziskave</w:t>
      </w:r>
      <w:r w:rsidRPr="002057EE">
        <w:t>«</w:t>
      </w:r>
      <w:r>
        <w:t xml:space="preserve">. </w:t>
      </w:r>
    </w:p>
    <w:p w14:paraId="59390CA7" w14:textId="46BF1593" w:rsidR="000F1C7D" w:rsidRDefault="003C02FE" w:rsidP="001942C6">
      <w:pPr>
        <w:pStyle w:val="Odstavekseznama"/>
        <w:numPr>
          <w:ilvl w:val="0"/>
          <w:numId w:val="53"/>
        </w:numPr>
      </w:pPr>
      <w:r>
        <w:t>Preusmerjeni</w:t>
      </w:r>
      <w:r w:rsidR="000F1C7D">
        <w:t xml:space="preserve"> boste na </w:t>
      </w:r>
      <w:r w:rsidR="000F1C7D" w:rsidRPr="001C4216">
        <w:t>stran</w:t>
      </w:r>
      <w:r w:rsidR="000F1C7D" w:rsidRPr="002D66EC">
        <w:rPr>
          <w:b/>
        </w:rPr>
        <w:t xml:space="preserve"> </w:t>
      </w:r>
      <w:r w:rsidR="000F1C7D" w:rsidRPr="00F87589">
        <w:t>»</w:t>
      </w:r>
      <w:r w:rsidR="000F1C7D" w:rsidRPr="002D66EC">
        <w:rPr>
          <w:b/>
        </w:rPr>
        <w:t>Vpogled v dokument</w:t>
      </w:r>
      <w:r w:rsidR="000F1C7D" w:rsidRPr="002057EE">
        <w:t>«.</w:t>
      </w:r>
    </w:p>
    <w:p w14:paraId="7CA754EE" w14:textId="280C78C4" w:rsidR="000F1C7D" w:rsidRDefault="000F1C7D" w:rsidP="001942C6">
      <w:pPr>
        <w:pStyle w:val="Odstavekseznama"/>
        <w:numPr>
          <w:ilvl w:val="0"/>
          <w:numId w:val="53"/>
        </w:numPr>
      </w:pPr>
      <w:r>
        <w:t>Nadaljujte pripravo dokumenta »</w:t>
      </w:r>
      <w:r>
        <w:rPr>
          <w:b/>
        </w:rPr>
        <w:t xml:space="preserve">Odločba </w:t>
      </w:r>
      <w:r w:rsidR="003C02FE">
        <w:rPr>
          <w:b/>
        </w:rPr>
        <w:t>– raziskava se financira</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3A723A34" w14:textId="592D90AF" w:rsidR="000F1C7D" w:rsidRDefault="000F1C7D" w:rsidP="001942C6">
      <w:pPr>
        <w:pStyle w:val="Odstavekseznama"/>
        <w:numPr>
          <w:ilvl w:val="0"/>
          <w:numId w:val="5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w:t>
      </w:r>
    </w:p>
    <w:p w14:paraId="4B2FAD97" w14:textId="77777777" w:rsidR="000F1C7D" w:rsidRDefault="000F1C7D" w:rsidP="001942C6">
      <w:pPr>
        <w:pStyle w:val="Odstavekseznama"/>
        <w:numPr>
          <w:ilvl w:val="0"/>
          <w:numId w:val="53"/>
        </w:numPr>
      </w:pPr>
      <w:r>
        <w:t>Po uspešno končani akciji je status zadeve »</w:t>
      </w:r>
      <w:r>
        <w:rPr>
          <w:b/>
        </w:rPr>
        <w:t>Se dovoli</w:t>
      </w:r>
      <w:r>
        <w:t>«. Nova raziskava bo vpisana v evidenco raziskav.</w:t>
      </w:r>
    </w:p>
    <w:p w14:paraId="12790927" w14:textId="5D69C197" w:rsidR="000F1C7D" w:rsidRDefault="000F1C7D" w:rsidP="001942C6">
      <w:pPr>
        <w:pStyle w:val="Odstavekseznama"/>
        <w:numPr>
          <w:ilvl w:val="0"/>
          <w:numId w:val="5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 datum pravnomočnosti bo določen samodejno.</w:t>
      </w:r>
      <w:r w:rsidRPr="008E5BC1">
        <w:t xml:space="preserve"> </w:t>
      </w:r>
    </w:p>
    <w:p w14:paraId="4F5AE87C" w14:textId="38D95D36" w:rsidR="00491152" w:rsidRDefault="00491152" w:rsidP="0075550C">
      <w:pPr>
        <w:pStyle w:val="Naslov5"/>
      </w:pPr>
      <w:bookmarkStart w:id="224" w:name="_Toc100040353"/>
      <w:r>
        <w:t>Kako izdam odločbo – dovoljenje za odstranitev AO?</w:t>
      </w:r>
      <w:bookmarkEnd w:id="224"/>
    </w:p>
    <w:p w14:paraId="6D95C69E" w14:textId="6D827E9E" w:rsidR="00491152" w:rsidRDefault="00491152" w:rsidP="00491152">
      <w:pPr>
        <w:pStyle w:val="Odstavekseznama"/>
        <w:ind w:left="0"/>
      </w:pPr>
      <w:r w:rsidRPr="00F80BCD">
        <w:rPr>
          <w:noProof/>
        </w:rPr>
        <w:t xml:space="preserve"> </w:t>
      </w:r>
      <w:r w:rsidRPr="00491152">
        <w:rPr>
          <w:noProof/>
        </w:rPr>
        <w:drawing>
          <wp:inline distT="0" distB="0" distL="0" distR="0" wp14:anchorId="42406EF5" wp14:editId="4CC59FFD">
            <wp:extent cx="1637930" cy="478334"/>
            <wp:effectExtent l="0" t="0" r="63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67883" cy="487081"/>
                    </a:xfrm>
                    <a:prstGeom prst="rect">
                      <a:avLst/>
                    </a:prstGeom>
                  </pic:spPr>
                </pic:pic>
              </a:graphicData>
            </a:graphic>
          </wp:inline>
        </w:drawing>
      </w:r>
    </w:p>
    <w:p w14:paraId="25F198FB" w14:textId="77777777" w:rsidR="00491152" w:rsidRDefault="00491152" w:rsidP="001942C6">
      <w:pPr>
        <w:pStyle w:val="Odstavekseznama"/>
        <w:numPr>
          <w:ilvl w:val="0"/>
          <w:numId w:val="96"/>
        </w:numPr>
      </w:pPr>
      <w:r>
        <w:t>Odprite stran »</w:t>
      </w:r>
      <w:r w:rsidRPr="00E9624B">
        <w:rPr>
          <w:b/>
        </w:rPr>
        <w:t>Vpogled v vlogo</w:t>
      </w:r>
      <w:r w:rsidRPr="002057EE">
        <w:t>«.</w:t>
      </w:r>
    </w:p>
    <w:p w14:paraId="40869925" w14:textId="4C219D96" w:rsidR="00491152" w:rsidRPr="002A74DD" w:rsidRDefault="00491152" w:rsidP="001942C6">
      <w:pPr>
        <w:pStyle w:val="Odstavekseznama"/>
        <w:numPr>
          <w:ilvl w:val="0"/>
          <w:numId w:val="96"/>
        </w:numPr>
      </w:pPr>
      <w:r>
        <w:t xml:space="preserve">Kliknite na gumb </w:t>
      </w:r>
      <w:r w:rsidRPr="002A74DD">
        <w:t>»</w:t>
      </w:r>
      <w:r w:rsidRPr="002A74DD">
        <w:rPr>
          <w:b/>
        </w:rPr>
        <w:t xml:space="preserve">Se dovoli – priprava </w:t>
      </w:r>
      <w:r>
        <w:rPr>
          <w:b/>
        </w:rPr>
        <w:t>dovoljenja za odstranitev AO</w:t>
      </w:r>
      <w:r w:rsidRPr="002A74DD">
        <w:t>«.</w:t>
      </w:r>
    </w:p>
    <w:p w14:paraId="06ADF09E" w14:textId="77777777" w:rsidR="00491152" w:rsidRDefault="00491152" w:rsidP="001942C6">
      <w:pPr>
        <w:pStyle w:val="Odstavekseznama"/>
        <w:numPr>
          <w:ilvl w:val="0"/>
          <w:numId w:val="96"/>
        </w:numPr>
      </w:pPr>
      <w:r>
        <w:t>Če želite, vpišite komentar; komentar bo prikazan v časovnici.</w:t>
      </w:r>
    </w:p>
    <w:p w14:paraId="59F49E83" w14:textId="77777777" w:rsidR="00491152" w:rsidRDefault="00491152" w:rsidP="001942C6">
      <w:pPr>
        <w:pStyle w:val="Odstavekseznama"/>
        <w:numPr>
          <w:ilvl w:val="0"/>
          <w:numId w:val="96"/>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10773052" w14:textId="73BF8EB4" w:rsidR="00491152" w:rsidRDefault="00491152" w:rsidP="001942C6">
      <w:pPr>
        <w:pStyle w:val="Odstavekseznama"/>
        <w:numPr>
          <w:ilvl w:val="0"/>
          <w:numId w:val="96"/>
        </w:numPr>
      </w:pPr>
      <w:r>
        <w:t xml:space="preserve">Po uspešni akciji status zadeve bo </w:t>
      </w:r>
      <w:r w:rsidRPr="00AD691D">
        <w:rPr>
          <w:b/>
        </w:rPr>
        <w:t>»Se dovoli (priprava odločbe</w:t>
      </w:r>
      <w:r w:rsidRPr="002057EE">
        <w:t>)«</w:t>
      </w:r>
      <w:r w:rsidR="00AD691D">
        <w:t>; p</w:t>
      </w:r>
      <w:r>
        <w:t xml:space="preserve">reusmerjeni boste na </w:t>
      </w:r>
      <w:r w:rsidRPr="001C4216">
        <w:t>stran</w:t>
      </w:r>
      <w:r w:rsidRPr="00AD691D">
        <w:rPr>
          <w:b/>
        </w:rPr>
        <w:t xml:space="preserve"> </w:t>
      </w:r>
      <w:r w:rsidRPr="00F87589">
        <w:t>»</w:t>
      </w:r>
      <w:r w:rsidRPr="00AD691D">
        <w:rPr>
          <w:b/>
        </w:rPr>
        <w:t>Vpogled v dokument</w:t>
      </w:r>
      <w:r w:rsidRPr="002057EE">
        <w:t>«.</w:t>
      </w:r>
    </w:p>
    <w:p w14:paraId="4785719C" w14:textId="6BE271FA" w:rsidR="00491152" w:rsidRDefault="00491152" w:rsidP="001942C6">
      <w:pPr>
        <w:pStyle w:val="Odstavekseznama"/>
        <w:numPr>
          <w:ilvl w:val="0"/>
          <w:numId w:val="96"/>
        </w:numPr>
      </w:pPr>
      <w:r>
        <w:t>Nadaljujte pripravo dokumenta »</w:t>
      </w:r>
      <w:r w:rsidR="00AD691D" w:rsidRPr="00AD691D">
        <w:rPr>
          <w:b/>
        </w:rPr>
        <w:t>Dovoljenje za odstranitev arheološke ostaline z izvedbo izravnalnega ukrepa</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656453DF" w14:textId="5AFD5E72" w:rsidR="00491152" w:rsidRDefault="00491152" w:rsidP="001942C6">
      <w:pPr>
        <w:pStyle w:val="Odstavekseznama"/>
        <w:numPr>
          <w:ilvl w:val="0"/>
          <w:numId w:val="96"/>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w:t>
      </w:r>
    </w:p>
    <w:p w14:paraId="54F288EC" w14:textId="2A365958" w:rsidR="00491152" w:rsidRDefault="00491152" w:rsidP="001942C6">
      <w:pPr>
        <w:pStyle w:val="Odstavekseznama"/>
        <w:numPr>
          <w:ilvl w:val="0"/>
          <w:numId w:val="96"/>
        </w:numPr>
      </w:pPr>
      <w:r>
        <w:t>Po uspešno končani akciji je status zadeve »</w:t>
      </w:r>
      <w:r>
        <w:rPr>
          <w:b/>
        </w:rPr>
        <w:t>Se dovoli</w:t>
      </w:r>
      <w:r w:rsidR="00AD691D">
        <w:rPr>
          <w:b/>
        </w:rPr>
        <w:t xml:space="preserve"> (odločba)</w:t>
      </w:r>
      <w:r>
        <w:t>«. Nova raziskava bo vpisana v evidenco raziskav.</w:t>
      </w:r>
    </w:p>
    <w:p w14:paraId="777BA9B0" w14:textId="12AEB796" w:rsidR="00491152" w:rsidRPr="008E5BC1" w:rsidRDefault="00491152" w:rsidP="001942C6">
      <w:pPr>
        <w:pStyle w:val="Odstavekseznama"/>
        <w:numPr>
          <w:ilvl w:val="0"/>
          <w:numId w:val="96"/>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 datum pravnomočnosti bo določen samodejno.</w:t>
      </w:r>
      <w:r w:rsidRPr="008E5BC1">
        <w:t xml:space="preserve"> </w:t>
      </w:r>
    </w:p>
    <w:p w14:paraId="6D683E0B" w14:textId="77777777" w:rsidR="00491152" w:rsidRPr="008E5BC1" w:rsidRDefault="00491152" w:rsidP="00491152">
      <w:pPr>
        <w:pStyle w:val="Odstavekseznama"/>
        <w:ind w:left="360"/>
      </w:pPr>
    </w:p>
    <w:p w14:paraId="5BF9550F" w14:textId="2E770205" w:rsidR="004D3462" w:rsidRDefault="004D3462" w:rsidP="00AE3277">
      <w:pPr>
        <w:pStyle w:val="Naslov4"/>
      </w:pPr>
      <w:bookmarkStart w:id="225" w:name="_Ref86993713"/>
      <w:bookmarkStart w:id="226" w:name="_Toc100040354"/>
      <w:r>
        <w:t>Pravnomočnost odločbe</w:t>
      </w:r>
      <w:bookmarkEnd w:id="225"/>
      <w:bookmarkEnd w:id="226"/>
    </w:p>
    <w:p w14:paraId="18A2B40E" w14:textId="10889678" w:rsidR="004D3462" w:rsidRDefault="004D3462" w:rsidP="004D3462">
      <w:r>
        <w:t xml:space="preserve">Po pozitivno izdani odločbi je </w:t>
      </w:r>
      <w:r w:rsidR="00906227">
        <w:t>treba</w:t>
      </w:r>
      <w:r>
        <w:t xml:space="preserve"> vpisati datum vročitve. Datum pravnomočnosti bo določen </w:t>
      </w:r>
      <w:r w:rsidR="00906227">
        <w:t>samodejno</w:t>
      </w:r>
      <w:r>
        <w:t>.</w:t>
      </w:r>
    </w:p>
    <w:p w14:paraId="6FF187D5" w14:textId="717C0A1E" w:rsidR="004D3462" w:rsidRDefault="004D3462" w:rsidP="004D3462">
      <w:r>
        <w:t xml:space="preserve">Za vpis datum vročitve poglejte poglavje </w:t>
      </w:r>
      <w:r w:rsidR="00720F47">
        <w:t>»</w:t>
      </w:r>
      <w:r w:rsidRPr="004D3462">
        <w:rPr>
          <w:color w:val="1E5E9F" w:themeColor="accent3" w:themeShade="BF"/>
        </w:rPr>
        <w:fldChar w:fldCharType="begin"/>
      </w:r>
      <w:r w:rsidRPr="004D3462">
        <w:rPr>
          <w:color w:val="1E5E9F" w:themeColor="accent3" w:themeShade="BF"/>
        </w:rPr>
        <w:instrText xml:space="preserve"> REF _Ref86736122 \h </w:instrText>
      </w:r>
      <w:r w:rsidRPr="004D3462">
        <w:rPr>
          <w:color w:val="1E5E9F" w:themeColor="accent3" w:themeShade="BF"/>
        </w:rPr>
      </w:r>
      <w:r w:rsidRPr="004D3462">
        <w:rPr>
          <w:color w:val="1E5E9F" w:themeColor="accent3" w:themeShade="BF"/>
        </w:rPr>
        <w:fldChar w:fldCharType="separate"/>
      </w:r>
      <w:r w:rsidR="00CD0F51">
        <w:t xml:space="preserve">Kako </w:t>
      </w:r>
      <w:r w:rsidR="00CD0F51" w:rsidRPr="00E40EEA">
        <w:t>vpišem</w:t>
      </w:r>
      <w:r w:rsidR="00CD0F51">
        <w:t xml:space="preserve"> datum vročitve dokumenta?</w:t>
      </w:r>
      <w:r w:rsidRPr="004D3462">
        <w:rPr>
          <w:color w:val="1E5E9F" w:themeColor="accent3" w:themeShade="BF"/>
        </w:rPr>
        <w:fldChar w:fldCharType="end"/>
      </w:r>
      <w:r w:rsidR="00F87589">
        <w:t>«</w:t>
      </w:r>
      <w:r>
        <w:t>.</w:t>
      </w:r>
    </w:p>
    <w:p w14:paraId="229614AC" w14:textId="67C36F3E" w:rsidR="004D3462" w:rsidRDefault="005F2CEB" w:rsidP="004D3462">
      <w:pPr>
        <w:pStyle w:val="Naslov5"/>
      </w:pPr>
      <w:bookmarkStart w:id="227" w:name="_Toc100040355"/>
      <w:r>
        <w:t xml:space="preserve">Kako najdem vloge, čigave </w:t>
      </w:r>
      <w:r w:rsidR="004D3462">
        <w:t>pozitivne odločbe nimajo datuma pravnomočnosti?</w:t>
      </w:r>
      <w:bookmarkEnd w:id="227"/>
    </w:p>
    <w:p w14:paraId="72A3E047" w14:textId="236A93CA" w:rsidR="004D3462" w:rsidRDefault="004D3462" w:rsidP="001942C6">
      <w:pPr>
        <w:pStyle w:val="Odstavekseznama"/>
        <w:numPr>
          <w:ilvl w:val="0"/>
          <w:numId w:val="37"/>
        </w:numPr>
      </w:pPr>
      <w:r>
        <w:t xml:space="preserve">Odprite stran </w:t>
      </w:r>
      <w:r w:rsidR="00720F47">
        <w:t>»</w:t>
      </w:r>
      <w:r w:rsidRPr="006E255D">
        <w:rPr>
          <w:b/>
        </w:rPr>
        <w:t>Domača plošča</w:t>
      </w:r>
      <w:r w:rsidR="00720F47" w:rsidRPr="002057EE">
        <w:t>«</w:t>
      </w:r>
      <w:r w:rsidRPr="002057EE">
        <w:t>.</w:t>
      </w:r>
    </w:p>
    <w:p w14:paraId="13DFEB32" w14:textId="07958D15" w:rsidR="004D3462" w:rsidRDefault="004D3462" w:rsidP="001942C6">
      <w:pPr>
        <w:pStyle w:val="Odstavekseznama"/>
        <w:numPr>
          <w:ilvl w:val="0"/>
          <w:numId w:val="37"/>
        </w:numPr>
      </w:pPr>
      <w:r>
        <w:lastRenderedPageBreak/>
        <w:t xml:space="preserve">V pregledu </w:t>
      </w:r>
      <w:r w:rsidR="00720F47">
        <w:t>»</w:t>
      </w:r>
      <w:r w:rsidRPr="006E255D">
        <w:rPr>
          <w:b/>
        </w:rPr>
        <w:t>Aktivne zadeve</w:t>
      </w:r>
      <w:r w:rsidR="00720F47" w:rsidRPr="002057EE">
        <w:t>«</w:t>
      </w:r>
      <w:r>
        <w:t xml:space="preserve"> na zavihku </w:t>
      </w:r>
      <w:r w:rsidR="00720F47">
        <w:t>»</w:t>
      </w:r>
      <w:r w:rsidRPr="006E255D">
        <w:rPr>
          <w:b/>
        </w:rPr>
        <w:t>Odločba</w:t>
      </w:r>
      <w:r w:rsidR="00720F47" w:rsidRPr="002057EE">
        <w:t>«</w:t>
      </w:r>
      <w:r>
        <w:t xml:space="preserve"> razprite sekcijo </w:t>
      </w:r>
      <w:r w:rsidR="00720F47">
        <w:t>»</w:t>
      </w:r>
      <w:r w:rsidRPr="006E255D">
        <w:rPr>
          <w:b/>
        </w:rPr>
        <w:t>Vloge</w:t>
      </w:r>
      <w:r w:rsidR="00720F47" w:rsidRPr="002057EE">
        <w:t>«</w:t>
      </w:r>
      <w:r w:rsidRPr="002057EE">
        <w:t>.</w:t>
      </w:r>
    </w:p>
    <w:p w14:paraId="513CB3BE" w14:textId="409DF1B4" w:rsidR="004D3462" w:rsidRDefault="004D3462" w:rsidP="001942C6">
      <w:pPr>
        <w:pStyle w:val="Odstavekseznama"/>
        <w:numPr>
          <w:ilvl w:val="0"/>
          <w:numId w:val="37"/>
        </w:numPr>
      </w:pPr>
      <w:r>
        <w:t xml:space="preserve">V stolpcu </w:t>
      </w:r>
      <w:r w:rsidR="00720F47">
        <w:t>»</w:t>
      </w:r>
      <w:r w:rsidRPr="006E255D">
        <w:rPr>
          <w:b/>
        </w:rPr>
        <w:t>Priprava odločbe/sklepa</w:t>
      </w:r>
      <w:r w:rsidR="00720F47">
        <w:t>«</w:t>
      </w:r>
      <w:r>
        <w:t xml:space="preserve"> kliknite na kartic</w:t>
      </w:r>
      <w:r w:rsidR="00645A58">
        <w:t xml:space="preserve">o </w:t>
      </w:r>
      <w:r w:rsidR="00720F47">
        <w:t>»</w:t>
      </w:r>
      <w:r w:rsidRPr="00F87589">
        <w:rPr>
          <w:b/>
        </w:rPr>
        <w:t>Pozitivne odločbe, ki čakajo na pravnomočnost in vpis raziskave v evidenco</w:t>
      </w:r>
      <w:r w:rsidR="00720F47" w:rsidRPr="002057EE">
        <w:rPr>
          <w:rFonts w:ascii="Consolas" w:hAnsi="Consolas"/>
          <w:color w:val="202124"/>
          <w:sz w:val="18"/>
          <w:szCs w:val="18"/>
          <w:shd w:val="clear" w:color="auto" w:fill="FFFFFF"/>
        </w:rPr>
        <w:t>«</w:t>
      </w:r>
      <w:r w:rsidR="002C1414" w:rsidRPr="002057EE">
        <w:t>.</w:t>
      </w:r>
    </w:p>
    <w:p w14:paraId="20C86A0D" w14:textId="77777777" w:rsidR="004D3462" w:rsidRDefault="004D3462" w:rsidP="004D3462">
      <w:pPr>
        <w:pStyle w:val="Odstavekseznama"/>
        <w:ind w:left="708"/>
      </w:pPr>
    </w:p>
    <w:p w14:paraId="197510F4" w14:textId="3B409FC9" w:rsidR="00E10FF6" w:rsidRDefault="004D3462" w:rsidP="004D3462">
      <w:pPr>
        <w:pStyle w:val="Odstavekseznama"/>
        <w:ind w:left="0"/>
      </w:pPr>
      <w:r>
        <w:t>Na kartic</w:t>
      </w:r>
      <w:r w:rsidR="002C1414">
        <w:t>i</w:t>
      </w:r>
      <w:r>
        <w:t xml:space="preserve"> je i</w:t>
      </w:r>
      <w:r w:rsidR="004E5AD2">
        <w:t>z</w:t>
      </w:r>
      <w:r>
        <w:t xml:space="preserve">pisano število vlog, </w:t>
      </w:r>
      <w:r w:rsidR="002C1414">
        <w:t xml:space="preserve">pri katerih je </w:t>
      </w:r>
      <w:r w:rsidR="00906227">
        <w:t>treba</w:t>
      </w:r>
      <w:r w:rsidR="002C1414">
        <w:t xml:space="preserve"> vpisati datum vročitve.</w:t>
      </w:r>
    </w:p>
    <w:p w14:paraId="512E92FD" w14:textId="77777777" w:rsidR="00B9484B" w:rsidRDefault="00B9484B" w:rsidP="00AE3277">
      <w:pPr>
        <w:pStyle w:val="Naslov4"/>
      </w:pPr>
      <w:bookmarkStart w:id="228" w:name="_Ref87020959"/>
      <w:bookmarkStart w:id="229" w:name="_Toc100040356"/>
      <w:r>
        <w:t>Vnos pogodbe</w:t>
      </w:r>
      <w:bookmarkEnd w:id="228"/>
      <w:bookmarkEnd w:id="229"/>
    </w:p>
    <w:p w14:paraId="02C9D2D9" w14:textId="77777777" w:rsidR="00B9484B" w:rsidRDefault="00B9484B" w:rsidP="00B9484B">
      <w:pPr>
        <w:pStyle w:val="Naslov5"/>
      </w:pPr>
      <w:bookmarkStart w:id="230" w:name="_Toc100040357"/>
      <w:r>
        <w:t>Kdo lahko vnese pogodbo in kdaj?</w:t>
      </w:r>
      <w:bookmarkEnd w:id="230"/>
    </w:p>
    <w:p w14:paraId="13AA87A1" w14:textId="77777777" w:rsidR="00B9484B" w:rsidRDefault="00B9484B" w:rsidP="00B9484B">
      <w:r>
        <w:t>Akcija je na voljo:</w:t>
      </w:r>
    </w:p>
    <w:p w14:paraId="1021F932" w14:textId="77777777" w:rsidR="00B9484B" w:rsidRDefault="00B9484B" w:rsidP="001942C6">
      <w:pPr>
        <w:pStyle w:val="Odstavekseznama"/>
        <w:numPr>
          <w:ilvl w:val="0"/>
          <w:numId w:val="23"/>
        </w:numPr>
      </w:pPr>
      <w:r>
        <w:t xml:space="preserve">če ste </w:t>
      </w:r>
      <w:r w:rsidRPr="00FC5A14">
        <w:rPr>
          <w:b/>
        </w:rPr>
        <w:t>nosilec zadeve</w:t>
      </w:r>
      <w:r>
        <w:t>,</w:t>
      </w:r>
    </w:p>
    <w:p w14:paraId="0261A525" w14:textId="77777777" w:rsidR="00B9484B" w:rsidRDefault="00B9484B" w:rsidP="001942C6">
      <w:pPr>
        <w:pStyle w:val="Odstavekseznama"/>
        <w:numPr>
          <w:ilvl w:val="0"/>
          <w:numId w:val="23"/>
        </w:numPr>
      </w:pPr>
      <w:r>
        <w:t xml:space="preserve">če je </w:t>
      </w:r>
      <w:r w:rsidRPr="00FC5A14">
        <w:rPr>
          <w:b/>
        </w:rPr>
        <w:t xml:space="preserve">vloga rešena </w:t>
      </w:r>
      <w:r>
        <w:rPr>
          <w:b/>
        </w:rPr>
        <w:t>pozitivn</w:t>
      </w:r>
      <w:r w:rsidRPr="00E12F59">
        <w:rPr>
          <w:b/>
        </w:rPr>
        <w:t>o</w:t>
      </w:r>
      <w:r>
        <w:t>.</w:t>
      </w:r>
    </w:p>
    <w:p w14:paraId="770935D5" w14:textId="77777777" w:rsidR="00B9484B" w:rsidRDefault="00B9484B" w:rsidP="00B9484B">
      <w:pPr>
        <w:pStyle w:val="Naslov5"/>
      </w:pPr>
      <w:bookmarkStart w:id="231" w:name="_Toc100040358"/>
      <w:r>
        <w:t>Kako vnesem pogodbo?</w:t>
      </w:r>
      <w:bookmarkEnd w:id="231"/>
    </w:p>
    <w:p w14:paraId="376331D4" w14:textId="77777777" w:rsidR="00B9484B" w:rsidRDefault="00B9484B" w:rsidP="00B9484B">
      <w:pPr>
        <w:pStyle w:val="Odstavekseznama"/>
        <w:ind w:left="0"/>
      </w:pPr>
      <w:r w:rsidRPr="00E12F59">
        <w:rPr>
          <w:noProof/>
        </w:rPr>
        <w:drawing>
          <wp:inline distT="0" distB="0" distL="0" distR="0" wp14:anchorId="658B09AA" wp14:editId="21FEB2F9">
            <wp:extent cx="1975338" cy="289427"/>
            <wp:effectExtent l="0" t="0" r="635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15799" cy="295355"/>
                    </a:xfrm>
                    <a:prstGeom prst="rect">
                      <a:avLst/>
                    </a:prstGeom>
                  </pic:spPr>
                </pic:pic>
              </a:graphicData>
            </a:graphic>
          </wp:inline>
        </w:drawing>
      </w:r>
    </w:p>
    <w:p w14:paraId="737B6FC0" w14:textId="77777777" w:rsidR="00B9484B" w:rsidRDefault="00B9484B" w:rsidP="001942C6">
      <w:pPr>
        <w:pStyle w:val="Odstavekseznama"/>
        <w:numPr>
          <w:ilvl w:val="0"/>
          <w:numId w:val="54"/>
        </w:numPr>
      </w:pPr>
      <w:r>
        <w:t>Odprite stran »</w:t>
      </w:r>
      <w:r w:rsidRPr="00F05D4E">
        <w:rPr>
          <w:b/>
        </w:rPr>
        <w:t>Vpogled v vlogo</w:t>
      </w:r>
      <w:r w:rsidRPr="002057EE">
        <w:t>«.</w:t>
      </w:r>
    </w:p>
    <w:p w14:paraId="617AFB81" w14:textId="77777777" w:rsidR="00B9484B" w:rsidRDefault="00B9484B" w:rsidP="001942C6">
      <w:pPr>
        <w:pStyle w:val="Odstavekseznama"/>
        <w:numPr>
          <w:ilvl w:val="0"/>
          <w:numId w:val="54"/>
        </w:numPr>
      </w:pPr>
      <w:r>
        <w:t>V sekciji »</w:t>
      </w:r>
      <w:r w:rsidRPr="00E12F59">
        <w:rPr>
          <w:b/>
        </w:rPr>
        <w:t>Po</w:t>
      </w:r>
      <w:r>
        <w:rPr>
          <w:b/>
        </w:rPr>
        <w:t>u</w:t>
      </w:r>
      <w:r w:rsidRPr="00E12F59">
        <w:rPr>
          <w:b/>
        </w:rPr>
        <w:t>darjena vsebina o vlogi</w:t>
      </w:r>
      <w:r>
        <w:t>« kliknite na povezavo »</w:t>
      </w:r>
      <w:r>
        <w:rPr>
          <w:b/>
        </w:rPr>
        <w:t>Koda raziskave</w:t>
      </w:r>
      <w:r w:rsidRPr="002057EE">
        <w:t>«.</w:t>
      </w:r>
    </w:p>
    <w:p w14:paraId="460F6D4A" w14:textId="77777777" w:rsidR="00B9484B" w:rsidRDefault="00B9484B" w:rsidP="001942C6">
      <w:pPr>
        <w:pStyle w:val="Odstavekseznama"/>
        <w:numPr>
          <w:ilvl w:val="0"/>
          <w:numId w:val="54"/>
        </w:numPr>
      </w:pPr>
      <w:r>
        <w:t>Preusmerjeni boste na stran »</w:t>
      </w:r>
      <w:r w:rsidRPr="00E12F59">
        <w:rPr>
          <w:b/>
        </w:rPr>
        <w:t>Vpogled v raziskavo</w:t>
      </w:r>
      <w:r>
        <w:t>«.</w:t>
      </w:r>
    </w:p>
    <w:p w14:paraId="58E07929" w14:textId="77777777" w:rsidR="00B9484B" w:rsidRDefault="00B9484B" w:rsidP="001942C6">
      <w:pPr>
        <w:pStyle w:val="Odstavekseznama"/>
        <w:numPr>
          <w:ilvl w:val="0"/>
          <w:numId w:val="54"/>
        </w:numPr>
      </w:pPr>
      <w:r>
        <w:t>Kliknite na gumb »</w:t>
      </w:r>
      <w:r w:rsidRPr="00E12F59">
        <w:rPr>
          <w:b/>
        </w:rPr>
        <w:t>Vnos pogodbe</w:t>
      </w:r>
      <w:r>
        <w:t>«.</w:t>
      </w:r>
    </w:p>
    <w:p w14:paraId="36950C76" w14:textId="77777777" w:rsidR="00B9484B" w:rsidRDefault="00B9484B" w:rsidP="001942C6">
      <w:pPr>
        <w:pStyle w:val="Odstavekseznama"/>
        <w:numPr>
          <w:ilvl w:val="0"/>
          <w:numId w:val="54"/>
        </w:numPr>
      </w:pPr>
      <w:r>
        <w:t>Vpišite vse obvezne podatke.</w:t>
      </w:r>
    </w:p>
    <w:p w14:paraId="0F0BDA4B" w14:textId="77777777" w:rsidR="00B9484B" w:rsidRDefault="00B9484B" w:rsidP="001942C6">
      <w:pPr>
        <w:pStyle w:val="Odstavekseznama"/>
        <w:numPr>
          <w:ilvl w:val="0"/>
          <w:numId w:val="5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4C23767" w14:textId="77777777" w:rsidR="00B9484B" w:rsidRDefault="00B9484B" w:rsidP="001942C6">
      <w:pPr>
        <w:pStyle w:val="Odstavekseznama"/>
        <w:numPr>
          <w:ilvl w:val="0"/>
          <w:numId w:val="54"/>
        </w:numPr>
      </w:pPr>
      <w:r>
        <w:t>Po uspešno končani akciji so podatki shranjeni in prikazani na zavihku »</w:t>
      </w:r>
      <w:r w:rsidRPr="00E12F59">
        <w:rPr>
          <w:b/>
        </w:rPr>
        <w:t>Odločba</w:t>
      </w:r>
      <w:r>
        <w:t>«.</w:t>
      </w:r>
    </w:p>
    <w:p w14:paraId="39D44130" w14:textId="77777777" w:rsidR="00B9484B" w:rsidRDefault="00B9484B" w:rsidP="00AE3277">
      <w:pPr>
        <w:pStyle w:val="Naslov4"/>
      </w:pPr>
      <w:bookmarkStart w:id="232" w:name="_Ref87873849"/>
      <w:bookmarkStart w:id="233" w:name="_Ref87875822"/>
      <w:bookmarkStart w:id="234" w:name="_Toc100040359"/>
      <w:r>
        <w:t>Sprememba datuma veljavnosti odločbe</w:t>
      </w:r>
      <w:bookmarkEnd w:id="232"/>
      <w:bookmarkEnd w:id="233"/>
      <w:bookmarkEnd w:id="234"/>
    </w:p>
    <w:p w14:paraId="1ED58EF4" w14:textId="77777777" w:rsidR="00B9484B" w:rsidRDefault="00B9484B" w:rsidP="00B9484B">
      <w:pPr>
        <w:pStyle w:val="Naslov5"/>
      </w:pPr>
      <w:bookmarkStart w:id="235" w:name="_Toc100040360"/>
      <w:r>
        <w:t xml:space="preserve">Kdo lahko spremeni datum veljavnosti odločbe in </w:t>
      </w:r>
      <w:r w:rsidRPr="00EB372A">
        <w:t>kdaj</w:t>
      </w:r>
      <w:r>
        <w:t>?</w:t>
      </w:r>
      <w:bookmarkEnd w:id="235"/>
    </w:p>
    <w:p w14:paraId="01D9E92E" w14:textId="109AAC0F" w:rsidR="00B9484B" w:rsidRDefault="00B9484B" w:rsidP="00B9484B">
      <w:r>
        <w:t>Akcija je na voljo</w:t>
      </w:r>
      <w:r w:rsidR="00DF59A4">
        <w:t xml:space="preserve"> za postopke </w:t>
      </w:r>
      <w:r w:rsidR="00DF59A4" w:rsidRPr="00DF59A4">
        <w:rPr>
          <w:b/>
        </w:rPr>
        <w:t>JP</w:t>
      </w:r>
      <w:r w:rsidR="00DF59A4">
        <w:t xml:space="preserve">, </w:t>
      </w:r>
      <w:r w:rsidR="00DF59A4" w:rsidRPr="00DF59A4">
        <w:rPr>
          <w:b/>
        </w:rPr>
        <w:t>RP</w:t>
      </w:r>
      <w:r w:rsidR="00DF59A4">
        <w:t xml:space="preserve"> in </w:t>
      </w:r>
      <w:r w:rsidR="00DF59A4" w:rsidRPr="00DF59A4">
        <w:rPr>
          <w:b/>
        </w:rPr>
        <w:t>ISG</w:t>
      </w:r>
      <w:r>
        <w:t>:</w:t>
      </w:r>
    </w:p>
    <w:p w14:paraId="1FD34894" w14:textId="5382AACE" w:rsidR="00B9484B" w:rsidRDefault="00B9484B" w:rsidP="001942C6">
      <w:pPr>
        <w:pStyle w:val="Odstavekseznama"/>
        <w:numPr>
          <w:ilvl w:val="0"/>
          <w:numId w:val="23"/>
        </w:numPr>
      </w:pPr>
      <w:r>
        <w:t xml:space="preserve">če ste </w:t>
      </w:r>
      <w:r w:rsidRPr="00FC5A14">
        <w:rPr>
          <w:b/>
        </w:rPr>
        <w:t>nosilec zadeve</w:t>
      </w:r>
      <w:r>
        <w:t>,</w:t>
      </w:r>
    </w:p>
    <w:p w14:paraId="5FA10412" w14:textId="77777777" w:rsidR="00083E67" w:rsidRDefault="00B9484B" w:rsidP="001942C6">
      <w:pPr>
        <w:pStyle w:val="Odstavekseznama"/>
        <w:numPr>
          <w:ilvl w:val="0"/>
          <w:numId w:val="23"/>
        </w:numPr>
      </w:pPr>
      <w:r>
        <w:t xml:space="preserve">če </w:t>
      </w:r>
      <w:r w:rsidR="00083E67">
        <w:t>je zadeva v statusu:</w:t>
      </w:r>
    </w:p>
    <w:p w14:paraId="2FBB5CFB" w14:textId="77777777" w:rsidR="00083E67" w:rsidRDefault="00083E67" w:rsidP="001942C6">
      <w:pPr>
        <w:pStyle w:val="Odstavekseznama"/>
        <w:numPr>
          <w:ilvl w:val="1"/>
          <w:numId w:val="23"/>
        </w:numPr>
      </w:pPr>
      <w:r>
        <w:t>»</w:t>
      </w:r>
      <w:r w:rsidRPr="00083E67">
        <w:rPr>
          <w:b/>
        </w:rPr>
        <w:t>Čaka na začetek terenskih del</w:t>
      </w:r>
      <w:r>
        <w:t xml:space="preserve">« ali </w:t>
      </w:r>
    </w:p>
    <w:p w14:paraId="07941875" w14:textId="3F25FF2E" w:rsidR="00B9484B" w:rsidRDefault="00083E67" w:rsidP="001942C6">
      <w:pPr>
        <w:pStyle w:val="Odstavekseznama"/>
        <w:numPr>
          <w:ilvl w:val="1"/>
          <w:numId w:val="23"/>
        </w:numPr>
      </w:pPr>
      <w:r>
        <w:t>»</w:t>
      </w:r>
      <w:r w:rsidRPr="00083E67">
        <w:rPr>
          <w:b/>
        </w:rPr>
        <w:t>Čaka na določitev raziskovalne ekipe</w:t>
      </w:r>
      <w:r>
        <w:t>«</w:t>
      </w:r>
      <w:r w:rsidR="00B9484B">
        <w:t>.</w:t>
      </w:r>
    </w:p>
    <w:p w14:paraId="577AFDF2" w14:textId="77777777" w:rsidR="00B9484B" w:rsidRDefault="00B9484B" w:rsidP="00B9484B">
      <w:pPr>
        <w:pStyle w:val="Naslov5"/>
      </w:pPr>
      <w:bookmarkStart w:id="236" w:name="_Toc100040361"/>
      <w:r>
        <w:t>Kako spremenim datum veljavnosti odločbe?</w:t>
      </w:r>
      <w:bookmarkEnd w:id="236"/>
    </w:p>
    <w:p w14:paraId="246D04A8" w14:textId="77777777" w:rsidR="00B9484B" w:rsidRDefault="00B9484B" w:rsidP="001942C6">
      <w:pPr>
        <w:pStyle w:val="Odstavekseznama"/>
        <w:numPr>
          <w:ilvl w:val="0"/>
          <w:numId w:val="55"/>
        </w:numPr>
      </w:pPr>
      <w:r>
        <w:t>Odprite stran »</w:t>
      </w:r>
      <w:r w:rsidRPr="00F05D4E">
        <w:rPr>
          <w:b/>
        </w:rPr>
        <w:t>Vpogled v vlogo</w:t>
      </w:r>
      <w:r w:rsidRPr="002057EE">
        <w:t>«.</w:t>
      </w:r>
    </w:p>
    <w:p w14:paraId="05586F69" w14:textId="77777777" w:rsidR="00B9484B" w:rsidRDefault="00B9484B" w:rsidP="001942C6">
      <w:pPr>
        <w:pStyle w:val="Odstavekseznama"/>
        <w:numPr>
          <w:ilvl w:val="0"/>
          <w:numId w:val="55"/>
        </w:numPr>
      </w:pPr>
      <w:r>
        <w:t>V sekciji »</w:t>
      </w:r>
      <w:r w:rsidRPr="00E12F59">
        <w:rPr>
          <w:b/>
        </w:rPr>
        <w:t>Po</w:t>
      </w:r>
      <w:r>
        <w:rPr>
          <w:b/>
        </w:rPr>
        <w:t>u</w:t>
      </w:r>
      <w:r w:rsidRPr="00E12F59">
        <w:rPr>
          <w:b/>
        </w:rPr>
        <w:t>darjena vsebina o vlogi</w:t>
      </w:r>
      <w:r>
        <w:t>« kliknite na povezavo »</w:t>
      </w:r>
      <w:r>
        <w:rPr>
          <w:b/>
        </w:rPr>
        <w:t>Koda raziskave</w:t>
      </w:r>
      <w:r w:rsidRPr="002057EE">
        <w:t>«.</w:t>
      </w:r>
    </w:p>
    <w:p w14:paraId="2CB6C279" w14:textId="77777777" w:rsidR="00B9484B" w:rsidRDefault="00B9484B" w:rsidP="001942C6">
      <w:pPr>
        <w:pStyle w:val="Odstavekseznama"/>
        <w:numPr>
          <w:ilvl w:val="0"/>
          <w:numId w:val="55"/>
        </w:numPr>
      </w:pPr>
      <w:r>
        <w:t>Preusmerjeni boste na stran »</w:t>
      </w:r>
      <w:r w:rsidRPr="00E12F59">
        <w:rPr>
          <w:b/>
        </w:rPr>
        <w:t>Vpogled v raziskavo</w:t>
      </w:r>
      <w:r>
        <w:t>«.</w:t>
      </w:r>
    </w:p>
    <w:p w14:paraId="7A4F5FB0" w14:textId="2F9214A7" w:rsidR="00B9484B" w:rsidRDefault="00B9484B" w:rsidP="001942C6">
      <w:pPr>
        <w:pStyle w:val="Odstavekseznama"/>
        <w:numPr>
          <w:ilvl w:val="0"/>
          <w:numId w:val="55"/>
        </w:numPr>
      </w:pPr>
      <w:r>
        <w:t>V sekciji »</w:t>
      </w:r>
      <w:r w:rsidRPr="00E12F59">
        <w:rPr>
          <w:b/>
        </w:rPr>
        <w:t>Po</w:t>
      </w:r>
      <w:r>
        <w:rPr>
          <w:b/>
        </w:rPr>
        <w:t>u</w:t>
      </w:r>
      <w:r w:rsidRPr="00E12F59">
        <w:rPr>
          <w:b/>
        </w:rPr>
        <w:t xml:space="preserve">darjena vsebina o </w:t>
      </w:r>
      <w:r w:rsidR="005B03F0">
        <w:rPr>
          <w:b/>
        </w:rPr>
        <w:t>raziskavi</w:t>
      </w:r>
      <w:r>
        <w:t>« kliknite na »</w:t>
      </w:r>
      <w:r>
        <w:rPr>
          <w:b/>
        </w:rPr>
        <w:t>meni</w:t>
      </w:r>
      <w:r>
        <w:t>«.</w:t>
      </w:r>
    </w:p>
    <w:p w14:paraId="5216EAEE" w14:textId="77777777" w:rsidR="00B9484B" w:rsidRDefault="00B9484B" w:rsidP="001942C6">
      <w:pPr>
        <w:pStyle w:val="Odstavekseznama"/>
        <w:numPr>
          <w:ilvl w:val="0"/>
          <w:numId w:val="55"/>
        </w:numPr>
      </w:pPr>
      <w:r>
        <w:t>Kliknite na »</w:t>
      </w:r>
      <w:r w:rsidRPr="00E10FF6">
        <w:rPr>
          <w:b/>
        </w:rPr>
        <w:t>Spremeni datum veljavnosti odločbe</w:t>
      </w:r>
      <w:r>
        <w:t>«.</w:t>
      </w:r>
    </w:p>
    <w:p w14:paraId="543FA060" w14:textId="77777777" w:rsidR="00B9484B" w:rsidRDefault="00B9484B" w:rsidP="001942C6">
      <w:pPr>
        <w:pStyle w:val="Odstavekseznama"/>
        <w:numPr>
          <w:ilvl w:val="0"/>
          <w:numId w:val="55"/>
        </w:numPr>
      </w:pPr>
      <w:r>
        <w:t>Vpišite nov datum veljavnosti odločbe; če želite, vpišite obrazložitev.</w:t>
      </w:r>
    </w:p>
    <w:p w14:paraId="27F85CA4" w14:textId="77777777" w:rsidR="00B9484B" w:rsidRDefault="00B9484B" w:rsidP="001942C6">
      <w:pPr>
        <w:pStyle w:val="Odstavekseznama"/>
        <w:numPr>
          <w:ilvl w:val="0"/>
          <w:numId w:val="5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E06CA47" w14:textId="0E9FCDD9" w:rsidR="00B9484B" w:rsidRDefault="00B9484B" w:rsidP="001942C6">
      <w:pPr>
        <w:pStyle w:val="Odstavekseznama"/>
        <w:numPr>
          <w:ilvl w:val="0"/>
          <w:numId w:val="55"/>
        </w:numPr>
      </w:pPr>
      <w:r>
        <w:t>Po uspešno končani akciji so podatki shranjeni in prikazani na zavihku »</w:t>
      </w:r>
      <w:r w:rsidRPr="00E12F59">
        <w:rPr>
          <w:b/>
        </w:rPr>
        <w:t>Odločba</w:t>
      </w:r>
      <w:r>
        <w:t>«.</w:t>
      </w:r>
    </w:p>
    <w:p w14:paraId="23A8C4B7" w14:textId="59A09B7D" w:rsidR="00B9484B" w:rsidRDefault="00B9484B" w:rsidP="00AE3277">
      <w:pPr>
        <w:pStyle w:val="Naslov4"/>
      </w:pPr>
      <w:bookmarkStart w:id="237" w:name="_Ref87272791"/>
      <w:bookmarkStart w:id="238" w:name="_Toc100040362"/>
      <w:r>
        <w:t>Izdaja sklepa o popravi pomote</w:t>
      </w:r>
      <w:bookmarkEnd w:id="237"/>
      <w:bookmarkEnd w:id="238"/>
    </w:p>
    <w:p w14:paraId="74359128" w14:textId="73DB6B30" w:rsidR="00B9484B" w:rsidRDefault="00B9484B" w:rsidP="00B9484B">
      <w:pPr>
        <w:pStyle w:val="Naslov5"/>
      </w:pPr>
      <w:bookmarkStart w:id="239" w:name="_Toc100040363"/>
      <w:r>
        <w:t>Kdo lahko izda sklep o popravi pomote in kdaj?</w:t>
      </w:r>
      <w:bookmarkEnd w:id="239"/>
    </w:p>
    <w:p w14:paraId="60347EBF" w14:textId="5AAE851D" w:rsidR="00B9484B" w:rsidRDefault="00B9484B" w:rsidP="00B9484B">
      <w:r>
        <w:t>Akcija je na voljo:</w:t>
      </w:r>
    </w:p>
    <w:p w14:paraId="0179E527" w14:textId="6F33B067" w:rsidR="00B9484B" w:rsidRPr="00B9484B" w:rsidRDefault="00B9484B" w:rsidP="001942C6">
      <w:pPr>
        <w:pStyle w:val="Odstavekseznama"/>
        <w:numPr>
          <w:ilvl w:val="0"/>
          <w:numId w:val="62"/>
        </w:numPr>
      </w:pPr>
      <w:r>
        <w:lastRenderedPageBreak/>
        <w:t xml:space="preserve">če ste </w:t>
      </w:r>
      <w:r w:rsidRPr="00B9484B">
        <w:rPr>
          <w:b/>
        </w:rPr>
        <w:t>nosilec zadeve.</w:t>
      </w:r>
    </w:p>
    <w:p w14:paraId="1E79FF55" w14:textId="701B1982" w:rsidR="00B9484B" w:rsidRDefault="00B9484B" w:rsidP="00B9484B">
      <w:pPr>
        <w:pStyle w:val="Naslov5"/>
      </w:pPr>
      <w:bookmarkStart w:id="240" w:name="_Toc100040364"/>
      <w:r>
        <w:t>Kako izdam sklep o popravi pomote?</w:t>
      </w:r>
      <w:bookmarkEnd w:id="240"/>
    </w:p>
    <w:p w14:paraId="390D4C16" w14:textId="3FF0657F" w:rsidR="00B9484B" w:rsidRDefault="00B9484B" w:rsidP="001942C6">
      <w:pPr>
        <w:pStyle w:val="Odstavekseznama"/>
        <w:numPr>
          <w:ilvl w:val="0"/>
          <w:numId w:val="63"/>
        </w:numPr>
      </w:pPr>
      <w:r>
        <w:t>Odprite stran »</w:t>
      </w:r>
      <w:r w:rsidRPr="00F05D4E">
        <w:rPr>
          <w:b/>
        </w:rPr>
        <w:t>Vpogled v vlogo</w:t>
      </w:r>
      <w:r w:rsidRPr="002057EE">
        <w:t>«.</w:t>
      </w:r>
    </w:p>
    <w:p w14:paraId="1C137983" w14:textId="6EF7DA33" w:rsidR="00B9484B" w:rsidRDefault="00B9484B" w:rsidP="001942C6">
      <w:pPr>
        <w:pStyle w:val="Odstavekseznama"/>
        <w:numPr>
          <w:ilvl w:val="0"/>
          <w:numId w:val="63"/>
        </w:numPr>
      </w:pPr>
      <w:r>
        <w:t>V sekciji »</w:t>
      </w:r>
      <w:r w:rsidRPr="00E12F59">
        <w:rPr>
          <w:b/>
        </w:rPr>
        <w:t>Po</w:t>
      </w:r>
      <w:r>
        <w:rPr>
          <w:b/>
        </w:rPr>
        <w:t>u</w:t>
      </w:r>
      <w:r w:rsidRPr="00E12F59">
        <w:rPr>
          <w:b/>
        </w:rPr>
        <w:t>darjena vsebina o vlogi</w:t>
      </w:r>
      <w:r>
        <w:t>« kliknite na »</w:t>
      </w:r>
      <w:r>
        <w:rPr>
          <w:b/>
        </w:rPr>
        <w:t>meni</w:t>
      </w:r>
      <w:r w:rsidRPr="002057EE">
        <w:t>«.</w:t>
      </w:r>
    </w:p>
    <w:p w14:paraId="437B81E4" w14:textId="3AB04F56" w:rsidR="00B9484B" w:rsidRDefault="00B9484B" w:rsidP="001942C6">
      <w:pPr>
        <w:pStyle w:val="Odstavekseznama"/>
        <w:numPr>
          <w:ilvl w:val="0"/>
          <w:numId w:val="63"/>
        </w:numPr>
      </w:pPr>
      <w:r>
        <w:t>Kliknite na »</w:t>
      </w:r>
      <w:r>
        <w:rPr>
          <w:b/>
        </w:rPr>
        <w:t>Kreiraj sklep o popravi pomote</w:t>
      </w:r>
      <w:r>
        <w:t>«.</w:t>
      </w:r>
    </w:p>
    <w:p w14:paraId="55FA7F33" w14:textId="77777777" w:rsidR="00B9484B" w:rsidRDefault="00B9484B" w:rsidP="001942C6">
      <w:pPr>
        <w:pStyle w:val="Odstavekseznama"/>
        <w:numPr>
          <w:ilvl w:val="0"/>
          <w:numId w:val="63"/>
        </w:numPr>
      </w:pPr>
      <w:r>
        <w:t>Če želite, vpišite komentar; komentar bo prikazan v časovnici.</w:t>
      </w:r>
    </w:p>
    <w:p w14:paraId="05EEBD8B" w14:textId="77777777" w:rsidR="00B9484B" w:rsidRDefault="00B9484B" w:rsidP="001942C6">
      <w:pPr>
        <w:pStyle w:val="Odstavekseznama"/>
        <w:numPr>
          <w:ilvl w:val="0"/>
          <w:numId w:val="63"/>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278D6481" w14:textId="77777777" w:rsidR="00B9484B" w:rsidRDefault="00B9484B" w:rsidP="001942C6">
      <w:pPr>
        <w:pStyle w:val="Odstavekseznama"/>
        <w:numPr>
          <w:ilvl w:val="0"/>
          <w:numId w:val="63"/>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76556747" w14:textId="5EA7A700" w:rsidR="00B9484B" w:rsidRDefault="00B9484B" w:rsidP="001942C6">
      <w:pPr>
        <w:pStyle w:val="Odstavekseznama"/>
        <w:numPr>
          <w:ilvl w:val="0"/>
          <w:numId w:val="63"/>
        </w:numPr>
      </w:pPr>
      <w:r>
        <w:t>Nadaljujte pripravo dokumenta »</w:t>
      </w:r>
      <w:r>
        <w:rPr>
          <w:b/>
        </w:rPr>
        <w:t>Sklep o popravi pomote</w:t>
      </w:r>
      <w:r>
        <w:t>«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4567F465" w14:textId="42E74498" w:rsidR="00B9484B" w:rsidRDefault="00B9484B" w:rsidP="001942C6">
      <w:pPr>
        <w:pStyle w:val="Odstavekseznama"/>
        <w:numPr>
          <w:ilvl w:val="0"/>
          <w:numId w:val="63"/>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6736BEE7" w14:textId="320AEB70" w:rsidR="00B9484B" w:rsidRDefault="00B9484B" w:rsidP="001942C6">
      <w:pPr>
        <w:pStyle w:val="Odstavekseznama"/>
        <w:numPr>
          <w:ilvl w:val="0"/>
          <w:numId w:val="63"/>
        </w:numPr>
      </w:pPr>
      <w:r>
        <w:t>Vpišite datum vročitve (poglejte poglavje »</w:t>
      </w:r>
      <w:r w:rsidRPr="00367F07">
        <w:rPr>
          <w:color w:val="1E5E9F" w:themeColor="accent3" w:themeShade="BF"/>
        </w:rPr>
        <w:fldChar w:fldCharType="begin"/>
      </w:r>
      <w:r w:rsidRPr="00367F07">
        <w:rPr>
          <w:color w:val="1E5E9F" w:themeColor="accent3" w:themeShade="BF"/>
        </w:rPr>
        <w:instrText xml:space="preserve"> REF _Ref86736122 \h </w:instrText>
      </w:r>
      <w:r w:rsidRPr="00367F07">
        <w:rPr>
          <w:color w:val="1E5E9F" w:themeColor="accent3" w:themeShade="BF"/>
        </w:rPr>
      </w:r>
      <w:r w:rsidRPr="00367F07">
        <w:rPr>
          <w:color w:val="1E5E9F" w:themeColor="accent3" w:themeShade="BF"/>
        </w:rPr>
        <w:fldChar w:fldCharType="separate"/>
      </w:r>
      <w:r w:rsidR="00CD0F51">
        <w:t xml:space="preserve">Kako </w:t>
      </w:r>
      <w:r w:rsidR="00CD0F51" w:rsidRPr="00E40EEA">
        <w:t>vpišem</w:t>
      </w:r>
      <w:r w:rsidR="00CD0F51">
        <w:t xml:space="preserve"> datum vročitve dokumenta?</w:t>
      </w:r>
      <w:r w:rsidRPr="00367F07">
        <w:rPr>
          <w:color w:val="1E5E9F" w:themeColor="accent3" w:themeShade="BF"/>
        </w:rPr>
        <w:fldChar w:fldCharType="end"/>
      </w:r>
      <w:r>
        <w:t>«).</w:t>
      </w:r>
    </w:p>
    <w:p w14:paraId="0BB7F11D" w14:textId="31DD0DB1" w:rsidR="002F4570" w:rsidRDefault="002F4570" w:rsidP="00AE3277">
      <w:pPr>
        <w:pStyle w:val="Naslov4"/>
      </w:pPr>
      <w:bookmarkStart w:id="241" w:name="_Ref86994259"/>
      <w:bookmarkStart w:id="242" w:name="_Toc100040365"/>
      <w:r>
        <w:t>Arhiviranje vloge v KRPAN-u</w:t>
      </w:r>
      <w:bookmarkEnd w:id="241"/>
      <w:bookmarkEnd w:id="242"/>
    </w:p>
    <w:p w14:paraId="46D6681B" w14:textId="2D04CC07" w:rsidR="004917BF" w:rsidRPr="004917BF" w:rsidRDefault="004917BF" w:rsidP="004917BF">
      <w:r>
        <w:t xml:space="preserve">Večina vlog se arhivira </w:t>
      </w:r>
      <w:r w:rsidR="00906227">
        <w:t>samodejni</w:t>
      </w:r>
      <w:r>
        <w:t xml:space="preserve"> skupaj z raziskavo</w:t>
      </w:r>
      <w:r w:rsidR="00906227">
        <w:t>, toda</w:t>
      </w:r>
      <w:r>
        <w:t xml:space="preserve"> v nekaterih primerih morate vlogo arhivirati posebej.</w:t>
      </w:r>
    </w:p>
    <w:p w14:paraId="2D4678D7" w14:textId="3C5EEC80" w:rsidR="002F4570" w:rsidRDefault="002F4570" w:rsidP="002F4570">
      <w:pPr>
        <w:pStyle w:val="Naslov5"/>
      </w:pPr>
      <w:bookmarkStart w:id="243" w:name="_Toc100040366"/>
      <w:r>
        <w:t>Kdo lahko arhivira vlogo</w:t>
      </w:r>
      <w:r w:rsidR="00F87589" w:rsidRPr="00F87589">
        <w:t xml:space="preserve"> </w:t>
      </w:r>
      <w:r w:rsidR="00F87589">
        <w:t>in kdaj</w:t>
      </w:r>
      <w:r>
        <w:t>?</w:t>
      </w:r>
      <w:bookmarkEnd w:id="243"/>
    </w:p>
    <w:p w14:paraId="14A33716" w14:textId="24F6BDD7" w:rsidR="002F4570" w:rsidRDefault="002F4570" w:rsidP="002F4570">
      <w:r>
        <w:t>Akcija je na voljo:</w:t>
      </w:r>
    </w:p>
    <w:p w14:paraId="28DDA597" w14:textId="40238BEA" w:rsidR="002F4570" w:rsidRDefault="002F4570" w:rsidP="001942C6">
      <w:pPr>
        <w:pStyle w:val="Odstavekseznama"/>
        <w:numPr>
          <w:ilvl w:val="0"/>
          <w:numId w:val="23"/>
        </w:numPr>
      </w:pPr>
      <w:r>
        <w:t xml:space="preserve">če ste </w:t>
      </w:r>
      <w:r w:rsidRPr="00FC5A14">
        <w:rPr>
          <w:b/>
        </w:rPr>
        <w:t>nosilec zadeve</w:t>
      </w:r>
      <w:r>
        <w:t>,</w:t>
      </w:r>
    </w:p>
    <w:p w14:paraId="2EBB5551" w14:textId="4646A4E5" w:rsidR="002F4570" w:rsidRDefault="000829C3" w:rsidP="001942C6">
      <w:pPr>
        <w:pStyle w:val="Odstavekseznama"/>
        <w:numPr>
          <w:ilvl w:val="0"/>
          <w:numId w:val="23"/>
        </w:numPr>
      </w:pPr>
      <w:r>
        <w:t xml:space="preserve">če je </w:t>
      </w:r>
      <w:r w:rsidRPr="00FC5A14">
        <w:rPr>
          <w:b/>
        </w:rPr>
        <w:t>vloga rešena negativno</w:t>
      </w:r>
      <w:r>
        <w:t>,</w:t>
      </w:r>
    </w:p>
    <w:p w14:paraId="1F30C8C6" w14:textId="4076462C" w:rsidR="000829C3" w:rsidRDefault="000829C3" w:rsidP="001942C6">
      <w:pPr>
        <w:pStyle w:val="Odstavekseznama"/>
        <w:numPr>
          <w:ilvl w:val="0"/>
          <w:numId w:val="23"/>
        </w:numPr>
      </w:pPr>
      <w:r>
        <w:t xml:space="preserve">če je </w:t>
      </w:r>
      <w:r w:rsidRPr="00FC5A14">
        <w:rPr>
          <w:b/>
        </w:rPr>
        <w:t>postopek ustavljen</w:t>
      </w:r>
      <w:r>
        <w:t xml:space="preserve"> ali </w:t>
      </w:r>
    </w:p>
    <w:p w14:paraId="04700E8B" w14:textId="69257475" w:rsidR="002F4570" w:rsidRDefault="002F4570" w:rsidP="001942C6">
      <w:pPr>
        <w:pStyle w:val="Odstavekseznama"/>
        <w:numPr>
          <w:ilvl w:val="0"/>
          <w:numId w:val="23"/>
        </w:numPr>
      </w:pPr>
      <w:r>
        <w:t>če je vloga rešena pozitivno</w:t>
      </w:r>
      <w:r w:rsidR="00906227">
        <w:t>, toda</w:t>
      </w:r>
      <w:r>
        <w:t xml:space="preserve"> </w:t>
      </w:r>
      <w:r w:rsidRPr="00FC5A14">
        <w:rPr>
          <w:b/>
        </w:rPr>
        <w:t>raziskava ni izvedena</w:t>
      </w:r>
      <w:r>
        <w:t>.</w:t>
      </w:r>
    </w:p>
    <w:p w14:paraId="4174E9E8" w14:textId="7C104B84" w:rsidR="003021FB" w:rsidRDefault="005F2CEB" w:rsidP="003021FB">
      <w:pPr>
        <w:pStyle w:val="Naslov5"/>
      </w:pPr>
      <w:bookmarkStart w:id="244" w:name="_Toc100040367"/>
      <w:r>
        <w:t xml:space="preserve">Kako najdem </w:t>
      </w:r>
      <w:r w:rsidR="003021FB">
        <w:t>vloge</w:t>
      </w:r>
      <w:r>
        <w:t>, ki jih</w:t>
      </w:r>
      <w:r w:rsidR="003021FB">
        <w:t xml:space="preserve"> moram arhivirati?</w:t>
      </w:r>
      <w:bookmarkEnd w:id="244"/>
    </w:p>
    <w:p w14:paraId="4DE270C1" w14:textId="797DC76C" w:rsidR="003021FB" w:rsidRDefault="003021FB" w:rsidP="001942C6">
      <w:pPr>
        <w:pStyle w:val="Odstavekseznama"/>
        <w:numPr>
          <w:ilvl w:val="0"/>
          <w:numId w:val="58"/>
        </w:numPr>
      </w:pPr>
      <w:r>
        <w:t xml:space="preserve">Odprite stran </w:t>
      </w:r>
      <w:r w:rsidR="00720F47">
        <w:t>»</w:t>
      </w:r>
      <w:r w:rsidRPr="003021FB">
        <w:rPr>
          <w:b/>
        </w:rPr>
        <w:t>Domača plošča</w:t>
      </w:r>
      <w:r w:rsidR="00720F47" w:rsidRPr="002057EE">
        <w:t>«</w:t>
      </w:r>
      <w:r w:rsidRPr="002057EE">
        <w:t>.</w:t>
      </w:r>
    </w:p>
    <w:p w14:paraId="030C8445" w14:textId="6F03B149" w:rsidR="003021FB" w:rsidRDefault="003021FB" w:rsidP="001942C6">
      <w:pPr>
        <w:pStyle w:val="Odstavekseznama"/>
        <w:numPr>
          <w:ilvl w:val="0"/>
          <w:numId w:val="58"/>
        </w:numPr>
      </w:pPr>
      <w:r>
        <w:t xml:space="preserve">V pregledu </w:t>
      </w:r>
      <w:r w:rsidR="00720F47">
        <w:t>»</w:t>
      </w:r>
      <w:r w:rsidRPr="00E9624B">
        <w:rPr>
          <w:b/>
        </w:rPr>
        <w:t>Aktivne zadeve</w:t>
      </w:r>
      <w:r w:rsidR="00720F47">
        <w:rPr>
          <w:b/>
        </w:rPr>
        <w:t>«</w:t>
      </w:r>
      <w:r>
        <w:t xml:space="preserve"> na zavihku </w:t>
      </w:r>
      <w:r w:rsidR="00720F47">
        <w:t>»</w:t>
      </w:r>
      <w:r w:rsidRPr="00E9624B">
        <w:rPr>
          <w:b/>
        </w:rPr>
        <w:t>Odločba</w:t>
      </w:r>
      <w:r w:rsidR="00720F47" w:rsidRPr="002057EE">
        <w:t>«</w:t>
      </w:r>
      <w:r>
        <w:t xml:space="preserve"> razprite sekcijo </w:t>
      </w:r>
      <w:r w:rsidR="00720F47">
        <w:t>»</w:t>
      </w:r>
      <w:r w:rsidRPr="00E9624B">
        <w:rPr>
          <w:b/>
        </w:rPr>
        <w:t>Vloge</w:t>
      </w:r>
      <w:r w:rsidR="00720F47" w:rsidRPr="002057EE">
        <w:t>«</w:t>
      </w:r>
      <w:r w:rsidRPr="002057EE">
        <w:t>.</w:t>
      </w:r>
    </w:p>
    <w:p w14:paraId="5B48E458" w14:textId="01371638" w:rsidR="000829C3" w:rsidRDefault="003021FB" w:rsidP="001942C6">
      <w:pPr>
        <w:pStyle w:val="Odstavekseznama"/>
        <w:numPr>
          <w:ilvl w:val="0"/>
          <w:numId w:val="58"/>
        </w:numPr>
      </w:pPr>
      <w:r>
        <w:t xml:space="preserve">V stolpcu </w:t>
      </w:r>
      <w:r w:rsidR="00720F47">
        <w:t>»</w:t>
      </w:r>
      <w:r>
        <w:rPr>
          <w:b/>
        </w:rPr>
        <w:t>Priprava odločbe/sklepa</w:t>
      </w:r>
      <w:r w:rsidR="00720F47">
        <w:t>«</w:t>
      </w:r>
      <w:r>
        <w:t xml:space="preserve"> kliknite na kartice</w:t>
      </w:r>
      <w:r w:rsidR="000829C3">
        <w:t>:</w:t>
      </w:r>
    </w:p>
    <w:p w14:paraId="57286841" w14:textId="0E4759FD" w:rsidR="000829C3" w:rsidRDefault="00720F47" w:rsidP="001942C6">
      <w:pPr>
        <w:pStyle w:val="Odstavekseznama"/>
        <w:numPr>
          <w:ilvl w:val="1"/>
          <w:numId w:val="58"/>
        </w:numPr>
      </w:pPr>
      <w:r>
        <w:t>»</w:t>
      </w:r>
      <w:r w:rsidR="003021FB" w:rsidRPr="003021FB">
        <w:rPr>
          <w:b/>
        </w:rPr>
        <w:t>Arhiviranje zadeve po (pravnomočnem) sklepu o zavrženju in negativni odločbi</w:t>
      </w:r>
      <w:r>
        <w:t>«</w:t>
      </w:r>
      <w:r w:rsidR="000829C3">
        <w:t xml:space="preserve"> ali</w:t>
      </w:r>
    </w:p>
    <w:p w14:paraId="2B7D7170" w14:textId="5C50A1D4" w:rsidR="000829C3" w:rsidRDefault="00720F47" w:rsidP="001942C6">
      <w:pPr>
        <w:pStyle w:val="Odstavekseznama"/>
        <w:numPr>
          <w:ilvl w:val="1"/>
          <w:numId w:val="58"/>
        </w:numPr>
      </w:pPr>
      <w:r>
        <w:t>»</w:t>
      </w:r>
      <w:r w:rsidR="003021FB" w:rsidRPr="00505358">
        <w:rPr>
          <w:b/>
        </w:rPr>
        <w:t>Arhiviranje zadeve po ustavitvi postopka</w:t>
      </w:r>
      <w:r>
        <w:t>«</w:t>
      </w:r>
      <w:r w:rsidR="003021FB">
        <w:t xml:space="preserve"> ali </w:t>
      </w:r>
    </w:p>
    <w:p w14:paraId="377462F6" w14:textId="4FF245CA" w:rsidR="000829C3" w:rsidRDefault="00720F47" w:rsidP="001942C6">
      <w:pPr>
        <w:pStyle w:val="Odstavekseznama"/>
        <w:numPr>
          <w:ilvl w:val="1"/>
          <w:numId w:val="58"/>
        </w:numPr>
      </w:pPr>
      <w:r>
        <w:t>»</w:t>
      </w:r>
      <w:r w:rsidR="003021FB" w:rsidRPr="00505358">
        <w:rPr>
          <w:b/>
        </w:rPr>
        <w:t>Arhiviranje zadeve, ki ni realizirana</w:t>
      </w:r>
      <w:r>
        <w:t>«</w:t>
      </w:r>
      <w:r w:rsidR="000829C3">
        <w:t>.</w:t>
      </w:r>
    </w:p>
    <w:p w14:paraId="70FDDBF3" w14:textId="77777777" w:rsidR="000829C3" w:rsidRDefault="000829C3" w:rsidP="000829C3">
      <w:pPr>
        <w:pStyle w:val="Odstavekseznama"/>
        <w:ind w:left="708"/>
      </w:pPr>
    </w:p>
    <w:p w14:paraId="4081C800" w14:textId="26D5D288" w:rsidR="003021FB" w:rsidRPr="003021FB" w:rsidRDefault="000829C3" w:rsidP="000829C3">
      <w:pPr>
        <w:pStyle w:val="Odstavekseznama"/>
        <w:ind w:left="0"/>
      </w:pPr>
      <w:r>
        <w:t>N</w:t>
      </w:r>
      <w:r w:rsidR="003021FB">
        <w:t>a kartic</w:t>
      </w:r>
      <w:r>
        <w:t>ah</w:t>
      </w:r>
      <w:r w:rsidR="003021FB">
        <w:t xml:space="preserve"> je i</w:t>
      </w:r>
      <w:r w:rsidR="004E5AD2">
        <w:t>z</w:t>
      </w:r>
      <w:r w:rsidR="003021FB">
        <w:t xml:space="preserve">pisano število vlog, ki </w:t>
      </w:r>
      <w:r>
        <w:t xml:space="preserve">jih je </w:t>
      </w:r>
      <w:r w:rsidR="00906227">
        <w:t>treba</w:t>
      </w:r>
      <w:r>
        <w:t xml:space="preserve"> arhivirati</w:t>
      </w:r>
      <w:r w:rsidR="003021FB">
        <w:t>.</w:t>
      </w:r>
    </w:p>
    <w:p w14:paraId="4B928F13" w14:textId="6EEA28AF" w:rsidR="002F4570" w:rsidRDefault="002F4570" w:rsidP="002F4570">
      <w:pPr>
        <w:pStyle w:val="Naslov5"/>
      </w:pPr>
      <w:bookmarkStart w:id="245" w:name="_Ref86736704"/>
      <w:bookmarkStart w:id="246" w:name="_Toc100040368"/>
      <w:r>
        <w:t>Kako arhiviram vlogo v KRPAN</w:t>
      </w:r>
      <w:r w:rsidR="00BB0B4B">
        <w:t>-</w:t>
      </w:r>
      <w:r w:rsidR="00FC5A14">
        <w:t>u</w:t>
      </w:r>
      <w:r>
        <w:t>?</w:t>
      </w:r>
      <w:bookmarkEnd w:id="245"/>
      <w:bookmarkEnd w:id="246"/>
    </w:p>
    <w:p w14:paraId="44695F65" w14:textId="584123F4" w:rsidR="004917BF" w:rsidRDefault="004917BF" w:rsidP="004917BF">
      <w:pPr>
        <w:pStyle w:val="Odstavekseznama"/>
        <w:ind w:left="0"/>
      </w:pPr>
      <w:r w:rsidRPr="004917BF">
        <w:rPr>
          <w:noProof/>
        </w:rPr>
        <w:drawing>
          <wp:inline distT="0" distB="0" distL="0" distR="0" wp14:anchorId="560D1F3B" wp14:editId="1C3350F7">
            <wp:extent cx="1862356" cy="405804"/>
            <wp:effectExtent l="0" t="0" r="5080" b="0"/>
            <wp:docPr id="215" name="Picture 215"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00575" cy="414132"/>
                    </a:xfrm>
                    <a:prstGeom prst="rect">
                      <a:avLst/>
                    </a:prstGeom>
                  </pic:spPr>
                </pic:pic>
              </a:graphicData>
            </a:graphic>
          </wp:inline>
        </w:drawing>
      </w:r>
    </w:p>
    <w:p w14:paraId="153DCCB1" w14:textId="0B975FD6" w:rsidR="004917BF" w:rsidRDefault="004917BF" w:rsidP="001942C6">
      <w:pPr>
        <w:pStyle w:val="Odstavekseznama"/>
        <w:numPr>
          <w:ilvl w:val="0"/>
          <w:numId w:val="24"/>
        </w:numPr>
      </w:pPr>
      <w:r>
        <w:t xml:space="preserve">Odprite stran </w:t>
      </w:r>
      <w:r w:rsidR="00720F47">
        <w:t>»</w:t>
      </w:r>
      <w:r w:rsidRPr="004917BF">
        <w:rPr>
          <w:b/>
        </w:rPr>
        <w:t>Vpogled v vlogo</w:t>
      </w:r>
      <w:r w:rsidR="00720F47" w:rsidRPr="002057EE">
        <w:t>«</w:t>
      </w:r>
      <w:r w:rsidRPr="002057EE">
        <w:t>.</w:t>
      </w:r>
    </w:p>
    <w:p w14:paraId="0A909F71" w14:textId="5B983E97" w:rsidR="004917BF" w:rsidRPr="004917BF" w:rsidRDefault="004917BF" w:rsidP="001942C6">
      <w:pPr>
        <w:pStyle w:val="Odstavekseznama"/>
        <w:numPr>
          <w:ilvl w:val="0"/>
          <w:numId w:val="24"/>
        </w:numPr>
      </w:pPr>
      <w:r>
        <w:t xml:space="preserve">Kliknite na gumb </w:t>
      </w:r>
      <w:r w:rsidR="00720F47">
        <w:t>»</w:t>
      </w:r>
      <w:r w:rsidRPr="004917BF">
        <w:rPr>
          <w:b/>
        </w:rPr>
        <w:t>Reši zadevo v dokumentnem sistemu (KRPAN)</w:t>
      </w:r>
      <w:r w:rsidR="00720F47" w:rsidRPr="002057EE">
        <w:t>«</w:t>
      </w:r>
      <w:r w:rsidRPr="002057EE">
        <w:t>.</w:t>
      </w:r>
    </w:p>
    <w:p w14:paraId="3DC2BCD4" w14:textId="7984A17A" w:rsidR="004917BF" w:rsidRDefault="004917BF" w:rsidP="001942C6">
      <w:pPr>
        <w:pStyle w:val="Odstavekseznama"/>
        <w:numPr>
          <w:ilvl w:val="0"/>
          <w:numId w:val="24"/>
        </w:numPr>
      </w:pPr>
      <w:r>
        <w:t>Če želite</w:t>
      </w:r>
      <w:r w:rsidR="00906227">
        <w:t>,</w:t>
      </w:r>
      <w:r>
        <w:t xml:space="preserve"> vpišite komentar; komentar bo prikazan v časovnici.</w:t>
      </w:r>
    </w:p>
    <w:p w14:paraId="07E4AA0B" w14:textId="30AC8A6B" w:rsidR="004917BF" w:rsidRDefault="004917BF" w:rsidP="001942C6">
      <w:pPr>
        <w:pStyle w:val="Odstavekseznama"/>
        <w:numPr>
          <w:ilvl w:val="0"/>
          <w:numId w:val="24"/>
        </w:numPr>
      </w:pPr>
      <w:r>
        <w:t xml:space="preserve">Kliknite na gumb </w:t>
      </w:r>
      <w:r w:rsidR="00720F47">
        <w:t>»</w:t>
      </w:r>
      <w:r w:rsidRPr="00E9624B">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t>, če želite prekiniti akcijo.</w:t>
      </w:r>
    </w:p>
    <w:p w14:paraId="0D547BC3" w14:textId="63BDBFFA" w:rsidR="004917BF" w:rsidRPr="004917BF" w:rsidRDefault="00E40EEA" w:rsidP="00020E48">
      <w:pPr>
        <w:pStyle w:val="Naslov3"/>
      </w:pPr>
      <w:bookmarkStart w:id="247" w:name="_Toc100040369"/>
      <w:r>
        <w:t xml:space="preserve">Splošno o delu </w:t>
      </w:r>
      <w:r w:rsidR="00906227">
        <w:t>z</w:t>
      </w:r>
      <w:r>
        <w:t xml:space="preserve"> dokumentom</w:t>
      </w:r>
      <w:bookmarkEnd w:id="247"/>
    </w:p>
    <w:p w14:paraId="6D5849A9" w14:textId="4F3C4F22" w:rsidR="00E40EEA" w:rsidRDefault="00E40EEA" w:rsidP="00E40EEA">
      <w:r>
        <w:t xml:space="preserve">V tem poglavju je opisano, kako </w:t>
      </w:r>
      <w:r w:rsidR="00FC5A14">
        <w:t xml:space="preserve">uporabnik </w:t>
      </w:r>
      <w:r>
        <w:t xml:space="preserve">MK pripravlja sklepe, odločbe, pozive in ostale dokumente v postopkih. </w:t>
      </w:r>
    </w:p>
    <w:p w14:paraId="77D0BB08" w14:textId="4A43E2CF" w:rsidR="00E40EEA" w:rsidRDefault="00E40EEA" w:rsidP="00E40EEA">
      <w:pPr>
        <w:pStyle w:val="Naslov4"/>
      </w:pPr>
      <w:bookmarkStart w:id="248" w:name="_Ref86734952"/>
      <w:bookmarkStart w:id="249" w:name="_Toc100040370"/>
      <w:r>
        <w:lastRenderedPageBreak/>
        <w:t>Priprava dokumenta</w:t>
      </w:r>
      <w:bookmarkEnd w:id="248"/>
      <w:bookmarkEnd w:id="249"/>
    </w:p>
    <w:p w14:paraId="0710F3E3" w14:textId="1ED5F429" w:rsidR="00E40EEA" w:rsidRDefault="00E40EEA" w:rsidP="001942C6">
      <w:pPr>
        <w:pStyle w:val="Odstavekseznama"/>
        <w:numPr>
          <w:ilvl w:val="0"/>
          <w:numId w:val="22"/>
        </w:numPr>
      </w:pPr>
      <w:r>
        <w:t xml:space="preserve">Pripravite ustrezen dokument in na strani </w:t>
      </w:r>
      <w:r w:rsidR="00720F47">
        <w:t>»</w:t>
      </w:r>
      <w:r w:rsidRPr="00DB01D9">
        <w:rPr>
          <w:b/>
        </w:rPr>
        <w:t>Vpogled v dokument</w:t>
      </w:r>
      <w:r w:rsidR="00720F47">
        <w:t>«</w:t>
      </w:r>
      <w:r>
        <w:t xml:space="preserve"> kliknite na gumb </w:t>
      </w:r>
      <w:r w:rsidR="00720F47">
        <w:t>»</w:t>
      </w:r>
      <w:r w:rsidRPr="00DB01D9">
        <w:rPr>
          <w:b/>
        </w:rPr>
        <w:t>Naloži dokument</w:t>
      </w:r>
      <w:r w:rsidR="00720F47">
        <w:t>«</w:t>
      </w:r>
      <w:r>
        <w:t>.</w:t>
      </w:r>
    </w:p>
    <w:p w14:paraId="30690935" w14:textId="21DDD7C6" w:rsidR="00E40EEA" w:rsidRDefault="00E40EEA" w:rsidP="001942C6">
      <w:pPr>
        <w:pStyle w:val="Odstavekseznama"/>
        <w:numPr>
          <w:ilvl w:val="0"/>
          <w:numId w:val="22"/>
        </w:numPr>
      </w:pPr>
      <w:r>
        <w:t>Pripnite priponko; vpiš</w:t>
      </w:r>
      <w:r w:rsidR="00EE2787">
        <w:t>i</w:t>
      </w:r>
      <w:r>
        <w:t xml:space="preserve">te vse obvezne podatke. </w:t>
      </w:r>
    </w:p>
    <w:p w14:paraId="48930381" w14:textId="67BCF8F8" w:rsidR="00E40EEA" w:rsidRDefault="00E40EEA" w:rsidP="001942C6">
      <w:pPr>
        <w:pStyle w:val="Odstavekseznama"/>
        <w:numPr>
          <w:ilvl w:val="0"/>
          <w:numId w:val="22"/>
        </w:numPr>
      </w:pPr>
      <w:r>
        <w:t xml:space="preserve">Kliknite na gumb </w:t>
      </w:r>
      <w:r w:rsidR="00720F47">
        <w:t>»</w:t>
      </w:r>
      <w:r w:rsidRPr="00DB01D9">
        <w:rPr>
          <w:b/>
        </w:rPr>
        <w:t>Shrani</w:t>
      </w:r>
      <w:r w:rsidR="00720F47" w:rsidRPr="002057EE">
        <w:t>«</w:t>
      </w:r>
      <w:r>
        <w:t xml:space="preserve"> </w:t>
      </w:r>
      <w:r w:rsidR="00C177D6">
        <w:t>oz.</w:t>
      </w:r>
      <w:r>
        <w:t xml:space="preserve"> </w:t>
      </w:r>
      <w:r w:rsidR="00720F47">
        <w:t>»</w:t>
      </w:r>
      <w:r w:rsidRPr="00DB01D9">
        <w:rPr>
          <w:b/>
        </w:rPr>
        <w:t>Prekliči</w:t>
      </w:r>
      <w:r w:rsidR="00720F47" w:rsidRPr="002057EE">
        <w:t>«</w:t>
      </w:r>
      <w:r>
        <w:t>, če želite prekiniti akcijo.</w:t>
      </w:r>
    </w:p>
    <w:p w14:paraId="04F6F628" w14:textId="273FA708" w:rsidR="00DB01D9" w:rsidRDefault="00E40EEA" w:rsidP="001942C6">
      <w:pPr>
        <w:pStyle w:val="Odstavekseznama"/>
        <w:numPr>
          <w:ilvl w:val="0"/>
          <w:numId w:val="22"/>
        </w:numPr>
      </w:pPr>
      <w:r>
        <w:t xml:space="preserve">Po uspešni akciji se status zadeve ni spremenil, status dokumenta je </w:t>
      </w:r>
      <w:r w:rsidR="00720F47">
        <w:t>»</w:t>
      </w:r>
      <w:r w:rsidRPr="00DB01D9">
        <w:rPr>
          <w:b/>
        </w:rPr>
        <w:t>V pripravi</w:t>
      </w:r>
      <w:r w:rsidR="00720F47">
        <w:t>«</w:t>
      </w:r>
      <w:r>
        <w:t>; dokument lahko zamenjate</w:t>
      </w:r>
      <w:r w:rsidR="00906227">
        <w:t>, če želite, sicer</w:t>
      </w:r>
      <w:r>
        <w:t xml:space="preserve"> ga potrdite.</w:t>
      </w:r>
    </w:p>
    <w:p w14:paraId="20D7AFC3" w14:textId="70D9E8D9" w:rsidR="00E40EEA" w:rsidRDefault="00E40EEA" w:rsidP="00DB01D9">
      <w:pPr>
        <w:pStyle w:val="Naslov4"/>
      </w:pPr>
      <w:bookmarkStart w:id="250" w:name="_Ref86735555"/>
      <w:bookmarkStart w:id="251" w:name="_Toc100040371"/>
      <w:r>
        <w:t>Nadaljevanje priprave dokumenta</w:t>
      </w:r>
      <w:bookmarkEnd w:id="250"/>
      <w:bookmarkEnd w:id="251"/>
    </w:p>
    <w:p w14:paraId="5FF5240F" w14:textId="1A392041" w:rsidR="00DB01D9" w:rsidRPr="00DB01D9" w:rsidRDefault="00DB01D9" w:rsidP="001942C6">
      <w:pPr>
        <w:pStyle w:val="Odstavekseznama"/>
        <w:numPr>
          <w:ilvl w:val="0"/>
          <w:numId w:val="22"/>
        </w:numPr>
      </w:pPr>
      <w:r>
        <w:t xml:space="preserve">Če ste prekinili proces priprave dokumenta, in ga želite nadaljevati na strani </w:t>
      </w:r>
      <w:r w:rsidR="00720F47">
        <w:t>»</w:t>
      </w:r>
      <w:r w:rsidRPr="00906227">
        <w:rPr>
          <w:b/>
        </w:rPr>
        <w:t>Vpogled v vlogo</w:t>
      </w:r>
      <w:r w:rsidR="00720F47">
        <w:t>«</w:t>
      </w:r>
      <w:r>
        <w:t xml:space="preserve"> kliknite gumb </w:t>
      </w:r>
      <w:r w:rsidR="00720F47">
        <w:t>»</w:t>
      </w:r>
      <w:r w:rsidRPr="00DB01D9">
        <w:rPr>
          <w:b/>
        </w:rPr>
        <w:t xml:space="preserve">Nadaljuj s pripravo/potrjevanjem </w:t>
      </w:r>
      <w:r w:rsidR="00685E6A">
        <w:rPr>
          <w:b/>
        </w:rPr>
        <w:t>dokumenta</w:t>
      </w:r>
      <w:r w:rsidR="00720F47">
        <w:t>«</w:t>
      </w:r>
      <w:r>
        <w:t xml:space="preserve">; </w:t>
      </w:r>
      <w:r w:rsidRPr="00DB01D9">
        <w:rPr>
          <w:rFonts w:ascii="Segoe UI" w:hAnsi="Segoe UI" w:cs="Segoe UI"/>
          <w:color w:val="212529"/>
          <w:shd w:val="clear" w:color="auto" w:fill="F8F9FA"/>
        </w:rPr>
        <w:t>p</w:t>
      </w:r>
      <w:r>
        <w:t xml:space="preserve">reusmerjeni boste na </w:t>
      </w:r>
      <w:r w:rsidRPr="001C4216">
        <w:t>stran</w:t>
      </w:r>
      <w:r w:rsidRPr="00DB01D9">
        <w:rPr>
          <w:b/>
        </w:rPr>
        <w:t xml:space="preserve"> </w:t>
      </w:r>
      <w:r w:rsidR="00720F47">
        <w:rPr>
          <w:b/>
        </w:rPr>
        <w:t>»</w:t>
      </w:r>
      <w:r w:rsidRPr="00DB01D9">
        <w:rPr>
          <w:b/>
        </w:rPr>
        <w:t>Vpogled v dokument</w:t>
      </w:r>
      <w:r w:rsidR="00720F47" w:rsidRPr="002057EE">
        <w:t>«</w:t>
      </w:r>
      <w:r w:rsidRPr="002057EE">
        <w:t>.</w:t>
      </w:r>
    </w:p>
    <w:p w14:paraId="5EC6F3E2" w14:textId="770E4874" w:rsidR="00E40EEA" w:rsidRDefault="00E40EEA" w:rsidP="00DB01D9">
      <w:pPr>
        <w:pStyle w:val="Naslov4"/>
      </w:pPr>
      <w:bookmarkStart w:id="252" w:name="_Ref86735774"/>
      <w:bookmarkStart w:id="253" w:name="_Toc100040372"/>
      <w:r>
        <w:t>Potrditev dokumenta</w:t>
      </w:r>
      <w:bookmarkEnd w:id="252"/>
      <w:bookmarkEnd w:id="253"/>
    </w:p>
    <w:p w14:paraId="11871382" w14:textId="5BF0085B" w:rsidR="00E40EEA" w:rsidRDefault="00E40EEA" w:rsidP="001942C6">
      <w:pPr>
        <w:pStyle w:val="Odstavekseznama"/>
        <w:numPr>
          <w:ilvl w:val="0"/>
          <w:numId w:val="22"/>
        </w:numPr>
      </w:pPr>
      <w:r>
        <w:t xml:space="preserve">Na strani </w:t>
      </w:r>
      <w:r w:rsidR="00720F47">
        <w:t>»</w:t>
      </w:r>
      <w:r w:rsidRPr="00DB01D9">
        <w:rPr>
          <w:b/>
        </w:rPr>
        <w:t>Vpogled v dokument</w:t>
      </w:r>
      <w:r w:rsidR="00720F47">
        <w:t>«</w:t>
      </w:r>
      <w:r>
        <w:t xml:space="preserve"> kliknite na gumb </w:t>
      </w:r>
      <w:r w:rsidR="00720F47">
        <w:t>»</w:t>
      </w:r>
      <w:r w:rsidRPr="00DB01D9">
        <w:rPr>
          <w:b/>
        </w:rPr>
        <w:t>Potrdi dokument</w:t>
      </w:r>
      <w:r w:rsidR="00720F47">
        <w:t>«</w:t>
      </w:r>
      <w:r>
        <w:t>.</w:t>
      </w:r>
    </w:p>
    <w:p w14:paraId="060413C2" w14:textId="26D886FD" w:rsidR="00E40EEA" w:rsidRDefault="00C24D2E" w:rsidP="001942C6">
      <w:pPr>
        <w:pStyle w:val="Odstavekseznama"/>
        <w:numPr>
          <w:ilvl w:val="0"/>
          <w:numId w:val="22"/>
        </w:numPr>
      </w:pPr>
      <w:r>
        <w:t>Po uspešni akciji bo s</w:t>
      </w:r>
      <w:r w:rsidR="00E40EEA">
        <w:t xml:space="preserve">tatus dokumenta </w:t>
      </w:r>
      <w:r w:rsidR="00720F47">
        <w:t>»</w:t>
      </w:r>
      <w:r w:rsidR="00E40EEA" w:rsidRPr="00DB01D9">
        <w:rPr>
          <w:b/>
        </w:rPr>
        <w:t>Potrjeno</w:t>
      </w:r>
      <w:r w:rsidR="00720F47" w:rsidRPr="002057EE">
        <w:t>«</w:t>
      </w:r>
      <w:r>
        <w:t>. Dokument je</w:t>
      </w:r>
      <w:r w:rsidR="00E40EEA">
        <w:t xml:space="preserve"> odpravljen v KRPAN-a. Ne pozabite, da naknadno </w:t>
      </w:r>
      <w:r w:rsidR="00826971">
        <w:t>vpišete</w:t>
      </w:r>
      <w:r w:rsidR="00E40EEA">
        <w:t xml:space="preserve"> še datum vročitve dokumenta.</w:t>
      </w:r>
    </w:p>
    <w:p w14:paraId="5069AD35" w14:textId="13F2B8FF" w:rsidR="00282799" w:rsidRDefault="005F2CEB" w:rsidP="00282799">
      <w:pPr>
        <w:pStyle w:val="Naslov4"/>
      </w:pPr>
      <w:bookmarkStart w:id="254" w:name="_Toc100040373"/>
      <w:r>
        <w:t xml:space="preserve">Kako najdem </w:t>
      </w:r>
      <w:r w:rsidR="00282799">
        <w:t>vloge</w:t>
      </w:r>
      <w:r>
        <w:t>, ki</w:t>
      </w:r>
      <w:r w:rsidR="00282799">
        <w:t xml:space="preserve"> imajo dokumente v pripravi?</w:t>
      </w:r>
      <w:bookmarkEnd w:id="254"/>
    </w:p>
    <w:p w14:paraId="01269988" w14:textId="41BAF9F9" w:rsidR="00282799" w:rsidRDefault="00282799" w:rsidP="001942C6">
      <w:pPr>
        <w:pStyle w:val="Odstavekseznama"/>
        <w:numPr>
          <w:ilvl w:val="0"/>
          <w:numId w:val="26"/>
        </w:numPr>
      </w:pPr>
      <w:r>
        <w:t xml:space="preserve">Odprite stran </w:t>
      </w:r>
      <w:r w:rsidR="00720F47">
        <w:t>»</w:t>
      </w:r>
      <w:r w:rsidRPr="004E4B07">
        <w:rPr>
          <w:b/>
        </w:rPr>
        <w:t>Domača plošča</w:t>
      </w:r>
      <w:r w:rsidR="00720F47" w:rsidRPr="002057EE">
        <w:t>«</w:t>
      </w:r>
      <w:r w:rsidRPr="002057EE">
        <w:t>.</w:t>
      </w:r>
    </w:p>
    <w:p w14:paraId="40DCB0A0" w14:textId="14803DC9" w:rsidR="00282799" w:rsidRDefault="00282799" w:rsidP="001942C6">
      <w:pPr>
        <w:pStyle w:val="Odstavekseznama"/>
        <w:numPr>
          <w:ilvl w:val="0"/>
          <w:numId w:val="26"/>
        </w:numPr>
      </w:pPr>
      <w:r>
        <w:t xml:space="preserve">V pregledu </w:t>
      </w:r>
      <w:r w:rsidR="00720F47">
        <w:t>»</w:t>
      </w:r>
      <w:r w:rsidRPr="004E4B07">
        <w:rPr>
          <w:b/>
        </w:rPr>
        <w:t>Aktivne zadeve</w:t>
      </w:r>
      <w:r w:rsidR="00720F47" w:rsidRPr="002057EE">
        <w:t>«</w:t>
      </w:r>
      <w:r>
        <w:t xml:space="preserve"> na zavihku </w:t>
      </w:r>
      <w:r w:rsidR="00720F47">
        <w:t>»</w:t>
      </w:r>
      <w:r w:rsidRPr="004E4B07">
        <w:rPr>
          <w:b/>
        </w:rPr>
        <w:t>Odločba</w:t>
      </w:r>
      <w:r w:rsidR="00720F47" w:rsidRPr="002057EE">
        <w:t>«</w:t>
      </w:r>
      <w:r>
        <w:t xml:space="preserve"> razprite sekcijo </w:t>
      </w:r>
      <w:r w:rsidR="00720F47">
        <w:t>»</w:t>
      </w:r>
      <w:r w:rsidRPr="004E4B07">
        <w:rPr>
          <w:b/>
        </w:rPr>
        <w:t>Vloge</w:t>
      </w:r>
      <w:r w:rsidR="00720F47" w:rsidRPr="002057EE">
        <w:t>«</w:t>
      </w:r>
      <w:r w:rsidRPr="002057EE">
        <w:t>.</w:t>
      </w:r>
    </w:p>
    <w:p w14:paraId="6D70C922" w14:textId="077C0190" w:rsidR="00282799" w:rsidRDefault="00282799" w:rsidP="001942C6">
      <w:pPr>
        <w:pStyle w:val="Odstavekseznama"/>
        <w:numPr>
          <w:ilvl w:val="0"/>
          <w:numId w:val="26"/>
        </w:numPr>
      </w:pPr>
      <w:r>
        <w:t xml:space="preserve">V stolpcu </w:t>
      </w:r>
      <w:r w:rsidR="00720F47">
        <w:t>»</w:t>
      </w:r>
      <w:r w:rsidRPr="004E4B07">
        <w:rPr>
          <w:b/>
        </w:rPr>
        <w:t>Priprava odločbe/sklepa</w:t>
      </w:r>
      <w:r w:rsidR="00720F47">
        <w:t>«</w:t>
      </w:r>
      <w:r>
        <w:t xml:space="preserve"> kliknite na kartice:</w:t>
      </w:r>
    </w:p>
    <w:p w14:paraId="1AE10EF2" w14:textId="4C36390F" w:rsidR="00282799" w:rsidRDefault="00720F47" w:rsidP="001942C6">
      <w:pPr>
        <w:pStyle w:val="Odstavekseznama"/>
        <w:numPr>
          <w:ilvl w:val="1"/>
          <w:numId w:val="26"/>
        </w:numPr>
      </w:pPr>
      <w:r>
        <w:t>»</w:t>
      </w:r>
      <w:r w:rsidR="00282799" w:rsidRPr="004E4B07">
        <w:rPr>
          <w:b/>
        </w:rPr>
        <w:t>Priprava sklepa o zavrženju (nepopolna / neustrezna vloga; ustavljen postopek)</w:t>
      </w:r>
      <w:r>
        <w:t>«</w:t>
      </w:r>
      <w:r w:rsidR="00282799">
        <w:t xml:space="preserve"> ali</w:t>
      </w:r>
    </w:p>
    <w:p w14:paraId="47071B7A" w14:textId="575C4EF4" w:rsidR="00282799" w:rsidRDefault="00720F47" w:rsidP="001942C6">
      <w:pPr>
        <w:pStyle w:val="Odstavekseznama"/>
        <w:numPr>
          <w:ilvl w:val="1"/>
          <w:numId w:val="26"/>
        </w:numPr>
      </w:pPr>
      <w:r>
        <w:t>»</w:t>
      </w:r>
      <w:r w:rsidR="00282799" w:rsidRPr="00906227">
        <w:rPr>
          <w:b/>
        </w:rPr>
        <w:t>Priprava odločbe</w:t>
      </w:r>
      <w:r w:rsidRPr="002057EE">
        <w:t>«</w:t>
      </w:r>
      <w:r w:rsidR="00282799" w:rsidRPr="002057EE">
        <w:t>.</w:t>
      </w:r>
    </w:p>
    <w:p w14:paraId="3E0EEF36" w14:textId="4AB3F5D1" w:rsidR="00282799" w:rsidRDefault="00282799" w:rsidP="00282799">
      <w:pPr>
        <w:pStyle w:val="Odstavekseznama"/>
        <w:ind w:left="0"/>
      </w:pPr>
      <w:r>
        <w:t>Na karticah je i</w:t>
      </w:r>
      <w:r w:rsidR="004E5AD2">
        <w:t>z</w:t>
      </w:r>
      <w:r>
        <w:t xml:space="preserve">pisano število vlog, pri katerih je </w:t>
      </w:r>
      <w:r w:rsidR="00906227">
        <w:t>treba</w:t>
      </w:r>
      <w:r>
        <w:t xml:space="preserve"> nadaljevati pripravo dokumenta.</w:t>
      </w:r>
    </w:p>
    <w:p w14:paraId="6576AF6C" w14:textId="4DB380CA" w:rsidR="00E40EEA" w:rsidRDefault="00E40EEA" w:rsidP="00E40EEA">
      <w:pPr>
        <w:pStyle w:val="Naslov4"/>
      </w:pPr>
      <w:bookmarkStart w:id="255" w:name="_Ref86736122"/>
      <w:bookmarkStart w:id="256" w:name="_Toc100040374"/>
      <w:r>
        <w:t xml:space="preserve">Kako </w:t>
      </w:r>
      <w:r w:rsidRPr="00E40EEA">
        <w:t>vpišem</w:t>
      </w:r>
      <w:r>
        <w:t xml:space="preserve"> datum vročitve dokumenta?</w:t>
      </w:r>
      <w:bookmarkEnd w:id="255"/>
      <w:bookmarkEnd w:id="256"/>
    </w:p>
    <w:p w14:paraId="6A80C014" w14:textId="77777777" w:rsidR="00E40EEA" w:rsidRPr="00F5500A" w:rsidRDefault="00E40EEA" w:rsidP="00E40EEA">
      <w:r w:rsidRPr="00F5500A">
        <w:rPr>
          <w:noProof/>
          <w:lang w:eastAsia="sl-SI"/>
        </w:rPr>
        <w:drawing>
          <wp:inline distT="0" distB="0" distL="0" distR="0" wp14:anchorId="34C93A59" wp14:editId="1429681C">
            <wp:extent cx="1882196" cy="295137"/>
            <wp:effectExtent l="0" t="0" r="3810" b="0"/>
            <wp:docPr id="214" name="Picture 214"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16321" cy="300488"/>
                    </a:xfrm>
                    <a:prstGeom prst="rect">
                      <a:avLst/>
                    </a:prstGeom>
                  </pic:spPr>
                </pic:pic>
              </a:graphicData>
            </a:graphic>
          </wp:inline>
        </w:drawing>
      </w:r>
    </w:p>
    <w:p w14:paraId="6855BF2B" w14:textId="0846B32B" w:rsidR="00E40EEA" w:rsidRPr="002057EE" w:rsidRDefault="00E40EEA" w:rsidP="001942C6">
      <w:pPr>
        <w:pStyle w:val="Odstavekseznama"/>
        <w:numPr>
          <w:ilvl w:val="0"/>
          <w:numId w:val="21"/>
        </w:numPr>
      </w:pPr>
      <w:r>
        <w:t xml:space="preserve">Odprite stran </w:t>
      </w:r>
      <w:r w:rsidR="00720F47">
        <w:t>»</w:t>
      </w:r>
      <w:r w:rsidRPr="00E9624B">
        <w:rPr>
          <w:b/>
        </w:rPr>
        <w:t>Vpogled v vlogo</w:t>
      </w:r>
      <w:r w:rsidR="00720F47" w:rsidRPr="002057EE">
        <w:t>«</w:t>
      </w:r>
      <w:r w:rsidRPr="002057EE">
        <w:t>.</w:t>
      </w:r>
    </w:p>
    <w:p w14:paraId="3C93B0C9" w14:textId="4E6123C3" w:rsidR="00E40EEA" w:rsidRDefault="00E40EEA" w:rsidP="001942C6">
      <w:pPr>
        <w:pStyle w:val="Odstavekseznama"/>
        <w:numPr>
          <w:ilvl w:val="0"/>
          <w:numId w:val="21"/>
        </w:numPr>
      </w:pPr>
      <w:r>
        <w:t xml:space="preserve">V sklopu </w:t>
      </w:r>
      <w:r w:rsidR="00720F47">
        <w:t>»</w:t>
      </w:r>
      <w:r w:rsidRPr="00CD127C">
        <w:rPr>
          <w:b/>
        </w:rPr>
        <w:t>Dokumenti</w:t>
      </w:r>
      <w:r w:rsidR="00720F47" w:rsidRPr="002057EE">
        <w:t>«</w:t>
      </w:r>
      <w:r>
        <w:t xml:space="preserve"> kliknite na naziv ali številko dokumenta; </w:t>
      </w:r>
      <w:r>
        <w:rPr>
          <w:rFonts w:ascii="Segoe UI" w:hAnsi="Segoe UI" w:cs="Segoe UI"/>
          <w:color w:val="212529"/>
          <w:shd w:val="clear" w:color="auto" w:fill="F8F9FA"/>
        </w:rPr>
        <w:t>p</w:t>
      </w:r>
      <w:r>
        <w:t xml:space="preserve">reusmerjeni boste na </w:t>
      </w:r>
      <w:r w:rsidRPr="001C4216">
        <w:t>stran</w:t>
      </w:r>
      <w:r w:rsidRPr="001C4216">
        <w:rPr>
          <w:b/>
        </w:rPr>
        <w:t xml:space="preserve"> </w:t>
      </w:r>
      <w:r w:rsidR="00720F47">
        <w:rPr>
          <w:b/>
        </w:rPr>
        <w:t>»</w:t>
      </w:r>
      <w:r w:rsidRPr="001C4216">
        <w:rPr>
          <w:b/>
        </w:rPr>
        <w:t>Vpogled v dokument</w:t>
      </w:r>
      <w:r w:rsidR="00720F47" w:rsidRPr="002057EE">
        <w:t>«</w:t>
      </w:r>
      <w:r w:rsidRPr="002057EE">
        <w:t>.</w:t>
      </w:r>
    </w:p>
    <w:p w14:paraId="08F1D289" w14:textId="58D55DE1" w:rsidR="00E40EEA" w:rsidRDefault="00E40EEA" w:rsidP="001942C6">
      <w:pPr>
        <w:pStyle w:val="Odstavekseznama"/>
        <w:numPr>
          <w:ilvl w:val="0"/>
          <w:numId w:val="21"/>
        </w:numPr>
      </w:pPr>
      <w:r>
        <w:t xml:space="preserve">Kliknite gumb </w:t>
      </w:r>
      <w:r w:rsidR="00720F47">
        <w:t>»</w:t>
      </w:r>
      <w:r w:rsidRPr="00F5500A">
        <w:rPr>
          <w:b/>
        </w:rPr>
        <w:t>Vnesi datum vročitve</w:t>
      </w:r>
      <w:r w:rsidR="00720F47" w:rsidRPr="002057EE">
        <w:t>«</w:t>
      </w:r>
      <w:r w:rsidRPr="002057EE">
        <w:t>.</w:t>
      </w:r>
    </w:p>
    <w:p w14:paraId="40267822" w14:textId="77777777" w:rsidR="00E40EEA" w:rsidRDefault="00E40EEA" w:rsidP="001942C6">
      <w:pPr>
        <w:pStyle w:val="Odstavekseznama"/>
        <w:numPr>
          <w:ilvl w:val="0"/>
          <w:numId w:val="21"/>
        </w:numPr>
      </w:pPr>
      <w:r>
        <w:t>Izberite datum.</w:t>
      </w:r>
    </w:p>
    <w:p w14:paraId="1EDB8A31" w14:textId="0EEDA516" w:rsidR="00E40EEA" w:rsidRDefault="00E40EEA" w:rsidP="001942C6">
      <w:pPr>
        <w:pStyle w:val="Odstavekseznama"/>
        <w:numPr>
          <w:ilvl w:val="0"/>
          <w:numId w:val="21"/>
        </w:numPr>
      </w:pPr>
      <w:r>
        <w:t xml:space="preserve">Kliknite na gumb </w:t>
      </w:r>
      <w:r w:rsidR="00720F47">
        <w:t>»</w:t>
      </w:r>
      <w:r>
        <w:rPr>
          <w:b/>
        </w:rPr>
        <w:t>Potrdi</w:t>
      </w:r>
      <w:r w:rsidR="00720F47" w:rsidRPr="002057EE">
        <w:t>«</w:t>
      </w:r>
      <w:r>
        <w:t xml:space="preserve"> </w:t>
      </w:r>
      <w:r w:rsidR="00C177D6">
        <w:t>oz.</w:t>
      </w:r>
      <w:r>
        <w:t xml:space="preserve"> </w:t>
      </w:r>
      <w:r w:rsidR="00720F47">
        <w:t>»</w:t>
      </w:r>
      <w:r w:rsidRPr="00E9624B">
        <w:rPr>
          <w:b/>
        </w:rPr>
        <w:t>Prekliči</w:t>
      </w:r>
      <w:r w:rsidR="00720F47" w:rsidRPr="002057EE">
        <w:t>«</w:t>
      </w:r>
      <w:r w:rsidRPr="002057EE">
        <w:t>,</w:t>
      </w:r>
      <w:r>
        <w:t xml:space="preserve"> če želite prekiniti akcijo.</w:t>
      </w:r>
    </w:p>
    <w:p w14:paraId="7A60B15A" w14:textId="2089C7E6" w:rsidR="00E40EEA" w:rsidRPr="00E40EEA" w:rsidRDefault="00E40EEA" w:rsidP="001942C6">
      <w:pPr>
        <w:pStyle w:val="Odstavekseznama"/>
        <w:numPr>
          <w:ilvl w:val="0"/>
          <w:numId w:val="21"/>
        </w:numPr>
      </w:pPr>
      <w:r>
        <w:t xml:space="preserve">Po uspešni akciji bo status dokumenta </w:t>
      </w:r>
      <w:r w:rsidR="00720F47">
        <w:t>»</w:t>
      </w:r>
      <w:r w:rsidRPr="00CD127C">
        <w:rPr>
          <w:b/>
        </w:rPr>
        <w:t>Vročeno</w:t>
      </w:r>
      <w:r w:rsidR="00720F47" w:rsidRPr="002057EE">
        <w:t>«</w:t>
      </w:r>
      <w:r>
        <w:t>. Datuma ne morete več spremeniti.</w:t>
      </w:r>
    </w:p>
    <w:p w14:paraId="461A0F34" w14:textId="77777777" w:rsidR="00F10CB5" w:rsidRDefault="00F10CB5">
      <w:pPr>
        <w:rPr>
          <w:caps/>
          <w:spacing w:val="15"/>
        </w:rPr>
      </w:pPr>
      <w:r>
        <w:br w:type="page"/>
      </w:r>
    </w:p>
    <w:p w14:paraId="118CCAF5" w14:textId="18B72BDA" w:rsidR="00960399" w:rsidRDefault="00960399" w:rsidP="00ED2B89">
      <w:pPr>
        <w:pStyle w:val="Naslov2"/>
      </w:pPr>
      <w:bookmarkStart w:id="257" w:name="_Toc100040375"/>
      <w:r>
        <w:lastRenderedPageBreak/>
        <w:t>Obvestila</w:t>
      </w:r>
      <w:bookmarkEnd w:id="257"/>
    </w:p>
    <w:p w14:paraId="372DD8D5" w14:textId="67331CA4" w:rsidR="00B66690" w:rsidRDefault="00B66690" w:rsidP="00B66690">
      <w:r>
        <w:t xml:space="preserve">Do obvestil lahko dostopate s klikom na </w:t>
      </w:r>
      <w:r w:rsidR="00AF20F5">
        <w:t>ikon</w:t>
      </w:r>
      <w:r>
        <w:t>o »</w:t>
      </w:r>
      <w:r>
        <w:rPr>
          <w:b/>
        </w:rPr>
        <w:t>Obvestila</w:t>
      </w:r>
      <w:r w:rsidRPr="00B7177E">
        <w:t>«</w:t>
      </w:r>
      <w:r>
        <w:t xml:space="preserve"> v »</w:t>
      </w:r>
      <w:r w:rsidRPr="009F65A9">
        <w:rPr>
          <w:b/>
        </w:rPr>
        <w:t>Levem meniju</w:t>
      </w:r>
      <w:r w:rsidRPr="00B7177E">
        <w:t>«.</w:t>
      </w:r>
      <w:r>
        <w:t xml:space="preserve"> Aplikacija vas bo preusmerila na iskalnik obvestil.</w:t>
      </w:r>
    </w:p>
    <w:p w14:paraId="7CB14194" w14:textId="3F4D035F" w:rsidR="00B66690" w:rsidRPr="00B66690" w:rsidRDefault="00F10CB5" w:rsidP="00B66690">
      <w:r w:rsidRPr="00F10CB5">
        <w:rPr>
          <w:noProof/>
        </w:rPr>
        <w:drawing>
          <wp:inline distT="0" distB="0" distL="0" distR="0" wp14:anchorId="08872F9A" wp14:editId="4539E37D">
            <wp:extent cx="617273" cy="5410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7273" cy="541067"/>
                    </a:xfrm>
                    <a:prstGeom prst="rect">
                      <a:avLst/>
                    </a:prstGeom>
                  </pic:spPr>
                </pic:pic>
              </a:graphicData>
            </a:graphic>
          </wp:inline>
        </w:drawing>
      </w:r>
    </w:p>
    <w:p w14:paraId="79E14E9C" w14:textId="7D9BE999" w:rsidR="00960399" w:rsidRDefault="00960399" w:rsidP="00960399">
      <w:pPr>
        <w:pStyle w:val="Naslov3"/>
      </w:pPr>
      <w:bookmarkStart w:id="258" w:name="_Toc100040376"/>
      <w:r>
        <w:t>Iskalnik obvestil</w:t>
      </w:r>
      <w:bookmarkEnd w:id="258"/>
    </w:p>
    <w:p w14:paraId="5C176EBC" w14:textId="0886FA94" w:rsidR="001B3D0C" w:rsidRDefault="001B3D0C" w:rsidP="001B3D0C">
      <w:pPr>
        <w:rPr>
          <w:lang w:eastAsia="sl-SI"/>
        </w:rPr>
      </w:pPr>
      <w:r>
        <w:rPr>
          <w:lang w:eastAsia="sl-SI"/>
        </w:rPr>
        <w:t>Stran je namenjena iskanju in prikazovanju seznama obvestil in je sestavljena iz več sekcij:</w:t>
      </w:r>
    </w:p>
    <w:p w14:paraId="3214673E" w14:textId="54572945" w:rsidR="001B3D0C" w:rsidRDefault="001B3D0C" w:rsidP="001942C6">
      <w:pPr>
        <w:pStyle w:val="Odstavekseznama"/>
        <w:numPr>
          <w:ilvl w:val="0"/>
          <w:numId w:val="307"/>
        </w:numPr>
        <w:rPr>
          <w:lang w:eastAsia="sl-SI"/>
        </w:rPr>
      </w:pPr>
      <w:r w:rsidRPr="00545045">
        <w:rPr>
          <w:rStyle w:val="Neensklic"/>
        </w:rPr>
        <w:t>Izbira načina iskanja</w:t>
      </w:r>
      <w:r>
        <w:rPr>
          <w:lang w:eastAsia="sl-SI"/>
        </w:rPr>
        <w:t xml:space="preserve"> – uporabniki, ki nastopajo v več uporabniških vlogah, lahko prikažejo zadeve za izbrano uporabniško vlogo;</w:t>
      </w:r>
    </w:p>
    <w:p w14:paraId="2ED715E8" w14:textId="180EB328" w:rsidR="001B3D0C" w:rsidRDefault="001B3D0C" w:rsidP="001942C6">
      <w:pPr>
        <w:pStyle w:val="Odstavekseznama"/>
        <w:numPr>
          <w:ilvl w:val="0"/>
          <w:numId w:val="307"/>
        </w:numPr>
        <w:rPr>
          <w:lang w:eastAsia="sl-SI"/>
        </w:rPr>
      </w:pPr>
      <w:r>
        <w:rPr>
          <w:rStyle w:val="Neensklic"/>
        </w:rPr>
        <w:t>Izbira faze</w:t>
      </w:r>
      <w:r w:rsidRPr="001B3D0C">
        <w:rPr>
          <w:lang w:eastAsia="sl-SI"/>
        </w:rPr>
        <w:t>;</w:t>
      </w:r>
    </w:p>
    <w:p w14:paraId="56059D9A" w14:textId="3D942261" w:rsidR="001B3D0C" w:rsidRDefault="001B3D0C" w:rsidP="001942C6">
      <w:pPr>
        <w:pStyle w:val="Odstavekseznama"/>
        <w:numPr>
          <w:ilvl w:val="0"/>
          <w:numId w:val="307"/>
        </w:numPr>
        <w:rPr>
          <w:lang w:eastAsia="sl-SI"/>
        </w:rPr>
      </w:pPr>
      <w:r w:rsidRPr="00545045">
        <w:rPr>
          <w:rStyle w:val="Neensklic"/>
          <w:lang w:eastAsia="sl-SI"/>
        </w:rPr>
        <w:t>Rezultati iskanja</w:t>
      </w:r>
      <w:r>
        <w:rPr>
          <w:lang w:eastAsia="sl-SI"/>
        </w:rPr>
        <w:t xml:space="preserve"> - prikazano le nekaj osnovnih podatkov o obvestilu; če uporabnik klikne na posamezno obvestilo, ga bo aplikacija preusmerila na stran za vpogled v obvestilo, na kateri so prikazani vsi podatki obvestila. Seznam se lahko </w:t>
      </w:r>
      <w:r w:rsidR="005B444B">
        <w:rPr>
          <w:lang w:eastAsia="sl-SI"/>
        </w:rPr>
        <w:t>ure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307BF297" w14:textId="6D399006" w:rsidR="001B3D0C" w:rsidRDefault="001B3D0C" w:rsidP="001942C6">
      <w:pPr>
        <w:pStyle w:val="Odstavekseznama"/>
        <w:numPr>
          <w:ilvl w:val="0"/>
          <w:numId w:val="307"/>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w:t>
      </w:r>
      <w:r w:rsidRPr="001B3D0C">
        <w:rPr>
          <w:rStyle w:val="DocReferenceChar"/>
        </w:rPr>
        <w:fldChar w:fldCharType="begin"/>
      </w:r>
      <w:r w:rsidRPr="001B3D0C">
        <w:rPr>
          <w:rStyle w:val="DocReferenceChar"/>
        </w:rPr>
        <w:instrText xml:space="preserve"> REF _Ref88835039 \h </w:instrText>
      </w:r>
      <w:r>
        <w:rPr>
          <w:rStyle w:val="DocReferenceChar"/>
        </w:rPr>
        <w:instrText xml:space="preserve"> \* MERGEFORMAT </w:instrText>
      </w:r>
      <w:r w:rsidRPr="001B3D0C">
        <w:rPr>
          <w:rStyle w:val="DocReferenceChar"/>
        </w:rPr>
      </w:r>
      <w:r w:rsidRPr="001B3D0C">
        <w:rPr>
          <w:rStyle w:val="DocReferenceChar"/>
        </w:rPr>
        <w:fldChar w:fldCharType="separate"/>
      </w:r>
      <w:r w:rsidRPr="001B3D0C">
        <w:rPr>
          <w:rStyle w:val="DocReferenceChar"/>
        </w:rPr>
        <w:t>Omejitev rezultatov iskanja s filtri</w:t>
      </w:r>
      <w:r w:rsidRPr="001B3D0C">
        <w:rPr>
          <w:rStyle w:val="DocReferenceChar"/>
        </w:rPr>
        <w:fldChar w:fldCharType="end"/>
      </w:r>
      <w:r>
        <w:rPr>
          <w:lang w:eastAsia="sl-SI"/>
        </w:rPr>
        <w:t>«.</w:t>
      </w:r>
    </w:p>
    <w:p w14:paraId="1E1655F0" w14:textId="77777777" w:rsidR="001B3D0C" w:rsidRDefault="001B3D0C" w:rsidP="001B3D0C">
      <w:pPr>
        <w:pStyle w:val="Naslov4"/>
      </w:pPr>
      <w:bookmarkStart w:id="259" w:name="_Toc100040377"/>
      <w:r>
        <w:t>Izbira načina iskanja</w:t>
      </w:r>
      <w:bookmarkEnd w:id="259"/>
    </w:p>
    <w:p w14:paraId="59EB8BD0" w14:textId="77777777" w:rsidR="001B3D0C" w:rsidRPr="005B27DF" w:rsidRDefault="001B3D0C" w:rsidP="001B3D0C">
      <w:r>
        <w:rPr>
          <w:lang w:eastAsia="sl-SI"/>
        </w:rPr>
        <w:t>Na voljo so naslednji načini iskanja:</w:t>
      </w:r>
    </w:p>
    <w:p w14:paraId="3C5F8A2C" w14:textId="77777777" w:rsidR="001B3D0C" w:rsidRDefault="001B3D0C" w:rsidP="001942C6">
      <w:pPr>
        <w:pStyle w:val="Odstavekseznama"/>
        <w:numPr>
          <w:ilvl w:val="0"/>
          <w:numId w:val="4"/>
        </w:numPr>
      </w:pPr>
      <w:r>
        <w:rPr>
          <w:b/>
          <w:lang w:eastAsia="sl-SI"/>
        </w:rPr>
        <w:t>MK</w:t>
      </w:r>
      <w:r>
        <w:rPr>
          <w:lang w:eastAsia="sl-SI"/>
        </w:rPr>
        <w:t xml:space="preserve"> – prikazane so vse zadeve.</w:t>
      </w:r>
    </w:p>
    <w:p w14:paraId="38448B22" w14:textId="77777777" w:rsidR="001B3D0C" w:rsidRDefault="001B3D0C" w:rsidP="001942C6">
      <w:pPr>
        <w:pStyle w:val="Odstavekseznama"/>
        <w:numPr>
          <w:ilvl w:val="0"/>
          <w:numId w:val="4"/>
        </w:numPr>
      </w:pPr>
      <w:r>
        <w:rPr>
          <w:b/>
          <w:lang w:eastAsia="sl-SI"/>
        </w:rPr>
        <w:t xml:space="preserve">Izvajalec </w:t>
      </w:r>
      <w:r>
        <w:t>– prikazane so zadeve, na katerih je uporabnik izvajalec.</w:t>
      </w:r>
    </w:p>
    <w:p w14:paraId="389A6654" w14:textId="77777777" w:rsidR="001B3D0C" w:rsidRDefault="001B3D0C"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1654693A" w14:textId="77777777" w:rsidR="001B3D0C" w:rsidRDefault="001B3D0C" w:rsidP="001942C6">
      <w:pPr>
        <w:pStyle w:val="Odstavekseznama"/>
        <w:numPr>
          <w:ilvl w:val="0"/>
          <w:numId w:val="4"/>
        </w:numPr>
      </w:pPr>
      <w:r>
        <w:rPr>
          <w:b/>
          <w:lang w:eastAsia="sl-SI"/>
        </w:rPr>
        <w:t xml:space="preserve">SKAR </w:t>
      </w:r>
      <w:r>
        <w:t>– prikazane so vse zadeve.</w:t>
      </w:r>
    </w:p>
    <w:p w14:paraId="04A56EFF" w14:textId="77A18C0C" w:rsidR="0008554C" w:rsidRDefault="001B3D0C" w:rsidP="001942C6">
      <w:pPr>
        <w:pStyle w:val="Odstavekseznama"/>
        <w:numPr>
          <w:ilvl w:val="0"/>
          <w:numId w:val="4"/>
        </w:numPr>
      </w:pPr>
      <w:r>
        <w:rPr>
          <w:b/>
        </w:rPr>
        <w:t>Napredno iskanje</w:t>
      </w:r>
      <w:r w:rsidR="0008554C" w:rsidRPr="0008554C">
        <w:rPr>
          <w:lang w:eastAsia="sl-SI"/>
        </w:rPr>
        <w:t xml:space="preserve"> </w:t>
      </w:r>
      <w:r w:rsidR="0008554C">
        <w:rPr>
          <w:lang w:eastAsia="sl-SI"/>
        </w:rPr>
        <w:t>rezultati ne bodo prikazani, dokler v filtrih ne določite iskalnih parametrov.</w:t>
      </w:r>
    </w:p>
    <w:p w14:paraId="3F559F33" w14:textId="0B86A63E" w:rsidR="001B3D0C" w:rsidRDefault="0008554C" w:rsidP="0008554C">
      <w:pPr>
        <w:pStyle w:val="Odstavekseznama"/>
        <w:ind w:left="360"/>
        <w:rPr>
          <w:lang w:eastAsia="sl-SI"/>
        </w:rPr>
      </w:pPr>
      <w:r>
        <w:rPr>
          <w:lang w:eastAsia="sl-SI"/>
        </w:rPr>
        <w:t>V sekciji Dodatni filtri so na voljo vsi statusi.</w:t>
      </w:r>
    </w:p>
    <w:p w14:paraId="52C94C28" w14:textId="77777777" w:rsidR="001B3D0C" w:rsidRDefault="001B3D0C" w:rsidP="001B3D0C">
      <w:pPr>
        <w:pStyle w:val="Naslov4"/>
        <w:rPr>
          <w:lang w:eastAsia="sl-SI"/>
        </w:rPr>
      </w:pPr>
      <w:bookmarkStart w:id="260" w:name="_Ref88835039"/>
      <w:bookmarkStart w:id="261" w:name="_Toc100040378"/>
      <w:r w:rsidRPr="002331FF">
        <w:rPr>
          <w:lang w:eastAsia="sl-SI"/>
        </w:rPr>
        <w:t>Omejitev rezultatov iskanja s filtri</w:t>
      </w:r>
      <w:bookmarkEnd w:id="260"/>
      <w:bookmarkEnd w:id="261"/>
      <w:r w:rsidRPr="002331FF">
        <w:rPr>
          <w:lang w:eastAsia="sl-SI"/>
        </w:rPr>
        <w:t xml:space="preserve"> </w:t>
      </w:r>
    </w:p>
    <w:p w14:paraId="0F7B7233" w14:textId="77777777" w:rsidR="001B3D0C" w:rsidRDefault="001B3D0C" w:rsidP="001B3D0C">
      <w:pPr>
        <w:rPr>
          <w:lang w:eastAsia="sl-SI"/>
        </w:rPr>
      </w:pPr>
      <w:r>
        <w:rPr>
          <w:lang w:eastAsia="sl-SI"/>
        </w:rPr>
        <w:t>Uporabnik lahko omeji seznam z uporabo dodatnih filtrov:</w:t>
      </w:r>
    </w:p>
    <w:p w14:paraId="0DD8D5F0" w14:textId="07046379" w:rsidR="001B3D0C" w:rsidRDefault="001B3D0C" w:rsidP="001942C6">
      <w:pPr>
        <w:pStyle w:val="Odstavekseznama"/>
        <w:numPr>
          <w:ilvl w:val="0"/>
          <w:numId w:val="308"/>
        </w:numPr>
        <w:rPr>
          <w:lang w:eastAsia="sl-SI"/>
        </w:rPr>
      </w:pPr>
      <w:r>
        <w:rPr>
          <w:lang w:eastAsia="sl-SI"/>
        </w:rPr>
        <w:t xml:space="preserve">iskanje po </w:t>
      </w:r>
      <w:r w:rsidR="0008554C">
        <w:rPr>
          <w:lang w:eastAsia="sl-SI"/>
        </w:rPr>
        <w:t>kodi raziskave</w:t>
      </w:r>
      <w:r>
        <w:rPr>
          <w:lang w:eastAsia="sl-SI"/>
        </w:rPr>
        <w:t>;</w:t>
      </w:r>
    </w:p>
    <w:p w14:paraId="52940FA2" w14:textId="75D84902" w:rsidR="001B3D0C" w:rsidRDefault="001B3D0C" w:rsidP="001942C6">
      <w:pPr>
        <w:pStyle w:val="Odstavekseznama"/>
        <w:numPr>
          <w:ilvl w:val="0"/>
          <w:numId w:val="308"/>
        </w:numPr>
        <w:rPr>
          <w:lang w:eastAsia="sl-SI"/>
        </w:rPr>
      </w:pPr>
      <w:r>
        <w:rPr>
          <w:lang w:eastAsia="sl-SI"/>
        </w:rPr>
        <w:t xml:space="preserve">izbira </w:t>
      </w:r>
      <w:r w:rsidR="0008554C">
        <w:rPr>
          <w:lang w:eastAsia="sl-SI"/>
        </w:rPr>
        <w:t>vrste obvestila</w:t>
      </w:r>
      <w:r>
        <w:rPr>
          <w:lang w:eastAsia="sl-SI"/>
        </w:rPr>
        <w:t>;</w:t>
      </w:r>
    </w:p>
    <w:p w14:paraId="1528A394" w14:textId="1244B102" w:rsidR="001B3D0C" w:rsidRDefault="001B3D0C" w:rsidP="001942C6">
      <w:pPr>
        <w:pStyle w:val="Odstavekseznama"/>
        <w:numPr>
          <w:ilvl w:val="0"/>
          <w:numId w:val="308"/>
        </w:numPr>
        <w:rPr>
          <w:lang w:eastAsia="sl-SI"/>
        </w:rPr>
      </w:pPr>
      <w:r>
        <w:rPr>
          <w:lang w:eastAsia="sl-SI"/>
        </w:rPr>
        <w:t xml:space="preserve">izbira enega ali več statusov </w:t>
      </w:r>
      <w:r w:rsidR="0008554C">
        <w:rPr>
          <w:lang w:eastAsia="sl-SI"/>
        </w:rPr>
        <w:t>obvestila</w:t>
      </w:r>
      <w:r>
        <w:rPr>
          <w:lang w:eastAsia="sl-SI"/>
        </w:rPr>
        <w:t>;</w:t>
      </w:r>
    </w:p>
    <w:p w14:paraId="5318238E" w14:textId="77777777" w:rsidR="001B3D0C" w:rsidRDefault="001B3D0C" w:rsidP="001942C6">
      <w:pPr>
        <w:pStyle w:val="Odstavekseznama"/>
        <w:numPr>
          <w:ilvl w:val="0"/>
          <w:numId w:val="308"/>
        </w:numPr>
        <w:rPr>
          <w:lang w:eastAsia="sl-SI"/>
        </w:rPr>
      </w:pPr>
      <w:r>
        <w:rPr>
          <w:lang w:eastAsia="sl-SI"/>
        </w:rPr>
        <w:t>datumska omejitev.</w:t>
      </w:r>
    </w:p>
    <w:p w14:paraId="6018E0AA" w14:textId="77777777" w:rsidR="001B3D0C" w:rsidRDefault="001B3D0C" w:rsidP="001B3D0C">
      <w:pPr>
        <w:pStyle w:val="Odstavekseznama"/>
        <w:ind w:left="0"/>
        <w:rPr>
          <w:rStyle w:val="Poudarek"/>
        </w:rPr>
      </w:pPr>
    </w:p>
    <w:p w14:paraId="356FD10B" w14:textId="464EEC16" w:rsidR="001B3D0C" w:rsidRPr="006256F9" w:rsidRDefault="001B3D0C" w:rsidP="001B3D0C">
      <w:pPr>
        <w:pStyle w:val="Odstavekseznama"/>
        <w:ind w:left="0"/>
        <w:rPr>
          <w:lang w:eastAsia="sl-SI"/>
        </w:rPr>
      </w:pPr>
      <w:r w:rsidRPr="00C17C07">
        <w:rPr>
          <w:rStyle w:val="Poudarek"/>
        </w:rPr>
        <w:t>Pozor!</w:t>
      </w:r>
      <w:r>
        <w:rPr>
          <w:lang w:eastAsia="sl-SI"/>
        </w:rPr>
        <w:t xml:space="preserve"> Pri sočasni uporabi filtrov iz različnih skupin (npr. po statusu i vrsti </w:t>
      </w:r>
      <w:r w:rsidR="0008554C">
        <w:rPr>
          <w:lang w:eastAsia="sl-SI"/>
        </w:rPr>
        <w:t>obvestila</w:t>
      </w:r>
      <w:r>
        <w:rPr>
          <w:lang w:eastAsia="sl-SI"/>
        </w:rPr>
        <w:t>) velja, da bodo prikazan</w:t>
      </w:r>
      <w:r w:rsidR="0008554C">
        <w:rPr>
          <w:lang w:eastAsia="sl-SI"/>
        </w:rPr>
        <w:t>a</w:t>
      </w:r>
      <w:r>
        <w:rPr>
          <w:lang w:eastAsia="sl-SI"/>
        </w:rPr>
        <w:t xml:space="preserve"> le </w:t>
      </w:r>
      <w:r w:rsidR="0008554C">
        <w:rPr>
          <w:lang w:eastAsia="sl-SI"/>
        </w:rPr>
        <w:t>obvestila</w:t>
      </w:r>
      <w:r>
        <w:rPr>
          <w:lang w:eastAsia="sl-SI"/>
        </w:rPr>
        <w:t xml:space="preserve">, ki izpolnjujejo vse pogoje. </w:t>
      </w:r>
    </w:p>
    <w:p w14:paraId="615D872B" w14:textId="1DB3736E" w:rsidR="001B3D0C" w:rsidRPr="001B3D0C" w:rsidRDefault="001B3D0C" w:rsidP="001B3D0C">
      <w:r>
        <w:rPr>
          <w:lang w:eastAsia="sl-SI"/>
        </w:rPr>
        <w:br w:type="page"/>
      </w:r>
    </w:p>
    <w:p w14:paraId="5391A198" w14:textId="58B37C03" w:rsidR="00960399" w:rsidRDefault="00960399" w:rsidP="00960399">
      <w:pPr>
        <w:pStyle w:val="Naslov3"/>
      </w:pPr>
      <w:bookmarkStart w:id="262" w:name="_Toc100040379"/>
      <w:r>
        <w:lastRenderedPageBreak/>
        <w:t>Vpogled v obvestilo</w:t>
      </w:r>
      <w:bookmarkEnd w:id="262"/>
    </w:p>
    <w:p w14:paraId="1651F6C7" w14:textId="2294C599" w:rsidR="00311B47" w:rsidRDefault="00311B47" w:rsidP="00311B47">
      <w:pPr>
        <w:rPr>
          <w:lang w:eastAsia="sl-SI"/>
        </w:rPr>
      </w:pPr>
      <w:r>
        <w:rPr>
          <w:lang w:eastAsia="sl-SI"/>
        </w:rPr>
        <w:t xml:space="preserve">Stran je namenjena pregledu vseh podatkov obvestila. </w:t>
      </w:r>
    </w:p>
    <w:p w14:paraId="6174FAFF" w14:textId="77777777" w:rsidR="00311B47" w:rsidRDefault="00311B47" w:rsidP="00311B47">
      <w:pPr>
        <w:rPr>
          <w:lang w:eastAsia="sl-SI"/>
        </w:rPr>
      </w:pPr>
      <w:r>
        <w:rPr>
          <w:lang w:eastAsia="sl-SI"/>
        </w:rPr>
        <w:t>Stran je sestavljena iz naslednjih sklopov:</w:t>
      </w:r>
    </w:p>
    <w:p w14:paraId="5FCDE625" w14:textId="77777777" w:rsidR="00311B47" w:rsidRDefault="00311B47" w:rsidP="001942C6">
      <w:pPr>
        <w:pStyle w:val="Odstavekseznama"/>
        <w:numPr>
          <w:ilvl w:val="0"/>
          <w:numId w:val="309"/>
        </w:numPr>
        <w:rPr>
          <w:lang w:eastAsia="sl-SI"/>
        </w:rPr>
      </w:pPr>
      <w:r>
        <w:rPr>
          <w:lang w:eastAsia="sl-SI"/>
        </w:rPr>
        <w:t>drobtinice,</w:t>
      </w:r>
    </w:p>
    <w:p w14:paraId="79030DA7" w14:textId="7ED9B7E8" w:rsidR="00311B47" w:rsidRDefault="00311B47" w:rsidP="001942C6">
      <w:pPr>
        <w:pStyle w:val="Odstavekseznama"/>
        <w:numPr>
          <w:ilvl w:val="0"/>
          <w:numId w:val="309"/>
        </w:numPr>
        <w:rPr>
          <w:lang w:eastAsia="sl-SI"/>
        </w:rPr>
      </w:pPr>
      <w:r>
        <w:rPr>
          <w:lang w:eastAsia="sl-SI"/>
        </w:rPr>
        <w:t>naziv obvestila,</w:t>
      </w:r>
    </w:p>
    <w:p w14:paraId="052FB54F" w14:textId="0DF0DB33" w:rsidR="00311B47" w:rsidRDefault="00311B47" w:rsidP="001942C6">
      <w:pPr>
        <w:pStyle w:val="Odstavekseznama"/>
        <w:numPr>
          <w:ilvl w:val="0"/>
          <w:numId w:val="309"/>
        </w:numPr>
        <w:rPr>
          <w:lang w:eastAsia="sl-SI"/>
        </w:rPr>
      </w:pPr>
      <w:r>
        <w:rPr>
          <w:lang w:eastAsia="sl-SI"/>
        </w:rPr>
        <w:t>poudarjena vsebina o obvestilu in</w:t>
      </w:r>
    </w:p>
    <w:p w14:paraId="124B5212" w14:textId="2F1A73BD" w:rsidR="00311B47" w:rsidRDefault="00311B47" w:rsidP="001942C6">
      <w:pPr>
        <w:pStyle w:val="Odstavekseznama"/>
        <w:numPr>
          <w:ilvl w:val="0"/>
          <w:numId w:val="309"/>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6E98431E" w14:textId="77777777" w:rsidR="00311B47" w:rsidRDefault="00311B47" w:rsidP="00311B47">
      <w:pPr>
        <w:rPr>
          <w:caps/>
          <w:color w:val="374C80" w:themeColor="accent1" w:themeShade="BF"/>
          <w:spacing w:val="10"/>
          <w:lang w:eastAsia="sl-SI"/>
        </w:rPr>
      </w:pPr>
      <w:r>
        <w:rPr>
          <w:lang w:eastAsia="sl-SI"/>
        </w:rPr>
        <w:br w:type="page"/>
      </w:r>
    </w:p>
    <w:p w14:paraId="6253DA25" w14:textId="19FFB126" w:rsidR="00311B47" w:rsidRDefault="00311B47" w:rsidP="00311B47">
      <w:pPr>
        <w:pStyle w:val="Naslov4"/>
        <w:rPr>
          <w:lang w:eastAsia="sl-SI"/>
        </w:rPr>
      </w:pPr>
      <w:bookmarkStart w:id="263" w:name="_Toc100040380"/>
      <w:r>
        <w:rPr>
          <w:lang w:eastAsia="sl-SI"/>
        </w:rPr>
        <w:lastRenderedPageBreak/>
        <w:t>Poudarjena vsebina o obvestilu</w:t>
      </w:r>
      <w:bookmarkEnd w:id="263"/>
    </w:p>
    <w:p w14:paraId="45E4AE35" w14:textId="129FA683" w:rsidR="00311B47" w:rsidRDefault="00311B47" w:rsidP="00311B47">
      <w:pPr>
        <w:rPr>
          <w:lang w:eastAsia="sl-SI"/>
        </w:rPr>
      </w:pPr>
      <w:r>
        <w:rPr>
          <w:lang w:eastAsia="sl-SI"/>
        </w:rPr>
        <w:t>Na desni strani je »</w:t>
      </w:r>
      <w:r w:rsidRPr="00F14E0E">
        <w:rPr>
          <w:b/>
          <w:lang w:eastAsia="sl-SI"/>
        </w:rPr>
        <w:t>Poudarjena vsebina</w:t>
      </w:r>
      <w:r>
        <w:rPr>
          <w:b/>
          <w:lang w:eastAsia="sl-SI"/>
        </w:rPr>
        <w:t xml:space="preserve"> o obvestilu</w:t>
      </w:r>
      <w:r>
        <w:rPr>
          <w:lang w:eastAsia="sl-SI"/>
        </w:rPr>
        <w:t>«:</w:t>
      </w:r>
    </w:p>
    <w:p w14:paraId="70FC0F40" w14:textId="158DCE3A" w:rsidR="00311B47" w:rsidRDefault="00311B47" w:rsidP="001942C6">
      <w:pPr>
        <w:pStyle w:val="Odstavekseznama"/>
        <w:numPr>
          <w:ilvl w:val="0"/>
          <w:numId w:val="310"/>
        </w:numPr>
        <w:rPr>
          <w:lang w:eastAsia="sl-SI"/>
        </w:rPr>
      </w:pPr>
      <w:r w:rsidRPr="002F15A6">
        <w:rPr>
          <w:b/>
          <w:lang w:eastAsia="sl-SI"/>
        </w:rPr>
        <w:t xml:space="preserve">Statusne informacije </w:t>
      </w:r>
      <w:r>
        <w:rPr>
          <w:b/>
          <w:lang w:eastAsia="sl-SI"/>
        </w:rPr>
        <w:t>obvestila</w:t>
      </w:r>
      <w:r>
        <w:rPr>
          <w:lang w:eastAsia="sl-SI"/>
        </w:rPr>
        <w:t>, kot so:</w:t>
      </w:r>
    </w:p>
    <w:p w14:paraId="10E20EF4" w14:textId="77777777" w:rsidR="00311B47" w:rsidRDefault="00311B47" w:rsidP="001942C6">
      <w:pPr>
        <w:pStyle w:val="Odstavekseznama"/>
        <w:numPr>
          <w:ilvl w:val="1"/>
          <w:numId w:val="310"/>
        </w:numPr>
        <w:rPr>
          <w:lang w:eastAsia="sl-SI"/>
        </w:rPr>
      </w:pPr>
      <w:r>
        <w:rPr>
          <w:lang w:eastAsia="sl-SI"/>
        </w:rPr>
        <w:t>številka zadeve,</w:t>
      </w:r>
    </w:p>
    <w:p w14:paraId="4B644E21" w14:textId="77777777" w:rsidR="00311B47" w:rsidRDefault="00311B47" w:rsidP="001942C6">
      <w:pPr>
        <w:pStyle w:val="Odstavekseznama"/>
        <w:numPr>
          <w:ilvl w:val="1"/>
          <w:numId w:val="310"/>
        </w:numPr>
        <w:rPr>
          <w:lang w:eastAsia="sl-SI"/>
        </w:rPr>
      </w:pPr>
      <w:r>
        <w:rPr>
          <w:lang w:eastAsia="sl-SI"/>
        </w:rPr>
        <w:t>faza zadeve,</w:t>
      </w:r>
    </w:p>
    <w:p w14:paraId="62161743" w14:textId="7C2D4A0E" w:rsidR="00311B47" w:rsidRDefault="00311B47" w:rsidP="001942C6">
      <w:pPr>
        <w:pStyle w:val="Odstavekseznama"/>
        <w:numPr>
          <w:ilvl w:val="1"/>
          <w:numId w:val="310"/>
        </w:numPr>
        <w:rPr>
          <w:lang w:eastAsia="sl-SI"/>
        </w:rPr>
      </w:pPr>
      <w:r>
        <w:rPr>
          <w:lang w:eastAsia="sl-SI"/>
        </w:rPr>
        <w:t>status zadeve,</w:t>
      </w:r>
    </w:p>
    <w:p w14:paraId="707EE3C2" w14:textId="2A11677B" w:rsidR="00311B47" w:rsidRDefault="00311B47" w:rsidP="001942C6">
      <w:pPr>
        <w:pStyle w:val="Odstavekseznama"/>
        <w:numPr>
          <w:ilvl w:val="1"/>
          <w:numId w:val="310"/>
        </w:numPr>
        <w:rPr>
          <w:lang w:eastAsia="sl-SI"/>
        </w:rPr>
      </w:pPr>
      <w:r>
        <w:rPr>
          <w:lang w:eastAsia="sl-SI"/>
        </w:rPr>
        <w:t>status obvestila,</w:t>
      </w:r>
    </w:p>
    <w:p w14:paraId="54924DBE" w14:textId="4F28C3CC" w:rsidR="00311B47" w:rsidRDefault="00311B47" w:rsidP="001942C6">
      <w:pPr>
        <w:pStyle w:val="Odstavekseznama"/>
        <w:numPr>
          <w:ilvl w:val="1"/>
          <w:numId w:val="310"/>
        </w:numPr>
        <w:rPr>
          <w:lang w:eastAsia="sl-SI"/>
        </w:rPr>
      </w:pPr>
      <w:r>
        <w:rPr>
          <w:lang w:eastAsia="sl-SI"/>
        </w:rPr>
        <w:t>koda raziskave,</w:t>
      </w:r>
    </w:p>
    <w:p w14:paraId="0BBD5827" w14:textId="77777777" w:rsidR="00311B47" w:rsidRDefault="00311B47" w:rsidP="001942C6">
      <w:pPr>
        <w:pStyle w:val="Odstavekseznama"/>
        <w:numPr>
          <w:ilvl w:val="1"/>
          <w:numId w:val="310"/>
        </w:numPr>
        <w:rPr>
          <w:lang w:eastAsia="sl-SI"/>
        </w:rPr>
      </w:pPr>
      <w:r>
        <w:rPr>
          <w:lang w:eastAsia="sl-SI"/>
        </w:rPr>
        <w:t>datum začetka (prejetja vloge),</w:t>
      </w:r>
    </w:p>
    <w:p w14:paraId="79EB99BF" w14:textId="77777777" w:rsidR="00311B47" w:rsidRDefault="00311B47" w:rsidP="001942C6">
      <w:pPr>
        <w:pStyle w:val="Odstavekseznama"/>
        <w:numPr>
          <w:ilvl w:val="1"/>
          <w:numId w:val="310"/>
        </w:numPr>
        <w:rPr>
          <w:lang w:eastAsia="sl-SI"/>
        </w:rPr>
      </w:pPr>
      <w:r>
        <w:rPr>
          <w:lang w:eastAsia="sl-SI"/>
        </w:rPr>
        <w:t>datum popolne vloge, če obstaja.</w:t>
      </w:r>
    </w:p>
    <w:p w14:paraId="5E761C76" w14:textId="77777777" w:rsidR="00311B47" w:rsidRDefault="00311B47" w:rsidP="001942C6">
      <w:pPr>
        <w:pStyle w:val="Odstavekseznama"/>
        <w:numPr>
          <w:ilvl w:val="0"/>
          <w:numId w:val="310"/>
        </w:numPr>
        <w:rPr>
          <w:lang w:eastAsia="sl-SI"/>
        </w:rPr>
      </w:pPr>
      <w:r>
        <w:rPr>
          <w:b/>
          <w:lang w:eastAsia="sl-SI"/>
        </w:rPr>
        <w:t xml:space="preserve">Nosilec zadeve MK </w:t>
      </w:r>
      <w:r>
        <w:rPr>
          <w:lang w:eastAsia="sl-SI"/>
        </w:rPr>
        <w:t>– uporabnik MK, ki je prevzel vlogo v reševanje.</w:t>
      </w:r>
    </w:p>
    <w:p w14:paraId="742EC03E" w14:textId="77777777" w:rsidR="00311B47" w:rsidRDefault="00311B47" w:rsidP="001942C6">
      <w:pPr>
        <w:pStyle w:val="Odstavekseznama"/>
        <w:numPr>
          <w:ilvl w:val="0"/>
          <w:numId w:val="310"/>
        </w:numPr>
        <w:rPr>
          <w:lang w:eastAsia="sl-SI"/>
        </w:rPr>
      </w:pPr>
      <w:r>
        <w:rPr>
          <w:b/>
          <w:lang w:eastAsia="sl-SI"/>
        </w:rPr>
        <w:t xml:space="preserve">Odgovorni konservator </w:t>
      </w:r>
      <w:r>
        <w:rPr>
          <w:lang w:eastAsia="sl-SI"/>
        </w:rPr>
        <w:t xml:space="preserve">– uporabnik zavoda (prikaže se samo pri postopku IU), </w:t>
      </w:r>
    </w:p>
    <w:p w14:paraId="40920183" w14:textId="39D2CCBF" w:rsidR="00311B47" w:rsidRDefault="00311B47" w:rsidP="001942C6">
      <w:pPr>
        <w:pStyle w:val="Odstavekseznama"/>
        <w:numPr>
          <w:ilvl w:val="0"/>
          <w:numId w:val="310"/>
        </w:numPr>
        <w:rPr>
          <w:lang w:eastAsia="sl-SI"/>
        </w:rPr>
      </w:pPr>
      <w:r>
        <w:rPr>
          <w:b/>
          <w:lang w:eastAsia="sl-SI"/>
        </w:rPr>
        <w:t xml:space="preserve">Akcije za delo na obvestilu </w:t>
      </w:r>
      <w:r>
        <w:rPr>
          <w:lang w:eastAsia="sl-SI"/>
        </w:rPr>
        <w:t>– seznam akcij je prilagojen glede na status obvestila in pravice uporabnika.</w:t>
      </w:r>
    </w:p>
    <w:p w14:paraId="3C50C326" w14:textId="639154AC" w:rsidR="00311B47" w:rsidRDefault="00311B47" w:rsidP="001942C6">
      <w:pPr>
        <w:pStyle w:val="Odstavekseznama"/>
        <w:numPr>
          <w:ilvl w:val="0"/>
          <w:numId w:val="310"/>
        </w:numPr>
        <w:rPr>
          <w:lang w:eastAsia="sl-SI"/>
        </w:rPr>
      </w:pPr>
      <w:r>
        <w:rPr>
          <w:b/>
          <w:lang w:eastAsia="sl-SI"/>
        </w:rPr>
        <w:t>V</w:t>
      </w:r>
      <w:r w:rsidRPr="002F15A6">
        <w:rPr>
          <w:b/>
          <w:lang w:eastAsia="sl-SI"/>
        </w:rPr>
        <w:t xml:space="preserve">erzije </w:t>
      </w:r>
      <w:r>
        <w:rPr>
          <w:b/>
          <w:lang w:eastAsia="sl-SI"/>
        </w:rPr>
        <w:t>vloge</w:t>
      </w:r>
      <w:r>
        <w:rPr>
          <w:lang w:eastAsia="sl-SI"/>
        </w:rPr>
        <w:t xml:space="preserve"> - sekcijo lahko razgrnete in dobite seznam vseh verzij tega obvestila; če kliknete na verzijo, boste preusmerjeni na zgodovinski pregled obvestila; v zgodovinskem pregledu puščica pred verzijo označuje, katero verzijo pregledujete; s klikom na drugo verzijo lahko spremenite, katera verzija je prikazana; zgodovinski pregled lahko zapustite samo s klikom na povezavo »</w:t>
      </w:r>
      <w:r w:rsidRPr="0090299A">
        <w:rPr>
          <w:b/>
          <w:lang w:eastAsia="sl-SI"/>
        </w:rPr>
        <w:t>Zapusti pregled zgodovine</w:t>
      </w:r>
      <w:r>
        <w:rPr>
          <w:lang w:eastAsia="sl-SI"/>
        </w:rPr>
        <w:t>«.</w:t>
      </w:r>
    </w:p>
    <w:p w14:paraId="0ED86C2B" w14:textId="0FD2E03D" w:rsidR="00311B47" w:rsidRDefault="00311B47" w:rsidP="001942C6">
      <w:pPr>
        <w:pStyle w:val="Odstavekseznama"/>
        <w:numPr>
          <w:ilvl w:val="0"/>
          <w:numId w:val="310"/>
        </w:numPr>
        <w:rPr>
          <w:lang w:eastAsia="sl-SI"/>
        </w:rPr>
      </w:pPr>
      <w:r>
        <w:rPr>
          <w:b/>
          <w:lang w:eastAsia="sl-SI"/>
        </w:rPr>
        <w:t xml:space="preserve">Časovnica </w:t>
      </w:r>
      <w:r>
        <w:rPr>
          <w:lang w:eastAsia="sl-SI"/>
        </w:rPr>
        <w:t>– sekcijo lahko razgrnete in dobite kronološki seznam pomembnih dogodkov na obvestilu; prikazani so datum dogodka, dogodek, ustvarjalec dogodka in komentar, če je podan. Osnovni podatki o vlogi.</w:t>
      </w:r>
    </w:p>
    <w:p w14:paraId="1FBA6136" w14:textId="6A279C87" w:rsidR="00311B47" w:rsidRDefault="00311B47" w:rsidP="00311B47">
      <w:pPr>
        <w:rPr>
          <w:lang w:eastAsia="sl-SI"/>
        </w:rPr>
      </w:pPr>
      <w:r>
        <w:rPr>
          <w:lang w:eastAsia="sl-SI"/>
        </w:rPr>
        <w:t>Zavihek »</w:t>
      </w:r>
      <w:r>
        <w:rPr>
          <w:b/>
          <w:lang w:eastAsia="sl-SI"/>
        </w:rPr>
        <w:t>Osnovni podatki obvestila</w:t>
      </w:r>
      <w:r w:rsidRPr="00B12226">
        <w:rPr>
          <w:lang w:eastAsia="sl-SI"/>
        </w:rPr>
        <w:t>«</w:t>
      </w:r>
      <w:r>
        <w:rPr>
          <w:lang w:eastAsia="sl-SI"/>
        </w:rPr>
        <w:t xml:space="preserve"> je namenjen pregledu osnovnih podatkov o zadevi.</w:t>
      </w:r>
    </w:p>
    <w:p w14:paraId="4C301D8F" w14:textId="77777777" w:rsidR="00311B47" w:rsidRDefault="00311B47" w:rsidP="00311B47">
      <w:pPr>
        <w:rPr>
          <w:lang w:eastAsia="sl-SI"/>
        </w:rPr>
      </w:pPr>
      <w:r>
        <w:rPr>
          <w:lang w:eastAsia="sl-SI"/>
        </w:rPr>
        <w:t xml:space="preserve">Vsebina je razdeljena na sklope: </w:t>
      </w:r>
    </w:p>
    <w:p w14:paraId="6CEADD56" w14:textId="77777777" w:rsidR="00311B47" w:rsidRDefault="00311B47" w:rsidP="001942C6">
      <w:pPr>
        <w:pStyle w:val="Odstavekseznama"/>
        <w:numPr>
          <w:ilvl w:val="0"/>
          <w:numId w:val="4"/>
        </w:numPr>
        <w:rPr>
          <w:lang w:eastAsia="sl-SI"/>
        </w:rPr>
      </w:pPr>
      <w:r>
        <w:rPr>
          <w:b/>
          <w:lang w:eastAsia="sl-SI"/>
        </w:rPr>
        <w:t>Zadeva</w:t>
      </w:r>
      <w:r>
        <w:rPr>
          <w:lang w:eastAsia="sl-SI"/>
        </w:rPr>
        <w:t xml:space="preserve"> (številka zadeve, naziv zadeve); </w:t>
      </w:r>
    </w:p>
    <w:p w14:paraId="093A216F" w14:textId="0F569B7D" w:rsidR="00311B47" w:rsidRDefault="00311B47" w:rsidP="001942C6">
      <w:pPr>
        <w:pStyle w:val="Odstavekseznama"/>
        <w:numPr>
          <w:ilvl w:val="0"/>
          <w:numId w:val="4"/>
        </w:numPr>
        <w:rPr>
          <w:lang w:eastAsia="sl-SI"/>
        </w:rPr>
      </w:pPr>
      <w:r>
        <w:rPr>
          <w:b/>
          <w:lang w:eastAsia="sl-SI"/>
        </w:rPr>
        <w:t>Obvestilo</w:t>
      </w:r>
      <w:r>
        <w:rPr>
          <w:lang w:eastAsia="sl-SI"/>
        </w:rPr>
        <w:t>;</w:t>
      </w:r>
    </w:p>
    <w:p w14:paraId="359E674C" w14:textId="5D180024" w:rsidR="00311B47" w:rsidRDefault="00311B47" w:rsidP="001942C6">
      <w:pPr>
        <w:pStyle w:val="Odstavekseznama"/>
        <w:numPr>
          <w:ilvl w:val="0"/>
          <w:numId w:val="4"/>
        </w:numPr>
        <w:rPr>
          <w:lang w:eastAsia="sl-SI"/>
        </w:rPr>
      </w:pPr>
      <w:r>
        <w:rPr>
          <w:b/>
          <w:lang w:eastAsia="sl-SI"/>
        </w:rPr>
        <w:t>Priloge.</w:t>
      </w:r>
    </w:p>
    <w:p w14:paraId="18EDA8AD" w14:textId="415BB1DD" w:rsidR="00311B47" w:rsidRDefault="00311B47" w:rsidP="00311B47">
      <w:pPr>
        <w:rPr>
          <w:lang w:eastAsia="sl-SI"/>
        </w:rPr>
      </w:pPr>
      <w:r w:rsidRPr="006623B4">
        <w:rPr>
          <w:rStyle w:val="Poudarek"/>
        </w:rPr>
        <w:t>Pozor!</w:t>
      </w:r>
      <w:r>
        <w:rPr>
          <w:lang w:eastAsia="sl-SI"/>
        </w:rPr>
        <w:t xml:space="preserve"> Na tej strani ne morete spremeniti podatkov. Glede urejanja podatkov poglejte poglavja »</w:t>
      </w:r>
      <w:r w:rsidRPr="00311B47">
        <w:rPr>
          <w:rStyle w:val="DocReferenceChar"/>
        </w:rPr>
        <w:fldChar w:fldCharType="begin"/>
      </w:r>
      <w:r w:rsidRPr="00311B47">
        <w:rPr>
          <w:rStyle w:val="DocReferenceChar"/>
        </w:rPr>
        <w:instrText xml:space="preserve"> REF _Ref88835769 \h </w:instrText>
      </w:r>
      <w:r>
        <w:rPr>
          <w:rStyle w:val="DocReferenceChar"/>
        </w:rPr>
        <w:instrText xml:space="preserve"> \* MERGEFORMAT </w:instrText>
      </w:r>
      <w:r w:rsidRPr="00311B47">
        <w:rPr>
          <w:rStyle w:val="DocReferenceChar"/>
        </w:rPr>
      </w:r>
      <w:r w:rsidRPr="00311B47">
        <w:rPr>
          <w:rStyle w:val="DocReferenceChar"/>
        </w:rPr>
        <w:fldChar w:fldCharType="separate"/>
      </w:r>
      <w:r w:rsidRPr="00311B47">
        <w:rPr>
          <w:rStyle w:val="DocReferenceChar"/>
        </w:rPr>
        <w:t>Splošno o delu z obvestilom</w:t>
      </w:r>
      <w:r w:rsidRPr="00311B47">
        <w:rPr>
          <w:rStyle w:val="DocReferenceChar"/>
        </w:rPr>
        <w:fldChar w:fldCharType="end"/>
      </w:r>
      <w:r>
        <w:rPr>
          <w:lang w:eastAsia="sl-SI"/>
        </w:rPr>
        <w:t>«, »</w:t>
      </w:r>
      <w:r w:rsidRPr="00311B47">
        <w:rPr>
          <w:rStyle w:val="DocReferenceChar"/>
        </w:rPr>
        <w:fldChar w:fldCharType="begin"/>
      </w:r>
      <w:r w:rsidRPr="00311B47">
        <w:rPr>
          <w:rStyle w:val="DocReferenceChar"/>
        </w:rPr>
        <w:instrText xml:space="preserve"> REF _Ref88835789 \h </w:instrText>
      </w:r>
      <w:r>
        <w:rPr>
          <w:rStyle w:val="DocReferenceChar"/>
        </w:rPr>
        <w:instrText xml:space="preserve"> \* MERGEFORMAT </w:instrText>
      </w:r>
      <w:r w:rsidRPr="00311B47">
        <w:rPr>
          <w:rStyle w:val="DocReferenceChar"/>
        </w:rPr>
      </w:r>
      <w:r w:rsidRPr="00311B47">
        <w:rPr>
          <w:rStyle w:val="DocReferenceChar"/>
        </w:rPr>
        <w:fldChar w:fldCharType="separate"/>
      </w:r>
      <w:r w:rsidRPr="00311B47">
        <w:rPr>
          <w:rStyle w:val="DocReferenceChar"/>
        </w:rPr>
        <w:t>Faza »Terenska raziskava«</w:t>
      </w:r>
      <w:r w:rsidRPr="00311B47">
        <w:rPr>
          <w:rStyle w:val="DocReferenceChar"/>
        </w:rPr>
        <w:fldChar w:fldCharType="end"/>
      </w:r>
      <w:r>
        <w:rPr>
          <w:lang w:eastAsia="sl-SI"/>
        </w:rPr>
        <w:t>« in »</w:t>
      </w:r>
      <w:r w:rsidRPr="00311B47">
        <w:rPr>
          <w:rStyle w:val="DocReferenceChar"/>
        </w:rPr>
        <w:fldChar w:fldCharType="begin"/>
      </w:r>
      <w:r w:rsidRPr="00311B47">
        <w:rPr>
          <w:rStyle w:val="DocReferenceChar"/>
        </w:rPr>
        <w:instrText xml:space="preserve"> REF _Ref88835814 \h </w:instrText>
      </w:r>
      <w:r>
        <w:rPr>
          <w:rStyle w:val="DocReferenceChar"/>
        </w:rPr>
        <w:instrText xml:space="preserve"> \* MERGEFORMAT </w:instrText>
      </w:r>
      <w:r w:rsidRPr="00311B47">
        <w:rPr>
          <w:rStyle w:val="DocReferenceChar"/>
        </w:rPr>
      </w:r>
      <w:r w:rsidRPr="00311B47">
        <w:rPr>
          <w:rStyle w:val="DocReferenceChar"/>
        </w:rPr>
        <w:fldChar w:fldCharType="separate"/>
      </w:r>
      <w:r w:rsidRPr="00311B47">
        <w:rPr>
          <w:rStyle w:val="DocReferenceChar"/>
        </w:rPr>
        <w:t>Faza »Poročanje«</w:t>
      </w:r>
      <w:r w:rsidRPr="00311B47">
        <w:rPr>
          <w:rStyle w:val="DocReferenceChar"/>
        </w:rPr>
        <w:fldChar w:fldCharType="end"/>
      </w:r>
      <w:r>
        <w:rPr>
          <w:lang w:eastAsia="sl-SI"/>
        </w:rPr>
        <w:t>«.</w:t>
      </w:r>
    </w:p>
    <w:p w14:paraId="4C00A048" w14:textId="77777777" w:rsidR="00311B47" w:rsidRDefault="00311B47" w:rsidP="00311B47">
      <w:pPr>
        <w:pStyle w:val="Naslov4"/>
        <w:rPr>
          <w:lang w:eastAsia="sl-SI"/>
        </w:rPr>
      </w:pPr>
      <w:bookmarkStart w:id="264" w:name="_Toc100040381"/>
      <w:r>
        <w:rPr>
          <w:lang w:eastAsia="sl-SI"/>
        </w:rPr>
        <w:t>Komisija</w:t>
      </w:r>
      <w:bookmarkEnd w:id="264"/>
    </w:p>
    <w:p w14:paraId="4F11CF62" w14:textId="77777777" w:rsidR="00311B47" w:rsidRDefault="00311B47" w:rsidP="00311B47">
      <w:pPr>
        <w:rPr>
          <w:lang w:eastAsia="sl-SI"/>
        </w:rPr>
      </w:pPr>
      <w:r>
        <w:rPr>
          <w:lang w:eastAsia="sl-SI"/>
        </w:rPr>
        <w:t>Zavihek »</w:t>
      </w:r>
      <w:r w:rsidRPr="00F14E0E">
        <w:rPr>
          <w:b/>
          <w:lang w:eastAsia="sl-SI"/>
        </w:rPr>
        <w:t>Komisija</w:t>
      </w:r>
      <w:r>
        <w:rPr>
          <w:lang w:eastAsia="sl-SI"/>
        </w:rPr>
        <w:t>« je namenjen pregledu mnenj komisije SKAR.</w:t>
      </w:r>
    </w:p>
    <w:p w14:paraId="794DCBA6" w14:textId="10D00513" w:rsidR="00311B47" w:rsidRDefault="00311B47" w:rsidP="00311B47">
      <w:pPr>
        <w:rPr>
          <w:lang w:eastAsia="sl-SI"/>
        </w:rPr>
      </w:pPr>
      <w:r>
        <w:rPr>
          <w:lang w:eastAsia="sl-SI"/>
        </w:rPr>
        <w:t>Če obvestilo trenutno čaka na obravnavo komisije, je to prikazano v ločeni kartici z rumeno obrobo.</w:t>
      </w:r>
    </w:p>
    <w:p w14:paraId="388A9278" w14:textId="15B5B9CE" w:rsidR="00311B47" w:rsidRDefault="00311B47" w:rsidP="00311B47">
      <w:pPr>
        <w:rPr>
          <w:lang w:eastAsia="sl-SI"/>
        </w:rPr>
      </w:pPr>
      <w:r>
        <w:rPr>
          <w:lang w:eastAsia="sl-SI"/>
        </w:rPr>
        <w:t>Če je obvestilo že obravnavano, zraven je pripisano na kateri seji.</w:t>
      </w:r>
    </w:p>
    <w:p w14:paraId="78A969EF" w14:textId="5A3C86B1" w:rsidR="00311B47" w:rsidRPr="00311B47" w:rsidRDefault="00311B47" w:rsidP="00311B47">
      <w:pPr>
        <w:rPr>
          <w:lang w:eastAsia="sl-SI"/>
        </w:rPr>
      </w:pPr>
      <w:r>
        <w:rPr>
          <w:lang w:eastAsia="sl-SI"/>
        </w:rPr>
        <w:t>Če je obvestilo obravnavano na več kot eni seji, lahko pregledate različna mnenja, tako da kliknete na številko seje.</w:t>
      </w:r>
    </w:p>
    <w:p w14:paraId="747CFC20" w14:textId="26B82D01" w:rsidR="00960399" w:rsidRDefault="00F2594A" w:rsidP="00960399">
      <w:pPr>
        <w:pStyle w:val="Naslov3"/>
      </w:pPr>
      <w:bookmarkStart w:id="265" w:name="_Ref88835769"/>
      <w:bookmarkStart w:id="266" w:name="_Toc100040382"/>
      <w:r>
        <w:t>Splošno o d</w:t>
      </w:r>
      <w:r w:rsidR="00960399">
        <w:t>el</w:t>
      </w:r>
      <w:r>
        <w:t>u</w:t>
      </w:r>
      <w:r w:rsidR="00960399">
        <w:t xml:space="preserve"> </w:t>
      </w:r>
      <w:r w:rsidR="00632C60">
        <w:t>z obvestilom</w:t>
      </w:r>
      <w:bookmarkEnd w:id="265"/>
      <w:bookmarkEnd w:id="266"/>
    </w:p>
    <w:p w14:paraId="15212532" w14:textId="77437642" w:rsidR="006B218B" w:rsidRDefault="006B218B" w:rsidP="006B218B">
      <w:pPr>
        <w:pStyle w:val="Naslov4"/>
      </w:pPr>
      <w:bookmarkStart w:id="267" w:name="_Ref87870646"/>
      <w:bookmarkStart w:id="268" w:name="_Toc100040383"/>
      <w:r>
        <w:t>Pregled obvestil na MK</w:t>
      </w:r>
      <w:bookmarkEnd w:id="267"/>
      <w:bookmarkEnd w:id="268"/>
    </w:p>
    <w:p w14:paraId="03AB2689" w14:textId="38A2F536" w:rsidR="006B218B" w:rsidRPr="006B218B" w:rsidRDefault="005F2CEB" w:rsidP="006B218B">
      <w:pPr>
        <w:pStyle w:val="Naslov5"/>
      </w:pPr>
      <w:bookmarkStart w:id="269" w:name="_Toc100040384"/>
      <w:r>
        <w:t>Kako najdem</w:t>
      </w:r>
      <w:r w:rsidR="006B218B">
        <w:t xml:space="preserve"> obvestila</w:t>
      </w:r>
      <w:r>
        <w:t>, ki</w:t>
      </w:r>
      <w:r w:rsidR="006B218B">
        <w:t xml:space="preserve"> sem dobil v pregled?</w:t>
      </w:r>
      <w:bookmarkEnd w:id="269"/>
    </w:p>
    <w:p w14:paraId="56926064" w14:textId="77777777" w:rsidR="006B218B" w:rsidRDefault="006B218B" w:rsidP="001942C6">
      <w:pPr>
        <w:pStyle w:val="Odstavekseznama"/>
        <w:numPr>
          <w:ilvl w:val="0"/>
          <w:numId w:val="117"/>
        </w:numPr>
      </w:pPr>
      <w:r>
        <w:t>Odprite stran »</w:t>
      </w:r>
      <w:r w:rsidRPr="003021FB">
        <w:rPr>
          <w:b/>
        </w:rPr>
        <w:t>Domača plošča</w:t>
      </w:r>
      <w:r w:rsidRPr="002057EE">
        <w:t>«.</w:t>
      </w:r>
    </w:p>
    <w:p w14:paraId="4888C381" w14:textId="77777777" w:rsidR="006B218B" w:rsidRDefault="006B218B" w:rsidP="001942C6">
      <w:pPr>
        <w:pStyle w:val="Odstavekseznama"/>
        <w:numPr>
          <w:ilvl w:val="0"/>
          <w:numId w:val="117"/>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posebnih okoliščinah raziskovalne ekipe</w:t>
      </w:r>
      <w:r w:rsidRPr="002057EE">
        <w:t>«</w:t>
      </w:r>
      <w:r>
        <w:t xml:space="preserve"> ali »</w:t>
      </w:r>
      <w:r w:rsidRPr="006B218B">
        <w:rPr>
          <w:b/>
        </w:rPr>
        <w:t>Obvestila o izjemnem odkritju</w:t>
      </w:r>
      <w:r>
        <w:t>«</w:t>
      </w:r>
      <w:r w:rsidRPr="002057EE">
        <w:t>.</w:t>
      </w:r>
    </w:p>
    <w:p w14:paraId="503AF3FA" w14:textId="737D3CAC" w:rsidR="006B218B" w:rsidRPr="006B218B" w:rsidRDefault="006B218B" w:rsidP="001942C6">
      <w:pPr>
        <w:pStyle w:val="Odstavekseznama"/>
        <w:numPr>
          <w:ilvl w:val="0"/>
          <w:numId w:val="117"/>
        </w:numPr>
      </w:pPr>
      <w:r>
        <w:lastRenderedPageBreak/>
        <w:t>V stolpcu »</w:t>
      </w:r>
      <w:r>
        <w:rPr>
          <w:b/>
        </w:rPr>
        <w:t>V pregledu MK</w:t>
      </w:r>
      <w:r>
        <w:t>« kliknite na kartico »</w:t>
      </w:r>
      <w:r>
        <w:rPr>
          <w:b/>
        </w:rPr>
        <w:t>Obvestilo v pregledu MK</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31368F38" w14:textId="1977255A" w:rsidR="006B218B" w:rsidRDefault="006B218B" w:rsidP="001942C6">
      <w:pPr>
        <w:pStyle w:val="Odstavekseznama"/>
        <w:numPr>
          <w:ilvl w:val="0"/>
          <w:numId w:val="117"/>
        </w:numPr>
      </w:pPr>
      <w:r>
        <w:t>Kliknite na želeno obvestilo; preusmerjeni boste na stran »</w:t>
      </w:r>
      <w:r w:rsidRPr="006B218B">
        <w:rPr>
          <w:b/>
        </w:rPr>
        <w:t>Vpogled v obvestilo</w:t>
      </w:r>
      <w:r>
        <w:t>«.</w:t>
      </w:r>
    </w:p>
    <w:p w14:paraId="4D6BAB0A" w14:textId="703B6249" w:rsidR="00F2594A" w:rsidRDefault="00F2594A" w:rsidP="00F2594A">
      <w:pPr>
        <w:pStyle w:val="Naslov4"/>
      </w:pPr>
      <w:bookmarkStart w:id="270" w:name="_Ref87870670"/>
      <w:bookmarkStart w:id="271" w:name="_Toc100040385"/>
      <w:r>
        <w:t>Pridobitev mnenja SKAR</w:t>
      </w:r>
      <w:bookmarkEnd w:id="270"/>
      <w:bookmarkEnd w:id="271"/>
    </w:p>
    <w:p w14:paraId="368D7E3F" w14:textId="77777777" w:rsidR="00F2594A" w:rsidRDefault="00F2594A" w:rsidP="00F2594A">
      <w:pPr>
        <w:pStyle w:val="Naslov5"/>
      </w:pPr>
      <w:bookmarkStart w:id="272" w:name="_Toc100040386"/>
      <w:r>
        <w:t>Kdo lahko pridobi mnenje SKAR</w:t>
      </w:r>
      <w:r w:rsidRPr="00F87589">
        <w:t xml:space="preserve"> </w:t>
      </w:r>
      <w:r>
        <w:t>in kdaj?</w:t>
      </w:r>
      <w:bookmarkEnd w:id="272"/>
    </w:p>
    <w:p w14:paraId="6D30F8AC" w14:textId="77777777" w:rsidR="00F2594A" w:rsidRDefault="00F2594A" w:rsidP="00F2594A">
      <w:r>
        <w:t>Akcija je na voljo:</w:t>
      </w:r>
    </w:p>
    <w:p w14:paraId="0AC0CAC2" w14:textId="77777777" w:rsidR="00F2594A" w:rsidRDefault="00F2594A" w:rsidP="001942C6">
      <w:pPr>
        <w:pStyle w:val="Odstavekseznama"/>
        <w:numPr>
          <w:ilvl w:val="0"/>
          <w:numId w:val="35"/>
        </w:numPr>
      </w:pPr>
      <w:r>
        <w:t xml:space="preserve">Če ste </w:t>
      </w:r>
      <w:r w:rsidRPr="007522BE">
        <w:rPr>
          <w:b/>
        </w:rPr>
        <w:t>nosilec zadeve</w:t>
      </w:r>
      <w:r>
        <w:t>.</w:t>
      </w:r>
    </w:p>
    <w:p w14:paraId="212F3A16" w14:textId="0DBAA20D" w:rsidR="00F2594A" w:rsidRDefault="00F2594A" w:rsidP="001942C6">
      <w:pPr>
        <w:pStyle w:val="Odstavekseznama"/>
        <w:numPr>
          <w:ilvl w:val="0"/>
          <w:numId w:val="35"/>
        </w:numPr>
      </w:pPr>
      <w:r>
        <w:t xml:space="preserve">Če je </w:t>
      </w:r>
      <w:r w:rsidRPr="007522BE">
        <w:rPr>
          <w:b/>
        </w:rPr>
        <w:t xml:space="preserve">status </w:t>
      </w:r>
      <w:r>
        <w:rPr>
          <w:b/>
        </w:rPr>
        <w:t>obvestila</w:t>
      </w:r>
      <w:r>
        <w:t>:</w:t>
      </w:r>
    </w:p>
    <w:p w14:paraId="05F628FF" w14:textId="4A7A3714" w:rsidR="00F2594A" w:rsidRDefault="00F2594A" w:rsidP="001942C6">
      <w:pPr>
        <w:pStyle w:val="Odstavekseznama"/>
        <w:numPr>
          <w:ilvl w:val="1"/>
          <w:numId w:val="35"/>
        </w:numPr>
      </w:pPr>
      <w:r>
        <w:t>»</w:t>
      </w:r>
      <w:r w:rsidRPr="00F2594A">
        <w:rPr>
          <w:b/>
        </w:rPr>
        <w:t>Oddano (v pregledu)</w:t>
      </w:r>
      <w:r>
        <w:t>«.</w:t>
      </w:r>
    </w:p>
    <w:p w14:paraId="4545D474" w14:textId="77777777" w:rsidR="00F2594A" w:rsidRPr="006E255D" w:rsidRDefault="00F2594A" w:rsidP="00F2594A">
      <w:pPr>
        <w:pStyle w:val="Odstavekseznama"/>
        <w:ind w:left="1440"/>
      </w:pPr>
    </w:p>
    <w:p w14:paraId="22F437D1" w14:textId="77777777" w:rsidR="00F2594A" w:rsidRDefault="00F2594A" w:rsidP="00F2594A">
      <w:pPr>
        <w:pStyle w:val="Naslov5"/>
      </w:pPr>
      <w:bookmarkStart w:id="273" w:name="_Toc100040387"/>
      <w:r>
        <w:t>Kako pridobim mnenje SKAR?</w:t>
      </w:r>
      <w:bookmarkEnd w:id="273"/>
    </w:p>
    <w:p w14:paraId="0E0DFFF5" w14:textId="77777777" w:rsidR="00F2594A" w:rsidRDefault="00F2594A" w:rsidP="00F2594A">
      <w:r w:rsidRPr="006E255D">
        <w:rPr>
          <w:noProof/>
        </w:rPr>
        <w:drawing>
          <wp:inline distT="0" distB="0" distL="0" distR="0" wp14:anchorId="1F22E83C" wp14:editId="1933F5AE">
            <wp:extent cx="1712450" cy="251670"/>
            <wp:effectExtent l="0" t="0" r="2540" b="0"/>
            <wp:docPr id="257" name="Picture 257"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78133" cy="261323"/>
                    </a:xfrm>
                    <a:prstGeom prst="rect">
                      <a:avLst/>
                    </a:prstGeom>
                  </pic:spPr>
                </pic:pic>
              </a:graphicData>
            </a:graphic>
          </wp:inline>
        </w:drawing>
      </w:r>
    </w:p>
    <w:p w14:paraId="4A2101DE" w14:textId="64F2671E" w:rsidR="00F2594A" w:rsidRDefault="00F2594A" w:rsidP="001942C6">
      <w:pPr>
        <w:pStyle w:val="Odstavekseznama"/>
        <w:numPr>
          <w:ilvl w:val="0"/>
          <w:numId w:val="116"/>
        </w:numPr>
      </w:pPr>
      <w:r>
        <w:t>Odprite stran »</w:t>
      </w:r>
      <w:r w:rsidRPr="006E255D">
        <w:rPr>
          <w:b/>
        </w:rPr>
        <w:t xml:space="preserve">Vpogled v </w:t>
      </w:r>
      <w:r>
        <w:rPr>
          <w:b/>
        </w:rPr>
        <w:t>obvestilo</w:t>
      </w:r>
      <w:r w:rsidRPr="002057EE">
        <w:t>«.</w:t>
      </w:r>
    </w:p>
    <w:p w14:paraId="6F516D66" w14:textId="77777777" w:rsidR="00F2594A" w:rsidRDefault="00F2594A" w:rsidP="001942C6">
      <w:pPr>
        <w:pStyle w:val="Odstavekseznama"/>
        <w:numPr>
          <w:ilvl w:val="0"/>
          <w:numId w:val="116"/>
        </w:numPr>
      </w:pPr>
      <w:r>
        <w:t>Kliknite na gumb »</w:t>
      </w:r>
      <w:r w:rsidRPr="006E255D">
        <w:rPr>
          <w:b/>
        </w:rPr>
        <w:t>Pridobi SKAR mnenje</w:t>
      </w:r>
      <w:r w:rsidRPr="002057EE">
        <w:t>«.</w:t>
      </w:r>
    </w:p>
    <w:p w14:paraId="21DED466" w14:textId="77777777" w:rsidR="00F2594A" w:rsidRDefault="00F2594A" w:rsidP="001942C6">
      <w:pPr>
        <w:pStyle w:val="Odstavekseznama"/>
        <w:numPr>
          <w:ilvl w:val="0"/>
          <w:numId w:val="116"/>
        </w:numPr>
      </w:pPr>
      <w:r>
        <w:t>Vpišite komentar za komisijo.</w:t>
      </w:r>
    </w:p>
    <w:p w14:paraId="7C8707B8" w14:textId="77777777" w:rsidR="00F2594A" w:rsidRDefault="00F2594A" w:rsidP="001942C6">
      <w:pPr>
        <w:pStyle w:val="Odstavekseznama"/>
        <w:numPr>
          <w:ilvl w:val="0"/>
          <w:numId w:val="116"/>
        </w:numPr>
      </w:pPr>
      <w:r>
        <w:t>Če želite, vpišite komentar za časovnico.</w:t>
      </w:r>
    </w:p>
    <w:p w14:paraId="634026A9" w14:textId="77777777" w:rsidR="00F2594A" w:rsidRDefault="00F2594A" w:rsidP="001942C6">
      <w:pPr>
        <w:pStyle w:val="Odstavekseznama"/>
        <w:numPr>
          <w:ilvl w:val="0"/>
          <w:numId w:val="116"/>
        </w:numPr>
      </w:pPr>
      <w:r>
        <w:t>Kliknite na gumb »</w:t>
      </w:r>
      <w:r w:rsidRPr="00E9624B">
        <w:rPr>
          <w:b/>
        </w:rPr>
        <w:t>Potrdi</w:t>
      </w:r>
      <w:r w:rsidRPr="002057EE">
        <w:t>«</w:t>
      </w:r>
      <w:r>
        <w:t xml:space="preserve"> oz. »</w:t>
      </w:r>
      <w:r w:rsidRPr="00E9624B">
        <w:rPr>
          <w:b/>
        </w:rPr>
        <w:t>Prekliči</w:t>
      </w:r>
      <w:r w:rsidRPr="002057EE">
        <w:t>«,</w:t>
      </w:r>
      <w:r>
        <w:t xml:space="preserve"> če želite prekiniti akcijo.</w:t>
      </w:r>
    </w:p>
    <w:p w14:paraId="2F18154F" w14:textId="77777777" w:rsidR="00F2594A" w:rsidRDefault="00F2594A" w:rsidP="001942C6">
      <w:pPr>
        <w:pStyle w:val="Odstavekseznama"/>
        <w:numPr>
          <w:ilvl w:val="0"/>
          <w:numId w:val="116"/>
        </w:numPr>
      </w:pPr>
      <w:r>
        <w:t>Po uspešno končani akciji bo status zadeve »</w:t>
      </w:r>
      <w:r w:rsidRPr="006E255D">
        <w:rPr>
          <w:b/>
        </w:rPr>
        <w:t>Poslano komisiji v obravnavo</w:t>
      </w:r>
      <w:r>
        <w:t>«.</w:t>
      </w:r>
    </w:p>
    <w:p w14:paraId="49F65177" w14:textId="34D9F14D" w:rsidR="00F2594A" w:rsidRDefault="005F2CEB" w:rsidP="00F2594A">
      <w:pPr>
        <w:pStyle w:val="Naslov5"/>
      </w:pPr>
      <w:bookmarkStart w:id="274" w:name="_Toc100040388"/>
      <w:r>
        <w:t>Kako najdem</w:t>
      </w:r>
      <w:r w:rsidR="00F2594A">
        <w:t xml:space="preserve"> </w:t>
      </w:r>
      <w:r w:rsidR="006B218B">
        <w:t>obvestila</w:t>
      </w:r>
      <w:r>
        <w:t>, ki</w:t>
      </w:r>
      <w:r w:rsidR="00F2594A">
        <w:t xml:space="preserve"> čakajo na mnenje SKAR?</w:t>
      </w:r>
      <w:bookmarkEnd w:id="274"/>
    </w:p>
    <w:p w14:paraId="09A00CF0" w14:textId="77777777" w:rsidR="00F2594A" w:rsidRDefault="00F2594A" w:rsidP="001942C6">
      <w:pPr>
        <w:pStyle w:val="Odstavekseznama"/>
        <w:numPr>
          <w:ilvl w:val="0"/>
          <w:numId w:val="119"/>
        </w:numPr>
      </w:pPr>
      <w:r>
        <w:t>Odprite stran »</w:t>
      </w:r>
      <w:r w:rsidRPr="006B218B">
        <w:rPr>
          <w:b/>
        </w:rPr>
        <w:t>Domača plošča</w:t>
      </w:r>
      <w:r w:rsidRPr="002057EE">
        <w:t>«.</w:t>
      </w:r>
    </w:p>
    <w:p w14:paraId="5C1D0A55" w14:textId="53C64BB1" w:rsidR="00F2594A" w:rsidRDefault="00F2594A" w:rsidP="001942C6">
      <w:pPr>
        <w:pStyle w:val="Odstavekseznama"/>
        <w:numPr>
          <w:ilvl w:val="0"/>
          <w:numId w:val="119"/>
        </w:numPr>
      </w:pPr>
      <w:r>
        <w:t>V pregledu »</w:t>
      </w:r>
      <w:r w:rsidRPr="006B218B">
        <w:rPr>
          <w:b/>
        </w:rPr>
        <w:t>Aktivne zadeve</w:t>
      </w:r>
      <w:r w:rsidRPr="002057EE">
        <w:t>«</w:t>
      </w:r>
      <w:r>
        <w:t xml:space="preserve"> na zavihku »</w:t>
      </w:r>
      <w:r w:rsidRPr="006B218B">
        <w:rPr>
          <w:b/>
        </w:rPr>
        <w:t>Terenska raziskava</w:t>
      </w:r>
      <w:r w:rsidRPr="002057EE">
        <w:t>«</w:t>
      </w:r>
      <w:r>
        <w:t xml:space="preserve"> razprite sekcijo »</w:t>
      </w:r>
      <w:r w:rsidRPr="006B218B">
        <w:rPr>
          <w:b/>
        </w:rPr>
        <w:t>Obvestila o posebnih okoliščinah raziskovalne ekipe</w:t>
      </w:r>
      <w:r w:rsidRPr="002057EE">
        <w:t>«</w:t>
      </w:r>
      <w:r w:rsidR="006B218B">
        <w:t xml:space="preserve"> ali »</w:t>
      </w:r>
      <w:r w:rsidR="006B218B" w:rsidRPr="006B218B">
        <w:rPr>
          <w:b/>
        </w:rPr>
        <w:t>Obvestila o izjemnem odkritju</w:t>
      </w:r>
      <w:r w:rsidR="006B218B">
        <w:t>«</w:t>
      </w:r>
      <w:r w:rsidRPr="002057EE">
        <w:t>.</w:t>
      </w:r>
    </w:p>
    <w:p w14:paraId="61225317" w14:textId="3EC34A0F" w:rsidR="00F2594A" w:rsidRDefault="00F2594A" w:rsidP="001942C6">
      <w:pPr>
        <w:pStyle w:val="Odstavekseznama"/>
        <w:numPr>
          <w:ilvl w:val="0"/>
          <w:numId w:val="119"/>
        </w:numPr>
      </w:pPr>
      <w:r>
        <w:t>V stolpcu »</w:t>
      </w:r>
      <w:r w:rsidRPr="006B218B">
        <w:rPr>
          <w:b/>
        </w:rPr>
        <w:t>Poslano na SKAR</w:t>
      </w:r>
      <w:r>
        <w:t>« kliknite na kartico »</w:t>
      </w:r>
      <w:r w:rsidRPr="006B218B">
        <w:rPr>
          <w:b/>
        </w:rPr>
        <w:t>Obvestilo v obravnavi SKAR</w:t>
      </w:r>
      <w:r w:rsidRPr="006B218B">
        <w:rPr>
          <w:rFonts w:ascii="Consolas" w:hAnsi="Consolas"/>
          <w:color w:val="202124"/>
          <w:sz w:val="18"/>
          <w:szCs w:val="18"/>
          <w:shd w:val="clear" w:color="auto" w:fill="FFFFFF"/>
        </w:rPr>
        <w:t>«.</w:t>
      </w:r>
    </w:p>
    <w:p w14:paraId="7CDA8EFD" w14:textId="1A472C64" w:rsidR="00F2594A" w:rsidRPr="006E255D" w:rsidRDefault="00F2594A" w:rsidP="00F2594A">
      <w:r>
        <w:t xml:space="preserve">Na kartici je izpisano število </w:t>
      </w:r>
      <w:r w:rsidR="006B218B">
        <w:t>obvestil</w:t>
      </w:r>
      <w:r>
        <w:t>, ki čakajo na mnenje SKAR.</w:t>
      </w:r>
    </w:p>
    <w:p w14:paraId="67AC86DB" w14:textId="37B1A702" w:rsidR="00F2594A" w:rsidRDefault="005F2CEB" w:rsidP="00F2594A">
      <w:pPr>
        <w:pStyle w:val="Naslov5"/>
      </w:pPr>
      <w:bookmarkStart w:id="275" w:name="_Toc100040389"/>
      <w:r>
        <w:t>Kako najdem</w:t>
      </w:r>
      <w:r w:rsidR="00F2594A">
        <w:t xml:space="preserve"> </w:t>
      </w:r>
      <w:r w:rsidR="006B218B">
        <w:t>obvestila</w:t>
      </w:r>
      <w:r>
        <w:t>, ki</w:t>
      </w:r>
      <w:r w:rsidR="00F2594A">
        <w:t xml:space="preserve"> so pridobil</w:t>
      </w:r>
      <w:r w:rsidR="006B218B">
        <w:t>a</w:t>
      </w:r>
      <w:r w:rsidR="00F2594A">
        <w:t xml:space="preserve"> mnenje SKAR?</w:t>
      </w:r>
      <w:bookmarkEnd w:id="275"/>
    </w:p>
    <w:p w14:paraId="60BE5EA4" w14:textId="77777777" w:rsidR="00F2594A" w:rsidRDefault="00F2594A" w:rsidP="001942C6">
      <w:pPr>
        <w:pStyle w:val="Odstavekseznama"/>
        <w:numPr>
          <w:ilvl w:val="0"/>
          <w:numId w:val="122"/>
        </w:numPr>
      </w:pPr>
      <w:r>
        <w:t>Odprite stran »</w:t>
      </w:r>
      <w:r w:rsidRPr="003021FB">
        <w:rPr>
          <w:b/>
        </w:rPr>
        <w:t>Domača plošča</w:t>
      </w:r>
      <w:r w:rsidRPr="002057EE">
        <w:t>«.</w:t>
      </w:r>
    </w:p>
    <w:p w14:paraId="0241A6AE" w14:textId="3E79E82D" w:rsidR="00F2594A" w:rsidRDefault="00F2594A" w:rsidP="001942C6">
      <w:pPr>
        <w:pStyle w:val="Odstavekseznama"/>
        <w:numPr>
          <w:ilvl w:val="0"/>
          <w:numId w:val="122"/>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posebnih okoliščinah raziskovalne ekipe</w:t>
      </w:r>
      <w:r w:rsidRPr="002057EE">
        <w:t>«</w:t>
      </w:r>
      <w:r w:rsidR="006B218B">
        <w:t xml:space="preserve"> ali »</w:t>
      </w:r>
      <w:r w:rsidR="006B218B" w:rsidRPr="006B218B">
        <w:rPr>
          <w:b/>
        </w:rPr>
        <w:t>Obvestila o izjemnem odkritju</w:t>
      </w:r>
      <w:r w:rsidR="006B218B">
        <w:t>«</w:t>
      </w:r>
      <w:r w:rsidR="006B218B" w:rsidRPr="002057EE">
        <w:t>.</w:t>
      </w:r>
    </w:p>
    <w:p w14:paraId="2BA4004F" w14:textId="15D63C8F" w:rsidR="00F2594A" w:rsidRPr="006B218B" w:rsidRDefault="00F2594A" w:rsidP="001942C6">
      <w:pPr>
        <w:pStyle w:val="Odstavekseznama"/>
        <w:numPr>
          <w:ilvl w:val="0"/>
          <w:numId w:val="122"/>
        </w:numPr>
      </w:pPr>
      <w:r>
        <w:t>V stolpcu »</w:t>
      </w:r>
      <w:r>
        <w:rPr>
          <w:b/>
        </w:rPr>
        <w:t>V pregledu MK</w:t>
      </w:r>
      <w:r>
        <w:t>« kliknite na kartico »</w:t>
      </w:r>
      <w:r>
        <w:rPr>
          <w:b/>
        </w:rPr>
        <w:t>Obvestilo v pregledu MK</w:t>
      </w:r>
      <w:r>
        <w:rPr>
          <w:rFonts w:ascii="Consolas" w:hAnsi="Consolas"/>
          <w:color w:val="202124"/>
          <w:sz w:val="18"/>
          <w:szCs w:val="18"/>
          <w:shd w:val="clear" w:color="auto" w:fill="FFFFFF"/>
        </w:rPr>
        <w:t>«.</w:t>
      </w:r>
    </w:p>
    <w:p w14:paraId="56DDFB23" w14:textId="75F780E4" w:rsidR="006B218B" w:rsidRDefault="006B218B" w:rsidP="001942C6">
      <w:pPr>
        <w:pStyle w:val="Odstavekseznama"/>
        <w:numPr>
          <w:ilvl w:val="0"/>
          <w:numId w:val="122"/>
        </w:numPr>
      </w:pPr>
      <w:r>
        <w:t>Preusmerjeni boste na »</w:t>
      </w:r>
      <w:r w:rsidRPr="006B218B">
        <w:rPr>
          <w:b/>
        </w:rPr>
        <w:t>Iskalnik obvestil</w:t>
      </w:r>
      <w:r>
        <w:t>«, kjer odznačite filter po statusu »Oddano v pregled«, tako da ostane označen samo filter »</w:t>
      </w:r>
      <w:r w:rsidRPr="006B218B">
        <w:rPr>
          <w:b/>
        </w:rPr>
        <w:t>Obravnavano na komisiji</w:t>
      </w:r>
      <w:r>
        <w:t>«.</w:t>
      </w:r>
    </w:p>
    <w:p w14:paraId="716E4FCD" w14:textId="77777777" w:rsidR="00F2594A" w:rsidRDefault="00F2594A" w:rsidP="00F2594A">
      <w:pPr>
        <w:pStyle w:val="Naslov4"/>
      </w:pPr>
      <w:bookmarkStart w:id="276" w:name="_Ref87870886"/>
      <w:bookmarkStart w:id="277" w:name="_Toc100040390"/>
      <w:r>
        <w:t>Vnos mnenja SKAR</w:t>
      </w:r>
      <w:bookmarkEnd w:id="276"/>
      <w:bookmarkEnd w:id="277"/>
    </w:p>
    <w:p w14:paraId="2FF8642F" w14:textId="77777777" w:rsidR="00F2594A" w:rsidRDefault="00F2594A" w:rsidP="00F2594A">
      <w:pPr>
        <w:pStyle w:val="Naslov5"/>
      </w:pPr>
      <w:bookmarkStart w:id="278" w:name="_Toc100040391"/>
      <w:r>
        <w:t>Kdo lahko vpiše mnenje SKAR in kdaj?</w:t>
      </w:r>
      <w:bookmarkEnd w:id="278"/>
    </w:p>
    <w:p w14:paraId="67282A86" w14:textId="77777777" w:rsidR="00F2594A" w:rsidRDefault="00F2594A" w:rsidP="00F2594A">
      <w:r>
        <w:t>Akcija je na voljo:</w:t>
      </w:r>
    </w:p>
    <w:p w14:paraId="0AF45384" w14:textId="77777777" w:rsidR="00F2594A" w:rsidRDefault="00F2594A" w:rsidP="001942C6">
      <w:pPr>
        <w:pStyle w:val="Odstavekseznama"/>
        <w:numPr>
          <w:ilvl w:val="0"/>
          <w:numId w:val="39"/>
        </w:numPr>
      </w:pPr>
      <w:r>
        <w:t xml:space="preserve">če ste </w:t>
      </w:r>
      <w:r w:rsidRPr="00F05D4E">
        <w:rPr>
          <w:b/>
        </w:rPr>
        <w:t>predsednik SKAR</w:t>
      </w:r>
      <w:r>
        <w:t>,</w:t>
      </w:r>
    </w:p>
    <w:p w14:paraId="5A349397" w14:textId="2D27CC89" w:rsidR="00F2594A" w:rsidRDefault="00F2594A" w:rsidP="001942C6">
      <w:pPr>
        <w:pStyle w:val="Odstavekseznama"/>
        <w:numPr>
          <w:ilvl w:val="0"/>
          <w:numId w:val="39"/>
        </w:numPr>
      </w:pPr>
      <w:r>
        <w:t xml:space="preserve">če je </w:t>
      </w:r>
      <w:r w:rsidR="006B218B">
        <w:t>obvestilo</w:t>
      </w:r>
      <w:r>
        <w:t xml:space="preserve"> v statusu »</w:t>
      </w:r>
      <w:r w:rsidRPr="00F05D4E">
        <w:rPr>
          <w:b/>
        </w:rPr>
        <w:t>Poslano komisiji v obravnavo</w:t>
      </w:r>
      <w:r>
        <w:t>«,</w:t>
      </w:r>
    </w:p>
    <w:p w14:paraId="2E0F013E" w14:textId="07F9840E" w:rsidR="00F2594A" w:rsidRDefault="00F2594A" w:rsidP="001942C6">
      <w:pPr>
        <w:pStyle w:val="Odstavekseznama"/>
        <w:numPr>
          <w:ilvl w:val="0"/>
          <w:numId w:val="39"/>
        </w:numPr>
      </w:pPr>
      <w:r>
        <w:t xml:space="preserve">če je </w:t>
      </w:r>
      <w:r w:rsidR="006B218B">
        <w:rPr>
          <w:b/>
        </w:rPr>
        <w:t>obvestilo</w:t>
      </w:r>
      <w:r w:rsidRPr="00F05D4E">
        <w:rPr>
          <w:b/>
        </w:rPr>
        <w:t xml:space="preserve"> uvrščen</w:t>
      </w:r>
      <w:r w:rsidR="006B218B">
        <w:rPr>
          <w:b/>
        </w:rPr>
        <w:t>o</w:t>
      </w:r>
      <w:r w:rsidRPr="00F05D4E">
        <w:rPr>
          <w:b/>
        </w:rPr>
        <w:t xml:space="preserve"> na sejo</w:t>
      </w:r>
      <w:r>
        <w:t xml:space="preserve"> in </w:t>
      </w:r>
    </w:p>
    <w:p w14:paraId="10AF64E5" w14:textId="77777777" w:rsidR="00F2594A" w:rsidRDefault="00F2594A" w:rsidP="001942C6">
      <w:pPr>
        <w:pStyle w:val="Odstavekseznama"/>
        <w:numPr>
          <w:ilvl w:val="0"/>
          <w:numId w:val="39"/>
        </w:numPr>
      </w:pPr>
      <w:r>
        <w:t xml:space="preserve">če je </w:t>
      </w:r>
      <w:r w:rsidRPr="00F05D4E">
        <w:rPr>
          <w:b/>
        </w:rPr>
        <w:t>seja odprta</w:t>
      </w:r>
      <w:r>
        <w:t>.</w:t>
      </w:r>
    </w:p>
    <w:p w14:paraId="33BE4F9A" w14:textId="78C75452" w:rsidR="00F2594A" w:rsidRPr="002A5BB8" w:rsidRDefault="00F2594A" w:rsidP="00F2594A">
      <w:r>
        <w:lastRenderedPageBreak/>
        <w:t>Glede dela s sejo preberite poglavje »</w:t>
      </w:r>
      <w:r w:rsidRPr="00F87589">
        <w:rPr>
          <w:rStyle w:val="DocReferenceChar"/>
        </w:rPr>
        <w:fldChar w:fldCharType="begin"/>
      </w:r>
      <w:r w:rsidRPr="00F87589">
        <w:rPr>
          <w:rStyle w:val="DocReferenceChar"/>
        </w:rPr>
        <w:instrText xml:space="preserve"> REF _Ref86923894 \h </w:instrText>
      </w:r>
      <w:r>
        <w:rPr>
          <w:rStyle w:val="DocReferenceChar"/>
        </w:rPr>
        <w:instrText xml:space="preserve"> \* MERGEFORMAT </w:instrText>
      </w:r>
      <w:r w:rsidRPr="00F87589">
        <w:rPr>
          <w:rStyle w:val="DocReferenceChar"/>
        </w:rPr>
      </w:r>
      <w:r w:rsidRPr="00F87589">
        <w:rPr>
          <w:rStyle w:val="DocReferenceChar"/>
        </w:rPr>
        <w:fldChar w:fldCharType="separate"/>
      </w:r>
      <w:r w:rsidR="00CD0F51" w:rsidRPr="00CD0F51">
        <w:rPr>
          <w:rStyle w:val="DocReferenceChar"/>
        </w:rPr>
        <w:t>Delo s sejo</w:t>
      </w:r>
      <w:r w:rsidRPr="00F87589">
        <w:rPr>
          <w:rStyle w:val="DocReferenceChar"/>
        </w:rPr>
        <w:fldChar w:fldCharType="end"/>
      </w:r>
      <w:r>
        <w:t>«.</w:t>
      </w:r>
    </w:p>
    <w:p w14:paraId="27009971" w14:textId="77777777" w:rsidR="00F2594A" w:rsidRDefault="00F2594A" w:rsidP="00F2594A">
      <w:pPr>
        <w:pStyle w:val="Naslov5"/>
      </w:pPr>
      <w:bookmarkStart w:id="279" w:name="_Toc100040392"/>
      <w:r>
        <w:t>Kako vpišem mnenje SKAR?</w:t>
      </w:r>
      <w:bookmarkEnd w:id="279"/>
    </w:p>
    <w:p w14:paraId="5D0B5D5D" w14:textId="77777777" w:rsidR="00F2594A" w:rsidRDefault="00F2594A" w:rsidP="00F2594A">
      <w:pPr>
        <w:pStyle w:val="Odstavekseznama"/>
        <w:ind w:left="0"/>
      </w:pPr>
      <w:r w:rsidRPr="00F05D4E">
        <w:rPr>
          <w:noProof/>
        </w:rPr>
        <w:drawing>
          <wp:inline distT="0" distB="0" distL="0" distR="0" wp14:anchorId="7964CA4E" wp14:editId="2AB21816">
            <wp:extent cx="1912690" cy="291186"/>
            <wp:effectExtent l="0" t="0" r="0" b="0"/>
            <wp:docPr id="258" name="Picture 25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73820" cy="300492"/>
                    </a:xfrm>
                    <a:prstGeom prst="rect">
                      <a:avLst/>
                    </a:prstGeom>
                  </pic:spPr>
                </pic:pic>
              </a:graphicData>
            </a:graphic>
          </wp:inline>
        </w:drawing>
      </w:r>
    </w:p>
    <w:p w14:paraId="1809A668" w14:textId="094E3CC3" w:rsidR="00F2594A" w:rsidRDefault="00F2594A" w:rsidP="001942C6">
      <w:pPr>
        <w:pStyle w:val="Odstavekseznama"/>
        <w:numPr>
          <w:ilvl w:val="0"/>
          <w:numId w:val="118"/>
        </w:numPr>
      </w:pPr>
      <w:r>
        <w:t>Odprite stran »</w:t>
      </w:r>
      <w:r w:rsidRPr="00F05D4E">
        <w:rPr>
          <w:b/>
        </w:rPr>
        <w:t xml:space="preserve">Vpogled v </w:t>
      </w:r>
      <w:r w:rsidR="006B218B">
        <w:rPr>
          <w:b/>
        </w:rPr>
        <w:t>obvestilo</w:t>
      </w:r>
      <w:r w:rsidRPr="002057EE">
        <w:t>«.</w:t>
      </w:r>
    </w:p>
    <w:p w14:paraId="4541B3A8" w14:textId="77777777" w:rsidR="00F2594A" w:rsidRDefault="00F2594A" w:rsidP="001942C6">
      <w:pPr>
        <w:pStyle w:val="Odstavekseznama"/>
        <w:numPr>
          <w:ilvl w:val="0"/>
          <w:numId w:val="118"/>
        </w:numPr>
      </w:pPr>
      <w:r>
        <w:t>Kliknite na gumb »</w:t>
      </w:r>
      <w:r>
        <w:rPr>
          <w:b/>
        </w:rPr>
        <w:t>Podaj mnenje</w:t>
      </w:r>
      <w:r w:rsidRPr="002057EE">
        <w:t>«.</w:t>
      </w:r>
    </w:p>
    <w:p w14:paraId="0495FFA3" w14:textId="77777777" w:rsidR="00F2594A" w:rsidRDefault="00F2594A" w:rsidP="001942C6">
      <w:pPr>
        <w:pStyle w:val="Odstavekseznama"/>
        <w:numPr>
          <w:ilvl w:val="0"/>
          <w:numId w:val="118"/>
        </w:numPr>
      </w:pPr>
      <w:r>
        <w:t>Izpolnite obrazec za pripravo strokovnega mnenja.</w:t>
      </w:r>
    </w:p>
    <w:p w14:paraId="097CCE42" w14:textId="77777777" w:rsidR="00F2594A" w:rsidRDefault="00F2594A" w:rsidP="001942C6">
      <w:pPr>
        <w:pStyle w:val="Odstavekseznama"/>
        <w:numPr>
          <w:ilvl w:val="0"/>
          <w:numId w:val="118"/>
        </w:numPr>
      </w:pPr>
      <w:r>
        <w:t>Kliknite na gumb »</w:t>
      </w:r>
      <w:r>
        <w:rPr>
          <w:b/>
        </w:rPr>
        <w:t>Pripravi mnenje</w:t>
      </w:r>
      <w:r w:rsidRPr="002057EE">
        <w:t>«</w:t>
      </w:r>
      <w:r>
        <w:t xml:space="preserve"> oz. »</w:t>
      </w:r>
      <w:r w:rsidRPr="00F05D4E">
        <w:rPr>
          <w:b/>
        </w:rPr>
        <w:t>Prekliči</w:t>
      </w:r>
      <w:r w:rsidRPr="002057EE">
        <w:t>«,</w:t>
      </w:r>
      <w:r>
        <w:t xml:space="preserve"> če želite prekiniti akcijo.</w:t>
      </w:r>
    </w:p>
    <w:p w14:paraId="14017CBE" w14:textId="77777777" w:rsidR="00F2594A" w:rsidRDefault="00F2594A" w:rsidP="001942C6">
      <w:pPr>
        <w:pStyle w:val="Odstavekseznama"/>
        <w:numPr>
          <w:ilvl w:val="0"/>
          <w:numId w:val="118"/>
        </w:numPr>
      </w:pPr>
      <w:r>
        <w:t>Če želite, lahko dodatno uredite pripravljeno mnenje.</w:t>
      </w:r>
    </w:p>
    <w:p w14:paraId="181B326F" w14:textId="77777777" w:rsidR="00F2594A" w:rsidRDefault="00F2594A" w:rsidP="001942C6">
      <w:pPr>
        <w:pStyle w:val="Odstavekseznama"/>
        <w:numPr>
          <w:ilvl w:val="0"/>
          <w:numId w:val="118"/>
        </w:numPr>
      </w:pPr>
      <w:r>
        <w:t>Kliknite na gumb »</w:t>
      </w:r>
      <w:r>
        <w:rPr>
          <w:b/>
        </w:rPr>
        <w:t>Shrani«</w:t>
      </w:r>
      <w:r>
        <w:t xml:space="preserve"> oz. »</w:t>
      </w:r>
      <w:r>
        <w:rPr>
          <w:b/>
        </w:rPr>
        <w:t>Nazaj</w:t>
      </w:r>
      <w:r w:rsidRPr="002057EE">
        <w:t>«,</w:t>
      </w:r>
      <w:r>
        <w:t xml:space="preserve"> če želite prekiniti akcijo.</w:t>
      </w:r>
    </w:p>
    <w:p w14:paraId="666A82A5" w14:textId="0AE0B2C9" w:rsidR="00F2594A" w:rsidRDefault="00F2594A" w:rsidP="001942C6">
      <w:pPr>
        <w:pStyle w:val="Odstavekseznama"/>
        <w:numPr>
          <w:ilvl w:val="0"/>
          <w:numId w:val="118"/>
        </w:numPr>
      </w:pPr>
      <w:r>
        <w:t>Po uspešno končani akciji se status zadeve ne bo spremenil; status zadeve se bo spremenil v »Obravnavano na komisiji«, ko bo seja zaprta – do takrat mnenje lahko tudi popravite, če ponovno kliknete na gumb »Podaj mnenje«.</w:t>
      </w:r>
    </w:p>
    <w:p w14:paraId="69377F44" w14:textId="74A22CC1" w:rsidR="006B218B" w:rsidRDefault="006B218B" w:rsidP="006B218B">
      <w:pPr>
        <w:pStyle w:val="Naslov4"/>
      </w:pPr>
      <w:bookmarkStart w:id="280" w:name="_Ref87870682"/>
      <w:bookmarkStart w:id="281" w:name="_Toc100040393"/>
      <w:r>
        <w:t>Odločitev glede posebnih okoliščinah raziskovalne ekipe</w:t>
      </w:r>
      <w:bookmarkEnd w:id="280"/>
      <w:bookmarkEnd w:id="281"/>
    </w:p>
    <w:p w14:paraId="0C9BD6F0" w14:textId="719BE494" w:rsidR="006B218B" w:rsidRPr="006B218B" w:rsidRDefault="006B218B" w:rsidP="006B218B">
      <w:r>
        <w:t>MK poda odločitev, ali se dovoli zamenjava vodje raziskave.</w:t>
      </w:r>
    </w:p>
    <w:p w14:paraId="21C3E8B3" w14:textId="4367815A" w:rsidR="006B218B" w:rsidRDefault="006B218B" w:rsidP="006B218B">
      <w:pPr>
        <w:pStyle w:val="Naslov5"/>
      </w:pPr>
      <w:bookmarkStart w:id="282" w:name="_Toc100040394"/>
      <w:r>
        <w:t>Kdo lahko poda odločitev glede zamenjave vodje raziskave?</w:t>
      </w:r>
      <w:bookmarkEnd w:id="282"/>
    </w:p>
    <w:p w14:paraId="1B5C31D5" w14:textId="55F5A0B7" w:rsidR="006B218B" w:rsidRDefault="006B218B" w:rsidP="006B218B">
      <w:r>
        <w:t>Akcija je na voljo pri obvestilu o posebnih okoliščinah raziskovalne ekipe:</w:t>
      </w:r>
    </w:p>
    <w:p w14:paraId="54CB813C" w14:textId="75BB056A" w:rsidR="006B218B" w:rsidRDefault="006B218B" w:rsidP="001942C6">
      <w:pPr>
        <w:pStyle w:val="Odstavekseznama"/>
        <w:numPr>
          <w:ilvl w:val="0"/>
          <w:numId w:val="121"/>
        </w:numPr>
      </w:pPr>
      <w:r>
        <w:t xml:space="preserve">Če ste </w:t>
      </w:r>
      <w:r w:rsidRPr="006B218B">
        <w:rPr>
          <w:b/>
        </w:rPr>
        <w:t>nosilec zadeve</w:t>
      </w:r>
      <w:r>
        <w:t xml:space="preserve"> in </w:t>
      </w:r>
    </w:p>
    <w:p w14:paraId="22CB978A" w14:textId="3095FAB3" w:rsidR="006B218B" w:rsidRDefault="006B218B" w:rsidP="001942C6">
      <w:pPr>
        <w:pStyle w:val="Odstavekseznama"/>
        <w:numPr>
          <w:ilvl w:val="0"/>
          <w:numId w:val="121"/>
        </w:numPr>
      </w:pPr>
      <w:r>
        <w:t xml:space="preserve">Če je </w:t>
      </w:r>
      <w:r w:rsidRPr="006B218B">
        <w:rPr>
          <w:b/>
        </w:rPr>
        <w:t>status obvestila</w:t>
      </w:r>
      <w:r>
        <w:t xml:space="preserve"> »</w:t>
      </w:r>
      <w:r w:rsidRPr="006B218B">
        <w:rPr>
          <w:b/>
        </w:rPr>
        <w:t>Obravnavano na kosilo</w:t>
      </w:r>
      <w:r>
        <w:t>«.</w:t>
      </w:r>
    </w:p>
    <w:p w14:paraId="04BF810B" w14:textId="268C2F9A" w:rsidR="006B218B" w:rsidRPr="006B218B" w:rsidRDefault="006B218B" w:rsidP="006B218B">
      <w:pPr>
        <w:pStyle w:val="Naslov5"/>
      </w:pPr>
      <w:bookmarkStart w:id="283" w:name="_Toc100040395"/>
      <w:r>
        <w:t>Kako podam odločitev glede zamenjave vodje raziskave?</w:t>
      </w:r>
      <w:bookmarkEnd w:id="283"/>
    </w:p>
    <w:p w14:paraId="1A85458D" w14:textId="2A2FC9BC" w:rsidR="006B218B" w:rsidRPr="006B218B" w:rsidRDefault="006B218B" w:rsidP="006B218B">
      <w:pPr>
        <w:pStyle w:val="Brezrazmikov"/>
        <w:spacing w:after="200" w:line="276" w:lineRule="auto"/>
      </w:pPr>
      <w:r w:rsidRPr="006B218B">
        <w:rPr>
          <w:noProof/>
        </w:rPr>
        <w:drawing>
          <wp:inline distT="0" distB="0" distL="0" distR="0" wp14:anchorId="065AF09D" wp14:editId="3FED29C6">
            <wp:extent cx="1478133" cy="492711"/>
            <wp:effectExtent l="0" t="0" r="8255" b="317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498179" cy="499393"/>
                    </a:xfrm>
                    <a:prstGeom prst="rect">
                      <a:avLst/>
                    </a:prstGeom>
                  </pic:spPr>
                </pic:pic>
              </a:graphicData>
            </a:graphic>
          </wp:inline>
        </w:drawing>
      </w:r>
    </w:p>
    <w:p w14:paraId="429F669A" w14:textId="5FE7B94F" w:rsidR="006B218B" w:rsidRDefault="006B218B" w:rsidP="001942C6">
      <w:pPr>
        <w:pStyle w:val="Odstavekseznama"/>
        <w:numPr>
          <w:ilvl w:val="0"/>
          <w:numId w:val="120"/>
        </w:numPr>
      </w:pPr>
      <w:r>
        <w:t>Odprite stran »</w:t>
      </w:r>
      <w:r w:rsidRPr="00F05D4E">
        <w:rPr>
          <w:b/>
        </w:rPr>
        <w:t xml:space="preserve">Vpogled v </w:t>
      </w:r>
      <w:r>
        <w:rPr>
          <w:b/>
        </w:rPr>
        <w:t>obvestilo o posebnih okoliščinah raziskovalne ekipe</w:t>
      </w:r>
      <w:r w:rsidRPr="002057EE">
        <w:t>«.</w:t>
      </w:r>
    </w:p>
    <w:p w14:paraId="782FF317" w14:textId="19F5B36B" w:rsidR="006B218B" w:rsidRDefault="006B218B" w:rsidP="001942C6">
      <w:pPr>
        <w:pStyle w:val="Odstavekseznama"/>
        <w:numPr>
          <w:ilvl w:val="0"/>
          <w:numId w:val="120"/>
        </w:numPr>
      </w:pPr>
      <w:r>
        <w:t>Kliknite na gumb »</w:t>
      </w:r>
      <w:r>
        <w:rPr>
          <w:b/>
        </w:rPr>
        <w:t>Potrdi zamenjavo</w:t>
      </w:r>
      <w:r w:rsidRPr="002057EE">
        <w:t>«</w:t>
      </w:r>
      <w:r>
        <w:t xml:space="preserve"> oz</w:t>
      </w:r>
      <w:r w:rsidRPr="002057EE">
        <w:t>.</w:t>
      </w:r>
      <w:r>
        <w:t xml:space="preserve"> »</w:t>
      </w:r>
      <w:r w:rsidRPr="006B218B">
        <w:rPr>
          <w:b/>
        </w:rPr>
        <w:t>Zavrni zamenjavo</w:t>
      </w:r>
      <w:r>
        <w:t>«.</w:t>
      </w:r>
    </w:p>
    <w:p w14:paraId="628DAEB1" w14:textId="2472CD7B" w:rsidR="006B218B" w:rsidRDefault="006B218B" w:rsidP="001942C6">
      <w:pPr>
        <w:pStyle w:val="Odstavekseznama"/>
        <w:numPr>
          <w:ilvl w:val="0"/>
          <w:numId w:val="120"/>
        </w:numPr>
      </w:pPr>
      <w:r>
        <w:t>Če želite, vpišite komentar; komentar bo prikazan v časovnici.</w:t>
      </w:r>
    </w:p>
    <w:p w14:paraId="548959E7" w14:textId="77777777" w:rsidR="006B218B" w:rsidRDefault="006B218B" w:rsidP="001942C6">
      <w:pPr>
        <w:pStyle w:val="Odstavekseznama"/>
        <w:numPr>
          <w:ilvl w:val="0"/>
          <w:numId w:val="120"/>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4295B916" w14:textId="64B71AA1" w:rsidR="006B218B" w:rsidRDefault="006B218B" w:rsidP="001942C6">
      <w:pPr>
        <w:pStyle w:val="Odstavekseznama"/>
        <w:numPr>
          <w:ilvl w:val="0"/>
          <w:numId w:val="120"/>
        </w:numPr>
      </w:pPr>
      <w:r>
        <w:t xml:space="preserve">Po uspešno končani akciji se bo spremenil status obvestila in bo poslano obvestilo nadzorniku raziskave ter </w:t>
      </w:r>
      <w:r w:rsidRPr="006B218B">
        <w:rPr>
          <w:highlight w:val="yellow"/>
        </w:rPr>
        <w:t>izvajalcu</w:t>
      </w:r>
      <w:r>
        <w:t>.</w:t>
      </w:r>
    </w:p>
    <w:p w14:paraId="4D6701E0" w14:textId="513BB96D" w:rsidR="006B218B" w:rsidRDefault="005F2CEB" w:rsidP="006B218B">
      <w:pPr>
        <w:pStyle w:val="Naslov5"/>
      </w:pPr>
      <w:bookmarkStart w:id="284" w:name="_Toc100040396"/>
      <w:r>
        <w:t>Kako najdem</w:t>
      </w:r>
      <w:r w:rsidR="006B218B">
        <w:t xml:space="preserve"> obvestila</w:t>
      </w:r>
      <w:r>
        <w:t>, za katera</w:t>
      </w:r>
      <w:r w:rsidR="006B218B">
        <w:t xml:space="preserve"> moram podati odločitev?</w:t>
      </w:r>
      <w:bookmarkEnd w:id="284"/>
    </w:p>
    <w:p w14:paraId="03BFCE4A" w14:textId="77777777" w:rsidR="006B218B" w:rsidRDefault="006B218B" w:rsidP="001942C6">
      <w:pPr>
        <w:pStyle w:val="Odstavekseznama"/>
        <w:numPr>
          <w:ilvl w:val="0"/>
          <w:numId w:val="123"/>
        </w:numPr>
      </w:pPr>
      <w:r>
        <w:t>Odprite stran »</w:t>
      </w:r>
      <w:r w:rsidRPr="003021FB">
        <w:rPr>
          <w:b/>
        </w:rPr>
        <w:t>Domača plošča</w:t>
      </w:r>
      <w:r w:rsidRPr="002057EE">
        <w:t>«.</w:t>
      </w:r>
    </w:p>
    <w:p w14:paraId="70598D2D" w14:textId="3318AFE7" w:rsidR="006B218B" w:rsidRDefault="006B218B" w:rsidP="001942C6">
      <w:pPr>
        <w:pStyle w:val="Odstavekseznama"/>
        <w:numPr>
          <w:ilvl w:val="0"/>
          <w:numId w:val="123"/>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posebnih okoliščinah raziskovalne ekipe</w:t>
      </w:r>
      <w:r w:rsidRPr="002057EE">
        <w:t>«.</w:t>
      </w:r>
    </w:p>
    <w:p w14:paraId="3689DC34" w14:textId="117D8DA7" w:rsidR="006B218B" w:rsidRPr="006B218B" w:rsidRDefault="006B218B" w:rsidP="001942C6">
      <w:pPr>
        <w:pStyle w:val="Odstavekseznama"/>
        <w:numPr>
          <w:ilvl w:val="0"/>
          <w:numId w:val="123"/>
        </w:numPr>
      </w:pPr>
      <w:r>
        <w:t>V stolpcu »</w:t>
      </w:r>
      <w:r>
        <w:rPr>
          <w:b/>
        </w:rPr>
        <w:t>V pregledu MK</w:t>
      </w:r>
      <w:r>
        <w:t>« kliknite na kartico »</w:t>
      </w:r>
      <w:r>
        <w:rPr>
          <w:b/>
        </w:rPr>
        <w:t>Obvestilo v pregledu MK</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18AFF7CB" w14:textId="4509D099" w:rsidR="006B218B" w:rsidRDefault="006B218B" w:rsidP="001942C6">
      <w:pPr>
        <w:pStyle w:val="Odstavekseznama"/>
        <w:numPr>
          <w:ilvl w:val="0"/>
          <w:numId w:val="123"/>
        </w:numPr>
      </w:pPr>
      <w:r>
        <w:t>Preusmerjeni boste na »</w:t>
      </w:r>
      <w:r w:rsidRPr="006B218B">
        <w:rPr>
          <w:b/>
        </w:rPr>
        <w:t>Iskalnik obvestil</w:t>
      </w:r>
      <w:r>
        <w:t xml:space="preserve">«, kjer </w:t>
      </w:r>
      <w:r w:rsidRPr="006B218B">
        <w:rPr>
          <w:b/>
        </w:rPr>
        <w:t>odznačite</w:t>
      </w:r>
      <w:r>
        <w:t xml:space="preserve"> filter po statusu »</w:t>
      </w:r>
      <w:r w:rsidRPr="006B218B">
        <w:rPr>
          <w:b/>
        </w:rPr>
        <w:t>Oddano (v pregled</w:t>
      </w:r>
      <w:r w:rsidR="00E50604">
        <w:rPr>
          <w:b/>
        </w:rPr>
        <w:t>u</w:t>
      </w:r>
      <w:r w:rsidRPr="006B218B">
        <w:rPr>
          <w:b/>
        </w:rPr>
        <w:t>)</w:t>
      </w:r>
      <w:r>
        <w:t>«, tako da ostane označen samo filter »</w:t>
      </w:r>
      <w:r w:rsidRPr="006B218B">
        <w:rPr>
          <w:b/>
        </w:rPr>
        <w:t>Obravnavano na komisiji</w:t>
      </w:r>
      <w:r>
        <w:t>«.</w:t>
      </w:r>
    </w:p>
    <w:p w14:paraId="7DA67506" w14:textId="6F45F80F" w:rsidR="00D8696D" w:rsidRDefault="00D8696D" w:rsidP="00D8696D">
      <w:pPr>
        <w:pStyle w:val="Naslov4"/>
      </w:pPr>
      <w:bookmarkStart w:id="285" w:name="_Ref87870691"/>
      <w:bookmarkStart w:id="286" w:name="_Toc100040397"/>
      <w:r>
        <w:t>Odločitev glede izjemnega odkritja</w:t>
      </w:r>
      <w:bookmarkEnd w:id="285"/>
      <w:bookmarkEnd w:id="286"/>
    </w:p>
    <w:p w14:paraId="75E44F8D" w14:textId="79A2FB5E" w:rsidR="00D8696D" w:rsidRPr="006B218B" w:rsidRDefault="00D8696D" w:rsidP="00D8696D">
      <w:r>
        <w:t>MK poda odločitev, ali se prizna izjemno odkritje.</w:t>
      </w:r>
    </w:p>
    <w:p w14:paraId="52CCD579" w14:textId="1D81C08B" w:rsidR="00D8696D" w:rsidRDefault="00D8696D" w:rsidP="00D8696D">
      <w:pPr>
        <w:pStyle w:val="Naslov5"/>
      </w:pPr>
      <w:bookmarkStart w:id="287" w:name="_Toc100040398"/>
      <w:r>
        <w:t>Kdo lahko poda odločitev glede izjemnega odkritja?</w:t>
      </w:r>
      <w:bookmarkEnd w:id="287"/>
    </w:p>
    <w:p w14:paraId="17266989" w14:textId="77777777" w:rsidR="00D8696D" w:rsidRDefault="00D8696D" w:rsidP="00D8696D">
      <w:r>
        <w:t>Akcija je na voljo pri obvestilu o posebnih okoliščinah raziskovalne ekipe:</w:t>
      </w:r>
    </w:p>
    <w:p w14:paraId="37AB79CC" w14:textId="77777777" w:rsidR="00D8696D" w:rsidRDefault="00D8696D" w:rsidP="001942C6">
      <w:pPr>
        <w:pStyle w:val="Odstavekseznama"/>
        <w:numPr>
          <w:ilvl w:val="0"/>
          <w:numId w:val="121"/>
        </w:numPr>
      </w:pPr>
      <w:r>
        <w:lastRenderedPageBreak/>
        <w:t xml:space="preserve">Če ste </w:t>
      </w:r>
      <w:r w:rsidRPr="006B218B">
        <w:rPr>
          <w:b/>
        </w:rPr>
        <w:t>nosilec zadeve</w:t>
      </w:r>
      <w:r>
        <w:t xml:space="preserve"> in </w:t>
      </w:r>
    </w:p>
    <w:p w14:paraId="486C5675" w14:textId="77777777" w:rsidR="00D8696D" w:rsidRDefault="00D8696D" w:rsidP="001942C6">
      <w:pPr>
        <w:pStyle w:val="Odstavekseznama"/>
        <w:numPr>
          <w:ilvl w:val="0"/>
          <w:numId w:val="121"/>
        </w:numPr>
      </w:pPr>
      <w:r>
        <w:t xml:space="preserve">Če je </w:t>
      </w:r>
      <w:r w:rsidRPr="006B218B">
        <w:rPr>
          <w:b/>
        </w:rPr>
        <w:t>status obvestila</w:t>
      </w:r>
      <w:r>
        <w:t xml:space="preserve"> »</w:t>
      </w:r>
      <w:r w:rsidRPr="006B218B">
        <w:rPr>
          <w:b/>
        </w:rPr>
        <w:t>Obravnavano na kosilo</w:t>
      </w:r>
      <w:r>
        <w:t>«.</w:t>
      </w:r>
    </w:p>
    <w:p w14:paraId="7F3DAE0D" w14:textId="77777777" w:rsidR="00D8696D" w:rsidRPr="006B218B" w:rsidRDefault="00D8696D" w:rsidP="00D8696D">
      <w:pPr>
        <w:pStyle w:val="Naslov5"/>
      </w:pPr>
      <w:bookmarkStart w:id="288" w:name="_Toc100040399"/>
      <w:r>
        <w:t>Kako podam odločitev glede zamenjave vodje raziskave?</w:t>
      </w:r>
      <w:bookmarkEnd w:id="288"/>
    </w:p>
    <w:p w14:paraId="7C4B29F8" w14:textId="71515FC2" w:rsidR="00D8696D" w:rsidRDefault="00D8696D" w:rsidP="00D8696D">
      <w:pPr>
        <w:pStyle w:val="Brezrazmikov"/>
        <w:spacing w:after="200" w:line="276" w:lineRule="auto"/>
      </w:pPr>
      <w:r w:rsidRPr="00D8696D">
        <w:rPr>
          <w:noProof/>
        </w:rPr>
        <w:drawing>
          <wp:inline distT="0" distB="0" distL="0" distR="0" wp14:anchorId="2E9C8457" wp14:editId="17403548">
            <wp:extent cx="1602420" cy="54046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624004" cy="547741"/>
                    </a:xfrm>
                    <a:prstGeom prst="rect">
                      <a:avLst/>
                    </a:prstGeom>
                  </pic:spPr>
                </pic:pic>
              </a:graphicData>
            </a:graphic>
          </wp:inline>
        </w:drawing>
      </w:r>
    </w:p>
    <w:p w14:paraId="77B1895D" w14:textId="1BCB43C1" w:rsidR="00D8696D" w:rsidRDefault="00D8696D" w:rsidP="001942C6">
      <w:pPr>
        <w:pStyle w:val="Odstavekseznama"/>
        <w:numPr>
          <w:ilvl w:val="0"/>
          <w:numId w:val="130"/>
        </w:numPr>
      </w:pPr>
      <w:r>
        <w:t>Odprite stran »</w:t>
      </w:r>
      <w:r w:rsidRPr="004917BF">
        <w:rPr>
          <w:b/>
        </w:rPr>
        <w:t xml:space="preserve">Vpogled v </w:t>
      </w:r>
      <w:r>
        <w:rPr>
          <w:b/>
        </w:rPr>
        <w:t>obvestilo</w:t>
      </w:r>
      <w:r w:rsidRPr="002057EE">
        <w:t>«.</w:t>
      </w:r>
    </w:p>
    <w:p w14:paraId="70EFA3E7" w14:textId="17ACFF3A" w:rsidR="00D8696D" w:rsidRPr="00E36296" w:rsidRDefault="00D8696D" w:rsidP="001942C6">
      <w:pPr>
        <w:pStyle w:val="Odstavekseznama"/>
        <w:numPr>
          <w:ilvl w:val="0"/>
          <w:numId w:val="130"/>
        </w:numPr>
      </w:pPr>
      <w:r>
        <w:t xml:space="preserve">Kliknite na gumb </w:t>
      </w:r>
      <w:r w:rsidRPr="00E36296">
        <w:t>»</w:t>
      </w:r>
      <w:r>
        <w:rPr>
          <w:b/>
        </w:rPr>
        <w:t>Izjemnost se prizna</w:t>
      </w:r>
      <w:r w:rsidRPr="00E36296">
        <w:t>«</w:t>
      </w:r>
      <w:r>
        <w:t xml:space="preserve"> oz. »</w:t>
      </w:r>
      <w:r w:rsidRPr="00D8696D">
        <w:rPr>
          <w:b/>
        </w:rPr>
        <w:t>Izjemnost se ne prizna</w:t>
      </w:r>
      <w:r>
        <w:t>«</w:t>
      </w:r>
      <w:r w:rsidRPr="00E36296">
        <w:t>.</w:t>
      </w:r>
    </w:p>
    <w:p w14:paraId="346FBD25" w14:textId="77777777" w:rsidR="00D8696D" w:rsidRDefault="00D8696D" w:rsidP="001942C6">
      <w:pPr>
        <w:pStyle w:val="Odstavekseznama"/>
        <w:numPr>
          <w:ilvl w:val="0"/>
          <w:numId w:val="130"/>
        </w:numPr>
      </w:pPr>
      <w:r>
        <w:t>Če želite, vpišite komentar; komentar bo prikazan v časovnici.</w:t>
      </w:r>
    </w:p>
    <w:p w14:paraId="3DB80165" w14:textId="77777777" w:rsidR="00D8696D" w:rsidRDefault="00D8696D" w:rsidP="001942C6">
      <w:pPr>
        <w:pStyle w:val="Odstavekseznama"/>
        <w:numPr>
          <w:ilvl w:val="0"/>
          <w:numId w:val="130"/>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571A4812" w14:textId="77777777" w:rsidR="00D8696D" w:rsidRDefault="00D8696D" w:rsidP="001942C6">
      <w:pPr>
        <w:pStyle w:val="Odstavekseznama"/>
        <w:numPr>
          <w:ilvl w:val="0"/>
          <w:numId w:val="130"/>
        </w:numPr>
      </w:pPr>
      <w:r>
        <w:t xml:space="preserve">Preusmerjeni boste na </w:t>
      </w:r>
      <w:r w:rsidRPr="001C4216">
        <w:t>stran</w:t>
      </w:r>
      <w:r w:rsidRPr="001C4216">
        <w:rPr>
          <w:b/>
        </w:rPr>
        <w:t xml:space="preserve"> </w:t>
      </w:r>
      <w:r>
        <w:rPr>
          <w:b/>
        </w:rPr>
        <w:t>»</w:t>
      </w:r>
      <w:r w:rsidRPr="001C4216">
        <w:rPr>
          <w:b/>
        </w:rPr>
        <w:t>Vpogled v dokument</w:t>
      </w:r>
      <w:r w:rsidRPr="002057EE">
        <w:t>«.</w:t>
      </w:r>
    </w:p>
    <w:p w14:paraId="264BC637" w14:textId="10B4394B" w:rsidR="00D8696D" w:rsidRDefault="00D8696D" w:rsidP="001942C6">
      <w:pPr>
        <w:pStyle w:val="Odstavekseznama"/>
        <w:numPr>
          <w:ilvl w:val="0"/>
          <w:numId w:val="130"/>
        </w:numPr>
      </w:pPr>
      <w:r>
        <w:t>Nadaljujte pripravo dokumenta »</w:t>
      </w:r>
      <w:r>
        <w:rPr>
          <w:b/>
        </w:rPr>
        <w:t>Odločba o priznanju izjemnega odkritja</w:t>
      </w:r>
      <w:r>
        <w:t>« oz. »</w:t>
      </w:r>
      <w:r>
        <w:rPr>
          <w:b/>
        </w:rPr>
        <w:t>Odločba o zavrnitvi izjemnega odkritja</w:t>
      </w:r>
      <w:r>
        <w:t>« – tip dokumenta je odvisen od izbire gumba (poglejte poglavje »</w:t>
      </w:r>
      <w:r w:rsidRPr="00DB01D9">
        <w:rPr>
          <w:color w:val="1E5E9F" w:themeColor="accent3" w:themeShade="BF"/>
        </w:rPr>
        <w:fldChar w:fldCharType="begin"/>
      </w:r>
      <w:r w:rsidRPr="00DB01D9">
        <w:rPr>
          <w:color w:val="1E5E9F" w:themeColor="accent3" w:themeShade="BF"/>
        </w:rPr>
        <w:instrText xml:space="preserve"> REF _Ref86734952 \h </w:instrText>
      </w:r>
      <w:r w:rsidRPr="00DB01D9">
        <w:rPr>
          <w:color w:val="1E5E9F" w:themeColor="accent3" w:themeShade="BF"/>
        </w:rPr>
      </w:r>
      <w:r w:rsidRPr="00DB01D9">
        <w:rPr>
          <w:color w:val="1E5E9F" w:themeColor="accent3" w:themeShade="BF"/>
        </w:rPr>
        <w:fldChar w:fldCharType="separate"/>
      </w:r>
      <w:r w:rsidR="00CD0F51">
        <w:t>Priprava dokumenta</w:t>
      </w:r>
      <w:r w:rsidRPr="00DB01D9">
        <w:rPr>
          <w:color w:val="1E5E9F" w:themeColor="accent3" w:themeShade="BF"/>
        </w:rPr>
        <w:fldChar w:fldCharType="end"/>
      </w:r>
      <w:r>
        <w:t>«); delo lahko tudi prekinete in pripravo dokumenta nadaljujete kasneje (poglejte poglavje »</w:t>
      </w:r>
      <w:r w:rsidRPr="00367F07">
        <w:rPr>
          <w:color w:val="1E5E9F" w:themeColor="accent3" w:themeShade="BF"/>
        </w:rPr>
        <w:fldChar w:fldCharType="begin"/>
      </w:r>
      <w:r w:rsidRPr="00367F07">
        <w:rPr>
          <w:color w:val="1E5E9F" w:themeColor="accent3" w:themeShade="BF"/>
        </w:rPr>
        <w:instrText xml:space="preserve"> REF _Ref86735555 \h </w:instrText>
      </w:r>
      <w:r w:rsidRPr="00367F07">
        <w:rPr>
          <w:color w:val="1E5E9F" w:themeColor="accent3" w:themeShade="BF"/>
        </w:rPr>
      </w:r>
      <w:r w:rsidRPr="00367F07">
        <w:rPr>
          <w:color w:val="1E5E9F" w:themeColor="accent3" w:themeShade="BF"/>
        </w:rPr>
        <w:fldChar w:fldCharType="separate"/>
      </w:r>
      <w:r w:rsidR="00CD0F51">
        <w:t>Nadaljevanje priprave dokumenta</w:t>
      </w:r>
      <w:r w:rsidRPr="00367F07">
        <w:rPr>
          <w:color w:val="1E5E9F" w:themeColor="accent3" w:themeShade="BF"/>
        </w:rPr>
        <w:fldChar w:fldCharType="end"/>
      </w:r>
      <w:r>
        <w:t>«).</w:t>
      </w:r>
    </w:p>
    <w:p w14:paraId="43FFE021" w14:textId="5D79DE42" w:rsidR="00D8696D" w:rsidRDefault="00D8696D" w:rsidP="001942C6">
      <w:pPr>
        <w:pStyle w:val="Odstavekseznama"/>
        <w:numPr>
          <w:ilvl w:val="0"/>
          <w:numId w:val="130"/>
        </w:numPr>
      </w:pPr>
      <w:r>
        <w:t>Ko je dokument pripravljen, ga potrdite (poglejte poglavje »</w:t>
      </w:r>
      <w:r w:rsidRPr="00367F07">
        <w:rPr>
          <w:color w:val="1E5E9F" w:themeColor="accent3" w:themeShade="BF"/>
        </w:rPr>
        <w:fldChar w:fldCharType="begin"/>
      </w:r>
      <w:r w:rsidRPr="00367F07">
        <w:rPr>
          <w:color w:val="1E5E9F" w:themeColor="accent3" w:themeShade="BF"/>
        </w:rPr>
        <w:instrText xml:space="preserve"> REF _Ref86735774 \h </w:instrText>
      </w:r>
      <w:r w:rsidRPr="00367F07">
        <w:rPr>
          <w:color w:val="1E5E9F" w:themeColor="accent3" w:themeShade="BF"/>
        </w:rPr>
      </w:r>
      <w:r w:rsidRPr="00367F07">
        <w:rPr>
          <w:color w:val="1E5E9F" w:themeColor="accent3" w:themeShade="BF"/>
        </w:rPr>
        <w:fldChar w:fldCharType="separate"/>
      </w:r>
      <w:r w:rsidR="00CD0F51">
        <w:t>Potrditev dokumenta</w:t>
      </w:r>
      <w:r w:rsidRPr="00367F07">
        <w:rPr>
          <w:color w:val="1E5E9F" w:themeColor="accent3" w:themeShade="BF"/>
        </w:rPr>
        <w:fldChar w:fldCharType="end"/>
      </w:r>
      <w:r>
        <w:t xml:space="preserve">«). </w:t>
      </w:r>
    </w:p>
    <w:p w14:paraId="59D38E69" w14:textId="6C6E2609" w:rsidR="00D8696D" w:rsidRPr="006B218B" w:rsidRDefault="00D8696D" w:rsidP="001942C6">
      <w:pPr>
        <w:pStyle w:val="Odstavekseznama"/>
        <w:numPr>
          <w:ilvl w:val="0"/>
          <w:numId w:val="130"/>
        </w:numPr>
      </w:pPr>
      <w:r>
        <w:t>Po uspešno končani akciji je status obvestila o izjemnem odkritju »</w:t>
      </w:r>
      <w:r>
        <w:rPr>
          <w:b/>
        </w:rPr>
        <w:t>Se prizna</w:t>
      </w:r>
      <w:r>
        <w:t>« oz. »</w:t>
      </w:r>
      <w:r w:rsidRPr="00D8696D">
        <w:rPr>
          <w:b/>
        </w:rPr>
        <w:t>Se ne prizna</w:t>
      </w:r>
      <w:r>
        <w:t>«.</w:t>
      </w:r>
    </w:p>
    <w:p w14:paraId="09B813C7" w14:textId="452B5797" w:rsidR="00D8696D" w:rsidRDefault="005F2CEB" w:rsidP="00D8696D">
      <w:pPr>
        <w:pStyle w:val="Naslov5"/>
      </w:pPr>
      <w:bookmarkStart w:id="289" w:name="_Toc100040400"/>
      <w:r>
        <w:t>Kako najdem</w:t>
      </w:r>
      <w:r w:rsidR="00D8696D">
        <w:t xml:space="preserve"> obvestila</w:t>
      </w:r>
      <w:r>
        <w:t>, za katera</w:t>
      </w:r>
      <w:r w:rsidR="00D8696D">
        <w:t xml:space="preserve"> moram podati odločitev?</w:t>
      </w:r>
      <w:bookmarkEnd w:id="289"/>
    </w:p>
    <w:p w14:paraId="75DB6D97" w14:textId="77777777" w:rsidR="00D8696D" w:rsidRDefault="00D8696D" w:rsidP="001942C6">
      <w:pPr>
        <w:pStyle w:val="Odstavekseznama"/>
        <w:numPr>
          <w:ilvl w:val="0"/>
          <w:numId w:val="131"/>
        </w:numPr>
      </w:pPr>
      <w:r>
        <w:t>Odprite stran »</w:t>
      </w:r>
      <w:r w:rsidRPr="003021FB">
        <w:rPr>
          <w:b/>
        </w:rPr>
        <w:t>Domača plošča</w:t>
      </w:r>
      <w:r w:rsidRPr="002057EE">
        <w:t>«.</w:t>
      </w:r>
    </w:p>
    <w:p w14:paraId="7E0831D0" w14:textId="007426FD" w:rsidR="00D8696D" w:rsidRDefault="00D8696D" w:rsidP="001942C6">
      <w:pPr>
        <w:pStyle w:val="Odstavekseznama"/>
        <w:numPr>
          <w:ilvl w:val="0"/>
          <w:numId w:val="131"/>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izjemnem odkritju</w:t>
      </w:r>
      <w:r w:rsidRPr="002057EE">
        <w:t>«.</w:t>
      </w:r>
    </w:p>
    <w:p w14:paraId="1B6BF16D" w14:textId="77777777" w:rsidR="00D8696D" w:rsidRPr="006B218B" w:rsidRDefault="00D8696D" w:rsidP="001942C6">
      <w:pPr>
        <w:pStyle w:val="Odstavekseznama"/>
        <w:numPr>
          <w:ilvl w:val="0"/>
          <w:numId w:val="131"/>
        </w:numPr>
      </w:pPr>
      <w:r>
        <w:t>V stolpcu »</w:t>
      </w:r>
      <w:r>
        <w:rPr>
          <w:b/>
        </w:rPr>
        <w:t>V pregledu MK</w:t>
      </w:r>
      <w:r>
        <w:t>« kliknite na kartico »</w:t>
      </w:r>
      <w:r>
        <w:rPr>
          <w:b/>
        </w:rPr>
        <w:t>Obvestilo v pregledu MK</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24944524" w14:textId="3ABDE79A" w:rsidR="00D8696D" w:rsidRDefault="00D8696D" w:rsidP="001942C6">
      <w:pPr>
        <w:pStyle w:val="Odstavekseznama"/>
        <w:numPr>
          <w:ilvl w:val="0"/>
          <w:numId w:val="131"/>
        </w:numPr>
      </w:pPr>
      <w:r>
        <w:t>Preusmerjeni boste na »</w:t>
      </w:r>
      <w:r w:rsidRPr="00D8696D">
        <w:rPr>
          <w:b/>
        </w:rPr>
        <w:t>Iskalnik obvestil</w:t>
      </w:r>
      <w:r>
        <w:t xml:space="preserve">«, kjer </w:t>
      </w:r>
      <w:r w:rsidRPr="00D8696D">
        <w:rPr>
          <w:b/>
        </w:rPr>
        <w:t>odznačite</w:t>
      </w:r>
      <w:r>
        <w:t xml:space="preserve"> filter po statusu »</w:t>
      </w:r>
      <w:r w:rsidRPr="00D8696D">
        <w:rPr>
          <w:b/>
        </w:rPr>
        <w:t>Oddano (v pregledu)</w:t>
      </w:r>
      <w:r>
        <w:t>«, tako da ostane označen samo filter »</w:t>
      </w:r>
      <w:r w:rsidRPr="00D8696D">
        <w:rPr>
          <w:b/>
        </w:rPr>
        <w:t>Obravnavano na komisiji</w:t>
      </w:r>
      <w:r>
        <w:t>«.</w:t>
      </w:r>
    </w:p>
    <w:p w14:paraId="226AE107" w14:textId="7E018359" w:rsidR="00E8732C" w:rsidRDefault="005F2CEB" w:rsidP="00E8732C">
      <w:pPr>
        <w:pStyle w:val="Naslov5"/>
      </w:pPr>
      <w:bookmarkStart w:id="290" w:name="_Toc100040401"/>
      <w:r>
        <w:t>Kako najdem</w:t>
      </w:r>
      <w:r w:rsidR="00E8732C">
        <w:t xml:space="preserve"> obvestila</w:t>
      </w:r>
      <w:r>
        <w:t>, za katera</w:t>
      </w:r>
      <w:r w:rsidR="00E8732C">
        <w:t xml:space="preserve"> imam odločbe v pripravi?</w:t>
      </w:r>
      <w:bookmarkEnd w:id="290"/>
    </w:p>
    <w:p w14:paraId="376EE306" w14:textId="77777777" w:rsidR="00E8732C" w:rsidRDefault="00E8732C" w:rsidP="001942C6">
      <w:pPr>
        <w:pStyle w:val="Odstavekseznama"/>
        <w:numPr>
          <w:ilvl w:val="0"/>
          <w:numId w:val="132"/>
        </w:numPr>
      </w:pPr>
      <w:r>
        <w:t>Odprite stran »</w:t>
      </w:r>
      <w:r w:rsidRPr="003021FB">
        <w:rPr>
          <w:b/>
        </w:rPr>
        <w:t>Domača plošča</w:t>
      </w:r>
      <w:r w:rsidRPr="002057EE">
        <w:t>«.</w:t>
      </w:r>
    </w:p>
    <w:p w14:paraId="34082706" w14:textId="77777777" w:rsidR="00E8732C" w:rsidRDefault="00E8732C" w:rsidP="001942C6">
      <w:pPr>
        <w:pStyle w:val="Odstavekseznama"/>
        <w:numPr>
          <w:ilvl w:val="0"/>
          <w:numId w:val="132"/>
        </w:numPr>
      </w:pPr>
      <w:r>
        <w:t>V pregledu »</w:t>
      </w:r>
      <w:r w:rsidRPr="00E9624B">
        <w:rPr>
          <w:b/>
        </w:rPr>
        <w:t>Aktivne zadeve</w:t>
      </w:r>
      <w:r w:rsidRPr="002057EE">
        <w:t>«</w:t>
      </w:r>
      <w:r>
        <w:t xml:space="preserve"> na zavihku »</w:t>
      </w:r>
      <w:r>
        <w:rPr>
          <w:b/>
        </w:rPr>
        <w:t>Terenska raziskava</w:t>
      </w:r>
      <w:r w:rsidRPr="002057EE">
        <w:t>«</w:t>
      </w:r>
      <w:r>
        <w:t xml:space="preserve"> razprite sekcijo »</w:t>
      </w:r>
      <w:r>
        <w:rPr>
          <w:b/>
        </w:rPr>
        <w:t>Obvestila o izjemnem odkritju</w:t>
      </w:r>
      <w:r w:rsidRPr="002057EE">
        <w:t>«.</w:t>
      </w:r>
    </w:p>
    <w:p w14:paraId="37CDD810" w14:textId="60A87CD2" w:rsidR="00E8732C" w:rsidRPr="006B218B" w:rsidRDefault="00E8732C" w:rsidP="001942C6">
      <w:pPr>
        <w:pStyle w:val="Odstavekseznama"/>
        <w:numPr>
          <w:ilvl w:val="0"/>
          <w:numId w:val="132"/>
        </w:numPr>
      </w:pPr>
      <w:r>
        <w:t>V stolpcu »</w:t>
      </w:r>
      <w:r>
        <w:rPr>
          <w:b/>
        </w:rPr>
        <w:t>Priprava odločbe / sklepa</w:t>
      </w:r>
      <w:r>
        <w:t>« kliknite na kartico »</w:t>
      </w:r>
      <w:r>
        <w:rPr>
          <w:b/>
        </w:rPr>
        <w:t>Priprava odločbe</w:t>
      </w:r>
      <w:r>
        <w:rPr>
          <w:rFonts w:ascii="Consolas" w:hAnsi="Consolas"/>
          <w:color w:val="202124"/>
          <w:sz w:val="18"/>
          <w:szCs w:val="18"/>
          <w:shd w:val="clear" w:color="auto" w:fill="FFFFFF"/>
        </w:rPr>
        <w:t>«</w:t>
      </w:r>
      <w:r w:rsidRPr="006B218B">
        <w:rPr>
          <w:rFonts w:ascii="Consolas" w:hAnsi="Consolas"/>
          <w:color w:val="202124"/>
          <w:sz w:val="18"/>
          <w:szCs w:val="18"/>
          <w:shd w:val="clear" w:color="auto" w:fill="FFFFFF"/>
        </w:rPr>
        <w:t>.</w:t>
      </w:r>
    </w:p>
    <w:p w14:paraId="1D02463F" w14:textId="034D494F" w:rsidR="00E8732C" w:rsidRDefault="00E8732C" w:rsidP="001942C6">
      <w:pPr>
        <w:pStyle w:val="Odstavekseznama"/>
        <w:numPr>
          <w:ilvl w:val="0"/>
          <w:numId w:val="132"/>
        </w:numPr>
      </w:pPr>
      <w:r>
        <w:t>Preusmerjeni boste na »</w:t>
      </w:r>
      <w:r w:rsidRPr="00D8696D">
        <w:rPr>
          <w:b/>
        </w:rPr>
        <w:t>Iskalnik obvestil</w:t>
      </w:r>
      <w:r>
        <w:t>«, kjer so obvestila, za katera je treba nadaljevati pripravo odločbe.</w:t>
      </w:r>
      <w:r w:rsidRPr="00E8732C">
        <w:t xml:space="preserve"> </w:t>
      </w:r>
    </w:p>
    <w:p w14:paraId="006B3258" w14:textId="77777777" w:rsidR="00F10CB5" w:rsidRDefault="00F10CB5" w:rsidP="00F10CB5">
      <w:pPr>
        <w:pStyle w:val="Naslov4"/>
      </w:pPr>
      <w:bookmarkStart w:id="291" w:name="_Ref89157012"/>
      <w:bookmarkStart w:id="292" w:name="_Toc100040402"/>
      <w:r>
        <w:t>Izdaja sklepa o popravi pomote</w:t>
      </w:r>
      <w:bookmarkEnd w:id="291"/>
      <w:bookmarkEnd w:id="292"/>
    </w:p>
    <w:p w14:paraId="2B771D42" w14:textId="77777777" w:rsidR="00F10CB5" w:rsidRDefault="00F10CB5" w:rsidP="00F10CB5">
      <w:pPr>
        <w:pStyle w:val="Naslov5"/>
      </w:pPr>
      <w:bookmarkStart w:id="293" w:name="_Toc100040403"/>
      <w:r>
        <w:t>Kdo lahko izda sklep o popravi pomote in kdaj?</w:t>
      </w:r>
      <w:bookmarkEnd w:id="293"/>
    </w:p>
    <w:p w14:paraId="13AA24CD" w14:textId="77777777" w:rsidR="00F10CB5" w:rsidRDefault="00F10CB5" w:rsidP="00F10CB5">
      <w:r>
        <w:t>Akcija je na voljo:</w:t>
      </w:r>
    </w:p>
    <w:p w14:paraId="015297D1" w14:textId="77777777" w:rsidR="00F10CB5" w:rsidRPr="00B9484B" w:rsidRDefault="00F10CB5" w:rsidP="00F10CB5">
      <w:pPr>
        <w:pStyle w:val="Odstavekseznama"/>
        <w:numPr>
          <w:ilvl w:val="0"/>
          <w:numId w:val="62"/>
        </w:numPr>
      </w:pPr>
      <w:r>
        <w:t xml:space="preserve">če ste </w:t>
      </w:r>
      <w:r w:rsidRPr="00B9484B">
        <w:rPr>
          <w:b/>
        </w:rPr>
        <w:t>nosilec zadeve.</w:t>
      </w:r>
    </w:p>
    <w:p w14:paraId="5896E5C2" w14:textId="77777777" w:rsidR="00F10CB5" w:rsidRDefault="00F10CB5" w:rsidP="00F10CB5">
      <w:pPr>
        <w:pStyle w:val="Naslov5"/>
      </w:pPr>
      <w:bookmarkStart w:id="294" w:name="_Toc100040404"/>
      <w:r>
        <w:t>Kako izdam sklep o popravi pomote?</w:t>
      </w:r>
      <w:bookmarkEnd w:id="294"/>
    </w:p>
    <w:p w14:paraId="2FF927D8" w14:textId="4D412EA8" w:rsidR="00F10CB5" w:rsidRDefault="00F10CB5" w:rsidP="00F10CB5">
      <w:pPr>
        <w:pStyle w:val="Odstavekseznama"/>
        <w:numPr>
          <w:ilvl w:val="0"/>
          <w:numId w:val="337"/>
        </w:numPr>
      </w:pPr>
      <w:r>
        <w:t>Odprite stran »</w:t>
      </w:r>
      <w:r w:rsidRPr="00F10CB5">
        <w:rPr>
          <w:b/>
        </w:rPr>
        <w:t>Vpogled v obvestilo</w:t>
      </w:r>
      <w:r w:rsidRPr="002057EE">
        <w:t>«.</w:t>
      </w:r>
    </w:p>
    <w:p w14:paraId="047A676F" w14:textId="3C4A0FCD" w:rsidR="00F10CB5" w:rsidRDefault="00F10CB5" w:rsidP="00F10CB5">
      <w:pPr>
        <w:pStyle w:val="Odstavekseznama"/>
        <w:numPr>
          <w:ilvl w:val="0"/>
          <w:numId w:val="337"/>
        </w:numPr>
      </w:pPr>
      <w:r>
        <w:t>V sekciji »</w:t>
      </w:r>
      <w:r w:rsidRPr="00F10CB5">
        <w:rPr>
          <w:b/>
        </w:rPr>
        <w:t xml:space="preserve">Poudarjena vsebina o </w:t>
      </w:r>
      <w:r>
        <w:rPr>
          <w:b/>
        </w:rPr>
        <w:t>obvestilu</w:t>
      </w:r>
      <w:r>
        <w:t>« kliknite na »</w:t>
      </w:r>
      <w:r w:rsidRPr="00F10CB5">
        <w:rPr>
          <w:b/>
        </w:rPr>
        <w:t>meni</w:t>
      </w:r>
      <w:r w:rsidRPr="002057EE">
        <w:t>«.</w:t>
      </w:r>
    </w:p>
    <w:p w14:paraId="66DEB842" w14:textId="77777777" w:rsidR="00F10CB5" w:rsidRDefault="00F10CB5" w:rsidP="00F10CB5">
      <w:pPr>
        <w:pStyle w:val="Odstavekseznama"/>
        <w:numPr>
          <w:ilvl w:val="0"/>
          <w:numId w:val="337"/>
        </w:numPr>
      </w:pPr>
      <w:r>
        <w:t>Kliknite na »</w:t>
      </w:r>
      <w:r w:rsidRPr="00F10CB5">
        <w:rPr>
          <w:b/>
        </w:rPr>
        <w:t>Kreiraj sklep o popravi pomote</w:t>
      </w:r>
      <w:r>
        <w:t>«.</w:t>
      </w:r>
    </w:p>
    <w:p w14:paraId="094F98E4" w14:textId="77777777" w:rsidR="00F10CB5" w:rsidRDefault="00F10CB5" w:rsidP="00F10CB5">
      <w:pPr>
        <w:pStyle w:val="Odstavekseznama"/>
        <w:numPr>
          <w:ilvl w:val="0"/>
          <w:numId w:val="337"/>
        </w:numPr>
      </w:pPr>
      <w:r>
        <w:t>Če želite, vpišite komentar; komentar bo prikazan v časovnici.</w:t>
      </w:r>
    </w:p>
    <w:p w14:paraId="4DA91F4B" w14:textId="77777777" w:rsidR="00F10CB5" w:rsidRDefault="00F10CB5" w:rsidP="00F10CB5">
      <w:pPr>
        <w:pStyle w:val="Odstavekseznama"/>
        <w:numPr>
          <w:ilvl w:val="0"/>
          <w:numId w:val="337"/>
        </w:numPr>
      </w:pPr>
      <w:r>
        <w:t>Kliknite na gumb »</w:t>
      </w:r>
      <w:r w:rsidRPr="00F10CB5">
        <w:rPr>
          <w:b/>
        </w:rPr>
        <w:t>Potrdi</w:t>
      </w:r>
      <w:r w:rsidRPr="002057EE">
        <w:t>«</w:t>
      </w:r>
      <w:r>
        <w:t xml:space="preserve"> oz. »</w:t>
      </w:r>
      <w:r w:rsidRPr="00F10CB5">
        <w:rPr>
          <w:b/>
        </w:rPr>
        <w:t>Prekliči</w:t>
      </w:r>
      <w:r w:rsidRPr="002057EE">
        <w:t>«,</w:t>
      </w:r>
      <w:r>
        <w:t xml:space="preserve"> če želite prekiniti akcijo.</w:t>
      </w:r>
    </w:p>
    <w:p w14:paraId="6C22707C" w14:textId="77777777" w:rsidR="00F10CB5" w:rsidRDefault="00F10CB5" w:rsidP="00F10CB5">
      <w:pPr>
        <w:pStyle w:val="Odstavekseznama"/>
        <w:numPr>
          <w:ilvl w:val="0"/>
          <w:numId w:val="337"/>
        </w:numPr>
      </w:pPr>
      <w:r>
        <w:lastRenderedPageBreak/>
        <w:t xml:space="preserve">Preusmerjeni boste na </w:t>
      </w:r>
      <w:r w:rsidRPr="001C4216">
        <w:t>stran</w:t>
      </w:r>
      <w:r w:rsidRPr="00F10CB5">
        <w:rPr>
          <w:b/>
        </w:rPr>
        <w:t xml:space="preserve"> »Vpogled v dokument</w:t>
      </w:r>
      <w:r w:rsidRPr="002057EE">
        <w:t>«.</w:t>
      </w:r>
    </w:p>
    <w:p w14:paraId="00424900" w14:textId="77777777" w:rsidR="00F10CB5" w:rsidRDefault="00F10CB5" w:rsidP="00F10CB5">
      <w:pPr>
        <w:pStyle w:val="Odstavekseznama"/>
        <w:numPr>
          <w:ilvl w:val="0"/>
          <w:numId w:val="337"/>
        </w:numPr>
      </w:pPr>
      <w:r>
        <w:t>Nadaljujte pripravo dokumenta »</w:t>
      </w:r>
      <w:r w:rsidRPr="00F10CB5">
        <w:rPr>
          <w:b/>
        </w:rPr>
        <w:t>Sklep o popravi pomote</w:t>
      </w:r>
      <w:r>
        <w:t>« (poglejte poglavje »</w:t>
      </w:r>
      <w:r w:rsidRPr="00F10CB5">
        <w:rPr>
          <w:color w:val="1E5E9F" w:themeColor="accent3" w:themeShade="BF"/>
        </w:rPr>
        <w:fldChar w:fldCharType="begin"/>
      </w:r>
      <w:r w:rsidRPr="00F10CB5">
        <w:rPr>
          <w:color w:val="1E5E9F" w:themeColor="accent3" w:themeShade="BF"/>
        </w:rPr>
        <w:instrText xml:space="preserve"> REF _Ref86734952 \h </w:instrText>
      </w:r>
      <w:r w:rsidRPr="00F10CB5">
        <w:rPr>
          <w:color w:val="1E5E9F" w:themeColor="accent3" w:themeShade="BF"/>
        </w:rPr>
      </w:r>
      <w:r w:rsidRPr="00F10CB5">
        <w:rPr>
          <w:color w:val="1E5E9F" w:themeColor="accent3" w:themeShade="BF"/>
        </w:rPr>
        <w:fldChar w:fldCharType="separate"/>
      </w:r>
      <w:r>
        <w:t>Priprava dokumenta</w:t>
      </w:r>
      <w:r w:rsidRPr="00F10CB5">
        <w:rPr>
          <w:color w:val="1E5E9F" w:themeColor="accent3" w:themeShade="BF"/>
        </w:rPr>
        <w:fldChar w:fldCharType="end"/>
      </w:r>
      <w:r>
        <w:t>«); delo lahko tudi prekinete in pripravo dokumenta nadaljujete kasneje (poglejte poglavje »</w:t>
      </w:r>
      <w:r w:rsidRPr="00F10CB5">
        <w:rPr>
          <w:color w:val="1E5E9F" w:themeColor="accent3" w:themeShade="BF"/>
        </w:rPr>
        <w:fldChar w:fldCharType="begin"/>
      </w:r>
      <w:r w:rsidRPr="00F10CB5">
        <w:rPr>
          <w:color w:val="1E5E9F" w:themeColor="accent3" w:themeShade="BF"/>
        </w:rPr>
        <w:instrText xml:space="preserve"> REF _Ref86735555 \h </w:instrText>
      </w:r>
      <w:r w:rsidRPr="00F10CB5">
        <w:rPr>
          <w:color w:val="1E5E9F" w:themeColor="accent3" w:themeShade="BF"/>
        </w:rPr>
      </w:r>
      <w:r w:rsidRPr="00F10CB5">
        <w:rPr>
          <w:color w:val="1E5E9F" w:themeColor="accent3" w:themeShade="BF"/>
        </w:rPr>
        <w:fldChar w:fldCharType="separate"/>
      </w:r>
      <w:r>
        <w:t>Nadaljevanje priprave dokumenta</w:t>
      </w:r>
      <w:r w:rsidRPr="00F10CB5">
        <w:rPr>
          <w:color w:val="1E5E9F" w:themeColor="accent3" w:themeShade="BF"/>
        </w:rPr>
        <w:fldChar w:fldCharType="end"/>
      </w:r>
      <w:r>
        <w:t>«).</w:t>
      </w:r>
    </w:p>
    <w:p w14:paraId="09F73389" w14:textId="77777777" w:rsidR="00F10CB5" w:rsidRDefault="00F10CB5" w:rsidP="00F10CB5">
      <w:pPr>
        <w:pStyle w:val="Odstavekseznama"/>
        <w:numPr>
          <w:ilvl w:val="0"/>
          <w:numId w:val="337"/>
        </w:numPr>
      </w:pPr>
      <w:r>
        <w:t>Ko je dokument pripravljen, ga potrdite (poglejte poglavje »</w:t>
      </w:r>
      <w:r w:rsidRPr="00F10CB5">
        <w:rPr>
          <w:color w:val="1E5E9F" w:themeColor="accent3" w:themeShade="BF"/>
        </w:rPr>
        <w:fldChar w:fldCharType="begin"/>
      </w:r>
      <w:r w:rsidRPr="00F10CB5">
        <w:rPr>
          <w:color w:val="1E5E9F" w:themeColor="accent3" w:themeShade="BF"/>
        </w:rPr>
        <w:instrText xml:space="preserve"> REF _Ref86735774 \h </w:instrText>
      </w:r>
      <w:r w:rsidRPr="00F10CB5">
        <w:rPr>
          <w:color w:val="1E5E9F" w:themeColor="accent3" w:themeShade="BF"/>
        </w:rPr>
      </w:r>
      <w:r w:rsidRPr="00F10CB5">
        <w:rPr>
          <w:color w:val="1E5E9F" w:themeColor="accent3" w:themeShade="BF"/>
        </w:rPr>
        <w:fldChar w:fldCharType="separate"/>
      </w:r>
      <w:r>
        <w:t>Potrditev dokumenta</w:t>
      </w:r>
      <w:r w:rsidRPr="00F10CB5">
        <w:rPr>
          <w:color w:val="1E5E9F" w:themeColor="accent3" w:themeShade="BF"/>
        </w:rPr>
        <w:fldChar w:fldCharType="end"/>
      </w:r>
      <w:r>
        <w:t xml:space="preserve">«). </w:t>
      </w:r>
    </w:p>
    <w:p w14:paraId="6B80BA87" w14:textId="77777777" w:rsidR="00F10CB5" w:rsidRDefault="00F10CB5" w:rsidP="00F10CB5">
      <w:pPr>
        <w:pStyle w:val="Odstavekseznama"/>
        <w:numPr>
          <w:ilvl w:val="0"/>
          <w:numId w:val="337"/>
        </w:numPr>
      </w:pPr>
      <w:r>
        <w:t>Vpišite datum vročitve (poglejte poglavje »</w:t>
      </w:r>
      <w:r w:rsidRPr="00F10CB5">
        <w:rPr>
          <w:color w:val="1E5E9F" w:themeColor="accent3" w:themeShade="BF"/>
        </w:rPr>
        <w:fldChar w:fldCharType="begin"/>
      </w:r>
      <w:r w:rsidRPr="00F10CB5">
        <w:rPr>
          <w:color w:val="1E5E9F" w:themeColor="accent3" w:themeShade="BF"/>
        </w:rPr>
        <w:instrText xml:space="preserve"> REF _Ref86736122 \h </w:instrText>
      </w:r>
      <w:r w:rsidRPr="00F10CB5">
        <w:rPr>
          <w:color w:val="1E5E9F" w:themeColor="accent3" w:themeShade="BF"/>
        </w:rPr>
      </w:r>
      <w:r w:rsidRPr="00F10CB5">
        <w:rPr>
          <w:color w:val="1E5E9F" w:themeColor="accent3" w:themeShade="BF"/>
        </w:rPr>
        <w:fldChar w:fldCharType="separate"/>
      </w:r>
      <w:r>
        <w:t xml:space="preserve">Kako </w:t>
      </w:r>
      <w:r w:rsidRPr="00E40EEA">
        <w:t>vpišem</w:t>
      </w:r>
      <w:r>
        <w:t xml:space="preserve"> datum vročitve dokumenta?</w:t>
      </w:r>
      <w:r w:rsidRPr="00F10CB5">
        <w:rPr>
          <w:color w:val="1E5E9F" w:themeColor="accent3" w:themeShade="BF"/>
        </w:rPr>
        <w:fldChar w:fldCharType="end"/>
      </w:r>
      <w:r>
        <w:t>«).</w:t>
      </w:r>
    </w:p>
    <w:p w14:paraId="47021625" w14:textId="77777777" w:rsidR="00F10CB5" w:rsidRDefault="00F10CB5" w:rsidP="00F10CB5"/>
    <w:p w14:paraId="7C357F55" w14:textId="77777777" w:rsidR="00F10CB5" w:rsidRDefault="00F10CB5">
      <w:pPr>
        <w:rPr>
          <w:caps/>
          <w:spacing w:val="15"/>
        </w:rPr>
      </w:pPr>
      <w:r>
        <w:br w:type="page"/>
      </w:r>
    </w:p>
    <w:p w14:paraId="64613896" w14:textId="70C622E4" w:rsidR="00B66690" w:rsidRDefault="00B66690" w:rsidP="00B66690">
      <w:pPr>
        <w:pStyle w:val="Naslov2"/>
      </w:pPr>
      <w:bookmarkStart w:id="295" w:name="_Toc100040405"/>
      <w:r>
        <w:lastRenderedPageBreak/>
        <w:t>Prejeto</w:t>
      </w:r>
      <w:bookmarkEnd w:id="295"/>
    </w:p>
    <w:p w14:paraId="00C4C8E2" w14:textId="64AA2E48" w:rsidR="00B66690" w:rsidRDefault="00B66690" w:rsidP="00B66690">
      <w:r>
        <w:t xml:space="preserve">Uporabniki SKAR imajo poseben pregled, kjer lahko vidijo vloge in obvestila, ki čakajo na obravnavo. Pregled je dostopen prek </w:t>
      </w:r>
      <w:r w:rsidR="00AF20F5">
        <w:t>ikon</w:t>
      </w:r>
      <w:r>
        <w:t>e »</w:t>
      </w:r>
      <w:r>
        <w:rPr>
          <w:b/>
        </w:rPr>
        <w:t>Prejeto</w:t>
      </w:r>
      <w:r w:rsidRPr="00B7177E">
        <w:t>«</w:t>
      </w:r>
      <w:r>
        <w:t xml:space="preserve"> v »</w:t>
      </w:r>
      <w:r w:rsidRPr="009F65A9">
        <w:rPr>
          <w:b/>
        </w:rPr>
        <w:t>Levem meniju</w:t>
      </w:r>
      <w:r w:rsidRPr="00B7177E">
        <w:t>«.</w:t>
      </w:r>
      <w:r>
        <w:t xml:space="preserve"> Aplikacija vas bo preusmerila na iskalnik, kjer so prikazane vloge in obvestila hkrati. Iskalnik deluje na podoben način, kot iskalnik vlog in iskalnik obvestil, zato v teh navodilih ne bo bolj natančno opisan.</w:t>
      </w:r>
    </w:p>
    <w:p w14:paraId="04AFB937" w14:textId="59C91337" w:rsidR="00F10CB5" w:rsidRDefault="00F10CB5" w:rsidP="00B66690">
      <w:r w:rsidRPr="00F10CB5">
        <w:rPr>
          <w:noProof/>
        </w:rPr>
        <w:drawing>
          <wp:inline distT="0" distB="0" distL="0" distR="0" wp14:anchorId="2CA79B5A" wp14:editId="34FF865D">
            <wp:extent cx="609653" cy="5410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9653" cy="541067"/>
                    </a:xfrm>
                    <a:prstGeom prst="rect">
                      <a:avLst/>
                    </a:prstGeom>
                  </pic:spPr>
                </pic:pic>
              </a:graphicData>
            </a:graphic>
          </wp:inline>
        </w:drawing>
      </w:r>
    </w:p>
    <w:p w14:paraId="598EE3E1" w14:textId="3016B2D0" w:rsidR="00B66690" w:rsidRPr="00E8732C" w:rsidRDefault="00F10CB5" w:rsidP="00B66690">
      <w:r>
        <w:br w:type="page"/>
      </w:r>
    </w:p>
    <w:p w14:paraId="1154423E" w14:textId="1AEA4CF3" w:rsidR="00960399" w:rsidRDefault="00960399" w:rsidP="00960399">
      <w:pPr>
        <w:pStyle w:val="Naslov2"/>
      </w:pPr>
      <w:bookmarkStart w:id="296" w:name="_Toc100040406"/>
      <w:r>
        <w:lastRenderedPageBreak/>
        <w:t>Seje</w:t>
      </w:r>
      <w:bookmarkEnd w:id="296"/>
    </w:p>
    <w:p w14:paraId="180A5FA6" w14:textId="79B6C1F2" w:rsidR="00B66690" w:rsidRDefault="00B66690" w:rsidP="00B66690">
      <w:r>
        <w:t xml:space="preserve">Do </w:t>
      </w:r>
      <w:r w:rsidR="00F10CB5">
        <w:t>sej</w:t>
      </w:r>
      <w:r>
        <w:t xml:space="preserve"> lahko dostopate s klikom na </w:t>
      </w:r>
      <w:r w:rsidR="00AF20F5">
        <w:t>ikon</w:t>
      </w:r>
      <w:r>
        <w:t>o »</w:t>
      </w:r>
      <w:r>
        <w:rPr>
          <w:b/>
        </w:rPr>
        <w:t>Seje</w:t>
      </w:r>
      <w:r w:rsidRPr="00B7177E">
        <w:t>«</w:t>
      </w:r>
      <w:r>
        <w:t xml:space="preserve"> v »</w:t>
      </w:r>
      <w:r w:rsidRPr="009F65A9">
        <w:rPr>
          <w:b/>
        </w:rPr>
        <w:t>Levem meniju</w:t>
      </w:r>
      <w:r w:rsidRPr="00B7177E">
        <w:t>«.</w:t>
      </w:r>
      <w:r>
        <w:t xml:space="preserve"> Aplikacija vas bo preusmerila na iskalnik sej.</w:t>
      </w:r>
    </w:p>
    <w:p w14:paraId="2996C4D8" w14:textId="64049A62" w:rsidR="00B66690" w:rsidRPr="00B66690" w:rsidRDefault="00F10CB5" w:rsidP="00B66690">
      <w:r w:rsidRPr="00F10CB5">
        <w:rPr>
          <w:noProof/>
        </w:rPr>
        <w:drawing>
          <wp:inline distT="0" distB="0" distL="0" distR="0" wp14:anchorId="1FA38B2E" wp14:editId="601F1490">
            <wp:extent cx="617273" cy="5410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7273" cy="541067"/>
                    </a:xfrm>
                    <a:prstGeom prst="rect">
                      <a:avLst/>
                    </a:prstGeom>
                  </pic:spPr>
                </pic:pic>
              </a:graphicData>
            </a:graphic>
          </wp:inline>
        </w:drawing>
      </w:r>
    </w:p>
    <w:p w14:paraId="6A1110C2" w14:textId="1E4BCEF0" w:rsidR="00960399" w:rsidRDefault="00FE54CA" w:rsidP="00960399">
      <w:pPr>
        <w:pStyle w:val="Naslov3"/>
      </w:pPr>
      <w:bookmarkStart w:id="297" w:name="_Toc100040407"/>
      <w:r>
        <w:t>Iskalnik</w:t>
      </w:r>
      <w:r w:rsidR="00960399">
        <w:t xml:space="preserve"> sej</w:t>
      </w:r>
      <w:bookmarkEnd w:id="297"/>
    </w:p>
    <w:p w14:paraId="2B6AEBBD" w14:textId="6B3ED137" w:rsidR="00F50F1E" w:rsidRDefault="00F50F1E" w:rsidP="00F50F1E">
      <w:pPr>
        <w:pStyle w:val="Odstavekseznama"/>
        <w:ind w:left="0"/>
        <w:rPr>
          <w:lang w:eastAsia="sl-SI"/>
        </w:rPr>
      </w:pPr>
      <w:r>
        <w:rPr>
          <w:lang w:eastAsia="sl-SI"/>
        </w:rPr>
        <w:t>Stran je namenjena iskanju in prikazovanju seznama sej in je sestavljena iz več sekcij:</w:t>
      </w:r>
    </w:p>
    <w:p w14:paraId="3FE277F1" w14:textId="77777777" w:rsidR="00F50F1E" w:rsidRDefault="00F50F1E" w:rsidP="00F50F1E">
      <w:pPr>
        <w:pStyle w:val="Odstavekseznama"/>
        <w:ind w:left="0"/>
        <w:rPr>
          <w:lang w:eastAsia="sl-SI"/>
        </w:rPr>
      </w:pPr>
    </w:p>
    <w:p w14:paraId="3048302E" w14:textId="7A9A8528" w:rsidR="00F50F1E" w:rsidRDefault="00F50F1E" w:rsidP="001942C6">
      <w:pPr>
        <w:pStyle w:val="Odstavekseznama"/>
        <w:numPr>
          <w:ilvl w:val="0"/>
          <w:numId w:val="267"/>
        </w:numPr>
        <w:rPr>
          <w:lang w:eastAsia="sl-SI"/>
        </w:rPr>
      </w:pPr>
      <w:r w:rsidRPr="00545045">
        <w:rPr>
          <w:rStyle w:val="Neensklic"/>
          <w:lang w:eastAsia="sl-SI"/>
        </w:rPr>
        <w:t>Rezultati iskanja</w:t>
      </w:r>
      <w:r>
        <w:rPr>
          <w:lang w:eastAsia="sl-SI"/>
        </w:rPr>
        <w:t xml:space="preserve"> - prikazano le nekaj osnovnih podatkov o seji; če uporabnik klikne na posamezno sejo, ga bo aplikacija preusmerila na stran »</w:t>
      </w:r>
      <w:r w:rsidRPr="00F50F1E">
        <w:rPr>
          <w:b/>
          <w:lang w:eastAsia="sl-SI"/>
        </w:rPr>
        <w:t>Vpogled v sejo</w:t>
      </w:r>
      <w:r>
        <w:rPr>
          <w:lang w:eastAsia="sl-SI"/>
        </w:rPr>
        <w:t xml:space="preserve">«, na kateri so prikazani vsi podatki seje. Seznam se lahko </w:t>
      </w:r>
      <w:r w:rsidR="005B444B">
        <w:rPr>
          <w:lang w:eastAsia="sl-SI"/>
        </w:rPr>
        <w:t>ure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5D4E99B0" w14:textId="427D2AFA" w:rsidR="00F50F1E" w:rsidRDefault="00F50F1E" w:rsidP="001942C6">
      <w:pPr>
        <w:pStyle w:val="Odstavekseznama"/>
        <w:numPr>
          <w:ilvl w:val="0"/>
          <w:numId w:val="267"/>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 xml:space="preserve">poglejte </w:t>
      </w:r>
      <w:r w:rsidR="003517B8">
        <w:rPr>
          <w:lang w:eastAsia="sl-SI"/>
        </w:rPr>
        <w:t>naslednje poglavje.</w:t>
      </w:r>
    </w:p>
    <w:p w14:paraId="50D4435A" w14:textId="77777777" w:rsidR="00ED7D1E" w:rsidRDefault="00ED7D1E" w:rsidP="00ED7D1E">
      <w:pPr>
        <w:pStyle w:val="Naslov4"/>
        <w:rPr>
          <w:lang w:eastAsia="sl-SI"/>
        </w:rPr>
      </w:pPr>
      <w:bookmarkStart w:id="298" w:name="_Toc100040408"/>
      <w:r w:rsidRPr="002331FF">
        <w:rPr>
          <w:lang w:eastAsia="sl-SI"/>
        </w:rPr>
        <w:t>Omejitev rezultatov iskanja s filtri</w:t>
      </w:r>
      <w:bookmarkEnd w:id="298"/>
      <w:r w:rsidRPr="002331FF">
        <w:rPr>
          <w:lang w:eastAsia="sl-SI"/>
        </w:rPr>
        <w:t xml:space="preserve"> </w:t>
      </w:r>
    </w:p>
    <w:p w14:paraId="7A28C1D6" w14:textId="77777777" w:rsidR="00ED7D1E" w:rsidRDefault="00ED7D1E" w:rsidP="00ED7D1E">
      <w:pPr>
        <w:rPr>
          <w:lang w:eastAsia="sl-SI"/>
        </w:rPr>
      </w:pPr>
      <w:r>
        <w:rPr>
          <w:lang w:eastAsia="sl-SI"/>
        </w:rPr>
        <w:t>Uporabnik lahko omeji seznam z uporabo dodatnih filtrov:</w:t>
      </w:r>
    </w:p>
    <w:p w14:paraId="08A12F66" w14:textId="72CAC22C" w:rsidR="00ED7D1E" w:rsidRDefault="00ED7D1E" w:rsidP="001942C6">
      <w:pPr>
        <w:pStyle w:val="Odstavekseznama"/>
        <w:numPr>
          <w:ilvl w:val="0"/>
          <w:numId w:val="5"/>
        </w:numPr>
        <w:rPr>
          <w:lang w:eastAsia="sl-SI"/>
        </w:rPr>
      </w:pPr>
      <w:r>
        <w:rPr>
          <w:lang w:eastAsia="sl-SI"/>
        </w:rPr>
        <w:t>iskanje po številki zadeve;</w:t>
      </w:r>
    </w:p>
    <w:p w14:paraId="4C936BCC" w14:textId="751C1D1C" w:rsidR="00ED7D1E" w:rsidRDefault="00ED7D1E" w:rsidP="001942C6">
      <w:pPr>
        <w:pStyle w:val="Odstavekseznama"/>
        <w:numPr>
          <w:ilvl w:val="0"/>
          <w:numId w:val="5"/>
        </w:numPr>
        <w:rPr>
          <w:lang w:eastAsia="sl-SI"/>
        </w:rPr>
      </w:pPr>
      <w:r>
        <w:rPr>
          <w:lang w:eastAsia="sl-SI"/>
        </w:rPr>
        <w:t>izbira ene ali več vrst sej.</w:t>
      </w:r>
    </w:p>
    <w:p w14:paraId="527E8B1B" w14:textId="47DC8656" w:rsidR="00960399" w:rsidRDefault="00960399" w:rsidP="00960399">
      <w:pPr>
        <w:pStyle w:val="Naslov3"/>
      </w:pPr>
      <w:bookmarkStart w:id="299" w:name="_Toc100040409"/>
      <w:r>
        <w:t>Vpogled v sejo</w:t>
      </w:r>
      <w:bookmarkEnd w:id="299"/>
    </w:p>
    <w:p w14:paraId="7940452C" w14:textId="652851CF" w:rsidR="003517B8" w:rsidRDefault="003517B8" w:rsidP="003517B8">
      <w:pPr>
        <w:rPr>
          <w:lang w:eastAsia="sl-SI"/>
        </w:rPr>
      </w:pPr>
      <w:r>
        <w:rPr>
          <w:lang w:eastAsia="sl-SI"/>
        </w:rPr>
        <w:t xml:space="preserve">Stran je namenjena pregledu vseh podatkov seje. </w:t>
      </w:r>
    </w:p>
    <w:p w14:paraId="31AA9003" w14:textId="77777777" w:rsidR="003517B8" w:rsidRDefault="003517B8" w:rsidP="003517B8">
      <w:pPr>
        <w:rPr>
          <w:lang w:eastAsia="sl-SI"/>
        </w:rPr>
      </w:pPr>
      <w:r>
        <w:rPr>
          <w:lang w:eastAsia="sl-SI"/>
        </w:rPr>
        <w:t>Stran je sestavljena iz naslednjih sklopov:</w:t>
      </w:r>
    </w:p>
    <w:p w14:paraId="4223B82B" w14:textId="56D765D0" w:rsidR="003517B8" w:rsidRPr="00A704D2" w:rsidRDefault="003517B8" w:rsidP="001942C6">
      <w:pPr>
        <w:pStyle w:val="Odstavekseznama"/>
        <w:numPr>
          <w:ilvl w:val="0"/>
          <w:numId w:val="6"/>
        </w:numPr>
      </w:pPr>
      <w:r w:rsidRPr="00A704D2">
        <w:t>drobtinice,</w:t>
      </w:r>
    </w:p>
    <w:p w14:paraId="64F222D8" w14:textId="15E8D12B" w:rsidR="003517B8" w:rsidRPr="00A704D2" w:rsidRDefault="003517B8" w:rsidP="001942C6">
      <w:pPr>
        <w:pStyle w:val="Odstavekseznama"/>
        <w:numPr>
          <w:ilvl w:val="0"/>
          <w:numId w:val="6"/>
        </w:numPr>
      </w:pPr>
      <w:r>
        <w:t>poudarjena vsebina</w:t>
      </w:r>
      <w:r w:rsidRPr="00A704D2">
        <w:t xml:space="preserve"> o </w:t>
      </w:r>
      <w:r>
        <w:t>seji</w:t>
      </w:r>
      <w:r w:rsidRPr="00A704D2">
        <w:t xml:space="preserve"> in</w:t>
      </w:r>
    </w:p>
    <w:p w14:paraId="382FB12E" w14:textId="4637E299" w:rsidR="003517B8" w:rsidRDefault="003517B8" w:rsidP="001942C6">
      <w:pPr>
        <w:pStyle w:val="Odstavekseznama"/>
        <w:numPr>
          <w:ilvl w:val="0"/>
          <w:numId w:val="6"/>
        </w:numPr>
      </w:pPr>
      <w:r w:rsidRPr="00A704D2">
        <w:t xml:space="preserve">glavna vsebina razdeljena na več zavihkov - s klikom na </w:t>
      </w:r>
      <w:r w:rsidR="00AF20F5">
        <w:t>ikon</w:t>
      </w:r>
      <w:r w:rsidRPr="00A704D2">
        <w:t>o ali ime zavihka uporabnik lahko pregleduje različne vsebine; siva puščica kaže, katera vsebina je trenutno prikazana.</w:t>
      </w:r>
    </w:p>
    <w:p w14:paraId="72E3A7EC" w14:textId="247AC046" w:rsidR="00C877A5" w:rsidRDefault="00C877A5" w:rsidP="00C877A5">
      <w:pPr>
        <w:rPr>
          <w:lang w:eastAsia="sl-SI"/>
        </w:rPr>
      </w:pPr>
      <w:r w:rsidRPr="006623B4">
        <w:rPr>
          <w:rStyle w:val="Poudarek"/>
        </w:rPr>
        <w:t>Pozor!</w:t>
      </w:r>
      <w:r>
        <w:rPr>
          <w:lang w:eastAsia="sl-SI"/>
        </w:rPr>
        <w:t xml:space="preserve"> Na tej strani ne morete spremeniti podatkov. Glede urejanja podatkov poglejte poglavje »</w:t>
      </w:r>
      <w:r w:rsidRPr="003517B8">
        <w:rPr>
          <w:rStyle w:val="DocReferenceChar"/>
        </w:rPr>
        <w:fldChar w:fldCharType="begin"/>
      </w:r>
      <w:r w:rsidRPr="003517B8">
        <w:rPr>
          <w:rStyle w:val="DocReferenceChar"/>
        </w:rPr>
        <w:instrText xml:space="preserve"> REF _Ref86923894 \h </w:instrText>
      </w:r>
      <w:r>
        <w:rPr>
          <w:rStyle w:val="DocReferenceChar"/>
        </w:rPr>
        <w:instrText xml:space="preserve"> \* MERGEFORMAT </w:instrText>
      </w:r>
      <w:r w:rsidRPr="003517B8">
        <w:rPr>
          <w:rStyle w:val="DocReferenceChar"/>
        </w:rPr>
      </w:r>
      <w:r w:rsidRPr="003517B8">
        <w:rPr>
          <w:rStyle w:val="DocReferenceChar"/>
        </w:rPr>
        <w:fldChar w:fldCharType="separate"/>
      </w:r>
      <w:r w:rsidRPr="003517B8">
        <w:rPr>
          <w:rStyle w:val="DocReferenceChar"/>
        </w:rPr>
        <w:t>Delo s sejo</w:t>
      </w:r>
      <w:r w:rsidRPr="003517B8">
        <w:rPr>
          <w:rStyle w:val="DocReferenceChar"/>
        </w:rPr>
        <w:fldChar w:fldCharType="end"/>
      </w:r>
      <w:r>
        <w:rPr>
          <w:lang w:eastAsia="sl-SI"/>
        </w:rPr>
        <w:t>«.</w:t>
      </w:r>
    </w:p>
    <w:p w14:paraId="18ACFD17" w14:textId="433EEEB8" w:rsidR="003517B8" w:rsidRDefault="003517B8" w:rsidP="003517B8">
      <w:pPr>
        <w:pStyle w:val="Naslov4"/>
        <w:rPr>
          <w:lang w:eastAsia="sl-SI"/>
        </w:rPr>
      </w:pPr>
      <w:bookmarkStart w:id="300" w:name="_Toc100040410"/>
      <w:r>
        <w:rPr>
          <w:lang w:eastAsia="sl-SI"/>
        </w:rPr>
        <w:t>Poudarjena vsebina o seji</w:t>
      </w:r>
      <w:bookmarkEnd w:id="300"/>
    </w:p>
    <w:p w14:paraId="3F762ADB" w14:textId="553C15A4" w:rsidR="003517B8" w:rsidRDefault="003517B8" w:rsidP="003517B8">
      <w:pPr>
        <w:rPr>
          <w:lang w:eastAsia="sl-SI"/>
        </w:rPr>
      </w:pPr>
      <w:r>
        <w:rPr>
          <w:lang w:eastAsia="sl-SI"/>
        </w:rPr>
        <w:t>Na desni strani je »</w:t>
      </w:r>
      <w:r w:rsidRPr="003517B8">
        <w:rPr>
          <w:b/>
          <w:lang w:eastAsia="sl-SI"/>
        </w:rPr>
        <w:t>Poudarjena vsebina</w:t>
      </w:r>
      <w:r w:rsidR="00B156B2">
        <w:rPr>
          <w:b/>
          <w:lang w:eastAsia="sl-SI"/>
        </w:rPr>
        <w:t xml:space="preserve"> o seji</w:t>
      </w:r>
      <w:r>
        <w:rPr>
          <w:lang w:eastAsia="sl-SI"/>
        </w:rPr>
        <w:t>«:</w:t>
      </w:r>
    </w:p>
    <w:p w14:paraId="5BC8C198" w14:textId="7BDC9370" w:rsidR="003517B8" w:rsidRDefault="003517B8" w:rsidP="001942C6">
      <w:pPr>
        <w:pStyle w:val="Odstavekseznama"/>
        <w:numPr>
          <w:ilvl w:val="0"/>
          <w:numId w:val="268"/>
        </w:numPr>
        <w:rPr>
          <w:lang w:eastAsia="sl-SI"/>
        </w:rPr>
      </w:pPr>
      <w:r w:rsidRPr="002F15A6">
        <w:rPr>
          <w:b/>
          <w:lang w:eastAsia="sl-SI"/>
        </w:rPr>
        <w:t xml:space="preserve">Statusne informacije </w:t>
      </w:r>
      <w:r>
        <w:rPr>
          <w:b/>
          <w:lang w:eastAsia="sl-SI"/>
        </w:rPr>
        <w:t>seje</w:t>
      </w:r>
      <w:r>
        <w:rPr>
          <w:lang w:eastAsia="sl-SI"/>
        </w:rPr>
        <w:t>, kot je status.</w:t>
      </w:r>
    </w:p>
    <w:p w14:paraId="3FB7DB35" w14:textId="7616AD19" w:rsidR="003517B8" w:rsidRDefault="003517B8" w:rsidP="001942C6">
      <w:pPr>
        <w:pStyle w:val="Odstavekseznama"/>
        <w:numPr>
          <w:ilvl w:val="0"/>
          <w:numId w:val="268"/>
        </w:numPr>
        <w:rPr>
          <w:lang w:eastAsia="sl-SI"/>
        </w:rPr>
      </w:pPr>
      <w:r>
        <w:rPr>
          <w:b/>
          <w:lang w:eastAsia="sl-SI"/>
        </w:rPr>
        <w:t xml:space="preserve">Nosilec seje </w:t>
      </w:r>
      <w:r>
        <w:rPr>
          <w:lang w:eastAsia="sl-SI"/>
        </w:rPr>
        <w:t>– predsednik SKAR.</w:t>
      </w:r>
    </w:p>
    <w:p w14:paraId="2D99C11F" w14:textId="424338E5" w:rsidR="003517B8" w:rsidRDefault="003517B8" w:rsidP="001942C6">
      <w:pPr>
        <w:pStyle w:val="Odstavekseznama"/>
        <w:numPr>
          <w:ilvl w:val="0"/>
          <w:numId w:val="268"/>
        </w:numPr>
        <w:rPr>
          <w:lang w:eastAsia="sl-SI"/>
        </w:rPr>
      </w:pPr>
      <w:r>
        <w:rPr>
          <w:b/>
          <w:lang w:eastAsia="sl-SI"/>
        </w:rPr>
        <w:t xml:space="preserve">Akcije za delo na seji </w:t>
      </w:r>
      <w:r>
        <w:rPr>
          <w:lang w:eastAsia="sl-SI"/>
        </w:rPr>
        <w:t>– seznam akcij je prilagojen glede na status seje in pravice uporabnika.</w:t>
      </w:r>
    </w:p>
    <w:p w14:paraId="7E9288C4" w14:textId="136D338A" w:rsidR="003517B8" w:rsidRDefault="003517B8" w:rsidP="001942C6">
      <w:pPr>
        <w:pStyle w:val="Odstavekseznama"/>
        <w:numPr>
          <w:ilvl w:val="0"/>
          <w:numId w:val="268"/>
        </w:numPr>
        <w:rPr>
          <w:lang w:eastAsia="sl-SI"/>
        </w:rPr>
      </w:pPr>
      <w:r>
        <w:rPr>
          <w:b/>
          <w:lang w:eastAsia="sl-SI"/>
        </w:rPr>
        <w:t>Člani komisije</w:t>
      </w:r>
      <w:r>
        <w:rPr>
          <w:lang w:eastAsia="sl-SI"/>
        </w:rPr>
        <w:t>.</w:t>
      </w:r>
    </w:p>
    <w:p w14:paraId="5695C47B" w14:textId="2EF1E8AE" w:rsidR="003517B8" w:rsidRDefault="00C877A5" w:rsidP="003517B8">
      <w:pPr>
        <w:pStyle w:val="Naslov4"/>
        <w:rPr>
          <w:lang w:eastAsia="sl-SI"/>
        </w:rPr>
      </w:pPr>
      <w:bookmarkStart w:id="301" w:name="_Toc100040411"/>
      <w:r>
        <w:rPr>
          <w:lang w:eastAsia="sl-SI"/>
        </w:rPr>
        <w:t>Osnovni podatki o seji</w:t>
      </w:r>
      <w:bookmarkEnd w:id="301"/>
    </w:p>
    <w:p w14:paraId="4A9F977F" w14:textId="77D3974E" w:rsidR="003517B8" w:rsidRDefault="003517B8" w:rsidP="003517B8">
      <w:pPr>
        <w:rPr>
          <w:lang w:eastAsia="sl-SI"/>
        </w:rPr>
      </w:pPr>
      <w:r>
        <w:rPr>
          <w:lang w:eastAsia="sl-SI"/>
        </w:rPr>
        <w:t>Zavihek »</w:t>
      </w:r>
      <w:r>
        <w:rPr>
          <w:b/>
          <w:lang w:eastAsia="sl-SI"/>
        </w:rPr>
        <w:t>Osnovni podatki o seji</w:t>
      </w:r>
      <w:r w:rsidRPr="00B12226">
        <w:rPr>
          <w:lang w:eastAsia="sl-SI"/>
        </w:rPr>
        <w:t>«</w:t>
      </w:r>
      <w:r>
        <w:rPr>
          <w:lang w:eastAsia="sl-SI"/>
        </w:rPr>
        <w:t xml:space="preserve"> je namenjen pregledu vsebine seje.</w:t>
      </w:r>
    </w:p>
    <w:p w14:paraId="6783C3CB" w14:textId="7902A962" w:rsidR="003517B8" w:rsidRDefault="003517B8" w:rsidP="003517B8">
      <w:pPr>
        <w:rPr>
          <w:lang w:eastAsia="sl-SI"/>
        </w:rPr>
      </w:pPr>
      <w:r>
        <w:rPr>
          <w:lang w:eastAsia="sl-SI"/>
        </w:rPr>
        <w:t xml:space="preserve">Vsebina seje je razdeljena na sklope: </w:t>
      </w:r>
    </w:p>
    <w:p w14:paraId="44FB28B9" w14:textId="36250DC6" w:rsidR="003517B8" w:rsidRDefault="003517B8" w:rsidP="001942C6">
      <w:pPr>
        <w:pStyle w:val="Odstavekseznama"/>
        <w:numPr>
          <w:ilvl w:val="0"/>
          <w:numId w:val="4"/>
        </w:numPr>
        <w:rPr>
          <w:lang w:eastAsia="sl-SI"/>
        </w:rPr>
      </w:pPr>
      <w:r>
        <w:rPr>
          <w:b/>
          <w:lang w:eastAsia="sl-SI"/>
        </w:rPr>
        <w:t>Podatki seje</w:t>
      </w:r>
      <w:r>
        <w:rPr>
          <w:lang w:eastAsia="sl-SI"/>
        </w:rPr>
        <w:t xml:space="preserve"> (številka seje, vrsta seje, datum in ura seje, kraj seje, konec glasovanja);</w:t>
      </w:r>
    </w:p>
    <w:p w14:paraId="72562336" w14:textId="464357A8" w:rsidR="003517B8" w:rsidRDefault="003517B8" w:rsidP="001942C6">
      <w:pPr>
        <w:pStyle w:val="Odstavekseznama"/>
        <w:numPr>
          <w:ilvl w:val="0"/>
          <w:numId w:val="4"/>
        </w:numPr>
        <w:rPr>
          <w:lang w:eastAsia="sl-SI"/>
        </w:rPr>
      </w:pPr>
      <w:r>
        <w:rPr>
          <w:b/>
          <w:lang w:eastAsia="sl-SI"/>
        </w:rPr>
        <w:lastRenderedPageBreak/>
        <w:t>Dnevni red seje</w:t>
      </w:r>
      <w:r w:rsidRPr="00B95116">
        <w:rPr>
          <w:b/>
          <w:lang w:eastAsia="sl-SI"/>
        </w:rPr>
        <w:t xml:space="preserve"> </w:t>
      </w:r>
      <w:r>
        <w:rPr>
          <w:lang w:eastAsia="sl-SI"/>
        </w:rPr>
        <w:t>(obravnava vlog, razno);</w:t>
      </w:r>
    </w:p>
    <w:p w14:paraId="65C73479" w14:textId="476E90BF" w:rsidR="003517B8" w:rsidRDefault="003517B8" w:rsidP="001942C6">
      <w:pPr>
        <w:pStyle w:val="Odstavekseznama"/>
        <w:numPr>
          <w:ilvl w:val="0"/>
          <w:numId w:val="4"/>
        </w:numPr>
        <w:rPr>
          <w:lang w:eastAsia="sl-SI"/>
        </w:rPr>
      </w:pPr>
      <w:r w:rsidRPr="003517B8">
        <w:rPr>
          <w:b/>
          <w:lang w:eastAsia="sl-SI"/>
        </w:rPr>
        <w:t xml:space="preserve">Vabilo in zapisnik </w:t>
      </w:r>
      <w:r>
        <w:rPr>
          <w:lang w:eastAsia="sl-SI"/>
        </w:rPr>
        <w:t>(povezave na dokumente</w:t>
      </w:r>
      <w:r w:rsidRPr="00B95116">
        <w:rPr>
          <w:lang w:eastAsia="sl-SI"/>
        </w:rPr>
        <w:t>.</w:t>
      </w:r>
    </w:p>
    <w:p w14:paraId="26350603" w14:textId="0397F5ED" w:rsidR="003517B8" w:rsidRDefault="003517B8" w:rsidP="003517B8">
      <w:pPr>
        <w:rPr>
          <w:lang w:eastAsia="sl-SI"/>
        </w:rPr>
      </w:pPr>
      <w:r>
        <w:rPr>
          <w:lang w:eastAsia="sl-SI"/>
        </w:rPr>
        <w:t>Niso vsi sklopi vedno prikazani – odvisno je od vrste in statusa seje.</w:t>
      </w:r>
    </w:p>
    <w:p w14:paraId="48A9C726" w14:textId="7561C323" w:rsidR="00C877A5" w:rsidRDefault="00C877A5" w:rsidP="00C877A5">
      <w:pPr>
        <w:pStyle w:val="Naslov4"/>
        <w:rPr>
          <w:lang w:eastAsia="sl-SI"/>
        </w:rPr>
      </w:pPr>
      <w:bookmarkStart w:id="302" w:name="_Toc100040412"/>
      <w:r>
        <w:rPr>
          <w:lang w:eastAsia="sl-SI"/>
        </w:rPr>
        <w:t>Seznam vlog</w:t>
      </w:r>
      <w:bookmarkEnd w:id="302"/>
    </w:p>
    <w:p w14:paraId="0906EC7D" w14:textId="77777777" w:rsidR="00C877A5" w:rsidRDefault="00C877A5" w:rsidP="00C877A5">
      <w:pPr>
        <w:rPr>
          <w:lang w:eastAsia="sl-SI"/>
        </w:rPr>
      </w:pPr>
      <w:r>
        <w:rPr>
          <w:lang w:eastAsia="sl-SI"/>
        </w:rPr>
        <w:t>Zavihek »</w:t>
      </w:r>
      <w:r>
        <w:rPr>
          <w:b/>
          <w:lang w:eastAsia="sl-SI"/>
        </w:rPr>
        <w:t>Seznam vlog</w:t>
      </w:r>
      <w:r w:rsidRPr="00B12226">
        <w:rPr>
          <w:lang w:eastAsia="sl-SI"/>
        </w:rPr>
        <w:t>«</w:t>
      </w:r>
      <w:r>
        <w:rPr>
          <w:lang w:eastAsia="sl-SI"/>
        </w:rPr>
        <w:t xml:space="preserve"> je namenjen pregledu seznama vlog ali obvestil o izjemnem odkritju in posebnih okoliščinah raziskovalne ekipe.</w:t>
      </w:r>
    </w:p>
    <w:p w14:paraId="0315CEAE" w14:textId="0172F2EC" w:rsidR="00C877A5" w:rsidRDefault="00C877A5" w:rsidP="00C877A5">
      <w:pPr>
        <w:rPr>
          <w:lang w:eastAsia="sl-SI"/>
        </w:rPr>
      </w:pPr>
      <w:r>
        <w:rPr>
          <w:lang w:eastAsia="sl-SI"/>
        </w:rPr>
        <w:t>Če seja ni zaključena, na seznamu so zadeve, ki so uvrščene na sejo. Če je seja zaključena, na seznamu so samo obravnavane zadeve.</w:t>
      </w:r>
    </w:p>
    <w:p w14:paraId="73A4B041" w14:textId="7C873D69" w:rsidR="00C877A5" w:rsidRDefault="00C877A5" w:rsidP="00C877A5">
      <w:pPr>
        <w:rPr>
          <w:lang w:eastAsia="sl-SI"/>
        </w:rPr>
      </w:pPr>
      <w:r>
        <w:rPr>
          <w:lang w:eastAsia="sl-SI"/>
        </w:rPr>
        <w:t>Podatki so v tabeli in se lahko uredijo po sklopu ali datumu popolne vloge. Za vsako zadevo so prikazani naslednji podatki: sklop, številka zadeve, datum popolne vloge in status mnenja (pozitivno, negativno, potrebna dopolnitev). Če želite pogledati podrobnosti, kliknite na vrstico.</w:t>
      </w:r>
    </w:p>
    <w:p w14:paraId="100A9E4F" w14:textId="77777777" w:rsidR="00C877A5" w:rsidRDefault="00C877A5" w:rsidP="00C877A5">
      <w:pPr>
        <w:rPr>
          <w:lang w:eastAsia="sl-SI"/>
        </w:rPr>
      </w:pPr>
      <w:r>
        <w:rPr>
          <w:lang w:eastAsia="sl-SI"/>
        </w:rPr>
        <w:t>Rezultate lahko omejite s filtri.</w:t>
      </w:r>
    </w:p>
    <w:p w14:paraId="0267F75F" w14:textId="77777777" w:rsidR="00C877A5" w:rsidRDefault="00C877A5" w:rsidP="00C877A5">
      <w:pPr>
        <w:pStyle w:val="Naslov5"/>
        <w:rPr>
          <w:lang w:eastAsia="sl-SI"/>
        </w:rPr>
      </w:pPr>
      <w:bookmarkStart w:id="303" w:name="_Toc100040413"/>
      <w:r w:rsidRPr="002331FF">
        <w:rPr>
          <w:lang w:eastAsia="sl-SI"/>
        </w:rPr>
        <w:t>Omejitev rezultatov iskanja s filtri</w:t>
      </w:r>
      <w:bookmarkEnd w:id="303"/>
      <w:r w:rsidRPr="002331FF">
        <w:rPr>
          <w:lang w:eastAsia="sl-SI"/>
        </w:rPr>
        <w:t xml:space="preserve"> </w:t>
      </w:r>
    </w:p>
    <w:p w14:paraId="6989B39A" w14:textId="77777777" w:rsidR="00C877A5" w:rsidRDefault="00C877A5" w:rsidP="00C877A5">
      <w:pPr>
        <w:rPr>
          <w:lang w:eastAsia="sl-SI"/>
        </w:rPr>
      </w:pPr>
      <w:r>
        <w:rPr>
          <w:lang w:eastAsia="sl-SI"/>
        </w:rPr>
        <w:t>Uporabnik lahko omeji seznam z uporabo dodatnih filtrov:</w:t>
      </w:r>
    </w:p>
    <w:p w14:paraId="62BC0EB6" w14:textId="5F77E582" w:rsidR="00C877A5" w:rsidRDefault="00C877A5" w:rsidP="001942C6">
      <w:pPr>
        <w:pStyle w:val="Odstavekseznama"/>
        <w:numPr>
          <w:ilvl w:val="0"/>
          <w:numId w:val="294"/>
        </w:numPr>
        <w:rPr>
          <w:lang w:eastAsia="sl-SI"/>
        </w:rPr>
      </w:pPr>
      <w:r>
        <w:rPr>
          <w:lang w:eastAsia="sl-SI"/>
        </w:rPr>
        <w:t>številki zadeve;</w:t>
      </w:r>
    </w:p>
    <w:p w14:paraId="25E10E08" w14:textId="7310FEEC" w:rsidR="00C877A5" w:rsidRDefault="00C877A5" w:rsidP="001942C6">
      <w:pPr>
        <w:pStyle w:val="Odstavekseznama"/>
        <w:numPr>
          <w:ilvl w:val="0"/>
          <w:numId w:val="294"/>
        </w:numPr>
        <w:rPr>
          <w:lang w:eastAsia="sl-SI"/>
        </w:rPr>
      </w:pPr>
      <w:r>
        <w:rPr>
          <w:lang w:eastAsia="sl-SI"/>
        </w:rPr>
        <w:t xml:space="preserve">sklopu. </w:t>
      </w:r>
    </w:p>
    <w:p w14:paraId="6E108D28" w14:textId="6A2DE23F" w:rsidR="00C877A5" w:rsidRDefault="00C877A5" w:rsidP="00C877A5">
      <w:pPr>
        <w:pStyle w:val="Naslov4"/>
        <w:rPr>
          <w:lang w:eastAsia="sl-SI"/>
        </w:rPr>
      </w:pPr>
      <w:bookmarkStart w:id="304" w:name="_Toc100040414"/>
      <w:r>
        <w:rPr>
          <w:lang w:eastAsia="sl-SI"/>
        </w:rPr>
        <w:t>Seznam točke »Razno«</w:t>
      </w:r>
      <w:bookmarkEnd w:id="304"/>
    </w:p>
    <w:p w14:paraId="4EE23609" w14:textId="77777777" w:rsidR="00C877A5" w:rsidRDefault="00C877A5" w:rsidP="00C877A5">
      <w:pPr>
        <w:rPr>
          <w:lang w:eastAsia="sl-SI"/>
        </w:rPr>
      </w:pPr>
      <w:r>
        <w:rPr>
          <w:lang w:eastAsia="sl-SI"/>
        </w:rPr>
        <w:t>Zavihek »</w:t>
      </w:r>
      <w:r>
        <w:rPr>
          <w:b/>
          <w:lang w:eastAsia="sl-SI"/>
        </w:rPr>
        <w:t>Seznam točke Razno</w:t>
      </w:r>
      <w:r w:rsidRPr="00B12226">
        <w:rPr>
          <w:lang w:eastAsia="sl-SI"/>
        </w:rPr>
        <w:t>«</w:t>
      </w:r>
      <w:r>
        <w:rPr>
          <w:lang w:eastAsia="sl-SI"/>
        </w:rPr>
        <w:t xml:space="preserve"> je namenjen:</w:t>
      </w:r>
    </w:p>
    <w:p w14:paraId="1A165AB4" w14:textId="729E6E5C" w:rsidR="00C877A5" w:rsidRDefault="00C877A5" w:rsidP="001942C6">
      <w:pPr>
        <w:pStyle w:val="Odstavekseznama"/>
        <w:numPr>
          <w:ilvl w:val="0"/>
          <w:numId w:val="295"/>
        </w:numPr>
        <w:rPr>
          <w:lang w:eastAsia="sl-SI"/>
        </w:rPr>
      </w:pPr>
      <w:r>
        <w:rPr>
          <w:lang w:eastAsia="sl-SI"/>
        </w:rPr>
        <w:t>pregledu seznama vprašanj MK, ki so uvrščena na dnevni red seje in</w:t>
      </w:r>
    </w:p>
    <w:p w14:paraId="42FCB73B" w14:textId="7246A6D8" w:rsidR="00C877A5" w:rsidRDefault="00C877A5" w:rsidP="001942C6">
      <w:pPr>
        <w:pStyle w:val="Odstavekseznama"/>
        <w:numPr>
          <w:ilvl w:val="0"/>
          <w:numId w:val="295"/>
        </w:numPr>
        <w:rPr>
          <w:lang w:eastAsia="sl-SI"/>
        </w:rPr>
      </w:pPr>
      <w:r>
        <w:rPr>
          <w:lang w:eastAsia="sl-SI"/>
        </w:rPr>
        <w:t>točki »Razno«.</w:t>
      </w:r>
    </w:p>
    <w:p w14:paraId="61EAD743" w14:textId="09512240" w:rsidR="00C877A5" w:rsidRDefault="00C877A5" w:rsidP="00C877A5">
      <w:pPr>
        <w:pStyle w:val="Odstavekseznama"/>
        <w:ind w:left="0"/>
        <w:rPr>
          <w:lang w:eastAsia="sl-SI"/>
        </w:rPr>
      </w:pPr>
    </w:p>
    <w:p w14:paraId="089B9CDD" w14:textId="11A229E3" w:rsidR="00C877A5" w:rsidRDefault="00C877A5" w:rsidP="00C877A5">
      <w:pPr>
        <w:pStyle w:val="Odstavekseznama"/>
        <w:ind w:left="0"/>
        <w:rPr>
          <w:lang w:eastAsia="sl-SI"/>
        </w:rPr>
      </w:pPr>
      <w:r>
        <w:rPr>
          <w:lang w:eastAsia="sl-SI"/>
        </w:rPr>
        <w:t>Točka »Razno« je sestavljena iz dveh polj:</w:t>
      </w:r>
    </w:p>
    <w:p w14:paraId="152DB31F" w14:textId="3249FF94" w:rsidR="00C877A5" w:rsidRDefault="00C877A5" w:rsidP="001942C6">
      <w:pPr>
        <w:pStyle w:val="Odstavekseznama"/>
        <w:numPr>
          <w:ilvl w:val="0"/>
          <w:numId w:val="296"/>
        </w:numPr>
        <w:rPr>
          <w:lang w:eastAsia="sl-SI"/>
        </w:rPr>
      </w:pPr>
      <w:r>
        <w:rPr>
          <w:lang w:eastAsia="sl-SI"/>
        </w:rPr>
        <w:t>tema točke razno in</w:t>
      </w:r>
    </w:p>
    <w:p w14:paraId="5BDEA369" w14:textId="2FC2399C" w:rsidR="00C877A5" w:rsidRDefault="00C877A5" w:rsidP="001942C6">
      <w:pPr>
        <w:pStyle w:val="Odstavekseznama"/>
        <w:numPr>
          <w:ilvl w:val="0"/>
          <w:numId w:val="296"/>
        </w:numPr>
        <w:rPr>
          <w:lang w:eastAsia="sl-SI"/>
        </w:rPr>
      </w:pPr>
      <w:r>
        <w:rPr>
          <w:lang w:eastAsia="sl-SI"/>
        </w:rPr>
        <w:t>točke razno (za zapisnik).</w:t>
      </w:r>
    </w:p>
    <w:p w14:paraId="4CBF7912" w14:textId="4E1D9AC6" w:rsidR="00C877A5" w:rsidRDefault="00C877A5" w:rsidP="00C877A5">
      <w:pPr>
        <w:rPr>
          <w:lang w:eastAsia="sl-SI"/>
        </w:rPr>
      </w:pPr>
      <w:r>
        <w:rPr>
          <w:lang w:eastAsia="sl-SI"/>
        </w:rPr>
        <w:t xml:space="preserve">Tema točke razno se vpiše ob pripravi seje, pred pošiljanjem vabila. Točka razno (za zapisnik) se vpiše ob pripravi zapisnika. </w:t>
      </w:r>
    </w:p>
    <w:p w14:paraId="60C77EE3" w14:textId="7F0F8657" w:rsidR="00C877A5" w:rsidRDefault="00C877A5" w:rsidP="00C877A5">
      <w:pPr>
        <w:rPr>
          <w:lang w:eastAsia="sl-SI"/>
        </w:rPr>
      </w:pPr>
      <w:r>
        <w:rPr>
          <w:lang w:eastAsia="sl-SI"/>
        </w:rPr>
        <w:t>Za več informacij poglejte poglavje »</w:t>
      </w:r>
      <w:r w:rsidRPr="00C877A5">
        <w:rPr>
          <w:rStyle w:val="DocReferenceChar"/>
        </w:rPr>
        <w:fldChar w:fldCharType="begin"/>
      </w:r>
      <w:r w:rsidRPr="00C877A5">
        <w:rPr>
          <w:rStyle w:val="DocReferenceChar"/>
        </w:rPr>
        <w:instrText xml:space="preserve"> REF _Ref86923894 \h </w:instrText>
      </w:r>
      <w:r>
        <w:rPr>
          <w:rStyle w:val="DocReferenceChar"/>
        </w:rPr>
        <w:instrText xml:space="preserve"> \* MERGEFORMAT </w:instrText>
      </w:r>
      <w:r w:rsidRPr="00C877A5">
        <w:rPr>
          <w:rStyle w:val="DocReferenceChar"/>
        </w:rPr>
      </w:r>
      <w:r w:rsidRPr="00C877A5">
        <w:rPr>
          <w:rStyle w:val="DocReferenceChar"/>
        </w:rPr>
        <w:fldChar w:fldCharType="separate"/>
      </w:r>
      <w:r w:rsidRPr="00C877A5">
        <w:rPr>
          <w:rStyle w:val="DocReferenceChar"/>
        </w:rPr>
        <w:t>Delo s sejo</w:t>
      </w:r>
      <w:r w:rsidRPr="00C877A5">
        <w:rPr>
          <w:rStyle w:val="DocReferenceChar"/>
        </w:rPr>
        <w:fldChar w:fldCharType="end"/>
      </w:r>
      <w:r>
        <w:rPr>
          <w:lang w:eastAsia="sl-SI"/>
        </w:rPr>
        <w:t>«.</w:t>
      </w:r>
    </w:p>
    <w:p w14:paraId="3B1FFE0F" w14:textId="55626B20" w:rsidR="00C877A5" w:rsidRPr="00C877A5" w:rsidRDefault="008A51F8" w:rsidP="00C877A5">
      <w:pPr>
        <w:pStyle w:val="Naslov3"/>
      </w:pPr>
      <w:bookmarkStart w:id="305" w:name="_Ref88750838"/>
      <w:bookmarkStart w:id="306" w:name="_Toc100040415"/>
      <w:r>
        <w:t>Vprašanja za SKAR</w:t>
      </w:r>
      <w:bookmarkEnd w:id="305"/>
      <w:bookmarkEnd w:id="306"/>
    </w:p>
    <w:p w14:paraId="087BFFBB" w14:textId="168DBAE1" w:rsidR="008A51F8" w:rsidRDefault="008A51F8" w:rsidP="008A51F8">
      <w:pPr>
        <w:pStyle w:val="Naslov4"/>
      </w:pPr>
      <w:bookmarkStart w:id="307" w:name="_Toc100040416"/>
      <w:r>
        <w:t>Novo vprašanje za SKAR</w:t>
      </w:r>
      <w:bookmarkEnd w:id="307"/>
    </w:p>
    <w:p w14:paraId="5646F69F" w14:textId="7163774A" w:rsidR="008A51F8" w:rsidRDefault="008A51F8" w:rsidP="008A51F8">
      <w:pPr>
        <w:pStyle w:val="Naslov5"/>
      </w:pPr>
      <w:bookmarkStart w:id="308" w:name="_Toc100040417"/>
      <w:r>
        <w:t>Kod lahko doda novo vprašanje za SKAR in kdaj?</w:t>
      </w:r>
      <w:bookmarkEnd w:id="308"/>
    </w:p>
    <w:p w14:paraId="284C2E06" w14:textId="0E6E4819" w:rsidR="008A51F8" w:rsidRDefault="008A51F8" w:rsidP="008A51F8">
      <w:r>
        <w:t>Akcija je vedno na voljo, če ste uporabnik MK.</w:t>
      </w:r>
    </w:p>
    <w:p w14:paraId="37D0B1A3" w14:textId="0400165A" w:rsidR="008A51F8" w:rsidRDefault="008A51F8" w:rsidP="008A51F8">
      <w:pPr>
        <w:pStyle w:val="Naslov5"/>
      </w:pPr>
      <w:bookmarkStart w:id="309" w:name="_Toc100040418"/>
      <w:r>
        <w:t>Kako dodam novo vprašanje za SKAR?</w:t>
      </w:r>
      <w:bookmarkEnd w:id="309"/>
    </w:p>
    <w:p w14:paraId="0B0CE39F" w14:textId="5E035724" w:rsidR="008A51F8" w:rsidRDefault="008A51F8" w:rsidP="008A51F8">
      <w:r w:rsidRPr="008A51F8">
        <w:rPr>
          <w:noProof/>
        </w:rPr>
        <w:drawing>
          <wp:inline distT="0" distB="0" distL="0" distR="0" wp14:anchorId="4132DF50" wp14:editId="5AC9D6E3">
            <wp:extent cx="968829" cy="351271"/>
            <wp:effectExtent l="0" t="0" r="317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78010" cy="354600"/>
                    </a:xfrm>
                    <a:prstGeom prst="rect">
                      <a:avLst/>
                    </a:prstGeom>
                  </pic:spPr>
                </pic:pic>
              </a:graphicData>
            </a:graphic>
          </wp:inline>
        </w:drawing>
      </w:r>
    </w:p>
    <w:p w14:paraId="12663B36" w14:textId="4F97BBCF" w:rsidR="008A51F8" w:rsidRDefault="008A51F8" w:rsidP="001942C6">
      <w:pPr>
        <w:pStyle w:val="Odstavekseznama"/>
        <w:numPr>
          <w:ilvl w:val="0"/>
          <w:numId w:val="271"/>
        </w:numPr>
      </w:pPr>
      <w:r>
        <w:lastRenderedPageBreak/>
        <w:t>Odprite stran »</w:t>
      </w:r>
      <w:r w:rsidRPr="008A51F8">
        <w:rPr>
          <w:b/>
        </w:rPr>
        <w:t>Domača plošča</w:t>
      </w:r>
      <w:r>
        <w:t>«.</w:t>
      </w:r>
    </w:p>
    <w:p w14:paraId="622657C8" w14:textId="426D702A" w:rsidR="008A51F8" w:rsidRDefault="008A51F8" w:rsidP="001942C6">
      <w:pPr>
        <w:pStyle w:val="Odstavekseznama"/>
        <w:numPr>
          <w:ilvl w:val="0"/>
          <w:numId w:val="271"/>
        </w:numPr>
      </w:pPr>
      <w:r>
        <w:t>V sekciji »</w:t>
      </w:r>
      <w:r w:rsidRPr="008A51F8">
        <w:rPr>
          <w:b/>
        </w:rPr>
        <w:t>Bližnjice</w:t>
      </w:r>
      <w:r>
        <w:t>« kliknite na povezavo »</w:t>
      </w:r>
      <w:r w:rsidRPr="008A51F8">
        <w:rPr>
          <w:b/>
        </w:rPr>
        <w:t>Seznam vprašanj za SKAR</w:t>
      </w:r>
      <w:r>
        <w:t>«.</w:t>
      </w:r>
    </w:p>
    <w:p w14:paraId="7B74DFBC" w14:textId="7931BAFC" w:rsidR="008A51F8" w:rsidRDefault="008A51F8" w:rsidP="001942C6">
      <w:pPr>
        <w:pStyle w:val="Odstavekseznama"/>
        <w:numPr>
          <w:ilvl w:val="0"/>
          <w:numId w:val="271"/>
        </w:numPr>
      </w:pPr>
      <w:r>
        <w:t>Preusmerjeni boste na obrazec »</w:t>
      </w:r>
      <w:r w:rsidRPr="008A51F8">
        <w:rPr>
          <w:b/>
        </w:rPr>
        <w:t>Seznam vprašanj za SKAR</w:t>
      </w:r>
      <w:r>
        <w:t>«.</w:t>
      </w:r>
    </w:p>
    <w:p w14:paraId="03DF4AD0" w14:textId="0C45BB07" w:rsidR="008A51F8" w:rsidRDefault="008A51F8" w:rsidP="001942C6">
      <w:pPr>
        <w:pStyle w:val="Odstavekseznama"/>
        <w:numPr>
          <w:ilvl w:val="0"/>
          <w:numId w:val="271"/>
        </w:numPr>
      </w:pPr>
      <w:r>
        <w:t>Kliknite na gumb »</w:t>
      </w:r>
      <w:r w:rsidRPr="008A51F8">
        <w:rPr>
          <w:b/>
        </w:rPr>
        <w:t>Novo vprašanje</w:t>
      </w:r>
      <w:r>
        <w:t>«.</w:t>
      </w:r>
    </w:p>
    <w:p w14:paraId="6A24B8FB" w14:textId="66057EBF" w:rsidR="008A51F8" w:rsidRDefault="008A51F8" w:rsidP="001942C6">
      <w:pPr>
        <w:pStyle w:val="Odstavekseznama"/>
        <w:numPr>
          <w:ilvl w:val="0"/>
          <w:numId w:val="271"/>
        </w:numPr>
      </w:pPr>
      <w:r>
        <w:t>Vpišite vprašanje.</w:t>
      </w:r>
    </w:p>
    <w:p w14:paraId="7BDC5E18" w14:textId="76849B03" w:rsidR="008A51F8" w:rsidRDefault="008A51F8" w:rsidP="001942C6">
      <w:pPr>
        <w:pStyle w:val="Odstavekseznama"/>
        <w:numPr>
          <w:ilvl w:val="0"/>
          <w:numId w:val="271"/>
        </w:numPr>
      </w:pPr>
      <w:r>
        <w:t>Kliknite na gumb »</w:t>
      </w:r>
      <w:r>
        <w:rPr>
          <w:b/>
        </w:rPr>
        <w:t>Shrani</w:t>
      </w:r>
      <w:r w:rsidRPr="002057EE">
        <w:t>«</w:t>
      </w:r>
      <w:r>
        <w:t xml:space="preserve"> oz. »</w:t>
      </w:r>
      <w:r w:rsidRPr="00E9624B">
        <w:rPr>
          <w:b/>
        </w:rPr>
        <w:t>Prekliči</w:t>
      </w:r>
      <w:r w:rsidRPr="002057EE">
        <w:t>«,</w:t>
      </w:r>
      <w:r>
        <w:t xml:space="preserve"> če želite prekiniti akcijo.</w:t>
      </w:r>
    </w:p>
    <w:p w14:paraId="583BB301" w14:textId="45EE1A19" w:rsidR="008A51F8" w:rsidRDefault="008A51F8" w:rsidP="001942C6">
      <w:pPr>
        <w:pStyle w:val="Odstavekseznama"/>
        <w:numPr>
          <w:ilvl w:val="0"/>
          <w:numId w:val="271"/>
        </w:numPr>
      </w:pPr>
      <w:r>
        <w:t>Po uspešno izvedeni akciji bo vprašanje dodano na seznam vprašanj.</w:t>
      </w:r>
      <w:r w:rsidR="00945336">
        <w:t xml:space="preserve"> Vprašanje lahko popravite, če kliknete na </w:t>
      </w:r>
      <w:r w:rsidR="00AF20F5">
        <w:t>ikon</w:t>
      </w:r>
      <w:r w:rsidR="00945336">
        <w:t>o »</w:t>
      </w:r>
      <w:r w:rsidR="00945336" w:rsidRPr="00945336">
        <w:rPr>
          <w:b/>
        </w:rPr>
        <w:t>svinčnik</w:t>
      </w:r>
      <w:r w:rsidR="00945336">
        <w:t>«.</w:t>
      </w:r>
    </w:p>
    <w:p w14:paraId="4B1CECCC" w14:textId="2144E462" w:rsidR="00945336" w:rsidRDefault="00945336" w:rsidP="00945336">
      <w:pPr>
        <w:pStyle w:val="Naslov4"/>
      </w:pPr>
      <w:bookmarkStart w:id="310" w:name="_Toc100040419"/>
      <w:r>
        <w:t>Seznam vprašanj za SKAR</w:t>
      </w:r>
      <w:bookmarkEnd w:id="310"/>
    </w:p>
    <w:p w14:paraId="5FE48ED9" w14:textId="5CDE74BC" w:rsidR="00945336" w:rsidRDefault="00945336" w:rsidP="00945336">
      <w:pPr>
        <w:pStyle w:val="Naslov5"/>
      </w:pPr>
      <w:bookmarkStart w:id="311" w:name="_Toc100040420"/>
      <w:r>
        <w:t>Kako najdem seznam vprašanj</w:t>
      </w:r>
      <w:r w:rsidR="0039406C">
        <w:t xml:space="preserve">, ki čakajo na </w:t>
      </w:r>
      <w:r>
        <w:t>SKAR?</w:t>
      </w:r>
      <w:bookmarkEnd w:id="311"/>
    </w:p>
    <w:p w14:paraId="3AA6754C" w14:textId="79189105" w:rsidR="00945336" w:rsidRDefault="00945336" w:rsidP="00945336">
      <w:r>
        <w:t>Če ste uporabnik MK:</w:t>
      </w:r>
    </w:p>
    <w:p w14:paraId="480E13A9" w14:textId="5CFD8BEE" w:rsidR="00945336" w:rsidRDefault="00945336" w:rsidP="001942C6">
      <w:pPr>
        <w:pStyle w:val="Odstavekseznama"/>
        <w:numPr>
          <w:ilvl w:val="0"/>
          <w:numId w:val="272"/>
        </w:numPr>
      </w:pPr>
      <w:r>
        <w:t>Odprite stran »</w:t>
      </w:r>
      <w:r w:rsidRPr="008A51F8">
        <w:rPr>
          <w:b/>
        </w:rPr>
        <w:t>Domača plošča</w:t>
      </w:r>
      <w:r>
        <w:t>«.</w:t>
      </w:r>
    </w:p>
    <w:p w14:paraId="5F15167B" w14:textId="77777777" w:rsidR="00945336" w:rsidRDefault="00945336" w:rsidP="001942C6">
      <w:pPr>
        <w:pStyle w:val="Odstavekseznama"/>
        <w:numPr>
          <w:ilvl w:val="0"/>
          <w:numId w:val="272"/>
        </w:numPr>
      </w:pPr>
      <w:r>
        <w:t>V sekciji »</w:t>
      </w:r>
      <w:r w:rsidRPr="008A51F8">
        <w:rPr>
          <w:b/>
        </w:rPr>
        <w:t>Bližnjice</w:t>
      </w:r>
      <w:r>
        <w:t>« kliknite na povezavo »</w:t>
      </w:r>
      <w:r w:rsidRPr="008A51F8">
        <w:rPr>
          <w:b/>
        </w:rPr>
        <w:t>Seznam vprašanj za SKAR</w:t>
      </w:r>
      <w:r>
        <w:t>«.</w:t>
      </w:r>
    </w:p>
    <w:p w14:paraId="470C4F97" w14:textId="05EDFEE2" w:rsidR="00945336" w:rsidRDefault="00945336" w:rsidP="001942C6">
      <w:pPr>
        <w:pStyle w:val="Odstavekseznama"/>
        <w:numPr>
          <w:ilvl w:val="0"/>
          <w:numId w:val="272"/>
        </w:numPr>
      </w:pPr>
      <w:r>
        <w:t>Preusmerjeni boste na obrazec »</w:t>
      </w:r>
      <w:r w:rsidRPr="008A51F8">
        <w:rPr>
          <w:b/>
        </w:rPr>
        <w:t>Seznam vprašanj za SKAR</w:t>
      </w:r>
      <w:r>
        <w:t>«.</w:t>
      </w:r>
    </w:p>
    <w:p w14:paraId="1657DA47" w14:textId="7A2CFE5E" w:rsidR="00945336" w:rsidRDefault="00945336" w:rsidP="00945336">
      <w:r>
        <w:t>Če ste uporabnik SKAR:</w:t>
      </w:r>
    </w:p>
    <w:p w14:paraId="13A04A68" w14:textId="0041B683" w:rsidR="00945336" w:rsidRDefault="00945336" w:rsidP="001942C6">
      <w:pPr>
        <w:pStyle w:val="Odstavekseznama"/>
        <w:numPr>
          <w:ilvl w:val="0"/>
          <w:numId w:val="273"/>
        </w:numPr>
      </w:pPr>
      <w:r>
        <w:t>V »</w:t>
      </w:r>
      <w:r w:rsidRPr="00945336">
        <w:rPr>
          <w:b/>
        </w:rPr>
        <w:t>Levem meniju</w:t>
      </w:r>
      <w:r>
        <w:t xml:space="preserve">« kliknite na </w:t>
      </w:r>
      <w:r w:rsidR="00AF20F5">
        <w:t>ikon</w:t>
      </w:r>
      <w:r>
        <w:t>o »</w:t>
      </w:r>
      <w:r w:rsidRPr="00945336">
        <w:rPr>
          <w:b/>
        </w:rPr>
        <w:t>Prejeto</w:t>
      </w:r>
      <w:r>
        <w:t>«.</w:t>
      </w:r>
    </w:p>
    <w:p w14:paraId="2EAE3482" w14:textId="7C779C35" w:rsidR="00945336" w:rsidRDefault="00945336" w:rsidP="001942C6">
      <w:pPr>
        <w:pStyle w:val="Odstavekseznama"/>
        <w:numPr>
          <w:ilvl w:val="0"/>
          <w:numId w:val="273"/>
        </w:numPr>
      </w:pPr>
      <w:r>
        <w:t>Preusmerjeni boste na stran »</w:t>
      </w:r>
      <w:r w:rsidRPr="00945336">
        <w:rPr>
          <w:b/>
        </w:rPr>
        <w:t>Iskalnik prejetih vlog, obvestil in vprašanj</w:t>
      </w:r>
      <w:r>
        <w:t>«.</w:t>
      </w:r>
    </w:p>
    <w:p w14:paraId="324B5439" w14:textId="13B0906C" w:rsidR="00945336" w:rsidRDefault="00945336" w:rsidP="001942C6">
      <w:pPr>
        <w:pStyle w:val="Odstavekseznama"/>
        <w:numPr>
          <w:ilvl w:val="0"/>
          <w:numId w:val="273"/>
        </w:numPr>
      </w:pPr>
      <w:r>
        <w:t>V sekciji »</w:t>
      </w:r>
      <w:r w:rsidRPr="00945336">
        <w:rPr>
          <w:b/>
        </w:rPr>
        <w:t>Filtri</w:t>
      </w:r>
      <w:r>
        <w:t>« označite »</w:t>
      </w:r>
      <w:r w:rsidRPr="00945336">
        <w:rPr>
          <w:b/>
        </w:rPr>
        <w:t>Prikaži le vprašanja MK</w:t>
      </w:r>
      <w:r>
        <w:t>«.</w:t>
      </w:r>
    </w:p>
    <w:p w14:paraId="1C92CC2C" w14:textId="10338472" w:rsidR="00945336" w:rsidRDefault="00945336" w:rsidP="00945336">
      <w:r w:rsidRPr="00945336">
        <w:rPr>
          <w:rStyle w:val="Poudarek"/>
        </w:rPr>
        <w:t>Pozor!</w:t>
      </w:r>
      <w:r>
        <w:t xml:space="preserve"> V obeh primerih so prikazana vprašanja, </w:t>
      </w:r>
      <w:r w:rsidRPr="00470893">
        <w:rPr>
          <w:b/>
        </w:rPr>
        <w:t>ki še niso uvrščena na sejo</w:t>
      </w:r>
      <w:r>
        <w:t>.</w:t>
      </w:r>
    </w:p>
    <w:p w14:paraId="236CC7E8" w14:textId="2B290B4D" w:rsidR="00470893" w:rsidRDefault="00470893" w:rsidP="00470893">
      <w:pPr>
        <w:pStyle w:val="Naslov5"/>
      </w:pPr>
      <w:bookmarkStart w:id="312" w:name="_Toc100040421"/>
      <w:r>
        <w:t>Kje najdem vprašanja, ki so uvrščena na sejo?</w:t>
      </w:r>
      <w:bookmarkEnd w:id="312"/>
    </w:p>
    <w:p w14:paraId="60A36608" w14:textId="669E7366" w:rsidR="00470893" w:rsidRPr="00470893" w:rsidRDefault="00470893" w:rsidP="00470893">
      <w:r>
        <w:t>Odprite stran »Vpogled v sejo«, zavihek »Seznam točke Razno«. V sklopu »Vprašanja MK« je seznam vprašanj, ki so uvrščena na sejo. Če je seja že zaprta, v sklopu preverite, ali so podani odgovori v sklopu »Točke razno (za zapisnik). Če niso, morate ponovno postaviti vprašanje.</w:t>
      </w:r>
    </w:p>
    <w:p w14:paraId="6BF5B498" w14:textId="1DED4A6B" w:rsidR="00960399" w:rsidRDefault="00960399" w:rsidP="00960399">
      <w:pPr>
        <w:pStyle w:val="Naslov3"/>
      </w:pPr>
      <w:bookmarkStart w:id="313" w:name="_Ref86923894"/>
      <w:bookmarkStart w:id="314" w:name="_Toc100040422"/>
      <w:r>
        <w:t>Delo s sejo</w:t>
      </w:r>
      <w:bookmarkEnd w:id="313"/>
      <w:bookmarkEnd w:id="314"/>
    </w:p>
    <w:p w14:paraId="105CFB77" w14:textId="73220B94" w:rsidR="0080649C" w:rsidRPr="0080649C" w:rsidRDefault="009F0205" w:rsidP="0080649C">
      <w:pPr>
        <w:pStyle w:val="Naslov4"/>
      </w:pPr>
      <w:bookmarkStart w:id="315" w:name="_Toc100040423"/>
      <w:r>
        <w:t>Nova seja</w:t>
      </w:r>
      <w:bookmarkEnd w:id="315"/>
    </w:p>
    <w:p w14:paraId="234C3F7D" w14:textId="7C23119E" w:rsidR="009F0205" w:rsidRDefault="009F0205" w:rsidP="009F0205">
      <w:pPr>
        <w:pStyle w:val="Naslov5"/>
      </w:pPr>
      <w:bookmarkStart w:id="316" w:name="_Toc100040424"/>
      <w:r>
        <w:t>Kdo lahko doda novo sejo in kdaj?</w:t>
      </w:r>
      <w:bookmarkEnd w:id="316"/>
    </w:p>
    <w:p w14:paraId="6867C71E" w14:textId="67AA81E7" w:rsidR="0080649C" w:rsidRDefault="0080649C" w:rsidP="0080649C">
      <w:r>
        <w:t>Akcija je na voljo:</w:t>
      </w:r>
    </w:p>
    <w:p w14:paraId="13466F5C" w14:textId="6C858222" w:rsidR="0080649C" w:rsidRDefault="0080649C" w:rsidP="001942C6">
      <w:pPr>
        <w:pStyle w:val="Odstavekseznama"/>
        <w:numPr>
          <w:ilvl w:val="0"/>
          <w:numId w:val="269"/>
        </w:numPr>
      </w:pPr>
      <w:r>
        <w:t>če imate uporabniško pravico »Predsednik SKAR« in</w:t>
      </w:r>
    </w:p>
    <w:p w14:paraId="58DE42F8" w14:textId="02F548B7" w:rsidR="0080649C" w:rsidRPr="0080649C" w:rsidRDefault="0080649C" w:rsidP="001942C6">
      <w:pPr>
        <w:pStyle w:val="Odstavekseznama"/>
        <w:numPr>
          <w:ilvl w:val="0"/>
          <w:numId w:val="269"/>
        </w:numPr>
      </w:pPr>
      <w:r>
        <w:t>če trenutno ne obstaja aktivna seja.</w:t>
      </w:r>
    </w:p>
    <w:p w14:paraId="2A6D0AA1" w14:textId="16F352FA" w:rsidR="009F0205" w:rsidRDefault="009F0205" w:rsidP="009F0205">
      <w:pPr>
        <w:pStyle w:val="Naslov5"/>
      </w:pPr>
      <w:bookmarkStart w:id="317" w:name="_Toc100040425"/>
      <w:r>
        <w:t>Kako dodam novo sejo?</w:t>
      </w:r>
      <w:bookmarkEnd w:id="317"/>
    </w:p>
    <w:p w14:paraId="0FC2F7AB" w14:textId="427754E6" w:rsidR="0080649C" w:rsidRDefault="0080649C" w:rsidP="001942C6">
      <w:pPr>
        <w:pStyle w:val="Odstavekseznama"/>
        <w:numPr>
          <w:ilvl w:val="0"/>
          <w:numId w:val="270"/>
        </w:numPr>
      </w:pPr>
      <w:r>
        <w:t>Odprite stran »</w:t>
      </w:r>
      <w:r w:rsidRPr="0080649C">
        <w:rPr>
          <w:b/>
        </w:rPr>
        <w:t>Domača plošča</w:t>
      </w:r>
      <w:r>
        <w:t>«.</w:t>
      </w:r>
    </w:p>
    <w:p w14:paraId="7700E3A1" w14:textId="02AA92A4" w:rsidR="0080649C" w:rsidRDefault="0080649C" w:rsidP="001942C6">
      <w:pPr>
        <w:pStyle w:val="Odstavekseznama"/>
        <w:numPr>
          <w:ilvl w:val="0"/>
          <w:numId w:val="270"/>
        </w:numPr>
      </w:pPr>
      <w:r>
        <w:t>V sekciji »Bližnjice« kliknite na povezavo »Priprava nove seje SKAR«.</w:t>
      </w:r>
    </w:p>
    <w:p w14:paraId="64C83CD2" w14:textId="0D20E97F" w:rsidR="0080649C" w:rsidRDefault="0080649C" w:rsidP="001942C6">
      <w:pPr>
        <w:pStyle w:val="Odstavekseznama"/>
        <w:numPr>
          <w:ilvl w:val="0"/>
          <w:numId w:val="270"/>
        </w:numPr>
      </w:pPr>
      <w:r>
        <w:t>Izpolnite obrazec:</w:t>
      </w:r>
    </w:p>
    <w:p w14:paraId="5C579145" w14:textId="41C05315" w:rsidR="0080649C" w:rsidRDefault="0080649C" w:rsidP="001942C6">
      <w:pPr>
        <w:pStyle w:val="Odstavekseznama"/>
        <w:numPr>
          <w:ilvl w:val="1"/>
          <w:numId w:val="270"/>
        </w:numPr>
      </w:pPr>
      <w:r>
        <w:t>V sekciji »</w:t>
      </w:r>
      <w:r w:rsidRPr="0080649C">
        <w:rPr>
          <w:b/>
        </w:rPr>
        <w:t>Podatki seje</w:t>
      </w:r>
      <w:r>
        <w:t>« najprej izberite vrsto seje (redna ali dopisna); za redno sejo vpišite kraj ter datum in uro seje; za dopisno sejo vpišite datum in uro seje ter konec glasovanja.</w:t>
      </w:r>
    </w:p>
    <w:p w14:paraId="1C8D6436" w14:textId="0E417EE3" w:rsidR="0080649C" w:rsidRDefault="0080649C" w:rsidP="001942C6">
      <w:pPr>
        <w:pStyle w:val="Odstavekseznama"/>
        <w:numPr>
          <w:ilvl w:val="1"/>
          <w:numId w:val="270"/>
        </w:numPr>
      </w:pPr>
      <w:r>
        <w:t>V sekciji »</w:t>
      </w:r>
      <w:r w:rsidRPr="0080649C">
        <w:rPr>
          <w:b/>
        </w:rPr>
        <w:t>Predvideni dnevni red</w:t>
      </w:r>
      <w:r>
        <w:t>« o</w:t>
      </w:r>
      <w:r w:rsidRPr="0080649C">
        <w:t>značite sklope vlog, ki bodo obravnavani na seji</w:t>
      </w:r>
      <w:r>
        <w:t>, in če želite točko razno. Če želite, vpišite komentar.</w:t>
      </w:r>
    </w:p>
    <w:p w14:paraId="26BCA721" w14:textId="01AD74F4" w:rsidR="0080649C" w:rsidRDefault="0080649C" w:rsidP="001942C6">
      <w:pPr>
        <w:pStyle w:val="Odstavekseznama"/>
        <w:numPr>
          <w:ilvl w:val="0"/>
          <w:numId w:val="270"/>
        </w:numPr>
      </w:pPr>
      <w:r>
        <w:t>Kliknite na gumb »</w:t>
      </w:r>
      <w:r>
        <w:rPr>
          <w:b/>
        </w:rPr>
        <w:t>Shrani</w:t>
      </w:r>
      <w:r w:rsidRPr="002057EE">
        <w:t>«</w:t>
      </w:r>
      <w:r>
        <w:t xml:space="preserve"> oz. »</w:t>
      </w:r>
      <w:r w:rsidRPr="00E9624B">
        <w:rPr>
          <w:b/>
        </w:rPr>
        <w:t>Prekliči</w:t>
      </w:r>
      <w:r w:rsidRPr="002057EE">
        <w:t>«,</w:t>
      </w:r>
      <w:r>
        <w:t xml:space="preserve"> če želite prekiniti akcijo.</w:t>
      </w:r>
    </w:p>
    <w:p w14:paraId="329A8221" w14:textId="6FABAC28" w:rsidR="00945336" w:rsidRDefault="00945336" w:rsidP="00945336">
      <w:pPr>
        <w:pStyle w:val="Naslov4"/>
      </w:pPr>
      <w:bookmarkStart w:id="318" w:name="_Toc100040426"/>
      <w:r>
        <w:lastRenderedPageBreak/>
        <w:t>Priprava seje</w:t>
      </w:r>
      <w:bookmarkEnd w:id="318"/>
    </w:p>
    <w:p w14:paraId="02D40CAF" w14:textId="051A70CB" w:rsidR="00945336" w:rsidRDefault="00945336" w:rsidP="00945336">
      <w:pPr>
        <w:pStyle w:val="Naslov5"/>
      </w:pPr>
      <w:bookmarkStart w:id="319" w:name="_Toc100040427"/>
      <w:r>
        <w:t>Kdo lahko popravlja podatke seje in kdaj?</w:t>
      </w:r>
      <w:bookmarkEnd w:id="319"/>
    </w:p>
    <w:p w14:paraId="1BF75783" w14:textId="77777777" w:rsidR="00945336" w:rsidRDefault="00945336" w:rsidP="00945336">
      <w:r>
        <w:t>Akcija je na voljo:</w:t>
      </w:r>
    </w:p>
    <w:p w14:paraId="7AE5106F" w14:textId="14FE4CB9" w:rsidR="00945336" w:rsidRDefault="00945336" w:rsidP="001942C6">
      <w:pPr>
        <w:pStyle w:val="Odstavekseznama"/>
        <w:numPr>
          <w:ilvl w:val="0"/>
          <w:numId w:val="269"/>
        </w:numPr>
      </w:pPr>
      <w:r>
        <w:t>če ste nosilec seje in</w:t>
      </w:r>
    </w:p>
    <w:p w14:paraId="40B46CFB" w14:textId="79846F82" w:rsidR="00945336" w:rsidRDefault="00945336" w:rsidP="001942C6">
      <w:pPr>
        <w:pStyle w:val="Odstavekseznama"/>
        <w:numPr>
          <w:ilvl w:val="0"/>
          <w:numId w:val="269"/>
        </w:numPr>
      </w:pPr>
      <w:r>
        <w:t>če je status seje »V pripravi«.</w:t>
      </w:r>
    </w:p>
    <w:p w14:paraId="68B6C4C3" w14:textId="1F0CF65B" w:rsidR="00134A16" w:rsidRDefault="00134A16" w:rsidP="00134A16">
      <w:pPr>
        <w:pStyle w:val="Naslov5"/>
      </w:pPr>
      <w:bookmarkStart w:id="320" w:name="_Toc100040428"/>
      <w:r>
        <w:t>Kako popravim osnovne podatke o seji?</w:t>
      </w:r>
      <w:bookmarkEnd w:id="320"/>
    </w:p>
    <w:p w14:paraId="181E71DB" w14:textId="77777777" w:rsidR="00134A16" w:rsidRDefault="00134A16" w:rsidP="001942C6">
      <w:pPr>
        <w:pStyle w:val="Odstavekseznama"/>
        <w:numPr>
          <w:ilvl w:val="0"/>
          <w:numId w:val="284"/>
        </w:numPr>
      </w:pPr>
      <w:r>
        <w:t>Odprite stran »</w:t>
      </w:r>
      <w:r w:rsidRPr="00134A16">
        <w:rPr>
          <w:b/>
        </w:rPr>
        <w:t>Vpogled v sejo</w:t>
      </w:r>
      <w:r>
        <w:t>«.</w:t>
      </w:r>
    </w:p>
    <w:p w14:paraId="6302A105" w14:textId="77777777" w:rsidR="00134A16" w:rsidRDefault="00134A16" w:rsidP="001942C6">
      <w:pPr>
        <w:pStyle w:val="Odstavekseznama"/>
        <w:numPr>
          <w:ilvl w:val="0"/>
          <w:numId w:val="284"/>
        </w:numPr>
      </w:pPr>
      <w:r>
        <w:t>Kliknite na zavihek »</w:t>
      </w:r>
      <w:r w:rsidRPr="00134A16">
        <w:rPr>
          <w:b/>
        </w:rPr>
        <w:t>Osnovni podatki o seji</w:t>
      </w:r>
      <w:r>
        <w:t>«.</w:t>
      </w:r>
    </w:p>
    <w:p w14:paraId="76E81B13" w14:textId="4156FC63" w:rsidR="00134A16" w:rsidRDefault="00134A16" w:rsidP="001942C6">
      <w:pPr>
        <w:pStyle w:val="Odstavekseznama"/>
        <w:numPr>
          <w:ilvl w:val="0"/>
          <w:numId w:val="284"/>
        </w:numPr>
      </w:pPr>
      <w:r>
        <w:t>V sklopu »</w:t>
      </w:r>
      <w:r>
        <w:rPr>
          <w:b/>
        </w:rPr>
        <w:t xml:space="preserve">Podatki </w:t>
      </w:r>
      <w:r w:rsidRPr="00134A16">
        <w:rPr>
          <w:b/>
        </w:rPr>
        <w:t>seje</w:t>
      </w:r>
      <w:r>
        <w:t xml:space="preserve">« kliknite na </w:t>
      </w:r>
      <w:r w:rsidR="00AF20F5">
        <w:t>ikon</w:t>
      </w:r>
      <w:r>
        <w:t>o »</w:t>
      </w:r>
      <w:r w:rsidRPr="00134A16">
        <w:rPr>
          <w:b/>
        </w:rPr>
        <w:t>svinčnik</w:t>
      </w:r>
      <w:r>
        <w:t>«.</w:t>
      </w:r>
    </w:p>
    <w:p w14:paraId="41639513" w14:textId="5916E631" w:rsidR="00134A16" w:rsidRDefault="00134A16" w:rsidP="001942C6">
      <w:pPr>
        <w:pStyle w:val="Odstavekseznama"/>
        <w:numPr>
          <w:ilvl w:val="0"/>
          <w:numId w:val="284"/>
        </w:numPr>
      </w:pPr>
      <w:r>
        <w:t>Popravite podatke.</w:t>
      </w:r>
    </w:p>
    <w:p w14:paraId="245AC668" w14:textId="190DA533" w:rsidR="00134A16" w:rsidRDefault="00134A16" w:rsidP="001942C6">
      <w:pPr>
        <w:pStyle w:val="Odstavekseznama"/>
        <w:numPr>
          <w:ilvl w:val="0"/>
          <w:numId w:val="284"/>
        </w:numPr>
      </w:pPr>
      <w:r>
        <w:t xml:space="preserve">Kliknite na </w:t>
      </w:r>
      <w:r w:rsidR="00AF20F5">
        <w:t>ikon</w:t>
      </w:r>
      <w:r>
        <w:t>o »</w:t>
      </w:r>
      <w:r>
        <w:rPr>
          <w:b/>
        </w:rPr>
        <w:t>Potrdi</w:t>
      </w:r>
      <w:r w:rsidRPr="002057EE">
        <w:t>«</w:t>
      </w:r>
      <w:r>
        <w:t xml:space="preserve"> oz. »</w:t>
      </w:r>
      <w:r w:rsidRPr="00E9624B">
        <w:rPr>
          <w:b/>
        </w:rPr>
        <w:t>Prekliči</w:t>
      </w:r>
      <w:r w:rsidRPr="002057EE">
        <w:t>«,</w:t>
      </w:r>
      <w:r>
        <w:t xml:space="preserve"> če želite prekiniti akcijo.</w:t>
      </w:r>
    </w:p>
    <w:p w14:paraId="4C4C10D6" w14:textId="77777777" w:rsidR="00134A16" w:rsidRDefault="00134A16" w:rsidP="00134A16">
      <w:pPr>
        <w:pStyle w:val="Naslov5"/>
      </w:pPr>
      <w:bookmarkStart w:id="321" w:name="_Toc100040429"/>
      <w:r>
        <w:t>Kako popravim komentar seje?</w:t>
      </w:r>
      <w:bookmarkEnd w:id="321"/>
    </w:p>
    <w:p w14:paraId="1D2EB0B8" w14:textId="77777777" w:rsidR="00134A16" w:rsidRDefault="00134A16" w:rsidP="001942C6">
      <w:pPr>
        <w:pStyle w:val="Odstavekseznama"/>
        <w:numPr>
          <w:ilvl w:val="0"/>
          <w:numId w:val="280"/>
        </w:numPr>
      </w:pPr>
      <w:r>
        <w:t>Odprite stran »</w:t>
      </w:r>
      <w:r w:rsidRPr="00134A16">
        <w:rPr>
          <w:b/>
        </w:rPr>
        <w:t>Vpogled v sejo</w:t>
      </w:r>
      <w:r>
        <w:t>«.</w:t>
      </w:r>
    </w:p>
    <w:p w14:paraId="233E478E" w14:textId="77777777" w:rsidR="00134A16" w:rsidRDefault="00134A16" w:rsidP="001942C6">
      <w:pPr>
        <w:pStyle w:val="Odstavekseznama"/>
        <w:numPr>
          <w:ilvl w:val="0"/>
          <w:numId w:val="280"/>
        </w:numPr>
      </w:pPr>
      <w:r>
        <w:t>Kliknite na zavihek »</w:t>
      </w:r>
      <w:r w:rsidRPr="00134A16">
        <w:rPr>
          <w:b/>
        </w:rPr>
        <w:t>Osnovni podatki o seji</w:t>
      </w:r>
      <w:r>
        <w:t>«.</w:t>
      </w:r>
    </w:p>
    <w:p w14:paraId="274BDBB8" w14:textId="54248DB3" w:rsidR="00134A16" w:rsidRDefault="00134A16" w:rsidP="001942C6">
      <w:pPr>
        <w:pStyle w:val="Odstavekseznama"/>
        <w:numPr>
          <w:ilvl w:val="0"/>
          <w:numId w:val="280"/>
        </w:numPr>
      </w:pPr>
      <w:r>
        <w:t>V sklopu »</w:t>
      </w:r>
      <w:r w:rsidRPr="00134A16">
        <w:rPr>
          <w:b/>
        </w:rPr>
        <w:t>Dnevni red seje</w:t>
      </w:r>
      <w:r>
        <w:t xml:space="preserve">« kliknite na </w:t>
      </w:r>
      <w:r w:rsidR="00AF20F5">
        <w:t>ikon</w:t>
      </w:r>
      <w:r>
        <w:t>o »svinčnik« zraven polja »</w:t>
      </w:r>
      <w:r w:rsidRPr="00134A16">
        <w:rPr>
          <w:b/>
        </w:rPr>
        <w:t>Komentar</w:t>
      </w:r>
      <w:r>
        <w:t>«.</w:t>
      </w:r>
    </w:p>
    <w:p w14:paraId="2438E01C" w14:textId="77777777" w:rsidR="00134A16" w:rsidRDefault="00134A16" w:rsidP="001942C6">
      <w:pPr>
        <w:pStyle w:val="Odstavekseznama"/>
        <w:numPr>
          <w:ilvl w:val="0"/>
          <w:numId w:val="280"/>
        </w:numPr>
      </w:pPr>
      <w:r>
        <w:t>Popravite besedilo.</w:t>
      </w:r>
    </w:p>
    <w:p w14:paraId="34FA69D7" w14:textId="1FC81AD6" w:rsidR="00134A16" w:rsidRDefault="00134A16" w:rsidP="001942C6">
      <w:pPr>
        <w:pStyle w:val="Odstavekseznama"/>
        <w:numPr>
          <w:ilvl w:val="0"/>
          <w:numId w:val="280"/>
        </w:numPr>
      </w:pPr>
      <w:r>
        <w:t xml:space="preserve">Kliknite na </w:t>
      </w:r>
      <w:r w:rsidR="00AF20F5">
        <w:t>ikon</w:t>
      </w:r>
      <w:r>
        <w:t>o »</w:t>
      </w:r>
      <w:r>
        <w:rPr>
          <w:b/>
        </w:rPr>
        <w:t>Potrdi</w:t>
      </w:r>
      <w:r w:rsidRPr="002057EE">
        <w:t>«</w:t>
      </w:r>
      <w:r>
        <w:t xml:space="preserve"> oz. »</w:t>
      </w:r>
      <w:r w:rsidRPr="00E9624B">
        <w:rPr>
          <w:b/>
        </w:rPr>
        <w:t>Prekliči</w:t>
      </w:r>
      <w:r w:rsidRPr="002057EE">
        <w:t>«,</w:t>
      </w:r>
      <w:r>
        <w:t xml:space="preserve"> če želite prekiniti akcijo.</w:t>
      </w:r>
    </w:p>
    <w:p w14:paraId="19FB44B2" w14:textId="38C25F2D" w:rsidR="00945336" w:rsidRDefault="00945336" w:rsidP="00134A16">
      <w:pPr>
        <w:pStyle w:val="Naslov5"/>
      </w:pPr>
      <w:bookmarkStart w:id="322" w:name="_Toc100040430"/>
      <w:r>
        <w:t xml:space="preserve">Kako </w:t>
      </w:r>
      <w:r w:rsidR="00134A16">
        <w:t xml:space="preserve">vidim </w:t>
      </w:r>
      <w:r>
        <w:t>seznam vlo</w:t>
      </w:r>
      <w:r w:rsidR="00134A16">
        <w:t>g, ki so na dnevnem redu seje?</w:t>
      </w:r>
      <w:bookmarkEnd w:id="322"/>
    </w:p>
    <w:p w14:paraId="4F1394ED" w14:textId="33D26F7E" w:rsidR="00134A16" w:rsidRDefault="00134A16" w:rsidP="001942C6">
      <w:pPr>
        <w:pStyle w:val="Odstavekseznama"/>
        <w:numPr>
          <w:ilvl w:val="0"/>
          <w:numId w:val="274"/>
        </w:numPr>
      </w:pPr>
      <w:r>
        <w:t>Odprite stran »</w:t>
      </w:r>
      <w:r w:rsidRPr="00134A16">
        <w:rPr>
          <w:b/>
        </w:rPr>
        <w:t>Vpogled v sejo</w:t>
      </w:r>
      <w:r>
        <w:t>«.</w:t>
      </w:r>
    </w:p>
    <w:p w14:paraId="2B0C004E" w14:textId="4566A8FC" w:rsidR="00134A16" w:rsidRDefault="00134A16" w:rsidP="001942C6">
      <w:pPr>
        <w:pStyle w:val="Odstavekseznama"/>
        <w:numPr>
          <w:ilvl w:val="0"/>
          <w:numId w:val="274"/>
        </w:numPr>
      </w:pPr>
      <w:r>
        <w:t>Kliknite na zavihek »</w:t>
      </w:r>
      <w:r w:rsidRPr="00134A16">
        <w:rPr>
          <w:b/>
        </w:rPr>
        <w:t>Seznam vlog</w:t>
      </w:r>
      <w:r>
        <w:t>«.</w:t>
      </w:r>
    </w:p>
    <w:p w14:paraId="0E6D99A0" w14:textId="257AC757" w:rsidR="00134A16" w:rsidRDefault="00134A16" w:rsidP="001942C6">
      <w:pPr>
        <w:pStyle w:val="Odstavekseznama"/>
        <w:numPr>
          <w:ilvl w:val="0"/>
          <w:numId w:val="274"/>
        </w:numPr>
      </w:pPr>
      <w:r>
        <w:t>Prikazan bo seznam vlog, ki so uvrščene na sejo.</w:t>
      </w:r>
    </w:p>
    <w:p w14:paraId="723E1830" w14:textId="0D593FC7" w:rsidR="00624F5F" w:rsidRDefault="00624F5F" w:rsidP="00624F5F">
      <w:r w:rsidRPr="00624F5F">
        <w:rPr>
          <w:rStyle w:val="Poudarek"/>
        </w:rPr>
        <w:t>Pozor!</w:t>
      </w:r>
      <w:r>
        <w:t xml:space="preserve"> Na tem seznamu vidite tudi obvestila o izjemnem odkritju in posebnih okoliščinah raziskovalne ekipe. </w:t>
      </w:r>
    </w:p>
    <w:p w14:paraId="6492C994" w14:textId="70DC7BAB" w:rsidR="00134A16" w:rsidRDefault="00134A16" w:rsidP="00134A16">
      <w:pPr>
        <w:pStyle w:val="Naslov5"/>
      </w:pPr>
      <w:bookmarkStart w:id="323" w:name="_Toc100040431"/>
      <w:r>
        <w:t>Kako umaknem vlogo iz dnevnega reda seje?</w:t>
      </w:r>
      <w:bookmarkEnd w:id="323"/>
    </w:p>
    <w:p w14:paraId="1F9D1D36" w14:textId="77777777" w:rsidR="00134A16" w:rsidRDefault="00134A16" w:rsidP="001942C6">
      <w:pPr>
        <w:pStyle w:val="Odstavekseznama"/>
        <w:numPr>
          <w:ilvl w:val="0"/>
          <w:numId w:val="275"/>
        </w:numPr>
      </w:pPr>
      <w:r>
        <w:t>Odprite stran »</w:t>
      </w:r>
      <w:r w:rsidRPr="00134A16">
        <w:rPr>
          <w:b/>
        </w:rPr>
        <w:t>Vpogled v sejo</w:t>
      </w:r>
      <w:r>
        <w:t>«.</w:t>
      </w:r>
    </w:p>
    <w:p w14:paraId="69766433" w14:textId="77777777" w:rsidR="00134A16" w:rsidRDefault="00134A16" w:rsidP="001942C6">
      <w:pPr>
        <w:pStyle w:val="Odstavekseznama"/>
        <w:numPr>
          <w:ilvl w:val="0"/>
          <w:numId w:val="275"/>
        </w:numPr>
      </w:pPr>
      <w:r>
        <w:t>Kliknite na zavihek »</w:t>
      </w:r>
      <w:r w:rsidRPr="00134A16">
        <w:rPr>
          <w:b/>
        </w:rPr>
        <w:t>Seznam vlog</w:t>
      </w:r>
      <w:r>
        <w:t>«.</w:t>
      </w:r>
    </w:p>
    <w:p w14:paraId="4654E87D" w14:textId="3518EEB0" w:rsidR="00134A16" w:rsidRDefault="00134A16" w:rsidP="001942C6">
      <w:pPr>
        <w:pStyle w:val="Odstavekseznama"/>
        <w:numPr>
          <w:ilvl w:val="0"/>
          <w:numId w:val="275"/>
        </w:numPr>
      </w:pPr>
      <w:r>
        <w:t xml:space="preserve">Na želeni vlogi kliknite na </w:t>
      </w:r>
      <w:r w:rsidR="00AF20F5">
        <w:t>ikon</w:t>
      </w:r>
      <w:r>
        <w:t>o »</w:t>
      </w:r>
      <w:r w:rsidRPr="00134A16">
        <w:rPr>
          <w:b/>
        </w:rPr>
        <w:t>tri pikice</w:t>
      </w:r>
      <w:r>
        <w:t>«; kliknite na povezavo »</w:t>
      </w:r>
      <w:r w:rsidRPr="00134A16">
        <w:rPr>
          <w:b/>
        </w:rPr>
        <w:t>Umakni vlogo</w:t>
      </w:r>
      <w:r>
        <w:t>«.</w:t>
      </w:r>
    </w:p>
    <w:p w14:paraId="4ECCC1E6" w14:textId="3CACAA61" w:rsidR="00134A16" w:rsidRDefault="00134A16" w:rsidP="00134A16">
      <w:pPr>
        <w:pStyle w:val="Naslov5"/>
      </w:pPr>
      <w:bookmarkStart w:id="324" w:name="_Toc100040432"/>
      <w:r>
        <w:t>Kako dodam nove vloge na dnevni red seje?</w:t>
      </w:r>
      <w:bookmarkEnd w:id="324"/>
    </w:p>
    <w:p w14:paraId="76FB83EB" w14:textId="77777777" w:rsidR="00134A16" w:rsidRDefault="00134A16" w:rsidP="001942C6">
      <w:pPr>
        <w:pStyle w:val="Odstavekseznama"/>
        <w:numPr>
          <w:ilvl w:val="0"/>
          <w:numId w:val="276"/>
        </w:numPr>
      </w:pPr>
      <w:r>
        <w:t>Odprite stran »</w:t>
      </w:r>
      <w:r w:rsidRPr="00134A16">
        <w:rPr>
          <w:b/>
        </w:rPr>
        <w:t>Vpogled v sejo</w:t>
      </w:r>
      <w:r>
        <w:t>«.</w:t>
      </w:r>
    </w:p>
    <w:p w14:paraId="2A00C92E" w14:textId="77777777" w:rsidR="00134A16" w:rsidRDefault="00134A16" w:rsidP="001942C6">
      <w:pPr>
        <w:pStyle w:val="Odstavekseznama"/>
        <w:numPr>
          <w:ilvl w:val="0"/>
          <w:numId w:val="276"/>
        </w:numPr>
      </w:pPr>
      <w:r>
        <w:t>Kliknite na zavihek »</w:t>
      </w:r>
      <w:r w:rsidRPr="00134A16">
        <w:rPr>
          <w:b/>
        </w:rPr>
        <w:t>Seznam vlog</w:t>
      </w:r>
      <w:r>
        <w:t>«.</w:t>
      </w:r>
    </w:p>
    <w:p w14:paraId="47113017" w14:textId="7579B357" w:rsidR="00134A16" w:rsidRDefault="00134A16" w:rsidP="001942C6">
      <w:pPr>
        <w:pStyle w:val="Odstavekseznama"/>
        <w:numPr>
          <w:ilvl w:val="0"/>
          <w:numId w:val="276"/>
        </w:numPr>
      </w:pPr>
      <w:r>
        <w:t xml:space="preserve">Kliknite na </w:t>
      </w:r>
      <w:r w:rsidR="00AF20F5">
        <w:t>ikon</w:t>
      </w:r>
      <w:r>
        <w:t>o »</w:t>
      </w:r>
      <w:r w:rsidRPr="00134A16">
        <w:rPr>
          <w:b/>
        </w:rPr>
        <w:t>Osveži</w:t>
      </w:r>
      <w:r>
        <w:t>«.</w:t>
      </w:r>
    </w:p>
    <w:p w14:paraId="07924249" w14:textId="4EF727D3" w:rsidR="00134A16" w:rsidRDefault="00134A16" w:rsidP="001942C6">
      <w:pPr>
        <w:pStyle w:val="Odstavekseznama"/>
        <w:numPr>
          <w:ilvl w:val="0"/>
          <w:numId w:val="276"/>
        </w:numPr>
      </w:pPr>
      <w:r>
        <w:t>Preusmerjeni boste na obrazec »</w:t>
      </w:r>
      <w:r w:rsidRPr="00134A16">
        <w:rPr>
          <w:b/>
        </w:rPr>
        <w:t>Prevzemi iz čakalnice</w:t>
      </w:r>
      <w:r>
        <w:t>«.</w:t>
      </w:r>
    </w:p>
    <w:p w14:paraId="7ABFB1B9" w14:textId="042D7A05" w:rsidR="00134A16" w:rsidRDefault="00134A16" w:rsidP="001942C6">
      <w:pPr>
        <w:pStyle w:val="Odstavekseznama"/>
        <w:numPr>
          <w:ilvl w:val="0"/>
          <w:numId w:val="276"/>
        </w:numPr>
      </w:pPr>
      <w:r>
        <w:t>Če nobena nova vloga ne čaka na obravnavo SKAR, seznam bo prazen.</w:t>
      </w:r>
    </w:p>
    <w:p w14:paraId="7D005CEA" w14:textId="46F7283F" w:rsidR="00134A16" w:rsidRDefault="00134A16" w:rsidP="001942C6">
      <w:pPr>
        <w:pStyle w:val="Odstavekseznama"/>
        <w:numPr>
          <w:ilvl w:val="0"/>
          <w:numId w:val="276"/>
        </w:numPr>
      </w:pPr>
      <w:r>
        <w:t>Če obstajajo vloge, ki čakajo na obravnavo SKAR, na seznamu bo prikazan tip vloge in število vlog tega tipa.</w:t>
      </w:r>
    </w:p>
    <w:p w14:paraId="12CFDC65" w14:textId="3EA765CD" w:rsidR="00134A16" w:rsidRDefault="00134A16" w:rsidP="001942C6">
      <w:pPr>
        <w:pStyle w:val="Odstavekseznama"/>
        <w:numPr>
          <w:ilvl w:val="0"/>
          <w:numId w:val="276"/>
        </w:numPr>
      </w:pPr>
      <w:r>
        <w:t>Označite tip vloge, ki želite dodati na dnevni red seje.</w:t>
      </w:r>
    </w:p>
    <w:p w14:paraId="13058C55" w14:textId="3EA765CD" w:rsidR="00134A16" w:rsidRDefault="00134A16" w:rsidP="001942C6">
      <w:pPr>
        <w:pStyle w:val="Odstavekseznama"/>
        <w:numPr>
          <w:ilvl w:val="0"/>
          <w:numId w:val="276"/>
        </w:numPr>
      </w:pPr>
      <w:r>
        <w:t>Kliknite na gumb »</w:t>
      </w:r>
      <w:r>
        <w:rPr>
          <w:b/>
        </w:rPr>
        <w:t>Shrani</w:t>
      </w:r>
      <w:r w:rsidRPr="002057EE">
        <w:t>«</w:t>
      </w:r>
      <w:r>
        <w:t xml:space="preserve"> oz. »</w:t>
      </w:r>
      <w:r w:rsidRPr="00E9624B">
        <w:rPr>
          <w:b/>
        </w:rPr>
        <w:t>Prekliči</w:t>
      </w:r>
      <w:r w:rsidRPr="002057EE">
        <w:t>«,</w:t>
      </w:r>
      <w:r>
        <w:t xml:space="preserve"> če želite prekiniti akcijo.</w:t>
      </w:r>
    </w:p>
    <w:p w14:paraId="72E0BA10" w14:textId="30281531" w:rsidR="00134A16" w:rsidRDefault="00134A16" w:rsidP="00134A16">
      <w:pPr>
        <w:pStyle w:val="Naslov5"/>
      </w:pPr>
      <w:bookmarkStart w:id="325" w:name="_Toc100040433"/>
      <w:r>
        <w:t>Kako vidim seznam vprašanj, ki so na dnevnem redu seje?</w:t>
      </w:r>
      <w:bookmarkEnd w:id="325"/>
    </w:p>
    <w:p w14:paraId="324EE0CA" w14:textId="77777777" w:rsidR="00134A16" w:rsidRDefault="00134A16" w:rsidP="001942C6">
      <w:pPr>
        <w:pStyle w:val="Odstavekseznama"/>
        <w:numPr>
          <w:ilvl w:val="0"/>
          <w:numId w:val="277"/>
        </w:numPr>
      </w:pPr>
      <w:r>
        <w:t>Odprite stran »</w:t>
      </w:r>
      <w:r w:rsidRPr="00134A16">
        <w:rPr>
          <w:b/>
        </w:rPr>
        <w:t>Vpogled v sejo</w:t>
      </w:r>
      <w:r>
        <w:t>«.</w:t>
      </w:r>
    </w:p>
    <w:p w14:paraId="17126B4B" w14:textId="055FF458" w:rsidR="00134A16" w:rsidRDefault="00134A16" w:rsidP="001942C6">
      <w:pPr>
        <w:pStyle w:val="Odstavekseznama"/>
        <w:numPr>
          <w:ilvl w:val="0"/>
          <w:numId w:val="277"/>
        </w:numPr>
      </w:pPr>
      <w:r>
        <w:t>Kliknite na zavihek »</w:t>
      </w:r>
      <w:r w:rsidRPr="00134A16">
        <w:rPr>
          <w:b/>
        </w:rPr>
        <w:t xml:space="preserve">Seznam </w:t>
      </w:r>
      <w:r>
        <w:rPr>
          <w:b/>
        </w:rPr>
        <w:t>točke Razno</w:t>
      </w:r>
      <w:r>
        <w:t>«.</w:t>
      </w:r>
    </w:p>
    <w:p w14:paraId="38AAE1C8" w14:textId="1D8C72F9" w:rsidR="00134A16" w:rsidRDefault="00134A16" w:rsidP="001942C6">
      <w:pPr>
        <w:pStyle w:val="Odstavekseznama"/>
        <w:numPr>
          <w:ilvl w:val="0"/>
          <w:numId w:val="277"/>
        </w:numPr>
      </w:pPr>
      <w:r>
        <w:t>V sklopu »</w:t>
      </w:r>
      <w:r w:rsidRPr="00134A16">
        <w:rPr>
          <w:b/>
        </w:rPr>
        <w:t>Vprašanja MK</w:t>
      </w:r>
      <w:r>
        <w:t>« bo prikazan seznam vprašanj, ki so uvrščena na sejo.</w:t>
      </w:r>
    </w:p>
    <w:p w14:paraId="150D1BBB" w14:textId="26C1CB95" w:rsidR="00134A16" w:rsidRDefault="00134A16" w:rsidP="00134A16">
      <w:pPr>
        <w:pStyle w:val="Naslov5"/>
      </w:pPr>
      <w:bookmarkStart w:id="326" w:name="_Toc100040434"/>
      <w:r>
        <w:lastRenderedPageBreak/>
        <w:t>Kako dodam nova vprašanja na dnevni red seje?</w:t>
      </w:r>
      <w:bookmarkEnd w:id="326"/>
    </w:p>
    <w:p w14:paraId="32ED868A" w14:textId="77777777" w:rsidR="00134A16" w:rsidRDefault="00134A16" w:rsidP="001942C6">
      <w:pPr>
        <w:pStyle w:val="Odstavekseznama"/>
        <w:numPr>
          <w:ilvl w:val="0"/>
          <w:numId w:val="278"/>
        </w:numPr>
      </w:pPr>
      <w:r>
        <w:t>Odprite stran »</w:t>
      </w:r>
      <w:r w:rsidRPr="00134A16">
        <w:rPr>
          <w:b/>
        </w:rPr>
        <w:t>Vpogled v sejo</w:t>
      </w:r>
      <w:r>
        <w:t>«.</w:t>
      </w:r>
    </w:p>
    <w:p w14:paraId="5D4F190C" w14:textId="5D064A01" w:rsidR="00134A16" w:rsidRDefault="00134A16" w:rsidP="001942C6">
      <w:pPr>
        <w:pStyle w:val="Odstavekseznama"/>
        <w:numPr>
          <w:ilvl w:val="0"/>
          <w:numId w:val="278"/>
        </w:numPr>
      </w:pPr>
      <w:r>
        <w:t>Kliknite na zavihek »</w:t>
      </w:r>
      <w:r w:rsidRPr="00134A16">
        <w:rPr>
          <w:b/>
        </w:rPr>
        <w:t xml:space="preserve">Seznam </w:t>
      </w:r>
      <w:r>
        <w:rPr>
          <w:b/>
        </w:rPr>
        <w:t>točke Razno</w:t>
      </w:r>
      <w:r>
        <w:t>«.</w:t>
      </w:r>
    </w:p>
    <w:p w14:paraId="3E80D50D" w14:textId="738EE83D" w:rsidR="00134A16" w:rsidRDefault="00134A16" w:rsidP="001942C6">
      <w:pPr>
        <w:pStyle w:val="Odstavekseznama"/>
        <w:numPr>
          <w:ilvl w:val="0"/>
          <w:numId w:val="278"/>
        </w:numPr>
      </w:pPr>
      <w:r>
        <w:t>V sklopu »</w:t>
      </w:r>
      <w:r w:rsidRPr="00134A16">
        <w:rPr>
          <w:b/>
        </w:rPr>
        <w:t>Vprašanja MK</w:t>
      </w:r>
      <w:r>
        <w:t xml:space="preserve">« kliknite na </w:t>
      </w:r>
      <w:r w:rsidR="00AF20F5">
        <w:t>ikon</w:t>
      </w:r>
      <w:r>
        <w:t>o »</w:t>
      </w:r>
      <w:r w:rsidRPr="00134A16">
        <w:rPr>
          <w:b/>
        </w:rPr>
        <w:t>Osveži</w:t>
      </w:r>
      <w:r>
        <w:t>«.</w:t>
      </w:r>
    </w:p>
    <w:p w14:paraId="27F87CAF" w14:textId="2F2B3DBC" w:rsidR="00945336" w:rsidRDefault="00134A16" w:rsidP="001942C6">
      <w:pPr>
        <w:pStyle w:val="Odstavekseznama"/>
        <w:numPr>
          <w:ilvl w:val="0"/>
          <w:numId w:val="278"/>
        </w:numPr>
      </w:pPr>
      <w:r>
        <w:t>Če obstajajo nova vprašanja, bodo uvrščena na dnevni red seje.</w:t>
      </w:r>
    </w:p>
    <w:p w14:paraId="37DF74EC" w14:textId="1A83F661" w:rsidR="00134A16" w:rsidRDefault="00134A16" w:rsidP="00134A16">
      <w:pPr>
        <w:pStyle w:val="Naslov5"/>
      </w:pPr>
      <w:bookmarkStart w:id="327" w:name="_Toc100040435"/>
      <w:r>
        <w:t>Kako popravim temo točke »Razno« na dnevnem redu seje?</w:t>
      </w:r>
      <w:bookmarkEnd w:id="327"/>
    </w:p>
    <w:p w14:paraId="74568BA6" w14:textId="77777777" w:rsidR="00134A16" w:rsidRDefault="00134A16" w:rsidP="001942C6">
      <w:pPr>
        <w:pStyle w:val="Odstavekseznama"/>
        <w:numPr>
          <w:ilvl w:val="0"/>
          <w:numId w:val="279"/>
        </w:numPr>
      </w:pPr>
      <w:r>
        <w:t>Odprite stran »</w:t>
      </w:r>
      <w:r w:rsidRPr="00134A16">
        <w:rPr>
          <w:b/>
        </w:rPr>
        <w:t>Vpogled v sejo</w:t>
      </w:r>
      <w:r>
        <w:t>«.</w:t>
      </w:r>
    </w:p>
    <w:p w14:paraId="37384821" w14:textId="77777777" w:rsidR="00134A16" w:rsidRDefault="00134A16" w:rsidP="001942C6">
      <w:pPr>
        <w:pStyle w:val="Odstavekseznama"/>
        <w:numPr>
          <w:ilvl w:val="0"/>
          <w:numId w:val="279"/>
        </w:numPr>
      </w:pPr>
      <w:r>
        <w:t>Kliknite na zavihek »</w:t>
      </w:r>
      <w:r w:rsidRPr="00134A16">
        <w:rPr>
          <w:b/>
        </w:rPr>
        <w:t xml:space="preserve">Seznam </w:t>
      </w:r>
      <w:r>
        <w:rPr>
          <w:b/>
        </w:rPr>
        <w:t>točke Razno</w:t>
      </w:r>
      <w:r>
        <w:t>«.</w:t>
      </w:r>
    </w:p>
    <w:p w14:paraId="42CC3486" w14:textId="0BA18F82" w:rsidR="00134A16" w:rsidRDefault="00134A16" w:rsidP="001942C6">
      <w:pPr>
        <w:pStyle w:val="Odstavekseznama"/>
        <w:numPr>
          <w:ilvl w:val="0"/>
          <w:numId w:val="279"/>
        </w:numPr>
      </w:pPr>
      <w:r>
        <w:t>V sklopu »</w:t>
      </w:r>
      <w:r w:rsidRPr="00134A16">
        <w:rPr>
          <w:b/>
        </w:rPr>
        <w:t>Razno</w:t>
      </w:r>
      <w:r>
        <w:t xml:space="preserve">« kliknite na </w:t>
      </w:r>
      <w:r w:rsidR="00AF20F5">
        <w:t>ikon</w:t>
      </w:r>
      <w:r>
        <w:t>o »</w:t>
      </w:r>
      <w:r w:rsidRPr="00134A16">
        <w:rPr>
          <w:b/>
        </w:rPr>
        <w:t>svinčnik</w:t>
      </w:r>
      <w:r>
        <w:t>«.</w:t>
      </w:r>
    </w:p>
    <w:p w14:paraId="65526658" w14:textId="211C506E" w:rsidR="00134A16" w:rsidRDefault="00134A16" w:rsidP="001942C6">
      <w:pPr>
        <w:pStyle w:val="Odstavekseznama"/>
        <w:numPr>
          <w:ilvl w:val="0"/>
          <w:numId w:val="279"/>
        </w:numPr>
      </w:pPr>
      <w:r>
        <w:t>Popravite besedilo.</w:t>
      </w:r>
    </w:p>
    <w:p w14:paraId="564641E9" w14:textId="5951C2F2" w:rsidR="00134A16" w:rsidRDefault="00134A16" w:rsidP="001942C6">
      <w:pPr>
        <w:pStyle w:val="Odstavekseznama"/>
        <w:numPr>
          <w:ilvl w:val="0"/>
          <w:numId w:val="279"/>
        </w:numPr>
      </w:pPr>
      <w:r>
        <w:t xml:space="preserve">Kliknite na </w:t>
      </w:r>
      <w:r w:rsidR="00AF20F5">
        <w:t>ikon</w:t>
      </w:r>
      <w:r>
        <w:t>o »</w:t>
      </w:r>
      <w:r>
        <w:rPr>
          <w:b/>
        </w:rPr>
        <w:t>Potrdi</w:t>
      </w:r>
      <w:r w:rsidRPr="002057EE">
        <w:t>«</w:t>
      </w:r>
      <w:r>
        <w:t xml:space="preserve"> oz. »</w:t>
      </w:r>
      <w:r w:rsidRPr="00E9624B">
        <w:rPr>
          <w:b/>
        </w:rPr>
        <w:t>Prekliči</w:t>
      </w:r>
      <w:r w:rsidRPr="002057EE">
        <w:t>«,</w:t>
      </w:r>
      <w:r>
        <w:t xml:space="preserve"> če želite prekiniti akcijo.</w:t>
      </w:r>
    </w:p>
    <w:p w14:paraId="1A1D0C5C" w14:textId="532DA58E" w:rsidR="00134A16" w:rsidRDefault="00134A16" w:rsidP="00134A16">
      <w:pPr>
        <w:pStyle w:val="Naslov4"/>
      </w:pPr>
      <w:bookmarkStart w:id="328" w:name="_Toc100040436"/>
      <w:r>
        <w:t>Priprava vabila na sejo</w:t>
      </w:r>
      <w:bookmarkEnd w:id="328"/>
    </w:p>
    <w:p w14:paraId="67D3FEE8" w14:textId="5A010AEF" w:rsidR="00134A16" w:rsidRDefault="00134A16" w:rsidP="00134A16">
      <w:pPr>
        <w:pStyle w:val="Naslov5"/>
      </w:pPr>
      <w:bookmarkStart w:id="329" w:name="_Toc100040437"/>
      <w:r>
        <w:t>Kdo lahko pripravi vabilo na sejo in kdaj?</w:t>
      </w:r>
      <w:bookmarkEnd w:id="329"/>
    </w:p>
    <w:p w14:paraId="4AE70098" w14:textId="77777777" w:rsidR="00134A16" w:rsidRDefault="00134A16" w:rsidP="00134A16">
      <w:r>
        <w:t>Akcija je na voljo:</w:t>
      </w:r>
    </w:p>
    <w:p w14:paraId="1B0E99CB" w14:textId="77777777" w:rsidR="00134A16" w:rsidRDefault="00134A16" w:rsidP="001942C6">
      <w:pPr>
        <w:pStyle w:val="Odstavekseznama"/>
        <w:numPr>
          <w:ilvl w:val="0"/>
          <w:numId w:val="269"/>
        </w:numPr>
      </w:pPr>
      <w:r>
        <w:t>če ste nosilec seje in</w:t>
      </w:r>
    </w:p>
    <w:p w14:paraId="19352B14" w14:textId="3FF53004" w:rsidR="00134A16" w:rsidRDefault="00134A16" w:rsidP="001942C6">
      <w:pPr>
        <w:pStyle w:val="Odstavekseznama"/>
        <w:numPr>
          <w:ilvl w:val="0"/>
          <w:numId w:val="269"/>
        </w:numPr>
      </w:pPr>
      <w:r>
        <w:t>če je status seje »V pripravi«.</w:t>
      </w:r>
    </w:p>
    <w:p w14:paraId="3C3FD368" w14:textId="1509B040" w:rsidR="00134A16" w:rsidRDefault="00134A16" w:rsidP="00134A16">
      <w:pPr>
        <w:pStyle w:val="Naslov5"/>
      </w:pPr>
      <w:bookmarkStart w:id="330" w:name="_Toc100040438"/>
      <w:r>
        <w:t>Kako kreiram vabilo na sejo?</w:t>
      </w:r>
      <w:bookmarkEnd w:id="330"/>
    </w:p>
    <w:p w14:paraId="601D1781" w14:textId="00FDE484" w:rsidR="00134A16" w:rsidRDefault="00134A16" w:rsidP="00134A16">
      <w:r w:rsidRPr="00134A16">
        <w:rPr>
          <w:noProof/>
        </w:rPr>
        <w:drawing>
          <wp:inline distT="0" distB="0" distL="0" distR="0" wp14:anchorId="273440BF" wp14:editId="23BBE195">
            <wp:extent cx="1943100" cy="302895"/>
            <wp:effectExtent l="0" t="0" r="0" b="190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973316" cy="307605"/>
                    </a:xfrm>
                    <a:prstGeom prst="rect">
                      <a:avLst/>
                    </a:prstGeom>
                  </pic:spPr>
                </pic:pic>
              </a:graphicData>
            </a:graphic>
          </wp:inline>
        </w:drawing>
      </w:r>
    </w:p>
    <w:p w14:paraId="666F76EB" w14:textId="5D31F1FB" w:rsidR="00134A16" w:rsidRDefault="00134A16" w:rsidP="001942C6">
      <w:pPr>
        <w:pStyle w:val="Odstavekseznama"/>
        <w:numPr>
          <w:ilvl w:val="0"/>
          <w:numId w:val="281"/>
        </w:numPr>
      </w:pPr>
      <w:r>
        <w:t>Odprite stran »</w:t>
      </w:r>
      <w:r w:rsidRPr="00134A16">
        <w:rPr>
          <w:b/>
        </w:rPr>
        <w:t>Vpogled v sejo</w:t>
      </w:r>
      <w:r>
        <w:t>«.</w:t>
      </w:r>
    </w:p>
    <w:p w14:paraId="575094E5" w14:textId="31C0518E" w:rsidR="00134A16" w:rsidRDefault="00134A16" w:rsidP="001942C6">
      <w:pPr>
        <w:pStyle w:val="Odstavekseznama"/>
        <w:numPr>
          <w:ilvl w:val="0"/>
          <w:numId w:val="281"/>
        </w:numPr>
      </w:pPr>
      <w:r>
        <w:t>Kliknite na gumb »</w:t>
      </w:r>
      <w:r w:rsidRPr="00134A16">
        <w:rPr>
          <w:b/>
        </w:rPr>
        <w:t>Kreiraj vabilo</w:t>
      </w:r>
      <w:r>
        <w:t>«.</w:t>
      </w:r>
    </w:p>
    <w:p w14:paraId="3A05776D" w14:textId="01987455" w:rsidR="00134A16" w:rsidRDefault="00134A16" w:rsidP="001942C6">
      <w:pPr>
        <w:pStyle w:val="Odstavekseznama"/>
        <w:numPr>
          <w:ilvl w:val="0"/>
          <w:numId w:val="281"/>
        </w:numPr>
      </w:pPr>
      <w:r>
        <w:t>Preusmerjeni boste na stran, kjer morate potrditi, da zares želite kreirati vabilo.</w:t>
      </w:r>
    </w:p>
    <w:p w14:paraId="69065F99" w14:textId="02A36E50" w:rsidR="00134A16" w:rsidRDefault="00134A16" w:rsidP="001942C6">
      <w:pPr>
        <w:pStyle w:val="Odstavekseznama"/>
        <w:numPr>
          <w:ilvl w:val="0"/>
          <w:numId w:val="281"/>
        </w:numPr>
      </w:pPr>
      <w:r>
        <w:t xml:space="preserve">Kliknite na </w:t>
      </w:r>
      <w:r w:rsidR="00AF20F5">
        <w:t>ikon</w:t>
      </w:r>
      <w:r>
        <w:t>o »</w:t>
      </w:r>
      <w:r>
        <w:rPr>
          <w:b/>
        </w:rPr>
        <w:t>Potrdi</w:t>
      </w:r>
      <w:r w:rsidRPr="002057EE">
        <w:t>«</w:t>
      </w:r>
      <w:r>
        <w:t xml:space="preserve"> oz. »</w:t>
      </w:r>
      <w:r w:rsidRPr="00E9624B">
        <w:rPr>
          <w:b/>
        </w:rPr>
        <w:t>Prekliči</w:t>
      </w:r>
      <w:r w:rsidRPr="002057EE">
        <w:t>«,</w:t>
      </w:r>
      <w:r>
        <w:t xml:space="preserve"> če želite prekiniti akcijo.</w:t>
      </w:r>
    </w:p>
    <w:p w14:paraId="185F3392" w14:textId="6063EF59" w:rsidR="00134A16" w:rsidRDefault="00134A16" w:rsidP="001942C6">
      <w:pPr>
        <w:pStyle w:val="Odstavekseznama"/>
        <w:numPr>
          <w:ilvl w:val="0"/>
          <w:numId w:val="281"/>
        </w:numPr>
      </w:pPr>
      <w:r>
        <w:t>Preusmerjeni boste na stran »</w:t>
      </w:r>
      <w:r w:rsidRPr="00134A16">
        <w:rPr>
          <w:b/>
        </w:rPr>
        <w:t>Vpogled v dokument vabilo na sejo</w:t>
      </w:r>
      <w:r>
        <w:t>«.</w:t>
      </w:r>
    </w:p>
    <w:p w14:paraId="74E212C1" w14:textId="7C72E667" w:rsidR="00134A16" w:rsidRDefault="00134A16" w:rsidP="00134A16">
      <w:pPr>
        <w:pStyle w:val="Odstavekseznama"/>
        <w:ind w:left="0"/>
      </w:pPr>
      <w:r w:rsidRPr="00134A16">
        <w:rPr>
          <w:noProof/>
        </w:rPr>
        <w:drawing>
          <wp:inline distT="0" distB="0" distL="0" distR="0" wp14:anchorId="5EFE09D5" wp14:editId="1038A97E">
            <wp:extent cx="1910443" cy="26971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65200" cy="277440"/>
                    </a:xfrm>
                    <a:prstGeom prst="rect">
                      <a:avLst/>
                    </a:prstGeom>
                  </pic:spPr>
                </pic:pic>
              </a:graphicData>
            </a:graphic>
          </wp:inline>
        </w:drawing>
      </w:r>
    </w:p>
    <w:p w14:paraId="3C4A48EF" w14:textId="7B794298" w:rsidR="00134A16" w:rsidRDefault="00134A16" w:rsidP="001942C6">
      <w:pPr>
        <w:pStyle w:val="Odstavekseznama"/>
        <w:numPr>
          <w:ilvl w:val="0"/>
          <w:numId w:val="281"/>
        </w:numPr>
      </w:pPr>
      <w:r>
        <w:t>Kliknite na gumb »</w:t>
      </w:r>
      <w:r w:rsidRPr="00134A16">
        <w:rPr>
          <w:b/>
        </w:rPr>
        <w:t>Kreiraj dokument</w:t>
      </w:r>
      <w:r>
        <w:t>«.</w:t>
      </w:r>
    </w:p>
    <w:p w14:paraId="5F5E9297" w14:textId="3931410C" w:rsidR="00134A16" w:rsidRDefault="00134A16" w:rsidP="001942C6">
      <w:pPr>
        <w:pStyle w:val="Odstavekseznama"/>
        <w:numPr>
          <w:ilvl w:val="0"/>
          <w:numId w:val="281"/>
        </w:numPr>
      </w:pPr>
      <w:r>
        <w:t>Na vaš računalnik se bo prenesel Word dokument, ki vsebuje podatke o seji.</w:t>
      </w:r>
    </w:p>
    <w:p w14:paraId="319946CC" w14:textId="7CF643C9" w:rsidR="00134A16" w:rsidRDefault="00134A16" w:rsidP="00134A16">
      <w:pPr>
        <w:pStyle w:val="Odstavekseznama"/>
        <w:ind w:left="0"/>
      </w:pPr>
      <w:r w:rsidRPr="00134A16">
        <w:rPr>
          <w:noProof/>
        </w:rPr>
        <w:drawing>
          <wp:inline distT="0" distB="0" distL="0" distR="0" wp14:anchorId="0E937600" wp14:editId="3DF5A2C6">
            <wp:extent cx="1824228" cy="266700"/>
            <wp:effectExtent l="0" t="0" r="508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61973" cy="272218"/>
                    </a:xfrm>
                    <a:prstGeom prst="rect">
                      <a:avLst/>
                    </a:prstGeom>
                  </pic:spPr>
                </pic:pic>
              </a:graphicData>
            </a:graphic>
          </wp:inline>
        </w:drawing>
      </w:r>
    </w:p>
    <w:p w14:paraId="75FCB7D4" w14:textId="32076FE2" w:rsidR="00134A16" w:rsidRDefault="00134A16" w:rsidP="001942C6">
      <w:pPr>
        <w:pStyle w:val="Odstavekseznama"/>
        <w:numPr>
          <w:ilvl w:val="0"/>
          <w:numId w:val="281"/>
        </w:numPr>
      </w:pPr>
      <w:r>
        <w:t>Če želite, uredite dokument, nato kliknete na gumb »</w:t>
      </w:r>
      <w:r w:rsidRPr="00134A16">
        <w:rPr>
          <w:b/>
        </w:rPr>
        <w:t>Naloži dokument</w:t>
      </w:r>
      <w:r>
        <w:t>«.</w:t>
      </w:r>
    </w:p>
    <w:p w14:paraId="3B3D4949" w14:textId="32308C42" w:rsidR="00134A16" w:rsidRDefault="00134A16" w:rsidP="001942C6">
      <w:pPr>
        <w:pStyle w:val="Odstavekseznama"/>
        <w:numPr>
          <w:ilvl w:val="0"/>
          <w:numId w:val="281"/>
        </w:numPr>
      </w:pPr>
      <w:r>
        <w:t>Preusmerjeni boste na obrazec, kjer pripnete dokument in vpišete datum dokumenta; če želite, lahko spremenite ime dokumenta.</w:t>
      </w:r>
    </w:p>
    <w:p w14:paraId="11F01F6F" w14:textId="6B675ACB" w:rsidR="00134A16" w:rsidRDefault="00134A16" w:rsidP="001942C6">
      <w:pPr>
        <w:pStyle w:val="Odstavekseznama"/>
        <w:numPr>
          <w:ilvl w:val="0"/>
          <w:numId w:val="281"/>
        </w:numPr>
      </w:pPr>
      <w:r>
        <w:t xml:space="preserve">Kliknite na </w:t>
      </w:r>
      <w:r w:rsidR="00AF20F5">
        <w:t>ikon</w:t>
      </w:r>
      <w:r>
        <w:t>o »</w:t>
      </w:r>
      <w:r>
        <w:rPr>
          <w:b/>
        </w:rPr>
        <w:t>Shrani</w:t>
      </w:r>
      <w:r w:rsidRPr="002057EE">
        <w:t>«</w:t>
      </w:r>
      <w:r>
        <w:t xml:space="preserve"> oz. »</w:t>
      </w:r>
      <w:r w:rsidRPr="00E9624B">
        <w:rPr>
          <w:b/>
        </w:rPr>
        <w:t>Prekliči</w:t>
      </w:r>
      <w:r w:rsidRPr="002057EE">
        <w:t>«,</w:t>
      </w:r>
      <w:r>
        <w:t xml:space="preserve"> če želite prekiniti akcijo.</w:t>
      </w:r>
    </w:p>
    <w:p w14:paraId="197CB47A" w14:textId="1266330E" w:rsidR="00134A16" w:rsidRDefault="00134A16" w:rsidP="00134A16">
      <w:r w:rsidRPr="00134A16">
        <w:rPr>
          <w:rStyle w:val="Poudarek"/>
        </w:rPr>
        <w:t>Pozor!</w:t>
      </w:r>
      <w:r>
        <w:t xml:space="preserve"> Postopek kreiranja in nalaganja dokumenta lahko ponovite večkrat, vse dokler dokument ni potrjen oz. dokler seja ni razpisana. </w:t>
      </w:r>
    </w:p>
    <w:p w14:paraId="6E004C57" w14:textId="6321EC9F" w:rsidR="00134A16" w:rsidRDefault="00134A16" w:rsidP="00134A16">
      <w:pPr>
        <w:pStyle w:val="Naslov4"/>
      </w:pPr>
      <w:bookmarkStart w:id="331" w:name="_Toc100040439"/>
      <w:r>
        <w:t>Kako nadaljujem pripravo vabila na sejo?</w:t>
      </w:r>
      <w:bookmarkEnd w:id="331"/>
    </w:p>
    <w:p w14:paraId="268AC51E" w14:textId="5ACED523" w:rsidR="00134A16" w:rsidRDefault="00134A16" w:rsidP="00134A16">
      <w:r w:rsidRPr="00134A16">
        <w:rPr>
          <w:noProof/>
        </w:rPr>
        <w:drawing>
          <wp:inline distT="0" distB="0" distL="0" distR="0" wp14:anchorId="4BD37548" wp14:editId="056FE0CA">
            <wp:extent cx="1594758" cy="474242"/>
            <wp:effectExtent l="0" t="0" r="5715" b="254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16341" cy="480660"/>
                    </a:xfrm>
                    <a:prstGeom prst="rect">
                      <a:avLst/>
                    </a:prstGeom>
                  </pic:spPr>
                </pic:pic>
              </a:graphicData>
            </a:graphic>
          </wp:inline>
        </w:drawing>
      </w:r>
    </w:p>
    <w:p w14:paraId="3DB96C5A" w14:textId="6CF5A368" w:rsidR="00134A16" w:rsidRDefault="00134A16" w:rsidP="001942C6">
      <w:pPr>
        <w:pStyle w:val="Odstavekseznama"/>
        <w:numPr>
          <w:ilvl w:val="0"/>
          <w:numId w:val="282"/>
        </w:numPr>
      </w:pPr>
      <w:r>
        <w:t>Če ste zapustili stran »</w:t>
      </w:r>
      <w:r w:rsidRPr="00134A16">
        <w:rPr>
          <w:b/>
        </w:rPr>
        <w:t>Vpogled v dokument vabilo na sejo</w:t>
      </w:r>
      <w:r>
        <w:t>«, odprite stran »</w:t>
      </w:r>
      <w:r w:rsidRPr="00624F5F">
        <w:rPr>
          <w:b/>
        </w:rPr>
        <w:t>Vpogled v sejo</w:t>
      </w:r>
      <w:r>
        <w:t>«.</w:t>
      </w:r>
    </w:p>
    <w:p w14:paraId="5D31CF6B" w14:textId="0BBAC0B4" w:rsidR="00134A16" w:rsidRDefault="00134A16" w:rsidP="001942C6">
      <w:pPr>
        <w:pStyle w:val="Odstavekseznama"/>
        <w:numPr>
          <w:ilvl w:val="0"/>
          <w:numId w:val="282"/>
        </w:numPr>
      </w:pPr>
      <w:r>
        <w:lastRenderedPageBreak/>
        <w:t>Kliknite na gumb »</w:t>
      </w:r>
      <w:r w:rsidRPr="00134A16">
        <w:rPr>
          <w:b/>
        </w:rPr>
        <w:t>Nadaljuj s pripravo/potrjevanjem vabila na sejo</w:t>
      </w:r>
      <w:r>
        <w:t>«.</w:t>
      </w:r>
    </w:p>
    <w:p w14:paraId="167F7842" w14:textId="4BD9C7EC" w:rsidR="00134A16" w:rsidRDefault="00134A16" w:rsidP="001942C6">
      <w:pPr>
        <w:pStyle w:val="Odstavekseznama"/>
        <w:numPr>
          <w:ilvl w:val="0"/>
          <w:numId w:val="282"/>
        </w:numPr>
      </w:pPr>
      <w:r>
        <w:t>Preusmerjeni boste na stran »</w:t>
      </w:r>
      <w:r w:rsidRPr="00134A16">
        <w:rPr>
          <w:b/>
        </w:rPr>
        <w:t>Vpogled v dokument vabilo na sejo</w:t>
      </w:r>
      <w:r>
        <w:t>«.</w:t>
      </w:r>
    </w:p>
    <w:p w14:paraId="71BB8526" w14:textId="04322C49" w:rsidR="00134A16" w:rsidRDefault="00134A16" w:rsidP="00134A16">
      <w:pPr>
        <w:pStyle w:val="Naslov4"/>
      </w:pPr>
      <w:bookmarkStart w:id="332" w:name="_Toc100040440"/>
      <w:r>
        <w:t>Razpis seje</w:t>
      </w:r>
      <w:bookmarkEnd w:id="332"/>
    </w:p>
    <w:p w14:paraId="53DCA3E1" w14:textId="20CEBD1E" w:rsidR="00134A16" w:rsidRDefault="00134A16" w:rsidP="00134A16">
      <w:r w:rsidRPr="00134A16">
        <w:rPr>
          <w:noProof/>
        </w:rPr>
        <w:drawing>
          <wp:inline distT="0" distB="0" distL="0" distR="0" wp14:anchorId="1A1AE9C1" wp14:editId="072E931F">
            <wp:extent cx="1807027" cy="255814"/>
            <wp:effectExtent l="0" t="0" r="3175"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78205" cy="265890"/>
                    </a:xfrm>
                    <a:prstGeom prst="rect">
                      <a:avLst/>
                    </a:prstGeom>
                  </pic:spPr>
                </pic:pic>
              </a:graphicData>
            </a:graphic>
          </wp:inline>
        </w:drawing>
      </w:r>
    </w:p>
    <w:p w14:paraId="3639EBDC" w14:textId="47A1F9C7" w:rsidR="00134A16" w:rsidRDefault="00134A16" w:rsidP="001942C6">
      <w:pPr>
        <w:pStyle w:val="Odstavekseznama"/>
        <w:numPr>
          <w:ilvl w:val="0"/>
          <w:numId w:val="283"/>
        </w:numPr>
      </w:pPr>
      <w:r>
        <w:t>Odprite stran »</w:t>
      </w:r>
      <w:r w:rsidRPr="00134A16">
        <w:rPr>
          <w:b/>
        </w:rPr>
        <w:t>Vpogled v dokument vabilo na sejo</w:t>
      </w:r>
      <w:r>
        <w:t>«.</w:t>
      </w:r>
    </w:p>
    <w:p w14:paraId="2BF81781" w14:textId="571261B5" w:rsidR="00134A16" w:rsidRDefault="00134A16" w:rsidP="001942C6">
      <w:pPr>
        <w:pStyle w:val="Odstavekseznama"/>
        <w:numPr>
          <w:ilvl w:val="0"/>
          <w:numId w:val="283"/>
        </w:numPr>
      </w:pPr>
      <w:r>
        <w:t>Kliknite na gumb »</w:t>
      </w:r>
      <w:r w:rsidRPr="00134A16">
        <w:rPr>
          <w:b/>
        </w:rPr>
        <w:t>Potrdi dokument</w:t>
      </w:r>
      <w:r>
        <w:t>«.</w:t>
      </w:r>
    </w:p>
    <w:p w14:paraId="3528DCB6" w14:textId="16F9B7EC" w:rsidR="00134A16" w:rsidRDefault="00134A16" w:rsidP="001942C6">
      <w:pPr>
        <w:pStyle w:val="Odstavekseznama"/>
        <w:numPr>
          <w:ilvl w:val="0"/>
          <w:numId w:val="283"/>
        </w:numPr>
      </w:pPr>
      <w:r>
        <w:t>Preusmerjeni boste na stran, kjer morate potrditi, da zares želite potrditi vabilo.</w:t>
      </w:r>
    </w:p>
    <w:p w14:paraId="0F6D6314" w14:textId="3245D27A" w:rsidR="00134A16" w:rsidRDefault="00134A16" w:rsidP="001942C6">
      <w:pPr>
        <w:pStyle w:val="Odstavekseznama"/>
        <w:numPr>
          <w:ilvl w:val="0"/>
          <w:numId w:val="283"/>
        </w:numPr>
      </w:pPr>
      <w:r>
        <w:t xml:space="preserve">Kliknite na </w:t>
      </w:r>
      <w:r w:rsidR="00AF20F5">
        <w:t>ikon</w:t>
      </w:r>
      <w:r>
        <w:t>o »</w:t>
      </w:r>
      <w:r>
        <w:rPr>
          <w:b/>
        </w:rPr>
        <w:t>Shrani</w:t>
      </w:r>
      <w:r w:rsidRPr="002057EE">
        <w:t>«</w:t>
      </w:r>
      <w:r>
        <w:t xml:space="preserve"> oz. »</w:t>
      </w:r>
      <w:r w:rsidRPr="00E9624B">
        <w:rPr>
          <w:b/>
        </w:rPr>
        <w:t>Prekliči</w:t>
      </w:r>
      <w:r w:rsidRPr="002057EE">
        <w:t>«,</w:t>
      </w:r>
      <w:r>
        <w:t xml:space="preserve"> če želite prekiniti akcijo.</w:t>
      </w:r>
    </w:p>
    <w:p w14:paraId="773B3338" w14:textId="57FD6C3B" w:rsidR="00134A16" w:rsidRDefault="00134A16" w:rsidP="001942C6">
      <w:pPr>
        <w:pStyle w:val="Odstavekseznama"/>
        <w:numPr>
          <w:ilvl w:val="0"/>
          <w:numId w:val="283"/>
        </w:numPr>
      </w:pPr>
      <w:r>
        <w:t>Po uspešno izvedeni akciji bo status seje »</w:t>
      </w:r>
      <w:r w:rsidRPr="00134A16">
        <w:rPr>
          <w:b/>
        </w:rPr>
        <w:t>Razpisana</w:t>
      </w:r>
      <w:r>
        <w:t>«.</w:t>
      </w:r>
    </w:p>
    <w:p w14:paraId="56784DFC" w14:textId="7066DF2E" w:rsidR="00134A16" w:rsidRDefault="00134A16" w:rsidP="00134A16">
      <w:pPr>
        <w:pStyle w:val="Naslov4"/>
      </w:pPr>
      <w:bookmarkStart w:id="333" w:name="_Toc100040441"/>
      <w:r>
        <w:t>Odpiranje seje</w:t>
      </w:r>
      <w:bookmarkEnd w:id="333"/>
    </w:p>
    <w:p w14:paraId="6054B029" w14:textId="28E373DD" w:rsidR="00134A16" w:rsidRDefault="00134A16" w:rsidP="00134A16">
      <w:r w:rsidRPr="00134A16">
        <w:rPr>
          <w:noProof/>
        </w:rPr>
        <w:drawing>
          <wp:inline distT="0" distB="0" distL="0" distR="0" wp14:anchorId="38E0AAD2" wp14:editId="5727C45A">
            <wp:extent cx="1802892" cy="266700"/>
            <wp:effectExtent l="0" t="0" r="698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27213" cy="270298"/>
                    </a:xfrm>
                    <a:prstGeom prst="rect">
                      <a:avLst/>
                    </a:prstGeom>
                  </pic:spPr>
                </pic:pic>
              </a:graphicData>
            </a:graphic>
          </wp:inline>
        </w:drawing>
      </w:r>
    </w:p>
    <w:p w14:paraId="2BF6F926" w14:textId="2DFD668F" w:rsidR="00134A16" w:rsidRDefault="00134A16" w:rsidP="001942C6">
      <w:pPr>
        <w:pStyle w:val="Odstavekseznama"/>
        <w:numPr>
          <w:ilvl w:val="0"/>
          <w:numId w:val="285"/>
        </w:numPr>
      </w:pPr>
      <w:r>
        <w:t>Odprite stran »</w:t>
      </w:r>
      <w:r w:rsidRPr="00134A16">
        <w:rPr>
          <w:b/>
        </w:rPr>
        <w:t xml:space="preserve">Vpogled v </w:t>
      </w:r>
      <w:r>
        <w:rPr>
          <w:b/>
        </w:rPr>
        <w:t>sejo</w:t>
      </w:r>
      <w:r>
        <w:t>«.</w:t>
      </w:r>
    </w:p>
    <w:p w14:paraId="3CC101FE" w14:textId="0EA17EEB" w:rsidR="00134A16" w:rsidRDefault="00134A16" w:rsidP="001942C6">
      <w:pPr>
        <w:pStyle w:val="Odstavekseznama"/>
        <w:numPr>
          <w:ilvl w:val="0"/>
          <w:numId w:val="285"/>
        </w:numPr>
      </w:pPr>
      <w:r>
        <w:t>Kliknite na gumb »</w:t>
      </w:r>
      <w:r>
        <w:rPr>
          <w:b/>
        </w:rPr>
        <w:t>Odpri sejo</w:t>
      </w:r>
      <w:r>
        <w:t>«.</w:t>
      </w:r>
    </w:p>
    <w:p w14:paraId="53764949" w14:textId="669D3882" w:rsidR="00134A16" w:rsidRDefault="00134A16" w:rsidP="001942C6">
      <w:pPr>
        <w:pStyle w:val="Odstavekseznama"/>
        <w:numPr>
          <w:ilvl w:val="0"/>
          <w:numId w:val="285"/>
        </w:numPr>
      </w:pPr>
      <w:r>
        <w:t>Preusmerjeni boste na stran, kjer morate potrditi, da zares želite odpreti sejo.</w:t>
      </w:r>
    </w:p>
    <w:p w14:paraId="7BE65174" w14:textId="43845E05" w:rsidR="00134A16" w:rsidRDefault="00134A16" w:rsidP="001942C6">
      <w:pPr>
        <w:pStyle w:val="Odstavekseznama"/>
        <w:numPr>
          <w:ilvl w:val="0"/>
          <w:numId w:val="285"/>
        </w:numPr>
      </w:pPr>
      <w:r>
        <w:t xml:space="preserve">Kliknite na </w:t>
      </w:r>
      <w:r w:rsidR="00AF20F5">
        <w:t>ikon</w:t>
      </w:r>
      <w:r>
        <w:t>o »</w:t>
      </w:r>
      <w:r>
        <w:rPr>
          <w:b/>
        </w:rPr>
        <w:t>Shrani</w:t>
      </w:r>
      <w:r w:rsidRPr="002057EE">
        <w:t>«</w:t>
      </w:r>
      <w:r>
        <w:t xml:space="preserve"> oz. »</w:t>
      </w:r>
      <w:r w:rsidRPr="00E9624B">
        <w:rPr>
          <w:b/>
        </w:rPr>
        <w:t>Prekliči</w:t>
      </w:r>
      <w:r w:rsidRPr="002057EE">
        <w:t>«,</w:t>
      </w:r>
      <w:r>
        <w:t xml:space="preserve"> če želite prekiniti akcijo.</w:t>
      </w:r>
    </w:p>
    <w:p w14:paraId="4DCFCA79" w14:textId="1C68BBBC" w:rsidR="00134A16" w:rsidRDefault="00134A16" w:rsidP="001942C6">
      <w:pPr>
        <w:pStyle w:val="Odstavekseznama"/>
        <w:numPr>
          <w:ilvl w:val="0"/>
          <w:numId w:val="285"/>
        </w:numPr>
      </w:pPr>
      <w:r>
        <w:t>Po uspešno izvedeni akciji bo status seje »</w:t>
      </w:r>
      <w:r>
        <w:rPr>
          <w:b/>
        </w:rPr>
        <w:t>Odprta</w:t>
      </w:r>
      <w:r>
        <w:t>«.</w:t>
      </w:r>
    </w:p>
    <w:p w14:paraId="78F6EF10" w14:textId="380886F3" w:rsidR="00134A16" w:rsidRDefault="00134A16" w:rsidP="00134A16">
      <w:pPr>
        <w:pStyle w:val="Naslov4"/>
      </w:pPr>
      <w:bookmarkStart w:id="334" w:name="_Toc100040442"/>
      <w:r>
        <w:t>Obravnava vlog na seji</w:t>
      </w:r>
      <w:bookmarkEnd w:id="334"/>
    </w:p>
    <w:p w14:paraId="3A2DDC77" w14:textId="4BEEDC00" w:rsidR="00134A16" w:rsidRPr="00134A16" w:rsidRDefault="00134A16" w:rsidP="00134A16">
      <w:pPr>
        <w:pStyle w:val="Naslov5"/>
      </w:pPr>
      <w:bookmarkStart w:id="335" w:name="_Toc100040443"/>
      <w:r>
        <w:t>Kje vidim seznam vlog</w:t>
      </w:r>
      <w:r w:rsidR="00624F5F">
        <w:t xml:space="preserve"> in</w:t>
      </w:r>
      <w:r>
        <w:t xml:space="preserve"> obvesti</w:t>
      </w:r>
      <w:r w:rsidR="00624F5F">
        <w:t>l</w:t>
      </w:r>
      <w:r>
        <w:t>, ki so na dnevnem redu seje?</w:t>
      </w:r>
      <w:bookmarkEnd w:id="335"/>
    </w:p>
    <w:p w14:paraId="2144DEF6" w14:textId="77777777" w:rsidR="00134A16" w:rsidRDefault="00134A16" w:rsidP="001942C6">
      <w:pPr>
        <w:pStyle w:val="Odstavekseznama"/>
        <w:numPr>
          <w:ilvl w:val="0"/>
          <w:numId w:val="286"/>
        </w:numPr>
      </w:pPr>
      <w:r>
        <w:t>Odprite stran »</w:t>
      </w:r>
      <w:r w:rsidRPr="00134A16">
        <w:rPr>
          <w:b/>
        </w:rPr>
        <w:t>Vpogled v sejo</w:t>
      </w:r>
      <w:r>
        <w:t>«.</w:t>
      </w:r>
    </w:p>
    <w:p w14:paraId="6A2A4C32" w14:textId="7434EF88" w:rsidR="00134A16" w:rsidRDefault="00134A16" w:rsidP="001942C6">
      <w:pPr>
        <w:pStyle w:val="Odstavekseznama"/>
        <w:numPr>
          <w:ilvl w:val="0"/>
          <w:numId w:val="286"/>
        </w:numPr>
      </w:pPr>
      <w:r>
        <w:t>Kliknite na zavihek »</w:t>
      </w:r>
      <w:r w:rsidRPr="00134A16">
        <w:rPr>
          <w:b/>
        </w:rPr>
        <w:t>Seznam vlog</w:t>
      </w:r>
      <w:r>
        <w:t>«.</w:t>
      </w:r>
    </w:p>
    <w:p w14:paraId="2DD629BF" w14:textId="785B00EF" w:rsidR="00134A16" w:rsidRDefault="00134A16" w:rsidP="00134A16">
      <w:pPr>
        <w:pStyle w:val="Naslov5"/>
      </w:pPr>
      <w:bookmarkStart w:id="336" w:name="_Toc100040444"/>
      <w:r>
        <w:t>Kdo lahko vnese mnenje in kdaj?</w:t>
      </w:r>
      <w:bookmarkEnd w:id="336"/>
    </w:p>
    <w:p w14:paraId="57F9375A" w14:textId="7D029687" w:rsidR="00134A16" w:rsidRDefault="00134A16" w:rsidP="00134A16">
      <w:r>
        <w:t>Akcija je voljo na vlogi:</w:t>
      </w:r>
    </w:p>
    <w:p w14:paraId="6755B413" w14:textId="02A19412" w:rsidR="00134A16" w:rsidRDefault="00134A16" w:rsidP="001942C6">
      <w:pPr>
        <w:pStyle w:val="Odstavekseznama"/>
        <w:numPr>
          <w:ilvl w:val="0"/>
          <w:numId w:val="287"/>
        </w:numPr>
      </w:pPr>
      <w:r>
        <w:t>če ste predsednik SKAR</w:t>
      </w:r>
    </w:p>
    <w:p w14:paraId="0BBA20E1" w14:textId="13C02AD3" w:rsidR="00134A16" w:rsidRDefault="00134A16" w:rsidP="001942C6">
      <w:pPr>
        <w:pStyle w:val="Odstavekseznama"/>
        <w:numPr>
          <w:ilvl w:val="0"/>
          <w:numId w:val="287"/>
        </w:numPr>
      </w:pPr>
      <w:r>
        <w:t>če je seja odprta.</w:t>
      </w:r>
    </w:p>
    <w:p w14:paraId="4E37AF40" w14:textId="66B0116F" w:rsidR="00134A16" w:rsidRDefault="00134A16" w:rsidP="00134A16">
      <w:pPr>
        <w:pStyle w:val="Naslov5"/>
      </w:pPr>
      <w:bookmarkStart w:id="337" w:name="_Toc100040445"/>
      <w:r>
        <w:t>Kako vnesem mnenje SKAR?</w:t>
      </w:r>
      <w:bookmarkEnd w:id="337"/>
    </w:p>
    <w:p w14:paraId="338BBF45" w14:textId="77777777" w:rsidR="00134A16" w:rsidRDefault="00134A16" w:rsidP="001942C6">
      <w:pPr>
        <w:pStyle w:val="Odstavekseznama"/>
        <w:numPr>
          <w:ilvl w:val="0"/>
          <w:numId w:val="288"/>
        </w:numPr>
      </w:pPr>
      <w:r>
        <w:t>Odprite stran »</w:t>
      </w:r>
      <w:r w:rsidRPr="00134A16">
        <w:rPr>
          <w:b/>
        </w:rPr>
        <w:t>Vpogled v sejo</w:t>
      </w:r>
      <w:r>
        <w:t>«.</w:t>
      </w:r>
    </w:p>
    <w:p w14:paraId="133590FC" w14:textId="42B0036F" w:rsidR="00134A16" w:rsidRDefault="00134A16" w:rsidP="001942C6">
      <w:pPr>
        <w:pStyle w:val="Odstavekseznama"/>
        <w:numPr>
          <w:ilvl w:val="0"/>
          <w:numId w:val="288"/>
        </w:numPr>
      </w:pPr>
      <w:r>
        <w:t>Kliknite na zavihek »</w:t>
      </w:r>
      <w:r w:rsidRPr="00134A16">
        <w:rPr>
          <w:b/>
        </w:rPr>
        <w:t>Seznam vlog</w:t>
      </w:r>
      <w:r>
        <w:t>«.</w:t>
      </w:r>
    </w:p>
    <w:p w14:paraId="75809BDA" w14:textId="0E49AE97" w:rsidR="00134A16" w:rsidRDefault="00134A16" w:rsidP="001942C6">
      <w:pPr>
        <w:pStyle w:val="Odstavekseznama"/>
        <w:numPr>
          <w:ilvl w:val="0"/>
          <w:numId w:val="288"/>
        </w:numPr>
      </w:pPr>
      <w:r>
        <w:t>Kliknite na želeno vlogo, obvestilo ali prošnjo.</w:t>
      </w:r>
    </w:p>
    <w:p w14:paraId="3BBB999E" w14:textId="2D8536F0" w:rsidR="00134A16" w:rsidRDefault="00134A16" w:rsidP="001942C6">
      <w:pPr>
        <w:pStyle w:val="Odstavekseznama"/>
        <w:numPr>
          <w:ilvl w:val="0"/>
          <w:numId w:val="288"/>
        </w:numPr>
      </w:pPr>
      <w:r>
        <w:t>Preusmerjeni boste na stran »Vpogled v vlogo«, »Vpogled v obvestilo« ali »Vpogled v prošnjo«.</w:t>
      </w:r>
    </w:p>
    <w:p w14:paraId="6A995540" w14:textId="1F70CBF4" w:rsidR="00134A16" w:rsidRDefault="00134A16" w:rsidP="001942C6">
      <w:pPr>
        <w:pStyle w:val="Odstavekseznama"/>
        <w:numPr>
          <w:ilvl w:val="0"/>
          <w:numId w:val="288"/>
        </w:numPr>
      </w:pPr>
      <w:r>
        <w:t>Vnesite mnenje.</w:t>
      </w:r>
    </w:p>
    <w:p w14:paraId="454D14B9" w14:textId="1EBD4BFE" w:rsidR="00134A16" w:rsidRDefault="00134A16" w:rsidP="001942C6">
      <w:pPr>
        <w:pStyle w:val="Odstavekseznama"/>
        <w:numPr>
          <w:ilvl w:val="0"/>
          <w:numId w:val="288"/>
        </w:numPr>
      </w:pPr>
      <w:r>
        <w:t>Kliknite na gumb »Naza na sejo« i nadaljujte s preostalimi točkami dnevnega reda.</w:t>
      </w:r>
    </w:p>
    <w:p w14:paraId="72648A29" w14:textId="7B72E859" w:rsidR="00134A16" w:rsidRDefault="00134A16" w:rsidP="00134A16">
      <w:r>
        <w:t>Glede vnosa mnenja poglejte poglavje »</w:t>
      </w:r>
      <w:r w:rsidRPr="00134A16">
        <w:rPr>
          <w:rStyle w:val="DocReferenceChar"/>
        </w:rPr>
        <w:fldChar w:fldCharType="begin"/>
      </w:r>
      <w:r w:rsidRPr="00134A16">
        <w:rPr>
          <w:rStyle w:val="DocReferenceChar"/>
        </w:rPr>
        <w:instrText xml:space="preserve"> REF _Ref86923935 \h </w:instrText>
      </w:r>
      <w:r>
        <w:rPr>
          <w:rStyle w:val="DocReferenceChar"/>
        </w:rPr>
        <w:instrText xml:space="preserve"> \* MERGEFORMAT </w:instrText>
      </w:r>
      <w:r w:rsidRPr="00134A16">
        <w:rPr>
          <w:rStyle w:val="DocReferenceChar"/>
        </w:rPr>
      </w:r>
      <w:r w:rsidRPr="00134A16">
        <w:rPr>
          <w:rStyle w:val="DocReferenceChar"/>
        </w:rPr>
        <w:fldChar w:fldCharType="separate"/>
      </w:r>
      <w:r w:rsidRPr="00134A16">
        <w:rPr>
          <w:rStyle w:val="DocReferenceChar"/>
        </w:rPr>
        <w:t>Vnos mnenja SKAR</w:t>
      </w:r>
      <w:r w:rsidRPr="00134A16">
        <w:rPr>
          <w:rStyle w:val="DocReferenceChar"/>
        </w:rPr>
        <w:fldChar w:fldCharType="end"/>
      </w:r>
      <w:r>
        <w:t>«.</w:t>
      </w:r>
    </w:p>
    <w:p w14:paraId="6A4AE020" w14:textId="2638FDCE" w:rsidR="00134A16" w:rsidRPr="00134A16" w:rsidRDefault="00134A16" w:rsidP="00134A16">
      <w:pPr>
        <w:pStyle w:val="Naslov5"/>
      </w:pPr>
      <w:bookmarkStart w:id="338" w:name="_Toc100040446"/>
      <w:r>
        <w:t>Kje vidim točko Razno?</w:t>
      </w:r>
      <w:bookmarkEnd w:id="338"/>
    </w:p>
    <w:p w14:paraId="55852469" w14:textId="77777777" w:rsidR="00134A16" w:rsidRDefault="00134A16" w:rsidP="001942C6">
      <w:pPr>
        <w:pStyle w:val="Odstavekseznama"/>
        <w:numPr>
          <w:ilvl w:val="0"/>
          <w:numId w:val="289"/>
        </w:numPr>
      </w:pPr>
      <w:r>
        <w:t>Odprite stran »</w:t>
      </w:r>
      <w:r w:rsidRPr="00134A16">
        <w:rPr>
          <w:b/>
        </w:rPr>
        <w:t>Vpogled v sejo</w:t>
      </w:r>
      <w:r>
        <w:t>«.</w:t>
      </w:r>
    </w:p>
    <w:p w14:paraId="6FD2A27D" w14:textId="156FBEEA" w:rsidR="00134A16" w:rsidRDefault="00134A16" w:rsidP="001942C6">
      <w:pPr>
        <w:pStyle w:val="Odstavekseznama"/>
        <w:numPr>
          <w:ilvl w:val="0"/>
          <w:numId w:val="289"/>
        </w:numPr>
      </w:pPr>
      <w:r>
        <w:t>Kliknite na zavihek »</w:t>
      </w:r>
      <w:r w:rsidRPr="00134A16">
        <w:rPr>
          <w:b/>
        </w:rPr>
        <w:t xml:space="preserve">Seznam </w:t>
      </w:r>
      <w:r>
        <w:rPr>
          <w:b/>
        </w:rPr>
        <w:t>točke Razno</w:t>
      </w:r>
      <w:r>
        <w:t>«.</w:t>
      </w:r>
    </w:p>
    <w:p w14:paraId="7AFBE681" w14:textId="71052B91" w:rsidR="00134A16" w:rsidRDefault="00134A16" w:rsidP="00134A16">
      <w:pPr>
        <w:pStyle w:val="Naslov4"/>
      </w:pPr>
      <w:bookmarkStart w:id="339" w:name="_Ref88740124"/>
      <w:bookmarkStart w:id="340" w:name="_Toc100040447"/>
      <w:r>
        <w:t>Priprava zapisnika seje</w:t>
      </w:r>
      <w:bookmarkEnd w:id="339"/>
      <w:bookmarkEnd w:id="340"/>
    </w:p>
    <w:p w14:paraId="02488DE8" w14:textId="0E2D69E9" w:rsidR="00134A16" w:rsidRDefault="00134A16" w:rsidP="00134A16">
      <w:pPr>
        <w:pStyle w:val="Naslov5"/>
      </w:pPr>
      <w:bookmarkStart w:id="341" w:name="_Toc100040448"/>
      <w:r>
        <w:lastRenderedPageBreak/>
        <w:t>Kako popravim temo točke »Razno« za zapisnik seje?</w:t>
      </w:r>
      <w:bookmarkEnd w:id="341"/>
    </w:p>
    <w:p w14:paraId="7F44DB3E" w14:textId="77777777" w:rsidR="00134A16" w:rsidRDefault="00134A16" w:rsidP="001942C6">
      <w:pPr>
        <w:pStyle w:val="Odstavekseznama"/>
        <w:numPr>
          <w:ilvl w:val="0"/>
          <w:numId w:val="290"/>
        </w:numPr>
      </w:pPr>
      <w:r>
        <w:t>Odprite stran »</w:t>
      </w:r>
      <w:r w:rsidRPr="00134A16">
        <w:rPr>
          <w:b/>
        </w:rPr>
        <w:t>Vpogled v sejo</w:t>
      </w:r>
      <w:r>
        <w:t>«.</w:t>
      </w:r>
    </w:p>
    <w:p w14:paraId="0F9BE44B" w14:textId="77777777" w:rsidR="00134A16" w:rsidRDefault="00134A16" w:rsidP="001942C6">
      <w:pPr>
        <w:pStyle w:val="Odstavekseznama"/>
        <w:numPr>
          <w:ilvl w:val="0"/>
          <w:numId w:val="290"/>
        </w:numPr>
      </w:pPr>
      <w:r>
        <w:t>Kliknite na zavihek »</w:t>
      </w:r>
      <w:r w:rsidRPr="00134A16">
        <w:rPr>
          <w:b/>
        </w:rPr>
        <w:t xml:space="preserve">Seznam </w:t>
      </w:r>
      <w:r>
        <w:rPr>
          <w:b/>
        </w:rPr>
        <w:t>točke Razno</w:t>
      </w:r>
      <w:r>
        <w:t>«.</w:t>
      </w:r>
    </w:p>
    <w:p w14:paraId="6A91D401" w14:textId="52991C45" w:rsidR="00134A16" w:rsidRDefault="00134A16" w:rsidP="001942C6">
      <w:pPr>
        <w:pStyle w:val="Odstavekseznama"/>
        <w:numPr>
          <w:ilvl w:val="0"/>
          <w:numId w:val="290"/>
        </w:numPr>
      </w:pPr>
      <w:r>
        <w:t>V sklopu »</w:t>
      </w:r>
      <w:r w:rsidRPr="00134A16">
        <w:rPr>
          <w:b/>
        </w:rPr>
        <w:t>Razno</w:t>
      </w:r>
      <w:r>
        <w:t xml:space="preserve">« kliknite na </w:t>
      </w:r>
      <w:r w:rsidR="00AF20F5">
        <w:t>ikon</w:t>
      </w:r>
      <w:r>
        <w:t>o »</w:t>
      </w:r>
      <w:r w:rsidRPr="00134A16">
        <w:rPr>
          <w:b/>
        </w:rPr>
        <w:t>svinčnik</w:t>
      </w:r>
      <w:r>
        <w:t>« zraven polja »</w:t>
      </w:r>
      <w:r w:rsidRPr="00134A16">
        <w:rPr>
          <w:b/>
        </w:rPr>
        <w:t>Točke razno (za zapisnik)</w:t>
      </w:r>
      <w:r>
        <w:t>«.</w:t>
      </w:r>
    </w:p>
    <w:p w14:paraId="777F247E" w14:textId="56925EE3" w:rsidR="00134A16" w:rsidRDefault="00134A16" w:rsidP="001942C6">
      <w:pPr>
        <w:pStyle w:val="Odstavekseznama"/>
        <w:numPr>
          <w:ilvl w:val="0"/>
          <w:numId w:val="290"/>
        </w:numPr>
      </w:pPr>
      <w:r>
        <w:t>Vnesite besedilo.</w:t>
      </w:r>
    </w:p>
    <w:p w14:paraId="63A7F8D2" w14:textId="2E5C6266" w:rsidR="00134A16" w:rsidRDefault="00134A16" w:rsidP="001942C6">
      <w:pPr>
        <w:pStyle w:val="Odstavekseznama"/>
        <w:numPr>
          <w:ilvl w:val="0"/>
          <w:numId w:val="290"/>
        </w:numPr>
      </w:pPr>
      <w:r>
        <w:t xml:space="preserve">Kliknite na </w:t>
      </w:r>
      <w:r w:rsidR="00AF20F5">
        <w:t>ikon</w:t>
      </w:r>
      <w:r>
        <w:t>o »</w:t>
      </w:r>
      <w:r>
        <w:rPr>
          <w:b/>
        </w:rPr>
        <w:t>Potrdi</w:t>
      </w:r>
      <w:r w:rsidRPr="002057EE">
        <w:t>«</w:t>
      </w:r>
      <w:r>
        <w:t xml:space="preserve"> oz. »</w:t>
      </w:r>
      <w:r w:rsidRPr="00E9624B">
        <w:rPr>
          <w:b/>
        </w:rPr>
        <w:t>Prekliči</w:t>
      </w:r>
      <w:r w:rsidRPr="002057EE">
        <w:t>«,</w:t>
      </w:r>
      <w:r>
        <w:t xml:space="preserve"> če želite prekiniti akcijo.</w:t>
      </w:r>
    </w:p>
    <w:p w14:paraId="1BE9048D" w14:textId="45C5A80C" w:rsidR="00134A16" w:rsidRDefault="00134A16" w:rsidP="00134A16">
      <w:pPr>
        <w:pStyle w:val="Naslov5"/>
      </w:pPr>
      <w:bookmarkStart w:id="342" w:name="_Toc100040449"/>
      <w:r>
        <w:t>Kako označim, kateri člani komisije so bili prisotni na seji?</w:t>
      </w:r>
      <w:bookmarkEnd w:id="342"/>
    </w:p>
    <w:p w14:paraId="6F2C456A" w14:textId="77777777" w:rsidR="00134A16" w:rsidRDefault="00134A16" w:rsidP="001942C6">
      <w:pPr>
        <w:pStyle w:val="Odstavekseznama"/>
        <w:numPr>
          <w:ilvl w:val="0"/>
          <w:numId w:val="291"/>
        </w:numPr>
      </w:pPr>
      <w:r>
        <w:t>Odprite stran »</w:t>
      </w:r>
      <w:r w:rsidRPr="00134A16">
        <w:rPr>
          <w:b/>
        </w:rPr>
        <w:t>Vpogled v sejo</w:t>
      </w:r>
      <w:r>
        <w:t>«.</w:t>
      </w:r>
    </w:p>
    <w:p w14:paraId="4ACCA967" w14:textId="590EBD9B" w:rsidR="00134A16" w:rsidRDefault="00134A16" w:rsidP="001942C6">
      <w:pPr>
        <w:pStyle w:val="Odstavekseznama"/>
        <w:numPr>
          <w:ilvl w:val="0"/>
          <w:numId w:val="291"/>
        </w:numPr>
      </w:pPr>
      <w:r>
        <w:t>V sklopu »</w:t>
      </w:r>
      <w:r w:rsidRPr="00134A16">
        <w:rPr>
          <w:b/>
        </w:rPr>
        <w:t>Poudarjena vsebina o seji</w:t>
      </w:r>
      <w:r>
        <w:t xml:space="preserve">« kliknite na </w:t>
      </w:r>
      <w:r w:rsidR="00AF20F5">
        <w:t>ikon</w:t>
      </w:r>
      <w:r>
        <w:t>o »</w:t>
      </w:r>
      <w:r w:rsidRPr="00134A16">
        <w:rPr>
          <w:b/>
        </w:rPr>
        <w:t>svinčnik</w:t>
      </w:r>
      <w:r>
        <w:t>« zraven polja »</w:t>
      </w:r>
      <w:r w:rsidRPr="00134A16">
        <w:rPr>
          <w:b/>
        </w:rPr>
        <w:t>Člani komisije</w:t>
      </w:r>
      <w:r>
        <w:t>«.</w:t>
      </w:r>
    </w:p>
    <w:p w14:paraId="30234B2F" w14:textId="5D84D24F" w:rsidR="00134A16" w:rsidRDefault="00134A16" w:rsidP="001942C6">
      <w:pPr>
        <w:pStyle w:val="Odstavekseznama"/>
        <w:numPr>
          <w:ilvl w:val="0"/>
          <w:numId w:val="291"/>
        </w:numPr>
      </w:pPr>
      <w:r>
        <w:t>Preusmerjeni boste na obrazec »</w:t>
      </w:r>
      <w:r w:rsidRPr="00134A16">
        <w:rPr>
          <w:b/>
        </w:rPr>
        <w:t>Člani komisije</w:t>
      </w:r>
      <w:r>
        <w:t>«.</w:t>
      </w:r>
    </w:p>
    <w:p w14:paraId="4B850507" w14:textId="207A3EE3" w:rsidR="00134A16" w:rsidRDefault="00134A16" w:rsidP="001942C6">
      <w:pPr>
        <w:pStyle w:val="Odstavekseznama"/>
        <w:numPr>
          <w:ilvl w:val="0"/>
          <w:numId w:val="291"/>
        </w:numPr>
      </w:pPr>
      <w:r>
        <w:t>Označite, kdo je bil prisoten.</w:t>
      </w:r>
    </w:p>
    <w:p w14:paraId="0CCB4F54" w14:textId="249A1CF6" w:rsidR="00134A16" w:rsidRDefault="00134A16" w:rsidP="001942C6">
      <w:pPr>
        <w:pStyle w:val="Odstavekseznama"/>
        <w:numPr>
          <w:ilvl w:val="0"/>
          <w:numId w:val="291"/>
        </w:numPr>
      </w:pPr>
      <w:r>
        <w:t xml:space="preserve">Kliknite na </w:t>
      </w:r>
      <w:r w:rsidR="00AF20F5">
        <w:t>ikon</w:t>
      </w:r>
      <w:r>
        <w:t>o »</w:t>
      </w:r>
      <w:r>
        <w:rPr>
          <w:b/>
        </w:rPr>
        <w:t>Potrdi</w:t>
      </w:r>
      <w:r w:rsidRPr="002057EE">
        <w:t>«</w:t>
      </w:r>
      <w:r>
        <w:t xml:space="preserve"> oz. »</w:t>
      </w:r>
      <w:r w:rsidRPr="00E9624B">
        <w:rPr>
          <w:b/>
        </w:rPr>
        <w:t>Prekliči</w:t>
      </w:r>
      <w:r w:rsidRPr="002057EE">
        <w:t>«,</w:t>
      </w:r>
      <w:r>
        <w:t xml:space="preserve"> če želite prekiniti akcijo.</w:t>
      </w:r>
    </w:p>
    <w:p w14:paraId="1D283742" w14:textId="64BD0A9B" w:rsidR="00134A16" w:rsidRDefault="00134A16" w:rsidP="00134A16">
      <w:pPr>
        <w:pStyle w:val="Naslov5"/>
      </w:pPr>
      <w:bookmarkStart w:id="343" w:name="_Toc100040450"/>
      <w:r>
        <w:t>Kako kreiram zapisnik seje?</w:t>
      </w:r>
      <w:bookmarkEnd w:id="343"/>
    </w:p>
    <w:p w14:paraId="434CC9A1" w14:textId="60CEC6F6" w:rsidR="00134A16" w:rsidRDefault="00134A16" w:rsidP="00134A16">
      <w:r w:rsidRPr="00134A16">
        <w:rPr>
          <w:noProof/>
        </w:rPr>
        <w:drawing>
          <wp:inline distT="0" distB="0" distL="0" distR="0" wp14:anchorId="7A49A02C" wp14:editId="6D4A91F8">
            <wp:extent cx="1866899" cy="266700"/>
            <wp:effectExtent l="0" t="0" r="635"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89112" cy="269873"/>
                    </a:xfrm>
                    <a:prstGeom prst="rect">
                      <a:avLst/>
                    </a:prstGeom>
                  </pic:spPr>
                </pic:pic>
              </a:graphicData>
            </a:graphic>
          </wp:inline>
        </w:drawing>
      </w:r>
    </w:p>
    <w:p w14:paraId="15A5B1BD" w14:textId="77777777" w:rsidR="00134A16" w:rsidRDefault="00134A16" w:rsidP="001942C6">
      <w:pPr>
        <w:pStyle w:val="Odstavekseznama"/>
        <w:numPr>
          <w:ilvl w:val="0"/>
          <w:numId w:val="292"/>
        </w:numPr>
      </w:pPr>
      <w:r>
        <w:t>Odprite stran »</w:t>
      </w:r>
      <w:r w:rsidRPr="00134A16">
        <w:rPr>
          <w:b/>
        </w:rPr>
        <w:t>Vpogled v sejo</w:t>
      </w:r>
      <w:r>
        <w:t>«.</w:t>
      </w:r>
    </w:p>
    <w:p w14:paraId="77B3AC8C" w14:textId="67393175" w:rsidR="00134A16" w:rsidRDefault="00134A16" w:rsidP="001942C6">
      <w:pPr>
        <w:pStyle w:val="Odstavekseznama"/>
        <w:numPr>
          <w:ilvl w:val="0"/>
          <w:numId w:val="292"/>
        </w:numPr>
      </w:pPr>
      <w:r>
        <w:t>Kliknite na gumb »</w:t>
      </w:r>
      <w:r w:rsidRPr="00134A16">
        <w:rPr>
          <w:b/>
        </w:rPr>
        <w:t>Kreiraj zapisnik</w:t>
      </w:r>
      <w:r>
        <w:t>«.</w:t>
      </w:r>
    </w:p>
    <w:p w14:paraId="329F1F79" w14:textId="44B9181E" w:rsidR="00134A16" w:rsidRDefault="00134A16" w:rsidP="001942C6">
      <w:pPr>
        <w:pStyle w:val="Odstavekseznama"/>
        <w:numPr>
          <w:ilvl w:val="0"/>
          <w:numId w:val="292"/>
        </w:numPr>
      </w:pPr>
      <w:r>
        <w:t>Preusmerjeni boste na stran, kjer morate potrditi, da zares želite kreirati zapisnik.</w:t>
      </w:r>
    </w:p>
    <w:p w14:paraId="1D8731E9" w14:textId="3FCA35AD" w:rsidR="00134A16" w:rsidRDefault="00134A16" w:rsidP="001942C6">
      <w:pPr>
        <w:pStyle w:val="Odstavekseznama"/>
        <w:numPr>
          <w:ilvl w:val="0"/>
          <w:numId w:val="292"/>
        </w:numPr>
      </w:pPr>
      <w:r>
        <w:t xml:space="preserve">Kliknite na </w:t>
      </w:r>
      <w:r w:rsidR="00AF20F5">
        <w:t>ikon</w:t>
      </w:r>
      <w:r>
        <w:t>o »</w:t>
      </w:r>
      <w:r>
        <w:rPr>
          <w:b/>
        </w:rPr>
        <w:t>Shrani</w:t>
      </w:r>
      <w:r w:rsidRPr="002057EE">
        <w:t>«</w:t>
      </w:r>
      <w:r>
        <w:t xml:space="preserve"> oz. »</w:t>
      </w:r>
      <w:r w:rsidRPr="00E9624B">
        <w:rPr>
          <w:b/>
        </w:rPr>
        <w:t>Prekliči</w:t>
      </w:r>
      <w:r w:rsidRPr="002057EE">
        <w:t>«,</w:t>
      </w:r>
      <w:r>
        <w:t xml:space="preserve"> če želite prekiniti akcijo.</w:t>
      </w:r>
    </w:p>
    <w:p w14:paraId="2C304902" w14:textId="77777777" w:rsidR="00134A16" w:rsidRDefault="00134A16" w:rsidP="001942C6">
      <w:pPr>
        <w:pStyle w:val="Odstavekseznama"/>
        <w:numPr>
          <w:ilvl w:val="0"/>
          <w:numId w:val="292"/>
        </w:numPr>
      </w:pPr>
      <w:r>
        <w:t>Preusmerjeni boste na stran »</w:t>
      </w:r>
      <w:r w:rsidRPr="00134A16">
        <w:rPr>
          <w:b/>
        </w:rPr>
        <w:t>Vpogled v dokument zapisnik seje</w:t>
      </w:r>
      <w:r>
        <w:t>«.</w:t>
      </w:r>
    </w:p>
    <w:p w14:paraId="034FEC7E" w14:textId="77777777" w:rsidR="00134A16" w:rsidRDefault="00134A16" w:rsidP="00134A16">
      <w:pPr>
        <w:pStyle w:val="Odstavekseznama"/>
        <w:ind w:left="360"/>
      </w:pPr>
    </w:p>
    <w:p w14:paraId="3FCDF8DE" w14:textId="15123A6F" w:rsidR="00134A16" w:rsidRDefault="00134A16" w:rsidP="00134A16">
      <w:pPr>
        <w:pStyle w:val="Odstavekseznama"/>
        <w:ind w:left="0"/>
      </w:pPr>
      <w:r w:rsidRPr="00134A16">
        <w:rPr>
          <w:noProof/>
        </w:rPr>
        <w:drawing>
          <wp:inline distT="0" distB="0" distL="0" distR="0" wp14:anchorId="77587A14" wp14:editId="3300C24D">
            <wp:extent cx="1834244" cy="272143"/>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03293" cy="282388"/>
                    </a:xfrm>
                    <a:prstGeom prst="rect">
                      <a:avLst/>
                    </a:prstGeom>
                  </pic:spPr>
                </pic:pic>
              </a:graphicData>
            </a:graphic>
          </wp:inline>
        </w:drawing>
      </w:r>
    </w:p>
    <w:p w14:paraId="697E1264" w14:textId="0CDEC069" w:rsidR="00134A16" w:rsidRDefault="00134A16" w:rsidP="001942C6">
      <w:pPr>
        <w:pStyle w:val="Odstavekseznama"/>
        <w:numPr>
          <w:ilvl w:val="0"/>
          <w:numId w:val="292"/>
        </w:numPr>
      </w:pPr>
      <w:r>
        <w:t>Kliknite na gumb »</w:t>
      </w:r>
      <w:r w:rsidRPr="00134A16">
        <w:rPr>
          <w:b/>
        </w:rPr>
        <w:t>Kreiraj dokument</w:t>
      </w:r>
      <w:r>
        <w:t>«.</w:t>
      </w:r>
    </w:p>
    <w:p w14:paraId="05D74841" w14:textId="42DEDC3B" w:rsidR="00134A16" w:rsidRDefault="00134A16" w:rsidP="001942C6">
      <w:pPr>
        <w:pStyle w:val="Odstavekseznama"/>
        <w:numPr>
          <w:ilvl w:val="0"/>
          <w:numId w:val="292"/>
        </w:numPr>
      </w:pPr>
      <w:r>
        <w:t>Preusmerjeni boste na stran, kjer morate potrditi, da zares želite kreirati dokument.</w:t>
      </w:r>
    </w:p>
    <w:p w14:paraId="182B43BA" w14:textId="151B9CD4" w:rsidR="00134A16" w:rsidRDefault="00134A16" w:rsidP="001942C6">
      <w:pPr>
        <w:pStyle w:val="Odstavekseznama"/>
        <w:numPr>
          <w:ilvl w:val="0"/>
          <w:numId w:val="292"/>
        </w:numPr>
      </w:pPr>
      <w:r>
        <w:t>Po uspešno izvedeni akciji je kreiran PDF dokument, ki je samodejno pripet; dokument lahko prenesete na svoj računalnik, če kliknete na povezavo</w:t>
      </w:r>
      <w:r w:rsidRPr="00134A16">
        <w:rPr>
          <w:rStyle w:val="Poudarek"/>
        </w:rPr>
        <w:t>. Pozor!</w:t>
      </w:r>
      <w:r>
        <w:t xml:space="preserve"> Postopek kreiranja dokumenta lahko ponovite. Če ste z vsebino dokumenta zadovoljni, ga potrdite.</w:t>
      </w:r>
      <w:r w:rsidR="00624F5F">
        <w:t xml:space="preserve"> Dokument bo vseboval samo vloge, za katere je podano mnenje.</w:t>
      </w:r>
    </w:p>
    <w:p w14:paraId="2C887A2C" w14:textId="101358B4" w:rsidR="00134A16" w:rsidRDefault="00134A16" w:rsidP="00134A16">
      <w:pPr>
        <w:pStyle w:val="Odstavekseznama"/>
        <w:ind w:left="360"/>
      </w:pPr>
      <w:r w:rsidRPr="00134A16">
        <w:rPr>
          <w:noProof/>
        </w:rPr>
        <w:drawing>
          <wp:inline distT="0" distB="0" distL="0" distR="0" wp14:anchorId="513E9B33" wp14:editId="44003C5E">
            <wp:extent cx="1534886" cy="223838"/>
            <wp:effectExtent l="0" t="0" r="0" b="508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51559" cy="226269"/>
                    </a:xfrm>
                    <a:prstGeom prst="rect">
                      <a:avLst/>
                    </a:prstGeom>
                  </pic:spPr>
                </pic:pic>
              </a:graphicData>
            </a:graphic>
          </wp:inline>
        </w:drawing>
      </w:r>
    </w:p>
    <w:p w14:paraId="4E91AD99" w14:textId="69401067" w:rsidR="00134A16" w:rsidRDefault="00134A16" w:rsidP="001942C6">
      <w:pPr>
        <w:pStyle w:val="Odstavekseznama"/>
        <w:numPr>
          <w:ilvl w:val="0"/>
          <w:numId w:val="292"/>
        </w:numPr>
      </w:pPr>
      <w:r>
        <w:t>Kliknite na gumb »</w:t>
      </w:r>
      <w:r w:rsidRPr="00134A16">
        <w:rPr>
          <w:b/>
        </w:rPr>
        <w:t>Potrdi dokument</w:t>
      </w:r>
      <w:r>
        <w:t>«.</w:t>
      </w:r>
    </w:p>
    <w:p w14:paraId="59C2308F" w14:textId="7F524981" w:rsidR="00134A16" w:rsidRDefault="00134A16" w:rsidP="001942C6">
      <w:pPr>
        <w:pStyle w:val="Odstavekseznama"/>
        <w:numPr>
          <w:ilvl w:val="0"/>
          <w:numId w:val="292"/>
        </w:numPr>
      </w:pPr>
      <w:r>
        <w:t xml:space="preserve">Če želite, vpišite komentar; komentar bo prikazan v časovnici vseh obravnavanih vlog. </w:t>
      </w:r>
      <w:r w:rsidR="00624F5F">
        <w:t>Pozor! Komentar vpišite, samo če ste obravnavali vloge.</w:t>
      </w:r>
    </w:p>
    <w:p w14:paraId="5F8F5701" w14:textId="215255F6" w:rsidR="00134A16" w:rsidRDefault="00134A16" w:rsidP="001942C6">
      <w:pPr>
        <w:pStyle w:val="Odstavekseznama"/>
        <w:numPr>
          <w:ilvl w:val="0"/>
          <w:numId w:val="292"/>
        </w:numPr>
      </w:pPr>
      <w:r>
        <w:t xml:space="preserve">Kliknite na </w:t>
      </w:r>
      <w:r w:rsidR="00AF20F5">
        <w:t>ikon</w:t>
      </w:r>
      <w:r>
        <w:t>o »</w:t>
      </w:r>
      <w:r>
        <w:rPr>
          <w:b/>
        </w:rPr>
        <w:t>Potrdi</w:t>
      </w:r>
      <w:r w:rsidRPr="002057EE">
        <w:t>«</w:t>
      </w:r>
      <w:r>
        <w:t xml:space="preserve"> oz. »</w:t>
      </w:r>
      <w:r w:rsidRPr="00E9624B">
        <w:rPr>
          <w:b/>
        </w:rPr>
        <w:t>Prekliči</w:t>
      </w:r>
      <w:r w:rsidRPr="002057EE">
        <w:t>«,</w:t>
      </w:r>
      <w:r>
        <w:t xml:space="preserve"> če želite prekiniti akcijo.</w:t>
      </w:r>
    </w:p>
    <w:p w14:paraId="29C7AFED" w14:textId="77777777" w:rsidR="00134A16" w:rsidRDefault="00134A16" w:rsidP="00134A16">
      <w:pPr>
        <w:pStyle w:val="Odstavekseznama"/>
        <w:ind w:left="0"/>
      </w:pPr>
    </w:p>
    <w:p w14:paraId="6D834B29" w14:textId="3116EACD" w:rsidR="00624F5F" w:rsidRDefault="00624F5F" w:rsidP="00624F5F">
      <w:pPr>
        <w:pStyle w:val="Naslov4"/>
      </w:pPr>
      <w:bookmarkStart w:id="344" w:name="_Toc100040451"/>
      <w:r>
        <w:t xml:space="preserve">Kako nadaljujem pripravo </w:t>
      </w:r>
      <w:r w:rsidR="00895047">
        <w:t>zapisnika seje</w:t>
      </w:r>
      <w:r>
        <w:t>?</w:t>
      </w:r>
      <w:bookmarkEnd w:id="344"/>
    </w:p>
    <w:p w14:paraId="60E760A6" w14:textId="199098E8" w:rsidR="00624F5F" w:rsidRDefault="00624F5F" w:rsidP="00624F5F">
      <w:r w:rsidRPr="00134A16">
        <w:rPr>
          <w:noProof/>
        </w:rPr>
        <w:drawing>
          <wp:inline distT="0" distB="0" distL="0" distR="0" wp14:anchorId="3A74DE6D" wp14:editId="0F61DE5B">
            <wp:extent cx="1679509" cy="489857"/>
            <wp:effectExtent l="0" t="0" r="0" b="571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699169" cy="495591"/>
                    </a:xfrm>
                    <a:prstGeom prst="rect">
                      <a:avLst/>
                    </a:prstGeom>
                  </pic:spPr>
                </pic:pic>
              </a:graphicData>
            </a:graphic>
          </wp:inline>
        </w:drawing>
      </w:r>
    </w:p>
    <w:p w14:paraId="2773AAC8" w14:textId="09BE6DDC" w:rsidR="00624F5F" w:rsidRDefault="00624F5F" w:rsidP="001942C6">
      <w:pPr>
        <w:pStyle w:val="Odstavekseznama"/>
        <w:numPr>
          <w:ilvl w:val="0"/>
          <w:numId w:val="293"/>
        </w:numPr>
      </w:pPr>
      <w:r>
        <w:t>Če ste zapustili stran »</w:t>
      </w:r>
      <w:r w:rsidRPr="00134A16">
        <w:rPr>
          <w:b/>
        </w:rPr>
        <w:t>Vpogled v dokument</w:t>
      </w:r>
      <w:r>
        <w:rPr>
          <w:b/>
        </w:rPr>
        <w:t xml:space="preserve"> zapisnik seje</w:t>
      </w:r>
      <w:r>
        <w:t>«, odprite stran »</w:t>
      </w:r>
      <w:r w:rsidRPr="00624F5F">
        <w:rPr>
          <w:b/>
        </w:rPr>
        <w:t>Vpogled v sejo</w:t>
      </w:r>
      <w:r>
        <w:t>«.</w:t>
      </w:r>
    </w:p>
    <w:p w14:paraId="1B6B7268" w14:textId="634830A4" w:rsidR="00624F5F" w:rsidRDefault="00624F5F" w:rsidP="001942C6">
      <w:pPr>
        <w:pStyle w:val="Odstavekseznama"/>
        <w:numPr>
          <w:ilvl w:val="0"/>
          <w:numId w:val="293"/>
        </w:numPr>
      </w:pPr>
      <w:r>
        <w:t>Kliknite na gumb »</w:t>
      </w:r>
      <w:r w:rsidRPr="00134A16">
        <w:rPr>
          <w:b/>
        </w:rPr>
        <w:t xml:space="preserve">Nadaljuj s pripravo/potrjevanjem </w:t>
      </w:r>
      <w:r>
        <w:rPr>
          <w:b/>
        </w:rPr>
        <w:t>zapisnika seje</w:t>
      </w:r>
      <w:r>
        <w:t>«.</w:t>
      </w:r>
    </w:p>
    <w:p w14:paraId="0410B8A8" w14:textId="234A6734" w:rsidR="00624F5F" w:rsidRDefault="00624F5F" w:rsidP="001942C6">
      <w:pPr>
        <w:pStyle w:val="Odstavekseznama"/>
        <w:numPr>
          <w:ilvl w:val="0"/>
          <w:numId w:val="293"/>
        </w:numPr>
      </w:pPr>
      <w:r>
        <w:t>Preusmerjeni boste na stran »</w:t>
      </w:r>
      <w:r w:rsidRPr="00134A16">
        <w:rPr>
          <w:b/>
        </w:rPr>
        <w:t xml:space="preserve">Vpogled v dokument </w:t>
      </w:r>
      <w:r>
        <w:rPr>
          <w:b/>
        </w:rPr>
        <w:t>zapisnik seje</w:t>
      </w:r>
      <w:r>
        <w:t>«.</w:t>
      </w:r>
    </w:p>
    <w:p w14:paraId="7865ECA9" w14:textId="0BF3C8C2" w:rsidR="00624F5F" w:rsidRDefault="00624F5F" w:rsidP="00624F5F">
      <w:pPr>
        <w:pStyle w:val="Naslov4"/>
      </w:pPr>
      <w:bookmarkStart w:id="345" w:name="_Toc100040452"/>
      <w:r>
        <w:t>Zaključek seje</w:t>
      </w:r>
      <w:bookmarkEnd w:id="345"/>
    </w:p>
    <w:p w14:paraId="51908CA4" w14:textId="469A31CB" w:rsidR="00624F5F" w:rsidRDefault="00624F5F" w:rsidP="00624F5F">
      <w:pPr>
        <w:pStyle w:val="Naslov5"/>
      </w:pPr>
      <w:bookmarkStart w:id="346" w:name="_Toc100040453"/>
      <w:r>
        <w:lastRenderedPageBreak/>
        <w:t>Kako zaključim sejo?</w:t>
      </w:r>
      <w:bookmarkEnd w:id="346"/>
    </w:p>
    <w:p w14:paraId="36866CD4" w14:textId="0F7333A2" w:rsidR="00134A16" w:rsidRDefault="00624F5F" w:rsidP="00624F5F">
      <w:pPr>
        <w:pStyle w:val="Odstavekseznama"/>
        <w:ind w:left="0"/>
      </w:pPr>
      <w:r>
        <w:t>Seja bo samodejno zaključena, ko bo potrjen zapisnik seje. Poglejte poglavje »</w:t>
      </w:r>
      <w:r w:rsidRPr="00624F5F">
        <w:rPr>
          <w:rStyle w:val="DocReferenceChar"/>
        </w:rPr>
        <w:fldChar w:fldCharType="begin"/>
      </w:r>
      <w:r w:rsidRPr="00624F5F">
        <w:rPr>
          <w:rStyle w:val="DocReferenceChar"/>
        </w:rPr>
        <w:instrText xml:space="preserve"> REF _Ref88740124 \h </w:instrText>
      </w:r>
      <w:r>
        <w:rPr>
          <w:rStyle w:val="DocReferenceChar"/>
        </w:rPr>
        <w:instrText xml:space="preserve"> \* MERGEFORMAT </w:instrText>
      </w:r>
      <w:r w:rsidRPr="00624F5F">
        <w:rPr>
          <w:rStyle w:val="DocReferenceChar"/>
        </w:rPr>
      </w:r>
      <w:r w:rsidRPr="00624F5F">
        <w:rPr>
          <w:rStyle w:val="DocReferenceChar"/>
        </w:rPr>
        <w:fldChar w:fldCharType="separate"/>
      </w:r>
      <w:r w:rsidRPr="00624F5F">
        <w:rPr>
          <w:rStyle w:val="DocReferenceChar"/>
        </w:rPr>
        <w:t>Priprava zapisnika seje</w:t>
      </w:r>
      <w:r w:rsidRPr="00624F5F">
        <w:rPr>
          <w:rStyle w:val="DocReferenceChar"/>
        </w:rPr>
        <w:fldChar w:fldCharType="end"/>
      </w:r>
      <w:r>
        <w:t>«.</w:t>
      </w:r>
    </w:p>
    <w:p w14:paraId="50C37D70" w14:textId="0B0B65A1" w:rsidR="00134A16" w:rsidRDefault="00624F5F" w:rsidP="00624F5F">
      <w:pPr>
        <w:pStyle w:val="Naslov5"/>
      </w:pPr>
      <w:bookmarkStart w:id="347" w:name="_Toc100040454"/>
      <w:r>
        <w:t>Kaj bo z vlogami, za katere ni bilo podano mnenje na seji?</w:t>
      </w:r>
      <w:bookmarkEnd w:id="347"/>
    </w:p>
    <w:p w14:paraId="5EA5E478" w14:textId="10056670" w:rsidR="00624F5F" w:rsidRDefault="00624F5F" w:rsidP="00624F5F">
      <w:pPr>
        <w:pStyle w:val="Brezrazmikov"/>
        <w:spacing w:after="200" w:line="276" w:lineRule="auto"/>
      </w:pPr>
      <w:r>
        <w:t xml:space="preserve">Vloge bodo </w:t>
      </w:r>
      <w:r w:rsidR="00E162C8">
        <w:t xml:space="preserve">samodejno </w:t>
      </w:r>
      <w:r>
        <w:t>uvrščene na naslednjo sejo.</w:t>
      </w:r>
    </w:p>
    <w:p w14:paraId="1DAF6DD3" w14:textId="6619A3C8" w:rsidR="00E162C8" w:rsidRDefault="00E162C8" w:rsidP="00E162C8">
      <w:pPr>
        <w:pStyle w:val="Naslov5"/>
      </w:pPr>
      <w:bookmarkStart w:id="348" w:name="_Toc100040455"/>
      <w:r>
        <w:t>Kaj bo z vprašanji MK, za katera ni podan odgovor?</w:t>
      </w:r>
      <w:bookmarkEnd w:id="348"/>
    </w:p>
    <w:p w14:paraId="00AD211A" w14:textId="4AF422FD" w:rsidR="00E162C8" w:rsidRPr="00134A16" w:rsidRDefault="00E162C8" w:rsidP="00624F5F">
      <w:pPr>
        <w:pStyle w:val="Brezrazmikov"/>
        <w:spacing w:after="200" w:line="276" w:lineRule="auto"/>
      </w:pPr>
      <w:r>
        <w:t>Za naslednjo sejo uporabniki MK morajo postaviti nova vprašanja.</w:t>
      </w:r>
    </w:p>
    <w:p w14:paraId="0B24586A" w14:textId="77777777" w:rsidR="00F10CB5" w:rsidRDefault="00F10CB5">
      <w:pPr>
        <w:rPr>
          <w:caps/>
          <w:spacing w:val="15"/>
        </w:rPr>
      </w:pPr>
      <w:r>
        <w:br w:type="page"/>
      </w:r>
    </w:p>
    <w:p w14:paraId="27EA0643" w14:textId="2B62DF7C" w:rsidR="00960399" w:rsidRDefault="00960399" w:rsidP="00960399">
      <w:pPr>
        <w:pStyle w:val="Naslov2"/>
      </w:pPr>
      <w:bookmarkStart w:id="349" w:name="_Toc100040456"/>
      <w:r>
        <w:lastRenderedPageBreak/>
        <w:t>Raziskave</w:t>
      </w:r>
      <w:bookmarkEnd w:id="349"/>
    </w:p>
    <w:p w14:paraId="0C39EFE6" w14:textId="35337A4C" w:rsidR="00B66690" w:rsidRDefault="00B66690" w:rsidP="00B66690">
      <w:r>
        <w:t xml:space="preserve">Do vlog lahko dostopate s klikom na </w:t>
      </w:r>
      <w:r w:rsidR="00AF20F5">
        <w:t>ikon</w:t>
      </w:r>
      <w:r>
        <w:t>o »</w:t>
      </w:r>
      <w:r>
        <w:rPr>
          <w:b/>
        </w:rPr>
        <w:t>Raziskave</w:t>
      </w:r>
      <w:r w:rsidRPr="00B7177E">
        <w:t>«</w:t>
      </w:r>
      <w:r>
        <w:t xml:space="preserve"> v »</w:t>
      </w:r>
      <w:r w:rsidRPr="009F65A9">
        <w:rPr>
          <w:b/>
        </w:rPr>
        <w:t>Levem meniju</w:t>
      </w:r>
      <w:r w:rsidRPr="00B7177E">
        <w:t>«.</w:t>
      </w:r>
      <w:r>
        <w:t xml:space="preserve"> Aplikacija vas bo preusmerila na iskalnik raziskav.</w:t>
      </w:r>
    </w:p>
    <w:p w14:paraId="3088D401" w14:textId="2EC6460F" w:rsidR="00B66690" w:rsidRPr="00B66690" w:rsidRDefault="00F10CB5" w:rsidP="00B66690">
      <w:r w:rsidRPr="00F10CB5">
        <w:rPr>
          <w:noProof/>
        </w:rPr>
        <w:drawing>
          <wp:inline distT="0" distB="0" distL="0" distR="0" wp14:anchorId="077A7562" wp14:editId="7FF5F276">
            <wp:extent cx="609653" cy="5410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9653" cy="541067"/>
                    </a:xfrm>
                    <a:prstGeom prst="rect">
                      <a:avLst/>
                    </a:prstGeom>
                  </pic:spPr>
                </pic:pic>
              </a:graphicData>
            </a:graphic>
          </wp:inline>
        </w:drawing>
      </w:r>
    </w:p>
    <w:p w14:paraId="53B326F0" w14:textId="40D62637" w:rsidR="00960399" w:rsidRDefault="00960399" w:rsidP="00960399">
      <w:pPr>
        <w:pStyle w:val="Naslov3"/>
      </w:pPr>
      <w:bookmarkStart w:id="350" w:name="_Toc100040457"/>
      <w:r>
        <w:t>Iskalnik raziskav</w:t>
      </w:r>
      <w:bookmarkEnd w:id="350"/>
    </w:p>
    <w:p w14:paraId="6B9A2398" w14:textId="65DD0DC3" w:rsidR="00485DBA" w:rsidRDefault="00485DBA" w:rsidP="00485DBA">
      <w:pPr>
        <w:rPr>
          <w:lang w:eastAsia="sl-SI"/>
        </w:rPr>
      </w:pPr>
      <w:r>
        <w:rPr>
          <w:lang w:eastAsia="sl-SI"/>
        </w:rPr>
        <w:t>Stran je namenjena iskanju in prikazovanju seznama raziskav in je sestavljena iz več sekcij:</w:t>
      </w:r>
    </w:p>
    <w:p w14:paraId="1354773B" w14:textId="77777777" w:rsidR="00485DBA" w:rsidRDefault="00485DBA" w:rsidP="001942C6">
      <w:pPr>
        <w:pStyle w:val="Odstavekseznama"/>
        <w:numPr>
          <w:ilvl w:val="0"/>
          <w:numId w:val="311"/>
        </w:numPr>
        <w:rPr>
          <w:lang w:eastAsia="sl-SI"/>
        </w:rPr>
      </w:pPr>
      <w:r w:rsidRPr="00545045">
        <w:rPr>
          <w:rStyle w:val="Neensklic"/>
        </w:rPr>
        <w:t>Izbira načina iskanja</w:t>
      </w:r>
      <w:r>
        <w:rPr>
          <w:lang w:eastAsia="sl-SI"/>
        </w:rPr>
        <w:t xml:space="preserve"> – uporabniki, ki nastopajo v več uporabniških vlogah, lahko prikažejo zadeve za izbrano uporabniško vlogo;</w:t>
      </w:r>
    </w:p>
    <w:p w14:paraId="2A6ED366" w14:textId="77777777" w:rsidR="00485DBA" w:rsidRDefault="00485DBA" w:rsidP="001942C6">
      <w:pPr>
        <w:pStyle w:val="Odstavekseznama"/>
        <w:numPr>
          <w:ilvl w:val="0"/>
          <w:numId w:val="311"/>
        </w:numPr>
        <w:rPr>
          <w:lang w:eastAsia="sl-SI"/>
        </w:rPr>
      </w:pPr>
      <w:r>
        <w:rPr>
          <w:rStyle w:val="Neensklic"/>
        </w:rPr>
        <w:t>Izbira faze</w:t>
      </w:r>
      <w:r w:rsidRPr="001B3D0C">
        <w:rPr>
          <w:lang w:eastAsia="sl-SI"/>
        </w:rPr>
        <w:t>;</w:t>
      </w:r>
    </w:p>
    <w:p w14:paraId="78B0B609" w14:textId="1C317A2D" w:rsidR="00485DBA" w:rsidRDefault="00485DBA" w:rsidP="001942C6">
      <w:pPr>
        <w:pStyle w:val="Odstavekseznama"/>
        <w:numPr>
          <w:ilvl w:val="0"/>
          <w:numId w:val="311"/>
        </w:numPr>
        <w:rPr>
          <w:lang w:eastAsia="sl-SI"/>
        </w:rPr>
      </w:pPr>
      <w:r w:rsidRPr="00545045">
        <w:rPr>
          <w:rStyle w:val="Neensklic"/>
          <w:lang w:eastAsia="sl-SI"/>
        </w:rPr>
        <w:t>Rezultati iskanja</w:t>
      </w:r>
      <w:r>
        <w:rPr>
          <w:lang w:eastAsia="sl-SI"/>
        </w:rPr>
        <w:t xml:space="preserve"> - prikazano le nekaj osnovnih podatkov o raziskavi; če uporabnik klikne na posamezno raziskavo, ga bo aplikacija preusmerila na stran za vpogled v raziskavo, na kateri so prikazani vsi podatki raziskave. Seznam se lahko ure</w:t>
      </w:r>
      <w:r w:rsidR="005B444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2E446A23" w14:textId="461E164D" w:rsidR="00485DBA" w:rsidRDefault="00485DBA" w:rsidP="001942C6">
      <w:pPr>
        <w:pStyle w:val="Odstavekseznama"/>
        <w:numPr>
          <w:ilvl w:val="0"/>
          <w:numId w:val="311"/>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w:t>
      </w:r>
      <w:r w:rsidRPr="00485DBA">
        <w:rPr>
          <w:rStyle w:val="DocReferenceChar"/>
        </w:rPr>
        <w:fldChar w:fldCharType="begin"/>
      </w:r>
      <w:r w:rsidRPr="00485DBA">
        <w:rPr>
          <w:rStyle w:val="DocReferenceChar"/>
        </w:rPr>
        <w:instrText xml:space="preserve"> REF _Ref88836140 \h </w:instrText>
      </w:r>
      <w:r>
        <w:rPr>
          <w:rStyle w:val="DocReferenceChar"/>
        </w:rPr>
        <w:instrText xml:space="preserve"> \* MERGEFORMAT </w:instrText>
      </w:r>
      <w:r w:rsidRPr="00485DBA">
        <w:rPr>
          <w:rStyle w:val="DocReferenceChar"/>
        </w:rPr>
      </w:r>
      <w:r w:rsidRPr="00485DBA">
        <w:rPr>
          <w:rStyle w:val="DocReferenceChar"/>
        </w:rPr>
        <w:fldChar w:fldCharType="separate"/>
      </w:r>
      <w:r w:rsidRPr="00485DBA">
        <w:rPr>
          <w:rStyle w:val="DocReferenceChar"/>
        </w:rPr>
        <w:t>Omejitev rezultatov iskanja s filtri</w:t>
      </w:r>
      <w:r w:rsidRPr="00485DBA">
        <w:rPr>
          <w:rStyle w:val="DocReferenceChar"/>
        </w:rPr>
        <w:fldChar w:fldCharType="end"/>
      </w:r>
      <w:r>
        <w:rPr>
          <w:lang w:eastAsia="sl-SI"/>
        </w:rPr>
        <w:t>«.</w:t>
      </w:r>
    </w:p>
    <w:p w14:paraId="11A885BA" w14:textId="77777777" w:rsidR="00485DBA" w:rsidRDefault="00485DBA" w:rsidP="00485DBA">
      <w:pPr>
        <w:pStyle w:val="Naslov4"/>
      </w:pPr>
      <w:bookmarkStart w:id="351" w:name="_Toc100040458"/>
      <w:r>
        <w:t>Izbira načina iskanja</w:t>
      </w:r>
      <w:bookmarkEnd w:id="351"/>
    </w:p>
    <w:p w14:paraId="091EEF37" w14:textId="77777777" w:rsidR="00485DBA" w:rsidRPr="005B27DF" w:rsidRDefault="00485DBA" w:rsidP="00485DBA">
      <w:r>
        <w:rPr>
          <w:lang w:eastAsia="sl-SI"/>
        </w:rPr>
        <w:t>Na voljo so naslednji načini iskanja:</w:t>
      </w:r>
    </w:p>
    <w:p w14:paraId="02CBBEC4" w14:textId="77777777" w:rsidR="00485DBA" w:rsidRDefault="00485DBA" w:rsidP="001942C6">
      <w:pPr>
        <w:pStyle w:val="Odstavekseznama"/>
        <w:numPr>
          <w:ilvl w:val="0"/>
          <w:numId w:val="4"/>
        </w:numPr>
      </w:pPr>
      <w:r>
        <w:rPr>
          <w:b/>
          <w:lang w:eastAsia="sl-SI"/>
        </w:rPr>
        <w:t>MK</w:t>
      </w:r>
      <w:r>
        <w:rPr>
          <w:lang w:eastAsia="sl-SI"/>
        </w:rPr>
        <w:t xml:space="preserve"> – prikazane so vse zadeve.</w:t>
      </w:r>
    </w:p>
    <w:p w14:paraId="5D621801" w14:textId="77777777" w:rsidR="00485DBA" w:rsidRDefault="00485DBA" w:rsidP="001942C6">
      <w:pPr>
        <w:pStyle w:val="Odstavekseznama"/>
        <w:numPr>
          <w:ilvl w:val="0"/>
          <w:numId w:val="4"/>
        </w:numPr>
      </w:pPr>
      <w:r>
        <w:rPr>
          <w:b/>
          <w:lang w:eastAsia="sl-SI"/>
        </w:rPr>
        <w:t xml:space="preserve">Izvajalec </w:t>
      </w:r>
      <w:r>
        <w:t>– prikazane so zadeve, na katerih je uporabnik izvajalec.</w:t>
      </w:r>
    </w:p>
    <w:p w14:paraId="173FBE0D" w14:textId="77777777" w:rsidR="00485DBA" w:rsidRDefault="00485DBA" w:rsidP="001942C6">
      <w:pPr>
        <w:pStyle w:val="Odstavekseznama"/>
        <w:numPr>
          <w:ilvl w:val="0"/>
          <w:numId w:val="4"/>
        </w:numPr>
      </w:pPr>
      <w:r>
        <w:rPr>
          <w:b/>
          <w:lang w:eastAsia="sl-SI"/>
        </w:rPr>
        <w:t xml:space="preserve">Odgovorni konservator </w:t>
      </w:r>
      <w:r>
        <w:t>– prikazane so zadeve, kjer je uporabnik odgovorni konservator ali nadzornik raziskave.</w:t>
      </w:r>
    </w:p>
    <w:p w14:paraId="036AC17B" w14:textId="3F788FFA" w:rsidR="00485DBA" w:rsidRDefault="00485DBA" w:rsidP="001942C6">
      <w:pPr>
        <w:pStyle w:val="Odstavekseznama"/>
        <w:numPr>
          <w:ilvl w:val="0"/>
          <w:numId w:val="4"/>
        </w:numPr>
      </w:pPr>
      <w:r>
        <w:rPr>
          <w:b/>
          <w:lang w:eastAsia="sl-SI"/>
        </w:rPr>
        <w:t xml:space="preserve">SKAR </w:t>
      </w:r>
      <w:r>
        <w:t>– prikazane so vse zadeve.</w:t>
      </w:r>
    </w:p>
    <w:p w14:paraId="79C27C02" w14:textId="77777777" w:rsidR="00485DBA" w:rsidRDefault="00485DBA" w:rsidP="001942C6">
      <w:pPr>
        <w:pStyle w:val="Odstavekseznama"/>
        <w:numPr>
          <w:ilvl w:val="0"/>
          <w:numId w:val="4"/>
        </w:numPr>
      </w:pPr>
      <w:r w:rsidRPr="000A5384">
        <w:rPr>
          <w:b/>
        </w:rPr>
        <w:t>CPA tajništvo</w:t>
      </w:r>
      <w:r>
        <w:t xml:space="preserve"> – prikazane so zadeve, kjer je CPA izvajalec.</w:t>
      </w:r>
    </w:p>
    <w:p w14:paraId="351C4693" w14:textId="77777777" w:rsidR="00485DBA" w:rsidRDefault="00485DBA" w:rsidP="001942C6">
      <w:pPr>
        <w:pStyle w:val="Odstavekseznama"/>
        <w:numPr>
          <w:ilvl w:val="0"/>
          <w:numId w:val="4"/>
        </w:numPr>
      </w:pPr>
      <w:r>
        <w:rPr>
          <w:b/>
        </w:rPr>
        <w:t xml:space="preserve">Recenzent </w:t>
      </w:r>
      <w:r>
        <w:t>– prikazane so zadeve, kjer je uporabnik recenzent končnega poročila.</w:t>
      </w:r>
    </w:p>
    <w:p w14:paraId="18CC33F8" w14:textId="77777777" w:rsidR="00485DBA" w:rsidRDefault="00485DBA" w:rsidP="001942C6">
      <w:pPr>
        <w:pStyle w:val="Odstavekseznama"/>
        <w:numPr>
          <w:ilvl w:val="0"/>
          <w:numId w:val="4"/>
        </w:numPr>
      </w:pPr>
      <w:r w:rsidRPr="000A5384">
        <w:rPr>
          <w:b/>
        </w:rPr>
        <w:t>Kustos</w:t>
      </w:r>
      <w:r>
        <w:t xml:space="preserve"> – prikazane so zadeve, kjer je uporabnik iz pristojnega muzeja.</w:t>
      </w:r>
    </w:p>
    <w:p w14:paraId="0F383128" w14:textId="04A7FD6F" w:rsidR="00485DBA" w:rsidRDefault="00485DBA" w:rsidP="001942C6">
      <w:pPr>
        <w:pStyle w:val="Odstavekseznama"/>
        <w:numPr>
          <w:ilvl w:val="0"/>
          <w:numId w:val="4"/>
        </w:numPr>
      </w:pPr>
      <w:r>
        <w:rPr>
          <w:b/>
        </w:rPr>
        <w:t xml:space="preserve">Vpogledovalec </w:t>
      </w:r>
      <w:r>
        <w:t xml:space="preserve">– prikazane so zadeve, do katerih uporabnik ima dostop. </w:t>
      </w:r>
      <w:r>
        <w:tab/>
      </w:r>
      <w:r w:rsidRPr="000A5384">
        <w:t xml:space="preserve"> </w:t>
      </w:r>
    </w:p>
    <w:p w14:paraId="318D4D79" w14:textId="77777777" w:rsidR="00485DBA" w:rsidRDefault="00485DBA" w:rsidP="001942C6">
      <w:pPr>
        <w:pStyle w:val="Odstavekseznama"/>
        <w:numPr>
          <w:ilvl w:val="0"/>
          <w:numId w:val="4"/>
        </w:numPr>
      </w:pPr>
      <w:r>
        <w:rPr>
          <w:b/>
        </w:rPr>
        <w:t>Napredno iskanje</w:t>
      </w:r>
      <w:r w:rsidRPr="0008554C">
        <w:rPr>
          <w:lang w:eastAsia="sl-SI"/>
        </w:rPr>
        <w:t xml:space="preserve"> </w:t>
      </w:r>
      <w:r>
        <w:rPr>
          <w:lang w:eastAsia="sl-SI"/>
        </w:rPr>
        <w:t>rezultati ne bodo prikazani, dokler v filtrih ne določite iskalnih parametrov.</w:t>
      </w:r>
    </w:p>
    <w:p w14:paraId="14E1E0DE" w14:textId="77777777" w:rsidR="00485DBA" w:rsidRDefault="00485DBA" w:rsidP="00485DBA">
      <w:pPr>
        <w:pStyle w:val="Odstavekseznama"/>
        <w:ind w:left="360"/>
        <w:rPr>
          <w:lang w:eastAsia="sl-SI"/>
        </w:rPr>
      </w:pPr>
      <w:r>
        <w:rPr>
          <w:lang w:eastAsia="sl-SI"/>
        </w:rPr>
        <w:t>V sekciji Dodatni filtri so na voljo vsi statusi.</w:t>
      </w:r>
    </w:p>
    <w:p w14:paraId="387C6A2F" w14:textId="77777777" w:rsidR="00485DBA" w:rsidRDefault="00485DBA" w:rsidP="00485DBA">
      <w:pPr>
        <w:pStyle w:val="Naslov4"/>
        <w:rPr>
          <w:lang w:eastAsia="sl-SI"/>
        </w:rPr>
      </w:pPr>
      <w:bookmarkStart w:id="352" w:name="_Ref88836140"/>
      <w:bookmarkStart w:id="353" w:name="_Toc100040459"/>
      <w:r w:rsidRPr="002331FF">
        <w:rPr>
          <w:lang w:eastAsia="sl-SI"/>
        </w:rPr>
        <w:t>Omejitev rezultatov iskanja s filtri</w:t>
      </w:r>
      <w:bookmarkEnd w:id="352"/>
      <w:bookmarkEnd w:id="353"/>
      <w:r w:rsidRPr="002331FF">
        <w:rPr>
          <w:lang w:eastAsia="sl-SI"/>
        </w:rPr>
        <w:t xml:space="preserve"> </w:t>
      </w:r>
    </w:p>
    <w:p w14:paraId="18025622" w14:textId="77777777" w:rsidR="00485DBA" w:rsidRDefault="00485DBA" w:rsidP="00485DBA">
      <w:pPr>
        <w:rPr>
          <w:lang w:eastAsia="sl-SI"/>
        </w:rPr>
      </w:pPr>
      <w:r>
        <w:rPr>
          <w:lang w:eastAsia="sl-SI"/>
        </w:rPr>
        <w:t>Uporabnik lahko omeji seznam z uporabo dodatnih filtrov:</w:t>
      </w:r>
    </w:p>
    <w:p w14:paraId="2B8DE037" w14:textId="77777777" w:rsidR="00485DBA" w:rsidRDefault="00485DBA" w:rsidP="001942C6">
      <w:pPr>
        <w:pStyle w:val="Odstavekseznama"/>
        <w:numPr>
          <w:ilvl w:val="0"/>
          <w:numId w:val="312"/>
        </w:numPr>
        <w:rPr>
          <w:lang w:eastAsia="sl-SI"/>
        </w:rPr>
      </w:pPr>
      <w:r>
        <w:rPr>
          <w:lang w:eastAsia="sl-SI"/>
        </w:rPr>
        <w:t>iskanje po kodi raziskave;</w:t>
      </w:r>
    </w:p>
    <w:p w14:paraId="16B7E0C1" w14:textId="2A0D46F5" w:rsidR="00485DBA" w:rsidRDefault="00485DBA" w:rsidP="001942C6">
      <w:pPr>
        <w:pStyle w:val="Odstavekseznama"/>
        <w:numPr>
          <w:ilvl w:val="0"/>
          <w:numId w:val="312"/>
        </w:numPr>
        <w:rPr>
          <w:lang w:eastAsia="sl-SI"/>
        </w:rPr>
      </w:pPr>
      <w:r>
        <w:rPr>
          <w:lang w:eastAsia="sl-SI"/>
        </w:rPr>
        <w:t>izbira enega ali več statusov raziskave;</w:t>
      </w:r>
    </w:p>
    <w:p w14:paraId="5C9B4647" w14:textId="77777777" w:rsidR="00485DBA" w:rsidRDefault="00485DBA" w:rsidP="001942C6">
      <w:pPr>
        <w:pStyle w:val="Odstavekseznama"/>
        <w:numPr>
          <w:ilvl w:val="0"/>
          <w:numId w:val="312"/>
        </w:numPr>
        <w:rPr>
          <w:lang w:eastAsia="sl-SI"/>
        </w:rPr>
      </w:pPr>
      <w:r>
        <w:rPr>
          <w:lang w:eastAsia="sl-SI"/>
        </w:rPr>
        <w:t>datumska omejitev;</w:t>
      </w:r>
    </w:p>
    <w:p w14:paraId="27360715" w14:textId="581E2765" w:rsidR="00485DBA" w:rsidRDefault="00485DBA" w:rsidP="001942C6">
      <w:pPr>
        <w:pStyle w:val="Odstavekseznama"/>
        <w:numPr>
          <w:ilvl w:val="0"/>
          <w:numId w:val="312"/>
        </w:numPr>
        <w:rPr>
          <w:lang w:eastAsia="sl-SI"/>
        </w:rPr>
      </w:pPr>
      <w:r>
        <w:rPr>
          <w:lang w:eastAsia="sl-SI"/>
        </w:rPr>
        <w:t>roki – filter je prilagojen glede na izbrano fazo in uporabniške pravice oz. izbran način iskanja.</w:t>
      </w:r>
    </w:p>
    <w:p w14:paraId="5EBA8898" w14:textId="77777777" w:rsidR="00485DBA" w:rsidRDefault="00485DBA" w:rsidP="00485DBA">
      <w:pPr>
        <w:pStyle w:val="Odstavekseznama"/>
        <w:ind w:left="0"/>
        <w:rPr>
          <w:rStyle w:val="Poudarek"/>
        </w:rPr>
      </w:pPr>
    </w:p>
    <w:p w14:paraId="35171280" w14:textId="4AFD3852" w:rsidR="00485DBA" w:rsidRPr="006256F9" w:rsidRDefault="00485DBA" w:rsidP="00485DBA">
      <w:pPr>
        <w:pStyle w:val="Odstavekseznama"/>
        <w:ind w:left="0"/>
        <w:rPr>
          <w:lang w:eastAsia="sl-SI"/>
        </w:rPr>
      </w:pPr>
      <w:r w:rsidRPr="00C17C07">
        <w:rPr>
          <w:rStyle w:val="Poudarek"/>
        </w:rPr>
        <w:t>Pozor!</w:t>
      </w:r>
      <w:r>
        <w:rPr>
          <w:lang w:eastAsia="sl-SI"/>
        </w:rPr>
        <w:t xml:space="preserve"> Pri sočasni uporabi filtrov iz različnih skupin (npr. po statusu i datumu zadnje spremembe) velja, da bodo prikazane le raziskave, ki izpolnjujejo vse pogoje. </w:t>
      </w:r>
    </w:p>
    <w:p w14:paraId="512D85D3" w14:textId="77777777" w:rsidR="00485DBA" w:rsidRPr="001B3D0C" w:rsidRDefault="00485DBA" w:rsidP="00485DBA">
      <w:r>
        <w:rPr>
          <w:lang w:eastAsia="sl-SI"/>
        </w:rPr>
        <w:br w:type="page"/>
      </w:r>
    </w:p>
    <w:p w14:paraId="7284E54B" w14:textId="77777777" w:rsidR="00485DBA" w:rsidRPr="00485DBA" w:rsidRDefault="00485DBA" w:rsidP="00485DBA"/>
    <w:p w14:paraId="638B66A2" w14:textId="70FBF848" w:rsidR="00960399" w:rsidRDefault="00960399" w:rsidP="00960399">
      <w:pPr>
        <w:pStyle w:val="Naslov3"/>
      </w:pPr>
      <w:bookmarkStart w:id="354" w:name="_Toc100040460"/>
      <w:r>
        <w:t>Vpogled v raziskavo</w:t>
      </w:r>
      <w:bookmarkEnd w:id="354"/>
    </w:p>
    <w:p w14:paraId="3EF091DC" w14:textId="70E06156" w:rsidR="00485DBA" w:rsidRDefault="00485DBA" w:rsidP="00485DBA">
      <w:pPr>
        <w:rPr>
          <w:lang w:eastAsia="sl-SI"/>
        </w:rPr>
      </w:pPr>
      <w:r>
        <w:rPr>
          <w:lang w:eastAsia="sl-SI"/>
        </w:rPr>
        <w:t xml:space="preserve">Stran je namenjena pregledu vseh podatkov raziskave. </w:t>
      </w:r>
    </w:p>
    <w:p w14:paraId="2E188A60" w14:textId="77777777" w:rsidR="00485DBA" w:rsidRDefault="00485DBA" w:rsidP="00485DBA">
      <w:pPr>
        <w:rPr>
          <w:lang w:eastAsia="sl-SI"/>
        </w:rPr>
      </w:pPr>
      <w:r>
        <w:rPr>
          <w:lang w:eastAsia="sl-SI"/>
        </w:rPr>
        <w:t>Stran je sestavljena iz naslednjih sklopov:</w:t>
      </w:r>
    </w:p>
    <w:p w14:paraId="7E815C76" w14:textId="77777777" w:rsidR="00485DBA" w:rsidRDefault="00485DBA" w:rsidP="001942C6">
      <w:pPr>
        <w:pStyle w:val="Odstavekseznama"/>
        <w:numPr>
          <w:ilvl w:val="0"/>
          <w:numId w:val="313"/>
        </w:numPr>
        <w:rPr>
          <w:lang w:eastAsia="sl-SI"/>
        </w:rPr>
      </w:pPr>
      <w:r>
        <w:rPr>
          <w:lang w:eastAsia="sl-SI"/>
        </w:rPr>
        <w:t>drobtinice,</w:t>
      </w:r>
    </w:p>
    <w:p w14:paraId="310358B1" w14:textId="00D11CBD" w:rsidR="00485DBA" w:rsidRDefault="00485DBA" w:rsidP="001942C6">
      <w:pPr>
        <w:pStyle w:val="Odstavekseznama"/>
        <w:numPr>
          <w:ilvl w:val="0"/>
          <w:numId w:val="313"/>
        </w:numPr>
        <w:rPr>
          <w:lang w:eastAsia="sl-SI"/>
        </w:rPr>
      </w:pPr>
      <w:r>
        <w:rPr>
          <w:lang w:eastAsia="sl-SI"/>
        </w:rPr>
        <w:t>naslova strani – kode raziskave,</w:t>
      </w:r>
    </w:p>
    <w:p w14:paraId="7D9D9CD6" w14:textId="6237E614" w:rsidR="00485DBA" w:rsidRDefault="00485DBA" w:rsidP="001942C6">
      <w:pPr>
        <w:pStyle w:val="Odstavekseznama"/>
        <w:numPr>
          <w:ilvl w:val="0"/>
          <w:numId w:val="313"/>
        </w:numPr>
        <w:rPr>
          <w:lang w:eastAsia="sl-SI"/>
        </w:rPr>
      </w:pPr>
      <w:r>
        <w:rPr>
          <w:lang w:eastAsia="sl-SI"/>
        </w:rPr>
        <w:t>poudarjena vsebina o raziskavi in</w:t>
      </w:r>
    </w:p>
    <w:p w14:paraId="0D70E43C" w14:textId="564F1947" w:rsidR="00485DBA" w:rsidRDefault="00485DBA" w:rsidP="001942C6">
      <w:pPr>
        <w:pStyle w:val="Odstavekseznama"/>
        <w:numPr>
          <w:ilvl w:val="0"/>
          <w:numId w:val="313"/>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120AB8AC" w14:textId="488D3737" w:rsidR="007D2047" w:rsidRDefault="007D2047" w:rsidP="007D2047">
      <w:pPr>
        <w:pStyle w:val="Naslov4"/>
        <w:rPr>
          <w:lang w:eastAsia="sl-SI"/>
        </w:rPr>
      </w:pPr>
      <w:bookmarkStart w:id="355" w:name="_Toc100040461"/>
      <w:r>
        <w:rPr>
          <w:lang w:eastAsia="sl-SI"/>
        </w:rPr>
        <w:t>Poudarjena vsebina o raziskavi</w:t>
      </w:r>
      <w:bookmarkEnd w:id="355"/>
    </w:p>
    <w:p w14:paraId="405B5D93" w14:textId="6457A117" w:rsidR="007D2047" w:rsidRDefault="007D2047" w:rsidP="007D2047">
      <w:pPr>
        <w:rPr>
          <w:lang w:eastAsia="sl-SI"/>
        </w:rPr>
      </w:pPr>
      <w:r>
        <w:rPr>
          <w:lang w:eastAsia="sl-SI"/>
        </w:rPr>
        <w:t>Na desni strani je »</w:t>
      </w:r>
      <w:r w:rsidRPr="00F14E0E">
        <w:rPr>
          <w:b/>
          <w:lang w:eastAsia="sl-SI"/>
        </w:rPr>
        <w:t>Poudarjena vsebina</w:t>
      </w:r>
      <w:r>
        <w:rPr>
          <w:b/>
          <w:lang w:eastAsia="sl-SI"/>
        </w:rPr>
        <w:t xml:space="preserve"> o raziskavi</w:t>
      </w:r>
      <w:r>
        <w:rPr>
          <w:lang w:eastAsia="sl-SI"/>
        </w:rPr>
        <w:t>«:</w:t>
      </w:r>
    </w:p>
    <w:p w14:paraId="0C21A7FF" w14:textId="0397AE4C" w:rsidR="007D2047" w:rsidRDefault="007D2047" w:rsidP="001942C6">
      <w:pPr>
        <w:pStyle w:val="Odstavekseznama"/>
        <w:numPr>
          <w:ilvl w:val="0"/>
          <w:numId w:val="314"/>
        </w:numPr>
        <w:rPr>
          <w:lang w:eastAsia="sl-SI"/>
        </w:rPr>
      </w:pPr>
      <w:r w:rsidRPr="002F15A6">
        <w:rPr>
          <w:b/>
          <w:lang w:eastAsia="sl-SI"/>
        </w:rPr>
        <w:t xml:space="preserve">Statusne informacije </w:t>
      </w:r>
      <w:r>
        <w:rPr>
          <w:b/>
          <w:lang w:eastAsia="sl-SI"/>
        </w:rPr>
        <w:t>raziskave</w:t>
      </w:r>
      <w:r>
        <w:rPr>
          <w:lang w:eastAsia="sl-SI"/>
        </w:rPr>
        <w:t>, kot so:</w:t>
      </w:r>
    </w:p>
    <w:p w14:paraId="0236A214" w14:textId="7F41B584" w:rsidR="007D2047" w:rsidRDefault="007D2047" w:rsidP="001942C6">
      <w:pPr>
        <w:pStyle w:val="Odstavekseznama"/>
        <w:numPr>
          <w:ilvl w:val="1"/>
          <w:numId w:val="314"/>
        </w:numPr>
        <w:rPr>
          <w:lang w:eastAsia="sl-SI"/>
        </w:rPr>
      </w:pPr>
      <w:r>
        <w:rPr>
          <w:lang w:eastAsia="sl-SI"/>
        </w:rPr>
        <w:t>številka zadeve,</w:t>
      </w:r>
    </w:p>
    <w:p w14:paraId="16DD7933" w14:textId="02258BC9" w:rsidR="00987019" w:rsidRDefault="00987019" w:rsidP="001942C6">
      <w:pPr>
        <w:pStyle w:val="Odstavekseznama"/>
        <w:numPr>
          <w:ilvl w:val="1"/>
          <w:numId w:val="314"/>
        </w:numPr>
        <w:rPr>
          <w:lang w:eastAsia="sl-SI"/>
        </w:rPr>
      </w:pPr>
      <w:r>
        <w:rPr>
          <w:lang w:eastAsia="sl-SI"/>
        </w:rPr>
        <w:t>vidnost raziskave za javnost,</w:t>
      </w:r>
    </w:p>
    <w:p w14:paraId="04F494D6" w14:textId="77777777" w:rsidR="007D2047" w:rsidRDefault="007D2047" w:rsidP="001942C6">
      <w:pPr>
        <w:pStyle w:val="Odstavekseznama"/>
        <w:numPr>
          <w:ilvl w:val="1"/>
          <w:numId w:val="314"/>
        </w:numPr>
        <w:rPr>
          <w:lang w:eastAsia="sl-SI"/>
        </w:rPr>
      </w:pPr>
      <w:r>
        <w:rPr>
          <w:lang w:eastAsia="sl-SI"/>
        </w:rPr>
        <w:t>faza zadeve,</w:t>
      </w:r>
    </w:p>
    <w:p w14:paraId="35FE98BB" w14:textId="77777777" w:rsidR="007D2047" w:rsidRDefault="007D2047" w:rsidP="001942C6">
      <w:pPr>
        <w:pStyle w:val="Odstavekseznama"/>
        <w:numPr>
          <w:ilvl w:val="1"/>
          <w:numId w:val="314"/>
        </w:numPr>
        <w:rPr>
          <w:lang w:eastAsia="sl-SI"/>
        </w:rPr>
      </w:pPr>
      <w:r>
        <w:rPr>
          <w:lang w:eastAsia="sl-SI"/>
        </w:rPr>
        <w:t>status zadeve,</w:t>
      </w:r>
    </w:p>
    <w:p w14:paraId="78265650" w14:textId="5B448F5F" w:rsidR="007D2047" w:rsidRDefault="007D2047" w:rsidP="001942C6">
      <w:pPr>
        <w:pStyle w:val="Odstavekseznama"/>
        <w:numPr>
          <w:ilvl w:val="1"/>
          <w:numId w:val="314"/>
        </w:numPr>
        <w:rPr>
          <w:lang w:eastAsia="sl-SI"/>
        </w:rPr>
      </w:pPr>
      <w:r>
        <w:rPr>
          <w:lang w:eastAsia="sl-SI"/>
        </w:rPr>
        <w:t>koda raziskave.</w:t>
      </w:r>
    </w:p>
    <w:p w14:paraId="71CA3D0F" w14:textId="77777777" w:rsidR="007D2047" w:rsidRDefault="007D2047" w:rsidP="001942C6">
      <w:pPr>
        <w:pStyle w:val="Odstavekseznama"/>
        <w:numPr>
          <w:ilvl w:val="0"/>
          <w:numId w:val="314"/>
        </w:numPr>
        <w:rPr>
          <w:lang w:eastAsia="sl-SI"/>
        </w:rPr>
      </w:pPr>
      <w:r>
        <w:rPr>
          <w:b/>
          <w:lang w:eastAsia="sl-SI"/>
        </w:rPr>
        <w:t xml:space="preserve">Nosilec zadeve MK </w:t>
      </w:r>
      <w:r>
        <w:rPr>
          <w:lang w:eastAsia="sl-SI"/>
        </w:rPr>
        <w:t>– uporabnik MK, ki je prevzel vlogo v reševanje.</w:t>
      </w:r>
    </w:p>
    <w:p w14:paraId="76956E58" w14:textId="706244ED" w:rsidR="007D2047" w:rsidRDefault="007D2047" w:rsidP="001942C6">
      <w:pPr>
        <w:pStyle w:val="Odstavekseznama"/>
        <w:numPr>
          <w:ilvl w:val="0"/>
          <w:numId w:val="314"/>
        </w:numPr>
        <w:rPr>
          <w:lang w:eastAsia="sl-SI"/>
        </w:rPr>
      </w:pPr>
      <w:r>
        <w:rPr>
          <w:b/>
          <w:lang w:eastAsia="sl-SI"/>
        </w:rPr>
        <w:t xml:space="preserve">Nadzorniki raziskave </w:t>
      </w:r>
      <w:r>
        <w:rPr>
          <w:lang w:eastAsia="sl-SI"/>
        </w:rPr>
        <w:t xml:space="preserve">– uporabniki zavoda, </w:t>
      </w:r>
    </w:p>
    <w:p w14:paraId="5DB71696" w14:textId="31B7067E" w:rsidR="007D2047" w:rsidRDefault="007D2047" w:rsidP="001942C6">
      <w:pPr>
        <w:pStyle w:val="Odstavekseznama"/>
        <w:numPr>
          <w:ilvl w:val="0"/>
          <w:numId w:val="314"/>
        </w:numPr>
        <w:rPr>
          <w:lang w:eastAsia="sl-SI"/>
        </w:rPr>
      </w:pPr>
      <w:r>
        <w:rPr>
          <w:b/>
          <w:lang w:eastAsia="sl-SI"/>
        </w:rPr>
        <w:t xml:space="preserve">Akcije za delo na raziskavi </w:t>
      </w:r>
      <w:r>
        <w:rPr>
          <w:lang w:eastAsia="sl-SI"/>
        </w:rPr>
        <w:t>– seznam akcij je prilagojen glede na status raziskave in pravice uporabnika.</w:t>
      </w:r>
    </w:p>
    <w:p w14:paraId="5580E20B" w14:textId="019E3F6A" w:rsidR="007D2047" w:rsidRDefault="007D2047" w:rsidP="001942C6">
      <w:pPr>
        <w:pStyle w:val="Odstavekseznama"/>
        <w:numPr>
          <w:ilvl w:val="0"/>
          <w:numId w:val="314"/>
        </w:numPr>
        <w:rPr>
          <w:lang w:eastAsia="sl-SI"/>
        </w:rPr>
      </w:pPr>
      <w:r>
        <w:rPr>
          <w:b/>
          <w:lang w:eastAsia="sl-SI"/>
        </w:rPr>
        <w:t>Aktualni roki za poročanje in oddajo arhiva raziskave</w:t>
      </w:r>
      <w:r>
        <w:rPr>
          <w:lang w:eastAsia="sl-SI"/>
        </w:rPr>
        <w:t xml:space="preserve"> – sekcija ni vedno prikazana; sekcijo lahko razgrnete in dobite seznam aktualnih rokov.</w:t>
      </w:r>
    </w:p>
    <w:p w14:paraId="53EA52A1" w14:textId="21FBA8EB" w:rsidR="007D2047" w:rsidRDefault="007D2047" w:rsidP="001942C6">
      <w:pPr>
        <w:pStyle w:val="Odstavekseznama"/>
        <w:numPr>
          <w:ilvl w:val="0"/>
          <w:numId w:val="314"/>
        </w:numPr>
        <w:rPr>
          <w:lang w:eastAsia="sl-SI"/>
        </w:rPr>
      </w:pPr>
      <w:r>
        <w:rPr>
          <w:b/>
          <w:lang w:eastAsia="sl-SI"/>
        </w:rPr>
        <w:t>Pomembni datum zadeve</w:t>
      </w:r>
      <w:r>
        <w:rPr>
          <w:lang w:eastAsia="sl-SI"/>
        </w:rPr>
        <w:t xml:space="preserve"> – sekcijo lahko razgrnete in dobite seznam vseh pomembnih datumov na tej zadevi (vse faze).</w:t>
      </w:r>
    </w:p>
    <w:p w14:paraId="5F70D808" w14:textId="60CDF7C6" w:rsidR="007D2047" w:rsidRDefault="007D2047" w:rsidP="001942C6">
      <w:pPr>
        <w:pStyle w:val="Odstavekseznama"/>
        <w:numPr>
          <w:ilvl w:val="0"/>
          <w:numId w:val="314"/>
        </w:numPr>
        <w:rPr>
          <w:lang w:eastAsia="sl-SI"/>
        </w:rPr>
      </w:pPr>
      <w:r>
        <w:rPr>
          <w:b/>
          <w:lang w:eastAsia="sl-SI"/>
        </w:rPr>
        <w:t xml:space="preserve">Časovnica </w:t>
      </w:r>
      <w:r>
        <w:rPr>
          <w:lang w:eastAsia="sl-SI"/>
        </w:rPr>
        <w:t>– sekcijo lahko razgrnete in dobite kronološki seznam pomembnih dogodkov na raziskavi; prikazani so datum dogodka, dogodek, ustvarjalec dogodka in komentar, če je podan.</w:t>
      </w:r>
    </w:p>
    <w:p w14:paraId="725D7683" w14:textId="2D17DD27" w:rsidR="00987019" w:rsidRDefault="007D2047" w:rsidP="001942C6">
      <w:pPr>
        <w:pStyle w:val="Odstavekseznama"/>
        <w:numPr>
          <w:ilvl w:val="0"/>
          <w:numId w:val="314"/>
        </w:numPr>
        <w:rPr>
          <w:lang w:eastAsia="sl-SI"/>
        </w:rPr>
      </w:pPr>
      <w:r w:rsidRPr="00FE529C">
        <w:rPr>
          <w:b/>
          <w:lang w:eastAsia="sl-SI"/>
        </w:rPr>
        <w:t>Meni</w:t>
      </w:r>
      <w:r>
        <w:rPr>
          <w:lang w:eastAsia="sl-SI"/>
        </w:rPr>
        <w:t>; v meniju so na voljo dodatne akcije za delo na raziskavi; nabor akcij je odvisen od statusa zadeve in pravic uporabnika.</w:t>
      </w:r>
    </w:p>
    <w:p w14:paraId="135A484C" w14:textId="44911CD3" w:rsidR="0024574A" w:rsidRDefault="0024574A" w:rsidP="0024574A">
      <w:pPr>
        <w:pStyle w:val="Naslov4"/>
        <w:rPr>
          <w:lang w:eastAsia="sl-SI"/>
        </w:rPr>
      </w:pPr>
      <w:bookmarkStart w:id="356" w:name="_Toc100040462"/>
      <w:r>
        <w:rPr>
          <w:lang w:eastAsia="sl-SI"/>
        </w:rPr>
        <w:t>Zadeva</w:t>
      </w:r>
      <w:bookmarkEnd w:id="356"/>
    </w:p>
    <w:p w14:paraId="0E0B9CED" w14:textId="056E9C3D" w:rsidR="00811633" w:rsidRDefault="00811633" w:rsidP="00811633">
      <w:pPr>
        <w:rPr>
          <w:lang w:eastAsia="sl-SI"/>
        </w:rPr>
      </w:pPr>
      <w:r>
        <w:rPr>
          <w:lang w:eastAsia="sl-SI"/>
        </w:rPr>
        <w:t>Zavihek »</w:t>
      </w:r>
      <w:r w:rsidRPr="00811633">
        <w:rPr>
          <w:b/>
          <w:lang w:eastAsia="sl-SI"/>
        </w:rPr>
        <w:t>Zadeva</w:t>
      </w:r>
      <w:r>
        <w:rPr>
          <w:lang w:eastAsia="sl-SI"/>
        </w:rPr>
        <w:t xml:space="preserve">« je namenjen prikazu osnovnih podatkov o raziskavi. </w:t>
      </w:r>
    </w:p>
    <w:p w14:paraId="33A6C805" w14:textId="77777777" w:rsidR="00752CD4" w:rsidRPr="00987019" w:rsidRDefault="00811633" w:rsidP="00987019">
      <w:pPr>
        <w:pStyle w:val="Naslov5"/>
      </w:pPr>
      <w:bookmarkStart w:id="357" w:name="_Toc100040463"/>
      <w:r w:rsidRPr="00987019">
        <w:t>Zadeva</w:t>
      </w:r>
      <w:bookmarkEnd w:id="357"/>
      <w:r w:rsidRPr="00987019">
        <w:t xml:space="preserve"> </w:t>
      </w:r>
    </w:p>
    <w:p w14:paraId="7812D6C0" w14:textId="2720E2BA" w:rsidR="00752CD4" w:rsidRDefault="00752CD4" w:rsidP="00752CD4">
      <w:pPr>
        <w:rPr>
          <w:lang w:eastAsia="sl-SI"/>
        </w:rPr>
      </w:pPr>
      <w:r>
        <w:rPr>
          <w:lang w:eastAsia="sl-SI"/>
        </w:rPr>
        <w:t>Prikazana sta osnovna podatka:</w:t>
      </w:r>
    </w:p>
    <w:p w14:paraId="177E4031" w14:textId="751B2408" w:rsidR="00752CD4" w:rsidRDefault="00811633" w:rsidP="001942C6">
      <w:pPr>
        <w:pStyle w:val="Odstavekseznama"/>
        <w:numPr>
          <w:ilvl w:val="0"/>
          <w:numId w:val="317"/>
        </w:numPr>
        <w:rPr>
          <w:lang w:eastAsia="sl-SI"/>
        </w:rPr>
      </w:pPr>
      <w:r>
        <w:rPr>
          <w:lang w:eastAsia="sl-SI"/>
        </w:rPr>
        <w:t xml:space="preserve">številka </w:t>
      </w:r>
      <w:r w:rsidR="00752CD4">
        <w:rPr>
          <w:lang w:eastAsia="sl-SI"/>
        </w:rPr>
        <w:t>in</w:t>
      </w:r>
    </w:p>
    <w:p w14:paraId="187F53AD" w14:textId="1AB2ED44" w:rsidR="00752CD4" w:rsidRDefault="00811633" w:rsidP="001942C6">
      <w:pPr>
        <w:pStyle w:val="Odstavekseznama"/>
        <w:numPr>
          <w:ilvl w:val="0"/>
          <w:numId w:val="317"/>
        </w:numPr>
        <w:rPr>
          <w:lang w:eastAsia="sl-SI"/>
        </w:rPr>
      </w:pPr>
      <w:r>
        <w:rPr>
          <w:lang w:eastAsia="sl-SI"/>
        </w:rPr>
        <w:t>naziv zadeve</w:t>
      </w:r>
      <w:r w:rsidR="00752CD4">
        <w:rPr>
          <w:lang w:eastAsia="sl-SI"/>
        </w:rPr>
        <w:t>.</w:t>
      </w:r>
    </w:p>
    <w:p w14:paraId="42D981B5" w14:textId="77777777" w:rsidR="00752CD4" w:rsidRPr="00987019" w:rsidRDefault="00811633" w:rsidP="00987019">
      <w:pPr>
        <w:pStyle w:val="Naslov5"/>
      </w:pPr>
      <w:bookmarkStart w:id="358" w:name="_Toc100040464"/>
      <w:r w:rsidRPr="00987019">
        <w:t>Dogodki zadeve</w:t>
      </w:r>
      <w:bookmarkEnd w:id="358"/>
    </w:p>
    <w:p w14:paraId="5FFA687A" w14:textId="63B84820" w:rsidR="00752CD4" w:rsidRDefault="00752CD4" w:rsidP="00752CD4">
      <w:pPr>
        <w:rPr>
          <w:lang w:eastAsia="sl-SI"/>
        </w:rPr>
      </w:pPr>
      <w:r>
        <w:rPr>
          <w:lang w:eastAsia="sl-SI"/>
        </w:rPr>
        <w:t>Seznam dogodkov lahko vsebuje:</w:t>
      </w:r>
    </w:p>
    <w:p w14:paraId="067AB7BE" w14:textId="77777777" w:rsidR="00752CD4" w:rsidRDefault="00752CD4" w:rsidP="001942C6">
      <w:pPr>
        <w:pStyle w:val="Odstavekseznama"/>
        <w:numPr>
          <w:ilvl w:val="0"/>
          <w:numId w:val="318"/>
        </w:numPr>
        <w:rPr>
          <w:lang w:eastAsia="sl-SI"/>
        </w:rPr>
      </w:pPr>
      <w:r>
        <w:rPr>
          <w:lang w:eastAsia="sl-SI"/>
        </w:rPr>
        <w:t>v</w:t>
      </w:r>
      <w:r w:rsidR="00811633">
        <w:rPr>
          <w:lang w:eastAsia="sl-SI"/>
        </w:rPr>
        <w:t xml:space="preserve">loga, </w:t>
      </w:r>
    </w:p>
    <w:p w14:paraId="4BAA86D9" w14:textId="77777777" w:rsidR="00752CD4" w:rsidRDefault="00811633" w:rsidP="001942C6">
      <w:pPr>
        <w:pStyle w:val="Odstavekseznama"/>
        <w:numPr>
          <w:ilvl w:val="0"/>
          <w:numId w:val="318"/>
        </w:numPr>
        <w:rPr>
          <w:lang w:eastAsia="sl-SI"/>
        </w:rPr>
      </w:pPr>
      <w:r>
        <w:rPr>
          <w:lang w:eastAsia="sl-SI"/>
        </w:rPr>
        <w:t xml:space="preserve">obvestilo o izjemnem odkritju, </w:t>
      </w:r>
    </w:p>
    <w:p w14:paraId="7E4475B4" w14:textId="77777777" w:rsidR="00752CD4" w:rsidRDefault="00811633" w:rsidP="001942C6">
      <w:pPr>
        <w:pStyle w:val="Odstavekseznama"/>
        <w:numPr>
          <w:ilvl w:val="0"/>
          <w:numId w:val="318"/>
        </w:numPr>
        <w:rPr>
          <w:lang w:eastAsia="sl-SI"/>
        </w:rPr>
      </w:pPr>
      <w:r>
        <w:rPr>
          <w:lang w:eastAsia="sl-SI"/>
        </w:rPr>
        <w:t xml:space="preserve">obvestilo o posebnih okoliščinah raziskovalne ekipe, </w:t>
      </w:r>
    </w:p>
    <w:p w14:paraId="62581899" w14:textId="77777777" w:rsidR="00752CD4" w:rsidRDefault="00811633" w:rsidP="001942C6">
      <w:pPr>
        <w:pStyle w:val="Odstavekseznama"/>
        <w:numPr>
          <w:ilvl w:val="0"/>
          <w:numId w:val="318"/>
        </w:numPr>
        <w:rPr>
          <w:lang w:eastAsia="sl-SI"/>
        </w:rPr>
      </w:pPr>
      <w:r>
        <w:rPr>
          <w:lang w:eastAsia="sl-SI"/>
        </w:rPr>
        <w:lastRenderedPageBreak/>
        <w:t xml:space="preserve">prošnja za podaljšanje roka za oddajo končnega poročila; </w:t>
      </w:r>
    </w:p>
    <w:p w14:paraId="2308BB6F" w14:textId="4FD56BCD" w:rsidR="00752CD4" w:rsidRDefault="00811633" w:rsidP="001942C6">
      <w:pPr>
        <w:pStyle w:val="Odstavekseznama"/>
        <w:numPr>
          <w:ilvl w:val="0"/>
          <w:numId w:val="318"/>
        </w:numPr>
        <w:rPr>
          <w:lang w:eastAsia="sl-SI"/>
        </w:rPr>
      </w:pPr>
      <w:r>
        <w:rPr>
          <w:lang w:eastAsia="sl-SI"/>
        </w:rPr>
        <w:t>zamenjava nadzornika</w:t>
      </w:r>
      <w:r w:rsidR="00752CD4">
        <w:rPr>
          <w:lang w:eastAsia="sl-SI"/>
        </w:rPr>
        <w:t>.</w:t>
      </w:r>
    </w:p>
    <w:p w14:paraId="1DB34415" w14:textId="77777777" w:rsidR="00752CD4" w:rsidRDefault="00752CD4" w:rsidP="00752CD4">
      <w:pPr>
        <w:rPr>
          <w:lang w:eastAsia="sl-SI"/>
        </w:rPr>
      </w:pPr>
      <w:r>
        <w:rPr>
          <w:lang w:eastAsia="sl-SI"/>
        </w:rPr>
        <w:t xml:space="preserve">Prikazani podatki so: datum in naziv dogodka ter status. </w:t>
      </w:r>
    </w:p>
    <w:p w14:paraId="05038EF2" w14:textId="4351B9EA" w:rsidR="00752CD4" w:rsidRDefault="00752CD4" w:rsidP="00752CD4">
      <w:pPr>
        <w:rPr>
          <w:lang w:eastAsia="sl-SI"/>
        </w:rPr>
      </w:pPr>
      <w:r>
        <w:rPr>
          <w:lang w:eastAsia="sl-SI"/>
        </w:rPr>
        <w:t xml:space="preserve">Pomen barvnih </w:t>
      </w:r>
      <w:r w:rsidR="00AF20F5">
        <w:rPr>
          <w:lang w:eastAsia="sl-SI"/>
        </w:rPr>
        <w:t>ikon</w:t>
      </w:r>
      <w:r>
        <w:rPr>
          <w:lang w:eastAsia="sl-SI"/>
        </w:rPr>
        <w:t xml:space="preserve"> je: </w:t>
      </w:r>
    </w:p>
    <w:p w14:paraId="31563279" w14:textId="419F31B5" w:rsidR="00752CD4" w:rsidRDefault="00752CD4" w:rsidP="001942C6">
      <w:pPr>
        <w:pStyle w:val="Odstavekseznama"/>
        <w:numPr>
          <w:ilvl w:val="0"/>
          <w:numId w:val="319"/>
        </w:numPr>
        <w:rPr>
          <w:lang w:eastAsia="sl-SI"/>
        </w:rPr>
      </w:pPr>
      <w:r>
        <w:rPr>
          <w:lang w:eastAsia="sl-SI"/>
        </w:rPr>
        <w:t>zeleno – odobreno;</w:t>
      </w:r>
    </w:p>
    <w:p w14:paraId="1342B7E9" w14:textId="7BFED2D6" w:rsidR="00752CD4" w:rsidRDefault="00752CD4" w:rsidP="001942C6">
      <w:pPr>
        <w:pStyle w:val="Odstavekseznama"/>
        <w:numPr>
          <w:ilvl w:val="0"/>
          <w:numId w:val="319"/>
        </w:numPr>
        <w:rPr>
          <w:lang w:eastAsia="sl-SI"/>
        </w:rPr>
      </w:pPr>
      <w:r>
        <w:rPr>
          <w:lang w:eastAsia="sl-SI"/>
        </w:rPr>
        <w:t>rdeče – zavrnjeno;</w:t>
      </w:r>
    </w:p>
    <w:p w14:paraId="79EB5AF8" w14:textId="3B991013" w:rsidR="00752CD4" w:rsidRDefault="00752CD4" w:rsidP="001942C6">
      <w:pPr>
        <w:pStyle w:val="Odstavekseznama"/>
        <w:numPr>
          <w:ilvl w:val="0"/>
          <w:numId w:val="319"/>
        </w:numPr>
        <w:rPr>
          <w:lang w:eastAsia="sl-SI"/>
        </w:rPr>
      </w:pPr>
      <w:r>
        <w:rPr>
          <w:lang w:eastAsia="sl-SI"/>
        </w:rPr>
        <w:t>oranžno – v obravnavi.</w:t>
      </w:r>
    </w:p>
    <w:p w14:paraId="49956FBD" w14:textId="28E4E946" w:rsidR="00752CD4" w:rsidRDefault="00752CD4" w:rsidP="00752CD4">
      <w:pPr>
        <w:rPr>
          <w:lang w:eastAsia="sl-SI"/>
        </w:rPr>
      </w:pPr>
      <w:r>
        <w:rPr>
          <w:lang w:eastAsia="sl-SI"/>
        </w:rPr>
        <w:t>Če kliknete na naziv dogodka, boste preusmerjeni na ustrezno stran za vpogled v podrobnosti.</w:t>
      </w:r>
    </w:p>
    <w:p w14:paraId="5042FDA0" w14:textId="2EDEB2F5" w:rsidR="00752CD4" w:rsidRPr="00987019" w:rsidRDefault="00811633" w:rsidP="00987019">
      <w:pPr>
        <w:pStyle w:val="Naslov5"/>
      </w:pPr>
      <w:bookmarkStart w:id="359" w:name="_Toc100040465"/>
      <w:r w:rsidRPr="00987019">
        <w:t>Splošne opombe MK</w:t>
      </w:r>
      <w:bookmarkEnd w:id="359"/>
    </w:p>
    <w:p w14:paraId="30843CF1" w14:textId="083EBD51" w:rsidR="00752CD4" w:rsidRDefault="00752CD4" w:rsidP="00752CD4">
      <w:pPr>
        <w:rPr>
          <w:rStyle w:val="Intenzivenpoudarek"/>
          <w:lang w:eastAsia="sl-SI"/>
        </w:rPr>
      </w:pPr>
      <w:r>
        <w:rPr>
          <w:lang w:eastAsia="sl-SI"/>
        </w:rPr>
        <w:t>Glede vnosa splošne opombe poglejte poglavje »</w:t>
      </w:r>
      <w:r w:rsidRPr="00987019">
        <w:rPr>
          <w:rStyle w:val="DocReferenceChar"/>
        </w:rPr>
        <w:fldChar w:fldCharType="begin"/>
      </w:r>
      <w:r w:rsidRPr="00987019">
        <w:rPr>
          <w:rStyle w:val="DocReferenceChar"/>
        </w:rPr>
        <w:instrText xml:space="preserve"> REF _Ref89075955 \h  \* MERGEFORMAT </w:instrText>
      </w:r>
      <w:r w:rsidRPr="00987019">
        <w:rPr>
          <w:rStyle w:val="DocReferenceChar"/>
        </w:rPr>
      </w:r>
      <w:r w:rsidRPr="00987019">
        <w:rPr>
          <w:rStyle w:val="DocReferenceChar"/>
        </w:rPr>
        <w:fldChar w:fldCharType="separate"/>
      </w:r>
      <w:r w:rsidRPr="00987019">
        <w:rPr>
          <w:rStyle w:val="DocReferenceChar"/>
        </w:rPr>
        <w:t>Vnos splošne opombe</w:t>
      </w:r>
      <w:r w:rsidRPr="00987019">
        <w:rPr>
          <w:rStyle w:val="DocReferenceChar"/>
        </w:rPr>
        <w:fldChar w:fldCharType="end"/>
      </w:r>
      <w:r>
        <w:rPr>
          <w:lang w:eastAsia="sl-SI"/>
        </w:rPr>
        <w:t>«.</w:t>
      </w:r>
    </w:p>
    <w:p w14:paraId="6B1BD5C6" w14:textId="44D1F4F0" w:rsidR="0024574A" w:rsidRDefault="0024574A" w:rsidP="0024574A">
      <w:pPr>
        <w:pStyle w:val="Naslov4"/>
        <w:rPr>
          <w:lang w:eastAsia="sl-SI"/>
        </w:rPr>
      </w:pPr>
      <w:bookmarkStart w:id="360" w:name="_Toc100040466"/>
      <w:r>
        <w:rPr>
          <w:lang w:eastAsia="sl-SI"/>
        </w:rPr>
        <w:t>Odločba</w:t>
      </w:r>
      <w:bookmarkEnd w:id="360"/>
    </w:p>
    <w:p w14:paraId="45AE85F6" w14:textId="2D1500F9" w:rsidR="00811633" w:rsidRPr="00811633" w:rsidRDefault="00811633" w:rsidP="00811633">
      <w:pPr>
        <w:rPr>
          <w:lang w:eastAsia="sl-SI"/>
        </w:rPr>
      </w:pPr>
      <w:r>
        <w:rPr>
          <w:lang w:eastAsia="sl-SI"/>
        </w:rPr>
        <w:t>Zavihek »</w:t>
      </w:r>
      <w:r w:rsidRPr="00811633">
        <w:rPr>
          <w:b/>
          <w:lang w:eastAsia="sl-SI"/>
        </w:rPr>
        <w:t>Odločba</w:t>
      </w:r>
      <w:r>
        <w:rPr>
          <w:lang w:eastAsia="sl-SI"/>
        </w:rPr>
        <w:t>« je namenjen prikazu osnovnih podatkov o raziskavi oz. posegu, ki so na odločbi. Podatki, ki so lahko spremenjeni po izdaji odločbe, so: nadzornik, vodja raziskave in datum veljavnosti odločbe. Sprememba teh podatkov je tudi razvidna na tem zavihku.</w:t>
      </w:r>
    </w:p>
    <w:p w14:paraId="6EF22650" w14:textId="0E53CABC" w:rsidR="0024574A" w:rsidRDefault="0024574A" w:rsidP="0024574A">
      <w:pPr>
        <w:pStyle w:val="Naslov4"/>
        <w:rPr>
          <w:lang w:eastAsia="sl-SI"/>
        </w:rPr>
      </w:pPr>
      <w:bookmarkStart w:id="361" w:name="_Toc100040467"/>
      <w:r>
        <w:rPr>
          <w:lang w:eastAsia="sl-SI"/>
        </w:rPr>
        <w:t>Terenska raziskava</w:t>
      </w:r>
      <w:bookmarkEnd w:id="361"/>
    </w:p>
    <w:p w14:paraId="3F953722" w14:textId="6E035F48" w:rsidR="00752CD4" w:rsidRDefault="00752CD4" w:rsidP="00752CD4">
      <w:pPr>
        <w:rPr>
          <w:lang w:eastAsia="sl-SI"/>
        </w:rPr>
      </w:pPr>
      <w:r>
        <w:rPr>
          <w:lang w:eastAsia="sl-SI"/>
        </w:rPr>
        <w:t>Zavihek »</w:t>
      </w:r>
      <w:r w:rsidRPr="00987019">
        <w:rPr>
          <w:b/>
          <w:lang w:eastAsia="sl-SI"/>
        </w:rPr>
        <w:t>Terenska raziskava</w:t>
      </w:r>
      <w:r>
        <w:rPr>
          <w:lang w:eastAsia="sl-SI"/>
        </w:rPr>
        <w:t xml:space="preserve">« je </w:t>
      </w:r>
      <w:r w:rsidR="00987019">
        <w:rPr>
          <w:lang w:eastAsia="sl-SI"/>
        </w:rPr>
        <w:t>izhodiščna stran za vpogled v fazo terenske raziskave in je sestavljena iz več sklopov.</w:t>
      </w:r>
    </w:p>
    <w:p w14:paraId="69D7165D" w14:textId="71085CCC" w:rsidR="00752CD4" w:rsidRDefault="00752CD4" w:rsidP="00987019">
      <w:pPr>
        <w:pStyle w:val="Naslov5"/>
        <w:rPr>
          <w:lang w:eastAsia="sl-SI"/>
        </w:rPr>
      </w:pPr>
      <w:bookmarkStart w:id="362" w:name="_Toc100040468"/>
      <w:r>
        <w:rPr>
          <w:lang w:eastAsia="sl-SI"/>
        </w:rPr>
        <w:t>Dogodki zadeve – faza terenske raziskave</w:t>
      </w:r>
      <w:bookmarkEnd w:id="362"/>
    </w:p>
    <w:p w14:paraId="00F2965E" w14:textId="77777777" w:rsidR="00987019" w:rsidRDefault="00987019" w:rsidP="00987019">
      <w:pPr>
        <w:rPr>
          <w:lang w:eastAsia="sl-SI"/>
        </w:rPr>
      </w:pPr>
      <w:r>
        <w:rPr>
          <w:lang w:eastAsia="sl-SI"/>
        </w:rPr>
        <w:t>Seznam dogodkov lahko vsebuje:</w:t>
      </w:r>
    </w:p>
    <w:p w14:paraId="2BCF5A9F" w14:textId="77777777" w:rsidR="00987019" w:rsidRDefault="00987019" w:rsidP="001942C6">
      <w:pPr>
        <w:pStyle w:val="Odstavekseznama"/>
        <w:numPr>
          <w:ilvl w:val="0"/>
          <w:numId w:val="318"/>
        </w:numPr>
        <w:rPr>
          <w:lang w:eastAsia="sl-SI"/>
        </w:rPr>
      </w:pPr>
      <w:r>
        <w:rPr>
          <w:lang w:eastAsia="sl-SI"/>
        </w:rPr>
        <w:t xml:space="preserve">obvestilo o izjemnem odkritju, </w:t>
      </w:r>
    </w:p>
    <w:p w14:paraId="407AB83B" w14:textId="77777777" w:rsidR="00987019" w:rsidRDefault="00987019" w:rsidP="001942C6">
      <w:pPr>
        <w:pStyle w:val="Odstavekseznama"/>
        <w:numPr>
          <w:ilvl w:val="0"/>
          <w:numId w:val="318"/>
        </w:numPr>
        <w:rPr>
          <w:lang w:eastAsia="sl-SI"/>
        </w:rPr>
      </w:pPr>
      <w:r>
        <w:rPr>
          <w:lang w:eastAsia="sl-SI"/>
        </w:rPr>
        <w:t>obvestilo o posebnih okoliščinah raziskovalne ekipe,</w:t>
      </w:r>
    </w:p>
    <w:p w14:paraId="4CD46166" w14:textId="50DA5038" w:rsidR="00987019" w:rsidRDefault="00987019" w:rsidP="001942C6">
      <w:pPr>
        <w:pStyle w:val="Odstavekseznama"/>
        <w:numPr>
          <w:ilvl w:val="0"/>
          <w:numId w:val="318"/>
        </w:numPr>
        <w:rPr>
          <w:lang w:eastAsia="sl-SI"/>
        </w:rPr>
      </w:pPr>
      <w:r>
        <w:rPr>
          <w:lang w:eastAsia="sl-SI"/>
        </w:rPr>
        <w:t>zamenjava nadzornika raziskave.</w:t>
      </w:r>
    </w:p>
    <w:p w14:paraId="1418EE7A" w14:textId="7CBE0725" w:rsidR="00987019" w:rsidRDefault="00987019" w:rsidP="00987019">
      <w:pPr>
        <w:rPr>
          <w:lang w:eastAsia="sl-SI"/>
        </w:rPr>
      </w:pPr>
      <w:r>
        <w:rPr>
          <w:lang w:eastAsia="sl-SI"/>
        </w:rPr>
        <w:t xml:space="preserve">Prikazani podatki so: datum in naziv dogodka ter status. </w:t>
      </w:r>
    </w:p>
    <w:p w14:paraId="1B818248" w14:textId="518C086F" w:rsidR="00987019" w:rsidRDefault="00987019" w:rsidP="00987019">
      <w:pPr>
        <w:rPr>
          <w:lang w:eastAsia="sl-SI"/>
        </w:rPr>
      </w:pPr>
      <w:r>
        <w:rPr>
          <w:lang w:eastAsia="sl-SI"/>
        </w:rPr>
        <w:t xml:space="preserve">Pomen barvnih </w:t>
      </w:r>
      <w:r w:rsidR="00AF20F5">
        <w:rPr>
          <w:lang w:eastAsia="sl-SI"/>
        </w:rPr>
        <w:t>ikon</w:t>
      </w:r>
      <w:r>
        <w:rPr>
          <w:lang w:eastAsia="sl-SI"/>
        </w:rPr>
        <w:t xml:space="preserve"> je: </w:t>
      </w:r>
    </w:p>
    <w:p w14:paraId="526FD454" w14:textId="77777777" w:rsidR="00987019" w:rsidRDefault="00987019" w:rsidP="001942C6">
      <w:pPr>
        <w:pStyle w:val="Odstavekseznama"/>
        <w:numPr>
          <w:ilvl w:val="0"/>
          <w:numId w:val="319"/>
        </w:numPr>
        <w:rPr>
          <w:lang w:eastAsia="sl-SI"/>
        </w:rPr>
      </w:pPr>
      <w:r>
        <w:rPr>
          <w:lang w:eastAsia="sl-SI"/>
        </w:rPr>
        <w:t>zeleno – odobreno;</w:t>
      </w:r>
    </w:p>
    <w:p w14:paraId="273181FE" w14:textId="77777777" w:rsidR="00987019" w:rsidRDefault="00987019" w:rsidP="001942C6">
      <w:pPr>
        <w:pStyle w:val="Odstavekseznama"/>
        <w:numPr>
          <w:ilvl w:val="0"/>
          <w:numId w:val="319"/>
        </w:numPr>
        <w:rPr>
          <w:lang w:eastAsia="sl-SI"/>
        </w:rPr>
      </w:pPr>
      <w:r>
        <w:rPr>
          <w:lang w:eastAsia="sl-SI"/>
        </w:rPr>
        <w:t>rdeče – zavrnjeno;</w:t>
      </w:r>
    </w:p>
    <w:p w14:paraId="3154C132" w14:textId="77777777" w:rsidR="00987019" w:rsidRDefault="00987019" w:rsidP="001942C6">
      <w:pPr>
        <w:pStyle w:val="Odstavekseznama"/>
        <w:numPr>
          <w:ilvl w:val="0"/>
          <w:numId w:val="319"/>
        </w:numPr>
        <w:rPr>
          <w:lang w:eastAsia="sl-SI"/>
        </w:rPr>
      </w:pPr>
      <w:r>
        <w:rPr>
          <w:lang w:eastAsia="sl-SI"/>
        </w:rPr>
        <w:t>oranžno – v obravnavi.</w:t>
      </w:r>
    </w:p>
    <w:p w14:paraId="68DCFD69" w14:textId="190018DD" w:rsidR="00987019" w:rsidRPr="00987019" w:rsidRDefault="00987019" w:rsidP="00987019">
      <w:pPr>
        <w:rPr>
          <w:lang w:eastAsia="sl-SI"/>
        </w:rPr>
      </w:pPr>
      <w:r>
        <w:rPr>
          <w:lang w:eastAsia="sl-SI"/>
        </w:rPr>
        <w:t>Če kliknete na naziv dogodka, boste preusmerjeni na ustrezno stran za vpogled v podrobnosti.</w:t>
      </w:r>
    </w:p>
    <w:p w14:paraId="676D5CF4" w14:textId="33C68BB6" w:rsidR="00752CD4" w:rsidRDefault="00752CD4" w:rsidP="00987019">
      <w:pPr>
        <w:pStyle w:val="Naslov5"/>
        <w:rPr>
          <w:lang w:eastAsia="sl-SI"/>
        </w:rPr>
      </w:pPr>
      <w:bookmarkStart w:id="363" w:name="_Toc100040469"/>
      <w:r>
        <w:rPr>
          <w:lang w:eastAsia="sl-SI"/>
        </w:rPr>
        <w:t>Terenske raziskave</w:t>
      </w:r>
      <w:bookmarkEnd w:id="363"/>
    </w:p>
    <w:p w14:paraId="62EA8C26" w14:textId="620DAAB2" w:rsidR="00987019" w:rsidRDefault="00987019" w:rsidP="00987019">
      <w:pPr>
        <w:rPr>
          <w:lang w:eastAsia="sl-SI"/>
        </w:rPr>
      </w:pPr>
      <w:r>
        <w:rPr>
          <w:lang w:eastAsia="sl-SI"/>
        </w:rPr>
        <w:t xml:space="preserve">Seznam sklopov terenske raziskave. </w:t>
      </w:r>
      <w:r w:rsidR="00562FB4">
        <w:rPr>
          <w:lang w:eastAsia="sl-SI"/>
        </w:rPr>
        <w:t>Podatki so prikazani v tabeli. Ena vrstica predstavlja en sklop terenske raziskave. V tabeli so prikazani osnovni podatki</w:t>
      </w:r>
      <w:r>
        <w:rPr>
          <w:lang w:eastAsia="sl-SI"/>
        </w:rPr>
        <w:t xml:space="preserve">: </w:t>
      </w:r>
    </w:p>
    <w:p w14:paraId="32A082B9" w14:textId="0876EB24" w:rsidR="00987019" w:rsidRDefault="00987019" w:rsidP="001942C6">
      <w:pPr>
        <w:pStyle w:val="Odstavekseznama"/>
        <w:numPr>
          <w:ilvl w:val="0"/>
          <w:numId w:val="320"/>
        </w:numPr>
        <w:rPr>
          <w:lang w:eastAsia="sl-SI"/>
        </w:rPr>
      </w:pPr>
      <w:r>
        <w:rPr>
          <w:lang w:eastAsia="sl-SI"/>
        </w:rPr>
        <w:t>datum začetka,</w:t>
      </w:r>
    </w:p>
    <w:p w14:paraId="55277E5F" w14:textId="0DA20A92" w:rsidR="00987019" w:rsidRDefault="00987019" w:rsidP="001942C6">
      <w:pPr>
        <w:pStyle w:val="Odstavekseznama"/>
        <w:numPr>
          <w:ilvl w:val="0"/>
          <w:numId w:val="320"/>
        </w:numPr>
        <w:rPr>
          <w:lang w:eastAsia="sl-SI"/>
        </w:rPr>
      </w:pPr>
      <w:r>
        <w:rPr>
          <w:lang w:eastAsia="sl-SI"/>
        </w:rPr>
        <w:t xml:space="preserve">datum status, </w:t>
      </w:r>
    </w:p>
    <w:p w14:paraId="1C7C3E3C" w14:textId="1C9B90E9" w:rsidR="00987019" w:rsidRDefault="00987019" w:rsidP="001942C6">
      <w:pPr>
        <w:pStyle w:val="Odstavekseznama"/>
        <w:numPr>
          <w:ilvl w:val="0"/>
          <w:numId w:val="320"/>
        </w:numPr>
        <w:rPr>
          <w:lang w:eastAsia="sl-SI"/>
        </w:rPr>
      </w:pPr>
      <w:r>
        <w:rPr>
          <w:lang w:eastAsia="sl-SI"/>
        </w:rPr>
        <w:t>datum konec,</w:t>
      </w:r>
    </w:p>
    <w:p w14:paraId="17130AAC" w14:textId="55779E2C" w:rsidR="00987019" w:rsidRDefault="00987019" w:rsidP="001942C6">
      <w:pPr>
        <w:pStyle w:val="Odstavekseznama"/>
        <w:numPr>
          <w:ilvl w:val="0"/>
          <w:numId w:val="320"/>
        </w:numPr>
        <w:rPr>
          <w:lang w:eastAsia="sl-SI"/>
        </w:rPr>
      </w:pPr>
      <w:r>
        <w:rPr>
          <w:lang w:eastAsia="sl-SI"/>
        </w:rPr>
        <w:t xml:space="preserve">raziskovalni postopki, </w:t>
      </w:r>
    </w:p>
    <w:p w14:paraId="68FBDF04" w14:textId="1886B25E" w:rsidR="00987019" w:rsidRDefault="00987019" w:rsidP="001942C6">
      <w:pPr>
        <w:pStyle w:val="Odstavekseznama"/>
        <w:numPr>
          <w:ilvl w:val="0"/>
          <w:numId w:val="320"/>
        </w:numPr>
        <w:rPr>
          <w:lang w:eastAsia="sl-SI"/>
        </w:rPr>
      </w:pPr>
      <w:r>
        <w:rPr>
          <w:lang w:eastAsia="sl-SI"/>
        </w:rPr>
        <w:t>vodja raziskave,</w:t>
      </w:r>
    </w:p>
    <w:p w14:paraId="02758AEE" w14:textId="6093C6C3" w:rsidR="00987019" w:rsidRDefault="00987019" w:rsidP="001942C6">
      <w:pPr>
        <w:pStyle w:val="Odstavekseznama"/>
        <w:numPr>
          <w:ilvl w:val="0"/>
          <w:numId w:val="320"/>
        </w:numPr>
        <w:rPr>
          <w:lang w:eastAsia="sl-SI"/>
        </w:rPr>
      </w:pPr>
      <w:r>
        <w:rPr>
          <w:lang w:eastAsia="sl-SI"/>
        </w:rPr>
        <w:lastRenderedPageBreak/>
        <w:t>status.</w:t>
      </w:r>
    </w:p>
    <w:p w14:paraId="203D0FF7" w14:textId="1B5B7B7F" w:rsidR="00987019" w:rsidRDefault="00987019" w:rsidP="00987019">
      <w:pPr>
        <w:rPr>
          <w:lang w:eastAsia="sl-SI"/>
        </w:rPr>
      </w:pPr>
      <w:r>
        <w:rPr>
          <w:lang w:eastAsia="sl-SI"/>
        </w:rPr>
        <w:t>Če kliknete na posamezno vrstico v tabeli, preusmerjeni boste na stran »</w:t>
      </w:r>
      <w:r w:rsidRPr="00987019">
        <w:rPr>
          <w:b/>
          <w:lang w:eastAsia="sl-SI"/>
        </w:rPr>
        <w:t>Vpogled v sklop terenske raziskave</w:t>
      </w:r>
      <w:r>
        <w:rPr>
          <w:lang w:eastAsia="sl-SI"/>
        </w:rPr>
        <w:t>«, kjer so prikazane podrobnosti.</w:t>
      </w:r>
    </w:p>
    <w:p w14:paraId="6B515BA7" w14:textId="6DF9B843" w:rsidR="00562FB4" w:rsidRDefault="00562FB4" w:rsidP="00562FB4">
      <w:pPr>
        <w:pStyle w:val="Naslov6"/>
        <w:rPr>
          <w:lang w:eastAsia="sl-SI"/>
        </w:rPr>
      </w:pPr>
      <w:bookmarkStart w:id="364" w:name="_Toc100040470"/>
      <w:r>
        <w:rPr>
          <w:lang w:eastAsia="sl-SI"/>
        </w:rPr>
        <w:t>Vpogled v sklop terenske raziskave</w:t>
      </w:r>
      <w:bookmarkEnd w:id="364"/>
    </w:p>
    <w:p w14:paraId="09FE9AE0" w14:textId="5709F509" w:rsidR="00562FB4" w:rsidRDefault="00562FB4" w:rsidP="00562FB4">
      <w:pPr>
        <w:rPr>
          <w:lang w:eastAsia="sl-SI"/>
        </w:rPr>
      </w:pPr>
      <w:r>
        <w:rPr>
          <w:lang w:eastAsia="sl-SI"/>
        </w:rPr>
        <w:t>Stran je dostopna na naslednji način:</w:t>
      </w:r>
    </w:p>
    <w:p w14:paraId="340A3C6D" w14:textId="4945C6C1" w:rsidR="00562FB4" w:rsidRDefault="00562FB4" w:rsidP="001942C6">
      <w:pPr>
        <w:pStyle w:val="Odstavekseznama"/>
        <w:numPr>
          <w:ilvl w:val="0"/>
          <w:numId w:val="325"/>
        </w:numPr>
        <w:rPr>
          <w:lang w:eastAsia="sl-SI"/>
        </w:rPr>
      </w:pPr>
      <w:r>
        <w:rPr>
          <w:lang w:eastAsia="sl-SI"/>
        </w:rPr>
        <w:t>Odprite stran »</w:t>
      </w:r>
      <w:r w:rsidRPr="00562FB4">
        <w:rPr>
          <w:b/>
          <w:lang w:eastAsia="sl-SI"/>
        </w:rPr>
        <w:t>Vpogled v raziskavo</w:t>
      </w:r>
      <w:r>
        <w:rPr>
          <w:lang w:eastAsia="sl-SI"/>
        </w:rPr>
        <w:t>«.</w:t>
      </w:r>
    </w:p>
    <w:p w14:paraId="14E6BA8D" w14:textId="7E242A66" w:rsidR="00562FB4" w:rsidRDefault="00562FB4" w:rsidP="001942C6">
      <w:pPr>
        <w:pStyle w:val="Odstavekseznama"/>
        <w:numPr>
          <w:ilvl w:val="0"/>
          <w:numId w:val="325"/>
        </w:numPr>
        <w:rPr>
          <w:lang w:eastAsia="sl-SI"/>
        </w:rPr>
      </w:pPr>
      <w:r>
        <w:rPr>
          <w:lang w:eastAsia="sl-SI"/>
        </w:rPr>
        <w:t>Kliknite na zavihek »</w:t>
      </w:r>
      <w:r w:rsidRPr="00562FB4">
        <w:rPr>
          <w:b/>
          <w:lang w:eastAsia="sl-SI"/>
        </w:rPr>
        <w:t>Terenska raziskava</w:t>
      </w:r>
      <w:r>
        <w:rPr>
          <w:lang w:eastAsia="sl-SI"/>
        </w:rPr>
        <w:t>«.</w:t>
      </w:r>
    </w:p>
    <w:p w14:paraId="4C7B8D94" w14:textId="2E2C34C8" w:rsidR="00562FB4" w:rsidRDefault="00562FB4" w:rsidP="001942C6">
      <w:pPr>
        <w:pStyle w:val="Odstavekseznama"/>
        <w:numPr>
          <w:ilvl w:val="0"/>
          <w:numId w:val="325"/>
        </w:numPr>
        <w:rPr>
          <w:lang w:eastAsia="sl-SI"/>
        </w:rPr>
      </w:pPr>
      <w:r>
        <w:rPr>
          <w:lang w:eastAsia="sl-SI"/>
        </w:rPr>
        <w:t>Na kartici »</w:t>
      </w:r>
      <w:r w:rsidRPr="00562FB4">
        <w:rPr>
          <w:b/>
          <w:lang w:eastAsia="sl-SI"/>
        </w:rPr>
        <w:t>Terenske raziskave</w:t>
      </w:r>
      <w:r>
        <w:rPr>
          <w:lang w:eastAsia="sl-SI"/>
        </w:rPr>
        <w:t>« kliknite na posamezno vrstico v tabeli; preusmerjeni boste na stran »</w:t>
      </w:r>
      <w:r w:rsidRPr="00562FB4">
        <w:rPr>
          <w:b/>
          <w:lang w:eastAsia="sl-SI"/>
        </w:rPr>
        <w:t>Vpogled v sklop terenske raziskave</w:t>
      </w:r>
      <w:r>
        <w:rPr>
          <w:lang w:eastAsia="sl-SI"/>
        </w:rPr>
        <w:t>«.</w:t>
      </w:r>
    </w:p>
    <w:p w14:paraId="108DFB0D" w14:textId="7C2747E8" w:rsidR="00562FB4" w:rsidRDefault="00562FB4" w:rsidP="00562FB4">
      <w:pPr>
        <w:rPr>
          <w:lang w:eastAsia="sl-SI"/>
        </w:rPr>
      </w:pPr>
      <w:r>
        <w:rPr>
          <w:lang w:eastAsia="sl-SI"/>
        </w:rPr>
        <w:t>Stran je sestavljena iz naslednjih sklopov:</w:t>
      </w:r>
    </w:p>
    <w:p w14:paraId="31E4DDE4" w14:textId="77777777" w:rsidR="00562FB4" w:rsidRDefault="00562FB4" w:rsidP="001942C6">
      <w:pPr>
        <w:pStyle w:val="Odstavekseznama"/>
        <w:numPr>
          <w:ilvl w:val="0"/>
          <w:numId w:val="324"/>
        </w:numPr>
        <w:rPr>
          <w:lang w:eastAsia="sl-SI"/>
        </w:rPr>
      </w:pPr>
      <w:r>
        <w:rPr>
          <w:lang w:eastAsia="sl-SI"/>
        </w:rPr>
        <w:t>drobtinice,</w:t>
      </w:r>
    </w:p>
    <w:p w14:paraId="34214833" w14:textId="77777777" w:rsidR="00562FB4" w:rsidRDefault="00562FB4" w:rsidP="001942C6">
      <w:pPr>
        <w:pStyle w:val="Odstavekseznama"/>
        <w:numPr>
          <w:ilvl w:val="0"/>
          <w:numId w:val="324"/>
        </w:numPr>
        <w:rPr>
          <w:lang w:eastAsia="sl-SI"/>
        </w:rPr>
      </w:pPr>
      <w:r>
        <w:rPr>
          <w:lang w:eastAsia="sl-SI"/>
        </w:rPr>
        <w:t>naslova strani – kode raziskave,</w:t>
      </w:r>
    </w:p>
    <w:p w14:paraId="7BDB943B" w14:textId="77777777" w:rsidR="00562FB4" w:rsidRDefault="00562FB4" w:rsidP="001942C6">
      <w:pPr>
        <w:pStyle w:val="Odstavekseznama"/>
        <w:numPr>
          <w:ilvl w:val="0"/>
          <w:numId w:val="324"/>
        </w:numPr>
        <w:rPr>
          <w:lang w:eastAsia="sl-SI"/>
        </w:rPr>
      </w:pPr>
      <w:r>
        <w:rPr>
          <w:lang w:eastAsia="sl-SI"/>
        </w:rPr>
        <w:t>poudarjena vsebina o raziskavi in</w:t>
      </w:r>
    </w:p>
    <w:p w14:paraId="31D2951E" w14:textId="34F1BD9B" w:rsidR="00562FB4" w:rsidRDefault="00562FB4" w:rsidP="001942C6">
      <w:pPr>
        <w:pStyle w:val="Odstavekseznama"/>
        <w:numPr>
          <w:ilvl w:val="0"/>
          <w:numId w:val="324"/>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6E5D68E5" w14:textId="575C3DFE"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2B360384" w14:textId="77777777" w:rsidR="00562FB4" w:rsidRDefault="00562FB4" w:rsidP="00562FB4">
      <w:pPr>
        <w:pStyle w:val="Naslov7"/>
        <w:rPr>
          <w:lang w:eastAsia="sl-SI"/>
        </w:rPr>
      </w:pPr>
      <w:r>
        <w:rPr>
          <w:lang w:eastAsia="sl-SI"/>
        </w:rPr>
        <w:t>Poudarjena vsebina o sklopu terenske raziskave</w:t>
      </w:r>
    </w:p>
    <w:p w14:paraId="52319D84" w14:textId="77777777" w:rsidR="00562FB4" w:rsidRDefault="00562FB4" w:rsidP="00562FB4">
      <w:pPr>
        <w:rPr>
          <w:lang w:eastAsia="sl-SI"/>
        </w:rPr>
      </w:pPr>
      <w:r>
        <w:rPr>
          <w:lang w:eastAsia="sl-SI"/>
        </w:rPr>
        <w:t>Prikazani so podatki:</w:t>
      </w:r>
    </w:p>
    <w:p w14:paraId="5474C47E" w14:textId="77777777" w:rsidR="00562FB4" w:rsidRDefault="00562FB4" w:rsidP="001942C6">
      <w:pPr>
        <w:pStyle w:val="Odstavekseznama"/>
        <w:numPr>
          <w:ilvl w:val="0"/>
          <w:numId w:val="322"/>
        </w:numPr>
        <w:rPr>
          <w:lang w:eastAsia="sl-SI"/>
        </w:rPr>
      </w:pPr>
      <w:r>
        <w:rPr>
          <w:lang w:eastAsia="sl-SI"/>
        </w:rPr>
        <w:t>številka zadeve</w:t>
      </w:r>
    </w:p>
    <w:p w14:paraId="1EA2F310" w14:textId="77777777" w:rsidR="00562FB4" w:rsidRDefault="00562FB4" w:rsidP="001942C6">
      <w:pPr>
        <w:pStyle w:val="Odstavekseznama"/>
        <w:numPr>
          <w:ilvl w:val="0"/>
          <w:numId w:val="322"/>
        </w:numPr>
        <w:rPr>
          <w:lang w:eastAsia="sl-SI"/>
        </w:rPr>
      </w:pPr>
      <w:r>
        <w:rPr>
          <w:lang w:eastAsia="sl-SI"/>
        </w:rPr>
        <w:t>faza zadeve</w:t>
      </w:r>
    </w:p>
    <w:p w14:paraId="6C5365C1" w14:textId="77777777" w:rsidR="00562FB4" w:rsidRDefault="00562FB4" w:rsidP="001942C6">
      <w:pPr>
        <w:pStyle w:val="Odstavekseznama"/>
        <w:numPr>
          <w:ilvl w:val="0"/>
          <w:numId w:val="322"/>
        </w:numPr>
        <w:rPr>
          <w:lang w:eastAsia="sl-SI"/>
        </w:rPr>
      </w:pPr>
      <w:r>
        <w:rPr>
          <w:lang w:eastAsia="sl-SI"/>
        </w:rPr>
        <w:t>koda raziskave</w:t>
      </w:r>
    </w:p>
    <w:p w14:paraId="6BBC628C" w14:textId="77777777" w:rsidR="00562FB4" w:rsidRDefault="00562FB4" w:rsidP="001942C6">
      <w:pPr>
        <w:pStyle w:val="Odstavekseznama"/>
        <w:numPr>
          <w:ilvl w:val="0"/>
          <w:numId w:val="322"/>
        </w:numPr>
        <w:rPr>
          <w:lang w:eastAsia="sl-SI"/>
        </w:rPr>
      </w:pPr>
      <w:r>
        <w:rPr>
          <w:lang w:eastAsia="sl-SI"/>
        </w:rPr>
        <w:t>status sklopa terenske raziskave</w:t>
      </w:r>
    </w:p>
    <w:p w14:paraId="56739F1D" w14:textId="34BAA5C1" w:rsidR="00562FB4" w:rsidRDefault="00562FB4" w:rsidP="001942C6">
      <w:pPr>
        <w:pStyle w:val="Odstavekseznama"/>
        <w:numPr>
          <w:ilvl w:val="0"/>
          <w:numId w:val="322"/>
        </w:numPr>
        <w:rPr>
          <w:lang w:eastAsia="sl-SI"/>
        </w:rPr>
      </w:pPr>
      <w:r>
        <w:rPr>
          <w:lang w:eastAsia="sl-SI"/>
        </w:rPr>
        <w:t>akcije za delo na sklopu terenske raziskave.</w:t>
      </w:r>
    </w:p>
    <w:p w14:paraId="2CABFB12" w14:textId="77777777" w:rsidR="00562FB4" w:rsidRDefault="00562FB4" w:rsidP="00562FB4">
      <w:pPr>
        <w:pStyle w:val="Naslov7"/>
        <w:rPr>
          <w:lang w:eastAsia="sl-SI"/>
        </w:rPr>
      </w:pPr>
      <w:r>
        <w:rPr>
          <w:lang w:eastAsia="sl-SI"/>
        </w:rPr>
        <w:t>Terenska raziskava</w:t>
      </w:r>
    </w:p>
    <w:p w14:paraId="5CCBABB7" w14:textId="77777777" w:rsidR="00562FB4" w:rsidRDefault="00562FB4" w:rsidP="00562FB4">
      <w:pPr>
        <w:rPr>
          <w:lang w:eastAsia="sl-SI"/>
        </w:rPr>
      </w:pPr>
      <w:r>
        <w:rPr>
          <w:lang w:eastAsia="sl-SI"/>
        </w:rPr>
        <w:t>Prikazani podatki se nanašajo samo na en sklop terenske raziskave.</w:t>
      </w:r>
    </w:p>
    <w:p w14:paraId="0C8784F1" w14:textId="77777777" w:rsidR="00562FB4" w:rsidRDefault="00562FB4" w:rsidP="00562FB4">
      <w:pPr>
        <w:pStyle w:val="Naslov8"/>
        <w:rPr>
          <w:lang w:eastAsia="sl-SI"/>
        </w:rPr>
      </w:pPr>
      <w:r>
        <w:rPr>
          <w:lang w:eastAsia="sl-SI"/>
        </w:rPr>
        <w:t>Osnovni podatki o sklopu terenskih del</w:t>
      </w:r>
    </w:p>
    <w:p w14:paraId="4603D5E3" w14:textId="77777777" w:rsidR="00562FB4" w:rsidRDefault="00562FB4" w:rsidP="00562FB4">
      <w:pPr>
        <w:rPr>
          <w:lang w:eastAsia="sl-SI"/>
        </w:rPr>
      </w:pPr>
      <w:r>
        <w:rPr>
          <w:lang w:eastAsia="sl-SI"/>
        </w:rPr>
        <w:t>Prikazani podatki so:</w:t>
      </w:r>
    </w:p>
    <w:p w14:paraId="1C31321E" w14:textId="77777777" w:rsidR="00562FB4" w:rsidRDefault="00562FB4" w:rsidP="001942C6">
      <w:pPr>
        <w:pStyle w:val="Odstavekseznama"/>
        <w:numPr>
          <w:ilvl w:val="0"/>
          <w:numId w:val="323"/>
        </w:numPr>
        <w:rPr>
          <w:lang w:eastAsia="sl-SI"/>
        </w:rPr>
      </w:pPr>
      <w:r>
        <w:rPr>
          <w:lang w:eastAsia="sl-SI"/>
        </w:rPr>
        <w:t>lokacija,</w:t>
      </w:r>
    </w:p>
    <w:p w14:paraId="265C7BC5" w14:textId="77777777" w:rsidR="00562FB4" w:rsidRDefault="00562FB4" w:rsidP="001942C6">
      <w:pPr>
        <w:pStyle w:val="Odstavekseznama"/>
        <w:numPr>
          <w:ilvl w:val="0"/>
          <w:numId w:val="323"/>
        </w:numPr>
        <w:rPr>
          <w:lang w:eastAsia="sl-SI"/>
        </w:rPr>
      </w:pPr>
      <w:r>
        <w:rPr>
          <w:lang w:eastAsia="sl-SI"/>
        </w:rPr>
        <w:t>vodja raziskave,</w:t>
      </w:r>
    </w:p>
    <w:p w14:paraId="45050A5C" w14:textId="77777777" w:rsidR="00562FB4" w:rsidRDefault="00562FB4" w:rsidP="001942C6">
      <w:pPr>
        <w:pStyle w:val="Odstavekseznama"/>
        <w:numPr>
          <w:ilvl w:val="0"/>
          <w:numId w:val="323"/>
        </w:numPr>
        <w:rPr>
          <w:lang w:eastAsia="sl-SI"/>
        </w:rPr>
      </w:pPr>
      <w:r>
        <w:rPr>
          <w:lang w:eastAsia="sl-SI"/>
        </w:rPr>
        <w:t>raziskovalni postopek</w:t>
      </w:r>
    </w:p>
    <w:p w14:paraId="6D6B446F" w14:textId="77777777" w:rsidR="00562FB4" w:rsidRDefault="00562FB4" w:rsidP="00562FB4">
      <w:pPr>
        <w:pStyle w:val="Naslov8"/>
        <w:rPr>
          <w:lang w:eastAsia="sl-SI"/>
        </w:rPr>
      </w:pPr>
      <w:r>
        <w:rPr>
          <w:lang w:eastAsia="sl-SI"/>
        </w:rPr>
        <w:t>Terminski potek sklopa terenskih del</w:t>
      </w:r>
    </w:p>
    <w:p w14:paraId="1F9D8357" w14:textId="3026D8C2" w:rsidR="00562FB4" w:rsidRPr="00987019" w:rsidRDefault="00562FB4" w:rsidP="00987019">
      <w:pPr>
        <w:rPr>
          <w:lang w:eastAsia="sl-SI"/>
        </w:rPr>
      </w:pPr>
      <w:r>
        <w:rPr>
          <w:lang w:eastAsia="sl-SI"/>
        </w:rPr>
        <w:t>Prikazano je, kdaj so se začela dela na sklopu terenske raziskave in kdaj so končana. Prikazano je tudi, če so dela prekinjena in kasneje nadaljevana.</w:t>
      </w:r>
    </w:p>
    <w:p w14:paraId="6184CB4A" w14:textId="7373D590" w:rsidR="00752CD4" w:rsidRDefault="00752CD4" w:rsidP="00987019">
      <w:pPr>
        <w:pStyle w:val="Naslov5"/>
        <w:rPr>
          <w:lang w:eastAsia="sl-SI"/>
        </w:rPr>
      </w:pPr>
      <w:bookmarkStart w:id="365" w:name="_Toc100040471"/>
      <w:r>
        <w:rPr>
          <w:lang w:eastAsia="sl-SI"/>
        </w:rPr>
        <w:t>Dodatna pojasnila</w:t>
      </w:r>
      <w:bookmarkEnd w:id="365"/>
    </w:p>
    <w:p w14:paraId="3DD4FA76" w14:textId="6FCA216F" w:rsidR="00987019" w:rsidRPr="00987019" w:rsidRDefault="00987019" w:rsidP="00987019">
      <w:pPr>
        <w:rPr>
          <w:lang w:eastAsia="sl-SI"/>
        </w:rPr>
      </w:pPr>
      <w:r>
        <w:rPr>
          <w:lang w:eastAsia="sl-SI"/>
        </w:rPr>
        <w:t>Prikazan je komentar, ki ga izvajalec vpiše med potekom terenskih del.</w:t>
      </w:r>
    </w:p>
    <w:p w14:paraId="1AF64D37" w14:textId="0DEE656F" w:rsidR="0024574A" w:rsidRDefault="0024574A" w:rsidP="0024574A">
      <w:pPr>
        <w:pStyle w:val="Naslov4"/>
        <w:rPr>
          <w:lang w:eastAsia="sl-SI"/>
        </w:rPr>
      </w:pPr>
      <w:bookmarkStart w:id="366" w:name="_Toc100040472"/>
      <w:r>
        <w:rPr>
          <w:lang w:eastAsia="sl-SI"/>
        </w:rPr>
        <w:t>Prvo poročilo</w:t>
      </w:r>
      <w:bookmarkEnd w:id="366"/>
    </w:p>
    <w:p w14:paraId="0DB612DE" w14:textId="0981DA1C" w:rsidR="00987019" w:rsidRPr="00987019" w:rsidRDefault="00987019" w:rsidP="00987019">
      <w:pPr>
        <w:rPr>
          <w:lang w:eastAsia="sl-SI"/>
        </w:rPr>
      </w:pPr>
      <w:r>
        <w:rPr>
          <w:lang w:eastAsia="sl-SI"/>
        </w:rPr>
        <w:lastRenderedPageBreak/>
        <w:t>Zavihek »</w:t>
      </w:r>
      <w:r>
        <w:rPr>
          <w:b/>
          <w:lang w:eastAsia="sl-SI"/>
        </w:rPr>
        <w:t>Prvo poročilo</w:t>
      </w:r>
      <w:r>
        <w:rPr>
          <w:lang w:eastAsia="sl-SI"/>
        </w:rPr>
        <w:t>« je izhodiščna stran za vpogled v prvo poročilo. Vsebina je sestavljena iz več sklopov.</w:t>
      </w:r>
    </w:p>
    <w:p w14:paraId="54C23B80" w14:textId="4FB533B0" w:rsidR="00987019" w:rsidRDefault="00987019" w:rsidP="00987019">
      <w:pPr>
        <w:pStyle w:val="Naslov5"/>
        <w:rPr>
          <w:lang w:eastAsia="sl-SI"/>
        </w:rPr>
      </w:pPr>
      <w:bookmarkStart w:id="367" w:name="_Toc100040473"/>
      <w:r>
        <w:rPr>
          <w:lang w:eastAsia="sl-SI"/>
        </w:rPr>
        <w:t>Dogodki zadeve – faza poročanje (prvo poročilo)</w:t>
      </w:r>
      <w:bookmarkEnd w:id="367"/>
    </w:p>
    <w:p w14:paraId="3A717EAF" w14:textId="77777777" w:rsidR="00987019" w:rsidRDefault="00987019" w:rsidP="00987019">
      <w:pPr>
        <w:rPr>
          <w:lang w:eastAsia="sl-SI"/>
        </w:rPr>
      </w:pPr>
      <w:r>
        <w:rPr>
          <w:lang w:eastAsia="sl-SI"/>
        </w:rPr>
        <w:t>Seznam dogodkov lahko vsebuje:</w:t>
      </w:r>
    </w:p>
    <w:p w14:paraId="71E40477" w14:textId="404C2334" w:rsidR="00987019" w:rsidRDefault="00987019" w:rsidP="001942C6">
      <w:pPr>
        <w:pStyle w:val="Odstavekseznama"/>
        <w:numPr>
          <w:ilvl w:val="0"/>
          <w:numId w:val="318"/>
        </w:numPr>
        <w:rPr>
          <w:lang w:eastAsia="sl-SI"/>
        </w:rPr>
      </w:pPr>
      <w:r>
        <w:rPr>
          <w:lang w:eastAsia="sl-SI"/>
        </w:rPr>
        <w:t>zamenjava nadzornika raziskave.</w:t>
      </w:r>
    </w:p>
    <w:p w14:paraId="538C3C2B" w14:textId="77777777" w:rsidR="00987019" w:rsidRDefault="00987019" w:rsidP="00987019">
      <w:pPr>
        <w:rPr>
          <w:lang w:eastAsia="sl-SI"/>
        </w:rPr>
      </w:pPr>
      <w:r>
        <w:rPr>
          <w:lang w:eastAsia="sl-SI"/>
        </w:rPr>
        <w:t xml:space="preserve">Prikazani podatki so: datum in naziv dogodka ter status. </w:t>
      </w:r>
    </w:p>
    <w:p w14:paraId="45ED3009" w14:textId="5CB34C8C" w:rsidR="00987019" w:rsidRDefault="00987019" w:rsidP="00987019">
      <w:pPr>
        <w:rPr>
          <w:lang w:eastAsia="sl-SI"/>
        </w:rPr>
      </w:pPr>
      <w:r>
        <w:rPr>
          <w:lang w:eastAsia="sl-SI"/>
        </w:rPr>
        <w:t xml:space="preserve">Pomen barvnih </w:t>
      </w:r>
      <w:r w:rsidR="00AF20F5">
        <w:rPr>
          <w:lang w:eastAsia="sl-SI"/>
        </w:rPr>
        <w:t>ikon</w:t>
      </w:r>
      <w:r>
        <w:rPr>
          <w:lang w:eastAsia="sl-SI"/>
        </w:rPr>
        <w:t xml:space="preserve"> je: </w:t>
      </w:r>
    </w:p>
    <w:p w14:paraId="3758B11F" w14:textId="77777777" w:rsidR="00987019" w:rsidRDefault="00987019" w:rsidP="001942C6">
      <w:pPr>
        <w:pStyle w:val="Odstavekseznama"/>
        <w:numPr>
          <w:ilvl w:val="0"/>
          <w:numId w:val="319"/>
        </w:numPr>
        <w:rPr>
          <w:lang w:eastAsia="sl-SI"/>
        </w:rPr>
      </w:pPr>
      <w:r>
        <w:rPr>
          <w:lang w:eastAsia="sl-SI"/>
        </w:rPr>
        <w:t>zeleno – odobreno;</w:t>
      </w:r>
    </w:p>
    <w:p w14:paraId="608FC2A8" w14:textId="77777777" w:rsidR="00987019" w:rsidRDefault="00987019" w:rsidP="001942C6">
      <w:pPr>
        <w:pStyle w:val="Odstavekseznama"/>
        <w:numPr>
          <w:ilvl w:val="0"/>
          <w:numId w:val="319"/>
        </w:numPr>
        <w:rPr>
          <w:lang w:eastAsia="sl-SI"/>
        </w:rPr>
      </w:pPr>
      <w:r>
        <w:rPr>
          <w:lang w:eastAsia="sl-SI"/>
        </w:rPr>
        <w:t>rdeče – zavrnjeno;</w:t>
      </w:r>
    </w:p>
    <w:p w14:paraId="062BA36B" w14:textId="77777777" w:rsidR="00987019" w:rsidRDefault="00987019" w:rsidP="001942C6">
      <w:pPr>
        <w:pStyle w:val="Odstavekseznama"/>
        <w:numPr>
          <w:ilvl w:val="0"/>
          <w:numId w:val="319"/>
        </w:numPr>
        <w:rPr>
          <w:lang w:eastAsia="sl-SI"/>
        </w:rPr>
      </w:pPr>
      <w:r>
        <w:rPr>
          <w:lang w:eastAsia="sl-SI"/>
        </w:rPr>
        <w:t>oranžno – v obravnavi.</w:t>
      </w:r>
    </w:p>
    <w:p w14:paraId="5328E110" w14:textId="77777777" w:rsidR="00987019" w:rsidRPr="00987019" w:rsidRDefault="00987019" w:rsidP="00987019">
      <w:pPr>
        <w:rPr>
          <w:lang w:eastAsia="sl-SI"/>
        </w:rPr>
      </w:pPr>
      <w:r>
        <w:rPr>
          <w:lang w:eastAsia="sl-SI"/>
        </w:rPr>
        <w:t>Če kliknete na naziv dogodka, boste preusmerjeni na ustrezno stran za vpogled v podrobnosti.</w:t>
      </w:r>
    </w:p>
    <w:p w14:paraId="5F582CF9" w14:textId="0DA8A46A" w:rsidR="00987019" w:rsidRDefault="00987019" w:rsidP="00987019">
      <w:pPr>
        <w:pStyle w:val="Naslov5"/>
        <w:rPr>
          <w:lang w:eastAsia="sl-SI"/>
        </w:rPr>
      </w:pPr>
      <w:bookmarkStart w:id="368" w:name="_Toc100040474"/>
      <w:r>
        <w:rPr>
          <w:lang w:eastAsia="sl-SI"/>
        </w:rPr>
        <w:t>Prvo poročilo</w:t>
      </w:r>
      <w:bookmarkEnd w:id="368"/>
    </w:p>
    <w:p w14:paraId="19B836A6" w14:textId="09624785" w:rsidR="00987019" w:rsidRDefault="00987019" w:rsidP="00987019">
      <w:pPr>
        <w:rPr>
          <w:lang w:eastAsia="sl-SI"/>
        </w:rPr>
      </w:pPr>
      <w:r>
        <w:rPr>
          <w:lang w:eastAsia="sl-SI"/>
        </w:rPr>
        <w:t xml:space="preserve">Na kartici so prikazani osnovni podatki o prvem poročilu. </w:t>
      </w:r>
    </w:p>
    <w:p w14:paraId="1A5E7B7B" w14:textId="71AA1D10" w:rsidR="00987019" w:rsidRDefault="00987019" w:rsidP="00987019">
      <w:pPr>
        <w:rPr>
          <w:lang w:eastAsia="sl-SI"/>
        </w:rPr>
      </w:pPr>
      <w:r>
        <w:rPr>
          <w:lang w:eastAsia="sl-SI"/>
        </w:rPr>
        <w:t>Če kliknete na povezavo »</w:t>
      </w:r>
      <w:r w:rsidRPr="00987019">
        <w:rPr>
          <w:b/>
          <w:lang w:eastAsia="sl-SI"/>
        </w:rPr>
        <w:t>Poglej podrobnosti poročila</w:t>
      </w:r>
      <w:r>
        <w:rPr>
          <w:lang w:eastAsia="sl-SI"/>
        </w:rPr>
        <w:t>«, boste preusmerjeni na stran »</w:t>
      </w:r>
      <w:r w:rsidRPr="00987019">
        <w:rPr>
          <w:b/>
          <w:lang w:eastAsia="sl-SI"/>
        </w:rPr>
        <w:t>Vpogled v prvo poročilo</w:t>
      </w:r>
      <w:r>
        <w:rPr>
          <w:lang w:eastAsia="sl-SI"/>
        </w:rPr>
        <w:t>«.</w:t>
      </w:r>
    </w:p>
    <w:p w14:paraId="2ECC6058" w14:textId="7A5A3BEA" w:rsidR="00562FB4" w:rsidRDefault="00562FB4" w:rsidP="00562FB4">
      <w:pPr>
        <w:pStyle w:val="Naslov6"/>
        <w:rPr>
          <w:lang w:eastAsia="sl-SI"/>
        </w:rPr>
      </w:pPr>
      <w:bookmarkStart w:id="369" w:name="_Toc100040475"/>
      <w:r>
        <w:rPr>
          <w:lang w:eastAsia="sl-SI"/>
        </w:rPr>
        <w:t>Vpogled v prvo poročilo</w:t>
      </w:r>
      <w:bookmarkEnd w:id="369"/>
    </w:p>
    <w:p w14:paraId="7198D7BF" w14:textId="77777777" w:rsidR="00562FB4" w:rsidRDefault="00562FB4" w:rsidP="00562FB4">
      <w:pPr>
        <w:rPr>
          <w:lang w:eastAsia="sl-SI"/>
        </w:rPr>
      </w:pPr>
      <w:r>
        <w:rPr>
          <w:lang w:eastAsia="sl-SI"/>
        </w:rPr>
        <w:t>Stran je dostopna na naslednji način:</w:t>
      </w:r>
    </w:p>
    <w:p w14:paraId="0F99BB0B"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17A943D4" w14:textId="5CB86BA5" w:rsidR="00562FB4" w:rsidRDefault="00562FB4" w:rsidP="001942C6">
      <w:pPr>
        <w:pStyle w:val="Odstavekseznama"/>
        <w:numPr>
          <w:ilvl w:val="0"/>
          <w:numId w:val="326"/>
        </w:numPr>
        <w:rPr>
          <w:lang w:eastAsia="sl-SI"/>
        </w:rPr>
      </w:pPr>
      <w:r>
        <w:rPr>
          <w:lang w:eastAsia="sl-SI"/>
        </w:rPr>
        <w:t>Kliknite na zavihek »</w:t>
      </w:r>
      <w:r>
        <w:rPr>
          <w:b/>
          <w:lang w:eastAsia="sl-SI"/>
        </w:rPr>
        <w:t>Prvo poročilo</w:t>
      </w:r>
      <w:r>
        <w:rPr>
          <w:lang w:eastAsia="sl-SI"/>
        </w:rPr>
        <w:t>«.</w:t>
      </w:r>
    </w:p>
    <w:p w14:paraId="539BE3A5" w14:textId="3B68D348" w:rsidR="00562FB4" w:rsidRDefault="00562FB4" w:rsidP="001942C6">
      <w:pPr>
        <w:pStyle w:val="Odstavekseznama"/>
        <w:numPr>
          <w:ilvl w:val="0"/>
          <w:numId w:val="326"/>
        </w:numPr>
        <w:rPr>
          <w:lang w:eastAsia="sl-SI"/>
        </w:rPr>
      </w:pPr>
      <w:r>
        <w:rPr>
          <w:lang w:eastAsia="sl-SI"/>
        </w:rPr>
        <w:t>Na kartici »</w:t>
      </w:r>
      <w:r>
        <w:rPr>
          <w:b/>
          <w:lang w:eastAsia="sl-SI"/>
        </w:rPr>
        <w:t>Prvo poročilo</w:t>
      </w:r>
      <w:r>
        <w:rPr>
          <w:lang w:eastAsia="sl-SI"/>
        </w:rPr>
        <w:t>« kliknite na povezavo »</w:t>
      </w:r>
      <w:r w:rsidRPr="00562FB4">
        <w:rPr>
          <w:b/>
          <w:lang w:eastAsia="sl-SI"/>
        </w:rPr>
        <w:t>Poglejte podrobnosti poročila</w:t>
      </w:r>
      <w:r>
        <w:rPr>
          <w:lang w:eastAsia="sl-SI"/>
        </w:rPr>
        <w:t>«; preusmerjeni boste na stran »</w:t>
      </w:r>
      <w:r w:rsidRPr="00562FB4">
        <w:rPr>
          <w:b/>
          <w:lang w:eastAsia="sl-SI"/>
        </w:rPr>
        <w:t xml:space="preserve">Vpogled v </w:t>
      </w:r>
      <w:r>
        <w:rPr>
          <w:b/>
          <w:lang w:eastAsia="sl-SI"/>
        </w:rPr>
        <w:t>prvo poročilo</w:t>
      </w:r>
      <w:r>
        <w:rPr>
          <w:lang w:eastAsia="sl-SI"/>
        </w:rPr>
        <w:t>«.</w:t>
      </w:r>
    </w:p>
    <w:p w14:paraId="1E7923A9" w14:textId="77777777" w:rsidR="00562FB4" w:rsidRDefault="00562FB4" w:rsidP="00562FB4">
      <w:pPr>
        <w:rPr>
          <w:lang w:eastAsia="sl-SI"/>
        </w:rPr>
      </w:pPr>
      <w:r>
        <w:rPr>
          <w:lang w:eastAsia="sl-SI"/>
        </w:rPr>
        <w:t>Stran je sestavljena iz naslednjih sklopov:</w:t>
      </w:r>
    </w:p>
    <w:p w14:paraId="2859C165" w14:textId="77777777" w:rsidR="00562FB4" w:rsidRDefault="00562FB4" w:rsidP="001942C6">
      <w:pPr>
        <w:pStyle w:val="Odstavekseznama"/>
        <w:numPr>
          <w:ilvl w:val="0"/>
          <w:numId w:val="324"/>
        </w:numPr>
        <w:rPr>
          <w:lang w:eastAsia="sl-SI"/>
        </w:rPr>
      </w:pPr>
      <w:r>
        <w:rPr>
          <w:lang w:eastAsia="sl-SI"/>
        </w:rPr>
        <w:t>drobtinice,</w:t>
      </w:r>
    </w:p>
    <w:p w14:paraId="165CFF9C" w14:textId="77777777" w:rsidR="00562FB4" w:rsidRDefault="00562FB4" w:rsidP="001942C6">
      <w:pPr>
        <w:pStyle w:val="Odstavekseznama"/>
        <w:numPr>
          <w:ilvl w:val="0"/>
          <w:numId w:val="324"/>
        </w:numPr>
        <w:rPr>
          <w:lang w:eastAsia="sl-SI"/>
        </w:rPr>
      </w:pPr>
      <w:r>
        <w:rPr>
          <w:lang w:eastAsia="sl-SI"/>
        </w:rPr>
        <w:t>naslova strani – kode raziskave,</w:t>
      </w:r>
    </w:p>
    <w:p w14:paraId="08C6B4D4" w14:textId="77777777" w:rsidR="00562FB4" w:rsidRDefault="00562FB4" w:rsidP="001942C6">
      <w:pPr>
        <w:pStyle w:val="Odstavekseznama"/>
        <w:numPr>
          <w:ilvl w:val="0"/>
          <w:numId w:val="324"/>
        </w:numPr>
        <w:rPr>
          <w:lang w:eastAsia="sl-SI"/>
        </w:rPr>
      </w:pPr>
      <w:r>
        <w:rPr>
          <w:lang w:eastAsia="sl-SI"/>
        </w:rPr>
        <w:t>poudarjena vsebina o raziskavi in</w:t>
      </w:r>
    </w:p>
    <w:p w14:paraId="4A13E27C" w14:textId="5B69EB0E" w:rsidR="00562FB4" w:rsidRDefault="00562FB4" w:rsidP="001942C6">
      <w:pPr>
        <w:pStyle w:val="Odstavekseznama"/>
        <w:numPr>
          <w:ilvl w:val="0"/>
          <w:numId w:val="324"/>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77E49519" w14:textId="72B966BB"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4DA71556" w14:textId="4B487F53" w:rsidR="00562FB4" w:rsidRDefault="00562FB4" w:rsidP="00562FB4">
      <w:pPr>
        <w:pStyle w:val="Naslov7"/>
        <w:rPr>
          <w:lang w:eastAsia="sl-SI"/>
        </w:rPr>
      </w:pPr>
      <w:r>
        <w:rPr>
          <w:lang w:eastAsia="sl-SI"/>
        </w:rPr>
        <w:t>Osnovni (atributni) podatki o raziskavi</w:t>
      </w:r>
    </w:p>
    <w:p w14:paraId="30B6C311" w14:textId="6E663B5D" w:rsidR="00562FB4" w:rsidRPr="00562FB4" w:rsidRDefault="00562FB4" w:rsidP="00562FB4">
      <w:pPr>
        <w:rPr>
          <w:lang w:eastAsia="sl-SI"/>
        </w:rPr>
      </w:pPr>
      <w:r>
        <w:rPr>
          <w:lang w:eastAsia="sl-SI"/>
        </w:rPr>
        <w:t>Zavihek je namenjen prikazu atributnih podatkov prvega poročila. Prikazani so samo podatki, ki jih izvajalec vnese ob pripravi prvega poročila. Ostali podatki o raziskavi so prikazani na strani »Vpogled v raziskavo«, zavihek »Odločba«.</w:t>
      </w:r>
    </w:p>
    <w:p w14:paraId="07FE4A76" w14:textId="630056F8" w:rsidR="00562FB4" w:rsidRDefault="00562FB4" w:rsidP="00562FB4">
      <w:pPr>
        <w:pStyle w:val="Naslov7"/>
        <w:rPr>
          <w:lang w:eastAsia="sl-SI"/>
        </w:rPr>
      </w:pPr>
      <w:r>
        <w:rPr>
          <w:lang w:eastAsia="sl-SI"/>
        </w:rPr>
        <w:t>Prvo poročilo</w:t>
      </w:r>
    </w:p>
    <w:p w14:paraId="1F154F6C" w14:textId="17D0D71F" w:rsidR="00562FB4" w:rsidRPr="00562FB4" w:rsidRDefault="00562FB4" w:rsidP="00562FB4">
      <w:pPr>
        <w:rPr>
          <w:lang w:eastAsia="sl-SI"/>
        </w:rPr>
      </w:pPr>
      <w:r>
        <w:rPr>
          <w:lang w:eastAsia="sl-SI"/>
        </w:rPr>
        <w:t>Na zavihku je pripet dokument prvo poročilo.</w:t>
      </w:r>
    </w:p>
    <w:p w14:paraId="10A23423" w14:textId="5C244D17" w:rsidR="00562FB4" w:rsidRDefault="00562FB4" w:rsidP="00562FB4">
      <w:pPr>
        <w:pStyle w:val="Naslov7"/>
        <w:rPr>
          <w:lang w:eastAsia="sl-SI"/>
        </w:rPr>
      </w:pPr>
      <w:r>
        <w:rPr>
          <w:lang w:eastAsia="sl-SI"/>
        </w:rPr>
        <w:t>Priloge</w:t>
      </w:r>
    </w:p>
    <w:p w14:paraId="778F7392" w14:textId="2C8224F7" w:rsidR="00562FB4" w:rsidRPr="00562FB4" w:rsidRDefault="00562FB4" w:rsidP="00562FB4">
      <w:pPr>
        <w:rPr>
          <w:lang w:eastAsia="sl-SI"/>
        </w:rPr>
      </w:pPr>
      <w:r>
        <w:rPr>
          <w:lang w:eastAsia="sl-SI"/>
        </w:rPr>
        <w:t>Na zavihku so pripete priloge prvega poročila.</w:t>
      </w:r>
    </w:p>
    <w:p w14:paraId="77AE5F6B" w14:textId="77777777" w:rsidR="00562FB4" w:rsidRPr="00562FB4" w:rsidRDefault="00562FB4" w:rsidP="00562FB4">
      <w:pPr>
        <w:rPr>
          <w:lang w:eastAsia="sl-SI"/>
        </w:rPr>
      </w:pPr>
    </w:p>
    <w:p w14:paraId="116A5B20" w14:textId="6BF90BC6" w:rsidR="00987019" w:rsidRDefault="00987019" w:rsidP="00987019">
      <w:pPr>
        <w:pStyle w:val="Naslov5"/>
        <w:rPr>
          <w:lang w:eastAsia="sl-SI"/>
        </w:rPr>
      </w:pPr>
      <w:bookmarkStart w:id="370" w:name="_Toc100040476"/>
      <w:r>
        <w:rPr>
          <w:lang w:eastAsia="sl-SI"/>
        </w:rPr>
        <w:t>Zapisnik konservatorskega nadzora</w:t>
      </w:r>
      <w:bookmarkEnd w:id="370"/>
    </w:p>
    <w:p w14:paraId="295EB3F0" w14:textId="56013176" w:rsidR="00987019" w:rsidRDefault="00987019" w:rsidP="00987019">
      <w:pPr>
        <w:rPr>
          <w:lang w:eastAsia="sl-SI"/>
        </w:rPr>
      </w:pPr>
      <w:r>
        <w:rPr>
          <w:lang w:eastAsia="sl-SI"/>
        </w:rPr>
        <w:t xml:space="preserve">Na kartici so prikazani osnovni podatki o zapisniku konservatorskega nadzora. </w:t>
      </w:r>
    </w:p>
    <w:p w14:paraId="3129D960" w14:textId="0E661468" w:rsidR="00987019" w:rsidRDefault="00987019" w:rsidP="00987019">
      <w:pPr>
        <w:rPr>
          <w:lang w:eastAsia="sl-SI"/>
        </w:rPr>
      </w:pPr>
      <w:r>
        <w:rPr>
          <w:lang w:eastAsia="sl-SI"/>
        </w:rPr>
        <w:t>Če kliknete na povezavo »</w:t>
      </w:r>
      <w:r w:rsidRPr="00987019">
        <w:rPr>
          <w:b/>
          <w:lang w:eastAsia="sl-SI"/>
        </w:rPr>
        <w:t>Poglej podrobnosti</w:t>
      </w:r>
      <w:r>
        <w:rPr>
          <w:lang w:eastAsia="sl-SI"/>
        </w:rPr>
        <w:t>«, boste preusmerjeni na stran »</w:t>
      </w:r>
      <w:r w:rsidRPr="00987019">
        <w:rPr>
          <w:b/>
          <w:lang w:eastAsia="sl-SI"/>
        </w:rPr>
        <w:t>Vpogled v zapisnik konservatorskega nadzora</w:t>
      </w:r>
      <w:r>
        <w:rPr>
          <w:lang w:eastAsia="sl-SI"/>
        </w:rPr>
        <w:t>«.</w:t>
      </w:r>
    </w:p>
    <w:p w14:paraId="4C458A2A" w14:textId="4330D1F0" w:rsidR="00987019" w:rsidRDefault="00987019" w:rsidP="00987019">
      <w:pPr>
        <w:pStyle w:val="Brezrazmikov"/>
        <w:spacing w:after="200" w:line="276" w:lineRule="auto"/>
        <w:rPr>
          <w:lang w:eastAsia="sl-SI"/>
        </w:rPr>
      </w:pPr>
      <w:r>
        <w:rPr>
          <w:lang w:eastAsia="sl-SI"/>
        </w:rPr>
        <w:t>Če raziskava ima več nadzornikov, za vsakega nadzornika je prikazana ločena kartica.</w:t>
      </w:r>
    </w:p>
    <w:p w14:paraId="7417F3BB" w14:textId="055C0F70" w:rsidR="00562FB4" w:rsidRDefault="00562FB4" w:rsidP="00562FB4">
      <w:pPr>
        <w:pStyle w:val="Naslov6"/>
        <w:rPr>
          <w:lang w:eastAsia="sl-SI"/>
        </w:rPr>
      </w:pPr>
      <w:bookmarkStart w:id="371" w:name="_Toc100040477"/>
      <w:r>
        <w:rPr>
          <w:lang w:eastAsia="sl-SI"/>
        </w:rPr>
        <w:t>Vpogled v zapisnik konservatorskega nadzora</w:t>
      </w:r>
      <w:bookmarkEnd w:id="371"/>
    </w:p>
    <w:p w14:paraId="55EE487D" w14:textId="77777777" w:rsidR="00562FB4" w:rsidRDefault="00562FB4" w:rsidP="00562FB4">
      <w:pPr>
        <w:rPr>
          <w:lang w:eastAsia="sl-SI"/>
        </w:rPr>
      </w:pPr>
      <w:r>
        <w:rPr>
          <w:lang w:eastAsia="sl-SI"/>
        </w:rPr>
        <w:t>Stran je dostopna na naslednji način:</w:t>
      </w:r>
    </w:p>
    <w:p w14:paraId="315FD17B"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43F42F01" w14:textId="77777777" w:rsidR="00562FB4" w:rsidRDefault="00562FB4" w:rsidP="001942C6">
      <w:pPr>
        <w:pStyle w:val="Odstavekseznama"/>
        <w:numPr>
          <w:ilvl w:val="0"/>
          <w:numId w:val="326"/>
        </w:numPr>
        <w:rPr>
          <w:lang w:eastAsia="sl-SI"/>
        </w:rPr>
      </w:pPr>
      <w:r>
        <w:rPr>
          <w:lang w:eastAsia="sl-SI"/>
        </w:rPr>
        <w:t>Kliknite na zavihek »</w:t>
      </w:r>
      <w:r>
        <w:rPr>
          <w:b/>
          <w:lang w:eastAsia="sl-SI"/>
        </w:rPr>
        <w:t>Prvo poročilo</w:t>
      </w:r>
      <w:r>
        <w:rPr>
          <w:lang w:eastAsia="sl-SI"/>
        </w:rPr>
        <w:t>«.</w:t>
      </w:r>
    </w:p>
    <w:p w14:paraId="09BC129B" w14:textId="0CDBACA8" w:rsidR="00562FB4" w:rsidRDefault="00562FB4" w:rsidP="001942C6">
      <w:pPr>
        <w:pStyle w:val="Odstavekseznama"/>
        <w:numPr>
          <w:ilvl w:val="0"/>
          <w:numId w:val="326"/>
        </w:numPr>
        <w:rPr>
          <w:lang w:eastAsia="sl-SI"/>
        </w:rPr>
      </w:pPr>
      <w:r>
        <w:rPr>
          <w:lang w:eastAsia="sl-SI"/>
        </w:rPr>
        <w:t>Na kartici »</w:t>
      </w:r>
      <w:r>
        <w:rPr>
          <w:b/>
          <w:lang w:eastAsia="sl-SI"/>
        </w:rPr>
        <w:t>Zapisnik konservatorskega nadzora</w:t>
      </w:r>
      <w:r>
        <w:rPr>
          <w:lang w:eastAsia="sl-SI"/>
        </w:rPr>
        <w:t>« kliknite na povezavo »</w:t>
      </w:r>
      <w:r w:rsidRPr="00562FB4">
        <w:rPr>
          <w:b/>
          <w:lang w:eastAsia="sl-SI"/>
        </w:rPr>
        <w:t>Poglejte podrobnosti</w:t>
      </w:r>
      <w:r>
        <w:rPr>
          <w:lang w:eastAsia="sl-SI"/>
        </w:rPr>
        <w:t>«; preusmerjeni boste na stran »</w:t>
      </w:r>
      <w:r w:rsidRPr="00562FB4">
        <w:rPr>
          <w:b/>
          <w:lang w:eastAsia="sl-SI"/>
        </w:rPr>
        <w:t xml:space="preserve">Vpogled v </w:t>
      </w:r>
      <w:r>
        <w:rPr>
          <w:b/>
          <w:lang w:eastAsia="sl-SI"/>
        </w:rPr>
        <w:t>zapisnik konservatorskega nadzora</w:t>
      </w:r>
      <w:r>
        <w:rPr>
          <w:lang w:eastAsia="sl-SI"/>
        </w:rPr>
        <w:t>«.</w:t>
      </w:r>
    </w:p>
    <w:p w14:paraId="0F22849A" w14:textId="77777777" w:rsidR="00562FB4" w:rsidRDefault="00562FB4" w:rsidP="00562FB4">
      <w:pPr>
        <w:rPr>
          <w:lang w:eastAsia="sl-SI"/>
        </w:rPr>
      </w:pPr>
      <w:r>
        <w:rPr>
          <w:lang w:eastAsia="sl-SI"/>
        </w:rPr>
        <w:t>Stran je sestavljena iz naslednjih sklopov:</w:t>
      </w:r>
    </w:p>
    <w:p w14:paraId="3A45B594" w14:textId="77777777" w:rsidR="00562FB4" w:rsidRDefault="00562FB4" w:rsidP="001942C6">
      <w:pPr>
        <w:pStyle w:val="Odstavekseznama"/>
        <w:numPr>
          <w:ilvl w:val="0"/>
          <w:numId w:val="324"/>
        </w:numPr>
        <w:rPr>
          <w:lang w:eastAsia="sl-SI"/>
        </w:rPr>
      </w:pPr>
      <w:r>
        <w:rPr>
          <w:lang w:eastAsia="sl-SI"/>
        </w:rPr>
        <w:t>drobtinice,</w:t>
      </w:r>
    </w:p>
    <w:p w14:paraId="1F53B9FF" w14:textId="2C46D098" w:rsidR="00562FB4" w:rsidRDefault="00562FB4" w:rsidP="001942C6">
      <w:pPr>
        <w:pStyle w:val="Odstavekseznama"/>
        <w:numPr>
          <w:ilvl w:val="0"/>
          <w:numId w:val="324"/>
        </w:numPr>
        <w:rPr>
          <w:lang w:eastAsia="sl-SI"/>
        </w:rPr>
      </w:pPr>
      <w:r>
        <w:rPr>
          <w:lang w:eastAsia="sl-SI"/>
        </w:rPr>
        <w:t>naslova strani – kode raziskave in nadzornik raziskave,</w:t>
      </w:r>
    </w:p>
    <w:p w14:paraId="6A132D32" w14:textId="77777777" w:rsidR="00562FB4" w:rsidRDefault="00562FB4" w:rsidP="001942C6">
      <w:pPr>
        <w:pStyle w:val="Odstavekseznama"/>
        <w:numPr>
          <w:ilvl w:val="0"/>
          <w:numId w:val="324"/>
        </w:numPr>
        <w:rPr>
          <w:lang w:eastAsia="sl-SI"/>
        </w:rPr>
      </w:pPr>
      <w:r>
        <w:rPr>
          <w:lang w:eastAsia="sl-SI"/>
        </w:rPr>
        <w:t>poudarjena vsebina o raziskavi in</w:t>
      </w:r>
    </w:p>
    <w:p w14:paraId="7CB9D4E4" w14:textId="777D2862" w:rsidR="00562FB4" w:rsidRDefault="00562FB4" w:rsidP="001942C6">
      <w:pPr>
        <w:pStyle w:val="Odstavekseznama"/>
        <w:numPr>
          <w:ilvl w:val="0"/>
          <w:numId w:val="324"/>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00292718" w14:textId="77777777"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45CD655D" w14:textId="23CB3A28" w:rsidR="00562FB4" w:rsidRDefault="00562FB4" w:rsidP="00562FB4">
      <w:pPr>
        <w:pStyle w:val="Naslov7"/>
        <w:rPr>
          <w:lang w:eastAsia="sl-SI"/>
        </w:rPr>
      </w:pPr>
      <w:r>
        <w:rPr>
          <w:lang w:eastAsia="sl-SI"/>
        </w:rPr>
        <w:t>Mnenje 1</w:t>
      </w:r>
    </w:p>
    <w:p w14:paraId="73B6699D" w14:textId="01DF4E52" w:rsidR="00562FB4" w:rsidRDefault="00562FB4" w:rsidP="00562FB4">
      <w:pPr>
        <w:rPr>
          <w:lang w:eastAsia="sl-SI"/>
        </w:rPr>
      </w:pPr>
      <w:r>
        <w:rPr>
          <w:lang w:eastAsia="sl-SI"/>
        </w:rPr>
        <w:t>Zavihek je namenjen prikazu atributnih podatkov mnenja nadzornika raziskave o ustreznosti terenskega dela raziskave.</w:t>
      </w:r>
    </w:p>
    <w:p w14:paraId="6ECC4C5E" w14:textId="6A9D8BD3" w:rsidR="00562FB4" w:rsidRDefault="00562FB4" w:rsidP="00562FB4">
      <w:pPr>
        <w:pStyle w:val="Naslov7"/>
        <w:rPr>
          <w:lang w:eastAsia="sl-SI"/>
        </w:rPr>
      </w:pPr>
      <w:r>
        <w:rPr>
          <w:lang w:eastAsia="sl-SI"/>
        </w:rPr>
        <w:t xml:space="preserve">Mnenje 2 </w:t>
      </w:r>
    </w:p>
    <w:p w14:paraId="3909FED6" w14:textId="735E039B" w:rsidR="00562FB4" w:rsidRDefault="00562FB4" w:rsidP="00562FB4">
      <w:pPr>
        <w:rPr>
          <w:lang w:eastAsia="sl-SI"/>
        </w:rPr>
      </w:pPr>
      <w:r>
        <w:rPr>
          <w:lang w:eastAsia="sl-SI"/>
        </w:rPr>
        <w:t>Zavihek je namenjen prikazu atributnih podatkov mnenja nadzornika raziskave o strokovnosti izvedbe raziskave in ustreznosti terenske dokumentacije.</w:t>
      </w:r>
    </w:p>
    <w:p w14:paraId="12CD1641" w14:textId="0F23E887" w:rsidR="00562FB4" w:rsidRDefault="00562FB4" w:rsidP="00562FB4">
      <w:pPr>
        <w:pStyle w:val="Naslov7"/>
        <w:rPr>
          <w:lang w:eastAsia="sl-SI"/>
        </w:rPr>
      </w:pPr>
      <w:r>
        <w:rPr>
          <w:lang w:eastAsia="sl-SI"/>
        </w:rPr>
        <w:t xml:space="preserve">Mnenje 3 </w:t>
      </w:r>
    </w:p>
    <w:p w14:paraId="78BD575A" w14:textId="352137ED" w:rsidR="00562FB4" w:rsidRDefault="00562FB4" w:rsidP="00562FB4">
      <w:pPr>
        <w:rPr>
          <w:lang w:eastAsia="sl-SI"/>
        </w:rPr>
      </w:pPr>
      <w:r>
        <w:rPr>
          <w:lang w:eastAsia="sl-SI"/>
        </w:rPr>
        <w:t>Zavihek je namenjen prikazu atributnih podatkov mnenja nadzornika raziskave o poročanju.</w:t>
      </w:r>
    </w:p>
    <w:p w14:paraId="566B5A6F" w14:textId="2493FBBC" w:rsidR="00562FB4" w:rsidRPr="00562FB4" w:rsidRDefault="00562FB4" w:rsidP="00562FB4">
      <w:pPr>
        <w:rPr>
          <w:lang w:eastAsia="sl-SI"/>
        </w:rPr>
      </w:pPr>
      <w:r w:rsidRPr="00562FB4">
        <w:rPr>
          <w:rStyle w:val="Poudarek"/>
        </w:rPr>
        <w:t>Pozor!</w:t>
      </w:r>
      <w:r>
        <w:rPr>
          <w:lang w:eastAsia="sl-SI"/>
        </w:rPr>
        <w:t xml:space="preserve"> Tukaj je navedena odločitev nadzornika raziskave, ali je potrebno končno poročilo.</w:t>
      </w:r>
    </w:p>
    <w:p w14:paraId="0291CD94" w14:textId="6C6B6FCC" w:rsidR="00562FB4" w:rsidRDefault="00562FB4" w:rsidP="00562FB4">
      <w:pPr>
        <w:pStyle w:val="Naslov7"/>
        <w:rPr>
          <w:lang w:eastAsia="sl-SI"/>
        </w:rPr>
      </w:pPr>
      <w:r>
        <w:rPr>
          <w:lang w:eastAsia="sl-SI"/>
        </w:rPr>
        <w:t>Zapisnik konservatorskega nadzora (pdf)</w:t>
      </w:r>
    </w:p>
    <w:p w14:paraId="42F2B509" w14:textId="5A41E1D9" w:rsidR="00562FB4" w:rsidRDefault="00562FB4" w:rsidP="00562FB4">
      <w:pPr>
        <w:rPr>
          <w:lang w:eastAsia="sl-SI"/>
        </w:rPr>
      </w:pPr>
      <w:r>
        <w:rPr>
          <w:lang w:eastAsia="sl-SI"/>
        </w:rPr>
        <w:t>Na zavihku je pripet zapisnik.</w:t>
      </w:r>
    </w:p>
    <w:p w14:paraId="3FF225D6" w14:textId="40BF36B7" w:rsidR="00987019" w:rsidRDefault="00987019" w:rsidP="00987019">
      <w:pPr>
        <w:pStyle w:val="Naslov5"/>
        <w:rPr>
          <w:lang w:eastAsia="sl-SI"/>
        </w:rPr>
      </w:pPr>
      <w:bookmarkStart w:id="372" w:name="_Toc100040478"/>
      <w:r>
        <w:rPr>
          <w:lang w:eastAsia="sl-SI"/>
        </w:rPr>
        <w:t>Potrditev/zavrnitev prvega poročila</w:t>
      </w:r>
      <w:bookmarkEnd w:id="372"/>
    </w:p>
    <w:p w14:paraId="02A2ECA4" w14:textId="2624359D" w:rsidR="00987019" w:rsidRDefault="00987019" w:rsidP="00987019">
      <w:pPr>
        <w:rPr>
          <w:lang w:eastAsia="sl-SI"/>
        </w:rPr>
      </w:pPr>
      <w:r>
        <w:rPr>
          <w:lang w:eastAsia="sl-SI"/>
        </w:rPr>
        <w:t>Kronološki prikaz odločitev nadzornika raziskave. Podatki so prikazani v tabeli, in sicer:</w:t>
      </w:r>
    </w:p>
    <w:p w14:paraId="777231D4" w14:textId="108E011A" w:rsidR="00987019" w:rsidRDefault="00987019" w:rsidP="001942C6">
      <w:pPr>
        <w:pStyle w:val="Odstavekseznama"/>
        <w:numPr>
          <w:ilvl w:val="0"/>
          <w:numId w:val="321"/>
        </w:numPr>
        <w:rPr>
          <w:lang w:eastAsia="sl-SI"/>
        </w:rPr>
      </w:pPr>
      <w:r>
        <w:rPr>
          <w:lang w:eastAsia="sl-SI"/>
        </w:rPr>
        <w:t>nadzornik raziskave, ki je podal odločitev;</w:t>
      </w:r>
    </w:p>
    <w:p w14:paraId="32CCF6BF" w14:textId="3BC0DBC8" w:rsidR="00987019" w:rsidRDefault="00987019" w:rsidP="001942C6">
      <w:pPr>
        <w:pStyle w:val="Odstavekseznama"/>
        <w:numPr>
          <w:ilvl w:val="0"/>
          <w:numId w:val="321"/>
        </w:numPr>
        <w:rPr>
          <w:lang w:eastAsia="sl-SI"/>
        </w:rPr>
      </w:pPr>
      <w:r>
        <w:rPr>
          <w:lang w:eastAsia="sl-SI"/>
        </w:rPr>
        <w:t>datum odločitve;</w:t>
      </w:r>
    </w:p>
    <w:p w14:paraId="5643F0EC" w14:textId="0B406AD5" w:rsidR="00987019" w:rsidRDefault="00987019" w:rsidP="001942C6">
      <w:pPr>
        <w:pStyle w:val="Odstavekseznama"/>
        <w:numPr>
          <w:ilvl w:val="0"/>
          <w:numId w:val="321"/>
        </w:numPr>
        <w:rPr>
          <w:lang w:eastAsia="sl-SI"/>
        </w:rPr>
      </w:pPr>
      <w:r>
        <w:rPr>
          <w:lang w:eastAsia="sl-SI"/>
        </w:rPr>
        <w:t>obrazložitev;</w:t>
      </w:r>
    </w:p>
    <w:p w14:paraId="414F1192" w14:textId="71ADF5E8" w:rsidR="00987019" w:rsidRPr="00987019" w:rsidRDefault="00987019" w:rsidP="001942C6">
      <w:pPr>
        <w:pStyle w:val="Odstavekseznama"/>
        <w:numPr>
          <w:ilvl w:val="0"/>
          <w:numId w:val="321"/>
        </w:numPr>
        <w:rPr>
          <w:lang w:eastAsia="sl-SI"/>
        </w:rPr>
      </w:pPr>
      <w:r>
        <w:rPr>
          <w:lang w:eastAsia="sl-SI"/>
        </w:rPr>
        <w:t>odločitev – ali se prvo poročilo potrdi, zavrne ali zahteva dopolnitev.</w:t>
      </w:r>
    </w:p>
    <w:p w14:paraId="04D42405" w14:textId="548868AA" w:rsidR="0024574A" w:rsidRDefault="0024574A" w:rsidP="0024574A">
      <w:pPr>
        <w:pStyle w:val="Naslov4"/>
        <w:rPr>
          <w:lang w:eastAsia="sl-SI"/>
        </w:rPr>
      </w:pPr>
      <w:bookmarkStart w:id="373" w:name="_Toc100040479"/>
      <w:r>
        <w:rPr>
          <w:lang w:eastAsia="sl-SI"/>
        </w:rPr>
        <w:lastRenderedPageBreak/>
        <w:t>Končno poročilo</w:t>
      </w:r>
      <w:bookmarkEnd w:id="373"/>
    </w:p>
    <w:p w14:paraId="102433E0" w14:textId="5DB21D11" w:rsidR="00A32107" w:rsidRDefault="00A32107" w:rsidP="00A32107">
      <w:pPr>
        <w:rPr>
          <w:lang w:eastAsia="sl-SI"/>
        </w:rPr>
      </w:pPr>
      <w:r>
        <w:rPr>
          <w:lang w:eastAsia="sl-SI"/>
        </w:rPr>
        <w:t>Zavihek »</w:t>
      </w:r>
      <w:r w:rsidRPr="00A32107">
        <w:rPr>
          <w:b/>
          <w:lang w:eastAsia="sl-SI"/>
        </w:rPr>
        <w:t>Končno poročilo</w:t>
      </w:r>
      <w:r>
        <w:rPr>
          <w:lang w:eastAsia="sl-SI"/>
        </w:rPr>
        <w:t xml:space="preserve">« je prikazan samo, če je potrebno končno poročilo. </w:t>
      </w:r>
    </w:p>
    <w:p w14:paraId="151207AC" w14:textId="530EBEB1" w:rsidR="00A32107" w:rsidRPr="00A32107" w:rsidRDefault="00A32107" w:rsidP="00A32107">
      <w:pPr>
        <w:rPr>
          <w:lang w:eastAsia="sl-SI"/>
        </w:rPr>
      </w:pPr>
      <w:r>
        <w:rPr>
          <w:lang w:eastAsia="sl-SI"/>
        </w:rPr>
        <w:t>Zavihek je izhodiščna stran za vpogled v prvo poročilo. Vsebina je sestavljena iz več sklopov.</w:t>
      </w:r>
    </w:p>
    <w:p w14:paraId="71727A52" w14:textId="74C56A35" w:rsidR="00A32107" w:rsidRDefault="00A32107" w:rsidP="00A32107">
      <w:pPr>
        <w:pStyle w:val="Naslov5"/>
        <w:rPr>
          <w:lang w:eastAsia="sl-SI"/>
        </w:rPr>
      </w:pPr>
      <w:bookmarkStart w:id="374" w:name="_Toc100040480"/>
      <w:r>
        <w:rPr>
          <w:lang w:eastAsia="sl-SI"/>
        </w:rPr>
        <w:t>Dogodki zadeve – faza poročanje (končno poročilo)</w:t>
      </w:r>
      <w:bookmarkEnd w:id="374"/>
    </w:p>
    <w:p w14:paraId="4FCBA25C" w14:textId="77777777" w:rsidR="00A32107" w:rsidRDefault="00A32107" w:rsidP="00A32107">
      <w:pPr>
        <w:rPr>
          <w:lang w:eastAsia="sl-SI"/>
        </w:rPr>
      </w:pPr>
      <w:r>
        <w:rPr>
          <w:lang w:eastAsia="sl-SI"/>
        </w:rPr>
        <w:t>Seznam dogodkov lahko vsebuje:</w:t>
      </w:r>
    </w:p>
    <w:p w14:paraId="73084945" w14:textId="77777777" w:rsidR="00A32107" w:rsidRDefault="00A32107" w:rsidP="001942C6">
      <w:pPr>
        <w:pStyle w:val="Odstavekseznama"/>
        <w:numPr>
          <w:ilvl w:val="0"/>
          <w:numId w:val="318"/>
        </w:numPr>
        <w:rPr>
          <w:lang w:eastAsia="sl-SI"/>
        </w:rPr>
      </w:pPr>
      <w:r>
        <w:rPr>
          <w:lang w:eastAsia="sl-SI"/>
        </w:rPr>
        <w:t>zamenjava nadzornika raziskave,</w:t>
      </w:r>
    </w:p>
    <w:p w14:paraId="522085F4" w14:textId="5057EF6F" w:rsidR="00A32107" w:rsidRDefault="00A32107" w:rsidP="001942C6">
      <w:pPr>
        <w:pStyle w:val="Odstavekseznama"/>
        <w:numPr>
          <w:ilvl w:val="0"/>
          <w:numId w:val="318"/>
        </w:numPr>
        <w:rPr>
          <w:lang w:eastAsia="sl-SI"/>
        </w:rPr>
      </w:pPr>
      <w:r>
        <w:rPr>
          <w:lang w:eastAsia="sl-SI"/>
        </w:rPr>
        <w:t>prošnja za podaljšanje roka za oddajo končnega poročila.</w:t>
      </w:r>
    </w:p>
    <w:p w14:paraId="44BFB603" w14:textId="77777777" w:rsidR="00A32107" w:rsidRDefault="00A32107" w:rsidP="00A32107">
      <w:pPr>
        <w:rPr>
          <w:lang w:eastAsia="sl-SI"/>
        </w:rPr>
      </w:pPr>
      <w:r>
        <w:rPr>
          <w:lang w:eastAsia="sl-SI"/>
        </w:rPr>
        <w:t xml:space="preserve">Prikazani podatki so: datum in naziv dogodka ter status. </w:t>
      </w:r>
    </w:p>
    <w:p w14:paraId="09B658CD" w14:textId="206DE6AC" w:rsidR="00A32107" w:rsidRDefault="00A32107" w:rsidP="00A32107">
      <w:pPr>
        <w:rPr>
          <w:lang w:eastAsia="sl-SI"/>
        </w:rPr>
      </w:pPr>
      <w:r>
        <w:rPr>
          <w:lang w:eastAsia="sl-SI"/>
        </w:rPr>
        <w:t xml:space="preserve">Pomen barvnih </w:t>
      </w:r>
      <w:r w:rsidR="00AF20F5">
        <w:rPr>
          <w:lang w:eastAsia="sl-SI"/>
        </w:rPr>
        <w:t>ikon</w:t>
      </w:r>
      <w:r>
        <w:rPr>
          <w:lang w:eastAsia="sl-SI"/>
        </w:rPr>
        <w:t xml:space="preserve"> je: </w:t>
      </w:r>
    </w:p>
    <w:p w14:paraId="33795D6E" w14:textId="77777777" w:rsidR="00A32107" w:rsidRDefault="00A32107" w:rsidP="001942C6">
      <w:pPr>
        <w:pStyle w:val="Odstavekseznama"/>
        <w:numPr>
          <w:ilvl w:val="0"/>
          <w:numId w:val="319"/>
        </w:numPr>
        <w:rPr>
          <w:lang w:eastAsia="sl-SI"/>
        </w:rPr>
      </w:pPr>
      <w:r>
        <w:rPr>
          <w:lang w:eastAsia="sl-SI"/>
        </w:rPr>
        <w:t>zeleno – odobreno;</w:t>
      </w:r>
    </w:p>
    <w:p w14:paraId="52021E33" w14:textId="77777777" w:rsidR="00A32107" w:rsidRDefault="00A32107" w:rsidP="001942C6">
      <w:pPr>
        <w:pStyle w:val="Odstavekseznama"/>
        <w:numPr>
          <w:ilvl w:val="0"/>
          <w:numId w:val="319"/>
        </w:numPr>
        <w:rPr>
          <w:lang w:eastAsia="sl-SI"/>
        </w:rPr>
      </w:pPr>
      <w:r>
        <w:rPr>
          <w:lang w:eastAsia="sl-SI"/>
        </w:rPr>
        <w:t>rdeče – zavrnjeno;</w:t>
      </w:r>
    </w:p>
    <w:p w14:paraId="364D712E" w14:textId="77777777" w:rsidR="00A32107" w:rsidRDefault="00A32107" w:rsidP="001942C6">
      <w:pPr>
        <w:pStyle w:val="Odstavekseznama"/>
        <w:numPr>
          <w:ilvl w:val="0"/>
          <w:numId w:val="319"/>
        </w:numPr>
        <w:rPr>
          <w:lang w:eastAsia="sl-SI"/>
        </w:rPr>
      </w:pPr>
      <w:r>
        <w:rPr>
          <w:lang w:eastAsia="sl-SI"/>
        </w:rPr>
        <w:t>oranžno – v obravnavi.</w:t>
      </w:r>
    </w:p>
    <w:p w14:paraId="53FBC5B4" w14:textId="77777777" w:rsidR="00A32107" w:rsidRPr="00987019" w:rsidRDefault="00A32107" w:rsidP="00A32107">
      <w:pPr>
        <w:rPr>
          <w:lang w:eastAsia="sl-SI"/>
        </w:rPr>
      </w:pPr>
      <w:r>
        <w:rPr>
          <w:lang w:eastAsia="sl-SI"/>
        </w:rPr>
        <w:t>Če kliknete na naziv dogodka, boste preusmerjeni na ustrezno stran za vpogled v podrobnosti.</w:t>
      </w:r>
    </w:p>
    <w:p w14:paraId="61BCF78F" w14:textId="21B44E96" w:rsidR="00A32107" w:rsidRDefault="00A32107" w:rsidP="00A32107">
      <w:pPr>
        <w:pStyle w:val="Naslov5"/>
        <w:rPr>
          <w:lang w:eastAsia="sl-SI"/>
        </w:rPr>
      </w:pPr>
      <w:bookmarkStart w:id="375" w:name="_Toc100040481"/>
      <w:r>
        <w:rPr>
          <w:lang w:eastAsia="sl-SI"/>
        </w:rPr>
        <w:t>Končno poročilo</w:t>
      </w:r>
      <w:bookmarkEnd w:id="375"/>
    </w:p>
    <w:p w14:paraId="29720A35" w14:textId="1095508F" w:rsidR="00A32107" w:rsidRDefault="00A32107" w:rsidP="00A32107">
      <w:pPr>
        <w:rPr>
          <w:lang w:eastAsia="sl-SI"/>
        </w:rPr>
      </w:pPr>
      <w:r>
        <w:rPr>
          <w:lang w:eastAsia="sl-SI"/>
        </w:rPr>
        <w:t xml:space="preserve">Na kartici so prikazani osnovni podatki o končnem poročilu. </w:t>
      </w:r>
    </w:p>
    <w:p w14:paraId="16FE6441" w14:textId="77B65BF2" w:rsidR="00A32107" w:rsidRDefault="00A32107" w:rsidP="00A32107">
      <w:pPr>
        <w:rPr>
          <w:lang w:eastAsia="sl-SI"/>
        </w:rPr>
      </w:pPr>
      <w:r>
        <w:rPr>
          <w:lang w:eastAsia="sl-SI"/>
        </w:rPr>
        <w:t>Če kliknete na povezavo »</w:t>
      </w:r>
      <w:r w:rsidRPr="00987019">
        <w:rPr>
          <w:b/>
          <w:lang w:eastAsia="sl-SI"/>
        </w:rPr>
        <w:t>Poglej podrobnosti poročila</w:t>
      </w:r>
      <w:r>
        <w:rPr>
          <w:lang w:eastAsia="sl-SI"/>
        </w:rPr>
        <w:t>«, boste preusmerjeni na stran »</w:t>
      </w:r>
      <w:r w:rsidRPr="00987019">
        <w:rPr>
          <w:b/>
          <w:lang w:eastAsia="sl-SI"/>
        </w:rPr>
        <w:t xml:space="preserve">Vpogled v </w:t>
      </w:r>
      <w:r>
        <w:rPr>
          <w:b/>
          <w:lang w:eastAsia="sl-SI"/>
        </w:rPr>
        <w:t>končno</w:t>
      </w:r>
      <w:r w:rsidRPr="00987019">
        <w:rPr>
          <w:b/>
          <w:lang w:eastAsia="sl-SI"/>
        </w:rPr>
        <w:t xml:space="preserve"> poročilo</w:t>
      </w:r>
      <w:r>
        <w:rPr>
          <w:lang w:eastAsia="sl-SI"/>
        </w:rPr>
        <w:t>«.</w:t>
      </w:r>
    </w:p>
    <w:p w14:paraId="50E71229" w14:textId="5B303E38" w:rsidR="00562FB4" w:rsidRDefault="00562FB4" w:rsidP="00562FB4">
      <w:pPr>
        <w:pStyle w:val="Naslov6"/>
        <w:rPr>
          <w:lang w:eastAsia="sl-SI"/>
        </w:rPr>
      </w:pPr>
      <w:bookmarkStart w:id="376" w:name="_Toc100040482"/>
      <w:r>
        <w:rPr>
          <w:lang w:eastAsia="sl-SI"/>
        </w:rPr>
        <w:t>Vpogled v končno poročilo</w:t>
      </w:r>
      <w:bookmarkEnd w:id="376"/>
    </w:p>
    <w:p w14:paraId="4BB07E78" w14:textId="77777777" w:rsidR="00562FB4" w:rsidRDefault="00562FB4" w:rsidP="00562FB4">
      <w:pPr>
        <w:rPr>
          <w:lang w:eastAsia="sl-SI"/>
        </w:rPr>
      </w:pPr>
      <w:r>
        <w:rPr>
          <w:lang w:eastAsia="sl-SI"/>
        </w:rPr>
        <w:t>Stran je dostopna na naslednji način:</w:t>
      </w:r>
    </w:p>
    <w:p w14:paraId="4CF097B0"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44F80976" w14:textId="3E857CA3" w:rsidR="00562FB4" w:rsidRDefault="00562FB4" w:rsidP="001942C6">
      <w:pPr>
        <w:pStyle w:val="Odstavekseznama"/>
        <w:numPr>
          <w:ilvl w:val="0"/>
          <w:numId w:val="326"/>
        </w:numPr>
        <w:rPr>
          <w:lang w:eastAsia="sl-SI"/>
        </w:rPr>
      </w:pPr>
      <w:r>
        <w:rPr>
          <w:lang w:eastAsia="sl-SI"/>
        </w:rPr>
        <w:t>Kliknite na zavihek »</w:t>
      </w:r>
      <w:r>
        <w:rPr>
          <w:b/>
          <w:lang w:eastAsia="sl-SI"/>
        </w:rPr>
        <w:t>Končno poročilo</w:t>
      </w:r>
      <w:r>
        <w:rPr>
          <w:lang w:eastAsia="sl-SI"/>
        </w:rPr>
        <w:t>«.</w:t>
      </w:r>
    </w:p>
    <w:p w14:paraId="7A8FDB7D" w14:textId="336E8FBA" w:rsidR="00562FB4" w:rsidRDefault="00562FB4" w:rsidP="001942C6">
      <w:pPr>
        <w:pStyle w:val="Odstavekseznama"/>
        <w:numPr>
          <w:ilvl w:val="0"/>
          <w:numId w:val="326"/>
        </w:numPr>
        <w:rPr>
          <w:lang w:eastAsia="sl-SI"/>
        </w:rPr>
      </w:pPr>
      <w:r>
        <w:rPr>
          <w:lang w:eastAsia="sl-SI"/>
        </w:rPr>
        <w:t>Na kartici »</w:t>
      </w:r>
      <w:r>
        <w:rPr>
          <w:b/>
          <w:lang w:eastAsia="sl-SI"/>
        </w:rPr>
        <w:t>Končno poročilo</w:t>
      </w:r>
      <w:r>
        <w:rPr>
          <w:lang w:eastAsia="sl-SI"/>
        </w:rPr>
        <w:t>« kliknite na povezavo »</w:t>
      </w:r>
      <w:r w:rsidRPr="00562FB4">
        <w:rPr>
          <w:b/>
          <w:lang w:eastAsia="sl-SI"/>
        </w:rPr>
        <w:t>Poglejte podrobnosti poročila</w:t>
      </w:r>
      <w:r>
        <w:rPr>
          <w:lang w:eastAsia="sl-SI"/>
        </w:rPr>
        <w:t>«; preusmerjeni boste na stran »</w:t>
      </w:r>
      <w:r w:rsidRPr="00562FB4">
        <w:rPr>
          <w:b/>
          <w:lang w:eastAsia="sl-SI"/>
        </w:rPr>
        <w:t xml:space="preserve">Vpogled v </w:t>
      </w:r>
      <w:r>
        <w:rPr>
          <w:b/>
          <w:lang w:eastAsia="sl-SI"/>
        </w:rPr>
        <w:t>končno poročilo</w:t>
      </w:r>
      <w:r>
        <w:rPr>
          <w:lang w:eastAsia="sl-SI"/>
        </w:rPr>
        <w:t>«.</w:t>
      </w:r>
    </w:p>
    <w:p w14:paraId="7BE452A0" w14:textId="77777777" w:rsidR="00562FB4" w:rsidRDefault="00562FB4" w:rsidP="00562FB4">
      <w:pPr>
        <w:rPr>
          <w:lang w:eastAsia="sl-SI"/>
        </w:rPr>
      </w:pPr>
      <w:r>
        <w:rPr>
          <w:lang w:eastAsia="sl-SI"/>
        </w:rPr>
        <w:t>Stran je sestavljena iz naslednjih sklopov:</w:t>
      </w:r>
    </w:p>
    <w:p w14:paraId="0142CD06" w14:textId="77777777" w:rsidR="00562FB4" w:rsidRDefault="00562FB4" w:rsidP="001942C6">
      <w:pPr>
        <w:pStyle w:val="Odstavekseznama"/>
        <w:numPr>
          <w:ilvl w:val="0"/>
          <w:numId w:val="324"/>
        </w:numPr>
        <w:rPr>
          <w:lang w:eastAsia="sl-SI"/>
        </w:rPr>
      </w:pPr>
      <w:r>
        <w:rPr>
          <w:lang w:eastAsia="sl-SI"/>
        </w:rPr>
        <w:t>drobtinice,</w:t>
      </w:r>
    </w:p>
    <w:p w14:paraId="7AC00D42" w14:textId="77777777" w:rsidR="00562FB4" w:rsidRDefault="00562FB4" w:rsidP="001942C6">
      <w:pPr>
        <w:pStyle w:val="Odstavekseznama"/>
        <w:numPr>
          <w:ilvl w:val="0"/>
          <w:numId w:val="324"/>
        </w:numPr>
        <w:rPr>
          <w:lang w:eastAsia="sl-SI"/>
        </w:rPr>
      </w:pPr>
      <w:r>
        <w:rPr>
          <w:lang w:eastAsia="sl-SI"/>
        </w:rPr>
        <w:t>naslova strani – kode raziskave,</w:t>
      </w:r>
    </w:p>
    <w:p w14:paraId="34C99204" w14:textId="77777777" w:rsidR="00562FB4" w:rsidRDefault="00562FB4" w:rsidP="001942C6">
      <w:pPr>
        <w:pStyle w:val="Odstavekseznama"/>
        <w:numPr>
          <w:ilvl w:val="0"/>
          <w:numId w:val="324"/>
        </w:numPr>
        <w:rPr>
          <w:lang w:eastAsia="sl-SI"/>
        </w:rPr>
      </w:pPr>
      <w:r>
        <w:rPr>
          <w:lang w:eastAsia="sl-SI"/>
        </w:rPr>
        <w:t>poudarjena vsebina o raziskavi in</w:t>
      </w:r>
    </w:p>
    <w:p w14:paraId="33F37E31" w14:textId="61BA9438" w:rsidR="00562FB4" w:rsidRDefault="00562FB4" w:rsidP="001942C6">
      <w:pPr>
        <w:pStyle w:val="Odstavekseznama"/>
        <w:numPr>
          <w:ilvl w:val="0"/>
          <w:numId w:val="324"/>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1F3CF65E" w14:textId="77777777"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00C44274" w14:textId="77777777" w:rsidR="00562FB4" w:rsidRDefault="00562FB4" w:rsidP="00562FB4">
      <w:pPr>
        <w:pStyle w:val="Naslov7"/>
        <w:rPr>
          <w:lang w:eastAsia="sl-SI"/>
        </w:rPr>
      </w:pPr>
      <w:r>
        <w:rPr>
          <w:lang w:eastAsia="sl-SI"/>
        </w:rPr>
        <w:t>Osnovni (atributni) podatki o raziskavi</w:t>
      </w:r>
    </w:p>
    <w:p w14:paraId="04360881" w14:textId="4AB75FAF" w:rsidR="00562FB4" w:rsidRPr="00562FB4" w:rsidRDefault="00562FB4" w:rsidP="00562FB4">
      <w:pPr>
        <w:rPr>
          <w:lang w:eastAsia="sl-SI"/>
        </w:rPr>
      </w:pPr>
      <w:r>
        <w:rPr>
          <w:lang w:eastAsia="sl-SI"/>
        </w:rPr>
        <w:t>Zavihek je namenjen prikazu atributnih podatkov končnega poročila. Prikazani so samo podatki, ki jih izvajalec vnese ob pripravi končnega poročila. Ostali podatki o raziskavi so prikazani na strani »Vpogled v raziskavo«, zavihek »Odločba«.</w:t>
      </w:r>
    </w:p>
    <w:p w14:paraId="27F0DE5C" w14:textId="38B35E6F" w:rsidR="00562FB4" w:rsidRDefault="00562FB4" w:rsidP="00562FB4">
      <w:pPr>
        <w:pStyle w:val="Naslov7"/>
        <w:rPr>
          <w:lang w:eastAsia="sl-SI"/>
        </w:rPr>
      </w:pPr>
      <w:r>
        <w:rPr>
          <w:lang w:eastAsia="sl-SI"/>
        </w:rPr>
        <w:t>Končno poročilo</w:t>
      </w:r>
    </w:p>
    <w:p w14:paraId="5E8F35D0" w14:textId="5210FF1A" w:rsidR="00562FB4" w:rsidRPr="00562FB4" w:rsidRDefault="00562FB4" w:rsidP="00562FB4">
      <w:pPr>
        <w:rPr>
          <w:lang w:eastAsia="sl-SI"/>
        </w:rPr>
      </w:pPr>
      <w:r>
        <w:rPr>
          <w:lang w:eastAsia="sl-SI"/>
        </w:rPr>
        <w:lastRenderedPageBreak/>
        <w:t>Na zavihku je pripet dokument končno poročilo.</w:t>
      </w:r>
    </w:p>
    <w:p w14:paraId="37104491" w14:textId="77777777" w:rsidR="00562FB4" w:rsidRDefault="00562FB4" w:rsidP="00562FB4">
      <w:pPr>
        <w:pStyle w:val="Naslov7"/>
        <w:rPr>
          <w:lang w:eastAsia="sl-SI"/>
        </w:rPr>
      </w:pPr>
      <w:r>
        <w:rPr>
          <w:lang w:eastAsia="sl-SI"/>
        </w:rPr>
        <w:t>Priloge</w:t>
      </w:r>
    </w:p>
    <w:p w14:paraId="29F25657" w14:textId="41D98D5D" w:rsidR="00562FB4" w:rsidRDefault="00562FB4" w:rsidP="00A32107">
      <w:pPr>
        <w:rPr>
          <w:lang w:eastAsia="sl-SI"/>
        </w:rPr>
      </w:pPr>
      <w:r>
        <w:rPr>
          <w:lang w:eastAsia="sl-SI"/>
        </w:rPr>
        <w:t>Na zavihku so pripete priloge končnega poročila.</w:t>
      </w:r>
    </w:p>
    <w:p w14:paraId="3858D2A7" w14:textId="2B585CB7" w:rsidR="00A32107" w:rsidRDefault="00A32107" w:rsidP="00A32107">
      <w:pPr>
        <w:pStyle w:val="Naslov5"/>
        <w:rPr>
          <w:lang w:eastAsia="sl-SI"/>
        </w:rPr>
      </w:pPr>
      <w:bookmarkStart w:id="377" w:name="_Toc100040483"/>
      <w:r>
        <w:rPr>
          <w:lang w:eastAsia="sl-SI"/>
        </w:rPr>
        <w:t xml:space="preserve">Potrjen </w:t>
      </w:r>
      <w:r w:rsidR="004D4EE8">
        <w:rPr>
          <w:lang w:eastAsia="sl-SI"/>
        </w:rPr>
        <w:t>z</w:t>
      </w:r>
      <w:r>
        <w:rPr>
          <w:lang w:eastAsia="sl-SI"/>
        </w:rPr>
        <w:t>apisnik komisije</w:t>
      </w:r>
      <w:r w:rsidRPr="00A32107">
        <w:rPr>
          <w:lang w:eastAsia="sl-SI"/>
        </w:rPr>
        <w:t xml:space="preserve"> </w:t>
      </w:r>
      <w:r>
        <w:rPr>
          <w:lang w:eastAsia="sl-SI"/>
        </w:rPr>
        <w:t>za poterensko obdelavo arhiva arheološke raziskave</w:t>
      </w:r>
      <w:bookmarkEnd w:id="377"/>
    </w:p>
    <w:p w14:paraId="24CCC1C1" w14:textId="099DBF20" w:rsidR="00A32107" w:rsidRDefault="00A32107" w:rsidP="00A32107">
      <w:pPr>
        <w:rPr>
          <w:lang w:eastAsia="sl-SI"/>
        </w:rPr>
      </w:pPr>
      <w:r>
        <w:rPr>
          <w:lang w:eastAsia="sl-SI"/>
        </w:rPr>
        <w:t>Na kartici je povezava do zapisnika.</w:t>
      </w:r>
    </w:p>
    <w:p w14:paraId="03B9E926" w14:textId="77E99971" w:rsidR="00A32107" w:rsidRDefault="00A32107" w:rsidP="00A32107">
      <w:pPr>
        <w:rPr>
          <w:lang w:eastAsia="sl-SI"/>
        </w:rPr>
      </w:pPr>
      <w:r>
        <w:rPr>
          <w:lang w:eastAsia="sl-SI"/>
        </w:rPr>
        <w:t xml:space="preserve">Če kliknete na povezavo, se bo </w:t>
      </w:r>
      <w:r w:rsidR="00D606A7">
        <w:rPr>
          <w:lang w:eastAsia="sl-SI"/>
        </w:rPr>
        <w:t>zapisnik</w:t>
      </w:r>
      <w:r>
        <w:rPr>
          <w:lang w:eastAsia="sl-SI"/>
        </w:rPr>
        <w:t xml:space="preserve"> prene</w:t>
      </w:r>
      <w:r w:rsidR="00D606A7">
        <w:rPr>
          <w:lang w:eastAsia="sl-SI"/>
        </w:rPr>
        <w:t>sel</w:t>
      </w:r>
      <w:r>
        <w:rPr>
          <w:lang w:eastAsia="sl-SI"/>
        </w:rPr>
        <w:t xml:space="preserve"> na vaš računalnik.</w:t>
      </w:r>
    </w:p>
    <w:p w14:paraId="57B07065" w14:textId="788316C0" w:rsidR="004D4EE8" w:rsidRDefault="004D4EE8" w:rsidP="004D4EE8">
      <w:pPr>
        <w:pStyle w:val="Naslov5"/>
        <w:rPr>
          <w:lang w:eastAsia="sl-SI"/>
        </w:rPr>
      </w:pPr>
      <w:bookmarkStart w:id="378" w:name="_Toc100040484"/>
      <w:r>
        <w:rPr>
          <w:lang w:eastAsia="sl-SI"/>
        </w:rPr>
        <w:t>Recenzija</w:t>
      </w:r>
      <w:bookmarkEnd w:id="378"/>
    </w:p>
    <w:p w14:paraId="7A9B726B" w14:textId="0C69278B" w:rsidR="004D4EE8" w:rsidRDefault="004D4EE8" w:rsidP="004D4EE8">
      <w:pPr>
        <w:rPr>
          <w:lang w:eastAsia="sl-SI"/>
        </w:rPr>
      </w:pPr>
      <w:r>
        <w:rPr>
          <w:lang w:eastAsia="sl-SI"/>
        </w:rPr>
        <w:t xml:space="preserve">Na kartici so prikazani osnovni podatki o recenziji. </w:t>
      </w:r>
    </w:p>
    <w:p w14:paraId="3881764C" w14:textId="031AE43F" w:rsidR="004D4EE8" w:rsidRDefault="004D4EE8" w:rsidP="004D4EE8">
      <w:pPr>
        <w:rPr>
          <w:lang w:eastAsia="sl-SI"/>
        </w:rPr>
      </w:pPr>
      <w:r>
        <w:rPr>
          <w:lang w:eastAsia="sl-SI"/>
        </w:rPr>
        <w:t>Če kliknete na povezavo »</w:t>
      </w:r>
      <w:r w:rsidRPr="00987019">
        <w:rPr>
          <w:b/>
          <w:lang w:eastAsia="sl-SI"/>
        </w:rPr>
        <w:t>Poglej podrobnosti</w:t>
      </w:r>
      <w:r>
        <w:rPr>
          <w:lang w:eastAsia="sl-SI"/>
        </w:rPr>
        <w:t>«, boste preusmerjeni na stran »</w:t>
      </w:r>
      <w:r w:rsidRPr="00987019">
        <w:rPr>
          <w:b/>
          <w:lang w:eastAsia="sl-SI"/>
        </w:rPr>
        <w:t xml:space="preserve">Vpogled v </w:t>
      </w:r>
      <w:r>
        <w:rPr>
          <w:b/>
          <w:lang w:eastAsia="sl-SI"/>
        </w:rPr>
        <w:t>recenzijo</w:t>
      </w:r>
      <w:r>
        <w:rPr>
          <w:lang w:eastAsia="sl-SI"/>
        </w:rPr>
        <w:t>«.</w:t>
      </w:r>
    </w:p>
    <w:p w14:paraId="59A40C29" w14:textId="62330C91" w:rsidR="004D4EE8" w:rsidRDefault="004D4EE8" w:rsidP="004D4EE8">
      <w:pPr>
        <w:pStyle w:val="Brezrazmikov"/>
        <w:spacing w:after="200" w:line="276" w:lineRule="auto"/>
        <w:rPr>
          <w:lang w:eastAsia="sl-SI"/>
        </w:rPr>
      </w:pPr>
      <w:r>
        <w:rPr>
          <w:lang w:eastAsia="sl-SI"/>
        </w:rPr>
        <w:t>Če raziskava ima več recenzentov, za vsakega recenzenta je prikazana ločena kartica.</w:t>
      </w:r>
    </w:p>
    <w:p w14:paraId="057376D6" w14:textId="7DE6E435" w:rsidR="004D4EE8" w:rsidRDefault="004D4EE8" w:rsidP="004D4EE8">
      <w:pPr>
        <w:pStyle w:val="Naslov6"/>
        <w:rPr>
          <w:lang w:eastAsia="sl-SI"/>
        </w:rPr>
      </w:pPr>
      <w:bookmarkStart w:id="379" w:name="_Toc100040485"/>
      <w:r>
        <w:rPr>
          <w:lang w:eastAsia="sl-SI"/>
        </w:rPr>
        <w:t>Vpogled v recenzijo</w:t>
      </w:r>
      <w:bookmarkEnd w:id="379"/>
    </w:p>
    <w:p w14:paraId="39A29F79" w14:textId="77777777" w:rsidR="004D4EE8" w:rsidRDefault="004D4EE8" w:rsidP="004D4EE8">
      <w:pPr>
        <w:rPr>
          <w:lang w:eastAsia="sl-SI"/>
        </w:rPr>
      </w:pPr>
      <w:r>
        <w:rPr>
          <w:lang w:eastAsia="sl-SI"/>
        </w:rPr>
        <w:t>Stran je dostopna na naslednji način:</w:t>
      </w:r>
    </w:p>
    <w:p w14:paraId="2ECCB37C" w14:textId="77777777" w:rsidR="004D4EE8" w:rsidRDefault="004D4EE8"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7E0E5D4E" w14:textId="2E5EE4DD" w:rsidR="004D4EE8" w:rsidRDefault="004D4EE8" w:rsidP="001942C6">
      <w:pPr>
        <w:pStyle w:val="Odstavekseznama"/>
        <w:numPr>
          <w:ilvl w:val="0"/>
          <w:numId w:val="326"/>
        </w:numPr>
        <w:rPr>
          <w:lang w:eastAsia="sl-SI"/>
        </w:rPr>
      </w:pPr>
      <w:r>
        <w:rPr>
          <w:lang w:eastAsia="sl-SI"/>
        </w:rPr>
        <w:t>Kliknite na zavihek »</w:t>
      </w:r>
      <w:r>
        <w:rPr>
          <w:b/>
          <w:lang w:eastAsia="sl-SI"/>
        </w:rPr>
        <w:t>Končno poročilo</w:t>
      </w:r>
      <w:r>
        <w:rPr>
          <w:lang w:eastAsia="sl-SI"/>
        </w:rPr>
        <w:t>«.</w:t>
      </w:r>
    </w:p>
    <w:p w14:paraId="081E818F" w14:textId="11718A59" w:rsidR="004D4EE8" w:rsidRDefault="004D4EE8" w:rsidP="001942C6">
      <w:pPr>
        <w:pStyle w:val="Odstavekseznama"/>
        <w:numPr>
          <w:ilvl w:val="0"/>
          <w:numId w:val="326"/>
        </w:numPr>
        <w:rPr>
          <w:lang w:eastAsia="sl-SI"/>
        </w:rPr>
      </w:pPr>
      <w:r>
        <w:rPr>
          <w:lang w:eastAsia="sl-SI"/>
        </w:rPr>
        <w:t>Na kartici »</w:t>
      </w:r>
      <w:r>
        <w:rPr>
          <w:b/>
          <w:lang w:eastAsia="sl-SI"/>
        </w:rPr>
        <w:t>Recenzija</w:t>
      </w:r>
      <w:r>
        <w:rPr>
          <w:lang w:eastAsia="sl-SI"/>
        </w:rPr>
        <w:t>« kliknite na povezavo »</w:t>
      </w:r>
      <w:r w:rsidRPr="00562FB4">
        <w:rPr>
          <w:b/>
          <w:lang w:eastAsia="sl-SI"/>
        </w:rPr>
        <w:t>Poglejte podrobnosti</w:t>
      </w:r>
      <w:r>
        <w:rPr>
          <w:lang w:eastAsia="sl-SI"/>
        </w:rPr>
        <w:t>«; preusmerjeni boste na stran »</w:t>
      </w:r>
      <w:r w:rsidRPr="00562FB4">
        <w:rPr>
          <w:b/>
          <w:lang w:eastAsia="sl-SI"/>
        </w:rPr>
        <w:t xml:space="preserve">Vpogled v </w:t>
      </w:r>
      <w:r>
        <w:rPr>
          <w:b/>
          <w:lang w:eastAsia="sl-SI"/>
        </w:rPr>
        <w:t>recenzijo</w:t>
      </w:r>
      <w:r>
        <w:rPr>
          <w:lang w:eastAsia="sl-SI"/>
        </w:rPr>
        <w:t>«.</w:t>
      </w:r>
    </w:p>
    <w:p w14:paraId="155D071F" w14:textId="77777777" w:rsidR="004D4EE8" w:rsidRDefault="004D4EE8" w:rsidP="004D4EE8">
      <w:pPr>
        <w:rPr>
          <w:lang w:eastAsia="sl-SI"/>
        </w:rPr>
      </w:pPr>
      <w:r>
        <w:rPr>
          <w:lang w:eastAsia="sl-SI"/>
        </w:rPr>
        <w:t>Stran je sestavljena iz naslednjih sklopov:</w:t>
      </w:r>
    </w:p>
    <w:p w14:paraId="2CE6DE45" w14:textId="77777777" w:rsidR="004D4EE8" w:rsidRDefault="004D4EE8" w:rsidP="001942C6">
      <w:pPr>
        <w:pStyle w:val="Odstavekseznama"/>
        <w:numPr>
          <w:ilvl w:val="0"/>
          <w:numId w:val="324"/>
        </w:numPr>
        <w:rPr>
          <w:lang w:eastAsia="sl-SI"/>
        </w:rPr>
      </w:pPr>
      <w:r>
        <w:rPr>
          <w:lang w:eastAsia="sl-SI"/>
        </w:rPr>
        <w:t>drobtinice,</w:t>
      </w:r>
    </w:p>
    <w:p w14:paraId="2FE9C4C6" w14:textId="031930B4" w:rsidR="004D4EE8" w:rsidRDefault="004D4EE8" w:rsidP="001942C6">
      <w:pPr>
        <w:pStyle w:val="Odstavekseznama"/>
        <w:numPr>
          <w:ilvl w:val="0"/>
          <w:numId w:val="324"/>
        </w:numPr>
        <w:rPr>
          <w:lang w:eastAsia="sl-SI"/>
        </w:rPr>
      </w:pPr>
      <w:r>
        <w:rPr>
          <w:lang w:eastAsia="sl-SI"/>
        </w:rPr>
        <w:t xml:space="preserve">naslova strani – kode raziskave in </w:t>
      </w:r>
      <w:r w:rsidRPr="004D4EE8">
        <w:rPr>
          <w:highlight w:val="yellow"/>
          <w:lang w:eastAsia="sl-SI"/>
        </w:rPr>
        <w:t>recenzent</w:t>
      </w:r>
      <w:r>
        <w:rPr>
          <w:lang w:eastAsia="sl-SI"/>
        </w:rPr>
        <w:t>,</w:t>
      </w:r>
    </w:p>
    <w:p w14:paraId="362EB340" w14:textId="77777777" w:rsidR="004D4EE8" w:rsidRDefault="004D4EE8" w:rsidP="001942C6">
      <w:pPr>
        <w:pStyle w:val="Odstavekseznama"/>
        <w:numPr>
          <w:ilvl w:val="0"/>
          <w:numId w:val="324"/>
        </w:numPr>
        <w:rPr>
          <w:lang w:eastAsia="sl-SI"/>
        </w:rPr>
      </w:pPr>
      <w:r>
        <w:rPr>
          <w:lang w:eastAsia="sl-SI"/>
        </w:rPr>
        <w:t>poudarjena vsebina o raziskavi in</w:t>
      </w:r>
    </w:p>
    <w:p w14:paraId="389F777E" w14:textId="00A4AC89" w:rsidR="004D4EE8" w:rsidRDefault="004D4EE8" w:rsidP="001942C6">
      <w:pPr>
        <w:pStyle w:val="Odstavekseznama"/>
        <w:numPr>
          <w:ilvl w:val="0"/>
          <w:numId w:val="324"/>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58B7DD10" w14:textId="77777777" w:rsidR="004D4EE8" w:rsidRDefault="004D4EE8" w:rsidP="004D4EE8">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20A882CF" w14:textId="68C8B257" w:rsidR="004D4EE8" w:rsidRDefault="004D4EE8" w:rsidP="004D4EE8">
      <w:pPr>
        <w:pStyle w:val="Naslov7"/>
        <w:rPr>
          <w:lang w:eastAsia="sl-SI"/>
        </w:rPr>
      </w:pPr>
      <w:r>
        <w:rPr>
          <w:lang w:eastAsia="sl-SI"/>
        </w:rPr>
        <w:t>Recenzija</w:t>
      </w:r>
    </w:p>
    <w:p w14:paraId="24250413" w14:textId="35511D29" w:rsidR="004D4EE8" w:rsidRDefault="004D4EE8" w:rsidP="004D4EE8">
      <w:pPr>
        <w:rPr>
          <w:lang w:eastAsia="sl-SI"/>
        </w:rPr>
      </w:pPr>
      <w:r>
        <w:rPr>
          <w:lang w:eastAsia="sl-SI"/>
        </w:rPr>
        <w:t>Zavihek je namenjen prikazu atributnih podatkov recenzije, kot so ocena poročila in sklep.</w:t>
      </w:r>
    </w:p>
    <w:p w14:paraId="7BAF0A6D" w14:textId="6DF43240" w:rsidR="004D4EE8" w:rsidRDefault="004D4EE8" w:rsidP="004D4EE8">
      <w:pPr>
        <w:pStyle w:val="Naslov7"/>
        <w:rPr>
          <w:lang w:eastAsia="sl-SI"/>
        </w:rPr>
      </w:pPr>
      <w:r>
        <w:rPr>
          <w:lang w:eastAsia="sl-SI"/>
        </w:rPr>
        <w:t xml:space="preserve">Dokumenti </w:t>
      </w:r>
    </w:p>
    <w:p w14:paraId="580CB57D" w14:textId="03D88557" w:rsidR="004D4EE8" w:rsidRPr="004D4EE8" w:rsidRDefault="004D4EE8" w:rsidP="004D4EE8">
      <w:pPr>
        <w:rPr>
          <w:lang w:eastAsia="sl-SI"/>
        </w:rPr>
      </w:pPr>
      <w:r>
        <w:rPr>
          <w:lang w:eastAsia="sl-SI"/>
        </w:rPr>
        <w:t>Na zavihku sta pripeta dokumenta recenzija in recenzirano končno poročilo.</w:t>
      </w:r>
    </w:p>
    <w:p w14:paraId="5E31BD43" w14:textId="395ED715" w:rsidR="00A32107" w:rsidRDefault="00A32107" w:rsidP="00A32107">
      <w:pPr>
        <w:pStyle w:val="Naslov5"/>
        <w:rPr>
          <w:lang w:eastAsia="sl-SI"/>
        </w:rPr>
      </w:pPr>
      <w:bookmarkStart w:id="380" w:name="_Toc100040486"/>
      <w:r>
        <w:rPr>
          <w:lang w:eastAsia="sl-SI"/>
        </w:rPr>
        <w:t>Potrditev/zavrnitev končnega poročila</w:t>
      </w:r>
      <w:bookmarkEnd w:id="380"/>
    </w:p>
    <w:p w14:paraId="35369D5D" w14:textId="77777777" w:rsidR="00A32107" w:rsidRDefault="00A32107" w:rsidP="00A32107">
      <w:pPr>
        <w:rPr>
          <w:lang w:eastAsia="sl-SI"/>
        </w:rPr>
      </w:pPr>
      <w:r>
        <w:rPr>
          <w:lang w:eastAsia="sl-SI"/>
        </w:rPr>
        <w:t>Kronološki prikaz odločitev nadzornika raziskave. Podatki so prikazani v tabeli, in sicer:</w:t>
      </w:r>
    </w:p>
    <w:p w14:paraId="0B3FD374" w14:textId="77777777" w:rsidR="00A32107" w:rsidRDefault="00A32107" w:rsidP="001942C6">
      <w:pPr>
        <w:pStyle w:val="Odstavekseznama"/>
        <w:numPr>
          <w:ilvl w:val="0"/>
          <w:numId w:val="321"/>
        </w:numPr>
        <w:rPr>
          <w:lang w:eastAsia="sl-SI"/>
        </w:rPr>
      </w:pPr>
      <w:r>
        <w:rPr>
          <w:lang w:eastAsia="sl-SI"/>
        </w:rPr>
        <w:t>nadzornik raziskave, ki je podal odločitev;</w:t>
      </w:r>
    </w:p>
    <w:p w14:paraId="2A9FB460" w14:textId="77777777" w:rsidR="00A32107" w:rsidRDefault="00A32107" w:rsidP="001942C6">
      <w:pPr>
        <w:pStyle w:val="Odstavekseznama"/>
        <w:numPr>
          <w:ilvl w:val="0"/>
          <w:numId w:val="321"/>
        </w:numPr>
        <w:rPr>
          <w:lang w:eastAsia="sl-SI"/>
        </w:rPr>
      </w:pPr>
      <w:r>
        <w:rPr>
          <w:lang w:eastAsia="sl-SI"/>
        </w:rPr>
        <w:t>datum odločitve;</w:t>
      </w:r>
    </w:p>
    <w:p w14:paraId="4BD7994C" w14:textId="77777777" w:rsidR="00A32107" w:rsidRDefault="00A32107" w:rsidP="001942C6">
      <w:pPr>
        <w:pStyle w:val="Odstavekseznama"/>
        <w:numPr>
          <w:ilvl w:val="0"/>
          <w:numId w:val="321"/>
        </w:numPr>
        <w:rPr>
          <w:lang w:eastAsia="sl-SI"/>
        </w:rPr>
      </w:pPr>
      <w:r>
        <w:rPr>
          <w:lang w:eastAsia="sl-SI"/>
        </w:rPr>
        <w:t>obrazložitev;</w:t>
      </w:r>
    </w:p>
    <w:p w14:paraId="519237C6" w14:textId="6404E56B" w:rsidR="00A32107" w:rsidRPr="00A32107" w:rsidRDefault="00A32107" w:rsidP="001942C6">
      <w:pPr>
        <w:pStyle w:val="Odstavekseznama"/>
        <w:numPr>
          <w:ilvl w:val="0"/>
          <w:numId w:val="321"/>
        </w:numPr>
        <w:rPr>
          <w:lang w:eastAsia="sl-SI"/>
        </w:rPr>
      </w:pPr>
      <w:r>
        <w:rPr>
          <w:lang w:eastAsia="sl-SI"/>
        </w:rPr>
        <w:t>odločitev – ali se končno poročilo potrdi ali zahteva dopolnitev.</w:t>
      </w:r>
    </w:p>
    <w:p w14:paraId="4B0047E2" w14:textId="718FAAAD" w:rsidR="0024574A" w:rsidRDefault="0024574A" w:rsidP="0024574A">
      <w:pPr>
        <w:pStyle w:val="Naslov4"/>
        <w:rPr>
          <w:lang w:eastAsia="sl-SI"/>
        </w:rPr>
      </w:pPr>
      <w:bookmarkStart w:id="381" w:name="_Toc100040487"/>
      <w:r>
        <w:rPr>
          <w:lang w:eastAsia="sl-SI"/>
        </w:rPr>
        <w:t>Oddaja arhiva</w:t>
      </w:r>
      <w:bookmarkEnd w:id="381"/>
    </w:p>
    <w:p w14:paraId="2F93AA2E" w14:textId="1FC535C0" w:rsidR="00D606A7" w:rsidRDefault="00D606A7" w:rsidP="00D606A7">
      <w:pPr>
        <w:rPr>
          <w:lang w:eastAsia="sl-SI"/>
        </w:rPr>
      </w:pPr>
      <w:r>
        <w:rPr>
          <w:lang w:eastAsia="sl-SI"/>
        </w:rPr>
        <w:lastRenderedPageBreak/>
        <w:t>Zavihek »</w:t>
      </w:r>
      <w:r w:rsidRPr="00D606A7">
        <w:rPr>
          <w:b/>
          <w:lang w:eastAsia="sl-SI"/>
        </w:rPr>
        <w:t>Oddaja arhiva</w:t>
      </w:r>
      <w:r>
        <w:rPr>
          <w:lang w:eastAsia="sl-SI"/>
        </w:rPr>
        <w:t>« je izhodiščna stran za pregled podatkov glede gradiva in oddaje arhiva. Sestavljena je iz več sklopov.</w:t>
      </w:r>
    </w:p>
    <w:p w14:paraId="6BABC311" w14:textId="3FF01AA6" w:rsidR="00D606A7" w:rsidRDefault="00D606A7" w:rsidP="00D606A7">
      <w:pPr>
        <w:pStyle w:val="Naslov5"/>
        <w:rPr>
          <w:lang w:eastAsia="sl-SI"/>
        </w:rPr>
      </w:pPr>
      <w:bookmarkStart w:id="382" w:name="_Toc100040488"/>
      <w:r>
        <w:rPr>
          <w:lang w:eastAsia="sl-SI"/>
        </w:rPr>
        <w:t>Seznanitev pristojnega muzeja z gradivom arhiva raziskav</w:t>
      </w:r>
      <w:bookmarkEnd w:id="382"/>
    </w:p>
    <w:p w14:paraId="6ECE70F7" w14:textId="76BE4306" w:rsidR="00D606A7" w:rsidRDefault="00D606A7" w:rsidP="00D606A7">
      <w:pPr>
        <w:rPr>
          <w:lang w:eastAsia="sl-SI"/>
        </w:rPr>
      </w:pPr>
      <w:r>
        <w:rPr>
          <w:lang w:eastAsia="sl-SI"/>
        </w:rPr>
        <w:t xml:space="preserve">Na kartici so prikazani osnovni podatki o načrtovanem datumu oddaje gradiva muzeju. </w:t>
      </w:r>
    </w:p>
    <w:p w14:paraId="00D0961E" w14:textId="71176BDF" w:rsidR="00D606A7" w:rsidRDefault="00D606A7" w:rsidP="00D606A7">
      <w:pPr>
        <w:rPr>
          <w:lang w:eastAsia="sl-SI"/>
        </w:rPr>
      </w:pPr>
      <w:r>
        <w:rPr>
          <w:lang w:eastAsia="sl-SI"/>
        </w:rPr>
        <w:t>Če kliknete na povezavo »</w:t>
      </w:r>
      <w:r w:rsidRPr="00987019">
        <w:rPr>
          <w:b/>
          <w:lang w:eastAsia="sl-SI"/>
        </w:rPr>
        <w:t>Poglej podrobnosti</w:t>
      </w:r>
      <w:r>
        <w:rPr>
          <w:lang w:eastAsia="sl-SI"/>
        </w:rPr>
        <w:t>«, boste preusmerjeni na stran »</w:t>
      </w:r>
      <w:r w:rsidRPr="00987019">
        <w:rPr>
          <w:b/>
          <w:lang w:eastAsia="sl-SI"/>
        </w:rPr>
        <w:t xml:space="preserve">Vpogled v </w:t>
      </w:r>
      <w:r>
        <w:rPr>
          <w:b/>
          <w:lang w:eastAsia="sl-SI"/>
        </w:rPr>
        <w:t>seznam gradiva arheološke raziskave</w:t>
      </w:r>
      <w:r>
        <w:rPr>
          <w:lang w:eastAsia="sl-SI"/>
        </w:rPr>
        <w:t>«.</w:t>
      </w:r>
    </w:p>
    <w:p w14:paraId="36CEA189" w14:textId="0A93188C" w:rsidR="00562FB4" w:rsidRDefault="00562FB4" w:rsidP="00562FB4">
      <w:pPr>
        <w:pStyle w:val="Naslov6"/>
        <w:rPr>
          <w:lang w:eastAsia="sl-SI"/>
        </w:rPr>
      </w:pPr>
      <w:bookmarkStart w:id="383" w:name="_Toc100040489"/>
      <w:r>
        <w:rPr>
          <w:lang w:eastAsia="sl-SI"/>
        </w:rPr>
        <w:t>Vpogled v seznam gradiva arheološke raziskave</w:t>
      </w:r>
      <w:bookmarkEnd w:id="383"/>
    </w:p>
    <w:p w14:paraId="3017D458" w14:textId="77777777" w:rsidR="00562FB4" w:rsidRDefault="00562FB4" w:rsidP="00562FB4">
      <w:pPr>
        <w:rPr>
          <w:lang w:eastAsia="sl-SI"/>
        </w:rPr>
      </w:pPr>
      <w:r>
        <w:rPr>
          <w:lang w:eastAsia="sl-SI"/>
        </w:rPr>
        <w:t>Stran je dostopna na naslednji način:</w:t>
      </w:r>
    </w:p>
    <w:p w14:paraId="1D3A0A10" w14:textId="77777777" w:rsidR="00562FB4" w:rsidRDefault="00562FB4" w:rsidP="001942C6">
      <w:pPr>
        <w:pStyle w:val="Odstavekseznama"/>
        <w:numPr>
          <w:ilvl w:val="0"/>
          <w:numId w:val="326"/>
        </w:numPr>
        <w:rPr>
          <w:lang w:eastAsia="sl-SI"/>
        </w:rPr>
      </w:pPr>
      <w:r>
        <w:rPr>
          <w:lang w:eastAsia="sl-SI"/>
        </w:rPr>
        <w:t>Odprite stran »</w:t>
      </w:r>
      <w:r w:rsidRPr="00562FB4">
        <w:rPr>
          <w:b/>
          <w:lang w:eastAsia="sl-SI"/>
        </w:rPr>
        <w:t>Vpogled v raziskavo</w:t>
      </w:r>
      <w:r>
        <w:rPr>
          <w:lang w:eastAsia="sl-SI"/>
        </w:rPr>
        <w:t>«.</w:t>
      </w:r>
    </w:p>
    <w:p w14:paraId="56A0D656" w14:textId="17B4B968" w:rsidR="00562FB4" w:rsidRDefault="00562FB4" w:rsidP="001942C6">
      <w:pPr>
        <w:pStyle w:val="Odstavekseznama"/>
        <w:numPr>
          <w:ilvl w:val="0"/>
          <w:numId w:val="326"/>
        </w:numPr>
        <w:rPr>
          <w:lang w:eastAsia="sl-SI"/>
        </w:rPr>
      </w:pPr>
      <w:r>
        <w:rPr>
          <w:lang w:eastAsia="sl-SI"/>
        </w:rPr>
        <w:t>Kliknite na zavihek »</w:t>
      </w:r>
      <w:r>
        <w:rPr>
          <w:b/>
          <w:lang w:eastAsia="sl-SI"/>
        </w:rPr>
        <w:t>Oddaja arhiva</w:t>
      </w:r>
      <w:r>
        <w:rPr>
          <w:lang w:eastAsia="sl-SI"/>
        </w:rPr>
        <w:t>«.</w:t>
      </w:r>
    </w:p>
    <w:p w14:paraId="734B88DD" w14:textId="4DB13D12" w:rsidR="00562FB4" w:rsidRDefault="00562FB4" w:rsidP="001942C6">
      <w:pPr>
        <w:pStyle w:val="Odstavekseznama"/>
        <w:numPr>
          <w:ilvl w:val="0"/>
          <w:numId w:val="326"/>
        </w:numPr>
        <w:rPr>
          <w:lang w:eastAsia="sl-SI"/>
        </w:rPr>
      </w:pPr>
      <w:r>
        <w:rPr>
          <w:lang w:eastAsia="sl-SI"/>
        </w:rPr>
        <w:t>Na kartici »</w:t>
      </w:r>
      <w:r>
        <w:rPr>
          <w:b/>
          <w:lang w:eastAsia="sl-SI"/>
        </w:rPr>
        <w:t>Seznanitev pristojnega muzeja z gradivom arhiva raziskav</w:t>
      </w:r>
      <w:r>
        <w:rPr>
          <w:lang w:eastAsia="sl-SI"/>
        </w:rPr>
        <w:t>« kliknite na povezavo »</w:t>
      </w:r>
      <w:r w:rsidRPr="00562FB4">
        <w:rPr>
          <w:b/>
          <w:lang w:eastAsia="sl-SI"/>
        </w:rPr>
        <w:t>Poglejte podrobnosti</w:t>
      </w:r>
      <w:r>
        <w:rPr>
          <w:lang w:eastAsia="sl-SI"/>
        </w:rPr>
        <w:t>«; preusmerjeni boste na stran »</w:t>
      </w:r>
      <w:r w:rsidRPr="00987019">
        <w:rPr>
          <w:b/>
          <w:lang w:eastAsia="sl-SI"/>
        </w:rPr>
        <w:t xml:space="preserve">Vpogled v </w:t>
      </w:r>
      <w:r>
        <w:rPr>
          <w:b/>
          <w:lang w:eastAsia="sl-SI"/>
        </w:rPr>
        <w:t>seznam gradiva arheološke raziskave</w:t>
      </w:r>
      <w:r>
        <w:rPr>
          <w:lang w:eastAsia="sl-SI"/>
        </w:rPr>
        <w:t>«.</w:t>
      </w:r>
    </w:p>
    <w:p w14:paraId="33CE8E82" w14:textId="77777777" w:rsidR="00562FB4" w:rsidRDefault="00562FB4" w:rsidP="00562FB4">
      <w:pPr>
        <w:rPr>
          <w:lang w:eastAsia="sl-SI"/>
        </w:rPr>
      </w:pPr>
      <w:r>
        <w:rPr>
          <w:lang w:eastAsia="sl-SI"/>
        </w:rPr>
        <w:t>Stran je sestavljena iz naslednjih sklopov:</w:t>
      </w:r>
    </w:p>
    <w:p w14:paraId="163DCD66" w14:textId="77777777" w:rsidR="00562FB4" w:rsidRDefault="00562FB4" w:rsidP="001942C6">
      <w:pPr>
        <w:pStyle w:val="Odstavekseznama"/>
        <w:numPr>
          <w:ilvl w:val="0"/>
          <w:numId w:val="324"/>
        </w:numPr>
        <w:rPr>
          <w:lang w:eastAsia="sl-SI"/>
        </w:rPr>
      </w:pPr>
      <w:r>
        <w:rPr>
          <w:lang w:eastAsia="sl-SI"/>
        </w:rPr>
        <w:t>drobtinice,</w:t>
      </w:r>
    </w:p>
    <w:p w14:paraId="5BFD700F" w14:textId="77777777" w:rsidR="00562FB4" w:rsidRDefault="00562FB4" w:rsidP="001942C6">
      <w:pPr>
        <w:pStyle w:val="Odstavekseznama"/>
        <w:numPr>
          <w:ilvl w:val="0"/>
          <w:numId w:val="324"/>
        </w:numPr>
        <w:rPr>
          <w:lang w:eastAsia="sl-SI"/>
        </w:rPr>
      </w:pPr>
      <w:r>
        <w:rPr>
          <w:lang w:eastAsia="sl-SI"/>
        </w:rPr>
        <w:t>naslova strani – kode raziskave,</w:t>
      </w:r>
    </w:p>
    <w:p w14:paraId="24C0DD85" w14:textId="77777777" w:rsidR="00562FB4" w:rsidRDefault="00562FB4" w:rsidP="001942C6">
      <w:pPr>
        <w:pStyle w:val="Odstavekseznama"/>
        <w:numPr>
          <w:ilvl w:val="0"/>
          <w:numId w:val="324"/>
        </w:numPr>
        <w:rPr>
          <w:lang w:eastAsia="sl-SI"/>
        </w:rPr>
      </w:pPr>
      <w:r>
        <w:rPr>
          <w:lang w:eastAsia="sl-SI"/>
        </w:rPr>
        <w:t>poudarjena vsebina o raziskavi in</w:t>
      </w:r>
    </w:p>
    <w:p w14:paraId="15FF0AA4" w14:textId="4A54BE8A" w:rsidR="00562FB4" w:rsidRDefault="00562FB4" w:rsidP="001942C6">
      <w:pPr>
        <w:pStyle w:val="Odstavekseznama"/>
        <w:numPr>
          <w:ilvl w:val="0"/>
          <w:numId w:val="324"/>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7447E874" w14:textId="77777777" w:rsidR="00562FB4" w:rsidRDefault="00562FB4" w:rsidP="00562FB4">
      <w:pPr>
        <w:rPr>
          <w:lang w:eastAsia="sl-SI"/>
        </w:rPr>
      </w:pPr>
      <w:r w:rsidRPr="00562FB4">
        <w:rPr>
          <w:rStyle w:val="Poudarek"/>
        </w:rPr>
        <w:t>Pozor!</w:t>
      </w:r>
      <w:r>
        <w:rPr>
          <w:lang w:eastAsia="sl-SI"/>
        </w:rPr>
        <w:t xml:space="preserve"> Če kliknete na puščico zraven naslova, boste preusmerjeni nazaj na stran »</w:t>
      </w:r>
      <w:r w:rsidRPr="00562FB4">
        <w:rPr>
          <w:b/>
          <w:lang w:eastAsia="sl-SI"/>
        </w:rPr>
        <w:t>Vpogled v raziskavo</w:t>
      </w:r>
      <w:r>
        <w:rPr>
          <w:lang w:eastAsia="sl-SI"/>
        </w:rPr>
        <w:t>«.</w:t>
      </w:r>
    </w:p>
    <w:p w14:paraId="05AD90CC" w14:textId="7C8856E5" w:rsidR="00562FB4" w:rsidRDefault="00562FB4" w:rsidP="00562FB4">
      <w:pPr>
        <w:pStyle w:val="Naslov7"/>
        <w:rPr>
          <w:lang w:eastAsia="sl-SI"/>
        </w:rPr>
      </w:pPr>
      <w:r>
        <w:rPr>
          <w:lang w:eastAsia="sl-SI"/>
        </w:rPr>
        <w:t>Dokumentacija</w:t>
      </w:r>
    </w:p>
    <w:p w14:paraId="6E988FE3" w14:textId="41C705A0" w:rsidR="00562FB4" w:rsidRDefault="00562FB4" w:rsidP="00562FB4">
      <w:pPr>
        <w:rPr>
          <w:lang w:eastAsia="sl-SI"/>
        </w:rPr>
      </w:pPr>
      <w:r>
        <w:rPr>
          <w:lang w:eastAsia="sl-SI"/>
        </w:rPr>
        <w:t>Zavihek je namenjen prikazu atributnih podatkov o dokumentaciji. Ena kartica predstavlja eno dokumentacijo.</w:t>
      </w:r>
    </w:p>
    <w:p w14:paraId="3C5CFA79" w14:textId="5A0EC976" w:rsidR="00562FB4" w:rsidRDefault="00562FB4" w:rsidP="00562FB4">
      <w:pPr>
        <w:pStyle w:val="Naslov7"/>
        <w:rPr>
          <w:lang w:eastAsia="sl-SI"/>
        </w:rPr>
      </w:pPr>
      <w:r>
        <w:rPr>
          <w:lang w:eastAsia="sl-SI"/>
        </w:rPr>
        <w:t>Predmeti</w:t>
      </w:r>
    </w:p>
    <w:p w14:paraId="5601D43D" w14:textId="6FBC1EB2" w:rsidR="00562FB4" w:rsidRDefault="00562FB4" w:rsidP="00562FB4">
      <w:pPr>
        <w:rPr>
          <w:lang w:eastAsia="sl-SI"/>
        </w:rPr>
      </w:pPr>
      <w:r>
        <w:rPr>
          <w:lang w:eastAsia="sl-SI"/>
        </w:rPr>
        <w:t>Zavihek je namenjen prikazu atributnih podatkov o predmetih. Ena kartica predstavlja en predmet.</w:t>
      </w:r>
    </w:p>
    <w:p w14:paraId="56C330D1" w14:textId="3D8FAFC5" w:rsidR="00562FB4" w:rsidRDefault="00562FB4" w:rsidP="00562FB4">
      <w:pPr>
        <w:pStyle w:val="Naslov7"/>
        <w:rPr>
          <w:lang w:eastAsia="sl-SI"/>
        </w:rPr>
      </w:pPr>
      <w:r>
        <w:rPr>
          <w:lang w:eastAsia="sl-SI"/>
        </w:rPr>
        <w:t>Vzorci</w:t>
      </w:r>
    </w:p>
    <w:p w14:paraId="1934A62F" w14:textId="42B9B1F5" w:rsidR="00562FB4" w:rsidRPr="00562FB4" w:rsidRDefault="00562FB4" w:rsidP="00562FB4">
      <w:pPr>
        <w:rPr>
          <w:lang w:eastAsia="sl-SI"/>
        </w:rPr>
      </w:pPr>
      <w:r>
        <w:rPr>
          <w:lang w:eastAsia="sl-SI"/>
        </w:rPr>
        <w:t>Zavihek je namenjen prikazu atributnih podatkov o vzorcih. Ena kartica predstavlja en vzorec.</w:t>
      </w:r>
    </w:p>
    <w:p w14:paraId="1EF276C5" w14:textId="630D0D5F" w:rsidR="00562FB4" w:rsidRPr="00562FB4" w:rsidRDefault="00562FB4" w:rsidP="00562FB4">
      <w:pPr>
        <w:pStyle w:val="Naslov7"/>
        <w:rPr>
          <w:lang w:eastAsia="sl-SI"/>
        </w:rPr>
      </w:pPr>
      <w:r w:rsidRPr="00562FB4">
        <w:rPr>
          <w:lang w:eastAsia="sl-SI"/>
        </w:rPr>
        <w:t>Zapisnik prevzema fizičnega arhiva arheološke raziskave (pdf)</w:t>
      </w:r>
    </w:p>
    <w:p w14:paraId="5923E29E" w14:textId="77777777" w:rsidR="00562FB4" w:rsidRDefault="00562FB4" w:rsidP="00562FB4">
      <w:pPr>
        <w:rPr>
          <w:lang w:eastAsia="sl-SI"/>
        </w:rPr>
      </w:pPr>
      <w:r>
        <w:rPr>
          <w:lang w:eastAsia="sl-SI"/>
        </w:rPr>
        <w:t>Na zavihku je pripet zapisnik.</w:t>
      </w:r>
    </w:p>
    <w:p w14:paraId="0BCA691C" w14:textId="097A7927" w:rsidR="00D606A7" w:rsidRDefault="00D606A7" w:rsidP="00D606A7">
      <w:pPr>
        <w:pStyle w:val="Naslov5"/>
        <w:rPr>
          <w:lang w:eastAsia="sl-SI"/>
        </w:rPr>
      </w:pPr>
      <w:bookmarkStart w:id="384" w:name="_Toc100040490"/>
      <w:r>
        <w:rPr>
          <w:lang w:eastAsia="sl-SI"/>
        </w:rPr>
        <w:t>Prevzem arhiva raziskave v trajno hrambo</w:t>
      </w:r>
      <w:bookmarkEnd w:id="384"/>
    </w:p>
    <w:p w14:paraId="793B30DC" w14:textId="0CDD3179" w:rsidR="00D606A7" w:rsidRDefault="00D606A7" w:rsidP="00D606A7">
      <w:pPr>
        <w:rPr>
          <w:lang w:eastAsia="sl-SI"/>
        </w:rPr>
      </w:pPr>
      <w:r>
        <w:rPr>
          <w:lang w:eastAsia="sl-SI"/>
        </w:rPr>
        <w:t>Na kartici so prikazani osnovni podatki glede prevzema gradiva v trajno hrambo.</w:t>
      </w:r>
    </w:p>
    <w:p w14:paraId="1CBF9AB8" w14:textId="117FEEAA" w:rsidR="00D606A7" w:rsidRDefault="00D606A7" w:rsidP="00D606A7">
      <w:pPr>
        <w:pStyle w:val="Naslov5"/>
        <w:rPr>
          <w:lang w:eastAsia="sl-SI"/>
        </w:rPr>
      </w:pPr>
      <w:bookmarkStart w:id="385" w:name="_Toc100040491"/>
      <w:r>
        <w:rPr>
          <w:lang w:eastAsia="sl-SI"/>
        </w:rPr>
        <w:t>Zapisnik prevzema arhiva arheološke raziskave</w:t>
      </w:r>
      <w:bookmarkEnd w:id="385"/>
    </w:p>
    <w:p w14:paraId="73F3B67D" w14:textId="6D8DE275" w:rsidR="00D606A7" w:rsidRDefault="00D606A7" w:rsidP="00D606A7">
      <w:pPr>
        <w:rPr>
          <w:lang w:eastAsia="sl-SI"/>
        </w:rPr>
      </w:pPr>
      <w:r>
        <w:rPr>
          <w:lang w:eastAsia="sl-SI"/>
        </w:rPr>
        <w:t xml:space="preserve">Na kartici so prikazani osnovni podatki glede zapisnika. </w:t>
      </w:r>
    </w:p>
    <w:p w14:paraId="51EE53FD" w14:textId="77777777" w:rsidR="00D606A7" w:rsidRDefault="00D606A7" w:rsidP="00D606A7">
      <w:pPr>
        <w:rPr>
          <w:lang w:eastAsia="sl-SI"/>
        </w:rPr>
      </w:pPr>
      <w:r>
        <w:rPr>
          <w:lang w:eastAsia="sl-SI"/>
        </w:rPr>
        <w:t>Če kliknete na povezavo, se bo zapisnik prenesel na vaš računalnik.</w:t>
      </w:r>
    </w:p>
    <w:p w14:paraId="5954B732" w14:textId="3F18F17E" w:rsidR="0024574A" w:rsidRDefault="0024574A" w:rsidP="0024574A">
      <w:pPr>
        <w:pStyle w:val="Naslov4"/>
        <w:rPr>
          <w:lang w:eastAsia="sl-SI"/>
        </w:rPr>
      </w:pPr>
      <w:bookmarkStart w:id="386" w:name="_Toc100040492"/>
      <w:r>
        <w:rPr>
          <w:lang w:eastAsia="sl-SI"/>
        </w:rPr>
        <w:t>Arhiviranje zadeve</w:t>
      </w:r>
      <w:bookmarkEnd w:id="386"/>
    </w:p>
    <w:p w14:paraId="3AF54DC8" w14:textId="1E0EC41F" w:rsidR="00D606A7" w:rsidRDefault="00D606A7" w:rsidP="00D606A7">
      <w:pPr>
        <w:rPr>
          <w:lang w:eastAsia="sl-SI"/>
        </w:rPr>
      </w:pPr>
      <w:r>
        <w:rPr>
          <w:lang w:eastAsia="sl-SI"/>
        </w:rPr>
        <w:t>Zavihek »</w:t>
      </w:r>
      <w:r w:rsidRPr="00D606A7">
        <w:rPr>
          <w:b/>
          <w:lang w:eastAsia="sl-SI"/>
        </w:rPr>
        <w:t>Arhiviranje zadeve</w:t>
      </w:r>
      <w:r>
        <w:rPr>
          <w:lang w:eastAsia="sl-SI"/>
        </w:rPr>
        <w:t xml:space="preserve">« imajo samo uporabniki MK. Stran je namenjena prikazu vrst gradiva, ki </w:t>
      </w:r>
      <w:r w:rsidR="001C617E">
        <w:rPr>
          <w:lang w:eastAsia="sl-SI"/>
        </w:rPr>
        <w:t>je izbrano</w:t>
      </w:r>
      <w:r>
        <w:rPr>
          <w:lang w:eastAsia="sl-SI"/>
        </w:rPr>
        <w:t xml:space="preserve"> za trajno hrambo.</w:t>
      </w:r>
    </w:p>
    <w:p w14:paraId="02938CB1" w14:textId="17170780" w:rsidR="00D606A7" w:rsidRDefault="00D606A7" w:rsidP="00D606A7">
      <w:pPr>
        <w:pStyle w:val="Naslov5"/>
        <w:rPr>
          <w:lang w:eastAsia="sl-SI"/>
        </w:rPr>
      </w:pPr>
      <w:bookmarkStart w:id="387" w:name="_Toc100040493"/>
      <w:r>
        <w:rPr>
          <w:lang w:eastAsia="sl-SI"/>
        </w:rPr>
        <w:lastRenderedPageBreak/>
        <w:t>Seznam gradiva trajne hrambe</w:t>
      </w:r>
      <w:bookmarkEnd w:id="387"/>
    </w:p>
    <w:p w14:paraId="698777B0" w14:textId="3A34D9D6" w:rsidR="00D606A7" w:rsidRDefault="00D606A7" w:rsidP="00D606A7">
      <w:pPr>
        <w:rPr>
          <w:lang w:eastAsia="sl-SI"/>
        </w:rPr>
      </w:pPr>
      <w:r>
        <w:rPr>
          <w:lang w:eastAsia="sl-SI"/>
        </w:rPr>
        <w:t>Prikazane so izbrane vrste dokumentov.</w:t>
      </w:r>
    </w:p>
    <w:p w14:paraId="2B427DB4" w14:textId="31407B25" w:rsidR="00960399" w:rsidRDefault="00557499" w:rsidP="00960399">
      <w:pPr>
        <w:pStyle w:val="Naslov3"/>
      </w:pPr>
      <w:bookmarkStart w:id="388" w:name="_Toc100040494"/>
      <w:r>
        <w:t xml:space="preserve">Splošno o </w:t>
      </w:r>
      <w:r w:rsidR="00664825">
        <w:t>d</w:t>
      </w:r>
      <w:r w:rsidR="00960399">
        <w:t>el</w:t>
      </w:r>
      <w:r>
        <w:t>u</w:t>
      </w:r>
      <w:r w:rsidR="00960399">
        <w:t xml:space="preserve"> </w:t>
      </w:r>
      <w:r w:rsidR="00906227">
        <w:t xml:space="preserve">z </w:t>
      </w:r>
      <w:r w:rsidR="00960399">
        <w:t>raziskavo</w:t>
      </w:r>
      <w:bookmarkEnd w:id="388"/>
    </w:p>
    <w:p w14:paraId="11C0FA82" w14:textId="5532A906" w:rsidR="00C9768C" w:rsidRDefault="00C9768C" w:rsidP="00C9768C">
      <w:pPr>
        <w:pStyle w:val="Naslov4"/>
      </w:pPr>
      <w:bookmarkStart w:id="389" w:name="_Ref89075955"/>
      <w:bookmarkStart w:id="390" w:name="_Toc100040495"/>
      <w:r>
        <w:t>Vnos splošne opombe</w:t>
      </w:r>
      <w:bookmarkEnd w:id="389"/>
      <w:bookmarkEnd w:id="390"/>
    </w:p>
    <w:p w14:paraId="49AAE88D" w14:textId="07F8EC83" w:rsidR="00C9768C" w:rsidRDefault="00C9768C" w:rsidP="00C9768C">
      <w:pPr>
        <w:pStyle w:val="Naslov5"/>
      </w:pPr>
      <w:bookmarkStart w:id="391" w:name="_Toc100040496"/>
      <w:r>
        <w:t>Kdo lahko vnese splošno opombo in kdaj?</w:t>
      </w:r>
      <w:bookmarkEnd w:id="391"/>
    </w:p>
    <w:p w14:paraId="083F712E" w14:textId="46C3027E" w:rsidR="00C9768C" w:rsidRDefault="00C9768C" w:rsidP="00C9768C">
      <w:r>
        <w:t>Akcija je na voljo kadar koli, če ste nosilec zadeve.</w:t>
      </w:r>
    </w:p>
    <w:p w14:paraId="2C452C92" w14:textId="1637F8C0" w:rsidR="00C9768C" w:rsidRDefault="00C9768C" w:rsidP="00C9768C">
      <w:pPr>
        <w:pStyle w:val="Naslov5"/>
      </w:pPr>
      <w:bookmarkStart w:id="392" w:name="_Toc100040497"/>
      <w:r>
        <w:t>Kako vnesem splošno opombo?</w:t>
      </w:r>
      <w:bookmarkEnd w:id="392"/>
    </w:p>
    <w:p w14:paraId="265DFBB3" w14:textId="77777777" w:rsidR="00C9768C" w:rsidRDefault="00C9768C" w:rsidP="001942C6">
      <w:pPr>
        <w:pStyle w:val="Odstavekseznama"/>
        <w:numPr>
          <w:ilvl w:val="0"/>
          <w:numId w:val="315"/>
        </w:numPr>
      </w:pPr>
      <w:r>
        <w:t>Odprite stran »</w:t>
      </w:r>
      <w:r w:rsidRPr="005B03F0">
        <w:rPr>
          <w:b/>
        </w:rPr>
        <w:t>Vpogled v raziskavo</w:t>
      </w:r>
      <w:r>
        <w:t>«.</w:t>
      </w:r>
    </w:p>
    <w:p w14:paraId="7E8DC3E3" w14:textId="77777777" w:rsidR="00C9768C" w:rsidRDefault="00C9768C" w:rsidP="001942C6">
      <w:pPr>
        <w:pStyle w:val="Odstavekseznama"/>
        <w:numPr>
          <w:ilvl w:val="0"/>
          <w:numId w:val="315"/>
        </w:numPr>
      </w:pPr>
      <w:r>
        <w:t>V sekciji »</w:t>
      </w:r>
      <w:r w:rsidRPr="00E12F59">
        <w:rPr>
          <w:b/>
        </w:rPr>
        <w:t>Po</w:t>
      </w:r>
      <w:r>
        <w:rPr>
          <w:b/>
        </w:rPr>
        <w:t>u</w:t>
      </w:r>
      <w:r w:rsidRPr="00E12F59">
        <w:rPr>
          <w:b/>
        </w:rPr>
        <w:t xml:space="preserve">darjena vsebina o </w:t>
      </w:r>
      <w:r>
        <w:rPr>
          <w:b/>
        </w:rPr>
        <w:t>raziskavi</w:t>
      </w:r>
      <w:r>
        <w:t>« kliknite na »</w:t>
      </w:r>
      <w:r>
        <w:rPr>
          <w:b/>
        </w:rPr>
        <w:t>meni</w:t>
      </w:r>
      <w:r>
        <w:t>«.</w:t>
      </w:r>
    </w:p>
    <w:p w14:paraId="1FA0CEB5" w14:textId="52EE6AEA" w:rsidR="00C9768C" w:rsidRDefault="00C9768C" w:rsidP="001942C6">
      <w:pPr>
        <w:pStyle w:val="Odstavekseznama"/>
        <w:numPr>
          <w:ilvl w:val="0"/>
          <w:numId w:val="315"/>
        </w:numPr>
      </w:pPr>
      <w:r>
        <w:t>Kliknite na »</w:t>
      </w:r>
      <w:r>
        <w:rPr>
          <w:b/>
        </w:rPr>
        <w:t>Splošna opomba</w:t>
      </w:r>
      <w:r>
        <w:t>«.</w:t>
      </w:r>
    </w:p>
    <w:p w14:paraId="7726B750" w14:textId="721C003C" w:rsidR="00C9768C" w:rsidRDefault="00C9768C" w:rsidP="001942C6">
      <w:pPr>
        <w:pStyle w:val="Odstavekseznama"/>
        <w:numPr>
          <w:ilvl w:val="0"/>
          <w:numId w:val="315"/>
        </w:numPr>
      </w:pPr>
      <w:r>
        <w:t>Vpišite besedilo.</w:t>
      </w:r>
    </w:p>
    <w:p w14:paraId="235375CB" w14:textId="77777777" w:rsidR="00C9768C" w:rsidRDefault="00C9768C" w:rsidP="001942C6">
      <w:pPr>
        <w:pStyle w:val="Odstavekseznama"/>
        <w:numPr>
          <w:ilvl w:val="0"/>
          <w:numId w:val="31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C4E908C" w14:textId="7697856C" w:rsidR="00C9768C" w:rsidRDefault="00C9768C" w:rsidP="001942C6">
      <w:pPr>
        <w:pStyle w:val="Odstavekseznama"/>
        <w:numPr>
          <w:ilvl w:val="0"/>
          <w:numId w:val="315"/>
        </w:numPr>
      </w:pPr>
      <w:r>
        <w:t>Po uspešno končani akciji so podatki shranjeni in prikazani na zavihku »</w:t>
      </w:r>
      <w:r>
        <w:rPr>
          <w:b/>
        </w:rPr>
        <w:t>Zadeva</w:t>
      </w:r>
      <w:r>
        <w:t>«.</w:t>
      </w:r>
    </w:p>
    <w:p w14:paraId="2E1152AA" w14:textId="72D4CC91" w:rsidR="00C9768C" w:rsidRDefault="00C9768C" w:rsidP="00C9768C">
      <w:pPr>
        <w:pStyle w:val="Naslov4"/>
      </w:pPr>
      <w:bookmarkStart w:id="393" w:name="_Toc100040498"/>
      <w:r>
        <w:t>Sprememba vidnosti raziskave za javnost</w:t>
      </w:r>
      <w:bookmarkEnd w:id="393"/>
    </w:p>
    <w:p w14:paraId="46D3F75C" w14:textId="3C6027B5" w:rsidR="00C9768C" w:rsidRPr="00C9768C" w:rsidRDefault="00C9768C" w:rsidP="00C9768C">
      <w:r>
        <w:t>Vidnost raziskave za javnost je prikazana v sekciji »Poudarjena vsebina o raziskavi«:</w:t>
      </w:r>
    </w:p>
    <w:p w14:paraId="19F0EBFA" w14:textId="1D61F057" w:rsidR="00C9768C" w:rsidRDefault="00C9768C" w:rsidP="00C9768C">
      <w:r w:rsidRPr="00C9768C">
        <w:t xml:space="preserve"> </w:t>
      </w:r>
      <w:r w:rsidRPr="00C9768C">
        <w:rPr>
          <w:noProof/>
        </w:rPr>
        <w:drawing>
          <wp:anchor distT="0" distB="0" distL="114300" distR="114300" simplePos="0" relativeHeight="251662336" behindDoc="0" locked="0" layoutInCell="1" allowOverlap="1" wp14:anchorId="1F174741" wp14:editId="695B4E6C">
            <wp:simplePos x="0" y="0"/>
            <wp:positionH relativeFrom="column">
              <wp:posOffset>28575</wp:posOffset>
            </wp:positionH>
            <wp:positionV relativeFrom="paragraph">
              <wp:posOffset>61595</wp:posOffset>
            </wp:positionV>
            <wp:extent cx="312420" cy="205740"/>
            <wp:effectExtent l="0" t="0" r="0" b="3810"/>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12420" cy="205740"/>
                    </a:xfrm>
                    <a:prstGeom prst="rect">
                      <a:avLst/>
                    </a:prstGeom>
                  </pic:spPr>
                </pic:pic>
              </a:graphicData>
            </a:graphic>
          </wp:anchor>
        </w:drawing>
      </w:r>
      <w:r>
        <w:t xml:space="preserve"> Zelena </w:t>
      </w:r>
      <w:r w:rsidR="00AF20F5">
        <w:t>ikon</w:t>
      </w:r>
      <w:r>
        <w:t>a pomeni, da je raziskava vidna za javnost.</w:t>
      </w:r>
    </w:p>
    <w:p w14:paraId="0056DB30" w14:textId="39082836" w:rsidR="00C9768C" w:rsidRDefault="00C9768C" w:rsidP="00C9768C">
      <w:r w:rsidRPr="00C9768C">
        <w:rPr>
          <w:noProof/>
        </w:rPr>
        <w:drawing>
          <wp:anchor distT="0" distB="0" distL="114300" distR="114300" simplePos="0" relativeHeight="251663360" behindDoc="0" locked="0" layoutInCell="1" allowOverlap="1" wp14:anchorId="17FDBB82" wp14:editId="37CDC6B1">
            <wp:simplePos x="0" y="0"/>
            <wp:positionH relativeFrom="column">
              <wp:posOffset>0</wp:posOffset>
            </wp:positionH>
            <wp:positionV relativeFrom="paragraph">
              <wp:posOffset>-2540</wp:posOffset>
            </wp:positionV>
            <wp:extent cx="381000" cy="320040"/>
            <wp:effectExtent l="0" t="0" r="0" b="3810"/>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381000" cy="320040"/>
                    </a:xfrm>
                    <a:prstGeom prst="rect">
                      <a:avLst/>
                    </a:prstGeom>
                  </pic:spPr>
                </pic:pic>
              </a:graphicData>
            </a:graphic>
            <wp14:sizeRelH relativeFrom="page">
              <wp14:pctWidth>0</wp14:pctWidth>
            </wp14:sizeRelH>
            <wp14:sizeRelV relativeFrom="page">
              <wp14:pctHeight>0</wp14:pctHeight>
            </wp14:sizeRelV>
          </wp:anchor>
        </w:drawing>
      </w:r>
      <w:r>
        <w:t xml:space="preserve">Siva </w:t>
      </w:r>
      <w:r w:rsidR="00AF20F5">
        <w:t>ikon</w:t>
      </w:r>
      <w:r>
        <w:t>a pomeni, da raziskava ni vidna za javnost.</w:t>
      </w:r>
    </w:p>
    <w:p w14:paraId="76EB11B9" w14:textId="3313E416" w:rsidR="00C9768C" w:rsidRDefault="00C9768C" w:rsidP="00C9768C"/>
    <w:p w14:paraId="1D21FFD4" w14:textId="15D6D9A1" w:rsidR="00C9768C" w:rsidRDefault="00C9768C" w:rsidP="00C9768C">
      <w:r>
        <w:t>Vidnost raziskave lahko spreminjate z isto akcijo.</w:t>
      </w:r>
    </w:p>
    <w:p w14:paraId="3D40E6B5" w14:textId="77777777" w:rsidR="00C9768C" w:rsidRDefault="00C9768C">
      <w:r>
        <w:br w:type="page"/>
      </w:r>
    </w:p>
    <w:p w14:paraId="1036F9D7" w14:textId="77777777" w:rsidR="00C9768C" w:rsidRPr="00C9768C" w:rsidRDefault="00C9768C" w:rsidP="00C9768C"/>
    <w:p w14:paraId="699CFF53" w14:textId="7DE06CD9" w:rsidR="00C9768C" w:rsidRDefault="00C9768C" w:rsidP="00C9768C">
      <w:pPr>
        <w:pStyle w:val="Naslov5"/>
      </w:pPr>
      <w:bookmarkStart w:id="394" w:name="_Toc100040499"/>
      <w:r>
        <w:t>Kdo lahko spremeni vidnost raziskave za javnost in kdaj?</w:t>
      </w:r>
      <w:bookmarkEnd w:id="394"/>
    </w:p>
    <w:p w14:paraId="46FBFC80" w14:textId="77777777" w:rsidR="00C9768C" w:rsidRDefault="00C9768C" w:rsidP="00C9768C">
      <w:r>
        <w:t>Akcija je na voljo kadar koli, če ste nosilec zadeve.</w:t>
      </w:r>
    </w:p>
    <w:p w14:paraId="4C12A32D" w14:textId="0824A7A1" w:rsidR="00C9768C" w:rsidRDefault="00C9768C" w:rsidP="00C9768C">
      <w:pPr>
        <w:pStyle w:val="Naslov5"/>
      </w:pPr>
      <w:bookmarkStart w:id="395" w:name="_Toc100040500"/>
      <w:r>
        <w:t>Kako spremenim vidnost raziskave za javnost?</w:t>
      </w:r>
      <w:bookmarkEnd w:id="395"/>
    </w:p>
    <w:p w14:paraId="020AC5AD" w14:textId="77777777" w:rsidR="00C9768C" w:rsidRDefault="00C9768C" w:rsidP="001942C6">
      <w:pPr>
        <w:pStyle w:val="Odstavekseznama"/>
        <w:numPr>
          <w:ilvl w:val="0"/>
          <w:numId w:val="316"/>
        </w:numPr>
      </w:pPr>
      <w:r>
        <w:t>Odprite stran »</w:t>
      </w:r>
      <w:r w:rsidRPr="005B03F0">
        <w:rPr>
          <w:b/>
        </w:rPr>
        <w:t>Vpogled v raziskavo</w:t>
      </w:r>
      <w:r>
        <w:t>«.</w:t>
      </w:r>
    </w:p>
    <w:p w14:paraId="724E2688" w14:textId="77777777" w:rsidR="00C9768C" w:rsidRDefault="00C9768C" w:rsidP="001942C6">
      <w:pPr>
        <w:pStyle w:val="Odstavekseznama"/>
        <w:numPr>
          <w:ilvl w:val="0"/>
          <w:numId w:val="316"/>
        </w:numPr>
      </w:pPr>
      <w:r>
        <w:t>V sekciji »</w:t>
      </w:r>
      <w:r w:rsidRPr="00E12F59">
        <w:rPr>
          <w:b/>
        </w:rPr>
        <w:t>Po</w:t>
      </w:r>
      <w:r>
        <w:rPr>
          <w:b/>
        </w:rPr>
        <w:t>u</w:t>
      </w:r>
      <w:r w:rsidRPr="00E12F59">
        <w:rPr>
          <w:b/>
        </w:rPr>
        <w:t xml:space="preserve">darjena vsebina o </w:t>
      </w:r>
      <w:r>
        <w:rPr>
          <w:b/>
        </w:rPr>
        <w:t>raziskavi</w:t>
      </w:r>
      <w:r>
        <w:t>« kliknite na »</w:t>
      </w:r>
      <w:r>
        <w:rPr>
          <w:b/>
        </w:rPr>
        <w:t>meni</w:t>
      </w:r>
      <w:r>
        <w:t>«.</w:t>
      </w:r>
    </w:p>
    <w:p w14:paraId="3B292173" w14:textId="24E9F87E" w:rsidR="00C9768C" w:rsidRDefault="00C9768C" w:rsidP="001942C6">
      <w:pPr>
        <w:pStyle w:val="Odstavekseznama"/>
        <w:numPr>
          <w:ilvl w:val="0"/>
          <w:numId w:val="316"/>
        </w:numPr>
      </w:pPr>
      <w:r>
        <w:t>Kliknite na »</w:t>
      </w:r>
      <w:r>
        <w:rPr>
          <w:b/>
        </w:rPr>
        <w:t>Omeji prikaz</w:t>
      </w:r>
      <w:r>
        <w:t>«.</w:t>
      </w:r>
    </w:p>
    <w:p w14:paraId="33F514DE" w14:textId="24D95306" w:rsidR="00C9768C" w:rsidRDefault="00C9768C" w:rsidP="001942C6">
      <w:pPr>
        <w:pStyle w:val="Odstavekseznama"/>
        <w:numPr>
          <w:ilvl w:val="0"/>
          <w:numId w:val="316"/>
        </w:numPr>
      </w:pPr>
      <w:r>
        <w:t>Če želite, vpišite komentar; komentar bo prikazan v časovnici.</w:t>
      </w:r>
    </w:p>
    <w:p w14:paraId="2DE66F0E" w14:textId="456B577D" w:rsidR="00C9768C" w:rsidRPr="00C9768C" w:rsidRDefault="00C9768C" w:rsidP="001942C6">
      <w:pPr>
        <w:pStyle w:val="Odstavekseznama"/>
        <w:numPr>
          <w:ilvl w:val="0"/>
          <w:numId w:val="316"/>
        </w:numPr>
      </w:pPr>
      <w:r>
        <w:t>Kliknite na gumb »</w:t>
      </w:r>
      <w:r>
        <w:rPr>
          <w:b/>
        </w:rPr>
        <w:t>Potrdi</w:t>
      </w:r>
      <w:r w:rsidRPr="002057EE">
        <w:t>«</w:t>
      </w:r>
      <w:r>
        <w:t xml:space="preserve"> oz. »</w:t>
      </w:r>
      <w:r w:rsidRPr="00F05D4E">
        <w:rPr>
          <w:b/>
        </w:rPr>
        <w:t>Prekliči</w:t>
      </w:r>
      <w:r w:rsidRPr="002057EE">
        <w:t>«,</w:t>
      </w:r>
      <w:r>
        <w:t xml:space="preserve"> če želite prekiniti akcijo. </w:t>
      </w:r>
    </w:p>
    <w:p w14:paraId="513652D0" w14:textId="77777777" w:rsidR="005B03F0" w:rsidRDefault="005B03F0" w:rsidP="005B03F0">
      <w:pPr>
        <w:pStyle w:val="Naslov4"/>
      </w:pPr>
      <w:bookmarkStart w:id="396" w:name="_Ref87873281"/>
      <w:bookmarkStart w:id="397" w:name="_Toc100040501"/>
      <w:r>
        <w:t>Sprememba datuma veljavnosti odločbe</w:t>
      </w:r>
      <w:bookmarkEnd w:id="396"/>
      <w:bookmarkEnd w:id="397"/>
    </w:p>
    <w:p w14:paraId="2C13DA91" w14:textId="77777777" w:rsidR="005B03F0" w:rsidRDefault="005B03F0" w:rsidP="005B03F0">
      <w:pPr>
        <w:pStyle w:val="Naslov5"/>
      </w:pPr>
      <w:bookmarkStart w:id="398" w:name="_Toc100040502"/>
      <w:r>
        <w:t xml:space="preserve">Kdo lahko spremeni datum veljavnosti odločbe in </w:t>
      </w:r>
      <w:r w:rsidRPr="00EB372A">
        <w:t>kdaj</w:t>
      </w:r>
      <w:r>
        <w:t>?</w:t>
      </w:r>
      <w:bookmarkEnd w:id="398"/>
    </w:p>
    <w:p w14:paraId="10B4C0D3" w14:textId="77777777" w:rsidR="005B03F0" w:rsidRDefault="005B03F0" w:rsidP="005B03F0">
      <w:r>
        <w:t xml:space="preserve">Akcija je na voljo za postopke </w:t>
      </w:r>
      <w:r w:rsidRPr="00DF59A4">
        <w:rPr>
          <w:b/>
        </w:rPr>
        <w:t>JP</w:t>
      </w:r>
      <w:r>
        <w:t xml:space="preserve">, </w:t>
      </w:r>
      <w:r w:rsidRPr="00DF59A4">
        <w:rPr>
          <w:b/>
        </w:rPr>
        <w:t>RP</w:t>
      </w:r>
      <w:r>
        <w:t xml:space="preserve"> in </w:t>
      </w:r>
      <w:r w:rsidRPr="00DF59A4">
        <w:rPr>
          <w:b/>
        </w:rPr>
        <w:t>ISG</w:t>
      </w:r>
      <w:r>
        <w:t>:</w:t>
      </w:r>
    </w:p>
    <w:p w14:paraId="01561175" w14:textId="77777777" w:rsidR="005B03F0" w:rsidRDefault="005B03F0" w:rsidP="001942C6">
      <w:pPr>
        <w:pStyle w:val="Odstavekseznama"/>
        <w:numPr>
          <w:ilvl w:val="0"/>
          <w:numId w:val="23"/>
        </w:numPr>
      </w:pPr>
      <w:r>
        <w:t xml:space="preserve">če ste </w:t>
      </w:r>
      <w:r w:rsidRPr="00FC5A14">
        <w:rPr>
          <w:b/>
        </w:rPr>
        <w:t>nosilec zadeve</w:t>
      </w:r>
      <w:r>
        <w:t>,</w:t>
      </w:r>
    </w:p>
    <w:p w14:paraId="5DE86ED3" w14:textId="77777777" w:rsidR="005B03F0" w:rsidRDefault="005B03F0" w:rsidP="001942C6">
      <w:pPr>
        <w:pStyle w:val="Odstavekseznama"/>
        <w:numPr>
          <w:ilvl w:val="0"/>
          <w:numId w:val="23"/>
        </w:numPr>
      </w:pPr>
      <w:r>
        <w:t>če je zadeva v statusu:</w:t>
      </w:r>
    </w:p>
    <w:p w14:paraId="38F06CC5" w14:textId="77777777" w:rsidR="005B03F0" w:rsidRDefault="005B03F0" w:rsidP="001942C6">
      <w:pPr>
        <w:pStyle w:val="Odstavekseznama"/>
        <w:numPr>
          <w:ilvl w:val="1"/>
          <w:numId w:val="23"/>
        </w:numPr>
      </w:pPr>
      <w:r>
        <w:t>»</w:t>
      </w:r>
      <w:r w:rsidRPr="00083E67">
        <w:rPr>
          <w:b/>
        </w:rPr>
        <w:t>Čaka na začetek terenskih del</w:t>
      </w:r>
      <w:r>
        <w:t xml:space="preserve">« ali </w:t>
      </w:r>
    </w:p>
    <w:p w14:paraId="7A8997E1" w14:textId="77777777" w:rsidR="005B03F0" w:rsidRDefault="005B03F0" w:rsidP="001942C6">
      <w:pPr>
        <w:pStyle w:val="Odstavekseznama"/>
        <w:numPr>
          <w:ilvl w:val="1"/>
          <w:numId w:val="23"/>
        </w:numPr>
      </w:pPr>
      <w:r>
        <w:t>»</w:t>
      </w:r>
      <w:r w:rsidRPr="00083E67">
        <w:rPr>
          <w:b/>
        </w:rPr>
        <w:t>Čaka na določitev raziskovalne ekipe</w:t>
      </w:r>
      <w:r>
        <w:t>«.</w:t>
      </w:r>
    </w:p>
    <w:p w14:paraId="0B949C89" w14:textId="77777777" w:rsidR="005B03F0" w:rsidRDefault="005B03F0" w:rsidP="005B03F0">
      <w:pPr>
        <w:pStyle w:val="Naslov5"/>
      </w:pPr>
      <w:bookmarkStart w:id="399" w:name="_Toc100040503"/>
      <w:r>
        <w:t>Kako spremenim datum veljavnosti odločbe?</w:t>
      </w:r>
      <w:bookmarkEnd w:id="399"/>
    </w:p>
    <w:p w14:paraId="1FF1E627" w14:textId="4295CDAB" w:rsidR="005B03F0" w:rsidRDefault="005B03F0" w:rsidP="001942C6">
      <w:pPr>
        <w:pStyle w:val="Odstavekseznama"/>
        <w:numPr>
          <w:ilvl w:val="0"/>
          <w:numId w:val="138"/>
        </w:numPr>
      </w:pPr>
      <w:r>
        <w:t>Odprite stran »</w:t>
      </w:r>
      <w:r w:rsidRPr="005B03F0">
        <w:rPr>
          <w:b/>
        </w:rPr>
        <w:t>Vpogled v raziskavo</w:t>
      </w:r>
      <w:r>
        <w:t>«.</w:t>
      </w:r>
    </w:p>
    <w:p w14:paraId="1E173BE3" w14:textId="77777777" w:rsidR="005B03F0" w:rsidRDefault="005B03F0" w:rsidP="001942C6">
      <w:pPr>
        <w:pStyle w:val="Odstavekseznama"/>
        <w:numPr>
          <w:ilvl w:val="0"/>
          <w:numId w:val="138"/>
        </w:numPr>
      </w:pPr>
      <w:r>
        <w:t>V sekciji »</w:t>
      </w:r>
      <w:r w:rsidRPr="00E12F59">
        <w:rPr>
          <w:b/>
        </w:rPr>
        <w:t>Po</w:t>
      </w:r>
      <w:r>
        <w:rPr>
          <w:b/>
        </w:rPr>
        <w:t>u</w:t>
      </w:r>
      <w:r w:rsidRPr="00E12F59">
        <w:rPr>
          <w:b/>
        </w:rPr>
        <w:t xml:space="preserve">darjena vsebina o </w:t>
      </w:r>
      <w:r>
        <w:rPr>
          <w:b/>
        </w:rPr>
        <w:t>raziskavi</w:t>
      </w:r>
      <w:r>
        <w:t>« kliknite na »</w:t>
      </w:r>
      <w:r>
        <w:rPr>
          <w:b/>
        </w:rPr>
        <w:t>meni</w:t>
      </w:r>
      <w:r>
        <w:t>«.</w:t>
      </w:r>
    </w:p>
    <w:p w14:paraId="7C614582" w14:textId="77777777" w:rsidR="005B03F0" w:rsidRDefault="005B03F0" w:rsidP="001942C6">
      <w:pPr>
        <w:pStyle w:val="Odstavekseznama"/>
        <w:numPr>
          <w:ilvl w:val="0"/>
          <w:numId w:val="138"/>
        </w:numPr>
      </w:pPr>
      <w:r>
        <w:t>Kliknite na »</w:t>
      </w:r>
      <w:r w:rsidRPr="00E10FF6">
        <w:rPr>
          <w:b/>
        </w:rPr>
        <w:t>Spremeni datum veljavnosti odločbe</w:t>
      </w:r>
      <w:r>
        <w:t>«.</w:t>
      </w:r>
    </w:p>
    <w:p w14:paraId="3AB48875" w14:textId="77777777" w:rsidR="005B03F0" w:rsidRDefault="005B03F0" w:rsidP="001942C6">
      <w:pPr>
        <w:pStyle w:val="Odstavekseznama"/>
        <w:numPr>
          <w:ilvl w:val="0"/>
          <w:numId w:val="138"/>
        </w:numPr>
      </w:pPr>
      <w:r>
        <w:t>Vpišite nov datum veljavnosti odločbe; če želite, vpišite obrazložitev.</w:t>
      </w:r>
    </w:p>
    <w:p w14:paraId="3AE3D0A3" w14:textId="77777777" w:rsidR="005B03F0" w:rsidRDefault="005B03F0" w:rsidP="001942C6">
      <w:pPr>
        <w:pStyle w:val="Odstavekseznama"/>
        <w:numPr>
          <w:ilvl w:val="0"/>
          <w:numId w:val="13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13D8C26" w14:textId="11CF87C3" w:rsidR="005B03F0" w:rsidRPr="005B03F0" w:rsidRDefault="005B03F0" w:rsidP="001942C6">
      <w:pPr>
        <w:pStyle w:val="Odstavekseznama"/>
        <w:numPr>
          <w:ilvl w:val="0"/>
          <w:numId w:val="138"/>
        </w:numPr>
      </w:pPr>
      <w:r>
        <w:t>Po uspešno končani akciji so podatki shranjeni in prikazani na zavihku »</w:t>
      </w:r>
      <w:r w:rsidRPr="00E12F59">
        <w:rPr>
          <w:b/>
        </w:rPr>
        <w:t>Odločba</w:t>
      </w:r>
      <w:r>
        <w:t>«.</w:t>
      </w:r>
    </w:p>
    <w:p w14:paraId="338E37BF" w14:textId="56565D05" w:rsidR="00557499" w:rsidRDefault="0006603E" w:rsidP="00557499">
      <w:pPr>
        <w:pStyle w:val="Naslov4"/>
      </w:pPr>
      <w:bookmarkStart w:id="400" w:name="_Ref87865291"/>
      <w:bookmarkStart w:id="401" w:name="_Toc100040504"/>
      <w:r>
        <w:t>Sprožitev</w:t>
      </w:r>
      <w:r w:rsidR="00557499">
        <w:t xml:space="preserve"> začetka terenskih del</w:t>
      </w:r>
      <w:bookmarkEnd w:id="400"/>
      <w:bookmarkEnd w:id="401"/>
    </w:p>
    <w:p w14:paraId="6D8FBA0E" w14:textId="3AE4637E" w:rsidR="00557499" w:rsidRDefault="00557499" w:rsidP="00557499">
      <w:pPr>
        <w:pStyle w:val="Naslov5"/>
      </w:pPr>
      <w:bookmarkStart w:id="402" w:name="_Toc100040505"/>
      <w:r>
        <w:t xml:space="preserve">Kdo lahko </w:t>
      </w:r>
      <w:r w:rsidR="0006603E">
        <w:t>sproži</w:t>
      </w:r>
      <w:r>
        <w:t xml:space="preserve"> začetek terenskih del in kdaj?</w:t>
      </w:r>
      <w:bookmarkEnd w:id="402"/>
    </w:p>
    <w:p w14:paraId="35F6A9FE" w14:textId="5F7BD117" w:rsidR="00557499" w:rsidRDefault="00557499" w:rsidP="00557499">
      <w:r>
        <w:t>Akcija je na voljo:</w:t>
      </w:r>
    </w:p>
    <w:p w14:paraId="2C114C87" w14:textId="21C5EEDD" w:rsidR="00557499" w:rsidRDefault="00557499" w:rsidP="001942C6">
      <w:pPr>
        <w:pStyle w:val="Odstavekseznama"/>
        <w:numPr>
          <w:ilvl w:val="0"/>
          <w:numId w:val="99"/>
        </w:numPr>
      </w:pPr>
      <w:r>
        <w:t xml:space="preserve">če ste </w:t>
      </w:r>
      <w:r w:rsidRPr="00557499">
        <w:rPr>
          <w:b/>
        </w:rPr>
        <w:t>izvajalec raziskave</w:t>
      </w:r>
      <w:r>
        <w:t>,</w:t>
      </w:r>
    </w:p>
    <w:p w14:paraId="564A3A9F" w14:textId="197EB76E" w:rsidR="00557499" w:rsidRDefault="00557499" w:rsidP="001942C6">
      <w:pPr>
        <w:pStyle w:val="Odstavekseznama"/>
        <w:numPr>
          <w:ilvl w:val="0"/>
          <w:numId w:val="99"/>
        </w:numPr>
      </w:pPr>
      <w:r>
        <w:t>če je status zadeve »</w:t>
      </w:r>
      <w:r w:rsidRPr="00557499">
        <w:rPr>
          <w:b/>
        </w:rPr>
        <w:t>Čaka na začetek terenske raziskave</w:t>
      </w:r>
      <w:r>
        <w:t>«.</w:t>
      </w:r>
    </w:p>
    <w:p w14:paraId="2D4FC437" w14:textId="250A071D" w:rsidR="00557499" w:rsidRDefault="00557499" w:rsidP="00557499">
      <w:pPr>
        <w:pStyle w:val="Odstavekseznama"/>
      </w:pPr>
    </w:p>
    <w:p w14:paraId="0CBFB19D" w14:textId="552B1F26" w:rsidR="00557499" w:rsidRPr="00557499" w:rsidRDefault="00557499" w:rsidP="00557499">
      <w:pPr>
        <w:pStyle w:val="Odstavekseznama"/>
        <w:ind w:left="0"/>
      </w:pPr>
      <w:r w:rsidRPr="00557499">
        <w:rPr>
          <w:rStyle w:val="Poudarek"/>
        </w:rPr>
        <w:t>Pozor!</w:t>
      </w:r>
      <w:r>
        <w:t xml:space="preserve"> Prijavo lahko izvedete</w:t>
      </w:r>
      <w:r w:rsidRPr="00557499">
        <w:t xml:space="preserve"> </w:t>
      </w:r>
      <w:r>
        <w:t>najkasneje</w:t>
      </w:r>
      <w:r w:rsidRPr="00557499">
        <w:t xml:space="preserve"> tri dni pred dejanskim začetkom terenskih del</w:t>
      </w:r>
      <w:r>
        <w:t>.</w:t>
      </w:r>
    </w:p>
    <w:p w14:paraId="6A0F4614" w14:textId="1C42D6AE" w:rsidR="00557499" w:rsidRDefault="005F2CEB" w:rsidP="00557499">
      <w:pPr>
        <w:pStyle w:val="Naslov5"/>
      </w:pPr>
      <w:bookmarkStart w:id="403" w:name="_Toc100040506"/>
      <w:r>
        <w:t>Kako najdem</w:t>
      </w:r>
      <w:r w:rsidR="00557499">
        <w:t xml:space="preserve"> raziskave</w:t>
      </w:r>
      <w:r>
        <w:t>, ki</w:t>
      </w:r>
      <w:r w:rsidR="00557499">
        <w:t xml:space="preserve"> čakajo na začetek terenskih del?</w:t>
      </w:r>
      <w:bookmarkEnd w:id="403"/>
    </w:p>
    <w:p w14:paraId="69A52C8C" w14:textId="77777777" w:rsidR="0075550C" w:rsidRDefault="0075550C" w:rsidP="001942C6">
      <w:pPr>
        <w:pStyle w:val="Odstavekseznama"/>
        <w:numPr>
          <w:ilvl w:val="0"/>
          <w:numId w:val="100"/>
        </w:numPr>
      </w:pPr>
      <w:r>
        <w:t>Odprite stran »</w:t>
      </w:r>
      <w:r w:rsidRPr="003021FB">
        <w:rPr>
          <w:b/>
        </w:rPr>
        <w:t>Domača plošča</w:t>
      </w:r>
      <w:r w:rsidRPr="002057EE">
        <w:t>«.</w:t>
      </w:r>
    </w:p>
    <w:p w14:paraId="00AAEBFA" w14:textId="67306CB3" w:rsidR="0075550C" w:rsidRDefault="0075550C" w:rsidP="001942C6">
      <w:pPr>
        <w:pStyle w:val="Odstavekseznama"/>
        <w:numPr>
          <w:ilvl w:val="0"/>
          <w:numId w:val="100"/>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ravnomočne raziskave, ki čakajo na začetek terenskih del</w:t>
      </w:r>
      <w:r w:rsidRPr="002057EE">
        <w:t>«.</w:t>
      </w:r>
    </w:p>
    <w:p w14:paraId="0FC091C7" w14:textId="0D6B9AB4" w:rsidR="0075550C" w:rsidRPr="0075550C" w:rsidRDefault="0075550C" w:rsidP="001942C6">
      <w:pPr>
        <w:pStyle w:val="Odstavekseznama"/>
        <w:numPr>
          <w:ilvl w:val="0"/>
          <w:numId w:val="100"/>
        </w:numPr>
      </w:pPr>
      <w:r>
        <w:t>Kliknite na kartico »</w:t>
      </w:r>
      <w:r>
        <w:rPr>
          <w:b/>
        </w:rPr>
        <w:t>Čaka na začetek terenske raziskave</w:t>
      </w:r>
      <w:r>
        <w:t>«; preusmerjeni boste na iskalnik raziskav, ki čakajo na začetek.</w:t>
      </w:r>
    </w:p>
    <w:p w14:paraId="3751DC4B" w14:textId="222384E5" w:rsidR="00557499" w:rsidRDefault="00557499" w:rsidP="00557499">
      <w:pPr>
        <w:pStyle w:val="Naslov5"/>
      </w:pPr>
      <w:bookmarkStart w:id="404" w:name="_Toc100040507"/>
      <w:r>
        <w:t xml:space="preserve">Kako </w:t>
      </w:r>
      <w:r w:rsidR="0006603E">
        <w:t>sprožim</w:t>
      </w:r>
      <w:r>
        <w:t xml:space="preserve"> začetek terenskih del?</w:t>
      </w:r>
      <w:bookmarkEnd w:id="404"/>
    </w:p>
    <w:p w14:paraId="1C2EEC36" w14:textId="40C1F6F2" w:rsidR="00557499" w:rsidRDefault="00557499" w:rsidP="00557499">
      <w:r w:rsidRPr="00557499">
        <w:rPr>
          <w:noProof/>
        </w:rPr>
        <w:lastRenderedPageBreak/>
        <w:drawing>
          <wp:inline distT="0" distB="0" distL="0" distR="0" wp14:anchorId="26329088" wp14:editId="0FFAFB00">
            <wp:extent cx="1531399" cy="220081"/>
            <wp:effectExtent l="0" t="0" r="0"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555648" cy="223566"/>
                    </a:xfrm>
                    <a:prstGeom prst="rect">
                      <a:avLst/>
                    </a:prstGeom>
                  </pic:spPr>
                </pic:pic>
              </a:graphicData>
            </a:graphic>
          </wp:inline>
        </w:drawing>
      </w:r>
    </w:p>
    <w:p w14:paraId="0CDC3735" w14:textId="1DC6A112" w:rsidR="00557499" w:rsidRDefault="00557499" w:rsidP="001942C6">
      <w:pPr>
        <w:pStyle w:val="Odstavekseznama"/>
        <w:numPr>
          <w:ilvl w:val="0"/>
          <w:numId w:val="98"/>
        </w:numPr>
      </w:pPr>
      <w:r>
        <w:t>Odprite stran »</w:t>
      </w:r>
      <w:r w:rsidRPr="00F05D4E">
        <w:rPr>
          <w:b/>
        </w:rPr>
        <w:t xml:space="preserve">Vpogled v </w:t>
      </w:r>
      <w:r>
        <w:rPr>
          <w:b/>
        </w:rPr>
        <w:t>raziskavo</w:t>
      </w:r>
      <w:r w:rsidRPr="002057EE">
        <w:t>«.</w:t>
      </w:r>
    </w:p>
    <w:p w14:paraId="773E95C3" w14:textId="743979F0" w:rsidR="00557499" w:rsidRDefault="00557499" w:rsidP="001942C6">
      <w:pPr>
        <w:pStyle w:val="Odstavekseznama"/>
        <w:numPr>
          <w:ilvl w:val="0"/>
          <w:numId w:val="98"/>
        </w:numPr>
      </w:pPr>
      <w:r>
        <w:t>Kliknite na gumb »</w:t>
      </w:r>
      <w:r>
        <w:rPr>
          <w:b/>
        </w:rPr>
        <w:t>Sproži začetek raziskave</w:t>
      </w:r>
      <w:r w:rsidRPr="002057EE">
        <w:t>«.</w:t>
      </w:r>
    </w:p>
    <w:p w14:paraId="37044BCF" w14:textId="5AE6620F" w:rsidR="00557499" w:rsidRDefault="00557499" w:rsidP="001942C6">
      <w:pPr>
        <w:pStyle w:val="Odstavekseznama"/>
        <w:numPr>
          <w:ilvl w:val="0"/>
          <w:numId w:val="98"/>
        </w:numPr>
      </w:pPr>
      <w:r>
        <w:t>Izpolnite obrazec:</w:t>
      </w:r>
    </w:p>
    <w:p w14:paraId="3BCE5B83" w14:textId="5FC95D62" w:rsidR="00285205" w:rsidRDefault="00285205" w:rsidP="001942C6">
      <w:pPr>
        <w:pStyle w:val="Odstavekseznama"/>
        <w:numPr>
          <w:ilvl w:val="1"/>
          <w:numId w:val="98"/>
        </w:numPr>
      </w:pPr>
      <w:r>
        <w:t>v</w:t>
      </w:r>
      <w:r w:rsidR="00557499">
        <w:t>nesite datum začetka</w:t>
      </w:r>
      <w:r>
        <w:t xml:space="preserve"> terenske raziskave;</w:t>
      </w:r>
    </w:p>
    <w:p w14:paraId="534CC98B" w14:textId="0DB9AB21" w:rsidR="00557499" w:rsidRDefault="00285205" w:rsidP="001942C6">
      <w:pPr>
        <w:pStyle w:val="Odstavekseznama"/>
        <w:numPr>
          <w:ilvl w:val="1"/>
          <w:numId w:val="98"/>
        </w:numPr>
      </w:pPr>
      <w:r>
        <w:t>označite lokacijo in raziskovalni postopek – lahko več hkrati.</w:t>
      </w:r>
    </w:p>
    <w:p w14:paraId="25BB5E52" w14:textId="690F5EED" w:rsidR="00285205" w:rsidRDefault="00285205" w:rsidP="001942C6">
      <w:pPr>
        <w:pStyle w:val="Odstavekseznama"/>
        <w:numPr>
          <w:ilvl w:val="1"/>
          <w:numId w:val="98"/>
        </w:numPr>
      </w:pPr>
      <w:r>
        <w:t xml:space="preserve">izberite vodjo raziskave, ki ni zaseden; </w:t>
      </w:r>
    </w:p>
    <w:p w14:paraId="4A4CDC60" w14:textId="1F6F3968" w:rsidR="00285205" w:rsidRDefault="00285205" w:rsidP="001942C6">
      <w:pPr>
        <w:pStyle w:val="Odstavekseznama"/>
        <w:numPr>
          <w:ilvl w:val="1"/>
          <w:numId w:val="98"/>
        </w:numPr>
      </w:pPr>
      <w:r>
        <w:t>če želite, vpišite opombo.</w:t>
      </w:r>
    </w:p>
    <w:p w14:paraId="3ADD0251" w14:textId="53E743EA" w:rsidR="00557499" w:rsidRDefault="00557499" w:rsidP="001942C6">
      <w:pPr>
        <w:pStyle w:val="Odstavekseznama"/>
        <w:numPr>
          <w:ilvl w:val="0"/>
          <w:numId w:val="9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C2B753B" w14:textId="34E96E58" w:rsidR="00557499" w:rsidRPr="00557499" w:rsidRDefault="00557499" w:rsidP="001942C6">
      <w:pPr>
        <w:pStyle w:val="Odstavekseznama"/>
        <w:numPr>
          <w:ilvl w:val="0"/>
          <w:numId w:val="98"/>
        </w:numPr>
      </w:pPr>
      <w:r>
        <w:t xml:space="preserve">Po uspešno končani akciji </w:t>
      </w:r>
      <w:r w:rsidR="00285205">
        <w:t>bo</w:t>
      </w:r>
      <w:r w:rsidR="008F16A7">
        <w:t xml:space="preserve"> status sklopa terenske raziskave »</w:t>
      </w:r>
      <w:r w:rsidR="008F16A7" w:rsidRPr="008F16A7">
        <w:rPr>
          <w:b/>
        </w:rPr>
        <w:t>V teku</w:t>
      </w:r>
      <w:r w:rsidR="008F16A7">
        <w:t>«,</w:t>
      </w:r>
      <w:r>
        <w:t xml:space="preserve"> status zadeve </w:t>
      </w:r>
      <w:r w:rsidR="00285205">
        <w:t>»</w:t>
      </w:r>
      <w:r w:rsidR="00285205" w:rsidRPr="00285205">
        <w:rPr>
          <w:b/>
        </w:rPr>
        <w:t>Terenska raziskava v teku</w:t>
      </w:r>
      <w:r w:rsidR="00285205">
        <w:t>«</w:t>
      </w:r>
      <w:r>
        <w:t>.</w:t>
      </w:r>
    </w:p>
    <w:p w14:paraId="0FDB4D9D" w14:textId="2FFBB3DE" w:rsidR="0075550C" w:rsidRDefault="0006603E" w:rsidP="0075550C">
      <w:pPr>
        <w:pStyle w:val="Naslov4"/>
      </w:pPr>
      <w:bookmarkStart w:id="405" w:name="_Ref87866414"/>
      <w:bookmarkStart w:id="406" w:name="_Toc100040508"/>
      <w:r>
        <w:t>Sprožitev</w:t>
      </w:r>
      <w:r w:rsidR="0075550C">
        <w:t xml:space="preserve"> začetka novega sklopa terenskih del</w:t>
      </w:r>
      <w:bookmarkEnd w:id="405"/>
      <w:bookmarkEnd w:id="406"/>
    </w:p>
    <w:p w14:paraId="6B3D3BAD" w14:textId="4A2531E9" w:rsidR="0075550C" w:rsidRDefault="0075550C" w:rsidP="0075550C">
      <w:pPr>
        <w:pStyle w:val="Naslov5"/>
      </w:pPr>
      <w:bookmarkStart w:id="407" w:name="_Toc100040509"/>
      <w:r>
        <w:t xml:space="preserve">Kdo lahko </w:t>
      </w:r>
      <w:r w:rsidR="0006603E">
        <w:t>sproži</w:t>
      </w:r>
      <w:r>
        <w:t xml:space="preserve"> začetek novega sklopa terenskih del in kdaj?</w:t>
      </w:r>
      <w:bookmarkEnd w:id="407"/>
    </w:p>
    <w:p w14:paraId="27274C2B" w14:textId="77777777" w:rsidR="0075550C" w:rsidRDefault="0075550C" w:rsidP="0075550C">
      <w:r>
        <w:t>Akcija je na voljo:</w:t>
      </w:r>
    </w:p>
    <w:p w14:paraId="29A1CBE3" w14:textId="77777777" w:rsidR="0075550C" w:rsidRDefault="0075550C" w:rsidP="001942C6">
      <w:pPr>
        <w:pStyle w:val="Odstavekseznama"/>
        <w:numPr>
          <w:ilvl w:val="0"/>
          <w:numId w:val="99"/>
        </w:numPr>
      </w:pPr>
      <w:r>
        <w:t xml:space="preserve">če ste </w:t>
      </w:r>
      <w:r w:rsidRPr="00557499">
        <w:rPr>
          <w:b/>
        </w:rPr>
        <w:t>izvajalec raziskave</w:t>
      </w:r>
      <w:r>
        <w:t>,</w:t>
      </w:r>
    </w:p>
    <w:p w14:paraId="245CCA02" w14:textId="77777777" w:rsidR="006049DE" w:rsidRDefault="0075550C" w:rsidP="001942C6">
      <w:pPr>
        <w:pStyle w:val="Odstavekseznama"/>
        <w:numPr>
          <w:ilvl w:val="0"/>
          <w:numId w:val="99"/>
        </w:numPr>
      </w:pPr>
      <w:r>
        <w:t>če je status zadeve</w:t>
      </w:r>
      <w:r w:rsidR="006049DE">
        <w:t>:</w:t>
      </w:r>
    </w:p>
    <w:p w14:paraId="66B26C39" w14:textId="4CD82992" w:rsidR="006049DE" w:rsidRDefault="0075550C" w:rsidP="001942C6">
      <w:pPr>
        <w:pStyle w:val="Odstavekseznama"/>
        <w:numPr>
          <w:ilvl w:val="1"/>
          <w:numId w:val="99"/>
        </w:numPr>
      </w:pPr>
      <w:r>
        <w:t>»</w:t>
      </w:r>
      <w:r>
        <w:rPr>
          <w:b/>
        </w:rPr>
        <w:t>Terenska raziskava v teku</w:t>
      </w:r>
      <w:r>
        <w:t>«</w:t>
      </w:r>
      <w:r w:rsidR="006049DE">
        <w:t>,</w:t>
      </w:r>
    </w:p>
    <w:p w14:paraId="09F2CDB5" w14:textId="77777777" w:rsidR="006049DE" w:rsidRDefault="006049DE" w:rsidP="001942C6">
      <w:pPr>
        <w:pStyle w:val="Odstavekseznama"/>
        <w:numPr>
          <w:ilvl w:val="1"/>
          <w:numId w:val="99"/>
        </w:numPr>
      </w:pPr>
      <w:r>
        <w:t>»</w:t>
      </w:r>
      <w:r w:rsidRPr="006049DE">
        <w:rPr>
          <w:b/>
        </w:rPr>
        <w:t>Terenska raziskava prekinjena</w:t>
      </w:r>
      <w:r>
        <w:t>«,</w:t>
      </w:r>
    </w:p>
    <w:p w14:paraId="3F179B22" w14:textId="526C0E21" w:rsidR="0075550C" w:rsidRDefault="006049DE" w:rsidP="001942C6">
      <w:pPr>
        <w:pStyle w:val="Odstavekseznama"/>
        <w:numPr>
          <w:ilvl w:val="1"/>
          <w:numId w:val="99"/>
        </w:numPr>
      </w:pPr>
      <w:r>
        <w:t>»</w:t>
      </w:r>
      <w:r w:rsidRPr="006049DE">
        <w:rPr>
          <w:b/>
        </w:rPr>
        <w:t>Terenska raziskava delno končana</w:t>
      </w:r>
      <w:r>
        <w:t>«</w:t>
      </w:r>
      <w:r w:rsidR="0075550C">
        <w:t>.</w:t>
      </w:r>
    </w:p>
    <w:p w14:paraId="07A72EC3" w14:textId="77777777" w:rsidR="0075550C" w:rsidRDefault="0075550C" w:rsidP="0075550C">
      <w:pPr>
        <w:pStyle w:val="Odstavekseznama"/>
      </w:pPr>
    </w:p>
    <w:p w14:paraId="33B9A64A" w14:textId="77777777" w:rsidR="0075550C" w:rsidRPr="00557499" w:rsidRDefault="0075550C" w:rsidP="0075550C">
      <w:pPr>
        <w:pStyle w:val="Odstavekseznama"/>
        <w:ind w:left="0"/>
      </w:pPr>
      <w:r w:rsidRPr="00557499">
        <w:rPr>
          <w:rStyle w:val="Poudarek"/>
        </w:rPr>
        <w:t>Pozor!</w:t>
      </w:r>
      <w:r>
        <w:t xml:space="preserve"> Prijavo lahko izvedete</w:t>
      </w:r>
      <w:r w:rsidRPr="00557499">
        <w:t xml:space="preserve"> </w:t>
      </w:r>
      <w:r>
        <w:t>najkasneje</w:t>
      </w:r>
      <w:r w:rsidRPr="00557499">
        <w:t xml:space="preserve"> tri dni pred dejanskim začetkom terenskih del</w:t>
      </w:r>
      <w:r>
        <w:t>.</w:t>
      </w:r>
    </w:p>
    <w:p w14:paraId="742D283E" w14:textId="737BCD84" w:rsidR="0075550C" w:rsidRDefault="005F2CEB" w:rsidP="0075550C">
      <w:pPr>
        <w:pStyle w:val="Naslov5"/>
      </w:pPr>
      <w:bookmarkStart w:id="408" w:name="_Toc100040510"/>
      <w:r>
        <w:t xml:space="preserve">Kako najdem </w:t>
      </w:r>
      <w:r w:rsidR="0075550C">
        <w:t>terenske raziskave</w:t>
      </w:r>
      <w:r>
        <w:t>, ki</w:t>
      </w:r>
      <w:r w:rsidR="0075550C">
        <w:t xml:space="preserve"> so v teku?</w:t>
      </w:r>
      <w:bookmarkEnd w:id="408"/>
    </w:p>
    <w:p w14:paraId="036DB7AE" w14:textId="77777777" w:rsidR="0075550C" w:rsidRDefault="0075550C" w:rsidP="001942C6">
      <w:pPr>
        <w:pStyle w:val="Odstavekseznama"/>
        <w:numPr>
          <w:ilvl w:val="0"/>
          <w:numId w:val="102"/>
        </w:numPr>
      </w:pPr>
      <w:r>
        <w:t>Odprite stran »</w:t>
      </w:r>
      <w:r w:rsidRPr="003021FB">
        <w:rPr>
          <w:b/>
        </w:rPr>
        <w:t>Domača plošča</w:t>
      </w:r>
      <w:r w:rsidRPr="002057EE">
        <w:t>«.</w:t>
      </w:r>
    </w:p>
    <w:p w14:paraId="232C4A15" w14:textId="384E60E8" w:rsidR="0075550C" w:rsidRDefault="0075550C" w:rsidP="001942C6">
      <w:pPr>
        <w:pStyle w:val="Odstavekseznama"/>
        <w:numPr>
          <w:ilvl w:val="0"/>
          <w:numId w:val="102"/>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Izvajanje terenskih raziskav</w:t>
      </w:r>
      <w:r w:rsidRPr="002057EE">
        <w:t>«.</w:t>
      </w:r>
    </w:p>
    <w:p w14:paraId="63C15D19" w14:textId="3DAE66CC" w:rsidR="0075550C" w:rsidRDefault="0075550C" w:rsidP="001942C6">
      <w:pPr>
        <w:pStyle w:val="Odstavekseznama"/>
        <w:numPr>
          <w:ilvl w:val="0"/>
          <w:numId w:val="102"/>
        </w:numPr>
      </w:pPr>
      <w:r>
        <w:t>Razprite sekcijo »«</w:t>
      </w:r>
    </w:p>
    <w:p w14:paraId="5DA62A5C" w14:textId="7FE495B3" w:rsidR="0075550C" w:rsidRDefault="0075550C" w:rsidP="001942C6">
      <w:pPr>
        <w:pStyle w:val="Odstavekseznama"/>
        <w:numPr>
          <w:ilvl w:val="0"/>
          <w:numId w:val="102"/>
        </w:numPr>
      </w:pPr>
      <w:r>
        <w:t>V stolpcu »</w:t>
      </w:r>
      <w:r>
        <w:rPr>
          <w:b/>
        </w:rPr>
        <w:t>V teku</w:t>
      </w:r>
      <w:r>
        <w:t>« kliknite na kartice:</w:t>
      </w:r>
    </w:p>
    <w:p w14:paraId="69ADDF4C" w14:textId="77777777" w:rsidR="0075550C" w:rsidRDefault="0075550C" w:rsidP="001942C6">
      <w:pPr>
        <w:pStyle w:val="Odstavekseznama"/>
        <w:numPr>
          <w:ilvl w:val="1"/>
          <w:numId w:val="102"/>
        </w:numPr>
      </w:pPr>
      <w:r>
        <w:t xml:space="preserve"> »</w:t>
      </w:r>
      <w:r>
        <w:rPr>
          <w:b/>
        </w:rPr>
        <w:t>Terenska raziskava je v teku</w:t>
      </w:r>
      <w:r>
        <w:t>« ali</w:t>
      </w:r>
    </w:p>
    <w:p w14:paraId="513163D1" w14:textId="096DBF96" w:rsidR="0075550C" w:rsidRPr="0075550C" w:rsidRDefault="0075550C" w:rsidP="001942C6">
      <w:pPr>
        <w:pStyle w:val="Odstavekseznama"/>
        <w:numPr>
          <w:ilvl w:val="1"/>
          <w:numId w:val="102"/>
        </w:numPr>
      </w:pPr>
      <w:r>
        <w:t>»</w:t>
      </w:r>
      <w:r w:rsidRPr="0075550C">
        <w:rPr>
          <w:b/>
        </w:rPr>
        <w:t>Terenska raziskava je delno končana (potrebno je začeti nov sklop ali končati</w:t>
      </w:r>
      <w:r>
        <w:rPr>
          <w:b/>
        </w:rPr>
        <w:t>)</w:t>
      </w:r>
      <w:r w:rsidRPr="0075550C">
        <w:t>«.</w:t>
      </w:r>
    </w:p>
    <w:p w14:paraId="6ECF1AD2" w14:textId="75653E99" w:rsidR="0075550C" w:rsidRDefault="0075550C" w:rsidP="0075550C">
      <w:pPr>
        <w:pStyle w:val="Naslov5"/>
      </w:pPr>
      <w:bookmarkStart w:id="409" w:name="_Toc100040511"/>
      <w:r>
        <w:t xml:space="preserve">Kako </w:t>
      </w:r>
      <w:r w:rsidR="0006603E">
        <w:t>sprožim</w:t>
      </w:r>
      <w:r>
        <w:t xml:space="preserve"> začetek </w:t>
      </w:r>
      <w:r w:rsidR="0006603E">
        <w:t>novega sklopa</w:t>
      </w:r>
      <w:r>
        <w:t xml:space="preserve"> terenskih del?</w:t>
      </w:r>
      <w:bookmarkEnd w:id="409"/>
    </w:p>
    <w:p w14:paraId="1A44D896" w14:textId="5AE1DCFE" w:rsidR="0075550C" w:rsidRDefault="0075550C" w:rsidP="0075550C">
      <w:r w:rsidRPr="0075550C">
        <w:rPr>
          <w:noProof/>
        </w:rPr>
        <w:drawing>
          <wp:inline distT="0" distB="0" distL="0" distR="0" wp14:anchorId="25E7D943" wp14:editId="3EFFF190">
            <wp:extent cx="1509204" cy="330847"/>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63202" cy="342684"/>
                    </a:xfrm>
                    <a:prstGeom prst="rect">
                      <a:avLst/>
                    </a:prstGeom>
                  </pic:spPr>
                </pic:pic>
              </a:graphicData>
            </a:graphic>
          </wp:inline>
        </w:drawing>
      </w:r>
    </w:p>
    <w:p w14:paraId="5E35B45A" w14:textId="77777777" w:rsidR="0075550C" w:rsidRDefault="0075550C" w:rsidP="001942C6">
      <w:pPr>
        <w:pStyle w:val="Odstavekseznama"/>
        <w:numPr>
          <w:ilvl w:val="0"/>
          <w:numId w:val="104"/>
        </w:numPr>
      </w:pPr>
      <w:r>
        <w:t>Odprite stran »</w:t>
      </w:r>
      <w:r w:rsidRPr="00F05D4E">
        <w:rPr>
          <w:b/>
        </w:rPr>
        <w:t xml:space="preserve">Vpogled v </w:t>
      </w:r>
      <w:r>
        <w:rPr>
          <w:b/>
        </w:rPr>
        <w:t>raziskavo</w:t>
      </w:r>
      <w:r w:rsidRPr="002057EE">
        <w:t>«.</w:t>
      </w:r>
    </w:p>
    <w:p w14:paraId="4D54D3EF" w14:textId="15B01852" w:rsidR="0075550C" w:rsidRDefault="0075550C" w:rsidP="001942C6">
      <w:pPr>
        <w:pStyle w:val="Odstavekseznama"/>
        <w:numPr>
          <w:ilvl w:val="0"/>
          <w:numId w:val="104"/>
        </w:numPr>
      </w:pPr>
      <w:r>
        <w:t>Kliknite na gumb »</w:t>
      </w:r>
      <w:r>
        <w:rPr>
          <w:b/>
        </w:rPr>
        <w:t>Sproži začetek raziskave za nov sklop</w:t>
      </w:r>
      <w:r w:rsidRPr="002057EE">
        <w:t>«.</w:t>
      </w:r>
    </w:p>
    <w:p w14:paraId="4A535F99" w14:textId="77777777" w:rsidR="0075550C" w:rsidRDefault="0075550C" w:rsidP="001942C6">
      <w:pPr>
        <w:pStyle w:val="Odstavekseznama"/>
        <w:numPr>
          <w:ilvl w:val="0"/>
          <w:numId w:val="104"/>
        </w:numPr>
      </w:pPr>
      <w:r>
        <w:t>Izpolnite obrazec:</w:t>
      </w:r>
    </w:p>
    <w:p w14:paraId="7B87605F" w14:textId="77777777" w:rsidR="0075550C" w:rsidRDefault="0075550C" w:rsidP="001942C6">
      <w:pPr>
        <w:pStyle w:val="Odstavekseznama"/>
        <w:numPr>
          <w:ilvl w:val="1"/>
          <w:numId w:val="104"/>
        </w:numPr>
      </w:pPr>
      <w:r>
        <w:t>vnesite datum začetka terenske raziskave;</w:t>
      </w:r>
    </w:p>
    <w:p w14:paraId="13891D04" w14:textId="77777777" w:rsidR="0075550C" w:rsidRDefault="0075550C" w:rsidP="001942C6">
      <w:pPr>
        <w:pStyle w:val="Odstavekseznama"/>
        <w:numPr>
          <w:ilvl w:val="1"/>
          <w:numId w:val="104"/>
        </w:numPr>
      </w:pPr>
      <w:r>
        <w:t>označite lokacijo in raziskovalni postopek – lahko več hkrati.</w:t>
      </w:r>
    </w:p>
    <w:p w14:paraId="0E2AE9B7" w14:textId="77777777" w:rsidR="0075550C" w:rsidRDefault="0075550C" w:rsidP="001942C6">
      <w:pPr>
        <w:pStyle w:val="Odstavekseznama"/>
        <w:numPr>
          <w:ilvl w:val="1"/>
          <w:numId w:val="104"/>
        </w:numPr>
      </w:pPr>
      <w:r>
        <w:t xml:space="preserve">izberite vodjo raziskave, ki ni zaseden; </w:t>
      </w:r>
    </w:p>
    <w:p w14:paraId="1F54BAFE" w14:textId="77777777" w:rsidR="0075550C" w:rsidRDefault="0075550C" w:rsidP="001942C6">
      <w:pPr>
        <w:pStyle w:val="Odstavekseznama"/>
        <w:numPr>
          <w:ilvl w:val="1"/>
          <w:numId w:val="104"/>
        </w:numPr>
      </w:pPr>
      <w:r>
        <w:t>če želite, vpišite opombo.</w:t>
      </w:r>
    </w:p>
    <w:p w14:paraId="10966DE1" w14:textId="77777777" w:rsidR="0075550C" w:rsidRDefault="0075550C" w:rsidP="001942C6">
      <w:pPr>
        <w:pStyle w:val="Odstavekseznama"/>
        <w:numPr>
          <w:ilvl w:val="0"/>
          <w:numId w:val="10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6020EC7" w14:textId="273E4DF2" w:rsidR="0075550C" w:rsidRDefault="0075550C" w:rsidP="001942C6">
      <w:pPr>
        <w:pStyle w:val="Odstavekseznama"/>
        <w:numPr>
          <w:ilvl w:val="0"/>
          <w:numId w:val="104"/>
        </w:numPr>
      </w:pPr>
      <w:r>
        <w:t xml:space="preserve">Po uspešno končani akciji bo </w:t>
      </w:r>
      <w:r w:rsidR="008F16A7">
        <w:t>status novega sklopa raziskave »</w:t>
      </w:r>
      <w:r w:rsidR="008F16A7" w:rsidRPr="008F16A7">
        <w:rPr>
          <w:b/>
        </w:rPr>
        <w:t>V teku</w:t>
      </w:r>
      <w:r w:rsidR="008F16A7">
        <w:t xml:space="preserve">«, </w:t>
      </w:r>
      <w:r>
        <w:t>status zadeve »</w:t>
      </w:r>
      <w:r w:rsidRPr="00285205">
        <w:rPr>
          <w:b/>
        </w:rPr>
        <w:t>Terenska raziskava v teku</w:t>
      </w:r>
      <w:r>
        <w:t>«.</w:t>
      </w:r>
    </w:p>
    <w:p w14:paraId="7C203C23" w14:textId="035D0C10" w:rsidR="0006603E" w:rsidRDefault="0006603E" w:rsidP="0075550C">
      <w:pPr>
        <w:pStyle w:val="Naslov4"/>
      </w:pPr>
      <w:bookmarkStart w:id="410" w:name="_Ref87869068"/>
      <w:bookmarkStart w:id="411" w:name="_Toc100040512"/>
      <w:r>
        <w:lastRenderedPageBreak/>
        <w:t>Sprožitev začasne prekinitve sklopa terenske raziskave</w:t>
      </w:r>
      <w:bookmarkEnd w:id="410"/>
      <w:bookmarkEnd w:id="411"/>
    </w:p>
    <w:p w14:paraId="21EE28A8" w14:textId="3CF6A4CE" w:rsidR="0006603E" w:rsidRDefault="0006603E" w:rsidP="0006603E">
      <w:pPr>
        <w:pStyle w:val="Naslov5"/>
      </w:pPr>
      <w:bookmarkStart w:id="412" w:name="_Toc100040513"/>
      <w:r>
        <w:t>Kdo lahko sproži začasno prekinitev sklopa terenskih del in kdaj?</w:t>
      </w:r>
      <w:bookmarkEnd w:id="412"/>
    </w:p>
    <w:p w14:paraId="489A807C" w14:textId="77777777" w:rsidR="0006603E" w:rsidRDefault="0006603E" w:rsidP="0006603E">
      <w:r>
        <w:t>Akcija je na voljo:</w:t>
      </w:r>
    </w:p>
    <w:p w14:paraId="6A3FEB83" w14:textId="77777777" w:rsidR="0006603E" w:rsidRDefault="0006603E" w:rsidP="001942C6">
      <w:pPr>
        <w:pStyle w:val="Odstavekseznama"/>
        <w:numPr>
          <w:ilvl w:val="0"/>
          <w:numId w:val="99"/>
        </w:numPr>
      </w:pPr>
      <w:r>
        <w:t xml:space="preserve">če ste </w:t>
      </w:r>
      <w:r w:rsidRPr="00557499">
        <w:rPr>
          <w:b/>
        </w:rPr>
        <w:t>izvajalec raziskave</w:t>
      </w:r>
      <w:r>
        <w:t>,</w:t>
      </w:r>
    </w:p>
    <w:p w14:paraId="3F0D89FA" w14:textId="77777777" w:rsidR="0006603E" w:rsidRDefault="0006603E" w:rsidP="001942C6">
      <w:pPr>
        <w:pStyle w:val="Odstavekseznama"/>
        <w:numPr>
          <w:ilvl w:val="0"/>
          <w:numId w:val="99"/>
        </w:numPr>
      </w:pPr>
      <w:r>
        <w:t>če je status zadeve »</w:t>
      </w:r>
      <w:r>
        <w:rPr>
          <w:b/>
        </w:rPr>
        <w:t>Terenska raziskava v teku</w:t>
      </w:r>
      <w:r>
        <w:t>«</w:t>
      </w:r>
    </w:p>
    <w:p w14:paraId="726EDBAB" w14:textId="46CD5EF7" w:rsidR="0006603E" w:rsidRDefault="0006603E" w:rsidP="001942C6">
      <w:pPr>
        <w:pStyle w:val="Odstavekseznama"/>
        <w:numPr>
          <w:ilvl w:val="0"/>
          <w:numId w:val="99"/>
        </w:numPr>
      </w:pPr>
      <w:r>
        <w:t>obstaja sklop terenske raziskave, ki ima status »v teku«.</w:t>
      </w:r>
    </w:p>
    <w:p w14:paraId="23A4621C" w14:textId="5B093E41" w:rsidR="0006603E" w:rsidRDefault="0006603E" w:rsidP="0006603E">
      <w:pPr>
        <w:pStyle w:val="Naslov5"/>
      </w:pPr>
      <w:bookmarkStart w:id="413" w:name="_Toc100040514"/>
      <w:r>
        <w:t>Kako sprožim prekinitev sklopa terenske raziskave?</w:t>
      </w:r>
      <w:bookmarkEnd w:id="413"/>
    </w:p>
    <w:p w14:paraId="48B5CB2C" w14:textId="77777777" w:rsidR="0006603E" w:rsidRDefault="0006603E" w:rsidP="001942C6">
      <w:pPr>
        <w:pStyle w:val="Odstavekseznama"/>
        <w:numPr>
          <w:ilvl w:val="0"/>
          <w:numId w:val="105"/>
        </w:numPr>
      </w:pPr>
      <w:r>
        <w:t>Odprite stran »</w:t>
      </w:r>
      <w:r w:rsidRPr="00F05D4E">
        <w:rPr>
          <w:b/>
        </w:rPr>
        <w:t xml:space="preserve">Vpogled v </w:t>
      </w:r>
      <w:r>
        <w:rPr>
          <w:b/>
        </w:rPr>
        <w:t>raziskavo</w:t>
      </w:r>
      <w:r w:rsidRPr="002057EE">
        <w:t>«.</w:t>
      </w:r>
    </w:p>
    <w:p w14:paraId="01402909" w14:textId="5AA093B2" w:rsidR="0006603E" w:rsidRDefault="0006603E" w:rsidP="001942C6">
      <w:pPr>
        <w:pStyle w:val="Odstavekseznama"/>
        <w:numPr>
          <w:ilvl w:val="0"/>
          <w:numId w:val="105"/>
        </w:numPr>
      </w:pPr>
      <w:r>
        <w:t>Kliknite na zavihek »</w:t>
      </w:r>
      <w:r>
        <w:rPr>
          <w:b/>
        </w:rPr>
        <w:t>Terenska raziskava</w:t>
      </w:r>
      <w:r w:rsidRPr="002057EE">
        <w:t>«.</w:t>
      </w:r>
    </w:p>
    <w:p w14:paraId="21BCDC3B" w14:textId="5D52117C" w:rsidR="0006603E" w:rsidRDefault="0006603E" w:rsidP="001942C6">
      <w:pPr>
        <w:pStyle w:val="Odstavekseznama"/>
        <w:numPr>
          <w:ilvl w:val="0"/>
          <w:numId w:val="105"/>
        </w:numPr>
      </w:pPr>
      <w:r>
        <w:t>Na seznamu terenskih raziskav izberite želeno raziskavo, ki je v statusu »v teku«.</w:t>
      </w:r>
    </w:p>
    <w:p w14:paraId="3075BCEE" w14:textId="30A363DF" w:rsidR="0006603E" w:rsidRDefault="0006603E" w:rsidP="001942C6">
      <w:pPr>
        <w:pStyle w:val="Odstavekseznama"/>
        <w:numPr>
          <w:ilvl w:val="0"/>
          <w:numId w:val="105"/>
        </w:numPr>
      </w:pPr>
      <w:r>
        <w:t xml:space="preserve">Kliknite na </w:t>
      </w:r>
      <w:r w:rsidR="00AF20F5">
        <w:t>ikon</w:t>
      </w:r>
      <w:r>
        <w:t>o »</w:t>
      </w:r>
      <w:r w:rsidRPr="0006603E">
        <w:rPr>
          <w:b/>
        </w:rPr>
        <w:t>tri pikice</w:t>
      </w:r>
      <w:r>
        <w:t>«; kliknite na »</w:t>
      </w:r>
      <w:r w:rsidRPr="0006603E">
        <w:rPr>
          <w:b/>
        </w:rPr>
        <w:t>Sproži začasno prekinitev terenske raziskave</w:t>
      </w:r>
      <w:r>
        <w:t>«.</w:t>
      </w:r>
    </w:p>
    <w:p w14:paraId="7D993AF1" w14:textId="50E960AC" w:rsidR="0006603E" w:rsidRDefault="0006603E" w:rsidP="001942C6">
      <w:pPr>
        <w:pStyle w:val="Odstavekseznama"/>
        <w:numPr>
          <w:ilvl w:val="0"/>
          <w:numId w:val="105"/>
        </w:numPr>
      </w:pPr>
      <w:r>
        <w:t>Vpišite datum začasne prekinitve; če želite, vpišite opombo.</w:t>
      </w:r>
    </w:p>
    <w:p w14:paraId="655978DB" w14:textId="77777777" w:rsidR="0006603E" w:rsidRDefault="0006603E" w:rsidP="001942C6">
      <w:pPr>
        <w:pStyle w:val="Odstavekseznama"/>
        <w:numPr>
          <w:ilvl w:val="0"/>
          <w:numId w:val="10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0CA632F6" w14:textId="0D0948AA" w:rsidR="0006603E" w:rsidRDefault="0006603E" w:rsidP="001942C6">
      <w:pPr>
        <w:pStyle w:val="Odstavekseznama"/>
        <w:numPr>
          <w:ilvl w:val="0"/>
          <w:numId w:val="105"/>
        </w:numPr>
      </w:pPr>
      <w:r>
        <w:t>Po uspešno končani akciji status sklopa raziskave bo »</w:t>
      </w:r>
      <w:r>
        <w:rPr>
          <w:b/>
        </w:rPr>
        <w:t>Prekinjena</w:t>
      </w:r>
      <w:r>
        <w:t>«</w:t>
      </w:r>
      <w:r w:rsidR="006049DE">
        <w:t>;</w:t>
      </w:r>
      <w:r w:rsidR="006049DE" w:rsidRPr="006049DE">
        <w:t xml:space="preserve"> </w:t>
      </w:r>
      <w:r w:rsidR="006049DE">
        <w:t>če so tudi vsi ostali sklopi v statusu »</w:t>
      </w:r>
      <w:r w:rsidR="006049DE" w:rsidRPr="006049DE">
        <w:rPr>
          <w:b/>
        </w:rPr>
        <w:t>Prekinjena</w:t>
      </w:r>
      <w:r w:rsidR="006049DE">
        <w:t>« ali »</w:t>
      </w:r>
      <w:r w:rsidR="006049DE" w:rsidRPr="006049DE">
        <w:rPr>
          <w:b/>
        </w:rPr>
        <w:t>Končana</w:t>
      </w:r>
      <w:r w:rsidR="006049DE">
        <w:t>«, status zadeve se spremeni v »</w:t>
      </w:r>
      <w:r w:rsidR="006049DE" w:rsidRPr="006049DE">
        <w:rPr>
          <w:b/>
        </w:rPr>
        <w:t xml:space="preserve">Terenska raziskava </w:t>
      </w:r>
      <w:r w:rsidR="006049DE">
        <w:rPr>
          <w:b/>
        </w:rPr>
        <w:t>prekinjena</w:t>
      </w:r>
      <w:r w:rsidR="006049DE">
        <w:t>«.</w:t>
      </w:r>
    </w:p>
    <w:p w14:paraId="50D6A944" w14:textId="1B25419B" w:rsidR="0006603E" w:rsidRDefault="0006603E" w:rsidP="0006603E">
      <w:pPr>
        <w:pStyle w:val="Naslov4"/>
      </w:pPr>
      <w:bookmarkStart w:id="414" w:name="_Ref87869259"/>
      <w:bookmarkStart w:id="415" w:name="_Toc100040515"/>
      <w:r>
        <w:t>Sprožitev ponovnega začetka sklopa terenske raziskave po prekinitvi</w:t>
      </w:r>
      <w:bookmarkEnd w:id="414"/>
      <w:bookmarkEnd w:id="415"/>
    </w:p>
    <w:p w14:paraId="56287EAD" w14:textId="4DCAF0E2" w:rsidR="0006603E" w:rsidRDefault="0006603E" w:rsidP="0006603E">
      <w:pPr>
        <w:pStyle w:val="Naslov5"/>
      </w:pPr>
      <w:bookmarkStart w:id="416" w:name="_Toc100040516"/>
      <w:r>
        <w:t>Kdo lahko sproži ponovni začetek sklopa terenske raziskave po prekinitvi in kdaj?</w:t>
      </w:r>
      <w:bookmarkEnd w:id="416"/>
    </w:p>
    <w:p w14:paraId="6A909F0B" w14:textId="77777777" w:rsidR="0006603E" w:rsidRDefault="0006603E" w:rsidP="0006603E">
      <w:r>
        <w:t>Akcija je na voljo:</w:t>
      </w:r>
    </w:p>
    <w:p w14:paraId="49324DED" w14:textId="77777777" w:rsidR="0006603E" w:rsidRDefault="0006603E" w:rsidP="001942C6">
      <w:pPr>
        <w:pStyle w:val="Odstavekseznama"/>
        <w:numPr>
          <w:ilvl w:val="0"/>
          <w:numId w:val="99"/>
        </w:numPr>
      </w:pPr>
      <w:r>
        <w:t xml:space="preserve">če ste </w:t>
      </w:r>
      <w:r w:rsidRPr="00557499">
        <w:rPr>
          <w:b/>
        </w:rPr>
        <w:t>izvajalec raziskave</w:t>
      </w:r>
      <w:r>
        <w:t>,</w:t>
      </w:r>
    </w:p>
    <w:p w14:paraId="29E44A47" w14:textId="77777777" w:rsidR="0006603E" w:rsidRDefault="0006603E" w:rsidP="001942C6">
      <w:pPr>
        <w:pStyle w:val="Odstavekseznama"/>
        <w:numPr>
          <w:ilvl w:val="0"/>
          <w:numId w:val="99"/>
        </w:numPr>
      </w:pPr>
      <w:r>
        <w:t>če je status zadeve »</w:t>
      </w:r>
      <w:r>
        <w:rPr>
          <w:b/>
        </w:rPr>
        <w:t>Terenska raziskava v teku</w:t>
      </w:r>
      <w:r>
        <w:t>«</w:t>
      </w:r>
    </w:p>
    <w:p w14:paraId="36023CB7" w14:textId="508F118E" w:rsidR="0006603E" w:rsidRDefault="0006603E" w:rsidP="001942C6">
      <w:pPr>
        <w:pStyle w:val="Odstavekseznama"/>
        <w:numPr>
          <w:ilvl w:val="0"/>
          <w:numId w:val="99"/>
        </w:numPr>
      </w:pPr>
      <w:r>
        <w:t>obstaja sklop terenske raziskave, ki ima status »prekinjena«.</w:t>
      </w:r>
    </w:p>
    <w:p w14:paraId="0EE017CB" w14:textId="0A6590F1" w:rsidR="0006603E" w:rsidRDefault="0006603E" w:rsidP="0006603E">
      <w:pPr>
        <w:pStyle w:val="Naslov5"/>
      </w:pPr>
      <w:bookmarkStart w:id="417" w:name="_Toc100040517"/>
      <w:r>
        <w:t>Kako sprožim ponovni začetek sklopa terenske raziskave po prekinitvi?</w:t>
      </w:r>
      <w:bookmarkEnd w:id="417"/>
    </w:p>
    <w:p w14:paraId="45FD7C05" w14:textId="77777777" w:rsidR="0006603E" w:rsidRDefault="0006603E" w:rsidP="001942C6">
      <w:pPr>
        <w:pStyle w:val="Odstavekseznama"/>
        <w:numPr>
          <w:ilvl w:val="0"/>
          <w:numId w:val="106"/>
        </w:numPr>
      </w:pPr>
      <w:r>
        <w:t>Odprite stran »</w:t>
      </w:r>
      <w:r w:rsidRPr="00F05D4E">
        <w:rPr>
          <w:b/>
        </w:rPr>
        <w:t xml:space="preserve">Vpogled v </w:t>
      </w:r>
      <w:r>
        <w:rPr>
          <w:b/>
        </w:rPr>
        <w:t>raziskavo</w:t>
      </w:r>
      <w:r w:rsidRPr="002057EE">
        <w:t>«.</w:t>
      </w:r>
    </w:p>
    <w:p w14:paraId="288BAB47" w14:textId="77777777" w:rsidR="0006603E" w:rsidRDefault="0006603E" w:rsidP="001942C6">
      <w:pPr>
        <w:pStyle w:val="Odstavekseznama"/>
        <w:numPr>
          <w:ilvl w:val="0"/>
          <w:numId w:val="106"/>
        </w:numPr>
      </w:pPr>
      <w:r>
        <w:t>Kliknite na zavihek »</w:t>
      </w:r>
      <w:r>
        <w:rPr>
          <w:b/>
        </w:rPr>
        <w:t>Terenska raziskava</w:t>
      </w:r>
      <w:r w:rsidRPr="002057EE">
        <w:t>«.</w:t>
      </w:r>
    </w:p>
    <w:p w14:paraId="11368602" w14:textId="48924609" w:rsidR="0006603E" w:rsidRDefault="0006603E" w:rsidP="001942C6">
      <w:pPr>
        <w:pStyle w:val="Odstavekseznama"/>
        <w:numPr>
          <w:ilvl w:val="0"/>
          <w:numId w:val="106"/>
        </w:numPr>
      </w:pPr>
      <w:r>
        <w:t>Na seznamu terenskih raziskav izberite želeno raziskavo, ki je v statusu »prekinjena«.</w:t>
      </w:r>
    </w:p>
    <w:p w14:paraId="73BFAB94" w14:textId="01B6E272" w:rsidR="0006603E" w:rsidRDefault="0006603E" w:rsidP="001942C6">
      <w:pPr>
        <w:pStyle w:val="Odstavekseznama"/>
        <w:numPr>
          <w:ilvl w:val="0"/>
          <w:numId w:val="106"/>
        </w:numPr>
      </w:pPr>
      <w:r>
        <w:t xml:space="preserve">Kliknite na </w:t>
      </w:r>
      <w:r w:rsidR="00AF20F5">
        <w:t>ikon</w:t>
      </w:r>
      <w:r>
        <w:t>o »</w:t>
      </w:r>
      <w:r w:rsidRPr="0006603E">
        <w:rPr>
          <w:b/>
        </w:rPr>
        <w:t>tri pikice</w:t>
      </w:r>
      <w:r>
        <w:t>«; kliknite na »</w:t>
      </w:r>
      <w:r w:rsidRPr="0006603E">
        <w:rPr>
          <w:b/>
        </w:rPr>
        <w:t xml:space="preserve">Sproži </w:t>
      </w:r>
      <w:r>
        <w:rPr>
          <w:b/>
        </w:rPr>
        <w:t>ponovni začetek po prekinitvi</w:t>
      </w:r>
      <w:r>
        <w:t>«.</w:t>
      </w:r>
    </w:p>
    <w:p w14:paraId="1B263717" w14:textId="51ADDE18" w:rsidR="0006603E" w:rsidRDefault="0006603E" w:rsidP="001942C6">
      <w:pPr>
        <w:pStyle w:val="Odstavekseznama"/>
        <w:numPr>
          <w:ilvl w:val="0"/>
          <w:numId w:val="106"/>
        </w:numPr>
      </w:pPr>
      <w:r>
        <w:t>Vpišite datum ponovnega začetka raziskave; če želite, vpišite opombo.</w:t>
      </w:r>
    </w:p>
    <w:p w14:paraId="241C3D9B" w14:textId="77777777" w:rsidR="0006603E" w:rsidRDefault="0006603E" w:rsidP="001942C6">
      <w:pPr>
        <w:pStyle w:val="Odstavekseznama"/>
        <w:numPr>
          <w:ilvl w:val="0"/>
          <w:numId w:val="106"/>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0BAC5C3" w14:textId="49A855F1" w:rsidR="0006603E" w:rsidRPr="0006603E" w:rsidRDefault="0006603E" w:rsidP="001942C6">
      <w:pPr>
        <w:pStyle w:val="Odstavekseznama"/>
        <w:numPr>
          <w:ilvl w:val="0"/>
          <w:numId w:val="106"/>
        </w:numPr>
      </w:pPr>
      <w:r>
        <w:t>Po uspešno končani akciji status sklopa raziskave bo »</w:t>
      </w:r>
      <w:r>
        <w:rPr>
          <w:b/>
        </w:rPr>
        <w:t>V teku</w:t>
      </w:r>
      <w:r>
        <w:t>«</w:t>
      </w:r>
      <w:r w:rsidR="006049DE">
        <w:t>, status zadeve »</w:t>
      </w:r>
      <w:r w:rsidR="006049DE" w:rsidRPr="006049DE">
        <w:rPr>
          <w:b/>
        </w:rPr>
        <w:t>Terenska raziskava v teku</w:t>
      </w:r>
      <w:r w:rsidR="006049DE">
        <w:t>«.</w:t>
      </w:r>
    </w:p>
    <w:p w14:paraId="4D24C0B1" w14:textId="21D36876" w:rsidR="0006603E" w:rsidRDefault="0006603E" w:rsidP="0006603E">
      <w:pPr>
        <w:pStyle w:val="Naslov4"/>
      </w:pPr>
      <w:bookmarkStart w:id="418" w:name="_Ref87869407"/>
      <w:bookmarkStart w:id="419" w:name="_Toc100040518"/>
      <w:r>
        <w:t>Sprožitev konca sklopa terenske raziskave</w:t>
      </w:r>
      <w:bookmarkEnd w:id="418"/>
      <w:bookmarkEnd w:id="419"/>
    </w:p>
    <w:p w14:paraId="75D6C3E9" w14:textId="2E85387C" w:rsidR="00E73E91" w:rsidRDefault="00E73E91" w:rsidP="00E73E91">
      <w:pPr>
        <w:pStyle w:val="Naslov5"/>
      </w:pPr>
      <w:bookmarkStart w:id="420" w:name="_Toc100040519"/>
      <w:r>
        <w:t>Kdo lahko sproži konec sklopa terenskih del in kdaj?</w:t>
      </w:r>
      <w:bookmarkEnd w:id="420"/>
    </w:p>
    <w:p w14:paraId="4B26BBED" w14:textId="77777777" w:rsidR="00E73E91" w:rsidRDefault="00E73E91" w:rsidP="00E73E91">
      <w:r>
        <w:t>Akcija je na voljo:</w:t>
      </w:r>
    </w:p>
    <w:p w14:paraId="28045DB9" w14:textId="77777777" w:rsidR="00E73E91" w:rsidRDefault="00E73E91" w:rsidP="001942C6">
      <w:pPr>
        <w:pStyle w:val="Odstavekseznama"/>
        <w:numPr>
          <w:ilvl w:val="0"/>
          <w:numId w:val="99"/>
        </w:numPr>
      </w:pPr>
      <w:r>
        <w:t xml:space="preserve">če ste </w:t>
      </w:r>
      <w:r w:rsidRPr="00557499">
        <w:rPr>
          <w:b/>
        </w:rPr>
        <w:t>izvajalec raziskave</w:t>
      </w:r>
      <w:r>
        <w:t>,</w:t>
      </w:r>
    </w:p>
    <w:p w14:paraId="02AECCD3" w14:textId="19733E4F" w:rsidR="00E73E91" w:rsidRDefault="00E73E91" w:rsidP="001942C6">
      <w:pPr>
        <w:pStyle w:val="Odstavekseznama"/>
        <w:numPr>
          <w:ilvl w:val="0"/>
          <w:numId w:val="99"/>
        </w:numPr>
      </w:pPr>
      <w:r>
        <w:t>obstaja sklop terenske raziskave, ki ima status »</w:t>
      </w:r>
      <w:r w:rsidRPr="006049DE">
        <w:rPr>
          <w:b/>
        </w:rPr>
        <w:t>v teku</w:t>
      </w:r>
      <w:r>
        <w:t>« ali »</w:t>
      </w:r>
      <w:r w:rsidRPr="006049DE">
        <w:rPr>
          <w:b/>
        </w:rPr>
        <w:t>prekinjena</w:t>
      </w:r>
      <w:r>
        <w:t>«.</w:t>
      </w:r>
    </w:p>
    <w:p w14:paraId="06F469B6" w14:textId="7F6FE786" w:rsidR="00E73E91" w:rsidRDefault="00E73E91" w:rsidP="00E73E91">
      <w:pPr>
        <w:pStyle w:val="Naslov5"/>
      </w:pPr>
      <w:bookmarkStart w:id="421" w:name="_Toc100040520"/>
      <w:r>
        <w:t>Kako sprožim konec sklopa terenske raziskave?</w:t>
      </w:r>
      <w:bookmarkEnd w:id="421"/>
    </w:p>
    <w:p w14:paraId="6988214A" w14:textId="77777777" w:rsidR="00E73E91" w:rsidRDefault="00E73E91" w:rsidP="001942C6">
      <w:pPr>
        <w:pStyle w:val="Odstavekseznama"/>
        <w:numPr>
          <w:ilvl w:val="0"/>
          <w:numId w:val="107"/>
        </w:numPr>
      </w:pPr>
      <w:r>
        <w:t>Odprite stran »</w:t>
      </w:r>
      <w:r w:rsidRPr="00F05D4E">
        <w:rPr>
          <w:b/>
        </w:rPr>
        <w:t xml:space="preserve">Vpogled v </w:t>
      </w:r>
      <w:r>
        <w:rPr>
          <w:b/>
        </w:rPr>
        <w:t>raziskavo</w:t>
      </w:r>
      <w:r w:rsidRPr="002057EE">
        <w:t>«.</w:t>
      </w:r>
    </w:p>
    <w:p w14:paraId="2672113B" w14:textId="77777777" w:rsidR="00E73E91" w:rsidRDefault="00E73E91" w:rsidP="001942C6">
      <w:pPr>
        <w:pStyle w:val="Odstavekseznama"/>
        <w:numPr>
          <w:ilvl w:val="0"/>
          <w:numId w:val="107"/>
        </w:numPr>
      </w:pPr>
      <w:r>
        <w:t>Kliknite na zavihek »</w:t>
      </w:r>
      <w:r>
        <w:rPr>
          <w:b/>
        </w:rPr>
        <w:t>Terenska raziskava</w:t>
      </w:r>
      <w:r w:rsidRPr="002057EE">
        <w:t>«.</w:t>
      </w:r>
    </w:p>
    <w:p w14:paraId="010BCA92" w14:textId="2F9C9727" w:rsidR="00E73E91" w:rsidRDefault="00E73E91" w:rsidP="001942C6">
      <w:pPr>
        <w:pStyle w:val="Odstavekseznama"/>
        <w:numPr>
          <w:ilvl w:val="0"/>
          <w:numId w:val="107"/>
        </w:numPr>
      </w:pPr>
      <w:r>
        <w:t>Na seznamu terenskih raziskav izberite želeno raziskavo, ki je v statusu »v teku« ali »prekinjena«.</w:t>
      </w:r>
    </w:p>
    <w:p w14:paraId="3C66F71D" w14:textId="5DF9814B" w:rsidR="00E73E91" w:rsidRDefault="00E73E91" w:rsidP="001942C6">
      <w:pPr>
        <w:pStyle w:val="Odstavekseznama"/>
        <w:numPr>
          <w:ilvl w:val="0"/>
          <w:numId w:val="107"/>
        </w:numPr>
      </w:pPr>
      <w:r>
        <w:lastRenderedPageBreak/>
        <w:t xml:space="preserve">Kliknite na </w:t>
      </w:r>
      <w:r w:rsidR="00AF20F5">
        <w:t>ikon</w:t>
      </w:r>
      <w:r>
        <w:t>o »</w:t>
      </w:r>
      <w:r w:rsidRPr="0006603E">
        <w:rPr>
          <w:b/>
        </w:rPr>
        <w:t>tri pikice</w:t>
      </w:r>
      <w:r>
        <w:t>«; kliknite na »</w:t>
      </w:r>
      <w:r w:rsidRPr="0006603E">
        <w:rPr>
          <w:b/>
        </w:rPr>
        <w:t xml:space="preserve">Sproži </w:t>
      </w:r>
      <w:r>
        <w:rPr>
          <w:b/>
        </w:rPr>
        <w:t>konec sklopa</w:t>
      </w:r>
      <w:r w:rsidRPr="0006603E">
        <w:rPr>
          <w:b/>
        </w:rPr>
        <w:t xml:space="preserve"> raziskave</w:t>
      </w:r>
      <w:r>
        <w:t>«.</w:t>
      </w:r>
    </w:p>
    <w:p w14:paraId="5522F697" w14:textId="0FB23A2E" w:rsidR="00E73E91" w:rsidRDefault="00E73E91" w:rsidP="001942C6">
      <w:pPr>
        <w:pStyle w:val="Odstavekseznama"/>
        <w:numPr>
          <w:ilvl w:val="0"/>
          <w:numId w:val="107"/>
        </w:numPr>
      </w:pPr>
      <w:r>
        <w:t>Vpišite datum konca raziskave; če želite, vpišite opombo.</w:t>
      </w:r>
    </w:p>
    <w:p w14:paraId="395AE91B" w14:textId="77777777" w:rsidR="00E73E91" w:rsidRDefault="00E73E91" w:rsidP="001942C6">
      <w:pPr>
        <w:pStyle w:val="Odstavekseznama"/>
        <w:numPr>
          <w:ilvl w:val="0"/>
          <w:numId w:val="107"/>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FAD7A03" w14:textId="046A8BC1" w:rsidR="00E73E91" w:rsidRDefault="00E73E91" w:rsidP="001942C6">
      <w:pPr>
        <w:pStyle w:val="Odstavekseznama"/>
        <w:numPr>
          <w:ilvl w:val="0"/>
          <w:numId w:val="107"/>
        </w:numPr>
      </w:pPr>
      <w:r>
        <w:t>Po uspešno končani akciji status sklopa raziskave bo »</w:t>
      </w:r>
      <w:r>
        <w:rPr>
          <w:b/>
        </w:rPr>
        <w:t>Končana</w:t>
      </w:r>
      <w:r>
        <w:t>«; če so tudi vsi ostali sklopi v statusu »</w:t>
      </w:r>
      <w:r w:rsidRPr="006049DE">
        <w:rPr>
          <w:b/>
        </w:rPr>
        <w:t>Končana</w:t>
      </w:r>
      <w:r>
        <w:t>«, status zadeve se spremeni v »</w:t>
      </w:r>
      <w:r w:rsidRPr="006049DE">
        <w:rPr>
          <w:b/>
        </w:rPr>
        <w:t>Terenska raziskava delno končana</w:t>
      </w:r>
      <w:r>
        <w:t>«.</w:t>
      </w:r>
    </w:p>
    <w:p w14:paraId="465B3AD4" w14:textId="187DCFE6" w:rsidR="00E73E91" w:rsidRDefault="00E73E91" w:rsidP="00E73E91">
      <w:pPr>
        <w:pStyle w:val="Naslov4"/>
      </w:pPr>
      <w:bookmarkStart w:id="422" w:name="_Ref87869509"/>
      <w:bookmarkStart w:id="423" w:name="_Toc100040521"/>
      <w:r>
        <w:t>Sprožitev konca raziskave</w:t>
      </w:r>
      <w:bookmarkEnd w:id="422"/>
      <w:bookmarkEnd w:id="423"/>
    </w:p>
    <w:p w14:paraId="2ED3395A" w14:textId="29689D2C" w:rsidR="00E73E91" w:rsidRDefault="00E73E91" w:rsidP="00E73E91">
      <w:pPr>
        <w:pStyle w:val="Naslov5"/>
      </w:pPr>
      <w:bookmarkStart w:id="424" w:name="_Toc100040522"/>
      <w:r>
        <w:t>Kdo lahko sproži konec raziskave in kdaj?</w:t>
      </w:r>
      <w:bookmarkEnd w:id="424"/>
    </w:p>
    <w:p w14:paraId="63AC07E7" w14:textId="5EDBBC4A" w:rsidR="00E73E91" w:rsidRDefault="00E73E91" w:rsidP="00E73E91">
      <w:r>
        <w:t>Akcija je na voljo:</w:t>
      </w:r>
    </w:p>
    <w:p w14:paraId="59B80A06" w14:textId="77777777" w:rsidR="00E73E91" w:rsidRDefault="00E73E91" w:rsidP="001942C6">
      <w:pPr>
        <w:pStyle w:val="Odstavekseznama"/>
        <w:numPr>
          <w:ilvl w:val="0"/>
          <w:numId w:val="99"/>
        </w:numPr>
      </w:pPr>
      <w:r>
        <w:t xml:space="preserve">če ste </w:t>
      </w:r>
      <w:r w:rsidRPr="00557499">
        <w:rPr>
          <w:b/>
        </w:rPr>
        <w:t>izvajalec raziskave</w:t>
      </w:r>
      <w:r>
        <w:t>,</w:t>
      </w:r>
    </w:p>
    <w:p w14:paraId="0465719C" w14:textId="12CA43F1" w:rsidR="00E73E91" w:rsidRDefault="00E73E91" w:rsidP="001942C6">
      <w:pPr>
        <w:pStyle w:val="Odstavekseznama"/>
        <w:numPr>
          <w:ilvl w:val="0"/>
          <w:numId w:val="99"/>
        </w:numPr>
      </w:pPr>
      <w:r>
        <w:t>če je status zadeve »</w:t>
      </w:r>
      <w:r>
        <w:rPr>
          <w:b/>
        </w:rPr>
        <w:t>Terenska raziskava delno končana</w:t>
      </w:r>
      <w:r>
        <w:t>«</w:t>
      </w:r>
    </w:p>
    <w:p w14:paraId="2D9D6740" w14:textId="508BED9D" w:rsidR="00E73E91" w:rsidRDefault="00E73E91" w:rsidP="001942C6">
      <w:pPr>
        <w:pStyle w:val="Odstavekseznama"/>
        <w:numPr>
          <w:ilvl w:val="0"/>
          <w:numId w:val="99"/>
        </w:numPr>
      </w:pPr>
      <w:r>
        <w:t>vsi sklopi terenske raziskave, ki imajo status »končana«.</w:t>
      </w:r>
    </w:p>
    <w:p w14:paraId="232774C8" w14:textId="7A74F455" w:rsidR="00E73E91" w:rsidRDefault="00E73E91" w:rsidP="00E73E91">
      <w:pPr>
        <w:pStyle w:val="Naslov5"/>
      </w:pPr>
      <w:bookmarkStart w:id="425" w:name="_Toc100040523"/>
      <w:r>
        <w:t>Kako sprožim konec raziskave?</w:t>
      </w:r>
      <w:bookmarkEnd w:id="425"/>
    </w:p>
    <w:p w14:paraId="73CE5E75" w14:textId="2D626ACA" w:rsidR="00E73E91" w:rsidRDefault="00E73E91" w:rsidP="00E73E91">
      <w:r w:rsidRPr="00E73E91">
        <w:rPr>
          <w:noProof/>
        </w:rPr>
        <w:drawing>
          <wp:inline distT="0" distB="0" distL="0" distR="0" wp14:anchorId="76953DB9" wp14:editId="6F3EF1A1">
            <wp:extent cx="1842117" cy="263945"/>
            <wp:effectExtent l="0" t="0" r="6350" b="317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23288" cy="275576"/>
                    </a:xfrm>
                    <a:prstGeom prst="rect">
                      <a:avLst/>
                    </a:prstGeom>
                  </pic:spPr>
                </pic:pic>
              </a:graphicData>
            </a:graphic>
          </wp:inline>
        </w:drawing>
      </w:r>
    </w:p>
    <w:p w14:paraId="3CA8B05E" w14:textId="77777777" w:rsidR="00E73E91" w:rsidRDefault="00E73E91" w:rsidP="001942C6">
      <w:pPr>
        <w:pStyle w:val="Odstavekseznama"/>
        <w:numPr>
          <w:ilvl w:val="0"/>
          <w:numId w:val="108"/>
        </w:numPr>
      </w:pPr>
      <w:r>
        <w:t>Odprite stran »</w:t>
      </w:r>
      <w:r w:rsidRPr="00F05D4E">
        <w:rPr>
          <w:b/>
        </w:rPr>
        <w:t xml:space="preserve">Vpogled v </w:t>
      </w:r>
      <w:r>
        <w:rPr>
          <w:b/>
        </w:rPr>
        <w:t>raziskavo</w:t>
      </w:r>
      <w:r w:rsidRPr="002057EE">
        <w:t>«.</w:t>
      </w:r>
    </w:p>
    <w:p w14:paraId="7BEEDCB6" w14:textId="19B31C5F" w:rsidR="00E73E91" w:rsidRDefault="00E73E91" w:rsidP="001942C6">
      <w:pPr>
        <w:pStyle w:val="Odstavekseznama"/>
        <w:numPr>
          <w:ilvl w:val="0"/>
          <w:numId w:val="108"/>
        </w:numPr>
      </w:pPr>
      <w:r>
        <w:t>Kliknite na gumb »</w:t>
      </w:r>
      <w:r>
        <w:rPr>
          <w:b/>
        </w:rPr>
        <w:t>Sproži konec raziskave</w:t>
      </w:r>
      <w:r w:rsidRPr="002057EE">
        <w:t>«.</w:t>
      </w:r>
    </w:p>
    <w:p w14:paraId="07541E9D" w14:textId="503AA79B" w:rsidR="00E73E91" w:rsidRDefault="00E73E91" w:rsidP="001942C6">
      <w:pPr>
        <w:pStyle w:val="Odstavekseznama"/>
        <w:numPr>
          <w:ilvl w:val="0"/>
          <w:numId w:val="108"/>
        </w:numPr>
      </w:pPr>
      <w:r>
        <w:t>Če želite, vpišite opombo.</w:t>
      </w:r>
    </w:p>
    <w:p w14:paraId="15961D0B" w14:textId="77777777" w:rsidR="00E73E91" w:rsidRDefault="00E73E91" w:rsidP="001942C6">
      <w:pPr>
        <w:pStyle w:val="Odstavekseznama"/>
        <w:numPr>
          <w:ilvl w:val="0"/>
          <w:numId w:val="10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3A79E00" w14:textId="56575D52" w:rsidR="00E73E91" w:rsidRPr="00E73E91" w:rsidRDefault="00E73E91" w:rsidP="001942C6">
      <w:pPr>
        <w:pStyle w:val="Odstavekseznama"/>
        <w:numPr>
          <w:ilvl w:val="0"/>
          <w:numId w:val="108"/>
        </w:numPr>
      </w:pPr>
      <w:r>
        <w:t>Po uspešno končani akciji bo status zadeve ostal »</w:t>
      </w:r>
      <w:r w:rsidRPr="00285205">
        <w:rPr>
          <w:b/>
        </w:rPr>
        <w:t xml:space="preserve">Terenska raziskava </w:t>
      </w:r>
      <w:r>
        <w:rPr>
          <w:b/>
        </w:rPr>
        <w:t>končana</w:t>
      </w:r>
      <w:r>
        <w:t>«.</w:t>
      </w:r>
    </w:p>
    <w:p w14:paraId="08118F9E" w14:textId="47AE131E" w:rsidR="0075550C" w:rsidRDefault="0075550C" w:rsidP="0075550C">
      <w:pPr>
        <w:pStyle w:val="Naslov4"/>
      </w:pPr>
      <w:bookmarkStart w:id="426" w:name="_Ref87869780"/>
      <w:bookmarkStart w:id="427" w:name="_Toc100040524"/>
      <w:r>
        <w:t>Sporočanje, da raziskava ni bila izvedena</w:t>
      </w:r>
      <w:bookmarkEnd w:id="426"/>
      <w:bookmarkEnd w:id="427"/>
    </w:p>
    <w:p w14:paraId="24BF5779" w14:textId="77777777" w:rsidR="0075550C" w:rsidRDefault="0075550C" w:rsidP="0075550C">
      <w:pPr>
        <w:pStyle w:val="Naslov5"/>
      </w:pPr>
      <w:bookmarkStart w:id="428" w:name="_Toc100040525"/>
      <w:r>
        <w:t>Kdo lahko sporoči, da raziskava ni bila izvedena in kdaj?</w:t>
      </w:r>
      <w:bookmarkEnd w:id="428"/>
    </w:p>
    <w:p w14:paraId="5B8B83D6" w14:textId="77777777" w:rsidR="0075550C" w:rsidRDefault="0075550C" w:rsidP="0075550C">
      <w:r>
        <w:t>Akcija je na voljo:</w:t>
      </w:r>
    </w:p>
    <w:p w14:paraId="124DA281" w14:textId="77777777" w:rsidR="0075550C" w:rsidRDefault="0075550C" w:rsidP="001942C6">
      <w:pPr>
        <w:pStyle w:val="Odstavekseznama"/>
        <w:numPr>
          <w:ilvl w:val="0"/>
          <w:numId w:val="99"/>
        </w:numPr>
      </w:pPr>
      <w:r>
        <w:t xml:space="preserve">če ste </w:t>
      </w:r>
      <w:r w:rsidRPr="00557499">
        <w:rPr>
          <w:b/>
        </w:rPr>
        <w:t>izvajalec raziskave</w:t>
      </w:r>
      <w:r>
        <w:t>,</w:t>
      </w:r>
    </w:p>
    <w:p w14:paraId="475FE8B5" w14:textId="77777777" w:rsidR="0075550C" w:rsidRPr="0075550C" w:rsidRDefault="0075550C" w:rsidP="001942C6">
      <w:pPr>
        <w:pStyle w:val="Odstavekseznama"/>
        <w:numPr>
          <w:ilvl w:val="0"/>
          <w:numId w:val="99"/>
        </w:numPr>
      </w:pPr>
      <w:r>
        <w:t>če je status zadeve »</w:t>
      </w:r>
      <w:r w:rsidRPr="00557499">
        <w:rPr>
          <w:b/>
        </w:rPr>
        <w:t>Čaka na začetek terenske raziskave</w:t>
      </w:r>
      <w:r>
        <w:t>«.</w:t>
      </w:r>
    </w:p>
    <w:p w14:paraId="456F4A49" w14:textId="6779A45E" w:rsidR="0075550C" w:rsidRDefault="0075550C" w:rsidP="0075550C">
      <w:pPr>
        <w:pStyle w:val="Naslov5"/>
      </w:pPr>
      <w:bookmarkStart w:id="429" w:name="_Toc100040526"/>
      <w:r>
        <w:t xml:space="preserve">Kako </w:t>
      </w:r>
      <w:r w:rsidR="00F60E87">
        <w:t>sporočim</w:t>
      </w:r>
      <w:r>
        <w:t>, da raziskava ni bila izvedena?</w:t>
      </w:r>
      <w:bookmarkEnd w:id="429"/>
    </w:p>
    <w:p w14:paraId="5981A6E3" w14:textId="77777777" w:rsidR="0075550C" w:rsidRDefault="0075550C" w:rsidP="0075550C">
      <w:r w:rsidRPr="00557499">
        <w:rPr>
          <w:noProof/>
        </w:rPr>
        <w:drawing>
          <wp:inline distT="0" distB="0" distL="0" distR="0" wp14:anchorId="0868D1F5" wp14:editId="384B6591">
            <wp:extent cx="1583903" cy="222885"/>
            <wp:effectExtent l="0" t="0" r="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33265" cy="229831"/>
                    </a:xfrm>
                    <a:prstGeom prst="rect">
                      <a:avLst/>
                    </a:prstGeom>
                  </pic:spPr>
                </pic:pic>
              </a:graphicData>
            </a:graphic>
          </wp:inline>
        </w:drawing>
      </w:r>
    </w:p>
    <w:p w14:paraId="5DEC4088" w14:textId="77777777" w:rsidR="0075550C" w:rsidRDefault="0075550C" w:rsidP="001942C6">
      <w:pPr>
        <w:pStyle w:val="Odstavekseznama"/>
        <w:numPr>
          <w:ilvl w:val="0"/>
          <w:numId w:val="101"/>
        </w:numPr>
      </w:pPr>
      <w:r>
        <w:t>Odprite stran »</w:t>
      </w:r>
      <w:r w:rsidRPr="00F05D4E">
        <w:rPr>
          <w:b/>
        </w:rPr>
        <w:t xml:space="preserve">Vpogled v </w:t>
      </w:r>
      <w:r>
        <w:rPr>
          <w:b/>
        </w:rPr>
        <w:t>raziskavo</w:t>
      </w:r>
      <w:r w:rsidRPr="002057EE">
        <w:t>«.</w:t>
      </w:r>
    </w:p>
    <w:p w14:paraId="4B749B17" w14:textId="77777777" w:rsidR="0075550C" w:rsidRDefault="0075550C" w:rsidP="001942C6">
      <w:pPr>
        <w:pStyle w:val="Odstavekseznama"/>
        <w:numPr>
          <w:ilvl w:val="0"/>
          <w:numId w:val="101"/>
        </w:numPr>
      </w:pPr>
      <w:r>
        <w:t>Kliknite na gumb »</w:t>
      </w:r>
      <w:r>
        <w:rPr>
          <w:b/>
        </w:rPr>
        <w:t>Raziskava ni bila izvedena</w:t>
      </w:r>
      <w:r w:rsidRPr="002057EE">
        <w:t>«.</w:t>
      </w:r>
    </w:p>
    <w:p w14:paraId="536E9A98" w14:textId="77777777" w:rsidR="0075550C" w:rsidRDefault="0075550C" w:rsidP="001942C6">
      <w:pPr>
        <w:pStyle w:val="Odstavekseznama"/>
        <w:numPr>
          <w:ilvl w:val="0"/>
          <w:numId w:val="101"/>
        </w:numPr>
      </w:pPr>
      <w:r>
        <w:t>Obvezno vpišite obrazložitev.</w:t>
      </w:r>
    </w:p>
    <w:p w14:paraId="552D9FDF" w14:textId="77777777" w:rsidR="0075550C" w:rsidRDefault="0075550C" w:rsidP="001942C6">
      <w:pPr>
        <w:pStyle w:val="Odstavekseznama"/>
        <w:numPr>
          <w:ilvl w:val="0"/>
          <w:numId w:val="101"/>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25B0201" w14:textId="77777777" w:rsidR="0075550C" w:rsidRDefault="0075550C" w:rsidP="001942C6">
      <w:pPr>
        <w:pStyle w:val="Odstavekseznama"/>
        <w:numPr>
          <w:ilvl w:val="0"/>
          <w:numId w:val="101"/>
        </w:numPr>
      </w:pPr>
      <w:r>
        <w:t>Po uspešno končani akciji bo status zadeve »</w:t>
      </w:r>
      <w:r w:rsidRPr="00285205">
        <w:rPr>
          <w:b/>
        </w:rPr>
        <w:t xml:space="preserve">Terenska </w:t>
      </w:r>
      <w:r>
        <w:rPr>
          <w:b/>
        </w:rPr>
        <w:t>raziskava ni bila izvedena</w:t>
      </w:r>
      <w:r>
        <w:t>«.</w:t>
      </w:r>
    </w:p>
    <w:p w14:paraId="6C2CA70D" w14:textId="5247907A" w:rsidR="0075550C" w:rsidRDefault="004E2B39" w:rsidP="004E2B39">
      <w:pPr>
        <w:pStyle w:val="Naslov4"/>
      </w:pPr>
      <w:bookmarkStart w:id="430" w:name="_Ref87869664"/>
      <w:bookmarkStart w:id="431" w:name="_Toc100040527"/>
      <w:r>
        <w:t>Obv</w:t>
      </w:r>
      <w:r w:rsidR="000B2FB0">
        <w:t>eščanje</w:t>
      </w:r>
      <w:r>
        <w:t xml:space="preserve"> o posebnih okoliščinah raziskovalne ekipe</w:t>
      </w:r>
      <w:bookmarkEnd w:id="430"/>
      <w:bookmarkEnd w:id="431"/>
    </w:p>
    <w:p w14:paraId="45FA60EA" w14:textId="019FA20C" w:rsidR="004E2B39" w:rsidRDefault="004E2B39" w:rsidP="004E2B39">
      <w:pPr>
        <w:pStyle w:val="Naslov5"/>
      </w:pPr>
      <w:bookmarkStart w:id="432" w:name="_Toc100040528"/>
      <w:r>
        <w:t>Kdo lahko pošlje obvestilo o posebnih okoliščinah raziskovalne ekipe in kdaj?</w:t>
      </w:r>
      <w:bookmarkEnd w:id="432"/>
    </w:p>
    <w:p w14:paraId="1671B5F3" w14:textId="77777777" w:rsidR="004E2B39" w:rsidRDefault="004E2B39" w:rsidP="004E2B39">
      <w:r>
        <w:t>Akcija je na voljo:</w:t>
      </w:r>
    </w:p>
    <w:p w14:paraId="235DE546" w14:textId="77777777" w:rsidR="004E2B39" w:rsidRDefault="004E2B39" w:rsidP="001942C6">
      <w:pPr>
        <w:pStyle w:val="Odstavekseznama"/>
        <w:numPr>
          <w:ilvl w:val="0"/>
          <w:numId w:val="99"/>
        </w:numPr>
      </w:pPr>
      <w:r>
        <w:t xml:space="preserve">če ste </w:t>
      </w:r>
      <w:r w:rsidRPr="00557499">
        <w:rPr>
          <w:b/>
        </w:rPr>
        <w:t>izvajalec raziskave</w:t>
      </w:r>
      <w:r>
        <w:t>,</w:t>
      </w:r>
    </w:p>
    <w:p w14:paraId="637431A1" w14:textId="77777777" w:rsidR="004E2B39" w:rsidRDefault="004E2B39" w:rsidP="001942C6">
      <w:pPr>
        <w:pStyle w:val="Odstavekseznama"/>
        <w:numPr>
          <w:ilvl w:val="0"/>
          <w:numId w:val="99"/>
        </w:numPr>
      </w:pPr>
      <w:r>
        <w:t>če je zadeve v fazi »</w:t>
      </w:r>
      <w:r>
        <w:rPr>
          <w:b/>
        </w:rPr>
        <w:t>Terenska raziskava</w:t>
      </w:r>
      <w:r>
        <w:t>« in</w:t>
      </w:r>
    </w:p>
    <w:p w14:paraId="64317888" w14:textId="279325C5" w:rsidR="004E2B39" w:rsidRPr="0075550C" w:rsidRDefault="004E2B39" w:rsidP="001942C6">
      <w:pPr>
        <w:pStyle w:val="Odstavekseznama"/>
        <w:numPr>
          <w:ilvl w:val="0"/>
          <w:numId w:val="99"/>
        </w:numPr>
      </w:pPr>
      <w:r>
        <w:t xml:space="preserve">če je </w:t>
      </w:r>
      <w:r w:rsidRPr="004E2B39">
        <w:rPr>
          <w:b/>
        </w:rPr>
        <w:t>odločba še veljavna</w:t>
      </w:r>
      <w:r>
        <w:t>.</w:t>
      </w:r>
    </w:p>
    <w:p w14:paraId="736F3041" w14:textId="7F43982F" w:rsidR="004E2B39" w:rsidRDefault="004E2B39" w:rsidP="004E2B39">
      <w:pPr>
        <w:pStyle w:val="Naslov5"/>
      </w:pPr>
      <w:bookmarkStart w:id="433" w:name="_Toc100040529"/>
      <w:r>
        <w:lastRenderedPageBreak/>
        <w:t>Kako pripravim in oddam obvestilo o posebnih okoliščinah raziskovalne ekipe?</w:t>
      </w:r>
      <w:bookmarkEnd w:id="433"/>
    </w:p>
    <w:p w14:paraId="22E1F3DB" w14:textId="545A39FB" w:rsidR="004E2B39" w:rsidRDefault="004E2B39" w:rsidP="004E2B39">
      <w:pPr>
        <w:pStyle w:val="Naslov6"/>
      </w:pPr>
      <w:bookmarkStart w:id="434" w:name="_Toc100040530"/>
      <w:r>
        <w:t>Priprava obvestila</w:t>
      </w:r>
      <w:bookmarkEnd w:id="434"/>
    </w:p>
    <w:p w14:paraId="71104005" w14:textId="5F322C7F" w:rsidR="004E2B39" w:rsidRDefault="004E2B39" w:rsidP="001942C6">
      <w:pPr>
        <w:pStyle w:val="Odstavekseznama"/>
        <w:numPr>
          <w:ilvl w:val="0"/>
          <w:numId w:val="109"/>
        </w:numPr>
      </w:pPr>
      <w:r>
        <w:t>Odprite stran »</w:t>
      </w:r>
      <w:r w:rsidRPr="00F05D4E">
        <w:rPr>
          <w:b/>
        </w:rPr>
        <w:t xml:space="preserve">Vpogled v </w:t>
      </w:r>
      <w:r>
        <w:rPr>
          <w:b/>
        </w:rPr>
        <w:t>raziskavo</w:t>
      </w:r>
      <w:r w:rsidRPr="002057EE">
        <w:t>«.</w:t>
      </w:r>
    </w:p>
    <w:p w14:paraId="74A042FA" w14:textId="4232A39B" w:rsidR="004E2B39" w:rsidRDefault="004E2B39" w:rsidP="001942C6">
      <w:pPr>
        <w:pStyle w:val="Odstavekseznama"/>
        <w:numPr>
          <w:ilvl w:val="0"/>
          <w:numId w:val="109"/>
        </w:numPr>
      </w:pPr>
      <w:r>
        <w:t>V sekciji »</w:t>
      </w:r>
      <w:r w:rsidRPr="004E2B39">
        <w:rPr>
          <w:b/>
        </w:rPr>
        <w:t>Poudarjena vsebina o raziskavi</w:t>
      </w:r>
      <w:r>
        <w:t xml:space="preserve">« kliknite na </w:t>
      </w:r>
      <w:r w:rsidR="00AF20F5">
        <w:t>ikon</w:t>
      </w:r>
      <w:r>
        <w:t>o »</w:t>
      </w:r>
      <w:r w:rsidRPr="004E2B39">
        <w:rPr>
          <w:b/>
        </w:rPr>
        <w:t>meni</w:t>
      </w:r>
      <w:r>
        <w:t>«.</w:t>
      </w:r>
    </w:p>
    <w:p w14:paraId="17750557" w14:textId="3AF2221F" w:rsidR="004E2B39" w:rsidRDefault="004E2B39" w:rsidP="001942C6">
      <w:pPr>
        <w:pStyle w:val="Odstavekseznama"/>
        <w:numPr>
          <w:ilvl w:val="0"/>
          <w:numId w:val="109"/>
        </w:numPr>
      </w:pPr>
      <w:r>
        <w:t>Kliknite na povezavo »</w:t>
      </w:r>
      <w:r>
        <w:rPr>
          <w:b/>
        </w:rPr>
        <w:t>Predlog zamenjave vodje raziskave (10. člen Pravilnika)</w:t>
      </w:r>
      <w:r w:rsidRPr="002057EE">
        <w:t>«.</w:t>
      </w:r>
    </w:p>
    <w:p w14:paraId="7F5AA874" w14:textId="3FE661AD" w:rsidR="004E2B39" w:rsidRDefault="004E2B39" w:rsidP="001942C6">
      <w:pPr>
        <w:pStyle w:val="Odstavekseznama"/>
        <w:numPr>
          <w:ilvl w:val="0"/>
          <w:numId w:val="109"/>
        </w:numPr>
      </w:pPr>
      <w:r>
        <w:t xml:space="preserve">Preusmerjeni boste na </w:t>
      </w:r>
      <w:r w:rsidRPr="004E2B39">
        <w:rPr>
          <w:b/>
        </w:rPr>
        <w:t>čarovnik za vnos obvestila</w:t>
      </w:r>
      <w:r>
        <w:t>.</w:t>
      </w:r>
    </w:p>
    <w:p w14:paraId="5AFABEC7" w14:textId="13C7AFBB" w:rsidR="004E2B39" w:rsidRDefault="004E2B39" w:rsidP="001942C6">
      <w:pPr>
        <w:pStyle w:val="Odstavekseznama"/>
        <w:numPr>
          <w:ilvl w:val="0"/>
          <w:numId w:val="109"/>
        </w:numPr>
      </w:pPr>
      <w:r>
        <w:t>Ko v čarovniku kliknete »</w:t>
      </w:r>
      <w:r w:rsidRPr="00DC39E8">
        <w:rPr>
          <w:b/>
        </w:rPr>
        <w:t>Shrani in zapri</w:t>
      </w:r>
      <w:r w:rsidRPr="000B59F7">
        <w:t>«</w:t>
      </w:r>
      <w:r>
        <w:t xml:space="preserve"> boste preusmerjeni nazaj na stan »</w:t>
      </w:r>
      <w:r w:rsidRPr="00DC39E8">
        <w:rPr>
          <w:b/>
        </w:rPr>
        <w:t xml:space="preserve">Vpogled v </w:t>
      </w:r>
      <w:r w:rsidR="00E85243">
        <w:rPr>
          <w:b/>
        </w:rPr>
        <w:t>raziskavo</w:t>
      </w:r>
      <w:r w:rsidRPr="000B59F7">
        <w:t>«.</w:t>
      </w:r>
      <w:r>
        <w:t xml:space="preserve"> </w:t>
      </w:r>
    </w:p>
    <w:p w14:paraId="0A6B88F9" w14:textId="789A5763" w:rsidR="004E2B39" w:rsidRDefault="004E2B39" w:rsidP="004E2B39">
      <w:pPr>
        <w:pStyle w:val="Naslov6"/>
      </w:pPr>
      <w:bookmarkStart w:id="435" w:name="_Toc100040531"/>
      <w:r>
        <w:t>Nadaljevanje priprave obvestila</w:t>
      </w:r>
      <w:bookmarkEnd w:id="435"/>
    </w:p>
    <w:p w14:paraId="543F0797" w14:textId="765D91FF" w:rsidR="004E2B39" w:rsidRDefault="004E2B39" w:rsidP="004E2B39">
      <w:r w:rsidRPr="004E2B39">
        <w:rPr>
          <w:noProof/>
        </w:rPr>
        <w:drawing>
          <wp:inline distT="0" distB="0" distL="0" distR="0" wp14:anchorId="7EB6DFB7" wp14:editId="144603D2">
            <wp:extent cx="1597981" cy="227591"/>
            <wp:effectExtent l="0" t="0" r="2540" b="127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10043" cy="229309"/>
                    </a:xfrm>
                    <a:prstGeom prst="rect">
                      <a:avLst/>
                    </a:prstGeom>
                  </pic:spPr>
                </pic:pic>
              </a:graphicData>
            </a:graphic>
          </wp:inline>
        </w:drawing>
      </w:r>
    </w:p>
    <w:p w14:paraId="088A40CA" w14:textId="77777777" w:rsidR="00E85243" w:rsidRDefault="004E2B39" w:rsidP="00E85243">
      <w:r>
        <w:t xml:space="preserve">Če ste zapustili čarovnik, urejanje obvestila lahko nadaljujete, dokler obvestilo ni oddano; </w:t>
      </w:r>
    </w:p>
    <w:p w14:paraId="26B6E8CE" w14:textId="77777777" w:rsidR="00E85243" w:rsidRDefault="00E85243" w:rsidP="001942C6">
      <w:pPr>
        <w:pStyle w:val="Odstavekseznama"/>
        <w:numPr>
          <w:ilvl w:val="0"/>
          <w:numId w:val="109"/>
        </w:numPr>
      </w:pPr>
      <w:r>
        <w:t>Na strani »</w:t>
      </w:r>
      <w:r w:rsidRPr="00F05D4E">
        <w:rPr>
          <w:b/>
        </w:rPr>
        <w:t xml:space="preserve">Vpogled v </w:t>
      </w:r>
      <w:r>
        <w:rPr>
          <w:b/>
        </w:rPr>
        <w:t>raziskavo</w:t>
      </w:r>
      <w:r w:rsidRPr="002057EE">
        <w:t>«</w:t>
      </w:r>
      <w:r>
        <w:t xml:space="preserve"> kliknite na zavihek »</w:t>
      </w:r>
      <w:r w:rsidRPr="00E85243">
        <w:rPr>
          <w:b/>
        </w:rPr>
        <w:t>Zadeva</w:t>
      </w:r>
      <w:r>
        <w:t>«; v sekciji »</w:t>
      </w:r>
      <w:r w:rsidRPr="00E85243">
        <w:rPr>
          <w:b/>
        </w:rPr>
        <w:t>Dogodki zadeve</w:t>
      </w:r>
      <w:r>
        <w:t>« kliknite na povezavo »</w:t>
      </w:r>
      <w:r w:rsidRPr="00E85243">
        <w:rPr>
          <w:b/>
        </w:rPr>
        <w:t>Obvestilo o posebnih okoliščinah raziskovalne ekipe</w:t>
      </w:r>
      <w:r>
        <w:t>«;</w:t>
      </w:r>
    </w:p>
    <w:p w14:paraId="4F13A905" w14:textId="77777777" w:rsidR="00E85243" w:rsidRDefault="00E85243" w:rsidP="001942C6">
      <w:pPr>
        <w:pStyle w:val="Odstavekseznama"/>
        <w:numPr>
          <w:ilvl w:val="0"/>
          <w:numId w:val="109"/>
        </w:numPr>
      </w:pPr>
      <w:r>
        <w:t>Preusmerjeni boste na stran »</w:t>
      </w:r>
      <w:r w:rsidRPr="00E85243">
        <w:rPr>
          <w:b/>
        </w:rPr>
        <w:t>Vpogled v obvestilo</w:t>
      </w:r>
      <w:r>
        <w:t>«.</w:t>
      </w:r>
    </w:p>
    <w:p w14:paraId="03C37356" w14:textId="275449EF" w:rsidR="004E2B39" w:rsidRDefault="00E85243" w:rsidP="001942C6">
      <w:pPr>
        <w:pStyle w:val="Odstavekseznama"/>
        <w:numPr>
          <w:ilvl w:val="0"/>
          <w:numId w:val="109"/>
        </w:numPr>
      </w:pPr>
      <w:r>
        <w:t>K</w:t>
      </w:r>
      <w:r w:rsidR="004E2B39">
        <w:t>liknite na gumb »</w:t>
      </w:r>
      <w:r w:rsidR="004E2B39" w:rsidRPr="004E2B39">
        <w:rPr>
          <w:b/>
        </w:rPr>
        <w:t>Uredi</w:t>
      </w:r>
      <w:r w:rsidR="004E2B39">
        <w:t>«.</w:t>
      </w:r>
    </w:p>
    <w:p w14:paraId="7C0C88B9" w14:textId="7C27763A" w:rsidR="004E2B39" w:rsidRDefault="004E2B39" w:rsidP="004E2B39">
      <w:pPr>
        <w:pStyle w:val="Naslov6"/>
      </w:pPr>
      <w:bookmarkStart w:id="436" w:name="_Toc100040532"/>
      <w:r>
        <w:t>Preverjanje pravilnosti podatkov</w:t>
      </w:r>
      <w:bookmarkEnd w:id="436"/>
    </w:p>
    <w:p w14:paraId="624E1949" w14:textId="349137F2" w:rsidR="004E2B39" w:rsidRDefault="004E2B39" w:rsidP="004E2B39">
      <w:r w:rsidRPr="004E2B39">
        <w:rPr>
          <w:noProof/>
        </w:rPr>
        <w:drawing>
          <wp:inline distT="0" distB="0" distL="0" distR="0" wp14:anchorId="421C02F3" wp14:editId="66E609F8">
            <wp:extent cx="1594893" cy="220980"/>
            <wp:effectExtent l="0" t="0" r="5715" b="762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53207" cy="229060"/>
                    </a:xfrm>
                    <a:prstGeom prst="rect">
                      <a:avLst/>
                    </a:prstGeom>
                  </pic:spPr>
                </pic:pic>
              </a:graphicData>
            </a:graphic>
          </wp:inline>
        </w:drawing>
      </w:r>
    </w:p>
    <w:p w14:paraId="5417712B" w14:textId="5D0D4CF4" w:rsidR="004E2B39" w:rsidRPr="004E2B39" w:rsidRDefault="004E2B39" w:rsidP="001942C6">
      <w:pPr>
        <w:pStyle w:val="Odstavekseznama"/>
        <w:numPr>
          <w:ilvl w:val="0"/>
          <w:numId w:val="109"/>
        </w:numPr>
      </w:pPr>
      <w:r>
        <w:t>Preden obvestilo pošljete na MK, preverite pravilnost podatkov – kliknite na gumb »</w:t>
      </w:r>
      <w:r>
        <w:rPr>
          <w:b/>
        </w:rPr>
        <w:t>Preveri podatke</w:t>
      </w:r>
      <w:r>
        <w:t>« in odpravite morebitne napake.</w:t>
      </w:r>
    </w:p>
    <w:p w14:paraId="043E0963" w14:textId="7A283CF9" w:rsidR="004E2B39" w:rsidRDefault="004E2B39" w:rsidP="004E2B39">
      <w:pPr>
        <w:pStyle w:val="Naslov6"/>
      </w:pPr>
      <w:bookmarkStart w:id="437" w:name="_Toc100040533"/>
      <w:r>
        <w:t>Pošiljanje obvestila na MK</w:t>
      </w:r>
      <w:bookmarkEnd w:id="437"/>
    </w:p>
    <w:p w14:paraId="3FB0C341" w14:textId="577D217E" w:rsidR="004E2B39" w:rsidRDefault="004E2B39" w:rsidP="004E2B39">
      <w:r w:rsidRPr="004E2B39">
        <w:rPr>
          <w:noProof/>
        </w:rPr>
        <w:drawing>
          <wp:inline distT="0" distB="0" distL="0" distR="0" wp14:anchorId="767AC965" wp14:editId="6829CD2A">
            <wp:extent cx="1660125" cy="230017"/>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731110" cy="239852"/>
                    </a:xfrm>
                    <a:prstGeom prst="rect">
                      <a:avLst/>
                    </a:prstGeom>
                  </pic:spPr>
                </pic:pic>
              </a:graphicData>
            </a:graphic>
          </wp:inline>
        </w:drawing>
      </w:r>
    </w:p>
    <w:p w14:paraId="117A3633" w14:textId="3EB97302" w:rsidR="004E2B39" w:rsidRDefault="004E2B39" w:rsidP="001942C6">
      <w:pPr>
        <w:pStyle w:val="Odstavekseznama"/>
        <w:numPr>
          <w:ilvl w:val="0"/>
          <w:numId w:val="109"/>
        </w:numPr>
      </w:pPr>
      <w:r>
        <w:t>Ko je obvestilo pripravljeno, kliknite na gumb »</w:t>
      </w:r>
      <w:r w:rsidRPr="004E2B39">
        <w:rPr>
          <w:b/>
        </w:rPr>
        <w:t>Pošlji na MK</w:t>
      </w:r>
      <w:r>
        <w:t xml:space="preserve">«. </w:t>
      </w:r>
    </w:p>
    <w:p w14:paraId="6B7DF162" w14:textId="679BE6BA" w:rsidR="004E2B39" w:rsidRDefault="004E2B39" w:rsidP="001942C6">
      <w:pPr>
        <w:pStyle w:val="Odstavekseznama"/>
        <w:numPr>
          <w:ilvl w:val="0"/>
          <w:numId w:val="109"/>
        </w:numPr>
      </w:pPr>
      <w:r>
        <w:t>Če želite, vpišite komentar; komentar bo prikazan na časovnici.</w:t>
      </w:r>
    </w:p>
    <w:p w14:paraId="53FD5FC7" w14:textId="1D8BA65E" w:rsidR="004E2B39" w:rsidRDefault="004E2B39" w:rsidP="001942C6">
      <w:pPr>
        <w:pStyle w:val="Odstavekseznama"/>
        <w:numPr>
          <w:ilvl w:val="0"/>
          <w:numId w:val="10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0ADF766" w14:textId="1B634B03" w:rsidR="004E2B39" w:rsidRPr="004E2B39" w:rsidRDefault="004E2B39" w:rsidP="001942C6">
      <w:pPr>
        <w:pStyle w:val="Odstavekseznama"/>
        <w:numPr>
          <w:ilvl w:val="0"/>
          <w:numId w:val="109"/>
        </w:numPr>
      </w:pPr>
      <w:r>
        <w:t xml:space="preserve">Po uspešno končani akciji bo status </w:t>
      </w:r>
      <w:r w:rsidR="00E85243">
        <w:t>obvestila</w:t>
      </w:r>
      <w:r>
        <w:t xml:space="preserve"> »</w:t>
      </w:r>
      <w:r w:rsidR="00E85243">
        <w:rPr>
          <w:b/>
        </w:rPr>
        <w:t>Oddano (v pregledu)</w:t>
      </w:r>
      <w:r>
        <w:t>«.</w:t>
      </w:r>
    </w:p>
    <w:p w14:paraId="157AADFF" w14:textId="3629DFE7" w:rsidR="004E2B39" w:rsidRPr="004E2B39" w:rsidRDefault="004E2B39" w:rsidP="004E2B39">
      <w:pPr>
        <w:pStyle w:val="Naslov5"/>
      </w:pPr>
      <w:bookmarkStart w:id="438" w:name="_Toc100040534"/>
      <w:r>
        <w:t>Zakaj obvestilo o posebnih okoliščinah ni na voljo, čeprav poteka faza terenske raziskave?</w:t>
      </w:r>
      <w:bookmarkEnd w:id="438"/>
    </w:p>
    <w:p w14:paraId="2617C437" w14:textId="38F49106" w:rsidR="0075550C" w:rsidRDefault="004E2B39" w:rsidP="00557499">
      <w:r>
        <w:t xml:space="preserve">Preverite, ali v aplikaciji </w:t>
      </w:r>
      <w:r w:rsidR="00C54175">
        <w:t>obstaja</w:t>
      </w:r>
      <w:r>
        <w:t xml:space="preserve"> datum pravnomočnosti odločbe. Ta se samodejno določi glede na datum vročitve odločbe, ki mogoče še ni vpisan.</w:t>
      </w:r>
      <w:r w:rsidR="00C54175">
        <w:t xml:space="preserve"> To preverite lahko na več načinov.</w:t>
      </w:r>
      <w:r w:rsidR="00F45810">
        <w:t xml:space="preserve"> Najlažje je preko sekcije »</w:t>
      </w:r>
      <w:r w:rsidR="00F45810" w:rsidRPr="00F45810">
        <w:rPr>
          <w:b/>
        </w:rPr>
        <w:t>Pomembni datumi</w:t>
      </w:r>
      <w:r w:rsidR="00F45810">
        <w:t xml:space="preserve">«, opisani so tudi drugi načini. Če ugotovite, da datum manjka, </w:t>
      </w:r>
      <w:r w:rsidR="00015845">
        <w:t>pozanimate se na</w:t>
      </w:r>
      <w:r w:rsidR="00F45810">
        <w:t xml:space="preserve"> MK</w:t>
      </w:r>
      <w:r w:rsidR="00015845">
        <w:t>, zakaj manjka</w:t>
      </w:r>
      <w:r w:rsidR="00F45810">
        <w:t>.</w:t>
      </w:r>
    </w:p>
    <w:p w14:paraId="7CB22CCF" w14:textId="3C2F5A5E" w:rsidR="00C54175" w:rsidRDefault="00C54175" w:rsidP="00C54175">
      <w:pPr>
        <w:pStyle w:val="Naslov6"/>
      </w:pPr>
      <w:bookmarkStart w:id="439" w:name="_Toc100040535"/>
      <w:r>
        <w:t>Preverite pomembne datume zadeve</w:t>
      </w:r>
      <w:bookmarkEnd w:id="439"/>
    </w:p>
    <w:p w14:paraId="0D711819" w14:textId="77777777" w:rsidR="00C54175" w:rsidRDefault="00C54175" w:rsidP="001942C6">
      <w:pPr>
        <w:pStyle w:val="Odstavekseznama"/>
        <w:numPr>
          <w:ilvl w:val="0"/>
          <w:numId w:val="110"/>
        </w:numPr>
      </w:pPr>
      <w:r>
        <w:t>Odprite stran »</w:t>
      </w:r>
      <w:r w:rsidRPr="00F05D4E">
        <w:rPr>
          <w:b/>
        </w:rPr>
        <w:t xml:space="preserve">Vpogled v </w:t>
      </w:r>
      <w:r>
        <w:rPr>
          <w:b/>
        </w:rPr>
        <w:t>raziskavo</w:t>
      </w:r>
      <w:r w:rsidRPr="002057EE">
        <w:t>«.</w:t>
      </w:r>
    </w:p>
    <w:p w14:paraId="46B620E4" w14:textId="6FC15B07" w:rsidR="00C54175" w:rsidRDefault="00C54175" w:rsidP="001942C6">
      <w:pPr>
        <w:pStyle w:val="Odstavekseznama"/>
        <w:numPr>
          <w:ilvl w:val="0"/>
          <w:numId w:val="110"/>
        </w:numPr>
      </w:pPr>
      <w:r>
        <w:t>V sekciji »</w:t>
      </w:r>
      <w:r w:rsidRPr="004E2B39">
        <w:rPr>
          <w:b/>
        </w:rPr>
        <w:t>Poudarjena vsebina o raziskavi</w:t>
      </w:r>
      <w:r>
        <w:t xml:space="preserve">« </w:t>
      </w:r>
      <w:r w:rsidR="0066219D">
        <w:t>razprite sekcijo</w:t>
      </w:r>
      <w:r>
        <w:t xml:space="preserve"> »</w:t>
      </w:r>
      <w:r w:rsidR="0066219D">
        <w:rPr>
          <w:b/>
        </w:rPr>
        <w:t>Pomembni datumi zadeve</w:t>
      </w:r>
      <w:r>
        <w:t>«.</w:t>
      </w:r>
    </w:p>
    <w:p w14:paraId="67CE13BA" w14:textId="7D5F1E9F" w:rsidR="0066219D" w:rsidRDefault="0066219D" w:rsidP="001942C6">
      <w:pPr>
        <w:pStyle w:val="Odstavekseznama"/>
        <w:numPr>
          <w:ilvl w:val="0"/>
          <w:numId w:val="110"/>
        </w:numPr>
      </w:pPr>
      <w:r>
        <w:t>Preverite, ali obstaja »</w:t>
      </w:r>
      <w:r w:rsidRPr="0066219D">
        <w:rPr>
          <w:b/>
        </w:rPr>
        <w:t>Datum veljavnosti dokumenta odločbe</w:t>
      </w:r>
      <w:r>
        <w:t>«.</w:t>
      </w:r>
    </w:p>
    <w:p w14:paraId="7FAA9C70" w14:textId="5FA78FF3" w:rsidR="00C54175" w:rsidRDefault="0066219D" w:rsidP="0066219D">
      <w:pPr>
        <w:pStyle w:val="Naslov6"/>
      </w:pPr>
      <w:bookmarkStart w:id="440" w:name="_Toc100040536"/>
      <w:r>
        <w:t xml:space="preserve">Preverite </w:t>
      </w:r>
      <w:r w:rsidR="00F45810">
        <w:t xml:space="preserve">osnovne </w:t>
      </w:r>
      <w:r>
        <w:t>podatke o odločbi</w:t>
      </w:r>
      <w:bookmarkEnd w:id="440"/>
    </w:p>
    <w:p w14:paraId="3D214DCB" w14:textId="77777777" w:rsidR="0066219D" w:rsidRDefault="0066219D" w:rsidP="001942C6">
      <w:pPr>
        <w:pStyle w:val="Odstavekseznama"/>
        <w:numPr>
          <w:ilvl w:val="0"/>
          <w:numId w:val="111"/>
        </w:numPr>
      </w:pPr>
      <w:r>
        <w:t>Odprite stran »</w:t>
      </w:r>
      <w:r w:rsidRPr="00F05D4E">
        <w:rPr>
          <w:b/>
        </w:rPr>
        <w:t xml:space="preserve">Vpogled v </w:t>
      </w:r>
      <w:r>
        <w:rPr>
          <w:b/>
        </w:rPr>
        <w:t>raziskavo</w:t>
      </w:r>
      <w:r w:rsidRPr="002057EE">
        <w:t>«.</w:t>
      </w:r>
    </w:p>
    <w:p w14:paraId="41B22E7A" w14:textId="458C39C3" w:rsidR="0066219D" w:rsidRDefault="0066219D" w:rsidP="001942C6">
      <w:pPr>
        <w:pStyle w:val="Odstavekseznama"/>
        <w:numPr>
          <w:ilvl w:val="0"/>
          <w:numId w:val="111"/>
        </w:numPr>
      </w:pPr>
      <w:r>
        <w:t>Kliknite na zavihek »</w:t>
      </w:r>
      <w:r>
        <w:rPr>
          <w:b/>
        </w:rPr>
        <w:t>Odločba</w:t>
      </w:r>
      <w:r>
        <w:t>«.</w:t>
      </w:r>
    </w:p>
    <w:p w14:paraId="7B3072CD" w14:textId="239A946D" w:rsidR="00F45810" w:rsidRDefault="00F45810" w:rsidP="001942C6">
      <w:pPr>
        <w:pStyle w:val="Odstavekseznama"/>
        <w:numPr>
          <w:ilvl w:val="0"/>
          <w:numId w:val="110"/>
        </w:numPr>
      </w:pPr>
      <w:r>
        <w:lastRenderedPageBreak/>
        <w:t>V sekciji »Osnovni podatki odločbe« preverite, ali obstaja »</w:t>
      </w:r>
      <w:r w:rsidRPr="0066219D">
        <w:rPr>
          <w:b/>
        </w:rPr>
        <w:t>Datum veljavnosti dokumenta</w:t>
      </w:r>
      <w:r>
        <w:rPr>
          <w:b/>
        </w:rPr>
        <w:t xml:space="preserve"> /</w:t>
      </w:r>
      <w:r w:rsidRPr="0066219D">
        <w:rPr>
          <w:b/>
        </w:rPr>
        <w:t xml:space="preserve"> odločbe</w:t>
      </w:r>
      <w:r>
        <w:t>«.</w:t>
      </w:r>
    </w:p>
    <w:p w14:paraId="74B1E64A" w14:textId="7F8E5C60" w:rsidR="00F45810" w:rsidRDefault="00F45810" w:rsidP="00F45810">
      <w:pPr>
        <w:pStyle w:val="Naslov6"/>
      </w:pPr>
      <w:bookmarkStart w:id="441" w:name="_Toc100040537"/>
      <w:r>
        <w:t>Preverite status dokumenta odločba</w:t>
      </w:r>
      <w:bookmarkEnd w:id="441"/>
    </w:p>
    <w:p w14:paraId="67DCA59C" w14:textId="77777777" w:rsidR="00F45810" w:rsidRDefault="00F45810" w:rsidP="001942C6">
      <w:pPr>
        <w:pStyle w:val="Odstavekseznama"/>
        <w:numPr>
          <w:ilvl w:val="0"/>
          <w:numId w:val="112"/>
        </w:numPr>
      </w:pPr>
      <w:r>
        <w:t>Odprite stran »</w:t>
      </w:r>
      <w:r w:rsidRPr="00F05D4E">
        <w:rPr>
          <w:b/>
        </w:rPr>
        <w:t xml:space="preserve">Vpogled v </w:t>
      </w:r>
      <w:r>
        <w:rPr>
          <w:b/>
        </w:rPr>
        <w:t>raziskavo</w:t>
      </w:r>
      <w:r w:rsidRPr="002057EE">
        <w:t>«.</w:t>
      </w:r>
    </w:p>
    <w:p w14:paraId="16CA2DE9" w14:textId="25094EFA" w:rsidR="00F45810" w:rsidRDefault="00F45810" w:rsidP="001942C6">
      <w:pPr>
        <w:pStyle w:val="Odstavekseznama"/>
        <w:numPr>
          <w:ilvl w:val="0"/>
          <w:numId w:val="112"/>
        </w:numPr>
      </w:pPr>
      <w:r>
        <w:t>Kliknite na zavihek »</w:t>
      </w:r>
      <w:r>
        <w:rPr>
          <w:b/>
        </w:rPr>
        <w:t>Zadeva</w:t>
      </w:r>
      <w:r>
        <w:t>«.</w:t>
      </w:r>
    </w:p>
    <w:p w14:paraId="14C05079" w14:textId="4EAD2F2B" w:rsidR="00F45810" w:rsidRDefault="00F45810" w:rsidP="001942C6">
      <w:pPr>
        <w:pStyle w:val="Odstavekseznama"/>
        <w:numPr>
          <w:ilvl w:val="0"/>
          <w:numId w:val="112"/>
        </w:numPr>
      </w:pPr>
      <w:r>
        <w:t>V sekciji »</w:t>
      </w:r>
      <w:r w:rsidRPr="00F45810">
        <w:rPr>
          <w:b/>
        </w:rPr>
        <w:t>Dogodki zadeve</w:t>
      </w:r>
      <w:r>
        <w:t>« kliknite na povezavo »</w:t>
      </w:r>
      <w:r>
        <w:rPr>
          <w:b/>
        </w:rPr>
        <w:t>Vloga za …</w:t>
      </w:r>
      <w:r>
        <w:t>«.</w:t>
      </w:r>
    </w:p>
    <w:p w14:paraId="65500E1F" w14:textId="64F75C36" w:rsidR="00F45810" w:rsidRDefault="00F45810" w:rsidP="001942C6">
      <w:pPr>
        <w:pStyle w:val="Odstavekseznama"/>
        <w:numPr>
          <w:ilvl w:val="0"/>
          <w:numId w:val="112"/>
        </w:numPr>
      </w:pPr>
      <w:r>
        <w:t>Preusmerjeni boste na stran »</w:t>
      </w:r>
      <w:r w:rsidRPr="00F45810">
        <w:rPr>
          <w:b/>
        </w:rPr>
        <w:t xml:space="preserve">Vpogled v </w:t>
      </w:r>
      <w:r>
        <w:rPr>
          <w:b/>
        </w:rPr>
        <w:t>vlogo</w:t>
      </w:r>
      <w:r>
        <w:t>«.</w:t>
      </w:r>
    </w:p>
    <w:p w14:paraId="00996A6C" w14:textId="30745635" w:rsidR="00F45810" w:rsidRDefault="00F45810" w:rsidP="001942C6">
      <w:pPr>
        <w:pStyle w:val="Odstavekseznama"/>
        <w:numPr>
          <w:ilvl w:val="0"/>
          <w:numId w:val="112"/>
        </w:numPr>
      </w:pPr>
      <w:r>
        <w:t>V sekciji »</w:t>
      </w:r>
      <w:r w:rsidRPr="00F45810">
        <w:rPr>
          <w:b/>
        </w:rPr>
        <w:t>Dokumenti</w:t>
      </w:r>
      <w:r>
        <w:t>« kliknite na povezavo »</w:t>
      </w:r>
      <w:r w:rsidRPr="00F45810">
        <w:rPr>
          <w:b/>
        </w:rPr>
        <w:t>Odločba …</w:t>
      </w:r>
      <w:r>
        <w:t>«.</w:t>
      </w:r>
    </w:p>
    <w:p w14:paraId="7A1C0737" w14:textId="3E2561A9" w:rsidR="00F45810" w:rsidRDefault="00F45810" w:rsidP="001942C6">
      <w:pPr>
        <w:pStyle w:val="Odstavekseznama"/>
        <w:numPr>
          <w:ilvl w:val="0"/>
          <w:numId w:val="112"/>
        </w:numPr>
      </w:pPr>
      <w:r>
        <w:t>Preusmerjeni boste na stran »</w:t>
      </w:r>
      <w:r w:rsidRPr="00F45810">
        <w:rPr>
          <w:b/>
        </w:rPr>
        <w:t>Vpogled v dokument</w:t>
      </w:r>
      <w:r>
        <w:t>«.</w:t>
      </w:r>
    </w:p>
    <w:p w14:paraId="146AC1C8" w14:textId="7093EB6D" w:rsidR="00F45810" w:rsidRDefault="00F45810" w:rsidP="001942C6">
      <w:pPr>
        <w:pStyle w:val="Odstavekseznama"/>
        <w:numPr>
          <w:ilvl w:val="0"/>
          <w:numId w:val="112"/>
        </w:numPr>
      </w:pPr>
      <w:r>
        <w:t>V sekciji »</w:t>
      </w:r>
      <w:r w:rsidRPr="00F45810">
        <w:rPr>
          <w:b/>
        </w:rPr>
        <w:t>Poudarjeno o dokumentu</w:t>
      </w:r>
      <w:r>
        <w:t>« preverite, ali je status dokumenta »</w:t>
      </w:r>
      <w:r w:rsidRPr="00F45810">
        <w:rPr>
          <w:b/>
        </w:rPr>
        <w:t>Vročeno</w:t>
      </w:r>
      <w:r>
        <w:t>«.</w:t>
      </w:r>
    </w:p>
    <w:p w14:paraId="75BB9793" w14:textId="0DFF24F5" w:rsidR="00F45810" w:rsidRDefault="00F45810" w:rsidP="001942C6">
      <w:pPr>
        <w:pStyle w:val="Odstavekseznama"/>
        <w:numPr>
          <w:ilvl w:val="0"/>
          <w:numId w:val="112"/>
        </w:numPr>
      </w:pPr>
      <w:r>
        <w:t>V sekciji »Dokument« preverite, ali obstaja »</w:t>
      </w:r>
      <w:r w:rsidRPr="00F45810">
        <w:rPr>
          <w:b/>
        </w:rPr>
        <w:t>Datum prav</w:t>
      </w:r>
      <w:r w:rsidR="00015845">
        <w:rPr>
          <w:b/>
        </w:rPr>
        <w:t>n</w:t>
      </w:r>
      <w:r w:rsidRPr="00F45810">
        <w:rPr>
          <w:b/>
        </w:rPr>
        <w:t>omočnosti</w:t>
      </w:r>
      <w:r>
        <w:t>«.</w:t>
      </w:r>
    </w:p>
    <w:p w14:paraId="441E1D5E" w14:textId="2FE63CA3" w:rsidR="00F45810" w:rsidRDefault="005F2CEB" w:rsidP="00F45810">
      <w:pPr>
        <w:pStyle w:val="Naslov5"/>
      </w:pPr>
      <w:bookmarkStart w:id="442" w:name="_Toc100040538"/>
      <w:r>
        <w:t>Kako najdem</w:t>
      </w:r>
      <w:r w:rsidR="00F45810">
        <w:t xml:space="preserve"> obvestila o posebnih okoliščinah, ki jih še nisem oddal?</w:t>
      </w:r>
      <w:bookmarkEnd w:id="442"/>
    </w:p>
    <w:p w14:paraId="62320AF5" w14:textId="77777777" w:rsidR="00F45810" w:rsidRDefault="00F45810" w:rsidP="001942C6">
      <w:pPr>
        <w:pStyle w:val="Odstavekseznama"/>
        <w:numPr>
          <w:ilvl w:val="0"/>
          <w:numId w:val="113"/>
        </w:numPr>
      </w:pPr>
      <w:r>
        <w:t>Odprite stran »</w:t>
      </w:r>
      <w:r w:rsidRPr="003021FB">
        <w:rPr>
          <w:b/>
        </w:rPr>
        <w:t>Domača plošča</w:t>
      </w:r>
      <w:r w:rsidRPr="002057EE">
        <w:t>«.</w:t>
      </w:r>
    </w:p>
    <w:p w14:paraId="34DB413B" w14:textId="51FADA8A" w:rsidR="00F45810" w:rsidRDefault="00F45810" w:rsidP="001942C6">
      <w:pPr>
        <w:pStyle w:val="Odstavekseznama"/>
        <w:numPr>
          <w:ilvl w:val="0"/>
          <w:numId w:val="113"/>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posebnih okoliščinah raziskovalne ekipe</w:t>
      </w:r>
      <w:r w:rsidRPr="002057EE">
        <w:t>«.</w:t>
      </w:r>
    </w:p>
    <w:p w14:paraId="5A62414F" w14:textId="4F879FEB" w:rsidR="00F45810" w:rsidRDefault="00F45810" w:rsidP="001942C6">
      <w:pPr>
        <w:pStyle w:val="Odstavekseznama"/>
        <w:numPr>
          <w:ilvl w:val="0"/>
          <w:numId w:val="113"/>
        </w:numPr>
      </w:pPr>
      <w:r>
        <w:t>Kliknite na kartico »</w:t>
      </w:r>
      <w:r>
        <w:rPr>
          <w:b/>
        </w:rPr>
        <w:t>Priprava</w:t>
      </w:r>
      <w:r>
        <w:t>«; preusmerjeni boste na iskalnik obvestil, ki jih imate v pripravi in jih je treba oddati.</w:t>
      </w:r>
    </w:p>
    <w:p w14:paraId="1B69D661" w14:textId="1A018796" w:rsidR="00F45810" w:rsidRDefault="005F2CEB" w:rsidP="00F45810">
      <w:pPr>
        <w:pStyle w:val="Naslov5"/>
      </w:pPr>
      <w:bookmarkStart w:id="443" w:name="_Toc100040539"/>
      <w:r>
        <w:t>Kako najdem</w:t>
      </w:r>
      <w:r w:rsidR="00F45810">
        <w:t xml:space="preserve"> </w:t>
      </w:r>
      <w:r w:rsidR="00482126">
        <w:t xml:space="preserve">oddana </w:t>
      </w:r>
      <w:r w:rsidR="00F45810">
        <w:t xml:space="preserve">obvestila o posebnih okoliščinah, </w:t>
      </w:r>
      <w:r w:rsidR="00482126">
        <w:t>za katera</w:t>
      </w:r>
      <w:r w:rsidR="00F45810">
        <w:t xml:space="preserve"> še nisem dobil odgovora?</w:t>
      </w:r>
      <w:bookmarkEnd w:id="443"/>
    </w:p>
    <w:p w14:paraId="4651FF36" w14:textId="77777777" w:rsidR="00F45810" w:rsidRDefault="00F45810" w:rsidP="001942C6">
      <w:pPr>
        <w:pStyle w:val="Odstavekseznama"/>
        <w:numPr>
          <w:ilvl w:val="0"/>
          <w:numId w:val="114"/>
        </w:numPr>
      </w:pPr>
      <w:r>
        <w:t>Odprite stran »</w:t>
      </w:r>
      <w:r w:rsidRPr="003021FB">
        <w:rPr>
          <w:b/>
        </w:rPr>
        <w:t>Domača plošča</w:t>
      </w:r>
      <w:r w:rsidRPr="002057EE">
        <w:t>«.</w:t>
      </w:r>
    </w:p>
    <w:p w14:paraId="52B88864" w14:textId="77777777" w:rsidR="00F45810" w:rsidRDefault="00F45810" w:rsidP="001942C6">
      <w:pPr>
        <w:pStyle w:val="Odstavekseznama"/>
        <w:numPr>
          <w:ilvl w:val="0"/>
          <w:numId w:val="114"/>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posebnih okoliščinah raziskovalne ekipe</w:t>
      </w:r>
      <w:r w:rsidRPr="002057EE">
        <w:t>«.</w:t>
      </w:r>
    </w:p>
    <w:p w14:paraId="0C555300" w14:textId="5CDD7D3A" w:rsidR="00F45810" w:rsidRDefault="00F45810" w:rsidP="001942C6">
      <w:pPr>
        <w:pStyle w:val="Odstavekseznama"/>
        <w:numPr>
          <w:ilvl w:val="0"/>
          <w:numId w:val="114"/>
        </w:numPr>
      </w:pPr>
      <w:r>
        <w:t>Kliknite na kartico »</w:t>
      </w:r>
      <w:r>
        <w:rPr>
          <w:b/>
        </w:rPr>
        <w:t>Poslano na MK</w:t>
      </w:r>
      <w:r>
        <w:t>« ali »</w:t>
      </w:r>
      <w:r w:rsidRPr="00F45810">
        <w:rPr>
          <w:b/>
        </w:rPr>
        <w:t>Poslano na SKAR</w:t>
      </w:r>
      <w:r>
        <w:t>«; preusmerjeni boste na iskalnik obvestil, ki so v pregledu MK ali SKAR.</w:t>
      </w:r>
    </w:p>
    <w:p w14:paraId="3819F2B6" w14:textId="41CA56E7" w:rsidR="00F2594A" w:rsidRDefault="00F2594A" w:rsidP="001942C6">
      <w:pPr>
        <w:pStyle w:val="Odstavekseznama"/>
        <w:numPr>
          <w:ilvl w:val="0"/>
          <w:numId w:val="114"/>
        </w:numPr>
      </w:pPr>
      <w:r>
        <w:t>Kliknite na želeno obvestilo; preusmerjeni boste na stran »</w:t>
      </w:r>
      <w:r w:rsidRPr="00F2594A">
        <w:rPr>
          <w:b/>
        </w:rPr>
        <w:t>Vpogled v obvestilo</w:t>
      </w:r>
      <w:r>
        <w:t>«, kjer lahko pogledate podrobnosti.</w:t>
      </w:r>
    </w:p>
    <w:p w14:paraId="749EC43F" w14:textId="13706A32" w:rsidR="00F45810" w:rsidRDefault="00F45810" w:rsidP="00F45810">
      <w:r w:rsidRPr="00F2594A">
        <w:rPr>
          <w:rStyle w:val="Poudarek"/>
        </w:rPr>
        <w:t>Pozor!</w:t>
      </w:r>
      <w:r>
        <w:t xml:space="preserve"> Obravnavana obvestila niso več prikazana na domači plošči.</w:t>
      </w:r>
    </w:p>
    <w:p w14:paraId="1E320C77" w14:textId="07BAC187" w:rsidR="00F45810" w:rsidRDefault="005F2CEB" w:rsidP="00F45810">
      <w:pPr>
        <w:pStyle w:val="Naslov5"/>
      </w:pPr>
      <w:bookmarkStart w:id="444" w:name="_Toc100040540"/>
      <w:r>
        <w:t>Kako najdem</w:t>
      </w:r>
      <w:r w:rsidR="00F45810">
        <w:t xml:space="preserve"> obravnavana obvestila</w:t>
      </w:r>
      <w:r w:rsidR="000B2FB0">
        <w:t xml:space="preserve"> o posebnih okoliščinah raziskovalne ekipe</w:t>
      </w:r>
      <w:r w:rsidR="00F45810">
        <w:t>?</w:t>
      </w:r>
      <w:bookmarkEnd w:id="444"/>
    </w:p>
    <w:p w14:paraId="795AD8CE" w14:textId="261D1295" w:rsidR="00F45810" w:rsidRDefault="00F45810" w:rsidP="001942C6">
      <w:pPr>
        <w:pStyle w:val="Odstavekseznama"/>
        <w:numPr>
          <w:ilvl w:val="0"/>
          <w:numId w:val="115"/>
        </w:numPr>
      </w:pPr>
      <w:r>
        <w:t>Odprite »</w:t>
      </w:r>
      <w:r w:rsidRPr="00F45810">
        <w:rPr>
          <w:b/>
        </w:rPr>
        <w:t>Iskalnik obvestil</w:t>
      </w:r>
      <w:r>
        <w:t>«.</w:t>
      </w:r>
    </w:p>
    <w:p w14:paraId="4224CBB4" w14:textId="20D61248" w:rsidR="00F45810" w:rsidRDefault="00F45810" w:rsidP="001942C6">
      <w:pPr>
        <w:pStyle w:val="Odstavekseznama"/>
        <w:numPr>
          <w:ilvl w:val="0"/>
          <w:numId w:val="115"/>
        </w:numPr>
      </w:pPr>
      <w:r>
        <w:t xml:space="preserve">Omejite iskanje </w:t>
      </w:r>
      <w:r w:rsidR="007C3AAD">
        <w:t>na vrsto »</w:t>
      </w:r>
      <w:r w:rsidR="007C3AAD" w:rsidRPr="007C3AAD">
        <w:rPr>
          <w:b/>
        </w:rPr>
        <w:t>Obvestilo o posebnih okoliščinah raziskovalne ekipe</w:t>
      </w:r>
      <w:r w:rsidR="007C3AAD">
        <w:t>«</w:t>
      </w:r>
      <w:r>
        <w:t xml:space="preserve"> in </w:t>
      </w:r>
      <w:r w:rsidR="007C3AAD">
        <w:t>na status</w:t>
      </w:r>
      <w:r>
        <w:t xml:space="preserve"> obvestila »</w:t>
      </w:r>
      <w:r w:rsidRPr="00F45810">
        <w:rPr>
          <w:b/>
        </w:rPr>
        <w:t>Zamenjava se dovoli</w:t>
      </w:r>
      <w:r>
        <w:t>« ali »</w:t>
      </w:r>
      <w:r w:rsidRPr="00F45810">
        <w:rPr>
          <w:b/>
        </w:rPr>
        <w:t>Zamenjava se ne dovoli</w:t>
      </w:r>
      <w:r>
        <w:t>«.</w:t>
      </w:r>
    </w:p>
    <w:p w14:paraId="77C35ADB" w14:textId="0A74B5C3" w:rsidR="00F2594A" w:rsidRDefault="00F2594A" w:rsidP="001942C6">
      <w:pPr>
        <w:pStyle w:val="Odstavekseznama"/>
        <w:numPr>
          <w:ilvl w:val="0"/>
          <w:numId w:val="115"/>
        </w:numPr>
      </w:pPr>
      <w:r>
        <w:t>Kliknite na želeno obvestilo; preusmerjeni boste na stran »</w:t>
      </w:r>
      <w:r w:rsidRPr="00F2594A">
        <w:rPr>
          <w:b/>
        </w:rPr>
        <w:t>Vpogled v obvestilo</w:t>
      </w:r>
      <w:r>
        <w:t>«, kjer lahko pogledate podrobnosti.</w:t>
      </w:r>
    </w:p>
    <w:p w14:paraId="3CA596D7" w14:textId="5D3B2538" w:rsidR="00E85243" w:rsidRDefault="00E85243" w:rsidP="00E85243">
      <w:pPr>
        <w:pStyle w:val="Naslov4"/>
      </w:pPr>
      <w:bookmarkStart w:id="445" w:name="_Ref87870048"/>
      <w:bookmarkStart w:id="446" w:name="_Toc100040541"/>
      <w:r>
        <w:t>Obve</w:t>
      </w:r>
      <w:r w:rsidR="000B2FB0">
        <w:t xml:space="preserve">ščanje </w:t>
      </w:r>
      <w:r>
        <w:t>o izjemnem odkritju</w:t>
      </w:r>
      <w:bookmarkEnd w:id="445"/>
      <w:bookmarkEnd w:id="446"/>
    </w:p>
    <w:p w14:paraId="37988B4D" w14:textId="399A82B8" w:rsidR="00E85243" w:rsidRDefault="00E85243" w:rsidP="00E85243">
      <w:pPr>
        <w:pStyle w:val="Naslov5"/>
      </w:pPr>
      <w:bookmarkStart w:id="447" w:name="_Toc100040542"/>
      <w:r>
        <w:t>Kdo lahko pošlje obvestilo o izjemnem odkritju in kdaj?</w:t>
      </w:r>
      <w:bookmarkEnd w:id="447"/>
    </w:p>
    <w:p w14:paraId="7224D09A" w14:textId="77777777" w:rsidR="00E85243" w:rsidRDefault="00E85243" w:rsidP="00E85243">
      <w:r>
        <w:t>Akcija je na voljo:</w:t>
      </w:r>
    </w:p>
    <w:p w14:paraId="096396AA" w14:textId="61F2CF41" w:rsidR="00E85243" w:rsidRDefault="00E85243" w:rsidP="001942C6">
      <w:pPr>
        <w:pStyle w:val="Odstavekseznama"/>
        <w:numPr>
          <w:ilvl w:val="0"/>
          <w:numId w:val="99"/>
        </w:numPr>
      </w:pPr>
      <w:r>
        <w:t xml:space="preserve">če ste </w:t>
      </w:r>
      <w:r>
        <w:rPr>
          <w:b/>
        </w:rPr>
        <w:t>nadzornik</w:t>
      </w:r>
      <w:r w:rsidRPr="00557499">
        <w:rPr>
          <w:b/>
        </w:rPr>
        <w:t xml:space="preserve"> raziskave</w:t>
      </w:r>
      <w:r>
        <w:t>,</w:t>
      </w:r>
    </w:p>
    <w:p w14:paraId="67B1F0D6" w14:textId="75960A30" w:rsidR="00E85243" w:rsidRDefault="00E85243" w:rsidP="001942C6">
      <w:pPr>
        <w:pStyle w:val="Odstavekseznama"/>
        <w:numPr>
          <w:ilvl w:val="0"/>
          <w:numId w:val="99"/>
        </w:numPr>
      </w:pPr>
      <w:r>
        <w:t xml:space="preserve">če je zadeve v fazi </w:t>
      </w:r>
      <w:r w:rsidRPr="00E85243">
        <w:rPr>
          <w:highlight w:val="yellow"/>
        </w:rPr>
        <w:t>»</w:t>
      </w:r>
      <w:r w:rsidRPr="00E85243">
        <w:rPr>
          <w:b/>
          <w:highlight w:val="yellow"/>
        </w:rPr>
        <w:t>Terenska raziskava</w:t>
      </w:r>
      <w:r w:rsidRPr="00E85243">
        <w:rPr>
          <w:highlight w:val="yellow"/>
        </w:rPr>
        <w:t>«.</w:t>
      </w:r>
      <w:r>
        <w:t xml:space="preserve"> </w:t>
      </w:r>
    </w:p>
    <w:p w14:paraId="0D4D25BD" w14:textId="25AC36BE" w:rsidR="00E85243" w:rsidRDefault="00E85243" w:rsidP="00E85243">
      <w:pPr>
        <w:pStyle w:val="Naslov5"/>
      </w:pPr>
      <w:bookmarkStart w:id="448" w:name="_Toc100040543"/>
      <w:r>
        <w:t>Kako pripravim in oddam obvestilo o izjemnem odkritju?</w:t>
      </w:r>
      <w:bookmarkEnd w:id="448"/>
    </w:p>
    <w:p w14:paraId="63AD7D94" w14:textId="77777777" w:rsidR="00E85243" w:rsidRDefault="00E85243" w:rsidP="00E85243">
      <w:pPr>
        <w:pStyle w:val="Naslov6"/>
      </w:pPr>
      <w:bookmarkStart w:id="449" w:name="_Toc100040544"/>
      <w:r>
        <w:t>Priprava obvestila</w:t>
      </w:r>
      <w:bookmarkEnd w:id="449"/>
    </w:p>
    <w:p w14:paraId="11B78045" w14:textId="77777777" w:rsidR="00E85243" w:rsidRDefault="00E85243" w:rsidP="001942C6">
      <w:pPr>
        <w:pStyle w:val="Odstavekseznama"/>
        <w:numPr>
          <w:ilvl w:val="0"/>
          <w:numId w:val="126"/>
        </w:numPr>
      </w:pPr>
      <w:r>
        <w:lastRenderedPageBreak/>
        <w:t>Odprite stran »</w:t>
      </w:r>
      <w:r w:rsidRPr="00F05D4E">
        <w:rPr>
          <w:b/>
        </w:rPr>
        <w:t xml:space="preserve">Vpogled v </w:t>
      </w:r>
      <w:r>
        <w:rPr>
          <w:b/>
        </w:rPr>
        <w:t>raziskavo</w:t>
      </w:r>
      <w:r w:rsidRPr="002057EE">
        <w:t>«.</w:t>
      </w:r>
    </w:p>
    <w:p w14:paraId="47C080F4" w14:textId="48F17CFD" w:rsidR="00E85243" w:rsidRDefault="00E85243" w:rsidP="001942C6">
      <w:pPr>
        <w:pStyle w:val="Odstavekseznama"/>
        <w:numPr>
          <w:ilvl w:val="0"/>
          <w:numId w:val="126"/>
        </w:numPr>
      </w:pPr>
      <w:r>
        <w:t>V sekciji »</w:t>
      </w:r>
      <w:r w:rsidRPr="004E2B39">
        <w:rPr>
          <w:b/>
        </w:rPr>
        <w:t>Poudarjena vsebina o raziskavi</w:t>
      </w:r>
      <w:r>
        <w:t xml:space="preserve">« kliknite na </w:t>
      </w:r>
      <w:r w:rsidR="00AF20F5">
        <w:t>ikon</w:t>
      </w:r>
      <w:r>
        <w:t>o »</w:t>
      </w:r>
      <w:r w:rsidRPr="004E2B39">
        <w:rPr>
          <w:b/>
        </w:rPr>
        <w:t>meni</w:t>
      </w:r>
      <w:r>
        <w:t>«.</w:t>
      </w:r>
    </w:p>
    <w:p w14:paraId="3F1FD8B9" w14:textId="3696A85D" w:rsidR="00E85243" w:rsidRDefault="00E85243" w:rsidP="001942C6">
      <w:pPr>
        <w:pStyle w:val="Odstavekseznama"/>
        <w:numPr>
          <w:ilvl w:val="0"/>
          <w:numId w:val="126"/>
        </w:numPr>
      </w:pPr>
      <w:r>
        <w:t>Kliknite na povezavo »</w:t>
      </w:r>
      <w:r>
        <w:rPr>
          <w:b/>
        </w:rPr>
        <w:t>Obvestilo o izjemnem odkritju</w:t>
      </w:r>
      <w:r w:rsidRPr="002057EE">
        <w:t>«.</w:t>
      </w:r>
    </w:p>
    <w:p w14:paraId="43CA0101" w14:textId="77777777" w:rsidR="00E85243" w:rsidRDefault="00E85243" w:rsidP="001942C6">
      <w:pPr>
        <w:pStyle w:val="Odstavekseznama"/>
        <w:numPr>
          <w:ilvl w:val="0"/>
          <w:numId w:val="126"/>
        </w:numPr>
      </w:pPr>
      <w:r>
        <w:t xml:space="preserve">Preusmerjeni boste na </w:t>
      </w:r>
      <w:r w:rsidRPr="004E2B39">
        <w:rPr>
          <w:b/>
        </w:rPr>
        <w:t>čarovnik za vnos obvestila</w:t>
      </w:r>
      <w:r>
        <w:t>.</w:t>
      </w:r>
    </w:p>
    <w:p w14:paraId="37956E5D" w14:textId="77777777" w:rsidR="00E85243" w:rsidRDefault="00E85243" w:rsidP="001942C6">
      <w:pPr>
        <w:pStyle w:val="Odstavekseznama"/>
        <w:numPr>
          <w:ilvl w:val="0"/>
          <w:numId w:val="126"/>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obvestilo</w:t>
      </w:r>
      <w:r w:rsidRPr="000B59F7">
        <w:t>«.</w:t>
      </w:r>
      <w:r>
        <w:t xml:space="preserve"> </w:t>
      </w:r>
    </w:p>
    <w:p w14:paraId="7AB7A7F2" w14:textId="77777777" w:rsidR="00E85243" w:rsidRDefault="00E85243" w:rsidP="00E85243">
      <w:pPr>
        <w:pStyle w:val="Naslov6"/>
      </w:pPr>
      <w:bookmarkStart w:id="450" w:name="_Toc100040545"/>
      <w:r>
        <w:t>Nadaljevanje priprave obvestila</w:t>
      </w:r>
      <w:bookmarkEnd w:id="450"/>
    </w:p>
    <w:p w14:paraId="72B2D7A9" w14:textId="77777777" w:rsidR="00E85243" w:rsidRDefault="00E85243" w:rsidP="001942C6">
      <w:pPr>
        <w:pStyle w:val="Odstavekseznama"/>
        <w:numPr>
          <w:ilvl w:val="0"/>
          <w:numId w:val="126"/>
        </w:numPr>
      </w:pPr>
      <w:r w:rsidRPr="004E2B39">
        <w:rPr>
          <w:noProof/>
        </w:rPr>
        <w:drawing>
          <wp:inline distT="0" distB="0" distL="0" distR="0" wp14:anchorId="50F52F46" wp14:editId="6923780E">
            <wp:extent cx="1597981" cy="227591"/>
            <wp:effectExtent l="0" t="0" r="2540" b="127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10043" cy="229309"/>
                    </a:xfrm>
                    <a:prstGeom prst="rect">
                      <a:avLst/>
                    </a:prstGeom>
                  </pic:spPr>
                </pic:pic>
              </a:graphicData>
            </a:graphic>
          </wp:inline>
        </w:drawing>
      </w:r>
    </w:p>
    <w:p w14:paraId="451ABC45" w14:textId="77777777" w:rsidR="00E85243" w:rsidRDefault="00E85243" w:rsidP="001942C6">
      <w:pPr>
        <w:pStyle w:val="Odstavekseznama"/>
        <w:numPr>
          <w:ilvl w:val="0"/>
          <w:numId w:val="126"/>
        </w:numPr>
      </w:pPr>
      <w:r>
        <w:t xml:space="preserve">Če ste zapustili čarovnik, urejanje obvestila lahko nadaljujete, dokler obvestilo ni oddano; </w:t>
      </w:r>
    </w:p>
    <w:p w14:paraId="2DB57C3C" w14:textId="07DCD042" w:rsidR="00E85243" w:rsidRDefault="00E85243" w:rsidP="001942C6">
      <w:pPr>
        <w:pStyle w:val="Odstavekseznama"/>
        <w:numPr>
          <w:ilvl w:val="0"/>
          <w:numId w:val="126"/>
        </w:numPr>
      </w:pPr>
      <w:r>
        <w:t>Na strani »</w:t>
      </w:r>
      <w:r w:rsidRPr="00F05D4E">
        <w:rPr>
          <w:b/>
        </w:rPr>
        <w:t xml:space="preserve">Vpogled v </w:t>
      </w:r>
      <w:r>
        <w:rPr>
          <w:b/>
        </w:rPr>
        <w:t>raziskavo</w:t>
      </w:r>
      <w:r w:rsidRPr="002057EE">
        <w:t>«</w:t>
      </w:r>
      <w:r>
        <w:t xml:space="preserve"> kliknite na zavihek »</w:t>
      </w:r>
      <w:r w:rsidRPr="00E85243">
        <w:rPr>
          <w:b/>
        </w:rPr>
        <w:t>Zadeva</w:t>
      </w:r>
      <w:r>
        <w:t>«; v sekciji »</w:t>
      </w:r>
      <w:r w:rsidRPr="00E85243">
        <w:rPr>
          <w:b/>
        </w:rPr>
        <w:t>Dogodki zadeve</w:t>
      </w:r>
      <w:r>
        <w:t>« kliknite na povezavo »</w:t>
      </w:r>
      <w:r w:rsidRPr="00E85243">
        <w:rPr>
          <w:b/>
        </w:rPr>
        <w:t xml:space="preserve">Obvestilo o </w:t>
      </w:r>
      <w:r>
        <w:rPr>
          <w:b/>
        </w:rPr>
        <w:t>izjemnem odkritju</w:t>
      </w:r>
      <w:r>
        <w:t>«;</w:t>
      </w:r>
    </w:p>
    <w:p w14:paraId="266BC31E" w14:textId="77777777" w:rsidR="00E85243" w:rsidRDefault="00E85243" w:rsidP="001942C6">
      <w:pPr>
        <w:pStyle w:val="Odstavekseznama"/>
        <w:numPr>
          <w:ilvl w:val="0"/>
          <w:numId w:val="126"/>
        </w:numPr>
      </w:pPr>
      <w:r>
        <w:t>Preusmerjeni boste na stran »</w:t>
      </w:r>
      <w:r w:rsidRPr="00E85243">
        <w:rPr>
          <w:b/>
        </w:rPr>
        <w:t>Vpogled v obvestilo</w:t>
      </w:r>
      <w:r>
        <w:t>«.</w:t>
      </w:r>
    </w:p>
    <w:p w14:paraId="0F292E04" w14:textId="77777777" w:rsidR="00E85243" w:rsidRDefault="00E85243" w:rsidP="001942C6">
      <w:pPr>
        <w:pStyle w:val="Odstavekseznama"/>
        <w:numPr>
          <w:ilvl w:val="0"/>
          <w:numId w:val="126"/>
        </w:numPr>
      </w:pPr>
      <w:r>
        <w:t>Kliknite na gumb »</w:t>
      </w:r>
      <w:r w:rsidRPr="004E2B39">
        <w:rPr>
          <w:b/>
        </w:rPr>
        <w:t>Uredi</w:t>
      </w:r>
      <w:r>
        <w:t>«.</w:t>
      </w:r>
    </w:p>
    <w:p w14:paraId="282BB978" w14:textId="77777777" w:rsidR="00E85243" w:rsidRDefault="00E85243" w:rsidP="00E85243">
      <w:pPr>
        <w:pStyle w:val="Naslov6"/>
      </w:pPr>
      <w:bookmarkStart w:id="451" w:name="_Toc100040546"/>
      <w:r>
        <w:t>Preverjanje pravilnosti podatkov</w:t>
      </w:r>
      <w:bookmarkEnd w:id="451"/>
    </w:p>
    <w:p w14:paraId="3076FB60" w14:textId="77777777" w:rsidR="00E85243" w:rsidRDefault="00E85243" w:rsidP="001942C6">
      <w:pPr>
        <w:pStyle w:val="Odstavekseznama"/>
        <w:numPr>
          <w:ilvl w:val="0"/>
          <w:numId w:val="126"/>
        </w:numPr>
      </w:pPr>
      <w:r w:rsidRPr="004E2B39">
        <w:rPr>
          <w:noProof/>
        </w:rPr>
        <w:drawing>
          <wp:inline distT="0" distB="0" distL="0" distR="0" wp14:anchorId="10C192F2" wp14:editId="6D2F09EE">
            <wp:extent cx="1594893" cy="220980"/>
            <wp:effectExtent l="0" t="0" r="5715" b="762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53207" cy="229060"/>
                    </a:xfrm>
                    <a:prstGeom prst="rect">
                      <a:avLst/>
                    </a:prstGeom>
                  </pic:spPr>
                </pic:pic>
              </a:graphicData>
            </a:graphic>
          </wp:inline>
        </w:drawing>
      </w:r>
    </w:p>
    <w:p w14:paraId="5F964FFD" w14:textId="77777777" w:rsidR="00E85243" w:rsidRPr="004E2B39" w:rsidRDefault="00E85243" w:rsidP="001942C6">
      <w:pPr>
        <w:pStyle w:val="Odstavekseznama"/>
        <w:numPr>
          <w:ilvl w:val="0"/>
          <w:numId w:val="126"/>
        </w:numPr>
      </w:pPr>
      <w:r>
        <w:t>Preden obvestilo pošljete na MK, preverite pravilnost podatkov – kliknite na gumb »</w:t>
      </w:r>
      <w:r>
        <w:rPr>
          <w:b/>
        </w:rPr>
        <w:t>Preveri podatke</w:t>
      </w:r>
      <w:r>
        <w:t>« in odpravite morebitne napake.</w:t>
      </w:r>
    </w:p>
    <w:p w14:paraId="24878D01" w14:textId="77777777" w:rsidR="00E85243" w:rsidRDefault="00E85243" w:rsidP="00E85243">
      <w:pPr>
        <w:pStyle w:val="Naslov6"/>
      </w:pPr>
      <w:bookmarkStart w:id="452" w:name="_Toc100040547"/>
      <w:r>
        <w:t>Pošiljanje obvestila na MK</w:t>
      </w:r>
      <w:bookmarkEnd w:id="452"/>
    </w:p>
    <w:p w14:paraId="7F392F02" w14:textId="77777777" w:rsidR="00E85243" w:rsidRDefault="00E85243" w:rsidP="00E85243">
      <w:r w:rsidRPr="004E2B39">
        <w:rPr>
          <w:noProof/>
        </w:rPr>
        <w:drawing>
          <wp:inline distT="0" distB="0" distL="0" distR="0" wp14:anchorId="409CDC42" wp14:editId="5CBA9FEC">
            <wp:extent cx="1660125" cy="230017"/>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731110" cy="239852"/>
                    </a:xfrm>
                    <a:prstGeom prst="rect">
                      <a:avLst/>
                    </a:prstGeom>
                  </pic:spPr>
                </pic:pic>
              </a:graphicData>
            </a:graphic>
          </wp:inline>
        </w:drawing>
      </w:r>
    </w:p>
    <w:p w14:paraId="4FCD6326" w14:textId="77777777" w:rsidR="00E85243" w:rsidRDefault="00E85243" w:rsidP="001942C6">
      <w:pPr>
        <w:pStyle w:val="Odstavekseznama"/>
        <w:numPr>
          <w:ilvl w:val="0"/>
          <w:numId w:val="109"/>
        </w:numPr>
      </w:pPr>
      <w:r>
        <w:t>Ko je obvestilo pripravljeno, kliknite na gumb »</w:t>
      </w:r>
      <w:r w:rsidRPr="004E2B39">
        <w:rPr>
          <w:b/>
        </w:rPr>
        <w:t>Pošlji na MK</w:t>
      </w:r>
      <w:r>
        <w:t xml:space="preserve">«. </w:t>
      </w:r>
    </w:p>
    <w:p w14:paraId="156199B9" w14:textId="77777777" w:rsidR="00E85243" w:rsidRDefault="00E85243" w:rsidP="001942C6">
      <w:pPr>
        <w:pStyle w:val="Odstavekseznama"/>
        <w:numPr>
          <w:ilvl w:val="0"/>
          <w:numId w:val="109"/>
        </w:numPr>
      </w:pPr>
      <w:r>
        <w:t>Če želite, vpišite komentar; komentar bo prikazan na časovnici.</w:t>
      </w:r>
    </w:p>
    <w:p w14:paraId="59B89A53" w14:textId="77777777" w:rsidR="00E85243" w:rsidRDefault="00E85243" w:rsidP="001942C6">
      <w:pPr>
        <w:pStyle w:val="Odstavekseznama"/>
        <w:numPr>
          <w:ilvl w:val="0"/>
          <w:numId w:val="10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940431C" w14:textId="0C08CE26" w:rsidR="00E85243" w:rsidRDefault="00E85243" w:rsidP="001942C6">
      <w:pPr>
        <w:pStyle w:val="Odstavekseznama"/>
        <w:numPr>
          <w:ilvl w:val="0"/>
          <w:numId w:val="109"/>
        </w:numPr>
      </w:pPr>
      <w:r>
        <w:t>Po uspešno končani akciji bo status obvestila »</w:t>
      </w:r>
      <w:r w:rsidRPr="00E85243">
        <w:rPr>
          <w:b/>
        </w:rPr>
        <w:t>Oddano (v pregledu)</w:t>
      </w:r>
      <w:r>
        <w:t>«.</w:t>
      </w:r>
    </w:p>
    <w:p w14:paraId="6F8AD6EE" w14:textId="7BF0283C" w:rsidR="00E85243" w:rsidRDefault="005F2CEB" w:rsidP="00E85243">
      <w:pPr>
        <w:pStyle w:val="Naslov5"/>
      </w:pPr>
      <w:bookmarkStart w:id="453" w:name="_Toc100040548"/>
      <w:r>
        <w:t>Kako najdem</w:t>
      </w:r>
      <w:r w:rsidR="00E85243">
        <w:t xml:space="preserve"> obvestila o izjemnem odkritju, ki jih še nisem oddal?</w:t>
      </w:r>
      <w:bookmarkEnd w:id="453"/>
    </w:p>
    <w:p w14:paraId="3C644898" w14:textId="77777777" w:rsidR="00E85243" w:rsidRDefault="00E85243" w:rsidP="001942C6">
      <w:pPr>
        <w:pStyle w:val="Odstavekseznama"/>
        <w:numPr>
          <w:ilvl w:val="0"/>
          <w:numId w:val="127"/>
        </w:numPr>
      </w:pPr>
      <w:r>
        <w:t>Odprite stran »</w:t>
      </w:r>
      <w:r w:rsidRPr="003021FB">
        <w:rPr>
          <w:b/>
        </w:rPr>
        <w:t>Domača plošča</w:t>
      </w:r>
      <w:r w:rsidRPr="002057EE">
        <w:t>«.</w:t>
      </w:r>
    </w:p>
    <w:p w14:paraId="6E41CADB" w14:textId="41BEC576" w:rsidR="00E85243" w:rsidRDefault="00E85243" w:rsidP="001942C6">
      <w:pPr>
        <w:pStyle w:val="Odstavekseznama"/>
        <w:numPr>
          <w:ilvl w:val="0"/>
          <w:numId w:val="127"/>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izjemnem odkritju</w:t>
      </w:r>
      <w:r w:rsidRPr="002057EE">
        <w:t>«.</w:t>
      </w:r>
    </w:p>
    <w:p w14:paraId="6D101304" w14:textId="77777777" w:rsidR="00E85243" w:rsidRDefault="00E85243" w:rsidP="001942C6">
      <w:pPr>
        <w:pStyle w:val="Odstavekseznama"/>
        <w:numPr>
          <w:ilvl w:val="0"/>
          <w:numId w:val="127"/>
        </w:numPr>
      </w:pPr>
      <w:r>
        <w:t>Kliknite na kartico »</w:t>
      </w:r>
      <w:r>
        <w:rPr>
          <w:b/>
        </w:rPr>
        <w:t>Priprava</w:t>
      </w:r>
      <w:r>
        <w:t>«; preusmerjeni boste na iskalnik obvestil, ki jih imate v pripravi in jih je treba oddati.</w:t>
      </w:r>
    </w:p>
    <w:p w14:paraId="1CB66A2E" w14:textId="47A03C3C" w:rsidR="00E85243" w:rsidRDefault="005F2CEB" w:rsidP="00E85243">
      <w:pPr>
        <w:pStyle w:val="Naslov5"/>
      </w:pPr>
      <w:bookmarkStart w:id="454" w:name="_Toc100040549"/>
      <w:r>
        <w:t>Kako najdem</w:t>
      </w:r>
      <w:r w:rsidR="00E85243">
        <w:t xml:space="preserve"> </w:t>
      </w:r>
      <w:r w:rsidR="00482126">
        <w:t xml:space="preserve">oddana </w:t>
      </w:r>
      <w:r w:rsidR="00E85243">
        <w:t xml:space="preserve">obvestila o izjemnem odkritju, </w:t>
      </w:r>
      <w:r w:rsidR="00482126">
        <w:t>za katera</w:t>
      </w:r>
      <w:r w:rsidR="00E85243">
        <w:t xml:space="preserve"> še nisem dobil odgovora?</w:t>
      </w:r>
      <w:bookmarkEnd w:id="454"/>
    </w:p>
    <w:p w14:paraId="1D142594" w14:textId="77777777" w:rsidR="00E85243" w:rsidRDefault="00E85243" w:rsidP="001942C6">
      <w:pPr>
        <w:pStyle w:val="Odstavekseznama"/>
        <w:numPr>
          <w:ilvl w:val="0"/>
          <w:numId w:val="129"/>
        </w:numPr>
      </w:pPr>
      <w:r>
        <w:t>Odprite stran »</w:t>
      </w:r>
      <w:r w:rsidRPr="003021FB">
        <w:rPr>
          <w:b/>
        </w:rPr>
        <w:t>Domača plošča</w:t>
      </w:r>
      <w:r w:rsidRPr="002057EE">
        <w:t>«.</w:t>
      </w:r>
    </w:p>
    <w:p w14:paraId="28F26174" w14:textId="2D85E0C4" w:rsidR="00E85243" w:rsidRDefault="00E85243" w:rsidP="001942C6">
      <w:pPr>
        <w:pStyle w:val="Odstavekseznama"/>
        <w:numPr>
          <w:ilvl w:val="0"/>
          <w:numId w:val="129"/>
        </w:numPr>
      </w:pPr>
      <w:r>
        <w:t>V pregledu »</w:t>
      </w:r>
      <w:r w:rsidRPr="00E9624B">
        <w:rPr>
          <w:b/>
        </w:rPr>
        <w:t>Aktivne zadeve</w:t>
      </w:r>
      <w:r>
        <w:rPr>
          <w:b/>
        </w:rPr>
        <w:t>«</w:t>
      </w:r>
      <w:r>
        <w:t xml:space="preserve"> na zavihku »</w:t>
      </w:r>
      <w:r>
        <w:rPr>
          <w:b/>
        </w:rPr>
        <w:t>Terenska raziskava</w:t>
      </w:r>
      <w:r w:rsidRPr="002057EE">
        <w:t>«</w:t>
      </w:r>
      <w:r>
        <w:t xml:space="preserve"> razprite sekcijo »</w:t>
      </w:r>
      <w:r>
        <w:rPr>
          <w:b/>
        </w:rPr>
        <w:t>Obvestila o izjemnem odkritju</w:t>
      </w:r>
      <w:r w:rsidRPr="002057EE">
        <w:t>«.</w:t>
      </w:r>
    </w:p>
    <w:p w14:paraId="69C5280A" w14:textId="77777777" w:rsidR="00E85243" w:rsidRDefault="00E85243" w:rsidP="001942C6">
      <w:pPr>
        <w:pStyle w:val="Odstavekseznama"/>
        <w:numPr>
          <w:ilvl w:val="0"/>
          <w:numId w:val="129"/>
        </w:numPr>
      </w:pPr>
      <w:r>
        <w:t xml:space="preserve">Kliknite na eno izmed kartic: </w:t>
      </w:r>
    </w:p>
    <w:p w14:paraId="0BB33F56" w14:textId="77777777" w:rsidR="00E85243" w:rsidRDefault="00E85243" w:rsidP="001942C6">
      <w:pPr>
        <w:pStyle w:val="Odstavekseznama"/>
        <w:numPr>
          <w:ilvl w:val="1"/>
          <w:numId w:val="129"/>
        </w:numPr>
      </w:pPr>
      <w:r>
        <w:t>»</w:t>
      </w:r>
      <w:r>
        <w:rPr>
          <w:b/>
        </w:rPr>
        <w:t>Poslano na MK</w:t>
      </w:r>
      <w:r>
        <w:t xml:space="preserve">«, </w:t>
      </w:r>
    </w:p>
    <w:p w14:paraId="4713ECB6" w14:textId="77777777" w:rsidR="00E85243" w:rsidRDefault="00E85243" w:rsidP="001942C6">
      <w:pPr>
        <w:pStyle w:val="Odstavekseznama"/>
        <w:numPr>
          <w:ilvl w:val="1"/>
          <w:numId w:val="129"/>
        </w:numPr>
      </w:pPr>
      <w:r>
        <w:t>»</w:t>
      </w:r>
      <w:r w:rsidRPr="00F45810">
        <w:rPr>
          <w:b/>
        </w:rPr>
        <w:t>Poslano na SKAR</w:t>
      </w:r>
      <w:r>
        <w:t xml:space="preserve">«, </w:t>
      </w:r>
    </w:p>
    <w:p w14:paraId="074A4024" w14:textId="77777777" w:rsidR="00E85243" w:rsidRDefault="00E85243" w:rsidP="001942C6">
      <w:pPr>
        <w:pStyle w:val="Odstavekseznama"/>
        <w:numPr>
          <w:ilvl w:val="1"/>
          <w:numId w:val="129"/>
        </w:numPr>
      </w:pPr>
      <w:r>
        <w:t>»</w:t>
      </w:r>
      <w:r w:rsidRPr="00E85243">
        <w:rPr>
          <w:b/>
        </w:rPr>
        <w:t>Priprava odločbe / sklepa</w:t>
      </w:r>
      <w:r>
        <w:t>«</w:t>
      </w:r>
    </w:p>
    <w:p w14:paraId="3CA40F1B" w14:textId="37FD3C00" w:rsidR="00E85243" w:rsidRDefault="00E85243" w:rsidP="001942C6">
      <w:pPr>
        <w:pStyle w:val="Odstavekseznama"/>
        <w:numPr>
          <w:ilvl w:val="1"/>
          <w:numId w:val="129"/>
        </w:numPr>
      </w:pPr>
      <w:r>
        <w:t>»</w:t>
      </w:r>
      <w:r w:rsidRPr="00E85243">
        <w:rPr>
          <w:b/>
        </w:rPr>
        <w:t>Čaka na pravnomočnost</w:t>
      </w:r>
      <w:r>
        <w:t>«.</w:t>
      </w:r>
    </w:p>
    <w:p w14:paraId="75916BF0" w14:textId="52AE55FF" w:rsidR="00E85243" w:rsidRDefault="00E85243" w:rsidP="001942C6">
      <w:pPr>
        <w:pStyle w:val="Odstavekseznama"/>
        <w:numPr>
          <w:ilvl w:val="0"/>
          <w:numId w:val="129"/>
        </w:numPr>
      </w:pPr>
      <w:r>
        <w:t>Preusmerjeni boste na iskalnik obvestil, ki so v ustreznem statusu.</w:t>
      </w:r>
    </w:p>
    <w:p w14:paraId="66E6DD5B" w14:textId="77777777" w:rsidR="00E85243" w:rsidRDefault="00E85243" w:rsidP="001942C6">
      <w:pPr>
        <w:pStyle w:val="Odstavekseznama"/>
        <w:numPr>
          <w:ilvl w:val="0"/>
          <w:numId w:val="129"/>
        </w:numPr>
      </w:pPr>
      <w:r>
        <w:t>Kliknite na želeno obvestilo; preusmerjeni boste na stran »</w:t>
      </w:r>
      <w:r w:rsidRPr="00F2594A">
        <w:rPr>
          <w:b/>
        </w:rPr>
        <w:t>Vpogled v obvestilo</w:t>
      </w:r>
      <w:r>
        <w:t>«, kjer lahko pogledate podrobnosti.</w:t>
      </w:r>
    </w:p>
    <w:p w14:paraId="41C6DFF9" w14:textId="37EF9770" w:rsidR="00E85243" w:rsidRDefault="00E85243" w:rsidP="00E85243">
      <w:r w:rsidRPr="00F2594A">
        <w:rPr>
          <w:rStyle w:val="Poudarek"/>
        </w:rPr>
        <w:lastRenderedPageBreak/>
        <w:t>Pozor!</w:t>
      </w:r>
      <w:r>
        <w:t xml:space="preserve"> </w:t>
      </w:r>
      <w:r w:rsidR="00482126" w:rsidRPr="00482126">
        <w:rPr>
          <w:highlight w:val="yellow"/>
        </w:rPr>
        <w:t>Arhivirana</w:t>
      </w:r>
      <w:r>
        <w:t xml:space="preserve"> obvestila niso več prikazana na domači plošči.</w:t>
      </w:r>
    </w:p>
    <w:p w14:paraId="058B2D3A" w14:textId="59B85ECB" w:rsidR="00E85243" w:rsidRDefault="005F2CEB" w:rsidP="00E85243">
      <w:pPr>
        <w:pStyle w:val="Naslov5"/>
      </w:pPr>
      <w:bookmarkStart w:id="455" w:name="_Toc100040550"/>
      <w:r>
        <w:t>Kako vidim</w:t>
      </w:r>
      <w:r w:rsidR="00E85243">
        <w:t xml:space="preserve"> obravnavana obvestila</w:t>
      </w:r>
      <w:r>
        <w:t xml:space="preserve"> o izjemnem odkritju</w:t>
      </w:r>
      <w:r w:rsidR="00E85243">
        <w:t>?</w:t>
      </w:r>
      <w:bookmarkEnd w:id="455"/>
    </w:p>
    <w:p w14:paraId="4752AE69" w14:textId="77777777" w:rsidR="00E85243" w:rsidRDefault="00E85243" w:rsidP="001942C6">
      <w:pPr>
        <w:pStyle w:val="Odstavekseznama"/>
        <w:numPr>
          <w:ilvl w:val="0"/>
          <w:numId w:val="128"/>
        </w:numPr>
      </w:pPr>
      <w:r>
        <w:t>Odprite »</w:t>
      </w:r>
      <w:r w:rsidRPr="00F45810">
        <w:rPr>
          <w:b/>
        </w:rPr>
        <w:t>Iskalnik obvestil</w:t>
      </w:r>
      <w:r>
        <w:t>«.</w:t>
      </w:r>
    </w:p>
    <w:p w14:paraId="49F9CFA8" w14:textId="04584F22" w:rsidR="00E85243" w:rsidRDefault="00E85243" w:rsidP="001942C6">
      <w:pPr>
        <w:pStyle w:val="Odstavekseznama"/>
        <w:numPr>
          <w:ilvl w:val="0"/>
          <w:numId w:val="128"/>
        </w:numPr>
      </w:pPr>
      <w:r>
        <w:t xml:space="preserve">Omejite iskanje </w:t>
      </w:r>
      <w:r w:rsidR="007C3AAD">
        <w:t>na vrsto »</w:t>
      </w:r>
      <w:r w:rsidR="007C3AAD" w:rsidRPr="007C3AAD">
        <w:rPr>
          <w:b/>
        </w:rPr>
        <w:t>Obvestilo o izjemnem odkritju</w:t>
      </w:r>
      <w:r w:rsidR="007C3AAD">
        <w:t>«</w:t>
      </w:r>
      <w:r>
        <w:t xml:space="preserve"> in </w:t>
      </w:r>
      <w:r w:rsidR="007C3AAD">
        <w:t>na</w:t>
      </w:r>
      <w:r>
        <w:t xml:space="preserve"> status obvestila »</w:t>
      </w:r>
      <w:r w:rsidR="007C3AAD">
        <w:rPr>
          <w:b/>
        </w:rPr>
        <w:t>Se prizna</w:t>
      </w:r>
      <w:r>
        <w:t>« ali »</w:t>
      </w:r>
      <w:r w:rsidR="007C3AAD">
        <w:rPr>
          <w:b/>
        </w:rPr>
        <w:t>Se ne prizna</w:t>
      </w:r>
      <w:r>
        <w:t>«.</w:t>
      </w:r>
    </w:p>
    <w:p w14:paraId="48D94146" w14:textId="639B2962" w:rsidR="00E85243" w:rsidRDefault="00E85243" w:rsidP="001942C6">
      <w:pPr>
        <w:pStyle w:val="Odstavekseznama"/>
        <w:numPr>
          <w:ilvl w:val="0"/>
          <w:numId w:val="128"/>
        </w:numPr>
      </w:pPr>
      <w:r>
        <w:t>Kliknite na želeno obvestilo; preusmerjeni boste na stran »</w:t>
      </w:r>
      <w:r w:rsidRPr="00F2594A">
        <w:rPr>
          <w:b/>
        </w:rPr>
        <w:t>Vpogled v obvestilo</w:t>
      </w:r>
      <w:r>
        <w:t>«, kjer lahko pogledate podrobnosti.</w:t>
      </w:r>
    </w:p>
    <w:p w14:paraId="10EA0A86" w14:textId="77777777" w:rsidR="00203421" w:rsidRDefault="00203421" w:rsidP="00203421">
      <w:pPr>
        <w:pStyle w:val="Naslov4"/>
      </w:pPr>
      <w:bookmarkStart w:id="456" w:name="_Ref87870718"/>
      <w:bookmarkStart w:id="457" w:name="_Toc100040551"/>
      <w:r>
        <w:t>Določitev novega / nadomestnega nadzornika raziskave</w:t>
      </w:r>
      <w:bookmarkEnd w:id="456"/>
      <w:bookmarkEnd w:id="457"/>
    </w:p>
    <w:p w14:paraId="7DA27624" w14:textId="77777777" w:rsidR="00203421" w:rsidRDefault="00203421" w:rsidP="00203421">
      <w:pPr>
        <w:pStyle w:val="Naslov5"/>
      </w:pPr>
      <w:bookmarkStart w:id="458" w:name="_Toc100040552"/>
      <w:r>
        <w:t>Kdo lahko določi novega / nadomestnega nadzornika raziskave in kdaj?</w:t>
      </w:r>
      <w:bookmarkEnd w:id="458"/>
    </w:p>
    <w:p w14:paraId="5C9B3D82" w14:textId="77777777" w:rsidR="00203421" w:rsidRDefault="00203421" w:rsidP="00203421">
      <w:r>
        <w:t>Akcija je na voljo:</w:t>
      </w:r>
    </w:p>
    <w:p w14:paraId="4A939CF0" w14:textId="77777777" w:rsidR="00203421" w:rsidRDefault="00203421" w:rsidP="001942C6">
      <w:pPr>
        <w:pStyle w:val="Odstavekseznama"/>
        <w:numPr>
          <w:ilvl w:val="0"/>
          <w:numId w:val="124"/>
        </w:numPr>
      </w:pPr>
      <w:r>
        <w:t>če ste nosilec zadeve in</w:t>
      </w:r>
    </w:p>
    <w:p w14:paraId="1BF86E91" w14:textId="77777777" w:rsidR="00203421" w:rsidRDefault="00203421" w:rsidP="001942C6">
      <w:pPr>
        <w:pStyle w:val="Odstavekseznama"/>
        <w:numPr>
          <w:ilvl w:val="0"/>
          <w:numId w:val="124"/>
        </w:numPr>
      </w:pPr>
      <w:r>
        <w:t xml:space="preserve">če je </w:t>
      </w:r>
      <w:r w:rsidRPr="00A1441C">
        <w:rPr>
          <w:highlight w:val="yellow"/>
        </w:rPr>
        <w:t>izdana odločba.</w:t>
      </w:r>
    </w:p>
    <w:p w14:paraId="24B6802D" w14:textId="77777777" w:rsidR="00203421" w:rsidRDefault="00203421" w:rsidP="00203421">
      <w:pPr>
        <w:pStyle w:val="Naslov5"/>
      </w:pPr>
      <w:bookmarkStart w:id="459" w:name="_Toc100040553"/>
      <w:r>
        <w:t>Kako določim novega / nadomestnega nadzornika raziskave?</w:t>
      </w:r>
      <w:bookmarkEnd w:id="459"/>
    </w:p>
    <w:p w14:paraId="08600D7A" w14:textId="77777777" w:rsidR="00203421" w:rsidRDefault="00203421" w:rsidP="001942C6">
      <w:pPr>
        <w:pStyle w:val="Odstavekseznama"/>
        <w:numPr>
          <w:ilvl w:val="0"/>
          <w:numId w:val="125"/>
        </w:numPr>
      </w:pPr>
      <w:r>
        <w:t>Odprite stran »</w:t>
      </w:r>
      <w:r w:rsidRPr="00F05D4E">
        <w:rPr>
          <w:b/>
        </w:rPr>
        <w:t xml:space="preserve">Vpogled v </w:t>
      </w:r>
      <w:r>
        <w:rPr>
          <w:b/>
        </w:rPr>
        <w:t>raziskavo</w:t>
      </w:r>
      <w:r w:rsidRPr="002057EE">
        <w:t>«.</w:t>
      </w:r>
    </w:p>
    <w:p w14:paraId="67F1AD9A" w14:textId="17C129C7" w:rsidR="00203421" w:rsidRDefault="00203421" w:rsidP="001942C6">
      <w:pPr>
        <w:pStyle w:val="Odstavekseznama"/>
        <w:numPr>
          <w:ilvl w:val="0"/>
          <w:numId w:val="125"/>
        </w:numPr>
      </w:pPr>
      <w:r>
        <w:t>V sekciji »</w:t>
      </w:r>
      <w:r w:rsidRPr="00015845">
        <w:rPr>
          <w:b/>
        </w:rPr>
        <w:t>Poudarjena vsebina o raziskavi</w:t>
      </w:r>
      <w:r>
        <w:t>« v sklopu »</w:t>
      </w:r>
      <w:r w:rsidRPr="00015845">
        <w:rPr>
          <w:b/>
        </w:rPr>
        <w:t>Nadzornik raziskave</w:t>
      </w:r>
      <w:r>
        <w:t xml:space="preserve">« kliknite na </w:t>
      </w:r>
      <w:r w:rsidR="00AF20F5">
        <w:t>ikon</w:t>
      </w:r>
      <w:r>
        <w:t>o »</w:t>
      </w:r>
      <w:r w:rsidRPr="00A1441C">
        <w:rPr>
          <w:b/>
        </w:rPr>
        <w:t>tri pikice</w:t>
      </w:r>
      <w:r>
        <w:t>«.</w:t>
      </w:r>
    </w:p>
    <w:p w14:paraId="3D9DD432" w14:textId="77777777" w:rsidR="00203421" w:rsidRDefault="00203421" w:rsidP="001942C6">
      <w:pPr>
        <w:pStyle w:val="Odstavekseznama"/>
        <w:numPr>
          <w:ilvl w:val="0"/>
          <w:numId w:val="125"/>
        </w:numPr>
      </w:pPr>
      <w:r>
        <w:t>Kliknite na povezavo »</w:t>
      </w:r>
      <w:r w:rsidRPr="00A1441C">
        <w:rPr>
          <w:b/>
        </w:rPr>
        <w:t>Določitev novega / nadomestnega nadzornika</w:t>
      </w:r>
      <w:r>
        <w:t>«.</w:t>
      </w:r>
    </w:p>
    <w:p w14:paraId="6AE2678A" w14:textId="77777777" w:rsidR="00203421" w:rsidRDefault="00203421" w:rsidP="001942C6">
      <w:pPr>
        <w:pStyle w:val="Odstavekseznama"/>
        <w:numPr>
          <w:ilvl w:val="0"/>
          <w:numId w:val="125"/>
        </w:numPr>
      </w:pPr>
      <w:r>
        <w:t>Izpolnite obrazec.</w:t>
      </w:r>
    </w:p>
    <w:p w14:paraId="0AAB101F" w14:textId="77777777" w:rsidR="00203421" w:rsidRDefault="00203421" w:rsidP="001942C6">
      <w:pPr>
        <w:pStyle w:val="Odstavekseznama"/>
        <w:numPr>
          <w:ilvl w:val="0"/>
          <w:numId w:val="125"/>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28F8272" w14:textId="71D7C660" w:rsidR="00203421" w:rsidRDefault="00203421" w:rsidP="001942C6">
      <w:pPr>
        <w:pStyle w:val="Odstavekseznama"/>
        <w:numPr>
          <w:ilvl w:val="0"/>
          <w:numId w:val="125"/>
        </w:numPr>
      </w:pPr>
      <w:r>
        <w:t>Po uspešno izvedeni akciji je nov / nadomestni nadzornik prikazan v sekciji »</w:t>
      </w:r>
      <w:r w:rsidRPr="00FE529C">
        <w:rPr>
          <w:b/>
        </w:rPr>
        <w:t>Poudarjena vsebina o raziskavi</w:t>
      </w:r>
      <w:r>
        <w:t>«. Stari nadzornik je prikazan v sekciji »</w:t>
      </w:r>
      <w:r w:rsidRPr="00A1441C">
        <w:rPr>
          <w:b/>
        </w:rPr>
        <w:t>Nadzorniki in pristojnost OE</w:t>
      </w:r>
      <w:r>
        <w:t>« na zavihku »</w:t>
      </w:r>
      <w:r w:rsidRPr="00A1441C">
        <w:rPr>
          <w:b/>
        </w:rPr>
        <w:t>Odločba</w:t>
      </w:r>
      <w:r>
        <w:t>« in je označen kot neaktiven. Oba nadzornika bosta obveščena na domači plošči.</w:t>
      </w:r>
    </w:p>
    <w:p w14:paraId="7DE25618" w14:textId="7E0E3B2F" w:rsidR="00F60E87" w:rsidRDefault="00F60E87" w:rsidP="00F60E87">
      <w:pPr>
        <w:pStyle w:val="Naslov4"/>
      </w:pPr>
      <w:bookmarkStart w:id="460" w:name="_Ref87864172"/>
      <w:bookmarkStart w:id="461" w:name="_Toc100040554"/>
      <w:r>
        <w:t>Določitev raziskovalne ekipe (ISG)</w:t>
      </w:r>
      <w:bookmarkEnd w:id="460"/>
      <w:bookmarkEnd w:id="461"/>
    </w:p>
    <w:p w14:paraId="03017915" w14:textId="25CC27F5" w:rsidR="008A1763" w:rsidRPr="008A1763" w:rsidRDefault="008A1763" w:rsidP="008A1763">
      <w:r>
        <w:t xml:space="preserve">Pred začetkom terenskih del pri postopku ISG je treba določiti člane raziskovalne </w:t>
      </w:r>
    </w:p>
    <w:p w14:paraId="7B1C7B12" w14:textId="21D185FF" w:rsidR="00F60E87" w:rsidRDefault="00F60E87" w:rsidP="00F60E87">
      <w:pPr>
        <w:pStyle w:val="Naslov5"/>
      </w:pPr>
      <w:bookmarkStart w:id="462" w:name="_Toc100040555"/>
      <w:r>
        <w:t>Kdo lahko določi raziskovalno ekipo in kdaj?</w:t>
      </w:r>
      <w:bookmarkEnd w:id="462"/>
    </w:p>
    <w:p w14:paraId="388CE85B" w14:textId="510A4541" w:rsidR="00F60E87" w:rsidRDefault="00F60E87" w:rsidP="00F60E87">
      <w:r>
        <w:t xml:space="preserve">Akcija je na voljo samo za postopek </w:t>
      </w:r>
      <w:r w:rsidRPr="00F60E87">
        <w:rPr>
          <w:b/>
        </w:rPr>
        <w:t>ISG</w:t>
      </w:r>
      <w:r>
        <w:t>:</w:t>
      </w:r>
    </w:p>
    <w:p w14:paraId="647DC7D7" w14:textId="77777777" w:rsidR="00F60E87" w:rsidRDefault="00F60E87" w:rsidP="001942C6">
      <w:pPr>
        <w:pStyle w:val="Odstavekseznama"/>
        <w:numPr>
          <w:ilvl w:val="0"/>
          <w:numId w:val="124"/>
        </w:numPr>
      </w:pPr>
      <w:r>
        <w:t>če ste izvajalec CPA in</w:t>
      </w:r>
    </w:p>
    <w:p w14:paraId="29443408" w14:textId="44BA4F41" w:rsidR="00F60E87" w:rsidRDefault="00F60E87" w:rsidP="001942C6">
      <w:pPr>
        <w:pStyle w:val="Odstavekseznama"/>
        <w:numPr>
          <w:ilvl w:val="0"/>
          <w:numId w:val="124"/>
        </w:numPr>
      </w:pPr>
      <w:r>
        <w:t xml:space="preserve">če </w:t>
      </w:r>
      <w:r w:rsidRPr="00F60E87">
        <w:t xml:space="preserve">je </w:t>
      </w:r>
      <w:r>
        <w:t>status zadeve »</w:t>
      </w:r>
      <w:r w:rsidRPr="00F60E87">
        <w:rPr>
          <w:b/>
        </w:rPr>
        <w:t>Terenska raziskava čaka na določitev raziskovalne ekipe</w:t>
      </w:r>
      <w:r>
        <w:t>«</w:t>
      </w:r>
      <w:r w:rsidRPr="00F60E87">
        <w:t>.</w:t>
      </w:r>
    </w:p>
    <w:p w14:paraId="3A7F5A43" w14:textId="1B7E8227" w:rsidR="008A1763" w:rsidRDefault="008A1763" w:rsidP="008A1763">
      <w:pPr>
        <w:pStyle w:val="Naslov5"/>
      </w:pPr>
      <w:bookmarkStart w:id="463" w:name="_Toc100040556"/>
      <w:r>
        <w:t>Kako najdem raziskave, ki čakajo na določitev raziskovalne ekipe?</w:t>
      </w:r>
      <w:bookmarkEnd w:id="463"/>
    </w:p>
    <w:p w14:paraId="2E673EDF" w14:textId="77777777" w:rsidR="008A1763" w:rsidRDefault="008A1763" w:rsidP="001942C6">
      <w:pPr>
        <w:pStyle w:val="Odstavekseznama"/>
        <w:numPr>
          <w:ilvl w:val="0"/>
          <w:numId w:val="135"/>
        </w:numPr>
      </w:pPr>
      <w:r>
        <w:t>Odprite stran »</w:t>
      </w:r>
      <w:r w:rsidRPr="003021FB">
        <w:rPr>
          <w:b/>
        </w:rPr>
        <w:t>Domača plošča</w:t>
      </w:r>
      <w:r w:rsidRPr="002057EE">
        <w:t>«.</w:t>
      </w:r>
    </w:p>
    <w:p w14:paraId="49E3AF47" w14:textId="0F532163" w:rsidR="008A1763" w:rsidRDefault="008A1763" w:rsidP="001942C6">
      <w:pPr>
        <w:pStyle w:val="Odstavekseznama"/>
        <w:numPr>
          <w:ilvl w:val="0"/>
          <w:numId w:val="135"/>
        </w:numPr>
      </w:pPr>
      <w:r>
        <w:t>V pregledu »</w:t>
      </w:r>
      <w:r w:rsidRPr="00E9624B">
        <w:rPr>
          <w:b/>
        </w:rPr>
        <w:t>Aktivne zadeve</w:t>
      </w:r>
      <w:r>
        <w:rPr>
          <w:b/>
        </w:rPr>
        <w:t>«</w:t>
      </w:r>
      <w:r>
        <w:t xml:space="preserve"> na zavihku »</w:t>
      </w:r>
      <w:r>
        <w:rPr>
          <w:b/>
        </w:rPr>
        <w:t>Odločba</w:t>
      </w:r>
      <w:r w:rsidRPr="002057EE">
        <w:t>«</w:t>
      </w:r>
      <w:r>
        <w:t xml:space="preserve"> razprite sekcijo »</w:t>
      </w:r>
      <w:r>
        <w:rPr>
          <w:b/>
        </w:rPr>
        <w:t>Pravnomočne zadeve, ki čakajo na začetek terenskih del</w:t>
      </w:r>
      <w:r w:rsidRPr="002057EE">
        <w:t>«.</w:t>
      </w:r>
    </w:p>
    <w:p w14:paraId="5F53D6E0" w14:textId="7D1C951D" w:rsidR="008A1763" w:rsidRPr="008A1763" w:rsidRDefault="008A1763" w:rsidP="001942C6">
      <w:pPr>
        <w:pStyle w:val="Odstavekseznama"/>
        <w:numPr>
          <w:ilvl w:val="0"/>
          <w:numId w:val="135"/>
        </w:numPr>
      </w:pPr>
      <w:r>
        <w:t>Kliknite na kartico »</w:t>
      </w:r>
      <w:r>
        <w:rPr>
          <w:b/>
        </w:rPr>
        <w:t>Čaka na določitev raziskovalne ekipe</w:t>
      </w:r>
      <w:r>
        <w:t>«; preusmerjeni boste na iskalnik razglasitev, pri katerih je treba določiti raziskovalno ekipo.</w:t>
      </w:r>
    </w:p>
    <w:p w14:paraId="3CE7742B" w14:textId="27596C5A" w:rsidR="00F60E87" w:rsidRDefault="00F60E87" w:rsidP="00F60E87">
      <w:pPr>
        <w:pStyle w:val="Naslov5"/>
      </w:pPr>
      <w:bookmarkStart w:id="464" w:name="_Toc100040557"/>
      <w:r>
        <w:t>Kako določim raziskovalno ekipo?</w:t>
      </w:r>
      <w:bookmarkEnd w:id="464"/>
    </w:p>
    <w:p w14:paraId="2C9E90E3" w14:textId="482B2BAC" w:rsidR="00F60E87" w:rsidRDefault="00F60E87" w:rsidP="00F60E87">
      <w:r w:rsidRPr="00F60E87">
        <w:rPr>
          <w:noProof/>
        </w:rPr>
        <w:drawing>
          <wp:inline distT="0" distB="0" distL="0" distR="0" wp14:anchorId="42A03B0B" wp14:editId="3C73BE26">
            <wp:extent cx="1899822" cy="268143"/>
            <wp:effectExtent l="0" t="0" r="571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41800" cy="274068"/>
                    </a:xfrm>
                    <a:prstGeom prst="rect">
                      <a:avLst/>
                    </a:prstGeom>
                  </pic:spPr>
                </pic:pic>
              </a:graphicData>
            </a:graphic>
          </wp:inline>
        </w:drawing>
      </w:r>
    </w:p>
    <w:p w14:paraId="16463CD0" w14:textId="77777777" w:rsidR="00F60E87" w:rsidRDefault="00F60E87" w:rsidP="001942C6">
      <w:pPr>
        <w:pStyle w:val="Odstavekseznama"/>
        <w:numPr>
          <w:ilvl w:val="0"/>
          <w:numId w:val="133"/>
        </w:numPr>
      </w:pPr>
      <w:r>
        <w:t>Odprite stran »</w:t>
      </w:r>
      <w:r w:rsidRPr="00F05D4E">
        <w:rPr>
          <w:b/>
        </w:rPr>
        <w:t xml:space="preserve">Vpogled v </w:t>
      </w:r>
      <w:r>
        <w:rPr>
          <w:b/>
        </w:rPr>
        <w:t>raziskavo</w:t>
      </w:r>
      <w:r w:rsidRPr="002057EE">
        <w:t>«.</w:t>
      </w:r>
    </w:p>
    <w:p w14:paraId="1F97A652" w14:textId="10FF4785" w:rsidR="00F60E87" w:rsidRDefault="00F60E87" w:rsidP="001942C6">
      <w:pPr>
        <w:pStyle w:val="Odstavekseznama"/>
        <w:numPr>
          <w:ilvl w:val="0"/>
          <w:numId w:val="133"/>
        </w:numPr>
      </w:pPr>
      <w:r>
        <w:t>Kliknite na gumb »</w:t>
      </w:r>
      <w:r w:rsidRPr="008A1763">
        <w:rPr>
          <w:b/>
          <w:highlight w:val="yellow"/>
        </w:rPr>
        <w:t>Uredi raziskovalno ekipo</w:t>
      </w:r>
      <w:r>
        <w:t>«.</w:t>
      </w:r>
    </w:p>
    <w:p w14:paraId="48522A9D" w14:textId="77777777" w:rsidR="00F60E87" w:rsidRDefault="00F60E87" w:rsidP="001942C6">
      <w:pPr>
        <w:pStyle w:val="Odstavekseznama"/>
        <w:numPr>
          <w:ilvl w:val="0"/>
          <w:numId w:val="133"/>
        </w:numPr>
      </w:pPr>
      <w:r>
        <w:lastRenderedPageBreak/>
        <w:t>Izpolnite obrazec.</w:t>
      </w:r>
    </w:p>
    <w:p w14:paraId="1339A606" w14:textId="2E38FBC9" w:rsidR="00F60E87" w:rsidRDefault="00F60E87" w:rsidP="001942C6">
      <w:pPr>
        <w:pStyle w:val="Odstavekseznama"/>
        <w:numPr>
          <w:ilvl w:val="0"/>
          <w:numId w:val="13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7AC625F" w14:textId="2409DB71" w:rsidR="00F60E87" w:rsidRDefault="00F60E87" w:rsidP="001942C6">
      <w:pPr>
        <w:pStyle w:val="Odstavekseznama"/>
        <w:numPr>
          <w:ilvl w:val="0"/>
          <w:numId w:val="133"/>
        </w:numPr>
      </w:pPr>
      <w:r>
        <w:t>Postopek urejanja lahko ponovite, dokler raziskovalna ekipa ni potrjena.</w:t>
      </w:r>
    </w:p>
    <w:p w14:paraId="6AC3573F" w14:textId="1321A695" w:rsidR="00F60E87" w:rsidRDefault="00F60E87" w:rsidP="00F60E87">
      <w:pPr>
        <w:pStyle w:val="Naslov5"/>
      </w:pPr>
      <w:bookmarkStart w:id="465" w:name="_Toc100040558"/>
      <w:r>
        <w:t>Kako potrdim raziskovalno ekipo?</w:t>
      </w:r>
      <w:bookmarkEnd w:id="465"/>
    </w:p>
    <w:p w14:paraId="62F70472" w14:textId="69B209F5" w:rsidR="00F60E87" w:rsidRDefault="00B21AC6" w:rsidP="00F60E87">
      <w:r w:rsidRPr="00B21AC6">
        <w:rPr>
          <w:noProof/>
        </w:rPr>
        <w:drawing>
          <wp:inline distT="0" distB="0" distL="0" distR="0" wp14:anchorId="6E34F024" wp14:editId="316ED837">
            <wp:extent cx="1833239" cy="257201"/>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936996" cy="271758"/>
                    </a:xfrm>
                    <a:prstGeom prst="rect">
                      <a:avLst/>
                    </a:prstGeom>
                  </pic:spPr>
                </pic:pic>
              </a:graphicData>
            </a:graphic>
          </wp:inline>
        </w:drawing>
      </w:r>
    </w:p>
    <w:p w14:paraId="39726D38" w14:textId="77777777" w:rsidR="00F60E87" w:rsidRDefault="00F60E87" w:rsidP="001942C6">
      <w:pPr>
        <w:pStyle w:val="Odstavekseznama"/>
        <w:numPr>
          <w:ilvl w:val="0"/>
          <w:numId w:val="134"/>
        </w:numPr>
      </w:pPr>
      <w:r>
        <w:t>Odprite stran »</w:t>
      </w:r>
      <w:r w:rsidRPr="00F05D4E">
        <w:rPr>
          <w:b/>
        </w:rPr>
        <w:t xml:space="preserve">Vpogled v </w:t>
      </w:r>
      <w:r>
        <w:rPr>
          <w:b/>
        </w:rPr>
        <w:t>raziskavo</w:t>
      </w:r>
      <w:r w:rsidRPr="002057EE">
        <w:t>«.</w:t>
      </w:r>
    </w:p>
    <w:p w14:paraId="75D4D515" w14:textId="33D8AD93" w:rsidR="00F60E87" w:rsidRDefault="00F60E87" w:rsidP="001942C6">
      <w:pPr>
        <w:pStyle w:val="Odstavekseznama"/>
        <w:numPr>
          <w:ilvl w:val="0"/>
          <w:numId w:val="134"/>
        </w:numPr>
      </w:pPr>
      <w:r>
        <w:t>Kliknite na gumb »</w:t>
      </w:r>
      <w:r w:rsidR="00B21AC6">
        <w:rPr>
          <w:b/>
        </w:rPr>
        <w:t>Potrdi</w:t>
      </w:r>
      <w:r w:rsidRPr="00F60E87">
        <w:rPr>
          <w:b/>
        </w:rPr>
        <w:t xml:space="preserve"> raziskovalno ekipo</w:t>
      </w:r>
      <w:r>
        <w:t>«.</w:t>
      </w:r>
    </w:p>
    <w:p w14:paraId="7AFC6071" w14:textId="56071D29" w:rsidR="008C2673" w:rsidRDefault="00B21AC6" w:rsidP="001942C6">
      <w:pPr>
        <w:pStyle w:val="Odstavekseznama"/>
        <w:numPr>
          <w:ilvl w:val="0"/>
          <w:numId w:val="134"/>
        </w:numPr>
      </w:pPr>
      <w:r>
        <w:t>Če želite, vpišite komentar; komentar bo prikazan v časovnici</w:t>
      </w:r>
      <w:r w:rsidR="00F60E87">
        <w:t>.</w:t>
      </w:r>
    </w:p>
    <w:p w14:paraId="642C9EFC" w14:textId="77777777" w:rsidR="00F60E87" w:rsidRDefault="00F60E87" w:rsidP="001942C6">
      <w:pPr>
        <w:pStyle w:val="Odstavekseznama"/>
        <w:numPr>
          <w:ilvl w:val="0"/>
          <w:numId w:val="13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B3739B5" w14:textId="7E243138" w:rsidR="00F60E87" w:rsidRDefault="008C2673" w:rsidP="001942C6">
      <w:pPr>
        <w:pStyle w:val="Odstavekseznama"/>
        <w:numPr>
          <w:ilvl w:val="0"/>
          <w:numId w:val="134"/>
        </w:numPr>
      </w:pPr>
      <w:r>
        <w:t>Po uspešno končani akciji bodo člani raziskovalne ekipe dodani na raziskavo in prikazani na zavihku »</w:t>
      </w:r>
      <w:r w:rsidRPr="008C2673">
        <w:rPr>
          <w:b/>
        </w:rPr>
        <w:t>Odločba</w:t>
      </w:r>
      <w:r>
        <w:t>« v sekciji »</w:t>
      </w:r>
      <w:r w:rsidRPr="008C2673">
        <w:rPr>
          <w:b/>
        </w:rPr>
        <w:t>Raziskovalna skupina</w:t>
      </w:r>
      <w:r>
        <w:t>«</w:t>
      </w:r>
      <w:r w:rsidR="00F60E87">
        <w:t>.</w:t>
      </w:r>
    </w:p>
    <w:p w14:paraId="4D8129E7" w14:textId="1C8C7725" w:rsidR="00CC050D" w:rsidRDefault="00CC050D" w:rsidP="00CC050D">
      <w:pPr>
        <w:pStyle w:val="Naslov4"/>
      </w:pPr>
      <w:bookmarkStart w:id="466" w:name="_Ref88139126"/>
      <w:bookmarkStart w:id="467" w:name="_Toc100040559"/>
      <w:r>
        <w:t>Priprava prvega poročila</w:t>
      </w:r>
      <w:bookmarkEnd w:id="466"/>
      <w:bookmarkEnd w:id="467"/>
    </w:p>
    <w:p w14:paraId="53C397F6" w14:textId="43B74A64" w:rsidR="00CC050D" w:rsidRDefault="00F4384F" w:rsidP="00CC050D">
      <w:r>
        <w:t>Priprava prvega poročila je sestavljena iz naslednjih opravil:</w:t>
      </w:r>
    </w:p>
    <w:p w14:paraId="69ADC7C0" w14:textId="7453D77E" w:rsidR="00F4384F" w:rsidRDefault="00F4384F" w:rsidP="001942C6">
      <w:pPr>
        <w:pStyle w:val="Odstavekseznama"/>
        <w:numPr>
          <w:ilvl w:val="0"/>
          <w:numId w:val="157"/>
        </w:numPr>
      </w:pPr>
      <w:r>
        <w:t>urejanje atributnih podatkov poročila,</w:t>
      </w:r>
    </w:p>
    <w:p w14:paraId="4F7F05AB" w14:textId="144F8100" w:rsidR="00F4384F" w:rsidRDefault="00F4384F" w:rsidP="001942C6">
      <w:pPr>
        <w:pStyle w:val="Odstavekseznama"/>
        <w:numPr>
          <w:ilvl w:val="0"/>
          <w:numId w:val="157"/>
        </w:numPr>
      </w:pPr>
      <w:r>
        <w:t>urejanje prilog,</w:t>
      </w:r>
    </w:p>
    <w:p w14:paraId="4914A4B5" w14:textId="6EE5B7A6" w:rsidR="00F4384F" w:rsidRDefault="00F4384F" w:rsidP="001942C6">
      <w:pPr>
        <w:pStyle w:val="Odstavekseznama"/>
        <w:numPr>
          <w:ilvl w:val="0"/>
          <w:numId w:val="157"/>
        </w:numPr>
      </w:pPr>
      <w:r>
        <w:t>potrditev atributnih podatkov,</w:t>
      </w:r>
    </w:p>
    <w:p w14:paraId="7DC34CE4" w14:textId="605A75C2" w:rsidR="00F4384F" w:rsidRDefault="00F4384F" w:rsidP="001942C6">
      <w:pPr>
        <w:pStyle w:val="Odstavekseznama"/>
        <w:numPr>
          <w:ilvl w:val="0"/>
          <w:numId w:val="157"/>
        </w:numPr>
      </w:pPr>
      <w:r>
        <w:t>izvoz atributnih podatkov v Word dokument,</w:t>
      </w:r>
    </w:p>
    <w:p w14:paraId="258E9106" w14:textId="12068777" w:rsidR="00F4384F" w:rsidRDefault="00F4384F" w:rsidP="001942C6">
      <w:pPr>
        <w:pStyle w:val="Odstavekseznama"/>
        <w:numPr>
          <w:ilvl w:val="0"/>
          <w:numId w:val="157"/>
        </w:numPr>
      </w:pPr>
      <w:r>
        <w:t>urejanje dokumenta izven aplikacije,</w:t>
      </w:r>
    </w:p>
    <w:p w14:paraId="1F87AB16" w14:textId="2F054AD3" w:rsidR="00F4384F" w:rsidRDefault="00F4384F" w:rsidP="001942C6">
      <w:pPr>
        <w:pStyle w:val="Odstavekseznama"/>
        <w:numPr>
          <w:ilvl w:val="0"/>
          <w:numId w:val="157"/>
        </w:numPr>
      </w:pPr>
      <w:r>
        <w:t>pripenjanje dokumenta v aplikacijo,</w:t>
      </w:r>
    </w:p>
    <w:p w14:paraId="79144908" w14:textId="3A03CEAE" w:rsidR="00F4384F" w:rsidRPr="00CC050D" w:rsidRDefault="00F4384F" w:rsidP="001942C6">
      <w:pPr>
        <w:pStyle w:val="Odstavekseznama"/>
        <w:numPr>
          <w:ilvl w:val="0"/>
          <w:numId w:val="157"/>
        </w:numPr>
      </w:pPr>
      <w:r>
        <w:t>oddaja poročila.</w:t>
      </w:r>
    </w:p>
    <w:p w14:paraId="749B52DC" w14:textId="78152BA0" w:rsidR="00CC050D" w:rsidRDefault="00CC050D" w:rsidP="00CC050D">
      <w:pPr>
        <w:pStyle w:val="Naslov5"/>
      </w:pPr>
      <w:bookmarkStart w:id="468" w:name="_Toc100040560"/>
      <w:r>
        <w:t xml:space="preserve">Kdo lahko </w:t>
      </w:r>
      <w:r w:rsidR="00CE2290">
        <w:t>začne pripravo</w:t>
      </w:r>
      <w:r w:rsidR="00D41CF7">
        <w:t xml:space="preserve"> </w:t>
      </w:r>
      <w:r>
        <w:t>prv</w:t>
      </w:r>
      <w:r w:rsidR="00CE2290">
        <w:t>ega</w:t>
      </w:r>
      <w:r>
        <w:t xml:space="preserve"> poročil</w:t>
      </w:r>
      <w:r w:rsidR="00CE2290">
        <w:t xml:space="preserve">a </w:t>
      </w:r>
      <w:r>
        <w:t>in kdaj?</w:t>
      </w:r>
      <w:bookmarkEnd w:id="468"/>
    </w:p>
    <w:p w14:paraId="6A1C4C5E" w14:textId="6B801B45" w:rsidR="00CC050D" w:rsidRDefault="00CC050D" w:rsidP="00CC050D">
      <w:r>
        <w:t>Akcija je na voljo:</w:t>
      </w:r>
    </w:p>
    <w:p w14:paraId="2CA31C01" w14:textId="089CE279" w:rsidR="00CC050D" w:rsidRDefault="0028143A" w:rsidP="001942C6">
      <w:pPr>
        <w:pStyle w:val="Odstavekseznama"/>
        <w:numPr>
          <w:ilvl w:val="0"/>
          <w:numId w:val="152"/>
        </w:numPr>
      </w:pPr>
      <w:r>
        <w:t xml:space="preserve">če ste </w:t>
      </w:r>
      <w:r w:rsidRPr="0028143A">
        <w:rPr>
          <w:b/>
        </w:rPr>
        <w:t>izvajalec raziskave</w:t>
      </w:r>
      <w:r>
        <w:t xml:space="preserve"> in</w:t>
      </w:r>
    </w:p>
    <w:p w14:paraId="05A8FA73" w14:textId="5B546C0B" w:rsidR="0028143A" w:rsidRPr="00CC050D" w:rsidRDefault="0028143A" w:rsidP="001942C6">
      <w:pPr>
        <w:pStyle w:val="Odstavekseznama"/>
        <w:numPr>
          <w:ilvl w:val="0"/>
          <w:numId w:val="152"/>
        </w:numPr>
      </w:pPr>
      <w:r>
        <w:t>če je raziskava v statusu »</w:t>
      </w:r>
      <w:r w:rsidRPr="0028143A">
        <w:rPr>
          <w:b/>
        </w:rPr>
        <w:t>Terenska raziskava končana</w:t>
      </w:r>
      <w:r>
        <w:t>«.</w:t>
      </w:r>
    </w:p>
    <w:p w14:paraId="0923D4B6" w14:textId="5D36477F" w:rsidR="00CC050D" w:rsidRDefault="00CC050D" w:rsidP="00CC050D">
      <w:pPr>
        <w:pStyle w:val="Naslov5"/>
      </w:pPr>
      <w:bookmarkStart w:id="469" w:name="_Toc100040561"/>
      <w:r>
        <w:t>Kako najdem raziskave, ki čakajo na pripravo prvega poročila?</w:t>
      </w:r>
      <w:bookmarkEnd w:id="469"/>
    </w:p>
    <w:p w14:paraId="4B87ADE5" w14:textId="77777777" w:rsidR="00D41CF7" w:rsidRDefault="00D41CF7" w:rsidP="001942C6">
      <w:pPr>
        <w:pStyle w:val="Odstavekseznama"/>
        <w:numPr>
          <w:ilvl w:val="0"/>
          <w:numId w:val="153"/>
        </w:numPr>
      </w:pPr>
      <w:r>
        <w:t>Odprite stran »</w:t>
      </w:r>
      <w:r w:rsidRPr="003021FB">
        <w:rPr>
          <w:b/>
        </w:rPr>
        <w:t>Domača plošča</w:t>
      </w:r>
      <w:r w:rsidRPr="002057EE">
        <w:t>«.</w:t>
      </w:r>
    </w:p>
    <w:p w14:paraId="2F27035C" w14:textId="77777777" w:rsidR="00D41CF7" w:rsidRDefault="00D41CF7" w:rsidP="001942C6">
      <w:pPr>
        <w:pStyle w:val="Odstavekseznama"/>
        <w:numPr>
          <w:ilvl w:val="0"/>
          <w:numId w:val="153"/>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06B899BF" w14:textId="24BBD56B" w:rsidR="00D41CF7" w:rsidRDefault="00D41CF7" w:rsidP="001942C6">
      <w:pPr>
        <w:pStyle w:val="Odstavekseznama"/>
        <w:numPr>
          <w:ilvl w:val="0"/>
          <w:numId w:val="153"/>
        </w:numPr>
      </w:pPr>
      <w:r>
        <w:t>V stolpcu »Priprava« kliknite na kartico »</w:t>
      </w:r>
      <w:r>
        <w:rPr>
          <w:b/>
        </w:rPr>
        <w:t>Terenska raziskava zaključena (potrebno je pripraviti prvo poročilo)</w:t>
      </w:r>
      <w:r>
        <w:t>; preusmerjeni boste na iskalnik raziskav, za katere je treba pripraviti in oddati prvo poročilo.</w:t>
      </w:r>
    </w:p>
    <w:p w14:paraId="0661BD04" w14:textId="4E040CD9" w:rsidR="00D41CF7" w:rsidRPr="00D41CF7" w:rsidRDefault="00D41CF7" w:rsidP="001942C6">
      <w:pPr>
        <w:pStyle w:val="Odstavekseznama"/>
        <w:numPr>
          <w:ilvl w:val="0"/>
          <w:numId w:val="153"/>
        </w:numPr>
      </w:pPr>
      <w:r>
        <w:t>Kliknite na želeno raziskavo; preusmerjeni boste na stran »</w:t>
      </w:r>
      <w:r w:rsidRPr="00D10332">
        <w:rPr>
          <w:b/>
        </w:rPr>
        <w:t>Vpogled v raziskavo</w:t>
      </w:r>
      <w:r w:rsidRPr="002057EE">
        <w:t>«.</w:t>
      </w:r>
    </w:p>
    <w:p w14:paraId="068D4021" w14:textId="4CB9990E" w:rsidR="00CC050D" w:rsidRDefault="00CC050D" w:rsidP="00CC050D">
      <w:pPr>
        <w:pStyle w:val="Naslov5"/>
      </w:pPr>
      <w:bookmarkStart w:id="470" w:name="_Toc100040562"/>
      <w:r>
        <w:t xml:space="preserve">Kako </w:t>
      </w:r>
      <w:r w:rsidR="00D41CF7">
        <w:t>začnem pripravo</w:t>
      </w:r>
      <w:r>
        <w:t xml:space="preserve"> prv</w:t>
      </w:r>
      <w:r w:rsidR="00D41CF7">
        <w:t>ega</w:t>
      </w:r>
      <w:r>
        <w:t xml:space="preserve"> poročil</w:t>
      </w:r>
      <w:r w:rsidR="00D41CF7">
        <w:t>a</w:t>
      </w:r>
      <w:r>
        <w:t>?</w:t>
      </w:r>
      <w:bookmarkEnd w:id="470"/>
    </w:p>
    <w:p w14:paraId="6B904845" w14:textId="59EDE0D9" w:rsidR="00D41CF7" w:rsidRDefault="00D41CF7" w:rsidP="00D41CF7">
      <w:pPr>
        <w:pStyle w:val="Brezrazmikov"/>
        <w:spacing w:after="200" w:line="276" w:lineRule="auto"/>
      </w:pPr>
      <w:r w:rsidRPr="00D41CF7">
        <w:rPr>
          <w:noProof/>
        </w:rPr>
        <w:drawing>
          <wp:inline distT="0" distB="0" distL="0" distR="0" wp14:anchorId="47FB47BB" wp14:editId="58629B55">
            <wp:extent cx="1553593" cy="227633"/>
            <wp:effectExtent l="0" t="0" r="0" b="127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579323" cy="231403"/>
                    </a:xfrm>
                    <a:prstGeom prst="rect">
                      <a:avLst/>
                    </a:prstGeom>
                  </pic:spPr>
                </pic:pic>
              </a:graphicData>
            </a:graphic>
          </wp:inline>
        </w:drawing>
      </w:r>
    </w:p>
    <w:p w14:paraId="15D7BDED" w14:textId="50BA05A6" w:rsidR="00D41CF7" w:rsidRDefault="00D41CF7" w:rsidP="001942C6">
      <w:pPr>
        <w:pStyle w:val="Odstavekseznama"/>
        <w:numPr>
          <w:ilvl w:val="0"/>
          <w:numId w:val="154"/>
        </w:numPr>
      </w:pPr>
      <w:r>
        <w:t>Odprite stran »</w:t>
      </w:r>
      <w:r w:rsidRPr="00D41CF7">
        <w:rPr>
          <w:b/>
        </w:rPr>
        <w:t>Vpogled v raziskavo</w:t>
      </w:r>
      <w:r>
        <w:t>«.</w:t>
      </w:r>
    </w:p>
    <w:p w14:paraId="1BA5D3FE" w14:textId="77777777" w:rsidR="00D41CF7" w:rsidRDefault="00D41CF7" w:rsidP="001942C6">
      <w:pPr>
        <w:pStyle w:val="Odstavekseznama"/>
        <w:numPr>
          <w:ilvl w:val="0"/>
          <w:numId w:val="154"/>
        </w:numPr>
      </w:pPr>
      <w:r>
        <w:t>Kliknite na gumb »</w:t>
      </w:r>
      <w:r w:rsidRPr="00D41CF7">
        <w:rPr>
          <w:b/>
        </w:rPr>
        <w:t>Pripravi prvo poročilo</w:t>
      </w:r>
      <w:r>
        <w:t>«.</w:t>
      </w:r>
    </w:p>
    <w:p w14:paraId="5AC0A57D" w14:textId="06CF1303" w:rsidR="00D41CF7" w:rsidRDefault="00D41CF7" w:rsidP="001942C6">
      <w:pPr>
        <w:pStyle w:val="Odstavekseznama"/>
        <w:numPr>
          <w:ilvl w:val="0"/>
          <w:numId w:val="154"/>
        </w:numPr>
      </w:pPr>
      <w:r>
        <w:t xml:space="preserve">Preusmerjeni boste na </w:t>
      </w:r>
      <w:r w:rsidRPr="00D41CF7">
        <w:rPr>
          <w:b/>
        </w:rPr>
        <w:t xml:space="preserve">čarovnik za vnos </w:t>
      </w:r>
      <w:r w:rsidR="00CD0F51">
        <w:rPr>
          <w:b/>
        </w:rPr>
        <w:t xml:space="preserve">atributnih </w:t>
      </w:r>
      <w:r w:rsidRPr="00D41CF7">
        <w:rPr>
          <w:b/>
        </w:rPr>
        <w:t>podatkov prvega poročila</w:t>
      </w:r>
      <w:r>
        <w:t>; izpolnite podatke.</w:t>
      </w:r>
    </w:p>
    <w:p w14:paraId="524239C6" w14:textId="5F09725F" w:rsidR="00D41CF7" w:rsidRDefault="00D41CF7" w:rsidP="001942C6">
      <w:pPr>
        <w:pStyle w:val="Odstavekseznama"/>
        <w:numPr>
          <w:ilvl w:val="0"/>
          <w:numId w:val="154"/>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prvo poročilo</w:t>
      </w:r>
      <w:r w:rsidRPr="000B59F7">
        <w:t>«.</w:t>
      </w:r>
      <w:r>
        <w:t xml:space="preserve"> </w:t>
      </w:r>
    </w:p>
    <w:p w14:paraId="08758872" w14:textId="4224811D" w:rsidR="00D41CF7" w:rsidRDefault="00D41CF7" w:rsidP="00D41CF7">
      <w:r w:rsidRPr="00D41CF7">
        <w:rPr>
          <w:rStyle w:val="Poudarek"/>
        </w:rPr>
        <w:t>Pozor!</w:t>
      </w:r>
      <w:r>
        <w:t xml:space="preserve"> Podatkov ne morete shraniti, če ne vpišete vseh obveznih podatkov. Urejanje prvega poročila lahko nadaljujete tudi, če zaprete čarovnik.</w:t>
      </w:r>
    </w:p>
    <w:p w14:paraId="1C7F00A3" w14:textId="57A5268B" w:rsidR="00D41CF7" w:rsidRDefault="00D41CF7" w:rsidP="00D41CF7">
      <w:pPr>
        <w:pStyle w:val="Naslov5"/>
      </w:pPr>
      <w:bookmarkStart w:id="471" w:name="_Toc100040563"/>
      <w:r>
        <w:lastRenderedPageBreak/>
        <w:t>Kako najdem raziskave, ki čakajo na nadaljevanje priprave prvega poročila?</w:t>
      </w:r>
      <w:bookmarkEnd w:id="471"/>
    </w:p>
    <w:p w14:paraId="4F484076" w14:textId="77777777" w:rsidR="00D41CF7" w:rsidRDefault="00D41CF7" w:rsidP="001942C6">
      <w:pPr>
        <w:pStyle w:val="Odstavekseznama"/>
        <w:numPr>
          <w:ilvl w:val="0"/>
          <w:numId w:val="155"/>
        </w:numPr>
      </w:pPr>
      <w:r>
        <w:t>Odprite stran »</w:t>
      </w:r>
      <w:r w:rsidRPr="003021FB">
        <w:rPr>
          <w:b/>
        </w:rPr>
        <w:t>Domača plošča</w:t>
      </w:r>
      <w:r w:rsidRPr="002057EE">
        <w:t>«.</w:t>
      </w:r>
    </w:p>
    <w:p w14:paraId="21DDC124" w14:textId="77777777" w:rsidR="00D41CF7" w:rsidRDefault="00D41CF7" w:rsidP="001942C6">
      <w:pPr>
        <w:pStyle w:val="Odstavekseznama"/>
        <w:numPr>
          <w:ilvl w:val="0"/>
          <w:numId w:val="155"/>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12B8B1F0" w14:textId="77777777" w:rsidR="00CE2290" w:rsidRDefault="00D41CF7" w:rsidP="001942C6">
      <w:pPr>
        <w:pStyle w:val="Odstavekseznama"/>
        <w:numPr>
          <w:ilvl w:val="0"/>
          <w:numId w:val="155"/>
        </w:numPr>
      </w:pPr>
      <w:r>
        <w:t>V stolpcu »</w:t>
      </w:r>
      <w:r w:rsidRPr="00CE2290">
        <w:rPr>
          <w:b/>
        </w:rPr>
        <w:t>Priprava</w:t>
      </w:r>
      <w:r>
        <w:t xml:space="preserve">« kliknite na </w:t>
      </w:r>
      <w:r w:rsidR="00CE2290">
        <w:t xml:space="preserve">eno izmed </w:t>
      </w:r>
      <w:r>
        <w:t>kartic</w:t>
      </w:r>
      <w:r w:rsidR="00CE2290">
        <w:t>:</w:t>
      </w:r>
    </w:p>
    <w:p w14:paraId="3EA81913" w14:textId="51D6BADA" w:rsidR="00CE2290" w:rsidRDefault="00D41CF7" w:rsidP="001942C6">
      <w:pPr>
        <w:pStyle w:val="Odstavekseznama"/>
        <w:numPr>
          <w:ilvl w:val="1"/>
          <w:numId w:val="155"/>
        </w:numPr>
      </w:pPr>
      <w:r>
        <w:t>»</w:t>
      </w:r>
      <w:r w:rsidRPr="00D41CF7">
        <w:rPr>
          <w:b/>
        </w:rPr>
        <w:t>Prvo poročilo v pripravi (potrebno gaje oddati v pregled)</w:t>
      </w:r>
      <w:r>
        <w:t>«</w:t>
      </w:r>
      <w:r w:rsidR="00CE2290">
        <w:t xml:space="preserve"> ali </w:t>
      </w:r>
    </w:p>
    <w:p w14:paraId="02FC7F98" w14:textId="77777777" w:rsidR="00CE2290" w:rsidRDefault="00CE2290" w:rsidP="001942C6">
      <w:pPr>
        <w:pStyle w:val="Odstavekseznama"/>
        <w:numPr>
          <w:ilvl w:val="1"/>
          <w:numId w:val="155"/>
        </w:numPr>
      </w:pPr>
      <w:r>
        <w:t>»</w:t>
      </w:r>
      <w:r w:rsidRPr="00CE2290">
        <w:rPr>
          <w:b/>
        </w:rPr>
        <w:t>Zapisnik konservatorskega nadzora oddan (prvo poročilo je potrebno oddati v potrditev)</w:t>
      </w:r>
      <w:r>
        <w:t>« ali</w:t>
      </w:r>
    </w:p>
    <w:p w14:paraId="7415673C" w14:textId="5FF51575" w:rsidR="00CE2290" w:rsidRDefault="00CE2290" w:rsidP="001942C6">
      <w:pPr>
        <w:pStyle w:val="Odstavekseznama"/>
        <w:numPr>
          <w:ilvl w:val="1"/>
          <w:numId w:val="155"/>
        </w:numPr>
      </w:pPr>
      <w:r>
        <w:t>»</w:t>
      </w:r>
      <w:r w:rsidRPr="00CE2290">
        <w:rPr>
          <w:b/>
        </w:rPr>
        <w:t>Prvo poročilo je potrebno dopolniti in ponovno oddati v potrditev</w:t>
      </w:r>
      <w:r>
        <w:t>«.</w:t>
      </w:r>
    </w:p>
    <w:p w14:paraId="5347467D" w14:textId="6BDA4A6A" w:rsidR="00D41CF7" w:rsidRDefault="00CE2290" w:rsidP="001942C6">
      <w:pPr>
        <w:pStyle w:val="Odstavekseznama"/>
        <w:numPr>
          <w:ilvl w:val="0"/>
          <w:numId w:val="155"/>
        </w:numPr>
      </w:pPr>
      <w:r>
        <w:t>P</w:t>
      </w:r>
      <w:r w:rsidR="00D41CF7">
        <w:t>reusmerjeni boste na iskalnik raziskav, za katere je treba pripraviti in oddati prvo poročilo.</w:t>
      </w:r>
    </w:p>
    <w:p w14:paraId="7067FD07" w14:textId="77777777" w:rsidR="00D41CF7" w:rsidRPr="00D41CF7" w:rsidRDefault="00D41CF7" w:rsidP="001942C6">
      <w:pPr>
        <w:pStyle w:val="Odstavekseznama"/>
        <w:numPr>
          <w:ilvl w:val="0"/>
          <w:numId w:val="155"/>
        </w:numPr>
      </w:pPr>
      <w:r>
        <w:t>Kliknite na želeno raziskavo; preusmerjeni boste na stran »</w:t>
      </w:r>
      <w:r w:rsidRPr="00D10332">
        <w:rPr>
          <w:b/>
        </w:rPr>
        <w:t>Vpogled v raziskavo</w:t>
      </w:r>
      <w:r w:rsidRPr="002057EE">
        <w:t>«.</w:t>
      </w:r>
    </w:p>
    <w:p w14:paraId="101ED8F5" w14:textId="5B373718" w:rsidR="00D41CF7" w:rsidRDefault="00D41CF7" w:rsidP="00D41CF7">
      <w:pPr>
        <w:pStyle w:val="Naslov5"/>
      </w:pPr>
      <w:bookmarkStart w:id="472" w:name="_Toc100040564"/>
      <w:r>
        <w:t>Kako nadaljujem pripravo</w:t>
      </w:r>
      <w:r w:rsidR="00CE2290">
        <w:t xml:space="preserve"> </w:t>
      </w:r>
      <w:r>
        <w:t>prvega poročila?</w:t>
      </w:r>
      <w:bookmarkEnd w:id="472"/>
    </w:p>
    <w:p w14:paraId="18880338" w14:textId="48546496" w:rsidR="00D41CF7" w:rsidRDefault="00D41CF7" w:rsidP="00D41CF7">
      <w:pPr>
        <w:pStyle w:val="Odstavekseznama"/>
        <w:ind w:left="0"/>
      </w:pPr>
      <w:r w:rsidRPr="00D41CF7">
        <w:rPr>
          <w:noProof/>
        </w:rPr>
        <w:drawing>
          <wp:inline distT="0" distB="0" distL="0" distR="0" wp14:anchorId="04948CC8" wp14:editId="60C6A510">
            <wp:extent cx="1513643" cy="322762"/>
            <wp:effectExtent l="0" t="0" r="0" b="127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560467" cy="332747"/>
                    </a:xfrm>
                    <a:prstGeom prst="rect">
                      <a:avLst/>
                    </a:prstGeom>
                  </pic:spPr>
                </pic:pic>
              </a:graphicData>
            </a:graphic>
          </wp:inline>
        </w:drawing>
      </w:r>
      <w:r w:rsidR="00CE2290" w:rsidRPr="00CE2290">
        <w:rPr>
          <w:noProof/>
        </w:rPr>
        <w:t xml:space="preserve"> </w:t>
      </w:r>
      <w:r w:rsidR="00CE2290" w:rsidRPr="00CE2290">
        <w:rPr>
          <w:noProof/>
        </w:rPr>
        <w:drawing>
          <wp:inline distT="0" distB="0" distL="0" distR="0" wp14:anchorId="3E2D1F70" wp14:editId="7AFE1101">
            <wp:extent cx="1473693" cy="331717"/>
            <wp:effectExtent l="0" t="0" r="0" b="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496189" cy="336781"/>
                    </a:xfrm>
                    <a:prstGeom prst="rect">
                      <a:avLst/>
                    </a:prstGeom>
                  </pic:spPr>
                </pic:pic>
              </a:graphicData>
            </a:graphic>
          </wp:inline>
        </w:drawing>
      </w:r>
      <w:r w:rsidR="002701FA" w:rsidRPr="002701FA">
        <w:rPr>
          <w:noProof/>
        </w:rPr>
        <w:drawing>
          <wp:inline distT="0" distB="0" distL="0" distR="0" wp14:anchorId="68A3A1F6" wp14:editId="6889418B">
            <wp:extent cx="2080440" cy="327688"/>
            <wp:effectExtent l="0" t="0" r="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80440" cy="327688"/>
                    </a:xfrm>
                    <a:prstGeom prst="rect">
                      <a:avLst/>
                    </a:prstGeom>
                  </pic:spPr>
                </pic:pic>
              </a:graphicData>
            </a:graphic>
          </wp:inline>
        </w:drawing>
      </w:r>
    </w:p>
    <w:p w14:paraId="2EAD3265" w14:textId="77777777" w:rsidR="00D41CF7" w:rsidRDefault="00D41CF7" w:rsidP="001942C6">
      <w:pPr>
        <w:pStyle w:val="Odstavekseznama"/>
        <w:numPr>
          <w:ilvl w:val="0"/>
          <w:numId w:val="156"/>
        </w:numPr>
      </w:pPr>
      <w:r>
        <w:t>Če ste zapustili stran »</w:t>
      </w:r>
      <w:r w:rsidRPr="00D41CF7">
        <w:rPr>
          <w:b/>
        </w:rPr>
        <w:t>Vpogled v prvo poročilo</w:t>
      </w:r>
      <w:r>
        <w:t>«, odprite stran »</w:t>
      </w:r>
      <w:r w:rsidRPr="00D41CF7">
        <w:rPr>
          <w:b/>
        </w:rPr>
        <w:t>Vpogled v raziskavo</w:t>
      </w:r>
      <w:r>
        <w:t>«.</w:t>
      </w:r>
    </w:p>
    <w:p w14:paraId="3D23F865" w14:textId="374E18C7" w:rsidR="00D41CF7" w:rsidRDefault="00D41CF7" w:rsidP="001942C6">
      <w:pPr>
        <w:pStyle w:val="Odstavekseznama"/>
        <w:numPr>
          <w:ilvl w:val="0"/>
          <w:numId w:val="156"/>
        </w:numPr>
      </w:pPr>
      <w:r>
        <w:t>Kliknite na gumb »</w:t>
      </w:r>
      <w:r w:rsidRPr="00D41CF7">
        <w:rPr>
          <w:b/>
        </w:rPr>
        <w:t>Nadaljuj s pripravo/oddajo prvega poročila</w:t>
      </w:r>
      <w:r w:rsidR="00CE2290">
        <w:rPr>
          <w:b/>
        </w:rPr>
        <w:t xml:space="preserve"> v pregled</w:t>
      </w:r>
      <w:r>
        <w:t>«</w:t>
      </w:r>
      <w:r w:rsidR="00CE2290">
        <w:t xml:space="preserve"> oz. »</w:t>
      </w:r>
      <w:r w:rsidR="00CE2290" w:rsidRPr="00D41CF7">
        <w:rPr>
          <w:b/>
        </w:rPr>
        <w:t>Nadaljuj s pripravo/oddajo prvega poročila</w:t>
      </w:r>
      <w:r w:rsidR="00CE2290">
        <w:rPr>
          <w:b/>
        </w:rPr>
        <w:t xml:space="preserve"> v potrditev</w:t>
      </w:r>
      <w:r w:rsidR="00CE2290">
        <w:t>«</w:t>
      </w:r>
      <w:r w:rsidR="002701FA">
        <w:t>; aplikacija samodejno prilagodi kateri gumb je na voljo, glede na status raziskave</w:t>
      </w:r>
      <w:r>
        <w:t>.</w:t>
      </w:r>
    </w:p>
    <w:p w14:paraId="3A6ADEE9" w14:textId="77777777" w:rsidR="00D41CF7" w:rsidRDefault="00D41CF7" w:rsidP="001942C6">
      <w:pPr>
        <w:pStyle w:val="Odstavekseznama"/>
        <w:numPr>
          <w:ilvl w:val="0"/>
          <w:numId w:val="156"/>
        </w:numPr>
      </w:pPr>
      <w:r>
        <w:t>Preusmerjeni boste na stran »</w:t>
      </w:r>
      <w:r w:rsidRPr="00D41CF7">
        <w:rPr>
          <w:b/>
        </w:rPr>
        <w:t>Vpogled v prvo poročilo</w:t>
      </w:r>
      <w:r>
        <w:t>«.</w:t>
      </w:r>
    </w:p>
    <w:p w14:paraId="54EFD558" w14:textId="690ED833" w:rsidR="00D41CF7" w:rsidRDefault="00D41CF7" w:rsidP="001942C6">
      <w:pPr>
        <w:pStyle w:val="Odstavekseznama"/>
        <w:numPr>
          <w:ilvl w:val="0"/>
          <w:numId w:val="156"/>
        </w:numPr>
      </w:pPr>
      <w:r>
        <w:t>Kliknite na zavihek »</w:t>
      </w:r>
      <w:r w:rsidRPr="00D41CF7">
        <w:rPr>
          <w:b/>
        </w:rPr>
        <w:t>Osnovni (atributni) podatki o raziskavi</w:t>
      </w:r>
      <w:r>
        <w:t>«.</w:t>
      </w:r>
    </w:p>
    <w:p w14:paraId="79891A67" w14:textId="6FF4AF45" w:rsidR="00D41CF7" w:rsidRDefault="00D41CF7" w:rsidP="001942C6">
      <w:pPr>
        <w:pStyle w:val="Odstavekseznama"/>
        <w:numPr>
          <w:ilvl w:val="0"/>
          <w:numId w:val="156"/>
        </w:numPr>
      </w:pPr>
      <w:r>
        <w:t>V sekciji »</w:t>
      </w:r>
      <w:r w:rsidRPr="00D41CF7">
        <w:rPr>
          <w:b/>
        </w:rPr>
        <w:t>Oddaja prvega poročila</w:t>
      </w:r>
      <w:r>
        <w:t>« preverite status opravila:</w:t>
      </w:r>
    </w:p>
    <w:p w14:paraId="0FA182AE" w14:textId="226EC0CA" w:rsidR="00D41CF7" w:rsidRDefault="00D41CF7" w:rsidP="001942C6">
      <w:pPr>
        <w:pStyle w:val="Odstavekseznama"/>
        <w:numPr>
          <w:ilvl w:val="1"/>
          <w:numId w:val="156"/>
        </w:numPr>
      </w:pPr>
      <w:r>
        <w:t>ali ste potrdili atributne podatke</w:t>
      </w:r>
      <w:r w:rsidR="00576C2C">
        <w:t>,</w:t>
      </w:r>
    </w:p>
    <w:p w14:paraId="0EB65E3D" w14:textId="0DE6C48D" w:rsidR="00CD0F51" w:rsidRDefault="00D41CF7" w:rsidP="001942C6">
      <w:pPr>
        <w:pStyle w:val="Odstavekseznama"/>
        <w:numPr>
          <w:ilvl w:val="1"/>
          <w:numId w:val="156"/>
        </w:numPr>
      </w:pPr>
      <w:r>
        <w:t>ali ste priložili poročilo</w:t>
      </w:r>
      <w:r w:rsidR="00576C2C">
        <w:t>,</w:t>
      </w:r>
      <w:r>
        <w:t xml:space="preserve"> </w:t>
      </w:r>
    </w:p>
    <w:p w14:paraId="511DD05D" w14:textId="1E26B5E3" w:rsidR="00CD0F51" w:rsidRDefault="00D41CF7" w:rsidP="001942C6">
      <w:pPr>
        <w:pStyle w:val="Odstavekseznama"/>
        <w:numPr>
          <w:ilvl w:val="1"/>
          <w:numId w:val="156"/>
        </w:numPr>
      </w:pPr>
      <w:r>
        <w:t>ali ste oddali poročilo.</w:t>
      </w:r>
    </w:p>
    <w:p w14:paraId="16153D3E" w14:textId="24E3BB3D" w:rsidR="00CD0F51" w:rsidRDefault="00CD0F51" w:rsidP="00CD0F51">
      <w:r w:rsidRPr="00CD0F51">
        <w:rPr>
          <w:rStyle w:val="Poudarek"/>
        </w:rPr>
        <w:t>Pozor!</w:t>
      </w:r>
      <w:r>
        <w:t xml:space="preserve"> Status opravila je predstavljen z </w:t>
      </w:r>
      <w:r w:rsidR="00AF20F5">
        <w:t>ikon</w:t>
      </w:r>
      <w:r>
        <w:t>ama (rdeča</w:t>
      </w:r>
      <w:r w:rsidR="000645E1">
        <w:t xml:space="preserve"> ali zelena</w:t>
      </w:r>
      <w:r>
        <w:t xml:space="preserve">). </w:t>
      </w:r>
    </w:p>
    <w:p w14:paraId="7C895376" w14:textId="63E8E641" w:rsidR="00CD0F51" w:rsidRDefault="00CD0F51" w:rsidP="00CD0F51">
      <w:pPr>
        <w:pStyle w:val="Naslov5"/>
      </w:pPr>
      <w:bookmarkStart w:id="473" w:name="_Toc100040565"/>
      <w:r>
        <w:t>Kako uredim atributne podatke poročila?</w:t>
      </w:r>
      <w:bookmarkEnd w:id="473"/>
    </w:p>
    <w:p w14:paraId="48506344" w14:textId="049D93E0" w:rsidR="00CD0F51" w:rsidRDefault="00CD0F51" w:rsidP="00CD0F51">
      <w:pPr>
        <w:pStyle w:val="Odstavekseznama"/>
        <w:ind w:left="0"/>
      </w:pPr>
      <w:r w:rsidRPr="00CD0F51">
        <w:rPr>
          <w:noProof/>
        </w:rPr>
        <w:drawing>
          <wp:inline distT="0" distB="0" distL="0" distR="0" wp14:anchorId="2C3E9992" wp14:editId="7D26DCB3">
            <wp:extent cx="1740024" cy="25683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773693" cy="261800"/>
                    </a:xfrm>
                    <a:prstGeom prst="rect">
                      <a:avLst/>
                    </a:prstGeom>
                  </pic:spPr>
                </pic:pic>
              </a:graphicData>
            </a:graphic>
          </wp:inline>
        </w:drawing>
      </w:r>
    </w:p>
    <w:p w14:paraId="05D07759" w14:textId="0C5C3455" w:rsidR="00CD0F51" w:rsidRDefault="00CD0F51" w:rsidP="001942C6">
      <w:pPr>
        <w:pStyle w:val="Odstavekseznama"/>
        <w:numPr>
          <w:ilvl w:val="0"/>
          <w:numId w:val="158"/>
        </w:numPr>
      </w:pPr>
      <w:r>
        <w:t>Odprite stran »</w:t>
      </w:r>
      <w:r w:rsidRPr="00CD0F51">
        <w:rPr>
          <w:b/>
        </w:rPr>
        <w:t>Vpogled v prvo poročilo</w:t>
      </w:r>
      <w:r>
        <w:t>«.</w:t>
      </w:r>
    </w:p>
    <w:p w14:paraId="25682EEE" w14:textId="1B5DC7D4" w:rsidR="00CD0F51" w:rsidRDefault="00CD0F51" w:rsidP="001942C6">
      <w:pPr>
        <w:pStyle w:val="Odstavekseznama"/>
        <w:numPr>
          <w:ilvl w:val="0"/>
          <w:numId w:val="158"/>
        </w:numPr>
      </w:pPr>
      <w:r>
        <w:t>Kliknite na gumb »</w:t>
      </w:r>
      <w:r w:rsidRPr="00CD0F51">
        <w:rPr>
          <w:b/>
        </w:rPr>
        <w:t>Uredi atributne podatke</w:t>
      </w:r>
      <w:r>
        <w:t>«.</w:t>
      </w:r>
    </w:p>
    <w:p w14:paraId="47F3AFCE" w14:textId="18CE9D67" w:rsidR="00CD0F51" w:rsidRDefault="00CD0F51" w:rsidP="001942C6">
      <w:pPr>
        <w:pStyle w:val="Odstavekseznama"/>
        <w:numPr>
          <w:ilvl w:val="0"/>
          <w:numId w:val="158"/>
        </w:numPr>
      </w:pPr>
      <w:r>
        <w:t xml:space="preserve">Preusmerjeni boste na </w:t>
      </w:r>
      <w:r w:rsidRPr="00D41CF7">
        <w:rPr>
          <w:b/>
        </w:rPr>
        <w:t>čarovnik za vnos</w:t>
      </w:r>
      <w:r>
        <w:rPr>
          <w:b/>
        </w:rPr>
        <w:t xml:space="preserve"> atributnih</w:t>
      </w:r>
      <w:r w:rsidRPr="00D41CF7">
        <w:rPr>
          <w:b/>
        </w:rPr>
        <w:t xml:space="preserve"> podatkov prvega poročila</w:t>
      </w:r>
      <w:r>
        <w:t>; izpolnite podatke.</w:t>
      </w:r>
    </w:p>
    <w:p w14:paraId="77C7D2EC" w14:textId="429E3906" w:rsidR="00CD0F51" w:rsidRDefault="00CD0F51" w:rsidP="001942C6">
      <w:pPr>
        <w:pStyle w:val="Odstavekseznama"/>
        <w:numPr>
          <w:ilvl w:val="0"/>
          <w:numId w:val="158"/>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prvo poročilo</w:t>
      </w:r>
      <w:r w:rsidRPr="000B59F7">
        <w:t>«.</w:t>
      </w:r>
    </w:p>
    <w:p w14:paraId="39C879FC" w14:textId="276047F0" w:rsidR="000645E1" w:rsidRDefault="000645E1" w:rsidP="001942C6">
      <w:pPr>
        <w:pStyle w:val="Odstavekseznama"/>
        <w:numPr>
          <w:ilvl w:val="0"/>
          <w:numId w:val="158"/>
        </w:numPr>
      </w:pPr>
      <w:r>
        <w:t>Po uspešno izvedeni akciji je opravilo »</w:t>
      </w:r>
      <w:r w:rsidRPr="000645E1">
        <w:rPr>
          <w:b/>
        </w:rPr>
        <w:t>Atributni podatki potrjeni</w:t>
      </w:r>
      <w:r>
        <w:t xml:space="preserve">« označeno kot </w:t>
      </w:r>
      <w:r w:rsidRPr="000B0398">
        <w:rPr>
          <w:b/>
        </w:rPr>
        <w:t>neizvedeno</w:t>
      </w:r>
      <w:r>
        <w:t>.</w:t>
      </w:r>
    </w:p>
    <w:p w14:paraId="0DC32CD9" w14:textId="4DCD098E" w:rsidR="00CD0F51" w:rsidRDefault="00CD0F51" w:rsidP="00CD0F51">
      <w:pPr>
        <w:pStyle w:val="Naslov5"/>
      </w:pPr>
      <w:bookmarkStart w:id="474" w:name="_Toc100040566"/>
      <w:r>
        <w:t>Kako uredim priloge poročila?</w:t>
      </w:r>
      <w:bookmarkEnd w:id="474"/>
    </w:p>
    <w:p w14:paraId="0D8F6C81" w14:textId="51F656C6" w:rsidR="00D41CF7" w:rsidRDefault="00CD0F51" w:rsidP="00CD0F51">
      <w:pPr>
        <w:pStyle w:val="Odstavekseznama"/>
        <w:ind w:left="0"/>
      </w:pPr>
      <w:r w:rsidRPr="00CD0F51">
        <w:rPr>
          <w:noProof/>
        </w:rPr>
        <w:drawing>
          <wp:inline distT="0" distB="0" distL="0" distR="0" wp14:anchorId="3AB06FE2" wp14:editId="30CDD028">
            <wp:extent cx="1464816" cy="220799"/>
            <wp:effectExtent l="0" t="0" r="2540" b="825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477520" cy="222714"/>
                    </a:xfrm>
                    <a:prstGeom prst="rect">
                      <a:avLst/>
                    </a:prstGeom>
                  </pic:spPr>
                </pic:pic>
              </a:graphicData>
            </a:graphic>
          </wp:inline>
        </w:drawing>
      </w:r>
    </w:p>
    <w:p w14:paraId="51848E4B" w14:textId="77777777" w:rsidR="00CD0F51" w:rsidRDefault="00CD0F51" w:rsidP="001942C6">
      <w:pPr>
        <w:pStyle w:val="Odstavekseznama"/>
        <w:numPr>
          <w:ilvl w:val="0"/>
          <w:numId w:val="159"/>
        </w:numPr>
      </w:pPr>
      <w:r>
        <w:t>Odprite stran »</w:t>
      </w:r>
      <w:r w:rsidRPr="00CD0F51">
        <w:rPr>
          <w:b/>
        </w:rPr>
        <w:t>Vpogled v prvo poročilo</w:t>
      </w:r>
      <w:r>
        <w:t>«.</w:t>
      </w:r>
    </w:p>
    <w:p w14:paraId="6553B806" w14:textId="3399EDC2" w:rsidR="00CD0F51" w:rsidRDefault="00CD0F51" w:rsidP="001942C6">
      <w:pPr>
        <w:pStyle w:val="Odstavekseznama"/>
        <w:numPr>
          <w:ilvl w:val="0"/>
          <w:numId w:val="159"/>
        </w:numPr>
      </w:pPr>
      <w:r>
        <w:t>Kliknite na gumb »</w:t>
      </w:r>
      <w:r w:rsidRPr="00CD0F51">
        <w:rPr>
          <w:b/>
        </w:rPr>
        <w:t xml:space="preserve">Uredi </w:t>
      </w:r>
      <w:r>
        <w:rPr>
          <w:b/>
        </w:rPr>
        <w:t>priloge</w:t>
      </w:r>
      <w:r>
        <w:t>«.</w:t>
      </w:r>
    </w:p>
    <w:p w14:paraId="57C7A3C8" w14:textId="4FF6F2AB" w:rsidR="00CD0F51" w:rsidRDefault="00CD0F51" w:rsidP="001942C6">
      <w:pPr>
        <w:pStyle w:val="Odstavekseznama"/>
        <w:numPr>
          <w:ilvl w:val="0"/>
          <w:numId w:val="159"/>
        </w:numPr>
      </w:pPr>
      <w:r>
        <w:t xml:space="preserve">Preusmerjeni boste na </w:t>
      </w:r>
      <w:r w:rsidRPr="00D41CF7">
        <w:rPr>
          <w:b/>
        </w:rPr>
        <w:t xml:space="preserve">čarovnik za </w:t>
      </w:r>
      <w:r>
        <w:rPr>
          <w:b/>
        </w:rPr>
        <w:t>pripenjanje</w:t>
      </w:r>
      <w:r w:rsidRPr="00D41CF7">
        <w:rPr>
          <w:b/>
        </w:rPr>
        <w:t xml:space="preserve"> </w:t>
      </w:r>
      <w:r>
        <w:rPr>
          <w:b/>
        </w:rPr>
        <w:t>prilog</w:t>
      </w:r>
      <w:r w:rsidRPr="00D41CF7">
        <w:rPr>
          <w:b/>
        </w:rPr>
        <w:t xml:space="preserve"> prvega poročila</w:t>
      </w:r>
      <w:r>
        <w:t>; označite in pripnite priponke.</w:t>
      </w:r>
    </w:p>
    <w:p w14:paraId="20E31530" w14:textId="77777777" w:rsidR="00CD0F51" w:rsidRDefault="00CD0F51" w:rsidP="001942C6">
      <w:pPr>
        <w:pStyle w:val="Odstavekseznama"/>
        <w:numPr>
          <w:ilvl w:val="0"/>
          <w:numId w:val="159"/>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prvo poročilo</w:t>
      </w:r>
      <w:r w:rsidRPr="000B59F7">
        <w:t>«.</w:t>
      </w:r>
    </w:p>
    <w:p w14:paraId="1B8F24D6" w14:textId="4367933D" w:rsidR="00CD0F51" w:rsidRDefault="00CD0F51" w:rsidP="00CD0F51">
      <w:pPr>
        <w:pStyle w:val="Naslov5"/>
      </w:pPr>
      <w:bookmarkStart w:id="475" w:name="_Toc100040567"/>
      <w:r>
        <w:t>Kako potrdim atributne podatke?</w:t>
      </w:r>
      <w:bookmarkEnd w:id="475"/>
    </w:p>
    <w:p w14:paraId="77886D50" w14:textId="726BDE4B" w:rsidR="00CD0F51" w:rsidRDefault="00CD0F51" w:rsidP="00CD0F51">
      <w:r w:rsidRPr="00CD0F51">
        <w:rPr>
          <w:noProof/>
        </w:rPr>
        <w:drawing>
          <wp:inline distT="0" distB="0" distL="0" distR="0" wp14:anchorId="5866AD23" wp14:editId="0238A3F3">
            <wp:extent cx="1566909" cy="214725"/>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572516" cy="215493"/>
                    </a:xfrm>
                    <a:prstGeom prst="rect">
                      <a:avLst/>
                    </a:prstGeom>
                  </pic:spPr>
                </pic:pic>
              </a:graphicData>
            </a:graphic>
          </wp:inline>
        </w:drawing>
      </w:r>
    </w:p>
    <w:p w14:paraId="1DA8E762" w14:textId="77777777" w:rsidR="00CD0F51" w:rsidRPr="00D33C15" w:rsidRDefault="00CD0F51" w:rsidP="001942C6">
      <w:pPr>
        <w:pStyle w:val="Odstavekseznama"/>
        <w:numPr>
          <w:ilvl w:val="0"/>
          <w:numId w:val="160"/>
        </w:numPr>
      </w:pPr>
      <w:r w:rsidRPr="00D33C15">
        <w:t>Odprite stran »</w:t>
      </w:r>
      <w:r w:rsidRPr="00D33C15">
        <w:rPr>
          <w:b/>
        </w:rPr>
        <w:t>Vpogled v prvo poročilo</w:t>
      </w:r>
      <w:r w:rsidRPr="00D33C15">
        <w:t>«.</w:t>
      </w:r>
    </w:p>
    <w:p w14:paraId="2F3BD776" w14:textId="67897CF5" w:rsidR="00CD0F51" w:rsidRPr="00D33C15" w:rsidRDefault="00CD0F51" w:rsidP="001942C6">
      <w:pPr>
        <w:pStyle w:val="Odstavekseznama"/>
        <w:numPr>
          <w:ilvl w:val="0"/>
          <w:numId w:val="160"/>
        </w:numPr>
      </w:pPr>
      <w:r w:rsidRPr="00D33C15">
        <w:t>Kliknite na gumb »</w:t>
      </w:r>
      <w:r w:rsidRPr="00D33C15">
        <w:rPr>
          <w:b/>
        </w:rPr>
        <w:t>Potrdi atributne podatke</w:t>
      </w:r>
      <w:r w:rsidRPr="00D33C15">
        <w:t>«.</w:t>
      </w:r>
    </w:p>
    <w:p w14:paraId="0B01B16B" w14:textId="6AF9FA75" w:rsidR="00CD0F51" w:rsidRDefault="00CD0F51" w:rsidP="001942C6">
      <w:pPr>
        <w:pStyle w:val="Odstavekseznama"/>
        <w:numPr>
          <w:ilvl w:val="0"/>
          <w:numId w:val="160"/>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130A44C1" w14:textId="2767D6CA" w:rsidR="000645E1" w:rsidRDefault="000645E1" w:rsidP="001942C6">
      <w:pPr>
        <w:pStyle w:val="Odstavekseznama"/>
        <w:numPr>
          <w:ilvl w:val="0"/>
          <w:numId w:val="160"/>
        </w:numPr>
      </w:pPr>
      <w:r>
        <w:t>Po uspešno izvedeni akciji je opravilo »</w:t>
      </w:r>
      <w:r w:rsidRPr="000645E1">
        <w:rPr>
          <w:b/>
        </w:rPr>
        <w:t>Atributni podatki potrjeni</w:t>
      </w:r>
      <w:r>
        <w:t xml:space="preserve">« označeno kot </w:t>
      </w:r>
      <w:r w:rsidRPr="000B0398">
        <w:rPr>
          <w:b/>
        </w:rPr>
        <w:t>izvedeno</w:t>
      </w:r>
      <w:r>
        <w:t>.</w:t>
      </w:r>
    </w:p>
    <w:p w14:paraId="222F78C8" w14:textId="3D7E6FDE" w:rsidR="000645E1" w:rsidRDefault="00CD0F51" w:rsidP="00CD0F51">
      <w:r w:rsidRPr="000645E1">
        <w:rPr>
          <w:rStyle w:val="Poudarek"/>
        </w:rPr>
        <w:lastRenderedPageBreak/>
        <w:t>Pozor!</w:t>
      </w:r>
      <w:r>
        <w:t xml:space="preserve"> Enkrat potrjene </w:t>
      </w:r>
      <w:r w:rsidR="000645E1">
        <w:t xml:space="preserve">atributne </w:t>
      </w:r>
      <w:r>
        <w:t>podatke lahko še naprej urejate,</w:t>
      </w:r>
      <w:r w:rsidR="000645E1">
        <w:t xml:space="preserve"> a</w:t>
      </w:r>
      <w:r>
        <w:t xml:space="preserve"> če jih boste urejali, jih morate ponovno potrditi.</w:t>
      </w:r>
      <w:r w:rsidR="002701FA">
        <w:t xml:space="preserve"> Akcija je na voljo, samo če podatki niso potrjeni.</w:t>
      </w:r>
    </w:p>
    <w:p w14:paraId="2332B48C" w14:textId="041FF184" w:rsidR="000645E1" w:rsidRDefault="000645E1" w:rsidP="000645E1">
      <w:pPr>
        <w:pStyle w:val="Naslov5"/>
      </w:pPr>
      <w:bookmarkStart w:id="476" w:name="_Toc100040568"/>
      <w:r>
        <w:t>Kako izvozim atributne podatke?</w:t>
      </w:r>
      <w:bookmarkEnd w:id="476"/>
    </w:p>
    <w:p w14:paraId="5880FE63" w14:textId="036246DB" w:rsidR="000645E1" w:rsidRDefault="000645E1" w:rsidP="000645E1">
      <w:r w:rsidRPr="000645E1">
        <w:rPr>
          <w:noProof/>
        </w:rPr>
        <w:drawing>
          <wp:inline distT="0" distB="0" distL="0" distR="0" wp14:anchorId="75EB98B1" wp14:editId="4F3D7299">
            <wp:extent cx="1611298" cy="231032"/>
            <wp:effectExtent l="0" t="0" r="0" b="0"/>
            <wp:docPr id="607" name="Picture 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677636" cy="240544"/>
                    </a:xfrm>
                    <a:prstGeom prst="rect">
                      <a:avLst/>
                    </a:prstGeom>
                  </pic:spPr>
                </pic:pic>
              </a:graphicData>
            </a:graphic>
          </wp:inline>
        </w:drawing>
      </w:r>
    </w:p>
    <w:p w14:paraId="123C8C75" w14:textId="77777777" w:rsidR="000645E1" w:rsidRDefault="000645E1" w:rsidP="001942C6">
      <w:pPr>
        <w:pStyle w:val="Odstavekseznama"/>
        <w:numPr>
          <w:ilvl w:val="0"/>
          <w:numId w:val="161"/>
        </w:numPr>
      </w:pPr>
      <w:r>
        <w:t>Odprite stran »</w:t>
      </w:r>
      <w:r w:rsidRPr="00CD0F51">
        <w:rPr>
          <w:b/>
        </w:rPr>
        <w:t>Vpogled v prvo poročilo</w:t>
      </w:r>
      <w:r>
        <w:t>«.</w:t>
      </w:r>
    </w:p>
    <w:p w14:paraId="37E5204C" w14:textId="61B9E4A9" w:rsidR="000645E1" w:rsidRDefault="000645E1" w:rsidP="001942C6">
      <w:pPr>
        <w:pStyle w:val="Odstavekseznama"/>
        <w:numPr>
          <w:ilvl w:val="0"/>
          <w:numId w:val="161"/>
        </w:numPr>
      </w:pPr>
      <w:r>
        <w:t>Kliknite na gumb »</w:t>
      </w:r>
      <w:r>
        <w:rPr>
          <w:b/>
        </w:rPr>
        <w:t>Izvozi atributne podatke</w:t>
      </w:r>
      <w:r>
        <w:t>«.</w:t>
      </w:r>
    </w:p>
    <w:p w14:paraId="1230F196" w14:textId="79EFF335" w:rsidR="000645E1" w:rsidRDefault="000645E1" w:rsidP="001942C6">
      <w:pPr>
        <w:pStyle w:val="Odstavekseznama"/>
        <w:numPr>
          <w:ilvl w:val="0"/>
          <w:numId w:val="161"/>
        </w:numPr>
      </w:pPr>
      <w:r>
        <w:t>Na vaš računalnik se bo prenesel Word dokument, ki vsebuje atributne podatke poročila.</w:t>
      </w:r>
    </w:p>
    <w:p w14:paraId="05523430" w14:textId="77777777" w:rsidR="002701FA" w:rsidRDefault="002701FA" w:rsidP="002701FA">
      <w:pPr>
        <w:pStyle w:val="Odstavekseznama"/>
        <w:ind w:left="360"/>
      </w:pPr>
    </w:p>
    <w:p w14:paraId="3E4795FE" w14:textId="5F45202B" w:rsidR="002701FA" w:rsidRDefault="002701FA" w:rsidP="002701FA">
      <w:pPr>
        <w:pStyle w:val="Odstavekseznama"/>
        <w:ind w:left="0"/>
      </w:pPr>
      <w:r w:rsidRPr="002701FA">
        <w:rPr>
          <w:rStyle w:val="Poudarek"/>
        </w:rPr>
        <w:t>Pozor!</w:t>
      </w:r>
      <w:r>
        <w:t xml:space="preserve"> Akcija je na voljo, samo če so atributni podatki potrjeni.</w:t>
      </w:r>
    </w:p>
    <w:p w14:paraId="136F9A61" w14:textId="142D08D9" w:rsidR="000645E1" w:rsidRDefault="000645E1" w:rsidP="000645E1">
      <w:pPr>
        <w:pStyle w:val="Naslov5"/>
      </w:pPr>
      <w:bookmarkStart w:id="477" w:name="_Toc100040569"/>
      <w:r>
        <w:t>Kako naložim prvo poročilo?</w:t>
      </w:r>
      <w:bookmarkEnd w:id="477"/>
    </w:p>
    <w:p w14:paraId="1EB91AC4" w14:textId="49DA7689" w:rsidR="000645E1" w:rsidRDefault="000645E1" w:rsidP="000645E1">
      <w:r w:rsidRPr="000645E1">
        <w:rPr>
          <w:noProof/>
        </w:rPr>
        <w:drawing>
          <wp:inline distT="0" distB="0" distL="0" distR="0" wp14:anchorId="0A56A279" wp14:editId="23902197">
            <wp:extent cx="1504766" cy="322053"/>
            <wp:effectExtent l="0" t="0" r="635" b="190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522864" cy="325926"/>
                    </a:xfrm>
                    <a:prstGeom prst="rect">
                      <a:avLst/>
                    </a:prstGeom>
                  </pic:spPr>
                </pic:pic>
              </a:graphicData>
            </a:graphic>
          </wp:inline>
        </w:drawing>
      </w:r>
      <w:r w:rsidR="00BC6E41" w:rsidRPr="00BC6E41">
        <w:rPr>
          <w:noProof/>
        </w:rPr>
        <w:t xml:space="preserve"> </w:t>
      </w:r>
      <w:r w:rsidR="00BC6E41" w:rsidRPr="00BC6E41">
        <w:rPr>
          <w:noProof/>
        </w:rPr>
        <w:drawing>
          <wp:inline distT="0" distB="0" distL="0" distR="0" wp14:anchorId="0A321951" wp14:editId="2BD767DC">
            <wp:extent cx="1498381" cy="315158"/>
            <wp:effectExtent l="0" t="0" r="6985" b="889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533096" cy="322460"/>
                    </a:xfrm>
                    <a:prstGeom prst="rect">
                      <a:avLst/>
                    </a:prstGeom>
                  </pic:spPr>
                </pic:pic>
              </a:graphicData>
            </a:graphic>
          </wp:inline>
        </w:drawing>
      </w:r>
    </w:p>
    <w:p w14:paraId="648FF1F4" w14:textId="77777777" w:rsidR="000645E1" w:rsidRDefault="000645E1" w:rsidP="001942C6">
      <w:pPr>
        <w:pStyle w:val="Odstavekseznama"/>
        <w:numPr>
          <w:ilvl w:val="0"/>
          <w:numId w:val="162"/>
        </w:numPr>
      </w:pPr>
      <w:r>
        <w:t>Odprite stran »</w:t>
      </w:r>
      <w:r w:rsidRPr="00CD0F51">
        <w:rPr>
          <w:b/>
        </w:rPr>
        <w:t>Vpogled v prvo poročilo</w:t>
      </w:r>
      <w:r>
        <w:t>«.</w:t>
      </w:r>
    </w:p>
    <w:p w14:paraId="2BA87C20" w14:textId="786D4494" w:rsidR="000645E1" w:rsidRDefault="000645E1" w:rsidP="001942C6">
      <w:pPr>
        <w:pStyle w:val="Odstavekseznama"/>
        <w:numPr>
          <w:ilvl w:val="0"/>
          <w:numId w:val="162"/>
        </w:numPr>
      </w:pPr>
      <w:r>
        <w:t>Kliknite na gumb »</w:t>
      </w:r>
      <w:r w:rsidRPr="000645E1">
        <w:rPr>
          <w:b/>
        </w:rPr>
        <w:t>Naloži dokument prvo poročilo</w:t>
      </w:r>
      <w:r>
        <w:t>«</w:t>
      </w:r>
      <w:r w:rsidR="00BC6E41">
        <w:t xml:space="preserve"> oz »</w:t>
      </w:r>
      <w:r w:rsidR="00BC6E41">
        <w:rPr>
          <w:b/>
        </w:rPr>
        <w:t>Zamenjaj</w:t>
      </w:r>
      <w:r w:rsidR="00BC6E41" w:rsidRPr="000645E1">
        <w:rPr>
          <w:b/>
        </w:rPr>
        <w:t xml:space="preserve"> dokument prvo poročilo</w:t>
      </w:r>
      <w:r w:rsidR="00BC6E41">
        <w:t>«</w:t>
      </w:r>
      <w:r>
        <w:t>.</w:t>
      </w:r>
    </w:p>
    <w:p w14:paraId="262CEBBB" w14:textId="6ADA228C" w:rsidR="000645E1" w:rsidRDefault="000645E1" w:rsidP="001942C6">
      <w:pPr>
        <w:pStyle w:val="Odstavekseznama"/>
        <w:numPr>
          <w:ilvl w:val="0"/>
          <w:numId w:val="162"/>
        </w:numPr>
      </w:pPr>
      <w:r>
        <w:t>Pripnite prvo poročilo v PDF formatu.</w:t>
      </w:r>
    </w:p>
    <w:p w14:paraId="4B22D0F2" w14:textId="77777777" w:rsidR="000645E1" w:rsidRDefault="000645E1" w:rsidP="001942C6">
      <w:pPr>
        <w:pStyle w:val="Odstavekseznama"/>
        <w:numPr>
          <w:ilvl w:val="0"/>
          <w:numId w:val="162"/>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420A5F9B" w14:textId="403E456B" w:rsidR="00BC6E41" w:rsidRDefault="000645E1" w:rsidP="001942C6">
      <w:pPr>
        <w:pStyle w:val="Odstavekseznama"/>
        <w:numPr>
          <w:ilvl w:val="0"/>
          <w:numId w:val="162"/>
        </w:numPr>
      </w:pPr>
      <w:r>
        <w:t>Po uspešno izvedeni akciji je opravilo »</w:t>
      </w:r>
      <w:r>
        <w:rPr>
          <w:b/>
        </w:rPr>
        <w:t>Poročilo priloženo</w:t>
      </w:r>
      <w:r>
        <w:t xml:space="preserve">« označeno kot </w:t>
      </w:r>
      <w:r w:rsidRPr="000B0398">
        <w:rPr>
          <w:b/>
        </w:rPr>
        <w:t>izvedeno</w:t>
      </w:r>
      <w:r>
        <w:t>.</w:t>
      </w:r>
    </w:p>
    <w:p w14:paraId="2249EAE7" w14:textId="4E2FBA73" w:rsidR="00BC6E41" w:rsidRDefault="00BC6E41" w:rsidP="00BC6E41">
      <w:pPr>
        <w:pStyle w:val="Naslov5"/>
      </w:pPr>
      <w:bookmarkStart w:id="478" w:name="_Toc100040570"/>
      <w:r>
        <w:t>Kako naložim zapisnik komisije za poterensko obdelavo?</w:t>
      </w:r>
      <w:bookmarkEnd w:id="478"/>
    </w:p>
    <w:p w14:paraId="0837A2E4" w14:textId="2F9863FF" w:rsidR="00BC6E41" w:rsidRDefault="00BC6E41" w:rsidP="00BC6E41">
      <w:pPr>
        <w:pStyle w:val="Odstavekseznama"/>
        <w:ind w:left="0"/>
        <w:rPr>
          <w:rStyle w:val="Poudarek"/>
        </w:rPr>
      </w:pPr>
      <w:r w:rsidRPr="00BC6E41">
        <w:rPr>
          <w:rStyle w:val="Poudarek"/>
          <w:noProof/>
        </w:rPr>
        <w:drawing>
          <wp:inline distT="0" distB="0" distL="0" distR="0" wp14:anchorId="5C5EC97B" wp14:editId="7EDF68C4">
            <wp:extent cx="1531399" cy="323296"/>
            <wp:effectExtent l="0" t="0" r="0" b="635"/>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549787" cy="327178"/>
                    </a:xfrm>
                    <a:prstGeom prst="rect">
                      <a:avLst/>
                    </a:prstGeom>
                  </pic:spPr>
                </pic:pic>
              </a:graphicData>
            </a:graphic>
          </wp:inline>
        </w:drawing>
      </w:r>
      <w:r w:rsidRPr="00BC6E41">
        <w:rPr>
          <w:rStyle w:val="Poudarek"/>
          <w:noProof/>
        </w:rPr>
        <w:drawing>
          <wp:inline distT="0" distB="0" distL="0" distR="0" wp14:anchorId="0440F0B4" wp14:editId="4A5ECC4F">
            <wp:extent cx="1535837" cy="316202"/>
            <wp:effectExtent l="0" t="0" r="0" b="825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561469" cy="321479"/>
                    </a:xfrm>
                    <a:prstGeom prst="rect">
                      <a:avLst/>
                    </a:prstGeom>
                  </pic:spPr>
                </pic:pic>
              </a:graphicData>
            </a:graphic>
          </wp:inline>
        </w:drawing>
      </w:r>
    </w:p>
    <w:p w14:paraId="1441B7F1" w14:textId="77777777" w:rsidR="00BC6E41" w:rsidRDefault="00BC6E41" w:rsidP="001942C6">
      <w:pPr>
        <w:pStyle w:val="Odstavekseznama"/>
        <w:numPr>
          <w:ilvl w:val="0"/>
          <w:numId w:val="172"/>
        </w:numPr>
      </w:pPr>
      <w:r>
        <w:t>Odprite stran »</w:t>
      </w:r>
      <w:r w:rsidRPr="00CD0F51">
        <w:rPr>
          <w:b/>
        </w:rPr>
        <w:t>Vpogled v prvo poročilo</w:t>
      </w:r>
      <w:r>
        <w:t>«.</w:t>
      </w:r>
    </w:p>
    <w:p w14:paraId="383A6773" w14:textId="0041A902" w:rsidR="00BC6E41" w:rsidRDefault="00BC6E41" w:rsidP="001942C6">
      <w:pPr>
        <w:pStyle w:val="Odstavekseznama"/>
        <w:numPr>
          <w:ilvl w:val="0"/>
          <w:numId w:val="172"/>
        </w:numPr>
      </w:pPr>
      <w:r>
        <w:t>Kliknite na gumb »</w:t>
      </w:r>
      <w:r w:rsidRPr="000645E1">
        <w:rPr>
          <w:b/>
        </w:rPr>
        <w:t xml:space="preserve">Naloži </w:t>
      </w:r>
      <w:r>
        <w:rPr>
          <w:b/>
        </w:rPr>
        <w:t>zapisnik komisije za poterensko obdelavo</w:t>
      </w:r>
      <w:r>
        <w:t>« oz »</w:t>
      </w:r>
      <w:r w:rsidRPr="00BC6E41">
        <w:rPr>
          <w:b/>
        </w:rPr>
        <w:t>Zamenjaj zapisnik komisije za poterensko obdelavo</w:t>
      </w:r>
      <w:r>
        <w:t>«.</w:t>
      </w:r>
    </w:p>
    <w:p w14:paraId="339F8AE2" w14:textId="339EBDF2" w:rsidR="00BC6E41" w:rsidRDefault="00BC6E41" w:rsidP="001942C6">
      <w:pPr>
        <w:pStyle w:val="Odstavekseznama"/>
        <w:numPr>
          <w:ilvl w:val="0"/>
          <w:numId w:val="172"/>
        </w:numPr>
      </w:pPr>
      <w:r>
        <w:t>Pripnite zapisnik v PDF formatu.</w:t>
      </w:r>
    </w:p>
    <w:p w14:paraId="5368AD6F" w14:textId="2D1327B6" w:rsidR="00BC6E41" w:rsidRPr="00BC6E41" w:rsidRDefault="00BC6E41" w:rsidP="001942C6">
      <w:pPr>
        <w:pStyle w:val="Odstavekseznama"/>
        <w:numPr>
          <w:ilvl w:val="0"/>
          <w:numId w:val="172"/>
        </w:numPr>
        <w:rPr>
          <w:caps/>
          <w:color w:val="243255" w:themeColor="accent1" w:themeShade="7F"/>
          <w:spacing w:val="5"/>
        </w:rPr>
      </w:pPr>
      <w:r>
        <w:t>Kliknite na gumb »</w:t>
      </w:r>
      <w:r w:rsidRPr="00BC6E41">
        <w:rPr>
          <w:b/>
        </w:rPr>
        <w:t>Potrdi</w:t>
      </w:r>
      <w:r w:rsidRPr="002057EE">
        <w:t>«</w:t>
      </w:r>
      <w:r>
        <w:t xml:space="preserve"> oz. »</w:t>
      </w:r>
      <w:r w:rsidRPr="00BC6E41">
        <w:rPr>
          <w:b/>
        </w:rPr>
        <w:t>Prekliči</w:t>
      </w:r>
      <w:r w:rsidRPr="002057EE">
        <w:t>«,</w:t>
      </w:r>
      <w:r>
        <w:t xml:space="preserve"> če želite prekiniti akcijo.</w:t>
      </w:r>
    </w:p>
    <w:p w14:paraId="500B838D" w14:textId="45BF05DB" w:rsidR="00BC6E41" w:rsidRDefault="00BC6E41" w:rsidP="001942C6">
      <w:pPr>
        <w:pStyle w:val="Odstavekseznama"/>
        <w:numPr>
          <w:ilvl w:val="0"/>
          <w:numId w:val="172"/>
        </w:numPr>
        <w:rPr>
          <w:rStyle w:val="Poudarek"/>
        </w:rPr>
      </w:pPr>
      <w:r>
        <w:t>Po uspešno izvedeni akciji je zapisnik prikazan na zavihku »</w:t>
      </w:r>
      <w:r w:rsidRPr="00BC6E41">
        <w:rPr>
          <w:b/>
        </w:rPr>
        <w:t>Priloge</w:t>
      </w:r>
      <w:r>
        <w:t>«.</w:t>
      </w:r>
      <w:r>
        <w:br/>
      </w:r>
      <w:r>
        <w:rPr>
          <w:rStyle w:val="Poudarek"/>
        </w:rPr>
        <w:t xml:space="preserve"> </w:t>
      </w:r>
    </w:p>
    <w:p w14:paraId="1810B9D4" w14:textId="52E749AE" w:rsidR="00BC6E41" w:rsidRDefault="00BC6E41" w:rsidP="00BC6E41">
      <w:pPr>
        <w:pStyle w:val="Odstavekseznama"/>
        <w:ind w:left="0"/>
      </w:pPr>
      <w:r w:rsidRPr="002701FA">
        <w:rPr>
          <w:rStyle w:val="Poudarek"/>
        </w:rPr>
        <w:t>Pozor!</w:t>
      </w:r>
      <w:r>
        <w:t xml:space="preserve"> Akcija je na voljo, samo če je nadzornik raziskave označil, da je potrebno končno poročilo.</w:t>
      </w:r>
    </w:p>
    <w:p w14:paraId="24EEBF1A" w14:textId="29D45D6E" w:rsidR="000B0398" w:rsidRDefault="000B0398" w:rsidP="000B0398">
      <w:pPr>
        <w:pStyle w:val="Naslov4"/>
      </w:pPr>
      <w:bookmarkStart w:id="479" w:name="_Ref88139145"/>
      <w:bookmarkStart w:id="480" w:name="_Toc100040571"/>
      <w:r>
        <w:t>Oddaja prvega poročila v pregled</w:t>
      </w:r>
      <w:bookmarkEnd w:id="479"/>
      <w:bookmarkEnd w:id="480"/>
    </w:p>
    <w:p w14:paraId="53111AAE" w14:textId="4DCEABAD" w:rsidR="000B0398" w:rsidRDefault="000B0398" w:rsidP="000B0398">
      <w:pPr>
        <w:pStyle w:val="Naslov5"/>
      </w:pPr>
      <w:bookmarkStart w:id="481" w:name="_Toc100040572"/>
      <w:r>
        <w:t>Kdo lahko odda prvo poročilo v pregled in kdaj?</w:t>
      </w:r>
      <w:bookmarkEnd w:id="481"/>
    </w:p>
    <w:p w14:paraId="0C9CF3A0" w14:textId="685C2FA5" w:rsidR="000B0398" w:rsidRDefault="000B0398" w:rsidP="000B0398">
      <w:r>
        <w:t>Akcija je na voljo:</w:t>
      </w:r>
    </w:p>
    <w:p w14:paraId="339CC7C0" w14:textId="06B98B8F" w:rsidR="000B0398" w:rsidRDefault="00D33C15" w:rsidP="001942C6">
      <w:pPr>
        <w:pStyle w:val="Odstavekseznama"/>
        <w:numPr>
          <w:ilvl w:val="0"/>
          <w:numId w:val="163"/>
        </w:numPr>
      </w:pPr>
      <w:r>
        <w:t>če ste izvajalec raziskave</w:t>
      </w:r>
      <w:r w:rsidR="00BC6E41">
        <w:t>,</w:t>
      </w:r>
    </w:p>
    <w:p w14:paraId="7A2227B5" w14:textId="020591A3" w:rsidR="00D33C15" w:rsidRDefault="00D33C15" w:rsidP="001942C6">
      <w:pPr>
        <w:pStyle w:val="Odstavekseznama"/>
        <w:numPr>
          <w:ilvl w:val="0"/>
          <w:numId w:val="163"/>
        </w:numPr>
      </w:pPr>
      <w:r>
        <w:t>če ste pripravili prvo poročilo,</w:t>
      </w:r>
    </w:p>
    <w:p w14:paraId="0C1E721D" w14:textId="6845002D" w:rsidR="00D33C15" w:rsidRDefault="00D33C15" w:rsidP="001942C6">
      <w:pPr>
        <w:pStyle w:val="Odstavekseznama"/>
        <w:numPr>
          <w:ilvl w:val="0"/>
          <w:numId w:val="163"/>
        </w:numPr>
      </w:pPr>
      <w:r>
        <w:t>če ste potrdili atributne podatke poročila,</w:t>
      </w:r>
    </w:p>
    <w:p w14:paraId="3A24B20A" w14:textId="314B5F88" w:rsidR="00D33C15" w:rsidRDefault="00D33C15" w:rsidP="001942C6">
      <w:pPr>
        <w:pStyle w:val="Odstavekseznama"/>
        <w:numPr>
          <w:ilvl w:val="0"/>
          <w:numId w:val="163"/>
        </w:numPr>
      </w:pPr>
      <w:r>
        <w:t>če ste pripeli obvezne priloge,</w:t>
      </w:r>
    </w:p>
    <w:p w14:paraId="1E095834" w14:textId="542803C5" w:rsidR="00D33C15" w:rsidRDefault="00D33C15" w:rsidP="001942C6">
      <w:pPr>
        <w:pStyle w:val="Odstavekseznama"/>
        <w:numPr>
          <w:ilvl w:val="0"/>
          <w:numId w:val="163"/>
        </w:numPr>
      </w:pPr>
      <w:r>
        <w:t>če ste pripeli dokument prvo poročilo.</w:t>
      </w:r>
    </w:p>
    <w:p w14:paraId="1E258B76" w14:textId="5FEE6663" w:rsidR="00770A6E" w:rsidRDefault="00770A6E" w:rsidP="00770A6E">
      <w:pPr>
        <w:pStyle w:val="Naslov5"/>
      </w:pPr>
      <w:bookmarkStart w:id="482" w:name="_Toc100040573"/>
      <w:r>
        <w:t>Kje najdem, do kdaj je treba oddati prvo poročilo v pregled?</w:t>
      </w:r>
      <w:bookmarkEnd w:id="482"/>
    </w:p>
    <w:p w14:paraId="7AC493B6" w14:textId="643392F2" w:rsidR="00770A6E" w:rsidRDefault="00770A6E" w:rsidP="001942C6">
      <w:pPr>
        <w:pStyle w:val="Odstavekseznama"/>
        <w:numPr>
          <w:ilvl w:val="0"/>
          <w:numId w:val="176"/>
        </w:numPr>
      </w:pPr>
      <w:r>
        <w:t>Odprite stran »</w:t>
      </w:r>
      <w:r w:rsidRPr="00CD0F51">
        <w:rPr>
          <w:b/>
        </w:rPr>
        <w:t xml:space="preserve">Vpogled v </w:t>
      </w:r>
      <w:r>
        <w:rPr>
          <w:b/>
        </w:rPr>
        <w:t>raziskavo</w:t>
      </w:r>
      <w:r>
        <w:t>«.</w:t>
      </w:r>
    </w:p>
    <w:p w14:paraId="57DACAC4" w14:textId="14C4E31E" w:rsidR="00770A6E" w:rsidRDefault="00770A6E" w:rsidP="001942C6">
      <w:pPr>
        <w:pStyle w:val="Odstavekseznama"/>
        <w:numPr>
          <w:ilvl w:val="0"/>
          <w:numId w:val="176"/>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1CBBA7E6" w14:textId="54EDEA89" w:rsidR="00770A6E" w:rsidRDefault="00770A6E" w:rsidP="001942C6">
      <w:pPr>
        <w:pStyle w:val="Odstavekseznama"/>
        <w:numPr>
          <w:ilvl w:val="0"/>
          <w:numId w:val="176"/>
        </w:numPr>
      </w:pPr>
      <w:r>
        <w:lastRenderedPageBreak/>
        <w:t>Preverite datum »</w:t>
      </w:r>
      <w:r w:rsidRPr="00770A6E">
        <w:rPr>
          <w:b/>
        </w:rPr>
        <w:t>Končni datum oddaje prvega poročila (v pregled)</w:t>
      </w:r>
      <w:r>
        <w:t>«</w:t>
      </w:r>
      <w:r w:rsidR="00631778">
        <w:t>.</w:t>
      </w:r>
      <w:r>
        <w:t xml:space="preserve"> </w:t>
      </w:r>
    </w:p>
    <w:p w14:paraId="70E65C1F" w14:textId="4D3CE87D" w:rsidR="00770A6E" w:rsidRPr="00770A6E" w:rsidRDefault="00770A6E" w:rsidP="00770A6E">
      <w:r w:rsidRPr="00770A6E">
        <w:rPr>
          <w:rStyle w:val="Poudarek"/>
        </w:rPr>
        <w:t>Pozor!</w:t>
      </w:r>
      <w:r>
        <w:t xml:space="preserve"> </w:t>
      </w:r>
      <w:r w:rsidR="00631778">
        <w:t xml:space="preserve">Če ste rok zamudili, je označen z rdečo </w:t>
      </w:r>
      <w:r w:rsidR="00AF20F5">
        <w:t>ikon</w:t>
      </w:r>
      <w:r w:rsidR="00631778">
        <w:t xml:space="preserve">o. </w:t>
      </w:r>
      <w:r>
        <w:t>Rok je prikazan, dokler ne oddate prvega poročila</w:t>
      </w:r>
      <w:r w:rsidR="00631778">
        <w:t xml:space="preserve"> v pregled</w:t>
      </w:r>
      <w:r>
        <w:t>.</w:t>
      </w:r>
    </w:p>
    <w:p w14:paraId="7007CB39" w14:textId="65B8E9A5" w:rsidR="000B0398" w:rsidRDefault="000B0398" w:rsidP="000B0398">
      <w:pPr>
        <w:pStyle w:val="Naslov5"/>
      </w:pPr>
      <w:bookmarkStart w:id="483" w:name="_Toc100040574"/>
      <w:r>
        <w:t>Kako oddam prvo poročilo v pregled?</w:t>
      </w:r>
      <w:bookmarkEnd w:id="483"/>
    </w:p>
    <w:p w14:paraId="01E83E8E" w14:textId="339CBCD3" w:rsidR="000B0398" w:rsidRDefault="000B0398" w:rsidP="000B0398">
      <w:r w:rsidRPr="000B0398">
        <w:rPr>
          <w:noProof/>
        </w:rPr>
        <w:drawing>
          <wp:inline distT="0" distB="0" distL="0" distR="0" wp14:anchorId="0C624111" wp14:editId="0EC2449B">
            <wp:extent cx="1504315" cy="312006"/>
            <wp:effectExtent l="0" t="0" r="635" b="0"/>
            <wp:docPr id="609"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540762" cy="319565"/>
                    </a:xfrm>
                    <a:prstGeom prst="rect">
                      <a:avLst/>
                    </a:prstGeom>
                  </pic:spPr>
                </pic:pic>
              </a:graphicData>
            </a:graphic>
          </wp:inline>
        </w:drawing>
      </w:r>
    </w:p>
    <w:p w14:paraId="0768737F" w14:textId="77777777" w:rsidR="00D33C15" w:rsidRDefault="00D33C15" w:rsidP="001942C6">
      <w:pPr>
        <w:pStyle w:val="Odstavekseznama"/>
        <w:numPr>
          <w:ilvl w:val="0"/>
          <w:numId w:val="164"/>
        </w:numPr>
      </w:pPr>
      <w:r>
        <w:t>Odprite stran »</w:t>
      </w:r>
      <w:r w:rsidRPr="00CD0F51">
        <w:rPr>
          <w:b/>
        </w:rPr>
        <w:t>Vpogled v prvo poročilo</w:t>
      </w:r>
      <w:r>
        <w:t>«.</w:t>
      </w:r>
    </w:p>
    <w:p w14:paraId="4D2387EF" w14:textId="57D27125" w:rsidR="00D33C15" w:rsidRDefault="00D33C15" w:rsidP="001942C6">
      <w:pPr>
        <w:pStyle w:val="Odstavekseznama"/>
        <w:numPr>
          <w:ilvl w:val="0"/>
          <w:numId w:val="164"/>
        </w:numPr>
      </w:pPr>
      <w:r>
        <w:t>Kliknite na gumb »</w:t>
      </w:r>
      <w:r>
        <w:rPr>
          <w:b/>
        </w:rPr>
        <w:t>Potrdi oddajo prvega poročila v pregled</w:t>
      </w:r>
      <w:r>
        <w:t>«.</w:t>
      </w:r>
    </w:p>
    <w:p w14:paraId="437708F9" w14:textId="77777777" w:rsidR="00D33C15" w:rsidRDefault="00D33C15" w:rsidP="001942C6">
      <w:pPr>
        <w:pStyle w:val="Odstavekseznama"/>
        <w:numPr>
          <w:ilvl w:val="0"/>
          <w:numId w:val="164"/>
        </w:numPr>
      </w:pPr>
      <w:r>
        <w:t>Če želite, vpišite komentar; komentar bo prikazan na časovnici.</w:t>
      </w:r>
    </w:p>
    <w:p w14:paraId="48A011C5" w14:textId="4BA538A6" w:rsidR="00D33C15" w:rsidRDefault="00D33C15" w:rsidP="001942C6">
      <w:pPr>
        <w:pStyle w:val="Odstavekseznama"/>
        <w:numPr>
          <w:ilvl w:val="0"/>
          <w:numId w:val="16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CE3D0FB" w14:textId="1A410A17" w:rsidR="00BC6E41" w:rsidRDefault="00BC6E41" w:rsidP="00BC6E41">
      <w:pPr>
        <w:pStyle w:val="Naslov4"/>
      </w:pPr>
      <w:bookmarkStart w:id="484" w:name="_Ref88139152"/>
      <w:bookmarkStart w:id="485" w:name="_Toc100040575"/>
      <w:r>
        <w:t>Oddaja prvega poročila v potrditev</w:t>
      </w:r>
      <w:bookmarkEnd w:id="484"/>
      <w:bookmarkEnd w:id="485"/>
    </w:p>
    <w:p w14:paraId="3AD4F5E7" w14:textId="4C13BF27" w:rsidR="00BC6E41" w:rsidRDefault="00BC6E41" w:rsidP="00BC6E41">
      <w:pPr>
        <w:pStyle w:val="Naslov5"/>
      </w:pPr>
      <w:bookmarkStart w:id="486" w:name="_Toc100040576"/>
      <w:r>
        <w:t>Kdo lahko odda prvo poročilo v potrditev in kdaj?</w:t>
      </w:r>
      <w:bookmarkEnd w:id="486"/>
    </w:p>
    <w:p w14:paraId="16EA7068" w14:textId="77777777" w:rsidR="00BC6E41" w:rsidRDefault="00BC6E41" w:rsidP="00BC6E41">
      <w:r>
        <w:t>Akcija je na voljo:</w:t>
      </w:r>
    </w:p>
    <w:p w14:paraId="3AE6FA88" w14:textId="172BA3BA" w:rsidR="00BC6E41" w:rsidRDefault="00BC6E41" w:rsidP="001942C6">
      <w:pPr>
        <w:pStyle w:val="Odstavekseznama"/>
        <w:numPr>
          <w:ilvl w:val="0"/>
          <w:numId w:val="163"/>
        </w:numPr>
      </w:pPr>
      <w:r>
        <w:t>če ste izvajalec raziskave,</w:t>
      </w:r>
    </w:p>
    <w:p w14:paraId="0034C195" w14:textId="6F27EA37" w:rsidR="00BC6E41" w:rsidRDefault="00BC6E41" w:rsidP="001942C6">
      <w:pPr>
        <w:pStyle w:val="Odstavekseznama"/>
        <w:numPr>
          <w:ilvl w:val="0"/>
          <w:numId w:val="163"/>
        </w:numPr>
      </w:pPr>
      <w:r>
        <w:t>če ste prejeli zapisnik konservatorskega nadzora,</w:t>
      </w:r>
    </w:p>
    <w:p w14:paraId="25A0F898" w14:textId="3044A2D8" w:rsidR="00BC6E41" w:rsidRDefault="00BC6E41" w:rsidP="001942C6">
      <w:pPr>
        <w:pStyle w:val="Odstavekseznama"/>
        <w:numPr>
          <w:ilvl w:val="0"/>
          <w:numId w:val="163"/>
        </w:numPr>
      </w:pPr>
      <w:r>
        <w:t xml:space="preserve">če ste popravili prvo poročilo glede na </w:t>
      </w:r>
      <w:r w:rsidR="00770A6E">
        <w:t xml:space="preserve">morebitne </w:t>
      </w:r>
      <w:r>
        <w:t>zahteve nadzornika raziskave in</w:t>
      </w:r>
      <w:r w:rsidR="00770A6E">
        <w:t>/ali</w:t>
      </w:r>
      <w:r>
        <w:t xml:space="preserve"> MK,</w:t>
      </w:r>
    </w:p>
    <w:p w14:paraId="301F03D6" w14:textId="77777777" w:rsidR="00BC6E41" w:rsidRDefault="00BC6E41" w:rsidP="001942C6">
      <w:pPr>
        <w:pStyle w:val="Odstavekseznama"/>
        <w:numPr>
          <w:ilvl w:val="0"/>
          <w:numId w:val="163"/>
        </w:numPr>
      </w:pPr>
      <w:r>
        <w:t>če ste potrdili atributne podatke poročila,</w:t>
      </w:r>
    </w:p>
    <w:p w14:paraId="30E2FD56" w14:textId="77BF779B" w:rsidR="00BC6E41" w:rsidRDefault="00BC6E41" w:rsidP="001942C6">
      <w:pPr>
        <w:pStyle w:val="Odstavekseznama"/>
        <w:numPr>
          <w:ilvl w:val="0"/>
          <w:numId w:val="163"/>
        </w:numPr>
      </w:pPr>
      <w:r>
        <w:t>če ste pripeli obvezne priloge,</w:t>
      </w:r>
    </w:p>
    <w:p w14:paraId="075C6268" w14:textId="5D97FA0B" w:rsidR="00BC6E41" w:rsidRDefault="00BC6E41" w:rsidP="001942C6">
      <w:pPr>
        <w:pStyle w:val="Odstavekseznama"/>
        <w:numPr>
          <w:ilvl w:val="0"/>
          <w:numId w:val="163"/>
        </w:numPr>
      </w:pPr>
      <w:r>
        <w:t xml:space="preserve">če ste pripeli zapisnik za poterensko obdelavo, ko je zahtevano končno poročilo in </w:t>
      </w:r>
    </w:p>
    <w:p w14:paraId="0F1DA8DB" w14:textId="2ECADC5C" w:rsidR="00BC6E41" w:rsidRDefault="00BC6E41" w:rsidP="001942C6">
      <w:pPr>
        <w:pStyle w:val="Odstavekseznama"/>
        <w:numPr>
          <w:ilvl w:val="0"/>
          <w:numId w:val="163"/>
        </w:numPr>
      </w:pPr>
      <w:r>
        <w:t>če ste ponovno pripeli dokument prvo poročilo.</w:t>
      </w:r>
    </w:p>
    <w:p w14:paraId="37749076" w14:textId="4A85AFF0" w:rsidR="00630852" w:rsidRDefault="00630852" w:rsidP="00630852">
      <w:pPr>
        <w:pStyle w:val="Naslov5"/>
      </w:pPr>
      <w:bookmarkStart w:id="487" w:name="_Toc100040577"/>
      <w:r>
        <w:t>Kako najdem prva poročila, za katera je oddan zapisnik konservatorskega nadzora?</w:t>
      </w:r>
      <w:bookmarkEnd w:id="487"/>
    </w:p>
    <w:p w14:paraId="6A41877B" w14:textId="235455F2" w:rsidR="00A51FEB" w:rsidRDefault="00A51FEB" w:rsidP="00A51FEB">
      <w:pPr>
        <w:pStyle w:val="Odstavekseznama"/>
        <w:ind w:left="0"/>
      </w:pPr>
      <w:r>
        <w:t>To vidite na domači plošči na dva načina: preko aktivnih zadev in preko obvestil.</w:t>
      </w:r>
    </w:p>
    <w:p w14:paraId="33A95BBA" w14:textId="65F7B0AB" w:rsidR="00630852" w:rsidRDefault="00A51FEB" w:rsidP="00A51FEB">
      <w:pPr>
        <w:pStyle w:val="Naslov6"/>
      </w:pPr>
      <w:bookmarkStart w:id="488" w:name="_Toc100040578"/>
      <w:r>
        <w:t>Aktivne zadeve</w:t>
      </w:r>
      <w:bookmarkEnd w:id="488"/>
    </w:p>
    <w:p w14:paraId="47D4BE5D" w14:textId="77777777" w:rsidR="00A51FEB" w:rsidRDefault="00A51FEB" w:rsidP="001942C6">
      <w:pPr>
        <w:pStyle w:val="Odstavekseznama"/>
        <w:numPr>
          <w:ilvl w:val="0"/>
          <w:numId w:val="174"/>
        </w:numPr>
      </w:pPr>
      <w:r>
        <w:t>Odprite stran »</w:t>
      </w:r>
      <w:r w:rsidRPr="003021FB">
        <w:rPr>
          <w:b/>
        </w:rPr>
        <w:t>Domača plošča</w:t>
      </w:r>
      <w:r w:rsidRPr="002057EE">
        <w:t>«.</w:t>
      </w:r>
    </w:p>
    <w:p w14:paraId="4797DBD6" w14:textId="77777777" w:rsidR="00A51FEB" w:rsidRDefault="00A51FEB" w:rsidP="001942C6">
      <w:pPr>
        <w:pStyle w:val="Odstavekseznama"/>
        <w:numPr>
          <w:ilvl w:val="0"/>
          <w:numId w:val="17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24375179" w14:textId="2A53E00D" w:rsidR="00A51FEB" w:rsidRDefault="00A51FEB" w:rsidP="001942C6">
      <w:pPr>
        <w:pStyle w:val="Odstavekseznama"/>
        <w:numPr>
          <w:ilvl w:val="0"/>
          <w:numId w:val="174"/>
        </w:numPr>
      </w:pPr>
      <w:r>
        <w:t>V stolpcu »</w:t>
      </w:r>
      <w:r w:rsidRPr="00CE2290">
        <w:rPr>
          <w:b/>
        </w:rPr>
        <w:t>Priprava</w:t>
      </w:r>
      <w:r>
        <w:t>« kliknite na eno izmed kartico »</w:t>
      </w:r>
      <w:r w:rsidRPr="00A51FEB">
        <w:rPr>
          <w:b/>
        </w:rPr>
        <w:t>Zapisnik konservatorskega nadzora oddan (prvo poročilo je potrebno oddati v potrditev)</w:t>
      </w:r>
      <w:r>
        <w:t xml:space="preserve">«. </w:t>
      </w:r>
    </w:p>
    <w:p w14:paraId="793D45E0" w14:textId="77777777" w:rsidR="00A51FEB" w:rsidRDefault="00A51FEB" w:rsidP="001942C6">
      <w:pPr>
        <w:pStyle w:val="Odstavekseznama"/>
        <w:numPr>
          <w:ilvl w:val="0"/>
          <w:numId w:val="174"/>
        </w:numPr>
      </w:pPr>
      <w:r>
        <w:t>Preusmerjeni boste na iskalnik raziskav, za katere je treba pripraviti in oddati prvo poročilo.</w:t>
      </w:r>
    </w:p>
    <w:p w14:paraId="13EB6029" w14:textId="2EC7F40D" w:rsidR="00A51FEB" w:rsidRDefault="00A51FEB" w:rsidP="001942C6">
      <w:pPr>
        <w:pStyle w:val="Odstavekseznama"/>
        <w:numPr>
          <w:ilvl w:val="0"/>
          <w:numId w:val="174"/>
        </w:numPr>
      </w:pPr>
      <w:r>
        <w:t>Kliknite na želeno raziskavo; preusmerjeni boste na stran »</w:t>
      </w:r>
      <w:r w:rsidRPr="00D10332">
        <w:rPr>
          <w:b/>
        </w:rPr>
        <w:t>Vpogled v raziskavo</w:t>
      </w:r>
      <w:r w:rsidRPr="002057EE">
        <w:t>«.</w:t>
      </w:r>
    </w:p>
    <w:p w14:paraId="36B8BA18" w14:textId="53AE500E" w:rsidR="00A51FEB" w:rsidRDefault="00A51FEB" w:rsidP="00A51FEB">
      <w:pPr>
        <w:pStyle w:val="Naslov6"/>
      </w:pPr>
      <w:bookmarkStart w:id="489" w:name="_Toc100040579"/>
      <w:r>
        <w:t>Obvestila</w:t>
      </w:r>
      <w:bookmarkEnd w:id="489"/>
    </w:p>
    <w:p w14:paraId="48721F9D" w14:textId="7C38F1C7" w:rsidR="00A51FEB" w:rsidRPr="00630852" w:rsidRDefault="00A51FEB" w:rsidP="00630852">
      <w:r>
        <w:t>Ko nadzornik raziskave odda zapisnik konservatorskega nadzora, boste dobil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51780758" w14:textId="7E2D87C1" w:rsidR="00630852" w:rsidRDefault="00630852" w:rsidP="00630852">
      <w:pPr>
        <w:pStyle w:val="Naslov5"/>
      </w:pPr>
      <w:bookmarkStart w:id="490" w:name="_Toc100040580"/>
      <w:r>
        <w:t>Kako</w:t>
      </w:r>
      <w:r w:rsidR="005D0B4E">
        <w:t xml:space="preserve"> vem, da </w:t>
      </w:r>
      <w:r w:rsidR="00770A6E">
        <w:t>je</w:t>
      </w:r>
      <w:r w:rsidR="005D0B4E">
        <w:t xml:space="preserve"> MK pozval k dopolnitvi prvega poročila</w:t>
      </w:r>
      <w:r>
        <w:t>?</w:t>
      </w:r>
      <w:bookmarkEnd w:id="490"/>
    </w:p>
    <w:p w14:paraId="49E4A11C" w14:textId="3E77F2DF" w:rsidR="00770A6E" w:rsidRDefault="00770A6E" w:rsidP="001942C6">
      <w:pPr>
        <w:pStyle w:val="Odstavekseznama"/>
        <w:numPr>
          <w:ilvl w:val="0"/>
          <w:numId w:val="175"/>
        </w:numPr>
      </w:pPr>
      <w:r>
        <w:t>Odprite stran »</w:t>
      </w:r>
      <w:r w:rsidRPr="00CD0F51">
        <w:rPr>
          <w:b/>
        </w:rPr>
        <w:t xml:space="preserve">Vpogled v </w:t>
      </w:r>
      <w:r>
        <w:rPr>
          <w:b/>
        </w:rPr>
        <w:t>raziskavo</w:t>
      </w:r>
      <w:r>
        <w:t>«.</w:t>
      </w:r>
    </w:p>
    <w:p w14:paraId="0619EE4D" w14:textId="0120E546" w:rsidR="005D0B4E" w:rsidRDefault="00770A6E" w:rsidP="001942C6">
      <w:pPr>
        <w:pStyle w:val="Odstavekseznama"/>
        <w:numPr>
          <w:ilvl w:val="0"/>
          <w:numId w:val="175"/>
        </w:numPr>
      </w:pPr>
      <w:r>
        <w:t>Kliknite na zavihek »</w:t>
      </w:r>
      <w:r w:rsidRPr="00770A6E">
        <w:rPr>
          <w:b/>
        </w:rPr>
        <w:t>Prvo poročilo</w:t>
      </w:r>
      <w:r>
        <w:t>«.</w:t>
      </w:r>
    </w:p>
    <w:p w14:paraId="6608644D" w14:textId="59990656" w:rsidR="00770A6E" w:rsidRDefault="00770A6E" w:rsidP="001942C6">
      <w:pPr>
        <w:pStyle w:val="Odstavekseznama"/>
        <w:numPr>
          <w:ilvl w:val="0"/>
          <w:numId w:val="175"/>
        </w:numPr>
      </w:pPr>
      <w:r>
        <w:t>Preverite, ali obstaja sklop »</w:t>
      </w:r>
      <w:r w:rsidRPr="00770A6E">
        <w:rPr>
          <w:b/>
        </w:rPr>
        <w:t>Poziv za dopolnitev/popravek prvega poročila</w:t>
      </w:r>
      <w:r>
        <w:t>«.</w:t>
      </w:r>
    </w:p>
    <w:p w14:paraId="5820A691" w14:textId="3094DAC2" w:rsidR="00631778" w:rsidRDefault="00631778" w:rsidP="00631778">
      <w:pPr>
        <w:pStyle w:val="Naslov5"/>
      </w:pPr>
      <w:bookmarkStart w:id="491" w:name="_Toc100040581"/>
      <w:r>
        <w:t xml:space="preserve">Kje najdem, do kdaj je treba oddati prvo poročilo v </w:t>
      </w:r>
      <w:r w:rsidR="001F7B1B">
        <w:t>potrditev</w:t>
      </w:r>
      <w:r>
        <w:t>?</w:t>
      </w:r>
      <w:bookmarkEnd w:id="491"/>
    </w:p>
    <w:p w14:paraId="77A2E536" w14:textId="77777777" w:rsidR="00631778" w:rsidRDefault="00631778" w:rsidP="001942C6">
      <w:pPr>
        <w:pStyle w:val="Odstavekseznama"/>
        <w:numPr>
          <w:ilvl w:val="0"/>
          <w:numId w:val="177"/>
        </w:numPr>
      </w:pPr>
      <w:r>
        <w:lastRenderedPageBreak/>
        <w:t>Odprite stran »</w:t>
      </w:r>
      <w:r w:rsidRPr="00CD0F51">
        <w:rPr>
          <w:b/>
        </w:rPr>
        <w:t xml:space="preserve">Vpogled v </w:t>
      </w:r>
      <w:r>
        <w:rPr>
          <w:b/>
        </w:rPr>
        <w:t>raziskavo</w:t>
      </w:r>
      <w:r>
        <w:t>«.</w:t>
      </w:r>
    </w:p>
    <w:p w14:paraId="3F402EF8" w14:textId="23531EBC" w:rsidR="00631778" w:rsidRDefault="00631778" w:rsidP="001942C6">
      <w:pPr>
        <w:pStyle w:val="Odstavekseznama"/>
        <w:numPr>
          <w:ilvl w:val="0"/>
          <w:numId w:val="177"/>
        </w:numPr>
      </w:pPr>
      <w:r>
        <w:t>V sekciji »</w:t>
      </w:r>
      <w:r w:rsidRPr="00770A6E">
        <w:rPr>
          <w:b/>
        </w:rPr>
        <w:t>Poudarjena vsebina</w:t>
      </w:r>
      <w:r w:rsidR="00FE529C">
        <w:rPr>
          <w:b/>
        </w:rPr>
        <w:t xml:space="preserve"> o</w:t>
      </w:r>
      <w:r w:rsidRPr="00770A6E">
        <w:rPr>
          <w:b/>
        </w:rPr>
        <w:t xml:space="preserve"> raziskav</w:t>
      </w:r>
      <w:r w:rsidR="00FE529C">
        <w:rPr>
          <w:b/>
        </w:rPr>
        <w:t>i</w:t>
      </w:r>
      <w:r>
        <w:t>« razprite sklop »</w:t>
      </w:r>
      <w:r w:rsidRPr="00770A6E">
        <w:rPr>
          <w:b/>
        </w:rPr>
        <w:t>Aktualni roki za poročanje in oddajo arhiva raziskave</w:t>
      </w:r>
      <w:r>
        <w:t>«.</w:t>
      </w:r>
    </w:p>
    <w:p w14:paraId="33EAF75E" w14:textId="5BB61BAD" w:rsidR="00631778" w:rsidRDefault="00631778" w:rsidP="001942C6">
      <w:pPr>
        <w:pStyle w:val="Odstavekseznama"/>
        <w:numPr>
          <w:ilvl w:val="0"/>
          <w:numId w:val="177"/>
        </w:numPr>
      </w:pPr>
      <w:r>
        <w:t>Preverite datum »</w:t>
      </w:r>
      <w:r w:rsidRPr="00631778">
        <w:rPr>
          <w:b/>
        </w:rPr>
        <w:t>Rok oddaje prvega poročila v potrditev/dopolnitev</w:t>
      </w:r>
      <w:r w:rsidRPr="00631778">
        <w:t>«</w:t>
      </w:r>
      <w:r>
        <w:rPr>
          <w:b/>
        </w:rPr>
        <w:t xml:space="preserve"> </w:t>
      </w:r>
      <w:r>
        <w:t xml:space="preserve">če ste rok zamudili, je označen z rdečo </w:t>
      </w:r>
      <w:r w:rsidR="00AF20F5">
        <w:t>ikon</w:t>
      </w:r>
      <w:r>
        <w:t>o.</w:t>
      </w:r>
    </w:p>
    <w:p w14:paraId="11F1D093" w14:textId="557C70BA" w:rsidR="00631778" w:rsidRDefault="00631778" w:rsidP="00631778">
      <w:r w:rsidRPr="00770A6E">
        <w:rPr>
          <w:rStyle w:val="Poudarek"/>
        </w:rPr>
        <w:t>Pozor!</w:t>
      </w:r>
      <w:r>
        <w:t xml:space="preserve"> Če ste rok zamudili, je označen z rdečo </w:t>
      </w:r>
      <w:r w:rsidR="00AF20F5">
        <w:t>ikon</w:t>
      </w:r>
      <w:r>
        <w:t>o. Rok je prikazan, dokler ne oddate prvega poročila potrditev.</w:t>
      </w:r>
    </w:p>
    <w:p w14:paraId="7FE3A083" w14:textId="22E7DBE0" w:rsidR="00BC6E41" w:rsidRDefault="00BC6E41" w:rsidP="00BC6E41">
      <w:pPr>
        <w:pStyle w:val="Naslov5"/>
      </w:pPr>
      <w:bookmarkStart w:id="492" w:name="_Toc100040582"/>
      <w:r>
        <w:t>Kako oddam prvo poročilo v potrditev?</w:t>
      </w:r>
      <w:bookmarkEnd w:id="492"/>
    </w:p>
    <w:p w14:paraId="5A91C251" w14:textId="773E9176" w:rsidR="00BC6E41" w:rsidRDefault="00BC6E41" w:rsidP="00BC6E41">
      <w:r w:rsidRPr="00BC6E41">
        <w:rPr>
          <w:noProof/>
        </w:rPr>
        <w:drawing>
          <wp:inline distT="0" distB="0" distL="0" distR="0" wp14:anchorId="365F4C69" wp14:editId="4A754D11">
            <wp:extent cx="1584665" cy="245594"/>
            <wp:effectExtent l="0" t="0" r="0" b="2540"/>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614527" cy="250222"/>
                    </a:xfrm>
                    <a:prstGeom prst="rect">
                      <a:avLst/>
                    </a:prstGeom>
                  </pic:spPr>
                </pic:pic>
              </a:graphicData>
            </a:graphic>
          </wp:inline>
        </w:drawing>
      </w:r>
    </w:p>
    <w:p w14:paraId="24D879AA" w14:textId="202AEF8E" w:rsidR="00BC6E41" w:rsidRDefault="00BC6E41" w:rsidP="001942C6">
      <w:pPr>
        <w:pStyle w:val="Odstavekseznama"/>
        <w:numPr>
          <w:ilvl w:val="0"/>
          <w:numId w:val="173"/>
        </w:numPr>
      </w:pPr>
      <w:r>
        <w:t>Odprite stran »</w:t>
      </w:r>
      <w:r w:rsidRPr="00CD0F51">
        <w:rPr>
          <w:b/>
        </w:rPr>
        <w:t xml:space="preserve">Vpogled v prvo </w:t>
      </w:r>
      <w:r>
        <w:rPr>
          <w:b/>
        </w:rPr>
        <w:t>poročilo</w:t>
      </w:r>
      <w:r>
        <w:t>«.</w:t>
      </w:r>
    </w:p>
    <w:p w14:paraId="1FC0393D" w14:textId="37A3B027" w:rsidR="00BC6E41" w:rsidRDefault="00BC6E41" w:rsidP="001942C6">
      <w:pPr>
        <w:pStyle w:val="Odstavekseznama"/>
        <w:numPr>
          <w:ilvl w:val="0"/>
          <w:numId w:val="173"/>
        </w:numPr>
      </w:pPr>
      <w:r>
        <w:t>Kliknite na gumb »</w:t>
      </w:r>
      <w:r>
        <w:rPr>
          <w:b/>
        </w:rPr>
        <w:t>Potrdi oddajo prvega poročila v potrditev</w:t>
      </w:r>
      <w:r>
        <w:t>«.</w:t>
      </w:r>
    </w:p>
    <w:p w14:paraId="2C60A1C4" w14:textId="77777777" w:rsidR="00BC6E41" w:rsidRDefault="00BC6E41" w:rsidP="001942C6">
      <w:pPr>
        <w:pStyle w:val="Odstavekseznama"/>
        <w:numPr>
          <w:ilvl w:val="0"/>
          <w:numId w:val="173"/>
        </w:numPr>
      </w:pPr>
      <w:r>
        <w:t>Če želite, vpišite komentar; komentar bo prikazan na časovnici.</w:t>
      </w:r>
    </w:p>
    <w:p w14:paraId="1F04AB05" w14:textId="134A55E1" w:rsidR="00D33C15" w:rsidRDefault="00BC6E41" w:rsidP="001942C6">
      <w:pPr>
        <w:pStyle w:val="Odstavekseznama"/>
        <w:numPr>
          <w:ilvl w:val="0"/>
          <w:numId w:val="17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F493FA5" w14:textId="32A3E39D" w:rsidR="001F7B1B" w:rsidRDefault="001F7B1B" w:rsidP="001F7B1B">
      <w:pPr>
        <w:pStyle w:val="Naslov4"/>
      </w:pPr>
      <w:bookmarkStart w:id="493" w:name="_Ref88139167"/>
      <w:bookmarkStart w:id="494" w:name="_Toc100040583"/>
      <w:r>
        <w:t>Dopolnitev prvega poročila</w:t>
      </w:r>
      <w:bookmarkEnd w:id="493"/>
      <w:bookmarkEnd w:id="494"/>
    </w:p>
    <w:p w14:paraId="545FDC85" w14:textId="5ECBE771" w:rsidR="001F7B1B" w:rsidRPr="001F7B1B" w:rsidRDefault="001F7B1B" w:rsidP="001F7B1B">
      <w:r>
        <w:t>Če izvajalec raziskave odda prvo poročilo v potrditev, nadzornik raziskave lahko zahteva dopolnitev.</w:t>
      </w:r>
    </w:p>
    <w:p w14:paraId="3D2E024C" w14:textId="58F43000" w:rsidR="001F7B1B" w:rsidRDefault="001F7B1B" w:rsidP="001F7B1B">
      <w:pPr>
        <w:pStyle w:val="Naslov5"/>
      </w:pPr>
      <w:bookmarkStart w:id="495" w:name="_Toc100040584"/>
      <w:r>
        <w:t>Kako najdem prva poročila, za katera je potrebna dopolnitev?</w:t>
      </w:r>
      <w:bookmarkEnd w:id="495"/>
    </w:p>
    <w:p w14:paraId="291AFF8B" w14:textId="489053BF" w:rsidR="001F7B1B" w:rsidRDefault="001F7B1B" w:rsidP="001F7B1B">
      <w:pPr>
        <w:pStyle w:val="Odstavekseznama"/>
        <w:ind w:left="0"/>
      </w:pPr>
      <w:r>
        <w:t>To vidite na domači plošči preko aktivnih zadev.</w:t>
      </w:r>
    </w:p>
    <w:p w14:paraId="0BCA3A7C" w14:textId="77777777" w:rsidR="001F7B1B" w:rsidRDefault="001F7B1B" w:rsidP="001F7B1B">
      <w:pPr>
        <w:pStyle w:val="Naslov6"/>
      </w:pPr>
      <w:bookmarkStart w:id="496" w:name="_Toc100040585"/>
      <w:r>
        <w:t>Aktivne zadeve</w:t>
      </w:r>
      <w:bookmarkEnd w:id="496"/>
    </w:p>
    <w:p w14:paraId="6832695B" w14:textId="77777777" w:rsidR="001F7B1B" w:rsidRDefault="001F7B1B" w:rsidP="001942C6">
      <w:pPr>
        <w:pStyle w:val="Odstavekseznama"/>
        <w:numPr>
          <w:ilvl w:val="0"/>
          <w:numId w:val="184"/>
        </w:numPr>
      </w:pPr>
      <w:r>
        <w:t>Odprite stran »</w:t>
      </w:r>
      <w:r w:rsidRPr="003021FB">
        <w:rPr>
          <w:b/>
        </w:rPr>
        <w:t>Domača plošča</w:t>
      </w:r>
      <w:r w:rsidRPr="002057EE">
        <w:t>«.</w:t>
      </w:r>
    </w:p>
    <w:p w14:paraId="7100BEBE" w14:textId="77777777" w:rsidR="001F7B1B" w:rsidRDefault="001F7B1B" w:rsidP="001942C6">
      <w:pPr>
        <w:pStyle w:val="Odstavekseznama"/>
        <w:numPr>
          <w:ilvl w:val="0"/>
          <w:numId w:val="18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44A27470" w14:textId="0D24046F" w:rsidR="001F7B1B" w:rsidRDefault="001F7B1B" w:rsidP="001942C6">
      <w:pPr>
        <w:pStyle w:val="Odstavekseznama"/>
        <w:numPr>
          <w:ilvl w:val="0"/>
          <w:numId w:val="184"/>
        </w:numPr>
      </w:pPr>
      <w:r>
        <w:t>V stolpcu »</w:t>
      </w:r>
      <w:r w:rsidRPr="00CE2290">
        <w:rPr>
          <w:b/>
        </w:rPr>
        <w:t>Priprava</w:t>
      </w:r>
      <w:r>
        <w:t>« kliknite na kartico »</w:t>
      </w:r>
      <w:r>
        <w:rPr>
          <w:b/>
        </w:rPr>
        <w:t>Prvo poročilo je potrebno dopolniti in ponovno oddati v potrditev</w:t>
      </w:r>
      <w:r>
        <w:t xml:space="preserve">«. </w:t>
      </w:r>
    </w:p>
    <w:p w14:paraId="2759B871" w14:textId="0188E6E6" w:rsidR="001F7B1B" w:rsidRDefault="001F7B1B" w:rsidP="001942C6">
      <w:pPr>
        <w:pStyle w:val="Odstavekseznama"/>
        <w:numPr>
          <w:ilvl w:val="0"/>
          <w:numId w:val="184"/>
        </w:numPr>
      </w:pPr>
      <w:r>
        <w:t>Preusmerjeni boste na iskalnik raziskav, za katere je treba dopolniti in ponovno oddati prvo poročilo.</w:t>
      </w:r>
    </w:p>
    <w:p w14:paraId="38059307" w14:textId="39CAC7A1" w:rsidR="001F7B1B" w:rsidRDefault="001F7B1B" w:rsidP="001942C6">
      <w:pPr>
        <w:pStyle w:val="Odstavekseznama"/>
        <w:numPr>
          <w:ilvl w:val="0"/>
          <w:numId w:val="184"/>
        </w:numPr>
      </w:pPr>
      <w:r>
        <w:t>Kliknite na želeno raziskavo; preusmerjeni boste na stran »</w:t>
      </w:r>
      <w:r w:rsidRPr="00D10332">
        <w:rPr>
          <w:b/>
        </w:rPr>
        <w:t>Vpogled v raziskavo</w:t>
      </w:r>
      <w:r w:rsidRPr="002057EE">
        <w:t>«.</w:t>
      </w:r>
    </w:p>
    <w:p w14:paraId="335932E5" w14:textId="3728DC59" w:rsidR="002E3CF0" w:rsidRDefault="002E3CF0" w:rsidP="002E3CF0">
      <w:pPr>
        <w:pStyle w:val="Naslov5"/>
      </w:pPr>
      <w:bookmarkStart w:id="497" w:name="_Toc100040586"/>
      <w:r>
        <w:t xml:space="preserve">Kje </w:t>
      </w:r>
      <w:r w:rsidR="000C30C2">
        <w:t>najdem</w:t>
      </w:r>
      <w:r>
        <w:t>, zakaj je treba prvo poročilo dopolniti?</w:t>
      </w:r>
      <w:bookmarkEnd w:id="497"/>
    </w:p>
    <w:p w14:paraId="688D03D8" w14:textId="5EED46BA" w:rsidR="002E3CF0" w:rsidRDefault="002E3CF0" w:rsidP="001942C6">
      <w:pPr>
        <w:pStyle w:val="Odstavekseznama"/>
        <w:numPr>
          <w:ilvl w:val="0"/>
          <w:numId w:val="187"/>
        </w:numPr>
      </w:pPr>
      <w:r>
        <w:t>Odprite stran »</w:t>
      </w:r>
      <w:r w:rsidRPr="002E3CF0">
        <w:rPr>
          <w:b/>
        </w:rPr>
        <w:t>Vpogled v raziskavo</w:t>
      </w:r>
      <w:r>
        <w:t>«, kliknite na zavihek »</w:t>
      </w:r>
      <w:r w:rsidRPr="002E3CF0">
        <w:rPr>
          <w:b/>
        </w:rPr>
        <w:t>Prvo poročilo</w:t>
      </w:r>
      <w:r>
        <w:t>«.</w:t>
      </w:r>
    </w:p>
    <w:p w14:paraId="4FBF314D" w14:textId="47258C49" w:rsidR="002E3CF0" w:rsidRPr="002E3CF0" w:rsidRDefault="002E3CF0" w:rsidP="001942C6">
      <w:pPr>
        <w:pStyle w:val="Odstavekseznama"/>
        <w:numPr>
          <w:ilvl w:val="0"/>
          <w:numId w:val="187"/>
        </w:numPr>
      </w:pPr>
      <w:r>
        <w:t>V sekciji »</w:t>
      </w:r>
      <w:r w:rsidRPr="002E3CF0">
        <w:rPr>
          <w:b/>
        </w:rPr>
        <w:t>Potrditev / zavrnitev prvega poročila</w:t>
      </w:r>
      <w:r>
        <w:t>« poglejte obrazložitev.</w:t>
      </w:r>
    </w:p>
    <w:p w14:paraId="66B8C555" w14:textId="77777777" w:rsidR="001F7B1B" w:rsidRDefault="001F7B1B" w:rsidP="001F7B1B">
      <w:pPr>
        <w:pStyle w:val="Naslov5"/>
      </w:pPr>
      <w:bookmarkStart w:id="498" w:name="_Toc100040587"/>
      <w:r>
        <w:t>Kje najdem, do kdaj je treba oddati prvo poročilo v potrditev?</w:t>
      </w:r>
      <w:bookmarkEnd w:id="498"/>
    </w:p>
    <w:p w14:paraId="59774337" w14:textId="77777777" w:rsidR="001F7B1B" w:rsidRDefault="001F7B1B" w:rsidP="001942C6">
      <w:pPr>
        <w:pStyle w:val="Odstavekseznama"/>
        <w:numPr>
          <w:ilvl w:val="0"/>
          <w:numId w:val="185"/>
        </w:numPr>
      </w:pPr>
      <w:r>
        <w:t>Odprite stran »</w:t>
      </w:r>
      <w:r w:rsidRPr="00CD0F51">
        <w:rPr>
          <w:b/>
        </w:rPr>
        <w:t xml:space="preserve">Vpogled v </w:t>
      </w:r>
      <w:r>
        <w:rPr>
          <w:b/>
        </w:rPr>
        <w:t>raziskavo</w:t>
      </w:r>
      <w:r>
        <w:t>«.</w:t>
      </w:r>
    </w:p>
    <w:p w14:paraId="4F5A800D" w14:textId="3388E1AB" w:rsidR="001F7B1B" w:rsidRDefault="001F7B1B" w:rsidP="001942C6">
      <w:pPr>
        <w:pStyle w:val="Odstavekseznama"/>
        <w:numPr>
          <w:ilvl w:val="0"/>
          <w:numId w:val="185"/>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5DEF6237" w14:textId="10DBBD2A" w:rsidR="001F7B1B" w:rsidRDefault="001F7B1B" w:rsidP="001942C6">
      <w:pPr>
        <w:pStyle w:val="Odstavekseznama"/>
        <w:numPr>
          <w:ilvl w:val="0"/>
          <w:numId w:val="185"/>
        </w:numPr>
      </w:pPr>
      <w:r>
        <w:t>Preverite datum »</w:t>
      </w:r>
      <w:r w:rsidRPr="00631778">
        <w:rPr>
          <w:b/>
        </w:rPr>
        <w:t>Rok oddaje prvega poročila v potrditev/dopolnitev</w:t>
      </w:r>
      <w:r w:rsidRPr="00631778">
        <w:t>«</w:t>
      </w:r>
      <w:r>
        <w:rPr>
          <w:b/>
        </w:rPr>
        <w:t xml:space="preserve"> </w:t>
      </w:r>
      <w:r>
        <w:t xml:space="preserve">če ste rok zamudili, je označen z rdečo </w:t>
      </w:r>
      <w:r w:rsidR="00AF20F5">
        <w:t>ikon</w:t>
      </w:r>
      <w:r>
        <w:t>o.</w:t>
      </w:r>
    </w:p>
    <w:p w14:paraId="4397BC9C" w14:textId="402C426E" w:rsidR="001F7B1B" w:rsidRDefault="001F7B1B" w:rsidP="001F7B1B">
      <w:r w:rsidRPr="00770A6E">
        <w:rPr>
          <w:rStyle w:val="Poudarek"/>
        </w:rPr>
        <w:t>Pozor!</w:t>
      </w:r>
      <w:r>
        <w:t xml:space="preserve"> Če ste rok zamudili, je označen z rdečo </w:t>
      </w:r>
      <w:r w:rsidR="00AF20F5">
        <w:t>ikon</w:t>
      </w:r>
      <w:r>
        <w:t>o. Rok je prikazan, dokler ne oddate prvega poročila potrditev.</w:t>
      </w:r>
    </w:p>
    <w:p w14:paraId="3380C503" w14:textId="1B95A7CC" w:rsidR="001F7B1B" w:rsidRDefault="001F7B1B" w:rsidP="001F7B1B">
      <w:pPr>
        <w:pStyle w:val="Naslov5"/>
      </w:pPr>
      <w:bookmarkStart w:id="499" w:name="_Toc100040588"/>
      <w:r>
        <w:t>Kako dopolnim prvo poročilo?</w:t>
      </w:r>
      <w:bookmarkEnd w:id="499"/>
    </w:p>
    <w:p w14:paraId="25CD5CED" w14:textId="5D11A0BB" w:rsidR="001F7B1B" w:rsidRPr="000B0398" w:rsidRDefault="001F7B1B" w:rsidP="001F7B1B">
      <w:r>
        <w:t>Ponovite postopek priprave in oddaje prvega poročila.</w:t>
      </w:r>
    </w:p>
    <w:p w14:paraId="1A86E72F" w14:textId="5E85D7F4" w:rsidR="006E5802" w:rsidRDefault="006E5802" w:rsidP="00F8717A">
      <w:pPr>
        <w:pStyle w:val="Naslov4"/>
      </w:pPr>
      <w:bookmarkStart w:id="500" w:name="_Ref87894329"/>
      <w:bookmarkStart w:id="501" w:name="_Toc100040589"/>
      <w:r>
        <w:t>Pregled prvega poročila</w:t>
      </w:r>
      <w:bookmarkEnd w:id="500"/>
      <w:bookmarkEnd w:id="501"/>
    </w:p>
    <w:p w14:paraId="7F94E410" w14:textId="3D722801" w:rsidR="00D10332" w:rsidRDefault="00D10332" w:rsidP="00D10332">
      <w:pPr>
        <w:pStyle w:val="Naslov5"/>
      </w:pPr>
      <w:bookmarkStart w:id="502" w:name="_Toc100040590"/>
      <w:r>
        <w:lastRenderedPageBreak/>
        <w:t>Kako najdem prva poročila</w:t>
      </w:r>
      <w:r w:rsidR="00D33C15">
        <w:t>, ki so</w:t>
      </w:r>
      <w:r>
        <w:t xml:space="preserve"> oddana v pregled?</w:t>
      </w:r>
      <w:bookmarkEnd w:id="502"/>
    </w:p>
    <w:p w14:paraId="67D8E104" w14:textId="77777777" w:rsidR="00D33C15" w:rsidRDefault="00D33C15" w:rsidP="00D33C15">
      <w:pPr>
        <w:pStyle w:val="Odstavekseznama"/>
        <w:ind w:left="0"/>
      </w:pPr>
      <w:r>
        <w:t>To vidite na domači plošči na dva načina: preko aktivnih zadev in preko obvestil.</w:t>
      </w:r>
    </w:p>
    <w:p w14:paraId="3379EF2A" w14:textId="4D923A6F" w:rsidR="00D33C15" w:rsidRPr="00D33C15" w:rsidRDefault="00D33C15" w:rsidP="00D33C15">
      <w:pPr>
        <w:pStyle w:val="Naslov6"/>
      </w:pPr>
      <w:bookmarkStart w:id="503" w:name="_Toc100040591"/>
      <w:r>
        <w:t>Aktivne zadeve</w:t>
      </w:r>
      <w:bookmarkEnd w:id="503"/>
    </w:p>
    <w:p w14:paraId="6343CC71" w14:textId="77777777" w:rsidR="00D10332" w:rsidRDefault="00D10332" w:rsidP="001942C6">
      <w:pPr>
        <w:pStyle w:val="Odstavekseznama"/>
        <w:numPr>
          <w:ilvl w:val="0"/>
          <w:numId w:val="145"/>
        </w:numPr>
      </w:pPr>
      <w:r>
        <w:t>Odprite stran »</w:t>
      </w:r>
      <w:r w:rsidRPr="003021FB">
        <w:rPr>
          <w:b/>
        </w:rPr>
        <w:t>Domača plošča</w:t>
      </w:r>
      <w:r w:rsidRPr="002057EE">
        <w:t>«.</w:t>
      </w:r>
    </w:p>
    <w:p w14:paraId="3B0701F6" w14:textId="62C8C0DD" w:rsidR="00D10332" w:rsidRDefault="00D10332" w:rsidP="001942C6">
      <w:pPr>
        <w:pStyle w:val="Odstavekseznama"/>
        <w:numPr>
          <w:ilvl w:val="0"/>
          <w:numId w:val="145"/>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45EB2824" w14:textId="77777777" w:rsidR="00D10332" w:rsidRDefault="00D10332" w:rsidP="001942C6">
      <w:pPr>
        <w:pStyle w:val="Odstavekseznama"/>
        <w:numPr>
          <w:ilvl w:val="0"/>
          <w:numId w:val="145"/>
        </w:numPr>
      </w:pPr>
      <w:r>
        <w:t>Kliknite na kartico »</w:t>
      </w:r>
      <w:r>
        <w:rPr>
          <w:b/>
        </w:rPr>
        <w:t>Prvo poročilo oddano v pregled</w:t>
      </w:r>
      <w:r>
        <w:t>«; preusmerjeni boste na iskalnik raziskav, za katere je prvo poročilo oddano v pregled.</w:t>
      </w:r>
    </w:p>
    <w:p w14:paraId="7D7AD490" w14:textId="030A5153" w:rsidR="00D10332" w:rsidRDefault="00D10332" w:rsidP="001942C6">
      <w:pPr>
        <w:pStyle w:val="Odstavekseznama"/>
        <w:numPr>
          <w:ilvl w:val="0"/>
          <w:numId w:val="145"/>
        </w:numPr>
      </w:pPr>
      <w:r>
        <w:t>Kliknite na želeno raziskavo; preusmerjeni boste na stran »</w:t>
      </w:r>
      <w:r w:rsidRPr="00D10332">
        <w:rPr>
          <w:b/>
        </w:rPr>
        <w:t>Vpogled v raziskavo</w:t>
      </w:r>
      <w:r w:rsidRPr="002057EE">
        <w:t>«.</w:t>
      </w:r>
    </w:p>
    <w:p w14:paraId="2FF813EB" w14:textId="77777777" w:rsidR="00D10332" w:rsidRDefault="00D10332" w:rsidP="001942C6">
      <w:pPr>
        <w:pStyle w:val="Odstavekseznama"/>
        <w:numPr>
          <w:ilvl w:val="0"/>
          <w:numId w:val="145"/>
        </w:numPr>
      </w:pPr>
      <w:r>
        <w:t>Kliknite na zavihek »</w:t>
      </w:r>
      <w:r w:rsidRPr="00D10332">
        <w:rPr>
          <w:b/>
        </w:rPr>
        <w:t>Prvo poročilo</w:t>
      </w:r>
      <w:r>
        <w:t>«.</w:t>
      </w:r>
    </w:p>
    <w:p w14:paraId="2EF3DA27" w14:textId="7DD88FE2" w:rsidR="00D10332" w:rsidRDefault="00D10332" w:rsidP="001942C6">
      <w:pPr>
        <w:pStyle w:val="Odstavekseznama"/>
        <w:numPr>
          <w:ilvl w:val="0"/>
          <w:numId w:val="145"/>
        </w:numPr>
      </w:pPr>
      <w:r>
        <w:t>V sekciji »</w:t>
      </w:r>
      <w:r w:rsidRPr="00D10332">
        <w:rPr>
          <w:b/>
        </w:rPr>
        <w:t>Prvo poročilo</w:t>
      </w:r>
      <w:r>
        <w:t>« kliknite na povezavo »</w:t>
      </w:r>
      <w:r w:rsidRPr="00D10332">
        <w:rPr>
          <w:b/>
        </w:rPr>
        <w:t>Poglej podrobnosti poročila</w:t>
      </w:r>
      <w:r>
        <w:t>«; preusmerjeni boste na stran »</w:t>
      </w:r>
      <w:r w:rsidRPr="00D10332">
        <w:rPr>
          <w:b/>
        </w:rPr>
        <w:t>Vpogled v prvo poročilo</w:t>
      </w:r>
      <w:r>
        <w:t>«.</w:t>
      </w:r>
    </w:p>
    <w:p w14:paraId="7814CFF4" w14:textId="3A946CA4" w:rsidR="00D33C15" w:rsidRDefault="00D33C15" w:rsidP="00D33C15">
      <w:pPr>
        <w:pStyle w:val="Naslov6"/>
      </w:pPr>
      <w:bookmarkStart w:id="504" w:name="_Toc100040592"/>
      <w:r>
        <w:t>Obvestila</w:t>
      </w:r>
      <w:bookmarkEnd w:id="504"/>
    </w:p>
    <w:p w14:paraId="6B18A9CA" w14:textId="0B53A8A9" w:rsidR="00D33C15" w:rsidRPr="00D33C15" w:rsidRDefault="00D33C15" w:rsidP="00D33C15">
      <w:r>
        <w:t>Ko izvajalec raziskave odda prvo poročilo v pregled,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6ECE6BD9" w14:textId="661745B8" w:rsidR="00F8717A" w:rsidRDefault="00F8717A" w:rsidP="00F8717A">
      <w:pPr>
        <w:pStyle w:val="Naslov4"/>
      </w:pPr>
      <w:bookmarkStart w:id="505" w:name="_Ref87894246"/>
      <w:bookmarkStart w:id="506" w:name="_Toc100040593"/>
      <w:r>
        <w:t>Poziv za dopolnitev podatkov prvega poročila</w:t>
      </w:r>
      <w:bookmarkEnd w:id="505"/>
      <w:bookmarkEnd w:id="506"/>
    </w:p>
    <w:p w14:paraId="25DA91C4" w14:textId="2F870DA6" w:rsidR="00F442DA" w:rsidRPr="00F442DA" w:rsidRDefault="00F442DA" w:rsidP="00F442DA">
      <w:r>
        <w:t>MK pošlje poziv za dopolnitev podatkov prvega poročila. Izvajalec upošteva zahteve pri pripravi prvega poročila za oddajo v potrditev.</w:t>
      </w:r>
    </w:p>
    <w:p w14:paraId="54E3432E" w14:textId="1C0682E3" w:rsidR="00F8717A" w:rsidRDefault="00F8717A" w:rsidP="006E5802">
      <w:pPr>
        <w:pStyle w:val="Naslov5"/>
      </w:pPr>
      <w:bookmarkStart w:id="507" w:name="_Toc100040594"/>
      <w:r>
        <w:t>Kdo lahko pozove izvajalca k dopolnitvi podatkov prvega poročila</w:t>
      </w:r>
      <w:r w:rsidR="006E5802">
        <w:t xml:space="preserve"> in kdaj</w:t>
      </w:r>
      <w:r>
        <w:t>?</w:t>
      </w:r>
      <w:bookmarkEnd w:id="507"/>
    </w:p>
    <w:p w14:paraId="40D8063F" w14:textId="0BF32F0F" w:rsidR="006E5802" w:rsidRDefault="006E5802" w:rsidP="006E5802">
      <w:r>
        <w:t>Akcija je na voljo:</w:t>
      </w:r>
    </w:p>
    <w:p w14:paraId="0B611237" w14:textId="2445F909" w:rsidR="006E5802" w:rsidRDefault="006E5802" w:rsidP="001942C6">
      <w:pPr>
        <w:pStyle w:val="Odstavekseznama"/>
        <w:numPr>
          <w:ilvl w:val="0"/>
          <w:numId w:val="139"/>
        </w:numPr>
      </w:pPr>
      <w:r>
        <w:t xml:space="preserve">če ste </w:t>
      </w:r>
      <w:r w:rsidR="00D33C15" w:rsidRPr="00D33C15">
        <w:rPr>
          <w:b/>
        </w:rPr>
        <w:t>nosilec zadeve</w:t>
      </w:r>
      <w:r>
        <w:t xml:space="preserve"> in</w:t>
      </w:r>
    </w:p>
    <w:p w14:paraId="22A18877" w14:textId="77777777" w:rsidR="00D33C15" w:rsidRDefault="006E5802" w:rsidP="001942C6">
      <w:pPr>
        <w:pStyle w:val="Odstavekseznama"/>
        <w:numPr>
          <w:ilvl w:val="0"/>
          <w:numId w:val="139"/>
        </w:numPr>
      </w:pPr>
      <w:r>
        <w:t>če je raziskava v statusu »</w:t>
      </w:r>
      <w:r w:rsidRPr="006E5802">
        <w:rPr>
          <w:b/>
        </w:rPr>
        <w:t>Prvo poročilo (oddano v pregled)</w:t>
      </w:r>
      <w:r>
        <w:t>«</w:t>
      </w:r>
      <w:r w:rsidR="00D33C15">
        <w:t xml:space="preserve"> in</w:t>
      </w:r>
    </w:p>
    <w:p w14:paraId="6FAFC4F6" w14:textId="2A8B5F86" w:rsidR="006E5802" w:rsidRPr="006E5802" w:rsidRDefault="00D33C15" w:rsidP="001942C6">
      <w:pPr>
        <w:pStyle w:val="Odstavekseznama"/>
        <w:numPr>
          <w:ilvl w:val="0"/>
          <w:numId w:val="139"/>
        </w:numPr>
      </w:pPr>
      <w:r>
        <w:t>če izvajalca še niste pozvali, k dopolnitvi</w:t>
      </w:r>
      <w:r w:rsidR="006E5802">
        <w:t>.</w:t>
      </w:r>
    </w:p>
    <w:p w14:paraId="5FEF7455" w14:textId="456B3792" w:rsidR="00F8717A" w:rsidRDefault="00F8717A" w:rsidP="006E5802">
      <w:pPr>
        <w:pStyle w:val="Naslov5"/>
      </w:pPr>
      <w:bookmarkStart w:id="508" w:name="_Toc100040595"/>
      <w:r>
        <w:t xml:space="preserve">Kako pozovem </w:t>
      </w:r>
      <w:r w:rsidR="006E5802">
        <w:t>izvajalca k dopolnitvi podatkov prvega poročila?</w:t>
      </w:r>
      <w:bookmarkEnd w:id="508"/>
    </w:p>
    <w:p w14:paraId="4AE7D8C9" w14:textId="067F3EC8" w:rsidR="006E5802" w:rsidRDefault="006E5802" w:rsidP="006E5802">
      <w:r w:rsidRPr="006E5802">
        <w:rPr>
          <w:noProof/>
        </w:rPr>
        <w:drawing>
          <wp:inline distT="0" distB="0" distL="0" distR="0" wp14:anchorId="5A983820" wp14:editId="6B871D8B">
            <wp:extent cx="1730556" cy="381740"/>
            <wp:effectExtent l="0" t="0" r="3175"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62353" cy="388754"/>
                    </a:xfrm>
                    <a:prstGeom prst="rect">
                      <a:avLst/>
                    </a:prstGeom>
                  </pic:spPr>
                </pic:pic>
              </a:graphicData>
            </a:graphic>
          </wp:inline>
        </w:drawing>
      </w:r>
    </w:p>
    <w:p w14:paraId="48327E32" w14:textId="2ABE8185" w:rsidR="006E5802" w:rsidRDefault="006E5802" w:rsidP="001942C6">
      <w:pPr>
        <w:pStyle w:val="Odstavekseznama"/>
        <w:numPr>
          <w:ilvl w:val="0"/>
          <w:numId w:val="140"/>
        </w:numPr>
      </w:pPr>
      <w:r>
        <w:t>Na strani »</w:t>
      </w:r>
      <w:r w:rsidRPr="006E5802">
        <w:rPr>
          <w:b/>
        </w:rPr>
        <w:t>Vpogled v prvo poročilo</w:t>
      </w:r>
      <w:r>
        <w:t>« kliknite na gumb »</w:t>
      </w:r>
      <w:r w:rsidRPr="006E5802">
        <w:rPr>
          <w:b/>
        </w:rPr>
        <w:t>Poziv za dopolnitev podatkov prvega poročila</w:t>
      </w:r>
      <w:r>
        <w:t>«.</w:t>
      </w:r>
    </w:p>
    <w:p w14:paraId="7DEA15EE" w14:textId="0A962428" w:rsidR="006E5802" w:rsidRDefault="006E5802" w:rsidP="001942C6">
      <w:pPr>
        <w:pStyle w:val="Odstavekseznama"/>
        <w:numPr>
          <w:ilvl w:val="0"/>
          <w:numId w:val="140"/>
        </w:numPr>
      </w:pPr>
      <w:r w:rsidRPr="006E5802">
        <w:t>Obvezno</w:t>
      </w:r>
      <w:r>
        <w:t xml:space="preserve"> vpišite komentar</w:t>
      </w:r>
      <w:r w:rsidR="005C4A6E">
        <w:t>.</w:t>
      </w:r>
    </w:p>
    <w:p w14:paraId="1055A217" w14:textId="3CF5C8B4" w:rsidR="006E5802" w:rsidRDefault="006E5802" w:rsidP="001942C6">
      <w:pPr>
        <w:pStyle w:val="Odstavekseznama"/>
        <w:numPr>
          <w:ilvl w:val="0"/>
          <w:numId w:val="140"/>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C2187BE" w14:textId="6DAA6CA2" w:rsidR="005C4A6E" w:rsidRDefault="005C4A6E" w:rsidP="001942C6">
      <w:pPr>
        <w:pStyle w:val="Odstavekseznama"/>
        <w:numPr>
          <w:ilvl w:val="0"/>
          <w:numId w:val="140"/>
        </w:numPr>
      </w:pPr>
      <w:r>
        <w:t>Po uspešno izvedeni akciji bo sklop »</w:t>
      </w:r>
      <w:r w:rsidRPr="0085139B">
        <w:rPr>
          <w:b/>
        </w:rPr>
        <w:t>Poziv za dopolnitev/popravek podatkov prvega poročila</w:t>
      </w:r>
      <w:r>
        <w:t>« prikazan na strani »</w:t>
      </w:r>
      <w:r w:rsidRPr="0085139B">
        <w:rPr>
          <w:b/>
        </w:rPr>
        <w:t>Vpogled v raziskavo</w:t>
      </w:r>
      <w:r>
        <w:t>« in sicer na zavihku »</w:t>
      </w:r>
      <w:r w:rsidRPr="0085139B">
        <w:rPr>
          <w:b/>
        </w:rPr>
        <w:t>Prvo poročilo</w:t>
      </w:r>
      <w:r>
        <w:t>«.</w:t>
      </w:r>
    </w:p>
    <w:p w14:paraId="00CCA89F" w14:textId="2FB8C355" w:rsidR="00146CB5" w:rsidRDefault="00784F14" w:rsidP="00146CB5">
      <w:pPr>
        <w:pStyle w:val="Naslov4"/>
      </w:pPr>
      <w:bookmarkStart w:id="509" w:name="_Ref87894256"/>
      <w:bookmarkStart w:id="510" w:name="_Toc100040596"/>
      <w:r>
        <w:t>Uvoz oddanih poligonov raziskave</w:t>
      </w:r>
      <w:bookmarkEnd w:id="509"/>
      <w:bookmarkEnd w:id="510"/>
      <w:r>
        <w:t xml:space="preserve"> </w:t>
      </w:r>
    </w:p>
    <w:p w14:paraId="14E0615D" w14:textId="64456BA2" w:rsidR="00146CB5" w:rsidRDefault="00146CB5" w:rsidP="00146CB5">
      <w:pPr>
        <w:pStyle w:val="Naslov5"/>
      </w:pPr>
      <w:bookmarkStart w:id="511" w:name="_Toc100040597"/>
      <w:r>
        <w:t xml:space="preserve">Kdo lahko </w:t>
      </w:r>
      <w:r w:rsidR="00784F14">
        <w:t>uvozi poligone raziskave</w:t>
      </w:r>
      <w:r>
        <w:t xml:space="preserve"> in kdaj?</w:t>
      </w:r>
      <w:bookmarkEnd w:id="511"/>
    </w:p>
    <w:p w14:paraId="1D3C867B" w14:textId="77777777" w:rsidR="00146CB5" w:rsidRDefault="00146CB5" w:rsidP="00146CB5">
      <w:r>
        <w:t>Akcija je na voljo:</w:t>
      </w:r>
    </w:p>
    <w:p w14:paraId="16356F68" w14:textId="79011168" w:rsidR="00146CB5" w:rsidRDefault="00146CB5" w:rsidP="001942C6">
      <w:pPr>
        <w:pStyle w:val="Odstavekseznama"/>
        <w:numPr>
          <w:ilvl w:val="0"/>
          <w:numId w:val="142"/>
        </w:numPr>
      </w:pPr>
      <w:r>
        <w:t xml:space="preserve">če ste </w:t>
      </w:r>
      <w:r w:rsidR="005C4A6E">
        <w:rPr>
          <w:b/>
        </w:rPr>
        <w:t>nosilec zadeve</w:t>
      </w:r>
      <w:r>
        <w:t xml:space="preserve"> in</w:t>
      </w:r>
    </w:p>
    <w:p w14:paraId="54DC73F0" w14:textId="1AD22375" w:rsidR="00146CB5" w:rsidRPr="00146CB5" w:rsidRDefault="00202925" w:rsidP="001942C6">
      <w:pPr>
        <w:pStyle w:val="Odstavekseznama"/>
        <w:numPr>
          <w:ilvl w:val="0"/>
          <w:numId w:val="142"/>
        </w:numPr>
      </w:pPr>
      <w:r>
        <w:t>od statusa »Prvo poročilo (oddano v pregled) pa do arhiviranja zadeve.</w:t>
      </w:r>
    </w:p>
    <w:p w14:paraId="5158A76E" w14:textId="5D2859E1" w:rsidR="00146CB5" w:rsidRPr="00146CB5" w:rsidRDefault="00146CB5" w:rsidP="00146CB5">
      <w:pPr>
        <w:pStyle w:val="Naslov5"/>
      </w:pPr>
      <w:bookmarkStart w:id="512" w:name="_Toc100040598"/>
      <w:r>
        <w:t xml:space="preserve">Kako </w:t>
      </w:r>
      <w:r w:rsidR="00784F14">
        <w:t>uvozim oddane poligone</w:t>
      </w:r>
      <w:r>
        <w:t>?</w:t>
      </w:r>
      <w:bookmarkEnd w:id="512"/>
    </w:p>
    <w:p w14:paraId="466D7BC2" w14:textId="6DE01B47" w:rsidR="00146CB5" w:rsidRDefault="001F139E" w:rsidP="00146CB5">
      <w:r w:rsidRPr="001F139E">
        <w:rPr>
          <w:noProof/>
        </w:rPr>
        <w:lastRenderedPageBreak/>
        <w:drawing>
          <wp:inline distT="0" distB="0" distL="0" distR="0" wp14:anchorId="205D3925" wp14:editId="6417E05D">
            <wp:extent cx="1762812" cy="264745"/>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24246" cy="273971"/>
                    </a:xfrm>
                    <a:prstGeom prst="rect">
                      <a:avLst/>
                    </a:prstGeom>
                  </pic:spPr>
                </pic:pic>
              </a:graphicData>
            </a:graphic>
          </wp:inline>
        </w:drawing>
      </w:r>
      <w:r w:rsidRPr="001F139E">
        <w:t xml:space="preserve"> </w:t>
      </w:r>
      <w:r w:rsidR="00146CB5" w:rsidRPr="007E0396">
        <w:rPr>
          <w:noProof/>
        </w:rPr>
        <w:drawing>
          <wp:inline distT="0" distB="0" distL="0" distR="0" wp14:anchorId="133EC4E9" wp14:editId="7696897F">
            <wp:extent cx="1715678" cy="292261"/>
            <wp:effectExtent l="0" t="0" r="0" b="0"/>
            <wp:docPr id="268" name="Picture 268" descr="Gu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44921" cy="314277"/>
                    </a:xfrm>
                    <a:prstGeom prst="rect">
                      <a:avLst/>
                    </a:prstGeom>
                  </pic:spPr>
                </pic:pic>
              </a:graphicData>
            </a:graphic>
          </wp:inline>
        </w:drawing>
      </w:r>
    </w:p>
    <w:p w14:paraId="650827B8" w14:textId="1BA84AA6" w:rsidR="001F139E" w:rsidRDefault="00146CB5" w:rsidP="001942C6">
      <w:pPr>
        <w:pStyle w:val="Odstavekseznama"/>
        <w:numPr>
          <w:ilvl w:val="0"/>
          <w:numId w:val="141"/>
        </w:numPr>
      </w:pPr>
      <w:r>
        <w:t xml:space="preserve">Odprite stran </w:t>
      </w:r>
      <w:r w:rsidR="001F139E">
        <w:t>»</w:t>
      </w:r>
      <w:r w:rsidR="001F139E" w:rsidRPr="001F139E">
        <w:rPr>
          <w:b/>
        </w:rPr>
        <w:t>Vpogled v raziskavo</w:t>
      </w:r>
      <w:r w:rsidR="001F139E">
        <w:t>«.</w:t>
      </w:r>
    </w:p>
    <w:p w14:paraId="71318A75" w14:textId="6C056557" w:rsidR="00146CB5" w:rsidRDefault="001F139E" w:rsidP="0030066A">
      <w:pPr>
        <w:pStyle w:val="Odstavekseznama"/>
        <w:numPr>
          <w:ilvl w:val="0"/>
          <w:numId w:val="141"/>
        </w:numPr>
      </w:pPr>
      <w:r>
        <w:t xml:space="preserve">Kliknite gumb »Uredi grafične podatke«; preusmerjeni boste na stran </w:t>
      </w:r>
      <w:r w:rsidR="00146CB5">
        <w:t>»</w:t>
      </w:r>
      <w:r w:rsidR="00146CB5" w:rsidRPr="001F139E">
        <w:rPr>
          <w:b/>
        </w:rPr>
        <w:t>Vpogled v prvo poročilo</w:t>
      </w:r>
      <w:r w:rsidR="00146CB5" w:rsidRPr="000B59F7">
        <w:t>«.</w:t>
      </w:r>
    </w:p>
    <w:p w14:paraId="14998CAA" w14:textId="77777777" w:rsidR="00146CB5" w:rsidRDefault="00146CB5" w:rsidP="001942C6">
      <w:pPr>
        <w:pStyle w:val="Odstavekseznama"/>
        <w:numPr>
          <w:ilvl w:val="0"/>
          <w:numId w:val="141"/>
        </w:numPr>
        <w:rPr>
          <w:lang w:eastAsia="sl-SI"/>
        </w:rPr>
      </w:pPr>
      <w:r>
        <w:rPr>
          <w:lang w:eastAsia="sl-SI"/>
        </w:rPr>
        <w:t>Kliknite na gumb »</w:t>
      </w:r>
      <w:r w:rsidRPr="008F54C1">
        <w:rPr>
          <w:b/>
          <w:lang w:eastAsia="sl-SI"/>
        </w:rPr>
        <w:t>Uredi območje</w:t>
      </w:r>
      <w:r w:rsidRPr="000B59F7">
        <w:rPr>
          <w:lang w:eastAsia="sl-SI"/>
        </w:rPr>
        <w:t>«.</w:t>
      </w:r>
    </w:p>
    <w:p w14:paraId="61B6076F" w14:textId="77777777" w:rsidR="00146CB5" w:rsidRDefault="00146CB5" w:rsidP="001942C6">
      <w:pPr>
        <w:pStyle w:val="Odstavekseznama"/>
        <w:numPr>
          <w:ilvl w:val="0"/>
          <w:numId w:val="141"/>
        </w:numPr>
        <w:rPr>
          <w:lang w:eastAsia="sl-SI"/>
        </w:rPr>
      </w:pPr>
      <w:r>
        <w:rPr>
          <w:lang w:eastAsia="sl-SI"/>
        </w:rPr>
        <w:t xml:space="preserve">Preusmerjeni boste v aplikacijo za grafiko </w:t>
      </w:r>
      <w:r w:rsidRPr="008F54C1">
        <w:rPr>
          <w:b/>
          <w:lang w:eastAsia="sl-SI"/>
        </w:rPr>
        <w:t>ESRI</w:t>
      </w:r>
      <w:r>
        <w:rPr>
          <w:lang w:eastAsia="sl-SI"/>
        </w:rPr>
        <w:t>; aplikacija se bo odprla v novem oknu brskalnika.</w:t>
      </w:r>
    </w:p>
    <w:p w14:paraId="1F481793" w14:textId="77777777" w:rsidR="00146CB5" w:rsidRDefault="00146CB5" w:rsidP="001942C6">
      <w:pPr>
        <w:pStyle w:val="Odstavekseznama"/>
        <w:numPr>
          <w:ilvl w:val="0"/>
          <w:numId w:val="141"/>
        </w:numPr>
        <w:rPr>
          <w:lang w:eastAsia="sl-SI"/>
        </w:rPr>
      </w:pPr>
      <w:r>
        <w:rPr>
          <w:lang w:eastAsia="sl-SI"/>
        </w:rPr>
        <w:t>Ko končate z urejanjem grafike, kliknite na »</w:t>
      </w:r>
      <w:r w:rsidRPr="008F54C1">
        <w:rPr>
          <w:b/>
          <w:lang w:eastAsia="sl-SI"/>
        </w:rPr>
        <w:t>Zaključi urejanje grafike</w:t>
      </w:r>
      <w:r w:rsidRPr="000B59F7">
        <w:rPr>
          <w:lang w:eastAsia="sl-SI"/>
        </w:rPr>
        <w:t>«;</w:t>
      </w:r>
      <w:r>
        <w:rPr>
          <w:lang w:eastAsia="sl-SI"/>
        </w:rPr>
        <w:t xml:space="preserve"> ko dobite sporočilo, da je shranjevanje grafike uspešno, vrnite se na okno za pregled predloga.</w:t>
      </w:r>
    </w:p>
    <w:p w14:paraId="2BBD2B9C" w14:textId="77777777" w:rsidR="00146CB5" w:rsidRDefault="00146CB5" w:rsidP="001942C6">
      <w:pPr>
        <w:pStyle w:val="Odstavekseznama"/>
        <w:numPr>
          <w:ilvl w:val="0"/>
          <w:numId w:val="141"/>
        </w:numPr>
        <w:rPr>
          <w:lang w:eastAsia="sl-SI"/>
        </w:rPr>
      </w:pPr>
      <w:r>
        <w:rPr>
          <w:lang w:eastAsia="sl-SI"/>
        </w:rPr>
        <w:t xml:space="preserve">V brskalniku osvežite stran (tipka </w:t>
      </w:r>
      <w:r w:rsidRPr="000B59F7">
        <w:rPr>
          <w:b/>
          <w:lang w:eastAsia="sl-SI"/>
        </w:rPr>
        <w:t>F5</w:t>
      </w:r>
      <w:r>
        <w:rPr>
          <w:lang w:eastAsia="sl-SI"/>
        </w:rPr>
        <w:t>) – če boste urejali podatke, ne da bi najprej osvežili stran, boste dobili napako.</w:t>
      </w:r>
    </w:p>
    <w:p w14:paraId="3E68DA3A" w14:textId="10770943" w:rsidR="00784F14" w:rsidRDefault="00784F14" w:rsidP="00784F14">
      <w:pPr>
        <w:pStyle w:val="Naslov4"/>
      </w:pPr>
      <w:bookmarkStart w:id="513" w:name="_Ref87894263"/>
      <w:bookmarkStart w:id="514" w:name="_Toc100040599"/>
      <w:r>
        <w:t>Ureditev raziskovalnih postopkov za oddane poligone raziskave</w:t>
      </w:r>
      <w:bookmarkEnd w:id="513"/>
      <w:bookmarkEnd w:id="514"/>
    </w:p>
    <w:p w14:paraId="7FCEBF5D" w14:textId="7626D4FA" w:rsidR="00784F14" w:rsidRDefault="00784F14" w:rsidP="00784F14">
      <w:pPr>
        <w:pStyle w:val="Naslov5"/>
      </w:pPr>
      <w:bookmarkStart w:id="515" w:name="_Toc100040600"/>
      <w:r>
        <w:t>Kdo lahko uredi raziskovalne postopke za oddane poligone raziskave?</w:t>
      </w:r>
      <w:bookmarkEnd w:id="515"/>
    </w:p>
    <w:p w14:paraId="39905AA2" w14:textId="77777777" w:rsidR="00784F14" w:rsidRDefault="00784F14" w:rsidP="00784F14">
      <w:r>
        <w:t>Akcija je na voljo:</w:t>
      </w:r>
    </w:p>
    <w:p w14:paraId="71F1B877" w14:textId="32E942AF" w:rsidR="00784F14" w:rsidRDefault="00784F14" w:rsidP="001942C6">
      <w:pPr>
        <w:pStyle w:val="Odstavekseznama"/>
        <w:numPr>
          <w:ilvl w:val="0"/>
          <w:numId w:val="142"/>
        </w:numPr>
      </w:pPr>
      <w:r>
        <w:t xml:space="preserve">če ste </w:t>
      </w:r>
      <w:r w:rsidR="005C4A6E">
        <w:rPr>
          <w:b/>
        </w:rPr>
        <w:t>nosilec zadeve</w:t>
      </w:r>
      <w:r>
        <w:t xml:space="preserve"> in</w:t>
      </w:r>
    </w:p>
    <w:p w14:paraId="39AFFC8E" w14:textId="3712C3E7" w:rsidR="005C4A6E" w:rsidRDefault="005C4A6E" w:rsidP="001942C6">
      <w:pPr>
        <w:pStyle w:val="Odstavekseznama"/>
        <w:numPr>
          <w:ilvl w:val="0"/>
          <w:numId w:val="142"/>
        </w:numPr>
      </w:pPr>
      <w:r>
        <w:t xml:space="preserve">če ste </w:t>
      </w:r>
      <w:r w:rsidRPr="005C4A6E">
        <w:rPr>
          <w:b/>
        </w:rPr>
        <w:t>uvozili oddane poligone raziskave</w:t>
      </w:r>
      <w:r>
        <w:t>.</w:t>
      </w:r>
    </w:p>
    <w:p w14:paraId="3809E11D" w14:textId="140ECDC4" w:rsidR="00784F14" w:rsidRPr="00146CB5" w:rsidRDefault="00784F14" w:rsidP="00784F14">
      <w:pPr>
        <w:pStyle w:val="Naslov5"/>
      </w:pPr>
      <w:bookmarkStart w:id="516" w:name="_Toc100040601"/>
      <w:r>
        <w:t>Kako uredim raziskovalne postopke za oddane poligone raziskave?</w:t>
      </w:r>
      <w:bookmarkEnd w:id="516"/>
    </w:p>
    <w:p w14:paraId="6E0DFA16" w14:textId="6050F71B" w:rsidR="00784F14" w:rsidRDefault="00784F14" w:rsidP="00784F14">
      <w:r w:rsidRPr="00784F14">
        <w:rPr>
          <w:noProof/>
        </w:rPr>
        <w:drawing>
          <wp:inline distT="0" distB="0" distL="0" distR="0" wp14:anchorId="1D24C3DE" wp14:editId="6021C4F2">
            <wp:extent cx="1908700" cy="275128"/>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963006" cy="282956"/>
                    </a:xfrm>
                    <a:prstGeom prst="rect">
                      <a:avLst/>
                    </a:prstGeom>
                  </pic:spPr>
                </pic:pic>
              </a:graphicData>
            </a:graphic>
          </wp:inline>
        </w:drawing>
      </w:r>
    </w:p>
    <w:p w14:paraId="2940150E" w14:textId="77777777" w:rsidR="00784F14" w:rsidRDefault="00784F14" w:rsidP="001942C6">
      <w:pPr>
        <w:pStyle w:val="Odstavekseznama"/>
        <w:numPr>
          <w:ilvl w:val="0"/>
          <w:numId w:val="143"/>
        </w:numPr>
      </w:pPr>
      <w:r>
        <w:t>Odprite stran »</w:t>
      </w:r>
      <w:r w:rsidRPr="00596172">
        <w:rPr>
          <w:b/>
        </w:rPr>
        <w:t xml:space="preserve">Vpogled v </w:t>
      </w:r>
      <w:r>
        <w:rPr>
          <w:b/>
        </w:rPr>
        <w:t>prvo poročilo</w:t>
      </w:r>
      <w:r w:rsidRPr="000B59F7">
        <w:t>«.</w:t>
      </w:r>
    </w:p>
    <w:p w14:paraId="1A7485B1" w14:textId="65C5E7B1" w:rsidR="00784F14" w:rsidRDefault="00784F14" w:rsidP="001942C6">
      <w:pPr>
        <w:pStyle w:val="Odstavekseznama"/>
        <w:numPr>
          <w:ilvl w:val="0"/>
          <w:numId w:val="143"/>
        </w:numPr>
        <w:rPr>
          <w:lang w:eastAsia="sl-SI"/>
        </w:rPr>
      </w:pPr>
      <w:r>
        <w:rPr>
          <w:lang w:eastAsia="sl-SI"/>
        </w:rPr>
        <w:t>Kliknite na gumb »</w:t>
      </w:r>
      <w:r>
        <w:rPr>
          <w:b/>
          <w:lang w:eastAsia="sl-SI"/>
        </w:rPr>
        <w:t>Uredi raziskovalne postopke</w:t>
      </w:r>
      <w:r w:rsidRPr="000B59F7">
        <w:rPr>
          <w:lang w:eastAsia="sl-SI"/>
        </w:rPr>
        <w:t>«.</w:t>
      </w:r>
    </w:p>
    <w:p w14:paraId="03B8C0B6" w14:textId="01EABBD0" w:rsidR="00784F14" w:rsidRDefault="00784F14" w:rsidP="001942C6">
      <w:pPr>
        <w:pStyle w:val="Odstavekseznama"/>
        <w:numPr>
          <w:ilvl w:val="0"/>
          <w:numId w:val="143"/>
        </w:numPr>
        <w:rPr>
          <w:lang w:eastAsia="sl-SI"/>
        </w:rPr>
      </w:pPr>
      <w:r>
        <w:rPr>
          <w:lang w:eastAsia="sl-SI"/>
        </w:rPr>
        <w:t>Izpolnite obrazec – za vsak poligon označite raziskovalne postopke.</w:t>
      </w:r>
    </w:p>
    <w:p w14:paraId="5D45F1D5" w14:textId="2E7ECD25" w:rsidR="00784F14" w:rsidRDefault="00784F14" w:rsidP="001942C6">
      <w:pPr>
        <w:pStyle w:val="Odstavekseznama"/>
        <w:numPr>
          <w:ilvl w:val="0"/>
          <w:numId w:val="14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31FCFA4E" w14:textId="2FE1EA17" w:rsidR="007E588B" w:rsidRPr="007E588B" w:rsidRDefault="00482554" w:rsidP="007E588B">
      <w:pPr>
        <w:pStyle w:val="Naslov4"/>
      </w:pPr>
      <w:bookmarkStart w:id="517" w:name="_Ref88139470"/>
      <w:bookmarkStart w:id="518" w:name="_Toc100040602"/>
      <w:r>
        <w:t>Priprava zapisnika konservatorskega nadzora</w:t>
      </w:r>
      <w:bookmarkEnd w:id="517"/>
      <w:bookmarkEnd w:id="518"/>
    </w:p>
    <w:p w14:paraId="2D1BD69D" w14:textId="6E6C88AC" w:rsidR="00482554" w:rsidRDefault="00482554" w:rsidP="00482554">
      <w:pPr>
        <w:pStyle w:val="Naslov5"/>
      </w:pPr>
      <w:bookmarkStart w:id="519" w:name="_Toc100040603"/>
      <w:r>
        <w:t>Kdo lahko odda zapisnik konservatorskega nadzora in kdaj?</w:t>
      </w:r>
      <w:bookmarkEnd w:id="519"/>
    </w:p>
    <w:p w14:paraId="0362BD28" w14:textId="77777777" w:rsidR="005C4A6E" w:rsidRDefault="005C4A6E" w:rsidP="005C4A6E">
      <w:r>
        <w:t>Akcija je na voljo:</w:t>
      </w:r>
    </w:p>
    <w:p w14:paraId="7DFF5B14" w14:textId="02ECDEED" w:rsidR="005C4A6E" w:rsidRDefault="005C4A6E" w:rsidP="001942C6">
      <w:pPr>
        <w:pStyle w:val="Odstavekseznama"/>
        <w:numPr>
          <w:ilvl w:val="0"/>
          <w:numId w:val="139"/>
        </w:numPr>
      </w:pPr>
      <w:r>
        <w:t xml:space="preserve">če ste </w:t>
      </w:r>
      <w:r>
        <w:rPr>
          <w:b/>
        </w:rPr>
        <w:t>nadzornik raziskave</w:t>
      </w:r>
      <w:r>
        <w:t xml:space="preserve"> in</w:t>
      </w:r>
    </w:p>
    <w:p w14:paraId="48560D45" w14:textId="5430DE66" w:rsidR="005C4A6E" w:rsidRDefault="005C4A6E" w:rsidP="001942C6">
      <w:pPr>
        <w:pStyle w:val="Odstavekseznama"/>
        <w:numPr>
          <w:ilvl w:val="0"/>
          <w:numId w:val="139"/>
        </w:numPr>
      </w:pPr>
      <w:r>
        <w:t>če je raziskava v statusu »</w:t>
      </w:r>
      <w:r w:rsidRPr="006E5802">
        <w:rPr>
          <w:b/>
        </w:rPr>
        <w:t>Prvo poročilo (oddano v pregled)</w:t>
      </w:r>
      <w:r>
        <w:t>« in</w:t>
      </w:r>
    </w:p>
    <w:p w14:paraId="54C4223F" w14:textId="268E208F" w:rsidR="005C4A6E" w:rsidRPr="005C4A6E" w:rsidRDefault="005C4A6E" w:rsidP="001942C6">
      <w:pPr>
        <w:pStyle w:val="Odstavekseznama"/>
        <w:numPr>
          <w:ilvl w:val="0"/>
          <w:numId w:val="139"/>
        </w:numPr>
      </w:pPr>
      <w:r>
        <w:t>če zapisnika še niste oddali.</w:t>
      </w:r>
    </w:p>
    <w:p w14:paraId="37AFCB0D" w14:textId="77777777" w:rsidR="00482554" w:rsidRDefault="00482554" w:rsidP="00482554">
      <w:pPr>
        <w:pStyle w:val="Naslov5"/>
      </w:pPr>
      <w:bookmarkStart w:id="520" w:name="_Toc100040604"/>
      <w:r>
        <w:t>Kako najdem prva poročila oddana v pregled?</w:t>
      </w:r>
      <w:bookmarkEnd w:id="520"/>
    </w:p>
    <w:p w14:paraId="36A43929" w14:textId="77777777" w:rsidR="00DD4ABC" w:rsidRDefault="00DD4ABC" w:rsidP="00DD4ABC">
      <w:pPr>
        <w:pStyle w:val="Odstavekseznama"/>
        <w:ind w:left="0"/>
      </w:pPr>
      <w:r>
        <w:t>To vidite na domači plošči na dva načina: preko aktivnih zadev in preko obvestil.</w:t>
      </w:r>
    </w:p>
    <w:p w14:paraId="1B2D5F0D" w14:textId="503F02D8" w:rsidR="00DD4ABC" w:rsidRDefault="00DD4ABC" w:rsidP="00DD4ABC">
      <w:pPr>
        <w:pStyle w:val="Naslov6"/>
      </w:pPr>
      <w:bookmarkStart w:id="521" w:name="_Toc100040605"/>
      <w:r>
        <w:t>Aktivne zadeve</w:t>
      </w:r>
      <w:bookmarkEnd w:id="521"/>
    </w:p>
    <w:p w14:paraId="6E0D83FE" w14:textId="2F744950" w:rsidR="00482554" w:rsidRDefault="00482554" w:rsidP="001942C6">
      <w:pPr>
        <w:pStyle w:val="Odstavekseznama"/>
        <w:numPr>
          <w:ilvl w:val="0"/>
          <w:numId w:val="151"/>
        </w:numPr>
      </w:pPr>
      <w:r>
        <w:t>Odprite stran »</w:t>
      </w:r>
      <w:r w:rsidRPr="003021FB">
        <w:rPr>
          <w:b/>
        </w:rPr>
        <w:t>Domača plošča</w:t>
      </w:r>
      <w:r w:rsidRPr="002057EE">
        <w:t>«.</w:t>
      </w:r>
    </w:p>
    <w:p w14:paraId="178D920D" w14:textId="77777777" w:rsidR="00482554" w:rsidRDefault="00482554" w:rsidP="001942C6">
      <w:pPr>
        <w:pStyle w:val="Odstavekseznama"/>
        <w:numPr>
          <w:ilvl w:val="0"/>
          <w:numId w:val="151"/>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2D28AA0E" w14:textId="77777777" w:rsidR="00482554" w:rsidRDefault="00482554" w:rsidP="001942C6">
      <w:pPr>
        <w:pStyle w:val="Odstavekseznama"/>
        <w:numPr>
          <w:ilvl w:val="0"/>
          <w:numId w:val="151"/>
        </w:numPr>
      </w:pPr>
      <w:r>
        <w:t>Kliknite na kartico »</w:t>
      </w:r>
      <w:r>
        <w:rPr>
          <w:b/>
        </w:rPr>
        <w:t>Prvo poročilo oddano v pregled</w:t>
      </w:r>
      <w:r>
        <w:t>«; preusmerjeni boste na iskalnik raziskav, za katere je prvo poročilo oddano v pregled.</w:t>
      </w:r>
    </w:p>
    <w:p w14:paraId="0C10B0CF" w14:textId="77777777" w:rsidR="00482554" w:rsidRDefault="00482554" w:rsidP="001942C6">
      <w:pPr>
        <w:pStyle w:val="Odstavekseznama"/>
        <w:numPr>
          <w:ilvl w:val="0"/>
          <w:numId w:val="151"/>
        </w:numPr>
      </w:pPr>
      <w:r>
        <w:t>Kliknite na želeno raziskavo; preusmerjeni boste na stran »</w:t>
      </w:r>
      <w:r w:rsidRPr="00D10332">
        <w:rPr>
          <w:b/>
        </w:rPr>
        <w:t>Vpogled v raziskavo</w:t>
      </w:r>
      <w:r w:rsidRPr="002057EE">
        <w:t>«.</w:t>
      </w:r>
    </w:p>
    <w:p w14:paraId="775BA0E1" w14:textId="77777777" w:rsidR="00482554" w:rsidRDefault="00482554" w:rsidP="001942C6">
      <w:pPr>
        <w:pStyle w:val="Odstavekseznama"/>
        <w:numPr>
          <w:ilvl w:val="0"/>
          <w:numId w:val="151"/>
        </w:numPr>
      </w:pPr>
      <w:r>
        <w:t>Kliknite na zavihek »</w:t>
      </w:r>
      <w:r w:rsidRPr="00D10332">
        <w:rPr>
          <w:b/>
        </w:rPr>
        <w:t>Prvo poročilo</w:t>
      </w:r>
      <w:r>
        <w:t>«.</w:t>
      </w:r>
    </w:p>
    <w:p w14:paraId="1137D3F9" w14:textId="1C5CECD7" w:rsidR="00482554" w:rsidRDefault="00482554" w:rsidP="001942C6">
      <w:pPr>
        <w:pStyle w:val="Odstavekseznama"/>
        <w:numPr>
          <w:ilvl w:val="0"/>
          <w:numId w:val="151"/>
        </w:numPr>
      </w:pPr>
      <w:r>
        <w:t>V sekciji »</w:t>
      </w:r>
      <w:r w:rsidRPr="00D10332">
        <w:rPr>
          <w:b/>
        </w:rPr>
        <w:t>Prvo poročilo</w:t>
      </w:r>
      <w:r>
        <w:t>« kliknite na povezavo »</w:t>
      </w:r>
      <w:r w:rsidRPr="00D10332">
        <w:rPr>
          <w:b/>
        </w:rPr>
        <w:t>Poglej podrobnosti poročila</w:t>
      </w:r>
      <w:r>
        <w:t>«; preusmerjeni boste na stran »</w:t>
      </w:r>
      <w:r w:rsidRPr="00D10332">
        <w:rPr>
          <w:b/>
        </w:rPr>
        <w:t>Vpogled v prvo poročilo</w:t>
      </w:r>
      <w:r>
        <w:t>«.</w:t>
      </w:r>
    </w:p>
    <w:p w14:paraId="0652282E" w14:textId="4CF9EC9C" w:rsidR="00DD4ABC" w:rsidRDefault="00DD4ABC" w:rsidP="00DD4ABC">
      <w:pPr>
        <w:pStyle w:val="Naslov6"/>
      </w:pPr>
      <w:bookmarkStart w:id="522" w:name="_Toc100040606"/>
      <w:r>
        <w:lastRenderedPageBreak/>
        <w:t>Obvestila</w:t>
      </w:r>
      <w:bookmarkEnd w:id="522"/>
    </w:p>
    <w:p w14:paraId="2AF6FDEE" w14:textId="7B358E2D" w:rsidR="00DD4ABC" w:rsidRPr="00DD4ABC" w:rsidRDefault="00DD4ABC" w:rsidP="00DD4ABC">
      <w:r>
        <w:t>Ko izvajalec raziskave odda prvo poročilo v pregled,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8369624" w14:textId="5C5E3943" w:rsidR="00482554" w:rsidRDefault="00482554" w:rsidP="00482554">
      <w:pPr>
        <w:pStyle w:val="Naslov5"/>
      </w:pPr>
      <w:bookmarkStart w:id="523" w:name="_Toc100040607"/>
      <w:r>
        <w:t xml:space="preserve">Kako </w:t>
      </w:r>
      <w:r w:rsidR="00CA6340">
        <w:t>začnem pripravo</w:t>
      </w:r>
      <w:r>
        <w:t xml:space="preserve"> zapisnik</w:t>
      </w:r>
      <w:r w:rsidR="00CA6340">
        <w:t>a</w:t>
      </w:r>
      <w:r>
        <w:t xml:space="preserve"> konservatorskega nadzora?</w:t>
      </w:r>
      <w:bookmarkEnd w:id="523"/>
    </w:p>
    <w:p w14:paraId="445C4057" w14:textId="5BAE4795" w:rsidR="00482554" w:rsidRDefault="00CA6340" w:rsidP="003D192C">
      <w:pPr>
        <w:pStyle w:val="Brezrazmikov"/>
        <w:spacing w:after="200" w:line="276" w:lineRule="auto"/>
      </w:pPr>
      <w:r w:rsidRPr="00CA6340">
        <w:rPr>
          <w:noProof/>
        </w:rPr>
        <w:drawing>
          <wp:inline distT="0" distB="0" distL="0" distR="0" wp14:anchorId="14BD477F" wp14:editId="1F27F9FE">
            <wp:extent cx="1575435" cy="338002"/>
            <wp:effectExtent l="0" t="0" r="5715" b="508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611876" cy="345820"/>
                    </a:xfrm>
                    <a:prstGeom prst="rect">
                      <a:avLst/>
                    </a:prstGeom>
                  </pic:spPr>
                </pic:pic>
              </a:graphicData>
            </a:graphic>
          </wp:inline>
        </w:drawing>
      </w:r>
    </w:p>
    <w:p w14:paraId="47FD15D1" w14:textId="56335C13" w:rsidR="00CA6340" w:rsidRDefault="00CA6340" w:rsidP="001942C6">
      <w:pPr>
        <w:pStyle w:val="Odstavekseznama"/>
        <w:numPr>
          <w:ilvl w:val="0"/>
          <w:numId w:val="165"/>
        </w:numPr>
      </w:pPr>
      <w:r>
        <w:t>Odprite stran »</w:t>
      </w:r>
      <w:r w:rsidRPr="00CA6340">
        <w:rPr>
          <w:b/>
        </w:rPr>
        <w:t>Vpogled v raziskavo</w:t>
      </w:r>
      <w:r>
        <w:t>« ali »</w:t>
      </w:r>
      <w:r w:rsidRPr="00CA6340">
        <w:rPr>
          <w:b/>
        </w:rPr>
        <w:t>Vpogled v prvo poročilo</w:t>
      </w:r>
      <w:r>
        <w:t>«.</w:t>
      </w:r>
    </w:p>
    <w:p w14:paraId="0B601B39" w14:textId="1B7AD991" w:rsidR="00CA6340" w:rsidRDefault="00CA6340" w:rsidP="001942C6">
      <w:pPr>
        <w:pStyle w:val="Odstavekseznama"/>
        <w:numPr>
          <w:ilvl w:val="0"/>
          <w:numId w:val="165"/>
        </w:numPr>
      </w:pPr>
      <w:r>
        <w:t>Kliknite na gumb »</w:t>
      </w:r>
      <w:r w:rsidRPr="00CA6340">
        <w:rPr>
          <w:b/>
        </w:rPr>
        <w:t>Pripravi zapisnik konservatorskega nadzora</w:t>
      </w:r>
      <w:r>
        <w:t>«.</w:t>
      </w:r>
    </w:p>
    <w:p w14:paraId="2ED336A0" w14:textId="4F1D6D86" w:rsidR="00CA6340" w:rsidRDefault="00CA6340" w:rsidP="001942C6">
      <w:pPr>
        <w:pStyle w:val="Odstavekseznama"/>
        <w:numPr>
          <w:ilvl w:val="0"/>
          <w:numId w:val="165"/>
        </w:numPr>
      </w:pPr>
      <w:r>
        <w:t xml:space="preserve">Preusmerjeni boste </w:t>
      </w:r>
      <w:r w:rsidR="00CE2290">
        <w:t>na</w:t>
      </w:r>
      <w:r>
        <w:t xml:space="preserve"> </w:t>
      </w:r>
      <w:r w:rsidRPr="00CA6340">
        <w:rPr>
          <w:b/>
        </w:rPr>
        <w:t xml:space="preserve">čarovnik za pripravo </w:t>
      </w:r>
      <w:r w:rsidR="00CE2290">
        <w:rPr>
          <w:b/>
        </w:rPr>
        <w:t xml:space="preserve">zapisnika </w:t>
      </w:r>
      <w:r w:rsidRPr="00CA6340">
        <w:rPr>
          <w:b/>
        </w:rPr>
        <w:t>konservatorskega nadzora</w:t>
      </w:r>
      <w:r>
        <w:t>.</w:t>
      </w:r>
    </w:p>
    <w:p w14:paraId="350B7472" w14:textId="77777777" w:rsidR="00CA6340" w:rsidRDefault="00CA6340" w:rsidP="001942C6">
      <w:pPr>
        <w:pStyle w:val="Odstavekseznama"/>
        <w:numPr>
          <w:ilvl w:val="0"/>
          <w:numId w:val="165"/>
        </w:numPr>
      </w:pPr>
      <w:r>
        <w:t>Izpolnite podatke:</w:t>
      </w:r>
    </w:p>
    <w:p w14:paraId="0C1B628F" w14:textId="5F621158" w:rsidR="00CA6340" w:rsidRDefault="003D192C" w:rsidP="001942C6">
      <w:pPr>
        <w:pStyle w:val="Odstavekseznama"/>
        <w:numPr>
          <w:ilvl w:val="1"/>
          <w:numId w:val="165"/>
        </w:numPr>
      </w:pPr>
      <w:r>
        <w:t xml:space="preserve">Mnenje </w:t>
      </w:r>
      <w:r w:rsidR="00CA6340">
        <w:t>1: datum nadzora in konservatorski nadzor nad terenskimi deli raziskave;</w:t>
      </w:r>
    </w:p>
    <w:p w14:paraId="06DD8566" w14:textId="4574D983" w:rsidR="00CA6340" w:rsidRDefault="003D192C" w:rsidP="001942C6">
      <w:pPr>
        <w:pStyle w:val="Odstavekseznama"/>
        <w:numPr>
          <w:ilvl w:val="1"/>
          <w:numId w:val="165"/>
        </w:numPr>
      </w:pPr>
      <w:r>
        <w:t>Mnenje</w:t>
      </w:r>
      <w:r w:rsidR="00CA6340">
        <w:t xml:space="preserve"> 2: konservatorski nadzor nad strokovnostjo izvedbe raziskave;</w:t>
      </w:r>
    </w:p>
    <w:p w14:paraId="68564210" w14:textId="47589EAC" w:rsidR="00CA6340" w:rsidRDefault="003D192C" w:rsidP="001942C6">
      <w:pPr>
        <w:pStyle w:val="Odstavekseznama"/>
        <w:numPr>
          <w:ilvl w:val="1"/>
          <w:numId w:val="165"/>
        </w:numPr>
      </w:pPr>
      <w:r>
        <w:t>Mnenje</w:t>
      </w:r>
      <w:r w:rsidR="00CA6340">
        <w:t xml:space="preserve"> 3: mnenje nadzornika raziskave o poročanju.</w:t>
      </w:r>
      <w:r>
        <w:t xml:space="preserve"> </w:t>
      </w:r>
      <w:r w:rsidR="00CA6340" w:rsidRPr="00CA6340">
        <w:rPr>
          <w:rStyle w:val="Intenzivenpoudarek"/>
        </w:rPr>
        <w:t>Pozor!</w:t>
      </w:r>
      <w:r w:rsidR="00CA6340">
        <w:t xml:space="preserve"> </w:t>
      </w:r>
      <w:r>
        <w:t>Tukaj</w:t>
      </w:r>
      <w:r w:rsidR="00CA6340">
        <w:t xml:space="preserve"> označite, </w:t>
      </w:r>
      <w:r w:rsidRPr="003D192C">
        <w:rPr>
          <w:b/>
        </w:rPr>
        <w:t>ali imate pripombe glede prvega poročila</w:t>
      </w:r>
      <w:r>
        <w:t xml:space="preserve"> in </w:t>
      </w:r>
      <w:r w:rsidR="00CA6340" w:rsidRPr="003D192C">
        <w:rPr>
          <w:b/>
        </w:rPr>
        <w:t>ali je treba izdelati končno poročilo o raziskavi</w:t>
      </w:r>
      <w:r w:rsidR="00CA6340">
        <w:t>.</w:t>
      </w:r>
    </w:p>
    <w:p w14:paraId="124CA017" w14:textId="03947AD8" w:rsidR="00CA6340" w:rsidRDefault="00CA6340" w:rsidP="001942C6">
      <w:pPr>
        <w:pStyle w:val="Odstavekseznama"/>
        <w:numPr>
          <w:ilvl w:val="0"/>
          <w:numId w:val="165"/>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zapisnik konservatorskega nadzora</w:t>
      </w:r>
      <w:r w:rsidRPr="000B59F7">
        <w:t>«.</w:t>
      </w:r>
      <w:r>
        <w:t xml:space="preserve"> </w:t>
      </w:r>
    </w:p>
    <w:p w14:paraId="3909DED5" w14:textId="025F7BB1" w:rsidR="003D192C" w:rsidRDefault="003D192C" w:rsidP="003D192C">
      <w:pPr>
        <w:pStyle w:val="Naslov5"/>
      </w:pPr>
      <w:bookmarkStart w:id="524" w:name="_Toc100040608"/>
      <w:r>
        <w:t>Kako nadaljujem pripravo konservatorskega nadzora?</w:t>
      </w:r>
      <w:bookmarkEnd w:id="524"/>
    </w:p>
    <w:p w14:paraId="4AB65E41" w14:textId="5F50939E" w:rsidR="003D192C" w:rsidRDefault="003D192C" w:rsidP="003D192C">
      <w:pPr>
        <w:pStyle w:val="Odstavekseznama"/>
        <w:ind w:left="0"/>
      </w:pPr>
      <w:r w:rsidRPr="003D192C">
        <w:rPr>
          <w:noProof/>
        </w:rPr>
        <w:drawing>
          <wp:inline distT="0" distB="0" distL="0" distR="0" wp14:anchorId="313BF369" wp14:editId="1F51F536">
            <wp:extent cx="1464310" cy="416848"/>
            <wp:effectExtent l="0" t="0" r="2540" b="254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488938" cy="423859"/>
                    </a:xfrm>
                    <a:prstGeom prst="rect">
                      <a:avLst/>
                    </a:prstGeom>
                  </pic:spPr>
                </pic:pic>
              </a:graphicData>
            </a:graphic>
          </wp:inline>
        </w:drawing>
      </w:r>
    </w:p>
    <w:p w14:paraId="514ACB63" w14:textId="4BC56115" w:rsidR="003D192C" w:rsidRDefault="003D192C" w:rsidP="001942C6">
      <w:pPr>
        <w:pStyle w:val="Odstavekseznama"/>
        <w:numPr>
          <w:ilvl w:val="0"/>
          <w:numId w:val="166"/>
        </w:numPr>
      </w:pPr>
      <w:r>
        <w:t>Če ste zapustili stran »</w:t>
      </w:r>
      <w:r w:rsidRPr="00D41CF7">
        <w:rPr>
          <w:b/>
        </w:rPr>
        <w:t xml:space="preserve">Vpogled v </w:t>
      </w:r>
      <w:r>
        <w:rPr>
          <w:b/>
        </w:rPr>
        <w:t>zapisnik konservatorskega nadzora</w:t>
      </w:r>
      <w:r>
        <w:t>«, odprite stran »</w:t>
      </w:r>
      <w:r w:rsidRPr="00D41CF7">
        <w:rPr>
          <w:b/>
        </w:rPr>
        <w:t>Vpogled v raziskavo</w:t>
      </w:r>
      <w:r>
        <w:t>«.</w:t>
      </w:r>
    </w:p>
    <w:p w14:paraId="3D6984C2" w14:textId="5E533205" w:rsidR="003D192C" w:rsidRPr="00CE2290" w:rsidRDefault="003D192C" w:rsidP="001942C6">
      <w:pPr>
        <w:pStyle w:val="Odstavekseznama"/>
        <w:numPr>
          <w:ilvl w:val="0"/>
          <w:numId w:val="166"/>
        </w:numPr>
        <w:rPr>
          <w:highlight w:val="yellow"/>
        </w:rPr>
      </w:pPr>
      <w:r w:rsidRPr="00CE2290">
        <w:rPr>
          <w:highlight w:val="yellow"/>
        </w:rPr>
        <w:t>Kliknite na gumb »</w:t>
      </w:r>
      <w:r w:rsidRPr="00CE2290">
        <w:rPr>
          <w:b/>
          <w:highlight w:val="yellow"/>
        </w:rPr>
        <w:t>Nadaljuj s pripravo/oddajo zapisnika konservatorskega nadzora</w:t>
      </w:r>
      <w:r w:rsidRPr="00CE2290">
        <w:rPr>
          <w:highlight w:val="yellow"/>
        </w:rPr>
        <w:t>«.</w:t>
      </w:r>
    </w:p>
    <w:p w14:paraId="1416E09E" w14:textId="0D054E5E" w:rsidR="003D192C" w:rsidRPr="00CE2290" w:rsidRDefault="003D192C" w:rsidP="001942C6">
      <w:pPr>
        <w:pStyle w:val="Odstavekseznama"/>
        <w:numPr>
          <w:ilvl w:val="0"/>
          <w:numId w:val="166"/>
        </w:numPr>
        <w:rPr>
          <w:highlight w:val="yellow"/>
        </w:rPr>
      </w:pPr>
      <w:r w:rsidRPr="00CE2290">
        <w:rPr>
          <w:highlight w:val="yellow"/>
        </w:rPr>
        <w:t>Preusmerjeni boste</w:t>
      </w:r>
      <w:r w:rsidR="00CE2290" w:rsidRPr="00CE2290">
        <w:rPr>
          <w:highlight w:val="yellow"/>
        </w:rPr>
        <w:t xml:space="preserve"> na</w:t>
      </w:r>
      <w:r w:rsidRPr="00CE2290">
        <w:rPr>
          <w:highlight w:val="yellow"/>
        </w:rPr>
        <w:t xml:space="preserve"> </w:t>
      </w:r>
      <w:r w:rsidR="00CE2290" w:rsidRPr="00CE2290">
        <w:rPr>
          <w:b/>
          <w:highlight w:val="yellow"/>
        </w:rPr>
        <w:t>čarovnik za pripravo konservatorskega nadzora</w:t>
      </w:r>
      <w:r w:rsidR="00CE2290" w:rsidRPr="00CE2290">
        <w:rPr>
          <w:highlight w:val="yellow"/>
        </w:rPr>
        <w:t>.</w:t>
      </w:r>
    </w:p>
    <w:p w14:paraId="4CB3D494" w14:textId="4657108E" w:rsidR="003D192C" w:rsidRDefault="00CE2290" w:rsidP="001942C6">
      <w:pPr>
        <w:pStyle w:val="Odstavekseznama"/>
        <w:numPr>
          <w:ilvl w:val="0"/>
          <w:numId w:val="166"/>
        </w:numPr>
      </w:pPr>
      <w:r>
        <w:t>Če ne želite, da ste takoj preusmerjeni na urejanje zapisnika, na strani »</w:t>
      </w:r>
      <w:r w:rsidRPr="00CE2290">
        <w:rPr>
          <w:b/>
        </w:rPr>
        <w:t>Vpogled v raziskavo</w:t>
      </w:r>
      <w:r>
        <w:t xml:space="preserve">«, na </w:t>
      </w:r>
      <w:r w:rsidR="003D192C">
        <w:t>zavihk</w:t>
      </w:r>
      <w:r>
        <w:t>u</w:t>
      </w:r>
      <w:r w:rsidR="003D192C">
        <w:t xml:space="preserve"> »</w:t>
      </w:r>
      <w:r>
        <w:rPr>
          <w:b/>
        </w:rPr>
        <w:t>Prvo poročilo</w:t>
      </w:r>
      <w:r w:rsidR="003D192C">
        <w:t>«</w:t>
      </w:r>
      <w:r>
        <w:t xml:space="preserve"> v sklopu »</w:t>
      </w:r>
      <w:r w:rsidRPr="00CE2290">
        <w:rPr>
          <w:b/>
        </w:rPr>
        <w:t>Zapisnik konservatorskega nadzora</w:t>
      </w:r>
      <w:r>
        <w:t>« kliknite na povezavo »</w:t>
      </w:r>
      <w:r w:rsidRPr="00CE2290">
        <w:rPr>
          <w:b/>
        </w:rPr>
        <w:t>Poglej podrobnosti</w:t>
      </w:r>
      <w:r>
        <w:t>«; preusmerjeni boste na stran »</w:t>
      </w:r>
      <w:r w:rsidRPr="00D41CF7">
        <w:rPr>
          <w:b/>
        </w:rPr>
        <w:t xml:space="preserve">Vpogled v </w:t>
      </w:r>
      <w:r>
        <w:rPr>
          <w:b/>
        </w:rPr>
        <w:t>zapisnik konservatorskega nadzora</w:t>
      </w:r>
      <w:r>
        <w:t>«.</w:t>
      </w:r>
    </w:p>
    <w:p w14:paraId="29EF2109" w14:textId="3DDF9C48" w:rsidR="003D192C" w:rsidRDefault="003D192C" w:rsidP="001942C6">
      <w:pPr>
        <w:pStyle w:val="Odstavekseznama"/>
        <w:numPr>
          <w:ilvl w:val="0"/>
          <w:numId w:val="166"/>
        </w:numPr>
      </w:pPr>
      <w:r>
        <w:t>V sekciji »</w:t>
      </w:r>
      <w:r w:rsidRPr="00D41CF7">
        <w:rPr>
          <w:b/>
        </w:rPr>
        <w:t xml:space="preserve">Oddaja </w:t>
      </w:r>
      <w:r w:rsidR="00CE2290">
        <w:rPr>
          <w:b/>
        </w:rPr>
        <w:t>zapisnika konservatorskega nadzora</w:t>
      </w:r>
      <w:r>
        <w:t>« preverite status opravila:</w:t>
      </w:r>
    </w:p>
    <w:p w14:paraId="55D325FE" w14:textId="13C329DD" w:rsidR="003D192C" w:rsidRDefault="003D192C" w:rsidP="001942C6">
      <w:pPr>
        <w:pStyle w:val="Odstavekseznama"/>
        <w:numPr>
          <w:ilvl w:val="1"/>
          <w:numId w:val="166"/>
        </w:numPr>
      </w:pPr>
      <w:r>
        <w:t xml:space="preserve">ali ste potrdili </w:t>
      </w:r>
      <w:r w:rsidR="00CE2290">
        <w:t>mnenja</w:t>
      </w:r>
    </w:p>
    <w:p w14:paraId="2065654E" w14:textId="1B436BC5" w:rsidR="003D192C" w:rsidRDefault="003D192C" w:rsidP="001942C6">
      <w:pPr>
        <w:pStyle w:val="Odstavekseznama"/>
        <w:numPr>
          <w:ilvl w:val="1"/>
          <w:numId w:val="166"/>
        </w:numPr>
      </w:pPr>
      <w:r>
        <w:t xml:space="preserve">ali ste priložili </w:t>
      </w:r>
      <w:r w:rsidR="00CE2290">
        <w:t>zapisnik</w:t>
      </w:r>
      <w:r>
        <w:t xml:space="preserve"> </w:t>
      </w:r>
    </w:p>
    <w:p w14:paraId="6CEC279E" w14:textId="483AEA2B" w:rsidR="003D192C" w:rsidRDefault="003D192C" w:rsidP="001942C6">
      <w:pPr>
        <w:pStyle w:val="Odstavekseznama"/>
        <w:numPr>
          <w:ilvl w:val="1"/>
          <w:numId w:val="166"/>
        </w:numPr>
      </w:pPr>
      <w:r>
        <w:t>ali ste oddali</w:t>
      </w:r>
      <w:r w:rsidR="00CE2290">
        <w:t xml:space="preserve"> zapisnik</w:t>
      </w:r>
      <w:r>
        <w:t>.</w:t>
      </w:r>
    </w:p>
    <w:p w14:paraId="3AB8C0C6" w14:textId="1CC8BEB3" w:rsidR="003D192C" w:rsidRDefault="003D192C" w:rsidP="003D192C">
      <w:r w:rsidRPr="00CD0F51">
        <w:rPr>
          <w:rStyle w:val="Poudarek"/>
        </w:rPr>
        <w:t>Pozor!</w:t>
      </w:r>
      <w:r>
        <w:t xml:space="preserve"> Status opravila je predstavljen z </w:t>
      </w:r>
      <w:r w:rsidR="00AF20F5">
        <w:t>ikon</w:t>
      </w:r>
      <w:r>
        <w:t xml:space="preserve">ama (rdeča ali zelena). </w:t>
      </w:r>
    </w:p>
    <w:p w14:paraId="5CC846D1" w14:textId="2ECB8BAA" w:rsidR="003D192C" w:rsidRDefault="003D192C" w:rsidP="003D192C">
      <w:pPr>
        <w:pStyle w:val="Naslov5"/>
      </w:pPr>
      <w:bookmarkStart w:id="525" w:name="_Toc100040609"/>
      <w:r>
        <w:t xml:space="preserve">Kako uredim </w:t>
      </w:r>
      <w:r w:rsidR="00CE2290">
        <w:t>mnenje</w:t>
      </w:r>
      <w:r>
        <w:t>?</w:t>
      </w:r>
      <w:bookmarkEnd w:id="525"/>
    </w:p>
    <w:p w14:paraId="0A51A66E" w14:textId="2CD8C272" w:rsidR="003D192C" w:rsidRDefault="00CE2290" w:rsidP="003D192C">
      <w:pPr>
        <w:pStyle w:val="Odstavekseznama"/>
        <w:ind w:left="0"/>
      </w:pPr>
      <w:r w:rsidRPr="00CE2290">
        <w:rPr>
          <w:noProof/>
        </w:rPr>
        <w:drawing>
          <wp:inline distT="0" distB="0" distL="0" distR="0" wp14:anchorId="12A86955" wp14:editId="48958F66">
            <wp:extent cx="1615736" cy="236738"/>
            <wp:effectExtent l="0" t="0" r="381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638130" cy="240019"/>
                    </a:xfrm>
                    <a:prstGeom prst="rect">
                      <a:avLst/>
                    </a:prstGeom>
                  </pic:spPr>
                </pic:pic>
              </a:graphicData>
            </a:graphic>
          </wp:inline>
        </w:drawing>
      </w:r>
    </w:p>
    <w:p w14:paraId="796A9004" w14:textId="23F064FC" w:rsidR="003D192C" w:rsidRDefault="003D192C" w:rsidP="001942C6">
      <w:pPr>
        <w:pStyle w:val="Odstavekseznama"/>
        <w:numPr>
          <w:ilvl w:val="0"/>
          <w:numId w:val="167"/>
        </w:numPr>
      </w:pPr>
      <w:r>
        <w:t>Odprite stran »</w:t>
      </w:r>
      <w:r w:rsidR="00CE2290" w:rsidRPr="00D41CF7">
        <w:rPr>
          <w:b/>
        </w:rPr>
        <w:t xml:space="preserve">Vpogled v </w:t>
      </w:r>
      <w:r w:rsidR="00CE2290">
        <w:rPr>
          <w:b/>
        </w:rPr>
        <w:t>zapisnik konservatorskega nadzora</w:t>
      </w:r>
      <w:r>
        <w:t>«.</w:t>
      </w:r>
    </w:p>
    <w:p w14:paraId="0823E34A" w14:textId="27D0FF85" w:rsidR="003D192C" w:rsidRDefault="003D192C" w:rsidP="001942C6">
      <w:pPr>
        <w:pStyle w:val="Odstavekseznama"/>
        <w:numPr>
          <w:ilvl w:val="0"/>
          <w:numId w:val="167"/>
        </w:numPr>
      </w:pPr>
      <w:r>
        <w:t>Kliknite na gumb »</w:t>
      </w:r>
      <w:r w:rsidRPr="00CD0F51">
        <w:rPr>
          <w:b/>
        </w:rPr>
        <w:t xml:space="preserve">Uredi </w:t>
      </w:r>
      <w:r w:rsidR="00CE2290">
        <w:rPr>
          <w:b/>
        </w:rPr>
        <w:t>mnenje</w:t>
      </w:r>
      <w:r>
        <w:t>«.</w:t>
      </w:r>
    </w:p>
    <w:p w14:paraId="63D34ED8" w14:textId="3E86B6EF" w:rsidR="003D192C" w:rsidRDefault="003D192C" w:rsidP="001942C6">
      <w:pPr>
        <w:pStyle w:val="Odstavekseznama"/>
        <w:numPr>
          <w:ilvl w:val="0"/>
          <w:numId w:val="167"/>
        </w:numPr>
      </w:pPr>
      <w:r>
        <w:t xml:space="preserve">Preusmerjeni boste na </w:t>
      </w:r>
      <w:r w:rsidR="00CE2290" w:rsidRPr="00CA6340">
        <w:rPr>
          <w:b/>
        </w:rPr>
        <w:t xml:space="preserve">čarovnik za pripravo </w:t>
      </w:r>
      <w:r w:rsidR="00CE2290">
        <w:rPr>
          <w:b/>
        </w:rPr>
        <w:t xml:space="preserve">zapisnika </w:t>
      </w:r>
      <w:r w:rsidR="00CE2290" w:rsidRPr="00CA6340">
        <w:rPr>
          <w:b/>
        </w:rPr>
        <w:t>konservatorskega nadzora</w:t>
      </w:r>
      <w:r>
        <w:t>.</w:t>
      </w:r>
    </w:p>
    <w:p w14:paraId="3C84A0D1" w14:textId="7D1A1F5C" w:rsidR="003D192C" w:rsidRDefault="003D192C" w:rsidP="001942C6">
      <w:pPr>
        <w:pStyle w:val="Odstavekseznama"/>
        <w:numPr>
          <w:ilvl w:val="0"/>
          <w:numId w:val="167"/>
        </w:numPr>
      </w:pPr>
      <w:r>
        <w:t>Ko v čarovniku kliknete »</w:t>
      </w:r>
      <w:r w:rsidRPr="00DC39E8">
        <w:rPr>
          <w:b/>
        </w:rPr>
        <w:t>Shrani in zapri</w:t>
      </w:r>
      <w:r w:rsidRPr="000B59F7">
        <w:t>«</w:t>
      </w:r>
      <w:r>
        <w:t xml:space="preserve"> boste preusmerjeni nazaj na stan »</w:t>
      </w:r>
      <w:r w:rsidR="00CE2290" w:rsidRPr="00D41CF7">
        <w:rPr>
          <w:b/>
        </w:rPr>
        <w:t xml:space="preserve">Vpogled v </w:t>
      </w:r>
      <w:r w:rsidR="00CE2290">
        <w:rPr>
          <w:b/>
        </w:rPr>
        <w:t>zapisnik konservatorskega nadzora</w:t>
      </w:r>
      <w:r w:rsidRPr="000B59F7">
        <w:t>«.</w:t>
      </w:r>
    </w:p>
    <w:p w14:paraId="471A3E6D" w14:textId="7981CE1C" w:rsidR="003D192C" w:rsidRDefault="003D192C" w:rsidP="001942C6">
      <w:pPr>
        <w:pStyle w:val="Odstavekseznama"/>
        <w:numPr>
          <w:ilvl w:val="0"/>
          <w:numId w:val="167"/>
        </w:numPr>
      </w:pPr>
      <w:r>
        <w:t>Po uspešno izvedeni akciji je opravilo »</w:t>
      </w:r>
      <w:r w:rsidR="00CE2290">
        <w:rPr>
          <w:b/>
        </w:rPr>
        <w:t>Mnenja potrjena</w:t>
      </w:r>
      <w:r>
        <w:t xml:space="preserve">« označeno kot </w:t>
      </w:r>
      <w:r w:rsidRPr="000B0398">
        <w:rPr>
          <w:b/>
        </w:rPr>
        <w:t>neizvedeno</w:t>
      </w:r>
      <w:r>
        <w:t>.</w:t>
      </w:r>
    </w:p>
    <w:p w14:paraId="6193A43F" w14:textId="608DD9A8" w:rsidR="003D192C" w:rsidRDefault="003D192C" w:rsidP="003D192C">
      <w:pPr>
        <w:pStyle w:val="Naslov5"/>
      </w:pPr>
      <w:bookmarkStart w:id="526" w:name="_Toc100040610"/>
      <w:r>
        <w:t xml:space="preserve">Kako potrdim </w:t>
      </w:r>
      <w:r w:rsidR="00AE0781">
        <w:t>m</w:t>
      </w:r>
      <w:r w:rsidR="00CE2290">
        <w:t>nenje</w:t>
      </w:r>
      <w:r>
        <w:t>?</w:t>
      </w:r>
      <w:bookmarkEnd w:id="526"/>
    </w:p>
    <w:p w14:paraId="7810E29E" w14:textId="1B29B656" w:rsidR="003D192C" w:rsidRDefault="00CE2290" w:rsidP="003D192C">
      <w:r w:rsidRPr="00CE2290">
        <w:rPr>
          <w:noProof/>
        </w:rPr>
        <w:lastRenderedPageBreak/>
        <w:drawing>
          <wp:inline distT="0" distB="0" distL="0" distR="0" wp14:anchorId="2A44CE0C" wp14:editId="0581E8D8">
            <wp:extent cx="1582797" cy="221942"/>
            <wp:effectExtent l="0" t="0" r="0" b="6985"/>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39970" cy="229959"/>
                    </a:xfrm>
                    <a:prstGeom prst="rect">
                      <a:avLst/>
                    </a:prstGeom>
                  </pic:spPr>
                </pic:pic>
              </a:graphicData>
            </a:graphic>
          </wp:inline>
        </w:drawing>
      </w:r>
    </w:p>
    <w:p w14:paraId="3AD2D085" w14:textId="79149CDC" w:rsidR="003D192C" w:rsidRPr="00D33C15" w:rsidRDefault="003D192C" w:rsidP="001942C6">
      <w:pPr>
        <w:pStyle w:val="Odstavekseznama"/>
        <w:numPr>
          <w:ilvl w:val="0"/>
          <w:numId w:val="168"/>
        </w:numPr>
      </w:pPr>
      <w:r w:rsidRPr="00D33C15">
        <w:t>Odprite stran »</w:t>
      </w:r>
      <w:r w:rsidR="00CE2290" w:rsidRPr="00D41CF7">
        <w:rPr>
          <w:b/>
        </w:rPr>
        <w:t xml:space="preserve">Vpogled v </w:t>
      </w:r>
      <w:r w:rsidR="00CE2290">
        <w:rPr>
          <w:b/>
        </w:rPr>
        <w:t>zapisnik konservatorskega nadzora</w:t>
      </w:r>
      <w:r w:rsidRPr="00D33C15">
        <w:t>«.</w:t>
      </w:r>
    </w:p>
    <w:p w14:paraId="44964161" w14:textId="63CE4F61" w:rsidR="003D192C" w:rsidRPr="00D33C15" w:rsidRDefault="003D192C" w:rsidP="001942C6">
      <w:pPr>
        <w:pStyle w:val="Odstavekseznama"/>
        <w:numPr>
          <w:ilvl w:val="0"/>
          <w:numId w:val="168"/>
        </w:numPr>
      </w:pPr>
      <w:r w:rsidRPr="00D33C15">
        <w:t>Kliknite na gumb »</w:t>
      </w:r>
      <w:r w:rsidRPr="00D33C15">
        <w:rPr>
          <w:b/>
        </w:rPr>
        <w:t xml:space="preserve">Potrdi </w:t>
      </w:r>
      <w:r w:rsidR="00CE2290">
        <w:rPr>
          <w:b/>
        </w:rPr>
        <w:t>mnenje</w:t>
      </w:r>
      <w:r w:rsidRPr="00D33C15">
        <w:t>«.</w:t>
      </w:r>
    </w:p>
    <w:p w14:paraId="5356EF84" w14:textId="77777777" w:rsidR="003D192C" w:rsidRDefault="003D192C" w:rsidP="001942C6">
      <w:pPr>
        <w:pStyle w:val="Odstavekseznama"/>
        <w:numPr>
          <w:ilvl w:val="0"/>
          <w:numId w:val="168"/>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492F8D85" w14:textId="29DD4952" w:rsidR="003D192C" w:rsidRDefault="003D192C" w:rsidP="001942C6">
      <w:pPr>
        <w:pStyle w:val="Odstavekseznama"/>
        <w:numPr>
          <w:ilvl w:val="0"/>
          <w:numId w:val="168"/>
        </w:numPr>
      </w:pPr>
      <w:r>
        <w:t>Po uspešno izvedeni akciji je opravilo »</w:t>
      </w:r>
      <w:r w:rsidR="00CE2290">
        <w:rPr>
          <w:b/>
        </w:rPr>
        <w:t>Mnenja potrjena</w:t>
      </w:r>
      <w:r>
        <w:t xml:space="preserve">« označeno kot </w:t>
      </w:r>
      <w:r w:rsidRPr="000B0398">
        <w:rPr>
          <w:b/>
        </w:rPr>
        <w:t>izvedeno</w:t>
      </w:r>
      <w:r>
        <w:t>.</w:t>
      </w:r>
    </w:p>
    <w:p w14:paraId="4054F6BE" w14:textId="72F3CE03" w:rsidR="003D192C" w:rsidRDefault="003D192C" w:rsidP="003D192C">
      <w:r w:rsidRPr="000645E1">
        <w:rPr>
          <w:rStyle w:val="Poudarek"/>
        </w:rPr>
        <w:t>Pozor!</w:t>
      </w:r>
      <w:r>
        <w:t xml:space="preserve"> Enkrat potrjen</w:t>
      </w:r>
      <w:r w:rsidR="00CE2290">
        <w:t xml:space="preserve">a mnenja </w:t>
      </w:r>
      <w:r>
        <w:t>lahko še naprej urejate, a če jih boste urejali, jih morate ponovno potrditi.</w:t>
      </w:r>
    </w:p>
    <w:p w14:paraId="168A9F2F" w14:textId="45266AB9" w:rsidR="003D192C" w:rsidRDefault="003D192C" w:rsidP="003D192C">
      <w:pPr>
        <w:pStyle w:val="Naslov5"/>
      </w:pPr>
      <w:bookmarkStart w:id="527" w:name="_Toc100040611"/>
      <w:r>
        <w:t xml:space="preserve">Kako izvozim </w:t>
      </w:r>
      <w:r w:rsidR="00CE2290">
        <w:t>mnenja v dokument</w:t>
      </w:r>
      <w:r>
        <w:t>?</w:t>
      </w:r>
      <w:bookmarkEnd w:id="527"/>
    </w:p>
    <w:p w14:paraId="5F097E7A" w14:textId="38ACE668" w:rsidR="003D192C" w:rsidRDefault="00CE2290" w:rsidP="003D192C">
      <w:r w:rsidRPr="00CE2290">
        <w:rPr>
          <w:noProof/>
        </w:rPr>
        <w:drawing>
          <wp:inline distT="0" distB="0" distL="0" distR="0" wp14:anchorId="5C0FEC3C" wp14:editId="769EEB1C">
            <wp:extent cx="1499348" cy="324035"/>
            <wp:effectExtent l="0" t="0" r="5715" b="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509432" cy="326214"/>
                    </a:xfrm>
                    <a:prstGeom prst="rect">
                      <a:avLst/>
                    </a:prstGeom>
                  </pic:spPr>
                </pic:pic>
              </a:graphicData>
            </a:graphic>
          </wp:inline>
        </w:drawing>
      </w:r>
    </w:p>
    <w:p w14:paraId="0A45F533" w14:textId="473270E4" w:rsidR="003D192C" w:rsidRDefault="003D192C" w:rsidP="001942C6">
      <w:pPr>
        <w:pStyle w:val="Odstavekseznama"/>
        <w:numPr>
          <w:ilvl w:val="0"/>
          <w:numId w:val="169"/>
        </w:numPr>
      </w:pPr>
      <w:r>
        <w:t>Odprite stran »</w:t>
      </w:r>
      <w:r w:rsidR="00CE2290" w:rsidRPr="00D41CF7">
        <w:rPr>
          <w:b/>
        </w:rPr>
        <w:t xml:space="preserve">Vpogled v </w:t>
      </w:r>
      <w:r w:rsidR="00CE2290">
        <w:rPr>
          <w:b/>
        </w:rPr>
        <w:t>zapisnik konservatorskega nadzora</w:t>
      </w:r>
      <w:r>
        <w:t>«.</w:t>
      </w:r>
    </w:p>
    <w:p w14:paraId="38DC6810" w14:textId="332F01FA" w:rsidR="003D192C" w:rsidRDefault="003D192C" w:rsidP="001942C6">
      <w:pPr>
        <w:pStyle w:val="Odstavekseznama"/>
        <w:numPr>
          <w:ilvl w:val="0"/>
          <w:numId w:val="169"/>
        </w:numPr>
      </w:pPr>
      <w:r>
        <w:t>Kliknite na gumb »</w:t>
      </w:r>
      <w:r w:rsidR="00CE2290">
        <w:rPr>
          <w:b/>
        </w:rPr>
        <w:t>Kreiraj dokument zapisnik konservatorskega nadzora</w:t>
      </w:r>
      <w:r>
        <w:t>«.</w:t>
      </w:r>
    </w:p>
    <w:p w14:paraId="7A91130A" w14:textId="207ED2D7" w:rsidR="003D192C" w:rsidRDefault="003D192C" w:rsidP="001942C6">
      <w:pPr>
        <w:pStyle w:val="Odstavekseznama"/>
        <w:numPr>
          <w:ilvl w:val="0"/>
          <w:numId w:val="169"/>
        </w:numPr>
      </w:pPr>
      <w:r>
        <w:t xml:space="preserve">Na vaš računalnik se bo prenesel Word dokument, ki vsebuje </w:t>
      </w:r>
      <w:r w:rsidR="00CE2290">
        <w:t>mnenja</w:t>
      </w:r>
      <w:r>
        <w:t>.</w:t>
      </w:r>
    </w:p>
    <w:p w14:paraId="2A944FAF" w14:textId="67C9F9D1" w:rsidR="003D192C" w:rsidRDefault="003D192C" w:rsidP="003D192C">
      <w:pPr>
        <w:pStyle w:val="Naslov5"/>
      </w:pPr>
      <w:bookmarkStart w:id="528" w:name="_Toc100040612"/>
      <w:r>
        <w:t xml:space="preserve">Kako naložim </w:t>
      </w:r>
      <w:r w:rsidR="00CE2290">
        <w:t>zapisnik konservatorskega nadzora</w:t>
      </w:r>
      <w:r>
        <w:t>?</w:t>
      </w:r>
      <w:bookmarkEnd w:id="528"/>
    </w:p>
    <w:p w14:paraId="16C1B987" w14:textId="23BBBC4D" w:rsidR="003D192C" w:rsidRDefault="00CE2290" w:rsidP="003D192C">
      <w:r w:rsidRPr="00CE2290">
        <w:rPr>
          <w:noProof/>
        </w:rPr>
        <w:drawing>
          <wp:inline distT="0" distB="0" distL="0" distR="0" wp14:anchorId="7433955C" wp14:editId="2E894229">
            <wp:extent cx="1553593" cy="331281"/>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575453" cy="335942"/>
                    </a:xfrm>
                    <a:prstGeom prst="rect">
                      <a:avLst/>
                    </a:prstGeom>
                  </pic:spPr>
                </pic:pic>
              </a:graphicData>
            </a:graphic>
          </wp:inline>
        </w:drawing>
      </w:r>
    </w:p>
    <w:p w14:paraId="20F7386D" w14:textId="47805474" w:rsidR="003D192C" w:rsidRDefault="003D192C" w:rsidP="001942C6">
      <w:pPr>
        <w:pStyle w:val="Odstavekseznama"/>
        <w:numPr>
          <w:ilvl w:val="0"/>
          <w:numId w:val="170"/>
        </w:numPr>
      </w:pPr>
      <w:r>
        <w:t>Odprite stran »</w:t>
      </w:r>
      <w:r w:rsidR="00CE2290" w:rsidRPr="00CE2290">
        <w:rPr>
          <w:b/>
        </w:rPr>
        <w:t>Vpogled v zapisnik konservatorskega nadzora</w:t>
      </w:r>
      <w:r>
        <w:t>«.</w:t>
      </w:r>
    </w:p>
    <w:p w14:paraId="473C72E8" w14:textId="7E1880FA" w:rsidR="003D192C" w:rsidRDefault="003D192C" w:rsidP="001942C6">
      <w:pPr>
        <w:pStyle w:val="Odstavekseznama"/>
        <w:numPr>
          <w:ilvl w:val="0"/>
          <w:numId w:val="170"/>
        </w:numPr>
      </w:pPr>
      <w:r>
        <w:t>Kliknite na gumb »</w:t>
      </w:r>
      <w:r w:rsidRPr="00CE2290">
        <w:rPr>
          <w:b/>
        </w:rPr>
        <w:t xml:space="preserve">Naloži dokument </w:t>
      </w:r>
      <w:r w:rsidR="00CE2290" w:rsidRPr="00CE2290">
        <w:rPr>
          <w:b/>
        </w:rPr>
        <w:t>zapisnik konservatorskega nadzora</w:t>
      </w:r>
      <w:r>
        <w:t>«.</w:t>
      </w:r>
    </w:p>
    <w:p w14:paraId="751108CB" w14:textId="15ADCC1D" w:rsidR="003D192C" w:rsidRDefault="00CE2290" w:rsidP="001942C6">
      <w:pPr>
        <w:pStyle w:val="Odstavekseznama"/>
        <w:numPr>
          <w:ilvl w:val="0"/>
          <w:numId w:val="170"/>
        </w:numPr>
      </w:pPr>
      <w:r>
        <w:t>Izpolnite obrazec in p</w:t>
      </w:r>
      <w:r w:rsidR="003D192C">
        <w:t>ripnite prvo poročilo v PDF formatu.</w:t>
      </w:r>
    </w:p>
    <w:p w14:paraId="298B3DC5" w14:textId="77777777" w:rsidR="003D192C" w:rsidRDefault="003D192C" w:rsidP="001942C6">
      <w:pPr>
        <w:pStyle w:val="Odstavekseznama"/>
        <w:numPr>
          <w:ilvl w:val="0"/>
          <w:numId w:val="170"/>
        </w:numPr>
      </w:pPr>
      <w:r>
        <w:t>Kliknite na gumb »</w:t>
      </w:r>
      <w:r w:rsidRPr="00CE2290">
        <w:rPr>
          <w:b/>
        </w:rPr>
        <w:t>Potrdi</w:t>
      </w:r>
      <w:r w:rsidRPr="002057EE">
        <w:t>«</w:t>
      </w:r>
      <w:r>
        <w:t xml:space="preserve"> oz. »</w:t>
      </w:r>
      <w:r w:rsidRPr="00CE2290">
        <w:rPr>
          <w:b/>
        </w:rPr>
        <w:t>Prekliči</w:t>
      </w:r>
      <w:r w:rsidRPr="002057EE">
        <w:t>«,</w:t>
      </w:r>
      <w:r>
        <w:t xml:space="preserve"> če želite prekiniti akcijo.</w:t>
      </w:r>
    </w:p>
    <w:p w14:paraId="5DCD894E" w14:textId="2FC7903B" w:rsidR="003D192C" w:rsidRDefault="003D192C" w:rsidP="001942C6">
      <w:pPr>
        <w:pStyle w:val="Odstavekseznama"/>
        <w:numPr>
          <w:ilvl w:val="0"/>
          <w:numId w:val="170"/>
        </w:numPr>
      </w:pPr>
      <w:r>
        <w:t>Po uspešno izvedeni akciji je opravilo »</w:t>
      </w:r>
      <w:r w:rsidR="00CE2290" w:rsidRPr="00CE2290">
        <w:rPr>
          <w:b/>
        </w:rPr>
        <w:t>Zapisnik</w:t>
      </w:r>
      <w:r w:rsidRPr="00CE2290">
        <w:rPr>
          <w:b/>
        </w:rPr>
        <w:t xml:space="preserve"> priložen</w:t>
      </w:r>
      <w:r>
        <w:t xml:space="preserve">« označeno kot </w:t>
      </w:r>
      <w:r w:rsidRPr="00CE2290">
        <w:rPr>
          <w:b/>
        </w:rPr>
        <w:t>izvedeno</w:t>
      </w:r>
      <w:r>
        <w:t>.</w:t>
      </w:r>
    </w:p>
    <w:p w14:paraId="31194DE7" w14:textId="6649994C" w:rsidR="003D192C" w:rsidRDefault="003D192C" w:rsidP="003D192C">
      <w:pPr>
        <w:pStyle w:val="Naslov4"/>
      </w:pPr>
      <w:bookmarkStart w:id="529" w:name="_Ref88561728"/>
      <w:bookmarkStart w:id="530" w:name="_Toc100040613"/>
      <w:r>
        <w:t xml:space="preserve">Oddaja </w:t>
      </w:r>
      <w:r w:rsidR="00CE2290">
        <w:t>zapisnika konservatorskega nadzora</w:t>
      </w:r>
      <w:bookmarkEnd w:id="529"/>
      <w:bookmarkEnd w:id="530"/>
    </w:p>
    <w:p w14:paraId="32CE6538" w14:textId="02239FEF" w:rsidR="003D192C" w:rsidRDefault="003D192C" w:rsidP="003D192C">
      <w:pPr>
        <w:pStyle w:val="Naslov5"/>
      </w:pPr>
      <w:bookmarkStart w:id="531" w:name="_Toc100040614"/>
      <w:r>
        <w:t xml:space="preserve">Kdo lahko odda </w:t>
      </w:r>
      <w:r w:rsidR="008F2D44">
        <w:t>zapisnik</w:t>
      </w:r>
      <w:r w:rsidR="005A7E56">
        <w:t xml:space="preserve"> konservatorskega nadzora</w:t>
      </w:r>
      <w:r>
        <w:t xml:space="preserve"> in kdaj?</w:t>
      </w:r>
      <w:bookmarkEnd w:id="531"/>
    </w:p>
    <w:p w14:paraId="330DE811" w14:textId="77777777" w:rsidR="003D192C" w:rsidRDefault="003D192C" w:rsidP="003D192C">
      <w:r>
        <w:t>Akcija je na voljo:</w:t>
      </w:r>
    </w:p>
    <w:p w14:paraId="378C9C08" w14:textId="31D362D8" w:rsidR="003D192C" w:rsidRDefault="003D192C" w:rsidP="001942C6">
      <w:pPr>
        <w:pStyle w:val="Odstavekseznama"/>
        <w:numPr>
          <w:ilvl w:val="0"/>
          <w:numId w:val="163"/>
        </w:numPr>
      </w:pPr>
      <w:r>
        <w:t xml:space="preserve">če ste </w:t>
      </w:r>
      <w:r w:rsidR="00CE2290">
        <w:t>nadzornik raziskave</w:t>
      </w:r>
    </w:p>
    <w:p w14:paraId="56BADC41" w14:textId="542C5DA0" w:rsidR="003D192C" w:rsidRDefault="003D192C" w:rsidP="001942C6">
      <w:pPr>
        <w:pStyle w:val="Odstavekseznama"/>
        <w:numPr>
          <w:ilvl w:val="0"/>
          <w:numId w:val="163"/>
        </w:numPr>
      </w:pPr>
      <w:r>
        <w:t xml:space="preserve">če ste </w:t>
      </w:r>
      <w:r w:rsidR="00CE2290">
        <w:t xml:space="preserve">vpisali in </w:t>
      </w:r>
      <w:r>
        <w:t xml:space="preserve">potrdili </w:t>
      </w:r>
      <w:r w:rsidR="00CE2290">
        <w:t>mnenja</w:t>
      </w:r>
      <w:r>
        <w:t>,</w:t>
      </w:r>
    </w:p>
    <w:p w14:paraId="7FE81367" w14:textId="579DF9D9" w:rsidR="003D192C" w:rsidRPr="000B0398" w:rsidRDefault="00CE2290" w:rsidP="001942C6">
      <w:pPr>
        <w:pStyle w:val="Odstavekseznama"/>
        <w:numPr>
          <w:ilvl w:val="0"/>
          <w:numId w:val="163"/>
        </w:numPr>
      </w:pPr>
      <w:r>
        <w:t>če ste pripeli zapisnik konservatorskega nadzora</w:t>
      </w:r>
      <w:r w:rsidR="003D192C">
        <w:t>.</w:t>
      </w:r>
    </w:p>
    <w:p w14:paraId="053D452A" w14:textId="531E898C" w:rsidR="003D192C" w:rsidRDefault="003D192C" w:rsidP="003D192C">
      <w:pPr>
        <w:pStyle w:val="Naslov5"/>
      </w:pPr>
      <w:bookmarkStart w:id="532" w:name="_Toc100040615"/>
      <w:r>
        <w:t xml:space="preserve">Kako oddam </w:t>
      </w:r>
      <w:r w:rsidR="00CE2290">
        <w:t>zapisnik konservatorskega nadzora</w:t>
      </w:r>
      <w:r>
        <w:t>?</w:t>
      </w:r>
      <w:bookmarkEnd w:id="532"/>
    </w:p>
    <w:p w14:paraId="1A9321B8" w14:textId="54A2F39B" w:rsidR="003D192C" w:rsidRDefault="00CE2290" w:rsidP="003D192C">
      <w:r w:rsidRPr="00CE2290">
        <w:rPr>
          <w:noProof/>
        </w:rPr>
        <w:drawing>
          <wp:inline distT="0" distB="0" distL="0" distR="0" wp14:anchorId="0A68608C" wp14:editId="030890F4">
            <wp:extent cx="1691197" cy="254923"/>
            <wp:effectExtent l="0" t="0" r="4445"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727726" cy="260429"/>
                    </a:xfrm>
                    <a:prstGeom prst="rect">
                      <a:avLst/>
                    </a:prstGeom>
                  </pic:spPr>
                </pic:pic>
              </a:graphicData>
            </a:graphic>
          </wp:inline>
        </w:drawing>
      </w:r>
    </w:p>
    <w:p w14:paraId="198151EF" w14:textId="34827522" w:rsidR="003D192C" w:rsidRDefault="003D192C" w:rsidP="001942C6">
      <w:pPr>
        <w:pStyle w:val="Odstavekseznama"/>
        <w:numPr>
          <w:ilvl w:val="0"/>
          <w:numId w:val="171"/>
        </w:numPr>
      </w:pPr>
      <w:r>
        <w:t>Odprite stran »</w:t>
      </w:r>
      <w:r w:rsidR="00CE2290" w:rsidRPr="00CE2290">
        <w:rPr>
          <w:b/>
        </w:rPr>
        <w:t>Vpogled v zapisnik konservatorskega nadzora</w:t>
      </w:r>
      <w:r>
        <w:t>«.</w:t>
      </w:r>
    </w:p>
    <w:p w14:paraId="1130F93F" w14:textId="3D8209FC" w:rsidR="003D192C" w:rsidRDefault="003D192C" w:rsidP="001942C6">
      <w:pPr>
        <w:pStyle w:val="Odstavekseznama"/>
        <w:numPr>
          <w:ilvl w:val="0"/>
          <w:numId w:val="171"/>
        </w:numPr>
      </w:pPr>
      <w:r>
        <w:t>Kliknite na gumb »</w:t>
      </w:r>
      <w:r>
        <w:rPr>
          <w:b/>
        </w:rPr>
        <w:t xml:space="preserve">Potrdi oddajo </w:t>
      </w:r>
      <w:r w:rsidR="00CE2290">
        <w:rPr>
          <w:b/>
        </w:rPr>
        <w:t>zapisnika</w:t>
      </w:r>
      <w:r>
        <w:t>«.</w:t>
      </w:r>
    </w:p>
    <w:p w14:paraId="1ED69AF0" w14:textId="77777777" w:rsidR="003D192C" w:rsidRDefault="003D192C" w:rsidP="001942C6">
      <w:pPr>
        <w:pStyle w:val="Odstavekseznama"/>
        <w:numPr>
          <w:ilvl w:val="0"/>
          <w:numId w:val="171"/>
        </w:numPr>
      </w:pPr>
      <w:r>
        <w:t xml:space="preserve">Če želite, vpišite komentar; </w:t>
      </w:r>
      <w:r w:rsidRPr="00CE2290">
        <w:rPr>
          <w:highlight w:val="yellow"/>
        </w:rPr>
        <w:t>komentar bo prikazan na časovnici.</w:t>
      </w:r>
    </w:p>
    <w:p w14:paraId="2A02B3BE" w14:textId="1E81B5C0" w:rsidR="003D192C" w:rsidRDefault="003D192C" w:rsidP="001942C6">
      <w:pPr>
        <w:pStyle w:val="Odstavekseznama"/>
        <w:numPr>
          <w:ilvl w:val="0"/>
          <w:numId w:val="171"/>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2395E19" w14:textId="0E76C211" w:rsidR="003D192C" w:rsidRDefault="00CE2290" w:rsidP="001942C6">
      <w:pPr>
        <w:pStyle w:val="Odstavekseznama"/>
        <w:numPr>
          <w:ilvl w:val="0"/>
          <w:numId w:val="171"/>
        </w:numPr>
      </w:pPr>
      <w:r>
        <w:t>Po uspešno izvedeni akciji se bo status raziskave spremenil v »</w:t>
      </w:r>
      <w:r w:rsidRPr="00CE2290">
        <w:rPr>
          <w:b/>
        </w:rPr>
        <w:t>Oddan zapisnik konservatorskega nadzora</w:t>
      </w:r>
      <w:r>
        <w:t>« samo, če ste edini nadzornik raziskave. V nasprotnem primeru se bo status raziskave spremenil šele, ko vsi nadzorniki raziskave oddajo svoj zapisnik.</w:t>
      </w:r>
    </w:p>
    <w:p w14:paraId="7CFFC99C" w14:textId="6E26379A" w:rsidR="00CE2290" w:rsidRDefault="00F442DA" w:rsidP="00322EC4">
      <w:pPr>
        <w:pStyle w:val="Naslov4"/>
      </w:pPr>
      <w:bookmarkStart w:id="533" w:name="_Ref88139444"/>
      <w:bookmarkStart w:id="534" w:name="_Toc100040616"/>
      <w:r>
        <w:t xml:space="preserve">Odločitev </w:t>
      </w:r>
      <w:r w:rsidR="00684294">
        <w:t xml:space="preserve">nadzornika raziskave </w:t>
      </w:r>
      <w:r>
        <w:t>glede</w:t>
      </w:r>
      <w:r w:rsidR="00322EC4">
        <w:t xml:space="preserve"> prvega poročila</w:t>
      </w:r>
      <w:bookmarkEnd w:id="533"/>
      <w:bookmarkEnd w:id="534"/>
    </w:p>
    <w:p w14:paraId="393BAFD4" w14:textId="6B9B3EF5" w:rsidR="00F442DA" w:rsidRDefault="00F442DA" w:rsidP="00F442DA">
      <w:r>
        <w:t>Prvo poročilo se lahko:</w:t>
      </w:r>
    </w:p>
    <w:p w14:paraId="3DCB2588" w14:textId="0792F222" w:rsidR="00F442DA" w:rsidRDefault="00F442DA" w:rsidP="001942C6">
      <w:pPr>
        <w:pStyle w:val="Odstavekseznama"/>
        <w:numPr>
          <w:ilvl w:val="0"/>
          <w:numId w:val="181"/>
        </w:numPr>
      </w:pPr>
      <w:r>
        <w:lastRenderedPageBreak/>
        <w:t>potrdi,</w:t>
      </w:r>
    </w:p>
    <w:p w14:paraId="2B5FB30E" w14:textId="39606A09" w:rsidR="00F442DA" w:rsidRDefault="00F442DA" w:rsidP="001942C6">
      <w:pPr>
        <w:pStyle w:val="Odstavekseznama"/>
        <w:numPr>
          <w:ilvl w:val="0"/>
          <w:numId w:val="181"/>
        </w:numPr>
      </w:pPr>
      <w:r>
        <w:t>zavrne ali</w:t>
      </w:r>
    </w:p>
    <w:p w14:paraId="42D0A6CC" w14:textId="04B8BCB5" w:rsidR="00F442DA" w:rsidRPr="00F442DA" w:rsidRDefault="00F442DA" w:rsidP="001942C6">
      <w:pPr>
        <w:pStyle w:val="Odstavekseznama"/>
        <w:numPr>
          <w:ilvl w:val="0"/>
          <w:numId w:val="181"/>
        </w:numPr>
      </w:pPr>
      <w:r>
        <w:t>zahteva dopolnitev.</w:t>
      </w:r>
    </w:p>
    <w:p w14:paraId="78F6574F" w14:textId="7A9F63F7" w:rsidR="00F442DA" w:rsidRDefault="00F442DA" w:rsidP="00F442DA">
      <w:pPr>
        <w:pStyle w:val="Naslov5"/>
      </w:pPr>
      <w:bookmarkStart w:id="535" w:name="_Toc100040617"/>
      <w:r>
        <w:t>Kdo lahko odda odločitev glede prvega poročila</w:t>
      </w:r>
      <w:r w:rsidR="00684294">
        <w:t xml:space="preserve"> in kdaj</w:t>
      </w:r>
      <w:r>
        <w:t>?</w:t>
      </w:r>
      <w:bookmarkEnd w:id="535"/>
    </w:p>
    <w:p w14:paraId="13821315" w14:textId="407B6B16" w:rsidR="00F442DA" w:rsidRDefault="00F442DA" w:rsidP="00F442DA">
      <w:r>
        <w:t>Akcija je na voljo:</w:t>
      </w:r>
    </w:p>
    <w:p w14:paraId="59C7F552" w14:textId="3EB3976B" w:rsidR="00F442DA" w:rsidRDefault="00F442DA" w:rsidP="001942C6">
      <w:pPr>
        <w:pStyle w:val="Odstavekseznama"/>
        <w:numPr>
          <w:ilvl w:val="0"/>
          <w:numId w:val="180"/>
        </w:numPr>
      </w:pPr>
      <w:r>
        <w:t xml:space="preserve">če ste </w:t>
      </w:r>
      <w:r w:rsidRPr="00F442DA">
        <w:rPr>
          <w:b/>
        </w:rPr>
        <w:t>nadzornik raziskave</w:t>
      </w:r>
      <w:r>
        <w:t xml:space="preserve"> in</w:t>
      </w:r>
    </w:p>
    <w:p w14:paraId="0AC4AA75" w14:textId="1314F2A4" w:rsidR="00F442DA" w:rsidRDefault="00F442DA" w:rsidP="001942C6">
      <w:pPr>
        <w:pStyle w:val="Odstavekseznama"/>
        <w:numPr>
          <w:ilvl w:val="0"/>
          <w:numId w:val="180"/>
        </w:numPr>
      </w:pPr>
      <w:r>
        <w:t>če je status raziskave »</w:t>
      </w:r>
      <w:r w:rsidRPr="00F442DA">
        <w:rPr>
          <w:b/>
        </w:rPr>
        <w:t>Prvo poročilo (oddano v potrditev)</w:t>
      </w:r>
      <w:r>
        <w:t>«.</w:t>
      </w:r>
    </w:p>
    <w:p w14:paraId="25AD4A88" w14:textId="12C753DD" w:rsidR="00DD4ABC" w:rsidRDefault="00DD4ABC" w:rsidP="00DD4ABC">
      <w:pPr>
        <w:pStyle w:val="Naslov5"/>
      </w:pPr>
      <w:bookmarkStart w:id="536" w:name="_Toc100040618"/>
      <w:r>
        <w:t>Kako najdem prva poročila oddana v potrditev?</w:t>
      </w:r>
      <w:bookmarkEnd w:id="536"/>
    </w:p>
    <w:p w14:paraId="1B57259E" w14:textId="77777777" w:rsidR="00DD4ABC" w:rsidRDefault="00DD4ABC" w:rsidP="00DD4ABC">
      <w:pPr>
        <w:pStyle w:val="Odstavekseznama"/>
        <w:ind w:left="0"/>
      </w:pPr>
      <w:r>
        <w:t>To vidite na domači plošči na dva načina: preko aktivnih zadev in preko obvestil.</w:t>
      </w:r>
    </w:p>
    <w:p w14:paraId="794AE79A" w14:textId="77777777" w:rsidR="00DD4ABC" w:rsidRDefault="00DD4ABC" w:rsidP="00DD4ABC">
      <w:pPr>
        <w:pStyle w:val="Naslov6"/>
      </w:pPr>
      <w:bookmarkStart w:id="537" w:name="_Toc100040619"/>
      <w:r>
        <w:t>Aktivne zadeve</w:t>
      </w:r>
      <w:bookmarkEnd w:id="537"/>
    </w:p>
    <w:p w14:paraId="49A3EA8B" w14:textId="77777777" w:rsidR="00DD4ABC" w:rsidRDefault="00DD4ABC" w:rsidP="001942C6">
      <w:pPr>
        <w:pStyle w:val="Odstavekseznama"/>
        <w:numPr>
          <w:ilvl w:val="0"/>
          <w:numId w:val="183"/>
        </w:numPr>
      </w:pPr>
      <w:r>
        <w:t>Odprite stran »</w:t>
      </w:r>
      <w:r w:rsidRPr="003021FB">
        <w:rPr>
          <w:b/>
        </w:rPr>
        <w:t>Domača plošča</w:t>
      </w:r>
      <w:r w:rsidRPr="002057EE">
        <w:t>«.</w:t>
      </w:r>
    </w:p>
    <w:p w14:paraId="3069AA0B" w14:textId="77777777" w:rsidR="00DD4ABC" w:rsidRDefault="00DD4ABC" w:rsidP="001942C6">
      <w:pPr>
        <w:pStyle w:val="Odstavekseznama"/>
        <w:numPr>
          <w:ilvl w:val="0"/>
          <w:numId w:val="183"/>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prvega poročila</w:t>
      </w:r>
      <w:r w:rsidRPr="002057EE">
        <w:t>«.</w:t>
      </w:r>
    </w:p>
    <w:p w14:paraId="60AD2FC7" w14:textId="045FE77E" w:rsidR="00DD4ABC" w:rsidRDefault="00DD4ABC" w:rsidP="001942C6">
      <w:pPr>
        <w:pStyle w:val="Odstavekseznama"/>
        <w:numPr>
          <w:ilvl w:val="0"/>
          <w:numId w:val="183"/>
        </w:numPr>
      </w:pPr>
      <w:r>
        <w:t>Kliknite na kartico »</w:t>
      </w:r>
      <w:r>
        <w:rPr>
          <w:b/>
        </w:rPr>
        <w:t>Prvo poročilo oddano v potrditev</w:t>
      </w:r>
      <w:r>
        <w:t>«; preusmerjeni boste na iskalnik raziskav, za katere je prvo poročilo oddano v pregled.</w:t>
      </w:r>
    </w:p>
    <w:p w14:paraId="6F0EBF94" w14:textId="77777777" w:rsidR="00DD4ABC" w:rsidRDefault="00DD4ABC" w:rsidP="001942C6">
      <w:pPr>
        <w:pStyle w:val="Odstavekseznama"/>
        <w:numPr>
          <w:ilvl w:val="0"/>
          <w:numId w:val="183"/>
        </w:numPr>
      </w:pPr>
      <w:r>
        <w:t>Kliknite na želeno raziskavo; preusmerjeni boste na stran »</w:t>
      </w:r>
      <w:r w:rsidRPr="00D10332">
        <w:rPr>
          <w:b/>
        </w:rPr>
        <w:t>Vpogled v raziskavo</w:t>
      </w:r>
      <w:r w:rsidRPr="002057EE">
        <w:t>«.</w:t>
      </w:r>
    </w:p>
    <w:p w14:paraId="458933EA" w14:textId="7B432106" w:rsidR="00DD4ABC" w:rsidRDefault="00DD4ABC" w:rsidP="001942C6">
      <w:pPr>
        <w:pStyle w:val="Odstavekseznama"/>
        <w:numPr>
          <w:ilvl w:val="0"/>
          <w:numId w:val="183"/>
        </w:numPr>
      </w:pPr>
      <w:r>
        <w:t>Kliknite na gumb »</w:t>
      </w:r>
      <w:r>
        <w:rPr>
          <w:b/>
        </w:rPr>
        <w:t>Poglej prvo</w:t>
      </w:r>
      <w:r w:rsidRPr="00D10332">
        <w:rPr>
          <w:b/>
        </w:rPr>
        <w:t xml:space="preserve"> poročilo</w:t>
      </w:r>
      <w:r>
        <w:t>«; preusmerjeni boste na stran »</w:t>
      </w:r>
      <w:r w:rsidRPr="00D10332">
        <w:rPr>
          <w:b/>
        </w:rPr>
        <w:t>Vpogled v prvo poročilo</w:t>
      </w:r>
      <w:r>
        <w:t>«.</w:t>
      </w:r>
    </w:p>
    <w:p w14:paraId="3B99687B" w14:textId="77777777" w:rsidR="00DD4ABC" w:rsidRDefault="00DD4ABC" w:rsidP="00DD4ABC">
      <w:pPr>
        <w:pStyle w:val="Naslov6"/>
      </w:pPr>
      <w:bookmarkStart w:id="538" w:name="_Toc100040620"/>
      <w:r>
        <w:t>Obvestila</w:t>
      </w:r>
      <w:bookmarkEnd w:id="538"/>
    </w:p>
    <w:p w14:paraId="03E8F6F7" w14:textId="21EA4594" w:rsidR="00DD4ABC" w:rsidRPr="00DD4ABC" w:rsidRDefault="00DD4ABC" w:rsidP="00DD4ABC">
      <w:r>
        <w:t>Ko izvajalec raziskave odda prvo poročilo v potrditev,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67BAA1A" w14:textId="2CD7F715" w:rsidR="00F442DA" w:rsidRDefault="00F442DA" w:rsidP="00F442DA">
      <w:pPr>
        <w:pStyle w:val="Naslov5"/>
      </w:pPr>
      <w:bookmarkStart w:id="539" w:name="_Toc100040621"/>
      <w:r>
        <w:t>Kako potrdim prvo poročilo?</w:t>
      </w:r>
      <w:bookmarkEnd w:id="539"/>
    </w:p>
    <w:p w14:paraId="742EA39D" w14:textId="5266294B" w:rsidR="00F442DA" w:rsidRDefault="00F442DA" w:rsidP="00F442DA">
      <w:r w:rsidRPr="00F442DA">
        <w:rPr>
          <w:noProof/>
        </w:rPr>
        <w:drawing>
          <wp:inline distT="0" distB="0" distL="0" distR="0" wp14:anchorId="55A0888F" wp14:editId="5D5B59EE">
            <wp:extent cx="1487010" cy="218678"/>
            <wp:effectExtent l="0" t="0" r="0" b="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520019" cy="223532"/>
                    </a:xfrm>
                    <a:prstGeom prst="rect">
                      <a:avLst/>
                    </a:prstGeom>
                  </pic:spPr>
                </pic:pic>
              </a:graphicData>
            </a:graphic>
          </wp:inline>
        </w:drawing>
      </w:r>
    </w:p>
    <w:p w14:paraId="1898E3ED" w14:textId="77777777" w:rsidR="00F442DA" w:rsidRDefault="00F442DA" w:rsidP="001942C6">
      <w:pPr>
        <w:pStyle w:val="Odstavekseznama"/>
        <w:numPr>
          <w:ilvl w:val="0"/>
          <w:numId w:val="186"/>
        </w:numPr>
      </w:pPr>
      <w:r>
        <w:t>Odprite stran »</w:t>
      </w:r>
      <w:r w:rsidRPr="004C36C1">
        <w:rPr>
          <w:b/>
        </w:rPr>
        <w:t>Vpogled v prvo poročilo</w:t>
      </w:r>
      <w:r>
        <w:t>«.</w:t>
      </w:r>
    </w:p>
    <w:p w14:paraId="3C6CC427" w14:textId="242BFC46" w:rsidR="00F442DA" w:rsidRDefault="00F442DA" w:rsidP="001942C6">
      <w:pPr>
        <w:pStyle w:val="Odstavekseznama"/>
        <w:numPr>
          <w:ilvl w:val="0"/>
          <w:numId w:val="186"/>
        </w:numPr>
      </w:pPr>
      <w:r>
        <w:t>Kliknite gumb »</w:t>
      </w:r>
      <w:r w:rsidRPr="004C36C1">
        <w:rPr>
          <w:b/>
        </w:rPr>
        <w:t>Prvo poročilo se potrdi</w:t>
      </w:r>
      <w:r>
        <w:t>«.</w:t>
      </w:r>
    </w:p>
    <w:p w14:paraId="4EE9886F" w14:textId="05C6940D" w:rsidR="004C36C1" w:rsidRDefault="004C36C1" w:rsidP="001942C6">
      <w:pPr>
        <w:pStyle w:val="Odstavekseznama"/>
        <w:numPr>
          <w:ilvl w:val="0"/>
          <w:numId w:val="186"/>
        </w:numPr>
      </w:pPr>
      <w:r>
        <w:t>Preusmerjeni boste na stran za elektronski podpis; kliknite na gumb »</w:t>
      </w:r>
      <w:r w:rsidRPr="004C36C1">
        <w:rPr>
          <w:b/>
        </w:rPr>
        <w:t>Nadaljuj</w:t>
      </w:r>
      <w:r w:rsidRPr="002057EE">
        <w:t>«</w:t>
      </w:r>
      <w:r>
        <w:t xml:space="preserve"> oz. »</w:t>
      </w:r>
      <w:r w:rsidRPr="004C36C1">
        <w:rPr>
          <w:b/>
        </w:rPr>
        <w:t>Prekliči</w:t>
      </w:r>
      <w:r w:rsidRPr="002057EE">
        <w:t>«,</w:t>
      </w:r>
      <w:r>
        <w:t xml:space="preserve"> če želite prekiniti akcijo.</w:t>
      </w:r>
    </w:p>
    <w:p w14:paraId="2E2A578B" w14:textId="6C0C0C93" w:rsidR="004C36C1" w:rsidRDefault="004C36C1" w:rsidP="001942C6">
      <w:pPr>
        <w:pStyle w:val="Odstavekseznama"/>
        <w:numPr>
          <w:ilvl w:val="0"/>
          <w:numId w:val="186"/>
        </w:numPr>
      </w:pPr>
      <w:r>
        <w:t>Podpišite prvo poročilo.</w:t>
      </w:r>
    </w:p>
    <w:p w14:paraId="4BECDC36" w14:textId="77777777" w:rsidR="004C36C1" w:rsidRDefault="004C36C1" w:rsidP="001942C6">
      <w:pPr>
        <w:pStyle w:val="Odstavekseznama"/>
        <w:numPr>
          <w:ilvl w:val="0"/>
          <w:numId w:val="186"/>
        </w:numPr>
      </w:pPr>
      <w:r>
        <w:t>Po podpisu boste preusmerjeni na obrazec za zaključek potrditve prvega poročila.</w:t>
      </w:r>
    </w:p>
    <w:p w14:paraId="3C9D215C" w14:textId="1457229D" w:rsidR="004C36C1" w:rsidRDefault="004C36C1" w:rsidP="001942C6">
      <w:pPr>
        <w:pStyle w:val="Odstavekseznama"/>
        <w:numPr>
          <w:ilvl w:val="0"/>
          <w:numId w:val="186"/>
        </w:numPr>
      </w:pPr>
      <w:r>
        <w:t>Če želite, vpišite komentar; komentar bo prikazan kot obrazložitev v sklopu »</w:t>
      </w:r>
      <w:r w:rsidRPr="004C36C1">
        <w:rPr>
          <w:b/>
        </w:rPr>
        <w:t>Potrditev / zavrnitev prvega poročila</w:t>
      </w:r>
      <w:r>
        <w:t>«, ki je na strani »</w:t>
      </w:r>
      <w:r w:rsidRPr="004C36C1">
        <w:rPr>
          <w:b/>
        </w:rPr>
        <w:t>Vpogled v raziskavo</w:t>
      </w:r>
      <w:r>
        <w:t>« na zavihku »</w:t>
      </w:r>
      <w:r w:rsidRPr="004C36C1">
        <w:rPr>
          <w:b/>
        </w:rPr>
        <w:t>Prvo poročilo</w:t>
      </w:r>
      <w:r>
        <w:t xml:space="preserve">«. </w:t>
      </w:r>
    </w:p>
    <w:p w14:paraId="6DD7982E" w14:textId="10C26832" w:rsidR="002E3CF0" w:rsidRDefault="002E3CF0" w:rsidP="001942C6">
      <w:pPr>
        <w:pStyle w:val="Odstavekseznama"/>
        <w:numPr>
          <w:ilvl w:val="0"/>
          <w:numId w:val="186"/>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EE14792" w14:textId="796F4453" w:rsidR="00F442DA" w:rsidRDefault="00F442DA" w:rsidP="001942C6">
      <w:pPr>
        <w:pStyle w:val="Odstavekseznama"/>
        <w:numPr>
          <w:ilvl w:val="0"/>
          <w:numId w:val="186"/>
        </w:numPr>
      </w:pPr>
      <w:r>
        <w:t>Po uspešno izvedeni akciji se bo status raziskave spremenil v »</w:t>
      </w:r>
      <w:r w:rsidRPr="004C36C1">
        <w:rPr>
          <w:b/>
        </w:rPr>
        <w:t>Prvo poročilo potrjeno</w:t>
      </w:r>
      <w:r>
        <w:t>« samo, če ste edini nadzornik raziskave. V nasprotnem primeru se bo status raziskave spremenil šele, ko vsi nadzorniki podajo odločitev.</w:t>
      </w:r>
    </w:p>
    <w:p w14:paraId="29AF70FB" w14:textId="7B412A24" w:rsidR="00F442DA" w:rsidRDefault="00F442DA" w:rsidP="00F442DA">
      <w:r w:rsidRPr="00F442DA">
        <w:rPr>
          <w:rStyle w:val="Poudarek"/>
        </w:rPr>
        <w:t>Pozor!</w:t>
      </w:r>
      <w:r>
        <w:t xml:space="preserve"> Zraven statusa »</w:t>
      </w:r>
      <w:r w:rsidRPr="00F442DA">
        <w:rPr>
          <w:b/>
        </w:rPr>
        <w:t>Prvo poročilo potrjeno</w:t>
      </w:r>
      <w:r>
        <w:t>« je v oklepajih navedeno tudi:</w:t>
      </w:r>
    </w:p>
    <w:p w14:paraId="7201C40D" w14:textId="63D52F7B" w:rsidR="00F442DA" w:rsidRDefault="00F442DA" w:rsidP="001942C6">
      <w:pPr>
        <w:pStyle w:val="Odstavekseznama"/>
        <w:numPr>
          <w:ilvl w:val="0"/>
          <w:numId w:val="182"/>
        </w:numPr>
      </w:pPr>
      <w:r>
        <w:rPr>
          <w:b/>
        </w:rPr>
        <w:t>»</w:t>
      </w:r>
      <w:r w:rsidRPr="00F442DA">
        <w:rPr>
          <w:b/>
        </w:rPr>
        <w:t>velja kot končno</w:t>
      </w:r>
      <w:r>
        <w:rPr>
          <w:b/>
        </w:rPr>
        <w:t>«</w:t>
      </w:r>
      <w:r>
        <w:t xml:space="preserve"> ali</w:t>
      </w:r>
    </w:p>
    <w:p w14:paraId="08020377" w14:textId="095AA1D8" w:rsidR="00F442DA" w:rsidRDefault="00F442DA" w:rsidP="001942C6">
      <w:pPr>
        <w:pStyle w:val="Odstavekseznama"/>
        <w:numPr>
          <w:ilvl w:val="0"/>
          <w:numId w:val="182"/>
        </w:numPr>
      </w:pPr>
      <w:r>
        <w:rPr>
          <w:b/>
        </w:rPr>
        <w:t>»</w:t>
      </w:r>
      <w:r w:rsidRPr="00F442DA">
        <w:rPr>
          <w:b/>
        </w:rPr>
        <w:t>potrebno končno poročilo brez recenzije</w:t>
      </w:r>
      <w:r>
        <w:rPr>
          <w:b/>
        </w:rPr>
        <w:t>«</w:t>
      </w:r>
      <w:r>
        <w:t xml:space="preserve"> ali</w:t>
      </w:r>
    </w:p>
    <w:p w14:paraId="2B1C7003" w14:textId="0131C520" w:rsidR="00F442DA" w:rsidRDefault="00F442DA" w:rsidP="001942C6">
      <w:pPr>
        <w:pStyle w:val="Odstavekseznama"/>
        <w:numPr>
          <w:ilvl w:val="0"/>
          <w:numId w:val="182"/>
        </w:numPr>
      </w:pPr>
      <w:r>
        <w:rPr>
          <w:b/>
        </w:rPr>
        <w:t>»</w:t>
      </w:r>
      <w:r w:rsidRPr="00F442DA">
        <w:rPr>
          <w:b/>
        </w:rPr>
        <w:t>potrebno končno poročilo z recenzijo</w:t>
      </w:r>
      <w:r>
        <w:rPr>
          <w:b/>
        </w:rPr>
        <w:t>«</w:t>
      </w:r>
      <w:r>
        <w:t>.</w:t>
      </w:r>
    </w:p>
    <w:p w14:paraId="0BAE0ACE" w14:textId="77777777" w:rsidR="00F442DA" w:rsidRDefault="00F442DA" w:rsidP="00F442DA">
      <w:pPr>
        <w:pStyle w:val="Odstavekseznama"/>
        <w:ind w:left="360"/>
      </w:pPr>
    </w:p>
    <w:p w14:paraId="23713C41" w14:textId="2336A0B6" w:rsidR="00F442DA" w:rsidRDefault="00F442DA" w:rsidP="00F442DA">
      <w:pPr>
        <w:pStyle w:val="Naslov5"/>
      </w:pPr>
      <w:bookmarkStart w:id="540" w:name="_Toc100040622"/>
      <w:r>
        <w:lastRenderedPageBreak/>
        <w:t>Kako zavrnem prvo poročilo?</w:t>
      </w:r>
      <w:bookmarkEnd w:id="540"/>
    </w:p>
    <w:p w14:paraId="01C02C1B" w14:textId="05AA39FF" w:rsidR="00F442DA" w:rsidRDefault="00F442DA" w:rsidP="00F442DA">
      <w:r w:rsidRPr="00F442DA">
        <w:rPr>
          <w:noProof/>
        </w:rPr>
        <w:drawing>
          <wp:inline distT="0" distB="0" distL="0" distR="0" wp14:anchorId="65759AA7" wp14:editId="76429ED5">
            <wp:extent cx="1544715" cy="232843"/>
            <wp:effectExtent l="0" t="0" r="0" b="0"/>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575927" cy="237548"/>
                    </a:xfrm>
                    <a:prstGeom prst="rect">
                      <a:avLst/>
                    </a:prstGeom>
                  </pic:spPr>
                </pic:pic>
              </a:graphicData>
            </a:graphic>
          </wp:inline>
        </w:drawing>
      </w:r>
    </w:p>
    <w:p w14:paraId="418E6C43" w14:textId="0581DF2A" w:rsidR="00F442DA" w:rsidRDefault="00F442DA" w:rsidP="001942C6">
      <w:pPr>
        <w:pStyle w:val="Odstavekseznama"/>
        <w:numPr>
          <w:ilvl w:val="0"/>
          <w:numId w:val="179"/>
        </w:numPr>
      </w:pPr>
      <w:r>
        <w:t>Odprite stran »</w:t>
      </w:r>
      <w:r w:rsidRPr="00F442DA">
        <w:rPr>
          <w:b/>
        </w:rPr>
        <w:t>Vpogled v prvo poročilo</w:t>
      </w:r>
      <w:r>
        <w:t>«.</w:t>
      </w:r>
    </w:p>
    <w:p w14:paraId="625B136A" w14:textId="06870117" w:rsidR="00F442DA" w:rsidRDefault="00F442DA" w:rsidP="001942C6">
      <w:pPr>
        <w:pStyle w:val="Odstavekseznama"/>
        <w:numPr>
          <w:ilvl w:val="0"/>
          <w:numId w:val="179"/>
        </w:numPr>
      </w:pPr>
      <w:r>
        <w:t>Kliknite gumb »</w:t>
      </w:r>
      <w:r w:rsidRPr="00F442DA">
        <w:rPr>
          <w:b/>
        </w:rPr>
        <w:t>Prvo poročilo se zavrne</w:t>
      </w:r>
      <w:r>
        <w:t>«.</w:t>
      </w:r>
    </w:p>
    <w:p w14:paraId="2D5434B0" w14:textId="7023E489" w:rsidR="004C36C1" w:rsidRDefault="00F442DA" w:rsidP="001942C6">
      <w:pPr>
        <w:pStyle w:val="Odstavekseznama"/>
        <w:numPr>
          <w:ilvl w:val="0"/>
          <w:numId w:val="179"/>
        </w:numPr>
      </w:pPr>
      <w:r>
        <w:t xml:space="preserve">Če želite, vpišite komentar; </w:t>
      </w:r>
      <w:r w:rsidR="004C36C1">
        <w:t>komentar bo prikazan kot obrazložitev v sklopu »</w:t>
      </w:r>
      <w:r w:rsidR="004C36C1" w:rsidRPr="004C36C1">
        <w:rPr>
          <w:b/>
        </w:rPr>
        <w:t>Potrditev / zavrnitev prvega poročila</w:t>
      </w:r>
      <w:r w:rsidR="004C36C1">
        <w:t>«, ki je na strani »</w:t>
      </w:r>
      <w:r w:rsidR="004C36C1" w:rsidRPr="004C36C1">
        <w:rPr>
          <w:b/>
        </w:rPr>
        <w:t>Vpogled v raziskavo</w:t>
      </w:r>
      <w:r w:rsidR="004C36C1">
        <w:t>« na zavihku »</w:t>
      </w:r>
      <w:r w:rsidR="004C36C1" w:rsidRPr="004C36C1">
        <w:rPr>
          <w:b/>
        </w:rPr>
        <w:t>Prvo poročilo</w:t>
      </w:r>
      <w:r w:rsidR="004C36C1">
        <w:t xml:space="preserve">«. </w:t>
      </w:r>
    </w:p>
    <w:p w14:paraId="2C035049" w14:textId="210185E4" w:rsidR="004C36C1" w:rsidRDefault="004C36C1" w:rsidP="001942C6">
      <w:pPr>
        <w:pStyle w:val="Odstavekseznama"/>
        <w:numPr>
          <w:ilvl w:val="0"/>
          <w:numId w:val="17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722A55CB" w14:textId="1FF5A1FD" w:rsidR="00F442DA" w:rsidRDefault="00F442DA" w:rsidP="001942C6">
      <w:pPr>
        <w:pStyle w:val="Odstavekseznama"/>
        <w:numPr>
          <w:ilvl w:val="0"/>
          <w:numId w:val="179"/>
        </w:numPr>
      </w:pPr>
      <w:r>
        <w:t>Po uspešno izvedeni akciji se bo status raziskave spremenil v »</w:t>
      </w:r>
      <w:r w:rsidRPr="004C36C1">
        <w:rPr>
          <w:b/>
        </w:rPr>
        <w:t>Prvo poročilo zavrnjeno</w:t>
      </w:r>
      <w:r>
        <w:t>« samo, če ste edini nadzornik raziskave. V nasprotnem primeru se bo status raziskave spremenil šele, ko vsi nadzorniki podajo odločitev, in sicer prvo poročilo bo zavrnjeno, samo če ga zavrnejo vsi nadzorniki raziskave.</w:t>
      </w:r>
    </w:p>
    <w:p w14:paraId="280C0AFA" w14:textId="4C7487FC" w:rsidR="00F442DA" w:rsidRDefault="00F442DA" w:rsidP="00F442DA">
      <w:r w:rsidRPr="00F442DA">
        <w:rPr>
          <w:rStyle w:val="Poudarek"/>
        </w:rPr>
        <w:t>Pozor!</w:t>
      </w:r>
      <w:r>
        <w:t xml:space="preserve"> Če je potrebno končno poročilo, je zraven statusa »</w:t>
      </w:r>
      <w:r w:rsidRPr="00F442DA">
        <w:rPr>
          <w:b/>
        </w:rPr>
        <w:t xml:space="preserve">Prvo poročilo </w:t>
      </w:r>
      <w:r>
        <w:rPr>
          <w:b/>
        </w:rPr>
        <w:t>zavrnjeno</w:t>
      </w:r>
      <w:r>
        <w:t>« v oklepajih navedeno tudi:</w:t>
      </w:r>
    </w:p>
    <w:p w14:paraId="3EC15377" w14:textId="69684863" w:rsidR="00F442DA" w:rsidRDefault="00F442DA" w:rsidP="001942C6">
      <w:pPr>
        <w:pStyle w:val="Odstavekseznama"/>
        <w:numPr>
          <w:ilvl w:val="0"/>
          <w:numId w:val="182"/>
        </w:numPr>
      </w:pPr>
      <w:r>
        <w:rPr>
          <w:b/>
        </w:rPr>
        <w:t>»</w:t>
      </w:r>
      <w:r w:rsidRPr="00F442DA">
        <w:rPr>
          <w:b/>
        </w:rPr>
        <w:t>potrebno končno poročilo brez recenzije</w:t>
      </w:r>
      <w:r>
        <w:rPr>
          <w:b/>
        </w:rPr>
        <w:t>«</w:t>
      </w:r>
      <w:r>
        <w:t xml:space="preserve"> ali</w:t>
      </w:r>
    </w:p>
    <w:p w14:paraId="7AFA5F63" w14:textId="79036A61" w:rsidR="00F442DA" w:rsidRDefault="00F442DA" w:rsidP="001942C6">
      <w:pPr>
        <w:pStyle w:val="Odstavekseznama"/>
        <w:numPr>
          <w:ilvl w:val="0"/>
          <w:numId w:val="182"/>
        </w:numPr>
      </w:pPr>
      <w:r>
        <w:rPr>
          <w:b/>
        </w:rPr>
        <w:t>»</w:t>
      </w:r>
      <w:r w:rsidRPr="00F442DA">
        <w:rPr>
          <w:b/>
        </w:rPr>
        <w:t>potrebno končno poročilo z recenzijo</w:t>
      </w:r>
      <w:r>
        <w:rPr>
          <w:b/>
        </w:rPr>
        <w:t>«</w:t>
      </w:r>
      <w:r>
        <w:t>.</w:t>
      </w:r>
    </w:p>
    <w:p w14:paraId="323BCA80" w14:textId="77777777" w:rsidR="00F442DA" w:rsidRDefault="00F442DA" w:rsidP="00F442DA">
      <w:pPr>
        <w:pStyle w:val="Naslov5"/>
      </w:pPr>
      <w:bookmarkStart w:id="541" w:name="_Toc100040623"/>
      <w:r>
        <w:t>Kako zahtevam dopolnitev prvega poročila?</w:t>
      </w:r>
      <w:bookmarkEnd w:id="541"/>
    </w:p>
    <w:p w14:paraId="3AD469F7" w14:textId="77777777" w:rsidR="00F442DA" w:rsidRDefault="00F442DA" w:rsidP="00F442DA">
      <w:r w:rsidRPr="00F442DA">
        <w:rPr>
          <w:noProof/>
        </w:rPr>
        <w:drawing>
          <wp:inline distT="0" distB="0" distL="0" distR="0" wp14:anchorId="1BC402E3" wp14:editId="49AF7550">
            <wp:extent cx="1518082" cy="329290"/>
            <wp:effectExtent l="0" t="0" r="635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538763" cy="333776"/>
                    </a:xfrm>
                    <a:prstGeom prst="rect">
                      <a:avLst/>
                    </a:prstGeom>
                  </pic:spPr>
                </pic:pic>
              </a:graphicData>
            </a:graphic>
          </wp:inline>
        </w:drawing>
      </w:r>
    </w:p>
    <w:p w14:paraId="01F1FDEE" w14:textId="77777777" w:rsidR="00F442DA" w:rsidRDefault="00F442DA" w:rsidP="001942C6">
      <w:pPr>
        <w:pStyle w:val="Odstavekseznama"/>
        <w:numPr>
          <w:ilvl w:val="0"/>
          <w:numId w:val="178"/>
        </w:numPr>
      </w:pPr>
      <w:r>
        <w:t>Odprite stran »</w:t>
      </w:r>
      <w:r w:rsidRPr="00F442DA">
        <w:rPr>
          <w:b/>
        </w:rPr>
        <w:t>Vpogled v prvo poročilo</w:t>
      </w:r>
      <w:r>
        <w:t>«.</w:t>
      </w:r>
    </w:p>
    <w:p w14:paraId="3BA734BB" w14:textId="77777777" w:rsidR="00F442DA" w:rsidRDefault="00F442DA" w:rsidP="001942C6">
      <w:pPr>
        <w:pStyle w:val="Odstavekseznama"/>
        <w:numPr>
          <w:ilvl w:val="0"/>
          <w:numId w:val="178"/>
        </w:numPr>
      </w:pPr>
      <w:r>
        <w:t>Kliknite gumb »</w:t>
      </w:r>
      <w:r>
        <w:rPr>
          <w:b/>
        </w:rPr>
        <w:t>Potrebna dopolnitev prvega poročila</w:t>
      </w:r>
      <w:r>
        <w:t>«.</w:t>
      </w:r>
    </w:p>
    <w:p w14:paraId="4E4117D3" w14:textId="527A355F" w:rsidR="00F442DA" w:rsidRDefault="00846929" w:rsidP="001942C6">
      <w:pPr>
        <w:pStyle w:val="Odstavekseznama"/>
        <w:numPr>
          <w:ilvl w:val="0"/>
          <w:numId w:val="178"/>
        </w:numPr>
      </w:pPr>
      <w:r>
        <w:t>Obvezno</w:t>
      </w:r>
      <w:r w:rsidR="00F442DA">
        <w:t xml:space="preserve"> vpišite komentar</w:t>
      </w:r>
      <w:r w:rsidR="004C36C1">
        <w:t>; komentar bo prikazan kot obrazložitev v sklopu »</w:t>
      </w:r>
      <w:r w:rsidR="004C36C1" w:rsidRPr="004C36C1">
        <w:rPr>
          <w:b/>
        </w:rPr>
        <w:t>Potrditev / zavrnitev prvega poročila</w:t>
      </w:r>
      <w:r w:rsidR="004C36C1">
        <w:t>«, ki je na strani »</w:t>
      </w:r>
      <w:r w:rsidR="004C36C1" w:rsidRPr="004C36C1">
        <w:rPr>
          <w:b/>
        </w:rPr>
        <w:t>Vpogled v raziskavo</w:t>
      </w:r>
      <w:r w:rsidR="004C36C1">
        <w:t>« na zavihku »</w:t>
      </w:r>
      <w:r w:rsidR="004C36C1" w:rsidRPr="004C36C1">
        <w:rPr>
          <w:b/>
        </w:rPr>
        <w:t>Prvo poročilo</w:t>
      </w:r>
      <w:r w:rsidR="004C36C1">
        <w:t xml:space="preserve">«. </w:t>
      </w:r>
    </w:p>
    <w:p w14:paraId="355E6A89" w14:textId="1118179A" w:rsidR="004C36C1" w:rsidRDefault="004C36C1" w:rsidP="001942C6">
      <w:pPr>
        <w:pStyle w:val="Odstavekseznama"/>
        <w:numPr>
          <w:ilvl w:val="0"/>
          <w:numId w:val="17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E7F9F09" w14:textId="045FFDA3" w:rsidR="00F442DA" w:rsidRPr="00F442DA" w:rsidRDefault="00DD4ABC" w:rsidP="001942C6">
      <w:pPr>
        <w:pStyle w:val="Odstavekseznama"/>
        <w:numPr>
          <w:ilvl w:val="0"/>
          <w:numId w:val="178"/>
        </w:numPr>
      </w:pPr>
      <w:r>
        <w:t>Po uspešno izvedeni akciji se bo status raziskave spremenil v »</w:t>
      </w:r>
      <w:r>
        <w:rPr>
          <w:b/>
        </w:rPr>
        <w:t>Prvo poročilo (potrebna dopolnitev)</w:t>
      </w:r>
      <w:r>
        <w:t>« samo, če ste edini nadzornik raziskave. V nasprotnem primeru se bo status raziskave spremenil šele, ko vsi nadzorniki podajo odločitev.</w:t>
      </w:r>
    </w:p>
    <w:p w14:paraId="7A7CBD0A" w14:textId="2F6FDA2E" w:rsidR="0012462C" w:rsidRDefault="0012462C" w:rsidP="0012462C">
      <w:pPr>
        <w:pStyle w:val="Naslov4"/>
      </w:pPr>
      <w:bookmarkStart w:id="542" w:name="_Ref88140499"/>
      <w:bookmarkStart w:id="543" w:name="_Toc100040624"/>
      <w:r>
        <w:t>Priprava končnega poročila brez recenzije</w:t>
      </w:r>
      <w:bookmarkEnd w:id="542"/>
      <w:bookmarkEnd w:id="543"/>
    </w:p>
    <w:p w14:paraId="1E6D3427" w14:textId="206F08EF" w:rsidR="0012462C" w:rsidRDefault="0012462C" w:rsidP="0012462C">
      <w:r>
        <w:t xml:space="preserve">Priprava </w:t>
      </w:r>
      <w:r w:rsidR="00964059">
        <w:t>končnega</w:t>
      </w:r>
      <w:r>
        <w:t xml:space="preserve"> poročila je sestavljena iz naslednjih opravil:</w:t>
      </w:r>
    </w:p>
    <w:p w14:paraId="5E767809" w14:textId="77777777" w:rsidR="0012462C" w:rsidRDefault="0012462C" w:rsidP="001942C6">
      <w:pPr>
        <w:pStyle w:val="Odstavekseznama"/>
        <w:numPr>
          <w:ilvl w:val="0"/>
          <w:numId w:val="157"/>
        </w:numPr>
      </w:pPr>
      <w:r>
        <w:t>urejanje atributnih podatkov poročila,</w:t>
      </w:r>
    </w:p>
    <w:p w14:paraId="01E7D022" w14:textId="77777777" w:rsidR="0012462C" w:rsidRDefault="0012462C" w:rsidP="001942C6">
      <w:pPr>
        <w:pStyle w:val="Odstavekseznama"/>
        <w:numPr>
          <w:ilvl w:val="0"/>
          <w:numId w:val="157"/>
        </w:numPr>
      </w:pPr>
      <w:r>
        <w:t>urejanje prilog,</w:t>
      </w:r>
    </w:p>
    <w:p w14:paraId="35285A2E" w14:textId="77777777" w:rsidR="0012462C" w:rsidRDefault="0012462C" w:rsidP="001942C6">
      <w:pPr>
        <w:pStyle w:val="Odstavekseznama"/>
        <w:numPr>
          <w:ilvl w:val="0"/>
          <w:numId w:val="157"/>
        </w:numPr>
      </w:pPr>
      <w:r>
        <w:t>potrditev atributnih podatkov,</w:t>
      </w:r>
    </w:p>
    <w:p w14:paraId="68186888" w14:textId="77777777" w:rsidR="0012462C" w:rsidRDefault="0012462C" w:rsidP="001942C6">
      <w:pPr>
        <w:pStyle w:val="Odstavekseznama"/>
        <w:numPr>
          <w:ilvl w:val="0"/>
          <w:numId w:val="157"/>
        </w:numPr>
      </w:pPr>
      <w:r>
        <w:t>izvoz atributnih podatkov v Word dokument,</w:t>
      </w:r>
    </w:p>
    <w:p w14:paraId="0B6F27BD" w14:textId="77777777" w:rsidR="0012462C" w:rsidRDefault="0012462C" w:rsidP="001942C6">
      <w:pPr>
        <w:pStyle w:val="Odstavekseznama"/>
        <w:numPr>
          <w:ilvl w:val="0"/>
          <w:numId w:val="157"/>
        </w:numPr>
      </w:pPr>
      <w:r>
        <w:t>urejanje dokumenta izven aplikacije,</w:t>
      </w:r>
    </w:p>
    <w:p w14:paraId="42543A94" w14:textId="77777777" w:rsidR="0012462C" w:rsidRDefault="0012462C" w:rsidP="001942C6">
      <w:pPr>
        <w:pStyle w:val="Odstavekseznama"/>
        <w:numPr>
          <w:ilvl w:val="0"/>
          <w:numId w:val="157"/>
        </w:numPr>
      </w:pPr>
      <w:r>
        <w:t>pripenjanje dokumenta v aplikacijo,</w:t>
      </w:r>
    </w:p>
    <w:p w14:paraId="34580D18" w14:textId="77777777" w:rsidR="0012462C" w:rsidRPr="00CC050D" w:rsidRDefault="0012462C" w:rsidP="001942C6">
      <w:pPr>
        <w:pStyle w:val="Odstavekseznama"/>
        <w:numPr>
          <w:ilvl w:val="0"/>
          <w:numId w:val="157"/>
        </w:numPr>
      </w:pPr>
      <w:r>
        <w:t>oddaja poročila.</w:t>
      </w:r>
    </w:p>
    <w:p w14:paraId="30FB1694" w14:textId="14558775" w:rsidR="0012462C" w:rsidRDefault="0012462C" w:rsidP="0012462C">
      <w:pPr>
        <w:pStyle w:val="Naslov5"/>
      </w:pPr>
      <w:bookmarkStart w:id="544" w:name="_Toc100040625"/>
      <w:r>
        <w:t>Kdo lahko začne pripravo končnega poročila brez recenzije in kdaj?</w:t>
      </w:r>
      <w:bookmarkEnd w:id="544"/>
    </w:p>
    <w:p w14:paraId="2B9E02D5" w14:textId="77777777" w:rsidR="0012462C" w:rsidRDefault="0012462C" w:rsidP="0012462C">
      <w:r>
        <w:t>Akcija je na voljo:</w:t>
      </w:r>
    </w:p>
    <w:p w14:paraId="67DF81C3" w14:textId="77777777" w:rsidR="0012462C" w:rsidRDefault="0012462C" w:rsidP="001942C6">
      <w:pPr>
        <w:pStyle w:val="Odstavekseznama"/>
        <w:numPr>
          <w:ilvl w:val="0"/>
          <w:numId w:val="152"/>
        </w:numPr>
      </w:pPr>
      <w:r>
        <w:t xml:space="preserve">če ste </w:t>
      </w:r>
      <w:r w:rsidRPr="0028143A">
        <w:rPr>
          <w:b/>
        </w:rPr>
        <w:t>izvajalec raziskave</w:t>
      </w:r>
      <w:r>
        <w:t xml:space="preserve"> in</w:t>
      </w:r>
    </w:p>
    <w:p w14:paraId="0F9128D7" w14:textId="77777777" w:rsidR="0012462C" w:rsidRDefault="0012462C" w:rsidP="001942C6">
      <w:pPr>
        <w:pStyle w:val="Odstavekseznama"/>
        <w:numPr>
          <w:ilvl w:val="0"/>
          <w:numId w:val="152"/>
        </w:numPr>
      </w:pPr>
      <w:r>
        <w:t xml:space="preserve">če je </w:t>
      </w:r>
      <w:r w:rsidRPr="0012462C">
        <w:rPr>
          <w:b/>
        </w:rPr>
        <w:t>raziskava v enem izmed statusov</w:t>
      </w:r>
      <w:r>
        <w:t>:</w:t>
      </w:r>
    </w:p>
    <w:p w14:paraId="11A211E6" w14:textId="1EB471B0" w:rsidR="0012462C" w:rsidRDefault="0012462C" w:rsidP="001942C6">
      <w:pPr>
        <w:pStyle w:val="Odstavekseznama"/>
        <w:numPr>
          <w:ilvl w:val="1"/>
          <w:numId w:val="152"/>
        </w:numPr>
      </w:pPr>
      <w:r>
        <w:t>»</w:t>
      </w:r>
      <w:r>
        <w:rPr>
          <w:b/>
        </w:rPr>
        <w:t>Prvo poročilo potrjeno (potrebno končno poročilo brez recenzije)</w:t>
      </w:r>
      <w:r>
        <w:t>« ali</w:t>
      </w:r>
    </w:p>
    <w:p w14:paraId="02463E40" w14:textId="552A483F" w:rsidR="0012462C" w:rsidRPr="00CC050D" w:rsidRDefault="0012462C" w:rsidP="001942C6">
      <w:pPr>
        <w:pStyle w:val="Odstavekseznama"/>
        <w:numPr>
          <w:ilvl w:val="1"/>
          <w:numId w:val="152"/>
        </w:numPr>
      </w:pPr>
      <w:r w:rsidRPr="0012462C">
        <w:t>»</w:t>
      </w:r>
      <w:r w:rsidRPr="0012462C">
        <w:rPr>
          <w:b/>
        </w:rPr>
        <w:t>Prvo poročilo zavrnjeno (potrebno končno poročilo brez recenzije)</w:t>
      </w:r>
      <w:r>
        <w:t>«.</w:t>
      </w:r>
    </w:p>
    <w:p w14:paraId="0D5DD821" w14:textId="2BAF9962" w:rsidR="0012462C" w:rsidRDefault="0012462C" w:rsidP="0012462C">
      <w:pPr>
        <w:pStyle w:val="Naslov5"/>
      </w:pPr>
      <w:bookmarkStart w:id="545" w:name="_Toc100040626"/>
      <w:r>
        <w:lastRenderedPageBreak/>
        <w:t>Kako najdem raziskave, ki čakajo na pripravo končnega poročila brez recenzije?</w:t>
      </w:r>
      <w:bookmarkEnd w:id="545"/>
    </w:p>
    <w:p w14:paraId="64391E96" w14:textId="77777777" w:rsidR="0012462C" w:rsidRDefault="0012462C" w:rsidP="001942C6">
      <w:pPr>
        <w:pStyle w:val="Odstavekseznama"/>
        <w:numPr>
          <w:ilvl w:val="0"/>
          <w:numId w:val="192"/>
        </w:numPr>
      </w:pPr>
      <w:r>
        <w:t>Odprite stran »</w:t>
      </w:r>
      <w:r w:rsidRPr="003021FB">
        <w:rPr>
          <w:b/>
        </w:rPr>
        <w:t>Domača plošča</w:t>
      </w:r>
      <w:r w:rsidRPr="002057EE">
        <w:t>«.</w:t>
      </w:r>
    </w:p>
    <w:p w14:paraId="7E574DF5" w14:textId="40B1A7C4" w:rsidR="0012462C" w:rsidRDefault="0012462C" w:rsidP="001942C6">
      <w:pPr>
        <w:pStyle w:val="Odstavekseznama"/>
        <w:numPr>
          <w:ilvl w:val="0"/>
          <w:numId w:val="192"/>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brez recenzije</w:t>
      </w:r>
      <w:r w:rsidRPr="002057EE">
        <w:t>«.</w:t>
      </w:r>
    </w:p>
    <w:p w14:paraId="7656BEAA" w14:textId="604C6E11" w:rsidR="0012462C" w:rsidRDefault="0012462C" w:rsidP="001942C6">
      <w:pPr>
        <w:pStyle w:val="Odstavekseznama"/>
        <w:numPr>
          <w:ilvl w:val="0"/>
          <w:numId w:val="192"/>
        </w:numPr>
      </w:pPr>
      <w:r>
        <w:t>V stolpcu »Priprava« kliknite na kartico »</w:t>
      </w:r>
      <w:r w:rsidRPr="0012462C">
        <w:rPr>
          <w:b/>
        </w:rPr>
        <w:t>Prvo poročilo potrjeno (potrebno je oddati končno poročilo brez recenzije)</w:t>
      </w:r>
      <w:r w:rsidRPr="0012462C">
        <w:t>«);</w:t>
      </w:r>
      <w:r>
        <w:t xml:space="preserve"> preusmerjeni boste na iskalnik raziskav, za katere je treba pripraviti in oddati končno poročilo.</w:t>
      </w:r>
    </w:p>
    <w:p w14:paraId="78DD79F6" w14:textId="77777777" w:rsidR="0012462C" w:rsidRPr="00D41CF7" w:rsidRDefault="0012462C" w:rsidP="001942C6">
      <w:pPr>
        <w:pStyle w:val="Odstavekseznama"/>
        <w:numPr>
          <w:ilvl w:val="0"/>
          <w:numId w:val="192"/>
        </w:numPr>
      </w:pPr>
      <w:r>
        <w:t>Kliknite na želeno raziskavo; preusmerjeni boste na stran »</w:t>
      </w:r>
      <w:r w:rsidRPr="00D10332">
        <w:rPr>
          <w:b/>
        </w:rPr>
        <w:t>Vpogled v raziskavo</w:t>
      </w:r>
      <w:r w:rsidRPr="002057EE">
        <w:t>«.</w:t>
      </w:r>
    </w:p>
    <w:p w14:paraId="639CDC75" w14:textId="785BCDAD" w:rsidR="0012462C" w:rsidRDefault="0012462C" w:rsidP="0012462C">
      <w:pPr>
        <w:pStyle w:val="Naslov5"/>
      </w:pPr>
      <w:bookmarkStart w:id="546" w:name="_Toc100040627"/>
      <w:r>
        <w:t>Kako začnem pripravo končnega poročila brez recenzije?</w:t>
      </w:r>
      <w:bookmarkEnd w:id="546"/>
    </w:p>
    <w:p w14:paraId="13C26BB8" w14:textId="37604890" w:rsidR="0012462C" w:rsidRDefault="0012462C" w:rsidP="0012462C">
      <w:pPr>
        <w:pStyle w:val="Brezrazmikov"/>
        <w:spacing w:after="200" w:line="276" w:lineRule="auto"/>
      </w:pPr>
      <w:r w:rsidRPr="0012462C">
        <w:rPr>
          <w:noProof/>
        </w:rPr>
        <w:drawing>
          <wp:inline distT="0" distB="0" distL="0" distR="0" wp14:anchorId="03CC9B40" wp14:editId="085F765D">
            <wp:extent cx="1851949" cy="284916"/>
            <wp:effectExtent l="0" t="0" r="0" b="127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869637" cy="287637"/>
                    </a:xfrm>
                    <a:prstGeom prst="rect">
                      <a:avLst/>
                    </a:prstGeom>
                  </pic:spPr>
                </pic:pic>
              </a:graphicData>
            </a:graphic>
          </wp:inline>
        </w:drawing>
      </w:r>
    </w:p>
    <w:p w14:paraId="24AB24F2" w14:textId="77777777" w:rsidR="0012462C" w:rsidRDefault="0012462C" w:rsidP="001942C6">
      <w:pPr>
        <w:pStyle w:val="Odstavekseznama"/>
        <w:numPr>
          <w:ilvl w:val="0"/>
          <w:numId w:val="193"/>
        </w:numPr>
      </w:pPr>
      <w:r>
        <w:t>Odprite stran »</w:t>
      </w:r>
      <w:r w:rsidRPr="00D41CF7">
        <w:rPr>
          <w:b/>
        </w:rPr>
        <w:t>Vpogled v raziskavo</w:t>
      </w:r>
      <w:r>
        <w:t>«.</w:t>
      </w:r>
    </w:p>
    <w:p w14:paraId="54B52D1B" w14:textId="3A46C567" w:rsidR="0012462C" w:rsidRDefault="0012462C" w:rsidP="001942C6">
      <w:pPr>
        <w:pStyle w:val="Odstavekseznama"/>
        <w:numPr>
          <w:ilvl w:val="0"/>
          <w:numId w:val="193"/>
        </w:numPr>
      </w:pPr>
      <w:r>
        <w:t>Kliknite na gumb »</w:t>
      </w:r>
      <w:r w:rsidRPr="00D41CF7">
        <w:rPr>
          <w:b/>
        </w:rPr>
        <w:t xml:space="preserve">Pripravi </w:t>
      </w:r>
      <w:r>
        <w:rPr>
          <w:b/>
        </w:rPr>
        <w:t>končno</w:t>
      </w:r>
      <w:r w:rsidRPr="00D41CF7">
        <w:rPr>
          <w:b/>
        </w:rPr>
        <w:t xml:space="preserve"> poročilo</w:t>
      </w:r>
      <w:r>
        <w:t>«.</w:t>
      </w:r>
    </w:p>
    <w:p w14:paraId="459052CE" w14:textId="78E890DB" w:rsidR="0012462C" w:rsidRDefault="0012462C" w:rsidP="001942C6">
      <w:pPr>
        <w:pStyle w:val="Odstavekseznama"/>
        <w:numPr>
          <w:ilvl w:val="0"/>
          <w:numId w:val="193"/>
        </w:numPr>
      </w:pPr>
      <w:r>
        <w:t xml:space="preserve">Preusmerjeni boste na </w:t>
      </w:r>
      <w:r w:rsidRPr="00D41CF7">
        <w:rPr>
          <w:b/>
        </w:rPr>
        <w:t xml:space="preserve">čarovnik za vnos </w:t>
      </w:r>
      <w:r>
        <w:rPr>
          <w:b/>
        </w:rPr>
        <w:t xml:space="preserve">atributnih </w:t>
      </w:r>
      <w:r w:rsidRPr="00D41CF7">
        <w:rPr>
          <w:b/>
        </w:rPr>
        <w:t xml:space="preserve">podatkov </w:t>
      </w:r>
      <w:r>
        <w:rPr>
          <w:b/>
        </w:rPr>
        <w:t>končnega</w:t>
      </w:r>
      <w:r w:rsidRPr="00D41CF7">
        <w:rPr>
          <w:b/>
        </w:rPr>
        <w:t xml:space="preserve"> poročila</w:t>
      </w:r>
      <w:r>
        <w:t>; čarovnik je izpolnjen z atributni podatki prvega poročila, ki jih lahko spremenite.</w:t>
      </w:r>
    </w:p>
    <w:p w14:paraId="4CC57530" w14:textId="6E21B585" w:rsidR="0012462C" w:rsidRDefault="0012462C" w:rsidP="001942C6">
      <w:pPr>
        <w:pStyle w:val="Odstavekseznama"/>
        <w:numPr>
          <w:ilvl w:val="0"/>
          <w:numId w:val="193"/>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r>
        <w:t xml:space="preserve"> </w:t>
      </w:r>
    </w:p>
    <w:p w14:paraId="4E2D8FCC" w14:textId="0D0A29B6" w:rsidR="0012462C" w:rsidRDefault="0012462C" w:rsidP="0012462C">
      <w:r w:rsidRPr="00D41CF7">
        <w:rPr>
          <w:rStyle w:val="Poudarek"/>
        </w:rPr>
        <w:t>Pozor!</w:t>
      </w:r>
      <w:r>
        <w:t xml:space="preserve"> Urejanje končnega poročila lahko nadaljujete tudi, če zaprete čarovnik.</w:t>
      </w:r>
    </w:p>
    <w:p w14:paraId="44F26B63" w14:textId="7A97739E" w:rsidR="0012462C" w:rsidRDefault="0012462C" w:rsidP="0012462C">
      <w:pPr>
        <w:pStyle w:val="Naslov5"/>
      </w:pPr>
      <w:bookmarkStart w:id="547" w:name="_Toc100040628"/>
      <w:r>
        <w:t xml:space="preserve">Kako najdem raziskave, ki čakajo na nadaljevanje priprave </w:t>
      </w:r>
      <w:r w:rsidR="00576C2C">
        <w:t>končnega</w:t>
      </w:r>
      <w:r>
        <w:t xml:space="preserve"> poročila brez recenzije?</w:t>
      </w:r>
      <w:bookmarkEnd w:id="547"/>
    </w:p>
    <w:p w14:paraId="230E8C7C" w14:textId="77777777" w:rsidR="0012462C" w:rsidRDefault="0012462C" w:rsidP="001942C6">
      <w:pPr>
        <w:pStyle w:val="Odstavekseznama"/>
        <w:numPr>
          <w:ilvl w:val="0"/>
          <w:numId w:val="194"/>
        </w:numPr>
      </w:pPr>
      <w:r>
        <w:t>Odprite stran »</w:t>
      </w:r>
      <w:r w:rsidRPr="003021FB">
        <w:rPr>
          <w:b/>
        </w:rPr>
        <w:t>Domača plošča</w:t>
      </w:r>
      <w:r w:rsidRPr="002057EE">
        <w:t>«.</w:t>
      </w:r>
    </w:p>
    <w:p w14:paraId="00302A85" w14:textId="74C54DAD" w:rsidR="0012462C" w:rsidRDefault="0012462C" w:rsidP="001942C6">
      <w:pPr>
        <w:pStyle w:val="Odstavekseznama"/>
        <w:numPr>
          <w:ilvl w:val="0"/>
          <w:numId w:val="19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brez recenzije</w:t>
      </w:r>
      <w:r w:rsidRPr="002057EE">
        <w:t>«.</w:t>
      </w:r>
    </w:p>
    <w:p w14:paraId="52DBF001" w14:textId="67C7813C" w:rsidR="0012462C" w:rsidRDefault="0012462C" w:rsidP="001942C6">
      <w:pPr>
        <w:pStyle w:val="Odstavekseznama"/>
        <w:numPr>
          <w:ilvl w:val="0"/>
          <w:numId w:val="194"/>
        </w:numPr>
      </w:pPr>
      <w:r>
        <w:t>V stolpcu »</w:t>
      </w:r>
      <w:r w:rsidRPr="00CE2290">
        <w:rPr>
          <w:b/>
        </w:rPr>
        <w:t>Priprava</w:t>
      </w:r>
      <w:r>
        <w:t>« kliknite na eno izmed kartic:</w:t>
      </w:r>
    </w:p>
    <w:p w14:paraId="3A1E067E" w14:textId="77777777" w:rsidR="0012462C" w:rsidRDefault="0012462C" w:rsidP="001942C6">
      <w:pPr>
        <w:pStyle w:val="Odstavekseznama"/>
        <w:numPr>
          <w:ilvl w:val="1"/>
          <w:numId w:val="195"/>
        </w:numPr>
      </w:pPr>
      <w:r>
        <w:t>»</w:t>
      </w:r>
      <w:r>
        <w:rPr>
          <w:b/>
        </w:rPr>
        <w:t>Prvo poročilo potrjeno (potrebno končno poročilo brez recenzije)</w:t>
      </w:r>
      <w:r>
        <w:t>« ali</w:t>
      </w:r>
    </w:p>
    <w:p w14:paraId="43C50848" w14:textId="77777777" w:rsidR="0012462C" w:rsidRDefault="0012462C" w:rsidP="001942C6">
      <w:pPr>
        <w:pStyle w:val="Odstavekseznama"/>
        <w:numPr>
          <w:ilvl w:val="1"/>
          <w:numId w:val="195"/>
        </w:numPr>
      </w:pPr>
      <w:r w:rsidRPr="0012462C">
        <w:t>»</w:t>
      </w:r>
      <w:r w:rsidRPr="0012462C">
        <w:rPr>
          <w:b/>
        </w:rPr>
        <w:t>Prvo poročilo zavrnjeno (potrebno končno poročilo brez recenzije)</w:t>
      </w:r>
      <w:r>
        <w:t>«</w:t>
      </w:r>
    </w:p>
    <w:p w14:paraId="6BB5D7A0" w14:textId="33466A4E" w:rsidR="0012462C" w:rsidRDefault="0012462C" w:rsidP="001942C6">
      <w:pPr>
        <w:pStyle w:val="Odstavekseznama"/>
        <w:numPr>
          <w:ilvl w:val="1"/>
          <w:numId w:val="195"/>
        </w:numPr>
      </w:pPr>
      <w:r>
        <w:t>»</w:t>
      </w:r>
      <w:r w:rsidRPr="0012462C">
        <w:rPr>
          <w:b/>
        </w:rPr>
        <w:t>Končno poročilo je potrebno dopolniti in ponovno oddati v potrditev</w:t>
      </w:r>
      <w:r>
        <w:t>«.</w:t>
      </w:r>
    </w:p>
    <w:p w14:paraId="12988096" w14:textId="04C909AF" w:rsidR="0012462C" w:rsidRDefault="0012462C" w:rsidP="001942C6">
      <w:pPr>
        <w:pStyle w:val="Odstavekseznama"/>
        <w:numPr>
          <w:ilvl w:val="0"/>
          <w:numId w:val="194"/>
        </w:numPr>
      </w:pPr>
      <w:r>
        <w:t>Preusmerjeni boste na iskalnik raziskav, za katere je treba pripraviti in oddati končno poročilo.</w:t>
      </w:r>
    </w:p>
    <w:p w14:paraId="7F89AC9E" w14:textId="77777777" w:rsidR="0012462C" w:rsidRPr="00D41CF7" w:rsidRDefault="0012462C" w:rsidP="001942C6">
      <w:pPr>
        <w:pStyle w:val="Odstavekseznama"/>
        <w:numPr>
          <w:ilvl w:val="0"/>
          <w:numId w:val="194"/>
        </w:numPr>
      </w:pPr>
      <w:r>
        <w:t>Kliknite na želeno raziskavo; preusmerjeni boste na stran »</w:t>
      </w:r>
      <w:r w:rsidRPr="00D10332">
        <w:rPr>
          <w:b/>
        </w:rPr>
        <w:t>Vpogled v raziskavo</w:t>
      </w:r>
      <w:r w:rsidRPr="002057EE">
        <w:t>«.</w:t>
      </w:r>
    </w:p>
    <w:p w14:paraId="5FB01718" w14:textId="7BEAE74A" w:rsidR="0012462C" w:rsidRDefault="0012462C" w:rsidP="0012462C">
      <w:pPr>
        <w:pStyle w:val="Naslov5"/>
      </w:pPr>
      <w:bookmarkStart w:id="548" w:name="_Toc100040629"/>
      <w:r>
        <w:t>Kako nadaljujem pripravo končnega poročila brez recenzije?</w:t>
      </w:r>
      <w:bookmarkEnd w:id="548"/>
    </w:p>
    <w:p w14:paraId="0172CA91" w14:textId="7BF8103F" w:rsidR="0012462C" w:rsidRDefault="0012462C" w:rsidP="0012462C">
      <w:pPr>
        <w:pStyle w:val="Odstavekseznama"/>
        <w:ind w:left="0"/>
      </w:pPr>
      <w:r w:rsidRPr="00CE2290">
        <w:rPr>
          <w:noProof/>
        </w:rPr>
        <w:t xml:space="preserve"> </w:t>
      </w:r>
      <w:r w:rsidRPr="0012462C">
        <w:rPr>
          <w:noProof/>
        </w:rPr>
        <w:drawing>
          <wp:inline distT="0" distB="0" distL="0" distR="0" wp14:anchorId="2D58AAB9" wp14:editId="320BA124">
            <wp:extent cx="1360710" cy="295154"/>
            <wp:effectExtent l="0" t="0" r="0" b="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403756" cy="304491"/>
                    </a:xfrm>
                    <a:prstGeom prst="rect">
                      <a:avLst/>
                    </a:prstGeom>
                  </pic:spPr>
                </pic:pic>
              </a:graphicData>
            </a:graphic>
          </wp:inline>
        </w:drawing>
      </w:r>
      <w:r w:rsidRPr="0012462C">
        <w:rPr>
          <w:noProof/>
        </w:rPr>
        <w:drawing>
          <wp:inline distT="0" distB="0" distL="0" distR="0" wp14:anchorId="76943A7E" wp14:editId="2F94EC7C">
            <wp:extent cx="2080440" cy="304826"/>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080440" cy="304826"/>
                    </a:xfrm>
                    <a:prstGeom prst="rect">
                      <a:avLst/>
                    </a:prstGeom>
                  </pic:spPr>
                </pic:pic>
              </a:graphicData>
            </a:graphic>
          </wp:inline>
        </w:drawing>
      </w:r>
    </w:p>
    <w:p w14:paraId="2BD1BDCC" w14:textId="163A97F8" w:rsidR="0012462C" w:rsidRDefault="0012462C" w:rsidP="001942C6">
      <w:pPr>
        <w:pStyle w:val="Odstavekseznama"/>
        <w:numPr>
          <w:ilvl w:val="0"/>
          <w:numId w:val="196"/>
        </w:numPr>
      </w:pPr>
      <w:r>
        <w:t>Če ste zapustili stran »</w:t>
      </w:r>
      <w:r w:rsidRPr="0012462C">
        <w:rPr>
          <w:b/>
        </w:rPr>
        <w:t xml:space="preserve">Vpogled v </w:t>
      </w:r>
      <w:r>
        <w:rPr>
          <w:b/>
        </w:rPr>
        <w:t>končno</w:t>
      </w:r>
      <w:r w:rsidRPr="0012462C">
        <w:rPr>
          <w:b/>
        </w:rPr>
        <w:t xml:space="preserve"> poročilo</w:t>
      </w:r>
      <w:r>
        <w:t>«, odprite stran »</w:t>
      </w:r>
      <w:r w:rsidRPr="0012462C">
        <w:rPr>
          <w:b/>
        </w:rPr>
        <w:t>Vpogled v raziskavo</w:t>
      </w:r>
      <w:r>
        <w:t>«.</w:t>
      </w:r>
    </w:p>
    <w:p w14:paraId="286AF987" w14:textId="577F40B7" w:rsidR="0012462C" w:rsidRDefault="0012462C" w:rsidP="001942C6">
      <w:pPr>
        <w:pStyle w:val="Odstavekseznama"/>
        <w:numPr>
          <w:ilvl w:val="0"/>
          <w:numId w:val="196"/>
        </w:numPr>
      </w:pPr>
      <w:r>
        <w:t>Kliknite na gumb »</w:t>
      </w:r>
      <w:r w:rsidRPr="0012462C">
        <w:rPr>
          <w:b/>
        </w:rPr>
        <w:t>Nadaljuj s pripravo</w:t>
      </w:r>
      <w:r>
        <w:rPr>
          <w:b/>
        </w:rPr>
        <w:t xml:space="preserve"> končnega poročila</w:t>
      </w:r>
      <w:r>
        <w:t>« oz. »</w:t>
      </w:r>
      <w:r>
        <w:rPr>
          <w:b/>
        </w:rPr>
        <w:t>Dopolni končno poročilo</w:t>
      </w:r>
      <w:r>
        <w:t>«; aplikacija samodejno prilagodi, kateri gumb je na voljo, glede na status raziskave.</w:t>
      </w:r>
    </w:p>
    <w:p w14:paraId="2AF37AC9" w14:textId="643F1E31" w:rsidR="0012462C" w:rsidRDefault="0012462C" w:rsidP="001942C6">
      <w:pPr>
        <w:pStyle w:val="Odstavekseznama"/>
        <w:numPr>
          <w:ilvl w:val="0"/>
          <w:numId w:val="196"/>
        </w:numPr>
      </w:pPr>
      <w:r>
        <w:t>Preusmerjeni boste na stran »</w:t>
      </w:r>
      <w:r w:rsidRPr="0012462C">
        <w:rPr>
          <w:b/>
        </w:rPr>
        <w:t xml:space="preserve">Vpogled v </w:t>
      </w:r>
      <w:r>
        <w:rPr>
          <w:b/>
        </w:rPr>
        <w:t>končno</w:t>
      </w:r>
      <w:r w:rsidRPr="0012462C">
        <w:rPr>
          <w:b/>
        </w:rPr>
        <w:t xml:space="preserve"> poročilo</w:t>
      </w:r>
      <w:r>
        <w:t>«.</w:t>
      </w:r>
    </w:p>
    <w:p w14:paraId="59BA3ED5" w14:textId="77777777" w:rsidR="0012462C" w:rsidRDefault="0012462C" w:rsidP="001942C6">
      <w:pPr>
        <w:pStyle w:val="Odstavekseznama"/>
        <w:numPr>
          <w:ilvl w:val="0"/>
          <w:numId w:val="196"/>
        </w:numPr>
      </w:pPr>
      <w:r>
        <w:t>Kliknite na zavihek »</w:t>
      </w:r>
      <w:r w:rsidRPr="0012462C">
        <w:rPr>
          <w:b/>
        </w:rPr>
        <w:t>Osnovni (atributni) podatki o raziskavi</w:t>
      </w:r>
      <w:r>
        <w:t>«.</w:t>
      </w:r>
    </w:p>
    <w:p w14:paraId="59095059" w14:textId="5D1CA85E" w:rsidR="0012462C" w:rsidRDefault="0012462C" w:rsidP="001942C6">
      <w:pPr>
        <w:pStyle w:val="Odstavekseznama"/>
        <w:numPr>
          <w:ilvl w:val="0"/>
          <w:numId w:val="196"/>
        </w:numPr>
      </w:pPr>
      <w:r>
        <w:t>V sekciji »</w:t>
      </w:r>
      <w:r w:rsidRPr="0012462C">
        <w:rPr>
          <w:b/>
        </w:rPr>
        <w:t xml:space="preserve">Oddaja </w:t>
      </w:r>
      <w:r>
        <w:rPr>
          <w:b/>
        </w:rPr>
        <w:t>končnega</w:t>
      </w:r>
      <w:r w:rsidRPr="0012462C">
        <w:rPr>
          <w:b/>
        </w:rPr>
        <w:t xml:space="preserve"> poročila</w:t>
      </w:r>
      <w:r>
        <w:t>« preverite status opravila:</w:t>
      </w:r>
    </w:p>
    <w:p w14:paraId="555C5C1E" w14:textId="225AAFAC" w:rsidR="0012462C" w:rsidRDefault="0012462C" w:rsidP="001942C6">
      <w:pPr>
        <w:pStyle w:val="Odstavekseznama"/>
        <w:numPr>
          <w:ilvl w:val="1"/>
          <w:numId w:val="197"/>
        </w:numPr>
      </w:pPr>
      <w:r>
        <w:t>ali ste potrdili atributne podatke,</w:t>
      </w:r>
    </w:p>
    <w:p w14:paraId="5346D96B" w14:textId="30703286" w:rsidR="0012462C" w:rsidRDefault="0012462C" w:rsidP="001942C6">
      <w:pPr>
        <w:pStyle w:val="Odstavekseznama"/>
        <w:numPr>
          <w:ilvl w:val="1"/>
          <w:numId w:val="197"/>
        </w:numPr>
      </w:pPr>
      <w:r>
        <w:t>ali ste priložili poročilo,</w:t>
      </w:r>
    </w:p>
    <w:p w14:paraId="1119DE46" w14:textId="5B4F1A3E" w:rsidR="0012462C" w:rsidRDefault="0012462C" w:rsidP="001942C6">
      <w:pPr>
        <w:pStyle w:val="Odstavekseznama"/>
        <w:numPr>
          <w:ilvl w:val="1"/>
          <w:numId w:val="197"/>
        </w:numPr>
      </w:pPr>
      <w:r>
        <w:t>ali so priloge priložene,</w:t>
      </w:r>
    </w:p>
    <w:p w14:paraId="600FB4A3" w14:textId="77777777" w:rsidR="0012462C" w:rsidRDefault="0012462C" w:rsidP="001942C6">
      <w:pPr>
        <w:pStyle w:val="Odstavekseznama"/>
        <w:numPr>
          <w:ilvl w:val="1"/>
          <w:numId w:val="197"/>
        </w:numPr>
      </w:pPr>
      <w:r>
        <w:t>ali ste oddali poročilo.</w:t>
      </w:r>
    </w:p>
    <w:p w14:paraId="5591B817" w14:textId="67E0EFE9" w:rsidR="0012462C" w:rsidRDefault="0012462C" w:rsidP="0012462C">
      <w:r w:rsidRPr="00CD0F51">
        <w:rPr>
          <w:rStyle w:val="Poudarek"/>
        </w:rPr>
        <w:t>Pozor!</w:t>
      </w:r>
      <w:r>
        <w:t xml:space="preserve"> Status opravila je predstavljen z </w:t>
      </w:r>
      <w:r w:rsidR="00AF20F5">
        <w:t>ikon</w:t>
      </w:r>
      <w:r>
        <w:t xml:space="preserve">ama (rdeča ali zelena). </w:t>
      </w:r>
    </w:p>
    <w:p w14:paraId="52503341" w14:textId="77777777" w:rsidR="0012462C" w:rsidRDefault="0012462C" w:rsidP="0012462C">
      <w:pPr>
        <w:pStyle w:val="Naslov5"/>
      </w:pPr>
      <w:bookmarkStart w:id="549" w:name="_Toc100040630"/>
      <w:r>
        <w:t>Kako uredim atributne podatke poročila?</w:t>
      </w:r>
      <w:bookmarkEnd w:id="549"/>
    </w:p>
    <w:p w14:paraId="69CB29D7" w14:textId="77777777" w:rsidR="0012462C" w:rsidRDefault="0012462C" w:rsidP="0012462C">
      <w:pPr>
        <w:pStyle w:val="Odstavekseznama"/>
        <w:ind w:left="0"/>
      </w:pPr>
      <w:r w:rsidRPr="00CD0F51">
        <w:rPr>
          <w:noProof/>
        </w:rPr>
        <w:lastRenderedPageBreak/>
        <w:drawing>
          <wp:inline distT="0" distB="0" distL="0" distR="0" wp14:anchorId="4FEA789B" wp14:editId="7121BAC2">
            <wp:extent cx="1740024" cy="256830"/>
            <wp:effectExtent l="0" t="0" r="0" b="0"/>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773693" cy="261800"/>
                    </a:xfrm>
                    <a:prstGeom prst="rect">
                      <a:avLst/>
                    </a:prstGeom>
                  </pic:spPr>
                </pic:pic>
              </a:graphicData>
            </a:graphic>
          </wp:inline>
        </w:drawing>
      </w:r>
    </w:p>
    <w:p w14:paraId="32110628" w14:textId="20E89A98" w:rsidR="0012462C" w:rsidRDefault="0012462C" w:rsidP="001942C6">
      <w:pPr>
        <w:pStyle w:val="Odstavekseznama"/>
        <w:numPr>
          <w:ilvl w:val="0"/>
          <w:numId w:val="198"/>
        </w:numPr>
      </w:pPr>
      <w:r>
        <w:t>Odprite stran »</w:t>
      </w:r>
      <w:r w:rsidRPr="00CD0F51">
        <w:rPr>
          <w:b/>
        </w:rPr>
        <w:t xml:space="preserve">Vpogled v </w:t>
      </w:r>
      <w:r w:rsidR="00576C2C">
        <w:rPr>
          <w:b/>
        </w:rPr>
        <w:t>končno</w:t>
      </w:r>
      <w:r w:rsidRPr="00CD0F51">
        <w:rPr>
          <w:b/>
        </w:rPr>
        <w:t xml:space="preserve"> poročilo</w:t>
      </w:r>
      <w:r>
        <w:t>«.</w:t>
      </w:r>
    </w:p>
    <w:p w14:paraId="5225F955" w14:textId="77777777" w:rsidR="0012462C" w:rsidRDefault="0012462C" w:rsidP="001942C6">
      <w:pPr>
        <w:pStyle w:val="Odstavekseznama"/>
        <w:numPr>
          <w:ilvl w:val="0"/>
          <w:numId w:val="198"/>
        </w:numPr>
      </w:pPr>
      <w:r>
        <w:t>Kliknite na gumb »</w:t>
      </w:r>
      <w:r w:rsidRPr="00CD0F51">
        <w:rPr>
          <w:b/>
        </w:rPr>
        <w:t>Uredi atributne podatke</w:t>
      </w:r>
      <w:r>
        <w:t>«.</w:t>
      </w:r>
    </w:p>
    <w:p w14:paraId="15DB12B0" w14:textId="7E03BC5E" w:rsidR="0012462C" w:rsidRDefault="0012462C" w:rsidP="001942C6">
      <w:pPr>
        <w:pStyle w:val="Odstavekseznama"/>
        <w:numPr>
          <w:ilvl w:val="0"/>
          <w:numId w:val="198"/>
        </w:numPr>
      </w:pPr>
      <w:r>
        <w:t xml:space="preserve">Preusmerjeni boste na </w:t>
      </w:r>
      <w:r w:rsidRPr="00D41CF7">
        <w:rPr>
          <w:b/>
        </w:rPr>
        <w:t>čarovnik za vnos</w:t>
      </w:r>
      <w:r>
        <w:rPr>
          <w:b/>
        </w:rPr>
        <w:t xml:space="preserve"> atributnih</w:t>
      </w:r>
      <w:r w:rsidRPr="00D41CF7">
        <w:rPr>
          <w:b/>
        </w:rPr>
        <w:t xml:space="preserve"> podatkov </w:t>
      </w:r>
      <w:r w:rsidR="00576C2C">
        <w:rPr>
          <w:b/>
        </w:rPr>
        <w:t>končnega</w:t>
      </w:r>
      <w:r w:rsidRPr="00D41CF7">
        <w:rPr>
          <w:b/>
        </w:rPr>
        <w:t xml:space="preserve"> poročila</w:t>
      </w:r>
      <w:r>
        <w:t>; izpolnite podatke.</w:t>
      </w:r>
    </w:p>
    <w:p w14:paraId="1068B77E" w14:textId="16DE3732" w:rsidR="0012462C" w:rsidRDefault="0012462C" w:rsidP="001942C6">
      <w:pPr>
        <w:pStyle w:val="Odstavekseznama"/>
        <w:numPr>
          <w:ilvl w:val="0"/>
          <w:numId w:val="198"/>
        </w:numPr>
      </w:pPr>
      <w:r>
        <w:t>Ko v čarovniku kliknete »</w:t>
      </w:r>
      <w:r w:rsidRPr="00DC39E8">
        <w:rPr>
          <w:b/>
        </w:rPr>
        <w:t>Shrani in zapri</w:t>
      </w:r>
      <w:r w:rsidRPr="000B59F7">
        <w:t>«</w:t>
      </w:r>
      <w:r>
        <w:t xml:space="preserve"> boste preusmerjeni nazaj na stan »</w:t>
      </w:r>
      <w:r w:rsidRPr="00DC39E8">
        <w:rPr>
          <w:b/>
        </w:rPr>
        <w:t xml:space="preserve">Vpogled v </w:t>
      </w:r>
      <w:r w:rsidR="00576C2C">
        <w:rPr>
          <w:b/>
        </w:rPr>
        <w:t>končno</w:t>
      </w:r>
      <w:r>
        <w:rPr>
          <w:b/>
        </w:rPr>
        <w:t xml:space="preserve"> poročilo</w:t>
      </w:r>
      <w:r w:rsidRPr="000B59F7">
        <w:t>«.</w:t>
      </w:r>
    </w:p>
    <w:p w14:paraId="1C54102D" w14:textId="77777777" w:rsidR="0012462C" w:rsidRDefault="0012462C" w:rsidP="001942C6">
      <w:pPr>
        <w:pStyle w:val="Odstavekseznama"/>
        <w:numPr>
          <w:ilvl w:val="0"/>
          <w:numId w:val="198"/>
        </w:numPr>
      </w:pPr>
      <w:r>
        <w:t>Po uspešno izvedeni akciji je opravilo »</w:t>
      </w:r>
      <w:r w:rsidRPr="000645E1">
        <w:rPr>
          <w:b/>
        </w:rPr>
        <w:t>Atributni podatki potrjeni</w:t>
      </w:r>
      <w:r>
        <w:t xml:space="preserve">« označeno kot </w:t>
      </w:r>
      <w:r w:rsidRPr="000B0398">
        <w:rPr>
          <w:b/>
        </w:rPr>
        <w:t>neizvedeno</w:t>
      </w:r>
      <w:r>
        <w:t>.</w:t>
      </w:r>
    </w:p>
    <w:p w14:paraId="5FFD590D" w14:textId="77777777" w:rsidR="0012462C" w:rsidRDefault="0012462C" w:rsidP="0012462C">
      <w:pPr>
        <w:pStyle w:val="Naslov5"/>
      </w:pPr>
      <w:bookmarkStart w:id="550" w:name="_Toc100040631"/>
      <w:r>
        <w:t>Kako uredim priloge poročila?</w:t>
      </w:r>
      <w:bookmarkEnd w:id="550"/>
    </w:p>
    <w:p w14:paraId="154E253C" w14:textId="77777777" w:rsidR="0012462C" w:rsidRDefault="0012462C" w:rsidP="0012462C">
      <w:pPr>
        <w:pStyle w:val="Odstavekseznama"/>
        <w:ind w:left="0"/>
      </w:pPr>
      <w:r w:rsidRPr="00CD0F51">
        <w:rPr>
          <w:noProof/>
        </w:rPr>
        <w:drawing>
          <wp:inline distT="0" distB="0" distL="0" distR="0" wp14:anchorId="36068642" wp14:editId="33596D77">
            <wp:extent cx="1464816" cy="220799"/>
            <wp:effectExtent l="0" t="0" r="2540" b="8255"/>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477520" cy="222714"/>
                    </a:xfrm>
                    <a:prstGeom prst="rect">
                      <a:avLst/>
                    </a:prstGeom>
                  </pic:spPr>
                </pic:pic>
              </a:graphicData>
            </a:graphic>
          </wp:inline>
        </w:drawing>
      </w:r>
    </w:p>
    <w:p w14:paraId="71F73CA5" w14:textId="77777777" w:rsidR="0012462C" w:rsidRDefault="0012462C" w:rsidP="001942C6">
      <w:pPr>
        <w:pStyle w:val="Odstavekseznama"/>
        <w:numPr>
          <w:ilvl w:val="0"/>
          <w:numId w:val="199"/>
        </w:numPr>
      </w:pPr>
      <w:r>
        <w:t>Odprite stran »</w:t>
      </w:r>
      <w:r w:rsidRPr="00CD0F51">
        <w:rPr>
          <w:b/>
        </w:rPr>
        <w:t>Vpogled v prvo poročilo</w:t>
      </w:r>
      <w:r>
        <w:t>«.</w:t>
      </w:r>
    </w:p>
    <w:p w14:paraId="34DE7B94" w14:textId="77777777" w:rsidR="0012462C" w:rsidRDefault="0012462C" w:rsidP="001942C6">
      <w:pPr>
        <w:pStyle w:val="Odstavekseznama"/>
        <w:numPr>
          <w:ilvl w:val="0"/>
          <w:numId w:val="199"/>
        </w:numPr>
      </w:pPr>
      <w:r>
        <w:t>Kliknite na gumb »</w:t>
      </w:r>
      <w:r w:rsidRPr="00CD0F51">
        <w:rPr>
          <w:b/>
        </w:rPr>
        <w:t xml:space="preserve">Uredi </w:t>
      </w:r>
      <w:r>
        <w:rPr>
          <w:b/>
        </w:rPr>
        <w:t>priloge</w:t>
      </w:r>
      <w:r>
        <w:t>«.</w:t>
      </w:r>
    </w:p>
    <w:p w14:paraId="5637BD7F" w14:textId="44D8E5D1" w:rsidR="0012462C" w:rsidRDefault="0012462C" w:rsidP="001942C6">
      <w:pPr>
        <w:pStyle w:val="Odstavekseznama"/>
        <w:numPr>
          <w:ilvl w:val="0"/>
          <w:numId w:val="199"/>
        </w:numPr>
      </w:pPr>
      <w:r>
        <w:t xml:space="preserve">Preusmerjeni boste na </w:t>
      </w:r>
      <w:r w:rsidRPr="00D41CF7">
        <w:rPr>
          <w:b/>
        </w:rPr>
        <w:t xml:space="preserve">čarovnik za </w:t>
      </w:r>
      <w:r>
        <w:rPr>
          <w:b/>
        </w:rPr>
        <w:t>pripenjanje</w:t>
      </w:r>
      <w:r w:rsidRPr="00D41CF7">
        <w:rPr>
          <w:b/>
        </w:rPr>
        <w:t xml:space="preserve"> </w:t>
      </w:r>
      <w:r>
        <w:rPr>
          <w:b/>
        </w:rPr>
        <w:t>prilog</w:t>
      </w:r>
      <w:r w:rsidRPr="00D41CF7">
        <w:rPr>
          <w:b/>
        </w:rPr>
        <w:t xml:space="preserve"> </w:t>
      </w:r>
      <w:r w:rsidR="00576C2C">
        <w:rPr>
          <w:b/>
        </w:rPr>
        <w:t>končnega</w:t>
      </w:r>
      <w:r w:rsidRPr="00D41CF7">
        <w:rPr>
          <w:b/>
        </w:rPr>
        <w:t xml:space="preserve"> poročila</w:t>
      </w:r>
      <w:r>
        <w:t>; označite in pripnite priponke.</w:t>
      </w:r>
    </w:p>
    <w:p w14:paraId="336D9E15" w14:textId="04BF22AD" w:rsidR="0012462C" w:rsidRDefault="0012462C" w:rsidP="001942C6">
      <w:pPr>
        <w:pStyle w:val="Odstavekseznama"/>
        <w:numPr>
          <w:ilvl w:val="0"/>
          <w:numId w:val="199"/>
        </w:numPr>
      </w:pPr>
      <w:r>
        <w:t>Ko v čarovniku kliknete »</w:t>
      </w:r>
      <w:r w:rsidRPr="00DC39E8">
        <w:rPr>
          <w:b/>
        </w:rPr>
        <w:t>Shrani in zapri</w:t>
      </w:r>
      <w:r w:rsidRPr="000B59F7">
        <w:t>«</w:t>
      </w:r>
      <w:r>
        <w:t xml:space="preserve"> boste preusmerjeni nazaj na stan »</w:t>
      </w:r>
      <w:r w:rsidRPr="00DC39E8">
        <w:rPr>
          <w:b/>
        </w:rPr>
        <w:t xml:space="preserve">Vpogled v </w:t>
      </w:r>
      <w:r w:rsidR="00576C2C">
        <w:rPr>
          <w:b/>
        </w:rPr>
        <w:t>končno</w:t>
      </w:r>
      <w:r>
        <w:rPr>
          <w:b/>
        </w:rPr>
        <w:t xml:space="preserve"> poročilo</w:t>
      </w:r>
      <w:r w:rsidRPr="000B59F7">
        <w:t>«.</w:t>
      </w:r>
    </w:p>
    <w:p w14:paraId="33A1FC93" w14:textId="36AF3129" w:rsidR="00576C2C" w:rsidRDefault="00576C2C" w:rsidP="001942C6">
      <w:pPr>
        <w:pStyle w:val="Odstavekseznama"/>
        <w:numPr>
          <w:ilvl w:val="0"/>
          <w:numId w:val="199"/>
        </w:numPr>
      </w:pPr>
      <w:r>
        <w:t>Če ste pripeli vse obvezne priloge, bo opravilo »</w:t>
      </w:r>
      <w:r w:rsidRPr="000645E1">
        <w:rPr>
          <w:b/>
        </w:rPr>
        <w:t>Atributni podatki potrjeni</w:t>
      </w:r>
      <w:r>
        <w:t xml:space="preserve">« označeno kot </w:t>
      </w:r>
      <w:r w:rsidRPr="000B0398">
        <w:rPr>
          <w:b/>
        </w:rPr>
        <w:t>izvedeno</w:t>
      </w:r>
      <w:r>
        <w:t>.</w:t>
      </w:r>
    </w:p>
    <w:p w14:paraId="0F566984" w14:textId="77777777" w:rsidR="0012462C" w:rsidRDefault="0012462C" w:rsidP="0012462C">
      <w:pPr>
        <w:pStyle w:val="Naslov5"/>
      </w:pPr>
      <w:bookmarkStart w:id="551" w:name="_Toc100040632"/>
      <w:r>
        <w:t>Kako potrdim atributne podatke?</w:t>
      </w:r>
      <w:bookmarkEnd w:id="551"/>
    </w:p>
    <w:p w14:paraId="011AB749" w14:textId="77777777" w:rsidR="0012462C" w:rsidRDefault="0012462C" w:rsidP="0012462C">
      <w:r w:rsidRPr="00CD0F51">
        <w:rPr>
          <w:noProof/>
        </w:rPr>
        <w:drawing>
          <wp:inline distT="0" distB="0" distL="0" distR="0" wp14:anchorId="08C93FC2" wp14:editId="2B9F9A91">
            <wp:extent cx="1566909" cy="214725"/>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572516" cy="215493"/>
                    </a:xfrm>
                    <a:prstGeom prst="rect">
                      <a:avLst/>
                    </a:prstGeom>
                  </pic:spPr>
                </pic:pic>
              </a:graphicData>
            </a:graphic>
          </wp:inline>
        </w:drawing>
      </w:r>
    </w:p>
    <w:p w14:paraId="78F6262F" w14:textId="2E170FA4" w:rsidR="0012462C" w:rsidRPr="00D33C15" w:rsidRDefault="0012462C" w:rsidP="001942C6">
      <w:pPr>
        <w:pStyle w:val="Odstavekseznama"/>
        <w:numPr>
          <w:ilvl w:val="0"/>
          <w:numId w:val="200"/>
        </w:numPr>
      </w:pPr>
      <w:r w:rsidRPr="00D33C15">
        <w:t>Odprite stran »</w:t>
      </w:r>
      <w:r w:rsidRPr="00D33C15">
        <w:rPr>
          <w:b/>
        </w:rPr>
        <w:t xml:space="preserve">Vpogled v </w:t>
      </w:r>
      <w:r w:rsidR="00576C2C">
        <w:rPr>
          <w:b/>
        </w:rPr>
        <w:t>končno</w:t>
      </w:r>
      <w:r w:rsidRPr="00D33C15">
        <w:rPr>
          <w:b/>
        </w:rPr>
        <w:t xml:space="preserve"> poročilo</w:t>
      </w:r>
      <w:r w:rsidRPr="00D33C15">
        <w:t>«.</w:t>
      </w:r>
    </w:p>
    <w:p w14:paraId="1623E1E6" w14:textId="77777777" w:rsidR="0012462C" w:rsidRPr="00D33C15" w:rsidRDefault="0012462C" w:rsidP="001942C6">
      <w:pPr>
        <w:pStyle w:val="Odstavekseznama"/>
        <w:numPr>
          <w:ilvl w:val="0"/>
          <w:numId w:val="200"/>
        </w:numPr>
      </w:pPr>
      <w:r w:rsidRPr="00D33C15">
        <w:t>Kliknite na gumb »</w:t>
      </w:r>
      <w:r w:rsidRPr="00D33C15">
        <w:rPr>
          <w:b/>
        </w:rPr>
        <w:t>Potrdi atributne podatke</w:t>
      </w:r>
      <w:r w:rsidRPr="00D33C15">
        <w:t>«.</w:t>
      </w:r>
    </w:p>
    <w:p w14:paraId="799DE721" w14:textId="77777777" w:rsidR="0012462C" w:rsidRDefault="0012462C" w:rsidP="001942C6">
      <w:pPr>
        <w:pStyle w:val="Odstavekseznama"/>
        <w:numPr>
          <w:ilvl w:val="0"/>
          <w:numId w:val="200"/>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39B8CE21" w14:textId="77777777" w:rsidR="0012462C" w:rsidRDefault="0012462C" w:rsidP="001942C6">
      <w:pPr>
        <w:pStyle w:val="Odstavekseznama"/>
        <w:numPr>
          <w:ilvl w:val="0"/>
          <w:numId w:val="200"/>
        </w:numPr>
      </w:pPr>
      <w:r>
        <w:t>Po uspešno izvedeni akciji je opravilo »</w:t>
      </w:r>
      <w:r w:rsidRPr="000645E1">
        <w:rPr>
          <w:b/>
        </w:rPr>
        <w:t>Atributni podatki potrjeni</w:t>
      </w:r>
      <w:r>
        <w:t xml:space="preserve">« označeno kot </w:t>
      </w:r>
      <w:r w:rsidRPr="000B0398">
        <w:rPr>
          <w:b/>
        </w:rPr>
        <w:t>izvedeno</w:t>
      </w:r>
      <w:r>
        <w:t>.</w:t>
      </w:r>
    </w:p>
    <w:p w14:paraId="01C8AC9F" w14:textId="77777777" w:rsidR="0012462C" w:rsidRDefault="0012462C" w:rsidP="0012462C">
      <w:r w:rsidRPr="000645E1">
        <w:rPr>
          <w:rStyle w:val="Poudarek"/>
        </w:rPr>
        <w:t>Pozor!</w:t>
      </w:r>
      <w:r>
        <w:t xml:space="preserve"> Enkrat potrjene atributne podatke lahko še naprej urejate, a če jih boste urejali, jih morate ponovno potrditi. Akcija je na voljo, samo če podatki niso potrjeni.</w:t>
      </w:r>
    </w:p>
    <w:p w14:paraId="0A930111" w14:textId="77777777" w:rsidR="0012462C" w:rsidRDefault="0012462C" w:rsidP="0012462C">
      <w:pPr>
        <w:pStyle w:val="Naslov5"/>
      </w:pPr>
      <w:bookmarkStart w:id="552" w:name="_Toc100040633"/>
      <w:r>
        <w:t>Kako izvozim atributne podatke?</w:t>
      </w:r>
      <w:bookmarkEnd w:id="552"/>
    </w:p>
    <w:p w14:paraId="449CB096" w14:textId="77777777" w:rsidR="0012462C" w:rsidRDefault="0012462C" w:rsidP="0012462C">
      <w:r w:rsidRPr="000645E1">
        <w:rPr>
          <w:noProof/>
        </w:rPr>
        <w:drawing>
          <wp:inline distT="0" distB="0" distL="0" distR="0" wp14:anchorId="24F98325" wp14:editId="1328ED73">
            <wp:extent cx="1611298" cy="231032"/>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677636" cy="240544"/>
                    </a:xfrm>
                    <a:prstGeom prst="rect">
                      <a:avLst/>
                    </a:prstGeom>
                  </pic:spPr>
                </pic:pic>
              </a:graphicData>
            </a:graphic>
          </wp:inline>
        </w:drawing>
      </w:r>
    </w:p>
    <w:p w14:paraId="4A2F38EF" w14:textId="460D902E" w:rsidR="0012462C" w:rsidRDefault="0012462C" w:rsidP="001942C6">
      <w:pPr>
        <w:pStyle w:val="Odstavekseznama"/>
        <w:numPr>
          <w:ilvl w:val="0"/>
          <w:numId w:val="201"/>
        </w:numPr>
      </w:pPr>
      <w:r>
        <w:t>Odprite stran »</w:t>
      </w:r>
      <w:r w:rsidRPr="00CD0F51">
        <w:rPr>
          <w:b/>
        </w:rPr>
        <w:t xml:space="preserve">Vpogled v </w:t>
      </w:r>
      <w:r w:rsidR="00576C2C">
        <w:rPr>
          <w:b/>
        </w:rPr>
        <w:t>končno</w:t>
      </w:r>
      <w:r w:rsidRPr="00CD0F51">
        <w:rPr>
          <w:b/>
        </w:rPr>
        <w:t xml:space="preserve"> poročilo</w:t>
      </w:r>
      <w:r>
        <w:t>«.</w:t>
      </w:r>
    </w:p>
    <w:p w14:paraId="10A7FA33" w14:textId="77777777" w:rsidR="0012462C" w:rsidRDefault="0012462C" w:rsidP="001942C6">
      <w:pPr>
        <w:pStyle w:val="Odstavekseznama"/>
        <w:numPr>
          <w:ilvl w:val="0"/>
          <w:numId w:val="201"/>
        </w:numPr>
      </w:pPr>
      <w:r>
        <w:t>Kliknite na gumb »</w:t>
      </w:r>
      <w:r>
        <w:rPr>
          <w:b/>
        </w:rPr>
        <w:t>Izvozi atributne podatke</w:t>
      </w:r>
      <w:r>
        <w:t>«.</w:t>
      </w:r>
    </w:p>
    <w:p w14:paraId="1736340C" w14:textId="77777777" w:rsidR="0012462C" w:rsidRDefault="0012462C" w:rsidP="001942C6">
      <w:pPr>
        <w:pStyle w:val="Odstavekseznama"/>
        <w:numPr>
          <w:ilvl w:val="0"/>
          <w:numId w:val="201"/>
        </w:numPr>
      </w:pPr>
      <w:r>
        <w:t>Na vaš računalnik se bo prenesel Word dokument, ki vsebuje atributne podatke poročila.</w:t>
      </w:r>
    </w:p>
    <w:p w14:paraId="157768B5" w14:textId="77777777" w:rsidR="0012462C" w:rsidRDefault="0012462C" w:rsidP="0012462C">
      <w:pPr>
        <w:pStyle w:val="Odstavekseznama"/>
        <w:ind w:left="360"/>
      </w:pPr>
    </w:p>
    <w:p w14:paraId="20F8B203" w14:textId="77777777" w:rsidR="0012462C" w:rsidRDefault="0012462C" w:rsidP="0012462C">
      <w:pPr>
        <w:pStyle w:val="Odstavekseznama"/>
        <w:ind w:left="0"/>
      </w:pPr>
      <w:r w:rsidRPr="002701FA">
        <w:rPr>
          <w:rStyle w:val="Poudarek"/>
        </w:rPr>
        <w:t>Pozor!</w:t>
      </w:r>
      <w:r>
        <w:t xml:space="preserve"> Akcija je na voljo, samo če so atributni podatki potrjeni.</w:t>
      </w:r>
    </w:p>
    <w:p w14:paraId="7FD1D0C9" w14:textId="5786DBCA" w:rsidR="0012462C" w:rsidRDefault="0012462C" w:rsidP="0012462C">
      <w:pPr>
        <w:pStyle w:val="Naslov5"/>
      </w:pPr>
      <w:bookmarkStart w:id="553" w:name="_Toc100040634"/>
      <w:r>
        <w:t xml:space="preserve">Kako naložim </w:t>
      </w:r>
      <w:r w:rsidR="00576C2C">
        <w:t>končno</w:t>
      </w:r>
      <w:r>
        <w:t xml:space="preserve"> poročilo?</w:t>
      </w:r>
      <w:bookmarkEnd w:id="553"/>
    </w:p>
    <w:p w14:paraId="2F43BBF6" w14:textId="41B47E94" w:rsidR="0012462C" w:rsidRDefault="00576C2C" w:rsidP="0012462C">
      <w:r w:rsidRPr="00576C2C">
        <w:rPr>
          <w:noProof/>
        </w:rPr>
        <w:drawing>
          <wp:inline distT="0" distB="0" distL="0" distR="0" wp14:anchorId="11EAC68B" wp14:editId="1D255419">
            <wp:extent cx="1606271" cy="353027"/>
            <wp:effectExtent l="0" t="0" r="0" b="9525"/>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641981" cy="360875"/>
                    </a:xfrm>
                    <a:prstGeom prst="rect">
                      <a:avLst/>
                    </a:prstGeom>
                  </pic:spPr>
                </pic:pic>
              </a:graphicData>
            </a:graphic>
          </wp:inline>
        </w:drawing>
      </w:r>
      <w:r w:rsidR="0012462C" w:rsidRPr="00BC6E41">
        <w:rPr>
          <w:noProof/>
        </w:rPr>
        <w:t xml:space="preserve"> </w:t>
      </w:r>
      <w:r w:rsidRPr="00576C2C">
        <w:rPr>
          <w:noProof/>
        </w:rPr>
        <w:drawing>
          <wp:inline distT="0" distB="0" distL="0" distR="0" wp14:anchorId="4468DDB7" wp14:editId="0A0436E2">
            <wp:extent cx="1672232" cy="353027"/>
            <wp:effectExtent l="0" t="0" r="4445" b="9525"/>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681760" cy="355038"/>
                    </a:xfrm>
                    <a:prstGeom prst="rect">
                      <a:avLst/>
                    </a:prstGeom>
                  </pic:spPr>
                </pic:pic>
              </a:graphicData>
            </a:graphic>
          </wp:inline>
        </w:drawing>
      </w:r>
    </w:p>
    <w:p w14:paraId="548E9978" w14:textId="7A0CFD54" w:rsidR="0012462C" w:rsidRDefault="0012462C" w:rsidP="001942C6">
      <w:pPr>
        <w:pStyle w:val="Odstavekseznama"/>
        <w:numPr>
          <w:ilvl w:val="0"/>
          <w:numId w:val="202"/>
        </w:numPr>
      </w:pPr>
      <w:r>
        <w:t>Odprite stran »</w:t>
      </w:r>
      <w:r w:rsidRPr="00CD0F51">
        <w:rPr>
          <w:b/>
        </w:rPr>
        <w:t xml:space="preserve">Vpogled v </w:t>
      </w:r>
      <w:r w:rsidR="00576C2C">
        <w:rPr>
          <w:b/>
        </w:rPr>
        <w:t>končno</w:t>
      </w:r>
      <w:r w:rsidRPr="00CD0F51">
        <w:rPr>
          <w:b/>
        </w:rPr>
        <w:t xml:space="preserve"> poročilo</w:t>
      </w:r>
      <w:r>
        <w:t>«.</w:t>
      </w:r>
    </w:p>
    <w:p w14:paraId="7DA266E8" w14:textId="25B50785" w:rsidR="0012462C" w:rsidRDefault="0012462C" w:rsidP="001942C6">
      <w:pPr>
        <w:pStyle w:val="Odstavekseznama"/>
        <w:numPr>
          <w:ilvl w:val="0"/>
          <w:numId w:val="202"/>
        </w:numPr>
      </w:pPr>
      <w:r>
        <w:t>Kliknite na gumb »</w:t>
      </w:r>
      <w:r w:rsidRPr="000645E1">
        <w:rPr>
          <w:b/>
        </w:rPr>
        <w:t xml:space="preserve">Naloži dokument </w:t>
      </w:r>
      <w:r w:rsidR="00576C2C">
        <w:rPr>
          <w:b/>
        </w:rPr>
        <w:t>končno</w:t>
      </w:r>
      <w:r w:rsidRPr="000645E1">
        <w:rPr>
          <w:b/>
        </w:rPr>
        <w:t xml:space="preserve"> poročilo</w:t>
      </w:r>
      <w:r>
        <w:t>« oz</w:t>
      </w:r>
      <w:r w:rsidR="00576C2C">
        <w:t>.</w:t>
      </w:r>
      <w:r>
        <w:t xml:space="preserve"> »</w:t>
      </w:r>
      <w:r>
        <w:rPr>
          <w:b/>
        </w:rPr>
        <w:t>Zamenjaj</w:t>
      </w:r>
      <w:r w:rsidRPr="000645E1">
        <w:rPr>
          <w:b/>
        </w:rPr>
        <w:t xml:space="preserve"> dokument </w:t>
      </w:r>
      <w:r w:rsidR="00576C2C">
        <w:rPr>
          <w:b/>
        </w:rPr>
        <w:t>končno</w:t>
      </w:r>
      <w:r w:rsidRPr="000645E1">
        <w:rPr>
          <w:b/>
        </w:rPr>
        <w:t xml:space="preserve"> poročilo</w:t>
      </w:r>
      <w:r>
        <w:t>«.</w:t>
      </w:r>
    </w:p>
    <w:p w14:paraId="5A52DC13" w14:textId="77777777" w:rsidR="0012462C" w:rsidRDefault="0012462C" w:rsidP="001942C6">
      <w:pPr>
        <w:pStyle w:val="Odstavekseznama"/>
        <w:numPr>
          <w:ilvl w:val="0"/>
          <w:numId w:val="202"/>
        </w:numPr>
      </w:pPr>
      <w:r>
        <w:t>Pripnite prvo poročilo v PDF formatu.</w:t>
      </w:r>
    </w:p>
    <w:p w14:paraId="37D1A03E" w14:textId="77777777" w:rsidR="0012462C" w:rsidRDefault="0012462C" w:rsidP="001942C6">
      <w:pPr>
        <w:pStyle w:val="Odstavekseznama"/>
        <w:numPr>
          <w:ilvl w:val="0"/>
          <w:numId w:val="202"/>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67BB8C3" w14:textId="2D0BF8DF" w:rsidR="00E6759C" w:rsidRDefault="0012462C" w:rsidP="001942C6">
      <w:pPr>
        <w:pStyle w:val="Odstavekseznama"/>
        <w:numPr>
          <w:ilvl w:val="0"/>
          <w:numId w:val="202"/>
        </w:numPr>
      </w:pPr>
      <w:r>
        <w:t>Po uspešno izvedeni akciji je opravilo »</w:t>
      </w:r>
      <w:r>
        <w:rPr>
          <w:b/>
        </w:rPr>
        <w:t>Poročilo priloženo</w:t>
      </w:r>
      <w:r>
        <w:t xml:space="preserve">« označeno kot </w:t>
      </w:r>
      <w:r w:rsidRPr="000B0398">
        <w:rPr>
          <w:b/>
        </w:rPr>
        <w:t>izvedeno</w:t>
      </w:r>
      <w:r>
        <w:t>.</w:t>
      </w:r>
      <w:bookmarkStart w:id="554" w:name="_Ref88140521"/>
    </w:p>
    <w:p w14:paraId="337100D5" w14:textId="37799C18" w:rsidR="00E6759C" w:rsidRDefault="00E6759C" w:rsidP="00E6759C">
      <w:pPr>
        <w:pStyle w:val="Naslov4"/>
      </w:pPr>
      <w:bookmarkStart w:id="555" w:name="_Ref88480163"/>
      <w:bookmarkStart w:id="556" w:name="_Toc100040635"/>
      <w:r>
        <w:t>Priprava končnega poročila z recenzijo</w:t>
      </w:r>
      <w:bookmarkEnd w:id="555"/>
      <w:bookmarkEnd w:id="556"/>
    </w:p>
    <w:p w14:paraId="4F6619D6" w14:textId="5742B180" w:rsidR="008569FF" w:rsidRPr="008569FF" w:rsidRDefault="008569FF" w:rsidP="008569FF">
      <w:r>
        <w:t>Končno poročilo se najprej odda v recenzijo in šele potem v potrditev nadzorniku raziskave.</w:t>
      </w:r>
    </w:p>
    <w:p w14:paraId="1139B423" w14:textId="348C1BB0" w:rsidR="00E6759C" w:rsidRDefault="00E6759C" w:rsidP="00E6759C">
      <w:r>
        <w:lastRenderedPageBreak/>
        <w:t>Priprava končnega poročila</w:t>
      </w:r>
      <w:r w:rsidR="008569FF">
        <w:t xml:space="preserve"> za oddajo v recenzijo</w:t>
      </w:r>
      <w:r>
        <w:t xml:space="preserve"> je sestavljena iz naslednjih opravil:</w:t>
      </w:r>
    </w:p>
    <w:p w14:paraId="6DC06480" w14:textId="77777777" w:rsidR="00E6759C" w:rsidRDefault="00E6759C" w:rsidP="001942C6">
      <w:pPr>
        <w:pStyle w:val="Odstavekseznama"/>
        <w:numPr>
          <w:ilvl w:val="0"/>
          <w:numId w:val="157"/>
        </w:numPr>
      </w:pPr>
      <w:r>
        <w:t>urejanje atributnih podatkov poročila,</w:t>
      </w:r>
    </w:p>
    <w:p w14:paraId="08DC6EC6" w14:textId="77777777" w:rsidR="00E6759C" w:rsidRDefault="00E6759C" w:rsidP="001942C6">
      <w:pPr>
        <w:pStyle w:val="Odstavekseznama"/>
        <w:numPr>
          <w:ilvl w:val="0"/>
          <w:numId w:val="157"/>
        </w:numPr>
      </w:pPr>
      <w:r>
        <w:t>urejanje prilog,</w:t>
      </w:r>
    </w:p>
    <w:p w14:paraId="0B92678B" w14:textId="77777777" w:rsidR="00E6759C" w:rsidRDefault="00E6759C" w:rsidP="001942C6">
      <w:pPr>
        <w:pStyle w:val="Odstavekseznama"/>
        <w:numPr>
          <w:ilvl w:val="0"/>
          <w:numId w:val="157"/>
        </w:numPr>
      </w:pPr>
      <w:r>
        <w:t>potrditev atributnih podatkov,</w:t>
      </w:r>
    </w:p>
    <w:p w14:paraId="0A9AE929" w14:textId="77777777" w:rsidR="00E6759C" w:rsidRDefault="00E6759C" w:rsidP="001942C6">
      <w:pPr>
        <w:pStyle w:val="Odstavekseznama"/>
        <w:numPr>
          <w:ilvl w:val="0"/>
          <w:numId w:val="157"/>
        </w:numPr>
      </w:pPr>
      <w:r>
        <w:t>izvoz atributnih podatkov v Word dokument,</w:t>
      </w:r>
    </w:p>
    <w:p w14:paraId="73EF7D11" w14:textId="77777777" w:rsidR="00E6759C" w:rsidRDefault="00E6759C" w:rsidP="001942C6">
      <w:pPr>
        <w:pStyle w:val="Odstavekseznama"/>
        <w:numPr>
          <w:ilvl w:val="0"/>
          <w:numId w:val="157"/>
        </w:numPr>
      </w:pPr>
      <w:r>
        <w:t>urejanje dokumenta izven aplikacije,</w:t>
      </w:r>
    </w:p>
    <w:p w14:paraId="459DF7B3" w14:textId="7014E063" w:rsidR="00E6759C" w:rsidRDefault="00E6759C" w:rsidP="001942C6">
      <w:pPr>
        <w:pStyle w:val="Odstavekseznama"/>
        <w:numPr>
          <w:ilvl w:val="0"/>
          <w:numId w:val="157"/>
        </w:numPr>
      </w:pPr>
      <w:r>
        <w:t>pripenjanje dokumenta v aplikacijo</w:t>
      </w:r>
      <w:r w:rsidR="008569FF">
        <w:t xml:space="preserve"> v tekstovnem formatu</w:t>
      </w:r>
      <w:r>
        <w:t>,</w:t>
      </w:r>
    </w:p>
    <w:p w14:paraId="5834780D" w14:textId="086389C3" w:rsidR="00E6759C" w:rsidRDefault="00E6759C" w:rsidP="001942C6">
      <w:pPr>
        <w:pStyle w:val="Odstavekseznama"/>
        <w:numPr>
          <w:ilvl w:val="0"/>
          <w:numId w:val="157"/>
        </w:numPr>
      </w:pPr>
      <w:r>
        <w:t>oddaja poročila v recenzijo</w:t>
      </w:r>
      <w:r w:rsidR="008569FF">
        <w:t>.</w:t>
      </w:r>
    </w:p>
    <w:p w14:paraId="6DA8B43C" w14:textId="37725026" w:rsidR="008569FF" w:rsidRDefault="008569FF" w:rsidP="008569FF">
      <w:r>
        <w:t>Priprava končnega poročila za oddajo v potrditev nadzorniku raziskave je sestavljena iz naslednjih opravil:</w:t>
      </w:r>
    </w:p>
    <w:p w14:paraId="2475328A" w14:textId="77777777" w:rsidR="008569FF" w:rsidRDefault="008569FF" w:rsidP="001942C6">
      <w:pPr>
        <w:pStyle w:val="Odstavekseznama"/>
        <w:numPr>
          <w:ilvl w:val="0"/>
          <w:numId w:val="157"/>
        </w:numPr>
      </w:pPr>
      <w:r>
        <w:t xml:space="preserve">urejanje prilog </w:t>
      </w:r>
    </w:p>
    <w:p w14:paraId="4B543838" w14:textId="77777777" w:rsidR="008569FF" w:rsidRDefault="008569FF" w:rsidP="001942C6">
      <w:pPr>
        <w:pStyle w:val="Odstavekseznama"/>
        <w:numPr>
          <w:ilvl w:val="0"/>
          <w:numId w:val="157"/>
        </w:numPr>
      </w:pPr>
      <w:r>
        <w:t>urejanje dokumenta izven aplikacije,</w:t>
      </w:r>
    </w:p>
    <w:p w14:paraId="3B47C4C3" w14:textId="532873C2" w:rsidR="008569FF" w:rsidRDefault="008569FF" w:rsidP="001942C6">
      <w:pPr>
        <w:pStyle w:val="Odstavekseznama"/>
        <w:numPr>
          <w:ilvl w:val="0"/>
          <w:numId w:val="157"/>
        </w:numPr>
      </w:pPr>
      <w:r>
        <w:t>pripenjanje dokumenta v aplikacijo v PDF formatu,</w:t>
      </w:r>
    </w:p>
    <w:p w14:paraId="6FEE6562" w14:textId="28D98172" w:rsidR="00E6759C" w:rsidRPr="00CC050D" w:rsidRDefault="00E6759C" w:rsidP="001942C6">
      <w:pPr>
        <w:pStyle w:val="Odstavekseznama"/>
        <w:numPr>
          <w:ilvl w:val="0"/>
          <w:numId w:val="157"/>
        </w:numPr>
      </w:pPr>
      <w:r>
        <w:t>oddaja poročila v potrditev nadzorniku raziskave.</w:t>
      </w:r>
    </w:p>
    <w:p w14:paraId="27B45890" w14:textId="12E4C9F7" w:rsidR="00E6759C" w:rsidRDefault="00E6759C" w:rsidP="00E6759C">
      <w:pPr>
        <w:pStyle w:val="Naslov5"/>
      </w:pPr>
      <w:bookmarkStart w:id="557" w:name="_Toc100040636"/>
      <w:r>
        <w:t>Kdo lahko priprav</w:t>
      </w:r>
      <w:r w:rsidR="008569FF">
        <w:t>i</w:t>
      </w:r>
      <w:r>
        <w:t xml:space="preserve"> končn</w:t>
      </w:r>
      <w:r w:rsidR="008569FF">
        <w:t>o</w:t>
      </w:r>
      <w:r>
        <w:t xml:space="preserve"> poročil</w:t>
      </w:r>
      <w:r w:rsidR="008569FF">
        <w:t>o</w:t>
      </w:r>
      <w:r>
        <w:t xml:space="preserve"> z recenzijo in kdaj?</w:t>
      </w:r>
      <w:bookmarkEnd w:id="557"/>
    </w:p>
    <w:p w14:paraId="4CB65ECF" w14:textId="77777777" w:rsidR="00E6759C" w:rsidRDefault="00E6759C" w:rsidP="00E6759C">
      <w:r>
        <w:t>Akcija je na voljo:</w:t>
      </w:r>
    </w:p>
    <w:p w14:paraId="0B600484" w14:textId="77777777" w:rsidR="00E6759C" w:rsidRDefault="00E6759C" w:rsidP="001942C6">
      <w:pPr>
        <w:pStyle w:val="Odstavekseznama"/>
        <w:numPr>
          <w:ilvl w:val="0"/>
          <w:numId w:val="152"/>
        </w:numPr>
      </w:pPr>
      <w:r>
        <w:t xml:space="preserve">če ste </w:t>
      </w:r>
      <w:r w:rsidRPr="0028143A">
        <w:rPr>
          <w:b/>
        </w:rPr>
        <w:t>izvajalec raziskave</w:t>
      </w:r>
      <w:r>
        <w:t xml:space="preserve"> in</w:t>
      </w:r>
    </w:p>
    <w:p w14:paraId="7D9A0335" w14:textId="77777777" w:rsidR="00E6759C" w:rsidRDefault="00E6759C" w:rsidP="001942C6">
      <w:pPr>
        <w:pStyle w:val="Odstavekseznama"/>
        <w:numPr>
          <w:ilvl w:val="0"/>
          <w:numId w:val="152"/>
        </w:numPr>
      </w:pPr>
      <w:r>
        <w:t xml:space="preserve">če je </w:t>
      </w:r>
      <w:r w:rsidRPr="0012462C">
        <w:rPr>
          <w:b/>
        </w:rPr>
        <w:t>raziskava v enem izmed statusov</w:t>
      </w:r>
      <w:r>
        <w:t>:</w:t>
      </w:r>
    </w:p>
    <w:p w14:paraId="16687FFC" w14:textId="77777777" w:rsidR="008569FF" w:rsidRDefault="00E6759C" w:rsidP="001942C6">
      <w:pPr>
        <w:pStyle w:val="Odstavekseznama"/>
        <w:numPr>
          <w:ilvl w:val="1"/>
          <w:numId w:val="152"/>
        </w:numPr>
      </w:pPr>
      <w:r>
        <w:t>»</w:t>
      </w:r>
      <w:r w:rsidRPr="00964059">
        <w:rPr>
          <w:b/>
        </w:rPr>
        <w:t>Končno poročilo (recenzent potrjen)</w:t>
      </w:r>
      <w:r>
        <w:t>«</w:t>
      </w:r>
    </w:p>
    <w:p w14:paraId="27704FD3" w14:textId="77777777" w:rsidR="008569FF" w:rsidRDefault="008569FF" w:rsidP="001942C6">
      <w:pPr>
        <w:pStyle w:val="Odstavekseznama"/>
        <w:numPr>
          <w:ilvl w:val="1"/>
          <w:numId w:val="152"/>
        </w:numPr>
      </w:pPr>
      <w:r>
        <w:t>»</w:t>
      </w:r>
      <w:r w:rsidRPr="008569FF">
        <w:rPr>
          <w:b/>
        </w:rPr>
        <w:t>Končno poročilo (recenzirano)</w:t>
      </w:r>
      <w:r>
        <w:t>«,</w:t>
      </w:r>
    </w:p>
    <w:p w14:paraId="1879FE7E" w14:textId="701B5666" w:rsidR="00E6759C" w:rsidRPr="00CC050D" w:rsidRDefault="008569FF" w:rsidP="001942C6">
      <w:pPr>
        <w:pStyle w:val="Odstavekseznama"/>
        <w:numPr>
          <w:ilvl w:val="1"/>
          <w:numId w:val="152"/>
        </w:numPr>
      </w:pPr>
      <w:r>
        <w:t>»</w:t>
      </w:r>
      <w:r w:rsidRPr="008569FF">
        <w:rPr>
          <w:b/>
        </w:rPr>
        <w:t>Končno poročilo (v potrjevanju – potrebna dopolnitev)</w:t>
      </w:r>
      <w:r>
        <w:t>«</w:t>
      </w:r>
      <w:r w:rsidR="00E6759C">
        <w:t>.</w:t>
      </w:r>
    </w:p>
    <w:p w14:paraId="1B24F387" w14:textId="77777777" w:rsidR="00E6759C" w:rsidRDefault="00E6759C" w:rsidP="00E6759C">
      <w:pPr>
        <w:pStyle w:val="Naslov5"/>
      </w:pPr>
      <w:bookmarkStart w:id="558" w:name="_Toc100040637"/>
      <w:r>
        <w:t>Kako najdem raziskave, ki čakajo na pripravo končnega poročila z recenzijo?</w:t>
      </w:r>
      <w:bookmarkEnd w:id="558"/>
    </w:p>
    <w:p w14:paraId="739F4E04" w14:textId="77777777" w:rsidR="00E6759C" w:rsidRDefault="00E6759C" w:rsidP="001942C6">
      <w:pPr>
        <w:pStyle w:val="Odstavekseznama"/>
        <w:numPr>
          <w:ilvl w:val="0"/>
          <w:numId w:val="220"/>
        </w:numPr>
      </w:pPr>
      <w:r>
        <w:t>Odprite stran »</w:t>
      </w:r>
      <w:r w:rsidRPr="003021FB">
        <w:rPr>
          <w:b/>
        </w:rPr>
        <w:t>Domača plošča</w:t>
      </w:r>
      <w:r w:rsidRPr="002057EE">
        <w:t>«.</w:t>
      </w:r>
    </w:p>
    <w:p w14:paraId="4180F6B3" w14:textId="77777777" w:rsidR="00E6759C" w:rsidRDefault="00E6759C" w:rsidP="001942C6">
      <w:pPr>
        <w:pStyle w:val="Odstavekseznama"/>
        <w:numPr>
          <w:ilvl w:val="0"/>
          <w:numId w:val="220"/>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0B8505A0" w14:textId="77777777" w:rsidR="00E6759C" w:rsidRDefault="00E6759C" w:rsidP="001942C6">
      <w:pPr>
        <w:pStyle w:val="Odstavekseznama"/>
        <w:numPr>
          <w:ilvl w:val="0"/>
          <w:numId w:val="220"/>
        </w:numPr>
      </w:pPr>
      <w:r>
        <w:t>V stolpcu »</w:t>
      </w:r>
      <w:r w:rsidRPr="00964059">
        <w:rPr>
          <w:b/>
        </w:rPr>
        <w:t>Priprava</w:t>
      </w:r>
      <w:r>
        <w:rPr>
          <w:b/>
        </w:rPr>
        <w:t xml:space="preserve"> poročila</w:t>
      </w:r>
      <w:r>
        <w:t>« kliknite na kartico »</w:t>
      </w:r>
      <w:r>
        <w:rPr>
          <w:b/>
        </w:rPr>
        <w:t>Predlagani recenzent potrjen</w:t>
      </w:r>
      <w:r w:rsidRPr="0012462C">
        <w:rPr>
          <w:b/>
        </w:rPr>
        <w:t xml:space="preserve"> (potrebno je oddati končno poročilo z recenzij</w:t>
      </w:r>
      <w:r>
        <w:rPr>
          <w:b/>
        </w:rPr>
        <w:t>o</w:t>
      </w:r>
      <w:r w:rsidRPr="0012462C">
        <w:rPr>
          <w:b/>
        </w:rPr>
        <w:t>)</w:t>
      </w:r>
      <w:r w:rsidRPr="0012462C">
        <w:t>«);</w:t>
      </w:r>
      <w:r>
        <w:t xml:space="preserve"> preusmerjeni boste na iskalnik raziskav, za katere je treba pripraviti in oddati končno poročilo v recenzijo.</w:t>
      </w:r>
    </w:p>
    <w:p w14:paraId="09358160" w14:textId="77777777" w:rsidR="00E6759C" w:rsidRPr="00D41CF7" w:rsidRDefault="00E6759C" w:rsidP="001942C6">
      <w:pPr>
        <w:pStyle w:val="Odstavekseznama"/>
        <w:numPr>
          <w:ilvl w:val="0"/>
          <w:numId w:val="220"/>
        </w:numPr>
      </w:pPr>
      <w:r>
        <w:t>Kliknite na želeno raziskavo; preusmerjeni boste na stran »</w:t>
      </w:r>
      <w:r w:rsidRPr="00D10332">
        <w:rPr>
          <w:b/>
        </w:rPr>
        <w:t>Vpogled v raziskavo</w:t>
      </w:r>
      <w:r w:rsidRPr="002057EE">
        <w:t>«.</w:t>
      </w:r>
    </w:p>
    <w:p w14:paraId="64B106D5" w14:textId="77777777" w:rsidR="00E6759C" w:rsidRDefault="00E6759C" w:rsidP="00E6759C">
      <w:pPr>
        <w:pStyle w:val="Naslov5"/>
      </w:pPr>
      <w:bookmarkStart w:id="559" w:name="_Toc100040638"/>
      <w:r>
        <w:t>Kako začnem pripravo končnega poročila z recenzijo?</w:t>
      </w:r>
      <w:bookmarkEnd w:id="559"/>
    </w:p>
    <w:p w14:paraId="765FF3BD" w14:textId="77777777" w:rsidR="00E6759C" w:rsidRDefault="00E6759C" w:rsidP="00E6759C">
      <w:pPr>
        <w:pStyle w:val="Brezrazmikov"/>
        <w:spacing w:after="200" w:line="276" w:lineRule="auto"/>
      </w:pPr>
      <w:r w:rsidRPr="00964059">
        <w:rPr>
          <w:noProof/>
        </w:rPr>
        <w:drawing>
          <wp:inline distT="0" distB="0" distL="0" distR="0" wp14:anchorId="7B50E220" wp14:editId="68FFDBDC">
            <wp:extent cx="2072820" cy="457240"/>
            <wp:effectExtent l="0" t="0" r="381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072820" cy="457240"/>
                    </a:xfrm>
                    <a:prstGeom prst="rect">
                      <a:avLst/>
                    </a:prstGeom>
                  </pic:spPr>
                </pic:pic>
              </a:graphicData>
            </a:graphic>
          </wp:inline>
        </w:drawing>
      </w:r>
    </w:p>
    <w:p w14:paraId="5A169C1C" w14:textId="77777777" w:rsidR="00E6759C" w:rsidRDefault="00E6759C" w:rsidP="001942C6">
      <w:pPr>
        <w:pStyle w:val="Odstavekseznama"/>
        <w:numPr>
          <w:ilvl w:val="0"/>
          <w:numId w:val="221"/>
        </w:numPr>
      </w:pPr>
      <w:r>
        <w:t>Odprite stran »</w:t>
      </w:r>
      <w:r w:rsidRPr="00D41CF7">
        <w:rPr>
          <w:b/>
        </w:rPr>
        <w:t>Vpogled v raziskavo</w:t>
      </w:r>
      <w:r>
        <w:t>«.</w:t>
      </w:r>
    </w:p>
    <w:p w14:paraId="306FC127" w14:textId="77777777" w:rsidR="00E6759C" w:rsidRDefault="00E6759C" w:rsidP="001942C6">
      <w:pPr>
        <w:pStyle w:val="Odstavekseznama"/>
        <w:numPr>
          <w:ilvl w:val="0"/>
          <w:numId w:val="221"/>
        </w:numPr>
      </w:pPr>
      <w:r>
        <w:t>Kliknite na gumb »</w:t>
      </w:r>
      <w:r w:rsidRPr="00D41CF7">
        <w:rPr>
          <w:b/>
        </w:rPr>
        <w:t xml:space="preserve">Pripravi </w:t>
      </w:r>
      <w:r>
        <w:rPr>
          <w:b/>
        </w:rPr>
        <w:t>končno</w:t>
      </w:r>
      <w:r w:rsidRPr="00D41CF7">
        <w:rPr>
          <w:b/>
        </w:rPr>
        <w:t xml:space="preserve"> poročilo</w:t>
      </w:r>
      <w:r>
        <w:rPr>
          <w:b/>
        </w:rPr>
        <w:t xml:space="preserve"> za recenzijo</w:t>
      </w:r>
      <w:r>
        <w:t>«.</w:t>
      </w:r>
    </w:p>
    <w:p w14:paraId="4A51CCFC" w14:textId="77777777" w:rsidR="00E6759C" w:rsidRDefault="00E6759C" w:rsidP="001942C6">
      <w:pPr>
        <w:pStyle w:val="Odstavekseznama"/>
        <w:numPr>
          <w:ilvl w:val="0"/>
          <w:numId w:val="221"/>
        </w:numPr>
      </w:pPr>
      <w:r>
        <w:t xml:space="preserve">Preusmerjeni boste na </w:t>
      </w:r>
      <w:r w:rsidRPr="00D41CF7">
        <w:rPr>
          <w:b/>
        </w:rPr>
        <w:t xml:space="preserve">čarovnik za vnos </w:t>
      </w:r>
      <w:r>
        <w:rPr>
          <w:b/>
        </w:rPr>
        <w:t xml:space="preserve">atributnih </w:t>
      </w:r>
      <w:r w:rsidRPr="00D41CF7">
        <w:rPr>
          <w:b/>
        </w:rPr>
        <w:t xml:space="preserve">podatkov </w:t>
      </w:r>
      <w:r>
        <w:rPr>
          <w:b/>
        </w:rPr>
        <w:t>končnega</w:t>
      </w:r>
      <w:r w:rsidRPr="00D41CF7">
        <w:rPr>
          <w:b/>
        </w:rPr>
        <w:t xml:space="preserve"> poročila</w:t>
      </w:r>
      <w:r>
        <w:t>; čarovnik je izpolnjen z atributni podatki prvega poročila, ki jih lahko spremenite.</w:t>
      </w:r>
    </w:p>
    <w:p w14:paraId="3F31B4E4" w14:textId="77777777" w:rsidR="00E6759C" w:rsidRDefault="00E6759C" w:rsidP="001942C6">
      <w:pPr>
        <w:pStyle w:val="Odstavekseznama"/>
        <w:numPr>
          <w:ilvl w:val="0"/>
          <w:numId w:val="221"/>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r>
        <w:t xml:space="preserve"> </w:t>
      </w:r>
    </w:p>
    <w:p w14:paraId="70F56465" w14:textId="77777777" w:rsidR="00E6759C" w:rsidRDefault="00E6759C" w:rsidP="00E6759C">
      <w:r w:rsidRPr="00D41CF7">
        <w:rPr>
          <w:rStyle w:val="Poudarek"/>
        </w:rPr>
        <w:t>Pozor!</w:t>
      </w:r>
      <w:r>
        <w:t xml:space="preserve"> Urejanje končnega poročila lahko nadaljujete tudi, če zaprete čarovnik.</w:t>
      </w:r>
    </w:p>
    <w:p w14:paraId="1119612B" w14:textId="77777777" w:rsidR="00E6759C" w:rsidRDefault="00E6759C" w:rsidP="00E6759C">
      <w:pPr>
        <w:pStyle w:val="Naslov5"/>
      </w:pPr>
      <w:bookmarkStart w:id="560" w:name="_Toc100040639"/>
      <w:r>
        <w:t>Kako nadaljujem pripravo končnega poročila z recenzijo?</w:t>
      </w:r>
      <w:bookmarkEnd w:id="560"/>
    </w:p>
    <w:p w14:paraId="15B16672" w14:textId="77777777" w:rsidR="00E6759C" w:rsidRDefault="00E6759C" w:rsidP="00E6759C">
      <w:pPr>
        <w:pStyle w:val="Odstavekseznama"/>
        <w:ind w:left="0"/>
      </w:pPr>
      <w:r w:rsidRPr="00CE2290">
        <w:rPr>
          <w:noProof/>
        </w:rPr>
        <w:lastRenderedPageBreak/>
        <w:t xml:space="preserve"> </w:t>
      </w:r>
      <w:r w:rsidRPr="00964059">
        <w:rPr>
          <w:noProof/>
        </w:rPr>
        <w:drawing>
          <wp:inline distT="0" distB="0" distL="0" distR="0" wp14:anchorId="3AA2790A" wp14:editId="060A409D">
            <wp:extent cx="1585731" cy="454732"/>
            <wp:effectExtent l="0" t="0" r="0" b="254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599054" cy="458553"/>
                    </a:xfrm>
                    <a:prstGeom prst="rect">
                      <a:avLst/>
                    </a:prstGeom>
                  </pic:spPr>
                </pic:pic>
              </a:graphicData>
            </a:graphic>
          </wp:inline>
        </w:drawing>
      </w:r>
      <w:r w:rsidRPr="00E6759C">
        <w:rPr>
          <w:noProof/>
        </w:rPr>
        <w:t xml:space="preserve"> </w:t>
      </w:r>
      <w:r w:rsidRPr="00E6759C">
        <w:rPr>
          <w:noProof/>
        </w:rPr>
        <w:drawing>
          <wp:inline distT="0" distB="0" distL="0" distR="0" wp14:anchorId="525D818E" wp14:editId="683FF91A">
            <wp:extent cx="1551008" cy="435867"/>
            <wp:effectExtent l="0" t="0" r="0" b="2540"/>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577242" cy="443239"/>
                    </a:xfrm>
                    <a:prstGeom prst="rect">
                      <a:avLst/>
                    </a:prstGeom>
                  </pic:spPr>
                </pic:pic>
              </a:graphicData>
            </a:graphic>
          </wp:inline>
        </w:drawing>
      </w:r>
    </w:p>
    <w:p w14:paraId="51B3E341" w14:textId="77777777" w:rsidR="00E6759C" w:rsidRDefault="00E6759C" w:rsidP="001942C6">
      <w:pPr>
        <w:pStyle w:val="Odstavekseznama"/>
        <w:numPr>
          <w:ilvl w:val="0"/>
          <w:numId w:val="222"/>
        </w:numPr>
      </w:pPr>
      <w:r>
        <w:t>Če ste zapustili stran »</w:t>
      </w:r>
      <w:r w:rsidRPr="0012462C">
        <w:rPr>
          <w:b/>
        </w:rPr>
        <w:t xml:space="preserve">Vpogled v </w:t>
      </w:r>
      <w:r>
        <w:rPr>
          <w:b/>
        </w:rPr>
        <w:t>končno</w:t>
      </w:r>
      <w:r w:rsidRPr="0012462C">
        <w:rPr>
          <w:b/>
        </w:rPr>
        <w:t xml:space="preserve"> poročilo</w:t>
      </w:r>
      <w:r>
        <w:t>«, odprite stran »</w:t>
      </w:r>
      <w:r w:rsidRPr="0012462C">
        <w:rPr>
          <w:b/>
        </w:rPr>
        <w:t>Vpogled v raziskavo</w:t>
      </w:r>
      <w:r>
        <w:t>«.</w:t>
      </w:r>
    </w:p>
    <w:p w14:paraId="7D220528" w14:textId="77777777" w:rsidR="00E6759C" w:rsidRDefault="00E6759C" w:rsidP="001942C6">
      <w:pPr>
        <w:pStyle w:val="Odstavekseznama"/>
        <w:numPr>
          <w:ilvl w:val="0"/>
          <w:numId w:val="222"/>
        </w:numPr>
      </w:pPr>
      <w:r>
        <w:t>Kliknite na gumb »</w:t>
      </w:r>
      <w:r w:rsidRPr="0012462C">
        <w:rPr>
          <w:b/>
        </w:rPr>
        <w:t>Nadaljuj s pripravo</w:t>
      </w:r>
      <w:r>
        <w:rPr>
          <w:b/>
        </w:rPr>
        <w:t xml:space="preserve"> / oddajo končnega poročila v recenzijo</w:t>
      </w:r>
      <w:r>
        <w:t>« ali »</w:t>
      </w:r>
      <w:r>
        <w:rPr>
          <w:b/>
        </w:rPr>
        <w:t>Dopolni končno poročilo</w:t>
      </w:r>
      <w:r>
        <w:t>« ali »</w:t>
      </w:r>
      <w:r w:rsidRPr="00E6759C">
        <w:rPr>
          <w:b/>
        </w:rPr>
        <w:t>Nadaljuj s pripravo / oddajo končnega poročila v potrditev</w:t>
      </w:r>
      <w:r>
        <w:t>«; aplikacija samodejno prilagodi, kateri gumb je na voljo, glede na status raziskave.</w:t>
      </w:r>
    </w:p>
    <w:p w14:paraId="1D2CD9DA" w14:textId="77777777" w:rsidR="00E6759C" w:rsidRDefault="00E6759C" w:rsidP="001942C6">
      <w:pPr>
        <w:pStyle w:val="Odstavekseznama"/>
        <w:numPr>
          <w:ilvl w:val="0"/>
          <w:numId w:val="222"/>
        </w:numPr>
      </w:pPr>
      <w:r>
        <w:t>Preusmerjeni boste na stran »</w:t>
      </w:r>
      <w:r w:rsidRPr="0012462C">
        <w:rPr>
          <w:b/>
        </w:rPr>
        <w:t xml:space="preserve">Vpogled v </w:t>
      </w:r>
      <w:r>
        <w:rPr>
          <w:b/>
        </w:rPr>
        <w:t>končno</w:t>
      </w:r>
      <w:r w:rsidRPr="0012462C">
        <w:rPr>
          <w:b/>
        </w:rPr>
        <w:t xml:space="preserve"> poročilo</w:t>
      </w:r>
      <w:r>
        <w:t>«.</w:t>
      </w:r>
    </w:p>
    <w:p w14:paraId="5CAE3FA8" w14:textId="77777777" w:rsidR="00E6759C" w:rsidRDefault="00E6759C" w:rsidP="001942C6">
      <w:pPr>
        <w:pStyle w:val="Odstavekseznama"/>
        <w:numPr>
          <w:ilvl w:val="0"/>
          <w:numId w:val="222"/>
        </w:numPr>
      </w:pPr>
      <w:r>
        <w:t>Kliknite na zavihek »</w:t>
      </w:r>
      <w:r w:rsidRPr="0012462C">
        <w:rPr>
          <w:b/>
        </w:rPr>
        <w:t>Osnovni (atributni) podatki o raziskavi</w:t>
      </w:r>
      <w:r>
        <w:t>«.</w:t>
      </w:r>
    </w:p>
    <w:p w14:paraId="23CD0A77" w14:textId="77777777" w:rsidR="00E6759C" w:rsidRDefault="00E6759C" w:rsidP="001942C6">
      <w:pPr>
        <w:pStyle w:val="Odstavekseznama"/>
        <w:numPr>
          <w:ilvl w:val="0"/>
          <w:numId w:val="222"/>
        </w:numPr>
      </w:pPr>
      <w:r>
        <w:t>V sekciji »</w:t>
      </w:r>
      <w:r w:rsidRPr="0012462C">
        <w:rPr>
          <w:b/>
        </w:rPr>
        <w:t xml:space="preserve">Oddaja </w:t>
      </w:r>
      <w:r>
        <w:rPr>
          <w:b/>
        </w:rPr>
        <w:t>končnega</w:t>
      </w:r>
      <w:r w:rsidRPr="0012462C">
        <w:rPr>
          <w:b/>
        </w:rPr>
        <w:t xml:space="preserve"> poročila</w:t>
      </w:r>
      <w:r>
        <w:t>« preverite status opravila:</w:t>
      </w:r>
    </w:p>
    <w:p w14:paraId="0C17496E" w14:textId="77777777" w:rsidR="00E6759C" w:rsidRDefault="00E6759C" w:rsidP="001942C6">
      <w:pPr>
        <w:pStyle w:val="Odstavekseznama"/>
        <w:numPr>
          <w:ilvl w:val="1"/>
          <w:numId w:val="223"/>
        </w:numPr>
      </w:pPr>
      <w:r>
        <w:t>ali ste potrdili atributne podatke,</w:t>
      </w:r>
    </w:p>
    <w:p w14:paraId="7468BE66" w14:textId="77777777" w:rsidR="00E6759C" w:rsidRDefault="00E6759C" w:rsidP="001942C6">
      <w:pPr>
        <w:pStyle w:val="Odstavekseznama"/>
        <w:numPr>
          <w:ilvl w:val="1"/>
          <w:numId w:val="223"/>
        </w:numPr>
      </w:pPr>
      <w:r>
        <w:t>ali ste priložili poročilo,</w:t>
      </w:r>
    </w:p>
    <w:p w14:paraId="715D4D28" w14:textId="77777777" w:rsidR="00E6759C" w:rsidRDefault="00E6759C" w:rsidP="001942C6">
      <w:pPr>
        <w:pStyle w:val="Odstavekseznama"/>
        <w:numPr>
          <w:ilvl w:val="1"/>
          <w:numId w:val="223"/>
        </w:numPr>
      </w:pPr>
      <w:r>
        <w:t>ali so priloge priložene,</w:t>
      </w:r>
    </w:p>
    <w:p w14:paraId="2365EC59" w14:textId="77777777" w:rsidR="00E6759C" w:rsidRDefault="00E6759C" w:rsidP="001942C6">
      <w:pPr>
        <w:pStyle w:val="Odstavekseznama"/>
        <w:numPr>
          <w:ilvl w:val="1"/>
          <w:numId w:val="223"/>
        </w:numPr>
      </w:pPr>
      <w:r>
        <w:t>ali ste oddali poročilo.</w:t>
      </w:r>
    </w:p>
    <w:p w14:paraId="1828CCB4" w14:textId="069CDF52" w:rsidR="00E6759C" w:rsidRDefault="00E6759C" w:rsidP="00E6759C">
      <w:r w:rsidRPr="00CD0F51">
        <w:rPr>
          <w:rStyle w:val="Poudarek"/>
        </w:rPr>
        <w:t>Pozor!</w:t>
      </w:r>
      <w:r>
        <w:t xml:space="preserve"> Status opravila je predstavljen z </w:t>
      </w:r>
      <w:r w:rsidR="00AF20F5">
        <w:t>ikon</w:t>
      </w:r>
      <w:r>
        <w:t xml:space="preserve">ama (rdeča ali zelena). </w:t>
      </w:r>
    </w:p>
    <w:p w14:paraId="7041DBF8" w14:textId="77777777" w:rsidR="00E6759C" w:rsidRDefault="00E6759C" w:rsidP="00E6759C">
      <w:pPr>
        <w:pStyle w:val="Naslov5"/>
      </w:pPr>
      <w:bookmarkStart w:id="561" w:name="_Toc100040640"/>
      <w:r>
        <w:t>Kako uredim atributne podatke poročila?</w:t>
      </w:r>
      <w:bookmarkEnd w:id="561"/>
    </w:p>
    <w:p w14:paraId="29A0BD58" w14:textId="77777777" w:rsidR="00E6759C" w:rsidRDefault="00E6759C" w:rsidP="00E6759C">
      <w:pPr>
        <w:pStyle w:val="Odstavekseznama"/>
        <w:ind w:left="0"/>
      </w:pPr>
      <w:r w:rsidRPr="00CD0F51">
        <w:rPr>
          <w:noProof/>
        </w:rPr>
        <w:drawing>
          <wp:inline distT="0" distB="0" distL="0" distR="0" wp14:anchorId="79445673" wp14:editId="4DB56B38">
            <wp:extent cx="1740024" cy="25683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773693" cy="261800"/>
                    </a:xfrm>
                    <a:prstGeom prst="rect">
                      <a:avLst/>
                    </a:prstGeom>
                  </pic:spPr>
                </pic:pic>
              </a:graphicData>
            </a:graphic>
          </wp:inline>
        </w:drawing>
      </w:r>
    </w:p>
    <w:p w14:paraId="168CA360" w14:textId="77777777" w:rsidR="00E6759C" w:rsidRDefault="00E6759C" w:rsidP="001942C6">
      <w:pPr>
        <w:pStyle w:val="Odstavekseznama"/>
        <w:numPr>
          <w:ilvl w:val="0"/>
          <w:numId w:val="224"/>
        </w:numPr>
      </w:pPr>
      <w:r>
        <w:t>Odprite stran »</w:t>
      </w:r>
      <w:r w:rsidRPr="00CD0F51">
        <w:rPr>
          <w:b/>
        </w:rPr>
        <w:t xml:space="preserve">Vpogled v </w:t>
      </w:r>
      <w:r>
        <w:rPr>
          <w:b/>
        </w:rPr>
        <w:t>končno</w:t>
      </w:r>
      <w:r w:rsidRPr="00CD0F51">
        <w:rPr>
          <w:b/>
        </w:rPr>
        <w:t xml:space="preserve"> poročilo</w:t>
      </w:r>
      <w:r>
        <w:t>«.</w:t>
      </w:r>
    </w:p>
    <w:p w14:paraId="2C645B84" w14:textId="77777777" w:rsidR="00E6759C" w:rsidRDefault="00E6759C" w:rsidP="001942C6">
      <w:pPr>
        <w:pStyle w:val="Odstavekseznama"/>
        <w:numPr>
          <w:ilvl w:val="0"/>
          <w:numId w:val="224"/>
        </w:numPr>
      </w:pPr>
      <w:r>
        <w:t>Kliknite na gumb »</w:t>
      </w:r>
      <w:r w:rsidRPr="00CD0F51">
        <w:rPr>
          <w:b/>
        </w:rPr>
        <w:t>Uredi atributne podatke</w:t>
      </w:r>
      <w:r>
        <w:t>«.</w:t>
      </w:r>
    </w:p>
    <w:p w14:paraId="21178EED" w14:textId="77777777" w:rsidR="00E6759C" w:rsidRDefault="00E6759C" w:rsidP="001942C6">
      <w:pPr>
        <w:pStyle w:val="Odstavekseznama"/>
        <w:numPr>
          <w:ilvl w:val="0"/>
          <w:numId w:val="224"/>
        </w:numPr>
      </w:pPr>
      <w:r>
        <w:t xml:space="preserve">Preusmerjeni boste na </w:t>
      </w:r>
      <w:r w:rsidRPr="00D41CF7">
        <w:rPr>
          <w:b/>
        </w:rPr>
        <w:t>čarovnik za vnos</w:t>
      </w:r>
      <w:r>
        <w:rPr>
          <w:b/>
        </w:rPr>
        <w:t xml:space="preserve"> atributnih</w:t>
      </w:r>
      <w:r w:rsidRPr="00D41CF7">
        <w:rPr>
          <w:b/>
        </w:rPr>
        <w:t xml:space="preserve"> podatkov </w:t>
      </w:r>
      <w:r>
        <w:rPr>
          <w:b/>
        </w:rPr>
        <w:t>končnega</w:t>
      </w:r>
      <w:r w:rsidRPr="00D41CF7">
        <w:rPr>
          <w:b/>
        </w:rPr>
        <w:t xml:space="preserve"> poročila</w:t>
      </w:r>
      <w:r>
        <w:t>; izpolnite podatke.</w:t>
      </w:r>
    </w:p>
    <w:p w14:paraId="1FD2E7E0" w14:textId="77777777" w:rsidR="00E6759C" w:rsidRDefault="00E6759C" w:rsidP="001942C6">
      <w:pPr>
        <w:pStyle w:val="Odstavekseznama"/>
        <w:numPr>
          <w:ilvl w:val="0"/>
          <w:numId w:val="224"/>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p>
    <w:p w14:paraId="791644AD" w14:textId="77777777" w:rsidR="00E6759C" w:rsidRDefault="00E6759C" w:rsidP="001942C6">
      <w:pPr>
        <w:pStyle w:val="Odstavekseznama"/>
        <w:numPr>
          <w:ilvl w:val="0"/>
          <w:numId w:val="224"/>
        </w:numPr>
      </w:pPr>
      <w:r>
        <w:t>Po uspešno izvedeni akciji je opravilo »</w:t>
      </w:r>
      <w:r w:rsidRPr="000645E1">
        <w:rPr>
          <w:b/>
        </w:rPr>
        <w:t>Atributni podatki potrjeni</w:t>
      </w:r>
      <w:r>
        <w:t xml:space="preserve">« označeno kot </w:t>
      </w:r>
      <w:r w:rsidRPr="000B0398">
        <w:rPr>
          <w:b/>
        </w:rPr>
        <w:t>neizvedeno</w:t>
      </w:r>
      <w:r>
        <w:t>.</w:t>
      </w:r>
    </w:p>
    <w:p w14:paraId="6655ABEA" w14:textId="77777777" w:rsidR="00E6759C" w:rsidRDefault="00E6759C" w:rsidP="00E6759C">
      <w:pPr>
        <w:pStyle w:val="Naslov5"/>
      </w:pPr>
      <w:bookmarkStart w:id="562" w:name="_Toc100040641"/>
      <w:r>
        <w:t>Kako uredim priloge poročila?</w:t>
      </w:r>
      <w:bookmarkEnd w:id="562"/>
    </w:p>
    <w:p w14:paraId="7FB10EA4" w14:textId="77777777" w:rsidR="00E6759C" w:rsidRDefault="00E6759C" w:rsidP="00E6759C">
      <w:pPr>
        <w:pStyle w:val="Odstavekseznama"/>
        <w:ind w:left="0"/>
      </w:pPr>
      <w:r w:rsidRPr="00CD0F51">
        <w:rPr>
          <w:noProof/>
        </w:rPr>
        <w:drawing>
          <wp:inline distT="0" distB="0" distL="0" distR="0" wp14:anchorId="43DF1D7C" wp14:editId="617AE53A">
            <wp:extent cx="1464816" cy="220799"/>
            <wp:effectExtent l="0" t="0" r="2540" b="825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477520" cy="222714"/>
                    </a:xfrm>
                    <a:prstGeom prst="rect">
                      <a:avLst/>
                    </a:prstGeom>
                  </pic:spPr>
                </pic:pic>
              </a:graphicData>
            </a:graphic>
          </wp:inline>
        </w:drawing>
      </w:r>
    </w:p>
    <w:p w14:paraId="468B933A" w14:textId="77777777" w:rsidR="00E6759C" w:rsidRDefault="00E6759C" w:rsidP="001942C6">
      <w:pPr>
        <w:pStyle w:val="Odstavekseznama"/>
        <w:numPr>
          <w:ilvl w:val="0"/>
          <w:numId w:val="225"/>
        </w:numPr>
      </w:pPr>
      <w:r>
        <w:t>Odprite stran »</w:t>
      </w:r>
      <w:r w:rsidRPr="00CD0F51">
        <w:rPr>
          <w:b/>
        </w:rPr>
        <w:t>Vpogled v prvo poročilo</w:t>
      </w:r>
      <w:r>
        <w:t>«.</w:t>
      </w:r>
    </w:p>
    <w:p w14:paraId="739BF667" w14:textId="77777777" w:rsidR="00E6759C" w:rsidRDefault="00E6759C" w:rsidP="001942C6">
      <w:pPr>
        <w:pStyle w:val="Odstavekseznama"/>
        <w:numPr>
          <w:ilvl w:val="0"/>
          <w:numId w:val="225"/>
        </w:numPr>
      </w:pPr>
      <w:r>
        <w:t>Kliknite na gumb »</w:t>
      </w:r>
      <w:r w:rsidRPr="00CD0F51">
        <w:rPr>
          <w:b/>
        </w:rPr>
        <w:t xml:space="preserve">Uredi </w:t>
      </w:r>
      <w:r>
        <w:rPr>
          <w:b/>
        </w:rPr>
        <w:t>priloge</w:t>
      </w:r>
      <w:r>
        <w:t>«.</w:t>
      </w:r>
    </w:p>
    <w:p w14:paraId="4148C18F" w14:textId="77777777" w:rsidR="00E6759C" w:rsidRDefault="00E6759C" w:rsidP="001942C6">
      <w:pPr>
        <w:pStyle w:val="Odstavekseznama"/>
        <w:numPr>
          <w:ilvl w:val="0"/>
          <w:numId w:val="225"/>
        </w:numPr>
      </w:pPr>
      <w:r>
        <w:t xml:space="preserve">Preusmerjeni boste na </w:t>
      </w:r>
      <w:r w:rsidRPr="00D41CF7">
        <w:rPr>
          <w:b/>
        </w:rPr>
        <w:t xml:space="preserve">čarovnik za </w:t>
      </w:r>
      <w:r>
        <w:rPr>
          <w:b/>
        </w:rPr>
        <w:t>pripenjanje</w:t>
      </w:r>
      <w:r w:rsidRPr="00D41CF7">
        <w:rPr>
          <w:b/>
        </w:rPr>
        <w:t xml:space="preserve"> </w:t>
      </w:r>
      <w:r>
        <w:rPr>
          <w:b/>
        </w:rPr>
        <w:t>prilog</w:t>
      </w:r>
      <w:r w:rsidRPr="00D41CF7">
        <w:rPr>
          <w:b/>
        </w:rPr>
        <w:t xml:space="preserve"> </w:t>
      </w:r>
      <w:r>
        <w:rPr>
          <w:b/>
        </w:rPr>
        <w:t>končnega</w:t>
      </w:r>
      <w:r w:rsidRPr="00D41CF7">
        <w:rPr>
          <w:b/>
        </w:rPr>
        <w:t xml:space="preserve"> poročila</w:t>
      </w:r>
      <w:r>
        <w:t>; označite in pripnite priponke.</w:t>
      </w:r>
    </w:p>
    <w:p w14:paraId="1F365368" w14:textId="77777777" w:rsidR="00E6759C" w:rsidRDefault="00E6759C" w:rsidP="001942C6">
      <w:pPr>
        <w:pStyle w:val="Odstavekseznama"/>
        <w:numPr>
          <w:ilvl w:val="0"/>
          <w:numId w:val="225"/>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končno poročilo</w:t>
      </w:r>
      <w:r w:rsidRPr="000B59F7">
        <w:t>«.</w:t>
      </w:r>
    </w:p>
    <w:p w14:paraId="022A8910" w14:textId="77777777" w:rsidR="00E6759C" w:rsidRDefault="00E6759C" w:rsidP="001942C6">
      <w:pPr>
        <w:pStyle w:val="Odstavekseznama"/>
        <w:numPr>
          <w:ilvl w:val="0"/>
          <w:numId w:val="225"/>
        </w:numPr>
      </w:pPr>
      <w:r>
        <w:t>Če ste pripeli vse obvezne priloge, bo opravilo »</w:t>
      </w:r>
      <w:r w:rsidRPr="000645E1">
        <w:rPr>
          <w:b/>
        </w:rPr>
        <w:t>Atributni podatki potrjeni</w:t>
      </w:r>
      <w:r>
        <w:t xml:space="preserve">« označeno kot </w:t>
      </w:r>
      <w:r w:rsidRPr="000B0398">
        <w:rPr>
          <w:b/>
        </w:rPr>
        <w:t>izvedeno</w:t>
      </w:r>
      <w:r>
        <w:t>.</w:t>
      </w:r>
    </w:p>
    <w:p w14:paraId="34D8DAD8" w14:textId="77777777" w:rsidR="00E6759C" w:rsidRDefault="00E6759C" w:rsidP="00E6759C">
      <w:pPr>
        <w:pStyle w:val="Naslov5"/>
      </w:pPr>
      <w:bookmarkStart w:id="563" w:name="_Toc100040642"/>
      <w:r>
        <w:t>Kako potrdim atributne podatke?</w:t>
      </w:r>
      <w:bookmarkEnd w:id="563"/>
    </w:p>
    <w:p w14:paraId="7E505481" w14:textId="77777777" w:rsidR="00E6759C" w:rsidRDefault="00E6759C" w:rsidP="00E6759C">
      <w:r w:rsidRPr="00CD0F51">
        <w:rPr>
          <w:noProof/>
        </w:rPr>
        <w:drawing>
          <wp:inline distT="0" distB="0" distL="0" distR="0" wp14:anchorId="42B8D157" wp14:editId="4743C654">
            <wp:extent cx="1566909" cy="214725"/>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572516" cy="215493"/>
                    </a:xfrm>
                    <a:prstGeom prst="rect">
                      <a:avLst/>
                    </a:prstGeom>
                  </pic:spPr>
                </pic:pic>
              </a:graphicData>
            </a:graphic>
          </wp:inline>
        </w:drawing>
      </w:r>
    </w:p>
    <w:p w14:paraId="6AC6C701" w14:textId="77777777" w:rsidR="00E6759C" w:rsidRPr="00D33C15" w:rsidRDefault="00E6759C" w:rsidP="001942C6">
      <w:pPr>
        <w:pStyle w:val="Odstavekseznama"/>
        <w:numPr>
          <w:ilvl w:val="0"/>
          <w:numId w:val="226"/>
        </w:numPr>
      </w:pPr>
      <w:r w:rsidRPr="00D33C15">
        <w:t>Odprite stran »</w:t>
      </w:r>
      <w:r w:rsidRPr="00D33C15">
        <w:rPr>
          <w:b/>
        </w:rPr>
        <w:t xml:space="preserve">Vpogled v </w:t>
      </w:r>
      <w:r>
        <w:rPr>
          <w:b/>
        </w:rPr>
        <w:t>končno</w:t>
      </w:r>
      <w:r w:rsidRPr="00D33C15">
        <w:rPr>
          <w:b/>
        </w:rPr>
        <w:t xml:space="preserve"> poročilo</w:t>
      </w:r>
      <w:r w:rsidRPr="00D33C15">
        <w:t>«.</w:t>
      </w:r>
    </w:p>
    <w:p w14:paraId="66CD722A" w14:textId="77777777" w:rsidR="00E6759C" w:rsidRPr="00D33C15" w:rsidRDefault="00E6759C" w:rsidP="001942C6">
      <w:pPr>
        <w:pStyle w:val="Odstavekseznama"/>
        <w:numPr>
          <w:ilvl w:val="0"/>
          <w:numId w:val="226"/>
        </w:numPr>
      </w:pPr>
      <w:r w:rsidRPr="00D33C15">
        <w:t>Kliknite na gumb »</w:t>
      </w:r>
      <w:r w:rsidRPr="00D33C15">
        <w:rPr>
          <w:b/>
        </w:rPr>
        <w:t>Potrdi atributne podatke</w:t>
      </w:r>
      <w:r w:rsidRPr="00D33C15">
        <w:t>«.</w:t>
      </w:r>
    </w:p>
    <w:p w14:paraId="72A19863" w14:textId="77777777" w:rsidR="00E6759C" w:rsidRDefault="00E6759C" w:rsidP="001942C6">
      <w:pPr>
        <w:pStyle w:val="Odstavekseznama"/>
        <w:numPr>
          <w:ilvl w:val="0"/>
          <w:numId w:val="226"/>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3C5FF3B8" w14:textId="77777777" w:rsidR="00E6759C" w:rsidRDefault="00E6759C" w:rsidP="001942C6">
      <w:pPr>
        <w:pStyle w:val="Odstavekseznama"/>
        <w:numPr>
          <w:ilvl w:val="0"/>
          <w:numId w:val="226"/>
        </w:numPr>
      </w:pPr>
      <w:r>
        <w:t>Po uspešno izvedeni akciji je opravilo »</w:t>
      </w:r>
      <w:r w:rsidRPr="000645E1">
        <w:rPr>
          <w:b/>
        </w:rPr>
        <w:t>Atributni podatki potrjeni</w:t>
      </w:r>
      <w:r>
        <w:t xml:space="preserve">« označeno kot </w:t>
      </w:r>
      <w:r w:rsidRPr="000B0398">
        <w:rPr>
          <w:b/>
        </w:rPr>
        <w:t>izvedeno</w:t>
      </w:r>
      <w:r>
        <w:t>.</w:t>
      </w:r>
    </w:p>
    <w:p w14:paraId="4815A718" w14:textId="77777777" w:rsidR="00E6759C" w:rsidRDefault="00E6759C" w:rsidP="00E6759C">
      <w:r w:rsidRPr="000645E1">
        <w:rPr>
          <w:rStyle w:val="Poudarek"/>
        </w:rPr>
        <w:t>Pozor!</w:t>
      </w:r>
      <w:r>
        <w:t xml:space="preserve"> Enkrat potrjene atributne podatke lahko še naprej urejate, a če jih boste urejali, jih morate ponovno potrditi. Akcija je na voljo, samo če podatki niso potrjeni.</w:t>
      </w:r>
    </w:p>
    <w:p w14:paraId="01B827FA" w14:textId="77777777" w:rsidR="00E6759C" w:rsidRDefault="00E6759C" w:rsidP="00E6759C">
      <w:pPr>
        <w:pStyle w:val="Naslov5"/>
      </w:pPr>
      <w:bookmarkStart w:id="564" w:name="_Toc100040643"/>
      <w:r>
        <w:t>Kako izvozim atributne podatke?</w:t>
      </w:r>
      <w:bookmarkEnd w:id="564"/>
    </w:p>
    <w:p w14:paraId="10E256A6" w14:textId="77777777" w:rsidR="00E6759C" w:rsidRDefault="00E6759C" w:rsidP="00E6759C">
      <w:r w:rsidRPr="000645E1">
        <w:rPr>
          <w:noProof/>
        </w:rPr>
        <w:drawing>
          <wp:inline distT="0" distB="0" distL="0" distR="0" wp14:anchorId="0E1C688C" wp14:editId="72E38924">
            <wp:extent cx="1611298" cy="231032"/>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677636" cy="240544"/>
                    </a:xfrm>
                    <a:prstGeom prst="rect">
                      <a:avLst/>
                    </a:prstGeom>
                  </pic:spPr>
                </pic:pic>
              </a:graphicData>
            </a:graphic>
          </wp:inline>
        </w:drawing>
      </w:r>
    </w:p>
    <w:p w14:paraId="5622D3F4" w14:textId="77777777" w:rsidR="00E6759C" w:rsidRDefault="00E6759C" w:rsidP="001942C6">
      <w:pPr>
        <w:pStyle w:val="Odstavekseznama"/>
        <w:numPr>
          <w:ilvl w:val="0"/>
          <w:numId w:val="227"/>
        </w:numPr>
      </w:pPr>
      <w:r>
        <w:t>Odprite stran »</w:t>
      </w:r>
      <w:r w:rsidRPr="00CD0F51">
        <w:rPr>
          <w:b/>
        </w:rPr>
        <w:t xml:space="preserve">Vpogled v </w:t>
      </w:r>
      <w:r>
        <w:rPr>
          <w:b/>
        </w:rPr>
        <w:t>končno</w:t>
      </w:r>
      <w:r w:rsidRPr="00CD0F51">
        <w:rPr>
          <w:b/>
        </w:rPr>
        <w:t xml:space="preserve"> poročilo</w:t>
      </w:r>
      <w:r>
        <w:t>«.</w:t>
      </w:r>
    </w:p>
    <w:p w14:paraId="112A2A95" w14:textId="77777777" w:rsidR="00E6759C" w:rsidRDefault="00E6759C" w:rsidP="001942C6">
      <w:pPr>
        <w:pStyle w:val="Odstavekseznama"/>
        <w:numPr>
          <w:ilvl w:val="0"/>
          <w:numId w:val="227"/>
        </w:numPr>
      </w:pPr>
      <w:r>
        <w:lastRenderedPageBreak/>
        <w:t>Kliknite na gumb »</w:t>
      </w:r>
      <w:r>
        <w:rPr>
          <w:b/>
        </w:rPr>
        <w:t>Izvozi atributne podatke</w:t>
      </w:r>
      <w:r>
        <w:t>«.</w:t>
      </w:r>
    </w:p>
    <w:p w14:paraId="19B06209" w14:textId="77777777" w:rsidR="00E6759C" w:rsidRDefault="00E6759C" w:rsidP="001942C6">
      <w:pPr>
        <w:pStyle w:val="Odstavekseznama"/>
        <w:numPr>
          <w:ilvl w:val="0"/>
          <w:numId w:val="227"/>
        </w:numPr>
      </w:pPr>
      <w:r>
        <w:t>Na vaš računalnik se bo prenesel Word dokument, ki vsebuje atributne podatke poročila.</w:t>
      </w:r>
    </w:p>
    <w:p w14:paraId="1EADA6D3" w14:textId="77777777" w:rsidR="00E6759C" w:rsidRDefault="00E6759C" w:rsidP="00E6759C">
      <w:pPr>
        <w:pStyle w:val="Odstavekseznama"/>
        <w:ind w:left="360"/>
      </w:pPr>
    </w:p>
    <w:p w14:paraId="06E59EEF" w14:textId="77777777" w:rsidR="00E6759C" w:rsidRDefault="00E6759C" w:rsidP="00E6759C">
      <w:pPr>
        <w:pStyle w:val="Odstavekseznama"/>
        <w:ind w:left="0"/>
      </w:pPr>
      <w:r w:rsidRPr="002701FA">
        <w:rPr>
          <w:rStyle w:val="Poudarek"/>
        </w:rPr>
        <w:t>Pozor!</w:t>
      </w:r>
      <w:r>
        <w:t xml:space="preserve"> Akcija je na voljo, samo če so atributni podatki potrjeni.</w:t>
      </w:r>
    </w:p>
    <w:p w14:paraId="320EE5BB" w14:textId="77777777" w:rsidR="00E6759C" w:rsidRDefault="00E6759C" w:rsidP="00E6759C">
      <w:pPr>
        <w:pStyle w:val="Naslov5"/>
      </w:pPr>
      <w:bookmarkStart w:id="565" w:name="_Toc100040644"/>
      <w:r>
        <w:t>Kako naložim končno poročilo za oddajo v recenzijo?</w:t>
      </w:r>
      <w:bookmarkEnd w:id="565"/>
    </w:p>
    <w:p w14:paraId="0090058A" w14:textId="77777777" w:rsidR="00E6759C" w:rsidRDefault="00E6759C" w:rsidP="00E6759C">
      <w:pPr>
        <w:pStyle w:val="Brezrazmikov"/>
        <w:spacing w:after="200" w:line="276" w:lineRule="auto"/>
        <w:rPr>
          <w:noProof/>
        </w:rPr>
      </w:pPr>
      <w:r w:rsidRPr="00BC6E41">
        <w:rPr>
          <w:noProof/>
        </w:rPr>
        <w:t xml:space="preserve"> </w:t>
      </w:r>
      <w:r w:rsidRPr="00964059">
        <w:rPr>
          <w:noProof/>
        </w:rPr>
        <w:drawing>
          <wp:inline distT="0" distB="0" distL="0" distR="0" wp14:anchorId="1E111275" wp14:editId="0FFDC708">
            <wp:extent cx="1684116" cy="489137"/>
            <wp:effectExtent l="0" t="0" r="0" b="635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695872" cy="492551"/>
                    </a:xfrm>
                    <a:prstGeom prst="rect">
                      <a:avLst/>
                    </a:prstGeom>
                  </pic:spPr>
                </pic:pic>
              </a:graphicData>
            </a:graphic>
          </wp:inline>
        </w:drawing>
      </w:r>
      <w:r w:rsidRPr="00964059">
        <w:rPr>
          <w:noProof/>
        </w:rPr>
        <w:t xml:space="preserve"> </w:t>
      </w:r>
      <w:r w:rsidRPr="00964059">
        <w:rPr>
          <w:noProof/>
        </w:rPr>
        <w:drawing>
          <wp:inline distT="0" distB="0" distL="0" distR="0" wp14:anchorId="15C93E0C" wp14:editId="645E186A">
            <wp:extent cx="1679700" cy="474562"/>
            <wp:effectExtent l="0" t="0" r="0" b="190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698209" cy="479791"/>
                    </a:xfrm>
                    <a:prstGeom prst="rect">
                      <a:avLst/>
                    </a:prstGeom>
                  </pic:spPr>
                </pic:pic>
              </a:graphicData>
            </a:graphic>
          </wp:inline>
        </w:drawing>
      </w:r>
    </w:p>
    <w:p w14:paraId="30312100" w14:textId="77777777" w:rsidR="00E6759C" w:rsidRDefault="00E6759C" w:rsidP="001942C6">
      <w:pPr>
        <w:pStyle w:val="Odstavekseznama"/>
        <w:numPr>
          <w:ilvl w:val="0"/>
          <w:numId w:val="228"/>
        </w:numPr>
      </w:pPr>
      <w:r>
        <w:t>Odprite stran »</w:t>
      </w:r>
      <w:r w:rsidRPr="00CD0F51">
        <w:rPr>
          <w:b/>
        </w:rPr>
        <w:t xml:space="preserve">Vpogled v </w:t>
      </w:r>
      <w:r>
        <w:rPr>
          <w:b/>
        </w:rPr>
        <w:t>končno</w:t>
      </w:r>
      <w:r w:rsidRPr="00CD0F51">
        <w:rPr>
          <w:b/>
        </w:rPr>
        <w:t xml:space="preserve"> poročilo</w:t>
      </w:r>
      <w:r>
        <w:t>«.</w:t>
      </w:r>
    </w:p>
    <w:p w14:paraId="67CBDABC" w14:textId="77777777" w:rsidR="00E6759C" w:rsidRDefault="00E6759C" w:rsidP="001942C6">
      <w:pPr>
        <w:pStyle w:val="Odstavekseznama"/>
        <w:numPr>
          <w:ilvl w:val="0"/>
          <w:numId w:val="228"/>
        </w:numPr>
      </w:pPr>
      <w:r>
        <w:t>Kliknite na gumb »</w:t>
      </w:r>
      <w:r w:rsidRPr="000645E1">
        <w:rPr>
          <w:b/>
        </w:rPr>
        <w:t xml:space="preserve">Naloži dokument </w:t>
      </w:r>
      <w:r>
        <w:rPr>
          <w:b/>
        </w:rPr>
        <w:t>končno</w:t>
      </w:r>
      <w:r w:rsidRPr="000645E1">
        <w:rPr>
          <w:b/>
        </w:rPr>
        <w:t xml:space="preserve"> poročilo</w:t>
      </w:r>
      <w:r>
        <w:rPr>
          <w:b/>
        </w:rPr>
        <w:t xml:space="preserve"> v tekstovnem formatu (ODT, DOC)</w:t>
      </w:r>
      <w:r>
        <w:t>« oz. »</w:t>
      </w:r>
      <w:r>
        <w:rPr>
          <w:b/>
        </w:rPr>
        <w:t>Zamenjaj</w:t>
      </w:r>
      <w:r w:rsidRPr="000645E1">
        <w:rPr>
          <w:b/>
        </w:rPr>
        <w:t xml:space="preserve"> dokument </w:t>
      </w:r>
      <w:r>
        <w:rPr>
          <w:b/>
        </w:rPr>
        <w:t>končno</w:t>
      </w:r>
      <w:r w:rsidRPr="000645E1">
        <w:rPr>
          <w:b/>
        </w:rPr>
        <w:t xml:space="preserve"> poročilo</w:t>
      </w:r>
      <w:r w:rsidRPr="00CF6644">
        <w:rPr>
          <w:b/>
        </w:rPr>
        <w:t xml:space="preserve"> </w:t>
      </w:r>
      <w:r>
        <w:rPr>
          <w:b/>
        </w:rPr>
        <w:t>v tekstovnem formatu (ODT, DOC)</w:t>
      </w:r>
      <w:r>
        <w:t>«.</w:t>
      </w:r>
    </w:p>
    <w:p w14:paraId="12934C8F" w14:textId="77777777" w:rsidR="00E6759C" w:rsidRDefault="00E6759C" w:rsidP="001942C6">
      <w:pPr>
        <w:pStyle w:val="Odstavekseznama"/>
        <w:numPr>
          <w:ilvl w:val="0"/>
          <w:numId w:val="228"/>
        </w:numPr>
      </w:pPr>
      <w:r>
        <w:t>Pripnite prvo poročilo v tekstovnem formatu.</w:t>
      </w:r>
    </w:p>
    <w:p w14:paraId="37ECB51C" w14:textId="77777777" w:rsidR="00E6759C" w:rsidRDefault="00E6759C" w:rsidP="001942C6">
      <w:pPr>
        <w:pStyle w:val="Odstavekseznama"/>
        <w:numPr>
          <w:ilvl w:val="0"/>
          <w:numId w:val="22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0EECBEA1" w14:textId="77777777" w:rsidR="00E6759C" w:rsidRDefault="00E6759C" w:rsidP="001942C6">
      <w:pPr>
        <w:pStyle w:val="Odstavekseznama"/>
        <w:numPr>
          <w:ilvl w:val="0"/>
          <w:numId w:val="228"/>
        </w:numPr>
      </w:pPr>
      <w:r>
        <w:t>Po uspešno izvedeni akciji je opravilo »</w:t>
      </w:r>
      <w:r>
        <w:rPr>
          <w:b/>
        </w:rPr>
        <w:t>Poročilo priloženo</w:t>
      </w:r>
      <w:r>
        <w:t xml:space="preserve">« označeno kot </w:t>
      </w:r>
      <w:r w:rsidRPr="000B0398">
        <w:rPr>
          <w:b/>
        </w:rPr>
        <w:t>izvedeno</w:t>
      </w:r>
      <w:r>
        <w:t>.</w:t>
      </w:r>
    </w:p>
    <w:p w14:paraId="2B59D698" w14:textId="77777777" w:rsidR="00E6759C" w:rsidRDefault="00E6759C" w:rsidP="00E6759C">
      <w:pPr>
        <w:pStyle w:val="Naslov5"/>
      </w:pPr>
      <w:bookmarkStart w:id="566" w:name="_Toc100040645"/>
      <w:r>
        <w:t>Kako naložim končno poročilo za oddajo v potrditev?</w:t>
      </w:r>
      <w:bookmarkEnd w:id="566"/>
    </w:p>
    <w:p w14:paraId="308A5039" w14:textId="77777777" w:rsidR="00E6759C" w:rsidRDefault="00E6759C" w:rsidP="00E6759C">
      <w:pPr>
        <w:pStyle w:val="Brezrazmikov"/>
        <w:spacing w:after="200" w:line="276" w:lineRule="auto"/>
        <w:rPr>
          <w:noProof/>
        </w:rPr>
      </w:pPr>
      <w:r w:rsidRPr="00BC6E41">
        <w:rPr>
          <w:noProof/>
        </w:rPr>
        <w:t xml:space="preserve"> </w:t>
      </w:r>
      <w:r w:rsidRPr="00E6759C">
        <w:rPr>
          <w:noProof/>
        </w:rPr>
        <w:drawing>
          <wp:inline distT="0" distB="0" distL="0" distR="0" wp14:anchorId="08DB9458" wp14:editId="6AD6B4C8">
            <wp:extent cx="2072820" cy="449619"/>
            <wp:effectExtent l="0" t="0" r="3810" b="762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2072820" cy="449619"/>
                    </a:xfrm>
                    <a:prstGeom prst="rect">
                      <a:avLst/>
                    </a:prstGeom>
                  </pic:spPr>
                </pic:pic>
              </a:graphicData>
            </a:graphic>
          </wp:inline>
        </w:drawing>
      </w:r>
      <w:r w:rsidRPr="00964059">
        <w:rPr>
          <w:noProof/>
        </w:rPr>
        <w:t xml:space="preserve"> </w:t>
      </w:r>
      <w:r w:rsidRPr="00E6759C">
        <w:rPr>
          <w:noProof/>
        </w:rPr>
        <w:drawing>
          <wp:inline distT="0" distB="0" distL="0" distR="0" wp14:anchorId="49E23B11" wp14:editId="0700CFEC">
            <wp:extent cx="2072820" cy="441998"/>
            <wp:effectExtent l="0" t="0" r="381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072820" cy="441998"/>
                    </a:xfrm>
                    <a:prstGeom prst="rect">
                      <a:avLst/>
                    </a:prstGeom>
                  </pic:spPr>
                </pic:pic>
              </a:graphicData>
            </a:graphic>
          </wp:inline>
        </w:drawing>
      </w:r>
    </w:p>
    <w:p w14:paraId="45346DBA" w14:textId="77777777" w:rsidR="00E6759C" w:rsidRDefault="00E6759C" w:rsidP="001942C6">
      <w:pPr>
        <w:pStyle w:val="Odstavekseznama"/>
        <w:numPr>
          <w:ilvl w:val="0"/>
          <w:numId w:val="239"/>
        </w:numPr>
      </w:pPr>
      <w:r>
        <w:t>Odprite stran »</w:t>
      </w:r>
      <w:r w:rsidRPr="00CD0F51">
        <w:rPr>
          <w:b/>
        </w:rPr>
        <w:t xml:space="preserve">Vpogled v </w:t>
      </w:r>
      <w:r>
        <w:rPr>
          <w:b/>
        </w:rPr>
        <w:t>končno</w:t>
      </w:r>
      <w:r w:rsidRPr="00CD0F51">
        <w:rPr>
          <w:b/>
        </w:rPr>
        <w:t xml:space="preserve"> poročilo</w:t>
      </w:r>
      <w:r>
        <w:t>«.</w:t>
      </w:r>
    </w:p>
    <w:p w14:paraId="07625C4E" w14:textId="77777777" w:rsidR="00E6759C" w:rsidRDefault="00E6759C" w:rsidP="001942C6">
      <w:pPr>
        <w:pStyle w:val="Odstavekseznama"/>
        <w:numPr>
          <w:ilvl w:val="0"/>
          <w:numId w:val="239"/>
        </w:numPr>
      </w:pPr>
      <w:r>
        <w:t>Kliknite na gumb »</w:t>
      </w:r>
      <w:r w:rsidRPr="000645E1">
        <w:rPr>
          <w:b/>
        </w:rPr>
        <w:t xml:space="preserve">Naloži dokument </w:t>
      </w:r>
      <w:r>
        <w:rPr>
          <w:b/>
        </w:rPr>
        <w:t>končno</w:t>
      </w:r>
      <w:r>
        <w:t>« oz. »</w:t>
      </w:r>
      <w:r>
        <w:rPr>
          <w:b/>
        </w:rPr>
        <w:t>Zamenjaj</w:t>
      </w:r>
      <w:r w:rsidRPr="000645E1">
        <w:rPr>
          <w:b/>
        </w:rPr>
        <w:t xml:space="preserve"> dokument </w:t>
      </w:r>
      <w:r>
        <w:rPr>
          <w:b/>
        </w:rPr>
        <w:t>končno</w:t>
      </w:r>
      <w:r w:rsidRPr="000645E1">
        <w:rPr>
          <w:b/>
        </w:rPr>
        <w:t xml:space="preserve"> poročilo</w:t>
      </w:r>
      <w:r>
        <w:t>«.</w:t>
      </w:r>
    </w:p>
    <w:p w14:paraId="637BC6BE" w14:textId="77777777" w:rsidR="00E6759C" w:rsidRDefault="00E6759C" w:rsidP="001942C6">
      <w:pPr>
        <w:pStyle w:val="Odstavekseznama"/>
        <w:numPr>
          <w:ilvl w:val="0"/>
          <w:numId w:val="239"/>
        </w:numPr>
      </w:pPr>
      <w:r>
        <w:t>Pripnite prvo poročilo v PDF formatu.</w:t>
      </w:r>
    </w:p>
    <w:p w14:paraId="1E845FE3" w14:textId="77777777" w:rsidR="00E6759C" w:rsidRDefault="00E6759C" w:rsidP="001942C6">
      <w:pPr>
        <w:pStyle w:val="Odstavekseznama"/>
        <w:numPr>
          <w:ilvl w:val="0"/>
          <w:numId w:val="23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4419800" w14:textId="318C16AC" w:rsidR="00E6759C" w:rsidRDefault="00E6759C" w:rsidP="001942C6">
      <w:pPr>
        <w:pStyle w:val="Odstavekseznama"/>
        <w:numPr>
          <w:ilvl w:val="0"/>
          <w:numId w:val="239"/>
        </w:numPr>
      </w:pPr>
      <w:r>
        <w:t>Po uspešno izvedeni akciji je opravilo »</w:t>
      </w:r>
      <w:r>
        <w:rPr>
          <w:b/>
        </w:rPr>
        <w:t>Poročilo priloženo</w:t>
      </w:r>
      <w:r>
        <w:t xml:space="preserve">« označeno kot </w:t>
      </w:r>
      <w:r w:rsidRPr="000B0398">
        <w:rPr>
          <w:b/>
        </w:rPr>
        <w:t>izvedeno</w:t>
      </w:r>
      <w:r>
        <w:t>.</w:t>
      </w:r>
    </w:p>
    <w:p w14:paraId="68C627F1" w14:textId="77777777" w:rsidR="00E6759C" w:rsidRDefault="00E6759C" w:rsidP="00E6759C">
      <w:pPr>
        <w:pStyle w:val="Naslov4"/>
      </w:pPr>
      <w:bookmarkStart w:id="567" w:name="_Ref88480177"/>
      <w:bookmarkStart w:id="568" w:name="_Toc100040646"/>
      <w:r>
        <w:t>Oddaja končnega poročila v recenzijo</w:t>
      </w:r>
      <w:bookmarkEnd w:id="567"/>
      <w:bookmarkEnd w:id="568"/>
    </w:p>
    <w:p w14:paraId="14F742D6" w14:textId="77777777" w:rsidR="00E6759C" w:rsidRDefault="00E6759C" w:rsidP="00E6759C">
      <w:pPr>
        <w:pStyle w:val="Naslov5"/>
      </w:pPr>
      <w:bookmarkStart w:id="569" w:name="_Toc100040647"/>
      <w:r>
        <w:t>Kdo lahko odda končno poročilo v recenzijo in kdaj?</w:t>
      </w:r>
      <w:bookmarkEnd w:id="569"/>
    </w:p>
    <w:p w14:paraId="6CCBD000" w14:textId="77777777" w:rsidR="00E6759C" w:rsidRDefault="00E6759C" w:rsidP="00E6759C">
      <w:r>
        <w:t>Akcija je na voljo:</w:t>
      </w:r>
    </w:p>
    <w:p w14:paraId="61F77C0B" w14:textId="77777777" w:rsidR="00E6759C" w:rsidRDefault="00E6759C" w:rsidP="001942C6">
      <w:pPr>
        <w:pStyle w:val="Odstavekseznama"/>
        <w:numPr>
          <w:ilvl w:val="0"/>
          <w:numId w:val="163"/>
        </w:numPr>
      </w:pPr>
      <w:r>
        <w:t>če ste izvajalec raziskave,</w:t>
      </w:r>
    </w:p>
    <w:p w14:paraId="6E5EAF80" w14:textId="77777777" w:rsidR="00E6759C" w:rsidRDefault="00E6759C" w:rsidP="001942C6">
      <w:pPr>
        <w:pStyle w:val="Odstavekseznama"/>
        <w:numPr>
          <w:ilvl w:val="0"/>
          <w:numId w:val="163"/>
        </w:numPr>
      </w:pPr>
      <w:r>
        <w:t>če ste pripravili končno poročilo,</w:t>
      </w:r>
    </w:p>
    <w:p w14:paraId="417FA4DB" w14:textId="77777777" w:rsidR="00E6759C" w:rsidRDefault="00E6759C" w:rsidP="001942C6">
      <w:pPr>
        <w:pStyle w:val="Odstavekseznama"/>
        <w:numPr>
          <w:ilvl w:val="0"/>
          <w:numId w:val="163"/>
        </w:numPr>
      </w:pPr>
      <w:r>
        <w:t>če ste potrdili atributne podatke poročila,</w:t>
      </w:r>
    </w:p>
    <w:p w14:paraId="58E43A00" w14:textId="77777777" w:rsidR="00E6759C" w:rsidRDefault="00E6759C" w:rsidP="001942C6">
      <w:pPr>
        <w:pStyle w:val="Odstavekseznama"/>
        <w:numPr>
          <w:ilvl w:val="0"/>
          <w:numId w:val="163"/>
        </w:numPr>
      </w:pPr>
      <w:r>
        <w:t>če ste pripeli obvezne priloge,</w:t>
      </w:r>
    </w:p>
    <w:p w14:paraId="4692070A" w14:textId="77777777" w:rsidR="00E6759C" w:rsidRDefault="00E6759C" w:rsidP="001942C6">
      <w:pPr>
        <w:pStyle w:val="Odstavekseznama"/>
        <w:numPr>
          <w:ilvl w:val="0"/>
          <w:numId w:val="163"/>
        </w:numPr>
      </w:pPr>
      <w:r>
        <w:t>če ste pripeli dokument končno poročilo.</w:t>
      </w:r>
    </w:p>
    <w:p w14:paraId="6B24D9D4" w14:textId="77777777" w:rsidR="00E6759C" w:rsidRDefault="00E6759C" w:rsidP="00E6759C">
      <w:pPr>
        <w:pStyle w:val="Naslov5"/>
      </w:pPr>
      <w:bookmarkStart w:id="570" w:name="_Toc100040648"/>
      <w:r>
        <w:t>Kako oddam končno poročilo v recenzijo?</w:t>
      </w:r>
      <w:bookmarkEnd w:id="570"/>
    </w:p>
    <w:p w14:paraId="7FC599FD" w14:textId="77777777" w:rsidR="00E6759C" w:rsidRDefault="00E6759C" w:rsidP="00E6759C">
      <w:r w:rsidRPr="00CF6644">
        <w:rPr>
          <w:noProof/>
        </w:rPr>
        <w:drawing>
          <wp:inline distT="0" distB="0" distL="0" distR="0" wp14:anchorId="78B66254" wp14:editId="07E72EA0">
            <wp:extent cx="1712957" cy="363925"/>
            <wp:effectExtent l="0" t="0" r="1905"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744719" cy="370673"/>
                    </a:xfrm>
                    <a:prstGeom prst="rect">
                      <a:avLst/>
                    </a:prstGeom>
                  </pic:spPr>
                </pic:pic>
              </a:graphicData>
            </a:graphic>
          </wp:inline>
        </w:drawing>
      </w:r>
    </w:p>
    <w:p w14:paraId="5AB18867" w14:textId="77777777" w:rsidR="00E6759C" w:rsidRDefault="00E6759C" w:rsidP="001942C6">
      <w:pPr>
        <w:pStyle w:val="Odstavekseznama"/>
        <w:numPr>
          <w:ilvl w:val="0"/>
          <w:numId w:val="229"/>
        </w:numPr>
      </w:pPr>
      <w:r>
        <w:t>Odprite stran »</w:t>
      </w:r>
      <w:r w:rsidRPr="00CD0F51">
        <w:rPr>
          <w:b/>
        </w:rPr>
        <w:t xml:space="preserve">Vpogled v </w:t>
      </w:r>
      <w:r>
        <w:rPr>
          <w:b/>
        </w:rPr>
        <w:t>končno</w:t>
      </w:r>
      <w:r w:rsidRPr="00CD0F51">
        <w:rPr>
          <w:b/>
        </w:rPr>
        <w:t xml:space="preserve"> poročilo</w:t>
      </w:r>
      <w:r>
        <w:t>«.</w:t>
      </w:r>
    </w:p>
    <w:p w14:paraId="67CABD3E" w14:textId="77777777" w:rsidR="00E6759C" w:rsidRDefault="00E6759C" w:rsidP="001942C6">
      <w:pPr>
        <w:pStyle w:val="Odstavekseznama"/>
        <w:numPr>
          <w:ilvl w:val="0"/>
          <w:numId w:val="229"/>
        </w:numPr>
      </w:pPr>
      <w:r>
        <w:t>Kliknite na gumb »</w:t>
      </w:r>
      <w:r>
        <w:rPr>
          <w:b/>
        </w:rPr>
        <w:t>Oddaj končno poročilo v recenzijo</w:t>
      </w:r>
      <w:r>
        <w:t>«.</w:t>
      </w:r>
    </w:p>
    <w:p w14:paraId="67CAEDF4" w14:textId="77777777" w:rsidR="00E6759C" w:rsidRDefault="00E6759C" w:rsidP="001942C6">
      <w:pPr>
        <w:pStyle w:val="Odstavekseznama"/>
        <w:numPr>
          <w:ilvl w:val="0"/>
          <w:numId w:val="229"/>
        </w:numPr>
      </w:pPr>
      <w:r>
        <w:t>Če želite, vpišite komentar; komentar bo prikazan na časovnici.</w:t>
      </w:r>
    </w:p>
    <w:p w14:paraId="606A4AD8" w14:textId="0AB588CD" w:rsidR="00E6759C" w:rsidRDefault="00E6759C" w:rsidP="001942C6">
      <w:pPr>
        <w:pStyle w:val="Odstavekseznama"/>
        <w:numPr>
          <w:ilvl w:val="0"/>
          <w:numId w:val="229"/>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774CBB5" w14:textId="2A88E29C" w:rsidR="0012462C" w:rsidRDefault="0012462C" w:rsidP="0012462C">
      <w:pPr>
        <w:pStyle w:val="Naslov4"/>
      </w:pPr>
      <w:bookmarkStart w:id="571" w:name="_Ref88480191"/>
      <w:bookmarkStart w:id="572" w:name="_Toc100040649"/>
      <w:r>
        <w:t xml:space="preserve">Oddaja </w:t>
      </w:r>
      <w:r w:rsidR="00576C2C">
        <w:t>končnega</w:t>
      </w:r>
      <w:r>
        <w:t xml:space="preserve"> poročila v </w:t>
      </w:r>
      <w:r w:rsidR="00576C2C">
        <w:t>potrditev</w:t>
      </w:r>
      <w:bookmarkEnd w:id="554"/>
      <w:bookmarkEnd w:id="571"/>
      <w:bookmarkEnd w:id="572"/>
    </w:p>
    <w:p w14:paraId="76B78F28" w14:textId="4A6D2560" w:rsidR="0012462C" w:rsidRDefault="0012462C" w:rsidP="0012462C">
      <w:pPr>
        <w:pStyle w:val="Naslov5"/>
      </w:pPr>
      <w:bookmarkStart w:id="573" w:name="_Toc100040650"/>
      <w:r>
        <w:lastRenderedPageBreak/>
        <w:t xml:space="preserve">Kdo lahko odda </w:t>
      </w:r>
      <w:r w:rsidR="00576C2C">
        <w:t>končno</w:t>
      </w:r>
      <w:r>
        <w:t xml:space="preserve"> poročilo v </w:t>
      </w:r>
      <w:r w:rsidR="00576C2C">
        <w:t xml:space="preserve">potrditev </w:t>
      </w:r>
      <w:r>
        <w:t>in kdaj?</w:t>
      </w:r>
      <w:bookmarkEnd w:id="573"/>
    </w:p>
    <w:p w14:paraId="7AFBD868" w14:textId="77777777" w:rsidR="0012462C" w:rsidRDefault="0012462C" w:rsidP="0012462C">
      <w:r>
        <w:t>Akcija je na voljo:</w:t>
      </w:r>
    </w:p>
    <w:p w14:paraId="2AA9F6C2" w14:textId="77777777" w:rsidR="0012462C" w:rsidRDefault="0012462C" w:rsidP="001942C6">
      <w:pPr>
        <w:pStyle w:val="Odstavekseznama"/>
        <w:numPr>
          <w:ilvl w:val="0"/>
          <w:numId w:val="163"/>
        </w:numPr>
      </w:pPr>
      <w:r>
        <w:t>če ste izvajalec raziskave,</w:t>
      </w:r>
    </w:p>
    <w:p w14:paraId="556C3662" w14:textId="73CD2C55" w:rsidR="0012462C" w:rsidRDefault="0012462C" w:rsidP="001942C6">
      <w:pPr>
        <w:pStyle w:val="Odstavekseznama"/>
        <w:numPr>
          <w:ilvl w:val="0"/>
          <w:numId w:val="163"/>
        </w:numPr>
      </w:pPr>
      <w:r>
        <w:t xml:space="preserve">če ste pripravili </w:t>
      </w:r>
      <w:r w:rsidR="00576C2C">
        <w:t>končno</w:t>
      </w:r>
      <w:r>
        <w:t xml:space="preserve"> poročilo,</w:t>
      </w:r>
    </w:p>
    <w:p w14:paraId="336F3980" w14:textId="77777777" w:rsidR="0012462C" w:rsidRDefault="0012462C" w:rsidP="001942C6">
      <w:pPr>
        <w:pStyle w:val="Odstavekseznama"/>
        <w:numPr>
          <w:ilvl w:val="0"/>
          <w:numId w:val="163"/>
        </w:numPr>
      </w:pPr>
      <w:r>
        <w:t>če ste potrdili atributne podatke poročila,</w:t>
      </w:r>
    </w:p>
    <w:p w14:paraId="4CFDAC8E" w14:textId="77777777" w:rsidR="0012462C" w:rsidRDefault="0012462C" w:rsidP="001942C6">
      <w:pPr>
        <w:pStyle w:val="Odstavekseznama"/>
        <w:numPr>
          <w:ilvl w:val="0"/>
          <w:numId w:val="163"/>
        </w:numPr>
      </w:pPr>
      <w:r>
        <w:t>če ste pripeli obvezne priloge,</w:t>
      </w:r>
    </w:p>
    <w:p w14:paraId="3AD1A13F" w14:textId="25559455" w:rsidR="0012462C" w:rsidRDefault="0012462C" w:rsidP="001942C6">
      <w:pPr>
        <w:pStyle w:val="Odstavekseznama"/>
        <w:numPr>
          <w:ilvl w:val="0"/>
          <w:numId w:val="163"/>
        </w:numPr>
      </w:pPr>
      <w:r>
        <w:t xml:space="preserve">če ste pripeli dokument </w:t>
      </w:r>
      <w:r w:rsidR="00576C2C">
        <w:t xml:space="preserve">končno </w:t>
      </w:r>
      <w:r>
        <w:t>poročilo.</w:t>
      </w:r>
    </w:p>
    <w:p w14:paraId="1723C9AD" w14:textId="7215F68F" w:rsidR="0012462C" w:rsidRDefault="0012462C" w:rsidP="0012462C">
      <w:pPr>
        <w:pStyle w:val="Naslov5"/>
      </w:pPr>
      <w:bookmarkStart w:id="574" w:name="_Toc100040651"/>
      <w:r>
        <w:t xml:space="preserve">Kje najdem, do kdaj je treba oddati </w:t>
      </w:r>
      <w:r w:rsidR="00576C2C">
        <w:t>končno poročilo</w:t>
      </w:r>
      <w:r>
        <w:t xml:space="preserve"> v p</w:t>
      </w:r>
      <w:r w:rsidR="00576C2C">
        <w:t>otrditev</w:t>
      </w:r>
      <w:r>
        <w:t>?</w:t>
      </w:r>
      <w:bookmarkEnd w:id="574"/>
    </w:p>
    <w:p w14:paraId="52FCB8E1" w14:textId="77777777" w:rsidR="0012462C" w:rsidRDefault="0012462C" w:rsidP="001942C6">
      <w:pPr>
        <w:pStyle w:val="Odstavekseznama"/>
        <w:numPr>
          <w:ilvl w:val="0"/>
          <w:numId w:val="203"/>
        </w:numPr>
      </w:pPr>
      <w:r>
        <w:t>Odprite stran »</w:t>
      </w:r>
      <w:r w:rsidRPr="00576C2C">
        <w:rPr>
          <w:b/>
        </w:rPr>
        <w:t>Vpogled v raziskavo</w:t>
      </w:r>
      <w:r>
        <w:t>«.</w:t>
      </w:r>
    </w:p>
    <w:p w14:paraId="444D7112" w14:textId="6A0959E3" w:rsidR="0012462C" w:rsidRDefault="0012462C" w:rsidP="001942C6">
      <w:pPr>
        <w:pStyle w:val="Odstavekseznama"/>
        <w:numPr>
          <w:ilvl w:val="0"/>
          <w:numId w:val="203"/>
        </w:numPr>
      </w:pPr>
      <w:r>
        <w:t>V sekciji »</w:t>
      </w:r>
      <w:r w:rsidRPr="00576C2C">
        <w:rPr>
          <w:b/>
        </w:rPr>
        <w:t xml:space="preserve">Poudarjena vsebina </w:t>
      </w:r>
      <w:r w:rsidR="00FE529C">
        <w:rPr>
          <w:b/>
        </w:rPr>
        <w:t xml:space="preserve">o </w:t>
      </w:r>
      <w:r w:rsidRPr="00576C2C">
        <w:rPr>
          <w:b/>
        </w:rPr>
        <w:t>raziskav</w:t>
      </w:r>
      <w:r w:rsidR="00FE529C">
        <w:rPr>
          <w:b/>
        </w:rPr>
        <w:t>i</w:t>
      </w:r>
      <w:r>
        <w:t>« razprite sklop »</w:t>
      </w:r>
      <w:r w:rsidRPr="00576C2C">
        <w:rPr>
          <w:b/>
        </w:rPr>
        <w:t>Aktualni roki za poročanje in oddajo arhiva raziskave</w:t>
      </w:r>
      <w:r>
        <w:t>«.</w:t>
      </w:r>
    </w:p>
    <w:p w14:paraId="69F79781" w14:textId="5D7BD68E" w:rsidR="0012462C" w:rsidRDefault="0012462C" w:rsidP="001942C6">
      <w:pPr>
        <w:pStyle w:val="Odstavekseznama"/>
        <w:numPr>
          <w:ilvl w:val="0"/>
          <w:numId w:val="203"/>
        </w:numPr>
      </w:pPr>
      <w:r>
        <w:t>Preverite datum »</w:t>
      </w:r>
      <w:r w:rsidRPr="00576C2C">
        <w:rPr>
          <w:b/>
        </w:rPr>
        <w:t xml:space="preserve">Končni datum oddaje </w:t>
      </w:r>
      <w:r w:rsidR="00576C2C">
        <w:rPr>
          <w:b/>
        </w:rPr>
        <w:t>končnega</w:t>
      </w:r>
      <w:r w:rsidRPr="00576C2C">
        <w:rPr>
          <w:b/>
        </w:rPr>
        <w:t xml:space="preserve"> poročila (v </w:t>
      </w:r>
      <w:r w:rsidR="00576C2C">
        <w:rPr>
          <w:b/>
        </w:rPr>
        <w:t>potrditev</w:t>
      </w:r>
      <w:r w:rsidRPr="00576C2C">
        <w:rPr>
          <w:b/>
        </w:rPr>
        <w:t>)</w:t>
      </w:r>
      <w:r>
        <w:t xml:space="preserve">«. </w:t>
      </w:r>
    </w:p>
    <w:p w14:paraId="5A7C1324" w14:textId="1FE58C33" w:rsidR="0012462C" w:rsidRPr="00770A6E" w:rsidRDefault="0012462C" w:rsidP="0012462C">
      <w:r w:rsidRPr="00770A6E">
        <w:rPr>
          <w:rStyle w:val="Poudarek"/>
        </w:rPr>
        <w:t>Pozor!</w:t>
      </w:r>
      <w:r>
        <w:t xml:space="preserve"> Če ste rok zamudili, je označen z rdečo </w:t>
      </w:r>
      <w:r w:rsidR="00AF20F5">
        <w:t>ikon</w:t>
      </w:r>
      <w:r>
        <w:t xml:space="preserve">o. </w:t>
      </w:r>
      <w:r w:rsidRPr="00684294">
        <w:t xml:space="preserve">Rok je prikazan, dokler ne oddate </w:t>
      </w:r>
      <w:r w:rsidR="00576C2C" w:rsidRPr="00684294">
        <w:t>končnega</w:t>
      </w:r>
      <w:r w:rsidRPr="00684294">
        <w:t xml:space="preserve"> poročila v p</w:t>
      </w:r>
      <w:r w:rsidR="00576C2C" w:rsidRPr="00684294">
        <w:t>otrditev.</w:t>
      </w:r>
    </w:p>
    <w:p w14:paraId="64F73FC4" w14:textId="3D3571C2" w:rsidR="0012462C" w:rsidRDefault="0012462C" w:rsidP="0012462C">
      <w:pPr>
        <w:pStyle w:val="Naslov5"/>
      </w:pPr>
      <w:bookmarkStart w:id="575" w:name="_Toc100040652"/>
      <w:r>
        <w:t xml:space="preserve">Kako oddam </w:t>
      </w:r>
      <w:r w:rsidR="00576C2C">
        <w:t>končno</w:t>
      </w:r>
      <w:r>
        <w:t xml:space="preserve"> poročilo v </w:t>
      </w:r>
      <w:r w:rsidR="00576C2C">
        <w:t>potrditev</w:t>
      </w:r>
      <w:r>
        <w:t>?</w:t>
      </w:r>
      <w:bookmarkEnd w:id="575"/>
    </w:p>
    <w:p w14:paraId="7C562D6C" w14:textId="1BB8BD2D" w:rsidR="0012462C" w:rsidRDefault="00576C2C" w:rsidP="0012462C">
      <w:r w:rsidRPr="00576C2C">
        <w:rPr>
          <w:noProof/>
        </w:rPr>
        <w:drawing>
          <wp:inline distT="0" distB="0" distL="0" distR="0" wp14:anchorId="02AE5DDE" wp14:editId="7A898C31">
            <wp:extent cx="1502483" cy="434051"/>
            <wp:effectExtent l="0" t="0" r="2540" b="4445"/>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520830" cy="439351"/>
                    </a:xfrm>
                    <a:prstGeom prst="rect">
                      <a:avLst/>
                    </a:prstGeom>
                  </pic:spPr>
                </pic:pic>
              </a:graphicData>
            </a:graphic>
          </wp:inline>
        </w:drawing>
      </w:r>
      <w:r w:rsidR="00E6759C" w:rsidRPr="00E6759C">
        <w:rPr>
          <w:noProof/>
        </w:rPr>
        <w:t xml:space="preserve"> </w:t>
      </w:r>
    </w:p>
    <w:p w14:paraId="111985AB" w14:textId="742930DD" w:rsidR="0012462C" w:rsidRDefault="0012462C" w:rsidP="001942C6">
      <w:pPr>
        <w:pStyle w:val="Odstavekseznama"/>
        <w:numPr>
          <w:ilvl w:val="0"/>
          <w:numId w:val="204"/>
        </w:numPr>
      </w:pPr>
      <w:r>
        <w:t>Odprite stran »</w:t>
      </w:r>
      <w:r w:rsidRPr="00CD0F51">
        <w:rPr>
          <w:b/>
        </w:rPr>
        <w:t xml:space="preserve">Vpogled v </w:t>
      </w:r>
      <w:r w:rsidR="00576C2C">
        <w:rPr>
          <w:b/>
        </w:rPr>
        <w:t>končno</w:t>
      </w:r>
      <w:r w:rsidRPr="00CD0F51">
        <w:rPr>
          <w:b/>
        </w:rPr>
        <w:t xml:space="preserve"> poročilo</w:t>
      </w:r>
      <w:r>
        <w:t>«.</w:t>
      </w:r>
    </w:p>
    <w:p w14:paraId="1B29A74C" w14:textId="68AB7225" w:rsidR="0012462C" w:rsidRDefault="0012462C" w:rsidP="001942C6">
      <w:pPr>
        <w:pStyle w:val="Odstavekseznama"/>
        <w:numPr>
          <w:ilvl w:val="0"/>
          <w:numId w:val="204"/>
        </w:numPr>
      </w:pPr>
      <w:r>
        <w:t>Kliknite na gumb »</w:t>
      </w:r>
      <w:r w:rsidR="00576C2C">
        <w:rPr>
          <w:b/>
        </w:rPr>
        <w:t>Oddaj končno poročilo v potrditev nadzorniku raziskave</w:t>
      </w:r>
      <w:r>
        <w:t>«.</w:t>
      </w:r>
    </w:p>
    <w:p w14:paraId="2803CE9A" w14:textId="77777777" w:rsidR="0012462C" w:rsidRDefault="0012462C" w:rsidP="001942C6">
      <w:pPr>
        <w:pStyle w:val="Odstavekseznama"/>
        <w:numPr>
          <w:ilvl w:val="0"/>
          <w:numId w:val="204"/>
        </w:numPr>
      </w:pPr>
      <w:r>
        <w:t>Če želite, vpišite komentar; komentar bo prikazan na časovnici.</w:t>
      </w:r>
    </w:p>
    <w:p w14:paraId="3519A211" w14:textId="77777777" w:rsidR="0012462C" w:rsidRDefault="0012462C" w:rsidP="001942C6">
      <w:pPr>
        <w:pStyle w:val="Odstavekseznama"/>
        <w:numPr>
          <w:ilvl w:val="0"/>
          <w:numId w:val="204"/>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430088BC" w14:textId="36644580" w:rsidR="0012462C" w:rsidRDefault="0012462C" w:rsidP="0012462C">
      <w:pPr>
        <w:pStyle w:val="Naslov4"/>
      </w:pPr>
      <w:bookmarkStart w:id="576" w:name="_Ref88140539"/>
      <w:bookmarkStart w:id="577" w:name="_Toc100040653"/>
      <w:r>
        <w:t xml:space="preserve">Dopolnitev </w:t>
      </w:r>
      <w:r w:rsidR="00DE7B9E">
        <w:t>končnega</w:t>
      </w:r>
      <w:r>
        <w:t xml:space="preserve"> poročila</w:t>
      </w:r>
      <w:bookmarkEnd w:id="576"/>
      <w:bookmarkEnd w:id="577"/>
    </w:p>
    <w:p w14:paraId="068A6BD1" w14:textId="6C8779E9" w:rsidR="0012462C" w:rsidRPr="001F7B1B" w:rsidRDefault="0012462C" w:rsidP="0012462C">
      <w:r>
        <w:t xml:space="preserve">Če izvajalec raziskave odda </w:t>
      </w:r>
      <w:r w:rsidR="00DE7B9E">
        <w:t>končno</w:t>
      </w:r>
      <w:r>
        <w:t xml:space="preserve"> poročilo v potrditev, nadzornik raziskave lahko zahteva dopolnitev.</w:t>
      </w:r>
    </w:p>
    <w:p w14:paraId="0756EA66" w14:textId="41D4DA9D" w:rsidR="0012462C" w:rsidRDefault="0012462C" w:rsidP="0012462C">
      <w:pPr>
        <w:pStyle w:val="Naslov5"/>
      </w:pPr>
      <w:bookmarkStart w:id="578" w:name="_Toc100040654"/>
      <w:r>
        <w:t xml:space="preserve">Kako najdem </w:t>
      </w:r>
      <w:r w:rsidR="00DE7B9E">
        <w:t>končna</w:t>
      </w:r>
      <w:r>
        <w:t xml:space="preserve"> poročila, za katera je potrebna dopolnitev?</w:t>
      </w:r>
      <w:bookmarkEnd w:id="578"/>
    </w:p>
    <w:p w14:paraId="2C6B0ABF" w14:textId="77777777" w:rsidR="0012462C" w:rsidRDefault="0012462C" w:rsidP="0012462C">
      <w:pPr>
        <w:pStyle w:val="Odstavekseznama"/>
        <w:ind w:left="0"/>
      </w:pPr>
      <w:r>
        <w:t>To vidite na domači plošči preko aktivnih zadev.</w:t>
      </w:r>
    </w:p>
    <w:p w14:paraId="21880400" w14:textId="77777777" w:rsidR="0012462C" w:rsidRDefault="0012462C" w:rsidP="0012462C">
      <w:pPr>
        <w:pStyle w:val="Naslov6"/>
      </w:pPr>
      <w:bookmarkStart w:id="579" w:name="_Toc100040655"/>
      <w:r>
        <w:t>Aktivne zadeve</w:t>
      </w:r>
      <w:bookmarkEnd w:id="579"/>
    </w:p>
    <w:p w14:paraId="7A0E39D4" w14:textId="77777777" w:rsidR="0012462C" w:rsidRDefault="0012462C" w:rsidP="001942C6">
      <w:pPr>
        <w:pStyle w:val="Odstavekseznama"/>
        <w:numPr>
          <w:ilvl w:val="0"/>
          <w:numId w:val="205"/>
        </w:numPr>
      </w:pPr>
      <w:r>
        <w:t>Odprite stran »</w:t>
      </w:r>
      <w:r w:rsidRPr="003021FB">
        <w:rPr>
          <w:b/>
        </w:rPr>
        <w:t>Domača plošča</w:t>
      </w:r>
      <w:r w:rsidRPr="002057EE">
        <w:t>«.</w:t>
      </w:r>
    </w:p>
    <w:p w14:paraId="7D7FF4F2" w14:textId="74F49FEF" w:rsidR="0012462C" w:rsidRDefault="0032085E" w:rsidP="001942C6">
      <w:pPr>
        <w:pStyle w:val="Odstavekseznama"/>
        <w:numPr>
          <w:ilvl w:val="0"/>
          <w:numId w:val="205"/>
        </w:numPr>
      </w:pPr>
      <w:r>
        <w:t xml:space="preserve">Za poročila brez recenzije: </w:t>
      </w:r>
      <w:r w:rsidR="0012462C">
        <w:t>V pregledu »</w:t>
      </w:r>
      <w:r w:rsidR="0012462C" w:rsidRPr="0032085E">
        <w:rPr>
          <w:b/>
        </w:rPr>
        <w:t>Aktivne zadeve«</w:t>
      </w:r>
      <w:r w:rsidR="0012462C">
        <w:t xml:space="preserve"> na zavihku »</w:t>
      </w:r>
      <w:r w:rsidR="0012462C" w:rsidRPr="0032085E">
        <w:rPr>
          <w:b/>
        </w:rPr>
        <w:t>Poročanje</w:t>
      </w:r>
      <w:r w:rsidR="0012462C" w:rsidRPr="002057EE">
        <w:t>«</w:t>
      </w:r>
      <w:r w:rsidR="0012462C">
        <w:t xml:space="preserve"> razprite sekcijo »</w:t>
      </w:r>
      <w:r w:rsidR="0012462C" w:rsidRPr="0032085E">
        <w:rPr>
          <w:b/>
        </w:rPr>
        <w:t xml:space="preserve">Oddaja </w:t>
      </w:r>
      <w:r w:rsidR="00DE7B9E" w:rsidRPr="0032085E">
        <w:rPr>
          <w:b/>
        </w:rPr>
        <w:t>končnega</w:t>
      </w:r>
      <w:r w:rsidR="0012462C" w:rsidRPr="0032085E">
        <w:rPr>
          <w:b/>
        </w:rPr>
        <w:t xml:space="preserve"> poročila</w:t>
      </w:r>
      <w:r w:rsidR="00DE7B9E" w:rsidRPr="0032085E">
        <w:rPr>
          <w:b/>
        </w:rPr>
        <w:t xml:space="preserve"> brez recenzije</w:t>
      </w:r>
      <w:r w:rsidR="0012462C" w:rsidRPr="002057EE">
        <w:t>«</w:t>
      </w:r>
      <w:r>
        <w:t xml:space="preserve">; </w:t>
      </w:r>
      <w:r w:rsidR="0012462C">
        <w:t>V stolpcu »</w:t>
      </w:r>
      <w:r w:rsidR="0012462C" w:rsidRPr="0032085E">
        <w:rPr>
          <w:b/>
        </w:rPr>
        <w:t>Priprava</w:t>
      </w:r>
      <w:r w:rsidR="0012462C">
        <w:t>« kliknite na kartico »</w:t>
      </w:r>
      <w:r w:rsidRPr="0032085E">
        <w:rPr>
          <w:b/>
        </w:rPr>
        <w:t>Končno</w:t>
      </w:r>
      <w:r w:rsidR="0012462C" w:rsidRPr="0032085E">
        <w:rPr>
          <w:b/>
        </w:rPr>
        <w:t xml:space="preserve"> poročilo je potrebno dopolniti in ponovno oddati v potrditev</w:t>
      </w:r>
      <w:r w:rsidR="0012462C">
        <w:t xml:space="preserve">«. </w:t>
      </w:r>
    </w:p>
    <w:p w14:paraId="67A89560" w14:textId="40FE258F" w:rsidR="0032085E" w:rsidRDefault="0032085E" w:rsidP="001942C6">
      <w:pPr>
        <w:pStyle w:val="Odstavekseznama"/>
        <w:numPr>
          <w:ilvl w:val="0"/>
          <w:numId w:val="205"/>
        </w:numPr>
      </w:pPr>
      <w:r>
        <w:t>Za poročila z recenzijo: V pregledu »</w:t>
      </w:r>
      <w:r w:rsidRPr="0032085E">
        <w:rPr>
          <w:b/>
        </w:rPr>
        <w:t>Aktivne zadeve«</w:t>
      </w:r>
      <w:r>
        <w:t xml:space="preserve"> na zavihku »</w:t>
      </w:r>
      <w:r w:rsidRPr="0032085E">
        <w:rPr>
          <w:b/>
        </w:rPr>
        <w:t>Poročanje</w:t>
      </w:r>
      <w:r w:rsidRPr="002057EE">
        <w:t>«</w:t>
      </w:r>
      <w:r>
        <w:t xml:space="preserve"> razprite sekcijo »</w:t>
      </w:r>
      <w:r w:rsidRPr="0032085E">
        <w:rPr>
          <w:b/>
        </w:rPr>
        <w:t>Oddaja končnega poročila z recenzijo</w:t>
      </w:r>
      <w:r w:rsidRPr="002057EE">
        <w:t>«</w:t>
      </w:r>
      <w:r>
        <w:t>; V stolpcu »</w:t>
      </w:r>
      <w:r w:rsidRPr="0032085E">
        <w:rPr>
          <w:b/>
        </w:rPr>
        <w:t>Priprava poročila</w:t>
      </w:r>
      <w:r>
        <w:t>« kliknite na kartico »</w:t>
      </w:r>
      <w:r w:rsidRPr="0032085E">
        <w:rPr>
          <w:b/>
        </w:rPr>
        <w:t>Končno poročilo je potrebno dopolniti</w:t>
      </w:r>
      <w:r>
        <w:t xml:space="preserve">«. </w:t>
      </w:r>
    </w:p>
    <w:p w14:paraId="30E4F288" w14:textId="2871A438" w:rsidR="0012462C" w:rsidRDefault="0012462C" w:rsidP="001942C6">
      <w:pPr>
        <w:pStyle w:val="Odstavekseznama"/>
        <w:numPr>
          <w:ilvl w:val="0"/>
          <w:numId w:val="205"/>
        </w:numPr>
      </w:pPr>
      <w:r>
        <w:t xml:space="preserve">Preusmerjeni boste na iskalnik raziskav, za katere je treba dopolniti in ponovno oddati </w:t>
      </w:r>
      <w:r w:rsidR="0032085E">
        <w:t>končno</w:t>
      </w:r>
      <w:r>
        <w:t xml:space="preserve"> poročilo.</w:t>
      </w:r>
    </w:p>
    <w:p w14:paraId="5A3926BE" w14:textId="77777777" w:rsidR="0012462C" w:rsidRDefault="0012462C" w:rsidP="001942C6">
      <w:pPr>
        <w:pStyle w:val="Odstavekseznama"/>
        <w:numPr>
          <w:ilvl w:val="0"/>
          <w:numId w:val="205"/>
        </w:numPr>
      </w:pPr>
      <w:r>
        <w:t>Kliknite na želeno raziskavo; preusmerjeni boste na stran »</w:t>
      </w:r>
      <w:r w:rsidRPr="00D10332">
        <w:rPr>
          <w:b/>
        </w:rPr>
        <w:t>Vpogled v raziskavo</w:t>
      </w:r>
      <w:r w:rsidRPr="002057EE">
        <w:t>«.</w:t>
      </w:r>
    </w:p>
    <w:p w14:paraId="5D9030F8" w14:textId="77777777" w:rsidR="0012462C" w:rsidRDefault="0012462C" w:rsidP="0012462C">
      <w:pPr>
        <w:pStyle w:val="Naslov5"/>
      </w:pPr>
      <w:bookmarkStart w:id="580" w:name="_Toc100040656"/>
      <w:r>
        <w:t>Kje najdem, zakaj je treba prvo poročilo dopolniti?</w:t>
      </w:r>
      <w:bookmarkEnd w:id="580"/>
    </w:p>
    <w:p w14:paraId="7FB39426" w14:textId="47B1D764" w:rsidR="0012462C" w:rsidRDefault="0012462C" w:rsidP="001942C6">
      <w:pPr>
        <w:pStyle w:val="Odstavekseznama"/>
        <w:numPr>
          <w:ilvl w:val="0"/>
          <w:numId w:val="240"/>
        </w:numPr>
      </w:pPr>
      <w:r>
        <w:t>Odprite stran »</w:t>
      </w:r>
      <w:r w:rsidRPr="002E3CF0">
        <w:rPr>
          <w:b/>
        </w:rPr>
        <w:t>Vpogled v raziskavo</w:t>
      </w:r>
      <w:r>
        <w:t>«, kliknite na zavihek »</w:t>
      </w:r>
      <w:r w:rsidR="0032085E">
        <w:rPr>
          <w:b/>
        </w:rPr>
        <w:t>Končno</w:t>
      </w:r>
      <w:r w:rsidRPr="002E3CF0">
        <w:rPr>
          <w:b/>
        </w:rPr>
        <w:t xml:space="preserve"> poročilo</w:t>
      </w:r>
      <w:r>
        <w:t>«.</w:t>
      </w:r>
    </w:p>
    <w:p w14:paraId="274771E3" w14:textId="24D85EF9" w:rsidR="0012462C" w:rsidRPr="002E3CF0" w:rsidRDefault="0012462C" w:rsidP="001942C6">
      <w:pPr>
        <w:pStyle w:val="Odstavekseznama"/>
        <w:numPr>
          <w:ilvl w:val="0"/>
          <w:numId w:val="240"/>
        </w:numPr>
      </w:pPr>
      <w:r>
        <w:t>V sekciji »</w:t>
      </w:r>
      <w:r w:rsidRPr="002E3CF0">
        <w:rPr>
          <w:b/>
        </w:rPr>
        <w:t xml:space="preserve">Potrditev / zavrnitev </w:t>
      </w:r>
      <w:r w:rsidR="0032085E">
        <w:rPr>
          <w:b/>
        </w:rPr>
        <w:t xml:space="preserve">končnega </w:t>
      </w:r>
      <w:r w:rsidRPr="002E3CF0">
        <w:rPr>
          <w:b/>
        </w:rPr>
        <w:t>poročila</w:t>
      </w:r>
      <w:r>
        <w:t>« poglejte obrazložitev.</w:t>
      </w:r>
    </w:p>
    <w:p w14:paraId="7AE8E382" w14:textId="77777777" w:rsidR="0012462C" w:rsidRDefault="0012462C" w:rsidP="0012462C">
      <w:pPr>
        <w:pStyle w:val="Naslov5"/>
      </w:pPr>
      <w:bookmarkStart w:id="581" w:name="_Toc100040657"/>
      <w:r>
        <w:lastRenderedPageBreak/>
        <w:t>Kje najdem, do kdaj je treba oddati prvo poročilo v potrditev?</w:t>
      </w:r>
      <w:bookmarkEnd w:id="581"/>
    </w:p>
    <w:p w14:paraId="536CEE75" w14:textId="77777777" w:rsidR="0012462C" w:rsidRDefault="0012462C" w:rsidP="001942C6">
      <w:pPr>
        <w:pStyle w:val="Odstavekseznama"/>
        <w:numPr>
          <w:ilvl w:val="0"/>
          <w:numId w:val="241"/>
        </w:numPr>
      </w:pPr>
      <w:r>
        <w:t>Odprite stran »</w:t>
      </w:r>
      <w:r w:rsidRPr="00CD0F51">
        <w:rPr>
          <w:b/>
        </w:rPr>
        <w:t xml:space="preserve">Vpogled v </w:t>
      </w:r>
      <w:r>
        <w:rPr>
          <w:b/>
        </w:rPr>
        <w:t>raziskavo</w:t>
      </w:r>
      <w:r>
        <w:t>«.</w:t>
      </w:r>
    </w:p>
    <w:p w14:paraId="1504DEA4" w14:textId="03CCA682" w:rsidR="0012462C" w:rsidRDefault="0012462C" w:rsidP="001942C6">
      <w:pPr>
        <w:pStyle w:val="Odstavekseznama"/>
        <w:numPr>
          <w:ilvl w:val="0"/>
          <w:numId w:val="241"/>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76DDEEC6" w14:textId="7236CC92" w:rsidR="0012462C" w:rsidRDefault="0012462C" w:rsidP="001942C6">
      <w:pPr>
        <w:pStyle w:val="Odstavekseznama"/>
        <w:numPr>
          <w:ilvl w:val="0"/>
          <w:numId w:val="241"/>
        </w:numPr>
      </w:pPr>
      <w:r>
        <w:t>Preverite datum »</w:t>
      </w:r>
      <w:r w:rsidRPr="00631778">
        <w:rPr>
          <w:b/>
        </w:rPr>
        <w:t xml:space="preserve">Rok oddaje </w:t>
      </w:r>
      <w:r w:rsidR="0032085E">
        <w:rPr>
          <w:b/>
        </w:rPr>
        <w:t>končnega</w:t>
      </w:r>
      <w:r w:rsidRPr="00631778">
        <w:rPr>
          <w:b/>
        </w:rPr>
        <w:t xml:space="preserve"> poročila v potrditev</w:t>
      </w:r>
      <w:r w:rsidRPr="00631778">
        <w:t>«</w:t>
      </w:r>
      <w:r>
        <w:rPr>
          <w:b/>
        </w:rPr>
        <w:t xml:space="preserve"> </w:t>
      </w:r>
      <w:r>
        <w:t xml:space="preserve">če ste rok zamudili, je označen z rdečo </w:t>
      </w:r>
      <w:r w:rsidR="00AF20F5">
        <w:t>ikon</w:t>
      </w:r>
      <w:r>
        <w:t>o.</w:t>
      </w:r>
    </w:p>
    <w:p w14:paraId="3B1E20C9" w14:textId="77490208" w:rsidR="0012462C" w:rsidRDefault="0012462C" w:rsidP="0012462C">
      <w:r w:rsidRPr="00770A6E">
        <w:rPr>
          <w:rStyle w:val="Poudarek"/>
        </w:rPr>
        <w:t>Pozor!</w:t>
      </w:r>
      <w:r>
        <w:t xml:space="preserve"> Če ste rok zamudili, je označen z rdečo </w:t>
      </w:r>
      <w:r w:rsidR="00AF20F5">
        <w:t>ikon</w:t>
      </w:r>
      <w:r>
        <w:t xml:space="preserve">o. Rok je prikazan, dokler ne oddate </w:t>
      </w:r>
      <w:r w:rsidR="008569FF">
        <w:t>končnega</w:t>
      </w:r>
      <w:r>
        <w:t xml:space="preserve"> poročila </w:t>
      </w:r>
      <w:r w:rsidR="008569FF">
        <w:t xml:space="preserve">v </w:t>
      </w:r>
      <w:r>
        <w:t>potrditev.</w:t>
      </w:r>
    </w:p>
    <w:p w14:paraId="0DDC866E" w14:textId="6BB1E9EE" w:rsidR="0012462C" w:rsidRDefault="0012462C" w:rsidP="0012462C">
      <w:pPr>
        <w:pStyle w:val="Naslov5"/>
      </w:pPr>
      <w:bookmarkStart w:id="582" w:name="_Toc100040658"/>
      <w:r>
        <w:t xml:space="preserve">Kako dopolnim </w:t>
      </w:r>
      <w:r w:rsidR="008569FF">
        <w:t>končno</w:t>
      </w:r>
      <w:r>
        <w:t xml:space="preserve"> poročilo?</w:t>
      </w:r>
      <w:bookmarkEnd w:id="582"/>
    </w:p>
    <w:p w14:paraId="601DE168" w14:textId="0B36EBCF" w:rsidR="0012462C" w:rsidRPr="000B0398" w:rsidRDefault="0012462C" w:rsidP="0012462C">
      <w:r>
        <w:t xml:space="preserve">Ponovite postopek priprave in oddaje </w:t>
      </w:r>
      <w:r w:rsidR="008569FF">
        <w:t>končnega</w:t>
      </w:r>
      <w:r>
        <w:t xml:space="preserve"> poročila.</w:t>
      </w:r>
    </w:p>
    <w:p w14:paraId="30AC615F" w14:textId="2ECB93E7" w:rsidR="00684294" w:rsidRDefault="00684294" w:rsidP="00684294">
      <w:pPr>
        <w:pStyle w:val="Naslov4"/>
      </w:pPr>
      <w:bookmarkStart w:id="583" w:name="_Ref88140817"/>
      <w:bookmarkStart w:id="584" w:name="_Toc100040659"/>
      <w:bookmarkStart w:id="585" w:name="_Ref87896505"/>
      <w:r>
        <w:t>Odločitev nadzornika raziskave glede končnega poročila</w:t>
      </w:r>
      <w:bookmarkEnd w:id="583"/>
      <w:bookmarkEnd w:id="584"/>
    </w:p>
    <w:p w14:paraId="6020438A" w14:textId="459D9A73" w:rsidR="00684294" w:rsidRDefault="00684294" w:rsidP="00684294">
      <w:r>
        <w:t>Končno poročilo se lahko:</w:t>
      </w:r>
    </w:p>
    <w:p w14:paraId="3ADC299C" w14:textId="553B6861" w:rsidR="00684294" w:rsidRDefault="00684294" w:rsidP="001942C6">
      <w:pPr>
        <w:pStyle w:val="Odstavekseznama"/>
        <w:numPr>
          <w:ilvl w:val="0"/>
          <w:numId w:val="181"/>
        </w:numPr>
      </w:pPr>
      <w:r>
        <w:t>potrdi ali</w:t>
      </w:r>
    </w:p>
    <w:p w14:paraId="2B351193" w14:textId="77777777" w:rsidR="00684294" w:rsidRPr="00F442DA" w:rsidRDefault="00684294" w:rsidP="001942C6">
      <w:pPr>
        <w:pStyle w:val="Odstavekseznama"/>
        <w:numPr>
          <w:ilvl w:val="0"/>
          <w:numId w:val="181"/>
        </w:numPr>
      </w:pPr>
      <w:r>
        <w:t>zahteva dopolnitev.</w:t>
      </w:r>
    </w:p>
    <w:p w14:paraId="2DF00E51" w14:textId="70F88133" w:rsidR="00684294" w:rsidRDefault="00684294" w:rsidP="00684294">
      <w:pPr>
        <w:pStyle w:val="Naslov5"/>
      </w:pPr>
      <w:bookmarkStart w:id="586" w:name="_Toc100040660"/>
      <w:r>
        <w:t>Kdo lahko odda odločitev glede končnega poročila in kdaj?</w:t>
      </w:r>
      <w:bookmarkEnd w:id="586"/>
    </w:p>
    <w:p w14:paraId="6D621210" w14:textId="77777777" w:rsidR="00684294" w:rsidRDefault="00684294" w:rsidP="00684294">
      <w:r>
        <w:t>Akcija je na voljo:</w:t>
      </w:r>
    </w:p>
    <w:p w14:paraId="665BEB71" w14:textId="77777777" w:rsidR="00684294" w:rsidRDefault="00684294" w:rsidP="001942C6">
      <w:pPr>
        <w:pStyle w:val="Odstavekseznama"/>
        <w:numPr>
          <w:ilvl w:val="0"/>
          <w:numId w:val="180"/>
        </w:numPr>
      </w:pPr>
      <w:r>
        <w:t xml:space="preserve">če ste </w:t>
      </w:r>
      <w:r w:rsidRPr="00F442DA">
        <w:rPr>
          <w:b/>
        </w:rPr>
        <w:t>nadzornik raziskave</w:t>
      </w:r>
      <w:r>
        <w:t xml:space="preserve"> in</w:t>
      </w:r>
    </w:p>
    <w:p w14:paraId="65ECEAEC" w14:textId="77777777" w:rsidR="00684294" w:rsidRDefault="00684294" w:rsidP="001942C6">
      <w:pPr>
        <w:pStyle w:val="Odstavekseznama"/>
        <w:numPr>
          <w:ilvl w:val="0"/>
          <w:numId w:val="180"/>
        </w:numPr>
      </w:pPr>
      <w:r>
        <w:t xml:space="preserve">če je status raziskave </w:t>
      </w:r>
    </w:p>
    <w:p w14:paraId="2E705635" w14:textId="77777777" w:rsidR="00684294" w:rsidRDefault="00684294" w:rsidP="001942C6">
      <w:pPr>
        <w:pStyle w:val="Odstavekseznama"/>
        <w:numPr>
          <w:ilvl w:val="1"/>
          <w:numId w:val="180"/>
        </w:numPr>
      </w:pPr>
      <w:r>
        <w:t>»</w:t>
      </w:r>
      <w:r>
        <w:rPr>
          <w:b/>
        </w:rPr>
        <w:t>Končno poročilo brez recenzije</w:t>
      </w:r>
      <w:r w:rsidRPr="00F442DA">
        <w:rPr>
          <w:b/>
        </w:rPr>
        <w:t xml:space="preserve"> (oddano v potrditev)</w:t>
      </w:r>
      <w:r>
        <w:t>« ali</w:t>
      </w:r>
    </w:p>
    <w:p w14:paraId="6F644329" w14:textId="55F09254" w:rsidR="00684294" w:rsidRDefault="00684294" w:rsidP="001942C6">
      <w:pPr>
        <w:pStyle w:val="Odstavekseznama"/>
        <w:numPr>
          <w:ilvl w:val="1"/>
          <w:numId w:val="180"/>
        </w:numPr>
      </w:pPr>
      <w:r>
        <w:t>»</w:t>
      </w:r>
      <w:r>
        <w:rPr>
          <w:b/>
        </w:rPr>
        <w:t>Končno poročilo z recenzijo</w:t>
      </w:r>
      <w:r w:rsidRPr="00F442DA">
        <w:rPr>
          <w:b/>
        </w:rPr>
        <w:t xml:space="preserve"> (oddano v potrditev)</w:t>
      </w:r>
      <w:r>
        <w:t>«.</w:t>
      </w:r>
    </w:p>
    <w:p w14:paraId="7471786C" w14:textId="209407B4" w:rsidR="00684294" w:rsidRDefault="00684294" w:rsidP="00684294">
      <w:pPr>
        <w:pStyle w:val="Naslov5"/>
      </w:pPr>
      <w:bookmarkStart w:id="587" w:name="_Toc100040661"/>
      <w:r>
        <w:t>Kako najdem končna poročila oddana v potrditev?</w:t>
      </w:r>
      <w:bookmarkEnd w:id="587"/>
    </w:p>
    <w:p w14:paraId="4025C33E" w14:textId="77777777" w:rsidR="00684294" w:rsidRDefault="00684294" w:rsidP="00684294">
      <w:pPr>
        <w:pStyle w:val="Odstavekseznama"/>
        <w:ind w:left="0"/>
      </w:pPr>
      <w:r>
        <w:t>To vidite na domači plošči na dva načina: preko aktivnih zadev in preko obvestil.</w:t>
      </w:r>
    </w:p>
    <w:p w14:paraId="03BFECAE" w14:textId="77777777" w:rsidR="00684294" w:rsidRDefault="00684294" w:rsidP="00684294">
      <w:pPr>
        <w:pStyle w:val="Naslov6"/>
      </w:pPr>
      <w:bookmarkStart w:id="588" w:name="_Toc100040662"/>
      <w:r>
        <w:t>Aktivne zadeve</w:t>
      </w:r>
      <w:bookmarkEnd w:id="588"/>
    </w:p>
    <w:p w14:paraId="74E789CD" w14:textId="77777777" w:rsidR="00684294" w:rsidRDefault="00684294" w:rsidP="001942C6">
      <w:pPr>
        <w:pStyle w:val="Odstavekseznama"/>
        <w:numPr>
          <w:ilvl w:val="0"/>
          <w:numId w:val="206"/>
        </w:numPr>
      </w:pPr>
      <w:r>
        <w:t>Odprite stran »</w:t>
      </w:r>
      <w:r w:rsidRPr="003021FB">
        <w:rPr>
          <w:b/>
        </w:rPr>
        <w:t>Domača plošča</w:t>
      </w:r>
      <w:r w:rsidRPr="002057EE">
        <w:t>«.</w:t>
      </w:r>
    </w:p>
    <w:p w14:paraId="719E7F52" w14:textId="3869B879" w:rsidR="00684294" w:rsidRDefault="00684294" w:rsidP="001942C6">
      <w:pPr>
        <w:pStyle w:val="Odstavekseznama"/>
        <w:numPr>
          <w:ilvl w:val="0"/>
          <w:numId w:val="206"/>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brez recenzije</w:t>
      </w:r>
      <w:r w:rsidRPr="002057EE">
        <w:t>«</w:t>
      </w:r>
      <w:r>
        <w:t xml:space="preserve"> ali »</w:t>
      </w:r>
      <w:r>
        <w:rPr>
          <w:b/>
        </w:rPr>
        <w:t>Oddaja končnega poročila z recenzijo</w:t>
      </w:r>
      <w:r>
        <w:t>«</w:t>
      </w:r>
      <w:r w:rsidRPr="002057EE">
        <w:t>.</w:t>
      </w:r>
    </w:p>
    <w:p w14:paraId="688764BF" w14:textId="2947C25A" w:rsidR="00684294" w:rsidRDefault="00684294" w:rsidP="001942C6">
      <w:pPr>
        <w:pStyle w:val="Odstavekseznama"/>
        <w:numPr>
          <w:ilvl w:val="0"/>
          <w:numId w:val="206"/>
        </w:numPr>
      </w:pPr>
      <w:r>
        <w:t>Kliknite na kartico »</w:t>
      </w:r>
      <w:r>
        <w:rPr>
          <w:b/>
        </w:rPr>
        <w:t>Končno poročilo oddano v potrditev</w:t>
      </w:r>
      <w:r>
        <w:t>«; preusmerjeni boste na iskalnik raziskav, za katere je končno poročilo oddano v pregled.</w:t>
      </w:r>
    </w:p>
    <w:p w14:paraId="2D30EC3F" w14:textId="77777777" w:rsidR="00684294" w:rsidRDefault="00684294" w:rsidP="001942C6">
      <w:pPr>
        <w:pStyle w:val="Odstavekseznama"/>
        <w:numPr>
          <w:ilvl w:val="0"/>
          <w:numId w:val="206"/>
        </w:numPr>
      </w:pPr>
      <w:r>
        <w:t>Kliknite na želeno raziskavo; preusmerjeni boste na stran »</w:t>
      </w:r>
      <w:r w:rsidRPr="00D10332">
        <w:rPr>
          <w:b/>
        </w:rPr>
        <w:t>Vpogled v raziskavo</w:t>
      </w:r>
      <w:r w:rsidRPr="002057EE">
        <w:t>«.</w:t>
      </w:r>
    </w:p>
    <w:p w14:paraId="48E40633" w14:textId="08207079" w:rsidR="00684294" w:rsidRDefault="00684294" w:rsidP="001942C6">
      <w:pPr>
        <w:pStyle w:val="Odstavekseznama"/>
        <w:numPr>
          <w:ilvl w:val="0"/>
          <w:numId w:val="206"/>
        </w:numPr>
      </w:pPr>
      <w:r>
        <w:t>Kliknite na gumb »</w:t>
      </w:r>
      <w:r>
        <w:rPr>
          <w:b/>
        </w:rPr>
        <w:t>Poglej končno</w:t>
      </w:r>
      <w:r w:rsidRPr="00D10332">
        <w:rPr>
          <w:b/>
        </w:rPr>
        <w:t xml:space="preserve"> poročilo</w:t>
      </w:r>
      <w:r>
        <w:t>«; preusmerjeni boste na stran »</w:t>
      </w:r>
      <w:r w:rsidRPr="00D10332">
        <w:rPr>
          <w:b/>
        </w:rPr>
        <w:t xml:space="preserve">Vpogled v </w:t>
      </w:r>
      <w:r>
        <w:rPr>
          <w:b/>
        </w:rPr>
        <w:t>končno</w:t>
      </w:r>
      <w:r w:rsidRPr="00D10332">
        <w:rPr>
          <w:b/>
        </w:rPr>
        <w:t xml:space="preserve"> poročilo</w:t>
      </w:r>
      <w:r>
        <w:t>«.</w:t>
      </w:r>
    </w:p>
    <w:p w14:paraId="6ECEC025" w14:textId="77777777" w:rsidR="00684294" w:rsidRDefault="00684294" w:rsidP="00684294">
      <w:pPr>
        <w:pStyle w:val="Naslov6"/>
      </w:pPr>
      <w:bookmarkStart w:id="589" w:name="_Toc100040663"/>
      <w:r>
        <w:t>Obvestila</w:t>
      </w:r>
      <w:bookmarkEnd w:id="589"/>
    </w:p>
    <w:p w14:paraId="0CAE41AF" w14:textId="4BF3A2A5" w:rsidR="00684294" w:rsidRPr="00DD4ABC" w:rsidRDefault="00684294" w:rsidP="00684294">
      <w:r>
        <w:t>Ko izvajalec raziskave odda končno poročilo v potrditev, nosilec zadeve in nadzornik raziskave dobita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141A7BF7" w14:textId="46D9CABB" w:rsidR="00684294" w:rsidRDefault="00684294" w:rsidP="00684294">
      <w:pPr>
        <w:pStyle w:val="Naslov5"/>
      </w:pPr>
      <w:bookmarkStart w:id="590" w:name="_Toc100040664"/>
      <w:r>
        <w:t>Kako potrdim končno poročilo?</w:t>
      </w:r>
      <w:bookmarkEnd w:id="590"/>
    </w:p>
    <w:p w14:paraId="57127EB5" w14:textId="619A20C1" w:rsidR="00684294" w:rsidRDefault="00684294" w:rsidP="00684294">
      <w:r w:rsidRPr="00684294">
        <w:rPr>
          <w:noProof/>
        </w:rPr>
        <w:drawing>
          <wp:inline distT="0" distB="0" distL="0" distR="0" wp14:anchorId="70E76E7E" wp14:editId="0FF0E471">
            <wp:extent cx="1799863" cy="264686"/>
            <wp:effectExtent l="0" t="0" r="0" b="254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817428" cy="267269"/>
                    </a:xfrm>
                    <a:prstGeom prst="rect">
                      <a:avLst/>
                    </a:prstGeom>
                  </pic:spPr>
                </pic:pic>
              </a:graphicData>
            </a:graphic>
          </wp:inline>
        </w:drawing>
      </w:r>
    </w:p>
    <w:p w14:paraId="7B93C6A2" w14:textId="592534A8" w:rsidR="00684294" w:rsidRDefault="00684294" w:rsidP="001942C6">
      <w:pPr>
        <w:pStyle w:val="Odstavekseznama"/>
        <w:numPr>
          <w:ilvl w:val="0"/>
          <w:numId w:val="207"/>
        </w:numPr>
      </w:pPr>
      <w:r>
        <w:t>Odprite stran »</w:t>
      </w:r>
      <w:r w:rsidRPr="004C36C1">
        <w:rPr>
          <w:b/>
        </w:rPr>
        <w:t xml:space="preserve">Vpogled v </w:t>
      </w:r>
      <w:r>
        <w:rPr>
          <w:b/>
        </w:rPr>
        <w:t>končno</w:t>
      </w:r>
      <w:r w:rsidRPr="004C36C1">
        <w:rPr>
          <w:b/>
        </w:rPr>
        <w:t xml:space="preserve"> poročilo</w:t>
      </w:r>
      <w:r>
        <w:t>«.</w:t>
      </w:r>
    </w:p>
    <w:p w14:paraId="6F382FBB" w14:textId="7B0442BC" w:rsidR="00684294" w:rsidRDefault="00684294" w:rsidP="001942C6">
      <w:pPr>
        <w:pStyle w:val="Odstavekseznama"/>
        <w:numPr>
          <w:ilvl w:val="0"/>
          <w:numId w:val="207"/>
        </w:numPr>
      </w:pPr>
      <w:r>
        <w:lastRenderedPageBreak/>
        <w:t>Kliknite gumb »</w:t>
      </w:r>
      <w:r>
        <w:rPr>
          <w:b/>
        </w:rPr>
        <w:t>Končno</w:t>
      </w:r>
      <w:r w:rsidRPr="004C36C1">
        <w:rPr>
          <w:b/>
        </w:rPr>
        <w:t xml:space="preserve"> poročilo se potrdi</w:t>
      </w:r>
      <w:r>
        <w:t>«.</w:t>
      </w:r>
    </w:p>
    <w:p w14:paraId="598C14F0" w14:textId="77777777" w:rsidR="00684294" w:rsidRDefault="00684294" w:rsidP="001942C6">
      <w:pPr>
        <w:pStyle w:val="Odstavekseznama"/>
        <w:numPr>
          <w:ilvl w:val="0"/>
          <w:numId w:val="207"/>
        </w:numPr>
      </w:pPr>
      <w:r>
        <w:t>Preusmerjeni boste na stran za elektronski podpis; kliknite na gumb »</w:t>
      </w:r>
      <w:r w:rsidRPr="004C36C1">
        <w:rPr>
          <w:b/>
        </w:rPr>
        <w:t>Nadaljuj</w:t>
      </w:r>
      <w:r w:rsidRPr="002057EE">
        <w:t>«</w:t>
      </w:r>
      <w:r>
        <w:t xml:space="preserve"> oz. »</w:t>
      </w:r>
      <w:r w:rsidRPr="004C36C1">
        <w:rPr>
          <w:b/>
        </w:rPr>
        <w:t>Prekliči</w:t>
      </w:r>
      <w:r w:rsidRPr="002057EE">
        <w:t>«,</w:t>
      </w:r>
      <w:r>
        <w:t xml:space="preserve"> če želite prekiniti akcijo.</w:t>
      </w:r>
    </w:p>
    <w:p w14:paraId="6E0C2CB4" w14:textId="32DBCA0F" w:rsidR="00684294" w:rsidRDefault="00684294" w:rsidP="001942C6">
      <w:pPr>
        <w:pStyle w:val="Odstavekseznama"/>
        <w:numPr>
          <w:ilvl w:val="0"/>
          <w:numId w:val="207"/>
        </w:numPr>
      </w:pPr>
      <w:r>
        <w:t>Podpišite končno poročilo.</w:t>
      </w:r>
    </w:p>
    <w:p w14:paraId="641BD659" w14:textId="3D367686" w:rsidR="00684294" w:rsidRDefault="00684294" w:rsidP="001942C6">
      <w:pPr>
        <w:pStyle w:val="Odstavekseznama"/>
        <w:numPr>
          <w:ilvl w:val="0"/>
          <w:numId w:val="207"/>
        </w:numPr>
      </w:pPr>
      <w:r>
        <w:t>Po podpisu boste preusmerjeni na obrazec za zaključek potrditve končnega poročila.</w:t>
      </w:r>
    </w:p>
    <w:p w14:paraId="1AFAEFF9" w14:textId="618380C1" w:rsidR="00684294" w:rsidRDefault="00684294" w:rsidP="001942C6">
      <w:pPr>
        <w:pStyle w:val="Odstavekseznama"/>
        <w:numPr>
          <w:ilvl w:val="0"/>
          <w:numId w:val="207"/>
        </w:numPr>
      </w:pPr>
      <w:r>
        <w:t>Če želite, vpišite komentar; komentar bo prikazan kot obrazložitev v sklopu »</w:t>
      </w:r>
      <w:r w:rsidRPr="004C36C1">
        <w:rPr>
          <w:b/>
        </w:rPr>
        <w:t xml:space="preserve">Potrditev / zavrnitev </w:t>
      </w:r>
      <w:r>
        <w:rPr>
          <w:b/>
        </w:rPr>
        <w:t>končnega</w:t>
      </w:r>
      <w:r w:rsidRPr="004C36C1">
        <w:rPr>
          <w:b/>
        </w:rPr>
        <w:t xml:space="preserve"> poročila</w:t>
      </w:r>
      <w:r>
        <w:t>«, ki je na strani »</w:t>
      </w:r>
      <w:r w:rsidRPr="004C36C1">
        <w:rPr>
          <w:b/>
        </w:rPr>
        <w:t>Vpogled v raziskavo</w:t>
      </w:r>
      <w:r>
        <w:t>« na zavihku »</w:t>
      </w:r>
      <w:r>
        <w:rPr>
          <w:b/>
        </w:rPr>
        <w:t>Končno</w:t>
      </w:r>
      <w:r w:rsidRPr="004C36C1">
        <w:rPr>
          <w:b/>
        </w:rPr>
        <w:t xml:space="preserve"> poročilo</w:t>
      </w:r>
      <w:r>
        <w:t xml:space="preserve">«. </w:t>
      </w:r>
    </w:p>
    <w:p w14:paraId="27D4DC8E" w14:textId="77777777" w:rsidR="00684294" w:rsidRDefault="00684294" w:rsidP="001942C6">
      <w:pPr>
        <w:pStyle w:val="Odstavekseznama"/>
        <w:numPr>
          <w:ilvl w:val="0"/>
          <w:numId w:val="207"/>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B7D813F" w14:textId="4C38BDB6" w:rsidR="00684294" w:rsidRDefault="00684294" w:rsidP="001942C6">
      <w:pPr>
        <w:pStyle w:val="Odstavekseznama"/>
        <w:numPr>
          <w:ilvl w:val="0"/>
          <w:numId w:val="207"/>
        </w:numPr>
      </w:pPr>
      <w:r>
        <w:t>Po uspešno izvedeni akciji se bo status raziskave spremenil v »</w:t>
      </w:r>
      <w:r>
        <w:rPr>
          <w:b/>
        </w:rPr>
        <w:t>Končno</w:t>
      </w:r>
      <w:r w:rsidRPr="004C36C1">
        <w:rPr>
          <w:b/>
        </w:rPr>
        <w:t xml:space="preserve"> poročilo potrjeno</w:t>
      </w:r>
      <w:r>
        <w:t>« samo, če ste edini nadzornik raziskave. V nasprotnem primeru se bo status raziskave spremenil šele, ko vsi nadzorniki podajo odločitev.</w:t>
      </w:r>
    </w:p>
    <w:p w14:paraId="1448F856" w14:textId="217ECBFC" w:rsidR="00684294" w:rsidRDefault="00684294" w:rsidP="00684294">
      <w:pPr>
        <w:pStyle w:val="Naslov5"/>
      </w:pPr>
      <w:bookmarkStart w:id="591" w:name="_Toc100040665"/>
      <w:r>
        <w:t>Kako zahtevam dopolnitev končnega poročila?</w:t>
      </w:r>
      <w:bookmarkEnd w:id="591"/>
    </w:p>
    <w:p w14:paraId="4E6BBD1B" w14:textId="034ED467" w:rsidR="00684294" w:rsidRDefault="00684294" w:rsidP="00684294">
      <w:r w:rsidRPr="00684294">
        <w:rPr>
          <w:noProof/>
        </w:rPr>
        <w:drawing>
          <wp:inline distT="0" distB="0" distL="0" distR="0" wp14:anchorId="0237215A" wp14:editId="5601803A">
            <wp:extent cx="1620456" cy="360758"/>
            <wp:effectExtent l="0" t="0" r="0" b="127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637174" cy="364480"/>
                    </a:xfrm>
                    <a:prstGeom prst="rect">
                      <a:avLst/>
                    </a:prstGeom>
                  </pic:spPr>
                </pic:pic>
              </a:graphicData>
            </a:graphic>
          </wp:inline>
        </w:drawing>
      </w:r>
    </w:p>
    <w:p w14:paraId="164281B0" w14:textId="38803F99" w:rsidR="00684294" w:rsidRDefault="00684294" w:rsidP="001942C6">
      <w:pPr>
        <w:pStyle w:val="Odstavekseznama"/>
        <w:numPr>
          <w:ilvl w:val="0"/>
          <w:numId w:val="208"/>
        </w:numPr>
      </w:pPr>
      <w:r>
        <w:t>Odprite stran »</w:t>
      </w:r>
      <w:r w:rsidRPr="00F442DA">
        <w:rPr>
          <w:b/>
        </w:rPr>
        <w:t xml:space="preserve">Vpogled v </w:t>
      </w:r>
      <w:r>
        <w:rPr>
          <w:b/>
        </w:rPr>
        <w:t>končno</w:t>
      </w:r>
      <w:r w:rsidRPr="00F442DA">
        <w:rPr>
          <w:b/>
        </w:rPr>
        <w:t xml:space="preserve"> poročilo</w:t>
      </w:r>
      <w:r>
        <w:t>«.</w:t>
      </w:r>
    </w:p>
    <w:p w14:paraId="1075FE5A" w14:textId="613FB2D1" w:rsidR="00684294" w:rsidRDefault="00684294" w:rsidP="001942C6">
      <w:pPr>
        <w:pStyle w:val="Odstavekseznama"/>
        <w:numPr>
          <w:ilvl w:val="0"/>
          <w:numId w:val="208"/>
        </w:numPr>
      </w:pPr>
      <w:r>
        <w:t>Kliknite gumb »</w:t>
      </w:r>
      <w:r>
        <w:rPr>
          <w:b/>
        </w:rPr>
        <w:t>Potrebna dopolnitev končnega poročila</w:t>
      </w:r>
      <w:r>
        <w:t>«.</w:t>
      </w:r>
    </w:p>
    <w:p w14:paraId="19AB8C21" w14:textId="57B0F8F5" w:rsidR="00684294" w:rsidRDefault="00684294" w:rsidP="001942C6">
      <w:pPr>
        <w:pStyle w:val="Odstavekseznama"/>
        <w:numPr>
          <w:ilvl w:val="0"/>
          <w:numId w:val="208"/>
        </w:numPr>
      </w:pPr>
      <w:r>
        <w:t>Obvezno vpišite komentar; komentar bo prikazan kot obrazložitev v sklopu »</w:t>
      </w:r>
      <w:r w:rsidRPr="004C36C1">
        <w:rPr>
          <w:b/>
        </w:rPr>
        <w:t xml:space="preserve">Potrditev / zavrnitev </w:t>
      </w:r>
      <w:r>
        <w:rPr>
          <w:b/>
        </w:rPr>
        <w:t>končnega</w:t>
      </w:r>
      <w:r w:rsidRPr="004C36C1">
        <w:rPr>
          <w:b/>
        </w:rPr>
        <w:t xml:space="preserve"> poročila</w:t>
      </w:r>
      <w:r>
        <w:t>«, ki je na strani »</w:t>
      </w:r>
      <w:r w:rsidRPr="004C36C1">
        <w:rPr>
          <w:b/>
        </w:rPr>
        <w:t>Vpogled v raziskavo</w:t>
      </w:r>
      <w:r>
        <w:t>« na zavihku »</w:t>
      </w:r>
      <w:r>
        <w:rPr>
          <w:b/>
        </w:rPr>
        <w:t>Končno</w:t>
      </w:r>
      <w:r w:rsidRPr="004C36C1">
        <w:rPr>
          <w:b/>
        </w:rPr>
        <w:t xml:space="preserve"> poročilo</w:t>
      </w:r>
      <w:r>
        <w:t xml:space="preserve">«. </w:t>
      </w:r>
    </w:p>
    <w:p w14:paraId="652B81C3" w14:textId="77777777" w:rsidR="00684294" w:rsidRDefault="00684294" w:rsidP="001942C6">
      <w:pPr>
        <w:pStyle w:val="Odstavekseznama"/>
        <w:numPr>
          <w:ilvl w:val="0"/>
          <w:numId w:val="20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511E0362" w14:textId="6DD7A922" w:rsidR="00684294" w:rsidRDefault="00684294" w:rsidP="001942C6">
      <w:pPr>
        <w:pStyle w:val="Odstavekseznama"/>
        <w:numPr>
          <w:ilvl w:val="0"/>
          <w:numId w:val="208"/>
        </w:numPr>
      </w:pPr>
      <w:r>
        <w:t>Po uspešno izvedeni akciji se bo status raziskave spremenil v »</w:t>
      </w:r>
      <w:r>
        <w:rPr>
          <w:b/>
        </w:rPr>
        <w:t>Končno poročilo (potrebna dopolnitev)</w:t>
      </w:r>
      <w:r>
        <w:t>« oz. »</w:t>
      </w:r>
      <w:r w:rsidRPr="00684294">
        <w:rPr>
          <w:b/>
        </w:rPr>
        <w:t>Končno poročilo z recenzijo (potrebna dopolnitev)</w:t>
      </w:r>
      <w:r>
        <w:t>« samo, če ste edini nadzornik raziskave. V nasprotnem primeru se bo status raziskave spremenil šele, ko vsi nadzorniki podajo odločitev.</w:t>
      </w:r>
    </w:p>
    <w:p w14:paraId="058064FB" w14:textId="572CF8A0" w:rsidR="00E579BA" w:rsidRDefault="00E579BA" w:rsidP="00E579BA">
      <w:pPr>
        <w:pStyle w:val="Naslov4"/>
      </w:pPr>
      <w:bookmarkStart w:id="592" w:name="_Ref88148764"/>
      <w:bookmarkStart w:id="593" w:name="_Toc100040666"/>
      <w:r>
        <w:t>Predlaganje recenzenta</w:t>
      </w:r>
      <w:bookmarkEnd w:id="592"/>
      <w:bookmarkEnd w:id="593"/>
    </w:p>
    <w:p w14:paraId="4ED93124" w14:textId="0F7A9F26" w:rsidR="00E579BA" w:rsidRDefault="00E579BA" w:rsidP="00E579BA"/>
    <w:p w14:paraId="33EE45FA" w14:textId="0FE36E80" w:rsidR="00E579BA" w:rsidRDefault="00E579BA" w:rsidP="00E579BA">
      <w:pPr>
        <w:pStyle w:val="Naslov5"/>
      </w:pPr>
      <w:bookmarkStart w:id="594" w:name="_Toc100040667"/>
      <w:r>
        <w:t>Kdo lahko predlaga recenzenta in kdaj?</w:t>
      </w:r>
      <w:bookmarkEnd w:id="594"/>
    </w:p>
    <w:p w14:paraId="746F2B0C" w14:textId="2F7EFDEA" w:rsidR="00E579BA" w:rsidRDefault="00E579BA" w:rsidP="00E579BA">
      <w:r>
        <w:t>Akcija je na voljo:</w:t>
      </w:r>
    </w:p>
    <w:p w14:paraId="35DFCFA7" w14:textId="51A46DF9" w:rsidR="00E579BA" w:rsidRDefault="00E579BA" w:rsidP="001942C6">
      <w:pPr>
        <w:pStyle w:val="Odstavekseznama"/>
        <w:numPr>
          <w:ilvl w:val="0"/>
          <w:numId w:val="212"/>
        </w:numPr>
      </w:pPr>
      <w:r>
        <w:t>če ste izvajalec raziskave</w:t>
      </w:r>
    </w:p>
    <w:p w14:paraId="2C1BC565" w14:textId="70FB2C24" w:rsidR="00E579BA" w:rsidRDefault="00E579BA" w:rsidP="001942C6">
      <w:pPr>
        <w:pStyle w:val="Odstavekseznama"/>
        <w:numPr>
          <w:ilvl w:val="0"/>
          <w:numId w:val="212"/>
        </w:numPr>
      </w:pPr>
      <w:r>
        <w:t>če je status raziskave:</w:t>
      </w:r>
    </w:p>
    <w:p w14:paraId="6ED96540" w14:textId="77148C63" w:rsidR="00E579BA" w:rsidRDefault="00E579BA" w:rsidP="001942C6">
      <w:pPr>
        <w:pStyle w:val="Odstavekseznama"/>
        <w:numPr>
          <w:ilvl w:val="1"/>
          <w:numId w:val="212"/>
        </w:numPr>
      </w:pPr>
      <w:r>
        <w:t>»</w:t>
      </w:r>
      <w:r w:rsidRPr="00E579BA">
        <w:rPr>
          <w:b/>
        </w:rPr>
        <w:t>Prvo poročilo potrjeno (potrebno končno poročilo z recenzijo)</w:t>
      </w:r>
      <w:r>
        <w:t>« ali</w:t>
      </w:r>
    </w:p>
    <w:p w14:paraId="6A5AA667" w14:textId="0F336621" w:rsidR="00E579BA" w:rsidRDefault="00E579BA" w:rsidP="001942C6">
      <w:pPr>
        <w:pStyle w:val="Odstavekseznama"/>
        <w:numPr>
          <w:ilvl w:val="1"/>
          <w:numId w:val="212"/>
        </w:numPr>
      </w:pPr>
      <w:r>
        <w:t>»</w:t>
      </w:r>
      <w:r w:rsidRPr="00E579BA">
        <w:rPr>
          <w:b/>
        </w:rPr>
        <w:t>Prvo poročilo zavrnjeno (potrebno končno poročilo z recenzijo</w:t>
      </w:r>
      <w:r>
        <w:rPr>
          <w:b/>
        </w:rPr>
        <w:t>)</w:t>
      </w:r>
      <w:r>
        <w:t>« ali</w:t>
      </w:r>
    </w:p>
    <w:p w14:paraId="2206B53C" w14:textId="3123BB5C" w:rsidR="00E579BA" w:rsidRDefault="00E579BA" w:rsidP="001942C6">
      <w:pPr>
        <w:pStyle w:val="Odstavekseznama"/>
        <w:numPr>
          <w:ilvl w:val="1"/>
          <w:numId w:val="212"/>
        </w:numPr>
      </w:pPr>
      <w:r>
        <w:t>»</w:t>
      </w:r>
      <w:r w:rsidRPr="00E579BA">
        <w:rPr>
          <w:b/>
        </w:rPr>
        <w:t>Končno poročilo (recenzent zavrnjen)</w:t>
      </w:r>
      <w:r>
        <w:t>«.</w:t>
      </w:r>
    </w:p>
    <w:p w14:paraId="42D7934F" w14:textId="1D8D5672" w:rsidR="00E579BA" w:rsidRDefault="00E579BA" w:rsidP="00E579BA">
      <w:pPr>
        <w:pStyle w:val="Naslov5"/>
      </w:pPr>
      <w:bookmarkStart w:id="595" w:name="_Toc100040668"/>
      <w:r>
        <w:t>Kako najdem raziskave, za katere moram predlagati recenzenta?</w:t>
      </w:r>
      <w:bookmarkEnd w:id="595"/>
    </w:p>
    <w:p w14:paraId="167D9222" w14:textId="77777777" w:rsidR="00E579BA" w:rsidRDefault="00E579BA" w:rsidP="001942C6">
      <w:pPr>
        <w:pStyle w:val="Odstavekseznama"/>
        <w:numPr>
          <w:ilvl w:val="0"/>
          <w:numId w:val="214"/>
        </w:numPr>
      </w:pPr>
      <w:r>
        <w:t>Odprite stran »</w:t>
      </w:r>
      <w:r w:rsidRPr="003021FB">
        <w:rPr>
          <w:b/>
        </w:rPr>
        <w:t>Domača plošča</w:t>
      </w:r>
      <w:r w:rsidRPr="002057EE">
        <w:t>«.</w:t>
      </w:r>
    </w:p>
    <w:p w14:paraId="6A5BE257" w14:textId="3EBE6389" w:rsidR="00E579BA" w:rsidRDefault="00E579BA" w:rsidP="001942C6">
      <w:pPr>
        <w:pStyle w:val="Odstavekseznama"/>
        <w:numPr>
          <w:ilvl w:val="0"/>
          <w:numId w:val="214"/>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380D1478" w14:textId="77777777" w:rsidR="00402081" w:rsidRDefault="00E579BA" w:rsidP="001942C6">
      <w:pPr>
        <w:pStyle w:val="Odstavekseznama"/>
        <w:numPr>
          <w:ilvl w:val="0"/>
          <w:numId w:val="214"/>
        </w:numPr>
      </w:pPr>
      <w:r>
        <w:t>V stolpcu »</w:t>
      </w:r>
      <w:r w:rsidR="00402081">
        <w:rPr>
          <w:b/>
        </w:rPr>
        <w:t>Predlaganje recenzenta</w:t>
      </w:r>
      <w:r>
        <w:t xml:space="preserve">« kliknite na </w:t>
      </w:r>
      <w:r w:rsidR="00402081">
        <w:t xml:space="preserve">eno izmed </w:t>
      </w:r>
      <w:r>
        <w:t>kartic</w:t>
      </w:r>
      <w:r w:rsidR="00402081">
        <w:t>:</w:t>
      </w:r>
    </w:p>
    <w:p w14:paraId="0B5BCE30" w14:textId="7337806A" w:rsidR="00402081" w:rsidRDefault="00E579BA" w:rsidP="001942C6">
      <w:pPr>
        <w:pStyle w:val="Odstavekseznama"/>
        <w:numPr>
          <w:ilvl w:val="1"/>
          <w:numId w:val="215"/>
        </w:numPr>
      </w:pPr>
      <w:r>
        <w:t>»</w:t>
      </w:r>
      <w:r w:rsidRPr="0012462C">
        <w:rPr>
          <w:b/>
        </w:rPr>
        <w:t xml:space="preserve">Prvo poročilo potrjeno (potrebno je oddati končno poročilo </w:t>
      </w:r>
      <w:r w:rsidR="00402081">
        <w:rPr>
          <w:b/>
        </w:rPr>
        <w:t>z</w:t>
      </w:r>
      <w:r w:rsidRPr="0012462C">
        <w:rPr>
          <w:b/>
        </w:rPr>
        <w:t xml:space="preserve"> recenzij</w:t>
      </w:r>
      <w:r w:rsidR="00402081">
        <w:rPr>
          <w:b/>
        </w:rPr>
        <w:t>o</w:t>
      </w:r>
      <w:r w:rsidRPr="0012462C">
        <w:rPr>
          <w:b/>
        </w:rPr>
        <w:t>)</w:t>
      </w:r>
      <w:r w:rsidRPr="0012462C">
        <w:t>«</w:t>
      </w:r>
      <w:r w:rsidR="00402081">
        <w:t xml:space="preserve"> ali</w:t>
      </w:r>
    </w:p>
    <w:p w14:paraId="225F2D81" w14:textId="7CD18BB5" w:rsidR="00402081" w:rsidRDefault="00402081" w:rsidP="001942C6">
      <w:pPr>
        <w:pStyle w:val="Odstavekseznama"/>
        <w:numPr>
          <w:ilvl w:val="1"/>
          <w:numId w:val="215"/>
        </w:numPr>
      </w:pPr>
      <w:r>
        <w:t>»</w:t>
      </w:r>
      <w:r w:rsidRPr="0012462C">
        <w:rPr>
          <w:b/>
        </w:rPr>
        <w:t xml:space="preserve">Prvo poročilo </w:t>
      </w:r>
      <w:r>
        <w:rPr>
          <w:b/>
        </w:rPr>
        <w:t>zavrnjeno</w:t>
      </w:r>
      <w:r w:rsidRPr="0012462C">
        <w:rPr>
          <w:b/>
        </w:rPr>
        <w:t xml:space="preserve"> (potrebno je oddati končno poročilo </w:t>
      </w:r>
      <w:r>
        <w:rPr>
          <w:b/>
        </w:rPr>
        <w:t>z</w:t>
      </w:r>
      <w:r w:rsidRPr="0012462C">
        <w:rPr>
          <w:b/>
        </w:rPr>
        <w:t xml:space="preserve"> recenzij</w:t>
      </w:r>
      <w:r>
        <w:rPr>
          <w:b/>
        </w:rPr>
        <w:t>o</w:t>
      </w:r>
      <w:r w:rsidRPr="0012462C">
        <w:rPr>
          <w:b/>
        </w:rPr>
        <w:t>)</w:t>
      </w:r>
      <w:r w:rsidRPr="0012462C">
        <w:t>«</w:t>
      </w:r>
      <w:r>
        <w:t>« ali</w:t>
      </w:r>
    </w:p>
    <w:p w14:paraId="62070217" w14:textId="73630357" w:rsidR="00E579BA" w:rsidRDefault="00402081" w:rsidP="001942C6">
      <w:pPr>
        <w:pStyle w:val="Odstavekseznama"/>
        <w:numPr>
          <w:ilvl w:val="1"/>
          <w:numId w:val="215"/>
        </w:numPr>
      </w:pPr>
      <w:r>
        <w:t>»</w:t>
      </w:r>
      <w:r w:rsidRPr="00402081">
        <w:rPr>
          <w:b/>
        </w:rPr>
        <w:t>Predlagani recenzent končnega poročila zavrnjen (potrebno je predlagati novega)</w:t>
      </w:r>
      <w:r>
        <w:t>«</w:t>
      </w:r>
      <w:r w:rsidR="00E579BA" w:rsidRPr="0012462C">
        <w:t>;</w:t>
      </w:r>
      <w:r w:rsidR="00E579BA">
        <w:t xml:space="preserve"> preusmerjeni boste na iskalnik raziskav, za katere je treba </w:t>
      </w:r>
      <w:r>
        <w:t>predlagati recenzenta.</w:t>
      </w:r>
    </w:p>
    <w:p w14:paraId="523A0278" w14:textId="3C1DA779" w:rsidR="00E579BA" w:rsidRPr="00E579BA" w:rsidRDefault="00E579BA" w:rsidP="001942C6">
      <w:pPr>
        <w:pStyle w:val="Odstavekseznama"/>
        <w:numPr>
          <w:ilvl w:val="0"/>
          <w:numId w:val="214"/>
        </w:numPr>
      </w:pPr>
      <w:r>
        <w:t>Kliknite na želeno raziskavo; preusmerjeni boste na stran »</w:t>
      </w:r>
      <w:r w:rsidRPr="00D10332">
        <w:rPr>
          <w:b/>
        </w:rPr>
        <w:t>Vpogled v raziskavo</w:t>
      </w:r>
      <w:r w:rsidRPr="002057EE">
        <w:t>«.</w:t>
      </w:r>
    </w:p>
    <w:p w14:paraId="0CAD5918" w14:textId="7B250F53" w:rsidR="00E579BA" w:rsidRPr="00E579BA" w:rsidRDefault="00E579BA" w:rsidP="00E579BA">
      <w:pPr>
        <w:pStyle w:val="Naslov5"/>
      </w:pPr>
      <w:bookmarkStart w:id="596" w:name="_Toc100040669"/>
      <w:r>
        <w:t>Kako predlagam recenzenta?</w:t>
      </w:r>
      <w:bookmarkEnd w:id="596"/>
    </w:p>
    <w:p w14:paraId="11F7E34D" w14:textId="1E42493D" w:rsidR="00E579BA" w:rsidRDefault="00E579BA" w:rsidP="00E579BA">
      <w:pPr>
        <w:pStyle w:val="Odstavekseznama"/>
        <w:ind w:left="0"/>
      </w:pPr>
      <w:r w:rsidRPr="00E579BA">
        <w:rPr>
          <w:noProof/>
        </w:rPr>
        <w:lastRenderedPageBreak/>
        <w:drawing>
          <wp:inline distT="0" distB="0" distL="0" distR="0" wp14:anchorId="7A57505F" wp14:editId="02B33617">
            <wp:extent cx="2080440" cy="297206"/>
            <wp:effectExtent l="0" t="0" r="0" b="762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080440" cy="297206"/>
                    </a:xfrm>
                    <a:prstGeom prst="rect">
                      <a:avLst/>
                    </a:prstGeom>
                  </pic:spPr>
                </pic:pic>
              </a:graphicData>
            </a:graphic>
          </wp:inline>
        </w:drawing>
      </w:r>
    </w:p>
    <w:p w14:paraId="0B4B9D9B" w14:textId="77777777" w:rsidR="00E579BA" w:rsidRDefault="00E579BA" w:rsidP="001942C6">
      <w:pPr>
        <w:pStyle w:val="Odstavekseznama"/>
        <w:numPr>
          <w:ilvl w:val="0"/>
          <w:numId w:val="213"/>
        </w:numPr>
      </w:pPr>
      <w:r>
        <w:t>Odprite stran »</w:t>
      </w:r>
      <w:r w:rsidRPr="00E579BA">
        <w:rPr>
          <w:b/>
        </w:rPr>
        <w:t>Vpogled v raziskavo</w:t>
      </w:r>
      <w:r>
        <w:t>«.</w:t>
      </w:r>
    </w:p>
    <w:p w14:paraId="6EE9F50F" w14:textId="77777777" w:rsidR="00E579BA" w:rsidRDefault="00E579BA" w:rsidP="001942C6">
      <w:pPr>
        <w:pStyle w:val="Odstavekseznama"/>
        <w:numPr>
          <w:ilvl w:val="0"/>
          <w:numId w:val="213"/>
        </w:numPr>
      </w:pPr>
      <w:r>
        <w:t>Kliknite na gumb »</w:t>
      </w:r>
      <w:r w:rsidRPr="00E579BA">
        <w:rPr>
          <w:b/>
        </w:rPr>
        <w:t>Predlagaj recenzenta</w:t>
      </w:r>
      <w:r>
        <w:t>«.</w:t>
      </w:r>
    </w:p>
    <w:p w14:paraId="206B31AB" w14:textId="55615F77" w:rsidR="00E579BA" w:rsidRDefault="00E579BA" w:rsidP="001942C6">
      <w:pPr>
        <w:pStyle w:val="Odstavekseznama"/>
        <w:numPr>
          <w:ilvl w:val="0"/>
          <w:numId w:val="213"/>
        </w:numPr>
      </w:pPr>
      <w:r>
        <w:t>Izpolnite obrazec.</w:t>
      </w:r>
      <w:r w:rsidR="00F63E4D">
        <w:t xml:space="preserve"> Lahko predlagate več recenzentov.</w:t>
      </w:r>
    </w:p>
    <w:p w14:paraId="4B5D3248" w14:textId="515EC0BB" w:rsidR="00E579BA" w:rsidRDefault="00E579BA" w:rsidP="001942C6">
      <w:pPr>
        <w:pStyle w:val="Odstavekseznama"/>
        <w:numPr>
          <w:ilvl w:val="0"/>
          <w:numId w:val="213"/>
        </w:numPr>
      </w:pPr>
      <w:r>
        <w:t>Kliknite »</w:t>
      </w:r>
      <w:r w:rsidRPr="00E579BA">
        <w:rPr>
          <w:b/>
        </w:rPr>
        <w:t>Oddaj predlog recenzenta nadzorniku raziskave v potrditev</w:t>
      </w:r>
      <w:r>
        <w:t>« ali »</w:t>
      </w:r>
      <w:r w:rsidRPr="00E579BA">
        <w:rPr>
          <w:b/>
        </w:rPr>
        <w:t>Prekliči</w:t>
      </w:r>
      <w:r>
        <w:t>«, če želite prekiniti akcijo.</w:t>
      </w:r>
    </w:p>
    <w:p w14:paraId="3B14B833" w14:textId="2FD3147F" w:rsidR="00E579BA" w:rsidRDefault="00E579BA" w:rsidP="001942C6">
      <w:pPr>
        <w:pStyle w:val="Odstavekseznama"/>
        <w:numPr>
          <w:ilvl w:val="0"/>
          <w:numId w:val="213"/>
        </w:numPr>
      </w:pPr>
      <w:r>
        <w:t>Po uspešno končani akciji bo status zadeve »</w:t>
      </w:r>
      <w:r w:rsidRPr="00E579BA">
        <w:rPr>
          <w:b/>
        </w:rPr>
        <w:t>Končno poročilo (recenzent v potrjevanju)</w:t>
      </w:r>
      <w:r>
        <w:t>«.</w:t>
      </w:r>
    </w:p>
    <w:p w14:paraId="6346B460" w14:textId="2B378F43" w:rsidR="008A28F9" w:rsidRDefault="008A28F9" w:rsidP="008A28F9">
      <w:pPr>
        <w:pStyle w:val="Naslov4"/>
      </w:pPr>
      <w:bookmarkStart w:id="597" w:name="_Ref88148817"/>
      <w:bookmarkStart w:id="598" w:name="_Toc100040670"/>
      <w:r>
        <w:t>P</w:t>
      </w:r>
      <w:r w:rsidR="00F63E4D">
        <w:t>o</w:t>
      </w:r>
      <w:r>
        <w:t>trditev predlaganega recenzenta</w:t>
      </w:r>
      <w:bookmarkEnd w:id="597"/>
      <w:bookmarkEnd w:id="598"/>
    </w:p>
    <w:p w14:paraId="00775AF2" w14:textId="338BFD35" w:rsidR="008A28F9" w:rsidRDefault="008A28F9" w:rsidP="008A28F9">
      <w:pPr>
        <w:pStyle w:val="Naslov5"/>
      </w:pPr>
      <w:bookmarkStart w:id="599" w:name="_Toc100040671"/>
      <w:r>
        <w:t>Kdo lahko potrdi recenzenta in kdaj?</w:t>
      </w:r>
      <w:bookmarkEnd w:id="599"/>
    </w:p>
    <w:p w14:paraId="1C7DB79E" w14:textId="5AD6D2BA" w:rsidR="008A28F9" w:rsidRDefault="008A28F9" w:rsidP="008A28F9">
      <w:r>
        <w:t>Akcija je na voljo:</w:t>
      </w:r>
    </w:p>
    <w:p w14:paraId="7E5F06DA" w14:textId="35ED68BE" w:rsidR="008A28F9" w:rsidRDefault="008A28F9" w:rsidP="001942C6">
      <w:pPr>
        <w:pStyle w:val="Odstavekseznama"/>
        <w:numPr>
          <w:ilvl w:val="0"/>
          <w:numId w:val="216"/>
        </w:numPr>
      </w:pPr>
      <w:r>
        <w:t xml:space="preserve">če ste </w:t>
      </w:r>
      <w:r w:rsidRPr="008A28F9">
        <w:rPr>
          <w:b/>
        </w:rPr>
        <w:t>nadzornik raziskave</w:t>
      </w:r>
      <w:r>
        <w:t xml:space="preserve"> in </w:t>
      </w:r>
    </w:p>
    <w:p w14:paraId="6FD81F0E" w14:textId="21D471CB" w:rsidR="008A28F9" w:rsidRPr="008A28F9" w:rsidRDefault="008A28F9" w:rsidP="001942C6">
      <w:pPr>
        <w:pStyle w:val="Odstavekseznama"/>
        <w:numPr>
          <w:ilvl w:val="0"/>
          <w:numId w:val="216"/>
        </w:numPr>
      </w:pPr>
      <w:r>
        <w:t>če je status zadeve »</w:t>
      </w:r>
      <w:r w:rsidRPr="008A28F9">
        <w:rPr>
          <w:b/>
        </w:rPr>
        <w:t>Končno poročilo (recenzent v potrjevanju)«.</w:t>
      </w:r>
    </w:p>
    <w:p w14:paraId="082F9270" w14:textId="73941F21" w:rsidR="008A28F9" w:rsidRDefault="008A28F9" w:rsidP="008A28F9">
      <w:pPr>
        <w:pStyle w:val="Naslov5"/>
      </w:pPr>
      <w:bookmarkStart w:id="600" w:name="_Toc100040672"/>
      <w:r>
        <w:t>Kako najdem raziskave, ki čakajo na potrditev recenzenta?</w:t>
      </w:r>
      <w:bookmarkEnd w:id="600"/>
    </w:p>
    <w:p w14:paraId="53C600CA" w14:textId="77777777" w:rsidR="008A28F9" w:rsidRDefault="008A28F9" w:rsidP="001942C6">
      <w:pPr>
        <w:pStyle w:val="Odstavekseznama"/>
        <w:numPr>
          <w:ilvl w:val="0"/>
          <w:numId w:val="217"/>
        </w:numPr>
      </w:pPr>
      <w:r>
        <w:t>Odprite stran »</w:t>
      </w:r>
      <w:r w:rsidRPr="003021FB">
        <w:rPr>
          <w:b/>
        </w:rPr>
        <w:t>Domača plošča</w:t>
      </w:r>
      <w:r w:rsidRPr="002057EE">
        <w:t>«.</w:t>
      </w:r>
    </w:p>
    <w:p w14:paraId="6E193805" w14:textId="77777777" w:rsidR="008A28F9" w:rsidRDefault="008A28F9" w:rsidP="001942C6">
      <w:pPr>
        <w:pStyle w:val="Odstavekseznama"/>
        <w:numPr>
          <w:ilvl w:val="0"/>
          <w:numId w:val="217"/>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7A439C42" w14:textId="1C80F301" w:rsidR="008A28F9" w:rsidRDefault="008A28F9" w:rsidP="001942C6">
      <w:pPr>
        <w:pStyle w:val="Odstavekseznama"/>
        <w:numPr>
          <w:ilvl w:val="0"/>
          <w:numId w:val="217"/>
        </w:numPr>
      </w:pPr>
      <w:r>
        <w:t>V stolpcu »</w:t>
      </w:r>
      <w:r w:rsidRPr="008A28F9">
        <w:rPr>
          <w:b/>
        </w:rPr>
        <w:t>Potrjevanje recenzenta</w:t>
      </w:r>
      <w:r>
        <w:t>« kliknite na kartico »</w:t>
      </w:r>
      <w:r w:rsidRPr="008A28F9">
        <w:rPr>
          <w:b/>
        </w:rPr>
        <w:t>Predlagani recenzent končnega poročila v potrjevanju</w:t>
      </w:r>
      <w:r w:rsidRPr="0012462C">
        <w:t>«;</w:t>
      </w:r>
      <w:r>
        <w:t xml:space="preserve"> preusmerjeni boste na iskalnik raziskav, za katere je treba potrditi recenzenta.</w:t>
      </w:r>
    </w:p>
    <w:p w14:paraId="147B284E" w14:textId="21DBA249" w:rsidR="008A28F9" w:rsidRPr="008A28F9" w:rsidRDefault="008A28F9" w:rsidP="001942C6">
      <w:pPr>
        <w:pStyle w:val="Odstavekseznama"/>
        <w:numPr>
          <w:ilvl w:val="0"/>
          <w:numId w:val="217"/>
        </w:numPr>
      </w:pPr>
      <w:r>
        <w:t>Kliknite na želeno raziskavo; preusmerjeni boste na stran »</w:t>
      </w:r>
      <w:r w:rsidRPr="00D10332">
        <w:rPr>
          <w:b/>
        </w:rPr>
        <w:t>Vpogled v raziskavo</w:t>
      </w:r>
      <w:r w:rsidRPr="002057EE">
        <w:t>«.</w:t>
      </w:r>
    </w:p>
    <w:p w14:paraId="63923BB6" w14:textId="21721379" w:rsidR="008A28F9" w:rsidRDefault="008A28F9" w:rsidP="008A28F9">
      <w:pPr>
        <w:pStyle w:val="Naslov5"/>
      </w:pPr>
      <w:bookmarkStart w:id="601" w:name="_Toc100040673"/>
      <w:r>
        <w:t>Kako podam odločitev glede recenzenta?</w:t>
      </w:r>
      <w:bookmarkEnd w:id="601"/>
    </w:p>
    <w:p w14:paraId="4E237236" w14:textId="1919A374" w:rsidR="00F63E4D" w:rsidRDefault="00F63E4D" w:rsidP="00F63E4D">
      <w:r w:rsidRPr="00F63E4D">
        <w:rPr>
          <w:noProof/>
        </w:rPr>
        <w:drawing>
          <wp:inline distT="0" distB="0" distL="0" distR="0" wp14:anchorId="07A04F9E" wp14:editId="37708B15">
            <wp:extent cx="1539433" cy="332698"/>
            <wp:effectExtent l="0" t="0" r="381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568386" cy="338955"/>
                    </a:xfrm>
                    <a:prstGeom prst="rect">
                      <a:avLst/>
                    </a:prstGeom>
                  </pic:spPr>
                </pic:pic>
              </a:graphicData>
            </a:graphic>
          </wp:inline>
        </w:drawing>
      </w:r>
    </w:p>
    <w:p w14:paraId="142EA2B6" w14:textId="74431FAF" w:rsidR="004B24BC" w:rsidRDefault="004B24BC" w:rsidP="001942C6">
      <w:pPr>
        <w:pStyle w:val="Odstavekseznama"/>
        <w:numPr>
          <w:ilvl w:val="0"/>
          <w:numId w:val="218"/>
        </w:numPr>
      </w:pPr>
      <w:r>
        <w:t>Odprite stran »</w:t>
      </w:r>
      <w:r w:rsidRPr="00E579BA">
        <w:rPr>
          <w:b/>
        </w:rPr>
        <w:t>Vpogled v raziskavo</w:t>
      </w:r>
      <w:r>
        <w:t>«.</w:t>
      </w:r>
    </w:p>
    <w:p w14:paraId="5C24C9C7" w14:textId="71679D42" w:rsidR="004B24BC" w:rsidRDefault="004B24BC" w:rsidP="001942C6">
      <w:pPr>
        <w:pStyle w:val="Odstavekseznama"/>
        <w:numPr>
          <w:ilvl w:val="0"/>
          <w:numId w:val="218"/>
        </w:numPr>
      </w:pPr>
      <w:r>
        <w:t>Kliknite na gumb »</w:t>
      </w:r>
      <w:r w:rsidR="00F63E4D">
        <w:rPr>
          <w:b/>
        </w:rPr>
        <w:t>Poglej predlog za določitev recenzenta</w:t>
      </w:r>
      <w:r>
        <w:t>«</w:t>
      </w:r>
      <w:r w:rsidR="00F63E4D">
        <w:t>; preusmerjeni boste na stran »</w:t>
      </w:r>
      <w:r w:rsidR="00F63E4D" w:rsidRPr="00F63E4D">
        <w:rPr>
          <w:b/>
        </w:rPr>
        <w:t>Vpogled v predlog za določitev recenzenta</w:t>
      </w:r>
      <w:r w:rsidR="00F63E4D">
        <w:t>«.</w:t>
      </w:r>
    </w:p>
    <w:p w14:paraId="0A5DB0D6" w14:textId="7C2EBE7B" w:rsidR="004B24BC" w:rsidRDefault="00F63E4D" w:rsidP="001942C6">
      <w:pPr>
        <w:pStyle w:val="Odstavekseznama"/>
        <w:numPr>
          <w:ilvl w:val="0"/>
          <w:numId w:val="218"/>
        </w:numPr>
      </w:pPr>
      <w:r>
        <w:t>Poglejte predlog</w:t>
      </w:r>
      <w:r w:rsidR="004B24BC">
        <w:t>.</w:t>
      </w:r>
    </w:p>
    <w:p w14:paraId="284E6ED2" w14:textId="679A907E" w:rsidR="00F63E4D" w:rsidRDefault="00F63E4D" w:rsidP="001942C6">
      <w:pPr>
        <w:pStyle w:val="Odstavekseznama"/>
        <w:numPr>
          <w:ilvl w:val="0"/>
          <w:numId w:val="218"/>
        </w:numPr>
      </w:pPr>
      <w:r>
        <w:t>Kliknite na gumb »</w:t>
      </w:r>
      <w:r w:rsidRPr="00F63E4D">
        <w:rPr>
          <w:b/>
        </w:rPr>
        <w:t>Oddaj odločitev o predlaganih recenzentih</w:t>
      </w:r>
      <w:r>
        <w:t>«.</w:t>
      </w:r>
    </w:p>
    <w:p w14:paraId="2FA62C95" w14:textId="3C52B2D0" w:rsidR="00F63E4D" w:rsidRDefault="00F63E4D" w:rsidP="001942C6">
      <w:pPr>
        <w:pStyle w:val="Odstavekseznama"/>
        <w:numPr>
          <w:ilvl w:val="0"/>
          <w:numId w:val="218"/>
        </w:numPr>
      </w:pPr>
      <w:r>
        <w:t>Izpolnite obrazec.</w:t>
      </w:r>
    </w:p>
    <w:p w14:paraId="5406F3E5" w14:textId="73538541" w:rsidR="00F63E4D" w:rsidRDefault="004B24BC" w:rsidP="001942C6">
      <w:pPr>
        <w:pStyle w:val="Odstavekseznama"/>
        <w:numPr>
          <w:ilvl w:val="0"/>
          <w:numId w:val="218"/>
        </w:numPr>
      </w:pPr>
      <w:r>
        <w:t>Kliknite »</w:t>
      </w:r>
      <w:r w:rsidRPr="00E579BA">
        <w:rPr>
          <w:b/>
        </w:rPr>
        <w:t>Oddaj</w:t>
      </w:r>
      <w:r>
        <w:t>« ali »</w:t>
      </w:r>
      <w:r w:rsidRPr="00E579BA">
        <w:rPr>
          <w:b/>
        </w:rPr>
        <w:t>Prekliči</w:t>
      </w:r>
      <w:r>
        <w:t>«, če želite prekiniti akcijo.</w:t>
      </w:r>
    </w:p>
    <w:p w14:paraId="2AC32827" w14:textId="6FD16826" w:rsidR="000B729B" w:rsidRDefault="000B729B" w:rsidP="001942C6">
      <w:pPr>
        <w:pStyle w:val="Odstavekseznama"/>
        <w:numPr>
          <w:ilvl w:val="0"/>
          <w:numId w:val="218"/>
        </w:numPr>
      </w:pPr>
      <w:r>
        <w:t>Po uspešno izvedeni akciji se bo status raziskave spremenil samo, če ste edini nadzornik raziskave. V nasprotnem primeru se bo status raziskave spremenil šele, ko vsi nadzorniki podajo odločitev. Status zadeve bo »</w:t>
      </w:r>
      <w:r w:rsidRPr="00684294">
        <w:rPr>
          <w:b/>
        </w:rPr>
        <w:t>Končno poročilo (</w:t>
      </w:r>
      <w:r>
        <w:rPr>
          <w:b/>
        </w:rPr>
        <w:t>recenzent potrjen)</w:t>
      </w:r>
      <w:r w:rsidRPr="000B729B">
        <w:t>«</w:t>
      </w:r>
      <w:r>
        <w:t>, če je vsaj en recenzent potrjen od vseh nadzornikov. V nasprotnem primeru bo »</w:t>
      </w:r>
      <w:r w:rsidRPr="00684294">
        <w:rPr>
          <w:b/>
        </w:rPr>
        <w:t>Končno poročilo (</w:t>
      </w:r>
      <w:r>
        <w:rPr>
          <w:b/>
        </w:rPr>
        <w:t>recenzent zavrnjen</w:t>
      </w:r>
      <w:r w:rsidRPr="00684294">
        <w:rPr>
          <w:b/>
        </w:rPr>
        <w:t>)</w:t>
      </w:r>
      <w:r>
        <w:t>«.</w:t>
      </w:r>
    </w:p>
    <w:p w14:paraId="30E289D8" w14:textId="23A14F24" w:rsidR="00CF6644" w:rsidRPr="007E588B" w:rsidRDefault="00CF6644" w:rsidP="00CF6644">
      <w:pPr>
        <w:pStyle w:val="Naslov4"/>
      </w:pPr>
      <w:bookmarkStart w:id="602" w:name="_Ref88480235"/>
      <w:bookmarkStart w:id="603" w:name="_Toc100040674"/>
      <w:r>
        <w:t>Priprava recenzije</w:t>
      </w:r>
      <w:bookmarkEnd w:id="602"/>
      <w:bookmarkEnd w:id="603"/>
    </w:p>
    <w:p w14:paraId="7DCEF882" w14:textId="77777777" w:rsidR="00CF6644" w:rsidRDefault="00CF6644" w:rsidP="00CF6644">
      <w:pPr>
        <w:pStyle w:val="Naslov5"/>
      </w:pPr>
      <w:bookmarkStart w:id="604" w:name="_Toc100040675"/>
      <w:r>
        <w:t>Kdo lahko odda zapisnik konservatorskega nadzora in kdaj?</w:t>
      </w:r>
      <w:bookmarkEnd w:id="604"/>
    </w:p>
    <w:p w14:paraId="082099A7" w14:textId="77777777" w:rsidR="00CF6644" w:rsidRDefault="00CF6644" w:rsidP="00CF6644">
      <w:r>
        <w:t>Akcija je na voljo:</w:t>
      </w:r>
    </w:p>
    <w:p w14:paraId="65B34A0C" w14:textId="3F7BEE2B" w:rsidR="00CF6644" w:rsidRDefault="00CF6644" w:rsidP="001942C6">
      <w:pPr>
        <w:pStyle w:val="Odstavekseznama"/>
        <w:numPr>
          <w:ilvl w:val="0"/>
          <w:numId w:val="139"/>
        </w:numPr>
      </w:pPr>
      <w:r>
        <w:t xml:space="preserve">če ste </w:t>
      </w:r>
      <w:r>
        <w:rPr>
          <w:b/>
        </w:rPr>
        <w:t>recenzent</w:t>
      </w:r>
      <w:r>
        <w:t xml:space="preserve"> in</w:t>
      </w:r>
    </w:p>
    <w:p w14:paraId="2A2C98E9" w14:textId="44B3B20E" w:rsidR="00CF6644" w:rsidRDefault="00CF6644" w:rsidP="001942C6">
      <w:pPr>
        <w:pStyle w:val="Odstavekseznama"/>
        <w:numPr>
          <w:ilvl w:val="0"/>
          <w:numId w:val="139"/>
        </w:numPr>
      </w:pPr>
      <w:r>
        <w:t>če je raziskava v statusu »</w:t>
      </w:r>
      <w:r>
        <w:rPr>
          <w:b/>
        </w:rPr>
        <w:t>Končno</w:t>
      </w:r>
      <w:r w:rsidRPr="006E5802">
        <w:rPr>
          <w:b/>
        </w:rPr>
        <w:t xml:space="preserve"> poročilo (oddano v </w:t>
      </w:r>
      <w:r>
        <w:rPr>
          <w:b/>
        </w:rPr>
        <w:t>recenzijo</w:t>
      </w:r>
      <w:r w:rsidRPr="006E5802">
        <w:rPr>
          <w:b/>
        </w:rPr>
        <w:t>)</w:t>
      </w:r>
      <w:r>
        <w:t>« in</w:t>
      </w:r>
    </w:p>
    <w:p w14:paraId="0BF2E15D" w14:textId="6C2FEDFE" w:rsidR="00CF6644" w:rsidRPr="005C4A6E" w:rsidRDefault="00CF6644" w:rsidP="001942C6">
      <w:pPr>
        <w:pStyle w:val="Odstavekseznama"/>
        <w:numPr>
          <w:ilvl w:val="0"/>
          <w:numId w:val="139"/>
        </w:numPr>
      </w:pPr>
      <w:r>
        <w:t>če recenzije še niste oddali.</w:t>
      </w:r>
    </w:p>
    <w:p w14:paraId="7FBC6188" w14:textId="3F9EDC7E" w:rsidR="00CF6644" w:rsidRDefault="00CF6644" w:rsidP="00CF6644">
      <w:pPr>
        <w:pStyle w:val="Naslov5"/>
      </w:pPr>
      <w:bookmarkStart w:id="605" w:name="_Toc100040676"/>
      <w:r>
        <w:lastRenderedPageBreak/>
        <w:t>Kako najdem končna poročila oddana v recenzijo?</w:t>
      </w:r>
      <w:bookmarkEnd w:id="605"/>
    </w:p>
    <w:p w14:paraId="78F699CF" w14:textId="77777777" w:rsidR="00CF6644" w:rsidRDefault="00CF6644" w:rsidP="00CF6644">
      <w:pPr>
        <w:pStyle w:val="Odstavekseznama"/>
        <w:ind w:left="0"/>
      </w:pPr>
      <w:r>
        <w:t>To vidite na domači plošči na dva načina: preko aktivnih zadev in preko obvestil.</w:t>
      </w:r>
    </w:p>
    <w:p w14:paraId="2777A0B3" w14:textId="77777777" w:rsidR="00CF6644" w:rsidRDefault="00CF6644" w:rsidP="00CF6644">
      <w:pPr>
        <w:pStyle w:val="Naslov6"/>
      </w:pPr>
      <w:bookmarkStart w:id="606" w:name="_Toc100040677"/>
      <w:r>
        <w:t>Aktivne zadeve</w:t>
      </w:r>
      <w:bookmarkEnd w:id="606"/>
    </w:p>
    <w:p w14:paraId="335CA84D" w14:textId="77777777" w:rsidR="00CF6644" w:rsidRDefault="00CF6644" w:rsidP="001942C6">
      <w:pPr>
        <w:pStyle w:val="Odstavekseznama"/>
        <w:numPr>
          <w:ilvl w:val="0"/>
          <w:numId w:val="230"/>
        </w:numPr>
      </w:pPr>
      <w:r>
        <w:t>Odprite stran »</w:t>
      </w:r>
      <w:r w:rsidRPr="003021FB">
        <w:rPr>
          <w:b/>
        </w:rPr>
        <w:t>Domača plošča</w:t>
      </w:r>
      <w:r w:rsidRPr="002057EE">
        <w:t>«.</w:t>
      </w:r>
    </w:p>
    <w:p w14:paraId="04B1716F" w14:textId="6757613F" w:rsidR="00CF6644" w:rsidRDefault="00CF6644" w:rsidP="001942C6">
      <w:pPr>
        <w:pStyle w:val="Odstavekseznama"/>
        <w:numPr>
          <w:ilvl w:val="0"/>
          <w:numId w:val="230"/>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Oddaja končnega poročila z recenzijo</w:t>
      </w:r>
      <w:r w:rsidRPr="002057EE">
        <w:t>«.</w:t>
      </w:r>
    </w:p>
    <w:p w14:paraId="26597289" w14:textId="376EC27F" w:rsidR="00CF6644" w:rsidRDefault="00CF6644" w:rsidP="001942C6">
      <w:pPr>
        <w:pStyle w:val="Odstavekseznama"/>
        <w:numPr>
          <w:ilvl w:val="0"/>
          <w:numId w:val="230"/>
        </w:numPr>
      </w:pPr>
      <w:r>
        <w:t>Kliknite na kartico »</w:t>
      </w:r>
      <w:r w:rsidRPr="00CF6644">
        <w:rPr>
          <w:b/>
        </w:rPr>
        <w:t xml:space="preserve">Oddano </w:t>
      </w:r>
      <w:r>
        <w:rPr>
          <w:b/>
        </w:rPr>
        <w:t>v recenzijo</w:t>
      </w:r>
      <w:r>
        <w:t>«; preusmerjeni boste na iskalnik raziskav, za katere je končno poročilo oddano v recenzijo.</w:t>
      </w:r>
    </w:p>
    <w:p w14:paraId="508BC8FC" w14:textId="77777777" w:rsidR="00CF6644" w:rsidRDefault="00CF6644" w:rsidP="001942C6">
      <w:pPr>
        <w:pStyle w:val="Odstavekseznama"/>
        <w:numPr>
          <w:ilvl w:val="0"/>
          <w:numId w:val="230"/>
        </w:numPr>
      </w:pPr>
      <w:r>
        <w:t>Kliknite na želeno raziskavo; preusmerjeni boste na stran »</w:t>
      </w:r>
      <w:r w:rsidRPr="00D10332">
        <w:rPr>
          <w:b/>
        </w:rPr>
        <w:t>Vpogled v raziskavo</w:t>
      </w:r>
      <w:r w:rsidRPr="002057EE">
        <w:t>«.</w:t>
      </w:r>
    </w:p>
    <w:p w14:paraId="4E1F1E8D" w14:textId="77777777" w:rsidR="00CF6644" w:rsidRDefault="00CF6644" w:rsidP="00CF6644">
      <w:pPr>
        <w:pStyle w:val="Naslov6"/>
      </w:pPr>
      <w:bookmarkStart w:id="607" w:name="_Toc100040678"/>
      <w:r>
        <w:t>Obvestila</w:t>
      </w:r>
      <w:bookmarkEnd w:id="607"/>
    </w:p>
    <w:p w14:paraId="1AE3DB25" w14:textId="776D1DCD" w:rsidR="00CF6644" w:rsidRPr="00DD4ABC" w:rsidRDefault="00CF6644" w:rsidP="00CF6644">
      <w:r>
        <w:t>Ko izvajalec raziskave odda končno poročilo v recenzijo, recenzent dob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325ADEB4" w14:textId="62849CDA" w:rsidR="00CF6644" w:rsidRDefault="00CF6644" w:rsidP="00CF6644">
      <w:pPr>
        <w:pStyle w:val="Naslov5"/>
      </w:pPr>
      <w:bookmarkStart w:id="608" w:name="_Toc100040679"/>
      <w:r>
        <w:t>Kako pripravim recenzijo?</w:t>
      </w:r>
      <w:bookmarkEnd w:id="608"/>
    </w:p>
    <w:p w14:paraId="631E6512" w14:textId="4ECFEE52" w:rsidR="00CF6644" w:rsidRDefault="00CF6644" w:rsidP="00CF6644">
      <w:pPr>
        <w:pStyle w:val="Brezrazmikov"/>
        <w:spacing w:after="200" w:line="276" w:lineRule="auto"/>
      </w:pPr>
      <w:r w:rsidRPr="00CF6644">
        <w:rPr>
          <w:noProof/>
        </w:rPr>
        <w:drawing>
          <wp:inline distT="0" distB="0" distL="0" distR="0" wp14:anchorId="19F6B14F" wp14:editId="580556C1">
            <wp:extent cx="1383175" cy="298928"/>
            <wp:effectExtent l="0" t="0" r="0" b="635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451803" cy="313760"/>
                    </a:xfrm>
                    <a:prstGeom prst="rect">
                      <a:avLst/>
                    </a:prstGeom>
                  </pic:spPr>
                </pic:pic>
              </a:graphicData>
            </a:graphic>
          </wp:inline>
        </w:drawing>
      </w:r>
    </w:p>
    <w:p w14:paraId="201860E5" w14:textId="7624E6B6" w:rsidR="00CF6644" w:rsidRDefault="00CF6644" w:rsidP="001942C6">
      <w:pPr>
        <w:pStyle w:val="Odstavekseznama"/>
        <w:numPr>
          <w:ilvl w:val="0"/>
          <w:numId w:val="231"/>
        </w:numPr>
      </w:pPr>
      <w:r>
        <w:t>Odprite stran »</w:t>
      </w:r>
      <w:r w:rsidRPr="00CA6340">
        <w:rPr>
          <w:b/>
        </w:rPr>
        <w:t>Vpogled v raziskavo</w:t>
      </w:r>
      <w:r>
        <w:t>« ali »</w:t>
      </w:r>
      <w:r w:rsidRPr="00CA6340">
        <w:rPr>
          <w:b/>
        </w:rPr>
        <w:t xml:space="preserve">Vpogled v </w:t>
      </w:r>
      <w:r>
        <w:rPr>
          <w:b/>
        </w:rPr>
        <w:t>končno</w:t>
      </w:r>
      <w:r w:rsidRPr="00CA6340">
        <w:rPr>
          <w:b/>
        </w:rPr>
        <w:t xml:space="preserve"> poročilo</w:t>
      </w:r>
      <w:r>
        <w:t>«.</w:t>
      </w:r>
    </w:p>
    <w:p w14:paraId="624A069C" w14:textId="305AA4C3" w:rsidR="00CF6644" w:rsidRDefault="00CF6644" w:rsidP="001942C6">
      <w:pPr>
        <w:pStyle w:val="Odstavekseznama"/>
        <w:numPr>
          <w:ilvl w:val="0"/>
          <w:numId w:val="231"/>
        </w:numPr>
      </w:pPr>
      <w:r>
        <w:t>Kliknite na gumb »</w:t>
      </w:r>
      <w:r w:rsidRPr="00CA6340">
        <w:rPr>
          <w:b/>
        </w:rPr>
        <w:t xml:space="preserve">Pripravi </w:t>
      </w:r>
      <w:r>
        <w:rPr>
          <w:b/>
        </w:rPr>
        <w:t>recenzijo končnega poročila</w:t>
      </w:r>
      <w:r>
        <w:t>«.</w:t>
      </w:r>
    </w:p>
    <w:p w14:paraId="4CEC6B35" w14:textId="6F918AB7" w:rsidR="00CF6644" w:rsidRDefault="00CF6644" w:rsidP="001942C6">
      <w:pPr>
        <w:pStyle w:val="Odstavekseznama"/>
        <w:numPr>
          <w:ilvl w:val="0"/>
          <w:numId w:val="231"/>
        </w:numPr>
      </w:pPr>
      <w:r>
        <w:t xml:space="preserve">Preusmerjeni boste na </w:t>
      </w:r>
      <w:r w:rsidRPr="00CA6340">
        <w:rPr>
          <w:b/>
        </w:rPr>
        <w:t xml:space="preserve">čarovnik za pripravo </w:t>
      </w:r>
      <w:r>
        <w:rPr>
          <w:b/>
        </w:rPr>
        <w:t>recenzije</w:t>
      </w:r>
      <w:r>
        <w:t>.</w:t>
      </w:r>
    </w:p>
    <w:p w14:paraId="24D9B69C" w14:textId="77777777" w:rsidR="00CF6644" w:rsidRDefault="00CF6644" w:rsidP="001942C6">
      <w:pPr>
        <w:pStyle w:val="Odstavekseznama"/>
        <w:numPr>
          <w:ilvl w:val="0"/>
          <w:numId w:val="231"/>
        </w:numPr>
      </w:pPr>
      <w:r>
        <w:t>Izpolnite podatke:</w:t>
      </w:r>
    </w:p>
    <w:p w14:paraId="4F3F36CB" w14:textId="2043D507" w:rsidR="00CF6644" w:rsidRDefault="00CF6644" w:rsidP="001942C6">
      <w:pPr>
        <w:pStyle w:val="Odstavekseznama"/>
        <w:numPr>
          <w:ilvl w:val="1"/>
          <w:numId w:val="232"/>
        </w:numPr>
      </w:pPr>
      <w:r>
        <w:t>Ocena poročila;</w:t>
      </w:r>
    </w:p>
    <w:p w14:paraId="13E09FEF" w14:textId="17203BEB" w:rsidR="00CF6644" w:rsidRDefault="00CF6644" w:rsidP="001942C6">
      <w:pPr>
        <w:pStyle w:val="Odstavekseznama"/>
        <w:numPr>
          <w:ilvl w:val="1"/>
          <w:numId w:val="232"/>
        </w:numPr>
      </w:pPr>
      <w:r>
        <w:t xml:space="preserve">Sklep poročila; </w:t>
      </w:r>
      <w:r w:rsidRPr="00CA6340">
        <w:rPr>
          <w:rStyle w:val="Intenzivenpoudarek"/>
        </w:rPr>
        <w:t>Pozor!</w:t>
      </w:r>
      <w:r>
        <w:t xml:space="preserve"> Tukaj označite, </w:t>
      </w:r>
      <w:r w:rsidRPr="00CF6644">
        <w:rPr>
          <w:b/>
        </w:rPr>
        <w:t xml:space="preserve">ali imate pripombe glede </w:t>
      </w:r>
      <w:r>
        <w:rPr>
          <w:b/>
        </w:rPr>
        <w:t>končnega</w:t>
      </w:r>
      <w:r w:rsidRPr="00CF6644">
        <w:rPr>
          <w:b/>
        </w:rPr>
        <w:t xml:space="preserve"> poročila</w:t>
      </w:r>
      <w:r>
        <w:t xml:space="preserve"> in </w:t>
      </w:r>
      <w:r w:rsidRPr="00CF6644">
        <w:rPr>
          <w:b/>
        </w:rPr>
        <w:t xml:space="preserve">ali je </w:t>
      </w:r>
      <w:r>
        <w:rPr>
          <w:b/>
        </w:rPr>
        <w:t>primerno za objavo</w:t>
      </w:r>
      <w:r>
        <w:t>.</w:t>
      </w:r>
    </w:p>
    <w:p w14:paraId="2B6452EA" w14:textId="4FF79608" w:rsidR="00CF6644" w:rsidRDefault="00CF6644" w:rsidP="001942C6">
      <w:pPr>
        <w:pStyle w:val="Odstavekseznama"/>
        <w:numPr>
          <w:ilvl w:val="0"/>
          <w:numId w:val="231"/>
        </w:numPr>
      </w:pPr>
      <w:r>
        <w:t>Ko v čarovniku kliknete »</w:t>
      </w:r>
      <w:r w:rsidRPr="00DC39E8">
        <w:rPr>
          <w:b/>
        </w:rPr>
        <w:t>Shrani in zapri</w:t>
      </w:r>
      <w:r w:rsidRPr="000B59F7">
        <w:t>«</w:t>
      </w:r>
      <w:r>
        <w:t xml:space="preserve"> boste preusmerjeni nazaj na stan »</w:t>
      </w:r>
      <w:r w:rsidRPr="00DC39E8">
        <w:rPr>
          <w:b/>
        </w:rPr>
        <w:t xml:space="preserve">Vpogled v </w:t>
      </w:r>
      <w:r>
        <w:rPr>
          <w:b/>
        </w:rPr>
        <w:t>recenzijo končnega poročila</w:t>
      </w:r>
      <w:r w:rsidRPr="000B59F7">
        <w:t>«.</w:t>
      </w:r>
      <w:r>
        <w:t xml:space="preserve"> </w:t>
      </w:r>
    </w:p>
    <w:p w14:paraId="42CDB299" w14:textId="08828CE7" w:rsidR="00CF6644" w:rsidRDefault="00CF6644" w:rsidP="00CF6644">
      <w:pPr>
        <w:pStyle w:val="Naslov5"/>
      </w:pPr>
      <w:bookmarkStart w:id="609" w:name="_Toc100040680"/>
      <w:r>
        <w:t xml:space="preserve">Kako nadaljujem pripravo </w:t>
      </w:r>
      <w:r w:rsidR="00E05A16">
        <w:t>recenzije</w:t>
      </w:r>
      <w:r>
        <w:t>?</w:t>
      </w:r>
      <w:bookmarkEnd w:id="609"/>
    </w:p>
    <w:p w14:paraId="68497E62" w14:textId="4AA2CC93" w:rsidR="00CF6644" w:rsidRDefault="00CF6644" w:rsidP="00CF6644">
      <w:pPr>
        <w:pStyle w:val="Odstavekseznama"/>
        <w:ind w:left="0"/>
      </w:pPr>
      <w:r w:rsidRPr="00CF6644">
        <w:rPr>
          <w:noProof/>
        </w:rPr>
        <w:drawing>
          <wp:inline distT="0" distB="0" distL="0" distR="0" wp14:anchorId="628EF55F" wp14:editId="29DEA13F">
            <wp:extent cx="1615440" cy="349124"/>
            <wp:effectExtent l="0" t="0" r="381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649165" cy="356413"/>
                    </a:xfrm>
                    <a:prstGeom prst="rect">
                      <a:avLst/>
                    </a:prstGeom>
                  </pic:spPr>
                </pic:pic>
              </a:graphicData>
            </a:graphic>
          </wp:inline>
        </w:drawing>
      </w:r>
    </w:p>
    <w:p w14:paraId="66825788" w14:textId="69B7E16A" w:rsidR="00CF6644" w:rsidRDefault="00CF6644" w:rsidP="001942C6">
      <w:pPr>
        <w:pStyle w:val="Odstavekseznama"/>
        <w:numPr>
          <w:ilvl w:val="0"/>
          <w:numId w:val="233"/>
        </w:numPr>
      </w:pPr>
      <w:r>
        <w:t>Če ste zapustili stran »</w:t>
      </w:r>
      <w:r w:rsidRPr="00D41CF7">
        <w:rPr>
          <w:b/>
        </w:rPr>
        <w:t xml:space="preserve">Vpogled v </w:t>
      </w:r>
      <w:r>
        <w:rPr>
          <w:b/>
        </w:rPr>
        <w:t>recenzijo končnega poročila</w:t>
      </w:r>
      <w:r>
        <w:t>«, odprite stran »</w:t>
      </w:r>
      <w:r w:rsidRPr="00D41CF7">
        <w:rPr>
          <w:b/>
        </w:rPr>
        <w:t>Vpogled v raziskavo</w:t>
      </w:r>
      <w:r>
        <w:t>«.</w:t>
      </w:r>
    </w:p>
    <w:p w14:paraId="3164E5C2" w14:textId="0C0E6413" w:rsidR="00CF6644" w:rsidRPr="00CF6644" w:rsidRDefault="00CF6644" w:rsidP="001942C6">
      <w:pPr>
        <w:pStyle w:val="Odstavekseznama"/>
        <w:numPr>
          <w:ilvl w:val="0"/>
          <w:numId w:val="233"/>
        </w:numPr>
      </w:pPr>
      <w:r w:rsidRPr="00CF6644">
        <w:t>Kliknite na gumb »</w:t>
      </w:r>
      <w:r w:rsidRPr="00CF6644">
        <w:rPr>
          <w:b/>
        </w:rPr>
        <w:t xml:space="preserve">Nadaljuj s pripravo/oddajo </w:t>
      </w:r>
      <w:r>
        <w:rPr>
          <w:b/>
        </w:rPr>
        <w:t>recenzije končnega poročila</w:t>
      </w:r>
      <w:r w:rsidRPr="00CF6644">
        <w:t>«.</w:t>
      </w:r>
    </w:p>
    <w:p w14:paraId="4F1DE6B5" w14:textId="13F3936B" w:rsidR="00CF6644" w:rsidRDefault="00CF6644" w:rsidP="001942C6">
      <w:pPr>
        <w:pStyle w:val="Odstavekseznama"/>
        <w:numPr>
          <w:ilvl w:val="0"/>
          <w:numId w:val="233"/>
        </w:numPr>
      </w:pPr>
      <w:r w:rsidRPr="00CF6644">
        <w:t xml:space="preserve">Preusmerjeni boste na </w:t>
      </w:r>
      <w:r>
        <w:t>stran »</w:t>
      </w:r>
      <w:r w:rsidRPr="00CF6644">
        <w:rPr>
          <w:b/>
        </w:rPr>
        <w:t xml:space="preserve">Vpogled </w:t>
      </w:r>
      <w:r>
        <w:rPr>
          <w:b/>
        </w:rPr>
        <w:t>recenzijo končnega poročila</w:t>
      </w:r>
      <w:r>
        <w:t>«.</w:t>
      </w:r>
    </w:p>
    <w:p w14:paraId="49287CCE" w14:textId="25229D38" w:rsidR="00CF6644" w:rsidRDefault="00CF6644" w:rsidP="001942C6">
      <w:pPr>
        <w:pStyle w:val="Odstavekseznama"/>
        <w:numPr>
          <w:ilvl w:val="0"/>
          <w:numId w:val="233"/>
        </w:numPr>
      </w:pPr>
      <w:r>
        <w:t>V sekciji »</w:t>
      </w:r>
      <w:r w:rsidRPr="00D41CF7">
        <w:rPr>
          <w:b/>
        </w:rPr>
        <w:t xml:space="preserve">Oddaja </w:t>
      </w:r>
      <w:r>
        <w:rPr>
          <w:b/>
        </w:rPr>
        <w:t>recenzije končnega poročila</w:t>
      </w:r>
      <w:r>
        <w:t>« preverite status opravila:</w:t>
      </w:r>
    </w:p>
    <w:p w14:paraId="3148B684" w14:textId="57CB31C1" w:rsidR="00CF6644" w:rsidRDefault="00CF6644" w:rsidP="001942C6">
      <w:pPr>
        <w:pStyle w:val="Odstavekseznama"/>
        <w:numPr>
          <w:ilvl w:val="1"/>
          <w:numId w:val="234"/>
        </w:numPr>
      </w:pPr>
      <w:r>
        <w:t>ali ste potrdili recenzijo</w:t>
      </w:r>
    </w:p>
    <w:p w14:paraId="4D8EAAF6" w14:textId="5B1B2D6D" w:rsidR="00CF6644" w:rsidRDefault="00CF6644" w:rsidP="001942C6">
      <w:pPr>
        <w:pStyle w:val="Odstavekseznama"/>
        <w:numPr>
          <w:ilvl w:val="1"/>
          <w:numId w:val="234"/>
        </w:numPr>
      </w:pPr>
      <w:r>
        <w:t xml:space="preserve">ali ste priložili recenzijo </w:t>
      </w:r>
    </w:p>
    <w:p w14:paraId="7541845E" w14:textId="60B5F157" w:rsidR="00CF6644" w:rsidRDefault="00CF6644" w:rsidP="001942C6">
      <w:pPr>
        <w:pStyle w:val="Odstavekseznama"/>
        <w:numPr>
          <w:ilvl w:val="1"/>
          <w:numId w:val="234"/>
        </w:numPr>
      </w:pPr>
      <w:r>
        <w:t>ali ste oddali recenzijo.</w:t>
      </w:r>
    </w:p>
    <w:p w14:paraId="6D8004A7" w14:textId="1744C0BF" w:rsidR="00CF6644" w:rsidRDefault="00CF6644" w:rsidP="00CF6644">
      <w:r w:rsidRPr="00CD0F51">
        <w:rPr>
          <w:rStyle w:val="Poudarek"/>
        </w:rPr>
        <w:t>Pozor!</w:t>
      </w:r>
      <w:r>
        <w:t xml:space="preserve"> Status opravila je predstavljen z </w:t>
      </w:r>
      <w:r w:rsidR="00AF20F5">
        <w:t>ikon</w:t>
      </w:r>
      <w:r>
        <w:t xml:space="preserve">ama (rdeča ali zelena). </w:t>
      </w:r>
    </w:p>
    <w:p w14:paraId="633F7A45" w14:textId="73A948D4" w:rsidR="00CF6644" w:rsidRDefault="00CF6644" w:rsidP="00CF6644">
      <w:pPr>
        <w:pStyle w:val="Naslov5"/>
      </w:pPr>
      <w:bookmarkStart w:id="610" w:name="_Toc100040681"/>
      <w:r>
        <w:t>Kako uredim recenzijo?</w:t>
      </w:r>
      <w:bookmarkEnd w:id="610"/>
    </w:p>
    <w:p w14:paraId="15428FCC" w14:textId="1C47ED9D" w:rsidR="00CF6644" w:rsidRDefault="00CF6644" w:rsidP="00CF6644">
      <w:pPr>
        <w:pStyle w:val="Odstavekseznama"/>
        <w:ind w:left="0"/>
      </w:pPr>
      <w:r w:rsidRPr="00CF6644">
        <w:rPr>
          <w:noProof/>
        </w:rPr>
        <w:drawing>
          <wp:inline distT="0" distB="0" distL="0" distR="0" wp14:anchorId="0E735550" wp14:editId="799C9728">
            <wp:extent cx="2088061" cy="327688"/>
            <wp:effectExtent l="0" t="0" r="7620" b="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088061" cy="327688"/>
                    </a:xfrm>
                    <a:prstGeom prst="rect">
                      <a:avLst/>
                    </a:prstGeom>
                  </pic:spPr>
                </pic:pic>
              </a:graphicData>
            </a:graphic>
          </wp:inline>
        </w:drawing>
      </w:r>
    </w:p>
    <w:p w14:paraId="359339B6" w14:textId="2D9309C5" w:rsidR="00CF6644" w:rsidRDefault="00CF6644" w:rsidP="001942C6">
      <w:pPr>
        <w:pStyle w:val="Odstavekseznama"/>
        <w:numPr>
          <w:ilvl w:val="0"/>
          <w:numId w:val="235"/>
        </w:numPr>
      </w:pPr>
      <w:r>
        <w:t>Odprite stran »</w:t>
      </w:r>
      <w:r w:rsidRPr="00D41CF7">
        <w:rPr>
          <w:b/>
        </w:rPr>
        <w:t xml:space="preserve">Vpogled v </w:t>
      </w:r>
      <w:r>
        <w:rPr>
          <w:b/>
        </w:rPr>
        <w:t>recenzijo končnega poročila</w:t>
      </w:r>
      <w:r>
        <w:t>«.</w:t>
      </w:r>
    </w:p>
    <w:p w14:paraId="6C19C239" w14:textId="6E9DA155" w:rsidR="00CF6644" w:rsidRDefault="00CF6644" w:rsidP="001942C6">
      <w:pPr>
        <w:pStyle w:val="Odstavekseznama"/>
        <w:numPr>
          <w:ilvl w:val="0"/>
          <w:numId w:val="235"/>
        </w:numPr>
      </w:pPr>
      <w:r>
        <w:t>Kliknite na gumb »</w:t>
      </w:r>
      <w:r w:rsidRPr="00CD0F51">
        <w:rPr>
          <w:b/>
        </w:rPr>
        <w:t xml:space="preserve">Uredi </w:t>
      </w:r>
      <w:r>
        <w:rPr>
          <w:b/>
        </w:rPr>
        <w:t>recenzijo</w:t>
      </w:r>
      <w:r>
        <w:t>«.</w:t>
      </w:r>
    </w:p>
    <w:p w14:paraId="333CED02" w14:textId="2B297EDF" w:rsidR="00CF6644" w:rsidRDefault="00CF6644" w:rsidP="001942C6">
      <w:pPr>
        <w:pStyle w:val="Odstavekseznama"/>
        <w:numPr>
          <w:ilvl w:val="0"/>
          <w:numId w:val="235"/>
        </w:numPr>
      </w:pPr>
      <w:r>
        <w:t xml:space="preserve">Preusmerjeni boste na </w:t>
      </w:r>
      <w:r w:rsidRPr="00CA6340">
        <w:rPr>
          <w:b/>
        </w:rPr>
        <w:t xml:space="preserve">čarovnik za pripravo </w:t>
      </w:r>
      <w:r>
        <w:rPr>
          <w:b/>
        </w:rPr>
        <w:t>recenzije</w:t>
      </w:r>
      <w:r>
        <w:t>.</w:t>
      </w:r>
    </w:p>
    <w:p w14:paraId="435D3992" w14:textId="191C36FD" w:rsidR="00CF6644" w:rsidRDefault="00CF6644" w:rsidP="001942C6">
      <w:pPr>
        <w:pStyle w:val="Odstavekseznama"/>
        <w:numPr>
          <w:ilvl w:val="0"/>
          <w:numId w:val="235"/>
        </w:numPr>
      </w:pPr>
      <w:r>
        <w:lastRenderedPageBreak/>
        <w:t>Ko v čarovniku kliknete »</w:t>
      </w:r>
      <w:r w:rsidRPr="00DC39E8">
        <w:rPr>
          <w:b/>
        </w:rPr>
        <w:t>Shrani in zapri</w:t>
      </w:r>
      <w:r w:rsidRPr="000B59F7">
        <w:t>«</w:t>
      </w:r>
      <w:r>
        <w:t xml:space="preserve"> boste preusmerjeni nazaj na stan »</w:t>
      </w:r>
      <w:r w:rsidRPr="00D41CF7">
        <w:rPr>
          <w:b/>
        </w:rPr>
        <w:t xml:space="preserve">Vpogled v </w:t>
      </w:r>
      <w:r>
        <w:rPr>
          <w:b/>
        </w:rPr>
        <w:t>recenzijo končnega poročila</w:t>
      </w:r>
      <w:r w:rsidRPr="000B59F7">
        <w:t>«.</w:t>
      </w:r>
    </w:p>
    <w:p w14:paraId="6A7679B1" w14:textId="62A0ADF3" w:rsidR="00CF6644" w:rsidRDefault="00CF6644" w:rsidP="001942C6">
      <w:pPr>
        <w:pStyle w:val="Odstavekseznama"/>
        <w:numPr>
          <w:ilvl w:val="0"/>
          <w:numId w:val="235"/>
        </w:numPr>
      </w:pPr>
      <w:r>
        <w:t>Po uspešno izvedeni akciji je opravilo »</w:t>
      </w:r>
      <w:r>
        <w:rPr>
          <w:b/>
        </w:rPr>
        <w:t>Recenzija potrjena</w:t>
      </w:r>
      <w:r>
        <w:t xml:space="preserve">« označeno kot </w:t>
      </w:r>
      <w:r w:rsidRPr="000B0398">
        <w:rPr>
          <w:b/>
        </w:rPr>
        <w:t>neizvedeno</w:t>
      </w:r>
      <w:r>
        <w:t>.</w:t>
      </w:r>
    </w:p>
    <w:p w14:paraId="5E276B78" w14:textId="2229D7FB" w:rsidR="00CF6644" w:rsidRDefault="00CF6644" w:rsidP="00CF6644">
      <w:pPr>
        <w:pStyle w:val="Naslov5"/>
      </w:pPr>
      <w:bookmarkStart w:id="611" w:name="_Toc100040682"/>
      <w:r>
        <w:t xml:space="preserve">Kako potrdim </w:t>
      </w:r>
      <w:r w:rsidR="00E05A16">
        <w:t>recenzijo</w:t>
      </w:r>
      <w:r>
        <w:t>?</w:t>
      </w:r>
      <w:bookmarkEnd w:id="611"/>
    </w:p>
    <w:p w14:paraId="2952B136" w14:textId="74E11F7B" w:rsidR="00CF6644" w:rsidRDefault="00CF6644" w:rsidP="00CF6644">
      <w:r w:rsidRPr="00CF6644">
        <w:rPr>
          <w:noProof/>
        </w:rPr>
        <w:drawing>
          <wp:inline distT="0" distB="0" distL="0" distR="0" wp14:anchorId="7B81A0E0" wp14:editId="3705A07F">
            <wp:extent cx="2080440" cy="312447"/>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080440" cy="312447"/>
                    </a:xfrm>
                    <a:prstGeom prst="rect">
                      <a:avLst/>
                    </a:prstGeom>
                  </pic:spPr>
                </pic:pic>
              </a:graphicData>
            </a:graphic>
          </wp:inline>
        </w:drawing>
      </w:r>
    </w:p>
    <w:p w14:paraId="64653D8E" w14:textId="2E16B74B" w:rsidR="00CF6644" w:rsidRPr="00D33C15" w:rsidRDefault="00CF6644" w:rsidP="001942C6">
      <w:pPr>
        <w:pStyle w:val="Odstavekseznama"/>
        <w:numPr>
          <w:ilvl w:val="0"/>
          <w:numId w:val="236"/>
        </w:numPr>
      </w:pPr>
      <w:r w:rsidRPr="00D33C15">
        <w:t>Odprite stran »</w:t>
      </w:r>
      <w:r w:rsidRPr="00D41CF7">
        <w:rPr>
          <w:b/>
        </w:rPr>
        <w:t xml:space="preserve">Vpogled v </w:t>
      </w:r>
      <w:r>
        <w:rPr>
          <w:b/>
        </w:rPr>
        <w:t>recenzijo končnega poročila</w:t>
      </w:r>
      <w:r w:rsidRPr="00D33C15">
        <w:t>«.</w:t>
      </w:r>
    </w:p>
    <w:p w14:paraId="1AF761BB" w14:textId="0922AC03" w:rsidR="00CF6644" w:rsidRPr="00D33C15" w:rsidRDefault="00CF6644" w:rsidP="001942C6">
      <w:pPr>
        <w:pStyle w:val="Odstavekseznama"/>
        <w:numPr>
          <w:ilvl w:val="0"/>
          <w:numId w:val="236"/>
        </w:numPr>
      </w:pPr>
      <w:r w:rsidRPr="00D33C15">
        <w:t>Kliknite na gumb »</w:t>
      </w:r>
      <w:r w:rsidRPr="00D33C15">
        <w:rPr>
          <w:b/>
        </w:rPr>
        <w:t xml:space="preserve">Potrdi </w:t>
      </w:r>
      <w:r>
        <w:rPr>
          <w:b/>
        </w:rPr>
        <w:t>recenzijo</w:t>
      </w:r>
      <w:r w:rsidRPr="00D33C15">
        <w:t>«.</w:t>
      </w:r>
    </w:p>
    <w:p w14:paraId="1F6D010D" w14:textId="77777777" w:rsidR="00CF6644" w:rsidRDefault="00CF6644" w:rsidP="001942C6">
      <w:pPr>
        <w:pStyle w:val="Odstavekseznama"/>
        <w:numPr>
          <w:ilvl w:val="0"/>
          <w:numId w:val="236"/>
        </w:numPr>
      </w:pPr>
      <w:r w:rsidRPr="00D33C15">
        <w:t>Kliknite</w:t>
      </w:r>
      <w:r>
        <w:t xml:space="preserve"> na gumb »</w:t>
      </w:r>
      <w:r>
        <w:rPr>
          <w:b/>
        </w:rPr>
        <w:t>Potrdi</w:t>
      </w:r>
      <w:r w:rsidRPr="002057EE">
        <w:t>«</w:t>
      </w:r>
      <w:r>
        <w:t xml:space="preserve"> oz. »</w:t>
      </w:r>
      <w:r w:rsidRPr="00F05D4E">
        <w:rPr>
          <w:b/>
        </w:rPr>
        <w:t>Prekliči</w:t>
      </w:r>
      <w:r w:rsidRPr="002057EE">
        <w:t>«,</w:t>
      </w:r>
      <w:r>
        <w:t xml:space="preserve"> če želite prekiniti akcijo.</w:t>
      </w:r>
    </w:p>
    <w:p w14:paraId="33CE1974" w14:textId="1E6EACF1" w:rsidR="00CF6644" w:rsidRDefault="00CF6644" w:rsidP="001942C6">
      <w:pPr>
        <w:pStyle w:val="Odstavekseznama"/>
        <w:numPr>
          <w:ilvl w:val="0"/>
          <w:numId w:val="236"/>
        </w:numPr>
      </w:pPr>
      <w:r>
        <w:t>Po uspešno izvedeni akciji je opravilo »</w:t>
      </w:r>
      <w:r>
        <w:rPr>
          <w:b/>
        </w:rPr>
        <w:t>Recenzija potrjena</w:t>
      </w:r>
      <w:r>
        <w:t xml:space="preserve">« označeno kot </w:t>
      </w:r>
      <w:r w:rsidRPr="000B0398">
        <w:rPr>
          <w:b/>
        </w:rPr>
        <w:t>izvedeno</w:t>
      </w:r>
      <w:r>
        <w:t>.</w:t>
      </w:r>
    </w:p>
    <w:p w14:paraId="04B346CB" w14:textId="40C33733" w:rsidR="00CF6644" w:rsidRDefault="00CF6644" w:rsidP="00CF6644">
      <w:r w:rsidRPr="000645E1">
        <w:rPr>
          <w:rStyle w:val="Poudarek"/>
        </w:rPr>
        <w:t>Pozor!</w:t>
      </w:r>
      <w:r>
        <w:t xml:space="preserve"> Enkrat potrjeno recenzijo lahko še naprej urejate, a če jo boste urejali, jo morate ponovno potrditi.</w:t>
      </w:r>
    </w:p>
    <w:p w14:paraId="6CAF9071" w14:textId="460D7C89" w:rsidR="00CF6644" w:rsidRDefault="00CF6644" w:rsidP="00CF6644">
      <w:pPr>
        <w:pStyle w:val="Naslov5"/>
      </w:pPr>
      <w:bookmarkStart w:id="612" w:name="_Toc100040683"/>
      <w:r>
        <w:t>Kako izvozim recenzijo v dokument?</w:t>
      </w:r>
      <w:bookmarkEnd w:id="612"/>
    </w:p>
    <w:p w14:paraId="26452FD2" w14:textId="4CE4B225" w:rsidR="00CF6644" w:rsidRDefault="00CF6644" w:rsidP="00CF6644">
      <w:r w:rsidRPr="00CF6644">
        <w:rPr>
          <w:noProof/>
        </w:rPr>
        <w:drawing>
          <wp:inline distT="0" distB="0" distL="0" distR="0" wp14:anchorId="7C9325E8" wp14:editId="342227C6">
            <wp:extent cx="2065199" cy="304826"/>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065199" cy="304826"/>
                    </a:xfrm>
                    <a:prstGeom prst="rect">
                      <a:avLst/>
                    </a:prstGeom>
                  </pic:spPr>
                </pic:pic>
              </a:graphicData>
            </a:graphic>
          </wp:inline>
        </w:drawing>
      </w:r>
    </w:p>
    <w:p w14:paraId="47484D00" w14:textId="4FCA8D62" w:rsidR="00CF6644" w:rsidRDefault="00CF6644" w:rsidP="001942C6">
      <w:pPr>
        <w:pStyle w:val="Odstavekseznama"/>
        <w:numPr>
          <w:ilvl w:val="0"/>
          <w:numId w:val="237"/>
        </w:numPr>
      </w:pPr>
      <w:r>
        <w:t>Odprite stran »</w:t>
      </w:r>
      <w:r>
        <w:rPr>
          <w:b/>
        </w:rPr>
        <w:t>Vpogled v recenzijo končnega poročila</w:t>
      </w:r>
      <w:r>
        <w:t>«.</w:t>
      </w:r>
    </w:p>
    <w:p w14:paraId="289EB69B" w14:textId="527483DE" w:rsidR="00CF6644" w:rsidRDefault="00CF6644" w:rsidP="001942C6">
      <w:pPr>
        <w:pStyle w:val="Odstavekseznama"/>
        <w:numPr>
          <w:ilvl w:val="0"/>
          <w:numId w:val="237"/>
        </w:numPr>
      </w:pPr>
      <w:r>
        <w:t>Če še niste, potrdite recenzijo.</w:t>
      </w:r>
    </w:p>
    <w:p w14:paraId="3BBEDE4E" w14:textId="5B577657" w:rsidR="00CF6644" w:rsidRDefault="00CF6644" w:rsidP="001942C6">
      <w:pPr>
        <w:pStyle w:val="Odstavekseznama"/>
        <w:numPr>
          <w:ilvl w:val="0"/>
          <w:numId w:val="237"/>
        </w:numPr>
      </w:pPr>
      <w:r>
        <w:t>Kliknite na gumb »</w:t>
      </w:r>
      <w:r>
        <w:rPr>
          <w:b/>
        </w:rPr>
        <w:t>Kreiraj dokument recenzija</w:t>
      </w:r>
      <w:r>
        <w:t>«.</w:t>
      </w:r>
    </w:p>
    <w:p w14:paraId="24631FFE" w14:textId="2718557B" w:rsidR="00CF6644" w:rsidRDefault="00CF6644" w:rsidP="001942C6">
      <w:pPr>
        <w:pStyle w:val="Odstavekseznama"/>
        <w:numPr>
          <w:ilvl w:val="0"/>
          <w:numId w:val="237"/>
        </w:numPr>
      </w:pPr>
      <w:r>
        <w:t>Na vaš računalnik se bo prenesel Word dokument, ki vsebuje recenzijo.</w:t>
      </w:r>
    </w:p>
    <w:p w14:paraId="09CF1BF5" w14:textId="1600E681" w:rsidR="00CF6644" w:rsidRDefault="00CF6644" w:rsidP="00CF6644">
      <w:pPr>
        <w:pStyle w:val="Naslov5"/>
      </w:pPr>
      <w:bookmarkStart w:id="613" w:name="_Toc100040684"/>
      <w:r>
        <w:t>Kako naložim dokument recenzija?</w:t>
      </w:r>
      <w:bookmarkEnd w:id="613"/>
    </w:p>
    <w:p w14:paraId="697040D2" w14:textId="5D985277" w:rsidR="00CF6644" w:rsidRDefault="00CF6644" w:rsidP="00CF6644">
      <w:r w:rsidRPr="00CF6644">
        <w:rPr>
          <w:noProof/>
        </w:rPr>
        <w:drawing>
          <wp:inline distT="0" distB="0" distL="0" distR="0" wp14:anchorId="37A0897B" wp14:editId="24C6FCE4">
            <wp:extent cx="2088061" cy="320068"/>
            <wp:effectExtent l="0" t="0" r="7620" b="3810"/>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088061" cy="320068"/>
                    </a:xfrm>
                    <a:prstGeom prst="rect">
                      <a:avLst/>
                    </a:prstGeom>
                  </pic:spPr>
                </pic:pic>
              </a:graphicData>
            </a:graphic>
          </wp:inline>
        </w:drawing>
      </w:r>
    </w:p>
    <w:p w14:paraId="1273A8AF" w14:textId="37C9BD3E" w:rsidR="00CF6644" w:rsidRDefault="00CF6644" w:rsidP="001942C6">
      <w:pPr>
        <w:pStyle w:val="Odstavekseznama"/>
        <w:numPr>
          <w:ilvl w:val="0"/>
          <w:numId w:val="255"/>
        </w:numPr>
      </w:pPr>
      <w:r>
        <w:t>Odprite stran »</w:t>
      </w:r>
      <w:r w:rsidRPr="00CE2290">
        <w:rPr>
          <w:b/>
        </w:rPr>
        <w:t xml:space="preserve">Vpogled v </w:t>
      </w:r>
      <w:r>
        <w:rPr>
          <w:b/>
        </w:rPr>
        <w:t>recenzijo končnega poročila</w:t>
      </w:r>
      <w:r>
        <w:t>«.</w:t>
      </w:r>
    </w:p>
    <w:p w14:paraId="7A1B06BB" w14:textId="38E4C785" w:rsidR="00CF6644" w:rsidRDefault="00CF6644" w:rsidP="001942C6">
      <w:pPr>
        <w:pStyle w:val="Odstavekseznama"/>
        <w:numPr>
          <w:ilvl w:val="0"/>
          <w:numId w:val="255"/>
        </w:numPr>
      </w:pPr>
      <w:r>
        <w:t>Kliknite na gumb »</w:t>
      </w:r>
      <w:r w:rsidRPr="00CE2290">
        <w:rPr>
          <w:b/>
        </w:rPr>
        <w:t xml:space="preserve">Naloži dokument </w:t>
      </w:r>
      <w:r>
        <w:rPr>
          <w:b/>
        </w:rPr>
        <w:t>recenzija</w:t>
      </w:r>
      <w:r>
        <w:t>«.</w:t>
      </w:r>
    </w:p>
    <w:p w14:paraId="79DE26DF" w14:textId="484A44FA" w:rsidR="00CF6644" w:rsidRDefault="00CF6644" w:rsidP="001942C6">
      <w:pPr>
        <w:pStyle w:val="Odstavekseznama"/>
        <w:numPr>
          <w:ilvl w:val="0"/>
          <w:numId w:val="255"/>
        </w:numPr>
      </w:pPr>
      <w:r>
        <w:t>Izpolnite obrazec in pripnite recenzijo v PDF formatu in recenzirano poročilo v tekstovnem formatu (ODT, DOC).</w:t>
      </w:r>
    </w:p>
    <w:p w14:paraId="5A862B6D" w14:textId="77777777" w:rsidR="00CF6644" w:rsidRDefault="00CF6644" w:rsidP="001942C6">
      <w:pPr>
        <w:pStyle w:val="Odstavekseznama"/>
        <w:numPr>
          <w:ilvl w:val="0"/>
          <w:numId w:val="255"/>
        </w:numPr>
      </w:pPr>
      <w:r>
        <w:t>Kliknite na gumb »</w:t>
      </w:r>
      <w:r w:rsidRPr="00CE2290">
        <w:rPr>
          <w:b/>
        </w:rPr>
        <w:t>Potrdi</w:t>
      </w:r>
      <w:r w:rsidRPr="002057EE">
        <w:t>«</w:t>
      </w:r>
      <w:r>
        <w:t xml:space="preserve"> oz. »</w:t>
      </w:r>
      <w:r w:rsidRPr="00CE2290">
        <w:rPr>
          <w:b/>
        </w:rPr>
        <w:t>Prekliči</w:t>
      </w:r>
      <w:r w:rsidRPr="002057EE">
        <w:t>«,</w:t>
      </w:r>
      <w:r>
        <w:t xml:space="preserve"> če želite prekiniti akcijo.</w:t>
      </w:r>
    </w:p>
    <w:p w14:paraId="683CDC85" w14:textId="6EC117FD" w:rsidR="00CF6644" w:rsidRDefault="00CF6644" w:rsidP="001942C6">
      <w:pPr>
        <w:pStyle w:val="Odstavekseznama"/>
        <w:numPr>
          <w:ilvl w:val="0"/>
          <w:numId w:val="255"/>
        </w:numPr>
      </w:pPr>
      <w:r>
        <w:t>Po uspešno izvedeni akciji je opravilo »</w:t>
      </w:r>
      <w:r>
        <w:rPr>
          <w:b/>
        </w:rPr>
        <w:t>Recenzija</w:t>
      </w:r>
      <w:r w:rsidRPr="00CE2290">
        <w:rPr>
          <w:b/>
        </w:rPr>
        <w:t xml:space="preserve"> priložen</w:t>
      </w:r>
      <w:r>
        <w:rPr>
          <w:b/>
        </w:rPr>
        <w:t>a</w:t>
      </w:r>
      <w:r>
        <w:t xml:space="preserve">« označeno kot </w:t>
      </w:r>
      <w:r w:rsidRPr="00CE2290">
        <w:rPr>
          <w:b/>
        </w:rPr>
        <w:t>izvedeno</w:t>
      </w:r>
      <w:r>
        <w:t>.</w:t>
      </w:r>
    </w:p>
    <w:p w14:paraId="01E4D80D" w14:textId="32944EED" w:rsidR="00CF6644" w:rsidRDefault="00CF6644" w:rsidP="00CF6644">
      <w:pPr>
        <w:pStyle w:val="Naslov4"/>
      </w:pPr>
      <w:bookmarkStart w:id="614" w:name="_Ref88480248"/>
      <w:bookmarkStart w:id="615" w:name="_Toc100040685"/>
      <w:r>
        <w:t>Oddaja recenzije</w:t>
      </w:r>
      <w:bookmarkEnd w:id="614"/>
      <w:bookmarkEnd w:id="615"/>
    </w:p>
    <w:p w14:paraId="43411642" w14:textId="27E3CF8D" w:rsidR="00CF6644" w:rsidRDefault="00CF6644" w:rsidP="00CF6644">
      <w:pPr>
        <w:pStyle w:val="Naslov5"/>
      </w:pPr>
      <w:bookmarkStart w:id="616" w:name="_Toc100040686"/>
      <w:r>
        <w:t>Kdo lahko odda recenzijo in kdaj?</w:t>
      </w:r>
      <w:bookmarkEnd w:id="616"/>
    </w:p>
    <w:p w14:paraId="32FFA9E9" w14:textId="77777777" w:rsidR="00CF6644" w:rsidRDefault="00CF6644" w:rsidP="00CF6644">
      <w:r>
        <w:t>Akcija je na voljo:</w:t>
      </w:r>
    </w:p>
    <w:p w14:paraId="15262883" w14:textId="56723CE8" w:rsidR="00CF6644" w:rsidRDefault="00CF6644" w:rsidP="001942C6">
      <w:pPr>
        <w:pStyle w:val="Odstavekseznama"/>
        <w:numPr>
          <w:ilvl w:val="0"/>
          <w:numId w:val="163"/>
        </w:numPr>
      </w:pPr>
      <w:r>
        <w:t>če ste recenzent,</w:t>
      </w:r>
    </w:p>
    <w:p w14:paraId="73ECED66" w14:textId="26F255D5" w:rsidR="00CF6644" w:rsidRDefault="00CF6644" w:rsidP="001942C6">
      <w:pPr>
        <w:pStyle w:val="Odstavekseznama"/>
        <w:numPr>
          <w:ilvl w:val="0"/>
          <w:numId w:val="163"/>
        </w:numPr>
      </w:pPr>
      <w:r>
        <w:t>če ste vpisali in potrdili recenzijo,</w:t>
      </w:r>
    </w:p>
    <w:p w14:paraId="635C4AA7" w14:textId="617A57B0" w:rsidR="00CF6644" w:rsidRPr="000B0398" w:rsidRDefault="00CF6644" w:rsidP="001942C6">
      <w:pPr>
        <w:pStyle w:val="Odstavekseznama"/>
        <w:numPr>
          <w:ilvl w:val="0"/>
          <w:numId w:val="163"/>
        </w:numPr>
      </w:pPr>
      <w:r>
        <w:t>če ste pripeli recenzijo.</w:t>
      </w:r>
    </w:p>
    <w:p w14:paraId="66A8D862" w14:textId="39E03CAB" w:rsidR="00CF6644" w:rsidRDefault="00CF6644" w:rsidP="00CF6644">
      <w:pPr>
        <w:pStyle w:val="Naslov5"/>
      </w:pPr>
      <w:bookmarkStart w:id="617" w:name="_Toc100040687"/>
      <w:r>
        <w:t>Kako oddam recenzijo?</w:t>
      </w:r>
      <w:bookmarkEnd w:id="617"/>
    </w:p>
    <w:p w14:paraId="76822122" w14:textId="754D85EB" w:rsidR="00CF6644" w:rsidRDefault="00CF6644" w:rsidP="00CF6644">
      <w:r w:rsidRPr="00CF6644">
        <w:rPr>
          <w:noProof/>
        </w:rPr>
        <w:drawing>
          <wp:inline distT="0" distB="0" distL="0" distR="0" wp14:anchorId="3A176DE6" wp14:editId="2FDFEF31">
            <wp:extent cx="2057578" cy="304826"/>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057578" cy="304826"/>
                    </a:xfrm>
                    <a:prstGeom prst="rect">
                      <a:avLst/>
                    </a:prstGeom>
                  </pic:spPr>
                </pic:pic>
              </a:graphicData>
            </a:graphic>
          </wp:inline>
        </w:drawing>
      </w:r>
    </w:p>
    <w:p w14:paraId="793E0704" w14:textId="68480270" w:rsidR="00CF6644" w:rsidRDefault="00CF6644" w:rsidP="001942C6">
      <w:pPr>
        <w:pStyle w:val="Odstavekseznama"/>
        <w:numPr>
          <w:ilvl w:val="0"/>
          <w:numId w:val="238"/>
        </w:numPr>
      </w:pPr>
      <w:r>
        <w:t>Odprite stran »</w:t>
      </w:r>
      <w:r w:rsidRPr="00CE2290">
        <w:rPr>
          <w:b/>
        </w:rPr>
        <w:t xml:space="preserve">Vpogled </w:t>
      </w:r>
      <w:r>
        <w:rPr>
          <w:b/>
        </w:rPr>
        <w:t>v recenzijo končnega poročila</w:t>
      </w:r>
      <w:r>
        <w:t>«.</w:t>
      </w:r>
    </w:p>
    <w:p w14:paraId="5BA0136C" w14:textId="0EF41D95" w:rsidR="00CF6644" w:rsidRDefault="00CF6644" w:rsidP="001942C6">
      <w:pPr>
        <w:pStyle w:val="Odstavekseznama"/>
        <w:numPr>
          <w:ilvl w:val="0"/>
          <w:numId w:val="238"/>
        </w:numPr>
      </w:pPr>
      <w:r>
        <w:t>Kliknite na gumb »</w:t>
      </w:r>
      <w:r>
        <w:rPr>
          <w:b/>
        </w:rPr>
        <w:t>Potrdi oddajo recenzije</w:t>
      </w:r>
      <w:r>
        <w:t>«.</w:t>
      </w:r>
    </w:p>
    <w:p w14:paraId="2715F086" w14:textId="678F46ED" w:rsidR="00CF6644" w:rsidRPr="00AB0CE0" w:rsidRDefault="00CF6644" w:rsidP="001942C6">
      <w:pPr>
        <w:pStyle w:val="Odstavekseznama"/>
        <w:numPr>
          <w:ilvl w:val="0"/>
          <w:numId w:val="238"/>
        </w:numPr>
      </w:pPr>
      <w:r>
        <w:lastRenderedPageBreak/>
        <w:t xml:space="preserve">Če želite, vpišite komentar; </w:t>
      </w:r>
      <w:r w:rsidRPr="00AB0CE0">
        <w:t xml:space="preserve">komentar bo prikazan na </w:t>
      </w:r>
      <w:r w:rsidR="00AB0CE0">
        <w:t>strani »</w:t>
      </w:r>
      <w:r w:rsidR="00AB0CE0" w:rsidRPr="00AB0CE0">
        <w:rPr>
          <w:b/>
        </w:rPr>
        <w:t>Vpogled v raziskavo</w:t>
      </w:r>
      <w:r w:rsidR="00AB0CE0">
        <w:t>« na zavihku »</w:t>
      </w:r>
      <w:r w:rsidR="00AB0CE0" w:rsidRPr="00AB0CE0">
        <w:rPr>
          <w:b/>
        </w:rPr>
        <w:t>Končno poročilo</w:t>
      </w:r>
      <w:r w:rsidR="00AB0CE0">
        <w:t>« na kartici »</w:t>
      </w:r>
      <w:r w:rsidR="00AB0CE0" w:rsidRPr="00AB0CE0">
        <w:rPr>
          <w:b/>
        </w:rPr>
        <w:t>Recenzija</w:t>
      </w:r>
      <w:r w:rsidR="00AB0CE0">
        <w:t>«</w:t>
      </w:r>
      <w:r w:rsidRPr="00AB0CE0">
        <w:t>.</w:t>
      </w:r>
    </w:p>
    <w:p w14:paraId="0FB919CD" w14:textId="77777777" w:rsidR="00CF6644" w:rsidRDefault="00CF6644" w:rsidP="001942C6">
      <w:pPr>
        <w:pStyle w:val="Odstavekseznama"/>
        <w:numPr>
          <w:ilvl w:val="0"/>
          <w:numId w:val="23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663F9EF" w14:textId="4276FFBC" w:rsidR="00E6759C" w:rsidRDefault="00CF6644" w:rsidP="001942C6">
      <w:pPr>
        <w:pStyle w:val="Odstavekseznama"/>
        <w:numPr>
          <w:ilvl w:val="0"/>
          <w:numId w:val="171"/>
        </w:numPr>
      </w:pPr>
      <w:r>
        <w:t>Po uspešno izvedeni akciji se bo status raziskave spremenil v »</w:t>
      </w:r>
      <w:r>
        <w:rPr>
          <w:b/>
        </w:rPr>
        <w:t>Končno poročilo (recenzirano)</w:t>
      </w:r>
      <w:r>
        <w:t>« samo, če ste edini recenzent. V nasprotnem primeru se bo status raziskave spremenil šele, ko vsi recenzenti oddajo svojo recenzijo.</w:t>
      </w:r>
    </w:p>
    <w:p w14:paraId="5B94099E" w14:textId="77777777" w:rsidR="00E6759C" w:rsidRDefault="00E6759C" w:rsidP="00E6759C">
      <w:pPr>
        <w:pStyle w:val="Naslov4"/>
      </w:pPr>
      <w:bookmarkStart w:id="618" w:name="_Ref87896496"/>
      <w:bookmarkStart w:id="619" w:name="_Toc100040688"/>
      <w:r>
        <w:t>Pregled prošnje za podaljšanje roka za oddajo končnega poročila</w:t>
      </w:r>
      <w:bookmarkEnd w:id="618"/>
      <w:bookmarkEnd w:id="619"/>
    </w:p>
    <w:p w14:paraId="5941D467" w14:textId="77777777" w:rsidR="00E6759C" w:rsidRDefault="00E6759C" w:rsidP="00E6759C">
      <w:pPr>
        <w:pStyle w:val="Naslov5"/>
      </w:pPr>
      <w:bookmarkStart w:id="620" w:name="_Toc100040689"/>
      <w:r>
        <w:t>Kako najdem oddane prošnje?</w:t>
      </w:r>
      <w:bookmarkEnd w:id="620"/>
    </w:p>
    <w:p w14:paraId="4D7E63BC" w14:textId="77777777" w:rsidR="00E6759C" w:rsidRDefault="00E6759C" w:rsidP="001942C6">
      <w:pPr>
        <w:pStyle w:val="Odstavekseznama"/>
        <w:numPr>
          <w:ilvl w:val="0"/>
          <w:numId w:val="147"/>
        </w:numPr>
      </w:pPr>
      <w:r>
        <w:t>Odprite stran »</w:t>
      </w:r>
      <w:r w:rsidRPr="003021FB">
        <w:rPr>
          <w:b/>
        </w:rPr>
        <w:t>Domača plošča</w:t>
      </w:r>
      <w:r w:rsidRPr="002057EE">
        <w:t>«.</w:t>
      </w:r>
    </w:p>
    <w:p w14:paraId="04C507DB" w14:textId="77777777" w:rsidR="00E6759C" w:rsidRDefault="00E6759C" w:rsidP="001942C6">
      <w:pPr>
        <w:pStyle w:val="Odstavekseznama"/>
        <w:numPr>
          <w:ilvl w:val="0"/>
          <w:numId w:val="147"/>
        </w:numPr>
      </w:pPr>
      <w:r>
        <w:t>V pregledu »</w:t>
      </w:r>
      <w:r w:rsidRPr="00E9624B">
        <w:rPr>
          <w:b/>
        </w:rPr>
        <w:t>Aktivne zadeve</w:t>
      </w:r>
      <w:r>
        <w:rPr>
          <w:b/>
        </w:rPr>
        <w:t>«</w:t>
      </w:r>
      <w:r>
        <w:t xml:space="preserve"> na zavihku »</w:t>
      </w:r>
      <w:r>
        <w:rPr>
          <w:b/>
        </w:rPr>
        <w:t>Poročanje</w:t>
      </w:r>
      <w:r w:rsidRPr="002057EE">
        <w:t>«</w:t>
      </w:r>
      <w:r>
        <w:t xml:space="preserve"> razprite sekcijo »</w:t>
      </w:r>
      <w:r>
        <w:rPr>
          <w:b/>
        </w:rPr>
        <w:t>Prošnje za podaljšanje roka za oddajo končnega poročila</w:t>
      </w:r>
      <w:r w:rsidRPr="002057EE">
        <w:t>«.</w:t>
      </w:r>
    </w:p>
    <w:p w14:paraId="15CB06E5" w14:textId="77777777" w:rsidR="00E6759C" w:rsidRDefault="00E6759C" w:rsidP="001942C6">
      <w:pPr>
        <w:pStyle w:val="Odstavekseznama"/>
        <w:numPr>
          <w:ilvl w:val="0"/>
          <w:numId w:val="147"/>
        </w:numPr>
      </w:pPr>
      <w:r>
        <w:t>Kliknite na kartico »</w:t>
      </w:r>
      <w:r>
        <w:rPr>
          <w:b/>
        </w:rPr>
        <w:t>Prošnja v obravnavi MK</w:t>
      </w:r>
      <w:r>
        <w:t>«; preusmerjeni boste na iskalnik oddanih in še nerešenih prošenj. Pozor, prošnje so prikazane na iskalniku obvestil.</w:t>
      </w:r>
    </w:p>
    <w:p w14:paraId="28D44AB9" w14:textId="77777777" w:rsidR="00E6759C" w:rsidRDefault="00E6759C" w:rsidP="001942C6">
      <w:pPr>
        <w:pStyle w:val="Odstavekseznama"/>
        <w:numPr>
          <w:ilvl w:val="0"/>
          <w:numId w:val="147"/>
        </w:numPr>
      </w:pPr>
      <w:r>
        <w:t>Kliknite na želeno prošnjo; preusmerjeni boste na stran »</w:t>
      </w:r>
      <w:r w:rsidRPr="00D10332">
        <w:rPr>
          <w:b/>
        </w:rPr>
        <w:t xml:space="preserve">Vpogled v </w:t>
      </w:r>
      <w:r>
        <w:rPr>
          <w:b/>
        </w:rPr>
        <w:t>prošnjo</w:t>
      </w:r>
      <w:r w:rsidRPr="002057EE">
        <w:t>«.</w:t>
      </w:r>
    </w:p>
    <w:p w14:paraId="6A3DAFF4" w14:textId="77777777" w:rsidR="00E6759C" w:rsidRDefault="00E6759C" w:rsidP="00E6759C">
      <w:pPr>
        <w:pStyle w:val="Odstavekseznama"/>
        <w:ind w:left="360"/>
      </w:pPr>
    </w:p>
    <w:p w14:paraId="672EB696" w14:textId="7B00ECC8" w:rsidR="00551746" w:rsidRDefault="00551746" w:rsidP="00F63E4D">
      <w:pPr>
        <w:pStyle w:val="Naslov4"/>
      </w:pPr>
      <w:bookmarkStart w:id="621" w:name="_Toc100040690"/>
      <w:r>
        <w:t>Oddaja mnenja glede podaljšanja roka</w:t>
      </w:r>
      <w:bookmarkEnd w:id="585"/>
      <w:bookmarkEnd w:id="621"/>
    </w:p>
    <w:p w14:paraId="0CE42A65" w14:textId="3ED66C0D" w:rsidR="00551746" w:rsidRDefault="00551746" w:rsidP="00551746">
      <w:pPr>
        <w:pStyle w:val="Naslov5"/>
      </w:pPr>
      <w:bookmarkStart w:id="622" w:name="_Toc100040691"/>
      <w:r>
        <w:t>Kdo lahko odda mnenje glede podaljšanja roka in kdaj?</w:t>
      </w:r>
      <w:bookmarkEnd w:id="622"/>
    </w:p>
    <w:p w14:paraId="42FC1560" w14:textId="6D9DBEF8" w:rsidR="00551746" w:rsidRDefault="00551746" w:rsidP="00551746">
      <w:r>
        <w:t>Akcija je na voljo:</w:t>
      </w:r>
    </w:p>
    <w:p w14:paraId="57B42B0D" w14:textId="515BE327" w:rsidR="00551746" w:rsidRDefault="00551746" w:rsidP="001942C6">
      <w:pPr>
        <w:pStyle w:val="Odstavekseznama"/>
        <w:numPr>
          <w:ilvl w:val="0"/>
          <w:numId w:val="149"/>
        </w:numPr>
      </w:pPr>
      <w:r>
        <w:t xml:space="preserve">če ste </w:t>
      </w:r>
      <w:r w:rsidRPr="00551746">
        <w:rPr>
          <w:b/>
        </w:rPr>
        <w:t>nadzornik raziskave</w:t>
      </w:r>
      <w:r>
        <w:t>, na katero se prošnja nanaša,</w:t>
      </w:r>
    </w:p>
    <w:p w14:paraId="34CC3924" w14:textId="4DCECE94" w:rsidR="00551746" w:rsidRPr="00551746" w:rsidRDefault="00551746" w:rsidP="001942C6">
      <w:pPr>
        <w:pStyle w:val="Odstavekseznama"/>
        <w:numPr>
          <w:ilvl w:val="0"/>
          <w:numId w:val="149"/>
        </w:numPr>
      </w:pPr>
      <w:r>
        <w:t xml:space="preserve">če je </w:t>
      </w:r>
      <w:r w:rsidRPr="00551746">
        <w:rPr>
          <w:b/>
        </w:rPr>
        <w:t>status prošnje</w:t>
      </w:r>
      <w:r>
        <w:t xml:space="preserve"> »</w:t>
      </w:r>
      <w:r w:rsidRPr="00551746">
        <w:rPr>
          <w:b/>
        </w:rPr>
        <w:t>Oddana</w:t>
      </w:r>
      <w:r>
        <w:t>«.</w:t>
      </w:r>
    </w:p>
    <w:p w14:paraId="75867B80" w14:textId="46B3A70F" w:rsidR="00551746" w:rsidRDefault="00551746" w:rsidP="00551746">
      <w:pPr>
        <w:pStyle w:val="Naslov5"/>
      </w:pPr>
      <w:bookmarkStart w:id="623" w:name="_Toc100040692"/>
      <w:r>
        <w:t>Kako oddam mnenje glede podaljšanja roka?</w:t>
      </w:r>
      <w:bookmarkEnd w:id="623"/>
    </w:p>
    <w:p w14:paraId="751CD7C4" w14:textId="384DAD8C" w:rsidR="00551746" w:rsidRDefault="00551746" w:rsidP="00551746">
      <w:r w:rsidRPr="00551746">
        <w:rPr>
          <w:noProof/>
        </w:rPr>
        <w:drawing>
          <wp:inline distT="0" distB="0" distL="0" distR="0" wp14:anchorId="1204A4FC" wp14:editId="28E019E2">
            <wp:extent cx="1464816" cy="431598"/>
            <wp:effectExtent l="0" t="0" r="2540" b="698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502985" cy="442844"/>
                    </a:xfrm>
                    <a:prstGeom prst="rect">
                      <a:avLst/>
                    </a:prstGeom>
                  </pic:spPr>
                </pic:pic>
              </a:graphicData>
            </a:graphic>
          </wp:inline>
        </w:drawing>
      </w:r>
    </w:p>
    <w:p w14:paraId="1707A16A" w14:textId="0BA2F68F" w:rsidR="00551746" w:rsidRDefault="00551746" w:rsidP="001942C6">
      <w:pPr>
        <w:pStyle w:val="Odstavekseznama"/>
        <w:numPr>
          <w:ilvl w:val="0"/>
          <w:numId w:val="148"/>
        </w:numPr>
      </w:pPr>
      <w:r>
        <w:t>Odprite stran »</w:t>
      </w:r>
      <w:r w:rsidRPr="00551746">
        <w:rPr>
          <w:b/>
        </w:rPr>
        <w:t>Vpogled v prošnjo</w:t>
      </w:r>
      <w:r>
        <w:t>«.</w:t>
      </w:r>
    </w:p>
    <w:p w14:paraId="05D98785" w14:textId="7F71B866" w:rsidR="00551746" w:rsidRDefault="00551746" w:rsidP="001942C6">
      <w:pPr>
        <w:pStyle w:val="Odstavekseznama"/>
        <w:numPr>
          <w:ilvl w:val="0"/>
          <w:numId w:val="148"/>
        </w:numPr>
      </w:pPr>
      <w:r>
        <w:t>Kliknite na gumb »</w:t>
      </w:r>
      <w:r w:rsidRPr="00551746">
        <w:rPr>
          <w:b/>
        </w:rPr>
        <w:t>Oddaj mnenje o predlaganem podaljšanju roka</w:t>
      </w:r>
      <w:r>
        <w:t>«.</w:t>
      </w:r>
    </w:p>
    <w:p w14:paraId="48BC0C6D" w14:textId="39DAC190" w:rsidR="00551746" w:rsidRDefault="00551746" w:rsidP="001942C6">
      <w:pPr>
        <w:pStyle w:val="Odstavekseznama"/>
        <w:numPr>
          <w:ilvl w:val="0"/>
          <w:numId w:val="148"/>
        </w:numPr>
      </w:pPr>
      <w:r>
        <w:t>Izpolnite obrazec.</w:t>
      </w:r>
    </w:p>
    <w:p w14:paraId="3C771110" w14:textId="77777777" w:rsidR="00551746" w:rsidRDefault="00551746" w:rsidP="001942C6">
      <w:pPr>
        <w:pStyle w:val="Odstavekseznama"/>
        <w:numPr>
          <w:ilvl w:val="0"/>
          <w:numId w:val="148"/>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FF42AFA" w14:textId="4E9B7110" w:rsidR="00551746" w:rsidRDefault="00551746" w:rsidP="00551746">
      <w:pPr>
        <w:pStyle w:val="Naslov4"/>
      </w:pPr>
      <w:bookmarkStart w:id="624" w:name="_Ref87896525"/>
      <w:bookmarkStart w:id="625" w:name="_Toc100040693"/>
      <w:r>
        <w:t>Oddaja odločitve glede podaljšanja roka</w:t>
      </w:r>
      <w:bookmarkEnd w:id="624"/>
      <w:bookmarkEnd w:id="625"/>
    </w:p>
    <w:p w14:paraId="7A888B19" w14:textId="397977CB" w:rsidR="00551746" w:rsidRDefault="00551746" w:rsidP="00551746">
      <w:pPr>
        <w:pStyle w:val="Naslov5"/>
      </w:pPr>
      <w:bookmarkStart w:id="626" w:name="_Toc100040694"/>
      <w:r>
        <w:t>Kdo lahko odda odločitev glede podaljšanja roka in kdaj?</w:t>
      </w:r>
      <w:bookmarkEnd w:id="626"/>
    </w:p>
    <w:p w14:paraId="7C97C90F" w14:textId="77777777" w:rsidR="00551746" w:rsidRDefault="00551746" w:rsidP="00551746">
      <w:r>
        <w:t>Akcija je na voljo:</w:t>
      </w:r>
    </w:p>
    <w:p w14:paraId="66092E05" w14:textId="533B07C1" w:rsidR="00551746" w:rsidRDefault="00551746" w:rsidP="001942C6">
      <w:pPr>
        <w:pStyle w:val="Odstavekseznama"/>
        <w:numPr>
          <w:ilvl w:val="0"/>
          <w:numId w:val="149"/>
        </w:numPr>
      </w:pPr>
      <w:r>
        <w:t xml:space="preserve">če ste </w:t>
      </w:r>
      <w:r>
        <w:rPr>
          <w:b/>
        </w:rPr>
        <w:t>nosilec zadeve</w:t>
      </w:r>
      <w:r>
        <w:t>, na katero se prošnja nanaša,</w:t>
      </w:r>
    </w:p>
    <w:p w14:paraId="03F58263" w14:textId="15F9197C" w:rsidR="00551746" w:rsidRPr="00551746" w:rsidRDefault="00551746" w:rsidP="001942C6">
      <w:pPr>
        <w:pStyle w:val="Odstavekseznama"/>
        <w:numPr>
          <w:ilvl w:val="0"/>
          <w:numId w:val="149"/>
        </w:numPr>
      </w:pPr>
      <w:r>
        <w:t xml:space="preserve">če je </w:t>
      </w:r>
      <w:r w:rsidRPr="00551746">
        <w:rPr>
          <w:b/>
        </w:rPr>
        <w:t>status prošnje</w:t>
      </w:r>
      <w:r>
        <w:t xml:space="preserve"> »</w:t>
      </w:r>
      <w:r w:rsidRPr="00551746">
        <w:rPr>
          <w:b/>
        </w:rPr>
        <w:t>Oddana</w:t>
      </w:r>
      <w:r>
        <w:t>«.</w:t>
      </w:r>
    </w:p>
    <w:p w14:paraId="3C4D3F77" w14:textId="1AA558BF" w:rsidR="00551746" w:rsidRDefault="00551746" w:rsidP="00551746">
      <w:pPr>
        <w:pStyle w:val="Naslov5"/>
      </w:pPr>
      <w:bookmarkStart w:id="627" w:name="_Toc100040695"/>
      <w:r>
        <w:t>Kako oddam odločitev glede podaljšanja roka?</w:t>
      </w:r>
      <w:bookmarkEnd w:id="627"/>
    </w:p>
    <w:p w14:paraId="544A64DD" w14:textId="76EEE2EA" w:rsidR="00551746" w:rsidRDefault="00551746" w:rsidP="00551746">
      <w:r w:rsidRPr="00551746">
        <w:rPr>
          <w:noProof/>
        </w:rPr>
        <w:drawing>
          <wp:inline distT="0" distB="0" distL="0" distR="0" wp14:anchorId="6432FB82" wp14:editId="5FFDFF65">
            <wp:extent cx="1575787" cy="441410"/>
            <wp:effectExtent l="0" t="0" r="5715"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606231" cy="449938"/>
                    </a:xfrm>
                    <a:prstGeom prst="rect">
                      <a:avLst/>
                    </a:prstGeom>
                  </pic:spPr>
                </pic:pic>
              </a:graphicData>
            </a:graphic>
          </wp:inline>
        </w:drawing>
      </w:r>
    </w:p>
    <w:p w14:paraId="45FD4204" w14:textId="77777777" w:rsidR="00551746" w:rsidRDefault="00551746" w:rsidP="001942C6">
      <w:pPr>
        <w:pStyle w:val="Odstavekseznama"/>
        <w:numPr>
          <w:ilvl w:val="0"/>
          <w:numId w:val="150"/>
        </w:numPr>
      </w:pPr>
      <w:r>
        <w:t>Odprite stran »</w:t>
      </w:r>
      <w:r w:rsidRPr="00551746">
        <w:rPr>
          <w:b/>
        </w:rPr>
        <w:t>Vpogled v prošnjo</w:t>
      </w:r>
      <w:r>
        <w:t>«.</w:t>
      </w:r>
    </w:p>
    <w:p w14:paraId="1FDA7B88" w14:textId="19730B46" w:rsidR="00551746" w:rsidRDefault="00551746" w:rsidP="001942C6">
      <w:pPr>
        <w:pStyle w:val="Odstavekseznama"/>
        <w:numPr>
          <w:ilvl w:val="0"/>
          <w:numId w:val="150"/>
        </w:numPr>
      </w:pPr>
      <w:r>
        <w:t>Kliknite na gumb »</w:t>
      </w:r>
      <w:r w:rsidRPr="00551746">
        <w:rPr>
          <w:b/>
        </w:rPr>
        <w:t xml:space="preserve">Oddaj </w:t>
      </w:r>
      <w:r>
        <w:rPr>
          <w:b/>
        </w:rPr>
        <w:t>odločitev</w:t>
      </w:r>
      <w:r w:rsidRPr="00551746">
        <w:rPr>
          <w:b/>
        </w:rPr>
        <w:t xml:space="preserve"> o predlaganem podaljšanju roka</w:t>
      </w:r>
      <w:r>
        <w:t>«.</w:t>
      </w:r>
    </w:p>
    <w:p w14:paraId="1BC1CF59" w14:textId="77777777" w:rsidR="00551746" w:rsidRDefault="00551746" w:rsidP="001942C6">
      <w:pPr>
        <w:pStyle w:val="Odstavekseznama"/>
        <w:numPr>
          <w:ilvl w:val="0"/>
          <w:numId w:val="150"/>
        </w:numPr>
      </w:pPr>
      <w:r>
        <w:lastRenderedPageBreak/>
        <w:t>Izpolnite obrazec.</w:t>
      </w:r>
    </w:p>
    <w:p w14:paraId="4C7639ED" w14:textId="5BE13ED6" w:rsidR="00AB0CE0" w:rsidRDefault="00551746" w:rsidP="001942C6">
      <w:pPr>
        <w:pStyle w:val="Odstavekseznama"/>
        <w:numPr>
          <w:ilvl w:val="0"/>
          <w:numId w:val="150"/>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6B348AC1" w14:textId="4EFE2426" w:rsidR="00B746B4" w:rsidRDefault="00B746B4" w:rsidP="00B746B4">
      <w:pPr>
        <w:pStyle w:val="Naslov4"/>
      </w:pPr>
      <w:bookmarkStart w:id="628" w:name="_Ref88562708"/>
      <w:bookmarkStart w:id="629" w:name="_Toc100040696"/>
      <w:r>
        <w:t>Priprava seznama gradiva arheološke raziskave</w:t>
      </w:r>
      <w:bookmarkEnd w:id="628"/>
      <w:bookmarkEnd w:id="629"/>
    </w:p>
    <w:p w14:paraId="06BDA352" w14:textId="3322502B" w:rsidR="00B746B4" w:rsidRDefault="00B746B4" w:rsidP="00B746B4">
      <w:pPr>
        <w:pStyle w:val="Naslov5"/>
      </w:pPr>
      <w:bookmarkStart w:id="630" w:name="_Toc100040697"/>
      <w:r>
        <w:t>Kdo lahko pripravi seznam gradiva arheološke raziskave in kdaj?</w:t>
      </w:r>
      <w:bookmarkEnd w:id="630"/>
    </w:p>
    <w:p w14:paraId="466A41FC" w14:textId="12FD7D1D" w:rsidR="00E05A16" w:rsidRDefault="00E05A16" w:rsidP="00E05A16">
      <w:r>
        <w:t>Akcija je na voljo:</w:t>
      </w:r>
    </w:p>
    <w:p w14:paraId="21B5857F" w14:textId="2C6DB7B1" w:rsidR="00E05A16" w:rsidRDefault="00E05A16" w:rsidP="001942C6">
      <w:pPr>
        <w:pStyle w:val="Odstavekseznama"/>
        <w:numPr>
          <w:ilvl w:val="0"/>
          <w:numId w:val="242"/>
        </w:numPr>
      </w:pPr>
      <w:r>
        <w:t>če ste izvajalec raziskave,</w:t>
      </w:r>
    </w:p>
    <w:p w14:paraId="082CCF9B" w14:textId="0936F76F" w:rsidR="00E05A16" w:rsidRDefault="00E05A16" w:rsidP="001942C6">
      <w:pPr>
        <w:pStyle w:val="Odstavekseznama"/>
        <w:numPr>
          <w:ilvl w:val="0"/>
          <w:numId w:val="242"/>
        </w:numPr>
      </w:pPr>
      <w:r>
        <w:t>če je zadeva v enem izmed statusov:</w:t>
      </w:r>
    </w:p>
    <w:p w14:paraId="1CBF178C" w14:textId="7515C2A2" w:rsidR="00E05A16" w:rsidRDefault="00E05A16" w:rsidP="001942C6">
      <w:pPr>
        <w:pStyle w:val="Odstavekseznama"/>
        <w:numPr>
          <w:ilvl w:val="1"/>
          <w:numId w:val="242"/>
        </w:numPr>
      </w:pPr>
      <w:r>
        <w:t>»</w:t>
      </w:r>
      <w:r w:rsidRPr="00E05A16">
        <w:rPr>
          <w:b/>
        </w:rPr>
        <w:t>Končno poročilo potrjeno</w:t>
      </w:r>
      <w:r>
        <w:t>« ali</w:t>
      </w:r>
    </w:p>
    <w:p w14:paraId="5ED8AE9F" w14:textId="22D41E46" w:rsidR="00E05A16" w:rsidRDefault="00E05A16" w:rsidP="001942C6">
      <w:pPr>
        <w:pStyle w:val="Odstavekseznama"/>
        <w:numPr>
          <w:ilvl w:val="1"/>
          <w:numId w:val="242"/>
        </w:numPr>
      </w:pPr>
      <w:r>
        <w:t>»</w:t>
      </w:r>
      <w:r w:rsidRPr="00E05A16">
        <w:rPr>
          <w:b/>
        </w:rPr>
        <w:t>Prvo poročilo potrjeno (velja kot končno)</w:t>
      </w:r>
      <w:r>
        <w:t>« ali</w:t>
      </w:r>
    </w:p>
    <w:p w14:paraId="3E9A30C2" w14:textId="0C84BA91" w:rsidR="00E05A16" w:rsidRDefault="00E05A16" w:rsidP="001942C6">
      <w:pPr>
        <w:pStyle w:val="Odstavekseznama"/>
        <w:numPr>
          <w:ilvl w:val="1"/>
          <w:numId w:val="242"/>
        </w:numPr>
      </w:pPr>
      <w:r>
        <w:t>»</w:t>
      </w:r>
      <w:r w:rsidRPr="00E05A16">
        <w:rPr>
          <w:b/>
        </w:rPr>
        <w:t>Prvo poročilo zavrnjeno</w:t>
      </w:r>
      <w:r>
        <w:t>« ali</w:t>
      </w:r>
    </w:p>
    <w:p w14:paraId="3D7429A0" w14:textId="17DF34F3" w:rsidR="00E05A16" w:rsidRDefault="00E05A16" w:rsidP="001942C6">
      <w:pPr>
        <w:pStyle w:val="Odstavekseznama"/>
        <w:numPr>
          <w:ilvl w:val="1"/>
          <w:numId w:val="242"/>
        </w:numPr>
      </w:pPr>
      <w:r>
        <w:t>»</w:t>
      </w:r>
      <w:r w:rsidRPr="00E05A16">
        <w:rPr>
          <w:b/>
        </w:rPr>
        <w:t>Seznam gradiva arheološke raziskave (v pripravi)</w:t>
      </w:r>
      <w:r>
        <w:t>«.</w:t>
      </w:r>
    </w:p>
    <w:p w14:paraId="5D44DB45" w14:textId="1BCB843E" w:rsidR="00E05A16" w:rsidRDefault="00E05A16" w:rsidP="00E05A16">
      <w:pPr>
        <w:pStyle w:val="Naslov5"/>
      </w:pPr>
      <w:bookmarkStart w:id="631" w:name="_Toc100040698"/>
      <w:r>
        <w:t>Kako najdem raziskave, za katere je treba pripraviti seznam gradiva?</w:t>
      </w:r>
      <w:bookmarkEnd w:id="631"/>
    </w:p>
    <w:p w14:paraId="3E6C23D0" w14:textId="77777777" w:rsidR="00E05A16" w:rsidRDefault="00E05A16" w:rsidP="001942C6">
      <w:pPr>
        <w:pStyle w:val="Odstavekseznama"/>
        <w:numPr>
          <w:ilvl w:val="0"/>
          <w:numId w:val="243"/>
        </w:numPr>
      </w:pPr>
      <w:r>
        <w:t>Odprite stran »</w:t>
      </w:r>
      <w:r w:rsidRPr="003021FB">
        <w:rPr>
          <w:b/>
        </w:rPr>
        <w:t>Domača plošča</w:t>
      </w:r>
      <w:r w:rsidRPr="002057EE">
        <w:t>«.</w:t>
      </w:r>
    </w:p>
    <w:p w14:paraId="55A6BB47" w14:textId="2AB2D69E" w:rsidR="00E05A16" w:rsidRDefault="00E05A16" w:rsidP="001942C6">
      <w:pPr>
        <w:pStyle w:val="Odstavekseznama"/>
        <w:numPr>
          <w:ilvl w:val="0"/>
          <w:numId w:val="243"/>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786B6F07" w14:textId="04A6F2C1" w:rsidR="00E05A16" w:rsidRDefault="00E05A16" w:rsidP="001942C6">
      <w:pPr>
        <w:pStyle w:val="Odstavekseznama"/>
        <w:numPr>
          <w:ilvl w:val="0"/>
          <w:numId w:val="243"/>
        </w:numPr>
      </w:pPr>
      <w:r>
        <w:t>Kliknite na kartico »</w:t>
      </w:r>
      <w:r>
        <w:rPr>
          <w:b/>
        </w:rPr>
        <w:t>Priprava</w:t>
      </w:r>
      <w:r>
        <w:t>«; preusmerjeni boste na iskalnik raziskav, za katere je treba pripraviti in oddati seznam gradiva.</w:t>
      </w:r>
    </w:p>
    <w:p w14:paraId="699CF418" w14:textId="1708380D" w:rsidR="00E05A16" w:rsidRPr="00E05A16" w:rsidRDefault="00E05A16" w:rsidP="001942C6">
      <w:pPr>
        <w:pStyle w:val="Odstavekseznama"/>
        <w:numPr>
          <w:ilvl w:val="0"/>
          <w:numId w:val="243"/>
        </w:numPr>
      </w:pPr>
      <w:r>
        <w:t>Kliknite na želeno raziskavo; preusmerjeni boste na stran »</w:t>
      </w:r>
      <w:r w:rsidRPr="00D10332">
        <w:rPr>
          <w:b/>
        </w:rPr>
        <w:t>Vpogled v raziskavo</w:t>
      </w:r>
      <w:r w:rsidRPr="002057EE">
        <w:t>«.</w:t>
      </w:r>
    </w:p>
    <w:p w14:paraId="3032E513" w14:textId="34CD6EF1" w:rsidR="00B746B4" w:rsidRDefault="00B746B4" w:rsidP="00B746B4">
      <w:pPr>
        <w:pStyle w:val="Naslov5"/>
      </w:pPr>
      <w:bookmarkStart w:id="632" w:name="_Toc100040699"/>
      <w:r>
        <w:t>Kako pripravi seznam gradiva arheološke raziskave?</w:t>
      </w:r>
      <w:bookmarkEnd w:id="632"/>
    </w:p>
    <w:p w14:paraId="4825F136" w14:textId="4D1F7031" w:rsidR="00E05A16" w:rsidRDefault="00E05A16" w:rsidP="00E05A16">
      <w:pPr>
        <w:pStyle w:val="Brezrazmikov"/>
        <w:spacing w:after="200" w:line="276" w:lineRule="auto"/>
        <w:rPr>
          <w:noProof/>
        </w:rPr>
      </w:pPr>
      <w:r w:rsidRPr="00E05A16">
        <w:rPr>
          <w:noProof/>
        </w:rPr>
        <w:drawing>
          <wp:inline distT="0" distB="0" distL="0" distR="0" wp14:anchorId="4C773801" wp14:editId="14AC5AC1">
            <wp:extent cx="2072820" cy="449619"/>
            <wp:effectExtent l="0" t="0" r="3810" b="762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072820" cy="449619"/>
                    </a:xfrm>
                    <a:prstGeom prst="rect">
                      <a:avLst/>
                    </a:prstGeom>
                  </pic:spPr>
                </pic:pic>
              </a:graphicData>
            </a:graphic>
          </wp:inline>
        </w:drawing>
      </w:r>
      <w:r w:rsidRPr="00E05A16">
        <w:rPr>
          <w:noProof/>
        </w:rPr>
        <w:t xml:space="preserve"> </w:t>
      </w:r>
    </w:p>
    <w:p w14:paraId="1B836413" w14:textId="32005361" w:rsidR="00E05A16" w:rsidRDefault="00E05A16" w:rsidP="001942C6">
      <w:pPr>
        <w:pStyle w:val="Odstavekseznama"/>
        <w:numPr>
          <w:ilvl w:val="0"/>
          <w:numId w:val="244"/>
        </w:numPr>
      </w:pPr>
      <w:r>
        <w:t>Odprite stran »</w:t>
      </w:r>
      <w:r w:rsidRPr="00E05A16">
        <w:rPr>
          <w:b/>
        </w:rPr>
        <w:t>Vpogled v raziskavo</w:t>
      </w:r>
      <w:r>
        <w:t>«.</w:t>
      </w:r>
    </w:p>
    <w:p w14:paraId="518B855B" w14:textId="4A1FD3C7" w:rsidR="00E05A16" w:rsidRDefault="00E05A16" w:rsidP="001942C6">
      <w:pPr>
        <w:pStyle w:val="Odstavekseznama"/>
        <w:numPr>
          <w:ilvl w:val="0"/>
          <w:numId w:val="244"/>
        </w:numPr>
      </w:pPr>
      <w:r>
        <w:t>Kliknite na gumb »</w:t>
      </w:r>
      <w:r w:rsidRPr="00E05A16">
        <w:rPr>
          <w:b/>
        </w:rPr>
        <w:t>Pripravi seznam gradiva arhiva arheološke raziskave</w:t>
      </w:r>
      <w:r>
        <w:t>«.</w:t>
      </w:r>
    </w:p>
    <w:p w14:paraId="4C6AAA1B" w14:textId="0150FC9A" w:rsidR="00E05A16" w:rsidRDefault="00E05A16" w:rsidP="001942C6">
      <w:pPr>
        <w:pStyle w:val="Odstavekseznama"/>
        <w:numPr>
          <w:ilvl w:val="0"/>
          <w:numId w:val="244"/>
        </w:numPr>
      </w:pPr>
      <w:r>
        <w:t xml:space="preserve">Preusmerjeni boste v </w:t>
      </w:r>
      <w:r w:rsidRPr="00E05A16">
        <w:rPr>
          <w:b/>
        </w:rPr>
        <w:t>čarovnik za pripravo gradiva</w:t>
      </w:r>
      <w:r>
        <w:t>.</w:t>
      </w:r>
    </w:p>
    <w:p w14:paraId="1BAFFA46" w14:textId="08C98866" w:rsidR="00E05A16" w:rsidRDefault="00E05A16" w:rsidP="001942C6">
      <w:pPr>
        <w:pStyle w:val="Odstavekseznama"/>
        <w:numPr>
          <w:ilvl w:val="0"/>
          <w:numId w:val="244"/>
        </w:numPr>
      </w:pPr>
      <w:r>
        <w:t>Ko v čarovniku kliknete »</w:t>
      </w:r>
      <w:r w:rsidRPr="00DC39E8">
        <w:rPr>
          <w:b/>
        </w:rPr>
        <w:t>Shrani in zapri</w:t>
      </w:r>
      <w:r w:rsidRPr="000B59F7">
        <w:t>«</w:t>
      </w:r>
      <w:r>
        <w:t xml:space="preserve"> boste preusmerjeni nazaj na stan »</w:t>
      </w:r>
      <w:r w:rsidRPr="00D41CF7">
        <w:rPr>
          <w:b/>
        </w:rPr>
        <w:t xml:space="preserve">Vpogled </w:t>
      </w:r>
      <w:r>
        <w:rPr>
          <w:b/>
        </w:rPr>
        <w:t>v seznam gradiva arheološke raziskave</w:t>
      </w:r>
      <w:r w:rsidRPr="000B59F7">
        <w:t>«.</w:t>
      </w:r>
    </w:p>
    <w:p w14:paraId="7AE8AD71" w14:textId="0F9DC440" w:rsidR="00E05A16" w:rsidRDefault="00E05A16" w:rsidP="00E05A16">
      <w:pPr>
        <w:pStyle w:val="Naslov5"/>
      </w:pPr>
      <w:bookmarkStart w:id="633" w:name="_Toc100040700"/>
      <w:r>
        <w:t>Kako nadaljujem pripravo seznama gradiva arheološke raziskave?</w:t>
      </w:r>
      <w:bookmarkEnd w:id="633"/>
    </w:p>
    <w:p w14:paraId="4B52C016" w14:textId="327E8B51" w:rsidR="00E05A16" w:rsidRDefault="00E05A16" w:rsidP="00E05A16">
      <w:pPr>
        <w:pStyle w:val="Brezrazmikov"/>
        <w:spacing w:after="200" w:line="276" w:lineRule="auto"/>
        <w:rPr>
          <w:noProof/>
        </w:rPr>
      </w:pPr>
      <w:r w:rsidRPr="00E05A16">
        <w:rPr>
          <w:noProof/>
        </w:rPr>
        <w:t xml:space="preserve"> </w:t>
      </w:r>
      <w:r w:rsidRPr="00E05A16">
        <w:rPr>
          <w:noProof/>
        </w:rPr>
        <w:drawing>
          <wp:inline distT="0" distB="0" distL="0" distR="0" wp14:anchorId="1D83896E" wp14:editId="5A3C0F2F">
            <wp:extent cx="2072820" cy="449619"/>
            <wp:effectExtent l="0" t="0" r="3810" b="7620"/>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072820" cy="449619"/>
                    </a:xfrm>
                    <a:prstGeom prst="rect">
                      <a:avLst/>
                    </a:prstGeom>
                  </pic:spPr>
                </pic:pic>
              </a:graphicData>
            </a:graphic>
          </wp:inline>
        </w:drawing>
      </w:r>
    </w:p>
    <w:p w14:paraId="7F7285A3" w14:textId="614A4C21" w:rsidR="00E05A16" w:rsidRDefault="00E05A16" w:rsidP="001942C6">
      <w:pPr>
        <w:pStyle w:val="Odstavekseznama"/>
        <w:numPr>
          <w:ilvl w:val="0"/>
          <w:numId w:val="245"/>
        </w:numPr>
      </w:pPr>
      <w:r>
        <w:t>Odprite stran »</w:t>
      </w:r>
      <w:r w:rsidRPr="00E05A16">
        <w:rPr>
          <w:b/>
        </w:rPr>
        <w:t>Vpogled v raziskavo</w:t>
      </w:r>
      <w:r>
        <w:t>«, kliknite na zavihek »</w:t>
      </w:r>
      <w:r w:rsidRPr="00E05A16">
        <w:rPr>
          <w:b/>
        </w:rPr>
        <w:t>Oddaja arhiva</w:t>
      </w:r>
      <w:r>
        <w:t>«.</w:t>
      </w:r>
    </w:p>
    <w:p w14:paraId="7BDC8B99" w14:textId="77777777" w:rsidR="00E05A16" w:rsidRDefault="00E05A16" w:rsidP="001942C6">
      <w:pPr>
        <w:pStyle w:val="Odstavekseznama"/>
        <w:numPr>
          <w:ilvl w:val="0"/>
          <w:numId w:val="245"/>
        </w:numPr>
      </w:pPr>
      <w:r>
        <w:t>V sklopu »</w:t>
      </w:r>
      <w:r w:rsidRPr="00E05A16">
        <w:rPr>
          <w:b/>
        </w:rPr>
        <w:t>Seznanitev pristojnega muzeja z gradivom arhiva raziskave</w:t>
      </w:r>
      <w:r>
        <w:t>«, kliknite na povezavo »</w:t>
      </w:r>
      <w:r w:rsidRPr="00E05A16">
        <w:rPr>
          <w:b/>
        </w:rPr>
        <w:t>Poglej podrobnosti</w:t>
      </w:r>
      <w:r>
        <w:t xml:space="preserve">«. </w:t>
      </w:r>
    </w:p>
    <w:p w14:paraId="7A578366" w14:textId="0657CB2E" w:rsidR="00E05A16" w:rsidRDefault="00E05A16" w:rsidP="001942C6">
      <w:pPr>
        <w:pStyle w:val="Odstavekseznama"/>
        <w:numPr>
          <w:ilvl w:val="0"/>
          <w:numId w:val="245"/>
        </w:numPr>
      </w:pPr>
      <w:r>
        <w:t>Preusmerjeni boste na stran »</w:t>
      </w:r>
      <w:r w:rsidRPr="00E05A16">
        <w:rPr>
          <w:b/>
        </w:rPr>
        <w:t>Vpogled v seznam gradiva arheološke ra</w:t>
      </w:r>
      <w:r>
        <w:rPr>
          <w:b/>
        </w:rPr>
        <w:t>z</w:t>
      </w:r>
      <w:r w:rsidRPr="00E05A16">
        <w:rPr>
          <w:b/>
        </w:rPr>
        <w:t>iskave</w:t>
      </w:r>
      <w:r>
        <w:t xml:space="preserve">«. </w:t>
      </w:r>
    </w:p>
    <w:p w14:paraId="51356E91" w14:textId="73B3FCF1" w:rsidR="00E05A16" w:rsidRDefault="00E05A16" w:rsidP="001942C6">
      <w:pPr>
        <w:pStyle w:val="Odstavekseznama"/>
        <w:numPr>
          <w:ilvl w:val="0"/>
          <w:numId w:val="245"/>
        </w:numPr>
      </w:pPr>
      <w:r>
        <w:t>Kliknite na gumb »</w:t>
      </w:r>
      <w:r w:rsidRPr="00E05A16">
        <w:rPr>
          <w:b/>
        </w:rPr>
        <w:t>Uredi seznam gradiva arheološke raziskave</w:t>
      </w:r>
      <w:r>
        <w:t>«.</w:t>
      </w:r>
    </w:p>
    <w:p w14:paraId="09DF9A8E" w14:textId="77777777" w:rsidR="00E05A16" w:rsidRDefault="00E05A16" w:rsidP="001942C6">
      <w:pPr>
        <w:pStyle w:val="Odstavekseznama"/>
        <w:numPr>
          <w:ilvl w:val="0"/>
          <w:numId w:val="245"/>
        </w:numPr>
      </w:pPr>
      <w:r>
        <w:t xml:space="preserve">Preusmerjeni boste v </w:t>
      </w:r>
      <w:r w:rsidRPr="00E05A16">
        <w:rPr>
          <w:b/>
        </w:rPr>
        <w:t>čarovnik za pripravo gradiva</w:t>
      </w:r>
      <w:r>
        <w:t>.</w:t>
      </w:r>
    </w:p>
    <w:p w14:paraId="6238DFF3" w14:textId="77777777" w:rsidR="00E05A16" w:rsidRDefault="00E05A16" w:rsidP="001942C6">
      <w:pPr>
        <w:pStyle w:val="Odstavekseznama"/>
        <w:numPr>
          <w:ilvl w:val="0"/>
          <w:numId w:val="245"/>
        </w:numPr>
      </w:pPr>
      <w:r>
        <w:t>Ko v čarovniku kliknete »</w:t>
      </w:r>
      <w:r w:rsidRPr="00DC39E8">
        <w:rPr>
          <w:b/>
        </w:rPr>
        <w:t>Shrani in zapri</w:t>
      </w:r>
      <w:r w:rsidRPr="000B59F7">
        <w:t>«</w:t>
      </w:r>
      <w:r>
        <w:t xml:space="preserve"> boste preusmerjeni nazaj na stan »</w:t>
      </w:r>
      <w:r w:rsidRPr="00D41CF7">
        <w:rPr>
          <w:b/>
        </w:rPr>
        <w:t xml:space="preserve">Vpogled </w:t>
      </w:r>
      <w:r>
        <w:rPr>
          <w:b/>
        </w:rPr>
        <w:t>v seznam gradiva arheološke raziskave</w:t>
      </w:r>
      <w:r w:rsidRPr="000B59F7">
        <w:t>«.</w:t>
      </w:r>
    </w:p>
    <w:p w14:paraId="7FA9F11A" w14:textId="3697628C" w:rsidR="00E05A16" w:rsidRDefault="00E05A16" w:rsidP="00E05A16">
      <w:pPr>
        <w:pStyle w:val="Naslov4"/>
      </w:pPr>
      <w:bookmarkStart w:id="634" w:name="_Ref88562715"/>
      <w:bookmarkStart w:id="635" w:name="_Toc100040701"/>
      <w:r>
        <w:t>Seznanitev pristojnega muzeja z gradivom arhiva raziskave</w:t>
      </w:r>
      <w:bookmarkEnd w:id="634"/>
      <w:bookmarkEnd w:id="635"/>
    </w:p>
    <w:p w14:paraId="6B6BEA2B" w14:textId="71154A71" w:rsidR="00E05A16" w:rsidRDefault="00E05A16" w:rsidP="00E05A16">
      <w:pPr>
        <w:pStyle w:val="Naslov5"/>
      </w:pPr>
      <w:bookmarkStart w:id="636" w:name="_Toc100040702"/>
      <w:r>
        <w:lastRenderedPageBreak/>
        <w:t>Kdo lahko seznani muzej z gradivom arheološke raziskave in kdaj?</w:t>
      </w:r>
      <w:bookmarkEnd w:id="636"/>
    </w:p>
    <w:p w14:paraId="26036943" w14:textId="77777777" w:rsidR="00E05A16" w:rsidRDefault="00E05A16" w:rsidP="00E05A16">
      <w:r>
        <w:t>Akcija je na voljo:</w:t>
      </w:r>
    </w:p>
    <w:p w14:paraId="6BE9F519" w14:textId="77777777" w:rsidR="00E05A16" w:rsidRDefault="00E05A16" w:rsidP="001942C6">
      <w:pPr>
        <w:pStyle w:val="Odstavekseznama"/>
        <w:numPr>
          <w:ilvl w:val="0"/>
          <w:numId w:val="242"/>
        </w:numPr>
      </w:pPr>
      <w:r>
        <w:t>če ste izvajalec raziskave,</w:t>
      </w:r>
    </w:p>
    <w:p w14:paraId="4A92D212" w14:textId="62ADD20F" w:rsidR="00E05A16" w:rsidRDefault="00E05A16" w:rsidP="001942C6">
      <w:pPr>
        <w:pStyle w:val="Odstavekseznama"/>
        <w:numPr>
          <w:ilvl w:val="0"/>
          <w:numId w:val="242"/>
        </w:numPr>
      </w:pPr>
      <w:r>
        <w:t>če ste pripravili seznam gradiva.</w:t>
      </w:r>
    </w:p>
    <w:p w14:paraId="7D91D314" w14:textId="365BD770" w:rsidR="00E05A16" w:rsidRDefault="00E05A16" w:rsidP="00E05A16">
      <w:pPr>
        <w:pStyle w:val="Naslov5"/>
      </w:pPr>
      <w:bookmarkStart w:id="637" w:name="_Toc100040703"/>
      <w:r>
        <w:t xml:space="preserve">Kako najdem raziskave, za katere je treba seznaniti muzej </w:t>
      </w:r>
      <w:r w:rsidR="00066C5E">
        <w:t>s seznamom</w:t>
      </w:r>
      <w:r>
        <w:t xml:space="preserve"> gradiv</w:t>
      </w:r>
      <w:r w:rsidR="00066C5E">
        <w:t>a?</w:t>
      </w:r>
      <w:bookmarkEnd w:id="637"/>
    </w:p>
    <w:p w14:paraId="5E5B9E99" w14:textId="77777777" w:rsidR="00E05A16" w:rsidRDefault="00E05A16" w:rsidP="001942C6">
      <w:pPr>
        <w:pStyle w:val="Odstavekseznama"/>
        <w:numPr>
          <w:ilvl w:val="0"/>
          <w:numId w:val="246"/>
        </w:numPr>
      </w:pPr>
      <w:r>
        <w:t>Odprite stran »</w:t>
      </w:r>
      <w:r w:rsidRPr="003021FB">
        <w:rPr>
          <w:b/>
        </w:rPr>
        <w:t>Domača plošča</w:t>
      </w:r>
      <w:r w:rsidRPr="002057EE">
        <w:t>«.</w:t>
      </w:r>
    </w:p>
    <w:p w14:paraId="7BE048FE" w14:textId="77777777" w:rsidR="00E05A16" w:rsidRDefault="00E05A16" w:rsidP="001942C6">
      <w:pPr>
        <w:pStyle w:val="Odstavekseznama"/>
        <w:numPr>
          <w:ilvl w:val="0"/>
          <w:numId w:val="246"/>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665D2A50" w14:textId="3AAEBBB4" w:rsidR="00E05A16" w:rsidRDefault="00E05A16" w:rsidP="001942C6">
      <w:pPr>
        <w:pStyle w:val="Odstavekseznama"/>
        <w:numPr>
          <w:ilvl w:val="0"/>
          <w:numId w:val="246"/>
        </w:numPr>
      </w:pPr>
      <w:r>
        <w:t>Kliknite na kartico »</w:t>
      </w:r>
      <w:r>
        <w:rPr>
          <w:b/>
        </w:rPr>
        <w:t>Seznam gradiva arheološke raziskave v pripravi (potrebno ga je še oddati)</w:t>
      </w:r>
      <w:r>
        <w:t>«; preusmerjeni boste na iskalnik raziskav, za katere je treba pripraviti in oddati seznam gradiva.</w:t>
      </w:r>
    </w:p>
    <w:p w14:paraId="1F2D2A96" w14:textId="77777777" w:rsidR="00E05A16" w:rsidRPr="00E05A16" w:rsidRDefault="00E05A16" w:rsidP="001942C6">
      <w:pPr>
        <w:pStyle w:val="Odstavekseznama"/>
        <w:numPr>
          <w:ilvl w:val="0"/>
          <w:numId w:val="246"/>
        </w:numPr>
      </w:pPr>
      <w:r>
        <w:t>Kliknite na želeno raziskavo; preusmerjeni boste na stran »</w:t>
      </w:r>
      <w:r w:rsidRPr="00D10332">
        <w:rPr>
          <w:b/>
        </w:rPr>
        <w:t>Vpogled v raziskavo</w:t>
      </w:r>
      <w:r w:rsidRPr="002057EE">
        <w:t>«.</w:t>
      </w:r>
    </w:p>
    <w:p w14:paraId="03495504" w14:textId="69183B35" w:rsidR="00E05A16" w:rsidRDefault="00E05A16" w:rsidP="00E05A16">
      <w:pPr>
        <w:pStyle w:val="Naslov5"/>
      </w:pPr>
      <w:bookmarkStart w:id="638" w:name="_Toc100040704"/>
      <w:r>
        <w:t>Kako seznanim muzej z gradivom arheološke raziskave?</w:t>
      </w:r>
      <w:bookmarkEnd w:id="638"/>
    </w:p>
    <w:p w14:paraId="2F4F1BA6" w14:textId="210F9F65" w:rsidR="00E05A16" w:rsidRDefault="00E05A16" w:rsidP="00E05A16">
      <w:pPr>
        <w:pStyle w:val="Brezrazmikov"/>
        <w:spacing w:after="200" w:line="276" w:lineRule="auto"/>
        <w:rPr>
          <w:noProof/>
        </w:rPr>
      </w:pPr>
      <w:r w:rsidRPr="00E05A16">
        <w:rPr>
          <w:noProof/>
        </w:rPr>
        <w:t xml:space="preserve"> </w:t>
      </w:r>
      <w:r w:rsidRPr="00E05A16">
        <w:rPr>
          <w:noProof/>
        </w:rPr>
        <w:drawing>
          <wp:inline distT="0" distB="0" distL="0" distR="0" wp14:anchorId="6F62A800" wp14:editId="36D3FEB0">
            <wp:extent cx="2080440" cy="449619"/>
            <wp:effectExtent l="0" t="0" r="0" b="7620"/>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080440" cy="449619"/>
                    </a:xfrm>
                    <a:prstGeom prst="rect">
                      <a:avLst/>
                    </a:prstGeom>
                  </pic:spPr>
                </pic:pic>
              </a:graphicData>
            </a:graphic>
          </wp:inline>
        </w:drawing>
      </w:r>
    </w:p>
    <w:p w14:paraId="08E474B2" w14:textId="77777777" w:rsidR="00E05A16" w:rsidRDefault="00E05A16" w:rsidP="001942C6">
      <w:pPr>
        <w:pStyle w:val="Odstavekseznama"/>
        <w:numPr>
          <w:ilvl w:val="0"/>
          <w:numId w:val="247"/>
        </w:numPr>
      </w:pPr>
      <w:r>
        <w:t>Odprite stran »</w:t>
      </w:r>
      <w:r w:rsidRPr="00E05A16">
        <w:rPr>
          <w:b/>
        </w:rPr>
        <w:t>Vpogled v raziskavo</w:t>
      </w:r>
      <w:r>
        <w:t>«, kliknite na zavihek »</w:t>
      </w:r>
      <w:r w:rsidRPr="00E05A16">
        <w:rPr>
          <w:b/>
        </w:rPr>
        <w:t>Oddaja arhiva</w:t>
      </w:r>
      <w:r>
        <w:t>«.</w:t>
      </w:r>
    </w:p>
    <w:p w14:paraId="3F5D7C6C" w14:textId="77777777" w:rsidR="00E05A16" w:rsidRDefault="00E05A16" w:rsidP="001942C6">
      <w:pPr>
        <w:pStyle w:val="Odstavekseznama"/>
        <w:numPr>
          <w:ilvl w:val="0"/>
          <w:numId w:val="247"/>
        </w:numPr>
      </w:pPr>
      <w:r>
        <w:t>V sklopu »</w:t>
      </w:r>
      <w:r w:rsidRPr="00E05A16">
        <w:rPr>
          <w:b/>
        </w:rPr>
        <w:t>Seznanitev pristojnega muzeja z gradivom arhiva raziskave</w:t>
      </w:r>
      <w:r>
        <w:t>«, kliknite na povezavo »</w:t>
      </w:r>
      <w:r w:rsidRPr="00E05A16">
        <w:rPr>
          <w:b/>
        </w:rPr>
        <w:t>Poglej podrobnosti</w:t>
      </w:r>
      <w:r>
        <w:t xml:space="preserve">«. </w:t>
      </w:r>
    </w:p>
    <w:p w14:paraId="007B1813" w14:textId="711A52B0" w:rsidR="00E05A16" w:rsidRDefault="00E05A16" w:rsidP="001942C6">
      <w:pPr>
        <w:pStyle w:val="Odstavekseznama"/>
        <w:numPr>
          <w:ilvl w:val="0"/>
          <w:numId w:val="247"/>
        </w:numPr>
      </w:pPr>
      <w:r>
        <w:t>Preusmerjeni boste na stran »</w:t>
      </w:r>
      <w:r w:rsidRPr="00E05A16">
        <w:rPr>
          <w:b/>
        </w:rPr>
        <w:t>Vpogled v seznam gradiva arheološke ra</w:t>
      </w:r>
      <w:r>
        <w:rPr>
          <w:b/>
        </w:rPr>
        <w:t>z</w:t>
      </w:r>
      <w:r w:rsidRPr="00E05A16">
        <w:rPr>
          <w:b/>
        </w:rPr>
        <w:t>iskave</w:t>
      </w:r>
      <w:r>
        <w:t xml:space="preserve">«. </w:t>
      </w:r>
    </w:p>
    <w:p w14:paraId="0D574668" w14:textId="199255F8" w:rsidR="00E05A16" w:rsidRDefault="00E05A16" w:rsidP="001942C6">
      <w:pPr>
        <w:pStyle w:val="Odstavekseznama"/>
        <w:numPr>
          <w:ilvl w:val="0"/>
          <w:numId w:val="247"/>
        </w:numPr>
      </w:pPr>
      <w:r>
        <w:t>Kliknite na gumb »</w:t>
      </w:r>
      <w:r>
        <w:rPr>
          <w:b/>
        </w:rPr>
        <w:t>Seznani pristojni muzej z gradivom arhiva raziskave</w:t>
      </w:r>
      <w:r>
        <w:t>«.</w:t>
      </w:r>
    </w:p>
    <w:p w14:paraId="6834AB6B" w14:textId="56CAEC31" w:rsidR="00E05A16" w:rsidRDefault="00E05A16" w:rsidP="001942C6">
      <w:pPr>
        <w:pStyle w:val="Odstavekseznama"/>
        <w:numPr>
          <w:ilvl w:val="0"/>
          <w:numId w:val="247"/>
        </w:numPr>
      </w:pPr>
      <w:r>
        <w:t>Vpišite načrtovan datum oddaje arhiva raziskave pristojnemu muzeju.</w:t>
      </w:r>
    </w:p>
    <w:p w14:paraId="1AF748C9" w14:textId="576DEB50" w:rsidR="00E05A16" w:rsidRDefault="00E05A16" w:rsidP="001942C6">
      <w:pPr>
        <w:pStyle w:val="Odstavekseznama"/>
        <w:numPr>
          <w:ilvl w:val="0"/>
          <w:numId w:val="247"/>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2EE943EA" w14:textId="709600BB" w:rsidR="00E05A16" w:rsidRDefault="00E05A16" w:rsidP="001942C6">
      <w:pPr>
        <w:pStyle w:val="Odstavekseznama"/>
        <w:numPr>
          <w:ilvl w:val="0"/>
          <w:numId w:val="247"/>
        </w:numPr>
      </w:pPr>
      <w:r>
        <w:t>Po uspešno končani akciji bo status zadeve »</w:t>
      </w:r>
      <w:r w:rsidRPr="00E05A16">
        <w:rPr>
          <w:b/>
        </w:rPr>
        <w:t>Seznam gradiva arheološke raziskave (oddan)</w:t>
      </w:r>
      <w:r>
        <w:t>«.</w:t>
      </w:r>
    </w:p>
    <w:p w14:paraId="64038EE3" w14:textId="4B13BD9B" w:rsidR="00066C5E" w:rsidRDefault="00066C5E" w:rsidP="00066C5E">
      <w:pPr>
        <w:pStyle w:val="Naslov5"/>
      </w:pPr>
      <w:bookmarkStart w:id="639" w:name="_Toc100040705"/>
      <w:r>
        <w:t>Kako najdem raziskave, za katere je treba oddati gradivo muzeju?</w:t>
      </w:r>
      <w:bookmarkEnd w:id="639"/>
    </w:p>
    <w:p w14:paraId="778D7F64" w14:textId="77777777" w:rsidR="00066C5E" w:rsidRDefault="00066C5E" w:rsidP="001942C6">
      <w:pPr>
        <w:pStyle w:val="Odstavekseznama"/>
        <w:numPr>
          <w:ilvl w:val="0"/>
          <w:numId w:val="248"/>
        </w:numPr>
      </w:pPr>
      <w:r>
        <w:t>Odprite stran »</w:t>
      </w:r>
      <w:r w:rsidRPr="003021FB">
        <w:rPr>
          <w:b/>
        </w:rPr>
        <w:t>Domača plošča</w:t>
      </w:r>
      <w:r w:rsidRPr="002057EE">
        <w:t>«.</w:t>
      </w:r>
    </w:p>
    <w:p w14:paraId="0A5D12DF" w14:textId="77777777" w:rsidR="00066C5E" w:rsidRDefault="00066C5E" w:rsidP="001942C6">
      <w:pPr>
        <w:pStyle w:val="Odstavekseznama"/>
        <w:numPr>
          <w:ilvl w:val="0"/>
          <w:numId w:val="248"/>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2FA9AC16" w14:textId="4C97EDC5" w:rsidR="00066C5E" w:rsidRDefault="00066C5E" w:rsidP="001942C6">
      <w:pPr>
        <w:pStyle w:val="Odstavekseznama"/>
        <w:numPr>
          <w:ilvl w:val="0"/>
          <w:numId w:val="248"/>
        </w:numPr>
      </w:pPr>
      <w:r>
        <w:t>Kliknite na kartico »</w:t>
      </w:r>
      <w:r>
        <w:rPr>
          <w:b/>
        </w:rPr>
        <w:t>Seznam gradiva arheološke raziskave oddan (gradivo je potrebno še fizično oddati)</w:t>
      </w:r>
      <w:r>
        <w:t>«; preusmerjeni boste na iskalnik raziskav, za katere je treba oddati gradivo.</w:t>
      </w:r>
    </w:p>
    <w:p w14:paraId="44132882" w14:textId="71E17FAD" w:rsidR="00832DEE" w:rsidRDefault="00066C5E" w:rsidP="001942C6">
      <w:pPr>
        <w:pStyle w:val="Odstavekseznama"/>
        <w:numPr>
          <w:ilvl w:val="0"/>
          <w:numId w:val="248"/>
        </w:numPr>
      </w:pPr>
      <w:r>
        <w:t>Kliknite na želeno raziskavo; preusmerjeni boste na stran »</w:t>
      </w:r>
      <w:r w:rsidRPr="00066C5E">
        <w:rPr>
          <w:b/>
        </w:rPr>
        <w:t>Vpogled v raziskavo</w:t>
      </w:r>
      <w:r w:rsidRPr="002057EE">
        <w:t>«.</w:t>
      </w:r>
    </w:p>
    <w:p w14:paraId="412224E2" w14:textId="127998D0" w:rsidR="00067062" w:rsidRDefault="00067062" w:rsidP="00067062">
      <w:pPr>
        <w:pStyle w:val="Naslov4"/>
      </w:pPr>
      <w:bookmarkStart w:id="640" w:name="_Ref88562725"/>
      <w:bookmarkStart w:id="641" w:name="_Toc100040706"/>
      <w:r>
        <w:t>Dopolnitev seznama gradiva arheološke raziskave</w:t>
      </w:r>
      <w:bookmarkEnd w:id="640"/>
      <w:bookmarkEnd w:id="641"/>
    </w:p>
    <w:p w14:paraId="5DE813F7" w14:textId="7B103679" w:rsidR="00067062" w:rsidRDefault="00067062" w:rsidP="00067062">
      <w:pPr>
        <w:pStyle w:val="Naslov5"/>
      </w:pPr>
      <w:bookmarkStart w:id="642" w:name="_Toc100040707"/>
      <w:r>
        <w:t>Kdo lahko dopolni seznam gradiva in kdaj?</w:t>
      </w:r>
      <w:bookmarkEnd w:id="642"/>
    </w:p>
    <w:p w14:paraId="3F26E91E" w14:textId="2D199915" w:rsidR="00067062" w:rsidRDefault="00067062" w:rsidP="00067062">
      <w:r>
        <w:t>Akcija je na voljo:</w:t>
      </w:r>
    </w:p>
    <w:p w14:paraId="4A12790B" w14:textId="56E0BB23" w:rsidR="00067062" w:rsidRDefault="00067062" w:rsidP="001942C6">
      <w:pPr>
        <w:pStyle w:val="Odstavekseznama"/>
        <w:numPr>
          <w:ilvl w:val="0"/>
          <w:numId w:val="249"/>
        </w:numPr>
      </w:pPr>
      <w:r>
        <w:t xml:space="preserve">če ste </w:t>
      </w:r>
      <w:r w:rsidRPr="00067062">
        <w:rPr>
          <w:b/>
        </w:rPr>
        <w:t>kustos pristojnega muzeja za raziskavo</w:t>
      </w:r>
      <w:r>
        <w:t>,</w:t>
      </w:r>
    </w:p>
    <w:p w14:paraId="5D8989F4" w14:textId="5EF987D3" w:rsidR="00067062" w:rsidRPr="00067062" w:rsidRDefault="00067062" w:rsidP="001942C6">
      <w:pPr>
        <w:pStyle w:val="Odstavekseznama"/>
        <w:numPr>
          <w:ilvl w:val="0"/>
          <w:numId w:val="249"/>
        </w:numPr>
      </w:pPr>
      <w:r>
        <w:t>če je zadeva v statusu »</w:t>
      </w:r>
      <w:r w:rsidRPr="00067062">
        <w:rPr>
          <w:b/>
        </w:rPr>
        <w:t>Seznam gradiva arheološke raziskave (oddan)</w:t>
      </w:r>
      <w:r>
        <w:t>«</w:t>
      </w:r>
      <w:r w:rsidR="009B3F1F">
        <w:t xml:space="preserve"> oz. dokler prevzem gradiva ni potrjen</w:t>
      </w:r>
      <w:r>
        <w:t>.</w:t>
      </w:r>
    </w:p>
    <w:p w14:paraId="0F70E875" w14:textId="47C13D0E" w:rsidR="00067062" w:rsidRDefault="00067062" w:rsidP="00067062">
      <w:pPr>
        <w:pStyle w:val="Naslov5"/>
      </w:pPr>
      <w:bookmarkStart w:id="643" w:name="_Toc100040708"/>
      <w:r>
        <w:t>Kako najdem raziskave, za katere je treba dopolniti seznam gradiva?</w:t>
      </w:r>
      <w:bookmarkEnd w:id="643"/>
    </w:p>
    <w:p w14:paraId="2DC76831" w14:textId="77777777" w:rsidR="00067062" w:rsidRDefault="00067062" w:rsidP="00067062">
      <w:pPr>
        <w:pStyle w:val="Odstavekseznama"/>
        <w:ind w:left="0"/>
      </w:pPr>
      <w:r>
        <w:t>To vidite na domači plošči na dva načina: preko aktivnih zadev in preko obvestil.</w:t>
      </w:r>
    </w:p>
    <w:p w14:paraId="55F4DCCB" w14:textId="77777777" w:rsidR="00067062" w:rsidRDefault="00067062" w:rsidP="00067062">
      <w:pPr>
        <w:pStyle w:val="Naslov6"/>
      </w:pPr>
      <w:bookmarkStart w:id="644" w:name="_Toc100040709"/>
      <w:r>
        <w:t>Aktivne zadeve</w:t>
      </w:r>
      <w:bookmarkEnd w:id="644"/>
    </w:p>
    <w:p w14:paraId="2DC72C0B" w14:textId="77777777" w:rsidR="00067062" w:rsidRDefault="00067062" w:rsidP="001942C6">
      <w:pPr>
        <w:pStyle w:val="Odstavekseznama"/>
        <w:numPr>
          <w:ilvl w:val="0"/>
          <w:numId w:val="250"/>
        </w:numPr>
      </w:pPr>
      <w:r>
        <w:lastRenderedPageBreak/>
        <w:t>Odprite stran »</w:t>
      </w:r>
      <w:r w:rsidRPr="003021FB">
        <w:rPr>
          <w:b/>
        </w:rPr>
        <w:t>Domača plošča</w:t>
      </w:r>
      <w:r w:rsidRPr="002057EE">
        <w:t>«.</w:t>
      </w:r>
    </w:p>
    <w:p w14:paraId="4CF162BC" w14:textId="4C2CE94F" w:rsidR="00067062" w:rsidRDefault="00067062" w:rsidP="001942C6">
      <w:pPr>
        <w:pStyle w:val="Odstavekseznama"/>
        <w:numPr>
          <w:ilvl w:val="0"/>
          <w:numId w:val="250"/>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63659DBD" w14:textId="348441D3" w:rsidR="00067062" w:rsidRDefault="00067062" w:rsidP="001942C6">
      <w:pPr>
        <w:pStyle w:val="Odstavekseznama"/>
        <w:numPr>
          <w:ilvl w:val="0"/>
          <w:numId w:val="250"/>
        </w:numPr>
      </w:pPr>
      <w:r>
        <w:t>Kliknite na kartico »</w:t>
      </w:r>
      <w:r w:rsidRPr="00CF6644">
        <w:rPr>
          <w:b/>
        </w:rPr>
        <w:t>Oddano</w:t>
      </w:r>
      <w:r>
        <w:t>«; preusmerjeni boste na iskalnik raziskav, za katere je oddan seznam gradiva arheološke raziskave.</w:t>
      </w:r>
    </w:p>
    <w:p w14:paraId="4C613486" w14:textId="77777777" w:rsidR="00067062" w:rsidRDefault="00067062" w:rsidP="001942C6">
      <w:pPr>
        <w:pStyle w:val="Odstavekseznama"/>
        <w:numPr>
          <w:ilvl w:val="0"/>
          <w:numId w:val="250"/>
        </w:numPr>
      </w:pPr>
      <w:r>
        <w:t>Kliknite na želeno raziskavo; preusmerjeni boste na stran »</w:t>
      </w:r>
      <w:r w:rsidRPr="00D10332">
        <w:rPr>
          <w:b/>
        </w:rPr>
        <w:t>Vpogled v raziskavo</w:t>
      </w:r>
      <w:r w:rsidRPr="002057EE">
        <w:t>«.</w:t>
      </w:r>
    </w:p>
    <w:p w14:paraId="4828E2DA" w14:textId="77777777" w:rsidR="00067062" w:rsidRDefault="00067062" w:rsidP="00067062">
      <w:pPr>
        <w:pStyle w:val="Naslov6"/>
      </w:pPr>
      <w:bookmarkStart w:id="645" w:name="_Toc100040710"/>
      <w:r>
        <w:t>Obvestila</w:t>
      </w:r>
      <w:bookmarkEnd w:id="645"/>
    </w:p>
    <w:p w14:paraId="6393ADCB" w14:textId="64E33E93" w:rsidR="00067062" w:rsidRDefault="00067062" w:rsidP="00067062">
      <w:r>
        <w:t>Ko izvajalec raziskave odda seznam gradiva, pristojni muzej dob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CE4831C" w14:textId="42854B3B" w:rsidR="00067062" w:rsidRDefault="00067062" w:rsidP="00067062">
      <w:pPr>
        <w:pStyle w:val="Naslov5"/>
      </w:pPr>
      <w:bookmarkStart w:id="646" w:name="_Toc100040711"/>
      <w:r>
        <w:t>Kje vidim načrtovan datum predaje gradiva?</w:t>
      </w:r>
      <w:bookmarkEnd w:id="646"/>
    </w:p>
    <w:p w14:paraId="0EA3DC45" w14:textId="0C82D71C" w:rsidR="00067062" w:rsidRDefault="00067062" w:rsidP="001942C6">
      <w:pPr>
        <w:pStyle w:val="Odstavekseznama"/>
        <w:numPr>
          <w:ilvl w:val="0"/>
          <w:numId w:val="252"/>
        </w:numPr>
      </w:pPr>
      <w:r>
        <w:t>Odprite stran »</w:t>
      </w:r>
      <w:r w:rsidRPr="00067062">
        <w:rPr>
          <w:b/>
        </w:rPr>
        <w:t>Vpogled v ra</w:t>
      </w:r>
      <w:r>
        <w:rPr>
          <w:b/>
        </w:rPr>
        <w:t>zi</w:t>
      </w:r>
      <w:r w:rsidRPr="00067062">
        <w:rPr>
          <w:b/>
        </w:rPr>
        <w:t>skavo</w:t>
      </w:r>
      <w:r>
        <w:t>«.</w:t>
      </w:r>
    </w:p>
    <w:p w14:paraId="1282FEC7" w14:textId="3B0739F4" w:rsidR="00067062" w:rsidRDefault="00067062" w:rsidP="001942C6">
      <w:pPr>
        <w:pStyle w:val="Odstavekseznama"/>
        <w:numPr>
          <w:ilvl w:val="0"/>
          <w:numId w:val="252"/>
        </w:numPr>
      </w:pPr>
      <w:r>
        <w:t>Odprite zavihek »</w:t>
      </w:r>
      <w:r w:rsidRPr="00067062">
        <w:rPr>
          <w:b/>
        </w:rPr>
        <w:t>Oddaja arhiva</w:t>
      </w:r>
      <w:r>
        <w:t>«.</w:t>
      </w:r>
    </w:p>
    <w:p w14:paraId="1F471332" w14:textId="2E45CC48" w:rsidR="00067062" w:rsidRPr="00067062" w:rsidRDefault="00067062" w:rsidP="001942C6">
      <w:pPr>
        <w:pStyle w:val="Odstavekseznama"/>
        <w:numPr>
          <w:ilvl w:val="0"/>
          <w:numId w:val="252"/>
        </w:numPr>
      </w:pPr>
      <w:r>
        <w:t>V sklopu »</w:t>
      </w:r>
      <w:r w:rsidRPr="00067062">
        <w:rPr>
          <w:b/>
        </w:rPr>
        <w:t>Seznanitev pristojnega muzeja z gradivom arheološke raziskave</w:t>
      </w:r>
      <w:r>
        <w:t>« je naveden »</w:t>
      </w:r>
      <w:r w:rsidRPr="00067062">
        <w:rPr>
          <w:b/>
        </w:rPr>
        <w:t>Načrtovan datum oddaje arhiva pristojnemu muzeju</w:t>
      </w:r>
      <w:r>
        <w:t>«.</w:t>
      </w:r>
    </w:p>
    <w:p w14:paraId="72BB491D" w14:textId="5DA64EC4" w:rsidR="00067062" w:rsidRPr="00067062" w:rsidRDefault="00067062" w:rsidP="00067062">
      <w:pPr>
        <w:pStyle w:val="Naslov5"/>
      </w:pPr>
      <w:bookmarkStart w:id="647" w:name="_Toc100040712"/>
      <w:r>
        <w:t>Kako dopolnim seznam gradiva?</w:t>
      </w:r>
      <w:bookmarkEnd w:id="647"/>
    </w:p>
    <w:p w14:paraId="1DFC6795" w14:textId="4A573E1A" w:rsidR="00832DEE" w:rsidRDefault="00067062" w:rsidP="00832DEE">
      <w:r w:rsidRPr="00067062">
        <w:rPr>
          <w:noProof/>
        </w:rPr>
        <w:drawing>
          <wp:inline distT="0" distB="0" distL="0" distR="0" wp14:anchorId="255DC0A4" wp14:editId="7B2D8069">
            <wp:extent cx="1730415" cy="417335"/>
            <wp:effectExtent l="0" t="0" r="3175" b="190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786725" cy="430916"/>
                    </a:xfrm>
                    <a:prstGeom prst="rect">
                      <a:avLst/>
                    </a:prstGeom>
                  </pic:spPr>
                </pic:pic>
              </a:graphicData>
            </a:graphic>
          </wp:inline>
        </w:drawing>
      </w:r>
    </w:p>
    <w:p w14:paraId="63859C78" w14:textId="542863F2" w:rsidR="00067062" w:rsidRDefault="00067062" w:rsidP="001942C6">
      <w:pPr>
        <w:pStyle w:val="Odstavekseznama"/>
        <w:numPr>
          <w:ilvl w:val="0"/>
          <w:numId w:val="251"/>
        </w:numPr>
      </w:pPr>
      <w:r>
        <w:t>Odprite stran »</w:t>
      </w:r>
      <w:r w:rsidRPr="00067062">
        <w:rPr>
          <w:b/>
        </w:rPr>
        <w:t>Vpogled v raziskavo</w:t>
      </w:r>
      <w:r>
        <w:t>«.</w:t>
      </w:r>
    </w:p>
    <w:p w14:paraId="2C8F155B" w14:textId="0AF351E6" w:rsidR="00067062" w:rsidRDefault="00067062" w:rsidP="001942C6">
      <w:pPr>
        <w:pStyle w:val="Odstavekseznama"/>
        <w:numPr>
          <w:ilvl w:val="0"/>
          <w:numId w:val="251"/>
        </w:numPr>
      </w:pPr>
      <w:r>
        <w:t>Kliknite na gumb »</w:t>
      </w:r>
      <w:r w:rsidRPr="00067062">
        <w:rPr>
          <w:b/>
        </w:rPr>
        <w:t>Poglej seznam gradiva arheološke raziskave</w:t>
      </w:r>
      <w:r>
        <w:t>«.</w:t>
      </w:r>
    </w:p>
    <w:p w14:paraId="33999808" w14:textId="23EB4C6A" w:rsidR="00067062" w:rsidRDefault="00067062" w:rsidP="001942C6">
      <w:pPr>
        <w:pStyle w:val="Odstavekseznama"/>
        <w:numPr>
          <w:ilvl w:val="0"/>
          <w:numId w:val="251"/>
        </w:numPr>
      </w:pPr>
      <w:r>
        <w:t>Preusmerjeni boste na stran »</w:t>
      </w:r>
      <w:r w:rsidRPr="00E05A16">
        <w:rPr>
          <w:b/>
        </w:rPr>
        <w:t>Vpogled v seznam gradiva arheološke ra</w:t>
      </w:r>
      <w:r>
        <w:rPr>
          <w:b/>
        </w:rPr>
        <w:t>z</w:t>
      </w:r>
      <w:r w:rsidRPr="00E05A16">
        <w:rPr>
          <w:b/>
        </w:rPr>
        <w:t>iskave</w:t>
      </w:r>
      <w:r>
        <w:t>«, kjer lahko pogledate podrobnosti o dokumentaciji, predmetih in vzorcih.</w:t>
      </w:r>
    </w:p>
    <w:p w14:paraId="72046B98" w14:textId="0FF63FAB" w:rsidR="00067062" w:rsidRDefault="00067062" w:rsidP="00067062">
      <w:pPr>
        <w:pStyle w:val="Odstavekseznama"/>
        <w:ind w:left="0"/>
      </w:pPr>
      <w:r w:rsidRPr="00832DEE">
        <w:rPr>
          <w:noProof/>
        </w:rPr>
        <w:drawing>
          <wp:inline distT="0" distB="0" distL="0" distR="0" wp14:anchorId="74F53CE3" wp14:editId="7F2DD263">
            <wp:extent cx="1874520" cy="415346"/>
            <wp:effectExtent l="0" t="0" r="0" b="381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900163" cy="421028"/>
                    </a:xfrm>
                    <a:prstGeom prst="rect">
                      <a:avLst/>
                    </a:prstGeom>
                  </pic:spPr>
                </pic:pic>
              </a:graphicData>
            </a:graphic>
          </wp:inline>
        </w:drawing>
      </w:r>
    </w:p>
    <w:p w14:paraId="2BBC7F53" w14:textId="55FCCF22" w:rsidR="00067062" w:rsidRDefault="00067062" w:rsidP="001942C6">
      <w:pPr>
        <w:pStyle w:val="Odstavekseznama"/>
        <w:numPr>
          <w:ilvl w:val="0"/>
          <w:numId w:val="251"/>
        </w:numPr>
      </w:pPr>
      <w:r>
        <w:t>Kliknite na gumb »</w:t>
      </w:r>
      <w:r w:rsidRPr="00067062">
        <w:rPr>
          <w:b/>
        </w:rPr>
        <w:t>Dopolni seznam gradiva arheološke raziskave</w:t>
      </w:r>
      <w:r>
        <w:t>«.</w:t>
      </w:r>
    </w:p>
    <w:p w14:paraId="5EA33A8B" w14:textId="43DD2E3E" w:rsidR="00067062" w:rsidRDefault="00067062" w:rsidP="001942C6">
      <w:pPr>
        <w:pStyle w:val="Odstavekseznama"/>
        <w:numPr>
          <w:ilvl w:val="0"/>
          <w:numId w:val="251"/>
        </w:numPr>
      </w:pPr>
      <w:r>
        <w:t xml:space="preserve">Preusmerjeni boste na </w:t>
      </w:r>
      <w:r w:rsidRPr="00067062">
        <w:rPr>
          <w:b/>
        </w:rPr>
        <w:t>čarovnik za pripravo seznama gradiva</w:t>
      </w:r>
      <w:r>
        <w:t xml:space="preserve">; na vsakem elementu seznama obvezno kliknite na </w:t>
      </w:r>
      <w:r w:rsidR="00AF20F5">
        <w:t>ikon</w:t>
      </w:r>
      <w:r>
        <w:t>o »</w:t>
      </w:r>
      <w:r w:rsidRPr="00067062">
        <w:rPr>
          <w:b/>
        </w:rPr>
        <w:t>svinčnik</w:t>
      </w:r>
      <w:r>
        <w:t>« in dopišite obvezne podatke, kot sta lokacija in režim hrambe. Če želite, lahko popravite tudi ostale podatke seznama.</w:t>
      </w:r>
    </w:p>
    <w:p w14:paraId="08D8CF01" w14:textId="008A2066" w:rsidR="00067062" w:rsidRDefault="00067062" w:rsidP="001942C6">
      <w:pPr>
        <w:pStyle w:val="Odstavekseznama"/>
        <w:numPr>
          <w:ilvl w:val="0"/>
          <w:numId w:val="251"/>
        </w:numPr>
      </w:pPr>
      <w:r>
        <w:t>Ko v čarovniku kliknete »</w:t>
      </w:r>
      <w:r w:rsidRPr="00DC39E8">
        <w:rPr>
          <w:b/>
        </w:rPr>
        <w:t>Shrani in zapri</w:t>
      </w:r>
      <w:r w:rsidRPr="000B59F7">
        <w:t>«</w:t>
      </w:r>
      <w:r>
        <w:t xml:space="preserve"> boste preusmerjeni nazaj na stan »</w:t>
      </w:r>
      <w:r w:rsidRPr="00D41CF7">
        <w:rPr>
          <w:b/>
        </w:rPr>
        <w:t xml:space="preserve">Vpogled </w:t>
      </w:r>
      <w:r>
        <w:rPr>
          <w:b/>
        </w:rPr>
        <w:t>v seznam gradiva arheološke raziskave</w:t>
      </w:r>
      <w:r w:rsidRPr="000B59F7">
        <w:t>«.</w:t>
      </w:r>
    </w:p>
    <w:p w14:paraId="3D7D3EA3" w14:textId="4E2E64F1" w:rsidR="00067062" w:rsidRDefault="00067062" w:rsidP="00067062">
      <w:r w:rsidRPr="00067062">
        <w:rPr>
          <w:rStyle w:val="Poudarek"/>
        </w:rPr>
        <w:t>Pozor!</w:t>
      </w:r>
      <w:r>
        <w:t xml:space="preserve"> Seznam gradiva lahko dopolnjujete, dokler ni potrjen.</w:t>
      </w:r>
    </w:p>
    <w:p w14:paraId="73C50771" w14:textId="46BAAC5D" w:rsidR="00067062" w:rsidRDefault="00067062" w:rsidP="00067062">
      <w:pPr>
        <w:pStyle w:val="Naslov4"/>
      </w:pPr>
      <w:bookmarkStart w:id="648" w:name="_Ref88562732"/>
      <w:bookmarkStart w:id="649" w:name="_Toc100040713"/>
      <w:r>
        <w:t>Potrditev prevzema gradiva arhiva arheološke raziskave</w:t>
      </w:r>
      <w:bookmarkEnd w:id="648"/>
      <w:bookmarkEnd w:id="649"/>
    </w:p>
    <w:p w14:paraId="0ABE4C1E" w14:textId="43E48C0E" w:rsidR="00067062" w:rsidRDefault="00067062" w:rsidP="00067062">
      <w:pPr>
        <w:pStyle w:val="Naslov5"/>
      </w:pPr>
      <w:bookmarkStart w:id="650" w:name="_Toc100040714"/>
      <w:r>
        <w:t>Kdo lahko potrdi prevzem gradiva in kdaj?</w:t>
      </w:r>
      <w:bookmarkEnd w:id="650"/>
    </w:p>
    <w:p w14:paraId="417AD2B8" w14:textId="77777777" w:rsidR="00067062" w:rsidRDefault="00067062" w:rsidP="00067062">
      <w:r>
        <w:t>Akcija je na voljo:</w:t>
      </w:r>
    </w:p>
    <w:p w14:paraId="1FF2C30C" w14:textId="77777777" w:rsidR="00067062" w:rsidRDefault="00067062" w:rsidP="001942C6">
      <w:pPr>
        <w:pStyle w:val="Odstavekseznama"/>
        <w:numPr>
          <w:ilvl w:val="0"/>
          <w:numId w:val="249"/>
        </w:numPr>
      </w:pPr>
      <w:r>
        <w:t xml:space="preserve">če ste </w:t>
      </w:r>
      <w:r w:rsidRPr="00067062">
        <w:rPr>
          <w:b/>
        </w:rPr>
        <w:t>kustos pristojnega muzeja za raziskavo</w:t>
      </w:r>
      <w:r>
        <w:t>,</w:t>
      </w:r>
    </w:p>
    <w:p w14:paraId="3F3173E8" w14:textId="31DDD42C" w:rsidR="00067062" w:rsidRDefault="00067062" w:rsidP="001942C6">
      <w:pPr>
        <w:pStyle w:val="Odstavekseznama"/>
        <w:numPr>
          <w:ilvl w:val="0"/>
          <w:numId w:val="249"/>
        </w:numPr>
      </w:pPr>
      <w:r>
        <w:t>če je zadeva v statusu »</w:t>
      </w:r>
      <w:r w:rsidRPr="00067062">
        <w:rPr>
          <w:b/>
        </w:rPr>
        <w:t>Seznam gradiva arheološke raziskave (oddan)</w:t>
      </w:r>
      <w:r>
        <w:t>«.</w:t>
      </w:r>
    </w:p>
    <w:p w14:paraId="262162B8" w14:textId="5D77843F" w:rsidR="00067062" w:rsidRPr="00067062" w:rsidRDefault="00067062" w:rsidP="00067062">
      <w:r w:rsidRPr="00067062">
        <w:rPr>
          <w:rStyle w:val="Poudarek"/>
        </w:rPr>
        <w:t>Pozor!</w:t>
      </w:r>
      <w:r>
        <w:t xml:space="preserve"> Akcija ne bo uspešna, če seznama gradiva ne dopolnite z obveznimi podatki, kot sta lokacija in režim hrambe.</w:t>
      </w:r>
    </w:p>
    <w:p w14:paraId="02734D32" w14:textId="70F8CAFA" w:rsidR="00067062" w:rsidRPr="00067062" w:rsidRDefault="00067062" w:rsidP="00067062">
      <w:pPr>
        <w:pStyle w:val="Naslov5"/>
      </w:pPr>
      <w:bookmarkStart w:id="651" w:name="_Toc100040715"/>
      <w:r>
        <w:t>Kako potrdim prevzem gradiva?</w:t>
      </w:r>
      <w:bookmarkEnd w:id="651"/>
    </w:p>
    <w:p w14:paraId="4A72B683" w14:textId="16C9610A" w:rsidR="00832DEE" w:rsidRDefault="00067062" w:rsidP="00832DEE">
      <w:r w:rsidRPr="00067062">
        <w:rPr>
          <w:noProof/>
        </w:rPr>
        <w:lastRenderedPageBreak/>
        <w:drawing>
          <wp:inline distT="0" distB="0" distL="0" distR="0" wp14:anchorId="7005F2AE" wp14:editId="1BFCE055">
            <wp:extent cx="1828800" cy="529533"/>
            <wp:effectExtent l="0" t="0" r="0" b="444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57890" cy="537956"/>
                    </a:xfrm>
                    <a:prstGeom prst="rect">
                      <a:avLst/>
                    </a:prstGeom>
                  </pic:spPr>
                </pic:pic>
              </a:graphicData>
            </a:graphic>
          </wp:inline>
        </w:drawing>
      </w:r>
    </w:p>
    <w:p w14:paraId="0631E244" w14:textId="77777777" w:rsidR="00067062" w:rsidRPr="00832DEE" w:rsidRDefault="00067062" w:rsidP="001942C6">
      <w:pPr>
        <w:pStyle w:val="Odstavekseznama"/>
        <w:numPr>
          <w:ilvl w:val="0"/>
          <w:numId w:val="253"/>
        </w:numPr>
      </w:pPr>
      <w:r>
        <w:t>Odprite stran »»</w:t>
      </w:r>
      <w:r w:rsidRPr="00D41CF7">
        <w:rPr>
          <w:b/>
        </w:rPr>
        <w:t xml:space="preserve">Vpogled </w:t>
      </w:r>
      <w:r>
        <w:rPr>
          <w:b/>
        </w:rPr>
        <w:t>v seznam gradiva arheološke raziskave</w:t>
      </w:r>
      <w:r>
        <w:t>«.</w:t>
      </w:r>
    </w:p>
    <w:p w14:paraId="469C8C6E" w14:textId="40119C54" w:rsidR="00067062" w:rsidRDefault="00067062" w:rsidP="001942C6">
      <w:pPr>
        <w:pStyle w:val="Odstavekseznama"/>
        <w:numPr>
          <w:ilvl w:val="0"/>
          <w:numId w:val="253"/>
        </w:numPr>
      </w:pPr>
      <w:r>
        <w:t>Kliknite na gumb »</w:t>
      </w:r>
      <w:r w:rsidRPr="00067062">
        <w:rPr>
          <w:b/>
        </w:rPr>
        <w:t>Potrdi prevzem gradiva arhiva arheološke raziskave</w:t>
      </w:r>
      <w:r>
        <w:t>«.</w:t>
      </w:r>
    </w:p>
    <w:p w14:paraId="7EA706C6" w14:textId="1F5F1A2B" w:rsidR="00067062" w:rsidRDefault="00067062" w:rsidP="001942C6">
      <w:pPr>
        <w:pStyle w:val="Odstavekseznama"/>
        <w:numPr>
          <w:ilvl w:val="0"/>
          <w:numId w:val="253"/>
        </w:numPr>
      </w:pPr>
      <w:r>
        <w:t>Izpolnite obrazec.</w:t>
      </w:r>
    </w:p>
    <w:p w14:paraId="297F42A6" w14:textId="77777777" w:rsidR="00067062" w:rsidRDefault="00067062" w:rsidP="001942C6">
      <w:pPr>
        <w:pStyle w:val="Odstavekseznama"/>
        <w:numPr>
          <w:ilvl w:val="0"/>
          <w:numId w:val="253"/>
        </w:numPr>
      </w:pPr>
      <w:r>
        <w:t>Kliknite na gumb »</w:t>
      </w:r>
      <w:r>
        <w:rPr>
          <w:b/>
        </w:rPr>
        <w:t>Potrdi</w:t>
      </w:r>
      <w:r w:rsidRPr="002057EE">
        <w:t>«</w:t>
      </w:r>
      <w:r>
        <w:t xml:space="preserve"> oz. »</w:t>
      </w:r>
      <w:r w:rsidRPr="00F05D4E">
        <w:rPr>
          <w:b/>
        </w:rPr>
        <w:t>Prekliči</w:t>
      </w:r>
      <w:r w:rsidRPr="002057EE">
        <w:t>«,</w:t>
      </w:r>
      <w:r>
        <w:t xml:space="preserve"> če želite prekiniti akcijo.</w:t>
      </w:r>
    </w:p>
    <w:p w14:paraId="1E7BB944" w14:textId="25DC82BE" w:rsidR="00067062" w:rsidRDefault="009B3F1F" w:rsidP="001942C6">
      <w:pPr>
        <w:pStyle w:val="Odstavekseznama"/>
        <w:numPr>
          <w:ilvl w:val="0"/>
          <w:numId w:val="253"/>
        </w:numPr>
      </w:pPr>
      <w:r>
        <w:t>Po uspešno končani akciji bo status zadeve »</w:t>
      </w:r>
      <w:r w:rsidRPr="009B3F1F">
        <w:rPr>
          <w:b/>
        </w:rPr>
        <w:t>Arhiv arheološke raziskave je oddan (primopredajni zapisnik je v pripravi)</w:t>
      </w:r>
      <w:r>
        <w:t>«.</w:t>
      </w:r>
    </w:p>
    <w:p w14:paraId="17908BBE" w14:textId="2213ABAE" w:rsidR="009B3F1F" w:rsidRDefault="009B3F1F" w:rsidP="009B3F1F">
      <w:pPr>
        <w:pStyle w:val="Naslov4"/>
      </w:pPr>
      <w:bookmarkStart w:id="652" w:name="_Ref88562740"/>
      <w:bookmarkStart w:id="653" w:name="_Toc100040716"/>
      <w:r>
        <w:t>Priprava zapisnika prevzema arhiva arheološke raziskave</w:t>
      </w:r>
      <w:bookmarkEnd w:id="652"/>
      <w:bookmarkEnd w:id="653"/>
    </w:p>
    <w:p w14:paraId="1FDC951B" w14:textId="2E67E768" w:rsidR="009B3F1F" w:rsidRDefault="009B3F1F" w:rsidP="009B3F1F">
      <w:pPr>
        <w:pStyle w:val="Naslov5"/>
      </w:pPr>
      <w:bookmarkStart w:id="654" w:name="_Toc100040717"/>
      <w:r>
        <w:t xml:space="preserve">Kdo lahko </w:t>
      </w:r>
      <w:r w:rsidR="008F2D44">
        <w:t>priprav zapisnik</w:t>
      </w:r>
      <w:r>
        <w:t xml:space="preserve"> prevzem</w:t>
      </w:r>
      <w:r w:rsidR="008F2D44">
        <w:t>a</w:t>
      </w:r>
      <w:r>
        <w:t xml:space="preserve"> gradiva in kdaj?</w:t>
      </w:r>
      <w:bookmarkEnd w:id="654"/>
    </w:p>
    <w:p w14:paraId="6C50ECA5" w14:textId="77777777" w:rsidR="009B3F1F" w:rsidRDefault="009B3F1F" w:rsidP="009B3F1F">
      <w:r>
        <w:t>Akcija je na voljo:</w:t>
      </w:r>
    </w:p>
    <w:p w14:paraId="77936CD9" w14:textId="77777777" w:rsidR="009B3F1F" w:rsidRDefault="009B3F1F" w:rsidP="001942C6">
      <w:pPr>
        <w:pStyle w:val="Odstavekseznama"/>
        <w:numPr>
          <w:ilvl w:val="0"/>
          <w:numId w:val="249"/>
        </w:numPr>
      </w:pPr>
      <w:r>
        <w:t xml:space="preserve">če ste </w:t>
      </w:r>
      <w:r w:rsidRPr="00067062">
        <w:rPr>
          <w:b/>
        </w:rPr>
        <w:t>kustos pristojnega muzeja za raziskavo</w:t>
      </w:r>
      <w:r>
        <w:t>,</w:t>
      </w:r>
    </w:p>
    <w:p w14:paraId="6DC3CB39" w14:textId="5CD36A0D" w:rsidR="009B3F1F" w:rsidRDefault="009B3F1F" w:rsidP="001942C6">
      <w:pPr>
        <w:pStyle w:val="Odstavekseznama"/>
        <w:numPr>
          <w:ilvl w:val="0"/>
          <w:numId w:val="249"/>
        </w:numPr>
      </w:pPr>
      <w:r>
        <w:t>če je zadeva v statusu »</w:t>
      </w:r>
      <w:r w:rsidRPr="009B3F1F">
        <w:rPr>
          <w:b/>
        </w:rPr>
        <w:t>Arhiv arheološke raziskave je oddan (primopredajni zapisnik je v pripravi)</w:t>
      </w:r>
      <w:r>
        <w:t>«.</w:t>
      </w:r>
    </w:p>
    <w:p w14:paraId="35984978" w14:textId="3E24A3B6" w:rsidR="006546B0" w:rsidRDefault="006546B0" w:rsidP="006546B0">
      <w:r w:rsidRPr="006546B0">
        <w:rPr>
          <w:rStyle w:val="Poudarek"/>
        </w:rPr>
        <w:t>Pozor!</w:t>
      </w:r>
      <w:r>
        <w:t xml:space="preserve"> Akcija ne bo uspešna, če niste pripeli zapisnika.</w:t>
      </w:r>
    </w:p>
    <w:p w14:paraId="4174E791" w14:textId="7257DDDF" w:rsidR="008F2D44" w:rsidRDefault="008F2D44" w:rsidP="008F2D44">
      <w:pPr>
        <w:pStyle w:val="Naslov5"/>
      </w:pPr>
      <w:bookmarkStart w:id="655" w:name="_Toc100040718"/>
      <w:r>
        <w:t>Kako najdem raziskave, za katere je treba oddati zapisnik prevzema?</w:t>
      </w:r>
      <w:bookmarkEnd w:id="655"/>
    </w:p>
    <w:p w14:paraId="641F5493" w14:textId="77777777" w:rsidR="008F2D44" w:rsidRDefault="008F2D44" w:rsidP="001942C6">
      <w:pPr>
        <w:pStyle w:val="Odstavekseznama"/>
        <w:numPr>
          <w:ilvl w:val="0"/>
          <w:numId w:val="257"/>
        </w:numPr>
      </w:pPr>
      <w:r>
        <w:t>Odprite stran »</w:t>
      </w:r>
      <w:r w:rsidRPr="003021FB">
        <w:rPr>
          <w:b/>
        </w:rPr>
        <w:t>Domača plošča</w:t>
      </w:r>
      <w:r w:rsidRPr="002057EE">
        <w:t>«.</w:t>
      </w:r>
    </w:p>
    <w:p w14:paraId="20FC76B4" w14:textId="77777777" w:rsidR="008F2D44" w:rsidRDefault="008F2D44" w:rsidP="001942C6">
      <w:pPr>
        <w:pStyle w:val="Odstavekseznama"/>
        <w:numPr>
          <w:ilvl w:val="0"/>
          <w:numId w:val="257"/>
        </w:numPr>
      </w:pPr>
      <w:r>
        <w:t>V pregledu »</w:t>
      </w:r>
      <w:r w:rsidRPr="00E9624B">
        <w:rPr>
          <w:b/>
        </w:rPr>
        <w:t>Aktivne zadeve</w:t>
      </w:r>
      <w:r>
        <w:rPr>
          <w:b/>
        </w:rPr>
        <w:t>«</w:t>
      </w:r>
      <w:r>
        <w:t xml:space="preserve"> na zavihku »</w:t>
      </w:r>
      <w:r>
        <w:rPr>
          <w:b/>
        </w:rPr>
        <w:t>Oddaja arhiva</w:t>
      </w:r>
      <w:r w:rsidRPr="002057EE">
        <w:t>«</w:t>
      </w:r>
      <w:r>
        <w:t xml:space="preserve"> razprite sekcijo »</w:t>
      </w:r>
      <w:r>
        <w:rPr>
          <w:b/>
        </w:rPr>
        <w:t>Oddaja arhiva pristojnemu muzeju</w:t>
      </w:r>
      <w:r w:rsidRPr="002057EE">
        <w:t>«.</w:t>
      </w:r>
    </w:p>
    <w:p w14:paraId="10628F11" w14:textId="7F463B3B" w:rsidR="008F2D44" w:rsidRDefault="008F2D44" w:rsidP="001942C6">
      <w:pPr>
        <w:pStyle w:val="Odstavekseznama"/>
        <w:numPr>
          <w:ilvl w:val="0"/>
          <w:numId w:val="257"/>
        </w:numPr>
      </w:pPr>
      <w:r>
        <w:t>Kliknite na kartico »</w:t>
      </w:r>
      <w:r>
        <w:rPr>
          <w:b/>
        </w:rPr>
        <w:t>Potrjen prejem</w:t>
      </w:r>
      <w:r>
        <w:t>«; preusmerjeni boste na iskalnik raziskav, za katere je potrjen prejem gradiva.</w:t>
      </w:r>
    </w:p>
    <w:p w14:paraId="2FE7A12F" w14:textId="034DE764" w:rsidR="008F2D44" w:rsidRPr="008F2D44" w:rsidRDefault="008F2D44" w:rsidP="001942C6">
      <w:pPr>
        <w:pStyle w:val="Odstavekseznama"/>
        <w:numPr>
          <w:ilvl w:val="0"/>
          <w:numId w:val="257"/>
        </w:numPr>
      </w:pPr>
      <w:r>
        <w:t>Kliknite na želeno raziskavo; preusmerjeni boste na stran »</w:t>
      </w:r>
      <w:r w:rsidRPr="00D10332">
        <w:rPr>
          <w:b/>
        </w:rPr>
        <w:t>Vpogled v raziskavo</w:t>
      </w:r>
      <w:r w:rsidRPr="002057EE">
        <w:t>«.</w:t>
      </w:r>
    </w:p>
    <w:p w14:paraId="697A8A94" w14:textId="3FE90019" w:rsidR="00762C56" w:rsidRPr="00762C56" w:rsidRDefault="009B3F1F" w:rsidP="00762C56">
      <w:pPr>
        <w:pStyle w:val="Naslov5"/>
      </w:pPr>
      <w:bookmarkStart w:id="656" w:name="_Toc100040719"/>
      <w:r>
        <w:t xml:space="preserve">Kako </w:t>
      </w:r>
      <w:r w:rsidR="00762C56">
        <w:t>izvozim seznam gradiv</w:t>
      </w:r>
      <w:r>
        <w:t>a arhiva arheološke raziskave</w:t>
      </w:r>
      <w:r w:rsidR="00762C56">
        <w:t xml:space="preserve"> v dokument</w:t>
      </w:r>
      <w:r>
        <w:t>?</w:t>
      </w:r>
      <w:bookmarkEnd w:id="656"/>
    </w:p>
    <w:p w14:paraId="69D1102F" w14:textId="452A5F2A" w:rsidR="009B3F1F" w:rsidRDefault="008F2D44" w:rsidP="009B3F1F">
      <w:r w:rsidRPr="008F2D44">
        <w:rPr>
          <w:noProof/>
        </w:rPr>
        <w:t xml:space="preserve"> </w:t>
      </w:r>
      <w:r w:rsidRPr="008F2D44">
        <w:rPr>
          <w:noProof/>
        </w:rPr>
        <w:drawing>
          <wp:inline distT="0" distB="0" distL="0" distR="0" wp14:anchorId="646622F8" wp14:editId="2596C1EF">
            <wp:extent cx="1620456" cy="471231"/>
            <wp:effectExtent l="0" t="0" r="0" b="508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651912" cy="480378"/>
                    </a:xfrm>
                    <a:prstGeom prst="rect">
                      <a:avLst/>
                    </a:prstGeom>
                  </pic:spPr>
                </pic:pic>
              </a:graphicData>
            </a:graphic>
          </wp:inline>
        </w:drawing>
      </w:r>
    </w:p>
    <w:p w14:paraId="7E7D9844" w14:textId="11573DF0" w:rsidR="008F2D44" w:rsidRDefault="008F2D44" w:rsidP="001942C6">
      <w:pPr>
        <w:pStyle w:val="Odstavekseznama"/>
        <w:numPr>
          <w:ilvl w:val="0"/>
          <w:numId w:val="254"/>
        </w:numPr>
      </w:pPr>
      <w:r>
        <w:t>Odprite stran »</w:t>
      </w:r>
      <w:r w:rsidRPr="008F2D44">
        <w:rPr>
          <w:b/>
        </w:rPr>
        <w:t>Vpogled v raziskavo</w:t>
      </w:r>
      <w:r>
        <w:t>«.</w:t>
      </w:r>
    </w:p>
    <w:p w14:paraId="5AEFD96E" w14:textId="0591B237" w:rsidR="008F2D44" w:rsidRDefault="008F2D44" w:rsidP="001942C6">
      <w:pPr>
        <w:pStyle w:val="Odstavekseznama"/>
        <w:numPr>
          <w:ilvl w:val="0"/>
          <w:numId w:val="254"/>
        </w:numPr>
      </w:pPr>
      <w:r>
        <w:t>Kliknite na gumb »</w:t>
      </w:r>
      <w:r>
        <w:rPr>
          <w:b/>
        </w:rPr>
        <w:t>Nadaljuj s pripravo / oddajo primopredajnega zapisnika</w:t>
      </w:r>
      <w:r>
        <w:t>«.</w:t>
      </w:r>
    </w:p>
    <w:p w14:paraId="416EA74C" w14:textId="4D14D4BE" w:rsidR="008F2D44" w:rsidRDefault="008F2D44" w:rsidP="008F2D44">
      <w:pPr>
        <w:pStyle w:val="Odstavekseznama"/>
        <w:ind w:left="0"/>
      </w:pPr>
      <w:r w:rsidRPr="00B71917">
        <w:rPr>
          <w:noProof/>
        </w:rPr>
        <w:drawing>
          <wp:inline distT="0" distB="0" distL="0" distR="0" wp14:anchorId="33325777" wp14:editId="2D522CED">
            <wp:extent cx="1734292" cy="497711"/>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56427" cy="504063"/>
                    </a:xfrm>
                    <a:prstGeom prst="rect">
                      <a:avLst/>
                    </a:prstGeom>
                  </pic:spPr>
                </pic:pic>
              </a:graphicData>
            </a:graphic>
          </wp:inline>
        </w:drawing>
      </w:r>
    </w:p>
    <w:p w14:paraId="311735A8" w14:textId="1A6338F2" w:rsidR="008F2D44" w:rsidRPr="00832DEE" w:rsidRDefault="008F2D44" w:rsidP="001942C6">
      <w:pPr>
        <w:pStyle w:val="Odstavekseznama"/>
        <w:numPr>
          <w:ilvl w:val="0"/>
          <w:numId w:val="254"/>
        </w:numPr>
      </w:pPr>
      <w:r>
        <w:t>Preusmerjeni boste na stran »</w:t>
      </w:r>
      <w:r w:rsidRPr="008F2D44">
        <w:rPr>
          <w:b/>
        </w:rPr>
        <w:t>Vpogled v seznam gradiva arheološke raziskave</w:t>
      </w:r>
      <w:r>
        <w:t>«.</w:t>
      </w:r>
    </w:p>
    <w:p w14:paraId="37F738B3" w14:textId="77777777" w:rsidR="008F2D44" w:rsidRDefault="008F2D44" w:rsidP="001942C6">
      <w:pPr>
        <w:pStyle w:val="Odstavekseznama"/>
        <w:numPr>
          <w:ilvl w:val="0"/>
          <w:numId w:val="254"/>
        </w:numPr>
      </w:pPr>
      <w:r>
        <w:t>Kliknite na gumb »</w:t>
      </w:r>
      <w:r>
        <w:rPr>
          <w:b/>
        </w:rPr>
        <w:t>Izvozi atributne podatke</w:t>
      </w:r>
      <w:r>
        <w:t>«.</w:t>
      </w:r>
    </w:p>
    <w:p w14:paraId="17EEDD34" w14:textId="0A58E637" w:rsidR="008F2D44" w:rsidRDefault="008F2D44" w:rsidP="001942C6">
      <w:pPr>
        <w:pStyle w:val="Odstavekseznama"/>
        <w:numPr>
          <w:ilvl w:val="0"/>
          <w:numId w:val="254"/>
        </w:numPr>
      </w:pPr>
      <w:r>
        <w:t>Na vaš računalnik se bo prenesel Word dokument, ki vsebuje atributne podatke poročila.</w:t>
      </w:r>
    </w:p>
    <w:p w14:paraId="29628005" w14:textId="2B907F33" w:rsidR="008134B7" w:rsidRDefault="008F2D44" w:rsidP="008F2D44">
      <w:pPr>
        <w:pStyle w:val="Naslov5"/>
      </w:pPr>
      <w:bookmarkStart w:id="657" w:name="_Toc100040720"/>
      <w:r>
        <w:t>Kako naložim zapisnik prevzema arhiva arheološke raziskave?</w:t>
      </w:r>
      <w:bookmarkEnd w:id="657"/>
    </w:p>
    <w:p w14:paraId="6BC2CA27" w14:textId="01D022B9" w:rsidR="00B71917" w:rsidRDefault="00B71917" w:rsidP="009B3F1F">
      <w:r w:rsidRPr="00B71917">
        <w:rPr>
          <w:noProof/>
        </w:rPr>
        <w:drawing>
          <wp:inline distT="0" distB="0" distL="0" distR="0" wp14:anchorId="22881C16" wp14:editId="14D45E10">
            <wp:extent cx="1683446" cy="474562"/>
            <wp:effectExtent l="0" t="0" r="0" b="190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699232" cy="479012"/>
                    </a:xfrm>
                    <a:prstGeom prst="rect">
                      <a:avLst/>
                    </a:prstGeom>
                  </pic:spPr>
                </pic:pic>
              </a:graphicData>
            </a:graphic>
          </wp:inline>
        </w:drawing>
      </w:r>
      <w:r w:rsidR="008F2D44" w:rsidRPr="008F2D44">
        <w:rPr>
          <w:noProof/>
        </w:rPr>
        <w:t xml:space="preserve"> </w:t>
      </w:r>
      <w:r w:rsidR="008F2D44" w:rsidRPr="008F2D44">
        <w:rPr>
          <w:noProof/>
        </w:rPr>
        <w:drawing>
          <wp:inline distT="0" distB="0" distL="0" distR="0" wp14:anchorId="165FF7B1" wp14:editId="1582032E">
            <wp:extent cx="1689904" cy="492060"/>
            <wp:effectExtent l="0" t="0" r="5715" b="381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1710723" cy="498122"/>
                    </a:xfrm>
                    <a:prstGeom prst="rect">
                      <a:avLst/>
                    </a:prstGeom>
                  </pic:spPr>
                </pic:pic>
              </a:graphicData>
            </a:graphic>
          </wp:inline>
        </w:drawing>
      </w:r>
    </w:p>
    <w:p w14:paraId="574F9039" w14:textId="45A8E32E" w:rsidR="008F2D44" w:rsidRDefault="008F2D44" w:rsidP="001942C6">
      <w:pPr>
        <w:pStyle w:val="Odstavekseznama"/>
        <w:numPr>
          <w:ilvl w:val="0"/>
          <w:numId w:val="256"/>
        </w:numPr>
      </w:pPr>
      <w:r>
        <w:t>Odprite stran »</w:t>
      </w:r>
      <w:r w:rsidRPr="00D41CF7">
        <w:rPr>
          <w:b/>
        </w:rPr>
        <w:t xml:space="preserve">Vpogled </w:t>
      </w:r>
      <w:r>
        <w:rPr>
          <w:b/>
        </w:rPr>
        <w:t>v seznam gradiva arheološke raziskave</w:t>
      </w:r>
      <w:r>
        <w:t>«.</w:t>
      </w:r>
    </w:p>
    <w:p w14:paraId="225CD046" w14:textId="7F11338E" w:rsidR="008F2D44" w:rsidRDefault="008F2D44" w:rsidP="001942C6">
      <w:pPr>
        <w:pStyle w:val="Odstavekseznama"/>
        <w:numPr>
          <w:ilvl w:val="0"/>
          <w:numId w:val="256"/>
        </w:numPr>
      </w:pPr>
      <w:r>
        <w:lastRenderedPageBreak/>
        <w:t>Kliknite na gumb »</w:t>
      </w:r>
      <w:r w:rsidRPr="00CE2290">
        <w:rPr>
          <w:b/>
        </w:rPr>
        <w:t xml:space="preserve">Naloži dokument </w:t>
      </w:r>
      <w:r>
        <w:rPr>
          <w:b/>
        </w:rPr>
        <w:t>zapisnik prevzema arhiva arheološke raziskave</w:t>
      </w:r>
      <w:r>
        <w:t>« oz. »</w:t>
      </w:r>
      <w:r>
        <w:rPr>
          <w:b/>
        </w:rPr>
        <w:t>Zamenjaj</w:t>
      </w:r>
      <w:r w:rsidRPr="00CE2290">
        <w:rPr>
          <w:b/>
        </w:rPr>
        <w:t xml:space="preserve"> dokument </w:t>
      </w:r>
      <w:r>
        <w:rPr>
          <w:b/>
        </w:rPr>
        <w:t>zapisnik prevzema arhiva arheološke raziskave</w:t>
      </w:r>
      <w:r>
        <w:t>«.</w:t>
      </w:r>
    </w:p>
    <w:p w14:paraId="5DAEC0AE" w14:textId="358AF67A" w:rsidR="008F2D44" w:rsidRDefault="008F2D44" w:rsidP="001942C6">
      <w:pPr>
        <w:pStyle w:val="Odstavekseznama"/>
        <w:numPr>
          <w:ilvl w:val="0"/>
          <w:numId w:val="256"/>
        </w:numPr>
      </w:pPr>
      <w:r>
        <w:t>Izpolnite obrazec in pripnite zapisnik v PDF formatu.</w:t>
      </w:r>
    </w:p>
    <w:p w14:paraId="1422B658" w14:textId="44923885" w:rsidR="008F2D44" w:rsidRPr="008F2D44" w:rsidRDefault="008F2D44" w:rsidP="001942C6">
      <w:pPr>
        <w:pStyle w:val="Odstavekseznama"/>
        <w:numPr>
          <w:ilvl w:val="0"/>
          <w:numId w:val="256"/>
        </w:numPr>
        <w:rPr>
          <w:u w:val="single"/>
        </w:rPr>
      </w:pPr>
      <w:r>
        <w:t>Kliknite na gumb »</w:t>
      </w:r>
      <w:r>
        <w:rPr>
          <w:b/>
        </w:rPr>
        <w:t>Shrani</w:t>
      </w:r>
      <w:r w:rsidRPr="002057EE">
        <w:t>«</w:t>
      </w:r>
      <w:r>
        <w:t xml:space="preserve"> oz. »</w:t>
      </w:r>
      <w:r w:rsidRPr="00CE2290">
        <w:rPr>
          <w:b/>
        </w:rPr>
        <w:t>Prekliči</w:t>
      </w:r>
      <w:r w:rsidRPr="002057EE">
        <w:t>«,</w:t>
      </w:r>
      <w:r>
        <w:t xml:space="preserve"> če želite prekiniti akcijo.</w:t>
      </w:r>
    </w:p>
    <w:p w14:paraId="388F178A" w14:textId="58827CB9" w:rsidR="008F2D44" w:rsidRDefault="008F2D44" w:rsidP="005A7E56">
      <w:pPr>
        <w:pStyle w:val="Naslov4"/>
      </w:pPr>
      <w:bookmarkStart w:id="658" w:name="_Ref88562749"/>
      <w:bookmarkStart w:id="659" w:name="_Toc100040721"/>
      <w:r w:rsidRPr="008F2D44">
        <w:t>Oddaja zapisnika</w:t>
      </w:r>
      <w:r>
        <w:t xml:space="preserve"> prevzema arhiva arheološke raziskave</w:t>
      </w:r>
      <w:bookmarkEnd w:id="658"/>
      <w:bookmarkEnd w:id="659"/>
    </w:p>
    <w:p w14:paraId="422D3325" w14:textId="06FFBF44" w:rsidR="008F2D44" w:rsidRDefault="008F2D44" w:rsidP="00AE0781">
      <w:pPr>
        <w:pStyle w:val="Naslov5"/>
      </w:pPr>
      <w:bookmarkStart w:id="660" w:name="_Toc100040722"/>
      <w:r>
        <w:t>Kdo lahko odda zapisnik in kdaj?</w:t>
      </w:r>
      <w:bookmarkEnd w:id="660"/>
    </w:p>
    <w:p w14:paraId="1066F306" w14:textId="77777777" w:rsidR="005A7E56" w:rsidRDefault="005A7E56" w:rsidP="005A7E56">
      <w:r>
        <w:t>Akcija je na voljo:</w:t>
      </w:r>
    </w:p>
    <w:p w14:paraId="5885EE97" w14:textId="77777777" w:rsidR="005A7E56" w:rsidRDefault="005A7E56" w:rsidP="001942C6">
      <w:pPr>
        <w:pStyle w:val="Odstavekseznama"/>
        <w:numPr>
          <w:ilvl w:val="0"/>
          <w:numId w:val="249"/>
        </w:numPr>
      </w:pPr>
      <w:r>
        <w:t xml:space="preserve">če ste </w:t>
      </w:r>
      <w:r w:rsidRPr="00067062">
        <w:rPr>
          <w:b/>
        </w:rPr>
        <w:t>kustos pristojnega muzeja za raziskavo</w:t>
      </w:r>
      <w:r>
        <w:t>,</w:t>
      </w:r>
    </w:p>
    <w:p w14:paraId="251F06A7" w14:textId="77777777" w:rsidR="005A7E56" w:rsidRDefault="005A7E56" w:rsidP="001942C6">
      <w:pPr>
        <w:pStyle w:val="Odstavekseznama"/>
        <w:numPr>
          <w:ilvl w:val="0"/>
          <w:numId w:val="249"/>
        </w:numPr>
      </w:pPr>
      <w:r>
        <w:t>če je zadeva v statusu »</w:t>
      </w:r>
      <w:r w:rsidRPr="009B3F1F">
        <w:rPr>
          <w:b/>
        </w:rPr>
        <w:t>Arhiv arheološke raziskave je oddan (primopredajni zapisnik je v pripravi)</w:t>
      </w:r>
      <w:r>
        <w:t>«.</w:t>
      </w:r>
    </w:p>
    <w:p w14:paraId="1F832A44" w14:textId="4937FFAD" w:rsidR="008F2D44" w:rsidRDefault="008F2D44" w:rsidP="005A7E56">
      <w:pPr>
        <w:pStyle w:val="Naslov5"/>
      </w:pPr>
      <w:bookmarkStart w:id="661" w:name="_Toc100040723"/>
      <w:r>
        <w:t xml:space="preserve">Kje </w:t>
      </w:r>
      <w:r w:rsidR="005A7E56">
        <w:t>najdem</w:t>
      </w:r>
      <w:r>
        <w:t>, do kdaj moram oddati</w:t>
      </w:r>
      <w:r w:rsidR="006546B0">
        <w:t xml:space="preserve"> zapisnik prevzema</w:t>
      </w:r>
      <w:r>
        <w:t>?</w:t>
      </w:r>
      <w:bookmarkEnd w:id="661"/>
    </w:p>
    <w:p w14:paraId="0D38F955" w14:textId="77777777" w:rsidR="005A7E56" w:rsidRDefault="005A7E56" w:rsidP="001942C6">
      <w:pPr>
        <w:pStyle w:val="Odstavekseznama"/>
        <w:numPr>
          <w:ilvl w:val="0"/>
          <w:numId w:val="258"/>
        </w:numPr>
      </w:pPr>
      <w:r>
        <w:t>Odprite stran »</w:t>
      </w:r>
      <w:r w:rsidRPr="00CD0F51">
        <w:rPr>
          <w:b/>
        </w:rPr>
        <w:t xml:space="preserve">Vpogled v </w:t>
      </w:r>
      <w:r>
        <w:rPr>
          <w:b/>
        </w:rPr>
        <w:t>raziskavo</w:t>
      </w:r>
      <w:r>
        <w:t>«.</w:t>
      </w:r>
    </w:p>
    <w:p w14:paraId="5DC1F610" w14:textId="7B5C3129" w:rsidR="005A7E56" w:rsidRDefault="005A7E56" w:rsidP="001942C6">
      <w:pPr>
        <w:pStyle w:val="Odstavekseznama"/>
        <w:numPr>
          <w:ilvl w:val="0"/>
          <w:numId w:val="258"/>
        </w:numPr>
      </w:pPr>
      <w:r>
        <w:t>V sekciji »</w:t>
      </w:r>
      <w:r w:rsidRPr="00770A6E">
        <w:rPr>
          <w:b/>
        </w:rPr>
        <w:t xml:space="preserve">Poudarjena vsebina </w:t>
      </w:r>
      <w:r w:rsidR="00FE529C">
        <w:rPr>
          <w:b/>
        </w:rPr>
        <w:t xml:space="preserve">o </w:t>
      </w:r>
      <w:r w:rsidRPr="00770A6E">
        <w:rPr>
          <w:b/>
        </w:rPr>
        <w:t>raziskav</w:t>
      </w:r>
      <w:r w:rsidR="00FE529C">
        <w:rPr>
          <w:b/>
        </w:rPr>
        <w:t>i</w:t>
      </w:r>
      <w:r>
        <w:t>« razprite sklop »</w:t>
      </w:r>
      <w:r w:rsidRPr="00770A6E">
        <w:rPr>
          <w:b/>
        </w:rPr>
        <w:t>Aktualni roki za poročanje in oddajo arhiva raziskave</w:t>
      </w:r>
      <w:r>
        <w:t>«.</w:t>
      </w:r>
    </w:p>
    <w:p w14:paraId="7509A8E3" w14:textId="26674104" w:rsidR="005A7E56" w:rsidRDefault="005A7E56" w:rsidP="001942C6">
      <w:pPr>
        <w:pStyle w:val="Odstavekseznama"/>
        <w:numPr>
          <w:ilvl w:val="0"/>
          <w:numId w:val="258"/>
        </w:numPr>
      </w:pPr>
      <w:r>
        <w:t>Preverite datum »</w:t>
      </w:r>
      <w:r>
        <w:rPr>
          <w:b/>
        </w:rPr>
        <w:t>Rok oddaje zapisnika prevzema arhiva arheološke raziskave</w:t>
      </w:r>
      <w:r>
        <w:t xml:space="preserve">«. </w:t>
      </w:r>
    </w:p>
    <w:p w14:paraId="29AA818E" w14:textId="20455D29" w:rsidR="005A7E56" w:rsidRDefault="005A7E56" w:rsidP="005A7E56">
      <w:r w:rsidRPr="00770A6E">
        <w:rPr>
          <w:rStyle w:val="Poudarek"/>
        </w:rPr>
        <w:t>Pozor!</w:t>
      </w:r>
      <w:r>
        <w:t xml:space="preserve"> Če ste rok zamudili, je označen z rdečo </w:t>
      </w:r>
      <w:r w:rsidR="00AF20F5">
        <w:t>ikon</w:t>
      </w:r>
      <w:r>
        <w:t>o. Rok je prikazan, dokler ne oddate zapisnika.</w:t>
      </w:r>
    </w:p>
    <w:p w14:paraId="4EDE367B" w14:textId="7E9530A2" w:rsidR="006546B0" w:rsidRDefault="006546B0" w:rsidP="006546B0">
      <w:pPr>
        <w:pStyle w:val="Naslov5"/>
      </w:pPr>
      <w:bookmarkStart w:id="662" w:name="_Toc100040724"/>
      <w:r>
        <w:t>Kako oddam zapisnik prevzema?</w:t>
      </w:r>
      <w:bookmarkEnd w:id="662"/>
    </w:p>
    <w:p w14:paraId="5EF1E130" w14:textId="7A50D3A4" w:rsidR="006546B0" w:rsidRDefault="006546B0" w:rsidP="006546B0">
      <w:r w:rsidRPr="006546B0">
        <w:rPr>
          <w:noProof/>
        </w:rPr>
        <w:drawing>
          <wp:inline distT="0" distB="0" distL="0" distR="0" wp14:anchorId="09D42953" wp14:editId="2B421A9D">
            <wp:extent cx="1788289" cy="514730"/>
            <wp:effectExtent l="0" t="0" r="2540"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811740" cy="521480"/>
                    </a:xfrm>
                    <a:prstGeom prst="rect">
                      <a:avLst/>
                    </a:prstGeom>
                  </pic:spPr>
                </pic:pic>
              </a:graphicData>
            </a:graphic>
          </wp:inline>
        </w:drawing>
      </w:r>
    </w:p>
    <w:p w14:paraId="4F1E81D9" w14:textId="388845FE" w:rsidR="006546B0" w:rsidRDefault="006546B0" w:rsidP="001942C6">
      <w:pPr>
        <w:pStyle w:val="Odstavekseznama"/>
        <w:numPr>
          <w:ilvl w:val="0"/>
          <w:numId w:val="259"/>
        </w:numPr>
      </w:pPr>
      <w:r>
        <w:t>Odprite stran »</w:t>
      </w:r>
      <w:r w:rsidRPr="00D41CF7">
        <w:rPr>
          <w:b/>
        </w:rPr>
        <w:t xml:space="preserve">Vpogled </w:t>
      </w:r>
      <w:r>
        <w:rPr>
          <w:b/>
        </w:rPr>
        <w:t>v seznam gradiva arheološke raziskave</w:t>
      </w:r>
      <w:r>
        <w:t>«.</w:t>
      </w:r>
    </w:p>
    <w:p w14:paraId="60685478" w14:textId="5F2F3FE7" w:rsidR="006546B0" w:rsidRDefault="006546B0" w:rsidP="001942C6">
      <w:pPr>
        <w:pStyle w:val="Odstavekseznama"/>
        <w:numPr>
          <w:ilvl w:val="0"/>
          <w:numId w:val="259"/>
        </w:numPr>
      </w:pPr>
      <w:r>
        <w:t>Kliknite na gumb »</w:t>
      </w:r>
      <w:r>
        <w:rPr>
          <w:b/>
        </w:rPr>
        <w:t>Potrdi oddajo primopredajnega zapisnika in zaključi raziskavo</w:t>
      </w:r>
      <w:r>
        <w:t>«.</w:t>
      </w:r>
    </w:p>
    <w:p w14:paraId="1D7D7C5A" w14:textId="67AFEC6C" w:rsidR="006546B0" w:rsidRDefault="006546B0" w:rsidP="001942C6">
      <w:pPr>
        <w:pStyle w:val="Odstavekseznama"/>
        <w:numPr>
          <w:ilvl w:val="0"/>
          <w:numId w:val="259"/>
        </w:numPr>
      </w:pPr>
      <w:r>
        <w:t>Če želite, vpišite komentar; komentar bo prikazan v časovnici.</w:t>
      </w:r>
    </w:p>
    <w:p w14:paraId="72184CBA" w14:textId="630DCED0" w:rsidR="006546B0" w:rsidRPr="006546B0" w:rsidRDefault="006546B0" w:rsidP="001942C6">
      <w:pPr>
        <w:pStyle w:val="Odstavekseznama"/>
        <w:numPr>
          <w:ilvl w:val="0"/>
          <w:numId w:val="259"/>
        </w:numPr>
        <w:rPr>
          <w:u w:val="single"/>
        </w:rPr>
      </w:pPr>
      <w:r>
        <w:t>Kliknite na gumb »</w:t>
      </w:r>
      <w:r>
        <w:rPr>
          <w:b/>
        </w:rPr>
        <w:t>Shrani</w:t>
      </w:r>
      <w:r w:rsidRPr="002057EE">
        <w:t>«</w:t>
      </w:r>
      <w:r>
        <w:t xml:space="preserve"> oz. »</w:t>
      </w:r>
      <w:r w:rsidRPr="00CE2290">
        <w:rPr>
          <w:b/>
        </w:rPr>
        <w:t>Prekliči</w:t>
      </w:r>
      <w:r w:rsidRPr="002057EE">
        <w:t>«,</w:t>
      </w:r>
      <w:r>
        <w:t xml:space="preserve"> če želite prekiniti akcijo.</w:t>
      </w:r>
    </w:p>
    <w:p w14:paraId="3C77BC60" w14:textId="3EC1C117" w:rsidR="006546B0" w:rsidRPr="00D93B6C" w:rsidRDefault="006546B0" w:rsidP="001942C6">
      <w:pPr>
        <w:pStyle w:val="Odstavekseznama"/>
        <w:numPr>
          <w:ilvl w:val="0"/>
          <w:numId w:val="259"/>
        </w:numPr>
        <w:rPr>
          <w:u w:val="single"/>
        </w:rPr>
      </w:pPr>
      <w:r>
        <w:t>Po uspešno izvedeni akciji bo status zadeve »</w:t>
      </w:r>
      <w:r w:rsidRPr="00D93B6C">
        <w:rPr>
          <w:b/>
        </w:rPr>
        <w:t>Arhiv arheološke raziskave je oddan (</w:t>
      </w:r>
      <w:r w:rsidR="002B5C4A" w:rsidRPr="00D93B6C">
        <w:rPr>
          <w:b/>
        </w:rPr>
        <w:t xml:space="preserve">arheološka raziskava je </w:t>
      </w:r>
      <w:r w:rsidR="00D93B6C">
        <w:rPr>
          <w:b/>
        </w:rPr>
        <w:t>končana</w:t>
      </w:r>
      <w:r w:rsidRPr="00D93B6C">
        <w:rPr>
          <w:b/>
        </w:rPr>
        <w:t>)</w:t>
      </w:r>
      <w:r>
        <w:t>«.</w:t>
      </w:r>
    </w:p>
    <w:p w14:paraId="009372D7" w14:textId="4176C067" w:rsidR="00D93B6C" w:rsidRDefault="00D93B6C" w:rsidP="00D93B6C">
      <w:r w:rsidRPr="00D93B6C">
        <w:rPr>
          <w:rStyle w:val="Poudarek"/>
        </w:rPr>
        <w:t>Pozor!</w:t>
      </w:r>
      <w:r>
        <w:t xml:space="preserve"> Končana raziskava ne bo več dostopna prek plošče, samo prek iskalnika raziskav.</w:t>
      </w:r>
    </w:p>
    <w:p w14:paraId="4FD271C2" w14:textId="42F3639B" w:rsidR="001E4BBE" w:rsidRDefault="001E4BBE" w:rsidP="001E4BBE">
      <w:pPr>
        <w:pStyle w:val="Naslov4"/>
      </w:pPr>
      <w:bookmarkStart w:id="663" w:name="_Ref88639350"/>
      <w:bookmarkStart w:id="664" w:name="_Toc100040725"/>
      <w:r>
        <w:t>Priprava seznama trajne hrambe</w:t>
      </w:r>
      <w:bookmarkEnd w:id="663"/>
      <w:bookmarkEnd w:id="664"/>
    </w:p>
    <w:p w14:paraId="0E411498" w14:textId="62CB5146" w:rsidR="001E4BBE" w:rsidRDefault="001E4BBE" w:rsidP="00A82170">
      <w:pPr>
        <w:pStyle w:val="Naslov5"/>
      </w:pPr>
      <w:bookmarkStart w:id="665" w:name="_Toc100040726"/>
      <w:r>
        <w:t>Kdo lahko pripravi seznam trajne hrambe in kdaj?</w:t>
      </w:r>
      <w:bookmarkEnd w:id="665"/>
    </w:p>
    <w:p w14:paraId="2CF9CC5D" w14:textId="2E207540" w:rsidR="00841629" w:rsidRDefault="00841629" w:rsidP="00841629">
      <w:r>
        <w:t>Akcija je na voljo:</w:t>
      </w:r>
    </w:p>
    <w:p w14:paraId="2E3ED3AB" w14:textId="6CCFE59C" w:rsidR="00841629" w:rsidRDefault="00841629" w:rsidP="001942C6">
      <w:pPr>
        <w:pStyle w:val="Odstavekseznama"/>
        <w:numPr>
          <w:ilvl w:val="0"/>
          <w:numId w:val="262"/>
        </w:numPr>
      </w:pPr>
      <w:r>
        <w:t xml:space="preserve">če ste </w:t>
      </w:r>
      <w:r w:rsidRPr="00841629">
        <w:rPr>
          <w:b/>
        </w:rPr>
        <w:t>nosilec zadeve</w:t>
      </w:r>
      <w:r>
        <w:t xml:space="preserve"> in</w:t>
      </w:r>
    </w:p>
    <w:p w14:paraId="7EA88E59" w14:textId="13355856" w:rsidR="00841629" w:rsidRPr="00841629" w:rsidRDefault="00841629" w:rsidP="001942C6">
      <w:pPr>
        <w:pStyle w:val="Odstavekseznama"/>
        <w:numPr>
          <w:ilvl w:val="0"/>
          <w:numId w:val="262"/>
        </w:numPr>
      </w:pPr>
      <w:r>
        <w:t>če je zadeva v statusu »</w:t>
      </w:r>
      <w:r w:rsidRPr="00841629">
        <w:rPr>
          <w:b/>
        </w:rPr>
        <w:t>Arhiv arheološke raziskave je oddan (arheološka raziskava je končana)</w:t>
      </w:r>
      <w:r>
        <w:t>«.</w:t>
      </w:r>
    </w:p>
    <w:p w14:paraId="1343495D" w14:textId="008A9F22" w:rsidR="001E4BBE" w:rsidRDefault="001E4BBE" w:rsidP="00A82170">
      <w:pPr>
        <w:pStyle w:val="Naslov5"/>
      </w:pPr>
      <w:bookmarkStart w:id="666" w:name="_Toc100040727"/>
      <w:r>
        <w:t>Kako najdem raziskave, za katere je treba pripraviti seznam trajne hrambe?</w:t>
      </w:r>
      <w:bookmarkEnd w:id="666"/>
    </w:p>
    <w:p w14:paraId="0DE6EE43" w14:textId="77777777" w:rsidR="00A82170" w:rsidRDefault="00A82170" w:rsidP="00A82170">
      <w:pPr>
        <w:pStyle w:val="Odstavekseznama"/>
        <w:ind w:left="0"/>
      </w:pPr>
      <w:r>
        <w:t>To vidite na domači plošči na dva načina: preko aktivnih zadev in preko obvestil.</w:t>
      </w:r>
    </w:p>
    <w:p w14:paraId="6F4F4A11" w14:textId="77777777" w:rsidR="00A82170" w:rsidRDefault="00A82170" w:rsidP="00A82170">
      <w:pPr>
        <w:pStyle w:val="Naslov6"/>
      </w:pPr>
      <w:bookmarkStart w:id="667" w:name="_Toc100040728"/>
      <w:r>
        <w:t>Aktivne zadeve</w:t>
      </w:r>
      <w:bookmarkEnd w:id="667"/>
    </w:p>
    <w:p w14:paraId="4FD96430" w14:textId="77777777" w:rsidR="00A82170" w:rsidRDefault="00A82170" w:rsidP="001942C6">
      <w:pPr>
        <w:pStyle w:val="Odstavekseznama"/>
        <w:numPr>
          <w:ilvl w:val="0"/>
          <w:numId w:val="263"/>
        </w:numPr>
      </w:pPr>
      <w:r>
        <w:t>Odprite stran »</w:t>
      </w:r>
      <w:r w:rsidRPr="003021FB">
        <w:rPr>
          <w:b/>
        </w:rPr>
        <w:t>Domača plošča</w:t>
      </w:r>
      <w:r w:rsidRPr="002057EE">
        <w:t>«.</w:t>
      </w:r>
    </w:p>
    <w:p w14:paraId="61E56292" w14:textId="1E13D6BB" w:rsidR="00A82170" w:rsidRDefault="00A82170" w:rsidP="001942C6">
      <w:pPr>
        <w:pStyle w:val="Odstavekseznama"/>
        <w:numPr>
          <w:ilvl w:val="0"/>
          <w:numId w:val="263"/>
        </w:numPr>
      </w:pPr>
      <w:r>
        <w:t>V pregledu »</w:t>
      </w:r>
      <w:r w:rsidRPr="00E9624B">
        <w:rPr>
          <w:b/>
        </w:rPr>
        <w:t>Aktivne zadeve</w:t>
      </w:r>
      <w:r>
        <w:rPr>
          <w:b/>
        </w:rPr>
        <w:t>«</w:t>
      </w:r>
      <w:r>
        <w:t xml:space="preserve"> na zavihku »</w:t>
      </w:r>
      <w:r>
        <w:rPr>
          <w:b/>
        </w:rPr>
        <w:t>Končane raziskave</w:t>
      </w:r>
      <w:r w:rsidRPr="002057EE">
        <w:t>«</w:t>
      </w:r>
      <w:r>
        <w:t xml:space="preserve"> razprite sekcijo »</w:t>
      </w:r>
      <w:r>
        <w:rPr>
          <w:b/>
        </w:rPr>
        <w:t>Arhiviranje zadeve</w:t>
      </w:r>
      <w:r w:rsidRPr="002057EE">
        <w:t>«.</w:t>
      </w:r>
    </w:p>
    <w:p w14:paraId="380372C6" w14:textId="01D68A62" w:rsidR="00A82170" w:rsidRDefault="00A82170" w:rsidP="001942C6">
      <w:pPr>
        <w:pStyle w:val="Odstavekseznama"/>
        <w:numPr>
          <w:ilvl w:val="0"/>
          <w:numId w:val="263"/>
        </w:numPr>
      </w:pPr>
      <w:r>
        <w:lastRenderedPageBreak/>
        <w:t>Kliknite na kartico »</w:t>
      </w:r>
      <w:r>
        <w:rPr>
          <w:b/>
        </w:rPr>
        <w:t>Čaka na arhiviranje</w:t>
      </w:r>
      <w:r>
        <w:t>«; preusmerjeni boste na iskalnik raziskav, za katere je treba pripraviti seznam trajne hrambe.</w:t>
      </w:r>
    </w:p>
    <w:p w14:paraId="7756F9CE" w14:textId="77777777" w:rsidR="00A82170" w:rsidRDefault="00A82170" w:rsidP="001942C6">
      <w:pPr>
        <w:pStyle w:val="Odstavekseznama"/>
        <w:numPr>
          <w:ilvl w:val="0"/>
          <w:numId w:val="263"/>
        </w:numPr>
      </w:pPr>
      <w:r>
        <w:t>Kliknite na želeno raziskavo; preusmerjeni boste na stran »</w:t>
      </w:r>
      <w:r w:rsidRPr="00D10332">
        <w:rPr>
          <w:b/>
        </w:rPr>
        <w:t>Vpogled v raziskavo</w:t>
      </w:r>
      <w:r w:rsidRPr="002057EE">
        <w:t>«.</w:t>
      </w:r>
    </w:p>
    <w:p w14:paraId="5EBA58E8" w14:textId="77777777" w:rsidR="00A82170" w:rsidRDefault="00A82170" w:rsidP="00A82170">
      <w:pPr>
        <w:pStyle w:val="Naslov6"/>
      </w:pPr>
      <w:bookmarkStart w:id="668" w:name="_Toc100040729"/>
      <w:r>
        <w:t>Obvestila</w:t>
      </w:r>
      <w:bookmarkEnd w:id="668"/>
    </w:p>
    <w:p w14:paraId="61077E31" w14:textId="7804A42D" w:rsidR="00841629" w:rsidRPr="00841629" w:rsidRDefault="00A82170" w:rsidP="00841629">
      <w:r>
        <w:t>Ko kustos pristojnega muzeja odda zapisnik, nosilec zadeve dobi obvestilo, ki je prikazano v sekciji »</w:t>
      </w:r>
      <w:r w:rsidRPr="00F84C1F">
        <w:rPr>
          <w:b/>
        </w:rPr>
        <w:t>Obvestila</w:t>
      </w:r>
      <w:r>
        <w:t>«. Kliknite na povezavo in boste preusmerjeni na stran »</w:t>
      </w:r>
      <w:r w:rsidRPr="00F84C1F">
        <w:rPr>
          <w:b/>
        </w:rPr>
        <w:t xml:space="preserve">Vpogled v </w:t>
      </w:r>
      <w:r>
        <w:rPr>
          <w:b/>
        </w:rPr>
        <w:t>raziskavo</w:t>
      </w:r>
      <w:r>
        <w:t>« na kateri lahko nadaljujete postopek.</w:t>
      </w:r>
    </w:p>
    <w:p w14:paraId="75E66675" w14:textId="651B5159" w:rsidR="001E4BBE" w:rsidRDefault="001E4BBE" w:rsidP="00A82170">
      <w:pPr>
        <w:pStyle w:val="Naslov5"/>
      </w:pPr>
      <w:bookmarkStart w:id="669" w:name="_Toc100040730"/>
      <w:r>
        <w:t>Kako pripravim seznam trajne hrambe?</w:t>
      </w:r>
      <w:bookmarkEnd w:id="669"/>
    </w:p>
    <w:p w14:paraId="640CBF09" w14:textId="2BC06402" w:rsidR="00A82170" w:rsidRDefault="00A82170" w:rsidP="00A82170">
      <w:pPr>
        <w:pStyle w:val="Brezrazmikov"/>
        <w:spacing w:after="200" w:line="276" w:lineRule="auto"/>
      </w:pPr>
      <w:r w:rsidRPr="00A82170">
        <w:rPr>
          <w:noProof/>
        </w:rPr>
        <w:drawing>
          <wp:inline distT="0" distB="0" distL="0" distR="0" wp14:anchorId="1D2CB700" wp14:editId="7874968C">
            <wp:extent cx="2103120" cy="456928"/>
            <wp:effectExtent l="0" t="0" r="0" b="63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127442" cy="462212"/>
                    </a:xfrm>
                    <a:prstGeom prst="rect">
                      <a:avLst/>
                    </a:prstGeom>
                  </pic:spPr>
                </pic:pic>
              </a:graphicData>
            </a:graphic>
          </wp:inline>
        </w:drawing>
      </w:r>
    </w:p>
    <w:p w14:paraId="0EC970FA" w14:textId="339B3503" w:rsidR="00A82170" w:rsidRDefault="00A82170" w:rsidP="001942C6">
      <w:pPr>
        <w:pStyle w:val="Odstavekseznama"/>
        <w:numPr>
          <w:ilvl w:val="0"/>
          <w:numId w:val="264"/>
        </w:numPr>
      </w:pPr>
      <w:r>
        <w:t>Odprite stran »</w:t>
      </w:r>
      <w:r w:rsidRPr="00A82170">
        <w:rPr>
          <w:b/>
        </w:rPr>
        <w:t>Vpogled v raziskavo</w:t>
      </w:r>
      <w:r>
        <w:t>«.</w:t>
      </w:r>
    </w:p>
    <w:p w14:paraId="000141A8" w14:textId="71A8E3A2" w:rsidR="00A82170" w:rsidRDefault="00A82170" w:rsidP="001942C6">
      <w:pPr>
        <w:pStyle w:val="Odstavekseznama"/>
        <w:numPr>
          <w:ilvl w:val="0"/>
          <w:numId w:val="264"/>
        </w:numPr>
      </w:pPr>
      <w:r>
        <w:t>Kliknite na gumb »</w:t>
      </w:r>
      <w:r w:rsidRPr="00A82170">
        <w:rPr>
          <w:b/>
        </w:rPr>
        <w:t>Pripravi seznam gradiva trajne hrambe</w:t>
      </w:r>
      <w:r>
        <w:t>«.</w:t>
      </w:r>
    </w:p>
    <w:p w14:paraId="7731B2F6" w14:textId="5C16097A" w:rsidR="00A82170" w:rsidRDefault="00A82170" w:rsidP="001942C6">
      <w:pPr>
        <w:pStyle w:val="Odstavekseznama"/>
        <w:numPr>
          <w:ilvl w:val="0"/>
          <w:numId w:val="264"/>
        </w:numPr>
      </w:pPr>
      <w:r>
        <w:t>Na obrazcu označite, kateri dokumenti se bodo hranili v trajni hrambi.</w:t>
      </w:r>
    </w:p>
    <w:p w14:paraId="54767EC3" w14:textId="3CE2A955" w:rsidR="00A82170" w:rsidRPr="00A82170" w:rsidRDefault="00A82170" w:rsidP="001942C6">
      <w:pPr>
        <w:pStyle w:val="Odstavekseznama"/>
        <w:numPr>
          <w:ilvl w:val="0"/>
          <w:numId w:val="264"/>
        </w:numPr>
        <w:rPr>
          <w:u w:val="single"/>
        </w:rPr>
      </w:pPr>
      <w:r>
        <w:t>Kliknite na gumb »</w:t>
      </w:r>
      <w:r>
        <w:rPr>
          <w:b/>
        </w:rPr>
        <w:t>Shrani</w:t>
      </w:r>
      <w:r w:rsidRPr="002057EE">
        <w:t>«</w:t>
      </w:r>
      <w:r>
        <w:t xml:space="preserve"> oz. »</w:t>
      </w:r>
      <w:r w:rsidRPr="00CE2290">
        <w:rPr>
          <w:b/>
        </w:rPr>
        <w:t>Prekliči</w:t>
      </w:r>
      <w:r w:rsidRPr="002057EE">
        <w:t>«,</w:t>
      </w:r>
      <w:r>
        <w:t xml:space="preserve"> če želite prekiniti akcijo.</w:t>
      </w:r>
    </w:p>
    <w:p w14:paraId="5E86F87F" w14:textId="7725092D" w:rsidR="00A82170" w:rsidRDefault="00A82170" w:rsidP="00A82170">
      <w:pPr>
        <w:pStyle w:val="Naslov4"/>
      </w:pPr>
      <w:bookmarkStart w:id="670" w:name="_Ref88639356"/>
      <w:bookmarkStart w:id="671" w:name="_Toc100040731"/>
      <w:r>
        <w:t>Zaključek zadeve v KRPAN-u</w:t>
      </w:r>
      <w:bookmarkEnd w:id="670"/>
      <w:bookmarkEnd w:id="671"/>
    </w:p>
    <w:p w14:paraId="12A64819" w14:textId="5E9FBD3B" w:rsidR="00A82170" w:rsidRDefault="00A82170" w:rsidP="00A82170">
      <w:pPr>
        <w:pStyle w:val="Naslov5"/>
      </w:pPr>
      <w:bookmarkStart w:id="672" w:name="_Toc100040732"/>
      <w:r>
        <w:t>Kdo lahko zaključi zadevo v KRPAN-u in kdaj?</w:t>
      </w:r>
      <w:bookmarkEnd w:id="672"/>
    </w:p>
    <w:p w14:paraId="1028A61A" w14:textId="77777777" w:rsidR="00A82170" w:rsidRDefault="00A82170" w:rsidP="00A82170">
      <w:r>
        <w:t>Akcija je na voljo:</w:t>
      </w:r>
    </w:p>
    <w:p w14:paraId="0278DDB5" w14:textId="77777777" w:rsidR="00A82170" w:rsidRDefault="00A82170" w:rsidP="001942C6">
      <w:pPr>
        <w:pStyle w:val="Odstavekseznama"/>
        <w:numPr>
          <w:ilvl w:val="0"/>
          <w:numId w:val="262"/>
        </w:numPr>
      </w:pPr>
      <w:r>
        <w:t xml:space="preserve">če ste </w:t>
      </w:r>
      <w:r w:rsidRPr="00841629">
        <w:rPr>
          <w:b/>
        </w:rPr>
        <w:t>nosilec zadeve</w:t>
      </w:r>
      <w:r>
        <w:t xml:space="preserve"> in</w:t>
      </w:r>
    </w:p>
    <w:p w14:paraId="71DE2D50" w14:textId="1F4D6CDC" w:rsidR="00A82170" w:rsidRDefault="00A82170" w:rsidP="001942C6">
      <w:pPr>
        <w:pStyle w:val="Odstavekseznama"/>
        <w:numPr>
          <w:ilvl w:val="0"/>
          <w:numId w:val="262"/>
        </w:numPr>
      </w:pPr>
      <w:r>
        <w:t xml:space="preserve">če je </w:t>
      </w:r>
      <w:r w:rsidRPr="00A82170">
        <w:rPr>
          <w:b/>
        </w:rPr>
        <w:t>pripravljen seznam trajne hrambe</w:t>
      </w:r>
      <w:r>
        <w:t>.</w:t>
      </w:r>
    </w:p>
    <w:p w14:paraId="7856054A" w14:textId="65D11F97" w:rsidR="00A1467C" w:rsidRPr="00841629" w:rsidRDefault="00A1467C" w:rsidP="00A1467C">
      <w:r w:rsidRPr="00A1467C">
        <w:rPr>
          <w:rStyle w:val="Poudarek"/>
        </w:rPr>
        <w:t>Pozor!</w:t>
      </w:r>
      <w:r>
        <w:t xml:space="preserve"> Akcija ne bo uspešna, če niste uvozili poligonov raziskave.</w:t>
      </w:r>
      <w:r w:rsidR="00F867B1">
        <w:t xml:space="preserve"> Poglejte poglavja »</w:t>
      </w:r>
      <w:r w:rsidR="00F867B1" w:rsidRPr="00F867B1">
        <w:rPr>
          <w:rStyle w:val="DocReferenceChar"/>
        </w:rPr>
        <w:fldChar w:fldCharType="begin"/>
      </w:r>
      <w:r w:rsidR="00F867B1" w:rsidRPr="00F867B1">
        <w:rPr>
          <w:rStyle w:val="DocReferenceChar"/>
        </w:rPr>
        <w:instrText xml:space="preserve"> REF _Ref87894256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voz oddanih poligonov raziskave</w:t>
      </w:r>
      <w:r w:rsidR="00F867B1" w:rsidRPr="00F867B1">
        <w:rPr>
          <w:rStyle w:val="DocReferenceChar"/>
        </w:rPr>
        <w:fldChar w:fldCharType="end"/>
      </w:r>
      <w:r w:rsidR="00F867B1">
        <w:t>« in »</w:t>
      </w:r>
      <w:r w:rsidR="00F867B1" w:rsidRPr="00F867B1">
        <w:rPr>
          <w:rStyle w:val="DocReferenceChar"/>
        </w:rPr>
        <w:fldChar w:fldCharType="begin"/>
      </w:r>
      <w:r w:rsidR="00F867B1" w:rsidRPr="00F867B1">
        <w:rPr>
          <w:rStyle w:val="DocReferenceChar"/>
        </w:rPr>
        <w:instrText xml:space="preserve"> REF _Ref87894263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reditev raziskovalnih postopkov za oddane poligone raziskave</w:t>
      </w:r>
      <w:r w:rsidR="00F867B1" w:rsidRPr="00F867B1">
        <w:rPr>
          <w:rStyle w:val="DocReferenceChar"/>
        </w:rPr>
        <w:fldChar w:fldCharType="end"/>
      </w:r>
      <w:r w:rsidR="00F867B1">
        <w:t>«.</w:t>
      </w:r>
    </w:p>
    <w:p w14:paraId="737D379E" w14:textId="2822782C" w:rsidR="00A82170" w:rsidRDefault="00A82170" w:rsidP="00A82170">
      <w:pPr>
        <w:pStyle w:val="Naslov5"/>
      </w:pPr>
      <w:bookmarkStart w:id="673" w:name="_Toc100040733"/>
      <w:r>
        <w:t>Kako najdem raziskave, katere je treba zaključiti v KRPAN-u?</w:t>
      </w:r>
      <w:bookmarkEnd w:id="673"/>
    </w:p>
    <w:p w14:paraId="34DF2E31" w14:textId="77777777" w:rsidR="00A82170" w:rsidRDefault="00A82170" w:rsidP="001942C6">
      <w:pPr>
        <w:pStyle w:val="Odstavekseznama"/>
        <w:numPr>
          <w:ilvl w:val="0"/>
          <w:numId w:val="265"/>
        </w:numPr>
      </w:pPr>
      <w:r>
        <w:t>Odprite stran »</w:t>
      </w:r>
      <w:r w:rsidRPr="003021FB">
        <w:rPr>
          <w:b/>
        </w:rPr>
        <w:t>Domača plošča</w:t>
      </w:r>
      <w:r w:rsidRPr="002057EE">
        <w:t>«.</w:t>
      </w:r>
    </w:p>
    <w:p w14:paraId="70FBEAA2" w14:textId="77777777" w:rsidR="00A82170" w:rsidRDefault="00A82170" w:rsidP="001942C6">
      <w:pPr>
        <w:pStyle w:val="Odstavekseznama"/>
        <w:numPr>
          <w:ilvl w:val="0"/>
          <w:numId w:val="265"/>
        </w:numPr>
      </w:pPr>
      <w:r>
        <w:t>V pregledu »</w:t>
      </w:r>
      <w:r w:rsidRPr="00E9624B">
        <w:rPr>
          <w:b/>
        </w:rPr>
        <w:t>Aktivne zadeve</w:t>
      </w:r>
      <w:r>
        <w:rPr>
          <w:b/>
        </w:rPr>
        <w:t>«</w:t>
      </w:r>
      <w:r>
        <w:t xml:space="preserve"> na zavihku »</w:t>
      </w:r>
      <w:r>
        <w:rPr>
          <w:b/>
        </w:rPr>
        <w:t>Končane raziskave</w:t>
      </w:r>
      <w:r w:rsidRPr="002057EE">
        <w:t>«</w:t>
      </w:r>
      <w:r>
        <w:t xml:space="preserve"> razprite sekcijo »</w:t>
      </w:r>
      <w:r>
        <w:rPr>
          <w:b/>
        </w:rPr>
        <w:t>Arhiviranje zadeve</w:t>
      </w:r>
      <w:r w:rsidRPr="002057EE">
        <w:t>«.</w:t>
      </w:r>
    </w:p>
    <w:p w14:paraId="0B654B15" w14:textId="3E7CDE6D" w:rsidR="00A82170" w:rsidRDefault="00A82170" w:rsidP="001942C6">
      <w:pPr>
        <w:pStyle w:val="Odstavekseznama"/>
        <w:numPr>
          <w:ilvl w:val="0"/>
          <w:numId w:val="265"/>
        </w:numPr>
      </w:pPr>
      <w:r>
        <w:t>Kliknite na kartico »</w:t>
      </w:r>
      <w:r w:rsidR="00A1467C">
        <w:rPr>
          <w:b/>
        </w:rPr>
        <w:t>Čaka na zaključek</w:t>
      </w:r>
      <w:r>
        <w:t xml:space="preserve">«; preusmerjeni boste na iskalnik raziskav, </w:t>
      </w:r>
      <w:r w:rsidR="00A1467C">
        <w:t>katere je treba zaključiti v KRPAN-u.</w:t>
      </w:r>
    </w:p>
    <w:p w14:paraId="47FE0C6A" w14:textId="77777777" w:rsidR="00A82170" w:rsidRDefault="00A82170" w:rsidP="001942C6">
      <w:pPr>
        <w:pStyle w:val="Odstavekseznama"/>
        <w:numPr>
          <w:ilvl w:val="0"/>
          <w:numId w:val="265"/>
        </w:numPr>
      </w:pPr>
      <w:r>
        <w:t>Kliknite na želeno raziskavo; preusmerjeni boste na stran »</w:t>
      </w:r>
      <w:r w:rsidRPr="00D10332">
        <w:rPr>
          <w:b/>
        </w:rPr>
        <w:t>Vpogled v raziskavo</w:t>
      </w:r>
      <w:r w:rsidRPr="002057EE">
        <w:t>«.</w:t>
      </w:r>
    </w:p>
    <w:p w14:paraId="25FD9F3A" w14:textId="78D4DD99" w:rsidR="00A82170" w:rsidRDefault="00A1467C" w:rsidP="00A1467C">
      <w:pPr>
        <w:pStyle w:val="Naslov5"/>
      </w:pPr>
      <w:bookmarkStart w:id="674" w:name="_Toc100040734"/>
      <w:r>
        <w:t>Kako zaključim zadevo v KRPAN-u?</w:t>
      </w:r>
      <w:bookmarkEnd w:id="674"/>
    </w:p>
    <w:p w14:paraId="1946203C" w14:textId="71101E85" w:rsidR="00A1467C" w:rsidRDefault="00A1467C" w:rsidP="00A1467C">
      <w:r w:rsidRPr="00A1467C">
        <w:rPr>
          <w:noProof/>
        </w:rPr>
        <w:drawing>
          <wp:inline distT="0" distB="0" distL="0" distR="0" wp14:anchorId="6532F988" wp14:editId="6E4D06D2">
            <wp:extent cx="1757680" cy="376646"/>
            <wp:effectExtent l="0" t="0" r="0" b="444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1792128" cy="384028"/>
                    </a:xfrm>
                    <a:prstGeom prst="rect">
                      <a:avLst/>
                    </a:prstGeom>
                  </pic:spPr>
                </pic:pic>
              </a:graphicData>
            </a:graphic>
          </wp:inline>
        </w:drawing>
      </w:r>
    </w:p>
    <w:p w14:paraId="20908118" w14:textId="6A92286F" w:rsidR="00A1467C" w:rsidRDefault="00A1467C" w:rsidP="001942C6">
      <w:pPr>
        <w:pStyle w:val="Odstavekseznama"/>
        <w:numPr>
          <w:ilvl w:val="0"/>
          <w:numId w:val="266"/>
        </w:numPr>
      </w:pPr>
      <w:r>
        <w:t>Odprite stran »</w:t>
      </w:r>
      <w:r w:rsidRPr="004917BF">
        <w:rPr>
          <w:b/>
        </w:rPr>
        <w:t xml:space="preserve">Vpogled v </w:t>
      </w:r>
      <w:r>
        <w:rPr>
          <w:b/>
        </w:rPr>
        <w:t>raziskavo</w:t>
      </w:r>
      <w:r w:rsidRPr="002057EE">
        <w:t>«.</w:t>
      </w:r>
    </w:p>
    <w:p w14:paraId="62B526CC" w14:textId="77777777" w:rsidR="00A1467C" w:rsidRPr="004917BF" w:rsidRDefault="00A1467C" w:rsidP="001942C6">
      <w:pPr>
        <w:pStyle w:val="Odstavekseznama"/>
        <w:numPr>
          <w:ilvl w:val="0"/>
          <w:numId w:val="266"/>
        </w:numPr>
      </w:pPr>
      <w:r>
        <w:t>Kliknite na gumb »</w:t>
      </w:r>
      <w:r w:rsidRPr="004917BF">
        <w:rPr>
          <w:b/>
        </w:rPr>
        <w:t>Reši zadevo v dokumentnem sistemu (KRPAN)</w:t>
      </w:r>
      <w:r w:rsidRPr="002057EE">
        <w:t>«.</w:t>
      </w:r>
    </w:p>
    <w:p w14:paraId="5A9E38F9" w14:textId="77777777" w:rsidR="00A1467C" w:rsidRDefault="00A1467C" w:rsidP="001942C6">
      <w:pPr>
        <w:pStyle w:val="Odstavekseznama"/>
        <w:numPr>
          <w:ilvl w:val="0"/>
          <w:numId w:val="266"/>
        </w:numPr>
      </w:pPr>
      <w:r>
        <w:t>Če želite, vpišite komentar; komentar bo prikazan v časovnici.</w:t>
      </w:r>
    </w:p>
    <w:p w14:paraId="3D31E294" w14:textId="04262403" w:rsidR="00A82170" w:rsidRDefault="00A1467C" w:rsidP="001942C6">
      <w:pPr>
        <w:pStyle w:val="Odstavekseznama"/>
        <w:numPr>
          <w:ilvl w:val="0"/>
          <w:numId w:val="266"/>
        </w:numPr>
      </w:pPr>
      <w:r>
        <w:t>Kliknite na gumb »</w:t>
      </w:r>
      <w:r w:rsidRPr="00E9624B">
        <w:rPr>
          <w:b/>
        </w:rPr>
        <w:t>Potrdi</w:t>
      </w:r>
      <w:r w:rsidRPr="002057EE">
        <w:t>«</w:t>
      </w:r>
      <w:r>
        <w:t xml:space="preserve"> oz. »</w:t>
      </w:r>
      <w:r w:rsidRPr="00E9624B">
        <w:rPr>
          <w:b/>
        </w:rPr>
        <w:t>Prekliči</w:t>
      </w:r>
      <w:r w:rsidRPr="002057EE">
        <w:t>«</w:t>
      </w:r>
      <w:r>
        <w:t>, če želite prekiniti akcijo.</w:t>
      </w:r>
    </w:p>
    <w:p w14:paraId="1D019EE5" w14:textId="72FDD112" w:rsidR="00F10CB5" w:rsidRDefault="00A1467C" w:rsidP="00F867B1">
      <w:r w:rsidRPr="00A1467C">
        <w:rPr>
          <w:rStyle w:val="Poudarek"/>
        </w:rPr>
        <w:t>Pozor!</w:t>
      </w:r>
      <w:r>
        <w:t xml:space="preserve"> Akcija ne bo uspešna, če niste uvozili poligonov raziskave.</w:t>
      </w:r>
      <w:r w:rsidR="00F867B1">
        <w:t xml:space="preserve"> Poglejte poglavja »</w:t>
      </w:r>
      <w:r w:rsidR="00F867B1" w:rsidRPr="00F867B1">
        <w:rPr>
          <w:rStyle w:val="DocReferenceChar"/>
        </w:rPr>
        <w:fldChar w:fldCharType="begin"/>
      </w:r>
      <w:r w:rsidR="00F867B1" w:rsidRPr="00F867B1">
        <w:rPr>
          <w:rStyle w:val="DocReferenceChar"/>
        </w:rPr>
        <w:instrText xml:space="preserve"> REF _Ref87894256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voz oddanih poligonov raziskave</w:t>
      </w:r>
      <w:r w:rsidR="00F867B1" w:rsidRPr="00F867B1">
        <w:rPr>
          <w:rStyle w:val="DocReferenceChar"/>
        </w:rPr>
        <w:fldChar w:fldCharType="end"/>
      </w:r>
      <w:r w:rsidR="00F867B1">
        <w:t>« in »</w:t>
      </w:r>
      <w:r w:rsidR="00F867B1" w:rsidRPr="00F867B1">
        <w:rPr>
          <w:rStyle w:val="DocReferenceChar"/>
        </w:rPr>
        <w:fldChar w:fldCharType="begin"/>
      </w:r>
      <w:r w:rsidR="00F867B1" w:rsidRPr="00F867B1">
        <w:rPr>
          <w:rStyle w:val="DocReferenceChar"/>
        </w:rPr>
        <w:instrText xml:space="preserve"> REF _Ref87894263 \h </w:instrText>
      </w:r>
      <w:r w:rsidR="00F867B1">
        <w:rPr>
          <w:rStyle w:val="DocReferenceChar"/>
        </w:rPr>
        <w:instrText xml:space="preserve"> \* MERGEFORMAT </w:instrText>
      </w:r>
      <w:r w:rsidR="00F867B1" w:rsidRPr="00F867B1">
        <w:rPr>
          <w:rStyle w:val="DocReferenceChar"/>
        </w:rPr>
      </w:r>
      <w:r w:rsidR="00F867B1" w:rsidRPr="00F867B1">
        <w:rPr>
          <w:rStyle w:val="DocReferenceChar"/>
        </w:rPr>
        <w:fldChar w:fldCharType="separate"/>
      </w:r>
      <w:r w:rsidR="00F867B1" w:rsidRPr="00F867B1">
        <w:rPr>
          <w:rStyle w:val="DocReferenceChar"/>
        </w:rPr>
        <w:t>Ureditev raziskovalnih postopkov za oddane poligone raziskave</w:t>
      </w:r>
      <w:r w:rsidR="00F867B1" w:rsidRPr="00F867B1">
        <w:rPr>
          <w:rStyle w:val="DocReferenceChar"/>
        </w:rPr>
        <w:fldChar w:fldCharType="end"/>
      </w:r>
      <w:r w:rsidR="00F867B1">
        <w:t>«.</w:t>
      </w:r>
    </w:p>
    <w:p w14:paraId="500BE284" w14:textId="0C608F1C" w:rsidR="00F867B1" w:rsidRDefault="00F10CB5" w:rsidP="00F867B1">
      <w:r>
        <w:br w:type="page"/>
      </w:r>
    </w:p>
    <w:p w14:paraId="0F5A8080" w14:textId="3AEA03EF" w:rsidR="00960399" w:rsidRDefault="00960399" w:rsidP="00F867B1">
      <w:pPr>
        <w:pStyle w:val="Naslov2"/>
      </w:pPr>
      <w:bookmarkStart w:id="675" w:name="_Toc100040735"/>
      <w:r>
        <w:lastRenderedPageBreak/>
        <w:t>Finance</w:t>
      </w:r>
      <w:bookmarkEnd w:id="675"/>
    </w:p>
    <w:p w14:paraId="789321F6" w14:textId="2C64A836" w:rsidR="00B66690" w:rsidRDefault="00B66690" w:rsidP="00B66690">
      <w:r>
        <w:t xml:space="preserve">Do vlog lahko dostopate s klikom na </w:t>
      </w:r>
      <w:r w:rsidR="00AF20F5">
        <w:t>ikon</w:t>
      </w:r>
      <w:r>
        <w:t>o »</w:t>
      </w:r>
      <w:r>
        <w:rPr>
          <w:b/>
        </w:rPr>
        <w:t>Finance</w:t>
      </w:r>
      <w:r w:rsidRPr="00B7177E">
        <w:t>«</w:t>
      </w:r>
      <w:r>
        <w:t xml:space="preserve"> v »</w:t>
      </w:r>
      <w:r w:rsidRPr="009F65A9">
        <w:rPr>
          <w:b/>
        </w:rPr>
        <w:t>Levem meniju</w:t>
      </w:r>
      <w:r w:rsidRPr="00B7177E">
        <w:t>«.</w:t>
      </w:r>
      <w:r>
        <w:t xml:space="preserve"> Aplikacija vas bo preusmerila na iskalnik financ.</w:t>
      </w:r>
    </w:p>
    <w:p w14:paraId="3EA5C569" w14:textId="736F4790" w:rsidR="00B66690" w:rsidRPr="00B66690" w:rsidRDefault="00F10CB5" w:rsidP="00B66690">
      <w:r w:rsidRPr="00F10CB5">
        <w:rPr>
          <w:noProof/>
        </w:rPr>
        <w:drawing>
          <wp:inline distT="0" distB="0" distL="0" distR="0" wp14:anchorId="0F195FD1" wp14:editId="5B7D9C2E">
            <wp:extent cx="617273" cy="548688"/>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617273" cy="548688"/>
                    </a:xfrm>
                    <a:prstGeom prst="rect">
                      <a:avLst/>
                    </a:prstGeom>
                  </pic:spPr>
                </pic:pic>
              </a:graphicData>
            </a:graphic>
          </wp:inline>
        </w:drawing>
      </w:r>
    </w:p>
    <w:p w14:paraId="1FE72561" w14:textId="4E4F2964" w:rsidR="00A34116" w:rsidRDefault="00A34116" w:rsidP="00A34116">
      <w:pPr>
        <w:pStyle w:val="Naslov3"/>
      </w:pPr>
      <w:bookmarkStart w:id="676" w:name="_Toc100040736"/>
      <w:r>
        <w:t xml:space="preserve">Iskalnik </w:t>
      </w:r>
      <w:r w:rsidR="00B66690">
        <w:t>financ</w:t>
      </w:r>
      <w:bookmarkEnd w:id="676"/>
    </w:p>
    <w:p w14:paraId="091D0B53" w14:textId="53374832" w:rsidR="00812CC4" w:rsidRDefault="00812CC4" w:rsidP="00812CC4">
      <w:pPr>
        <w:rPr>
          <w:lang w:eastAsia="sl-SI"/>
        </w:rPr>
      </w:pPr>
      <w:r>
        <w:rPr>
          <w:lang w:eastAsia="sl-SI"/>
        </w:rPr>
        <w:t>Stran je namenjena iskanju in prikazovanju šifrantov za financiranje:</w:t>
      </w:r>
    </w:p>
    <w:p w14:paraId="3A482F71" w14:textId="0DC9CF1F" w:rsidR="00812CC4" w:rsidRDefault="00812CC4" w:rsidP="001942C6">
      <w:pPr>
        <w:pStyle w:val="Odstavekseznama"/>
        <w:numPr>
          <w:ilvl w:val="0"/>
          <w:numId w:val="327"/>
        </w:numPr>
        <w:rPr>
          <w:lang w:eastAsia="sl-SI"/>
        </w:rPr>
      </w:pPr>
      <w:r w:rsidRPr="00545045">
        <w:rPr>
          <w:rStyle w:val="Neensklic"/>
          <w:lang w:eastAsia="sl-SI"/>
        </w:rPr>
        <w:t xml:space="preserve">Dodajanje </w:t>
      </w:r>
      <w:r>
        <w:rPr>
          <w:rStyle w:val="Neensklic"/>
          <w:lang w:eastAsia="sl-SI"/>
        </w:rPr>
        <w:t>financ v šifrant</w:t>
      </w:r>
      <w:r>
        <w:rPr>
          <w:lang w:eastAsia="sl-SI"/>
        </w:rPr>
        <w:t xml:space="preserve"> - kliknite na </w:t>
      </w:r>
      <w:r w:rsidR="00AF20F5">
        <w:rPr>
          <w:lang w:eastAsia="sl-SI"/>
        </w:rPr>
        <w:t>ikon</w:t>
      </w:r>
      <w:r>
        <w:rPr>
          <w:lang w:eastAsia="sl-SI"/>
        </w:rPr>
        <w:t>o »</w:t>
      </w:r>
      <w:r w:rsidRPr="001E588D">
        <w:rPr>
          <w:b/>
          <w:lang w:eastAsia="sl-SI"/>
        </w:rPr>
        <w:t>plus</w:t>
      </w:r>
      <w:r w:rsidRPr="0039274A">
        <w:rPr>
          <w:lang w:eastAsia="sl-SI"/>
        </w:rPr>
        <w:t>«</w:t>
      </w:r>
      <w:r>
        <w:rPr>
          <w:lang w:eastAsia="sl-SI"/>
        </w:rPr>
        <w:t>; aplikacija vas bo preusmerila na obrazec za vnos novega zapisa. Poglejte poglavje »</w:t>
      </w:r>
      <w:r w:rsidRPr="00812CC4">
        <w:rPr>
          <w:rStyle w:val="DocReferenceChar"/>
        </w:rPr>
        <w:fldChar w:fldCharType="begin"/>
      </w:r>
      <w:r w:rsidRPr="00812CC4">
        <w:rPr>
          <w:rStyle w:val="DocReferenceChar"/>
        </w:rPr>
        <w:instrText xml:space="preserve"> REF _Ref89090261 \h </w:instrText>
      </w:r>
      <w:r>
        <w:rPr>
          <w:rStyle w:val="DocReferenceChar"/>
        </w:rPr>
        <w:instrText xml:space="preserve"> \* MERGEFORMAT </w:instrText>
      </w:r>
      <w:r w:rsidRPr="00812CC4">
        <w:rPr>
          <w:rStyle w:val="DocReferenceChar"/>
        </w:rPr>
      </w:r>
      <w:r w:rsidRPr="00812CC4">
        <w:rPr>
          <w:rStyle w:val="DocReferenceChar"/>
        </w:rPr>
        <w:fldChar w:fldCharType="separate"/>
      </w:r>
      <w:r w:rsidRPr="00812CC4">
        <w:rPr>
          <w:rStyle w:val="DocReferenceChar"/>
        </w:rPr>
        <w:t>Nova šifra financiranja v šifrantu »Financiranje«</w:t>
      </w:r>
      <w:r w:rsidRPr="00812CC4">
        <w:rPr>
          <w:rStyle w:val="DocReferenceChar"/>
        </w:rPr>
        <w:fldChar w:fldCharType="end"/>
      </w:r>
      <w:r>
        <w:rPr>
          <w:lang w:eastAsia="sl-SI"/>
        </w:rPr>
        <w:t>«.</w:t>
      </w:r>
    </w:p>
    <w:p w14:paraId="7E305595" w14:textId="6C422856" w:rsidR="00812CC4" w:rsidRDefault="00812CC4" w:rsidP="001942C6">
      <w:pPr>
        <w:pStyle w:val="Odstavekseznama"/>
        <w:numPr>
          <w:ilvl w:val="0"/>
          <w:numId w:val="327"/>
        </w:numPr>
        <w:rPr>
          <w:lang w:eastAsia="sl-SI"/>
        </w:rPr>
      </w:pPr>
      <w:r w:rsidRPr="00545045">
        <w:rPr>
          <w:rStyle w:val="Neensklic"/>
          <w:lang w:eastAsia="sl-SI"/>
        </w:rPr>
        <w:t>Rezultati iskanja</w:t>
      </w:r>
      <w:r>
        <w:rPr>
          <w:lang w:eastAsia="sl-SI"/>
        </w:rPr>
        <w:t xml:space="preserve"> - prikazano le nekaj osnovnih podatkov o financiranju; če uporabnik klikne na posamezno vrstico, ga bo aplikacija preusmerila na stran za vpogled v financiranje, na kateri so prikazani vsi podatki. Seznam se lahko ure</w:t>
      </w:r>
      <w:r w:rsidR="005B444B">
        <w:rPr>
          <w:lang w:eastAsia="sl-SI"/>
        </w:rPr>
        <w:t>ja</w:t>
      </w:r>
      <w:r>
        <w:rPr>
          <w:lang w:eastAsia="sl-SI"/>
        </w:rPr>
        <w:t xml:space="preserve"> – v glavi tabele je navedeno po katerih poljih. Prikazano je tudi število vseh zadetkov; daljši seznam je prikazan na več straneh; pod tabelo je prikazano število strani, ki se tudi uporablja za navigacijo.</w:t>
      </w:r>
    </w:p>
    <w:p w14:paraId="162F0074" w14:textId="13F64D68" w:rsidR="00812CC4" w:rsidRDefault="00812CC4" w:rsidP="001942C6">
      <w:pPr>
        <w:pStyle w:val="Odstavekseznama"/>
        <w:numPr>
          <w:ilvl w:val="0"/>
          <w:numId w:val="327"/>
        </w:numPr>
        <w:rPr>
          <w:lang w:eastAsia="sl-SI"/>
        </w:rPr>
      </w:pPr>
      <w:r w:rsidRPr="00545045">
        <w:rPr>
          <w:rStyle w:val="Neensklic"/>
        </w:rPr>
        <w:t>Dodatni filtri</w:t>
      </w:r>
      <w:r>
        <w:rPr>
          <w:lang w:eastAsia="sl-SI"/>
        </w:rPr>
        <w:t xml:space="preserve"> – </w:t>
      </w:r>
      <w:r>
        <w:t xml:space="preserve">število zadetkov vpliva tudi uporaba filtrov za omejitev iskanja; </w:t>
      </w:r>
      <w:r>
        <w:rPr>
          <w:lang w:eastAsia="sl-SI"/>
        </w:rPr>
        <w:t>poglejte poglavje »Omejitev rezultatov iskanja s filtri«.</w:t>
      </w:r>
    </w:p>
    <w:p w14:paraId="0FF9C049" w14:textId="77777777" w:rsidR="00812CC4" w:rsidRDefault="00812CC4" w:rsidP="00812CC4">
      <w:pPr>
        <w:pStyle w:val="Naslov4"/>
        <w:rPr>
          <w:lang w:eastAsia="sl-SI"/>
        </w:rPr>
      </w:pPr>
      <w:bookmarkStart w:id="677" w:name="_Toc100040737"/>
      <w:r w:rsidRPr="002331FF">
        <w:rPr>
          <w:lang w:eastAsia="sl-SI"/>
        </w:rPr>
        <w:t>Omejitev rezultatov iskanja s filtri</w:t>
      </w:r>
      <w:bookmarkEnd w:id="677"/>
      <w:r w:rsidRPr="002331FF">
        <w:rPr>
          <w:lang w:eastAsia="sl-SI"/>
        </w:rPr>
        <w:t xml:space="preserve"> </w:t>
      </w:r>
    </w:p>
    <w:p w14:paraId="7B526005" w14:textId="77777777" w:rsidR="00812CC4" w:rsidRDefault="00812CC4" w:rsidP="00812CC4">
      <w:pPr>
        <w:rPr>
          <w:lang w:eastAsia="sl-SI"/>
        </w:rPr>
      </w:pPr>
      <w:r>
        <w:rPr>
          <w:lang w:eastAsia="sl-SI"/>
        </w:rPr>
        <w:t>Uporabnik lahko omeji seznam z uporabo dodatnih filtrov:</w:t>
      </w:r>
    </w:p>
    <w:p w14:paraId="223AA62A" w14:textId="6F50A389" w:rsidR="00812CC4" w:rsidRDefault="00812CC4" w:rsidP="001942C6">
      <w:pPr>
        <w:pStyle w:val="Odstavekseznama"/>
        <w:numPr>
          <w:ilvl w:val="0"/>
          <w:numId w:val="328"/>
        </w:numPr>
        <w:rPr>
          <w:lang w:eastAsia="sl-SI"/>
        </w:rPr>
      </w:pPr>
      <w:r>
        <w:rPr>
          <w:lang w:eastAsia="sl-SI"/>
        </w:rPr>
        <w:t>izbira vrste financiranja;</w:t>
      </w:r>
    </w:p>
    <w:p w14:paraId="1BACC3DE" w14:textId="3AC00BB3" w:rsidR="00812CC4" w:rsidRPr="00812CC4" w:rsidRDefault="00812CC4" w:rsidP="001942C6">
      <w:pPr>
        <w:pStyle w:val="Odstavekseznama"/>
        <w:numPr>
          <w:ilvl w:val="0"/>
          <w:numId w:val="328"/>
        </w:numPr>
        <w:rPr>
          <w:lang w:eastAsia="sl-SI"/>
        </w:rPr>
      </w:pPr>
      <w:r>
        <w:rPr>
          <w:lang w:eastAsia="sl-SI"/>
        </w:rPr>
        <w:t>izbira leta.</w:t>
      </w:r>
    </w:p>
    <w:p w14:paraId="7168C4E8" w14:textId="38A25ED4" w:rsidR="00A34116" w:rsidRDefault="00A34116" w:rsidP="00A34116">
      <w:pPr>
        <w:pStyle w:val="Naslov3"/>
      </w:pPr>
      <w:bookmarkStart w:id="678" w:name="_Toc100040738"/>
      <w:r>
        <w:t xml:space="preserve">Vpogled v </w:t>
      </w:r>
      <w:r w:rsidR="00750E02">
        <w:t>financiranje</w:t>
      </w:r>
      <w:bookmarkEnd w:id="678"/>
    </w:p>
    <w:p w14:paraId="11E700AD" w14:textId="5F5E19C5" w:rsidR="00812CC4" w:rsidRDefault="00812CC4" w:rsidP="00812CC4">
      <w:pPr>
        <w:rPr>
          <w:lang w:eastAsia="sl-SI"/>
        </w:rPr>
      </w:pPr>
      <w:r>
        <w:rPr>
          <w:lang w:eastAsia="sl-SI"/>
        </w:rPr>
        <w:t xml:space="preserve">Stran je namenjena pregledu podatkov financiranja. </w:t>
      </w:r>
    </w:p>
    <w:p w14:paraId="661199CD" w14:textId="77777777" w:rsidR="00812CC4" w:rsidRDefault="00812CC4" w:rsidP="00812CC4">
      <w:pPr>
        <w:rPr>
          <w:lang w:eastAsia="sl-SI"/>
        </w:rPr>
      </w:pPr>
      <w:r>
        <w:rPr>
          <w:lang w:eastAsia="sl-SI"/>
        </w:rPr>
        <w:t>Stran je sestavljena iz naslednjih sklopov:</w:t>
      </w:r>
    </w:p>
    <w:p w14:paraId="4C464D13" w14:textId="77777777" w:rsidR="00812CC4" w:rsidRDefault="00812CC4" w:rsidP="001942C6">
      <w:pPr>
        <w:pStyle w:val="Odstavekseznama"/>
        <w:numPr>
          <w:ilvl w:val="0"/>
          <w:numId w:val="330"/>
        </w:numPr>
        <w:rPr>
          <w:lang w:eastAsia="sl-SI"/>
        </w:rPr>
      </w:pPr>
      <w:r>
        <w:rPr>
          <w:lang w:eastAsia="sl-SI"/>
        </w:rPr>
        <w:t>drobtinice,</w:t>
      </w:r>
    </w:p>
    <w:p w14:paraId="4007B88E" w14:textId="6156BA94" w:rsidR="00812CC4" w:rsidRDefault="00812CC4" w:rsidP="001942C6">
      <w:pPr>
        <w:pStyle w:val="Odstavekseznama"/>
        <w:numPr>
          <w:ilvl w:val="0"/>
          <w:numId w:val="330"/>
        </w:numPr>
        <w:rPr>
          <w:lang w:eastAsia="sl-SI"/>
        </w:rPr>
      </w:pPr>
      <w:r>
        <w:rPr>
          <w:lang w:eastAsia="sl-SI"/>
        </w:rPr>
        <w:t>naslova strani – vrsta financiranja in leto,</w:t>
      </w:r>
    </w:p>
    <w:p w14:paraId="033FF396" w14:textId="1BB25822" w:rsidR="00812CC4" w:rsidRDefault="00812CC4" w:rsidP="001942C6">
      <w:pPr>
        <w:pStyle w:val="Odstavekseznama"/>
        <w:numPr>
          <w:ilvl w:val="0"/>
          <w:numId w:val="330"/>
        </w:numPr>
        <w:rPr>
          <w:lang w:eastAsia="sl-SI"/>
        </w:rPr>
      </w:pPr>
      <w:r>
        <w:rPr>
          <w:lang w:eastAsia="sl-SI"/>
        </w:rPr>
        <w:t>poudarjena vsebina o financiranju in</w:t>
      </w:r>
    </w:p>
    <w:p w14:paraId="4770665B" w14:textId="48CC20CD" w:rsidR="00812CC4" w:rsidRDefault="00812CC4" w:rsidP="001942C6">
      <w:pPr>
        <w:pStyle w:val="Odstavekseznama"/>
        <w:numPr>
          <w:ilvl w:val="0"/>
          <w:numId w:val="330"/>
        </w:numPr>
        <w:rPr>
          <w:lang w:eastAsia="sl-SI"/>
        </w:rPr>
      </w:pPr>
      <w:r>
        <w:rPr>
          <w:lang w:eastAsia="sl-SI"/>
        </w:rPr>
        <w:t xml:space="preserve">glavna vsebina razdeljena na več zavihkov - s klikom na </w:t>
      </w:r>
      <w:r w:rsidR="00AF20F5">
        <w:rPr>
          <w:lang w:eastAsia="sl-SI"/>
        </w:rPr>
        <w:t>ikon</w:t>
      </w:r>
      <w:r>
        <w:rPr>
          <w:lang w:eastAsia="sl-SI"/>
        </w:rPr>
        <w:t>o ali ime zavihka uporabnik lahko pregleduje različne vsebine; siva puščica kaže, katera vsebina je trenutno prikazana.</w:t>
      </w:r>
    </w:p>
    <w:p w14:paraId="481CBF62" w14:textId="4147DE54" w:rsidR="00812CC4" w:rsidRDefault="00812CC4" w:rsidP="00812CC4">
      <w:pPr>
        <w:pStyle w:val="Naslov4"/>
      </w:pPr>
      <w:bookmarkStart w:id="679" w:name="_Toc100040739"/>
      <w:r>
        <w:t>Poudarjena vsebina o financiranju</w:t>
      </w:r>
      <w:bookmarkEnd w:id="679"/>
    </w:p>
    <w:p w14:paraId="2C3753A3" w14:textId="51730736" w:rsidR="00812CC4" w:rsidRDefault="00812CC4" w:rsidP="00812CC4">
      <w:pPr>
        <w:rPr>
          <w:lang w:eastAsia="sl-SI"/>
        </w:rPr>
      </w:pPr>
      <w:r>
        <w:rPr>
          <w:lang w:eastAsia="sl-SI"/>
        </w:rPr>
        <w:t>Na desni strani je »</w:t>
      </w:r>
      <w:r w:rsidRPr="00F14E0E">
        <w:rPr>
          <w:b/>
          <w:lang w:eastAsia="sl-SI"/>
        </w:rPr>
        <w:t>Poudarjena vsebina</w:t>
      </w:r>
      <w:r>
        <w:rPr>
          <w:b/>
          <w:lang w:eastAsia="sl-SI"/>
        </w:rPr>
        <w:t xml:space="preserve"> o financiranju</w:t>
      </w:r>
      <w:r>
        <w:rPr>
          <w:lang w:eastAsia="sl-SI"/>
        </w:rPr>
        <w:t>«:</w:t>
      </w:r>
    </w:p>
    <w:p w14:paraId="37A3C55A" w14:textId="159EDCF8" w:rsidR="00812CC4" w:rsidRPr="00812CC4" w:rsidRDefault="00812CC4" w:rsidP="001942C6">
      <w:pPr>
        <w:pStyle w:val="Odstavekseznama"/>
        <w:numPr>
          <w:ilvl w:val="0"/>
          <w:numId w:val="331"/>
        </w:numPr>
        <w:rPr>
          <w:lang w:eastAsia="sl-SI"/>
        </w:rPr>
      </w:pPr>
      <w:r>
        <w:rPr>
          <w:b/>
          <w:lang w:eastAsia="sl-SI"/>
        </w:rPr>
        <w:t>Zneski</w:t>
      </w:r>
      <w:r w:rsidRPr="00812CC4">
        <w:rPr>
          <w:lang w:eastAsia="sl-SI"/>
        </w:rPr>
        <w:t>:</w:t>
      </w:r>
    </w:p>
    <w:p w14:paraId="61906429" w14:textId="1AFB4765" w:rsidR="00812CC4" w:rsidRPr="00812CC4" w:rsidRDefault="00812CC4" w:rsidP="001942C6">
      <w:pPr>
        <w:pStyle w:val="Odstavekseznama"/>
        <w:numPr>
          <w:ilvl w:val="1"/>
          <w:numId w:val="331"/>
        </w:numPr>
        <w:rPr>
          <w:lang w:eastAsia="sl-SI"/>
        </w:rPr>
      </w:pPr>
      <w:r w:rsidRPr="00812CC4">
        <w:rPr>
          <w:lang w:eastAsia="sl-SI"/>
        </w:rPr>
        <w:t>Predvidena sredstva (tekoča);</w:t>
      </w:r>
    </w:p>
    <w:p w14:paraId="54606F8D" w14:textId="16344180" w:rsidR="00812CC4" w:rsidRPr="00812CC4" w:rsidRDefault="00812CC4" w:rsidP="001942C6">
      <w:pPr>
        <w:pStyle w:val="Odstavekseznama"/>
        <w:numPr>
          <w:ilvl w:val="1"/>
          <w:numId w:val="331"/>
        </w:numPr>
        <w:rPr>
          <w:lang w:eastAsia="sl-SI"/>
        </w:rPr>
      </w:pPr>
      <w:r w:rsidRPr="00812CC4">
        <w:rPr>
          <w:lang w:eastAsia="sl-SI"/>
        </w:rPr>
        <w:t>Rezervirani/realizirani stroški;</w:t>
      </w:r>
    </w:p>
    <w:p w14:paraId="6DC179A7" w14:textId="75F44BE0" w:rsidR="00812CC4" w:rsidRPr="00812CC4" w:rsidRDefault="00812CC4" w:rsidP="001942C6">
      <w:pPr>
        <w:pStyle w:val="Odstavekseznama"/>
        <w:numPr>
          <w:ilvl w:val="1"/>
          <w:numId w:val="331"/>
        </w:numPr>
        <w:rPr>
          <w:lang w:eastAsia="sl-SI"/>
        </w:rPr>
      </w:pPr>
      <w:r w:rsidRPr="00812CC4">
        <w:rPr>
          <w:lang w:eastAsia="sl-SI"/>
        </w:rPr>
        <w:t>Neporabljena sredstva (še na voljo);</w:t>
      </w:r>
    </w:p>
    <w:p w14:paraId="380FC3B1" w14:textId="139C8B7F" w:rsidR="00812CC4" w:rsidRPr="00812CC4" w:rsidRDefault="00812CC4" w:rsidP="001942C6">
      <w:pPr>
        <w:pStyle w:val="Odstavekseznama"/>
        <w:numPr>
          <w:ilvl w:val="1"/>
          <w:numId w:val="331"/>
        </w:numPr>
        <w:rPr>
          <w:lang w:eastAsia="sl-SI"/>
        </w:rPr>
      </w:pPr>
      <w:r w:rsidRPr="00812CC4">
        <w:rPr>
          <w:lang w:eastAsia="sl-SI"/>
        </w:rPr>
        <w:t>Predvidena sredstva (začetka);</w:t>
      </w:r>
    </w:p>
    <w:p w14:paraId="77A054C2" w14:textId="0A8FDFE7" w:rsidR="00812CC4" w:rsidRDefault="00812CC4" w:rsidP="001942C6">
      <w:pPr>
        <w:pStyle w:val="Odstavekseznama"/>
        <w:numPr>
          <w:ilvl w:val="1"/>
          <w:numId w:val="331"/>
        </w:numPr>
        <w:rPr>
          <w:lang w:eastAsia="sl-SI"/>
        </w:rPr>
      </w:pPr>
      <w:r w:rsidRPr="00812CC4">
        <w:rPr>
          <w:lang w:eastAsia="sl-SI"/>
        </w:rPr>
        <w:t>Predvideni stroški (kontrolni);</w:t>
      </w:r>
    </w:p>
    <w:p w14:paraId="4C8D512C" w14:textId="4B94C5A5" w:rsidR="00812CC4" w:rsidRPr="00812CC4" w:rsidRDefault="00812CC4" w:rsidP="001942C6">
      <w:pPr>
        <w:pStyle w:val="Odstavekseznama"/>
        <w:numPr>
          <w:ilvl w:val="0"/>
          <w:numId w:val="331"/>
        </w:numPr>
        <w:rPr>
          <w:lang w:eastAsia="sl-SI"/>
        </w:rPr>
      </w:pPr>
      <w:r w:rsidRPr="00812CC4">
        <w:rPr>
          <w:b/>
          <w:lang w:eastAsia="sl-SI"/>
        </w:rPr>
        <w:t>Akcije za urejanje šifranta</w:t>
      </w:r>
      <w:r>
        <w:rPr>
          <w:lang w:eastAsia="sl-SI"/>
        </w:rPr>
        <w:t>.</w:t>
      </w:r>
    </w:p>
    <w:p w14:paraId="449D0D2B" w14:textId="580EF240" w:rsidR="00812CC4" w:rsidRDefault="00812CC4" w:rsidP="00812CC4">
      <w:pPr>
        <w:pStyle w:val="Odstavekseznama"/>
        <w:ind w:left="0"/>
        <w:rPr>
          <w:lang w:eastAsia="sl-SI"/>
        </w:rPr>
      </w:pPr>
    </w:p>
    <w:p w14:paraId="507073F7" w14:textId="2407BB80" w:rsidR="00812CC4" w:rsidRDefault="00812CC4" w:rsidP="00812CC4">
      <w:pPr>
        <w:pStyle w:val="Naslov4"/>
        <w:rPr>
          <w:lang w:eastAsia="sl-SI"/>
        </w:rPr>
      </w:pPr>
      <w:bookmarkStart w:id="680" w:name="_Toc100040740"/>
      <w:r>
        <w:rPr>
          <w:lang w:eastAsia="sl-SI"/>
        </w:rPr>
        <w:t>Finance</w:t>
      </w:r>
      <w:bookmarkEnd w:id="680"/>
    </w:p>
    <w:p w14:paraId="002A9FAE" w14:textId="199A6ACE" w:rsidR="00812CC4" w:rsidRDefault="00812CC4" w:rsidP="00812CC4">
      <w:pPr>
        <w:rPr>
          <w:lang w:eastAsia="sl-SI"/>
        </w:rPr>
      </w:pPr>
      <w:r>
        <w:rPr>
          <w:lang w:eastAsia="sl-SI"/>
        </w:rPr>
        <w:t>Zavihek »Finance« prikazuje podatke za šifro financiranje (vrsta financiranja in leto). Razdeljen je na več sklopov.</w:t>
      </w:r>
    </w:p>
    <w:p w14:paraId="5400277E" w14:textId="703D1CE8" w:rsidR="00812CC4" w:rsidRDefault="00812CC4" w:rsidP="00812CC4">
      <w:pPr>
        <w:pStyle w:val="Naslov5"/>
        <w:rPr>
          <w:lang w:eastAsia="sl-SI"/>
        </w:rPr>
      </w:pPr>
      <w:bookmarkStart w:id="681" w:name="_Toc100040741"/>
      <w:r>
        <w:rPr>
          <w:lang w:eastAsia="sl-SI"/>
        </w:rPr>
        <w:t>Osnovni podatki financiranja</w:t>
      </w:r>
      <w:bookmarkEnd w:id="681"/>
    </w:p>
    <w:p w14:paraId="40A102C7" w14:textId="4602C404" w:rsidR="00812CC4" w:rsidRDefault="00812CC4" w:rsidP="00812CC4">
      <w:pPr>
        <w:rPr>
          <w:lang w:eastAsia="sl-SI"/>
        </w:rPr>
      </w:pPr>
      <w:r>
        <w:rPr>
          <w:lang w:eastAsia="sl-SI"/>
        </w:rPr>
        <w:t>Na kartici so prikazani podatki vsi osnovni podatki, ki se vpišejo ob vnosu nove šifre.</w:t>
      </w:r>
    </w:p>
    <w:p w14:paraId="7326A784" w14:textId="46A4DFDF" w:rsidR="00812CC4" w:rsidRDefault="00812CC4" w:rsidP="00812CC4">
      <w:pPr>
        <w:pStyle w:val="Naslov5"/>
        <w:rPr>
          <w:lang w:eastAsia="sl-SI"/>
        </w:rPr>
      </w:pPr>
      <w:bookmarkStart w:id="682" w:name="_Toc100040742"/>
      <w:r>
        <w:rPr>
          <w:lang w:eastAsia="sl-SI"/>
        </w:rPr>
        <w:t>Prenos sredstev</w:t>
      </w:r>
      <w:bookmarkEnd w:id="682"/>
    </w:p>
    <w:p w14:paraId="3E2D5A49" w14:textId="0244F8B6" w:rsidR="00812CC4" w:rsidRDefault="00812CC4" w:rsidP="00812CC4">
      <w:pPr>
        <w:rPr>
          <w:lang w:eastAsia="sl-SI"/>
        </w:rPr>
      </w:pPr>
      <w:r>
        <w:rPr>
          <w:lang w:eastAsia="sl-SI"/>
        </w:rPr>
        <w:t>Na kartici so prikazani izvedeni prenosi:</w:t>
      </w:r>
    </w:p>
    <w:p w14:paraId="2B0607A1" w14:textId="412EF421" w:rsidR="00812CC4" w:rsidRDefault="00812CC4" w:rsidP="001942C6">
      <w:pPr>
        <w:pStyle w:val="Odstavekseznama"/>
        <w:numPr>
          <w:ilvl w:val="0"/>
          <w:numId w:val="332"/>
        </w:numPr>
        <w:rPr>
          <w:lang w:eastAsia="sl-SI"/>
        </w:rPr>
      </w:pPr>
      <w:r>
        <w:rPr>
          <w:lang w:eastAsia="sl-SI"/>
        </w:rPr>
        <w:t>številka FOP;</w:t>
      </w:r>
    </w:p>
    <w:p w14:paraId="1D195379" w14:textId="7A13EDBA" w:rsidR="00812CC4" w:rsidRDefault="00812CC4" w:rsidP="001942C6">
      <w:pPr>
        <w:pStyle w:val="Odstavekseznama"/>
        <w:numPr>
          <w:ilvl w:val="0"/>
          <w:numId w:val="332"/>
        </w:numPr>
        <w:rPr>
          <w:lang w:eastAsia="sl-SI"/>
        </w:rPr>
      </w:pPr>
      <w:r>
        <w:rPr>
          <w:lang w:eastAsia="sl-SI"/>
        </w:rPr>
        <w:t xml:space="preserve">vrednost prenosa – zelen znesek je v dobro, rdeč v breme; </w:t>
      </w:r>
    </w:p>
    <w:p w14:paraId="7477A958" w14:textId="6993EB49" w:rsidR="00812CC4" w:rsidRDefault="00812CC4" w:rsidP="001942C6">
      <w:pPr>
        <w:pStyle w:val="Odstavekseznama"/>
        <w:numPr>
          <w:ilvl w:val="0"/>
          <w:numId w:val="332"/>
        </w:numPr>
        <w:rPr>
          <w:lang w:eastAsia="sl-SI"/>
        </w:rPr>
      </w:pPr>
      <w:r>
        <w:rPr>
          <w:lang w:eastAsia="sl-SI"/>
        </w:rPr>
        <w:t>datum prenosa;</w:t>
      </w:r>
    </w:p>
    <w:p w14:paraId="7AF61A6A" w14:textId="41587885" w:rsidR="00812CC4" w:rsidRDefault="00812CC4" w:rsidP="001942C6">
      <w:pPr>
        <w:pStyle w:val="Odstavekseznama"/>
        <w:numPr>
          <w:ilvl w:val="0"/>
          <w:numId w:val="332"/>
        </w:numPr>
        <w:rPr>
          <w:lang w:eastAsia="sl-SI"/>
        </w:rPr>
      </w:pPr>
      <w:r>
        <w:rPr>
          <w:lang w:eastAsia="sl-SI"/>
        </w:rPr>
        <w:t>opomba.</w:t>
      </w:r>
    </w:p>
    <w:p w14:paraId="7A145AAF" w14:textId="1779C5B7" w:rsidR="00812CC4" w:rsidRDefault="00812CC4" w:rsidP="00812CC4">
      <w:pPr>
        <w:rPr>
          <w:lang w:eastAsia="sl-SI"/>
        </w:rPr>
      </w:pPr>
      <w:r w:rsidRPr="00812CC4">
        <w:rPr>
          <w:rStyle w:val="Poudarek"/>
        </w:rPr>
        <w:t>Pozor!</w:t>
      </w:r>
      <w:r>
        <w:rPr>
          <w:lang w:eastAsia="sl-SI"/>
        </w:rPr>
        <w:t xml:space="preserve"> Vrednost teh prenosov vpiliva na znesek »Predvidena sredstva (tekoča)«.</w:t>
      </w:r>
    </w:p>
    <w:p w14:paraId="35A2C749" w14:textId="20940A28" w:rsidR="00812CC4" w:rsidRDefault="00812CC4" w:rsidP="00812CC4">
      <w:pPr>
        <w:pStyle w:val="Naslov4"/>
        <w:rPr>
          <w:lang w:eastAsia="sl-SI"/>
        </w:rPr>
      </w:pPr>
      <w:bookmarkStart w:id="683" w:name="_Toc100040743"/>
      <w:r>
        <w:rPr>
          <w:lang w:eastAsia="sl-SI"/>
        </w:rPr>
        <w:t>Raziskave</w:t>
      </w:r>
      <w:bookmarkEnd w:id="683"/>
    </w:p>
    <w:p w14:paraId="6A566E4E" w14:textId="729F972D" w:rsidR="00812CC4" w:rsidRDefault="00812CC4" w:rsidP="00812CC4">
      <w:pPr>
        <w:rPr>
          <w:lang w:eastAsia="sl-SI"/>
        </w:rPr>
      </w:pPr>
      <w:r>
        <w:rPr>
          <w:lang w:eastAsia="sl-SI"/>
        </w:rPr>
        <w:t>Zavihek »Raziskave« je namenjen pregledu vseh raziskav, na katerih so rezervirana sredstva iz prikazanega financiranja.</w:t>
      </w:r>
    </w:p>
    <w:p w14:paraId="26C05624" w14:textId="77777777" w:rsidR="00812CC4" w:rsidRDefault="00812CC4" w:rsidP="00812CC4">
      <w:pPr>
        <w:rPr>
          <w:lang w:eastAsia="sl-SI"/>
        </w:rPr>
      </w:pPr>
      <w:r>
        <w:rPr>
          <w:lang w:eastAsia="sl-SI"/>
        </w:rPr>
        <w:t xml:space="preserve">Podatki so prikazani v tabeli; en zapis je ena raziskava. </w:t>
      </w:r>
    </w:p>
    <w:p w14:paraId="6F4F3A2F" w14:textId="77777777" w:rsidR="0083437D" w:rsidRDefault="00812CC4" w:rsidP="00812CC4">
      <w:pPr>
        <w:rPr>
          <w:lang w:eastAsia="sl-SI"/>
        </w:rPr>
      </w:pPr>
      <w:r>
        <w:rPr>
          <w:lang w:eastAsia="sl-SI"/>
        </w:rPr>
        <w:t xml:space="preserve">Prikazani so: </w:t>
      </w:r>
    </w:p>
    <w:p w14:paraId="58E99478" w14:textId="336AF254" w:rsidR="0083437D" w:rsidRDefault="00812CC4" w:rsidP="001942C6">
      <w:pPr>
        <w:pStyle w:val="Odstavekseznama"/>
        <w:numPr>
          <w:ilvl w:val="0"/>
          <w:numId w:val="333"/>
        </w:numPr>
        <w:rPr>
          <w:lang w:eastAsia="sl-SI"/>
        </w:rPr>
      </w:pPr>
      <w:r>
        <w:rPr>
          <w:lang w:eastAsia="sl-SI"/>
        </w:rPr>
        <w:t>št. odločbe</w:t>
      </w:r>
      <w:r w:rsidR="0083437D">
        <w:rPr>
          <w:lang w:eastAsia="sl-SI"/>
        </w:rPr>
        <w:t xml:space="preserve"> oz. št. vloge, če odločba še ni izdana; če kliknete na povezavo, boste preusmerjeni na stran »Vpogled v vlogo«;</w:t>
      </w:r>
    </w:p>
    <w:p w14:paraId="42532FD8" w14:textId="47E59CB4" w:rsidR="0083437D" w:rsidRDefault="00812CC4" w:rsidP="001942C6">
      <w:pPr>
        <w:pStyle w:val="Odstavekseznama"/>
        <w:numPr>
          <w:ilvl w:val="0"/>
          <w:numId w:val="333"/>
        </w:numPr>
        <w:rPr>
          <w:lang w:eastAsia="sl-SI"/>
        </w:rPr>
      </w:pPr>
      <w:r>
        <w:rPr>
          <w:lang w:eastAsia="sl-SI"/>
        </w:rPr>
        <w:t>koda raziskave</w:t>
      </w:r>
      <w:r w:rsidR="0083437D">
        <w:rPr>
          <w:lang w:eastAsia="sl-SI"/>
        </w:rPr>
        <w:t>; če kliknete na povezavo, boste preusmerjeni na stran »Vpogled v raziskavo«;</w:t>
      </w:r>
    </w:p>
    <w:p w14:paraId="3FAABDEE" w14:textId="04DCD427" w:rsidR="0083437D" w:rsidRDefault="00812CC4" w:rsidP="001942C6">
      <w:pPr>
        <w:pStyle w:val="Odstavekseznama"/>
        <w:numPr>
          <w:ilvl w:val="0"/>
          <w:numId w:val="333"/>
        </w:numPr>
        <w:rPr>
          <w:lang w:eastAsia="sl-SI"/>
        </w:rPr>
      </w:pPr>
      <w:r>
        <w:rPr>
          <w:lang w:eastAsia="sl-SI"/>
        </w:rPr>
        <w:t>št. pogodbe</w:t>
      </w:r>
      <w:r w:rsidR="0083437D">
        <w:rPr>
          <w:lang w:eastAsia="sl-SI"/>
        </w:rPr>
        <w:t>;</w:t>
      </w:r>
    </w:p>
    <w:p w14:paraId="3DBF4AF2" w14:textId="384D9466" w:rsidR="0083437D" w:rsidRDefault="00812CC4" w:rsidP="001942C6">
      <w:pPr>
        <w:pStyle w:val="Odstavekseznama"/>
        <w:numPr>
          <w:ilvl w:val="0"/>
          <w:numId w:val="333"/>
        </w:numPr>
        <w:rPr>
          <w:lang w:eastAsia="sl-SI"/>
        </w:rPr>
      </w:pPr>
      <w:r>
        <w:rPr>
          <w:lang w:eastAsia="sl-SI"/>
        </w:rPr>
        <w:t>predvideni stroški</w:t>
      </w:r>
      <w:r w:rsidR="0083437D">
        <w:rPr>
          <w:lang w:eastAsia="sl-SI"/>
        </w:rPr>
        <w:t>;</w:t>
      </w:r>
      <w:r>
        <w:rPr>
          <w:lang w:eastAsia="sl-SI"/>
        </w:rPr>
        <w:t xml:space="preserve"> </w:t>
      </w:r>
    </w:p>
    <w:p w14:paraId="099A0D31" w14:textId="144532EC" w:rsidR="0000597F" w:rsidRDefault="00812CC4" w:rsidP="001942C6">
      <w:pPr>
        <w:pStyle w:val="Odstavekseznama"/>
        <w:numPr>
          <w:ilvl w:val="0"/>
          <w:numId w:val="333"/>
        </w:numPr>
        <w:rPr>
          <w:lang w:eastAsia="sl-SI"/>
        </w:rPr>
      </w:pPr>
      <w:r>
        <w:rPr>
          <w:lang w:eastAsia="sl-SI"/>
        </w:rPr>
        <w:t xml:space="preserve">rezervirani/izplačani stroški. </w:t>
      </w:r>
    </w:p>
    <w:p w14:paraId="0E763CF0" w14:textId="71C44D3D" w:rsidR="0000597F" w:rsidRDefault="00812CC4" w:rsidP="0000597F">
      <w:pPr>
        <w:rPr>
          <w:rFonts w:ascii="Consolas" w:hAnsi="Consolas"/>
          <w:sz w:val="17"/>
          <w:szCs w:val="17"/>
        </w:rPr>
      </w:pPr>
      <w:r w:rsidRPr="0000597F">
        <w:rPr>
          <w:rStyle w:val="Poudarek"/>
          <w:lang w:eastAsia="sl-SI"/>
        </w:rPr>
        <w:t>Pozor!</w:t>
      </w:r>
      <w:r>
        <w:rPr>
          <w:lang w:eastAsia="sl-SI"/>
        </w:rPr>
        <w:t xml:space="preserve"> </w:t>
      </w:r>
      <w:r w:rsidR="0000597F">
        <w:rPr>
          <w:lang w:eastAsia="sl-SI"/>
        </w:rPr>
        <w:t>Rdeč znesek</w:t>
      </w:r>
      <w:r>
        <w:rPr>
          <w:lang w:eastAsia="sl-SI"/>
        </w:rPr>
        <w:t xml:space="preserve"> pomeni</w:t>
      </w:r>
      <w:r w:rsidR="0000597F">
        <w:rPr>
          <w:lang w:eastAsia="sl-SI"/>
        </w:rPr>
        <w:t>, da</w:t>
      </w:r>
      <w:r>
        <w:rPr>
          <w:lang w:eastAsia="sl-SI"/>
        </w:rPr>
        <w:t xml:space="preserve"> še </w:t>
      </w:r>
      <w:r w:rsidR="0000597F">
        <w:rPr>
          <w:lang w:eastAsia="sl-SI"/>
        </w:rPr>
        <w:t xml:space="preserve">ni </w:t>
      </w:r>
      <w:r>
        <w:rPr>
          <w:lang w:eastAsia="sl-SI"/>
        </w:rPr>
        <w:t>izplačan.</w:t>
      </w:r>
      <w:bookmarkStart w:id="684" w:name="_Ref87017013"/>
    </w:p>
    <w:p w14:paraId="0737F62C" w14:textId="1342D3CA" w:rsidR="00750E02" w:rsidRDefault="00750E02" w:rsidP="00750E02">
      <w:pPr>
        <w:pStyle w:val="Naslov3"/>
      </w:pPr>
      <w:bookmarkStart w:id="685" w:name="_Toc100040744"/>
      <w:r>
        <w:t>Delo s financami</w:t>
      </w:r>
      <w:bookmarkEnd w:id="684"/>
      <w:bookmarkEnd w:id="685"/>
    </w:p>
    <w:p w14:paraId="1E8E22B8" w14:textId="360D152F" w:rsidR="00812CC4" w:rsidRDefault="00812CC4" w:rsidP="00812CC4">
      <w:pPr>
        <w:pStyle w:val="Naslov4"/>
      </w:pPr>
      <w:bookmarkStart w:id="686" w:name="_Ref89090261"/>
      <w:bookmarkStart w:id="687" w:name="_Toc100040745"/>
      <w:r>
        <w:t>Nova šifra financiranja v šifrantu »Financiranje«</w:t>
      </w:r>
      <w:bookmarkEnd w:id="686"/>
      <w:bookmarkEnd w:id="687"/>
    </w:p>
    <w:p w14:paraId="4F1DF9AE" w14:textId="3F5442B7" w:rsidR="00812CC4" w:rsidRDefault="00812CC4" w:rsidP="00812CC4">
      <w:pPr>
        <w:pStyle w:val="Naslov5"/>
      </w:pPr>
      <w:bookmarkStart w:id="688" w:name="_Toc100040746"/>
      <w:r>
        <w:t>Kdo lahko doda novo šifro?</w:t>
      </w:r>
      <w:bookmarkEnd w:id="688"/>
    </w:p>
    <w:p w14:paraId="227058F7" w14:textId="0AC00727" w:rsidR="00812CC4" w:rsidRDefault="00812CC4" w:rsidP="00812CC4">
      <w:r>
        <w:t>Akcija je na voljo, če ste uporabnik MK. Akcija je na voljo vedno, toda v šifrantu lahko obstaja le ena kombinacija vrsta financiranja – leto.</w:t>
      </w:r>
    </w:p>
    <w:p w14:paraId="43CB5845" w14:textId="7F178111" w:rsidR="00812CC4" w:rsidRDefault="00812CC4" w:rsidP="00812CC4">
      <w:pPr>
        <w:pStyle w:val="Naslov5"/>
      </w:pPr>
      <w:bookmarkStart w:id="689" w:name="_Toc100040747"/>
      <w:r>
        <w:t>Kako dodam novo šifro financiranja v šifrantu »Financiranje«.</w:t>
      </w:r>
      <w:bookmarkEnd w:id="689"/>
    </w:p>
    <w:p w14:paraId="40DEA9FF" w14:textId="184ED9BC" w:rsidR="00812CC4" w:rsidRDefault="00812CC4" w:rsidP="001942C6">
      <w:pPr>
        <w:pStyle w:val="Odstavekseznama"/>
        <w:numPr>
          <w:ilvl w:val="0"/>
          <w:numId w:val="329"/>
        </w:numPr>
      </w:pPr>
      <w:r>
        <w:t>Odprite stran »</w:t>
      </w:r>
      <w:r w:rsidRPr="00812CC4">
        <w:rPr>
          <w:b/>
        </w:rPr>
        <w:t>Iskalnik po financah</w:t>
      </w:r>
      <w:r>
        <w:t>«.</w:t>
      </w:r>
    </w:p>
    <w:p w14:paraId="3FFE7493" w14:textId="2F41446E" w:rsidR="00812CC4" w:rsidRDefault="00812CC4" w:rsidP="001942C6">
      <w:pPr>
        <w:pStyle w:val="Odstavekseznama"/>
        <w:numPr>
          <w:ilvl w:val="0"/>
          <w:numId w:val="329"/>
        </w:numPr>
      </w:pPr>
      <w:r>
        <w:t xml:space="preserve">Kliknite na </w:t>
      </w:r>
      <w:r w:rsidR="00AF20F5">
        <w:t>ikon</w:t>
      </w:r>
      <w:r>
        <w:t>o »</w:t>
      </w:r>
      <w:r w:rsidRPr="00812CC4">
        <w:rPr>
          <w:b/>
        </w:rPr>
        <w:t>plus</w:t>
      </w:r>
      <w:r>
        <w:t>«.</w:t>
      </w:r>
    </w:p>
    <w:p w14:paraId="23C73E85" w14:textId="727FA667" w:rsidR="00812CC4" w:rsidRDefault="00812CC4" w:rsidP="001942C6">
      <w:pPr>
        <w:pStyle w:val="Odstavekseznama"/>
        <w:numPr>
          <w:ilvl w:val="0"/>
          <w:numId w:val="329"/>
        </w:numPr>
      </w:pPr>
      <w:r>
        <w:t>Preusmerjeni boste na obrazec za vnos nove šifre.</w:t>
      </w:r>
      <w:r>
        <w:tab/>
      </w:r>
    </w:p>
    <w:p w14:paraId="261FB9E0" w14:textId="59AC65EB" w:rsidR="00812CC4" w:rsidRDefault="00812CC4" w:rsidP="001942C6">
      <w:pPr>
        <w:pStyle w:val="Odstavekseznama"/>
        <w:numPr>
          <w:ilvl w:val="0"/>
          <w:numId w:val="329"/>
        </w:numPr>
      </w:pPr>
      <w:r>
        <w:t>Obvezno izberite vrsto financiranja.</w:t>
      </w:r>
    </w:p>
    <w:p w14:paraId="03379D8A" w14:textId="19E1BF78" w:rsidR="00812CC4" w:rsidRDefault="00812CC4" w:rsidP="001942C6">
      <w:pPr>
        <w:pStyle w:val="Odstavekseznama"/>
        <w:numPr>
          <w:ilvl w:val="0"/>
          <w:numId w:val="329"/>
        </w:numPr>
      </w:pPr>
      <w:r>
        <w:lastRenderedPageBreak/>
        <w:t>Če je »</w:t>
      </w:r>
      <w:r w:rsidRPr="007E2FF9">
        <w:rPr>
          <w:b/>
        </w:rPr>
        <w:t>Financiranje PAR za investitorje stanovanjske gradnje</w:t>
      </w:r>
      <w:r>
        <w:t>«, obvezno vpišite še:</w:t>
      </w:r>
    </w:p>
    <w:p w14:paraId="6ACFD11B" w14:textId="47554C87" w:rsidR="00812CC4" w:rsidRDefault="00812CC4" w:rsidP="001942C6">
      <w:pPr>
        <w:pStyle w:val="Odstavekseznama"/>
        <w:numPr>
          <w:ilvl w:val="1"/>
          <w:numId w:val="329"/>
        </w:numPr>
      </w:pPr>
      <w:r>
        <w:t>leto,</w:t>
      </w:r>
    </w:p>
    <w:p w14:paraId="2D5C9608" w14:textId="77F83F71" w:rsidR="00812CC4" w:rsidRDefault="00812CC4" w:rsidP="001942C6">
      <w:pPr>
        <w:pStyle w:val="Odstavekseznama"/>
        <w:numPr>
          <w:ilvl w:val="1"/>
          <w:numId w:val="329"/>
        </w:numPr>
      </w:pPr>
      <w:r>
        <w:t>začetek sprejemanja zahtevkov,</w:t>
      </w:r>
    </w:p>
    <w:p w14:paraId="09A6C60B" w14:textId="1A28BC94" w:rsidR="00812CC4" w:rsidRDefault="00812CC4" w:rsidP="001942C6">
      <w:pPr>
        <w:pStyle w:val="Odstavekseznama"/>
        <w:numPr>
          <w:ilvl w:val="1"/>
          <w:numId w:val="329"/>
        </w:numPr>
      </w:pPr>
      <w:r>
        <w:t>rok oddaje zahtevkov,</w:t>
      </w:r>
    </w:p>
    <w:p w14:paraId="27D74BF7" w14:textId="26EDAD7E" w:rsidR="00812CC4" w:rsidRDefault="00812CC4" w:rsidP="001942C6">
      <w:pPr>
        <w:pStyle w:val="Odstavekseznama"/>
        <w:numPr>
          <w:ilvl w:val="1"/>
          <w:numId w:val="329"/>
        </w:numPr>
      </w:pPr>
      <w:r>
        <w:t>rok oddaje zahtevkov ob gradnji,</w:t>
      </w:r>
    </w:p>
    <w:p w14:paraId="07258255" w14:textId="72BBA496" w:rsidR="00812CC4" w:rsidRDefault="00812CC4" w:rsidP="001942C6">
      <w:pPr>
        <w:pStyle w:val="Odstavekseznama"/>
        <w:numPr>
          <w:ilvl w:val="1"/>
          <w:numId w:val="329"/>
        </w:numPr>
      </w:pPr>
      <w:r>
        <w:t>številko FOP in</w:t>
      </w:r>
    </w:p>
    <w:p w14:paraId="23A5F96B" w14:textId="7506A8B0" w:rsidR="00812CC4" w:rsidRDefault="00812CC4" w:rsidP="001942C6">
      <w:pPr>
        <w:pStyle w:val="Odstavekseznama"/>
        <w:numPr>
          <w:ilvl w:val="1"/>
          <w:numId w:val="329"/>
        </w:numPr>
      </w:pPr>
      <w:r>
        <w:t>predvidena sredstva (začetna) v €.</w:t>
      </w:r>
    </w:p>
    <w:p w14:paraId="74B6E0B0" w14:textId="75B4E1FD" w:rsidR="00812CC4" w:rsidRDefault="00812CC4" w:rsidP="001942C6">
      <w:pPr>
        <w:pStyle w:val="Odstavekseznama"/>
        <w:numPr>
          <w:ilvl w:val="0"/>
          <w:numId w:val="329"/>
        </w:numPr>
      </w:pPr>
      <w:r>
        <w:t>Če je »</w:t>
      </w:r>
      <w:r w:rsidRPr="007E2FF9">
        <w:rPr>
          <w:b/>
        </w:rPr>
        <w:t>Financiranje PAR za izvedbo raziskovalnih projektov s področja preventivne arheologije</w:t>
      </w:r>
      <w:r>
        <w:t>«</w:t>
      </w:r>
      <w:r w:rsidR="00F76F5A">
        <w:t>,</w:t>
      </w:r>
      <w:r>
        <w:t xml:space="preserve"> obvezno</w:t>
      </w:r>
      <w:r w:rsidR="00F76F5A">
        <w:t xml:space="preserve"> vpišite</w:t>
      </w:r>
      <w:r>
        <w:t xml:space="preserve"> še:</w:t>
      </w:r>
    </w:p>
    <w:p w14:paraId="26D6B0C8" w14:textId="77777777" w:rsidR="00812CC4" w:rsidRDefault="00812CC4" w:rsidP="001942C6">
      <w:pPr>
        <w:pStyle w:val="Odstavekseznama"/>
        <w:numPr>
          <w:ilvl w:val="1"/>
          <w:numId w:val="329"/>
        </w:numPr>
      </w:pPr>
      <w:r>
        <w:t>leto,</w:t>
      </w:r>
    </w:p>
    <w:p w14:paraId="1548B16A" w14:textId="77777777" w:rsidR="00812CC4" w:rsidRDefault="00812CC4" w:rsidP="001942C6">
      <w:pPr>
        <w:pStyle w:val="Odstavekseznama"/>
        <w:numPr>
          <w:ilvl w:val="1"/>
          <w:numId w:val="329"/>
        </w:numPr>
      </w:pPr>
      <w:r>
        <w:t>začetek sprejemanja zahtevkov,</w:t>
      </w:r>
    </w:p>
    <w:p w14:paraId="20CAF14C" w14:textId="77777777" w:rsidR="00812CC4" w:rsidRDefault="00812CC4" w:rsidP="001942C6">
      <w:pPr>
        <w:pStyle w:val="Odstavekseznama"/>
        <w:numPr>
          <w:ilvl w:val="1"/>
          <w:numId w:val="329"/>
        </w:numPr>
      </w:pPr>
      <w:r>
        <w:t>rok oddaje zahtevkov,</w:t>
      </w:r>
    </w:p>
    <w:p w14:paraId="6B41D1D9" w14:textId="77777777" w:rsidR="00812CC4" w:rsidRDefault="00812CC4" w:rsidP="001942C6">
      <w:pPr>
        <w:pStyle w:val="Odstavekseznama"/>
        <w:numPr>
          <w:ilvl w:val="1"/>
          <w:numId w:val="329"/>
        </w:numPr>
      </w:pPr>
      <w:r>
        <w:t>številko FOP in</w:t>
      </w:r>
    </w:p>
    <w:p w14:paraId="571C6140" w14:textId="77777777" w:rsidR="00812CC4" w:rsidRPr="00812CC4" w:rsidRDefault="00812CC4" w:rsidP="001942C6">
      <w:pPr>
        <w:pStyle w:val="Odstavekseznama"/>
        <w:numPr>
          <w:ilvl w:val="1"/>
          <w:numId w:val="329"/>
        </w:numPr>
      </w:pPr>
      <w:r>
        <w:t>predvidena sredstva (začetna) v €.</w:t>
      </w:r>
    </w:p>
    <w:p w14:paraId="4BF2067E" w14:textId="36F2FA7F" w:rsidR="00812CC4" w:rsidRDefault="00812CC4" w:rsidP="001942C6">
      <w:pPr>
        <w:pStyle w:val="Odstavekseznama"/>
        <w:numPr>
          <w:ilvl w:val="0"/>
          <w:numId w:val="329"/>
        </w:numPr>
      </w:pPr>
      <w:r>
        <w:t>Če je »</w:t>
      </w:r>
      <w:r w:rsidRPr="007E2FF9">
        <w:rPr>
          <w:b/>
        </w:rPr>
        <w:t>Javni poziv za sofinanciranje PAR na območju naselbinske ali vrtnoarhitekturne dediščine</w:t>
      </w:r>
      <w:r>
        <w:t>«</w:t>
      </w:r>
      <w:r w:rsidR="00F76F5A">
        <w:t>,</w:t>
      </w:r>
      <w:r>
        <w:t xml:space="preserve"> obvezno vpišite še:</w:t>
      </w:r>
    </w:p>
    <w:p w14:paraId="1EEFEB1D" w14:textId="77777777" w:rsidR="00812CC4" w:rsidRDefault="00812CC4" w:rsidP="001942C6">
      <w:pPr>
        <w:pStyle w:val="Odstavekseznama"/>
        <w:numPr>
          <w:ilvl w:val="1"/>
          <w:numId w:val="329"/>
        </w:numPr>
      </w:pPr>
      <w:r>
        <w:t>leto,</w:t>
      </w:r>
    </w:p>
    <w:p w14:paraId="751B7B1E" w14:textId="77777777" w:rsidR="00812CC4" w:rsidRDefault="00812CC4" w:rsidP="001942C6">
      <w:pPr>
        <w:pStyle w:val="Odstavekseznama"/>
        <w:numPr>
          <w:ilvl w:val="1"/>
          <w:numId w:val="329"/>
        </w:numPr>
      </w:pPr>
      <w:r>
        <w:t>začetek sprejemanja zahtevkov,</w:t>
      </w:r>
    </w:p>
    <w:p w14:paraId="3A4F27F5" w14:textId="77777777" w:rsidR="00812CC4" w:rsidRDefault="00812CC4" w:rsidP="001942C6">
      <w:pPr>
        <w:pStyle w:val="Odstavekseznama"/>
        <w:numPr>
          <w:ilvl w:val="1"/>
          <w:numId w:val="329"/>
        </w:numPr>
      </w:pPr>
      <w:r>
        <w:t>rok oddaje zahtevkov,</w:t>
      </w:r>
    </w:p>
    <w:p w14:paraId="3AC6B3F3" w14:textId="32561011" w:rsidR="00DB485D" w:rsidRDefault="00812CC4" w:rsidP="001942C6">
      <w:pPr>
        <w:pStyle w:val="Odstavekseznama"/>
        <w:numPr>
          <w:ilvl w:val="1"/>
          <w:numId w:val="329"/>
        </w:numPr>
      </w:pPr>
      <w:r>
        <w:t>predvidena sredstva (začetna) v €.</w:t>
      </w:r>
    </w:p>
    <w:p w14:paraId="1B826705" w14:textId="7D157216" w:rsidR="00812CC4" w:rsidRPr="00DB485D" w:rsidRDefault="00812CC4" w:rsidP="001942C6">
      <w:pPr>
        <w:pStyle w:val="Odstavekseznama"/>
        <w:numPr>
          <w:ilvl w:val="0"/>
          <w:numId w:val="329"/>
        </w:numPr>
      </w:pPr>
      <w:r>
        <w:t>Kliknite na gumb »</w:t>
      </w:r>
      <w:r w:rsidRPr="00DB485D">
        <w:rPr>
          <w:b/>
        </w:rPr>
        <w:t>Shrani</w:t>
      </w:r>
      <w:r w:rsidRPr="002057EE">
        <w:t>«</w:t>
      </w:r>
      <w:r>
        <w:t xml:space="preserve"> oz. »</w:t>
      </w:r>
      <w:r w:rsidRPr="00DB485D">
        <w:rPr>
          <w:b/>
        </w:rPr>
        <w:t>Prekliči</w:t>
      </w:r>
      <w:r w:rsidRPr="002057EE">
        <w:t>«,</w:t>
      </w:r>
      <w:r>
        <w:t xml:space="preserve"> če želite prekiniti akcijo.</w:t>
      </w:r>
    </w:p>
    <w:p w14:paraId="135DFC67" w14:textId="6569AFD9" w:rsidR="00DB485D" w:rsidRDefault="00DB485D" w:rsidP="00DB485D">
      <w:pPr>
        <w:pStyle w:val="Naslov4"/>
      </w:pPr>
      <w:bookmarkStart w:id="690" w:name="_Toc100040748"/>
      <w:r w:rsidRPr="00DB485D">
        <w:t>Popravljanje</w:t>
      </w:r>
      <w:r>
        <w:t xml:space="preserve"> osnovnih podatkov šifre financiranja</w:t>
      </w:r>
      <w:bookmarkEnd w:id="690"/>
    </w:p>
    <w:p w14:paraId="719A474F" w14:textId="4C952A11" w:rsidR="00DB485D" w:rsidRDefault="00DB485D" w:rsidP="00DB485D">
      <w:pPr>
        <w:pStyle w:val="Naslov5"/>
      </w:pPr>
      <w:bookmarkStart w:id="691" w:name="_Toc100040749"/>
      <w:r>
        <w:t>Kdo lahko popravi osnovne podatke šifre?</w:t>
      </w:r>
      <w:bookmarkEnd w:id="691"/>
    </w:p>
    <w:p w14:paraId="228C0B4D" w14:textId="50CC0473" w:rsidR="00DB485D" w:rsidRDefault="00DB485D" w:rsidP="00DB485D">
      <w:r>
        <w:t>Akcija je na voljo, če ste uporabnik MK</w:t>
      </w:r>
    </w:p>
    <w:p w14:paraId="3DD39C0D" w14:textId="0686D330" w:rsidR="00DB485D" w:rsidRDefault="00DB485D" w:rsidP="00DB485D">
      <w:pPr>
        <w:pStyle w:val="Naslov5"/>
      </w:pPr>
      <w:bookmarkStart w:id="692" w:name="_Toc100040750"/>
      <w:r>
        <w:t>Kako popravim osnovne podatke šifre?</w:t>
      </w:r>
      <w:bookmarkEnd w:id="692"/>
    </w:p>
    <w:p w14:paraId="7D607E0C" w14:textId="242805BC" w:rsidR="00DB485D" w:rsidRDefault="00DB485D" w:rsidP="001942C6">
      <w:pPr>
        <w:pStyle w:val="Odstavekseznama"/>
        <w:numPr>
          <w:ilvl w:val="0"/>
          <w:numId w:val="334"/>
        </w:numPr>
      </w:pPr>
      <w:r>
        <w:t>Odprite stran »</w:t>
      </w:r>
      <w:r w:rsidRPr="00DB485D">
        <w:rPr>
          <w:b/>
        </w:rPr>
        <w:t>Iskalnik financ</w:t>
      </w:r>
      <w:r>
        <w:t>«.</w:t>
      </w:r>
    </w:p>
    <w:p w14:paraId="2E70BC9D" w14:textId="2D645EA1" w:rsidR="00DB485D" w:rsidRDefault="00DB485D" w:rsidP="001942C6">
      <w:pPr>
        <w:pStyle w:val="Odstavekseznama"/>
        <w:numPr>
          <w:ilvl w:val="0"/>
          <w:numId w:val="334"/>
        </w:numPr>
      </w:pPr>
      <w:r>
        <w:t>Omejite iskanje na želeno vrsto financiranja in leto, da ste prepričani, da popravljate pravilno šifro financiranja.</w:t>
      </w:r>
    </w:p>
    <w:p w14:paraId="510A0430" w14:textId="75C55939" w:rsidR="00DB485D" w:rsidRDefault="00DB485D" w:rsidP="001942C6">
      <w:pPr>
        <w:pStyle w:val="Odstavekseznama"/>
        <w:numPr>
          <w:ilvl w:val="0"/>
          <w:numId w:val="334"/>
        </w:numPr>
      </w:pPr>
      <w:r>
        <w:t>Kliknite na želeni zapis; preusmerjeni boste na stran »</w:t>
      </w:r>
      <w:r w:rsidRPr="00DB485D">
        <w:rPr>
          <w:b/>
        </w:rPr>
        <w:t>Vpogled v financiranje</w:t>
      </w:r>
      <w:r>
        <w:t>«.</w:t>
      </w:r>
    </w:p>
    <w:p w14:paraId="560105F6" w14:textId="55B9865E" w:rsidR="00DB485D" w:rsidRDefault="00DB485D" w:rsidP="001942C6">
      <w:pPr>
        <w:pStyle w:val="Odstavekseznama"/>
        <w:numPr>
          <w:ilvl w:val="0"/>
          <w:numId w:val="334"/>
        </w:numPr>
      </w:pPr>
      <w:r>
        <w:t>Kliknite na gumb »</w:t>
      </w:r>
      <w:r w:rsidRPr="00DB485D">
        <w:rPr>
          <w:b/>
        </w:rPr>
        <w:t>Uredi</w:t>
      </w:r>
      <w:r>
        <w:t>«.</w:t>
      </w:r>
    </w:p>
    <w:p w14:paraId="49649A77" w14:textId="27F01399" w:rsidR="00DB485D" w:rsidRDefault="00DB485D" w:rsidP="001942C6">
      <w:pPr>
        <w:pStyle w:val="Odstavekseznama"/>
        <w:numPr>
          <w:ilvl w:val="0"/>
          <w:numId w:val="334"/>
        </w:numPr>
      </w:pPr>
      <w:r>
        <w:t>Popravite podatke.</w:t>
      </w:r>
    </w:p>
    <w:p w14:paraId="292D8645" w14:textId="25229194" w:rsidR="00DB485D" w:rsidRPr="00DB485D" w:rsidRDefault="00DB485D" w:rsidP="001942C6">
      <w:pPr>
        <w:pStyle w:val="Odstavekseznama"/>
        <w:numPr>
          <w:ilvl w:val="0"/>
          <w:numId w:val="334"/>
        </w:numPr>
      </w:pPr>
      <w:r>
        <w:t>Kliknite na gumb »</w:t>
      </w:r>
      <w:r w:rsidRPr="00DB485D">
        <w:rPr>
          <w:b/>
        </w:rPr>
        <w:t>Shrani</w:t>
      </w:r>
      <w:r w:rsidRPr="002057EE">
        <w:t>«</w:t>
      </w:r>
      <w:r>
        <w:t xml:space="preserve"> oz. »</w:t>
      </w:r>
      <w:r w:rsidRPr="00DB485D">
        <w:rPr>
          <w:b/>
        </w:rPr>
        <w:t>Prekliči</w:t>
      </w:r>
      <w:r w:rsidRPr="002057EE">
        <w:t>«,</w:t>
      </w:r>
      <w:r>
        <w:t xml:space="preserve"> če želite prekiniti akcijo.</w:t>
      </w:r>
    </w:p>
    <w:p w14:paraId="06A8E755" w14:textId="1A34C354" w:rsidR="00DB485D" w:rsidRDefault="00DB485D" w:rsidP="00DB485D">
      <w:pPr>
        <w:pStyle w:val="Naslov4"/>
      </w:pPr>
      <w:bookmarkStart w:id="693" w:name="_Toc100040751"/>
      <w:r>
        <w:t>Prenos sredstev</w:t>
      </w:r>
      <w:bookmarkEnd w:id="693"/>
      <w:r w:rsidRPr="00DB485D">
        <w:t xml:space="preserve"> </w:t>
      </w:r>
    </w:p>
    <w:p w14:paraId="74570C95" w14:textId="35F398F2" w:rsidR="00DB485D" w:rsidRDefault="00DB485D" w:rsidP="00DB485D">
      <w:pPr>
        <w:pStyle w:val="Naslov5"/>
      </w:pPr>
      <w:bookmarkStart w:id="694" w:name="_Toc100040752"/>
      <w:r>
        <w:t>Kdo lahko izvede prenos sredstev?</w:t>
      </w:r>
      <w:bookmarkEnd w:id="694"/>
    </w:p>
    <w:p w14:paraId="4A8A9E7F" w14:textId="77777777" w:rsidR="00DB485D" w:rsidRDefault="00DB485D" w:rsidP="00DB485D">
      <w:r>
        <w:t>Akcija je na voljo, če ste uporabnik MK</w:t>
      </w:r>
    </w:p>
    <w:p w14:paraId="42EF5D68" w14:textId="2E4B4F7A" w:rsidR="00DB485D" w:rsidRDefault="00DB485D" w:rsidP="00DB485D">
      <w:pPr>
        <w:pStyle w:val="Naslov5"/>
      </w:pPr>
      <w:bookmarkStart w:id="695" w:name="_Toc100040753"/>
      <w:r>
        <w:t>Kako izvedem prenos sredstev?</w:t>
      </w:r>
      <w:bookmarkEnd w:id="695"/>
    </w:p>
    <w:p w14:paraId="73DF2E81" w14:textId="77777777" w:rsidR="00DB485D" w:rsidRDefault="00DB485D" w:rsidP="001942C6">
      <w:pPr>
        <w:pStyle w:val="Odstavekseznama"/>
        <w:numPr>
          <w:ilvl w:val="0"/>
          <w:numId w:val="335"/>
        </w:numPr>
      </w:pPr>
      <w:r>
        <w:t>Odprite stran »</w:t>
      </w:r>
      <w:r w:rsidRPr="00DB485D">
        <w:rPr>
          <w:b/>
        </w:rPr>
        <w:t>Iskalnik financ</w:t>
      </w:r>
      <w:r>
        <w:t>«.</w:t>
      </w:r>
    </w:p>
    <w:p w14:paraId="5407EEE4" w14:textId="77777777" w:rsidR="00DB485D" w:rsidRDefault="00DB485D" w:rsidP="001942C6">
      <w:pPr>
        <w:pStyle w:val="Odstavekseznama"/>
        <w:numPr>
          <w:ilvl w:val="0"/>
          <w:numId w:val="335"/>
        </w:numPr>
      </w:pPr>
      <w:r>
        <w:t>Omejite iskanje na želeno vrsto financiranja in leto, da ste prepričani, da popravljate pravilno šifro financiranja.</w:t>
      </w:r>
    </w:p>
    <w:p w14:paraId="4F648D8C" w14:textId="77777777" w:rsidR="00DB485D" w:rsidRDefault="00DB485D" w:rsidP="001942C6">
      <w:pPr>
        <w:pStyle w:val="Odstavekseznama"/>
        <w:numPr>
          <w:ilvl w:val="0"/>
          <w:numId w:val="335"/>
        </w:numPr>
      </w:pPr>
      <w:r>
        <w:t>Kliknite na želeni zapis; preusmerjeni boste na stran »</w:t>
      </w:r>
      <w:r w:rsidRPr="00DB485D">
        <w:rPr>
          <w:b/>
        </w:rPr>
        <w:t>Vpogled v financiranje</w:t>
      </w:r>
      <w:r>
        <w:t>«.</w:t>
      </w:r>
    </w:p>
    <w:p w14:paraId="5F972334" w14:textId="5E1EEB1D" w:rsidR="00DB485D" w:rsidRDefault="00DB485D" w:rsidP="001942C6">
      <w:pPr>
        <w:pStyle w:val="Odstavekseznama"/>
        <w:numPr>
          <w:ilvl w:val="0"/>
          <w:numId w:val="335"/>
        </w:numPr>
      </w:pPr>
      <w:r>
        <w:t>Kliknite na gumb »</w:t>
      </w:r>
      <w:r>
        <w:rPr>
          <w:b/>
        </w:rPr>
        <w:t>Prenos sredstev</w:t>
      </w:r>
      <w:r>
        <w:t>«.</w:t>
      </w:r>
    </w:p>
    <w:p w14:paraId="442E5895" w14:textId="4E432D41" w:rsidR="00DB485D" w:rsidRDefault="00DB485D" w:rsidP="001942C6">
      <w:pPr>
        <w:pStyle w:val="Odstavekseznama"/>
        <w:numPr>
          <w:ilvl w:val="0"/>
          <w:numId w:val="335"/>
        </w:numPr>
      </w:pPr>
      <w:r>
        <w:t>Izpolnite obrazec.</w:t>
      </w:r>
    </w:p>
    <w:p w14:paraId="439F47B0" w14:textId="64A18C7B" w:rsidR="00DB485D" w:rsidRDefault="00DB485D" w:rsidP="001942C6">
      <w:pPr>
        <w:pStyle w:val="Odstavekseznama"/>
        <w:numPr>
          <w:ilvl w:val="0"/>
          <w:numId w:val="335"/>
        </w:numPr>
      </w:pPr>
      <w:r>
        <w:t>Kliknite na gumb »</w:t>
      </w:r>
      <w:r w:rsidRPr="00DB485D">
        <w:rPr>
          <w:b/>
        </w:rPr>
        <w:t>Shrani</w:t>
      </w:r>
      <w:r w:rsidRPr="002057EE">
        <w:t>«</w:t>
      </w:r>
      <w:r>
        <w:t xml:space="preserve"> oz. »</w:t>
      </w:r>
      <w:r>
        <w:rPr>
          <w:b/>
        </w:rPr>
        <w:t>Zapri</w:t>
      </w:r>
      <w:r w:rsidRPr="002057EE">
        <w:t>«,</w:t>
      </w:r>
      <w:r>
        <w:t xml:space="preserve"> če želite prekiniti akcijo.</w:t>
      </w:r>
    </w:p>
    <w:p w14:paraId="02F18027" w14:textId="687C4CB5" w:rsidR="00DB485D" w:rsidRDefault="00DB485D" w:rsidP="00DB485D">
      <w:pPr>
        <w:pStyle w:val="Naslov4"/>
      </w:pPr>
      <w:bookmarkStart w:id="696" w:name="_Toc100040754"/>
      <w:r>
        <w:lastRenderedPageBreak/>
        <w:t>Rezervacija sredstev za druge specialistične raziskave</w:t>
      </w:r>
      <w:bookmarkEnd w:id="696"/>
    </w:p>
    <w:p w14:paraId="05CE019B" w14:textId="4501E0E0" w:rsidR="00DB485D" w:rsidRDefault="00DB485D" w:rsidP="00DB485D">
      <w:pPr>
        <w:pStyle w:val="Naslov5"/>
      </w:pPr>
      <w:bookmarkStart w:id="697" w:name="_Toc100040755"/>
      <w:r>
        <w:t>Kdo rezervira sredstva za druge specialistične raziskave?</w:t>
      </w:r>
      <w:bookmarkEnd w:id="697"/>
    </w:p>
    <w:p w14:paraId="4B205BF2" w14:textId="7F667D22" w:rsidR="00DB485D" w:rsidRDefault="00DB485D" w:rsidP="00DB485D">
      <w:r>
        <w:t>Akcija je na voljo, če ste uporabnik MK in če je vrsta financiranja »</w:t>
      </w:r>
      <w:r w:rsidRPr="007E2FF9">
        <w:rPr>
          <w:b/>
        </w:rPr>
        <w:t>Financiranje za izvedbo raziskovalnih projektov s področja preventivne arheologije</w:t>
      </w:r>
      <w:r>
        <w:t>«</w:t>
      </w:r>
    </w:p>
    <w:p w14:paraId="33742C12" w14:textId="5E586BFF" w:rsidR="00DB485D" w:rsidRDefault="00DB485D" w:rsidP="00DB485D">
      <w:pPr>
        <w:pStyle w:val="Naslov5"/>
      </w:pPr>
      <w:bookmarkStart w:id="698" w:name="_Toc100040756"/>
      <w:r>
        <w:t>Kako izvedem rezervacijo sredstev za druge specialistične raziskave?</w:t>
      </w:r>
      <w:bookmarkEnd w:id="698"/>
    </w:p>
    <w:p w14:paraId="0ACB7EF1" w14:textId="77777777" w:rsidR="00DB485D" w:rsidRDefault="00DB485D" w:rsidP="001942C6">
      <w:pPr>
        <w:pStyle w:val="Odstavekseznama"/>
        <w:numPr>
          <w:ilvl w:val="0"/>
          <w:numId w:val="336"/>
        </w:numPr>
      </w:pPr>
      <w:r>
        <w:t>Odprite stran »</w:t>
      </w:r>
      <w:r w:rsidRPr="00DB485D">
        <w:rPr>
          <w:b/>
        </w:rPr>
        <w:t>Iskalnik financ</w:t>
      </w:r>
      <w:r>
        <w:t>«.</w:t>
      </w:r>
    </w:p>
    <w:p w14:paraId="3BD19335" w14:textId="77777777" w:rsidR="00DB485D" w:rsidRDefault="00DB485D" w:rsidP="001942C6">
      <w:pPr>
        <w:pStyle w:val="Odstavekseznama"/>
        <w:numPr>
          <w:ilvl w:val="0"/>
          <w:numId w:val="336"/>
        </w:numPr>
      </w:pPr>
      <w:r>
        <w:t>Omejite iskanje na želeno vrsto financiranja in leto, da ste prepričani, da popravljate pravilno šifro financiranja.</w:t>
      </w:r>
    </w:p>
    <w:p w14:paraId="72091FCF" w14:textId="77777777" w:rsidR="00DB485D" w:rsidRDefault="00DB485D" w:rsidP="001942C6">
      <w:pPr>
        <w:pStyle w:val="Odstavekseznama"/>
        <w:numPr>
          <w:ilvl w:val="0"/>
          <w:numId w:val="336"/>
        </w:numPr>
      </w:pPr>
      <w:r>
        <w:t>Kliknite na želeni zapis; preusmerjeni boste na stran »</w:t>
      </w:r>
      <w:r w:rsidRPr="00DB485D">
        <w:rPr>
          <w:b/>
        </w:rPr>
        <w:t>Vpogled v financiranje</w:t>
      </w:r>
      <w:r>
        <w:t>«.</w:t>
      </w:r>
    </w:p>
    <w:p w14:paraId="631633F2" w14:textId="73A8BC65" w:rsidR="00DB485D" w:rsidRDefault="00DB485D" w:rsidP="001942C6">
      <w:pPr>
        <w:pStyle w:val="Odstavekseznama"/>
        <w:numPr>
          <w:ilvl w:val="0"/>
          <w:numId w:val="336"/>
        </w:numPr>
      </w:pPr>
      <w:r>
        <w:t>Kliknite na gumb »</w:t>
      </w:r>
      <w:r>
        <w:rPr>
          <w:b/>
        </w:rPr>
        <w:t>Rezervacija sredstev za druge specialistične raziskave</w:t>
      </w:r>
      <w:r>
        <w:t>«.</w:t>
      </w:r>
    </w:p>
    <w:p w14:paraId="65D3AC8B" w14:textId="77777777" w:rsidR="00DB485D" w:rsidRDefault="00DB485D" w:rsidP="001942C6">
      <w:pPr>
        <w:pStyle w:val="Odstavekseznama"/>
        <w:numPr>
          <w:ilvl w:val="0"/>
          <w:numId w:val="336"/>
        </w:numPr>
      </w:pPr>
      <w:r>
        <w:t>Izpolnite obrazec.</w:t>
      </w:r>
    </w:p>
    <w:p w14:paraId="24972B91" w14:textId="35E50D01" w:rsidR="00F10CB5" w:rsidRDefault="00DB485D" w:rsidP="001942C6">
      <w:pPr>
        <w:pStyle w:val="Odstavekseznama"/>
        <w:numPr>
          <w:ilvl w:val="0"/>
          <w:numId w:val="336"/>
        </w:numPr>
      </w:pPr>
      <w:r>
        <w:t>Kliknite na gumb »</w:t>
      </w:r>
      <w:r w:rsidRPr="00DB485D">
        <w:rPr>
          <w:b/>
        </w:rPr>
        <w:t>Shrani</w:t>
      </w:r>
      <w:r w:rsidRPr="002057EE">
        <w:t>«</w:t>
      </w:r>
      <w:r>
        <w:t xml:space="preserve"> oz. »</w:t>
      </w:r>
      <w:r>
        <w:rPr>
          <w:b/>
        </w:rPr>
        <w:t>Zapri</w:t>
      </w:r>
      <w:r w:rsidRPr="002057EE">
        <w:t>«,</w:t>
      </w:r>
      <w:r>
        <w:t xml:space="preserve"> če želite prekiniti akcijo.</w:t>
      </w:r>
    </w:p>
    <w:p w14:paraId="44D837E4" w14:textId="6F5EEC47" w:rsidR="00DB485D" w:rsidRPr="00DB485D" w:rsidRDefault="00F10CB5" w:rsidP="00F10CB5">
      <w:r>
        <w:br w:type="page"/>
      </w:r>
    </w:p>
    <w:p w14:paraId="753F2467" w14:textId="55353BF7" w:rsidR="00384855" w:rsidRDefault="00384855" w:rsidP="00384855">
      <w:pPr>
        <w:pStyle w:val="Naslov2"/>
      </w:pPr>
      <w:bookmarkStart w:id="699" w:name="_Toc100040757"/>
      <w:r>
        <w:lastRenderedPageBreak/>
        <w:t>Postopki</w:t>
      </w:r>
      <w:bookmarkEnd w:id="699"/>
    </w:p>
    <w:p w14:paraId="426A4ED4" w14:textId="77777777" w:rsidR="00015918" w:rsidRDefault="00015918" w:rsidP="00015918">
      <w:pPr>
        <w:pStyle w:val="Naslov3"/>
      </w:pPr>
      <w:bookmarkStart w:id="700" w:name="_Ref87526964"/>
      <w:bookmarkStart w:id="701" w:name="_Toc100040758"/>
      <w:r>
        <w:t>Faza »Odločba«</w:t>
      </w:r>
      <w:bookmarkEnd w:id="700"/>
      <w:bookmarkEnd w:id="701"/>
    </w:p>
    <w:p w14:paraId="035EE92B" w14:textId="77777777" w:rsidR="00015918" w:rsidRPr="00483CD2" w:rsidRDefault="00015918" w:rsidP="00015918">
      <w:r>
        <w:t>Kako poteka faza »Odločba« je odvisno od postopka.</w:t>
      </w:r>
    </w:p>
    <w:p w14:paraId="6B23DB67" w14:textId="4C5A4EA5" w:rsidR="00015918" w:rsidRDefault="00EB296C" w:rsidP="00015918">
      <w:pPr>
        <w:pStyle w:val="Naslov4"/>
      </w:pPr>
      <w:bookmarkStart w:id="702" w:name="_Toc100040759"/>
      <w:r>
        <w:t xml:space="preserve">KVS – </w:t>
      </w:r>
      <w:r w:rsidRPr="00EB296C">
        <w:t>Vloga za izdajo kulturno varstvenega soglasja za raziskavo in odstranitev arheološke ostaline</w:t>
      </w:r>
      <w:bookmarkEnd w:id="702"/>
    </w:p>
    <w:p w14:paraId="59A4F4E1" w14:textId="495A6E2D" w:rsidR="00015918" w:rsidRDefault="00015918" w:rsidP="00015918">
      <w:r>
        <w:t xml:space="preserve">Postopek se začne z oddajo vloge (registrirani zunanji uporabnik) v aplikaciji </w:t>
      </w:r>
      <w:r w:rsidR="00232FEB">
        <w:t>eArheologija</w:t>
      </w:r>
      <w:r>
        <w:t xml:space="preserve"> za izdajo KVS za raziskavo in odstranitev AO. To soglasje se mora pridobiti pred vsakim posegom (gradbenim ali znanstvenoraziskovalnim) v zemeljske plasti na registriranem arheološkem najdišču, skladno s kulturnovarstvenimi pogoji ZVKDS ali smernicami MK.</w:t>
      </w:r>
    </w:p>
    <w:p w14:paraId="28533C53" w14:textId="77777777" w:rsidR="00015918" w:rsidRDefault="00015918" w:rsidP="00015918">
      <w:r>
        <w:t>Oddano vlogo uporabnik MK preveri ali je ustrezna. Če vloga ni ustrezna, se s sklepom zavrže. Če je vloga ustrezna, uporabnik MK preveri njeno popolnost. Vloga je popolna, če ima vse potrebne priloge, med drugim tudi prostorski zapis, s katerim je določen obseg predvidene raziskave, in ustrezno izpolnjena obvezna polja v vlogi. V primeru, da vloga ni popolna, se vlagatelja pozove k dopolnitvi vloge. Če vloga ni dopolnjena skladno s pozivom, se s sklepom zavrže.</w:t>
      </w:r>
    </w:p>
    <w:p w14:paraId="1C3DF4CD" w14:textId="77777777" w:rsidR="00015918" w:rsidRDefault="00015918" w:rsidP="00015918">
      <w:r>
        <w:t>Popolno vlogo uporabnik MK potrdi, s čimer je pripravljena za obravnavo na seji komisije za arheološke raziskave (SKAR), ki poda strokovno mnenje (pozitivno ali negativno) o predvideni arheološki raziskavi ter imenuje nadzornika raziskave. Seja poteka elektronsko, vodi (odpre in zaključi) jo predsednik komisije. V primeru, da ima komisija kakšne dodatne zahteve, se vlagatelja pozove k dopolnitvi vloge. Če ne, uporabnik MK odloči, ali raziskavo dovoljuje ali ne.</w:t>
      </w:r>
    </w:p>
    <w:p w14:paraId="0FE51C3D" w14:textId="484BC9D9" w:rsidR="00015918" w:rsidRDefault="00015918" w:rsidP="00015918">
      <w:r>
        <w:t xml:space="preserve">V primeru negativne odločitve se izda odločba o zavrnitvi, ob pozitivni odločitvi pa se predvideni raziskavi podeli koda raziskave (se določa avtomatsko v aplikaciji </w:t>
      </w:r>
      <w:r w:rsidR="00232FEB">
        <w:t>eArheologija</w:t>
      </w:r>
      <w:r>
        <w:t>) in izda KVS za raziskavo in odstranitev AO. Z izdajo odločbe uporabnik MK potrdi (lahko tudi spremeni) predlagani prostorski zapis obsega raziskave, s čimer se objavi v pregledovalniku GIS. Odločba se vroči (po ZUP) vlagatelju, izvajalcu arheološke raziskave (izvajalec), pristojni enoti ZVKDS in pristojnemu muzeju.</w:t>
      </w:r>
    </w:p>
    <w:p w14:paraId="637919BD" w14:textId="66477A76" w:rsidR="00015918" w:rsidRPr="00DC6053" w:rsidRDefault="00015918" w:rsidP="00015918">
      <w:r>
        <w:t xml:space="preserve">Odločba/KVS postane pravnomočna v roku 30 dni od vročitve vsem naslovnikom. Če pride do pritožbe zoper sklep ali odločbo/KVS, se sproži upravni spor (ta se vodi izven aplikacije </w:t>
      </w:r>
      <w:r w:rsidR="00232FEB">
        <w:t>eArheologija</w:t>
      </w:r>
      <w:r>
        <w:t>).</w:t>
      </w:r>
    </w:p>
    <w:p w14:paraId="37DD4FBD" w14:textId="77777777" w:rsidR="00015918" w:rsidRDefault="00015918" w:rsidP="00015918">
      <w:pPr>
        <w:pStyle w:val="Naslov5"/>
      </w:pPr>
      <w:bookmarkStart w:id="703" w:name="_Toc100040760"/>
      <w:r>
        <w:t>Aktivnosti izvajalca</w:t>
      </w:r>
      <w:bookmarkEnd w:id="703"/>
    </w:p>
    <w:p w14:paraId="4048C49A" w14:textId="77777777" w:rsidR="00015918" w:rsidRDefault="00015918" w:rsidP="00015918">
      <w:r>
        <w:t>Izvajalec sodeluje v fazi »Odločba«, samo ko je hkrati vlagatelj.</w:t>
      </w:r>
    </w:p>
    <w:p w14:paraId="42AB119A" w14:textId="77777777" w:rsidR="00015918" w:rsidRDefault="00015918" w:rsidP="00015918">
      <w:pPr>
        <w:pStyle w:val="Naslov6"/>
      </w:pPr>
      <w:bookmarkStart w:id="704" w:name="_Toc100040761"/>
      <w:r>
        <w:t>Začetek postopka</w:t>
      </w:r>
      <w:bookmarkEnd w:id="704"/>
    </w:p>
    <w:p w14:paraId="37CF09A0" w14:textId="1B3AAE68" w:rsidR="00015918" w:rsidRPr="0085399B" w:rsidRDefault="00015918" w:rsidP="00015918">
      <w:r>
        <w:t xml:space="preserve">Izvajalec, ki je hkrati vlagatelj lahko v aplikaciji </w:t>
      </w:r>
      <w:r w:rsidR="00232FEB">
        <w:t>eArheologija</w:t>
      </w:r>
      <w:r>
        <w:t xml:space="preserve"> začne nov postopek KVS z dodajanjem nove vloge.</w:t>
      </w:r>
    </w:p>
    <w:p w14:paraId="1CB1204F" w14:textId="77777777" w:rsidR="00015918" w:rsidRDefault="00015918" w:rsidP="00015918">
      <w:pPr>
        <w:pStyle w:val="Naslov7"/>
      </w:pPr>
      <w:r>
        <w:t>Kdo lahko doda novo vlogo KVS?</w:t>
      </w:r>
    </w:p>
    <w:p w14:paraId="523140BA" w14:textId="77777777" w:rsidR="00015918" w:rsidRDefault="00015918" w:rsidP="00015918">
      <w:r>
        <w:t>Akcija je na voljo:</w:t>
      </w:r>
    </w:p>
    <w:p w14:paraId="468D0B18" w14:textId="77777777" w:rsidR="00015918" w:rsidRDefault="00015918" w:rsidP="001942C6">
      <w:pPr>
        <w:pStyle w:val="Odstavekseznama"/>
        <w:numPr>
          <w:ilvl w:val="0"/>
          <w:numId w:val="7"/>
        </w:numPr>
      </w:pPr>
      <w:r>
        <w:t xml:space="preserve">če ste </w:t>
      </w:r>
      <w:r w:rsidRPr="0067503E">
        <w:rPr>
          <w:b/>
        </w:rPr>
        <w:t>izvajalec</w:t>
      </w:r>
      <w:r>
        <w:rPr>
          <w:b/>
        </w:rPr>
        <w:t>,</w:t>
      </w:r>
      <w:r w:rsidRPr="0067503E">
        <w:rPr>
          <w:b/>
        </w:rPr>
        <w:t xml:space="preserve"> ki je tudi vlagatelj</w:t>
      </w:r>
      <w:r>
        <w:t xml:space="preserve"> ali</w:t>
      </w:r>
    </w:p>
    <w:p w14:paraId="2BEF644C" w14:textId="77777777" w:rsidR="00015918" w:rsidRDefault="00015918" w:rsidP="001942C6">
      <w:pPr>
        <w:pStyle w:val="Odstavekseznama"/>
        <w:numPr>
          <w:ilvl w:val="0"/>
          <w:numId w:val="7"/>
        </w:numPr>
      </w:pPr>
      <w:r>
        <w:t xml:space="preserve">če ste </w:t>
      </w:r>
      <w:r w:rsidRPr="000130B2">
        <w:t>uporabnik MK</w:t>
      </w:r>
      <w:r>
        <w:t>.</w:t>
      </w:r>
    </w:p>
    <w:p w14:paraId="19E78384" w14:textId="77777777" w:rsidR="00015918" w:rsidRDefault="00015918" w:rsidP="00015918">
      <w:pPr>
        <w:pStyle w:val="Naslov7"/>
      </w:pPr>
      <w:r>
        <w:t>Kako dodam novo vlogo KVS?</w:t>
      </w:r>
    </w:p>
    <w:p w14:paraId="61AD1281"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47ABB781" w14:textId="77777777" w:rsidR="00015918" w:rsidRDefault="00015918" w:rsidP="00015918">
      <w:pPr>
        <w:rPr>
          <w:b/>
        </w:rPr>
      </w:pPr>
      <w:r>
        <w:lastRenderedPageBreak/>
        <w:t>Izberite tip vloge »</w:t>
      </w:r>
      <w:r w:rsidRPr="00FC5A14">
        <w:rPr>
          <w:i/>
        </w:rPr>
        <w:t>Vloga za izdajo kulturno varstvenega soglasja za raziskavo in odstranitev arheološke ostaline</w:t>
      </w:r>
      <w:r w:rsidRPr="002057EE">
        <w:t>«.</w:t>
      </w:r>
    </w:p>
    <w:p w14:paraId="21ABA522" w14:textId="77777777" w:rsidR="00015918" w:rsidRDefault="00015918" w:rsidP="00015918">
      <w:pPr>
        <w:pStyle w:val="Naslov6"/>
      </w:pPr>
      <w:bookmarkStart w:id="705" w:name="_Toc100040762"/>
      <w:r>
        <w:t>Priprava in oddaja vloge</w:t>
      </w:r>
      <w:bookmarkEnd w:id="705"/>
    </w:p>
    <w:p w14:paraId="50EAD7F3" w14:textId="77777777" w:rsidR="00015918" w:rsidRDefault="00015918" w:rsidP="00015918">
      <w:r>
        <w:t>V fazi priprave vlogo lahko:</w:t>
      </w:r>
    </w:p>
    <w:p w14:paraId="5C6B73DF" w14:textId="77777777" w:rsidR="00015918" w:rsidRDefault="00015918" w:rsidP="001942C6">
      <w:pPr>
        <w:pStyle w:val="Odstavekseznama"/>
        <w:numPr>
          <w:ilvl w:val="0"/>
          <w:numId w:val="45"/>
        </w:numPr>
      </w:pPr>
      <w:r>
        <w:t>urejate,</w:t>
      </w:r>
    </w:p>
    <w:p w14:paraId="21490FC0" w14:textId="77777777" w:rsidR="00015918" w:rsidRDefault="00015918" w:rsidP="001942C6">
      <w:pPr>
        <w:pStyle w:val="Odstavekseznama"/>
        <w:numPr>
          <w:ilvl w:val="0"/>
          <w:numId w:val="45"/>
        </w:numPr>
      </w:pPr>
      <w:r>
        <w:t>preverite pravilnost podatkov,</w:t>
      </w:r>
    </w:p>
    <w:p w14:paraId="0AEDF525" w14:textId="77777777" w:rsidR="00015918" w:rsidRDefault="00015918" w:rsidP="001942C6">
      <w:pPr>
        <w:pStyle w:val="Odstavekseznama"/>
        <w:numPr>
          <w:ilvl w:val="0"/>
          <w:numId w:val="45"/>
        </w:numPr>
      </w:pPr>
      <w:r>
        <w:t xml:space="preserve">oddate ali </w:t>
      </w:r>
    </w:p>
    <w:p w14:paraId="65E24F5A" w14:textId="77777777" w:rsidR="00015918" w:rsidRPr="0085399B" w:rsidRDefault="00015918" w:rsidP="001942C6">
      <w:pPr>
        <w:pStyle w:val="Odstavekseznama"/>
        <w:numPr>
          <w:ilvl w:val="0"/>
          <w:numId w:val="45"/>
        </w:numPr>
      </w:pPr>
      <w:r>
        <w:t>izbrišete.</w:t>
      </w:r>
    </w:p>
    <w:p w14:paraId="360B1167" w14:textId="77777777" w:rsidR="00015918" w:rsidRDefault="00015918" w:rsidP="00015918">
      <w:pPr>
        <w:pStyle w:val="Naslov7"/>
      </w:pPr>
      <w:r>
        <w:t>Urejanje vloge</w:t>
      </w:r>
    </w:p>
    <w:p w14:paraId="61A770DC"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6FA19CF5" w14:textId="77777777" w:rsidR="00015918" w:rsidRDefault="00015918" w:rsidP="00015918">
      <w:pPr>
        <w:pStyle w:val="Naslov7"/>
      </w:pPr>
      <w:r>
        <w:t>Oddaja vloge</w:t>
      </w:r>
    </w:p>
    <w:p w14:paraId="260F5891"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35C58C5E" w14:textId="77777777" w:rsidR="00015918" w:rsidRDefault="00015918" w:rsidP="00015918">
      <w:pPr>
        <w:pStyle w:val="Naslov7"/>
      </w:pPr>
      <w:r>
        <w:t>Izbris vloge</w:t>
      </w:r>
    </w:p>
    <w:p w14:paraId="76A6B5E1"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749C80BB" w14:textId="77777777" w:rsidR="00015918" w:rsidRDefault="00015918" w:rsidP="00015918">
      <w:pPr>
        <w:pStyle w:val="Naslov6"/>
      </w:pPr>
      <w:bookmarkStart w:id="706" w:name="_Toc100040763"/>
      <w:r>
        <w:t>Dodatne funkcionalnosti v postopku</w:t>
      </w:r>
      <w:bookmarkEnd w:id="706"/>
    </w:p>
    <w:p w14:paraId="330379D9" w14:textId="77777777" w:rsidR="00015918" w:rsidRDefault="00015918" w:rsidP="00015918">
      <w:pPr>
        <w:pStyle w:val="Odstavekseznama"/>
        <w:ind w:left="0"/>
      </w:pPr>
      <w:r>
        <w:t>Med obravnavo vloge izvajalec, ki nastopa kot vlagatelj, imata kadar koli na voljo:</w:t>
      </w:r>
    </w:p>
    <w:p w14:paraId="276653AC" w14:textId="77777777" w:rsidR="00015918" w:rsidRDefault="00015918" w:rsidP="00015918">
      <w:pPr>
        <w:pStyle w:val="Odstavekseznama"/>
        <w:ind w:left="0"/>
      </w:pPr>
    </w:p>
    <w:p w14:paraId="1BA4BF29" w14:textId="77777777" w:rsidR="00015918" w:rsidRDefault="00015918" w:rsidP="001942C6">
      <w:pPr>
        <w:pStyle w:val="Odstavekseznama"/>
        <w:numPr>
          <w:ilvl w:val="0"/>
          <w:numId w:val="49"/>
        </w:numPr>
      </w:pPr>
      <w:r>
        <w:t>Vnos zahtevka za dopolnitev vloge.</w:t>
      </w:r>
    </w:p>
    <w:p w14:paraId="1A463AEC" w14:textId="77777777" w:rsidR="00015918" w:rsidRDefault="00015918" w:rsidP="001942C6">
      <w:pPr>
        <w:pStyle w:val="Odstavekseznama"/>
        <w:numPr>
          <w:ilvl w:val="0"/>
          <w:numId w:val="49"/>
        </w:numPr>
      </w:pPr>
      <w:r>
        <w:t>Vnos zahtevka za umik.</w:t>
      </w:r>
    </w:p>
    <w:p w14:paraId="134F3DF6" w14:textId="77777777" w:rsidR="00015918" w:rsidRDefault="00015918" w:rsidP="00015918">
      <w:pPr>
        <w:pStyle w:val="Naslov7"/>
      </w:pPr>
      <w:r>
        <w:t>Vnos zahtevka za dopolnitev</w:t>
      </w:r>
    </w:p>
    <w:p w14:paraId="6208D21E"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0771BB3E" w14:textId="77777777" w:rsidR="00015918" w:rsidRDefault="00015918" w:rsidP="00015918">
      <w:pPr>
        <w:pStyle w:val="Naslov7"/>
      </w:pPr>
      <w:r>
        <w:t>Vnos zahtevka za umik</w:t>
      </w:r>
    </w:p>
    <w:p w14:paraId="3128F40B"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0B271E85" w14:textId="77777777" w:rsidR="00015918" w:rsidRDefault="00015918" w:rsidP="00015918">
      <w:pPr>
        <w:pStyle w:val="Naslov5"/>
      </w:pPr>
      <w:bookmarkStart w:id="707" w:name="_Toc100040764"/>
      <w:r>
        <w:t>Aktivnosti uporabnika MK</w:t>
      </w:r>
      <w:bookmarkEnd w:id="707"/>
    </w:p>
    <w:p w14:paraId="76CA8398" w14:textId="77777777" w:rsidR="00015918" w:rsidRDefault="00015918" w:rsidP="00015918">
      <w:pPr>
        <w:pStyle w:val="Naslov6"/>
      </w:pPr>
      <w:bookmarkStart w:id="708" w:name="_Toc100040765"/>
      <w:r>
        <w:t>Začetek postopka</w:t>
      </w:r>
      <w:bookmarkEnd w:id="708"/>
    </w:p>
    <w:p w14:paraId="52274FA9" w14:textId="2C6B5C45" w:rsidR="00015918" w:rsidRDefault="00015918" w:rsidP="00015918">
      <w:r>
        <w:t xml:space="preserve">Če je vlagatelj oddal vlogo po pošti, jo je treba vpisati v </w:t>
      </w:r>
      <w:r w:rsidR="00232FEB">
        <w:t>eArheologija</w:t>
      </w:r>
      <w:r>
        <w:t xml:space="preserve">. </w:t>
      </w:r>
    </w:p>
    <w:p w14:paraId="4927E088" w14:textId="77777777" w:rsidR="00015918" w:rsidRPr="0085399B" w:rsidRDefault="00015918" w:rsidP="00015918">
      <w:r>
        <w:t>Novi postopek KVS se začne z dodajanjem nove vloge.</w:t>
      </w:r>
    </w:p>
    <w:p w14:paraId="19DDAEF4" w14:textId="77777777" w:rsidR="00015918" w:rsidRDefault="00015918" w:rsidP="00015918">
      <w:pPr>
        <w:pStyle w:val="Naslov7"/>
      </w:pPr>
      <w:r>
        <w:t>Kdo lahko doda novo vlogo KVS?</w:t>
      </w:r>
    </w:p>
    <w:p w14:paraId="688D8F8B" w14:textId="77777777" w:rsidR="00015918" w:rsidRDefault="00015918" w:rsidP="00015918">
      <w:r>
        <w:t>Akcija je na voljo:</w:t>
      </w:r>
    </w:p>
    <w:p w14:paraId="19C8BD96" w14:textId="77777777" w:rsidR="00015918" w:rsidRDefault="00015918" w:rsidP="001942C6">
      <w:pPr>
        <w:pStyle w:val="Odstavekseznama"/>
        <w:numPr>
          <w:ilvl w:val="0"/>
          <w:numId w:val="7"/>
        </w:numPr>
      </w:pPr>
      <w:r>
        <w:t xml:space="preserve">če ste </w:t>
      </w:r>
      <w:r w:rsidRPr="000130B2">
        <w:t>izvajalec, ki je tudi vlagatelj</w:t>
      </w:r>
      <w:r>
        <w:t xml:space="preserve"> ali</w:t>
      </w:r>
    </w:p>
    <w:p w14:paraId="451DE128" w14:textId="77777777" w:rsidR="00015918" w:rsidRDefault="00015918" w:rsidP="001942C6">
      <w:pPr>
        <w:pStyle w:val="Odstavekseznama"/>
        <w:numPr>
          <w:ilvl w:val="0"/>
          <w:numId w:val="7"/>
        </w:numPr>
      </w:pPr>
      <w:r>
        <w:t xml:space="preserve">če ste </w:t>
      </w:r>
      <w:r w:rsidRPr="000130B2">
        <w:rPr>
          <w:b/>
        </w:rPr>
        <w:t>uporabnik MK</w:t>
      </w:r>
      <w:r>
        <w:t>.</w:t>
      </w:r>
    </w:p>
    <w:p w14:paraId="2653A82E" w14:textId="77777777" w:rsidR="00015918" w:rsidRDefault="00015918" w:rsidP="00015918">
      <w:pPr>
        <w:pStyle w:val="Naslov7"/>
      </w:pPr>
      <w:r>
        <w:t>Kako dodam novo vlogo KVS?</w:t>
      </w:r>
    </w:p>
    <w:p w14:paraId="7267AEB8"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0EA6CA06" w14:textId="77777777" w:rsidR="00015918" w:rsidRDefault="00015918" w:rsidP="00015918">
      <w:pPr>
        <w:rPr>
          <w:b/>
        </w:rPr>
      </w:pPr>
      <w:r>
        <w:lastRenderedPageBreak/>
        <w:t>Izberite tip vloge »</w:t>
      </w:r>
      <w:r w:rsidRPr="00FC5A14">
        <w:rPr>
          <w:i/>
        </w:rPr>
        <w:t>Vloga za izdajo kulturno varstvenega soglasja za raziskavo in odstranitev arheološke ostaline</w:t>
      </w:r>
      <w:r w:rsidRPr="002057EE">
        <w:t>«.</w:t>
      </w:r>
    </w:p>
    <w:p w14:paraId="2FA1015A" w14:textId="77777777" w:rsidR="00015918" w:rsidRDefault="00015918" w:rsidP="00015918">
      <w:pPr>
        <w:pStyle w:val="Naslov6"/>
      </w:pPr>
      <w:bookmarkStart w:id="709" w:name="_Toc100040766"/>
      <w:r>
        <w:t>Priprava in oddaja vloge</w:t>
      </w:r>
      <w:bookmarkEnd w:id="709"/>
    </w:p>
    <w:p w14:paraId="4EBDA3E0" w14:textId="77777777" w:rsidR="00015918" w:rsidRDefault="00015918" w:rsidP="00015918">
      <w:r>
        <w:t>V fazi priprave vlogo lahko:</w:t>
      </w:r>
    </w:p>
    <w:p w14:paraId="5C449B78" w14:textId="77777777" w:rsidR="00015918" w:rsidRDefault="00015918" w:rsidP="001942C6">
      <w:pPr>
        <w:pStyle w:val="Odstavekseznama"/>
        <w:numPr>
          <w:ilvl w:val="0"/>
          <w:numId w:val="45"/>
        </w:numPr>
      </w:pPr>
      <w:r>
        <w:t>urejate,</w:t>
      </w:r>
    </w:p>
    <w:p w14:paraId="4F0D354B" w14:textId="77777777" w:rsidR="00015918" w:rsidRDefault="00015918" w:rsidP="001942C6">
      <w:pPr>
        <w:pStyle w:val="Odstavekseznama"/>
        <w:numPr>
          <w:ilvl w:val="0"/>
          <w:numId w:val="45"/>
        </w:numPr>
      </w:pPr>
      <w:r>
        <w:t>preverite pravilnost podatkov,</w:t>
      </w:r>
    </w:p>
    <w:p w14:paraId="48C24AE6" w14:textId="77777777" w:rsidR="00015918" w:rsidRDefault="00015918" w:rsidP="001942C6">
      <w:pPr>
        <w:pStyle w:val="Odstavekseznama"/>
        <w:numPr>
          <w:ilvl w:val="0"/>
          <w:numId w:val="45"/>
        </w:numPr>
      </w:pPr>
      <w:r>
        <w:t xml:space="preserve">oddate ali </w:t>
      </w:r>
    </w:p>
    <w:p w14:paraId="60C02C6C" w14:textId="77777777" w:rsidR="00015918" w:rsidRPr="0085399B" w:rsidRDefault="00015918" w:rsidP="001942C6">
      <w:pPr>
        <w:pStyle w:val="Odstavekseznama"/>
        <w:numPr>
          <w:ilvl w:val="0"/>
          <w:numId w:val="45"/>
        </w:numPr>
      </w:pPr>
      <w:r>
        <w:t>izbrišete.</w:t>
      </w:r>
    </w:p>
    <w:p w14:paraId="47752764" w14:textId="77777777" w:rsidR="00015918" w:rsidRDefault="00015918" w:rsidP="00015918">
      <w:pPr>
        <w:pStyle w:val="Naslov7"/>
      </w:pPr>
      <w:r>
        <w:t>Urejanje vloge</w:t>
      </w:r>
    </w:p>
    <w:p w14:paraId="7475005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79B01B7" w14:textId="77777777" w:rsidR="00015918" w:rsidRDefault="00015918" w:rsidP="00015918">
      <w:pPr>
        <w:pStyle w:val="Naslov7"/>
      </w:pPr>
      <w:r>
        <w:t>Oddaja vloge</w:t>
      </w:r>
    </w:p>
    <w:p w14:paraId="209DA9EA"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5B8C4714" w14:textId="77777777" w:rsidR="00015918" w:rsidRDefault="00015918" w:rsidP="00015918">
      <w:pPr>
        <w:pStyle w:val="Naslov7"/>
      </w:pPr>
      <w:r>
        <w:t>Izbris vloge</w:t>
      </w:r>
    </w:p>
    <w:p w14:paraId="2F8FB8A3"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37AB0E0C" w14:textId="77777777" w:rsidR="00015918" w:rsidRDefault="00015918" w:rsidP="00015918"/>
    <w:p w14:paraId="3846AB1E" w14:textId="77777777" w:rsidR="00015918" w:rsidRDefault="00015918" w:rsidP="00015918">
      <w:pPr>
        <w:pStyle w:val="Naslov6"/>
      </w:pPr>
      <w:bookmarkStart w:id="710" w:name="_Toc100040767"/>
      <w:r>
        <w:t>Pregled vloge na MK</w:t>
      </w:r>
      <w:bookmarkEnd w:id="710"/>
    </w:p>
    <w:p w14:paraId="0A1F5FB0" w14:textId="77777777" w:rsidR="00015918" w:rsidRDefault="00015918" w:rsidP="001942C6">
      <w:pPr>
        <w:pStyle w:val="Odstavekseznama"/>
        <w:numPr>
          <w:ilvl w:val="0"/>
          <w:numId w:val="46"/>
        </w:numPr>
      </w:pPr>
      <w:r>
        <w:t>Prevzemite vlogo v pregled.</w:t>
      </w:r>
    </w:p>
    <w:p w14:paraId="70A6A8D8" w14:textId="77777777" w:rsidR="00015918" w:rsidRDefault="00015918" w:rsidP="001942C6">
      <w:pPr>
        <w:pStyle w:val="Odstavekseznama"/>
        <w:numPr>
          <w:ilvl w:val="0"/>
          <w:numId w:val="46"/>
        </w:numPr>
      </w:pPr>
      <w:r>
        <w:t>Preverite ustreznost vloge; če ni ustrezna, izdajte sklep o zavrženju.</w:t>
      </w:r>
    </w:p>
    <w:p w14:paraId="44A8525E" w14:textId="77777777" w:rsidR="00015918" w:rsidRDefault="00015918" w:rsidP="001942C6">
      <w:pPr>
        <w:pStyle w:val="Odstavekseznama"/>
        <w:numPr>
          <w:ilvl w:val="0"/>
          <w:numId w:val="46"/>
        </w:numPr>
      </w:pPr>
      <w:r>
        <w:t xml:space="preserve">Uredite vlogo – vpišite dodatne podatke, ki jih lahko vpiše samo MK in če želite, popravite obstoječe.  </w:t>
      </w:r>
    </w:p>
    <w:p w14:paraId="086CA935" w14:textId="77777777" w:rsidR="00015918" w:rsidRDefault="00015918" w:rsidP="001942C6">
      <w:pPr>
        <w:pStyle w:val="Odstavekseznama"/>
        <w:numPr>
          <w:ilvl w:val="0"/>
          <w:numId w:val="46"/>
        </w:numPr>
      </w:pPr>
      <w:r>
        <w:t>Preverite popolnost vloge; če ni popolna, pozovite vlagatelja k dopolnitvi vloge.</w:t>
      </w:r>
    </w:p>
    <w:p w14:paraId="4BA40D8D" w14:textId="77777777" w:rsidR="00015918" w:rsidRDefault="00015918" w:rsidP="001942C6">
      <w:pPr>
        <w:pStyle w:val="Odstavekseznama"/>
        <w:numPr>
          <w:ilvl w:val="0"/>
          <w:numId w:val="46"/>
        </w:numPr>
      </w:pPr>
      <w:r>
        <w:t>Če ste vlagatelja pozvali k dopolnitvi vloge, preverite, ali je vloga dopolnjena.</w:t>
      </w:r>
    </w:p>
    <w:p w14:paraId="6FA8B602" w14:textId="77777777" w:rsidR="00015918" w:rsidRDefault="00015918" w:rsidP="001942C6">
      <w:pPr>
        <w:pStyle w:val="Odstavekseznama"/>
        <w:numPr>
          <w:ilvl w:val="0"/>
          <w:numId w:val="46"/>
        </w:numPr>
      </w:pPr>
      <w:r>
        <w:t>Pridobite mnenje SKAR.</w:t>
      </w:r>
    </w:p>
    <w:p w14:paraId="365B581F" w14:textId="77777777" w:rsidR="00015918" w:rsidRDefault="00015918" w:rsidP="001942C6">
      <w:pPr>
        <w:pStyle w:val="Odstavekseznama"/>
        <w:numPr>
          <w:ilvl w:val="0"/>
          <w:numId w:val="46"/>
        </w:numPr>
      </w:pPr>
      <w:r>
        <w:t>Ko pridobite mnenje SKAR, se lahko odločite, da:</w:t>
      </w:r>
    </w:p>
    <w:p w14:paraId="69507E97" w14:textId="77777777" w:rsidR="00015918" w:rsidRDefault="00015918" w:rsidP="001942C6">
      <w:pPr>
        <w:pStyle w:val="Odstavekseznama"/>
        <w:numPr>
          <w:ilvl w:val="1"/>
          <w:numId w:val="46"/>
        </w:numPr>
      </w:pPr>
      <w:r>
        <w:t>vlagatelja pozovete k dopolnitvi vloge ali</w:t>
      </w:r>
    </w:p>
    <w:p w14:paraId="5015652F" w14:textId="77777777" w:rsidR="00015918" w:rsidRDefault="00015918" w:rsidP="001942C6">
      <w:pPr>
        <w:pStyle w:val="Odstavekseznama"/>
        <w:numPr>
          <w:ilvl w:val="1"/>
          <w:numId w:val="46"/>
        </w:numPr>
      </w:pPr>
      <w:r>
        <w:t>da pridobite novo mnenje komisije ali</w:t>
      </w:r>
    </w:p>
    <w:p w14:paraId="5FD79F5A" w14:textId="77777777" w:rsidR="00015918" w:rsidRDefault="00015918" w:rsidP="001942C6">
      <w:pPr>
        <w:pStyle w:val="Odstavekseznama"/>
        <w:numPr>
          <w:ilvl w:val="1"/>
          <w:numId w:val="46"/>
        </w:numPr>
      </w:pPr>
      <w:r>
        <w:t>da izdate odločbo – raziskava se ne dovoli ali</w:t>
      </w:r>
    </w:p>
    <w:p w14:paraId="6E093362" w14:textId="77777777" w:rsidR="00015918" w:rsidRDefault="00015918" w:rsidP="001942C6">
      <w:pPr>
        <w:pStyle w:val="Odstavekseznama"/>
        <w:numPr>
          <w:ilvl w:val="1"/>
          <w:numId w:val="46"/>
        </w:numPr>
      </w:pPr>
      <w:r>
        <w:t>da izdate kodo raziskave in odločbo – raziskava se dovoli.</w:t>
      </w:r>
    </w:p>
    <w:p w14:paraId="720521D2" w14:textId="77777777" w:rsidR="00015918" w:rsidRDefault="00015918" w:rsidP="00015918">
      <w:pPr>
        <w:pStyle w:val="Naslov7"/>
      </w:pPr>
      <w:r>
        <w:t>Prevzem vloge</w:t>
      </w:r>
    </w:p>
    <w:p w14:paraId="49EF72CB"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0213B92E" w14:textId="77777777" w:rsidR="00015918" w:rsidRDefault="00015918" w:rsidP="00015918">
      <w:pPr>
        <w:pStyle w:val="Naslov7"/>
      </w:pPr>
      <w:r>
        <w:t>Preverjanje ustreznosti vloge</w:t>
      </w:r>
    </w:p>
    <w:p w14:paraId="49B3CE9C"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120A19A8" w14:textId="77777777" w:rsidR="00015918" w:rsidRDefault="00015918" w:rsidP="00015918">
      <w:pPr>
        <w:pStyle w:val="Naslov7"/>
      </w:pPr>
      <w:r>
        <w:t>Preverjanje popolnosti vloge</w:t>
      </w:r>
    </w:p>
    <w:p w14:paraId="28870A7D"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5FAA29B0" w14:textId="77777777" w:rsidR="00015918" w:rsidRDefault="00015918" w:rsidP="00015918">
      <w:pPr>
        <w:pStyle w:val="Naslov7"/>
      </w:pPr>
      <w:r>
        <w:t>Preverjanje ali je vloga dopolnjena</w:t>
      </w:r>
    </w:p>
    <w:p w14:paraId="1E0E1B55"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1E3B4FEB" w14:textId="77777777" w:rsidR="00015918" w:rsidRDefault="00015918" w:rsidP="00015918">
      <w:pPr>
        <w:pStyle w:val="Naslov7"/>
      </w:pPr>
      <w:r>
        <w:t>Urejanje vloge</w:t>
      </w:r>
    </w:p>
    <w:p w14:paraId="64759B26"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0ECDE42A" w14:textId="77777777" w:rsidR="00015918" w:rsidRDefault="00015918" w:rsidP="00015918">
      <w:pPr>
        <w:pStyle w:val="Naslov7"/>
      </w:pPr>
      <w:r>
        <w:lastRenderedPageBreak/>
        <w:t>Pridobitev mnenja SKAR</w:t>
      </w:r>
    </w:p>
    <w:p w14:paraId="0BB6CD31"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7EEA9189" w14:textId="77777777" w:rsidR="00015918" w:rsidRDefault="00015918" w:rsidP="00015918">
      <w:pPr>
        <w:pStyle w:val="Naslov7"/>
      </w:pPr>
      <w:r>
        <w:t>Izdaja odločbe</w:t>
      </w:r>
    </w:p>
    <w:p w14:paraId="07DE3294" w14:textId="77777777" w:rsidR="00015918" w:rsidRDefault="00015918" w:rsidP="00015918">
      <w:r>
        <w:t>Veljajo splošna pravila glede izdaje odločbe KVS.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72470A57" w14:textId="77777777" w:rsidR="00015918" w:rsidRDefault="00015918" w:rsidP="00015918">
      <w:pPr>
        <w:pStyle w:val="Naslov6"/>
      </w:pPr>
      <w:bookmarkStart w:id="711" w:name="_Toc100040768"/>
      <w:r>
        <w:t>Dodatne funkcionalnosti v postopku</w:t>
      </w:r>
      <w:bookmarkEnd w:id="711"/>
    </w:p>
    <w:p w14:paraId="2A649CC0" w14:textId="77777777" w:rsidR="00015918" w:rsidRDefault="00015918" w:rsidP="00015918">
      <w:pPr>
        <w:pStyle w:val="Odstavekseznama"/>
        <w:ind w:left="0"/>
      </w:pPr>
      <w:r>
        <w:t>Med obravnavo vloge nosilec zadeve ima na voljo:</w:t>
      </w:r>
    </w:p>
    <w:p w14:paraId="70DE3003" w14:textId="77777777" w:rsidR="00015918" w:rsidRDefault="00015918" w:rsidP="00015918">
      <w:pPr>
        <w:pStyle w:val="Odstavekseznama"/>
        <w:ind w:left="0"/>
      </w:pPr>
    </w:p>
    <w:p w14:paraId="16E4E11F" w14:textId="77777777" w:rsidR="00015918" w:rsidRDefault="00015918" w:rsidP="001942C6">
      <w:pPr>
        <w:pStyle w:val="Odstavekseznama"/>
        <w:numPr>
          <w:ilvl w:val="0"/>
          <w:numId w:val="49"/>
        </w:numPr>
      </w:pPr>
      <w:r>
        <w:t>Vnos zahtevka za dopolnitev vloge, ko je zahtevek prispel po pošti.</w:t>
      </w:r>
    </w:p>
    <w:p w14:paraId="659D29D1" w14:textId="77777777" w:rsidR="00015918" w:rsidRDefault="00015918" w:rsidP="001942C6">
      <w:pPr>
        <w:pStyle w:val="Odstavekseznama"/>
        <w:numPr>
          <w:ilvl w:val="0"/>
          <w:numId w:val="49"/>
        </w:numPr>
      </w:pPr>
      <w:r>
        <w:t>Vnos zahtevka za umik vloge, ko je zahtevek prispel po pošti.</w:t>
      </w:r>
    </w:p>
    <w:p w14:paraId="595A22AC" w14:textId="77777777" w:rsidR="00015918" w:rsidRDefault="00015918" w:rsidP="00015918">
      <w:r>
        <w:t>Nosilec zadeve ima na voljo tudi:</w:t>
      </w:r>
    </w:p>
    <w:p w14:paraId="71F101F7" w14:textId="77777777" w:rsidR="00015918" w:rsidRDefault="00015918" w:rsidP="001942C6">
      <w:pPr>
        <w:pStyle w:val="Odstavekseznama"/>
        <w:numPr>
          <w:ilvl w:val="0"/>
          <w:numId w:val="48"/>
        </w:numPr>
      </w:pPr>
      <w:r>
        <w:t>Ustavitev postopka.</w:t>
      </w:r>
    </w:p>
    <w:p w14:paraId="45E546A2" w14:textId="77777777" w:rsidR="00015918" w:rsidRDefault="00015918" w:rsidP="001942C6">
      <w:pPr>
        <w:pStyle w:val="Odstavekseznama"/>
        <w:numPr>
          <w:ilvl w:val="0"/>
          <w:numId w:val="48"/>
        </w:numPr>
      </w:pPr>
      <w:r>
        <w:t>Izdaja sklepa o zavrnitvi.</w:t>
      </w:r>
    </w:p>
    <w:p w14:paraId="07D38FE5" w14:textId="77777777" w:rsidR="00015918" w:rsidRDefault="00015918" w:rsidP="001942C6">
      <w:pPr>
        <w:pStyle w:val="Odstavekseznama"/>
        <w:numPr>
          <w:ilvl w:val="0"/>
          <w:numId w:val="48"/>
        </w:numPr>
      </w:pPr>
      <w:r>
        <w:t>Izdaja sklepa o popravi pomote.</w:t>
      </w:r>
    </w:p>
    <w:p w14:paraId="5A43EBE7" w14:textId="77777777" w:rsidR="00015918" w:rsidRDefault="00015918" w:rsidP="001942C6">
      <w:pPr>
        <w:pStyle w:val="Odstavekseznama"/>
        <w:numPr>
          <w:ilvl w:val="0"/>
          <w:numId w:val="48"/>
        </w:numPr>
      </w:pPr>
      <w:r>
        <w:t>Arhiviranje vloge, ker raziskava ni izvedena.</w:t>
      </w:r>
    </w:p>
    <w:p w14:paraId="7ABDE118" w14:textId="77777777" w:rsidR="00015918" w:rsidRDefault="00015918" w:rsidP="00015918">
      <w:pPr>
        <w:pStyle w:val="Naslov7"/>
      </w:pPr>
      <w:r>
        <w:t>Vnos zahtevka za dopolnitev</w:t>
      </w:r>
    </w:p>
    <w:p w14:paraId="6171504D"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53227A1B" w14:textId="77777777" w:rsidR="00015918" w:rsidRDefault="00015918" w:rsidP="00015918">
      <w:pPr>
        <w:pStyle w:val="Naslov7"/>
      </w:pPr>
      <w:r>
        <w:t>Vnos zahtevka za umik</w:t>
      </w:r>
    </w:p>
    <w:p w14:paraId="6CB3395E"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32ACCA01" w14:textId="77777777" w:rsidR="00015918" w:rsidRDefault="00015918" w:rsidP="00015918">
      <w:pPr>
        <w:pStyle w:val="Naslov7"/>
      </w:pPr>
      <w:r>
        <w:t>Ustavitev postopka</w:t>
      </w:r>
    </w:p>
    <w:p w14:paraId="29CE4FC6"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6AD71660" w14:textId="77777777" w:rsidR="00015918" w:rsidRDefault="00015918" w:rsidP="00015918">
      <w:pPr>
        <w:pStyle w:val="Naslov7"/>
      </w:pPr>
      <w:r>
        <w:t>Izdaja sklepa o zavrnitvi</w:t>
      </w:r>
    </w:p>
    <w:p w14:paraId="58824A99"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1974B4D0" w14:textId="77777777" w:rsidR="00015918" w:rsidRDefault="00015918" w:rsidP="00015918">
      <w:pPr>
        <w:pStyle w:val="Naslov7"/>
      </w:pPr>
      <w:r>
        <w:t>Izdaja sklepa o popravi pomote</w:t>
      </w:r>
    </w:p>
    <w:p w14:paraId="2D495240"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70E52E0D" w14:textId="77777777" w:rsidR="00015918" w:rsidRDefault="00015918" w:rsidP="00015918">
      <w:pPr>
        <w:pStyle w:val="Naslov7"/>
      </w:pPr>
      <w:r>
        <w:t>Arhiviranje vloge, ker raziskava ni izvedena</w:t>
      </w:r>
    </w:p>
    <w:p w14:paraId="23248988"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4BBCF3F5" w14:textId="77777777" w:rsidR="00015918" w:rsidRDefault="00015918" w:rsidP="00015918"/>
    <w:p w14:paraId="2AE7D7C5" w14:textId="77777777" w:rsidR="00015918" w:rsidRDefault="00015918" w:rsidP="00015918">
      <w:pPr>
        <w:pStyle w:val="Naslov5"/>
      </w:pPr>
      <w:bookmarkStart w:id="712" w:name="_Toc100040769"/>
      <w:r>
        <w:t>Aktivnosti predsednika SKAR</w:t>
      </w:r>
      <w:bookmarkEnd w:id="712"/>
    </w:p>
    <w:p w14:paraId="1B4D6B46"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04191395" w14:textId="77777777" w:rsidR="00015918" w:rsidRDefault="00015918" w:rsidP="00015918">
      <w:pPr>
        <w:pStyle w:val="Naslov6"/>
      </w:pPr>
      <w:bookmarkStart w:id="713" w:name="_Toc100040770"/>
      <w:r>
        <w:t>Vnos mnenja SKAR</w:t>
      </w:r>
      <w:bookmarkEnd w:id="713"/>
    </w:p>
    <w:p w14:paraId="5110E29E"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0FD296AD" w14:textId="44AEA4A2" w:rsidR="00015918" w:rsidRDefault="00015918" w:rsidP="00015918">
      <w:pPr>
        <w:pStyle w:val="Naslov4"/>
      </w:pPr>
      <w:bookmarkStart w:id="714" w:name="_Ref88830658"/>
      <w:bookmarkStart w:id="715" w:name="_Toc100040771"/>
      <w:r>
        <w:lastRenderedPageBreak/>
        <w:t>JP</w:t>
      </w:r>
      <w:r w:rsidR="00EB296C">
        <w:t xml:space="preserve"> – </w:t>
      </w:r>
      <w:r w:rsidR="00EB296C" w:rsidRPr="00EB296C">
        <w:t>Vloga za sofinanciranje PAR iz državnega proračuna z izvedbo javnega poziva - investitor vzdrževanja in obnove objekta/investitor ureditve ali obnove javne površine</w:t>
      </w:r>
      <w:bookmarkEnd w:id="714"/>
      <w:bookmarkEnd w:id="715"/>
    </w:p>
    <w:p w14:paraId="1CEB2512" w14:textId="77777777" w:rsidR="00015918" w:rsidRDefault="00015918" w:rsidP="00015918">
      <w:r>
        <w:t>Postopek se začne z objavo javnega poziva za sofinanciranje PAR iz državnega proračuna – investitor vzdrževanja in obnove objekta/investitor ureditve ali obnove javne površine na spletni strani MK in v Uradnem listu Republike Slovenije. Vloge se lahko oddajajo šele po potrditvi uporabnika MK o objavi javnega poziva.</w:t>
      </w:r>
    </w:p>
    <w:p w14:paraId="03F9DC30" w14:textId="2AED8237" w:rsidR="00015918" w:rsidRDefault="00015918" w:rsidP="00015918">
      <w:r>
        <w:t xml:space="preserve">Prijavitelj v aplikaciji </w:t>
      </w:r>
      <w:r w:rsidR="00232FEB">
        <w:t>eArheologija</w:t>
      </w:r>
      <w:r>
        <w:t xml:space="preserve"> odda vlogo za sofinanciranje PAR. Uporabnik MK preveri, ali je vloga pravočasna/ustrezna/popolna. Če vloga ni ustrezna, se s sklepom zavrže, če pa je nepopolna, se prijavitelj pozove k dopolnitvi – rok za dopolnitev je 5 dni od vročitve. Če vloga ni dopolnjena pravočasno in skladno s pozivom, se s sklepom zavrže.</w:t>
      </w:r>
    </w:p>
    <w:p w14:paraId="2380DD34" w14:textId="77777777" w:rsidR="00015918" w:rsidRDefault="00015918" w:rsidP="00015918">
      <w:r>
        <w:t>Ustrezna/popolna/pravočasna vloga se posreduje SKAR, ki vlogo obravnava in poda strokovno mnenje. Strokovno mnenje zajema upravičenost financiranja, oceno (pozitivno ali negativno) o predvideni arheološki raziskavi in imenovanje nadzornika raziskave. Če ima komisija kakšne dodatne zahteve, se vlagatelj pozove za dopolnitev vloge.</w:t>
      </w:r>
    </w:p>
    <w:p w14:paraId="21B2DD79" w14:textId="77777777" w:rsidR="00015918" w:rsidRPr="00DC6053" w:rsidRDefault="00015918" w:rsidP="00015918">
      <w:r>
        <w:t>Postopek je v nadaljevanju enak, kot pri postopku izdaje KVS za raziskavo in odstranitev AO. Razlika je, da se po izdani pozitivni odločbi z izvajalcem in investitorjem sklene pogodba o sofinanciranju.</w:t>
      </w:r>
    </w:p>
    <w:p w14:paraId="65E72CAB" w14:textId="77777777" w:rsidR="00015918" w:rsidRDefault="00015918" w:rsidP="00015918">
      <w:pPr>
        <w:pStyle w:val="Naslov5"/>
      </w:pPr>
      <w:bookmarkStart w:id="716" w:name="_Toc100040772"/>
      <w:r>
        <w:t>Aktivnosti izvajalca</w:t>
      </w:r>
      <w:bookmarkEnd w:id="716"/>
    </w:p>
    <w:p w14:paraId="70A9816C" w14:textId="77777777" w:rsidR="00015918" w:rsidRPr="00747B6E" w:rsidRDefault="00015918" w:rsidP="00015918">
      <w:r>
        <w:t>Izvajalec sodeluje v fazi »Odločba«, samo ko je hkrati vlagatelj.</w:t>
      </w:r>
    </w:p>
    <w:p w14:paraId="31D6FC41" w14:textId="77777777" w:rsidR="00015918" w:rsidRDefault="00015918" w:rsidP="00015918">
      <w:pPr>
        <w:pStyle w:val="Naslov6"/>
      </w:pPr>
      <w:bookmarkStart w:id="717" w:name="_Toc100040773"/>
      <w:r>
        <w:t>Začetek postopka</w:t>
      </w:r>
      <w:bookmarkEnd w:id="717"/>
    </w:p>
    <w:p w14:paraId="1F98125F" w14:textId="1A1FEBBA" w:rsidR="00015918" w:rsidRPr="0085399B" w:rsidRDefault="00015918" w:rsidP="00015918">
      <w:r>
        <w:t xml:space="preserve">Izvajalec, ki je hkrati vlagatelj lahko v aplikaciji </w:t>
      </w:r>
      <w:r w:rsidR="00232FEB">
        <w:t>eArheologija</w:t>
      </w:r>
      <w:r>
        <w:t xml:space="preserve"> začne nov postopek RP z dodajanjem nove vloge.</w:t>
      </w:r>
    </w:p>
    <w:p w14:paraId="2805884D" w14:textId="77777777" w:rsidR="00015918" w:rsidRDefault="00015918" w:rsidP="00015918">
      <w:pPr>
        <w:pStyle w:val="Naslov7"/>
      </w:pPr>
      <w:r>
        <w:t>Kdo lahko doda novo vlogo JP?</w:t>
      </w:r>
    </w:p>
    <w:p w14:paraId="774AB7E1" w14:textId="77777777" w:rsidR="00015918" w:rsidRDefault="00015918" w:rsidP="00015918">
      <w:r>
        <w:t>Akcija je na voljo:</w:t>
      </w:r>
    </w:p>
    <w:p w14:paraId="087D1EA4" w14:textId="77777777" w:rsidR="00015918" w:rsidRDefault="00015918" w:rsidP="001942C6">
      <w:pPr>
        <w:pStyle w:val="Odstavekseznama"/>
        <w:numPr>
          <w:ilvl w:val="0"/>
          <w:numId w:val="7"/>
        </w:numPr>
      </w:pPr>
      <w:r>
        <w:t xml:space="preserve">če ste </w:t>
      </w:r>
      <w:r w:rsidRPr="0067503E">
        <w:rPr>
          <w:b/>
        </w:rPr>
        <w:t>izvajalec</w:t>
      </w:r>
      <w:r>
        <w:rPr>
          <w:b/>
        </w:rPr>
        <w:t>,</w:t>
      </w:r>
      <w:r w:rsidRPr="0067503E">
        <w:rPr>
          <w:b/>
        </w:rPr>
        <w:t xml:space="preserve"> ki je tudi vlagatelj</w:t>
      </w:r>
      <w:r>
        <w:t xml:space="preserve"> ali</w:t>
      </w:r>
    </w:p>
    <w:p w14:paraId="430D1C45" w14:textId="77777777" w:rsidR="00015918" w:rsidRDefault="00015918" w:rsidP="001942C6">
      <w:pPr>
        <w:pStyle w:val="Odstavekseznama"/>
        <w:numPr>
          <w:ilvl w:val="0"/>
          <w:numId w:val="7"/>
        </w:numPr>
      </w:pPr>
      <w:r>
        <w:t xml:space="preserve">če ste </w:t>
      </w:r>
      <w:r w:rsidRPr="00747B6E">
        <w:t>uporabnik MK.</w:t>
      </w:r>
    </w:p>
    <w:p w14:paraId="690260B9" w14:textId="77777777" w:rsidR="00015918" w:rsidRDefault="00015918" w:rsidP="00015918">
      <w:pPr>
        <w:pStyle w:val="Naslov7"/>
      </w:pPr>
      <w:r>
        <w:t>Kako dodam novo vlogo JP?</w:t>
      </w:r>
    </w:p>
    <w:p w14:paraId="1B459B5C"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5865DF74" w14:textId="77777777" w:rsidR="00015918" w:rsidRDefault="00015918" w:rsidP="00015918">
      <w:pPr>
        <w:rPr>
          <w:b/>
        </w:rPr>
      </w:pPr>
      <w:r>
        <w:t>Izberite tip vloge »</w:t>
      </w:r>
      <w:r w:rsidRPr="000F1C7D">
        <w:rPr>
          <w:i/>
        </w:rPr>
        <w:t>Vloga za sofinanciranje PAR iz državnega proračuna z izvedbo javnega poziva - investitor vzdrževanja in obnove objekta/investitor ureditve ali obnove javne površine</w:t>
      </w:r>
      <w:r w:rsidRPr="002057EE">
        <w:t>«.</w:t>
      </w:r>
    </w:p>
    <w:p w14:paraId="573A4679" w14:textId="77777777" w:rsidR="00015918" w:rsidRDefault="00015918" w:rsidP="00015918">
      <w:pPr>
        <w:pStyle w:val="Naslov6"/>
      </w:pPr>
      <w:bookmarkStart w:id="718" w:name="_Toc100040774"/>
      <w:r>
        <w:t>Priprava in oddaja vloge</w:t>
      </w:r>
      <w:bookmarkEnd w:id="718"/>
    </w:p>
    <w:p w14:paraId="71AE67EC" w14:textId="77777777" w:rsidR="00015918" w:rsidRDefault="00015918" w:rsidP="00015918">
      <w:r>
        <w:t>V fazi priprave vlogo lahko:</w:t>
      </w:r>
    </w:p>
    <w:p w14:paraId="4AD5AC04" w14:textId="77777777" w:rsidR="00015918" w:rsidRDefault="00015918" w:rsidP="001942C6">
      <w:pPr>
        <w:pStyle w:val="Odstavekseznama"/>
        <w:numPr>
          <w:ilvl w:val="0"/>
          <w:numId w:val="45"/>
        </w:numPr>
      </w:pPr>
      <w:r>
        <w:t>urejate,</w:t>
      </w:r>
    </w:p>
    <w:p w14:paraId="0234E2DC" w14:textId="77777777" w:rsidR="00015918" w:rsidRDefault="00015918" w:rsidP="001942C6">
      <w:pPr>
        <w:pStyle w:val="Odstavekseznama"/>
        <w:numPr>
          <w:ilvl w:val="0"/>
          <w:numId w:val="45"/>
        </w:numPr>
      </w:pPr>
      <w:r>
        <w:t>preverite pravilnost podatkov,</w:t>
      </w:r>
    </w:p>
    <w:p w14:paraId="41EFB763" w14:textId="77777777" w:rsidR="00015918" w:rsidRDefault="00015918" w:rsidP="001942C6">
      <w:pPr>
        <w:pStyle w:val="Odstavekseznama"/>
        <w:numPr>
          <w:ilvl w:val="0"/>
          <w:numId w:val="45"/>
        </w:numPr>
      </w:pPr>
      <w:r>
        <w:t xml:space="preserve">oddate ali </w:t>
      </w:r>
    </w:p>
    <w:p w14:paraId="245B23EA" w14:textId="77777777" w:rsidR="00015918" w:rsidRPr="0085399B" w:rsidRDefault="00015918" w:rsidP="001942C6">
      <w:pPr>
        <w:pStyle w:val="Odstavekseznama"/>
        <w:numPr>
          <w:ilvl w:val="0"/>
          <w:numId w:val="45"/>
        </w:numPr>
      </w:pPr>
      <w:r>
        <w:t>izbrišete.</w:t>
      </w:r>
    </w:p>
    <w:p w14:paraId="577D9568" w14:textId="77777777" w:rsidR="00015918" w:rsidRDefault="00015918" w:rsidP="00015918">
      <w:pPr>
        <w:pStyle w:val="Naslov7"/>
      </w:pPr>
      <w:r>
        <w:t>Urejanje vloge</w:t>
      </w:r>
    </w:p>
    <w:p w14:paraId="07D9A8FA"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4342B67" w14:textId="77777777" w:rsidR="00015918" w:rsidRDefault="00015918" w:rsidP="00015918">
      <w:pPr>
        <w:pStyle w:val="Naslov7"/>
      </w:pPr>
      <w:r>
        <w:t>Oddaja vloge</w:t>
      </w:r>
    </w:p>
    <w:p w14:paraId="2071EB2E" w14:textId="77777777" w:rsidR="00015918" w:rsidRPr="0067503E" w:rsidRDefault="00015918" w:rsidP="00015918">
      <w:r>
        <w:lastRenderedPageBreak/>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4D58189B" w14:textId="77777777" w:rsidR="00015918" w:rsidRDefault="00015918" w:rsidP="00015918">
      <w:pPr>
        <w:pStyle w:val="Naslov7"/>
      </w:pPr>
      <w:r>
        <w:t>Izbris vloge</w:t>
      </w:r>
    </w:p>
    <w:p w14:paraId="47B4C46E"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7CE08CCB" w14:textId="77777777" w:rsidR="00015918" w:rsidRDefault="00015918" w:rsidP="00015918">
      <w:pPr>
        <w:pStyle w:val="Naslov6"/>
      </w:pPr>
      <w:bookmarkStart w:id="719" w:name="_Toc100040775"/>
      <w:r>
        <w:t>Dodatne funkcionalnosti v postopku</w:t>
      </w:r>
      <w:bookmarkEnd w:id="719"/>
    </w:p>
    <w:p w14:paraId="4D8649F9" w14:textId="77777777" w:rsidR="00015918" w:rsidRDefault="00015918" w:rsidP="00015918">
      <w:pPr>
        <w:pStyle w:val="Odstavekseznama"/>
        <w:ind w:left="0"/>
      </w:pPr>
      <w:r>
        <w:t>Med obravnavo vloge izvajalec, ki nastopa kot vlagatelj, imata kadar koli na voljo:</w:t>
      </w:r>
    </w:p>
    <w:p w14:paraId="33D0A39C" w14:textId="77777777" w:rsidR="00015918" w:rsidRDefault="00015918" w:rsidP="00015918">
      <w:pPr>
        <w:pStyle w:val="Odstavekseznama"/>
        <w:ind w:left="0"/>
      </w:pPr>
    </w:p>
    <w:p w14:paraId="66215C74" w14:textId="77777777" w:rsidR="00015918" w:rsidRDefault="00015918" w:rsidP="001942C6">
      <w:pPr>
        <w:pStyle w:val="Odstavekseznama"/>
        <w:numPr>
          <w:ilvl w:val="0"/>
          <w:numId w:val="49"/>
        </w:numPr>
      </w:pPr>
      <w:r>
        <w:t>Vnos zahtevka za dopolnitev vloge.</w:t>
      </w:r>
    </w:p>
    <w:p w14:paraId="28E4C49B" w14:textId="77777777" w:rsidR="00015918" w:rsidRDefault="00015918" w:rsidP="001942C6">
      <w:pPr>
        <w:pStyle w:val="Odstavekseznama"/>
        <w:numPr>
          <w:ilvl w:val="0"/>
          <w:numId w:val="49"/>
        </w:numPr>
      </w:pPr>
      <w:r>
        <w:t>Vnos zahtevka za umik.</w:t>
      </w:r>
    </w:p>
    <w:p w14:paraId="6B572873" w14:textId="77777777" w:rsidR="00015918" w:rsidRDefault="00015918" w:rsidP="00015918">
      <w:pPr>
        <w:pStyle w:val="Naslov7"/>
      </w:pPr>
      <w:r>
        <w:t>Vnos zahtevka za dopolnitev</w:t>
      </w:r>
    </w:p>
    <w:p w14:paraId="09B7C22F"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69A14908" w14:textId="77777777" w:rsidR="00015918" w:rsidRDefault="00015918" w:rsidP="00015918">
      <w:pPr>
        <w:pStyle w:val="Naslov7"/>
      </w:pPr>
      <w:r>
        <w:t>Vnos zahtevka za umik</w:t>
      </w:r>
    </w:p>
    <w:p w14:paraId="6B7BAE71"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02E00C88" w14:textId="77777777" w:rsidR="00015918" w:rsidRDefault="00015918" w:rsidP="00015918">
      <w:pPr>
        <w:pStyle w:val="Naslov5"/>
      </w:pPr>
      <w:bookmarkStart w:id="720" w:name="_Toc100040776"/>
      <w:r>
        <w:t>Aktivnosti uporabnika MK</w:t>
      </w:r>
      <w:bookmarkEnd w:id="720"/>
    </w:p>
    <w:p w14:paraId="684D6B09" w14:textId="77777777" w:rsidR="00015918" w:rsidRDefault="00015918" w:rsidP="00015918">
      <w:pPr>
        <w:pStyle w:val="Naslov6"/>
      </w:pPr>
      <w:bookmarkStart w:id="721" w:name="_Toc100040777"/>
      <w:r>
        <w:t>Začetek postopka</w:t>
      </w:r>
      <w:bookmarkEnd w:id="721"/>
    </w:p>
    <w:p w14:paraId="7D1029DC" w14:textId="6BE3D1B6" w:rsidR="00015918" w:rsidRDefault="00015918" w:rsidP="00015918">
      <w:r>
        <w:t xml:space="preserve">Če je vlagatelj oddal vlogo po pošti, jo je treba vpisati v </w:t>
      </w:r>
      <w:r w:rsidR="00232FEB">
        <w:t>eArheologija</w:t>
      </w:r>
      <w:r>
        <w:t xml:space="preserve">. </w:t>
      </w:r>
    </w:p>
    <w:p w14:paraId="7022DBD9" w14:textId="77777777" w:rsidR="00015918" w:rsidRPr="0085399B" w:rsidRDefault="00015918" w:rsidP="00015918">
      <w:r>
        <w:t>Novi postopek JP se začne z dodajanjem nove vloge.</w:t>
      </w:r>
    </w:p>
    <w:p w14:paraId="045908A6" w14:textId="77777777" w:rsidR="00015918" w:rsidRDefault="00015918" w:rsidP="00015918">
      <w:pPr>
        <w:pStyle w:val="Naslov7"/>
      </w:pPr>
      <w:r>
        <w:t>Kdo lahko doda novo vlogo JP?</w:t>
      </w:r>
    </w:p>
    <w:p w14:paraId="66AD82AC" w14:textId="77777777" w:rsidR="00015918" w:rsidRDefault="00015918" w:rsidP="00015918">
      <w:r>
        <w:t>Akcija je na voljo:</w:t>
      </w:r>
    </w:p>
    <w:p w14:paraId="297AED6F" w14:textId="77777777" w:rsidR="00015918" w:rsidRDefault="00015918" w:rsidP="001942C6">
      <w:pPr>
        <w:pStyle w:val="Odstavekseznama"/>
        <w:numPr>
          <w:ilvl w:val="0"/>
          <w:numId w:val="7"/>
        </w:numPr>
      </w:pPr>
      <w:r>
        <w:t xml:space="preserve">če ste </w:t>
      </w:r>
      <w:r w:rsidRPr="00747B6E">
        <w:t>izvajalec, ki je tudi vlagatelj</w:t>
      </w:r>
      <w:r>
        <w:t xml:space="preserve"> ali</w:t>
      </w:r>
    </w:p>
    <w:p w14:paraId="6BF372D8" w14:textId="77777777" w:rsidR="00015918" w:rsidRDefault="00015918" w:rsidP="001942C6">
      <w:pPr>
        <w:pStyle w:val="Odstavekseznama"/>
        <w:numPr>
          <w:ilvl w:val="0"/>
          <w:numId w:val="7"/>
        </w:numPr>
      </w:pPr>
      <w:r>
        <w:t xml:space="preserve">če ste </w:t>
      </w:r>
      <w:r w:rsidRPr="00747B6E">
        <w:rPr>
          <w:b/>
        </w:rPr>
        <w:t>uporabnik MK</w:t>
      </w:r>
      <w:r w:rsidRPr="00747B6E">
        <w:t>.</w:t>
      </w:r>
    </w:p>
    <w:p w14:paraId="7589B928" w14:textId="77777777" w:rsidR="00015918" w:rsidRDefault="00015918" w:rsidP="00015918">
      <w:pPr>
        <w:pStyle w:val="Naslov7"/>
      </w:pPr>
      <w:r>
        <w:t>Kako dodam novo vlogo JP?</w:t>
      </w:r>
    </w:p>
    <w:p w14:paraId="3F913AED"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418E78A1" w14:textId="77777777" w:rsidR="00015918" w:rsidRDefault="00015918" w:rsidP="00015918">
      <w:pPr>
        <w:rPr>
          <w:b/>
        </w:rPr>
      </w:pPr>
      <w:r>
        <w:t>Izberite tip vloge »</w:t>
      </w:r>
      <w:r w:rsidRPr="000F1C7D">
        <w:rPr>
          <w:i/>
        </w:rPr>
        <w:t>Vloga za sofinanciranje PAR iz državnega proračuna z izvedbo javnega poziva - investitor vzdrževanja in obnove objekta/investitor ureditve ali obnove javne površine</w:t>
      </w:r>
      <w:r w:rsidRPr="002057EE">
        <w:t>«.</w:t>
      </w:r>
    </w:p>
    <w:p w14:paraId="11B68CDC" w14:textId="77777777" w:rsidR="00015918" w:rsidRDefault="00015918" w:rsidP="00015918">
      <w:pPr>
        <w:pStyle w:val="Naslov6"/>
      </w:pPr>
      <w:bookmarkStart w:id="722" w:name="_Toc100040778"/>
      <w:r>
        <w:t>Priprava in oddaja vloge</w:t>
      </w:r>
      <w:bookmarkEnd w:id="722"/>
    </w:p>
    <w:p w14:paraId="23469BA1" w14:textId="77777777" w:rsidR="00015918" w:rsidRDefault="00015918" w:rsidP="00015918">
      <w:r>
        <w:t>V fazi priprave vlogo lahko:</w:t>
      </w:r>
    </w:p>
    <w:p w14:paraId="66CD42CE" w14:textId="77777777" w:rsidR="00015918" w:rsidRDefault="00015918" w:rsidP="001942C6">
      <w:pPr>
        <w:pStyle w:val="Odstavekseznama"/>
        <w:numPr>
          <w:ilvl w:val="0"/>
          <w:numId w:val="45"/>
        </w:numPr>
      </w:pPr>
      <w:r>
        <w:t>urejate,</w:t>
      </w:r>
    </w:p>
    <w:p w14:paraId="6B88D870" w14:textId="77777777" w:rsidR="00015918" w:rsidRDefault="00015918" w:rsidP="001942C6">
      <w:pPr>
        <w:pStyle w:val="Odstavekseznama"/>
        <w:numPr>
          <w:ilvl w:val="0"/>
          <w:numId w:val="45"/>
        </w:numPr>
      </w:pPr>
      <w:r>
        <w:t>preverite pravilnost podatkov,</w:t>
      </w:r>
    </w:p>
    <w:p w14:paraId="7BE42756" w14:textId="77777777" w:rsidR="00015918" w:rsidRDefault="00015918" w:rsidP="001942C6">
      <w:pPr>
        <w:pStyle w:val="Odstavekseznama"/>
        <w:numPr>
          <w:ilvl w:val="0"/>
          <w:numId w:val="45"/>
        </w:numPr>
      </w:pPr>
      <w:r>
        <w:t xml:space="preserve">oddate ali </w:t>
      </w:r>
    </w:p>
    <w:p w14:paraId="7AC608BF" w14:textId="77777777" w:rsidR="00015918" w:rsidRPr="0085399B" w:rsidRDefault="00015918" w:rsidP="001942C6">
      <w:pPr>
        <w:pStyle w:val="Odstavekseznama"/>
        <w:numPr>
          <w:ilvl w:val="0"/>
          <w:numId w:val="45"/>
        </w:numPr>
      </w:pPr>
      <w:r>
        <w:t>izbrišete.</w:t>
      </w:r>
    </w:p>
    <w:p w14:paraId="1A4A86FE" w14:textId="77777777" w:rsidR="00015918" w:rsidRDefault="00015918" w:rsidP="00015918">
      <w:pPr>
        <w:pStyle w:val="Naslov7"/>
      </w:pPr>
      <w:r>
        <w:t>Urejanje vloge</w:t>
      </w:r>
    </w:p>
    <w:p w14:paraId="38297EA3"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2AEC0E2E" w14:textId="77777777" w:rsidR="00015918" w:rsidRDefault="00015918" w:rsidP="00015918">
      <w:pPr>
        <w:pStyle w:val="Naslov7"/>
      </w:pPr>
      <w:r>
        <w:t>Oddaja vloge</w:t>
      </w:r>
    </w:p>
    <w:p w14:paraId="3CE8C1D2" w14:textId="77777777" w:rsidR="00015918" w:rsidRPr="0067503E" w:rsidRDefault="00015918" w:rsidP="00015918">
      <w:r>
        <w:lastRenderedPageBreak/>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4860573A" w14:textId="77777777" w:rsidR="00015918" w:rsidRDefault="00015918" w:rsidP="00015918">
      <w:pPr>
        <w:pStyle w:val="Naslov7"/>
      </w:pPr>
      <w:r>
        <w:t>Izbris vloge</w:t>
      </w:r>
    </w:p>
    <w:p w14:paraId="32FF1FEB"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007837AB" w14:textId="77777777" w:rsidR="00015918" w:rsidRDefault="00015918" w:rsidP="00015918">
      <w:pPr>
        <w:pStyle w:val="Naslov6"/>
      </w:pPr>
      <w:bookmarkStart w:id="723" w:name="_Toc100040779"/>
      <w:r>
        <w:t>Pregled vloge na MK</w:t>
      </w:r>
      <w:bookmarkEnd w:id="723"/>
    </w:p>
    <w:p w14:paraId="1EFC3E91" w14:textId="77777777" w:rsidR="00015918" w:rsidRDefault="00015918" w:rsidP="001942C6">
      <w:pPr>
        <w:pStyle w:val="Odstavekseznama"/>
        <w:numPr>
          <w:ilvl w:val="0"/>
          <w:numId w:val="52"/>
        </w:numPr>
      </w:pPr>
      <w:r>
        <w:t>Prevzemite vlogo v pregled.</w:t>
      </w:r>
    </w:p>
    <w:p w14:paraId="4DF8F0EE" w14:textId="77777777" w:rsidR="00015918" w:rsidRDefault="00015918" w:rsidP="001942C6">
      <w:pPr>
        <w:pStyle w:val="Odstavekseznama"/>
        <w:numPr>
          <w:ilvl w:val="0"/>
          <w:numId w:val="52"/>
        </w:numPr>
      </w:pPr>
      <w:r>
        <w:t>Preverite ustreznost vloge; če ni ustrezna, izdajte sklep o zavrženju.</w:t>
      </w:r>
    </w:p>
    <w:p w14:paraId="623FBEE7" w14:textId="77777777" w:rsidR="00015918" w:rsidRDefault="00015918" w:rsidP="001942C6">
      <w:pPr>
        <w:pStyle w:val="Odstavekseznama"/>
        <w:numPr>
          <w:ilvl w:val="0"/>
          <w:numId w:val="52"/>
        </w:numPr>
      </w:pPr>
      <w:r>
        <w:t xml:space="preserve">Uredite vlogo – vpišite dodatne podatke, ki jih lahko vpiše samo MK in če želite, popravite obstoječe.  </w:t>
      </w:r>
    </w:p>
    <w:p w14:paraId="428B7D62" w14:textId="77777777" w:rsidR="00015918" w:rsidRDefault="00015918" w:rsidP="001942C6">
      <w:pPr>
        <w:pStyle w:val="Odstavekseznama"/>
        <w:numPr>
          <w:ilvl w:val="0"/>
          <w:numId w:val="52"/>
        </w:numPr>
      </w:pPr>
      <w:r>
        <w:t>Preverite popolnost vloge; če ni popolna, pozovite vlagatelja k dopolnitvi vloge.</w:t>
      </w:r>
    </w:p>
    <w:p w14:paraId="7C55EDCB" w14:textId="77777777" w:rsidR="00015918" w:rsidRDefault="00015918" w:rsidP="001942C6">
      <w:pPr>
        <w:pStyle w:val="Odstavekseznama"/>
        <w:numPr>
          <w:ilvl w:val="0"/>
          <w:numId w:val="52"/>
        </w:numPr>
      </w:pPr>
      <w:r>
        <w:t>Če ste vlagatelja pozvali k dopolnitvi vloge, preverite, ali je vloga dopolnjena.</w:t>
      </w:r>
    </w:p>
    <w:p w14:paraId="079072BF" w14:textId="77777777" w:rsidR="00015918" w:rsidRDefault="00015918" w:rsidP="001942C6">
      <w:pPr>
        <w:pStyle w:val="Odstavekseznama"/>
        <w:numPr>
          <w:ilvl w:val="0"/>
          <w:numId w:val="52"/>
        </w:numPr>
      </w:pPr>
      <w:r>
        <w:t>Če je vloga popolna, rezervirajte sredstva.</w:t>
      </w:r>
    </w:p>
    <w:p w14:paraId="4B8EAF60" w14:textId="77777777" w:rsidR="00015918" w:rsidRDefault="00015918" w:rsidP="001942C6">
      <w:pPr>
        <w:pStyle w:val="Odstavekseznama"/>
        <w:numPr>
          <w:ilvl w:val="0"/>
          <w:numId w:val="52"/>
        </w:numPr>
      </w:pPr>
      <w:r>
        <w:t>Pridobite mnenje SKAR.</w:t>
      </w:r>
    </w:p>
    <w:p w14:paraId="3BEAD33C" w14:textId="77777777" w:rsidR="00015918" w:rsidRDefault="00015918" w:rsidP="001942C6">
      <w:pPr>
        <w:pStyle w:val="Odstavekseznama"/>
        <w:numPr>
          <w:ilvl w:val="0"/>
          <w:numId w:val="52"/>
        </w:numPr>
      </w:pPr>
      <w:r>
        <w:t>Ko pridobite mnenje SKAR, se lahko odločite, da:</w:t>
      </w:r>
    </w:p>
    <w:p w14:paraId="3AB68B13" w14:textId="77777777" w:rsidR="00015918" w:rsidRDefault="00015918" w:rsidP="001942C6">
      <w:pPr>
        <w:pStyle w:val="Odstavekseznama"/>
        <w:numPr>
          <w:ilvl w:val="1"/>
          <w:numId w:val="52"/>
        </w:numPr>
      </w:pPr>
      <w:r>
        <w:t>vlagatelja pozovete k dopolnitvi vloge ali</w:t>
      </w:r>
    </w:p>
    <w:p w14:paraId="08022F6C" w14:textId="77777777" w:rsidR="00015918" w:rsidRDefault="00015918" w:rsidP="001942C6">
      <w:pPr>
        <w:pStyle w:val="Odstavekseznama"/>
        <w:numPr>
          <w:ilvl w:val="1"/>
          <w:numId w:val="52"/>
        </w:numPr>
      </w:pPr>
      <w:r>
        <w:t>da pridobite novo mnenje komisije ali</w:t>
      </w:r>
    </w:p>
    <w:p w14:paraId="56E1FBB4" w14:textId="77777777" w:rsidR="00015918" w:rsidRDefault="00015918" w:rsidP="001942C6">
      <w:pPr>
        <w:pStyle w:val="Odstavekseznama"/>
        <w:numPr>
          <w:ilvl w:val="1"/>
          <w:numId w:val="52"/>
        </w:numPr>
      </w:pPr>
      <w:r>
        <w:t>da izdate odločbo – raziskava se ne dovoli ali</w:t>
      </w:r>
    </w:p>
    <w:p w14:paraId="36820E72" w14:textId="77777777" w:rsidR="00015918" w:rsidRDefault="00015918" w:rsidP="001942C6">
      <w:pPr>
        <w:pStyle w:val="Odstavekseznama"/>
        <w:numPr>
          <w:ilvl w:val="1"/>
          <w:numId w:val="52"/>
        </w:numPr>
      </w:pPr>
      <w:r>
        <w:t>da izdate kodo raziskave in odločbo – raziskava se financira.</w:t>
      </w:r>
    </w:p>
    <w:p w14:paraId="3670EE07" w14:textId="77777777" w:rsidR="00015918" w:rsidRDefault="00015918" w:rsidP="001942C6">
      <w:pPr>
        <w:pStyle w:val="Odstavekseznama"/>
        <w:numPr>
          <w:ilvl w:val="0"/>
          <w:numId w:val="52"/>
        </w:numPr>
      </w:pPr>
      <w:r>
        <w:t>Vnesite pogodbo.</w:t>
      </w:r>
    </w:p>
    <w:p w14:paraId="25684861" w14:textId="77777777" w:rsidR="00015918" w:rsidRDefault="00015918" w:rsidP="00015918">
      <w:pPr>
        <w:pStyle w:val="Naslov7"/>
      </w:pPr>
      <w:r>
        <w:t>Prevzem vloge</w:t>
      </w:r>
    </w:p>
    <w:p w14:paraId="2CAD6FCE"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14A6FF04" w14:textId="77777777" w:rsidR="00015918" w:rsidRDefault="00015918" w:rsidP="00015918">
      <w:pPr>
        <w:pStyle w:val="Naslov7"/>
      </w:pPr>
      <w:r>
        <w:t>Preverjanje ustreznosti vloge</w:t>
      </w:r>
    </w:p>
    <w:p w14:paraId="6591F360"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2B32892F" w14:textId="77777777" w:rsidR="00015918" w:rsidRDefault="00015918" w:rsidP="00015918">
      <w:pPr>
        <w:pStyle w:val="Naslov7"/>
      </w:pPr>
      <w:r>
        <w:t>Preverjanje popolnosti vloge</w:t>
      </w:r>
    </w:p>
    <w:p w14:paraId="4CC5ABB6"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56594493" w14:textId="77777777" w:rsidR="00015918" w:rsidRDefault="00015918" w:rsidP="00015918">
      <w:pPr>
        <w:pStyle w:val="Naslov7"/>
      </w:pPr>
      <w:r>
        <w:t>Preverjanje ali je vloga dopolnjena</w:t>
      </w:r>
    </w:p>
    <w:p w14:paraId="39A8A4FA"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15CDE20A" w14:textId="77777777" w:rsidR="00015918" w:rsidRDefault="00015918" w:rsidP="00015918">
      <w:pPr>
        <w:pStyle w:val="Naslov7"/>
      </w:pPr>
      <w:r>
        <w:t>Urejanje vloge</w:t>
      </w:r>
    </w:p>
    <w:p w14:paraId="16655D98"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9C46064" w14:textId="77777777" w:rsidR="00015918" w:rsidRDefault="00015918" w:rsidP="00015918">
      <w:pPr>
        <w:pStyle w:val="Naslov7"/>
      </w:pPr>
      <w:r>
        <w:t>Rezervacija sredstev</w:t>
      </w:r>
    </w:p>
    <w:p w14:paraId="0DB2C3CF"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1E0E89C2" w14:textId="77777777" w:rsidR="00015918" w:rsidRDefault="00015918" w:rsidP="00015918">
      <w:pPr>
        <w:pStyle w:val="Naslov7"/>
      </w:pPr>
      <w:r>
        <w:t>Pridobitev mnenja SKAR</w:t>
      </w:r>
    </w:p>
    <w:p w14:paraId="2EC79BBD"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3AAE6758" w14:textId="77777777" w:rsidR="00015918" w:rsidRDefault="00015918" w:rsidP="00015918">
      <w:pPr>
        <w:pStyle w:val="Naslov7"/>
      </w:pPr>
      <w:r>
        <w:t>Izdaja odločbe</w:t>
      </w:r>
    </w:p>
    <w:p w14:paraId="4FBF71F6" w14:textId="77777777" w:rsidR="00015918" w:rsidRDefault="00015918" w:rsidP="00015918">
      <w:r>
        <w:t>Veljajo splošna pravila glede izdaje odločbe.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7E83BFC8" w14:textId="77777777" w:rsidR="00015918" w:rsidRDefault="00015918" w:rsidP="00015918">
      <w:pPr>
        <w:pStyle w:val="Naslov7"/>
      </w:pPr>
      <w:r>
        <w:t>Vnos pogodbe</w:t>
      </w:r>
    </w:p>
    <w:p w14:paraId="1F615E8F" w14:textId="77777777" w:rsidR="00015918" w:rsidRDefault="00015918" w:rsidP="00015918">
      <w:r>
        <w:t>Veljajo splošna pravila glede vnosa pogodbe. Poglejte poglavja »</w:t>
      </w:r>
      <w:r w:rsidRPr="00E12F59">
        <w:rPr>
          <w:rStyle w:val="DocReferenceChar"/>
        </w:rPr>
        <w:fldChar w:fldCharType="begin"/>
      </w:r>
      <w:r w:rsidRPr="00E12F59">
        <w:rPr>
          <w:rStyle w:val="DocReferenceChar"/>
        </w:rPr>
        <w:instrText xml:space="preserve"> REF _Ref87020959 \h </w:instrText>
      </w:r>
      <w:r>
        <w:rPr>
          <w:rStyle w:val="DocReferenceChar"/>
        </w:rPr>
        <w:instrText xml:space="preserve"> \* MERGEFORMAT </w:instrText>
      </w:r>
      <w:r w:rsidRPr="00E12F59">
        <w:rPr>
          <w:rStyle w:val="DocReferenceChar"/>
        </w:rPr>
      </w:r>
      <w:r w:rsidRPr="00E12F59">
        <w:rPr>
          <w:rStyle w:val="DocReferenceChar"/>
        </w:rPr>
        <w:fldChar w:fldCharType="separate"/>
      </w:r>
      <w:r w:rsidRPr="00E12F59">
        <w:rPr>
          <w:rStyle w:val="DocReferenceChar"/>
        </w:rPr>
        <w:t>Vnos pogodbe</w:t>
      </w:r>
      <w:r w:rsidRPr="00E12F59">
        <w:rPr>
          <w:rStyle w:val="DocReferenceChar"/>
        </w:rPr>
        <w:fldChar w:fldCharType="end"/>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end"/>
      </w:r>
      <w:r>
        <w:t>«.</w:t>
      </w:r>
    </w:p>
    <w:p w14:paraId="75755403" w14:textId="77777777" w:rsidR="00015918" w:rsidRDefault="00015918" w:rsidP="00015918">
      <w:pPr>
        <w:pStyle w:val="Naslov6"/>
      </w:pPr>
      <w:bookmarkStart w:id="724" w:name="_Toc100040780"/>
      <w:r>
        <w:t>Dodatne funkcionalnosti v postopku</w:t>
      </w:r>
      <w:bookmarkEnd w:id="724"/>
    </w:p>
    <w:p w14:paraId="3124DC8B" w14:textId="77777777" w:rsidR="00015918" w:rsidRDefault="00015918" w:rsidP="00015918">
      <w:pPr>
        <w:pStyle w:val="Odstavekseznama"/>
        <w:ind w:left="0"/>
      </w:pPr>
      <w:r>
        <w:lastRenderedPageBreak/>
        <w:t>Med obravnavo vloge nosilec zadeve ima na voljo:</w:t>
      </w:r>
    </w:p>
    <w:p w14:paraId="6E2D983C" w14:textId="77777777" w:rsidR="00015918" w:rsidRDefault="00015918" w:rsidP="00015918">
      <w:pPr>
        <w:pStyle w:val="Odstavekseznama"/>
        <w:ind w:left="0"/>
      </w:pPr>
    </w:p>
    <w:p w14:paraId="66362A88" w14:textId="77777777" w:rsidR="00015918" w:rsidRDefault="00015918" w:rsidP="001942C6">
      <w:pPr>
        <w:pStyle w:val="Odstavekseznama"/>
        <w:numPr>
          <w:ilvl w:val="0"/>
          <w:numId w:val="49"/>
        </w:numPr>
      </w:pPr>
      <w:r>
        <w:t>Vnos zahtevka za dopolnitev vloge, ko je zahtevek prispel po pošti.</w:t>
      </w:r>
    </w:p>
    <w:p w14:paraId="470AA39C" w14:textId="77777777" w:rsidR="00015918" w:rsidRDefault="00015918" w:rsidP="001942C6">
      <w:pPr>
        <w:pStyle w:val="Odstavekseznama"/>
        <w:numPr>
          <w:ilvl w:val="0"/>
          <w:numId w:val="49"/>
        </w:numPr>
      </w:pPr>
      <w:r>
        <w:t>Vnos zahtevka za umik vloge, ko je zahtevek prispel po pošti.</w:t>
      </w:r>
    </w:p>
    <w:p w14:paraId="7E336957" w14:textId="77777777" w:rsidR="00015918" w:rsidRDefault="00015918" w:rsidP="00015918">
      <w:r>
        <w:t>Nosilec zadeve ima na voljo tudi:</w:t>
      </w:r>
    </w:p>
    <w:p w14:paraId="155D2E5C" w14:textId="77777777" w:rsidR="00015918" w:rsidRDefault="00015918" w:rsidP="001942C6">
      <w:pPr>
        <w:pStyle w:val="Odstavekseznama"/>
        <w:numPr>
          <w:ilvl w:val="0"/>
          <w:numId w:val="48"/>
        </w:numPr>
      </w:pPr>
      <w:r>
        <w:t>Ustavitev postopka.</w:t>
      </w:r>
    </w:p>
    <w:p w14:paraId="32C84DB9" w14:textId="77777777" w:rsidR="00015918" w:rsidRDefault="00015918" w:rsidP="001942C6">
      <w:pPr>
        <w:pStyle w:val="Odstavekseznama"/>
        <w:numPr>
          <w:ilvl w:val="0"/>
          <w:numId w:val="48"/>
        </w:numPr>
      </w:pPr>
      <w:r>
        <w:t>Izdaja sklepa o zavrnitvi.</w:t>
      </w:r>
    </w:p>
    <w:p w14:paraId="495A84ED" w14:textId="77777777" w:rsidR="00015918" w:rsidRDefault="00015918" w:rsidP="001942C6">
      <w:pPr>
        <w:pStyle w:val="Odstavekseznama"/>
        <w:numPr>
          <w:ilvl w:val="0"/>
          <w:numId w:val="48"/>
        </w:numPr>
      </w:pPr>
      <w:r>
        <w:t>Izdaja sklepa o popravi pomote.</w:t>
      </w:r>
    </w:p>
    <w:p w14:paraId="30AA6652" w14:textId="77777777" w:rsidR="00015918" w:rsidRDefault="00015918" w:rsidP="001942C6">
      <w:pPr>
        <w:pStyle w:val="Odstavekseznama"/>
        <w:numPr>
          <w:ilvl w:val="0"/>
          <w:numId w:val="48"/>
        </w:numPr>
      </w:pPr>
      <w:r>
        <w:t>Arhiviranje vloge, ker raziskava ni izvedena.</w:t>
      </w:r>
    </w:p>
    <w:p w14:paraId="142412B0" w14:textId="77777777" w:rsidR="00015918" w:rsidRDefault="00015918" w:rsidP="001942C6">
      <w:pPr>
        <w:pStyle w:val="Odstavekseznama"/>
        <w:numPr>
          <w:ilvl w:val="0"/>
          <w:numId w:val="48"/>
        </w:numPr>
      </w:pPr>
      <w:r>
        <w:t>Sprememba datuma veljavnosti odločbe.</w:t>
      </w:r>
    </w:p>
    <w:p w14:paraId="46ED9492" w14:textId="77777777" w:rsidR="00015918" w:rsidRDefault="00015918" w:rsidP="00015918">
      <w:pPr>
        <w:pStyle w:val="Naslov7"/>
      </w:pPr>
      <w:r>
        <w:t>Vnos zahtevka za dopolnitev</w:t>
      </w:r>
    </w:p>
    <w:p w14:paraId="23698C71"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233D9801" w14:textId="77777777" w:rsidR="00015918" w:rsidRDefault="00015918" w:rsidP="00015918">
      <w:pPr>
        <w:pStyle w:val="Naslov7"/>
      </w:pPr>
      <w:r>
        <w:t>Vnos zahtevka za umik</w:t>
      </w:r>
    </w:p>
    <w:p w14:paraId="0CFD26BF"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66C432B1" w14:textId="77777777" w:rsidR="00015918" w:rsidRDefault="00015918" w:rsidP="00015918">
      <w:pPr>
        <w:pStyle w:val="Naslov7"/>
      </w:pPr>
      <w:r>
        <w:t>Ustavitev postopka</w:t>
      </w:r>
    </w:p>
    <w:p w14:paraId="0FD9B12E"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2D6EF55F" w14:textId="77777777" w:rsidR="00015918" w:rsidRDefault="00015918" w:rsidP="00015918">
      <w:pPr>
        <w:pStyle w:val="Naslov7"/>
      </w:pPr>
      <w:r>
        <w:t>Izdaja sklepa o zavrnitvi</w:t>
      </w:r>
    </w:p>
    <w:p w14:paraId="14C8182E"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5B5447F1" w14:textId="77777777" w:rsidR="00015918" w:rsidRDefault="00015918" w:rsidP="00015918">
      <w:pPr>
        <w:pStyle w:val="Naslov7"/>
      </w:pPr>
      <w:r>
        <w:t>Izdaja sklepa o popravi pomote</w:t>
      </w:r>
    </w:p>
    <w:p w14:paraId="4B58E156"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2BC97297" w14:textId="77777777" w:rsidR="00015918" w:rsidRDefault="00015918" w:rsidP="00015918">
      <w:pPr>
        <w:pStyle w:val="Naslov7"/>
      </w:pPr>
      <w:r>
        <w:t>Arhiviranje vloge, ker raziskava ni izvedena</w:t>
      </w:r>
    </w:p>
    <w:p w14:paraId="6A3DD63B"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61508B4B" w14:textId="77777777" w:rsidR="00015918" w:rsidRDefault="00015918" w:rsidP="00015918">
      <w:pPr>
        <w:pStyle w:val="Naslov7"/>
      </w:pPr>
      <w:bookmarkStart w:id="725" w:name="_Ref87021640"/>
      <w:r>
        <w:t>Sprememba datuma veljavnosti odločbe</w:t>
      </w:r>
      <w:bookmarkEnd w:id="725"/>
    </w:p>
    <w:p w14:paraId="69FCB1BB" w14:textId="77777777" w:rsidR="00015918" w:rsidRDefault="00015918" w:rsidP="00015918">
      <w:r>
        <w:t>Veljajo splošna pravila glede spremembe datuma veljavnosti odločbe. Poglejte poglavje »</w:t>
      </w:r>
      <w:r w:rsidRPr="00747B6E">
        <w:rPr>
          <w:rStyle w:val="DocReferenceChar"/>
        </w:rPr>
        <w:fldChar w:fldCharType="begin"/>
      </w:r>
      <w:r w:rsidRPr="00747B6E">
        <w:rPr>
          <w:rStyle w:val="DocReferenceChar"/>
        </w:rPr>
        <w:instrText xml:space="preserve"> REF _Ref87875822 \h </w:instrText>
      </w:r>
      <w:r>
        <w:rPr>
          <w:rStyle w:val="DocReferenceChar"/>
        </w:rPr>
        <w:instrText xml:space="preserve"> \* MERGEFORMAT </w:instrText>
      </w:r>
      <w:r w:rsidRPr="00747B6E">
        <w:rPr>
          <w:rStyle w:val="DocReferenceChar"/>
        </w:rPr>
      </w:r>
      <w:r w:rsidRPr="00747B6E">
        <w:rPr>
          <w:rStyle w:val="DocReferenceChar"/>
        </w:rPr>
        <w:fldChar w:fldCharType="separate"/>
      </w:r>
      <w:r w:rsidRPr="00747B6E">
        <w:rPr>
          <w:rStyle w:val="DocReferenceChar"/>
        </w:rPr>
        <w:t>Sprememba datuma veljavnosti odločbe</w:t>
      </w:r>
      <w:r w:rsidRPr="00747B6E">
        <w:rPr>
          <w:rStyle w:val="DocReferenceChar"/>
        </w:rPr>
        <w:fldChar w:fldCharType="end"/>
      </w:r>
      <w:r>
        <w:t>«.</w:t>
      </w:r>
    </w:p>
    <w:p w14:paraId="1E3B4BF2" w14:textId="77777777" w:rsidR="00015918" w:rsidRDefault="00015918" w:rsidP="00015918">
      <w:pPr>
        <w:pStyle w:val="Naslov5"/>
      </w:pPr>
      <w:bookmarkStart w:id="726" w:name="_Toc100040781"/>
      <w:r>
        <w:t>Aktivnosti predsednika SKAR</w:t>
      </w:r>
      <w:bookmarkEnd w:id="726"/>
    </w:p>
    <w:p w14:paraId="63DD43CD"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3A7EF4DA" w14:textId="77777777" w:rsidR="00015918" w:rsidRDefault="00015918" w:rsidP="00015918">
      <w:pPr>
        <w:pStyle w:val="Naslov6"/>
      </w:pPr>
      <w:bookmarkStart w:id="727" w:name="_Toc100040782"/>
      <w:r>
        <w:t>Vnos mnenja SKAR</w:t>
      </w:r>
      <w:bookmarkEnd w:id="727"/>
    </w:p>
    <w:p w14:paraId="33841FD2"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6EC57FD9" w14:textId="42971F68" w:rsidR="00015918" w:rsidRDefault="00015918" w:rsidP="00015918">
      <w:pPr>
        <w:pStyle w:val="Naslov4"/>
      </w:pPr>
      <w:bookmarkStart w:id="728" w:name="_Ref88830679"/>
      <w:bookmarkStart w:id="729" w:name="_Toc100040783"/>
      <w:r>
        <w:t>ISG</w:t>
      </w:r>
      <w:r w:rsidR="00EB296C">
        <w:t xml:space="preserve"> – </w:t>
      </w:r>
      <w:r w:rsidR="00EB296C" w:rsidRPr="00EB296C">
        <w:t>Vloga za odobritev financiranja PAR iz državnega proračuna - investitor stanovanjske gradnje</w:t>
      </w:r>
      <w:bookmarkEnd w:id="728"/>
      <w:bookmarkEnd w:id="729"/>
    </w:p>
    <w:p w14:paraId="29C68964" w14:textId="77777777" w:rsidR="00015918" w:rsidRDefault="00015918" w:rsidP="00015918">
      <w:r>
        <w:t>Vhodni dokument se glasi Zahtevek za financiranje PAR iz državnega proračuna– investitor stanovanjske gradnje. Izhodni dokument pa se glasi KVS za raziskavo in odstranitev AO, odločba o financiranju in naročilo za izvedbo pri javni službi za arheološko raziskavo. Zahtevki se lahko oddajajo le, če uporabnik MK omogoči oddajo zahtevkov (če so razpoložljiva sredstva iz državnega proračuna).</w:t>
      </w:r>
    </w:p>
    <w:p w14:paraId="409187FC" w14:textId="488CEB12" w:rsidR="00015918" w:rsidRDefault="00015918" w:rsidP="00015918">
      <w:r>
        <w:lastRenderedPageBreak/>
        <w:t xml:space="preserve">Razlika je tudi, da uporabnik MK po prejetem pozitivnem mnenju SKAR o upravičenosti financiranja raziskave iz državnega proračuna od CPA zahteva oceno stroškov arheološke raziskave. Po prejetju ocene stroškov, uporabnik MK v aplikaciji </w:t>
      </w:r>
      <w:r w:rsidR="00232FEB">
        <w:t>eArheologija</w:t>
      </w:r>
      <w:r>
        <w:t xml:space="preserve"> rezervira sredstva.</w:t>
      </w:r>
    </w:p>
    <w:p w14:paraId="2A1AB367" w14:textId="77777777" w:rsidR="00015918" w:rsidRDefault="00015918" w:rsidP="00015918">
      <w:r>
        <w:t>Postopek je v fazi Odločba enak, kot pri postopku izdaje KVS za raziskavo in odstranitev AO.</w:t>
      </w:r>
    </w:p>
    <w:p w14:paraId="5D613CA0" w14:textId="77777777" w:rsidR="00015918" w:rsidRPr="00DC6053" w:rsidRDefault="00015918" w:rsidP="00015918">
      <w:pPr>
        <w:pStyle w:val="Naslov5"/>
      </w:pPr>
      <w:bookmarkStart w:id="730" w:name="_Toc100040784"/>
      <w:r>
        <w:t>Aktivnosti uporabnika MK</w:t>
      </w:r>
      <w:bookmarkEnd w:id="730"/>
    </w:p>
    <w:p w14:paraId="765FA787" w14:textId="77777777" w:rsidR="00015918" w:rsidRDefault="00015918" w:rsidP="00015918">
      <w:pPr>
        <w:pStyle w:val="Naslov6"/>
      </w:pPr>
      <w:bookmarkStart w:id="731" w:name="_Toc100040785"/>
      <w:r>
        <w:t>Začetek postopka</w:t>
      </w:r>
      <w:bookmarkEnd w:id="731"/>
    </w:p>
    <w:p w14:paraId="4EAAEB57" w14:textId="152B08B6" w:rsidR="00015918" w:rsidRDefault="00015918" w:rsidP="00015918">
      <w:r>
        <w:t xml:space="preserve">Če je vlagatelj oddal vlogo po pošti, jo je treba vpisati v </w:t>
      </w:r>
      <w:r w:rsidR="00232FEB">
        <w:t>eArheologija</w:t>
      </w:r>
      <w:r>
        <w:t xml:space="preserve">. </w:t>
      </w:r>
    </w:p>
    <w:p w14:paraId="0E1347D8" w14:textId="77777777" w:rsidR="00015918" w:rsidRPr="0085399B" w:rsidRDefault="00015918" w:rsidP="00015918">
      <w:r>
        <w:t>Novi postopek ISG se začne z dodajanjem nove vloge.</w:t>
      </w:r>
    </w:p>
    <w:p w14:paraId="14B7D7C7" w14:textId="77777777" w:rsidR="00015918" w:rsidRDefault="00015918" w:rsidP="00015918">
      <w:pPr>
        <w:pStyle w:val="Naslov7"/>
      </w:pPr>
      <w:r>
        <w:t>Kdo lahko doda novo vlogo ISG?</w:t>
      </w:r>
    </w:p>
    <w:p w14:paraId="6BDDAA82" w14:textId="77777777" w:rsidR="00015918" w:rsidRDefault="00015918" w:rsidP="00015918">
      <w:r>
        <w:t xml:space="preserve">Akcija je na voljo, če ste </w:t>
      </w:r>
      <w:r w:rsidRPr="0067503E">
        <w:rPr>
          <w:b/>
        </w:rPr>
        <w:t>uporabnik MK</w:t>
      </w:r>
      <w:r>
        <w:t>.</w:t>
      </w:r>
    </w:p>
    <w:p w14:paraId="31E3266D" w14:textId="77777777" w:rsidR="00015918" w:rsidRDefault="00015918" w:rsidP="00015918">
      <w:pPr>
        <w:pStyle w:val="Naslov7"/>
      </w:pPr>
      <w:r>
        <w:t>Kako dodam novo vlogo ISG?</w:t>
      </w:r>
    </w:p>
    <w:p w14:paraId="7245FE55"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023B01D0" w14:textId="77777777" w:rsidR="00015918" w:rsidRDefault="00015918" w:rsidP="00015918">
      <w:pPr>
        <w:rPr>
          <w:b/>
        </w:rPr>
      </w:pPr>
      <w:r>
        <w:t>Izberite tip vloge »</w:t>
      </w:r>
      <w:r w:rsidRPr="00DC6053">
        <w:rPr>
          <w:i/>
        </w:rPr>
        <w:t>Vloga za odobritev financiranja PAR iz državnega proračuna - investitor stanovanjske gradnje</w:t>
      </w:r>
      <w:r w:rsidRPr="002057EE">
        <w:t>«.</w:t>
      </w:r>
    </w:p>
    <w:p w14:paraId="2CC130A7" w14:textId="77777777" w:rsidR="00015918" w:rsidRDefault="00015918" w:rsidP="00015918">
      <w:pPr>
        <w:pStyle w:val="Naslov6"/>
      </w:pPr>
      <w:bookmarkStart w:id="732" w:name="_Toc100040786"/>
      <w:r>
        <w:t>Priprava in oddaja vloge</w:t>
      </w:r>
      <w:bookmarkEnd w:id="732"/>
    </w:p>
    <w:p w14:paraId="0A7430F8" w14:textId="77777777" w:rsidR="00015918" w:rsidRDefault="00015918" w:rsidP="00015918">
      <w:r>
        <w:t>V fazi priprave vlogo lahko:</w:t>
      </w:r>
    </w:p>
    <w:p w14:paraId="26874A59" w14:textId="77777777" w:rsidR="00015918" w:rsidRDefault="00015918" w:rsidP="001942C6">
      <w:pPr>
        <w:pStyle w:val="Odstavekseznama"/>
        <w:numPr>
          <w:ilvl w:val="0"/>
          <w:numId w:val="45"/>
        </w:numPr>
      </w:pPr>
      <w:r>
        <w:t>urejate,</w:t>
      </w:r>
    </w:p>
    <w:p w14:paraId="2F3C1146" w14:textId="77777777" w:rsidR="00015918" w:rsidRDefault="00015918" w:rsidP="001942C6">
      <w:pPr>
        <w:pStyle w:val="Odstavekseznama"/>
        <w:numPr>
          <w:ilvl w:val="0"/>
          <w:numId w:val="45"/>
        </w:numPr>
      </w:pPr>
      <w:r>
        <w:t>preverite pravilnost podatkov,</w:t>
      </w:r>
    </w:p>
    <w:p w14:paraId="2E6F7536" w14:textId="77777777" w:rsidR="00015918" w:rsidRDefault="00015918" w:rsidP="001942C6">
      <w:pPr>
        <w:pStyle w:val="Odstavekseznama"/>
        <w:numPr>
          <w:ilvl w:val="0"/>
          <w:numId w:val="45"/>
        </w:numPr>
      </w:pPr>
      <w:r>
        <w:t xml:space="preserve">oddate ali </w:t>
      </w:r>
    </w:p>
    <w:p w14:paraId="04F056BD" w14:textId="77777777" w:rsidR="00015918" w:rsidRPr="0085399B" w:rsidRDefault="00015918" w:rsidP="001942C6">
      <w:pPr>
        <w:pStyle w:val="Odstavekseznama"/>
        <w:numPr>
          <w:ilvl w:val="0"/>
          <w:numId w:val="45"/>
        </w:numPr>
      </w:pPr>
      <w:r>
        <w:t>izbrišete.</w:t>
      </w:r>
    </w:p>
    <w:p w14:paraId="133C3408" w14:textId="77777777" w:rsidR="00015918" w:rsidRDefault="00015918" w:rsidP="00015918">
      <w:pPr>
        <w:pStyle w:val="Naslov7"/>
      </w:pPr>
      <w:r>
        <w:t>Urejanje vloge</w:t>
      </w:r>
    </w:p>
    <w:p w14:paraId="07A4C032"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566DF4DC" w14:textId="77777777" w:rsidR="00015918" w:rsidRDefault="00015918" w:rsidP="00015918">
      <w:pPr>
        <w:pStyle w:val="Naslov7"/>
      </w:pPr>
      <w:r>
        <w:t>Oddaja vloge</w:t>
      </w:r>
    </w:p>
    <w:p w14:paraId="53578CB0"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60BD23F0" w14:textId="77777777" w:rsidR="00015918" w:rsidRDefault="00015918" w:rsidP="00015918">
      <w:pPr>
        <w:pStyle w:val="Naslov7"/>
      </w:pPr>
      <w:r>
        <w:t>Izbris vloge</w:t>
      </w:r>
    </w:p>
    <w:p w14:paraId="53188C85"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6FD3BE74" w14:textId="77777777" w:rsidR="00015918" w:rsidRDefault="00015918" w:rsidP="00015918">
      <w:pPr>
        <w:pStyle w:val="Naslov6"/>
      </w:pPr>
      <w:bookmarkStart w:id="733" w:name="_Toc100040787"/>
      <w:r>
        <w:t>Pregled vloge na MK</w:t>
      </w:r>
      <w:bookmarkEnd w:id="733"/>
    </w:p>
    <w:p w14:paraId="293E56D0" w14:textId="77777777" w:rsidR="00015918" w:rsidRDefault="00015918" w:rsidP="001942C6">
      <w:pPr>
        <w:pStyle w:val="Odstavekseznama"/>
        <w:numPr>
          <w:ilvl w:val="0"/>
          <w:numId w:val="56"/>
        </w:numPr>
      </w:pPr>
      <w:r>
        <w:t>Prevzemite vlogo v pregled.</w:t>
      </w:r>
    </w:p>
    <w:p w14:paraId="579527FA" w14:textId="77777777" w:rsidR="00015918" w:rsidRDefault="00015918" w:rsidP="001942C6">
      <w:pPr>
        <w:pStyle w:val="Odstavekseznama"/>
        <w:numPr>
          <w:ilvl w:val="0"/>
          <w:numId w:val="56"/>
        </w:numPr>
      </w:pPr>
      <w:r>
        <w:t>Preverite ustreznost vloge; če ni ustrezna, izdajte sklep o zavrženju.</w:t>
      </w:r>
    </w:p>
    <w:p w14:paraId="102B876D" w14:textId="77777777" w:rsidR="00015918" w:rsidRDefault="00015918" w:rsidP="001942C6">
      <w:pPr>
        <w:pStyle w:val="Odstavekseznama"/>
        <w:numPr>
          <w:ilvl w:val="0"/>
          <w:numId w:val="56"/>
        </w:numPr>
      </w:pPr>
      <w:r>
        <w:t xml:space="preserve">Uredite vlogo – vpišite dodatne podatke, ki jih lahko vpiše samo MK in če želite, popravite obstoječe.  </w:t>
      </w:r>
    </w:p>
    <w:p w14:paraId="70F71FC2" w14:textId="77777777" w:rsidR="00015918" w:rsidRDefault="00015918" w:rsidP="001942C6">
      <w:pPr>
        <w:pStyle w:val="Odstavekseznama"/>
        <w:numPr>
          <w:ilvl w:val="0"/>
          <w:numId w:val="56"/>
        </w:numPr>
      </w:pPr>
      <w:r>
        <w:t>Preverite popolnost vloge; če ni popolna, pozovite vlagatelja k dopolnitvi vloge.</w:t>
      </w:r>
    </w:p>
    <w:p w14:paraId="538A5A66" w14:textId="77777777" w:rsidR="00015918" w:rsidRDefault="00015918" w:rsidP="001942C6">
      <w:pPr>
        <w:pStyle w:val="Odstavekseznama"/>
        <w:numPr>
          <w:ilvl w:val="0"/>
          <w:numId w:val="56"/>
        </w:numPr>
      </w:pPr>
      <w:r>
        <w:t>Če ste vlagatelja pozvali k dopolnitvi vloge, preverite, ali je vloga dopolnjena.</w:t>
      </w:r>
    </w:p>
    <w:p w14:paraId="7DBADDE2" w14:textId="77777777" w:rsidR="00015918" w:rsidRDefault="00015918" w:rsidP="001942C6">
      <w:pPr>
        <w:pStyle w:val="Odstavekseznama"/>
        <w:numPr>
          <w:ilvl w:val="0"/>
          <w:numId w:val="56"/>
        </w:numPr>
      </w:pPr>
      <w:r>
        <w:t>Če je vloga popolna, pozovite CPA k oceni stroškov AR.</w:t>
      </w:r>
    </w:p>
    <w:p w14:paraId="04DF1759" w14:textId="77777777" w:rsidR="00015918" w:rsidRDefault="00015918" w:rsidP="001942C6">
      <w:pPr>
        <w:pStyle w:val="Odstavekseznama"/>
        <w:numPr>
          <w:ilvl w:val="0"/>
          <w:numId w:val="56"/>
        </w:numPr>
      </w:pPr>
      <w:r>
        <w:t>Ko je ocena stroškov AR oddana, rezervirajte sredstva.</w:t>
      </w:r>
    </w:p>
    <w:p w14:paraId="7D8F68B3" w14:textId="77777777" w:rsidR="00015918" w:rsidRDefault="00015918" w:rsidP="001942C6">
      <w:pPr>
        <w:pStyle w:val="Odstavekseznama"/>
        <w:numPr>
          <w:ilvl w:val="0"/>
          <w:numId w:val="56"/>
        </w:numPr>
      </w:pPr>
      <w:r>
        <w:t>Pridobite mnenje SKAR.</w:t>
      </w:r>
    </w:p>
    <w:p w14:paraId="01B0A426" w14:textId="77777777" w:rsidR="00015918" w:rsidRDefault="00015918" w:rsidP="001942C6">
      <w:pPr>
        <w:pStyle w:val="Odstavekseznama"/>
        <w:numPr>
          <w:ilvl w:val="0"/>
          <w:numId w:val="56"/>
        </w:numPr>
      </w:pPr>
      <w:r>
        <w:t>Ko pridobite mnenje SKAR, se lahko odločite, da:</w:t>
      </w:r>
    </w:p>
    <w:p w14:paraId="709608DD" w14:textId="77777777" w:rsidR="00015918" w:rsidRDefault="00015918" w:rsidP="001942C6">
      <w:pPr>
        <w:pStyle w:val="Odstavekseznama"/>
        <w:numPr>
          <w:ilvl w:val="1"/>
          <w:numId w:val="56"/>
        </w:numPr>
      </w:pPr>
      <w:r>
        <w:t>vlagatelja pozovete k dopolnitvi vloge ali</w:t>
      </w:r>
    </w:p>
    <w:p w14:paraId="46DEF5EE" w14:textId="77777777" w:rsidR="00015918" w:rsidRDefault="00015918" w:rsidP="001942C6">
      <w:pPr>
        <w:pStyle w:val="Odstavekseznama"/>
        <w:numPr>
          <w:ilvl w:val="1"/>
          <w:numId w:val="56"/>
        </w:numPr>
      </w:pPr>
      <w:r>
        <w:lastRenderedPageBreak/>
        <w:t>da pridobite novo mnenje komisije ali</w:t>
      </w:r>
    </w:p>
    <w:p w14:paraId="728D8EBD" w14:textId="77777777" w:rsidR="00015918" w:rsidRDefault="00015918" w:rsidP="001942C6">
      <w:pPr>
        <w:pStyle w:val="Odstavekseznama"/>
        <w:numPr>
          <w:ilvl w:val="1"/>
          <w:numId w:val="56"/>
        </w:numPr>
      </w:pPr>
      <w:r>
        <w:t>da izdate odločbo – raziskava se ne dovoli ali</w:t>
      </w:r>
    </w:p>
    <w:p w14:paraId="3BA9DC5A" w14:textId="77777777" w:rsidR="00015918" w:rsidRDefault="00015918" w:rsidP="001942C6">
      <w:pPr>
        <w:pStyle w:val="Odstavekseznama"/>
        <w:numPr>
          <w:ilvl w:val="1"/>
          <w:numId w:val="56"/>
        </w:numPr>
      </w:pPr>
      <w:r>
        <w:t>da izdate kodo raziskave in odločbo – raziskava se financira.</w:t>
      </w:r>
    </w:p>
    <w:p w14:paraId="7E772D8D" w14:textId="77777777" w:rsidR="00015918" w:rsidRDefault="00015918" w:rsidP="00015918">
      <w:pPr>
        <w:pStyle w:val="Naslov7"/>
      </w:pPr>
      <w:r>
        <w:t>Prevzem vloge</w:t>
      </w:r>
    </w:p>
    <w:p w14:paraId="3D1B77A7"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61CA1E34" w14:textId="77777777" w:rsidR="00015918" w:rsidRDefault="00015918" w:rsidP="00015918">
      <w:pPr>
        <w:pStyle w:val="Naslov7"/>
      </w:pPr>
      <w:r>
        <w:t>Preverjanje ustreznosti vloge</w:t>
      </w:r>
    </w:p>
    <w:p w14:paraId="21F5973F"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65B80402" w14:textId="77777777" w:rsidR="00015918" w:rsidRDefault="00015918" w:rsidP="00015918">
      <w:pPr>
        <w:pStyle w:val="Naslov7"/>
      </w:pPr>
      <w:r>
        <w:t>Preverjanje popolnosti vloge</w:t>
      </w:r>
    </w:p>
    <w:p w14:paraId="5F7E9C70"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17445B1E" w14:textId="77777777" w:rsidR="00015918" w:rsidRDefault="00015918" w:rsidP="00015918">
      <w:pPr>
        <w:pStyle w:val="Naslov7"/>
      </w:pPr>
      <w:r>
        <w:t>Preverjanje ali je vloga dopolnjena</w:t>
      </w:r>
    </w:p>
    <w:p w14:paraId="34684CFD"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205E5D81" w14:textId="77777777" w:rsidR="00015918" w:rsidRDefault="00015918" w:rsidP="00015918">
      <w:pPr>
        <w:pStyle w:val="Naslov7"/>
      </w:pPr>
      <w:r>
        <w:t>Urejanje vloge</w:t>
      </w:r>
    </w:p>
    <w:p w14:paraId="5F35DE4D"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309E11E8" w14:textId="77777777" w:rsidR="00015918" w:rsidRDefault="00015918" w:rsidP="00015918">
      <w:pPr>
        <w:pStyle w:val="Naslov7"/>
      </w:pPr>
      <w:r>
        <w:t>Poziv za oceno stroškov AR</w:t>
      </w:r>
    </w:p>
    <w:p w14:paraId="3B21B445"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523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Poziv za oceno stroškov AR</w:t>
      </w:r>
      <w:r w:rsidRPr="007B4764">
        <w:rPr>
          <w:rStyle w:val="DocReferenceChar"/>
        </w:rPr>
        <w:fldChar w:fldCharType="end"/>
      </w:r>
      <w:r>
        <w:t>«.</w:t>
      </w:r>
    </w:p>
    <w:p w14:paraId="170D7D61" w14:textId="77777777" w:rsidR="00015918" w:rsidRDefault="00015918" w:rsidP="00015918">
      <w:pPr>
        <w:pStyle w:val="Naslov7"/>
      </w:pPr>
      <w:r>
        <w:t>Rezervacija sredstev</w:t>
      </w:r>
    </w:p>
    <w:p w14:paraId="7B8FC28F"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5527DD5C" w14:textId="77777777" w:rsidR="00015918" w:rsidRDefault="00015918" w:rsidP="00015918">
      <w:pPr>
        <w:pStyle w:val="Naslov7"/>
      </w:pPr>
      <w:r>
        <w:t>Pridobitev mnenja SKAR</w:t>
      </w:r>
    </w:p>
    <w:p w14:paraId="75640489"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190EEE1D" w14:textId="77777777" w:rsidR="00015918" w:rsidRDefault="00015918" w:rsidP="00015918">
      <w:pPr>
        <w:pStyle w:val="Naslov7"/>
      </w:pPr>
      <w:r>
        <w:t>Izdaja odločbe</w:t>
      </w:r>
    </w:p>
    <w:p w14:paraId="6CD18934" w14:textId="77777777" w:rsidR="00015918" w:rsidRDefault="00015918" w:rsidP="00015918">
      <w:r>
        <w:t>Veljajo splošna pravila glede izdaje odločbe.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3D897259" w14:textId="77777777" w:rsidR="00015918" w:rsidRDefault="00015918" w:rsidP="00015918">
      <w:pPr>
        <w:pStyle w:val="Naslov6"/>
      </w:pPr>
      <w:bookmarkStart w:id="734" w:name="_Toc100040788"/>
      <w:r>
        <w:t>Dodatne funkcionalnosti v postopku</w:t>
      </w:r>
      <w:bookmarkEnd w:id="734"/>
    </w:p>
    <w:p w14:paraId="5CF48DE2" w14:textId="77777777" w:rsidR="00015918" w:rsidRDefault="00015918" w:rsidP="00015918">
      <w:pPr>
        <w:pStyle w:val="Odstavekseznama"/>
        <w:ind w:left="0"/>
      </w:pPr>
      <w:r>
        <w:t>Med obravnavo vloge nosilec zadeve ima kadar koli na voljo:</w:t>
      </w:r>
    </w:p>
    <w:p w14:paraId="2CF3F0DE" w14:textId="77777777" w:rsidR="00015918" w:rsidRDefault="00015918" w:rsidP="00015918">
      <w:pPr>
        <w:pStyle w:val="Odstavekseznama"/>
        <w:ind w:left="0"/>
      </w:pPr>
    </w:p>
    <w:p w14:paraId="256C3F5B" w14:textId="77777777" w:rsidR="00015918" w:rsidRDefault="00015918" w:rsidP="001942C6">
      <w:pPr>
        <w:pStyle w:val="Odstavekseznama"/>
        <w:numPr>
          <w:ilvl w:val="0"/>
          <w:numId w:val="49"/>
        </w:numPr>
      </w:pPr>
      <w:r>
        <w:t>Vnos zahtevka za dopolnitev vloge.</w:t>
      </w:r>
    </w:p>
    <w:p w14:paraId="44C73D35" w14:textId="77777777" w:rsidR="00015918" w:rsidRDefault="00015918" w:rsidP="001942C6">
      <w:pPr>
        <w:pStyle w:val="Odstavekseznama"/>
        <w:numPr>
          <w:ilvl w:val="0"/>
          <w:numId w:val="49"/>
        </w:numPr>
      </w:pPr>
      <w:r>
        <w:t>Vnos zahtevka za umik.</w:t>
      </w:r>
    </w:p>
    <w:p w14:paraId="2A83E81B" w14:textId="77777777" w:rsidR="00015918" w:rsidRDefault="00015918" w:rsidP="001942C6">
      <w:pPr>
        <w:pStyle w:val="Odstavekseznama"/>
        <w:numPr>
          <w:ilvl w:val="0"/>
          <w:numId w:val="48"/>
        </w:numPr>
      </w:pPr>
      <w:r>
        <w:t>Ustavitev postopka.</w:t>
      </w:r>
    </w:p>
    <w:p w14:paraId="216C2316" w14:textId="77777777" w:rsidR="00015918" w:rsidRDefault="00015918" w:rsidP="001942C6">
      <w:pPr>
        <w:pStyle w:val="Odstavekseznama"/>
        <w:numPr>
          <w:ilvl w:val="0"/>
          <w:numId w:val="48"/>
        </w:numPr>
      </w:pPr>
      <w:r>
        <w:t>Izdaja sklepa o zavrnitvi.</w:t>
      </w:r>
    </w:p>
    <w:p w14:paraId="4C8ABD36" w14:textId="77777777" w:rsidR="00015918" w:rsidRDefault="00015918" w:rsidP="001942C6">
      <w:pPr>
        <w:pStyle w:val="Odstavekseznama"/>
        <w:numPr>
          <w:ilvl w:val="0"/>
          <w:numId w:val="48"/>
        </w:numPr>
      </w:pPr>
      <w:r>
        <w:t>Izdaja sklepa o popravi pomote.</w:t>
      </w:r>
    </w:p>
    <w:p w14:paraId="01899FA1" w14:textId="77777777" w:rsidR="00015918" w:rsidRDefault="00015918" w:rsidP="001942C6">
      <w:pPr>
        <w:pStyle w:val="Odstavekseznama"/>
        <w:numPr>
          <w:ilvl w:val="0"/>
          <w:numId w:val="48"/>
        </w:numPr>
      </w:pPr>
      <w:r>
        <w:t>Arhiviranje vloge, ker raziskava ni izvedena.</w:t>
      </w:r>
    </w:p>
    <w:p w14:paraId="17BDA341" w14:textId="77777777" w:rsidR="00015918" w:rsidRDefault="00015918" w:rsidP="001942C6">
      <w:pPr>
        <w:pStyle w:val="Odstavekseznama"/>
        <w:numPr>
          <w:ilvl w:val="0"/>
          <w:numId w:val="48"/>
        </w:numPr>
      </w:pPr>
      <w:r>
        <w:t>Sprememba datuma veljavnosti odločbe.</w:t>
      </w:r>
    </w:p>
    <w:p w14:paraId="612CBE31" w14:textId="77777777" w:rsidR="00015918" w:rsidRDefault="00015918" w:rsidP="00015918">
      <w:pPr>
        <w:pStyle w:val="Naslov7"/>
      </w:pPr>
      <w:r>
        <w:t>Vnos zahtevka za dopolnitev</w:t>
      </w:r>
    </w:p>
    <w:p w14:paraId="0C895162"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0B03C3DE" w14:textId="77777777" w:rsidR="00015918" w:rsidRDefault="00015918" w:rsidP="00015918">
      <w:pPr>
        <w:pStyle w:val="Naslov7"/>
      </w:pPr>
      <w:r>
        <w:t>Vnos zahtevka za umik</w:t>
      </w:r>
    </w:p>
    <w:p w14:paraId="2A7DD605"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38884466" w14:textId="77777777" w:rsidR="00015918" w:rsidRDefault="00015918" w:rsidP="00015918">
      <w:pPr>
        <w:pStyle w:val="Naslov7"/>
      </w:pPr>
      <w:r>
        <w:lastRenderedPageBreak/>
        <w:t>Ustavitev postopka</w:t>
      </w:r>
    </w:p>
    <w:p w14:paraId="5EB4DAF0"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5B4019E1" w14:textId="77777777" w:rsidR="00015918" w:rsidRDefault="00015918" w:rsidP="00015918">
      <w:pPr>
        <w:pStyle w:val="Naslov7"/>
      </w:pPr>
      <w:r>
        <w:t>Izdaja sklepa o zavrnitvi</w:t>
      </w:r>
    </w:p>
    <w:p w14:paraId="452DADC5"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04704107" w14:textId="77777777" w:rsidR="00015918" w:rsidRDefault="00015918" w:rsidP="00015918">
      <w:pPr>
        <w:pStyle w:val="Naslov7"/>
      </w:pPr>
      <w:r>
        <w:t>Izdaja sklepa o popravi pomote</w:t>
      </w:r>
    </w:p>
    <w:p w14:paraId="617B5094"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52CF2FF5" w14:textId="77777777" w:rsidR="00015918" w:rsidRDefault="00015918" w:rsidP="00015918">
      <w:pPr>
        <w:pStyle w:val="Naslov7"/>
      </w:pPr>
      <w:r>
        <w:t>Arhiviranje vloge, ker raziskava ni izvedena</w:t>
      </w:r>
    </w:p>
    <w:p w14:paraId="716F9CF2"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61E4F309" w14:textId="77777777" w:rsidR="00015918" w:rsidRDefault="00015918" w:rsidP="00015918">
      <w:pPr>
        <w:pStyle w:val="Naslov7"/>
      </w:pPr>
      <w:r>
        <w:t>Sprememba datuma veljavnosti odločbe</w:t>
      </w:r>
    </w:p>
    <w:p w14:paraId="274C9BAE" w14:textId="77777777" w:rsidR="00015918" w:rsidRDefault="00015918" w:rsidP="00015918">
      <w:r>
        <w:t>Veljajo splošna pravila glede spremembe datuma veljavnosti odločbe. Poglejte poglavje »</w:t>
      </w:r>
      <w:r w:rsidRPr="006B69EE">
        <w:rPr>
          <w:rStyle w:val="DocReferenceChar"/>
        </w:rPr>
        <w:fldChar w:fldCharType="begin"/>
      </w:r>
      <w:r w:rsidRPr="006B69EE">
        <w:rPr>
          <w:rStyle w:val="DocReferenceChar"/>
        </w:rPr>
        <w:instrText xml:space="preserve"> REF _Ref87873849 \h </w:instrText>
      </w:r>
      <w:r>
        <w:rPr>
          <w:rStyle w:val="DocReferenceChar"/>
        </w:rPr>
        <w:instrText xml:space="preserve"> \* MERGEFORMAT </w:instrText>
      </w:r>
      <w:r w:rsidRPr="006B69EE">
        <w:rPr>
          <w:rStyle w:val="DocReferenceChar"/>
        </w:rPr>
      </w:r>
      <w:r w:rsidRPr="006B69EE">
        <w:rPr>
          <w:rStyle w:val="DocReferenceChar"/>
        </w:rPr>
        <w:fldChar w:fldCharType="separate"/>
      </w:r>
      <w:r w:rsidRPr="006B69EE">
        <w:rPr>
          <w:rStyle w:val="DocReferenceChar"/>
        </w:rPr>
        <w:t>Sprememba datuma veljavnosti odločbe</w:t>
      </w:r>
      <w:r w:rsidRPr="006B69EE">
        <w:rPr>
          <w:rStyle w:val="DocReferenceChar"/>
        </w:rPr>
        <w:fldChar w:fldCharType="end"/>
      </w:r>
      <w:r>
        <w:t>«.</w:t>
      </w:r>
    </w:p>
    <w:p w14:paraId="40FD1BE8" w14:textId="77777777" w:rsidR="00015918" w:rsidRDefault="00015918" w:rsidP="00015918">
      <w:pPr>
        <w:pStyle w:val="Naslov5"/>
      </w:pPr>
      <w:bookmarkStart w:id="735" w:name="_Toc100040789"/>
      <w:r>
        <w:t>Aktivnosti tajništva CPA</w:t>
      </w:r>
      <w:bookmarkEnd w:id="735"/>
    </w:p>
    <w:p w14:paraId="492467E0" w14:textId="77777777" w:rsidR="00015918" w:rsidRDefault="00015918" w:rsidP="00015918">
      <w:r>
        <w:t xml:space="preserve">Vloga se obravnava na tajništvu CPA. Po obravnavi uporabnik odda oceno. </w:t>
      </w:r>
    </w:p>
    <w:p w14:paraId="14B1D8FD" w14:textId="77777777" w:rsidR="00015918" w:rsidRDefault="00015918" w:rsidP="00015918">
      <w:pPr>
        <w:pStyle w:val="Naslov6"/>
      </w:pPr>
      <w:bookmarkStart w:id="736" w:name="_Toc100040790"/>
      <w:r>
        <w:t>Vnos in oddaja ocene stroškov AR</w:t>
      </w:r>
      <w:bookmarkEnd w:id="736"/>
    </w:p>
    <w:p w14:paraId="05DE28DF" w14:textId="77777777" w:rsidR="00015918" w:rsidRDefault="00015918" w:rsidP="00015918">
      <w:r>
        <w:t>Veljajo splošna pravila glede vnosa ocene stroškov. Poglejte poglavje »</w:t>
      </w:r>
      <w:r w:rsidRPr="00D01417">
        <w:rPr>
          <w:rStyle w:val="DocReferenceChar"/>
        </w:rPr>
        <w:fldChar w:fldCharType="begin"/>
      </w:r>
      <w:r w:rsidRPr="00D01417">
        <w:rPr>
          <w:rStyle w:val="DocReferenceChar"/>
        </w:rPr>
        <w:instrText xml:space="preserve"> REF _Ref87271239 \h </w:instrText>
      </w:r>
      <w:r>
        <w:rPr>
          <w:rStyle w:val="DocReferenceChar"/>
        </w:rPr>
        <w:instrText xml:space="preserve"> \* MERGEFORMAT </w:instrText>
      </w:r>
      <w:r w:rsidRPr="00D01417">
        <w:rPr>
          <w:rStyle w:val="DocReferenceChar"/>
        </w:rPr>
      </w:r>
      <w:r w:rsidRPr="00D01417">
        <w:rPr>
          <w:rStyle w:val="DocReferenceChar"/>
        </w:rPr>
        <w:fldChar w:fldCharType="separate"/>
      </w:r>
      <w:r w:rsidRPr="00D01417">
        <w:rPr>
          <w:rStyle w:val="DocReferenceChar"/>
        </w:rPr>
        <w:t>Ocena stroškov AR</w:t>
      </w:r>
      <w:r w:rsidRPr="00D01417">
        <w:rPr>
          <w:rStyle w:val="DocReferenceChar"/>
        </w:rPr>
        <w:fldChar w:fldCharType="end"/>
      </w:r>
      <w:r>
        <w:t>«.</w:t>
      </w:r>
    </w:p>
    <w:p w14:paraId="36D2A703" w14:textId="77777777" w:rsidR="00015918" w:rsidRDefault="00015918" w:rsidP="00015918">
      <w:pPr>
        <w:pStyle w:val="Naslov5"/>
      </w:pPr>
      <w:bookmarkStart w:id="737" w:name="_Toc100040791"/>
      <w:r>
        <w:t>Aktivnosti predsednika SKAR</w:t>
      </w:r>
      <w:bookmarkEnd w:id="737"/>
    </w:p>
    <w:p w14:paraId="4A5DFA2D"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12537342" w14:textId="77777777" w:rsidR="00015918" w:rsidRDefault="00015918" w:rsidP="00015918">
      <w:pPr>
        <w:pStyle w:val="Naslov6"/>
      </w:pPr>
      <w:bookmarkStart w:id="738" w:name="_Toc100040792"/>
      <w:r>
        <w:t>Vnos mnenja SKAR</w:t>
      </w:r>
      <w:bookmarkEnd w:id="738"/>
    </w:p>
    <w:p w14:paraId="26795576"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17D06956" w14:textId="7FE8526D" w:rsidR="00015918" w:rsidRDefault="00015918" w:rsidP="00015918">
      <w:pPr>
        <w:pStyle w:val="Naslov4"/>
      </w:pPr>
      <w:bookmarkStart w:id="739" w:name="_Ref88830698"/>
      <w:bookmarkStart w:id="740" w:name="_Toc100040793"/>
      <w:r>
        <w:t>RP</w:t>
      </w:r>
      <w:r w:rsidR="00EB296C">
        <w:t xml:space="preserve"> – </w:t>
      </w:r>
      <w:r w:rsidR="00EB296C" w:rsidRPr="00EB296C">
        <w:t>Vloga za (so) financiranja PAR iz državnega proračuna v okviru izvedbe raziskovalnega projekta s področja preventivne arheologije</w:t>
      </w:r>
      <w:bookmarkEnd w:id="739"/>
      <w:bookmarkEnd w:id="740"/>
    </w:p>
    <w:p w14:paraId="3165B713" w14:textId="51154223" w:rsidR="00015918" w:rsidRDefault="00015918" w:rsidP="00015918">
      <w:r>
        <w:t xml:space="preserve">Pogoj za začetek postopka je izdana »Odločba o arheološkem najdišču« (se ne izdaja v aplikaciji </w:t>
      </w:r>
      <w:r w:rsidR="00232FEB">
        <w:t>eArheologija</w:t>
      </w:r>
      <w:r>
        <w:t xml:space="preserve">) in v </w:t>
      </w:r>
      <w:r w:rsidRPr="00714087">
        <w:rPr>
          <w:highlight w:val="yellow"/>
        </w:rPr>
        <w:t xml:space="preserve">zvezi s tem oddano obvestilo v aplikaciji </w:t>
      </w:r>
      <w:r w:rsidR="00232FEB">
        <w:rPr>
          <w:highlight w:val="yellow"/>
        </w:rPr>
        <w:t>eArheologija</w:t>
      </w:r>
      <w:r w:rsidRPr="00714087">
        <w:rPr>
          <w:highlight w:val="yellow"/>
        </w:rPr>
        <w:t xml:space="preserve"> (uporabnik ZVKDS).</w:t>
      </w:r>
      <w:r>
        <w:t xml:space="preserve"> Uporabnik MK po pregledu izdane odločbe omogoči, da ZVKDS/CPA v aplikaciji </w:t>
      </w:r>
      <w:r w:rsidR="00232FEB">
        <w:t>eArheologija</w:t>
      </w:r>
      <w:r>
        <w:t xml:space="preserve"> izpolni obrazec z obveznimi polji, ki se nanašajo na predvideno raziskavo, vključno z oceno stroškov predvidene PAR. Skladno z razpoložljivimi sredstvi uporabnik MK potrdi oceno stroškov in nadaljuje postopek, kot pri postopku izdaje KVS za raziskavo in odstranitev AO.</w:t>
      </w:r>
    </w:p>
    <w:p w14:paraId="262D1B89" w14:textId="77777777" w:rsidR="00015918" w:rsidRDefault="00015918" w:rsidP="00015918">
      <w:pPr>
        <w:pStyle w:val="Naslov5"/>
      </w:pPr>
      <w:bookmarkStart w:id="741" w:name="_Toc100040794"/>
      <w:r>
        <w:t>Začetne aktivnosti uporabnika MK</w:t>
      </w:r>
      <w:bookmarkEnd w:id="741"/>
    </w:p>
    <w:p w14:paraId="2B86231F" w14:textId="77777777" w:rsidR="00015918" w:rsidRDefault="00015918" w:rsidP="00015918">
      <w:pPr>
        <w:pStyle w:val="Naslov6"/>
      </w:pPr>
      <w:bookmarkStart w:id="742" w:name="_Toc100040795"/>
      <w:r>
        <w:t>Začetek postopka</w:t>
      </w:r>
      <w:bookmarkEnd w:id="742"/>
    </w:p>
    <w:p w14:paraId="53FE399F" w14:textId="77777777" w:rsidR="00015918" w:rsidRPr="0085399B" w:rsidRDefault="00015918" w:rsidP="00015918">
      <w:r>
        <w:t>Novi postopek RP se začne z dodajanjem nove vloge (zadeve).</w:t>
      </w:r>
    </w:p>
    <w:p w14:paraId="5AF56F0A" w14:textId="77777777" w:rsidR="00015918" w:rsidRDefault="00015918" w:rsidP="00015918">
      <w:pPr>
        <w:pStyle w:val="Naslov7"/>
      </w:pPr>
      <w:r>
        <w:t>Kdo lahko doda novo vlogo RP?</w:t>
      </w:r>
    </w:p>
    <w:p w14:paraId="14B1AA27" w14:textId="77777777" w:rsidR="00015918" w:rsidRDefault="00015918" w:rsidP="00015918">
      <w:r>
        <w:t xml:space="preserve">Akcija je na voljo, če ste </w:t>
      </w:r>
      <w:r w:rsidRPr="0067503E">
        <w:rPr>
          <w:b/>
        </w:rPr>
        <w:t>uporabnik MK</w:t>
      </w:r>
      <w:r>
        <w:t>.</w:t>
      </w:r>
    </w:p>
    <w:p w14:paraId="7ED953A2" w14:textId="77777777" w:rsidR="00015918" w:rsidRDefault="00015918" w:rsidP="00015918">
      <w:pPr>
        <w:pStyle w:val="Naslov7"/>
      </w:pPr>
      <w:r>
        <w:t>Kako dodam novo vlogo RP?</w:t>
      </w:r>
    </w:p>
    <w:p w14:paraId="726A7A44"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79E16BD3" w14:textId="77777777" w:rsidR="00015918" w:rsidRDefault="00015918" w:rsidP="00015918">
      <w:pPr>
        <w:rPr>
          <w:b/>
        </w:rPr>
      </w:pPr>
      <w:r>
        <w:lastRenderedPageBreak/>
        <w:t>Izberite tip vloge »</w:t>
      </w:r>
      <w:r w:rsidRPr="00714087">
        <w:rPr>
          <w:i/>
        </w:rPr>
        <w:t>Vloga za (so)</w:t>
      </w:r>
      <w:r>
        <w:rPr>
          <w:i/>
        </w:rPr>
        <w:t xml:space="preserve"> </w:t>
      </w:r>
      <w:r w:rsidRPr="00714087">
        <w:rPr>
          <w:i/>
        </w:rPr>
        <w:t>financiranja PAR iz državnega proračuna v okviru izvedbe raziskovalnega projekta s področja preventivne arheologije</w:t>
      </w:r>
      <w:r w:rsidRPr="002057EE">
        <w:t>«.</w:t>
      </w:r>
    </w:p>
    <w:p w14:paraId="57F277DC" w14:textId="77777777" w:rsidR="00015918" w:rsidRDefault="00015918" w:rsidP="00015918">
      <w:pPr>
        <w:pStyle w:val="Naslov6"/>
      </w:pPr>
      <w:bookmarkStart w:id="743" w:name="_Toc100040796"/>
      <w:r>
        <w:t>Priprava vloge na MK</w:t>
      </w:r>
      <w:bookmarkEnd w:id="743"/>
    </w:p>
    <w:p w14:paraId="0BED16A8" w14:textId="77777777" w:rsidR="00015918" w:rsidRDefault="00015918" w:rsidP="00015918">
      <w:r>
        <w:t>V fazi priprave vlogo lahko:</w:t>
      </w:r>
    </w:p>
    <w:p w14:paraId="218AD571" w14:textId="77777777" w:rsidR="00015918" w:rsidRDefault="00015918" w:rsidP="001942C6">
      <w:pPr>
        <w:pStyle w:val="Odstavekseznama"/>
        <w:numPr>
          <w:ilvl w:val="0"/>
          <w:numId w:val="45"/>
        </w:numPr>
      </w:pPr>
      <w:r>
        <w:t>urejate,</w:t>
      </w:r>
    </w:p>
    <w:p w14:paraId="662B228B" w14:textId="77777777" w:rsidR="00015918" w:rsidRDefault="00015918" w:rsidP="001942C6">
      <w:pPr>
        <w:pStyle w:val="Odstavekseznama"/>
        <w:numPr>
          <w:ilvl w:val="0"/>
          <w:numId w:val="45"/>
        </w:numPr>
      </w:pPr>
      <w:r>
        <w:t>preverite pravilnost podatkov,</w:t>
      </w:r>
    </w:p>
    <w:p w14:paraId="1FD92E2D" w14:textId="77777777" w:rsidR="00015918" w:rsidRDefault="00015918" w:rsidP="001942C6">
      <w:pPr>
        <w:pStyle w:val="Odstavekseznama"/>
        <w:numPr>
          <w:ilvl w:val="0"/>
          <w:numId w:val="45"/>
        </w:numPr>
      </w:pPr>
      <w:r>
        <w:t xml:space="preserve">izbrišete ali </w:t>
      </w:r>
    </w:p>
    <w:p w14:paraId="69CD3B9A" w14:textId="77777777" w:rsidR="00015918" w:rsidRPr="0085399B" w:rsidRDefault="00015918" w:rsidP="001942C6">
      <w:pPr>
        <w:pStyle w:val="Odstavekseznama"/>
        <w:numPr>
          <w:ilvl w:val="0"/>
          <w:numId w:val="45"/>
        </w:numPr>
      </w:pPr>
      <w:r>
        <w:t>pozovete CPA k oddaji stroškov.</w:t>
      </w:r>
    </w:p>
    <w:p w14:paraId="01747930" w14:textId="77777777" w:rsidR="00015918" w:rsidRDefault="00015918" w:rsidP="00015918">
      <w:pPr>
        <w:pStyle w:val="Naslov7"/>
      </w:pPr>
      <w:r>
        <w:t>Urejanje vloge</w:t>
      </w:r>
    </w:p>
    <w:p w14:paraId="6C59CBAD"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BE79041" w14:textId="77777777" w:rsidR="00015918" w:rsidRDefault="00015918" w:rsidP="00015918">
      <w:pPr>
        <w:pStyle w:val="Naslov7"/>
      </w:pPr>
      <w:r>
        <w:t>Izbris vloge</w:t>
      </w:r>
    </w:p>
    <w:p w14:paraId="0D95DBEB"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492272BA" w14:textId="77777777" w:rsidR="00015918" w:rsidRDefault="00015918" w:rsidP="00015918">
      <w:pPr>
        <w:pStyle w:val="Naslov6"/>
      </w:pPr>
      <w:bookmarkStart w:id="744" w:name="_Toc100040797"/>
      <w:r>
        <w:t>Pridobivanje ocene stroškov AR</w:t>
      </w:r>
      <w:bookmarkEnd w:id="744"/>
    </w:p>
    <w:p w14:paraId="499837CA" w14:textId="77777777" w:rsidR="00015918" w:rsidRPr="00BA4904" w:rsidRDefault="00015918" w:rsidP="00015918">
      <w:r>
        <w:t>Pozovite CPA, da odda oceno stroškov AR.</w:t>
      </w:r>
    </w:p>
    <w:p w14:paraId="6FA121A3" w14:textId="77777777" w:rsidR="00015918" w:rsidRDefault="00015918" w:rsidP="00015918">
      <w:pPr>
        <w:pStyle w:val="Naslov7"/>
      </w:pPr>
      <w:r>
        <w:t>Poziv za oceno stroškov AR</w:t>
      </w:r>
    </w:p>
    <w:p w14:paraId="13946194"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523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Poziv za oceno stroškov AR</w:t>
      </w:r>
      <w:r w:rsidRPr="007B4764">
        <w:rPr>
          <w:rStyle w:val="DocReferenceChar"/>
        </w:rPr>
        <w:fldChar w:fldCharType="end"/>
      </w:r>
      <w:r>
        <w:t>«.</w:t>
      </w:r>
    </w:p>
    <w:p w14:paraId="3E702BE1" w14:textId="77777777" w:rsidR="00015918" w:rsidRDefault="00015918" w:rsidP="00015918">
      <w:pPr>
        <w:pStyle w:val="Naslov6"/>
      </w:pPr>
      <w:bookmarkStart w:id="745" w:name="_Toc100040798"/>
      <w:r>
        <w:t>Pregled ocene stroškov na MK</w:t>
      </w:r>
      <w:bookmarkEnd w:id="745"/>
    </w:p>
    <w:p w14:paraId="70502AA8" w14:textId="77777777" w:rsidR="00015918" w:rsidRDefault="00015918" w:rsidP="00015918">
      <w:r>
        <w:t>Ko tajništvo CPA odda oceno AR, lahko nadaljuje postopek:</w:t>
      </w:r>
    </w:p>
    <w:p w14:paraId="4E8159A7" w14:textId="77777777" w:rsidR="00015918" w:rsidRDefault="00015918" w:rsidP="001942C6">
      <w:pPr>
        <w:pStyle w:val="Odstavekseznama"/>
        <w:numPr>
          <w:ilvl w:val="0"/>
          <w:numId w:val="64"/>
        </w:numPr>
      </w:pPr>
      <w:r>
        <w:t>Po potrebi uredite podatke vloge.</w:t>
      </w:r>
    </w:p>
    <w:p w14:paraId="535947CA" w14:textId="77777777" w:rsidR="00015918" w:rsidRDefault="00015918" w:rsidP="001942C6">
      <w:pPr>
        <w:pStyle w:val="Odstavekseznama"/>
        <w:numPr>
          <w:ilvl w:val="0"/>
          <w:numId w:val="64"/>
        </w:numPr>
      </w:pPr>
      <w:r>
        <w:t>Ko je ocena stroškov AR oddana, lahko pozovete CPA k popravku ocene stroškov.</w:t>
      </w:r>
    </w:p>
    <w:p w14:paraId="2323EE58" w14:textId="77777777" w:rsidR="00015918" w:rsidRDefault="00015918" w:rsidP="001942C6">
      <w:pPr>
        <w:pStyle w:val="Odstavekseznama"/>
        <w:numPr>
          <w:ilvl w:val="0"/>
          <w:numId w:val="64"/>
        </w:numPr>
      </w:pPr>
      <w:r>
        <w:t>Če se s podano oceno strinjate, rezervirajte sredstva.</w:t>
      </w:r>
    </w:p>
    <w:p w14:paraId="347B7744" w14:textId="77777777" w:rsidR="00015918" w:rsidRDefault="00015918" w:rsidP="001942C6">
      <w:pPr>
        <w:pStyle w:val="Odstavekseznama"/>
        <w:numPr>
          <w:ilvl w:val="0"/>
          <w:numId w:val="64"/>
        </w:numPr>
      </w:pPr>
      <w:r>
        <w:t>Potrdite oceno stroškov. Izvajalec bo pozvan k oddaji zahteve za izvedbo RP.</w:t>
      </w:r>
    </w:p>
    <w:p w14:paraId="7F9B489C" w14:textId="77777777" w:rsidR="00015918" w:rsidRDefault="00015918" w:rsidP="00015918">
      <w:pPr>
        <w:pStyle w:val="Naslov7"/>
      </w:pPr>
      <w:r>
        <w:t>Poziv k popravku ocene stroškov</w:t>
      </w:r>
    </w:p>
    <w:p w14:paraId="033D91DF" w14:textId="77777777" w:rsidR="00015918" w:rsidRDefault="00015918" w:rsidP="00015918">
      <w:r>
        <w:t>Veljajo splošna pravila glede poziva za popravek ocene stroškov. Poglejte poglavje »</w:t>
      </w:r>
      <w:r w:rsidRPr="00A73CFC">
        <w:rPr>
          <w:rStyle w:val="DocReferenceChar"/>
        </w:rPr>
        <w:fldChar w:fldCharType="begin"/>
      </w:r>
      <w:r w:rsidRPr="00A73CFC">
        <w:rPr>
          <w:rStyle w:val="DocReferenceChar"/>
        </w:rPr>
        <w:instrText xml:space="preserve"> REF _Ref87278962 \h </w:instrText>
      </w:r>
      <w:r>
        <w:rPr>
          <w:rStyle w:val="DocReferenceChar"/>
        </w:rPr>
        <w:instrText xml:space="preserve"> \* MERGEFORMAT </w:instrText>
      </w:r>
      <w:r w:rsidRPr="00A73CFC">
        <w:rPr>
          <w:rStyle w:val="DocReferenceChar"/>
        </w:rPr>
      </w:r>
      <w:r w:rsidRPr="00A73CFC">
        <w:rPr>
          <w:rStyle w:val="DocReferenceChar"/>
        </w:rPr>
        <w:fldChar w:fldCharType="separate"/>
      </w:r>
      <w:r w:rsidRPr="00A73CFC">
        <w:rPr>
          <w:rStyle w:val="DocReferenceChar"/>
        </w:rPr>
        <w:t>Poziv za popravek ocene stroškov AR</w:t>
      </w:r>
      <w:r w:rsidRPr="00A73CFC">
        <w:rPr>
          <w:rStyle w:val="DocReferenceChar"/>
        </w:rPr>
        <w:fldChar w:fldCharType="end"/>
      </w:r>
      <w:r>
        <w:t>«.</w:t>
      </w:r>
    </w:p>
    <w:p w14:paraId="6C11BB9A" w14:textId="77777777" w:rsidR="00015918" w:rsidRDefault="00015918" w:rsidP="00015918">
      <w:pPr>
        <w:pStyle w:val="Naslov7"/>
      </w:pPr>
      <w:r>
        <w:t>Rezervacija sredstev</w:t>
      </w:r>
    </w:p>
    <w:p w14:paraId="7F56E77F"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43FC0147" w14:textId="77777777" w:rsidR="00015918" w:rsidRDefault="00015918" w:rsidP="00015918">
      <w:pPr>
        <w:pStyle w:val="Naslov7"/>
      </w:pPr>
      <w:r>
        <w:t>Potrditev ocene stroškov</w:t>
      </w:r>
    </w:p>
    <w:p w14:paraId="35C9CA4C" w14:textId="77777777" w:rsidR="00015918" w:rsidRPr="0067503E" w:rsidRDefault="00015918" w:rsidP="00015918">
      <w:r>
        <w:t>Veljajo splošna pravila glede potrditve stroškov. Poglejte poglavje »</w:t>
      </w:r>
      <w:r w:rsidRPr="006E1C8B">
        <w:rPr>
          <w:rStyle w:val="DocReferenceChar"/>
        </w:rPr>
        <w:fldChar w:fldCharType="begin"/>
      </w:r>
      <w:r w:rsidRPr="006E1C8B">
        <w:rPr>
          <w:rStyle w:val="DocReferenceChar"/>
        </w:rPr>
        <w:instrText xml:space="preserve"> REF _Ref87279750 \h </w:instrText>
      </w:r>
      <w:r>
        <w:rPr>
          <w:rStyle w:val="DocReferenceChar"/>
        </w:rPr>
        <w:instrText xml:space="preserve"> \* MERGEFORMAT </w:instrText>
      </w:r>
      <w:r w:rsidRPr="006E1C8B">
        <w:rPr>
          <w:rStyle w:val="DocReferenceChar"/>
        </w:rPr>
      </w:r>
      <w:r w:rsidRPr="006E1C8B">
        <w:rPr>
          <w:rStyle w:val="DocReferenceChar"/>
        </w:rPr>
        <w:fldChar w:fldCharType="separate"/>
      </w:r>
      <w:r w:rsidRPr="006E1C8B">
        <w:rPr>
          <w:rStyle w:val="DocReferenceChar"/>
        </w:rPr>
        <w:t>Potrditev ocene stroškov</w:t>
      </w:r>
      <w:r w:rsidRPr="006E1C8B">
        <w:rPr>
          <w:rStyle w:val="DocReferenceChar"/>
        </w:rPr>
        <w:fldChar w:fldCharType="end"/>
      </w:r>
      <w:r>
        <w:t>«.</w:t>
      </w:r>
    </w:p>
    <w:p w14:paraId="1962A6B8" w14:textId="77777777" w:rsidR="00015918" w:rsidRDefault="00015918" w:rsidP="00015918">
      <w:pPr>
        <w:pStyle w:val="Naslov7"/>
      </w:pPr>
      <w:r>
        <w:t>Urejanje vloge</w:t>
      </w:r>
    </w:p>
    <w:p w14:paraId="78A2A3E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1276C490" w14:textId="77777777" w:rsidR="00015918" w:rsidRDefault="00015918" w:rsidP="00015918">
      <w:pPr>
        <w:pStyle w:val="Naslov5"/>
      </w:pPr>
      <w:bookmarkStart w:id="746" w:name="_Toc100040799"/>
      <w:r>
        <w:t>Aktivnosti tajništva CPA</w:t>
      </w:r>
      <w:bookmarkEnd w:id="746"/>
    </w:p>
    <w:p w14:paraId="715F94A9" w14:textId="77777777" w:rsidR="00015918" w:rsidRDefault="00015918" w:rsidP="00015918">
      <w:r>
        <w:t xml:space="preserve">Vloga se obravnava na tajništvu CPA, ko so pozvani, da oddajo oceno stroškov. Po obravnavi uporabnik odda oceno. </w:t>
      </w:r>
    </w:p>
    <w:p w14:paraId="7AD71B1D" w14:textId="77777777" w:rsidR="00015918" w:rsidRDefault="00015918" w:rsidP="00015918">
      <w:pPr>
        <w:pStyle w:val="Naslov6"/>
      </w:pPr>
      <w:bookmarkStart w:id="747" w:name="_Toc100040800"/>
      <w:r>
        <w:t>Vnos in oddaja ocene stroškov AR</w:t>
      </w:r>
      <w:bookmarkEnd w:id="747"/>
    </w:p>
    <w:p w14:paraId="29383454" w14:textId="77777777" w:rsidR="00015918" w:rsidRDefault="00015918" w:rsidP="00015918">
      <w:r>
        <w:lastRenderedPageBreak/>
        <w:t>Veljajo splošna pravila glede vnosa ocene stroškov. Poglejte poglavje »</w:t>
      </w:r>
      <w:r w:rsidRPr="00D01417">
        <w:rPr>
          <w:rStyle w:val="DocReferenceChar"/>
        </w:rPr>
        <w:fldChar w:fldCharType="begin"/>
      </w:r>
      <w:r w:rsidRPr="00D01417">
        <w:rPr>
          <w:rStyle w:val="DocReferenceChar"/>
        </w:rPr>
        <w:instrText xml:space="preserve"> REF _Ref87271239 \h </w:instrText>
      </w:r>
      <w:r>
        <w:rPr>
          <w:rStyle w:val="DocReferenceChar"/>
        </w:rPr>
        <w:instrText xml:space="preserve"> \* MERGEFORMAT </w:instrText>
      </w:r>
      <w:r w:rsidRPr="00D01417">
        <w:rPr>
          <w:rStyle w:val="DocReferenceChar"/>
        </w:rPr>
      </w:r>
      <w:r w:rsidRPr="00D01417">
        <w:rPr>
          <w:rStyle w:val="DocReferenceChar"/>
        </w:rPr>
        <w:fldChar w:fldCharType="separate"/>
      </w:r>
      <w:r w:rsidRPr="00D01417">
        <w:rPr>
          <w:rStyle w:val="DocReferenceChar"/>
        </w:rPr>
        <w:t>Ocena stroškov AR</w:t>
      </w:r>
      <w:r w:rsidRPr="00D01417">
        <w:rPr>
          <w:rStyle w:val="DocReferenceChar"/>
        </w:rPr>
        <w:fldChar w:fldCharType="end"/>
      </w:r>
      <w:r>
        <w:t>«.</w:t>
      </w:r>
    </w:p>
    <w:p w14:paraId="6C3C39AE" w14:textId="77777777" w:rsidR="00015918" w:rsidRDefault="00015918" w:rsidP="00015918">
      <w:pPr>
        <w:pStyle w:val="Naslov5"/>
      </w:pPr>
      <w:bookmarkStart w:id="748" w:name="_Toc100040801"/>
      <w:r>
        <w:t>Aktivnosti izvajalca CPA</w:t>
      </w:r>
      <w:bookmarkEnd w:id="748"/>
    </w:p>
    <w:p w14:paraId="5D7DA6C5" w14:textId="77777777" w:rsidR="00015918" w:rsidRDefault="00015918" w:rsidP="00015918">
      <w:r>
        <w:t>Izvajalec CPA sodeluje v fazi »Odločba« pri pripravi zahteve za izvedbo RP.</w:t>
      </w:r>
    </w:p>
    <w:p w14:paraId="3873B666" w14:textId="77777777" w:rsidR="00015918" w:rsidRDefault="00015918" w:rsidP="00015918">
      <w:pPr>
        <w:pStyle w:val="Naslov6"/>
      </w:pPr>
      <w:bookmarkStart w:id="749" w:name="_Toc100040802"/>
      <w:r>
        <w:t>Priprava in oddaja zahteve za izvedbo RP</w:t>
      </w:r>
      <w:bookmarkEnd w:id="749"/>
    </w:p>
    <w:p w14:paraId="4A2930EF" w14:textId="77777777" w:rsidR="00015918" w:rsidRDefault="00015918" w:rsidP="00015918">
      <w:r>
        <w:t>Izvajalec CPA pripravi in odda zahtevo za izvedbo RP, ko je povabljen.</w:t>
      </w:r>
    </w:p>
    <w:p w14:paraId="29471E69" w14:textId="77777777" w:rsidR="00015918" w:rsidRDefault="00015918" w:rsidP="00015918">
      <w:pPr>
        <w:pStyle w:val="Naslov7"/>
      </w:pPr>
      <w:r>
        <w:t>Kako ugotovim, da je CPA pozvan k oddaji zahteve za izvedbo RP?</w:t>
      </w:r>
    </w:p>
    <w:p w14:paraId="286676F7" w14:textId="77777777" w:rsidR="00015918" w:rsidRDefault="00015918" w:rsidP="00015918">
      <w:pPr>
        <w:pStyle w:val="Odstavekseznama"/>
        <w:ind w:left="0"/>
      </w:pPr>
      <w:r>
        <w:t>To vidite na domači plošči na dva načina: preko aktivnih zadev in preko obvestil.</w:t>
      </w:r>
    </w:p>
    <w:p w14:paraId="7DEEACE1" w14:textId="77777777" w:rsidR="00015918" w:rsidRPr="005351AA" w:rsidRDefault="00015918" w:rsidP="00015918">
      <w:pPr>
        <w:pStyle w:val="Naslov8"/>
        <w:rPr>
          <w:color w:val="1E5E9F" w:themeColor="accent3" w:themeShade="BF"/>
        </w:rPr>
      </w:pPr>
      <w:r w:rsidRPr="005351AA">
        <w:rPr>
          <w:color w:val="1E5E9F" w:themeColor="accent3" w:themeShade="BF"/>
        </w:rPr>
        <w:t>Aktivne zadeve</w:t>
      </w:r>
    </w:p>
    <w:p w14:paraId="486B3B0F" w14:textId="77777777" w:rsidR="00015918" w:rsidRDefault="00015918" w:rsidP="001942C6">
      <w:pPr>
        <w:pStyle w:val="Odstavekseznama"/>
        <w:numPr>
          <w:ilvl w:val="0"/>
          <w:numId w:val="70"/>
        </w:numPr>
      </w:pPr>
      <w:r>
        <w:t>Odprite stran »</w:t>
      </w:r>
      <w:r w:rsidRPr="003021FB">
        <w:rPr>
          <w:b/>
        </w:rPr>
        <w:t>Domača plošča</w:t>
      </w:r>
      <w:r w:rsidRPr="002057EE">
        <w:t>«.</w:t>
      </w:r>
    </w:p>
    <w:p w14:paraId="54C58A16" w14:textId="77777777" w:rsidR="00015918" w:rsidRDefault="00015918" w:rsidP="001942C6">
      <w:pPr>
        <w:pStyle w:val="Odstavekseznama"/>
        <w:numPr>
          <w:ilvl w:val="0"/>
          <w:numId w:val="70"/>
        </w:numPr>
      </w:pPr>
      <w:r>
        <w:t>V pregledu »</w:t>
      </w:r>
      <w:r w:rsidRPr="00E9624B">
        <w:rPr>
          <w:b/>
        </w:rPr>
        <w:t>Aktivne zadeve</w:t>
      </w:r>
      <w:r>
        <w:rPr>
          <w:b/>
        </w:rPr>
        <w:t>«</w:t>
      </w:r>
      <w:r>
        <w:t xml:space="preserve"> na zavihku »</w:t>
      </w:r>
      <w:r w:rsidRPr="00E9624B">
        <w:rPr>
          <w:b/>
        </w:rPr>
        <w:t>Odločba</w:t>
      </w:r>
      <w:r w:rsidRPr="002057EE">
        <w:t>«</w:t>
      </w:r>
      <w:r>
        <w:t xml:space="preserve"> razprite sekcijo »</w:t>
      </w:r>
      <w:r>
        <w:rPr>
          <w:b/>
        </w:rPr>
        <w:t>Priprava</w:t>
      </w:r>
      <w:r w:rsidRPr="002057EE">
        <w:t>«.</w:t>
      </w:r>
    </w:p>
    <w:p w14:paraId="394F4D74" w14:textId="77777777" w:rsidR="00015918" w:rsidRDefault="00015918" w:rsidP="001942C6">
      <w:pPr>
        <w:pStyle w:val="Odstavekseznama"/>
        <w:numPr>
          <w:ilvl w:val="0"/>
          <w:numId w:val="70"/>
        </w:numPr>
      </w:pPr>
      <w:r>
        <w:t>V stolpcu »</w:t>
      </w:r>
      <w:r w:rsidRPr="00F84C1F">
        <w:rPr>
          <w:b/>
        </w:rPr>
        <w:t>Poslano na CPA tajništvo</w:t>
      </w:r>
      <w:r>
        <w:t>« kliknite na kartico »</w:t>
      </w:r>
      <w:r>
        <w:rPr>
          <w:b/>
        </w:rPr>
        <w:t>Poziv za oddajo zahteve RP</w:t>
      </w:r>
      <w:r w:rsidRPr="007B4764">
        <w:t>«.</w:t>
      </w:r>
    </w:p>
    <w:p w14:paraId="325B1E5A" w14:textId="77777777" w:rsidR="00015918" w:rsidRDefault="00015918" w:rsidP="001942C6">
      <w:pPr>
        <w:pStyle w:val="Odstavekseznama"/>
        <w:numPr>
          <w:ilvl w:val="0"/>
          <w:numId w:val="70"/>
        </w:numPr>
      </w:pPr>
      <w:r>
        <w:t>Preusmerjeni boste na stran »</w:t>
      </w:r>
      <w:r w:rsidRPr="00F84C1F">
        <w:rPr>
          <w:b/>
        </w:rPr>
        <w:t>Iskalnik vlog</w:t>
      </w:r>
      <w:r>
        <w:t>«, kjer je prikazan seznam vlog, ki čakajo na pripravo zahteve.</w:t>
      </w:r>
    </w:p>
    <w:p w14:paraId="6CA839E9" w14:textId="77777777" w:rsidR="00015918" w:rsidRDefault="00015918" w:rsidP="001942C6">
      <w:pPr>
        <w:pStyle w:val="Odstavekseznama"/>
        <w:numPr>
          <w:ilvl w:val="0"/>
          <w:numId w:val="70"/>
        </w:numPr>
      </w:pPr>
      <w:r>
        <w:t>Kliknite na želeno vlogo in boste preusmerjeni na stran »</w:t>
      </w:r>
      <w:r w:rsidRPr="00F84C1F">
        <w:rPr>
          <w:b/>
        </w:rPr>
        <w:t>Vpogled v vlogo</w:t>
      </w:r>
      <w:r>
        <w:t>« na kateri lahko oddate zahtevo.</w:t>
      </w:r>
    </w:p>
    <w:p w14:paraId="0CC289F9" w14:textId="77777777" w:rsidR="00015918" w:rsidRPr="005351AA" w:rsidRDefault="00015918" w:rsidP="00015918">
      <w:pPr>
        <w:pStyle w:val="Naslov8"/>
        <w:rPr>
          <w:color w:val="1E5E9F" w:themeColor="accent3" w:themeShade="BF"/>
        </w:rPr>
      </w:pPr>
      <w:r w:rsidRPr="005351AA">
        <w:rPr>
          <w:color w:val="1E5E9F" w:themeColor="accent3" w:themeShade="BF"/>
        </w:rPr>
        <w:t>Obvestila</w:t>
      </w:r>
    </w:p>
    <w:p w14:paraId="1E33BF58" w14:textId="77777777" w:rsidR="00015918" w:rsidRDefault="00015918" w:rsidP="00015918">
      <w:r>
        <w:t>Če ste pozvani k oddaji zahteve za izvedbo RP, bo v sekciji »</w:t>
      </w:r>
      <w:r w:rsidRPr="00F84C1F">
        <w:rPr>
          <w:b/>
        </w:rPr>
        <w:t>Obvestila</w:t>
      </w:r>
      <w:r>
        <w:t>« prikazano obvestilo. Kliknite na povezavo in boste preusmerjeni na stran »</w:t>
      </w:r>
      <w:r w:rsidRPr="00F84C1F">
        <w:rPr>
          <w:b/>
        </w:rPr>
        <w:t>Vpogled v vlogo</w:t>
      </w:r>
      <w:r>
        <w:t>« na kateri lahko oddate zahtevek.</w:t>
      </w:r>
    </w:p>
    <w:p w14:paraId="42405B0D" w14:textId="77777777" w:rsidR="00015918" w:rsidRDefault="00015918" w:rsidP="00015918">
      <w:pPr>
        <w:pStyle w:val="Naslov7"/>
      </w:pPr>
      <w:r>
        <w:t>Kdo lahko pripravi in odda zahtevo za RP in kdaj?</w:t>
      </w:r>
    </w:p>
    <w:p w14:paraId="39F1D186" w14:textId="77777777" w:rsidR="00015918" w:rsidRDefault="00015918" w:rsidP="00015918">
      <w:r>
        <w:t>Akcije so na voljo:</w:t>
      </w:r>
    </w:p>
    <w:p w14:paraId="0CFFC651" w14:textId="77777777" w:rsidR="00015918" w:rsidRDefault="00015918" w:rsidP="001942C6">
      <w:pPr>
        <w:pStyle w:val="Odstavekseznama"/>
        <w:numPr>
          <w:ilvl w:val="0"/>
          <w:numId w:val="69"/>
        </w:numPr>
      </w:pPr>
      <w:r>
        <w:t xml:space="preserve">če ste </w:t>
      </w:r>
      <w:r w:rsidRPr="006E1C8B">
        <w:rPr>
          <w:b/>
        </w:rPr>
        <w:t>uporabnik CPA</w:t>
      </w:r>
      <w:r>
        <w:t>,</w:t>
      </w:r>
    </w:p>
    <w:p w14:paraId="4B67D396" w14:textId="77777777" w:rsidR="00015918" w:rsidRDefault="00015918" w:rsidP="001942C6">
      <w:pPr>
        <w:pStyle w:val="Odstavekseznama"/>
        <w:numPr>
          <w:ilvl w:val="0"/>
          <w:numId w:val="69"/>
        </w:numPr>
      </w:pPr>
      <w:r>
        <w:t xml:space="preserve">če je </w:t>
      </w:r>
      <w:r w:rsidRPr="006E1C8B">
        <w:rPr>
          <w:b/>
        </w:rPr>
        <w:t>postopek RP</w:t>
      </w:r>
      <w:r>
        <w:t>,</w:t>
      </w:r>
    </w:p>
    <w:p w14:paraId="692D0A3D" w14:textId="77777777" w:rsidR="00015918" w:rsidRDefault="00015918" w:rsidP="001942C6">
      <w:pPr>
        <w:pStyle w:val="Odstavekseznama"/>
        <w:numPr>
          <w:ilvl w:val="0"/>
          <w:numId w:val="69"/>
        </w:numPr>
      </w:pPr>
      <w:r>
        <w:t xml:space="preserve">če je </w:t>
      </w:r>
      <w:r w:rsidRPr="006E1C8B">
        <w:rPr>
          <w:b/>
        </w:rPr>
        <w:t>status zadeve</w:t>
      </w:r>
      <w:r>
        <w:t xml:space="preserve"> »</w:t>
      </w:r>
      <w:r w:rsidRPr="006E1C8B">
        <w:rPr>
          <w:b/>
        </w:rPr>
        <w:t>Oddaja zahteve (poziv)«.</w:t>
      </w:r>
    </w:p>
    <w:p w14:paraId="7FEEC3D0" w14:textId="77777777" w:rsidR="00015918" w:rsidRDefault="00015918" w:rsidP="00015918">
      <w:pPr>
        <w:pStyle w:val="Naslov7"/>
      </w:pPr>
      <w:r>
        <w:t>Kako oddam zahtevek za izvedbo RP?</w:t>
      </w:r>
    </w:p>
    <w:p w14:paraId="05DAF3DC" w14:textId="77777777" w:rsidR="00015918" w:rsidRDefault="00015918" w:rsidP="00015918">
      <w:r>
        <w:t>Če ste pozvani k oddaji zahteve za izvedbo RP, uredite zahtevek (vlogo) in jo oddajte.</w:t>
      </w:r>
    </w:p>
    <w:p w14:paraId="3BC9E49D" w14:textId="77777777" w:rsidR="00015918" w:rsidRDefault="00015918" w:rsidP="00015918">
      <w:r>
        <w:t>Zahtevek lahko:</w:t>
      </w:r>
    </w:p>
    <w:p w14:paraId="4B541C86" w14:textId="77777777" w:rsidR="00015918" w:rsidRDefault="00015918" w:rsidP="001942C6">
      <w:pPr>
        <w:pStyle w:val="Odstavekseznama"/>
        <w:numPr>
          <w:ilvl w:val="0"/>
          <w:numId w:val="45"/>
        </w:numPr>
      </w:pPr>
      <w:r>
        <w:t>urejate,</w:t>
      </w:r>
    </w:p>
    <w:p w14:paraId="74D71113" w14:textId="77777777" w:rsidR="00015918" w:rsidRDefault="00015918" w:rsidP="001942C6">
      <w:pPr>
        <w:pStyle w:val="Odstavekseznama"/>
        <w:numPr>
          <w:ilvl w:val="0"/>
          <w:numId w:val="45"/>
        </w:numPr>
      </w:pPr>
      <w:r>
        <w:t>preverite pravilnost podatkov in</w:t>
      </w:r>
    </w:p>
    <w:p w14:paraId="79B70248" w14:textId="77777777" w:rsidR="00015918" w:rsidRPr="006E1C8B" w:rsidRDefault="00015918" w:rsidP="001942C6">
      <w:pPr>
        <w:pStyle w:val="Odstavekseznama"/>
        <w:numPr>
          <w:ilvl w:val="0"/>
          <w:numId w:val="45"/>
        </w:numPr>
      </w:pPr>
      <w:r>
        <w:t>oddate.</w:t>
      </w:r>
    </w:p>
    <w:p w14:paraId="7CDF7213" w14:textId="77777777" w:rsidR="00015918" w:rsidRPr="005351AA" w:rsidRDefault="00015918" w:rsidP="00015918">
      <w:pPr>
        <w:pStyle w:val="Naslov8"/>
        <w:rPr>
          <w:color w:val="1E5E9F" w:themeColor="accent3" w:themeShade="BF"/>
        </w:rPr>
      </w:pPr>
      <w:r w:rsidRPr="005351AA">
        <w:rPr>
          <w:color w:val="1E5E9F" w:themeColor="accent3" w:themeShade="BF"/>
        </w:rPr>
        <w:t>Urejanje zahtevka</w:t>
      </w:r>
    </w:p>
    <w:p w14:paraId="23282EBA" w14:textId="77777777" w:rsidR="00015918" w:rsidRDefault="00015918" w:rsidP="00015918">
      <w:r>
        <w:t>Za delo z zahtevkom 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579557BB" w14:textId="77777777" w:rsidR="00015918" w:rsidRPr="005351AA" w:rsidRDefault="00015918" w:rsidP="00015918">
      <w:pPr>
        <w:pStyle w:val="Naslov8"/>
        <w:rPr>
          <w:color w:val="1E5E9F" w:themeColor="accent3" w:themeShade="BF"/>
        </w:rPr>
      </w:pPr>
      <w:r w:rsidRPr="005351AA">
        <w:rPr>
          <w:color w:val="1E5E9F" w:themeColor="accent3" w:themeShade="BF"/>
        </w:rPr>
        <w:t>Oddaja zahtevka</w:t>
      </w:r>
    </w:p>
    <w:p w14:paraId="175389B0" w14:textId="77777777" w:rsidR="00015918" w:rsidRDefault="00015918" w:rsidP="00015918">
      <w:r>
        <w:t>Za delo z zahtevkom 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7AD5D5DD" w14:textId="77777777" w:rsidR="00015918" w:rsidRDefault="00015918" w:rsidP="00015918">
      <w:pPr>
        <w:pStyle w:val="Naslov6"/>
      </w:pPr>
      <w:bookmarkStart w:id="750" w:name="_Toc100040803"/>
      <w:r>
        <w:t>Dodatne funkcionalnosti v postopku</w:t>
      </w:r>
      <w:bookmarkEnd w:id="750"/>
    </w:p>
    <w:p w14:paraId="787A7093" w14:textId="77777777" w:rsidR="00015918" w:rsidRDefault="00015918" w:rsidP="00015918">
      <w:pPr>
        <w:pStyle w:val="Odstavekseznama"/>
        <w:ind w:left="0"/>
      </w:pPr>
      <w:r>
        <w:t>Med obravnavo vloge izvajalec, ki nastopa kot vlagatelj, imata kadar koli na voljo:</w:t>
      </w:r>
    </w:p>
    <w:p w14:paraId="0C3DA9D2" w14:textId="77777777" w:rsidR="00015918" w:rsidRDefault="00015918" w:rsidP="00015918">
      <w:pPr>
        <w:pStyle w:val="Odstavekseznama"/>
        <w:ind w:left="0"/>
      </w:pPr>
    </w:p>
    <w:p w14:paraId="34A89EDA" w14:textId="77777777" w:rsidR="00015918" w:rsidRDefault="00015918" w:rsidP="001942C6">
      <w:pPr>
        <w:pStyle w:val="Odstavekseznama"/>
        <w:numPr>
          <w:ilvl w:val="0"/>
          <w:numId w:val="49"/>
        </w:numPr>
      </w:pPr>
      <w:r>
        <w:t>Vnos zahtevka za dopolnitev vloge.</w:t>
      </w:r>
    </w:p>
    <w:p w14:paraId="43E2E890" w14:textId="77777777" w:rsidR="00015918" w:rsidRDefault="00015918" w:rsidP="00015918">
      <w:pPr>
        <w:pStyle w:val="Naslov7"/>
      </w:pPr>
      <w:r>
        <w:t>Vnos zahtevka za dopolnitev</w:t>
      </w:r>
    </w:p>
    <w:p w14:paraId="7300AE35" w14:textId="77777777" w:rsidR="00015918" w:rsidRDefault="00015918" w:rsidP="00015918">
      <w:r>
        <w:lastRenderedPageBreak/>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7C28158C" w14:textId="77777777" w:rsidR="00015918" w:rsidRDefault="00015918" w:rsidP="00015918">
      <w:pPr>
        <w:pStyle w:val="Naslov5"/>
      </w:pPr>
      <w:bookmarkStart w:id="751" w:name="_Toc100040804"/>
      <w:r>
        <w:t>Aktivnosti uporabnika MK</w:t>
      </w:r>
      <w:bookmarkEnd w:id="751"/>
    </w:p>
    <w:p w14:paraId="28CF8416" w14:textId="77777777" w:rsidR="00015918" w:rsidRPr="005351AA" w:rsidRDefault="00015918" w:rsidP="00015918">
      <w:pPr>
        <w:pStyle w:val="Naslov6"/>
      </w:pPr>
      <w:bookmarkStart w:id="752" w:name="_Toc100040805"/>
      <w:r>
        <w:t>Pregled vloge na MK</w:t>
      </w:r>
      <w:bookmarkEnd w:id="752"/>
    </w:p>
    <w:p w14:paraId="3C0B0CF2" w14:textId="77777777" w:rsidR="00015918" w:rsidRDefault="00015918" w:rsidP="001942C6">
      <w:pPr>
        <w:pStyle w:val="Odstavekseznama"/>
        <w:numPr>
          <w:ilvl w:val="0"/>
          <w:numId w:val="71"/>
        </w:numPr>
      </w:pPr>
      <w:r>
        <w:t>Preverite popolnost vloge; če ni popolna, pozovite izvajalca k dopolnitvi vloge.</w:t>
      </w:r>
    </w:p>
    <w:p w14:paraId="0EFC684C" w14:textId="77777777" w:rsidR="00015918" w:rsidRPr="00C718A0" w:rsidRDefault="00015918" w:rsidP="001942C6">
      <w:pPr>
        <w:pStyle w:val="Odstavekseznama"/>
        <w:numPr>
          <w:ilvl w:val="0"/>
          <w:numId w:val="71"/>
        </w:numPr>
      </w:pPr>
      <w:r w:rsidRPr="006E1C8B">
        <w:rPr>
          <w:highlight w:val="yellow"/>
        </w:rPr>
        <w:t>Če ste izvajalca pozvali k dopolnitvi vloge, preverite, ali je vloga dopolnjena.</w:t>
      </w:r>
    </w:p>
    <w:p w14:paraId="0439F0EC" w14:textId="77777777" w:rsidR="00015918" w:rsidRDefault="00015918" w:rsidP="001942C6">
      <w:pPr>
        <w:pStyle w:val="Odstavekseznama"/>
        <w:numPr>
          <w:ilvl w:val="0"/>
          <w:numId w:val="71"/>
        </w:numPr>
      </w:pPr>
      <w:r>
        <w:t xml:space="preserve">Uredite vlogo – vpišite dodatne podatke, ki jih lahko vpiše samo MK in če želite, popravite obstoječe.  </w:t>
      </w:r>
    </w:p>
    <w:p w14:paraId="3DDC41E3" w14:textId="77777777" w:rsidR="00015918" w:rsidRDefault="00015918" w:rsidP="001942C6">
      <w:pPr>
        <w:pStyle w:val="Odstavekseznama"/>
        <w:numPr>
          <w:ilvl w:val="0"/>
          <w:numId w:val="71"/>
        </w:numPr>
      </w:pPr>
      <w:r>
        <w:t>Če želite, popravite znesek rezerviranih sredstev.</w:t>
      </w:r>
    </w:p>
    <w:p w14:paraId="45D86520" w14:textId="77777777" w:rsidR="00015918" w:rsidRDefault="00015918" w:rsidP="001942C6">
      <w:pPr>
        <w:pStyle w:val="Odstavekseznama"/>
        <w:numPr>
          <w:ilvl w:val="0"/>
          <w:numId w:val="71"/>
        </w:numPr>
      </w:pPr>
      <w:r>
        <w:t>Če je vloga popolna, pridobite mnenje SKAR.</w:t>
      </w:r>
    </w:p>
    <w:p w14:paraId="19AC574A" w14:textId="77777777" w:rsidR="00015918" w:rsidRDefault="00015918" w:rsidP="001942C6">
      <w:pPr>
        <w:pStyle w:val="Odstavekseznama"/>
        <w:numPr>
          <w:ilvl w:val="0"/>
          <w:numId w:val="71"/>
        </w:numPr>
      </w:pPr>
      <w:r>
        <w:t>Ko pridobite mnenje SKAR, se lahko odločite, da:</w:t>
      </w:r>
    </w:p>
    <w:p w14:paraId="039D837C" w14:textId="77777777" w:rsidR="00015918" w:rsidRDefault="00015918" w:rsidP="001942C6">
      <w:pPr>
        <w:pStyle w:val="Odstavekseznama"/>
        <w:numPr>
          <w:ilvl w:val="1"/>
          <w:numId w:val="71"/>
        </w:numPr>
      </w:pPr>
      <w:r>
        <w:t>vlagatelja pozovete k dopolnitvi vloge ali</w:t>
      </w:r>
    </w:p>
    <w:p w14:paraId="4CC9D81B" w14:textId="77777777" w:rsidR="00015918" w:rsidRDefault="00015918" w:rsidP="001942C6">
      <w:pPr>
        <w:pStyle w:val="Odstavekseznama"/>
        <w:numPr>
          <w:ilvl w:val="1"/>
          <w:numId w:val="71"/>
        </w:numPr>
      </w:pPr>
      <w:r>
        <w:t>da pridobite novo mnenje komisije ali</w:t>
      </w:r>
    </w:p>
    <w:p w14:paraId="76745627" w14:textId="77777777" w:rsidR="00015918" w:rsidRDefault="00015918" w:rsidP="001942C6">
      <w:pPr>
        <w:pStyle w:val="Odstavekseznama"/>
        <w:numPr>
          <w:ilvl w:val="1"/>
          <w:numId w:val="71"/>
        </w:numPr>
      </w:pPr>
      <w:r>
        <w:t>da izdate odločbo – raziskava se ne dovoli ali</w:t>
      </w:r>
    </w:p>
    <w:p w14:paraId="681A07E8" w14:textId="77777777" w:rsidR="00015918" w:rsidRDefault="00015918" w:rsidP="001942C6">
      <w:pPr>
        <w:pStyle w:val="Odstavekseznama"/>
        <w:numPr>
          <w:ilvl w:val="1"/>
          <w:numId w:val="71"/>
        </w:numPr>
      </w:pPr>
      <w:r>
        <w:t>da izdate kodo raziskave in odločbo – raziskava se financira.</w:t>
      </w:r>
    </w:p>
    <w:p w14:paraId="49AE454B" w14:textId="77777777" w:rsidR="00015918" w:rsidRDefault="00015918" w:rsidP="00015918">
      <w:pPr>
        <w:pStyle w:val="Naslov7"/>
      </w:pPr>
      <w:r>
        <w:t>Preverjanje popolnosti vloge</w:t>
      </w:r>
    </w:p>
    <w:p w14:paraId="3DA52B4F"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047B401B" w14:textId="77777777" w:rsidR="00015918" w:rsidRDefault="00015918" w:rsidP="00015918">
      <w:pPr>
        <w:pStyle w:val="Naslov7"/>
      </w:pPr>
      <w:r>
        <w:t>Preverjanje ali je vloga dopolnjena</w:t>
      </w:r>
    </w:p>
    <w:p w14:paraId="07570D73"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31ABACC0" w14:textId="77777777" w:rsidR="00015918" w:rsidRDefault="00015918" w:rsidP="00015918">
      <w:pPr>
        <w:pStyle w:val="Naslov7"/>
      </w:pPr>
      <w:r>
        <w:t>Urejanje vloge</w:t>
      </w:r>
    </w:p>
    <w:p w14:paraId="220F0F8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36D3765A" w14:textId="77777777" w:rsidR="00015918" w:rsidRDefault="00015918" w:rsidP="00015918">
      <w:pPr>
        <w:pStyle w:val="Naslov7"/>
      </w:pPr>
      <w:r>
        <w:t>Rezervacija sredstev</w:t>
      </w:r>
    </w:p>
    <w:p w14:paraId="69701909" w14:textId="77777777" w:rsidR="00015918" w:rsidRDefault="00015918" w:rsidP="00015918">
      <w:r>
        <w:t>Veljajo splošna pravila za delo z vlogo. Poglejte poglavje »</w:t>
      </w:r>
      <w:r w:rsidRPr="007B4764">
        <w:rPr>
          <w:rStyle w:val="DocReferenceChar"/>
        </w:rPr>
        <w:fldChar w:fldCharType="begin"/>
      </w:r>
      <w:r w:rsidRPr="007B4764">
        <w:rPr>
          <w:rStyle w:val="DocReferenceChar"/>
        </w:rPr>
        <w:instrText xml:space="preserve"> REF _Ref87269432 \h </w:instrText>
      </w:r>
      <w:r>
        <w:rPr>
          <w:rStyle w:val="DocReferenceChar"/>
        </w:rPr>
        <w:instrText xml:space="preserve"> \* MERGEFORMAT </w:instrText>
      </w:r>
      <w:r w:rsidRPr="007B4764">
        <w:rPr>
          <w:rStyle w:val="DocReferenceChar"/>
        </w:rPr>
      </w:r>
      <w:r w:rsidRPr="007B4764">
        <w:rPr>
          <w:rStyle w:val="DocReferenceChar"/>
        </w:rPr>
        <w:fldChar w:fldCharType="separate"/>
      </w:r>
      <w:r w:rsidRPr="007B4764">
        <w:rPr>
          <w:rStyle w:val="DocReferenceChar"/>
        </w:rPr>
        <w:t>Rezervacija sredstev</w:t>
      </w:r>
      <w:r w:rsidRPr="007B4764">
        <w:rPr>
          <w:rStyle w:val="DocReferenceChar"/>
        </w:rPr>
        <w:fldChar w:fldCharType="end"/>
      </w:r>
      <w:r>
        <w:t>«.</w:t>
      </w:r>
    </w:p>
    <w:p w14:paraId="0C7D4CE8" w14:textId="77777777" w:rsidR="00015918" w:rsidRDefault="00015918" w:rsidP="00015918">
      <w:pPr>
        <w:pStyle w:val="Naslov7"/>
      </w:pPr>
      <w:r>
        <w:t>Pridobitev mnenja SKAR</w:t>
      </w:r>
    </w:p>
    <w:p w14:paraId="3DFC2391"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0CED4FDD" w14:textId="77777777" w:rsidR="00015918" w:rsidRDefault="00015918" w:rsidP="00015918">
      <w:pPr>
        <w:pStyle w:val="Naslov7"/>
      </w:pPr>
      <w:r>
        <w:t>Izdaja odločbe</w:t>
      </w:r>
    </w:p>
    <w:p w14:paraId="071D9121" w14:textId="77777777" w:rsidR="00015918" w:rsidRDefault="00015918" w:rsidP="00015918">
      <w:r>
        <w:t>Veljajo splošna pravila glede izdaje odločbe.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1455492D" w14:textId="77777777" w:rsidR="00015918" w:rsidRDefault="00015918" w:rsidP="00015918">
      <w:pPr>
        <w:pStyle w:val="Naslov6"/>
      </w:pPr>
      <w:bookmarkStart w:id="753" w:name="_Toc100040806"/>
      <w:r>
        <w:t>Dodatne funkcionalnosti v postopku</w:t>
      </w:r>
      <w:bookmarkEnd w:id="753"/>
    </w:p>
    <w:p w14:paraId="26E500F1" w14:textId="77777777" w:rsidR="00015918" w:rsidRDefault="00015918" w:rsidP="00015918">
      <w:r>
        <w:t>Nosilec zadeve ima na voljo:</w:t>
      </w:r>
    </w:p>
    <w:p w14:paraId="3A61DCDE" w14:textId="77777777" w:rsidR="00015918" w:rsidRDefault="00015918" w:rsidP="001942C6">
      <w:pPr>
        <w:pStyle w:val="Odstavekseznama"/>
        <w:numPr>
          <w:ilvl w:val="0"/>
          <w:numId w:val="48"/>
        </w:numPr>
      </w:pPr>
      <w:r>
        <w:t>Vnos zahtevka za dopolnitev vloge, ko je zahtevek prispel po pošti.</w:t>
      </w:r>
    </w:p>
    <w:p w14:paraId="5762F6C8" w14:textId="77777777" w:rsidR="00015918" w:rsidRDefault="00015918" w:rsidP="001942C6">
      <w:pPr>
        <w:pStyle w:val="Odstavekseznama"/>
        <w:numPr>
          <w:ilvl w:val="0"/>
          <w:numId w:val="48"/>
        </w:numPr>
      </w:pPr>
      <w:r>
        <w:t>Izda sklep o popravi pomote.</w:t>
      </w:r>
    </w:p>
    <w:p w14:paraId="0AA23119" w14:textId="77777777" w:rsidR="00015918" w:rsidRDefault="00015918" w:rsidP="001942C6">
      <w:pPr>
        <w:pStyle w:val="Odstavekseznama"/>
        <w:numPr>
          <w:ilvl w:val="0"/>
          <w:numId w:val="48"/>
        </w:numPr>
      </w:pPr>
      <w:r>
        <w:t>Možnost, da označi, da zadeva ni bila realizirana.</w:t>
      </w:r>
    </w:p>
    <w:p w14:paraId="0B4248C7" w14:textId="77777777" w:rsidR="00015918" w:rsidRDefault="00015918" w:rsidP="001942C6">
      <w:pPr>
        <w:pStyle w:val="Odstavekseznama"/>
        <w:numPr>
          <w:ilvl w:val="0"/>
          <w:numId w:val="48"/>
        </w:numPr>
      </w:pPr>
      <w:r>
        <w:t>Arhiviranje vloge, ker raziskava ni realizirana.</w:t>
      </w:r>
    </w:p>
    <w:p w14:paraId="08EEB2B8" w14:textId="77777777" w:rsidR="00015918" w:rsidRDefault="00015918" w:rsidP="00015918">
      <w:pPr>
        <w:pStyle w:val="Naslov7"/>
      </w:pPr>
      <w:r>
        <w:t>Vnos zahtevka za dopolnitev</w:t>
      </w:r>
    </w:p>
    <w:p w14:paraId="484AE7B4"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7CA7BA54" w14:textId="77777777" w:rsidR="00015918" w:rsidRDefault="00015918" w:rsidP="00015918">
      <w:pPr>
        <w:pStyle w:val="Naslov7"/>
      </w:pPr>
      <w:r>
        <w:t>Izdaja sklepa o popravi pomote</w:t>
      </w:r>
    </w:p>
    <w:p w14:paraId="49A435D5"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3BB1F609" w14:textId="77777777" w:rsidR="00015918" w:rsidRDefault="00015918" w:rsidP="00015918">
      <w:pPr>
        <w:pStyle w:val="Naslov7"/>
      </w:pPr>
      <w:r>
        <w:lastRenderedPageBreak/>
        <w:t>Zadeva ni bila realizirana</w:t>
      </w:r>
    </w:p>
    <w:p w14:paraId="35387FF3" w14:textId="77777777" w:rsidR="00015918" w:rsidRDefault="00015918" w:rsidP="00015918">
      <w:r>
        <w:t>Poglejte poglavje »</w:t>
      </w:r>
      <w:r w:rsidRPr="001B77B9">
        <w:rPr>
          <w:rStyle w:val="DocReferenceChar"/>
        </w:rPr>
        <w:fldChar w:fldCharType="begin"/>
      </w:r>
      <w:r w:rsidRPr="001B77B9">
        <w:rPr>
          <w:rStyle w:val="DocReferenceChar"/>
        </w:rPr>
        <w:instrText xml:space="preserve"> REF _Ref87340691 \h </w:instrText>
      </w:r>
      <w:r>
        <w:rPr>
          <w:rStyle w:val="DocReferenceChar"/>
        </w:rPr>
        <w:instrText xml:space="preserve"> \* MERGEFORMAT </w:instrText>
      </w:r>
      <w:r w:rsidRPr="001B77B9">
        <w:rPr>
          <w:rStyle w:val="DocReferenceChar"/>
        </w:rPr>
      </w:r>
      <w:r w:rsidRPr="001B77B9">
        <w:rPr>
          <w:rStyle w:val="DocReferenceChar"/>
        </w:rPr>
        <w:fldChar w:fldCharType="separate"/>
      </w:r>
      <w:r w:rsidRPr="001B77B9">
        <w:rPr>
          <w:rStyle w:val="DocReferenceChar"/>
        </w:rPr>
        <w:t>Zadeva RP ni bila realizirana</w:t>
      </w:r>
      <w:r w:rsidRPr="001B77B9">
        <w:rPr>
          <w:rStyle w:val="DocReferenceChar"/>
        </w:rPr>
        <w:fldChar w:fldCharType="end"/>
      </w:r>
      <w:r>
        <w:t>«.</w:t>
      </w:r>
    </w:p>
    <w:p w14:paraId="53916E75" w14:textId="77777777" w:rsidR="00015918" w:rsidRDefault="00015918" w:rsidP="00015918">
      <w:pPr>
        <w:pStyle w:val="Naslov7"/>
      </w:pPr>
      <w:r>
        <w:t>Arhiviranje vloge, ker zadeva ni bila realizirana</w:t>
      </w:r>
    </w:p>
    <w:p w14:paraId="0D476EE6"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087632B8" w14:textId="77777777" w:rsidR="00015918" w:rsidRDefault="00015918" w:rsidP="00015918">
      <w:pPr>
        <w:pStyle w:val="Naslov7"/>
      </w:pPr>
      <w:r>
        <w:t>Sprememba datuma veljavnosti odločbe</w:t>
      </w:r>
    </w:p>
    <w:p w14:paraId="3984630F" w14:textId="77777777" w:rsidR="00015918" w:rsidRDefault="00015918" w:rsidP="00015918">
      <w:r>
        <w:t>Veljajo splošna pravila glede spremembe datuma veljavnosti odločbe. Poglejte poglavje »</w:t>
      </w:r>
      <w:r w:rsidRPr="006B69EE">
        <w:rPr>
          <w:rStyle w:val="DocReferenceChar"/>
        </w:rPr>
        <w:fldChar w:fldCharType="begin"/>
      </w:r>
      <w:r w:rsidRPr="006B69EE">
        <w:rPr>
          <w:rStyle w:val="DocReferenceChar"/>
        </w:rPr>
        <w:instrText xml:space="preserve"> REF _Ref87873849 \h </w:instrText>
      </w:r>
      <w:r>
        <w:rPr>
          <w:rStyle w:val="DocReferenceChar"/>
        </w:rPr>
        <w:instrText xml:space="preserve"> \* MERGEFORMAT </w:instrText>
      </w:r>
      <w:r w:rsidRPr="006B69EE">
        <w:rPr>
          <w:rStyle w:val="DocReferenceChar"/>
        </w:rPr>
      </w:r>
      <w:r w:rsidRPr="006B69EE">
        <w:rPr>
          <w:rStyle w:val="DocReferenceChar"/>
        </w:rPr>
        <w:fldChar w:fldCharType="separate"/>
      </w:r>
      <w:r w:rsidRPr="006B69EE">
        <w:rPr>
          <w:rStyle w:val="DocReferenceChar"/>
        </w:rPr>
        <w:t>Sprememba datuma veljavnosti odločbe</w:t>
      </w:r>
      <w:r w:rsidRPr="006B69EE">
        <w:rPr>
          <w:rStyle w:val="DocReferenceChar"/>
        </w:rPr>
        <w:fldChar w:fldCharType="end"/>
      </w:r>
      <w:r>
        <w:t>«.</w:t>
      </w:r>
    </w:p>
    <w:p w14:paraId="26D9025A" w14:textId="77777777" w:rsidR="00015918" w:rsidRDefault="00015918" w:rsidP="00015918">
      <w:pPr>
        <w:pStyle w:val="Naslov5"/>
      </w:pPr>
      <w:bookmarkStart w:id="754" w:name="_Toc100040807"/>
      <w:r>
        <w:t>Aktivnosti predsednika SKAR</w:t>
      </w:r>
      <w:bookmarkEnd w:id="754"/>
    </w:p>
    <w:p w14:paraId="6E3C109B"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11560951" w14:textId="77777777" w:rsidR="00015918" w:rsidRDefault="00015918" w:rsidP="00015918">
      <w:pPr>
        <w:pStyle w:val="Naslov6"/>
      </w:pPr>
      <w:bookmarkStart w:id="755" w:name="_Toc100040808"/>
      <w:r>
        <w:t>Vnos mnenja SKAR</w:t>
      </w:r>
      <w:bookmarkEnd w:id="755"/>
    </w:p>
    <w:p w14:paraId="2CB01768" w14:textId="77777777" w:rsidR="00015918" w:rsidRPr="00AA5FB0"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7A7EC659" w14:textId="68A1BD92" w:rsidR="00015918" w:rsidRDefault="00015918" w:rsidP="00015918">
      <w:pPr>
        <w:pStyle w:val="Naslov4"/>
      </w:pPr>
      <w:bookmarkStart w:id="756" w:name="_Ref88830438"/>
      <w:bookmarkStart w:id="757" w:name="_Toc100040809"/>
      <w:r>
        <w:t>IU</w:t>
      </w:r>
      <w:r w:rsidR="00EB296C">
        <w:t xml:space="preserve"> – </w:t>
      </w:r>
      <w:r w:rsidR="00EB296C" w:rsidRPr="00EB296C">
        <w:t>Vloga za izdajo kulturnovarstvenega soglasja za odstranitev AO z izvedbo IU</w:t>
      </w:r>
      <w:bookmarkEnd w:id="756"/>
      <w:bookmarkEnd w:id="757"/>
    </w:p>
    <w:p w14:paraId="6C8C2ECE" w14:textId="38091645" w:rsidR="00015918" w:rsidRDefault="00015918" w:rsidP="00015918">
      <w:r>
        <w:t xml:space="preserve">Postopek se začne z oddajo vloge (registrirani zunanji uporabnik) v aplikaciji </w:t>
      </w:r>
      <w:r w:rsidR="00232FEB">
        <w:t>eArheologija</w:t>
      </w:r>
      <w:r>
        <w:t xml:space="preserve"> za izdajo KVS za odstranitev AO z izvedbo IU.</w:t>
      </w:r>
    </w:p>
    <w:p w14:paraId="58EC7305" w14:textId="77777777" w:rsidR="00015918" w:rsidRDefault="00015918" w:rsidP="00015918">
      <w:r>
        <w:t>Oddano vlogo uporabnik MK preveri ali je ustrezna. Če vloga ni ustrezna, jo s sklepom zavrže. Če je vloga ustrezna, uporabnik MK preveri njeno popolnost. Vloga je popolna, če ima vse potrebne priloge in ustrezno izpolnjena obvezna polja v vlogi. V primeru, da vloga ni popolna, se vlagatelja pozove k dopolnitvi vloge. Če vloga ni dopolnjena skladno s pozivom, se s sklepom zavrže.</w:t>
      </w:r>
    </w:p>
    <w:p w14:paraId="02056D19" w14:textId="77777777" w:rsidR="00015918" w:rsidRDefault="00015918" w:rsidP="00015918">
      <w:r>
        <w:t>Popolno vlogo uporabnik MK potrdi, s čimer je pripravljena za obravnavo na SKAR, ki poda strokovno mnenje (pozitivno ali negativno) o upravičenosti izvedbe IU. Če ima komisija kakšne dodatne zahteve, se vlagatelj pozove k dopolnitvi vloge.</w:t>
      </w:r>
    </w:p>
    <w:p w14:paraId="2537093D" w14:textId="77777777" w:rsidR="00015918" w:rsidRDefault="00015918" w:rsidP="00015918">
      <w:r>
        <w:t>Po prejetem strokovnem mnenju SKAR uporabnik MK odloči, ali je odstranitev AO z izvedbo IU upravičena. Če oceni, da ni, lahko pozove odgovornega konservatorja, za dodatno obrazložitev. Dodatno obrazložitev odgovornega konservatorja lahko znova obravnava SKAR.</w:t>
      </w:r>
    </w:p>
    <w:p w14:paraId="4B6A22A2" w14:textId="77777777" w:rsidR="00015918" w:rsidRDefault="00015918" w:rsidP="00015918">
      <w:r>
        <w:t>Če uporabnik MK v skladu s strokovnim mnenjem SKAR odloči, da je izvedba IU neupravičena, izda odločbo o zavrnitvi.</w:t>
      </w:r>
    </w:p>
    <w:p w14:paraId="41BF778B" w14:textId="00D77A92" w:rsidR="00015918" w:rsidRDefault="00015918" w:rsidP="00015918">
      <w:r>
        <w:t xml:space="preserve">V primeru upravičenosti izvedbe IU pa uporabnik MK pozove odgovornega konservatorja k določitvi obsega in primerjalnega vrednotenja poškodovanega arheološkega najdišča (AN). Odgovorni konservator v aplikaciji </w:t>
      </w:r>
      <w:r w:rsidR="00232FEB">
        <w:t>eArheologija</w:t>
      </w:r>
      <w:r>
        <w:t xml:space="preserve"> odda obseg poškodovanega AN s primerjalnim vrednotenjem (priponka v tekstualnem formatu) in prostorski zapis območja poškodovanja.</w:t>
      </w:r>
    </w:p>
    <w:p w14:paraId="6959EF67" w14:textId="74C60591" w:rsidR="00015918" w:rsidRDefault="00015918" w:rsidP="00015918">
      <w:r>
        <w:t xml:space="preserve">Uporabnik MK lahko v postopku IU razpiše ustno obravnavo, na katero se povabi investitor/vlagatelj, odgovorni konservator, pooblaščenec, itd. Vabila se vročijo (po ZUP). Sklepe ustne obravnave se v obliki zapisnika vnese v aplikacijo </w:t>
      </w:r>
      <w:r w:rsidR="00232FEB">
        <w:t>eArheologija</w:t>
      </w:r>
      <w:r>
        <w:t xml:space="preserve">. Zapisnik se vroči (po ZUP) vsem strankam v postopku. Ustna obravnava se vodi izven aplikacije </w:t>
      </w:r>
      <w:r w:rsidR="00232FEB">
        <w:t>eArheologija</w:t>
      </w:r>
      <w:r>
        <w:t>, v aplikaciji se dokumenti le evidentirajo.</w:t>
      </w:r>
    </w:p>
    <w:p w14:paraId="3A422F70" w14:textId="77777777" w:rsidR="00015918" w:rsidRDefault="00015918" w:rsidP="00015918">
      <w:r>
        <w:t>Po dokončni določitvi obsega poškodovanja AN uporabnik MK pozove Center za preventivno arheologijo (CPA) (notranji uporabnik - ZVKDS) za oceno vrednosti arheološke raziskave. Po prejetju ocene uporabnik MK odloči o višini IU, ki jo potrdi SKAR.</w:t>
      </w:r>
    </w:p>
    <w:p w14:paraId="1822C08B" w14:textId="3BEBF8F7" w:rsidR="00015918" w:rsidRDefault="00015918" w:rsidP="00015918">
      <w:r>
        <w:lastRenderedPageBreak/>
        <w:t xml:space="preserve">Po končanem postopku uporabnik MK izda odločbo za odstranitev AO z izvedbo IU. Z izdajo odločbe uporabnik MK potrdi (lahko tudi spremeni) predlagani prostorski zapis obsega poškodovanja AN, s čimer se objavi v pregledovalniku GIS. Odločba KVS postane pravnomočna v roku 30 dni od vročitve vsem naslovnikom. V primeru, da pride do pritožbe zoper sklep ali odločbo/KVS, se sproži upravni spor (ta se vodi izven aplikacije </w:t>
      </w:r>
      <w:r w:rsidR="00232FEB">
        <w:t>eArheologija</w:t>
      </w:r>
      <w:r>
        <w:t>).</w:t>
      </w:r>
    </w:p>
    <w:p w14:paraId="08415AB5" w14:textId="01F134A7" w:rsidR="00015918" w:rsidRDefault="00015918" w:rsidP="00015918">
      <w:r>
        <w:t xml:space="preserve">Če ne pride do pritožbe na izdano odločbo, investitor/vlagatelj nakaže sredstva IU na račun ZVKDS. Ko je IU nakazan na račun ZVKDS, uporabnik MK le vpiše datum plačila IU v aplikacijo </w:t>
      </w:r>
      <w:r w:rsidR="00232FEB">
        <w:t>eArheologija</w:t>
      </w:r>
      <w:r>
        <w:t xml:space="preserve">. Če račun ni plačan v roku, ki je določen na odločbi, se sproži postopek izvršbe. V aplikaciji </w:t>
      </w:r>
      <w:r w:rsidR="00232FEB">
        <w:t>eArheologija</w:t>
      </w:r>
      <w:r>
        <w:t xml:space="preserve"> uporabnik MK vnese le zaznamek o izvršbi.</w:t>
      </w:r>
    </w:p>
    <w:p w14:paraId="4E418CCC" w14:textId="77777777" w:rsidR="00015918" w:rsidRDefault="00015918" w:rsidP="00015918">
      <w:r>
        <w:t>Ko je IU plačan, se postopek izdaje Odločbe za odstranitev AO z izvedbo IU zaključi.</w:t>
      </w:r>
    </w:p>
    <w:p w14:paraId="43C34D0B" w14:textId="77777777" w:rsidR="00015918" w:rsidRDefault="00015918" w:rsidP="00015918">
      <w:r>
        <w:t>V postopku izdaje IU za odstranitev AO ni faz Raziskave, Poročanja in Oddaje arhiva.</w:t>
      </w:r>
    </w:p>
    <w:p w14:paraId="366F7E28" w14:textId="77777777" w:rsidR="00015918" w:rsidRDefault="00015918" w:rsidP="00015918">
      <w:pPr>
        <w:pStyle w:val="Naslov5"/>
      </w:pPr>
      <w:bookmarkStart w:id="758" w:name="_Toc100040810"/>
      <w:r>
        <w:t>Aktivnosti uporabnika MK</w:t>
      </w:r>
      <w:bookmarkEnd w:id="758"/>
    </w:p>
    <w:p w14:paraId="6E47923B" w14:textId="77777777" w:rsidR="00015918" w:rsidRDefault="00015918" w:rsidP="00015918">
      <w:pPr>
        <w:pStyle w:val="Naslov6"/>
      </w:pPr>
      <w:bookmarkStart w:id="759" w:name="_Toc100040811"/>
      <w:r>
        <w:t>Nov postopek</w:t>
      </w:r>
      <w:bookmarkEnd w:id="759"/>
    </w:p>
    <w:p w14:paraId="4AC1C922" w14:textId="798A27B2" w:rsidR="00015918" w:rsidRDefault="00015918" w:rsidP="00015918">
      <w:r>
        <w:t xml:space="preserve">Če je vlagatelj oddal vlogo po pošti, jo je treba vpisati v </w:t>
      </w:r>
      <w:r w:rsidR="00232FEB">
        <w:t>eArheologija</w:t>
      </w:r>
      <w:r>
        <w:t xml:space="preserve">. </w:t>
      </w:r>
    </w:p>
    <w:p w14:paraId="074E062E" w14:textId="77777777" w:rsidR="00015918" w:rsidRPr="0085399B" w:rsidRDefault="00015918" w:rsidP="00015918">
      <w:r>
        <w:t>Novi postopek IU se začne z dodajanjem nove vloge.</w:t>
      </w:r>
    </w:p>
    <w:p w14:paraId="574FCA9B" w14:textId="77777777" w:rsidR="00015918" w:rsidRDefault="00015918" w:rsidP="00015918">
      <w:pPr>
        <w:pStyle w:val="Naslov7"/>
      </w:pPr>
      <w:r>
        <w:t>Kdo lahko doda novo vlogo IU?</w:t>
      </w:r>
    </w:p>
    <w:p w14:paraId="2B1C897B" w14:textId="77777777" w:rsidR="00015918" w:rsidRDefault="00015918" w:rsidP="00015918">
      <w:r>
        <w:t xml:space="preserve">Akcija je na voljo, če ste </w:t>
      </w:r>
      <w:r w:rsidRPr="0067503E">
        <w:rPr>
          <w:b/>
        </w:rPr>
        <w:t>uporabnik MK</w:t>
      </w:r>
      <w:r>
        <w:t>.</w:t>
      </w:r>
    </w:p>
    <w:p w14:paraId="00D3001D" w14:textId="77777777" w:rsidR="00015918" w:rsidRDefault="00015918" w:rsidP="00015918">
      <w:pPr>
        <w:pStyle w:val="Naslov7"/>
      </w:pPr>
      <w:r>
        <w:t>Kako dodam novo vlogo IU?</w:t>
      </w:r>
    </w:p>
    <w:p w14:paraId="39B81680" w14:textId="77777777" w:rsidR="00015918" w:rsidRDefault="00015918" w:rsidP="00015918">
      <w:r>
        <w:t>Postopek je opisan v poglavju »</w:t>
      </w:r>
      <w:r w:rsidRPr="007401C3">
        <w:rPr>
          <w:color w:val="1E5E9F" w:themeColor="accent3" w:themeShade="BF"/>
        </w:rPr>
        <w:fldChar w:fldCharType="begin"/>
      </w:r>
      <w:r w:rsidRPr="007401C3">
        <w:rPr>
          <w:color w:val="1E5E9F" w:themeColor="accent3" w:themeShade="BF"/>
        </w:rPr>
        <w:instrText xml:space="preserve"> REF _Ref86393933 \h </w:instrText>
      </w:r>
      <w:r w:rsidRPr="007401C3">
        <w:rPr>
          <w:color w:val="1E5E9F" w:themeColor="accent3" w:themeShade="BF"/>
        </w:rPr>
      </w:r>
      <w:r w:rsidRPr="007401C3">
        <w:rPr>
          <w:color w:val="1E5E9F" w:themeColor="accent3" w:themeShade="BF"/>
        </w:rPr>
        <w:fldChar w:fldCharType="separate"/>
      </w:r>
      <w:r w:rsidRPr="007401C3">
        <w:rPr>
          <w:color w:val="1E5E9F" w:themeColor="accent3" w:themeShade="BF"/>
        </w:rPr>
        <w:t>Kako začnem novo vlogo?</w:t>
      </w:r>
      <w:r w:rsidRPr="007401C3">
        <w:rPr>
          <w:color w:val="1E5E9F" w:themeColor="accent3" w:themeShade="BF"/>
        </w:rPr>
        <w:fldChar w:fldCharType="end"/>
      </w:r>
      <w:r>
        <w:t xml:space="preserve">«. </w:t>
      </w:r>
    </w:p>
    <w:p w14:paraId="66440EA8" w14:textId="77777777" w:rsidR="00015918" w:rsidRDefault="00015918" w:rsidP="00015918">
      <w:r>
        <w:t>Izberite tip vloge »</w:t>
      </w:r>
      <w:r w:rsidRPr="00EC65C7">
        <w:rPr>
          <w:i/>
        </w:rPr>
        <w:t>Vloga za izdajo kulturnovarstvenega soglasja za odstranitev AO z izvedbo IU</w:t>
      </w:r>
      <w:r w:rsidRPr="002057EE">
        <w:t>«.</w:t>
      </w:r>
    </w:p>
    <w:p w14:paraId="5BF32663" w14:textId="77777777" w:rsidR="00015918" w:rsidRDefault="00015918" w:rsidP="00015918">
      <w:pPr>
        <w:pStyle w:val="Naslov6"/>
      </w:pPr>
      <w:bookmarkStart w:id="760" w:name="_Toc100040812"/>
      <w:r>
        <w:t>Priprava in oddaja vloge</w:t>
      </w:r>
      <w:bookmarkEnd w:id="760"/>
    </w:p>
    <w:p w14:paraId="1A147843" w14:textId="77777777" w:rsidR="00015918" w:rsidRDefault="00015918" w:rsidP="00015918">
      <w:r>
        <w:t>V fazi priprave vlogo lahko:</w:t>
      </w:r>
    </w:p>
    <w:p w14:paraId="1E566315" w14:textId="77777777" w:rsidR="00015918" w:rsidRDefault="00015918" w:rsidP="001942C6">
      <w:pPr>
        <w:pStyle w:val="Odstavekseznama"/>
        <w:numPr>
          <w:ilvl w:val="0"/>
          <w:numId w:val="45"/>
        </w:numPr>
      </w:pPr>
      <w:r>
        <w:t>urejate,</w:t>
      </w:r>
    </w:p>
    <w:p w14:paraId="7323CDB4" w14:textId="77777777" w:rsidR="00015918" w:rsidRDefault="00015918" w:rsidP="001942C6">
      <w:pPr>
        <w:pStyle w:val="Odstavekseznama"/>
        <w:numPr>
          <w:ilvl w:val="0"/>
          <w:numId w:val="45"/>
        </w:numPr>
      </w:pPr>
      <w:r>
        <w:t>preverite pravilnost podatkov,</w:t>
      </w:r>
    </w:p>
    <w:p w14:paraId="3F97719F" w14:textId="77777777" w:rsidR="00015918" w:rsidRDefault="00015918" w:rsidP="001942C6">
      <w:pPr>
        <w:pStyle w:val="Odstavekseznama"/>
        <w:numPr>
          <w:ilvl w:val="0"/>
          <w:numId w:val="45"/>
        </w:numPr>
      </w:pPr>
      <w:r>
        <w:t xml:space="preserve">oddate ali </w:t>
      </w:r>
    </w:p>
    <w:p w14:paraId="2FEEA4B9" w14:textId="77777777" w:rsidR="00015918" w:rsidRPr="0085399B" w:rsidRDefault="00015918" w:rsidP="001942C6">
      <w:pPr>
        <w:pStyle w:val="Odstavekseznama"/>
        <w:numPr>
          <w:ilvl w:val="0"/>
          <w:numId w:val="45"/>
        </w:numPr>
      </w:pPr>
      <w:r>
        <w:t>izbrišete.</w:t>
      </w:r>
    </w:p>
    <w:p w14:paraId="71321D61" w14:textId="77777777" w:rsidR="00015918" w:rsidRDefault="00015918" w:rsidP="00015918">
      <w:pPr>
        <w:pStyle w:val="Naslov7"/>
      </w:pPr>
      <w:r>
        <w:t>Urejanje vloge</w:t>
      </w:r>
    </w:p>
    <w:p w14:paraId="2A9DF9B7"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0981B57B" w14:textId="77777777" w:rsidR="00015918" w:rsidRDefault="00015918" w:rsidP="00015918">
      <w:pPr>
        <w:pStyle w:val="Naslov7"/>
      </w:pPr>
      <w:r>
        <w:t>Oddaja vloge</w:t>
      </w:r>
    </w:p>
    <w:p w14:paraId="501BD48C" w14:textId="77777777" w:rsidR="00015918" w:rsidRPr="0067503E"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77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Oddaja vloge</w:t>
      </w:r>
      <w:r w:rsidRPr="0085399B">
        <w:rPr>
          <w:color w:val="1E5E9F" w:themeColor="accent3" w:themeShade="BF"/>
        </w:rPr>
        <w:fldChar w:fldCharType="end"/>
      </w:r>
      <w:r>
        <w:t>«.</w:t>
      </w:r>
    </w:p>
    <w:p w14:paraId="56B5E6C9" w14:textId="77777777" w:rsidR="00015918" w:rsidRDefault="00015918" w:rsidP="00015918">
      <w:pPr>
        <w:pStyle w:val="Naslov7"/>
      </w:pPr>
      <w:r>
        <w:t>Izbris vloge</w:t>
      </w:r>
    </w:p>
    <w:p w14:paraId="1B638463" w14:textId="77777777" w:rsidR="00015918" w:rsidRDefault="00015918" w:rsidP="00015918">
      <w:r>
        <w:t>Veljajo splošna pravila za delo z vlogo. Poglejte poglavje »</w:t>
      </w:r>
      <w:r w:rsidRPr="00482A78">
        <w:rPr>
          <w:color w:val="1E5E9F" w:themeColor="accent3" w:themeShade="BF"/>
        </w:rPr>
        <w:fldChar w:fldCharType="begin"/>
      </w:r>
      <w:r w:rsidRPr="00482A78">
        <w:rPr>
          <w:color w:val="1E5E9F" w:themeColor="accent3" w:themeShade="BF"/>
        </w:rPr>
        <w:instrText xml:space="preserve"> REF _Ref86758802 \h </w:instrText>
      </w:r>
      <w:r w:rsidRPr="00482A78">
        <w:rPr>
          <w:color w:val="1E5E9F" w:themeColor="accent3" w:themeShade="BF"/>
        </w:rPr>
      </w:r>
      <w:r w:rsidRPr="00482A78">
        <w:rPr>
          <w:color w:val="1E5E9F" w:themeColor="accent3" w:themeShade="BF"/>
        </w:rPr>
        <w:fldChar w:fldCharType="separate"/>
      </w:r>
      <w:r w:rsidRPr="00482A78">
        <w:rPr>
          <w:color w:val="1E5E9F" w:themeColor="accent3" w:themeShade="BF"/>
        </w:rPr>
        <w:t>Izbris vloge</w:t>
      </w:r>
      <w:r w:rsidRPr="00482A78">
        <w:rPr>
          <w:color w:val="1E5E9F" w:themeColor="accent3" w:themeShade="BF"/>
        </w:rPr>
        <w:fldChar w:fldCharType="end"/>
      </w:r>
      <w:r>
        <w:t>«.</w:t>
      </w:r>
    </w:p>
    <w:p w14:paraId="53DA9BDC" w14:textId="77777777" w:rsidR="00015918" w:rsidRDefault="00015918" w:rsidP="00015918">
      <w:pPr>
        <w:pStyle w:val="Naslov6"/>
      </w:pPr>
      <w:bookmarkStart w:id="761" w:name="_Toc100040813"/>
      <w:r>
        <w:t>Pregled vloge na MK</w:t>
      </w:r>
      <w:bookmarkEnd w:id="761"/>
    </w:p>
    <w:p w14:paraId="049A3538" w14:textId="77777777" w:rsidR="00015918" w:rsidRDefault="00015918" w:rsidP="001942C6">
      <w:pPr>
        <w:pStyle w:val="Odstavekseznama"/>
        <w:numPr>
          <w:ilvl w:val="0"/>
          <w:numId w:val="73"/>
        </w:numPr>
      </w:pPr>
      <w:r>
        <w:t>Prevzemite vlogo v pregled.</w:t>
      </w:r>
    </w:p>
    <w:p w14:paraId="2AF86735" w14:textId="77777777" w:rsidR="00015918" w:rsidRDefault="00015918" w:rsidP="001942C6">
      <w:pPr>
        <w:pStyle w:val="Odstavekseznama"/>
        <w:numPr>
          <w:ilvl w:val="0"/>
          <w:numId w:val="73"/>
        </w:numPr>
      </w:pPr>
      <w:r>
        <w:t>Preverite ustreznost vloge:</w:t>
      </w:r>
    </w:p>
    <w:p w14:paraId="169C2922" w14:textId="77777777" w:rsidR="00015918" w:rsidRDefault="00015918" w:rsidP="001942C6">
      <w:pPr>
        <w:pStyle w:val="Odstavekseznama"/>
        <w:numPr>
          <w:ilvl w:val="1"/>
          <w:numId w:val="73"/>
        </w:numPr>
      </w:pPr>
      <w:r>
        <w:lastRenderedPageBreak/>
        <w:t>če vloga ni ustrezna, izdajte sklep o zavrženju,</w:t>
      </w:r>
    </w:p>
    <w:p w14:paraId="7FE2BEC3" w14:textId="77777777" w:rsidR="00015918" w:rsidRDefault="00015918" w:rsidP="001942C6">
      <w:pPr>
        <w:pStyle w:val="Odstavekseznama"/>
        <w:numPr>
          <w:ilvl w:val="1"/>
          <w:numId w:val="73"/>
        </w:numPr>
      </w:pPr>
      <w:r>
        <w:t>sicer označite, da je vloga ustrezna.</w:t>
      </w:r>
    </w:p>
    <w:p w14:paraId="38BD2EA2" w14:textId="77777777" w:rsidR="00015918" w:rsidRDefault="00015918" w:rsidP="001942C6">
      <w:pPr>
        <w:pStyle w:val="Odstavekseznama"/>
        <w:numPr>
          <w:ilvl w:val="0"/>
          <w:numId w:val="73"/>
        </w:numPr>
      </w:pPr>
      <w:r>
        <w:t>Če je vloga ustrezna, lahko:</w:t>
      </w:r>
    </w:p>
    <w:p w14:paraId="4CB2D6FD" w14:textId="77777777" w:rsidR="00015918" w:rsidRDefault="00015918" w:rsidP="001942C6">
      <w:pPr>
        <w:pStyle w:val="Odstavekseznama"/>
        <w:numPr>
          <w:ilvl w:val="1"/>
          <w:numId w:val="73"/>
        </w:numPr>
      </w:pPr>
      <w:r>
        <w:t xml:space="preserve">uredite vlogo – vpišite dodatne podatke, ki jih lahko vpiše samo uporabnik MK in če želite, popravite obstoječe.  </w:t>
      </w:r>
    </w:p>
    <w:p w14:paraId="03EE9576" w14:textId="77777777" w:rsidR="00015918" w:rsidRDefault="00015918" w:rsidP="001942C6">
      <w:pPr>
        <w:pStyle w:val="Odstavekseznama"/>
        <w:numPr>
          <w:ilvl w:val="1"/>
          <w:numId w:val="73"/>
        </w:numPr>
      </w:pPr>
      <w:r>
        <w:t xml:space="preserve">preverite popolnost vloge: </w:t>
      </w:r>
    </w:p>
    <w:p w14:paraId="72E87268" w14:textId="77777777" w:rsidR="00015918" w:rsidRDefault="00015918" w:rsidP="001942C6">
      <w:pPr>
        <w:pStyle w:val="Odstavekseznama"/>
        <w:numPr>
          <w:ilvl w:val="2"/>
          <w:numId w:val="73"/>
        </w:numPr>
      </w:pPr>
      <w:r>
        <w:t xml:space="preserve">če vloga ni popolna, pozovite vlagatelja k dopolnitvi vloge, </w:t>
      </w:r>
    </w:p>
    <w:p w14:paraId="5A79F5DE" w14:textId="77777777" w:rsidR="00015918" w:rsidRDefault="00015918" w:rsidP="001942C6">
      <w:pPr>
        <w:pStyle w:val="Odstavekseznama"/>
        <w:numPr>
          <w:ilvl w:val="2"/>
          <w:numId w:val="73"/>
        </w:numPr>
      </w:pPr>
      <w:r>
        <w:t>sicer označite, da je vloga popolna.</w:t>
      </w:r>
    </w:p>
    <w:p w14:paraId="13DA29AE" w14:textId="77777777" w:rsidR="00015918" w:rsidRDefault="00015918" w:rsidP="001942C6">
      <w:pPr>
        <w:pStyle w:val="Odstavekseznama"/>
        <w:numPr>
          <w:ilvl w:val="0"/>
          <w:numId w:val="73"/>
        </w:numPr>
      </w:pPr>
      <w:r>
        <w:t>Če je vloga v dopolnjevanju:</w:t>
      </w:r>
    </w:p>
    <w:p w14:paraId="337DBE7F" w14:textId="77777777" w:rsidR="00015918" w:rsidRDefault="00015918" w:rsidP="001942C6">
      <w:pPr>
        <w:pStyle w:val="Odstavekseznama"/>
        <w:numPr>
          <w:ilvl w:val="1"/>
          <w:numId w:val="73"/>
        </w:numPr>
      </w:pPr>
      <w:r>
        <w:t>preverite,</w:t>
      </w:r>
      <w:r w:rsidRPr="00D2053C">
        <w:t xml:space="preserve"> </w:t>
      </w:r>
      <w:r>
        <w:t xml:space="preserve">ali je vloga dopolnjena oz. ali ste dobili zahtevek za dopolnitev vloge. </w:t>
      </w:r>
    </w:p>
    <w:p w14:paraId="7A01D025" w14:textId="77777777" w:rsidR="00015918" w:rsidRDefault="00015918" w:rsidP="001942C6">
      <w:pPr>
        <w:pStyle w:val="Odstavekseznama"/>
        <w:numPr>
          <w:ilvl w:val="1"/>
          <w:numId w:val="73"/>
        </w:numPr>
      </w:pPr>
      <w:r>
        <w:t xml:space="preserve">ponovno preverite popolnost vloge: </w:t>
      </w:r>
    </w:p>
    <w:p w14:paraId="329B1C9E" w14:textId="77777777" w:rsidR="00015918" w:rsidRDefault="00015918" w:rsidP="001942C6">
      <w:pPr>
        <w:pStyle w:val="Odstavekseznama"/>
        <w:numPr>
          <w:ilvl w:val="2"/>
          <w:numId w:val="73"/>
        </w:numPr>
      </w:pPr>
      <w:r>
        <w:t xml:space="preserve">če vloga ni popolna, lahko izdate sklep o zavrženju ali </w:t>
      </w:r>
    </w:p>
    <w:p w14:paraId="03A5B8F0" w14:textId="77777777" w:rsidR="00015918" w:rsidRDefault="00015918" w:rsidP="001942C6">
      <w:pPr>
        <w:pStyle w:val="Odstavekseznama"/>
        <w:numPr>
          <w:ilvl w:val="2"/>
          <w:numId w:val="73"/>
        </w:numPr>
      </w:pPr>
      <w:r>
        <w:t xml:space="preserve">ponovno pozovete vlagatelja k dopolnitvi, </w:t>
      </w:r>
    </w:p>
    <w:p w14:paraId="07B47302" w14:textId="77777777" w:rsidR="00015918" w:rsidRDefault="00015918" w:rsidP="001942C6">
      <w:pPr>
        <w:pStyle w:val="Odstavekseznama"/>
        <w:numPr>
          <w:ilvl w:val="2"/>
          <w:numId w:val="73"/>
        </w:numPr>
      </w:pPr>
      <w:r>
        <w:t>sicer označite, da je vloga popolna.</w:t>
      </w:r>
    </w:p>
    <w:p w14:paraId="30ACC076" w14:textId="77777777" w:rsidR="00015918" w:rsidRDefault="00015918" w:rsidP="001942C6">
      <w:pPr>
        <w:pStyle w:val="Odstavekseznama"/>
        <w:numPr>
          <w:ilvl w:val="1"/>
          <w:numId w:val="73"/>
        </w:numPr>
      </w:pPr>
      <w:r>
        <w:t>vlogo po potrebi lahko tudi urejate.</w:t>
      </w:r>
    </w:p>
    <w:p w14:paraId="6E603333" w14:textId="77777777" w:rsidR="00015918" w:rsidRDefault="00015918" w:rsidP="001942C6">
      <w:pPr>
        <w:pStyle w:val="Odstavekseznama"/>
        <w:numPr>
          <w:ilvl w:val="0"/>
          <w:numId w:val="73"/>
        </w:numPr>
      </w:pPr>
      <w:r>
        <w:t>Če je vloga popolna:</w:t>
      </w:r>
    </w:p>
    <w:p w14:paraId="7B991E8A" w14:textId="77777777" w:rsidR="00015918" w:rsidRDefault="00015918" w:rsidP="001942C6">
      <w:pPr>
        <w:pStyle w:val="Odstavekseznama"/>
        <w:numPr>
          <w:ilvl w:val="1"/>
          <w:numId w:val="73"/>
        </w:numPr>
      </w:pPr>
      <w:r>
        <w:t>pridobite mnenje SKAR glede upravičenosti izvedbe IU;</w:t>
      </w:r>
    </w:p>
    <w:p w14:paraId="3C358D71" w14:textId="77777777" w:rsidR="00015918" w:rsidRDefault="00015918" w:rsidP="001942C6">
      <w:pPr>
        <w:pStyle w:val="Odstavekseznama"/>
        <w:numPr>
          <w:ilvl w:val="1"/>
          <w:numId w:val="73"/>
        </w:numPr>
      </w:pPr>
      <w:r>
        <w:t>vlogo po potrebi lahko tudi urejate.</w:t>
      </w:r>
    </w:p>
    <w:p w14:paraId="6D8004E2" w14:textId="77777777" w:rsidR="00015918" w:rsidRDefault="00015918" w:rsidP="001942C6">
      <w:pPr>
        <w:pStyle w:val="Odstavekseznama"/>
        <w:numPr>
          <w:ilvl w:val="0"/>
          <w:numId w:val="46"/>
        </w:numPr>
      </w:pPr>
      <w:r>
        <w:t>Ko pridobite mnenje SKAR, se lahko odločite, da:</w:t>
      </w:r>
      <w:r w:rsidRPr="00EC65C7">
        <w:t xml:space="preserve"> </w:t>
      </w:r>
    </w:p>
    <w:p w14:paraId="63485453" w14:textId="77777777" w:rsidR="00015918" w:rsidRDefault="00015918" w:rsidP="001942C6">
      <w:pPr>
        <w:pStyle w:val="Odstavekseznama"/>
        <w:numPr>
          <w:ilvl w:val="1"/>
          <w:numId w:val="46"/>
        </w:numPr>
      </w:pPr>
      <w:r>
        <w:t>uredite vlogo;</w:t>
      </w:r>
    </w:p>
    <w:p w14:paraId="68D7E8AA" w14:textId="77777777" w:rsidR="00015918" w:rsidRDefault="00015918" w:rsidP="001942C6">
      <w:pPr>
        <w:pStyle w:val="Odstavekseznama"/>
        <w:numPr>
          <w:ilvl w:val="1"/>
          <w:numId w:val="46"/>
        </w:numPr>
      </w:pPr>
      <w:r>
        <w:t>ponovno pridobite mnenje SKAR;</w:t>
      </w:r>
    </w:p>
    <w:p w14:paraId="3E05ACE8" w14:textId="77777777" w:rsidR="00015918" w:rsidRDefault="00015918" w:rsidP="001942C6">
      <w:pPr>
        <w:pStyle w:val="Odstavekseznama"/>
        <w:numPr>
          <w:ilvl w:val="1"/>
          <w:numId w:val="46"/>
        </w:numPr>
      </w:pPr>
      <w:r>
        <w:t>nadaljujete postopek, tako da vnesete odgovornega konservatorja in ga pozovete:</w:t>
      </w:r>
    </w:p>
    <w:p w14:paraId="7AC71060" w14:textId="77777777" w:rsidR="00015918" w:rsidRDefault="00015918" w:rsidP="001942C6">
      <w:pPr>
        <w:pStyle w:val="Odstavekseznama"/>
        <w:numPr>
          <w:ilvl w:val="2"/>
          <w:numId w:val="46"/>
        </w:numPr>
      </w:pPr>
      <w:r>
        <w:t>da poda dodatno obrazložitev o upravičenosti izvedbe IU ali</w:t>
      </w:r>
    </w:p>
    <w:p w14:paraId="41CC39BF" w14:textId="77777777" w:rsidR="00015918" w:rsidRDefault="00015918" w:rsidP="001942C6">
      <w:pPr>
        <w:pStyle w:val="Odstavekseznama"/>
        <w:numPr>
          <w:ilvl w:val="2"/>
          <w:numId w:val="46"/>
        </w:numPr>
      </w:pPr>
      <w:r>
        <w:t>da poda obseg uničenja;</w:t>
      </w:r>
    </w:p>
    <w:p w14:paraId="52D02C6D" w14:textId="77777777" w:rsidR="00015918" w:rsidRDefault="00015918" w:rsidP="001942C6">
      <w:pPr>
        <w:pStyle w:val="Odstavekseznama"/>
        <w:numPr>
          <w:ilvl w:val="1"/>
          <w:numId w:val="46"/>
        </w:numPr>
      </w:pPr>
      <w:r>
        <w:t>izdate odločbo, da se raziskava ne dovoli,</w:t>
      </w:r>
    </w:p>
    <w:p w14:paraId="17453BD9" w14:textId="77777777" w:rsidR="00015918" w:rsidRDefault="00015918" w:rsidP="001942C6">
      <w:pPr>
        <w:pStyle w:val="Odstavekseznama"/>
        <w:numPr>
          <w:ilvl w:val="1"/>
          <w:numId w:val="46"/>
        </w:numPr>
      </w:pPr>
      <w:r>
        <w:t>vlagatelja pozovete k dopolnitvi vloge; če ga pozovete k dopolnitvi vloge; če ga pozovete, preverite,</w:t>
      </w:r>
      <w:r w:rsidRPr="00D2053C">
        <w:t xml:space="preserve"> </w:t>
      </w:r>
      <w:r>
        <w:t>ali je vloga dopolnjena oz. ali ste dobili zahtevek za dopolnitev vloge.</w:t>
      </w:r>
    </w:p>
    <w:p w14:paraId="5615BD09" w14:textId="77777777" w:rsidR="00015918" w:rsidRDefault="00015918" w:rsidP="001942C6">
      <w:pPr>
        <w:pStyle w:val="Odstavekseznama"/>
        <w:numPr>
          <w:ilvl w:val="0"/>
          <w:numId w:val="46"/>
        </w:numPr>
      </w:pPr>
      <w:r>
        <w:t>Če ste pridobili dodatno obrazložitev odgovornega konservatorja, se lahko odločite, da:</w:t>
      </w:r>
    </w:p>
    <w:p w14:paraId="1B01EDDE" w14:textId="77777777" w:rsidR="00015918" w:rsidRDefault="00015918" w:rsidP="001942C6">
      <w:pPr>
        <w:pStyle w:val="Odstavekseznama"/>
        <w:numPr>
          <w:ilvl w:val="1"/>
          <w:numId w:val="46"/>
        </w:numPr>
      </w:pPr>
      <w:r>
        <w:t>uredite vlogo;</w:t>
      </w:r>
    </w:p>
    <w:p w14:paraId="340F3132" w14:textId="77777777" w:rsidR="00015918" w:rsidRDefault="00015918" w:rsidP="001942C6">
      <w:pPr>
        <w:pStyle w:val="Odstavekseznama"/>
        <w:numPr>
          <w:ilvl w:val="1"/>
          <w:numId w:val="46"/>
        </w:numPr>
      </w:pPr>
      <w:r>
        <w:t>ponovno pridobite mnenje SKAR;</w:t>
      </w:r>
    </w:p>
    <w:p w14:paraId="45DF12F2" w14:textId="77777777" w:rsidR="00015918" w:rsidRDefault="00015918" w:rsidP="001942C6">
      <w:pPr>
        <w:pStyle w:val="Odstavekseznama"/>
        <w:numPr>
          <w:ilvl w:val="1"/>
          <w:numId w:val="46"/>
        </w:numPr>
      </w:pPr>
      <w:r>
        <w:t xml:space="preserve">pozovete odgovornega konservatorja, da poda obseg uničenja; </w:t>
      </w:r>
    </w:p>
    <w:p w14:paraId="19E6A835" w14:textId="77777777" w:rsidR="00015918" w:rsidRDefault="00015918" w:rsidP="001942C6">
      <w:pPr>
        <w:pStyle w:val="Odstavekseznama"/>
        <w:numPr>
          <w:ilvl w:val="1"/>
          <w:numId w:val="46"/>
        </w:numPr>
      </w:pPr>
      <w:r>
        <w:t>ponovno pozovete odgovornega konservatorja za dodatno obrazložitev;</w:t>
      </w:r>
    </w:p>
    <w:p w14:paraId="40CFA802" w14:textId="77777777" w:rsidR="00015918" w:rsidRPr="007D1EBD" w:rsidRDefault="00015918" w:rsidP="001942C6">
      <w:pPr>
        <w:pStyle w:val="Odstavekseznama"/>
        <w:numPr>
          <w:ilvl w:val="1"/>
          <w:numId w:val="46"/>
        </w:numPr>
        <w:rPr>
          <w:highlight w:val="yellow"/>
        </w:rPr>
      </w:pPr>
      <w:r w:rsidRPr="007D1EBD">
        <w:rPr>
          <w:highlight w:val="yellow"/>
        </w:rPr>
        <w:t>izdate odločbo, da se raziskava ne dovoli.</w:t>
      </w:r>
    </w:p>
    <w:p w14:paraId="796D3BC0" w14:textId="77777777" w:rsidR="00015918" w:rsidRDefault="00015918" w:rsidP="001942C6">
      <w:pPr>
        <w:pStyle w:val="Odstavekseznama"/>
        <w:numPr>
          <w:ilvl w:val="0"/>
          <w:numId w:val="46"/>
        </w:numPr>
      </w:pPr>
      <w:r>
        <w:t>Če ste pridobili obseg uničenja, se lahko odločite, da:</w:t>
      </w:r>
    </w:p>
    <w:p w14:paraId="6E9A2B95" w14:textId="77777777" w:rsidR="00015918" w:rsidRDefault="00015918" w:rsidP="001942C6">
      <w:pPr>
        <w:pStyle w:val="Odstavekseznama"/>
        <w:numPr>
          <w:ilvl w:val="1"/>
          <w:numId w:val="46"/>
        </w:numPr>
      </w:pPr>
      <w:r>
        <w:t>uredite vlogo (območje);</w:t>
      </w:r>
    </w:p>
    <w:p w14:paraId="2B86F6A1" w14:textId="77777777" w:rsidR="00015918" w:rsidRDefault="00015918" w:rsidP="001942C6">
      <w:pPr>
        <w:pStyle w:val="Odstavekseznama"/>
        <w:numPr>
          <w:ilvl w:val="1"/>
          <w:numId w:val="46"/>
        </w:numPr>
      </w:pPr>
      <w:r>
        <w:t>ponovno pridobite mnenje SKAR;</w:t>
      </w:r>
    </w:p>
    <w:p w14:paraId="73B04FEF" w14:textId="77777777" w:rsidR="00015918" w:rsidRDefault="00015918" w:rsidP="001942C6">
      <w:pPr>
        <w:pStyle w:val="Odstavekseznama"/>
        <w:numPr>
          <w:ilvl w:val="1"/>
          <w:numId w:val="46"/>
        </w:numPr>
      </w:pPr>
      <w:r>
        <w:t>ponovno pozovete odgovornega konservatorja za določitev obsega uničenja;</w:t>
      </w:r>
    </w:p>
    <w:p w14:paraId="4DF76EAC" w14:textId="77777777" w:rsidR="00015918" w:rsidRDefault="00015918" w:rsidP="001942C6">
      <w:pPr>
        <w:pStyle w:val="Odstavekseznama"/>
        <w:numPr>
          <w:ilvl w:val="1"/>
          <w:numId w:val="46"/>
        </w:numPr>
      </w:pPr>
      <w:r>
        <w:t xml:space="preserve">ponovno pozovete odgovornega konservatorja za dodatno obrazložitev; </w:t>
      </w:r>
    </w:p>
    <w:p w14:paraId="285D9739" w14:textId="77777777" w:rsidR="00015918" w:rsidRDefault="00015918" w:rsidP="001942C6">
      <w:pPr>
        <w:pStyle w:val="Odstavekseznama"/>
        <w:numPr>
          <w:ilvl w:val="1"/>
          <w:numId w:val="46"/>
        </w:numPr>
      </w:pPr>
      <w:r>
        <w:t>pozovete CPA za oceno vrednosti AR;</w:t>
      </w:r>
    </w:p>
    <w:p w14:paraId="297F3E46" w14:textId="77777777" w:rsidR="00015918" w:rsidRDefault="00015918" w:rsidP="001942C6">
      <w:pPr>
        <w:pStyle w:val="Odstavekseznama"/>
        <w:numPr>
          <w:ilvl w:val="1"/>
          <w:numId w:val="46"/>
        </w:numPr>
      </w:pPr>
      <w:r>
        <w:t>določite višino IU;</w:t>
      </w:r>
    </w:p>
    <w:p w14:paraId="1184D1BC" w14:textId="60521D9B" w:rsidR="00015918" w:rsidRDefault="00015918" w:rsidP="001942C6">
      <w:pPr>
        <w:pStyle w:val="Odstavekseznama"/>
        <w:numPr>
          <w:ilvl w:val="1"/>
          <w:numId w:val="46"/>
        </w:numPr>
      </w:pPr>
      <w:r w:rsidRPr="000D685B">
        <w:t>seznanite stranko z višino IU</w:t>
      </w:r>
      <w:r>
        <w:t xml:space="preserve">, če ste znesek izračuna vpisali v </w:t>
      </w:r>
      <w:r w:rsidR="00232FEB">
        <w:t>eArheologija</w:t>
      </w:r>
      <w:r w:rsidRPr="000D685B">
        <w:t xml:space="preserve">; </w:t>
      </w:r>
    </w:p>
    <w:p w14:paraId="2F6EC5A8" w14:textId="77777777" w:rsidR="00015918" w:rsidRDefault="00015918" w:rsidP="001942C6">
      <w:pPr>
        <w:pStyle w:val="Odstavekseznama"/>
        <w:numPr>
          <w:ilvl w:val="1"/>
          <w:numId w:val="46"/>
        </w:numPr>
      </w:pPr>
      <w:r>
        <w:t>pošljete vabilo na ustno obravnavo.</w:t>
      </w:r>
    </w:p>
    <w:p w14:paraId="47A185E3" w14:textId="77777777" w:rsidR="00015918" w:rsidRDefault="00015918" w:rsidP="00015918">
      <w:pPr>
        <w:ind w:left="720"/>
      </w:pPr>
      <w:r w:rsidRPr="007D1EBD">
        <w:rPr>
          <w:rStyle w:val="Poudarek"/>
        </w:rPr>
        <w:t>Pozor!</w:t>
      </w:r>
      <w:r>
        <w:t xml:space="preserve"> Ko odgovornega konservatorja pozovete, da ponovno določi obsega uničenja, se bo začel nov krog odločanja. Do dokumentov iz prejšnjih krogov odločanja lahko dostopate samo prek starih verzij vloge. </w:t>
      </w:r>
    </w:p>
    <w:p w14:paraId="1A9A36B9" w14:textId="77777777" w:rsidR="00015918" w:rsidRDefault="00015918" w:rsidP="001942C6">
      <w:pPr>
        <w:pStyle w:val="Odstavekseznama"/>
        <w:numPr>
          <w:ilvl w:val="0"/>
          <w:numId w:val="46"/>
        </w:numPr>
      </w:pPr>
      <w:r>
        <w:t>Če ste pridobili oceno vrednosti od CPA, lahko nadaljujte postopek na način, opisan v točki 10.</w:t>
      </w:r>
    </w:p>
    <w:p w14:paraId="29322835" w14:textId="77777777" w:rsidR="00015918" w:rsidRDefault="00015918" w:rsidP="001942C6">
      <w:pPr>
        <w:pStyle w:val="Odstavekseznama"/>
        <w:numPr>
          <w:ilvl w:val="0"/>
          <w:numId w:val="46"/>
        </w:numPr>
      </w:pPr>
      <w:r>
        <w:t>Če ste poslali vabilo na ustno obravnavo, lahko:</w:t>
      </w:r>
    </w:p>
    <w:p w14:paraId="043D3A4C" w14:textId="77777777" w:rsidR="00015918" w:rsidRDefault="00015918" w:rsidP="001942C6">
      <w:pPr>
        <w:pStyle w:val="Odstavekseznama"/>
        <w:numPr>
          <w:ilvl w:val="1"/>
          <w:numId w:val="46"/>
        </w:numPr>
      </w:pPr>
      <w:r>
        <w:t>urejate vlogo;</w:t>
      </w:r>
    </w:p>
    <w:p w14:paraId="3BF21C33" w14:textId="77777777" w:rsidR="00015918" w:rsidRDefault="00015918" w:rsidP="001942C6">
      <w:pPr>
        <w:pStyle w:val="Odstavekseznama"/>
        <w:numPr>
          <w:ilvl w:val="1"/>
          <w:numId w:val="46"/>
        </w:numPr>
      </w:pPr>
      <w:r>
        <w:lastRenderedPageBreak/>
        <w:t>spremenite višino IU;</w:t>
      </w:r>
    </w:p>
    <w:p w14:paraId="523098E8" w14:textId="77777777" w:rsidR="00015918" w:rsidRDefault="00015918" w:rsidP="001942C6">
      <w:pPr>
        <w:pStyle w:val="Odstavekseznama"/>
        <w:numPr>
          <w:ilvl w:val="1"/>
          <w:numId w:val="46"/>
        </w:numPr>
      </w:pPr>
      <w:r>
        <w:t>pripravite zapisnik ustne obravnave.</w:t>
      </w:r>
    </w:p>
    <w:p w14:paraId="2D66E7F4" w14:textId="77777777" w:rsidR="00015918" w:rsidRDefault="00015918" w:rsidP="001942C6">
      <w:pPr>
        <w:pStyle w:val="Odstavekseznama"/>
        <w:numPr>
          <w:ilvl w:val="0"/>
          <w:numId w:val="46"/>
        </w:numPr>
      </w:pPr>
      <w:r>
        <w:t>Če ste pripravili zapisnik ustne obravnave, lahko nadaljujte postopek na način, opisan v točki 10.</w:t>
      </w:r>
    </w:p>
    <w:p w14:paraId="5FDD5627" w14:textId="77777777" w:rsidR="00015918" w:rsidRDefault="00015918" w:rsidP="001942C6">
      <w:pPr>
        <w:pStyle w:val="Odstavekseznama"/>
        <w:numPr>
          <w:ilvl w:val="0"/>
          <w:numId w:val="46"/>
        </w:numPr>
      </w:pPr>
      <w:r>
        <w:t>Če ste seznanili stranko s postopkom izdaje odločbe IU, lahko:</w:t>
      </w:r>
    </w:p>
    <w:p w14:paraId="493F0031" w14:textId="77777777" w:rsidR="00015918" w:rsidRDefault="00015918" w:rsidP="001942C6">
      <w:pPr>
        <w:pStyle w:val="Odstavekseznama"/>
        <w:numPr>
          <w:ilvl w:val="1"/>
          <w:numId w:val="46"/>
        </w:numPr>
      </w:pPr>
      <w:r>
        <w:t>uredite vlogo;</w:t>
      </w:r>
    </w:p>
    <w:p w14:paraId="10F73278" w14:textId="77777777" w:rsidR="00015918" w:rsidRDefault="00015918" w:rsidP="001942C6">
      <w:pPr>
        <w:pStyle w:val="Odstavekseznama"/>
        <w:numPr>
          <w:ilvl w:val="1"/>
          <w:numId w:val="46"/>
        </w:numPr>
      </w:pPr>
      <w:r>
        <w:t>pridobite mnenje SKAR;</w:t>
      </w:r>
    </w:p>
    <w:p w14:paraId="7657D0D3" w14:textId="77777777" w:rsidR="00015918" w:rsidRDefault="00015918" w:rsidP="001942C6">
      <w:pPr>
        <w:pStyle w:val="Odstavekseznama"/>
        <w:numPr>
          <w:ilvl w:val="1"/>
          <w:numId w:val="46"/>
        </w:numPr>
      </w:pPr>
      <w:r>
        <w:t>potrdite izračun višine IU;</w:t>
      </w:r>
    </w:p>
    <w:p w14:paraId="21F32770" w14:textId="77777777" w:rsidR="00015918" w:rsidRDefault="00015918" w:rsidP="001942C6">
      <w:pPr>
        <w:pStyle w:val="Odstavekseznama"/>
        <w:numPr>
          <w:ilvl w:val="1"/>
          <w:numId w:val="46"/>
        </w:numPr>
      </w:pPr>
      <w:r>
        <w:t>popravite izračun višine IU.</w:t>
      </w:r>
    </w:p>
    <w:p w14:paraId="083CC60A" w14:textId="77777777" w:rsidR="00015918" w:rsidRDefault="00015918" w:rsidP="001942C6">
      <w:pPr>
        <w:pStyle w:val="Odstavekseznama"/>
        <w:numPr>
          <w:ilvl w:val="0"/>
          <w:numId w:val="46"/>
        </w:numPr>
      </w:pPr>
      <w:r>
        <w:t>Če ste potrdili izračun višine IU, lahko:</w:t>
      </w:r>
    </w:p>
    <w:p w14:paraId="1E8612A6" w14:textId="77777777" w:rsidR="00015918" w:rsidRDefault="00015918" w:rsidP="001942C6">
      <w:pPr>
        <w:pStyle w:val="Odstavekseznama"/>
        <w:numPr>
          <w:ilvl w:val="1"/>
          <w:numId w:val="46"/>
        </w:numPr>
      </w:pPr>
      <w:r>
        <w:t>še zadnjič uredite vlogo (območje);</w:t>
      </w:r>
    </w:p>
    <w:p w14:paraId="188639CE" w14:textId="77777777" w:rsidR="00015918" w:rsidRDefault="00015918" w:rsidP="001942C6">
      <w:pPr>
        <w:pStyle w:val="Odstavekseznama"/>
        <w:numPr>
          <w:ilvl w:val="1"/>
          <w:numId w:val="46"/>
        </w:numPr>
      </w:pPr>
      <w:r>
        <w:t>še zadnjič pridobite mnenje SKAR;</w:t>
      </w:r>
    </w:p>
    <w:p w14:paraId="706462F5" w14:textId="77777777" w:rsidR="00015918" w:rsidRDefault="00015918" w:rsidP="001942C6">
      <w:pPr>
        <w:pStyle w:val="Odstavekseznama"/>
        <w:numPr>
          <w:ilvl w:val="1"/>
          <w:numId w:val="46"/>
        </w:numPr>
      </w:pPr>
      <w:r>
        <w:t xml:space="preserve">izdate odločbo – dovoljenje za odstranitev AO. </w:t>
      </w:r>
    </w:p>
    <w:p w14:paraId="56354A03" w14:textId="77777777" w:rsidR="00015918" w:rsidRDefault="00015918" w:rsidP="001942C6">
      <w:pPr>
        <w:pStyle w:val="Odstavekseznama"/>
        <w:numPr>
          <w:ilvl w:val="0"/>
          <w:numId w:val="46"/>
        </w:numPr>
      </w:pPr>
      <w:r>
        <w:t>Vnesite plačilo povzročene škode.</w:t>
      </w:r>
    </w:p>
    <w:p w14:paraId="55653C6A" w14:textId="77777777" w:rsidR="00015918" w:rsidRDefault="00015918" w:rsidP="001942C6">
      <w:pPr>
        <w:pStyle w:val="Odstavekseznama"/>
        <w:numPr>
          <w:ilvl w:val="0"/>
          <w:numId w:val="46"/>
        </w:numPr>
      </w:pPr>
      <w:r>
        <w:t>Rešite zadevo v dokumentnem sistemu (KRPAN).</w:t>
      </w:r>
    </w:p>
    <w:p w14:paraId="27CB9ADB" w14:textId="77777777" w:rsidR="00015918" w:rsidRDefault="00015918" w:rsidP="00015918">
      <w:pPr>
        <w:pStyle w:val="Naslov7"/>
      </w:pPr>
      <w:r>
        <w:t>Prevzem vloge</w:t>
      </w:r>
    </w:p>
    <w:p w14:paraId="4900900F" w14:textId="77777777" w:rsidR="00015918" w:rsidRPr="0067503E" w:rsidRDefault="00015918" w:rsidP="00015918">
      <w:r>
        <w:t>Veljajo splošna pravila za prevzem vloge. Poglejte poglavje »</w:t>
      </w:r>
      <w:r w:rsidRPr="006C6DED">
        <w:rPr>
          <w:color w:val="1E5E9F" w:themeColor="accent3" w:themeShade="BF"/>
        </w:rPr>
        <w:fldChar w:fldCharType="begin"/>
      </w:r>
      <w:r w:rsidRPr="006C6DED">
        <w:rPr>
          <w:color w:val="1E5E9F" w:themeColor="accent3" w:themeShade="BF"/>
        </w:rPr>
        <w:instrText xml:space="preserve"> REF _Ref86757653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zem vloge v pregled</w:t>
      </w:r>
      <w:r w:rsidRPr="006C6DED">
        <w:rPr>
          <w:color w:val="1E5E9F" w:themeColor="accent3" w:themeShade="BF"/>
        </w:rPr>
        <w:fldChar w:fldCharType="end"/>
      </w:r>
      <w:r>
        <w:t>«.</w:t>
      </w:r>
    </w:p>
    <w:p w14:paraId="35A37ABF" w14:textId="77777777" w:rsidR="00015918" w:rsidRDefault="00015918" w:rsidP="00015918">
      <w:pPr>
        <w:pStyle w:val="Naslov7"/>
      </w:pPr>
      <w:r>
        <w:t>Preverjanje ustreznosti vloge</w:t>
      </w:r>
    </w:p>
    <w:p w14:paraId="5BA8CF6C" w14:textId="77777777" w:rsidR="00015918" w:rsidRPr="0067503E" w:rsidRDefault="00015918" w:rsidP="00015918">
      <w:r>
        <w:t>Veljajo splošna pravila glede preverjanja ustreznosti vloge. Poglejte poglavje »</w:t>
      </w:r>
      <w:r w:rsidRPr="006C6DED">
        <w:rPr>
          <w:color w:val="1E5E9F" w:themeColor="accent3" w:themeShade="BF"/>
        </w:rPr>
        <w:fldChar w:fldCharType="begin"/>
      </w:r>
      <w:r w:rsidRPr="006C6DED">
        <w:rPr>
          <w:color w:val="1E5E9F" w:themeColor="accent3" w:themeShade="BF"/>
        </w:rPr>
        <w:instrText xml:space="preserve"> REF _Ref86757708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w:t>
      </w:r>
      <w:r>
        <w:rPr>
          <w:color w:val="1E5E9F" w:themeColor="accent3" w:themeShade="BF"/>
        </w:rPr>
        <w:t>everjanje</w:t>
      </w:r>
      <w:r w:rsidRPr="006C6DED">
        <w:rPr>
          <w:color w:val="1E5E9F" w:themeColor="accent3" w:themeShade="BF"/>
        </w:rPr>
        <w:t xml:space="preserve"> ustreznosti vloge</w:t>
      </w:r>
      <w:r w:rsidRPr="006C6DED">
        <w:rPr>
          <w:color w:val="1E5E9F" w:themeColor="accent3" w:themeShade="BF"/>
        </w:rPr>
        <w:fldChar w:fldCharType="end"/>
      </w:r>
      <w:r>
        <w:t>«.</w:t>
      </w:r>
    </w:p>
    <w:p w14:paraId="762A3A7F" w14:textId="77777777" w:rsidR="00015918" w:rsidRDefault="00015918" w:rsidP="00015918">
      <w:pPr>
        <w:pStyle w:val="Naslov7"/>
      </w:pPr>
      <w:r>
        <w:t>Preverjanje popolnosti vloge</w:t>
      </w:r>
    </w:p>
    <w:p w14:paraId="4D13194A" w14:textId="77777777" w:rsidR="00015918" w:rsidRDefault="00015918" w:rsidP="00015918">
      <w:r>
        <w:t>Veljajo splošna pravila glede preverjanja popolnosti vloge. Poglejte poglavje »</w:t>
      </w:r>
      <w:r w:rsidRPr="006C6DED">
        <w:rPr>
          <w:color w:val="1E5E9F" w:themeColor="accent3" w:themeShade="BF"/>
        </w:rPr>
        <w:fldChar w:fldCharType="begin"/>
      </w:r>
      <w:r w:rsidRPr="006C6DED">
        <w:rPr>
          <w:color w:val="1E5E9F" w:themeColor="accent3" w:themeShade="BF"/>
        </w:rPr>
        <w:instrText xml:space="preserve"> REF _Ref86757749 \h </w:instrText>
      </w:r>
      <w:r w:rsidRPr="006C6DED">
        <w:rPr>
          <w:color w:val="1E5E9F" w:themeColor="accent3" w:themeShade="BF"/>
        </w:rPr>
      </w:r>
      <w:r w:rsidRPr="006C6DED">
        <w:rPr>
          <w:color w:val="1E5E9F" w:themeColor="accent3" w:themeShade="BF"/>
        </w:rPr>
        <w:fldChar w:fldCharType="separate"/>
      </w:r>
      <w:r w:rsidRPr="006C6DED">
        <w:rPr>
          <w:color w:val="1E5E9F" w:themeColor="accent3" w:themeShade="BF"/>
        </w:rPr>
        <w:t>Preverjanje popolnosti vloge</w:t>
      </w:r>
      <w:r w:rsidRPr="006C6DED">
        <w:rPr>
          <w:color w:val="1E5E9F" w:themeColor="accent3" w:themeShade="BF"/>
        </w:rPr>
        <w:fldChar w:fldCharType="end"/>
      </w:r>
      <w:r>
        <w:t xml:space="preserve">«. </w:t>
      </w:r>
    </w:p>
    <w:p w14:paraId="70BE0F29" w14:textId="77777777" w:rsidR="00015918" w:rsidRDefault="00015918" w:rsidP="00015918">
      <w:pPr>
        <w:pStyle w:val="Naslov7"/>
      </w:pPr>
      <w:r>
        <w:t>Preverjanje ali je vloga dopolnjena</w:t>
      </w:r>
    </w:p>
    <w:p w14:paraId="46588B95" w14:textId="77777777" w:rsidR="00015918" w:rsidRDefault="00015918" w:rsidP="00015918">
      <w:r>
        <w:t>Če ste vlagatelja pozvali k dopolnitvi vloge, poglejte tudi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4DEFBE5A" w14:textId="77777777" w:rsidR="00015918" w:rsidRDefault="00015918" w:rsidP="00015918">
      <w:pPr>
        <w:pStyle w:val="Naslov7"/>
      </w:pPr>
      <w:r>
        <w:t>Urejanje vloge</w:t>
      </w:r>
    </w:p>
    <w:p w14:paraId="016659C4" w14:textId="77777777" w:rsidR="00015918" w:rsidRDefault="00015918" w:rsidP="00015918">
      <w:r>
        <w:t>Veljajo splošna pravila za delo z vlogo. Poglejte poglavje »</w:t>
      </w:r>
      <w:r w:rsidRPr="0085399B">
        <w:rPr>
          <w:color w:val="1E5E9F" w:themeColor="accent3" w:themeShade="BF"/>
        </w:rPr>
        <w:fldChar w:fldCharType="begin"/>
      </w:r>
      <w:r w:rsidRPr="0085399B">
        <w:rPr>
          <w:color w:val="1E5E9F" w:themeColor="accent3" w:themeShade="BF"/>
        </w:rPr>
        <w:instrText xml:space="preserve"> REF _Ref86757506 \h </w:instrText>
      </w:r>
      <w:r w:rsidRPr="0085399B">
        <w:rPr>
          <w:color w:val="1E5E9F" w:themeColor="accent3" w:themeShade="BF"/>
        </w:rPr>
      </w:r>
      <w:r w:rsidRPr="0085399B">
        <w:rPr>
          <w:color w:val="1E5E9F" w:themeColor="accent3" w:themeShade="BF"/>
        </w:rPr>
        <w:fldChar w:fldCharType="separate"/>
      </w:r>
      <w:r w:rsidRPr="0085399B">
        <w:rPr>
          <w:color w:val="1E5E9F" w:themeColor="accent3" w:themeShade="BF"/>
        </w:rPr>
        <w:t>Urejanje vloge</w:t>
      </w:r>
      <w:r w:rsidRPr="0085399B">
        <w:rPr>
          <w:color w:val="1E5E9F" w:themeColor="accent3" w:themeShade="BF"/>
        </w:rPr>
        <w:fldChar w:fldCharType="end"/>
      </w:r>
      <w:r>
        <w:t>«.</w:t>
      </w:r>
    </w:p>
    <w:p w14:paraId="4E8E6A3A" w14:textId="77777777" w:rsidR="00015918" w:rsidRDefault="00015918" w:rsidP="00015918">
      <w:pPr>
        <w:pStyle w:val="Naslov7"/>
      </w:pPr>
      <w:r>
        <w:t>Pridobitev mnenja SKAR</w:t>
      </w:r>
    </w:p>
    <w:p w14:paraId="488E0B7D" w14:textId="77777777" w:rsidR="00015918" w:rsidRDefault="00015918" w:rsidP="00015918">
      <w:r>
        <w:t>Veljajo splošna pravila glede izdaje sklepa o zavrnitvi. Poglejte poglavje »</w:t>
      </w:r>
      <w:r w:rsidRPr="00FE54CA">
        <w:rPr>
          <w:color w:val="1E5E9F" w:themeColor="accent3" w:themeShade="BF"/>
        </w:rPr>
        <w:fldChar w:fldCharType="begin"/>
      </w:r>
      <w:r w:rsidRPr="00FE54CA">
        <w:rPr>
          <w:color w:val="1E5E9F" w:themeColor="accent3" w:themeShade="BF"/>
        </w:rPr>
        <w:instrText xml:space="preserve"> REF _Ref86921717 \h </w:instrText>
      </w:r>
      <w:r w:rsidRPr="00FE54CA">
        <w:rPr>
          <w:color w:val="1E5E9F" w:themeColor="accent3" w:themeShade="BF"/>
        </w:rPr>
      </w:r>
      <w:r w:rsidRPr="00FE54CA">
        <w:rPr>
          <w:color w:val="1E5E9F" w:themeColor="accent3" w:themeShade="BF"/>
        </w:rPr>
        <w:fldChar w:fldCharType="separate"/>
      </w:r>
      <w:r w:rsidRPr="00FE54CA">
        <w:rPr>
          <w:color w:val="1E5E9F" w:themeColor="accent3" w:themeShade="BF"/>
        </w:rPr>
        <w:t>Pridob</w:t>
      </w:r>
      <w:r>
        <w:rPr>
          <w:color w:val="1E5E9F" w:themeColor="accent3" w:themeShade="BF"/>
        </w:rPr>
        <w:t xml:space="preserve">itev </w:t>
      </w:r>
      <w:r w:rsidRPr="00FE54CA">
        <w:rPr>
          <w:color w:val="1E5E9F" w:themeColor="accent3" w:themeShade="BF"/>
        </w:rPr>
        <w:t>mnenja</w:t>
      </w:r>
      <w:r w:rsidRPr="00FE54CA">
        <w:rPr>
          <w:color w:val="1E5E9F" w:themeColor="accent3" w:themeShade="BF"/>
        </w:rPr>
        <w:fldChar w:fldCharType="end"/>
      </w:r>
      <w:r>
        <w:rPr>
          <w:color w:val="1E5E9F" w:themeColor="accent3" w:themeShade="BF"/>
        </w:rPr>
        <w:t xml:space="preserve"> SKAR</w:t>
      </w:r>
      <w:r>
        <w:t>«.</w:t>
      </w:r>
    </w:p>
    <w:p w14:paraId="0C5B863E" w14:textId="77777777" w:rsidR="00015918" w:rsidRDefault="00015918" w:rsidP="00015918">
      <w:r w:rsidRPr="008756DD">
        <w:rPr>
          <w:rStyle w:val="Poudarek"/>
        </w:rPr>
        <w:t>Pozor</w:t>
      </w:r>
      <w:r>
        <w:t>! Pri postopku IU, ko posredujete vlogo na SKAR, se lahko odločite, ali želite mnenje glede:</w:t>
      </w:r>
    </w:p>
    <w:p w14:paraId="2E39A51B" w14:textId="77777777" w:rsidR="00015918" w:rsidRDefault="00015918" w:rsidP="001942C6">
      <w:pPr>
        <w:pStyle w:val="Odstavekseznama"/>
        <w:numPr>
          <w:ilvl w:val="0"/>
          <w:numId w:val="94"/>
        </w:numPr>
      </w:pPr>
      <w:r>
        <w:t>upravičenosti izvedbe IU,</w:t>
      </w:r>
    </w:p>
    <w:p w14:paraId="747FD991" w14:textId="77777777" w:rsidR="00015918" w:rsidRDefault="00015918" w:rsidP="001942C6">
      <w:pPr>
        <w:pStyle w:val="Odstavekseznama"/>
        <w:numPr>
          <w:ilvl w:val="0"/>
          <w:numId w:val="94"/>
        </w:numPr>
      </w:pPr>
      <w:r>
        <w:t>višine IU ali</w:t>
      </w:r>
    </w:p>
    <w:p w14:paraId="67CA8AEE" w14:textId="77777777" w:rsidR="00015918" w:rsidRDefault="00015918" w:rsidP="001942C6">
      <w:pPr>
        <w:pStyle w:val="Odstavekseznama"/>
        <w:numPr>
          <w:ilvl w:val="0"/>
          <w:numId w:val="94"/>
        </w:numPr>
      </w:pPr>
      <w:r>
        <w:t>postavite vprašanje kot prosto besedilo.</w:t>
      </w:r>
    </w:p>
    <w:p w14:paraId="6040C505" w14:textId="77777777" w:rsidR="00015918" w:rsidRDefault="00015918" w:rsidP="00015918">
      <w:pPr>
        <w:pStyle w:val="Naslov7"/>
      </w:pPr>
      <w:r>
        <w:t>Vnos odgovornega konservatorja</w:t>
      </w:r>
    </w:p>
    <w:p w14:paraId="2FD3349F"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575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Vnos odgovornega konservatorja</w:t>
      </w:r>
      <w:r w:rsidRPr="00661DB7">
        <w:rPr>
          <w:rStyle w:val="DocReferenceChar"/>
        </w:rPr>
        <w:fldChar w:fldCharType="end"/>
      </w:r>
      <w:r>
        <w:t>«.</w:t>
      </w:r>
    </w:p>
    <w:p w14:paraId="54968F80" w14:textId="77777777" w:rsidR="00015918" w:rsidRDefault="00015918" w:rsidP="00015918">
      <w:pPr>
        <w:pStyle w:val="Naslov7"/>
      </w:pPr>
      <w:r>
        <w:t>Poziv za dodatno obrazložitev o upravičenosti izvedbe IU</w:t>
      </w:r>
    </w:p>
    <w:p w14:paraId="2F0C163D"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462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Poziv za dodatno obrazložitev upravičenosti IU</w:t>
      </w:r>
      <w:r w:rsidRPr="00661DB7">
        <w:rPr>
          <w:rStyle w:val="DocReferenceChar"/>
        </w:rPr>
        <w:fldChar w:fldCharType="end"/>
      </w:r>
      <w:r>
        <w:t>«.</w:t>
      </w:r>
    </w:p>
    <w:p w14:paraId="7DBDFBD9" w14:textId="77777777" w:rsidR="00015918" w:rsidRDefault="00015918" w:rsidP="00015918">
      <w:pPr>
        <w:pStyle w:val="Naslov7"/>
      </w:pPr>
      <w:r>
        <w:t>Poziv za določitev obsega uničenja AO za potrebe izračuna višine IU</w:t>
      </w:r>
    </w:p>
    <w:p w14:paraId="7C739DED"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719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Poziv za določitev obsega uničenja</w:t>
      </w:r>
      <w:r w:rsidRPr="00661DB7">
        <w:rPr>
          <w:rStyle w:val="DocReferenceChar"/>
        </w:rPr>
        <w:fldChar w:fldCharType="end"/>
      </w:r>
      <w:r>
        <w:t>«.</w:t>
      </w:r>
    </w:p>
    <w:p w14:paraId="7A7E9517" w14:textId="77777777" w:rsidR="00015918" w:rsidRDefault="00015918" w:rsidP="00015918">
      <w:pPr>
        <w:pStyle w:val="Naslov7"/>
      </w:pPr>
      <w:r>
        <w:t>Poziv za oceno vrednosti AR</w:t>
      </w:r>
    </w:p>
    <w:p w14:paraId="652A8745" w14:textId="77777777" w:rsidR="00015918" w:rsidRDefault="00015918" w:rsidP="00015918">
      <w:r>
        <w:lastRenderedPageBreak/>
        <w:t>Poglejte poglavje »</w:t>
      </w:r>
      <w:r w:rsidRPr="001C0F64">
        <w:rPr>
          <w:rStyle w:val="DocReferenceChar"/>
        </w:rPr>
        <w:fldChar w:fldCharType="begin"/>
      </w:r>
      <w:r w:rsidRPr="001C0F64">
        <w:rPr>
          <w:rStyle w:val="DocReferenceChar"/>
        </w:rPr>
        <w:instrText xml:space="preserve"> REF _Ref87450664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Poziv za oceno vrednosti AR</w:t>
      </w:r>
      <w:r w:rsidRPr="001C0F64">
        <w:rPr>
          <w:rStyle w:val="DocReferenceChar"/>
        </w:rPr>
        <w:fldChar w:fldCharType="end"/>
      </w:r>
      <w:r>
        <w:t>«.</w:t>
      </w:r>
    </w:p>
    <w:p w14:paraId="2B943BE8" w14:textId="77777777" w:rsidR="00015918" w:rsidRDefault="00015918" w:rsidP="00015918">
      <w:pPr>
        <w:pStyle w:val="Naslov7"/>
      </w:pPr>
      <w:r>
        <w:t>Izračun višine IU</w:t>
      </w:r>
    </w:p>
    <w:p w14:paraId="70CB04F3"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951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Izračun višine IU</w:t>
      </w:r>
      <w:r w:rsidRPr="001C0F64">
        <w:rPr>
          <w:rStyle w:val="DocReferenceChar"/>
        </w:rPr>
        <w:fldChar w:fldCharType="end"/>
      </w:r>
      <w:r>
        <w:t>«.</w:t>
      </w:r>
    </w:p>
    <w:p w14:paraId="3789DE08" w14:textId="77777777" w:rsidR="00015918" w:rsidRDefault="00015918" w:rsidP="00015918">
      <w:pPr>
        <w:pStyle w:val="Naslov7"/>
      </w:pPr>
      <w:r>
        <w:t>Vabilo na ustno obravnavo</w:t>
      </w:r>
    </w:p>
    <w:p w14:paraId="3F17A735"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753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Vabilo na ustno obravnavo</w:t>
      </w:r>
      <w:r w:rsidRPr="001C0F64">
        <w:rPr>
          <w:rStyle w:val="DocReferenceChar"/>
        </w:rPr>
        <w:fldChar w:fldCharType="end"/>
      </w:r>
      <w:r>
        <w:t>«.</w:t>
      </w:r>
    </w:p>
    <w:p w14:paraId="09766EFA" w14:textId="77777777" w:rsidR="00015918" w:rsidRDefault="00015918" w:rsidP="00015918">
      <w:pPr>
        <w:pStyle w:val="Naslov7"/>
      </w:pPr>
      <w:r>
        <w:t>Zapisnik ustne obravnave</w:t>
      </w:r>
    </w:p>
    <w:p w14:paraId="1F8C34AE"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808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Zapisnik ustne obravnave</w:t>
      </w:r>
      <w:r w:rsidRPr="001C0F64">
        <w:rPr>
          <w:rStyle w:val="DocReferenceChar"/>
        </w:rPr>
        <w:fldChar w:fldCharType="end"/>
      </w:r>
      <w:r>
        <w:t>«.</w:t>
      </w:r>
    </w:p>
    <w:p w14:paraId="60CDB21A" w14:textId="77777777" w:rsidR="00015918" w:rsidRDefault="00015918" w:rsidP="00015918">
      <w:pPr>
        <w:pStyle w:val="Naslov7"/>
      </w:pPr>
      <w:r>
        <w:t>Seznanitev stranke</w:t>
      </w:r>
    </w:p>
    <w:p w14:paraId="4E3686CE"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0876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Seznanitev stranke o postopku izdaje odločbe IU</w:t>
      </w:r>
      <w:r w:rsidRPr="001C0F64">
        <w:rPr>
          <w:rStyle w:val="DocReferenceChar"/>
        </w:rPr>
        <w:fldChar w:fldCharType="end"/>
      </w:r>
      <w:r>
        <w:t>«.</w:t>
      </w:r>
    </w:p>
    <w:p w14:paraId="1CDE743D" w14:textId="77777777" w:rsidR="00015918" w:rsidRDefault="00015918" w:rsidP="00015918">
      <w:pPr>
        <w:pStyle w:val="Naslov7"/>
      </w:pPr>
      <w:r>
        <w:t>Potrditev izračuna višine IU</w:t>
      </w:r>
    </w:p>
    <w:p w14:paraId="1D1E151D"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1059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Potrditev izračuna višine IU</w:t>
      </w:r>
      <w:r w:rsidRPr="001C0F64">
        <w:rPr>
          <w:rStyle w:val="DocReferenceChar"/>
        </w:rPr>
        <w:fldChar w:fldCharType="end"/>
      </w:r>
      <w:r>
        <w:t>«.</w:t>
      </w:r>
    </w:p>
    <w:p w14:paraId="261CC1EB" w14:textId="77777777" w:rsidR="00015918" w:rsidRDefault="00015918" w:rsidP="00015918">
      <w:pPr>
        <w:pStyle w:val="Naslov7"/>
      </w:pPr>
      <w:r>
        <w:t>Izdaja odločbe</w:t>
      </w:r>
    </w:p>
    <w:p w14:paraId="384819AE" w14:textId="77777777" w:rsidR="00015918" w:rsidRDefault="00015918" w:rsidP="00015918">
      <w:r>
        <w:t>Veljajo splošna pravila glede izdaje odločbe KVS. Poglejte poglavja »</w:t>
      </w:r>
      <w:r w:rsidRPr="0091213C">
        <w:rPr>
          <w:rStyle w:val="DocReferenceChar"/>
        </w:rPr>
        <w:fldChar w:fldCharType="begin"/>
      </w:r>
      <w:r w:rsidRPr="0091213C">
        <w:rPr>
          <w:rStyle w:val="DocReferenceChar"/>
        </w:rPr>
        <w:instrText xml:space="preserve"> REF _Ref86923688 \h </w:instrText>
      </w:r>
      <w:r w:rsidRPr="0091213C">
        <w:rPr>
          <w:rStyle w:val="DocReferenceChar"/>
        </w:rPr>
      </w:r>
      <w:r w:rsidRPr="0091213C">
        <w:rPr>
          <w:rStyle w:val="DocReferenceChar"/>
        </w:rPr>
        <w:fldChar w:fldCharType="separate"/>
      </w:r>
      <w:r w:rsidRPr="0091213C">
        <w:rPr>
          <w:rStyle w:val="DocReferenceChar"/>
        </w:rPr>
        <w:t>Izdaja odločbe</w:t>
      </w:r>
      <w:r w:rsidRPr="0091213C">
        <w:rPr>
          <w:rStyle w:val="DocReferenceChar"/>
        </w:rPr>
        <w:fldChar w:fldCharType="end"/>
      </w:r>
      <w:r>
        <w:t>« in »</w:t>
      </w:r>
      <w:r w:rsidRPr="00FC5A14">
        <w:rPr>
          <w:rStyle w:val="DocReferenceChar"/>
        </w:rPr>
        <w:fldChar w:fldCharType="begin"/>
      </w:r>
      <w:r w:rsidRPr="00FC5A14">
        <w:rPr>
          <w:rStyle w:val="DocReferenceChar"/>
        </w:rPr>
        <w:instrText xml:space="preserve"> REF _Ref86993713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Pravnomočnost odločbe</w:t>
      </w:r>
      <w:r w:rsidRPr="00FC5A14">
        <w:rPr>
          <w:rStyle w:val="DocReferenceChar"/>
        </w:rPr>
        <w:fldChar w:fldCharType="end"/>
      </w:r>
      <w:r>
        <w:t>«.</w:t>
      </w:r>
    </w:p>
    <w:p w14:paraId="410E02B9" w14:textId="77777777" w:rsidR="00015918" w:rsidRDefault="00015918" w:rsidP="00015918">
      <w:pPr>
        <w:pStyle w:val="Naslov7"/>
      </w:pPr>
      <w:r>
        <w:t>Vnos plačila povzročene škode</w:t>
      </w:r>
    </w:p>
    <w:p w14:paraId="518B5D3B"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1127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Vnos plačila povzročene škode</w:t>
      </w:r>
      <w:r w:rsidRPr="001C0F64">
        <w:rPr>
          <w:rStyle w:val="DocReferenceChar"/>
        </w:rPr>
        <w:fldChar w:fldCharType="end"/>
      </w:r>
      <w:r>
        <w:t>«.</w:t>
      </w:r>
    </w:p>
    <w:p w14:paraId="6A847B18" w14:textId="77777777" w:rsidR="00015918" w:rsidRDefault="00015918" w:rsidP="00015918">
      <w:pPr>
        <w:pStyle w:val="Naslov7"/>
      </w:pPr>
      <w:r>
        <w:t>Arhiviranje vloge</w:t>
      </w:r>
    </w:p>
    <w:p w14:paraId="77733FAD" w14:textId="77777777" w:rsidR="00015918" w:rsidRDefault="00015918" w:rsidP="00015918">
      <w:r>
        <w:t>Veljajo splošna pravila glede arhiviranja vlog. Poglejte poglavje »</w:t>
      </w:r>
      <w:r w:rsidRPr="00FC5A14">
        <w:rPr>
          <w:rStyle w:val="DocReferenceChar"/>
        </w:rPr>
        <w:fldChar w:fldCharType="begin"/>
      </w:r>
      <w:r w:rsidRPr="00FC5A14">
        <w:rPr>
          <w:rStyle w:val="DocReferenceChar"/>
        </w:rPr>
        <w:instrText xml:space="preserve"> REF _Ref86994259 \h </w:instrText>
      </w:r>
      <w:r>
        <w:rPr>
          <w:rStyle w:val="DocReferenceChar"/>
        </w:rPr>
        <w:instrText xml:space="preserve"> \* MERGEFORMAT </w:instrText>
      </w:r>
      <w:r w:rsidRPr="00FC5A14">
        <w:rPr>
          <w:rStyle w:val="DocReferenceChar"/>
        </w:rPr>
      </w:r>
      <w:r w:rsidRPr="00FC5A14">
        <w:rPr>
          <w:rStyle w:val="DocReferenceChar"/>
        </w:rPr>
        <w:fldChar w:fldCharType="separate"/>
      </w:r>
      <w:r w:rsidRPr="00FC5A14">
        <w:rPr>
          <w:rStyle w:val="DocReferenceChar"/>
        </w:rPr>
        <w:t>Arhiviranje vloge v KRPAN-u</w:t>
      </w:r>
      <w:r w:rsidRPr="00FC5A14">
        <w:rPr>
          <w:rStyle w:val="DocReferenceChar"/>
        </w:rPr>
        <w:fldChar w:fldCharType="end"/>
      </w:r>
      <w:r>
        <w:t>«.</w:t>
      </w:r>
    </w:p>
    <w:p w14:paraId="1B5EC8A2" w14:textId="77777777" w:rsidR="00015918" w:rsidRDefault="00015918" w:rsidP="00015918">
      <w:pPr>
        <w:pStyle w:val="Naslov6"/>
      </w:pPr>
      <w:bookmarkStart w:id="762" w:name="_Toc100040814"/>
      <w:r>
        <w:t>Dodatne funkcionalnosti v postopku</w:t>
      </w:r>
      <w:bookmarkEnd w:id="762"/>
    </w:p>
    <w:p w14:paraId="1E43C133" w14:textId="77777777" w:rsidR="00015918" w:rsidRDefault="00015918" w:rsidP="00015918">
      <w:r>
        <w:t>Nosilec zadeve ima na voljo tudi:</w:t>
      </w:r>
    </w:p>
    <w:p w14:paraId="28578CE8" w14:textId="77777777" w:rsidR="00015918" w:rsidRDefault="00015918" w:rsidP="001942C6">
      <w:pPr>
        <w:pStyle w:val="Odstavekseznama"/>
        <w:numPr>
          <w:ilvl w:val="0"/>
          <w:numId w:val="48"/>
        </w:numPr>
      </w:pPr>
      <w:r>
        <w:t>Vnos zahtevka za dopolnitev vloge, če je vlagatelj oddal zahtevek po pošti.</w:t>
      </w:r>
    </w:p>
    <w:p w14:paraId="41C56FC8" w14:textId="77777777" w:rsidR="00015918" w:rsidRDefault="00015918" w:rsidP="001942C6">
      <w:pPr>
        <w:pStyle w:val="Odstavekseznama"/>
        <w:numPr>
          <w:ilvl w:val="0"/>
          <w:numId w:val="48"/>
        </w:numPr>
      </w:pPr>
      <w:r>
        <w:t>Vnos zahtevka za umik.</w:t>
      </w:r>
    </w:p>
    <w:p w14:paraId="4E5E1AC8" w14:textId="77777777" w:rsidR="00015918" w:rsidRDefault="00015918" w:rsidP="001942C6">
      <w:pPr>
        <w:pStyle w:val="Odstavekseznama"/>
        <w:numPr>
          <w:ilvl w:val="0"/>
          <w:numId w:val="48"/>
        </w:numPr>
      </w:pPr>
      <w:r>
        <w:t>Ustavitev postopka.</w:t>
      </w:r>
    </w:p>
    <w:p w14:paraId="0B363D4E" w14:textId="77777777" w:rsidR="00015918" w:rsidRDefault="00015918" w:rsidP="001942C6">
      <w:pPr>
        <w:pStyle w:val="Odstavekseznama"/>
        <w:numPr>
          <w:ilvl w:val="0"/>
          <w:numId w:val="48"/>
        </w:numPr>
      </w:pPr>
      <w:r>
        <w:t>Izdaja sklepa o zavrnitvi.</w:t>
      </w:r>
    </w:p>
    <w:p w14:paraId="3ADA9A39" w14:textId="77777777" w:rsidR="00015918" w:rsidRDefault="00015918" w:rsidP="001942C6">
      <w:pPr>
        <w:pStyle w:val="Odstavekseznama"/>
        <w:numPr>
          <w:ilvl w:val="0"/>
          <w:numId w:val="48"/>
        </w:numPr>
      </w:pPr>
      <w:r>
        <w:t>Izdaja sklepa o popravi pomote.</w:t>
      </w:r>
    </w:p>
    <w:p w14:paraId="6F5B6215" w14:textId="77777777" w:rsidR="00015918" w:rsidRDefault="00015918" w:rsidP="001942C6">
      <w:pPr>
        <w:pStyle w:val="Odstavekseznama"/>
        <w:numPr>
          <w:ilvl w:val="0"/>
          <w:numId w:val="48"/>
        </w:numPr>
      </w:pPr>
      <w:r>
        <w:t>Zamenjava odgovornega konservatorja.</w:t>
      </w:r>
    </w:p>
    <w:p w14:paraId="1FCEB69E" w14:textId="77777777" w:rsidR="00015918" w:rsidRDefault="00015918" w:rsidP="00015918">
      <w:pPr>
        <w:pStyle w:val="Naslov7"/>
      </w:pPr>
      <w:r>
        <w:t>Vnos zahtevka za dopolnitev</w:t>
      </w:r>
    </w:p>
    <w:p w14:paraId="58408FF5" w14:textId="77777777" w:rsidR="00015918" w:rsidRDefault="00015918" w:rsidP="00015918">
      <w:r>
        <w:t>Veljajo splošna pravila glede vnosa zahtevka za dopolnitev vloge. Poglejte poglavje »</w:t>
      </w:r>
      <w:r w:rsidRPr="003B52C0">
        <w:rPr>
          <w:color w:val="1E5E9F" w:themeColor="accent3" w:themeShade="BF"/>
        </w:rPr>
        <w:fldChar w:fldCharType="begin"/>
      </w:r>
      <w:r w:rsidRPr="003B52C0">
        <w:rPr>
          <w:color w:val="1E5E9F" w:themeColor="accent3" w:themeShade="BF"/>
        </w:rPr>
        <w:instrText xml:space="preserve"> REF _Ref86914799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d</w:t>
      </w:r>
      <w:r w:rsidRPr="003B52C0">
        <w:rPr>
          <w:color w:val="1E5E9F" w:themeColor="accent3" w:themeShade="BF"/>
        </w:rPr>
        <w:t>opolnitev vloge</w:t>
      </w:r>
      <w:r w:rsidRPr="003B52C0">
        <w:rPr>
          <w:color w:val="1E5E9F" w:themeColor="accent3" w:themeShade="BF"/>
        </w:rPr>
        <w:fldChar w:fldCharType="end"/>
      </w:r>
      <w:r>
        <w:t>«.</w:t>
      </w:r>
    </w:p>
    <w:p w14:paraId="3FDF8B90" w14:textId="77777777" w:rsidR="00015918" w:rsidRDefault="00015918" w:rsidP="00015918">
      <w:pPr>
        <w:pStyle w:val="Naslov7"/>
      </w:pPr>
      <w:r>
        <w:t>Vnos zahtevka za umik</w:t>
      </w:r>
    </w:p>
    <w:p w14:paraId="7DF9D9D1" w14:textId="77777777" w:rsidR="00015918" w:rsidRDefault="00015918" w:rsidP="00015918">
      <w:r>
        <w:t>Veljajo splošna pravila glede vnosa zahtevka za umik vloge. Poglejte poglavje »</w:t>
      </w:r>
      <w:r w:rsidRPr="003B52C0">
        <w:rPr>
          <w:color w:val="1E5E9F" w:themeColor="accent3" w:themeShade="BF"/>
        </w:rPr>
        <w:fldChar w:fldCharType="begin"/>
      </w:r>
      <w:r w:rsidRPr="003B52C0">
        <w:rPr>
          <w:color w:val="1E5E9F" w:themeColor="accent3" w:themeShade="BF"/>
        </w:rPr>
        <w:instrText xml:space="preserve"> REF _Ref86914875 \h </w:instrText>
      </w:r>
      <w:r w:rsidRPr="003B52C0">
        <w:rPr>
          <w:color w:val="1E5E9F" w:themeColor="accent3" w:themeShade="BF"/>
        </w:rPr>
      </w:r>
      <w:r w:rsidRPr="003B52C0">
        <w:rPr>
          <w:color w:val="1E5E9F" w:themeColor="accent3" w:themeShade="BF"/>
        </w:rPr>
        <w:fldChar w:fldCharType="separate"/>
      </w:r>
      <w:r>
        <w:rPr>
          <w:color w:val="1E5E9F" w:themeColor="accent3" w:themeShade="BF"/>
        </w:rPr>
        <w:t>Zahtevki za u</w:t>
      </w:r>
      <w:r w:rsidRPr="003B52C0">
        <w:rPr>
          <w:color w:val="1E5E9F" w:themeColor="accent3" w:themeShade="BF"/>
        </w:rPr>
        <w:t>mik vloge</w:t>
      </w:r>
      <w:r w:rsidRPr="003B52C0">
        <w:rPr>
          <w:color w:val="1E5E9F" w:themeColor="accent3" w:themeShade="BF"/>
        </w:rPr>
        <w:fldChar w:fldCharType="end"/>
      </w:r>
      <w:r>
        <w:t>«.</w:t>
      </w:r>
    </w:p>
    <w:p w14:paraId="75262434" w14:textId="77777777" w:rsidR="00015918" w:rsidRDefault="00015918" w:rsidP="00015918">
      <w:pPr>
        <w:pStyle w:val="Naslov7"/>
      </w:pPr>
      <w:r>
        <w:t>Ustavitev postopka</w:t>
      </w:r>
    </w:p>
    <w:p w14:paraId="5347D3B4"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5023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Ustavitev postopka</w:t>
      </w:r>
      <w:r w:rsidRPr="003B52C0">
        <w:rPr>
          <w:color w:val="1E5E9F" w:themeColor="accent3" w:themeShade="BF"/>
        </w:rPr>
        <w:fldChar w:fldCharType="end"/>
      </w:r>
      <w:r>
        <w:t>«.</w:t>
      </w:r>
    </w:p>
    <w:p w14:paraId="05918120" w14:textId="77777777" w:rsidR="00015918" w:rsidRDefault="00015918" w:rsidP="00015918">
      <w:pPr>
        <w:pStyle w:val="Naslov7"/>
      </w:pPr>
      <w:r>
        <w:t>Izdaja sklepa o zavrnitvi</w:t>
      </w:r>
    </w:p>
    <w:p w14:paraId="3A136F35" w14:textId="77777777" w:rsidR="00015918" w:rsidRDefault="00015918" w:rsidP="00015918">
      <w:r>
        <w:t>Veljajo splošna pravila glede ustavitve postopka. Poglejte poglavje »</w:t>
      </w:r>
      <w:r w:rsidRPr="003B52C0">
        <w:rPr>
          <w:color w:val="1E5E9F" w:themeColor="accent3" w:themeShade="BF"/>
        </w:rPr>
        <w:fldChar w:fldCharType="begin"/>
      </w:r>
      <w:r w:rsidRPr="003B52C0">
        <w:rPr>
          <w:color w:val="1E5E9F" w:themeColor="accent3" w:themeShade="BF"/>
        </w:rPr>
        <w:instrText xml:space="preserve"> REF _Ref86914994 \h </w:instrText>
      </w:r>
      <w:r w:rsidRPr="003B52C0">
        <w:rPr>
          <w:color w:val="1E5E9F" w:themeColor="accent3" w:themeShade="BF"/>
        </w:rPr>
      </w:r>
      <w:r w:rsidRPr="003B52C0">
        <w:rPr>
          <w:color w:val="1E5E9F" w:themeColor="accent3" w:themeShade="BF"/>
        </w:rPr>
        <w:fldChar w:fldCharType="separate"/>
      </w:r>
      <w:r w:rsidRPr="003B52C0">
        <w:rPr>
          <w:color w:val="1E5E9F" w:themeColor="accent3" w:themeShade="BF"/>
        </w:rPr>
        <w:t>Izdaja sklepa o zavrnitvi</w:t>
      </w:r>
      <w:r w:rsidRPr="003B52C0">
        <w:rPr>
          <w:color w:val="1E5E9F" w:themeColor="accent3" w:themeShade="BF"/>
        </w:rPr>
        <w:fldChar w:fldCharType="end"/>
      </w:r>
      <w:r>
        <w:t>«.</w:t>
      </w:r>
    </w:p>
    <w:p w14:paraId="169E2224" w14:textId="77777777" w:rsidR="00015918" w:rsidRDefault="00015918" w:rsidP="00015918">
      <w:pPr>
        <w:pStyle w:val="Naslov7"/>
      </w:pPr>
      <w:r>
        <w:lastRenderedPageBreak/>
        <w:t>Izdaja sklepa o popravi pomote</w:t>
      </w:r>
    </w:p>
    <w:p w14:paraId="4B908968" w14:textId="77777777" w:rsidR="00015918" w:rsidRDefault="00015918" w:rsidP="00015918">
      <w:r>
        <w:t>Veljajo splošna pravila glede izdaje sklepa. Poglejte poglavje »</w:t>
      </w:r>
      <w:r w:rsidRPr="00B9484B">
        <w:rPr>
          <w:rStyle w:val="DocReferenceChar"/>
        </w:rPr>
        <w:fldChar w:fldCharType="begin"/>
      </w:r>
      <w:r w:rsidRPr="00B9484B">
        <w:rPr>
          <w:rStyle w:val="DocReferenceChar"/>
        </w:rPr>
        <w:instrText xml:space="preserve"> REF _Ref87272791 \h </w:instrText>
      </w:r>
      <w:r>
        <w:rPr>
          <w:rStyle w:val="DocReferenceChar"/>
        </w:rPr>
        <w:instrText xml:space="preserve"> \* MERGEFORMAT </w:instrText>
      </w:r>
      <w:r w:rsidRPr="00B9484B">
        <w:rPr>
          <w:rStyle w:val="DocReferenceChar"/>
        </w:rPr>
      </w:r>
      <w:r w:rsidRPr="00B9484B">
        <w:rPr>
          <w:rStyle w:val="DocReferenceChar"/>
        </w:rPr>
        <w:fldChar w:fldCharType="separate"/>
      </w:r>
      <w:r w:rsidRPr="00B9484B">
        <w:rPr>
          <w:rStyle w:val="DocReferenceChar"/>
        </w:rPr>
        <w:t>Izdaja sklepa o popravi pomote</w:t>
      </w:r>
      <w:r w:rsidRPr="00B9484B">
        <w:rPr>
          <w:rStyle w:val="DocReferenceChar"/>
        </w:rPr>
        <w:fldChar w:fldCharType="end"/>
      </w:r>
      <w:r>
        <w:t>«.</w:t>
      </w:r>
    </w:p>
    <w:p w14:paraId="02F43BD1" w14:textId="77777777" w:rsidR="00015918" w:rsidRDefault="00015918" w:rsidP="00015918">
      <w:pPr>
        <w:pStyle w:val="Naslov7"/>
      </w:pPr>
      <w:r>
        <w:t>Zamenjava odgovornega konservatorja</w:t>
      </w:r>
    </w:p>
    <w:p w14:paraId="6EA77D04" w14:textId="77777777" w:rsidR="00015918" w:rsidRDefault="00015918" w:rsidP="00015918">
      <w:r>
        <w:t>Poglejte poglavje »</w:t>
      </w:r>
      <w:r w:rsidRPr="001C0F64">
        <w:rPr>
          <w:rStyle w:val="DocReferenceChar"/>
        </w:rPr>
        <w:fldChar w:fldCharType="begin"/>
      </w:r>
      <w:r w:rsidRPr="001C0F64">
        <w:rPr>
          <w:rStyle w:val="DocReferenceChar"/>
        </w:rPr>
        <w:instrText xml:space="preserve"> REF _Ref87451426 \h </w:instrText>
      </w:r>
      <w:r>
        <w:rPr>
          <w:rStyle w:val="DocReferenceChar"/>
        </w:rPr>
        <w:instrText xml:space="preserve"> \* MERGEFORMAT </w:instrText>
      </w:r>
      <w:r w:rsidRPr="001C0F64">
        <w:rPr>
          <w:rStyle w:val="DocReferenceChar"/>
        </w:rPr>
      </w:r>
      <w:r w:rsidRPr="001C0F64">
        <w:rPr>
          <w:rStyle w:val="DocReferenceChar"/>
        </w:rPr>
        <w:fldChar w:fldCharType="separate"/>
      </w:r>
      <w:r w:rsidRPr="001C0F64">
        <w:rPr>
          <w:rStyle w:val="DocReferenceChar"/>
        </w:rPr>
        <w:t>Kako spremenim odgovornega konservatorja</w:t>
      </w:r>
      <w:r w:rsidRPr="001C0F64">
        <w:rPr>
          <w:rStyle w:val="DocReferenceChar"/>
        </w:rPr>
        <w:fldChar w:fldCharType="end"/>
      </w:r>
      <w:r>
        <w:t>«.</w:t>
      </w:r>
    </w:p>
    <w:p w14:paraId="2A73F639" w14:textId="77777777" w:rsidR="00015918" w:rsidRDefault="00015918" w:rsidP="00015918">
      <w:pPr>
        <w:pStyle w:val="Naslov5"/>
      </w:pPr>
      <w:bookmarkStart w:id="763" w:name="_Toc100040815"/>
      <w:r>
        <w:t>Aktivnosti predsednika SKAR</w:t>
      </w:r>
      <w:bookmarkEnd w:id="763"/>
    </w:p>
    <w:p w14:paraId="3DB9A52D" w14:textId="77777777" w:rsidR="00015918" w:rsidRDefault="00015918" w:rsidP="00015918">
      <w:r>
        <w:t>Vloga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Delo s sejo</w:t>
      </w:r>
      <w:r w:rsidRPr="00AA5FB0">
        <w:rPr>
          <w:rStyle w:val="DocReferenceChar"/>
        </w:rPr>
        <w:fldChar w:fldCharType="end"/>
      </w:r>
      <w:r>
        <w:t xml:space="preserve">«. </w:t>
      </w:r>
    </w:p>
    <w:p w14:paraId="1602793B" w14:textId="77777777" w:rsidR="00015918" w:rsidRDefault="00015918" w:rsidP="00015918">
      <w:pPr>
        <w:pStyle w:val="Naslov6"/>
      </w:pPr>
      <w:bookmarkStart w:id="764" w:name="_Toc100040816"/>
      <w:r>
        <w:t>Vnos mnenja SKAR</w:t>
      </w:r>
      <w:bookmarkEnd w:id="764"/>
    </w:p>
    <w:p w14:paraId="77F183A7" w14:textId="77777777" w:rsidR="00015918" w:rsidRDefault="00015918" w:rsidP="00015918">
      <w:r>
        <w:t>Veljajo splošna pravila glede vnosa mnenja. Poglejte poglavje »</w:t>
      </w:r>
      <w:r w:rsidRPr="00AA5FB0">
        <w:rPr>
          <w:rStyle w:val="DocReferenceChar"/>
        </w:rPr>
        <w:fldChar w:fldCharType="begin"/>
      </w:r>
      <w:r w:rsidRPr="00AA5FB0">
        <w:rPr>
          <w:rStyle w:val="DocReferenceChar"/>
        </w:rPr>
        <w:instrText xml:space="preserve"> REF _Ref86923935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AA5FB0">
        <w:rPr>
          <w:rStyle w:val="DocReferenceChar"/>
        </w:rPr>
        <w:t>Vnos mnenja SKAR</w:t>
      </w:r>
      <w:r w:rsidRPr="00AA5FB0">
        <w:rPr>
          <w:rStyle w:val="DocReferenceChar"/>
        </w:rPr>
        <w:fldChar w:fldCharType="end"/>
      </w:r>
      <w:r>
        <w:t>«.</w:t>
      </w:r>
    </w:p>
    <w:p w14:paraId="075498DB" w14:textId="77777777" w:rsidR="00015918" w:rsidRDefault="00015918" w:rsidP="00015918">
      <w:pPr>
        <w:pStyle w:val="Naslov5"/>
      </w:pPr>
      <w:bookmarkStart w:id="765" w:name="_Toc100040817"/>
      <w:r>
        <w:t>Aktivnosti odgovornega konservatorja</w:t>
      </w:r>
      <w:bookmarkEnd w:id="765"/>
    </w:p>
    <w:p w14:paraId="5378AE59" w14:textId="77777777" w:rsidR="00015918" w:rsidRDefault="00015918" w:rsidP="00015918">
      <w:r>
        <w:t>Odgovorni konservator vnese dodatno obrazložitev ali obseg uničenja, ko je pozvan.</w:t>
      </w:r>
    </w:p>
    <w:p w14:paraId="57C56D4A" w14:textId="77777777" w:rsidR="00015918" w:rsidRDefault="00015918" w:rsidP="00015918">
      <w:pPr>
        <w:pStyle w:val="Naslov6"/>
      </w:pPr>
      <w:bookmarkStart w:id="766" w:name="_Toc100040818"/>
      <w:r>
        <w:t>Vnos dodatne obrazložitve</w:t>
      </w:r>
      <w:bookmarkEnd w:id="766"/>
    </w:p>
    <w:p w14:paraId="4BFE8B5F"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0906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Dodatna obrazložitev upravičenosti IU</w:t>
      </w:r>
      <w:r w:rsidRPr="00661DB7">
        <w:rPr>
          <w:rStyle w:val="DocReferenceChar"/>
        </w:rPr>
        <w:fldChar w:fldCharType="end"/>
      </w:r>
      <w:r>
        <w:t>«.</w:t>
      </w:r>
    </w:p>
    <w:p w14:paraId="7F358D08" w14:textId="77777777" w:rsidR="00015918" w:rsidRDefault="00015918" w:rsidP="00015918">
      <w:pPr>
        <w:pStyle w:val="Naslov6"/>
      </w:pPr>
      <w:bookmarkStart w:id="767" w:name="_Toc100040819"/>
      <w:r>
        <w:t>Vnos obsega uničenja</w:t>
      </w:r>
      <w:bookmarkEnd w:id="767"/>
    </w:p>
    <w:p w14:paraId="44705DB9" w14:textId="77777777" w:rsidR="00015918" w:rsidRDefault="00015918" w:rsidP="00015918">
      <w:r>
        <w:t>Poglejte poglavje »</w:t>
      </w:r>
      <w:r w:rsidRPr="00661DB7">
        <w:rPr>
          <w:rStyle w:val="DocReferenceChar"/>
        </w:rPr>
        <w:fldChar w:fldCharType="begin"/>
      </w:r>
      <w:r w:rsidRPr="00661DB7">
        <w:rPr>
          <w:rStyle w:val="DocReferenceChar"/>
        </w:rPr>
        <w:instrText xml:space="preserve"> REF _Ref87361042 \h </w:instrText>
      </w:r>
      <w:r>
        <w:rPr>
          <w:rStyle w:val="DocReferenceChar"/>
        </w:rPr>
        <w:instrText xml:space="preserve"> \* MERGEFORMAT </w:instrText>
      </w:r>
      <w:r w:rsidRPr="00661DB7">
        <w:rPr>
          <w:rStyle w:val="DocReferenceChar"/>
        </w:rPr>
      </w:r>
      <w:r w:rsidRPr="00661DB7">
        <w:rPr>
          <w:rStyle w:val="DocReferenceChar"/>
        </w:rPr>
        <w:fldChar w:fldCharType="separate"/>
      </w:r>
      <w:r w:rsidRPr="00661DB7">
        <w:rPr>
          <w:rStyle w:val="DocReferenceChar"/>
        </w:rPr>
        <w:t>Določitev obsega uničenja</w:t>
      </w:r>
      <w:r w:rsidRPr="00661DB7">
        <w:rPr>
          <w:rStyle w:val="DocReferenceChar"/>
        </w:rPr>
        <w:fldChar w:fldCharType="end"/>
      </w:r>
      <w:r>
        <w:t>«.</w:t>
      </w:r>
    </w:p>
    <w:p w14:paraId="25C858C0" w14:textId="77777777" w:rsidR="00015918" w:rsidRDefault="00015918" w:rsidP="00015918">
      <w:pPr>
        <w:pStyle w:val="Naslov5"/>
      </w:pPr>
      <w:bookmarkStart w:id="768" w:name="_Toc100040820"/>
      <w:r>
        <w:t>Aktivnosti tajništva CPA</w:t>
      </w:r>
      <w:bookmarkEnd w:id="768"/>
    </w:p>
    <w:p w14:paraId="12018FBA" w14:textId="77777777" w:rsidR="00015918" w:rsidRDefault="00015918" w:rsidP="00015918">
      <w:r>
        <w:t>Vloga se obravnava na tajništvu CPA, ko so pozvani, da oddajo oceno vrednosti arheološke raziskave.</w:t>
      </w:r>
    </w:p>
    <w:p w14:paraId="60F37B1B" w14:textId="61DB9E7E" w:rsidR="00015918" w:rsidRDefault="00015918" w:rsidP="00015918">
      <w:pPr>
        <w:pStyle w:val="Naslov6"/>
      </w:pPr>
      <w:bookmarkStart w:id="769" w:name="_Toc100040821"/>
      <w:r>
        <w:t>Vnos in oddaja ocene vrednosti AR</w:t>
      </w:r>
      <w:bookmarkEnd w:id="769"/>
    </w:p>
    <w:p w14:paraId="415C1FAA" w14:textId="1DF818FD" w:rsidR="00015918" w:rsidRPr="00015918" w:rsidRDefault="00015918" w:rsidP="00015918">
      <w:r>
        <w:t>Poglejte poglavje »</w:t>
      </w:r>
      <w:r w:rsidRPr="00664984">
        <w:rPr>
          <w:rStyle w:val="DocReferenceChar"/>
        </w:rPr>
        <w:fldChar w:fldCharType="begin"/>
      </w:r>
      <w:r w:rsidRPr="00664984">
        <w:rPr>
          <w:rStyle w:val="DocReferenceChar"/>
        </w:rPr>
        <w:instrText xml:space="preserve"> REF _Ref87451558 \h </w:instrText>
      </w:r>
      <w:r>
        <w:rPr>
          <w:rStyle w:val="DocReferenceChar"/>
        </w:rPr>
        <w:instrText xml:space="preserve"> \* MERGEFORMAT </w:instrText>
      </w:r>
      <w:r w:rsidRPr="00664984">
        <w:rPr>
          <w:rStyle w:val="DocReferenceChar"/>
        </w:rPr>
      </w:r>
      <w:r w:rsidRPr="00664984">
        <w:rPr>
          <w:rStyle w:val="DocReferenceChar"/>
        </w:rPr>
        <w:fldChar w:fldCharType="separate"/>
      </w:r>
      <w:r w:rsidRPr="00664984">
        <w:rPr>
          <w:rStyle w:val="DocReferenceChar"/>
        </w:rPr>
        <w:t>Ocena vrednosti AR</w:t>
      </w:r>
      <w:r w:rsidRPr="00664984">
        <w:rPr>
          <w:rStyle w:val="DocReferenceChar"/>
        </w:rPr>
        <w:fldChar w:fldCharType="end"/>
      </w:r>
      <w:r>
        <w:t>«.</w:t>
      </w:r>
    </w:p>
    <w:p w14:paraId="5F07AB12" w14:textId="1D651AC1" w:rsidR="00B7177E" w:rsidRDefault="00932B38" w:rsidP="00932B38">
      <w:pPr>
        <w:pStyle w:val="Naslov3"/>
      </w:pPr>
      <w:bookmarkStart w:id="770" w:name="_Ref88835789"/>
      <w:bookmarkStart w:id="771" w:name="_Toc100040822"/>
      <w:r>
        <w:t>Faza »Terenska raziskava«</w:t>
      </w:r>
      <w:bookmarkEnd w:id="770"/>
      <w:bookmarkEnd w:id="771"/>
    </w:p>
    <w:p w14:paraId="4AC00CDE" w14:textId="394AEDB9" w:rsidR="00A357D0" w:rsidRPr="00A357D0" w:rsidRDefault="00A357D0" w:rsidP="00A357D0">
      <w:pPr>
        <w:pStyle w:val="Naslov4"/>
      </w:pPr>
      <w:bookmarkStart w:id="772" w:name="_Toc100040823"/>
      <w:r>
        <w:t>Terenske raziskave</w:t>
      </w:r>
      <w:bookmarkEnd w:id="772"/>
    </w:p>
    <w:p w14:paraId="2B7A48E5" w14:textId="4D179A07" w:rsidR="00821F73" w:rsidRPr="00821F73" w:rsidRDefault="00546C9F" w:rsidP="00A357D0">
      <w:pPr>
        <w:pStyle w:val="Naslov5"/>
      </w:pPr>
      <w:bookmarkStart w:id="773" w:name="_Toc100040824"/>
      <w:r>
        <w:t>Aktivnosti</w:t>
      </w:r>
      <w:r w:rsidR="00821F73">
        <w:t xml:space="preserve"> izvajalca</w:t>
      </w:r>
      <w:bookmarkEnd w:id="773"/>
    </w:p>
    <w:p w14:paraId="07C8D431" w14:textId="77777777" w:rsidR="00003437" w:rsidRDefault="000969CB" w:rsidP="000969CB">
      <w:r>
        <w:t xml:space="preserve">Faza »Terenska raziskava« poteka na isti način pri vseh postopkih z eno razliko – pri postopku ISG raziskovalna ekipa ni določena v fazi »Odločba« in jo izvajalec CPA mora določiti pred </w:t>
      </w:r>
      <w:r w:rsidR="00910C30">
        <w:t>začetkom</w:t>
      </w:r>
      <w:r>
        <w:t xml:space="preserve"> terenskih del.</w:t>
      </w:r>
      <w:r w:rsidR="00003437">
        <w:t xml:space="preserve"> </w:t>
      </w:r>
    </w:p>
    <w:p w14:paraId="61CA25BA" w14:textId="6E26D27C" w:rsidR="000969CB" w:rsidRDefault="00003437" w:rsidP="000969CB">
      <w:r>
        <w:t>Pri vseh postopkih izvajalec mora prijaviti začetek terenskih del, in sicer samo v času veljavnosti izdane odločbe in najmanj tri dni pred začetkom dejanskih terenskih del.</w:t>
      </w:r>
    </w:p>
    <w:p w14:paraId="6265E072" w14:textId="35A709C1" w:rsidR="00003437" w:rsidRDefault="00003437" w:rsidP="000969CB">
      <w:r>
        <w:t>Med potekom terenskih del, izvajalec po potrebi:</w:t>
      </w:r>
    </w:p>
    <w:p w14:paraId="0AB58201" w14:textId="5971BAF7" w:rsidR="00003437" w:rsidRDefault="00003437" w:rsidP="001942C6">
      <w:pPr>
        <w:pStyle w:val="Odstavekseznama"/>
        <w:numPr>
          <w:ilvl w:val="0"/>
          <w:numId w:val="136"/>
        </w:numPr>
      </w:pPr>
      <w:r>
        <w:t>prijavi začetek novega sklopa terenskih del,</w:t>
      </w:r>
    </w:p>
    <w:p w14:paraId="7B1E726A" w14:textId="4DEB51F7" w:rsidR="00003437" w:rsidRDefault="00003437" w:rsidP="001942C6">
      <w:pPr>
        <w:pStyle w:val="Odstavekseznama"/>
        <w:numPr>
          <w:ilvl w:val="0"/>
          <w:numId w:val="136"/>
        </w:numPr>
      </w:pPr>
      <w:r>
        <w:t xml:space="preserve">prijavi </w:t>
      </w:r>
      <w:r w:rsidR="001476EF">
        <w:t xml:space="preserve">začasno </w:t>
      </w:r>
      <w:r>
        <w:t>prekinitev terenskih del,</w:t>
      </w:r>
    </w:p>
    <w:p w14:paraId="0C9F47C5" w14:textId="0EEFEE7D" w:rsidR="00003437" w:rsidRDefault="00003437" w:rsidP="001942C6">
      <w:pPr>
        <w:pStyle w:val="Odstavekseznama"/>
        <w:numPr>
          <w:ilvl w:val="0"/>
          <w:numId w:val="136"/>
        </w:numPr>
      </w:pPr>
      <w:r>
        <w:t xml:space="preserve">prijavi nadaljevanje </w:t>
      </w:r>
      <w:r w:rsidR="001476EF">
        <w:t xml:space="preserve">začasno </w:t>
      </w:r>
      <w:r>
        <w:t>prekinjenih terenskih del</w:t>
      </w:r>
      <w:r w:rsidR="00821F73">
        <w:t>,</w:t>
      </w:r>
    </w:p>
    <w:p w14:paraId="08C7C3B4" w14:textId="4D1BCCB8" w:rsidR="00821F73" w:rsidRDefault="00126C31" w:rsidP="001942C6">
      <w:pPr>
        <w:pStyle w:val="Odstavekseznama"/>
        <w:numPr>
          <w:ilvl w:val="0"/>
          <w:numId w:val="136"/>
        </w:numPr>
      </w:pPr>
      <w:r>
        <w:t>obvesti MK in nadzornika raziskave</w:t>
      </w:r>
      <w:r w:rsidR="00821F73">
        <w:t xml:space="preserve"> o posebnih okoliščinah raziskovalne ekipe.</w:t>
      </w:r>
    </w:p>
    <w:p w14:paraId="0554AE10" w14:textId="4B4ED49A" w:rsidR="00003437" w:rsidRDefault="00003437" w:rsidP="00003437">
      <w:r>
        <w:t xml:space="preserve">Izvajalec na koncu obvezno </w:t>
      </w:r>
      <w:r w:rsidR="00821F73">
        <w:t>prijavi</w:t>
      </w:r>
      <w:r>
        <w:t>, da so terenska dela končana. Prav tako, če terenska dela sploh niso bila izvedena, to obvezno prijavi v aplikaciji, zato da MK sproži ustrezn</w:t>
      </w:r>
      <w:r w:rsidR="00821F73">
        <w:t>e</w:t>
      </w:r>
      <w:r>
        <w:t xml:space="preserve"> postopk</w:t>
      </w:r>
      <w:r w:rsidR="00821F73">
        <w:t>e</w:t>
      </w:r>
      <w:r>
        <w:t xml:space="preserve"> arhiviranja.</w:t>
      </w:r>
    </w:p>
    <w:p w14:paraId="4CA4EC6B" w14:textId="209223F7" w:rsidR="00256930" w:rsidRDefault="00256930" w:rsidP="00A357D0">
      <w:pPr>
        <w:pStyle w:val="Naslov6"/>
      </w:pPr>
      <w:bookmarkStart w:id="774" w:name="_Toc100040825"/>
      <w:r>
        <w:lastRenderedPageBreak/>
        <w:t>Določitev raziskovalne ekipe pri postopku ISG</w:t>
      </w:r>
      <w:bookmarkEnd w:id="774"/>
    </w:p>
    <w:p w14:paraId="5A86F166" w14:textId="29CA771D" w:rsidR="00256930" w:rsidRDefault="00256930" w:rsidP="00256930">
      <w:r>
        <w:t>Poglejte poglavje »</w:t>
      </w:r>
      <w:r w:rsidRPr="00256930">
        <w:rPr>
          <w:rStyle w:val="DocReferenceChar"/>
        </w:rPr>
        <w:fldChar w:fldCharType="begin"/>
      </w:r>
      <w:r w:rsidRPr="00256930">
        <w:rPr>
          <w:rStyle w:val="DocReferenceChar"/>
        </w:rPr>
        <w:instrText xml:space="preserve"> REF _Ref87864172 \h </w:instrText>
      </w:r>
      <w:r>
        <w:rPr>
          <w:rStyle w:val="DocReferenceChar"/>
        </w:rPr>
        <w:instrText xml:space="preserve"> \* MERGEFORMAT </w:instrText>
      </w:r>
      <w:r w:rsidRPr="00256930">
        <w:rPr>
          <w:rStyle w:val="DocReferenceChar"/>
        </w:rPr>
      </w:r>
      <w:r w:rsidRPr="00256930">
        <w:rPr>
          <w:rStyle w:val="DocReferenceChar"/>
        </w:rPr>
        <w:fldChar w:fldCharType="separate"/>
      </w:r>
      <w:r w:rsidR="00CD0F51" w:rsidRPr="00CD0F51">
        <w:rPr>
          <w:rStyle w:val="DocReferenceChar"/>
        </w:rPr>
        <w:t>Določitev raziskovalne ekipe (ISG)</w:t>
      </w:r>
      <w:r w:rsidRPr="00256930">
        <w:rPr>
          <w:rStyle w:val="DocReferenceChar"/>
        </w:rPr>
        <w:fldChar w:fldCharType="end"/>
      </w:r>
      <w:r>
        <w:t>«.</w:t>
      </w:r>
    </w:p>
    <w:p w14:paraId="756EE48C" w14:textId="473FB47A" w:rsidR="00256930" w:rsidRDefault="00003437" w:rsidP="00A357D0">
      <w:pPr>
        <w:pStyle w:val="Naslov6"/>
      </w:pPr>
      <w:bookmarkStart w:id="775" w:name="_Toc100040826"/>
      <w:r>
        <w:t>Prijava začetka t</w:t>
      </w:r>
      <w:r w:rsidR="00256930">
        <w:t>erensk</w:t>
      </w:r>
      <w:r>
        <w:t>ih del</w:t>
      </w:r>
      <w:bookmarkEnd w:id="775"/>
    </w:p>
    <w:p w14:paraId="16C8DB57" w14:textId="4BADC7BA" w:rsidR="00003437" w:rsidRDefault="00003437" w:rsidP="00003437">
      <w:r>
        <w:t>Poglejte poglavje »</w:t>
      </w:r>
      <w:r w:rsidRPr="00003437">
        <w:rPr>
          <w:rStyle w:val="DocReferenceChar"/>
        </w:rPr>
        <w:fldChar w:fldCharType="begin"/>
      </w:r>
      <w:r w:rsidRPr="00003437">
        <w:rPr>
          <w:rStyle w:val="DocReferenceChar"/>
        </w:rPr>
        <w:instrText xml:space="preserve"> REF _Ref87865291 \h </w:instrText>
      </w:r>
      <w:r>
        <w:rPr>
          <w:rStyle w:val="DocReferenceChar"/>
        </w:rPr>
        <w:instrText xml:space="preserve"> \* MERGEFORMAT </w:instrText>
      </w:r>
      <w:r w:rsidRPr="00003437">
        <w:rPr>
          <w:rStyle w:val="DocReferenceChar"/>
        </w:rPr>
      </w:r>
      <w:r w:rsidRPr="00003437">
        <w:rPr>
          <w:rStyle w:val="DocReferenceChar"/>
        </w:rPr>
        <w:fldChar w:fldCharType="separate"/>
      </w:r>
      <w:r w:rsidR="00CD0F51" w:rsidRPr="00CD0F51">
        <w:rPr>
          <w:rStyle w:val="DocReferenceChar"/>
        </w:rPr>
        <w:t>Sprožitev začetka terenskih del</w:t>
      </w:r>
      <w:r w:rsidRPr="00003437">
        <w:rPr>
          <w:rStyle w:val="DocReferenceChar"/>
        </w:rPr>
        <w:fldChar w:fldCharType="end"/>
      </w:r>
      <w:r>
        <w:t>«.</w:t>
      </w:r>
    </w:p>
    <w:p w14:paraId="566836F2" w14:textId="109D6CE2" w:rsidR="00821F73" w:rsidRDefault="00821F73" w:rsidP="00A357D0">
      <w:pPr>
        <w:pStyle w:val="Naslov6"/>
      </w:pPr>
      <w:bookmarkStart w:id="776" w:name="_Toc100040827"/>
      <w:r>
        <w:t>Prijava začetka novega sklopa terenskih del</w:t>
      </w:r>
      <w:bookmarkEnd w:id="776"/>
    </w:p>
    <w:p w14:paraId="7710B934" w14:textId="008A617B" w:rsidR="00821F73" w:rsidRPr="00003437" w:rsidRDefault="00821F73" w:rsidP="00821F73">
      <w:r>
        <w:t>Poglejte poglavje »</w:t>
      </w:r>
      <w:r w:rsidRPr="001476EF">
        <w:rPr>
          <w:rStyle w:val="DocReferenceChar"/>
        </w:rPr>
        <w:fldChar w:fldCharType="begin"/>
      </w:r>
      <w:r w:rsidRPr="001476EF">
        <w:rPr>
          <w:rStyle w:val="DocReferenceChar"/>
        </w:rPr>
        <w:instrText xml:space="preserve"> REF _Ref87866414 \h </w:instrText>
      </w:r>
      <w:r w:rsidR="001476EF">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začetka novega sklopa terenskih del</w:t>
      </w:r>
      <w:r w:rsidRPr="001476EF">
        <w:rPr>
          <w:rStyle w:val="DocReferenceChar"/>
        </w:rPr>
        <w:fldChar w:fldCharType="end"/>
      </w:r>
      <w:r>
        <w:t>«.</w:t>
      </w:r>
    </w:p>
    <w:p w14:paraId="310C153B" w14:textId="1DCC0E9B" w:rsidR="001476EF" w:rsidRDefault="001476EF" w:rsidP="00A357D0">
      <w:pPr>
        <w:pStyle w:val="Naslov6"/>
      </w:pPr>
      <w:bookmarkStart w:id="777" w:name="_Toc100040828"/>
      <w:r>
        <w:t>Prijava začasne prekinitve terenskih del</w:t>
      </w:r>
      <w:bookmarkEnd w:id="777"/>
    </w:p>
    <w:p w14:paraId="3797545F" w14:textId="6CE5BA31" w:rsidR="001476EF" w:rsidRPr="00003437" w:rsidRDefault="001476EF" w:rsidP="001476EF">
      <w:r>
        <w:t>Poglejte poglavje »</w:t>
      </w:r>
      <w:r w:rsidRPr="001476EF">
        <w:rPr>
          <w:rStyle w:val="DocReferenceChar"/>
        </w:rPr>
        <w:fldChar w:fldCharType="begin"/>
      </w:r>
      <w:r w:rsidRPr="001476EF">
        <w:rPr>
          <w:rStyle w:val="DocReferenceChar"/>
        </w:rPr>
        <w:instrText xml:space="preserve"> REF _Ref87866414 \h  \* MERGEFORMAT </w:instrText>
      </w:r>
      <w:r w:rsidRPr="001476EF">
        <w:rPr>
          <w:rStyle w:val="DocReferenceChar"/>
        </w:rPr>
      </w:r>
      <w:r w:rsidRPr="001476EF">
        <w:rPr>
          <w:rStyle w:val="DocReferenceChar"/>
        </w:rPr>
        <w:fldChar w:fldCharType="separate"/>
      </w:r>
      <w:r w:rsidR="00CD0F51" w:rsidRPr="00CD0F51">
        <w:rPr>
          <w:rStyle w:val="DocReferenceChar"/>
        </w:rPr>
        <w:t>Sprožitev začetka novega sklopa terenskih del</w:t>
      </w:r>
      <w:r w:rsidRPr="001476EF">
        <w:rPr>
          <w:rStyle w:val="DocReferenceChar"/>
        </w:rPr>
        <w:fldChar w:fldCharType="end"/>
      </w:r>
      <w:r>
        <w:t>«.</w:t>
      </w:r>
    </w:p>
    <w:p w14:paraId="66E2CD60" w14:textId="12F6B6B6" w:rsidR="001476EF" w:rsidRDefault="001476EF" w:rsidP="00A357D0">
      <w:pPr>
        <w:pStyle w:val="Naslov6"/>
      </w:pPr>
      <w:bookmarkStart w:id="778" w:name="_Toc100040829"/>
      <w:r>
        <w:t>Prijava nadaljevanja začasno prekinjenih terenskih del</w:t>
      </w:r>
      <w:bookmarkEnd w:id="778"/>
    </w:p>
    <w:p w14:paraId="25EDBD0F" w14:textId="52F6EF4A" w:rsidR="001476EF" w:rsidRDefault="001476EF" w:rsidP="001476EF">
      <w:r>
        <w:t>Poglejte poglavje »</w:t>
      </w:r>
      <w:r w:rsidRPr="001476EF">
        <w:rPr>
          <w:rStyle w:val="DocReferenceChar"/>
        </w:rPr>
        <w:fldChar w:fldCharType="begin"/>
      </w:r>
      <w:r w:rsidRPr="001476EF">
        <w:rPr>
          <w:rStyle w:val="DocReferenceChar"/>
        </w:rPr>
        <w:instrText xml:space="preserve"> REF _Ref87869259 \h </w:instrText>
      </w:r>
      <w:r>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ponovnega začetka sklopa terenske raziskave po prekinitvi</w:t>
      </w:r>
      <w:r w:rsidRPr="001476EF">
        <w:rPr>
          <w:rStyle w:val="DocReferenceChar"/>
        </w:rPr>
        <w:fldChar w:fldCharType="end"/>
      </w:r>
      <w:r>
        <w:t>«.</w:t>
      </w:r>
    </w:p>
    <w:p w14:paraId="182AC3B5" w14:textId="3B95F2D9" w:rsidR="001476EF" w:rsidRDefault="001476EF" w:rsidP="00A357D0">
      <w:pPr>
        <w:pStyle w:val="Naslov6"/>
      </w:pPr>
      <w:bookmarkStart w:id="779" w:name="_Toc100040830"/>
      <w:r>
        <w:t>Prijava konca sklopa terenskih del</w:t>
      </w:r>
      <w:bookmarkEnd w:id="779"/>
    </w:p>
    <w:p w14:paraId="3BA2B5D8" w14:textId="04DC64CC" w:rsidR="001476EF" w:rsidRDefault="001476EF" w:rsidP="001476EF">
      <w:r>
        <w:t>Poglejte poglavje »</w:t>
      </w:r>
      <w:r w:rsidRPr="001476EF">
        <w:rPr>
          <w:rStyle w:val="DocReferenceChar"/>
        </w:rPr>
        <w:fldChar w:fldCharType="begin"/>
      </w:r>
      <w:r w:rsidRPr="001476EF">
        <w:rPr>
          <w:rStyle w:val="DocReferenceChar"/>
        </w:rPr>
        <w:instrText xml:space="preserve"> REF _Ref87869407 \h </w:instrText>
      </w:r>
      <w:r>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konca sklopa terenske raziskave</w:t>
      </w:r>
      <w:r w:rsidRPr="001476EF">
        <w:rPr>
          <w:rStyle w:val="DocReferenceChar"/>
        </w:rPr>
        <w:fldChar w:fldCharType="end"/>
      </w:r>
      <w:r>
        <w:t>«.</w:t>
      </w:r>
    </w:p>
    <w:p w14:paraId="2856F708" w14:textId="6C1F04CC" w:rsidR="001476EF" w:rsidRDefault="001476EF" w:rsidP="00A357D0">
      <w:pPr>
        <w:pStyle w:val="Naslov6"/>
      </w:pPr>
      <w:bookmarkStart w:id="780" w:name="_Toc100040831"/>
      <w:r>
        <w:t>Prijava konca vseh terenskih del</w:t>
      </w:r>
      <w:bookmarkEnd w:id="780"/>
    </w:p>
    <w:p w14:paraId="2B4FC892" w14:textId="34DF234D" w:rsidR="001476EF" w:rsidRDefault="001476EF" w:rsidP="001476EF">
      <w:r>
        <w:t>Poglejte poglavje »</w:t>
      </w:r>
      <w:r w:rsidRPr="001476EF">
        <w:rPr>
          <w:rStyle w:val="DocReferenceChar"/>
        </w:rPr>
        <w:fldChar w:fldCharType="begin"/>
      </w:r>
      <w:r w:rsidRPr="001476EF">
        <w:rPr>
          <w:rStyle w:val="DocReferenceChar"/>
        </w:rPr>
        <w:instrText xml:space="preserve"> REF _Ref87869509 \h </w:instrText>
      </w:r>
      <w:r>
        <w:rPr>
          <w:rStyle w:val="DocReferenceChar"/>
        </w:rPr>
        <w:instrText xml:space="preserve"> \* MERGEFORMAT </w:instrText>
      </w:r>
      <w:r w:rsidRPr="001476EF">
        <w:rPr>
          <w:rStyle w:val="DocReferenceChar"/>
        </w:rPr>
      </w:r>
      <w:r w:rsidRPr="001476EF">
        <w:rPr>
          <w:rStyle w:val="DocReferenceChar"/>
        </w:rPr>
        <w:fldChar w:fldCharType="separate"/>
      </w:r>
      <w:r w:rsidR="00CD0F51" w:rsidRPr="00CD0F51">
        <w:rPr>
          <w:rStyle w:val="DocReferenceChar"/>
        </w:rPr>
        <w:t>Sprožitev konca raziskave</w:t>
      </w:r>
      <w:r w:rsidRPr="001476EF">
        <w:rPr>
          <w:rStyle w:val="DocReferenceChar"/>
        </w:rPr>
        <w:fldChar w:fldCharType="end"/>
      </w:r>
      <w:r>
        <w:t>«.</w:t>
      </w:r>
    </w:p>
    <w:p w14:paraId="3CF4C6E6" w14:textId="5A996F47" w:rsidR="00126C31" w:rsidRDefault="00126C31" w:rsidP="00A357D0">
      <w:pPr>
        <w:pStyle w:val="Naslov6"/>
      </w:pPr>
      <w:bookmarkStart w:id="781" w:name="_Toc100040832"/>
      <w:r>
        <w:t>Sporočilo o neizvedeni terenski raziskavi</w:t>
      </w:r>
      <w:bookmarkEnd w:id="781"/>
    </w:p>
    <w:p w14:paraId="157F453E" w14:textId="5CC13B1F" w:rsidR="00126C31" w:rsidRDefault="00126C31" w:rsidP="00126C31">
      <w:r>
        <w:t>Poglejte poglavje »</w:t>
      </w:r>
      <w:r w:rsidRPr="00126C31">
        <w:rPr>
          <w:rStyle w:val="DocReferenceChar"/>
        </w:rPr>
        <w:fldChar w:fldCharType="begin"/>
      </w:r>
      <w:r w:rsidRPr="00126C31">
        <w:rPr>
          <w:rStyle w:val="DocReferenceChar"/>
        </w:rPr>
        <w:instrText xml:space="preserve"> REF _Ref87869780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Sporočanje, da raziskava ni bila izvedena</w:t>
      </w:r>
      <w:r w:rsidRPr="00126C31">
        <w:rPr>
          <w:rStyle w:val="DocReferenceChar"/>
        </w:rPr>
        <w:fldChar w:fldCharType="end"/>
      </w:r>
      <w:r>
        <w:t>«.</w:t>
      </w:r>
    </w:p>
    <w:p w14:paraId="7C0608B2" w14:textId="60AE950E" w:rsidR="00A357D0" w:rsidRDefault="00A357D0" w:rsidP="00A357D0">
      <w:pPr>
        <w:pStyle w:val="Naslov5"/>
      </w:pPr>
      <w:bookmarkStart w:id="782" w:name="_Toc100040833"/>
      <w:r>
        <w:t xml:space="preserve">Aktivnosti </w:t>
      </w:r>
      <w:r w:rsidR="00B35F67">
        <w:t xml:space="preserve">nosilca zadeve </w:t>
      </w:r>
      <w:r>
        <w:t>MK</w:t>
      </w:r>
      <w:bookmarkEnd w:id="782"/>
    </w:p>
    <w:p w14:paraId="1322ABD2" w14:textId="6FF5B358" w:rsidR="00A357D0" w:rsidRDefault="00A357D0" w:rsidP="00A357D0">
      <w:r>
        <w:t>Nosilec zadeve sodeluje, tako da:</w:t>
      </w:r>
    </w:p>
    <w:p w14:paraId="5DCD9694" w14:textId="05045AF9" w:rsidR="00A357D0" w:rsidRDefault="00A357D0" w:rsidP="001942C6">
      <w:pPr>
        <w:pStyle w:val="Odstavekseznama"/>
        <w:numPr>
          <w:ilvl w:val="0"/>
          <w:numId w:val="137"/>
        </w:numPr>
      </w:pPr>
      <w:r>
        <w:t>po potrebi v aplikacijo vnese novega / nadomestnega nadzornika raziskave,</w:t>
      </w:r>
    </w:p>
    <w:p w14:paraId="0772E526" w14:textId="4CCB3057" w:rsidR="00A357D0" w:rsidRPr="00A357D0" w:rsidRDefault="00A357D0" w:rsidP="001942C6">
      <w:pPr>
        <w:pStyle w:val="Odstavekseznama"/>
        <w:numPr>
          <w:ilvl w:val="0"/>
          <w:numId w:val="137"/>
        </w:numPr>
      </w:pPr>
      <w:r>
        <w:t>spremeni datum veljavnosti odločbe (ISG, JP, RP).</w:t>
      </w:r>
    </w:p>
    <w:p w14:paraId="265F9C26" w14:textId="77777777" w:rsidR="00A357D0" w:rsidRDefault="00A357D0" w:rsidP="00A357D0">
      <w:pPr>
        <w:pStyle w:val="Naslov6"/>
      </w:pPr>
      <w:bookmarkStart w:id="783" w:name="_Toc100040834"/>
      <w:r>
        <w:t>Sprememba datuma veljavnosti odločbe</w:t>
      </w:r>
      <w:bookmarkEnd w:id="783"/>
    </w:p>
    <w:p w14:paraId="48DB768B" w14:textId="10DFDD96" w:rsidR="00A357D0" w:rsidRDefault="00A357D0" w:rsidP="00A357D0">
      <w:r>
        <w:t>Poglejte poglavje »</w:t>
      </w:r>
      <w:r w:rsidRPr="00C32A52">
        <w:rPr>
          <w:rStyle w:val="DocReferenceChar"/>
        </w:rPr>
        <w:fldChar w:fldCharType="begin"/>
      </w:r>
      <w:r w:rsidRPr="00C32A52">
        <w:rPr>
          <w:rStyle w:val="DocReferenceChar"/>
        </w:rPr>
        <w:instrText xml:space="preserve"> REF _Ref87873281 \h </w:instrText>
      </w:r>
      <w:r>
        <w:rPr>
          <w:rStyle w:val="DocReferenceChar"/>
        </w:rPr>
        <w:instrText xml:space="preserve"> \* MERGEFORMAT </w:instrText>
      </w:r>
      <w:r w:rsidRPr="00C32A52">
        <w:rPr>
          <w:rStyle w:val="DocReferenceChar"/>
        </w:rPr>
      </w:r>
      <w:r w:rsidRPr="00C32A52">
        <w:rPr>
          <w:rStyle w:val="DocReferenceChar"/>
        </w:rPr>
        <w:fldChar w:fldCharType="separate"/>
      </w:r>
      <w:r w:rsidRPr="00CD0F51">
        <w:rPr>
          <w:rStyle w:val="DocReferenceChar"/>
        </w:rPr>
        <w:t>Sprememba datuma veljavnosti odločbe</w:t>
      </w:r>
      <w:r w:rsidRPr="00C32A52">
        <w:rPr>
          <w:rStyle w:val="DocReferenceChar"/>
        </w:rPr>
        <w:fldChar w:fldCharType="end"/>
      </w:r>
      <w:r>
        <w:t>«.</w:t>
      </w:r>
    </w:p>
    <w:p w14:paraId="174488E6" w14:textId="77777777" w:rsidR="00A357D0" w:rsidRDefault="00A357D0" w:rsidP="00A357D0">
      <w:pPr>
        <w:pStyle w:val="Naslov6"/>
      </w:pPr>
      <w:bookmarkStart w:id="784" w:name="_Toc100040835"/>
      <w:r>
        <w:t>Vnos novega / nadomestnega nadzornika raziskave</w:t>
      </w:r>
      <w:bookmarkEnd w:id="784"/>
    </w:p>
    <w:p w14:paraId="77446E33" w14:textId="53FF8697" w:rsidR="00A357D0" w:rsidRPr="00A357D0" w:rsidRDefault="00A357D0" w:rsidP="00A357D0">
      <w:r>
        <w:t>Poglejte poglavje »</w:t>
      </w:r>
      <w:r w:rsidRPr="00126C31">
        <w:rPr>
          <w:rStyle w:val="DocReferenceChar"/>
        </w:rPr>
        <w:fldChar w:fldCharType="begin"/>
      </w:r>
      <w:r w:rsidRPr="00126C31">
        <w:rPr>
          <w:rStyle w:val="DocReferenceChar"/>
        </w:rPr>
        <w:instrText xml:space="preserve"> REF _Ref87870718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Določitev novega / nadomestnega nadzornika raziskave</w:t>
      </w:r>
      <w:r w:rsidRPr="00126C31">
        <w:rPr>
          <w:rStyle w:val="DocReferenceChar"/>
        </w:rPr>
        <w:fldChar w:fldCharType="end"/>
      </w:r>
      <w:r>
        <w:t>«.</w:t>
      </w:r>
    </w:p>
    <w:p w14:paraId="1C519238" w14:textId="416A0A79" w:rsidR="00A357D0" w:rsidRDefault="00A357D0" w:rsidP="00126C31">
      <w:pPr>
        <w:pStyle w:val="Naslov4"/>
      </w:pPr>
      <w:bookmarkStart w:id="785" w:name="_Toc100040836"/>
      <w:r>
        <w:t>Izjemno odkritje</w:t>
      </w:r>
      <w:bookmarkEnd w:id="785"/>
    </w:p>
    <w:p w14:paraId="2E71B8FA" w14:textId="0A8E9E0A" w:rsidR="00126C31" w:rsidRDefault="00546C9F" w:rsidP="00A357D0">
      <w:pPr>
        <w:pStyle w:val="Naslov5"/>
      </w:pPr>
      <w:bookmarkStart w:id="786" w:name="_Toc100040837"/>
      <w:r>
        <w:t>Aktivnosti</w:t>
      </w:r>
      <w:r w:rsidR="00126C31">
        <w:t xml:space="preserve"> nadzornika raziskave</w:t>
      </w:r>
      <w:bookmarkEnd w:id="786"/>
    </w:p>
    <w:p w14:paraId="78F84073" w14:textId="67A7DBAA" w:rsidR="00126C31" w:rsidRDefault="00126C31" w:rsidP="00126C31">
      <w:r>
        <w:t>Nadzornik raziskave lahko pripravi in odda obvestilo o izjemnem odkritju.</w:t>
      </w:r>
    </w:p>
    <w:p w14:paraId="2DA2ED76" w14:textId="07BF079E" w:rsidR="00126C31" w:rsidRDefault="00C86B3B" w:rsidP="00A357D0">
      <w:pPr>
        <w:pStyle w:val="Naslov6"/>
      </w:pPr>
      <w:bookmarkStart w:id="787" w:name="_Toc100040838"/>
      <w:r>
        <w:t>Oddaja o</w:t>
      </w:r>
      <w:r w:rsidR="00126C31">
        <w:t>bvestil</w:t>
      </w:r>
      <w:r>
        <w:t>a</w:t>
      </w:r>
      <w:r w:rsidR="00126C31">
        <w:t xml:space="preserve"> o izjemnem odkritju</w:t>
      </w:r>
      <w:bookmarkEnd w:id="787"/>
    </w:p>
    <w:p w14:paraId="7E041D24" w14:textId="7B9956D1" w:rsidR="00126C31" w:rsidRDefault="00126C31" w:rsidP="00126C31">
      <w:r>
        <w:t>Poglejte poglavje »</w:t>
      </w:r>
      <w:r w:rsidRPr="00126C31">
        <w:rPr>
          <w:rStyle w:val="DocReferenceChar"/>
        </w:rPr>
        <w:fldChar w:fldCharType="begin"/>
      </w:r>
      <w:r w:rsidRPr="00126C31">
        <w:rPr>
          <w:rStyle w:val="DocReferenceChar"/>
        </w:rPr>
        <w:instrText xml:space="preserve"> REF _Ref87870048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Obveščanje o izjemnem odkritju</w:t>
      </w:r>
      <w:r w:rsidRPr="00126C31">
        <w:rPr>
          <w:rStyle w:val="DocReferenceChar"/>
        </w:rPr>
        <w:fldChar w:fldCharType="end"/>
      </w:r>
      <w:r>
        <w:t>«.</w:t>
      </w:r>
    </w:p>
    <w:p w14:paraId="0F0F8C9B" w14:textId="6D531CFE" w:rsidR="00126C31" w:rsidRDefault="00546C9F" w:rsidP="00A357D0">
      <w:pPr>
        <w:pStyle w:val="Naslov5"/>
      </w:pPr>
      <w:bookmarkStart w:id="788" w:name="_Toc100040839"/>
      <w:r>
        <w:t>Aktivnosti</w:t>
      </w:r>
      <w:r w:rsidR="00126C31">
        <w:t xml:space="preserve"> </w:t>
      </w:r>
      <w:r w:rsidR="00B35F67">
        <w:t xml:space="preserve">nosilca zadeve </w:t>
      </w:r>
      <w:r w:rsidR="00126C31">
        <w:t>MK</w:t>
      </w:r>
      <w:bookmarkEnd w:id="788"/>
    </w:p>
    <w:p w14:paraId="4B9B84F9" w14:textId="7936F787" w:rsidR="00126C31" w:rsidRDefault="00A357D0" w:rsidP="00126C31">
      <w:r>
        <w:t>Nosilec zadeve</w:t>
      </w:r>
      <w:r w:rsidR="00126C31">
        <w:t xml:space="preserve"> sodeluje, tako da:</w:t>
      </w:r>
    </w:p>
    <w:p w14:paraId="311583AA" w14:textId="13B44C0B" w:rsidR="00126C31" w:rsidRDefault="00126C31" w:rsidP="001942C6">
      <w:pPr>
        <w:pStyle w:val="Odstavekseznama"/>
        <w:numPr>
          <w:ilvl w:val="0"/>
          <w:numId w:val="137"/>
        </w:numPr>
      </w:pPr>
      <w:r>
        <w:lastRenderedPageBreak/>
        <w:t>pregleda obvestila glede izjemnih odkritij;</w:t>
      </w:r>
    </w:p>
    <w:p w14:paraId="2E571DCA" w14:textId="5B7BDD13" w:rsidR="00126C31" w:rsidRDefault="00126C31" w:rsidP="001942C6">
      <w:pPr>
        <w:pStyle w:val="Odstavekseznama"/>
        <w:numPr>
          <w:ilvl w:val="0"/>
          <w:numId w:val="137"/>
        </w:numPr>
      </w:pPr>
      <w:r>
        <w:t>pridobi mnenje SKAR glede teh obvestil;</w:t>
      </w:r>
    </w:p>
    <w:p w14:paraId="71FC9F60" w14:textId="77777777" w:rsidR="00F10CB5" w:rsidRDefault="00126C31" w:rsidP="001942C6">
      <w:pPr>
        <w:pStyle w:val="Odstavekseznama"/>
        <w:numPr>
          <w:ilvl w:val="0"/>
          <w:numId w:val="137"/>
        </w:numPr>
      </w:pPr>
      <w:r>
        <w:t>izda odločbo glede izjemnega odkritja</w:t>
      </w:r>
      <w:r w:rsidR="00F10CB5">
        <w:t>,</w:t>
      </w:r>
    </w:p>
    <w:p w14:paraId="1092EC88" w14:textId="5D06CE05" w:rsidR="00126C31" w:rsidRDefault="00F10CB5" w:rsidP="001942C6">
      <w:pPr>
        <w:pStyle w:val="Odstavekseznama"/>
        <w:numPr>
          <w:ilvl w:val="0"/>
          <w:numId w:val="137"/>
        </w:numPr>
      </w:pPr>
      <w:r>
        <w:t>izda sklep o popravi pomote</w:t>
      </w:r>
      <w:r w:rsidR="00A357D0">
        <w:t>.</w:t>
      </w:r>
    </w:p>
    <w:p w14:paraId="36A9D138" w14:textId="3AD900A8" w:rsidR="00126C31" w:rsidRDefault="00126C31" w:rsidP="00A357D0">
      <w:pPr>
        <w:pStyle w:val="Naslov6"/>
      </w:pPr>
      <w:bookmarkStart w:id="789" w:name="_Toc100040840"/>
      <w:r>
        <w:t>Pregled obvestil</w:t>
      </w:r>
      <w:bookmarkEnd w:id="789"/>
    </w:p>
    <w:p w14:paraId="31FB01C7" w14:textId="7E1F0DB1" w:rsidR="00126C31" w:rsidRPr="00126C31" w:rsidRDefault="00126C31" w:rsidP="00126C31">
      <w:r>
        <w:t>Poglejte poglavje »</w:t>
      </w:r>
      <w:r w:rsidRPr="00126C31">
        <w:rPr>
          <w:rStyle w:val="DocReferenceChar"/>
        </w:rPr>
        <w:fldChar w:fldCharType="begin"/>
      </w:r>
      <w:r w:rsidRPr="00126C31">
        <w:rPr>
          <w:rStyle w:val="DocReferenceChar"/>
        </w:rPr>
        <w:instrText xml:space="preserve"> REF _Ref87870646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Pregled obvestil na MK</w:t>
      </w:r>
      <w:r w:rsidRPr="00126C31">
        <w:rPr>
          <w:rStyle w:val="DocReferenceChar"/>
        </w:rPr>
        <w:fldChar w:fldCharType="end"/>
      </w:r>
      <w:r>
        <w:t>«.</w:t>
      </w:r>
    </w:p>
    <w:p w14:paraId="3C1590DF" w14:textId="1861CD2A" w:rsidR="00126C31" w:rsidRDefault="00126C31" w:rsidP="00A357D0">
      <w:pPr>
        <w:pStyle w:val="Naslov6"/>
      </w:pPr>
      <w:bookmarkStart w:id="790" w:name="_Toc100040841"/>
      <w:r>
        <w:t>Pridobitev mnenja SKAR</w:t>
      </w:r>
      <w:bookmarkEnd w:id="790"/>
    </w:p>
    <w:p w14:paraId="7B08825F" w14:textId="4AF4C818" w:rsidR="00126C31" w:rsidRPr="00126C31" w:rsidRDefault="00126C31" w:rsidP="00126C31">
      <w:r>
        <w:t>Poglejte poglavje »</w:t>
      </w:r>
      <w:r w:rsidRPr="00126C31">
        <w:rPr>
          <w:rStyle w:val="DocReferenceChar"/>
        </w:rPr>
        <w:fldChar w:fldCharType="begin"/>
      </w:r>
      <w:r w:rsidRPr="00126C31">
        <w:rPr>
          <w:rStyle w:val="DocReferenceChar"/>
        </w:rPr>
        <w:instrText xml:space="preserve"> REF _Ref87870670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Pridobitev mnenja SKAR</w:t>
      </w:r>
      <w:r w:rsidRPr="00126C31">
        <w:rPr>
          <w:rStyle w:val="DocReferenceChar"/>
        </w:rPr>
        <w:fldChar w:fldCharType="end"/>
      </w:r>
      <w:r>
        <w:t>«.</w:t>
      </w:r>
    </w:p>
    <w:p w14:paraId="325D7888" w14:textId="5B4828F3" w:rsidR="00126C31" w:rsidRDefault="00126C31" w:rsidP="00A357D0">
      <w:pPr>
        <w:pStyle w:val="Naslov6"/>
      </w:pPr>
      <w:bookmarkStart w:id="791" w:name="_Toc100040842"/>
      <w:r>
        <w:t>Odločba glede izjemnega odkritja</w:t>
      </w:r>
      <w:bookmarkEnd w:id="791"/>
    </w:p>
    <w:p w14:paraId="7A57D6FA" w14:textId="08F97D97" w:rsidR="00126C31" w:rsidRDefault="00126C31" w:rsidP="00126C31">
      <w:r>
        <w:t>Poglejte poglavje »</w:t>
      </w:r>
      <w:r w:rsidRPr="00126C31">
        <w:rPr>
          <w:rStyle w:val="DocReferenceChar"/>
        </w:rPr>
        <w:fldChar w:fldCharType="begin"/>
      </w:r>
      <w:r w:rsidRPr="00126C31">
        <w:rPr>
          <w:rStyle w:val="DocReferenceChar"/>
        </w:rPr>
        <w:instrText xml:space="preserve"> REF _Ref87870691 \h </w:instrText>
      </w:r>
      <w:r>
        <w:rPr>
          <w:rStyle w:val="DocReferenceChar"/>
        </w:rPr>
        <w:instrText xml:space="preserve"> \* MERGEFORMAT </w:instrText>
      </w:r>
      <w:r w:rsidRPr="00126C31">
        <w:rPr>
          <w:rStyle w:val="DocReferenceChar"/>
        </w:rPr>
      </w:r>
      <w:r w:rsidRPr="00126C31">
        <w:rPr>
          <w:rStyle w:val="DocReferenceChar"/>
        </w:rPr>
        <w:fldChar w:fldCharType="separate"/>
      </w:r>
      <w:r w:rsidR="00CD0F51" w:rsidRPr="00CD0F51">
        <w:rPr>
          <w:rStyle w:val="DocReferenceChar"/>
        </w:rPr>
        <w:t>Odločitev glede izjemnega odkritja</w:t>
      </w:r>
      <w:r w:rsidRPr="00126C31">
        <w:rPr>
          <w:rStyle w:val="DocReferenceChar"/>
        </w:rPr>
        <w:fldChar w:fldCharType="end"/>
      </w:r>
      <w:r>
        <w:t>«.</w:t>
      </w:r>
    </w:p>
    <w:p w14:paraId="3875F651" w14:textId="77777777" w:rsidR="00F10CB5" w:rsidRDefault="00F10CB5" w:rsidP="00681532">
      <w:pPr>
        <w:pStyle w:val="Naslov6"/>
      </w:pPr>
      <w:bookmarkStart w:id="792" w:name="_Toc100040843"/>
      <w:r>
        <w:t>Izdaja sklepa o popravi pomote</w:t>
      </w:r>
      <w:bookmarkEnd w:id="792"/>
    </w:p>
    <w:p w14:paraId="6653D096" w14:textId="4BAE58F2" w:rsidR="00F10CB5" w:rsidRPr="00126C31" w:rsidRDefault="00F10CB5" w:rsidP="00126C31">
      <w:r>
        <w:t>Veljajo splošna pravila glede izdaje sklepa. Poglejte poglavje »</w:t>
      </w:r>
      <w:r w:rsidRPr="00F10CB5">
        <w:rPr>
          <w:rStyle w:val="DocReferenceChar"/>
        </w:rPr>
        <w:fldChar w:fldCharType="begin"/>
      </w:r>
      <w:r w:rsidRPr="00F10CB5">
        <w:rPr>
          <w:rStyle w:val="DocReferenceChar"/>
        </w:rPr>
        <w:instrText xml:space="preserve"> REF _Ref89157012 \h </w:instrText>
      </w:r>
      <w:r>
        <w:rPr>
          <w:rStyle w:val="DocReferenceChar"/>
        </w:rPr>
        <w:instrText xml:space="preserve"> \* MERGEFORMAT </w:instrText>
      </w:r>
      <w:r w:rsidRPr="00F10CB5">
        <w:rPr>
          <w:rStyle w:val="DocReferenceChar"/>
        </w:rPr>
      </w:r>
      <w:r w:rsidRPr="00F10CB5">
        <w:rPr>
          <w:rStyle w:val="DocReferenceChar"/>
        </w:rPr>
        <w:fldChar w:fldCharType="separate"/>
      </w:r>
      <w:r w:rsidRPr="00F10CB5">
        <w:rPr>
          <w:rStyle w:val="DocReferenceChar"/>
        </w:rPr>
        <w:t>Izdaja sklepa o popravi pomote</w:t>
      </w:r>
      <w:r w:rsidRPr="00F10CB5">
        <w:rPr>
          <w:rStyle w:val="DocReferenceChar"/>
        </w:rPr>
        <w:fldChar w:fldCharType="end"/>
      </w:r>
      <w:r>
        <w:t>«.</w:t>
      </w:r>
    </w:p>
    <w:p w14:paraId="0667EA1E" w14:textId="4928549A" w:rsidR="00107FA1" w:rsidRDefault="00546C9F" w:rsidP="00A357D0">
      <w:pPr>
        <w:pStyle w:val="Naslov5"/>
      </w:pPr>
      <w:bookmarkStart w:id="793" w:name="_Toc100040844"/>
      <w:r>
        <w:t>Aktivnosti</w:t>
      </w:r>
      <w:r w:rsidR="00C32A52">
        <w:t xml:space="preserve"> </w:t>
      </w:r>
      <w:r w:rsidR="00107FA1">
        <w:t>predsednika SKAR</w:t>
      </w:r>
      <w:bookmarkEnd w:id="793"/>
    </w:p>
    <w:p w14:paraId="5CBAFB8D" w14:textId="06D600CA" w:rsidR="00107FA1" w:rsidRDefault="00107FA1" w:rsidP="00107FA1">
      <w:r>
        <w:t>Obvestilo o izjemnem odkritju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00CD0F51" w:rsidRPr="00CD0F51">
        <w:rPr>
          <w:rStyle w:val="DocReferenceChar"/>
        </w:rPr>
        <w:t>Delo s sejo</w:t>
      </w:r>
      <w:r w:rsidRPr="00AA5FB0">
        <w:rPr>
          <w:rStyle w:val="DocReferenceChar"/>
        </w:rPr>
        <w:fldChar w:fldCharType="end"/>
      </w:r>
      <w:r>
        <w:t xml:space="preserve">«. </w:t>
      </w:r>
    </w:p>
    <w:p w14:paraId="0C513528" w14:textId="77777777" w:rsidR="00107FA1" w:rsidRDefault="00107FA1" w:rsidP="00A357D0">
      <w:pPr>
        <w:pStyle w:val="Naslov6"/>
      </w:pPr>
      <w:bookmarkStart w:id="794" w:name="_Toc100040845"/>
      <w:r>
        <w:t>Vnos mnenja SKAR</w:t>
      </w:r>
      <w:bookmarkEnd w:id="794"/>
    </w:p>
    <w:p w14:paraId="7BA75028" w14:textId="4B00C13C" w:rsidR="00107FA1" w:rsidRDefault="00107FA1" w:rsidP="00107FA1">
      <w:r>
        <w:t>Poglejte poglavje »</w:t>
      </w:r>
      <w:r w:rsidRPr="00107FA1">
        <w:rPr>
          <w:rStyle w:val="DocReferenceChar"/>
        </w:rPr>
        <w:fldChar w:fldCharType="begin"/>
      </w:r>
      <w:r w:rsidRPr="00107FA1">
        <w:rPr>
          <w:rStyle w:val="DocReferenceChar"/>
        </w:rPr>
        <w:instrText xml:space="preserve"> REF _Ref87870886 \h </w:instrText>
      </w:r>
      <w:r>
        <w:rPr>
          <w:rStyle w:val="DocReferenceChar"/>
        </w:rPr>
        <w:instrText xml:space="preserve"> \* MERGEFORMAT </w:instrText>
      </w:r>
      <w:r w:rsidRPr="00107FA1">
        <w:rPr>
          <w:rStyle w:val="DocReferenceChar"/>
        </w:rPr>
      </w:r>
      <w:r w:rsidRPr="00107FA1">
        <w:rPr>
          <w:rStyle w:val="DocReferenceChar"/>
        </w:rPr>
        <w:fldChar w:fldCharType="separate"/>
      </w:r>
      <w:r w:rsidR="00CD0F51" w:rsidRPr="00CD0F51">
        <w:rPr>
          <w:rStyle w:val="DocReferenceChar"/>
        </w:rPr>
        <w:t>Vnos mnenja SKAR</w:t>
      </w:r>
      <w:r w:rsidRPr="00107FA1">
        <w:rPr>
          <w:rStyle w:val="DocReferenceChar"/>
        </w:rPr>
        <w:fldChar w:fldCharType="end"/>
      </w:r>
      <w:r>
        <w:t>«.</w:t>
      </w:r>
    </w:p>
    <w:p w14:paraId="7701FDED" w14:textId="5DFD2DB4" w:rsidR="00A357D0" w:rsidRDefault="00A357D0" w:rsidP="00A357D0">
      <w:pPr>
        <w:pStyle w:val="Naslov4"/>
      </w:pPr>
      <w:bookmarkStart w:id="795" w:name="_Toc100040846"/>
      <w:r>
        <w:t>Posebne okoliščine raziskovalne ekipe</w:t>
      </w:r>
      <w:bookmarkEnd w:id="795"/>
    </w:p>
    <w:p w14:paraId="54CF4315" w14:textId="7138B8E8" w:rsidR="00A357D0" w:rsidRPr="00A357D0" w:rsidRDefault="00A357D0" w:rsidP="00A357D0">
      <w:pPr>
        <w:pStyle w:val="Naslov5"/>
      </w:pPr>
      <w:bookmarkStart w:id="796" w:name="_Toc100040847"/>
      <w:r>
        <w:t>Aktivnosti izvajalca</w:t>
      </w:r>
      <w:bookmarkEnd w:id="796"/>
    </w:p>
    <w:p w14:paraId="7DC51BF8" w14:textId="77777777" w:rsidR="00A357D0" w:rsidRDefault="00A357D0" w:rsidP="00A357D0">
      <w:pPr>
        <w:pStyle w:val="Naslov6"/>
      </w:pPr>
      <w:bookmarkStart w:id="797" w:name="_Toc100040848"/>
      <w:r>
        <w:t>Oddaja obvestila o posebnih okoliščinah raziskovalne ekipe</w:t>
      </w:r>
      <w:bookmarkEnd w:id="797"/>
    </w:p>
    <w:p w14:paraId="0DCEEB5D" w14:textId="72D5CA02" w:rsidR="00A357D0" w:rsidRDefault="00A357D0" w:rsidP="00A357D0">
      <w:r>
        <w:t>Poglejte poglavje »</w:t>
      </w:r>
      <w:r w:rsidRPr="00126C31">
        <w:rPr>
          <w:rStyle w:val="DocReferenceChar"/>
        </w:rPr>
        <w:fldChar w:fldCharType="begin"/>
      </w:r>
      <w:r w:rsidRPr="00126C31">
        <w:rPr>
          <w:rStyle w:val="DocReferenceChar"/>
        </w:rPr>
        <w:instrText xml:space="preserve"> REF _Ref87869664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Obveščanje o posebnih okoliščinah raziskovalne ekipe</w:t>
      </w:r>
      <w:r w:rsidRPr="00126C31">
        <w:rPr>
          <w:rStyle w:val="DocReferenceChar"/>
        </w:rPr>
        <w:fldChar w:fldCharType="end"/>
      </w:r>
      <w:r>
        <w:t>«.</w:t>
      </w:r>
    </w:p>
    <w:p w14:paraId="1D2E1EF0" w14:textId="401C7801" w:rsidR="00A357D0" w:rsidRDefault="00A357D0" w:rsidP="00A357D0">
      <w:pPr>
        <w:pStyle w:val="Naslov5"/>
      </w:pPr>
      <w:bookmarkStart w:id="798" w:name="_Toc100040849"/>
      <w:r>
        <w:t xml:space="preserve">Aktivnosti </w:t>
      </w:r>
      <w:r w:rsidR="00B35F67">
        <w:t xml:space="preserve">nosilca zadeve </w:t>
      </w:r>
      <w:r>
        <w:t>MK</w:t>
      </w:r>
      <w:bookmarkEnd w:id="798"/>
    </w:p>
    <w:p w14:paraId="0D65A892" w14:textId="360CBD3F" w:rsidR="00A357D0" w:rsidRDefault="00A357D0" w:rsidP="00A357D0">
      <w:r>
        <w:t>Nosilec zadeve sodeluje, tako da:</w:t>
      </w:r>
    </w:p>
    <w:p w14:paraId="1000922E" w14:textId="21C4F7B3" w:rsidR="00A357D0" w:rsidRDefault="00A357D0" w:rsidP="001942C6">
      <w:pPr>
        <w:pStyle w:val="Odstavekseznama"/>
        <w:numPr>
          <w:ilvl w:val="0"/>
          <w:numId w:val="137"/>
        </w:numPr>
      </w:pPr>
      <w:r>
        <w:t>pregleda obvestila glede posebnih okoliščinah raziskovalne ekipe;</w:t>
      </w:r>
    </w:p>
    <w:p w14:paraId="00F4977A" w14:textId="77777777" w:rsidR="00A357D0" w:rsidRDefault="00A357D0" w:rsidP="001942C6">
      <w:pPr>
        <w:pStyle w:val="Odstavekseznama"/>
        <w:numPr>
          <w:ilvl w:val="0"/>
          <w:numId w:val="137"/>
        </w:numPr>
      </w:pPr>
      <w:r>
        <w:t>pridobi mnenje SKAR glede teh obvestil;</w:t>
      </w:r>
    </w:p>
    <w:p w14:paraId="012D8656" w14:textId="0E2767D6" w:rsidR="00A357D0" w:rsidRDefault="00A357D0" w:rsidP="001942C6">
      <w:pPr>
        <w:pStyle w:val="Odstavekseznama"/>
        <w:numPr>
          <w:ilvl w:val="0"/>
          <w:numId w:val="137"/>
        </w:numPr>
      </w:pPr>
      <w:r>
        <w:t>poda odločitev glede posebnih okoliščinah raziskovalne ekipe.</w:t>
      </w:r>
    </w:p>
    <w:p w14:paraId="4A874518" w14:textId="77777777" w:rsidR="00A357D0" w:rsidRDefault="00A357D0" w:rsidP="00A357D0">
      <w:pPr>
        <w:pStyle w:val="Naslov6"/>
      </w:pPr>
      <w:bookmarkStart w:id="799" w:name="_Toc100040850"/>
      <w:r>
        <w:t>Pregled obvestil</w:t>
      </w:r>
      <w:bookmarkEnd w:id="799"/>
    </w:p>
    <w:p w14:paraId="427277DF" w14:textId="77777777" w:rsidR="00A357D0" w:rsidRPr="00126C31" w:rsidRDefault="00A357D0" w:rsidP="00A357D0">
      <w:r>
        <w:t>Poglejte poglavje »</w:t>
      </w:r>
      <w:r w:rsidRPr="00126C31">
        <w:rPr>
          <w:rStyle w:val="DocReferenceChar"/>
        </w:rPr>
        <w:fldChar w:fldCharType="begin"/>
      </w:r>
      <w:r w:rsidRPr="00126C31">
        <w:rPr>
          <w:rStyle w:val="DocReferenceChar"/>
        </w:rPr>
        <w:instrText xml:space="preserve"> REF _Ref87870646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Pregled obvestil na MK</w:t>
      </w:r>
      <w:r w:rsidRPr="00126C31">
        <w:rPr>
          <w:rStyle w:val="DocReferenceChar"/>
        </w:rPr>
        <w:fldChar w:fldCharType="end"/>
      </w:r>
      <w:r>
        <w:t>«.</w:t>
      </w:r>
    </w:p>
    <w:p w14:paraId="3C6D7643" w14:textId="77777777" w:rsidR="00A357D0" w:rsidRDefault="00A357D0" w:rsidP="00A357D0">
      <w:pPr>
        <w:pStyle w:val="Naslov6"/>
      </w:pPr>
      <w:bookmarkStart w:id="800" w:name="_Toc100040851"/>
      <w:r>
        <w:t>Pridobitev mnenja SKAR</w:t>
      </w:r>
      <w:bookmarkEnd w:id="800"/>
    </w:p>
    <w:p w14:paraId="4E5EB06C" w14:textId="77777777" w:rsidR="00A357D0" w:rsidRPr="00126C31" w:rsidRDefault="00A357D0" w:rsidP="00A357D0">
      <w:r>
        <w:t>Poglejte poglavje »</w:t>
      </w:r>
      <w:r w:rsidRPr="00126C31">
        <w:rPr>
          <w:rStyle w:val="DocReferenceChar"/>
        </w:rPr>
        <w:fldChar w:fldCharType="begin"/>
      </w:r>
      <w:r w:rsidRPr="00126C31">
        <w:rPr>
          <w:rStyle w:val="DocReferenceChar"/>
        </w:rPr>
        <w:instrText xml:space="preserve"> REF _Ref87870670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Pridobitev mnenja SKAR</w:t>
      </w:r>
      <w:r w:rsidRPr="00126C31">
        <w:rPr>
          <w:rStyle w:val="DocReferenceChar"/>
        </w:rPr>
        <w:fldChar w:fldCharType="end"/>
      </w:r>
      <w:r>
        <w:t>«.</w:t>
      </w:r>
    </w:p>
    <w:p w14:paraId="21A2EF09" w14:textId="77777777" w:rsidR="00A357D0" w:rsidRDefault="00A357D0" w:rsidP="00A357D0">
      <w:pPr>
        <w:pStyle w:val="Naslov6"/>
      </w:pPr>
      <w:bookmarkStart w:id="801" w:name="_Toc100040852"/>
      <w:r>
        <w:t>Odločitev glede posebnih okoliščin raziskovalne ekipe</w:t>
      </w:r>
      <w:bookmarkEnd w:id="801"/>
    </w:p>
    <w:p w14:paraId="02B8F0E8" w14:textId="77777777" w:rsidR="00A357D0" w:rsidRPr="00126C31" w:rsidRDefault="00A357D0" w:rsidP="00A357D0">
      <w:r>
        <w:t>Poglejte poglavje »</w:t>
      </w:r>
      <w:r w:rsidRPr="00126C31">
        <w:rPr>
          <w:rStyle w:val="DocReferenceChar"/>
        </w:rPr>
        <w:fldChar w:fldCharType="begin"/>
      </w:r>
      <w:r w:rsidRPr="00126C31">
        <w:rPr>
          <w:rStyle w:val="DocReferenceChar"/>
        </w:rPr>
        <w:instrText xml:space="preserve"> REF _Ref87870682 \h </w:instrText>
      </w:r>
      <w:r>
        <w:rPr>
          <w:rStyle w:val="DocReferenceChar"/>
        </w:rPr>
        <w:instrText xml:space="preserve"> \* MERGEFORMAT </w:instrText>
      </w:r>
      <w:r w:rsidRPr="00126C31">
        <w:rPr>
          <w:rStyle w:val="DocReferenceChar"/>
        </w:rPr>
      </w:r>
      <w:r w:rsidRPr="00126C31">
        <w:rPr>
          <w:rStyle w:val="DocReferenceChar"/>
        </w:rPr>
        <w:fldChar w:fldCharType="separate"/>
      </w:r>
      <w:r w:rsidRPr="00CD0F51">
        <w:rPr>
          <w:rStyle w:val="DocReferenceChar"/>
        </w:rPr>
        <w:t>Odločitev glede posebnih okoliščinah raziskovalne ekipe</w:t>
      </w:r>
      <w:r w:rsidRPr="00126C31">
        <w:rPr>
          <w:rStyle w:val="DocReferenceChar"/>
        </w:rPr>
        <w:fldChar w:fldCharType="end"/>
      </w:r>
      <w:r>
        <w:t>«.</w:t>
      </w:r>
    </w:p>
    <w:p w14:paraId="2DC651A7" w14:textId="77777777" w:rsidR="00A357D0" w:rsidRDefault="00A357D0" w:rsidP="00A357D0">
      <w:pPr>
        <w:pStyle w:val="Naslov5"/>
      </w:pPr>
      <w:bookmarkStart w:id="802" w:name="_Toc100040853"/>
      <w:r>
        <w:t>Aktivnosti predsednika SKAR</w:t>
      </w:r>
      <w:bookmarkEnd w:id="802"/>
    </w:p>
    <w:p w14:paraId="2C3731EF" w14:textId="565EB522" w:rsidR="00A357D0" w:rsidRDefault="00A357D0" w:rsidP="00A357D0">
      <w:r>
        <w:lastRenderedPageBreak/>
        <w:t>Obvestilo o izjemnem odkritju se obravnava na seji SKAR. Po obravnavi predsednik komisije vnese mnenje. Glede dela s sejo poglejte poglavje »</w:t>
      </w:r>
      <w:r w:rsidRPr="00AA5FB0">
        <w:rPr>
          <w:rStyle w:val="DocReferenceChar"/>
        </w:rPr>
        <w:fldChar w:fldCharType="begin"/>
      </w:r>
      <w:r w:rsidRPr="00AA5FB0">
        <w:rPr>
          <w:rStyle w:val="DocReferenceChar"/>
        </w:rPr>
        <w:instrText xml:space="preserve"> REF _Ref86923894 \h </w:instrText>
      </w:r>
      <w:r>
        <w:rPr>
          <w:rStyle w:val="DocReferenceChar"/>
        </w:rPr>
        <w:instrText xml:space="preserve"> \* MERGEFORMAT </w:instrText>
      </w:r>
      <w:r w:rsidRPr="00AA5FB0">
        <w:rPr>
          <w:rStyle w:val="DocReferenceChar"/>
        </w:rPr>
      </w:r>
      <w:r w:rsidRPr="00AA5FB0">
        <w:rPr>
          <w:rStyle w:val="DocReferenceChar"/>
        </w:rPr>
        <w:fldChar w:fldCharType="separate"/>
      </w:r>
      <w:r w:rsidRPr="00CD0F51">
        <w:rPr>
          <w:rStyle w:val="DocReferenceChar"/>
        </w:rPr>
        <w:t>Delo s sejo</w:t>
      </w:r>
      <w:r w:rsidRPr="00AA5FB0">
        <w:rPr>
          <w:rStyle w:val="DocReferenceChar"/>
        </w:rPr>
        <w:fldChar w:fldCharType="end"/>
      </w:r>
      <w:r>
        <w:t xml:space="preserve">«. </w:t>
      </w:r>
    </w:p>
    <w:p w14:paraId="5C83757D" w14:textId="77777777" w:rsidR="00A357D0" w:rsidRDefault="00A357D0" w:rsidP="00A357D0">
      <w:pPr>
        <w:pStyle w:val="Naslov6"/>
      </w:pPr>
      <w:bookmarkStart w:id="803" w:name="_Toc100040854"/>
      <w:r>
        <w:t>Vnos mnenja SKAR</w:t>
      </w:r>
      <w:bookmarkEnd w:id="803"/>
    </w:p>
    <w:p w14:paraId="3A3F2A2E" w14:textId="77777777" w:rsidR="00A357D0" w:rsidRDefault="00A357D0" w:rsidP="00A357D0">
      <w:r>
        <w:t>Poglejte poglavje »</w:t>
      </w:r>
      <w:r w:rsidRPr="00107FA1">
        <w:rPr>
          <w:rStyle w:val="DocReferenceChar"/>
        </w:rPr>
        <w:fldChar w:fldCharType="begin"/>
      </w:r>
      <w:r w:rsidRPr="00107FA1">
        <w:rPr>
          <w:rStyle w:val="DocReferenceChar"/>
        </w:rPr>
        <w:instrText xml:space="preserve"> REF _Ref87870886 \h </w:instrText>
      </w:r>
      <w:r>
        <w:rPr>
          <w:rStyle w:val="DocReferenceChar"/>
        </w:rPr>
        <w:instrText xml:space="preserve"> \* MERGEFORMAT </w:instrText>
      </w:r>
      <w:r w:rsidRPr="00107FA1">
        <w:rPr>
          <w:rStyle w:val="DocReferenceChar"/>
        </w:rPr>
      </w:r>
      <w:r w:rsidRPr="00107FA1">
        <w:rPr>
          <w:rStyle w:val="DocReferenceChar"/>
        </w:rPr>
        <w:fldChar w:fldCharType="separate"/>
      </w:r>
      <w:r w:rsidRPr="00CD0F51">
        <w:rPr>
          <w:rStyle w:val="DocReferenceChar"/>
        </w:rPr>
        <w:t>Vnos mnenja SKAR</w:t>
      </w:r>
      <w:r w:rsidRPr="00107FA1">
        <w:rPr>
          <w:rStyle w:val="DocReferenceChar"/>
        </w:rPr>
        <w:fldChar w:fldCharType="end"/>
      </w:r>
      <w:r>
        <w:t>«.</w:t>
      </w:r>
    </w:p>
    <w:p w14:paraId="51E29531" w14:textId="2BF97F1B" w:rsidR="00932B38" w:rsidRDefault="00932B38" w:rsidP="00932B38">
      <w:pPr>
        <w:pStyle w:val="Naslov3"/>
      </w:pPr>
      <w:bookmarkStart w:id="804" w:name="_Ref88835814"/>
      <w:bookmarkStart w:id="805" w:name="_Toc100040855"/>
      <w:r>
        <w:t>Faza »Poročanje«</w:t>
      </w:r>
      <w:bookmarkEnd w:id="804"/>
      <w:bookmarkEnd w:id="805"/>
    </w:p>
    <w:p w14:paraId="35946564" w14:textId="2FA28FA5" w:rsidR="00E657DC" w:rsidRDefault="00E657DC" w:rsidP="00E657DC">
      <w:r>
        <w:t xml:space="preserve">Faza »Poročanje« se začne po končani terenski raziskavi. </w:t>
      </w:r>
    </w:p>
    <w:p w14:paraId="0A6D86C9" w14:textId="023DE043" w:rsidR="0012462C" w:rsidRDefault="0012462C" w:rsidP="0012462C">
      <w:pPr>
        <w:pStyle w:val="Naslov4"/>
      </w:pPr>
      <w:bookmarkStart w:id="806" w:name="_Toc100040856"/>
      <w:r>
        <w:t>Prvo poročilo</w:t>
      </w:r>
      <w:bookmarkEnd w:id="806"/>
    </w:p>
    <w:p w14:paraId="1AD11042" w14:textId="447CA1A5" w:rsidR="0012462C" w:rsidRPr="0012462C" w:rsidRDefault="0012462C" w:rsidP="0012462C">
      <w:r>
        <w:t>Prvo poročilo se odda, če je izvedena in zaključena terenska raziskava.</w:t>
      </w:r>
    </w:p>
    <w:p w14:paraId="0D6ACEF1" w14:textId="77777777" w:rsidR="00E657DC" w:rsidRDefault="00E657DC" w:rsidP="001942C6">
      <w:pPr>
        <w:pStyle w:val="Odstavekseznama"/>
        <w:numPr>
          <w:ilvl w:val="0"/>
          <w:numId w:val="188"/>
        </w:numPr>
      </w:pPr>
      <w:r>
        <w:t xml:space="preserve">Izvajalec pripravi prvo poročilo in ga odda v pregled. </w:t>
      </w:r>
    </w:p>
    <w:p w14:paraId="1D8DEFA0" w14:textId="2A3E5311" w:rsidR="00E657DC" w:rsidRDefault="00E657DC" w:rsidP="001942C6">
      <w:pPr>
        <w:pStyle w:val="Odstavekseznama"/>
        <w:numPr>
          <w:ilvl w:val="0"/>
          <w:numId w:val="188"/>
        </w:numPr>
      </w:pPr>
      <w:r>
        <w:t>Nadzornik raziskave in nosilec zadeve MK pregledata prvo poročilo. Nosilec zadeve MK uvozi oddane poligone, in če je treba, pozove izvajalca, da popravi podatke poročila. Nadzornik raziskave pripravi in odda zapisnik konservatorskega nadzora.</w:t>
      </w:r>
    </w:p>
    <w:p w14:paraId="1294497A" w14:textId="7E23A6BB" w:rsidR="00E657DC" w:rsidRDefault="00E657DC" w:rsidP="001942C6">
      <w:pPr>
        <w:pStyle w:val="Odstavekseznama"/>
        <w:numPr>
          <w:ilvl w:val="0"/>
          <w:numId w:val="188"/>
        </w:numPr>
      </w:pPr>
      <w:r>
        <w:t>Izvajalec raziskave pripravi prvo poročilo in ga odda v potrditev</w:t>
      </w:r>
      <w:r w:rsidR="0012462C">
        <w:t xml:space="preserve"> nadzorniku raziskave</w:t>
      </w:r>
      <w:r>
        <w:t>.</w:t>
      </w:r>
    </w:p>
    <w:p w14:paraId="5FF997B0" w14:textId="42355965" w:rsidR="00E657DC" w:rsidRDefault="00E657DC" w:rsidP="001942C6">
      <w:pPr>
        <w:pStyle w:val="Odstavekseznama"/>
        <w:numPr>
          <w:ilvl w:val="0"/>
          <w:numId w:val="188"/>
        </w:numPr>
      </w:pPr>
      <w:r>
        <w:t>Nadzornik raziskave prvo poročilo potrdi, zavrne, ali zahteva dopolnitev.</w:t>
      </w:r>
    </w:p>
    <w:p w14:paraId="629BC21C" w14:textId="77777777" w:rsidR="00E657DC" w:rsidRDefault="00E657DC" w:rsidP="001942C6">
      <w:pPr>
        <w:pStyle w:val="Odstavekseznama"/>
        <w:numPr>
          <w:ilvl w:val="0"/>
          <w:numId w:val="188"/>
        </w:numPr>
      </w:pPr>
      <w:r>
        <w:t>Če je nadzornik raziskave zahteval dopolnitev, izvajalec popravi prvo poročilo in ga še enkrat odda v potrditev.</w:t>
      </w:r>
    </w:p>
    <w:p w14:paraId="64C86A38" w14:textId="5EB6F962" w:rsidR="0012462C" w:rsidRDefault="00E657DC" w:rsidP="001942C6">
      <w:pPr>
        <w:pStyle w:val="Odstavekseznama"/>
        <w:numPr>
          <w:ilvl w:val="0"/>
          <w:numId w:val="188"/>
        </w:numPr>
      </w:pPr>
      <w:r>
        <w:t xml:space="preserve">Če je nadzornik raziskave potrdil ali zavrnil </w:t>
      </w:r>
      <w:r w:rsidR="0012462C">
        <w:t xml:space="preserve">prvo </w:t>
      </w:r>
      <w:r>
        <w:t xml:space="preserve">poročilo, izvajalec nadaljuje postopek poročanja ali oddaje arhiva, glede na to, ali je treba oddati še končno poročilo. </w:t>
      </w:r>
    </w:p>
    <w:p w14:paraId="73009A96" w14:textId="77777777" w:rsidR="00135E5B" w:rsidRDefault="00135E5B" w:rsidP="00135E5B">
      <w:pPr>
        <w:pStyle w:val="Naslov5"/>
      </w:pPr>
      <w:bookmarkStart w:id="807" w:name="_Toc100040857"/>
      <w:r>
        <w:t>Aktivnosti izvajalca</w:t>
      </w:r>
      <w:bookmarkEnd w:id="807"/>
    </w:p>
    <w:p w14:paraId="5F5FEE41" w14:textId="77777777" w:rsidR="00135E5B" w:rsidRDefault="00135E5B" w:rsidP="001942C6">
      <w:pPr>
        <w:pStyle w:val="Odstavekseznama"/>
        <w:numPr>
          <w:ilvl w:val="0"/>
          <w:numId w:val="189"/>
        </w:numPr>
      </w:pPr>
      <w:r>
        <w:t xml:space="preserve">Pripravite prvo poročilo in ga oddajte v pregled. </w:t>
      </w:r>
    </w:p>
    <w:p w14:paraId="7E44104C" w14:textId="77777777" w:rsidR="00135E5B" w:rsidRDefault="00135E5B" w:rsidP="001942C6">
      <w:pPr>
        <w:pStyle w:val="Odstavekseznama"/>
        <w:numPr>
          <w:ilvl w:val="0"/>
          <w:numId w:val="189"/>
        </w:numPr>
      </w:pPr>
      <w:r>
        <w:t>Ko dobite zapisnik konservatorskega nadzora, pripravite prvo poročilo in ga oddajte v potrditev. Pri tem upoštevajte morebitne pozive MK glede popravka podatkov.</w:t>
      </w:r>
    </w:p>
    <w:p w14:paraId="143227E7" w14:textId="77777777" w:rsidR="00135E5B" w:rsidRDefault="00135E5B" w:rsidP="001942C6">
      <w:pPr>
        <w:pStyle w:val="Odstavekseznama"/>
        <w:numPr>
          <w:ilvl w:val="0"/>
          <w:numId w:val="189"/>
        </w:numPr>
      </w:pPr>
      <w:r>
        <w:t>Če je nadzornik raziskave zahteval dopolnitev prvega poročila, dopolnite prvo poročilo in ga ponovno oddajte v potrditev.</w:t>
      </w:r>
    </w:p>
    <w:p w14:paraId="633178CC" w14:textId="078BBF81" w:rsidR="00135E5B" w:rsidRDefault="00135E5B" w:rsidP="00135E5B">
      <w:pPr>
        <w:pStyle w:val="Naslov6"/>
      </w:pPr>
      <w:bookmarkStart w:id="808" w:name="_Toc100040858"/>
      <w:r>
        <w:t>Priprava prvega poročila</w:t>
      </w:r>
      <w:bookmarkEnd w:id="808"/>
    </w:p>
    <w:p w14:paraId="173E681F" w14:textId="75ACEFAE"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26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prvega poročila</w:t>
      </w:r>
      <w:r w:rsidRPr="00135E5B">
        <w:rPr>
          <w:rStyle w:val="DocReferenceChar"/>
        </w:rPr>
        <w:fldChar w:fldCharType="end"/>
      </w:r>
      <w:r>
        <w:t>«.</w:t>
      </w:r>
    </w:p>
    <w:p w14:paraId="7BF40691" w14:textId="23FBDBB6" w:rsidR="00135E5B" w:rsidRDefault="00135E5B" w:rsidP="00135E5B">
      <w:pPr>
        <w:pStyle w:val="Naslov6"/>
      </w:pPr>
      <w:bookmarkStart w:id="809" w:name="_Toc100040859"/>
      <w:r>
        <w:t>Oddaja prvega poročila v pregled</w:t>
      </w:r>
      <w:bookmarkEnd w:id="809"/>
    </w:p>
    <w:p w14:paraId="102898C8" w14:textId="154AE7D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45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daja prvega poročila v pregled</w:t>
      </w:r>
      <w:r w:rsidRPr="00135E5B">
        <w:rPr>
          <w:rStyle w:val="DocReferenceChar"/>
        </w:rPr>
        <w:fldChar w:fldCharType="end"/>
      </w:r>
      <w:r>
        <w:t>«.</w:t>
      </w:r>
    </w:p>
    <w:p w14:paraId="5BACEE6C" w14:textId="4F5A525E" w:rsidR="00135E5B" w:rsidRDefault="00135E5B" w:rsidP="00135E5B">
      <w:pPr>
        <w:pStyle w:val="Naslov6"/>
      </w:pPr>
      <w:bookmarkStart w:id="810" w:name="_Toc100040860"/>
      <w:r>
        <w:t>Oddaja prvega poročila v potrditev</w:t>
      </w:r>
      <w:bookmarkEnd w:id="810"/>
    </w:p>
    <w:p w14:paraId="5716BDF5" w14:textId="06556686"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52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daja prvega poročila v potrditev</w:t>
      </w:r>
      <w:r w:rsidRPr="00135E5B">
        <w:rPr>
          <w:rStyle w:val="DocReferenceChar"/>
        </w:rPr>
        <w:fldChar w:fldCharType="end"/>
      </w:r>
      <w:r>
        <w:t>«.</w:t>
      </w:r>
    </w:p>
    <w:p w14:paraId="144387EB" w14:textId="2140204A" w:rsidR="00135E5B" w:rsidRDefault="00135E5B" w:rsidP="00135E5B">
      <w:pPr>
        <w:pStyle w:val="Naslov6"/>
      </w:pPr>
      <w:bookmarkStart w:id="811" w:name="_Toc100040861"/>
      <w:r>
        <w:t>Dopolnitev prvega poročila</w:t>
      </w:r>
      <w:bookmarkEnd w:id="811"/>
    </w:p>
    <w:p w14:paraId="342387CE" w14:textId="7A00A8B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16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Dopolnitev prvega poročila</w:t>
      </w:r>
      <w:r w:rsidRPr="00135E5B">
        <w:rPr>
          <w:rStyle w:val="DocReferenceChar"/>
        </w:rPr>
        <w:fldChar w:fldCharType="end"/>
      </w:r>
      <w:r>
        <w:t>«.</w:t>
      </w:r>
    </w:p>
    <w:p w14:paraId="2FB45F2F" w14:textId="1210515B" w:rsidR="00135E5B" w:rsidRDefault="00135E5B" w:rsidP="00135E5B">
      <w:pPr>
        <w:pStyle w:val="Naslov5"/>
      </w:pPr>
      <w:bookmarkStart w:id="812" w:name="_Toc100040862"/>
      <w:r>
        <w:t>Aktivnosti nosilca zadeve MK</w:t>
      </w:r>
      <w:bookmarkEnd w:id="812"/>
    </w:p>
    <w:p w14:paraId="60464441" w14:textId="641D6C17" w:rsidR="00135E5B" w:rsidRDefault="00135E5B" w:rsidP="00135E5B">
      <w:r>
        <w:t>Ko izvajalec raziskave odda prvo poročilo v pregled, lahko:</w:t>
      </w:r>
    </w:p>
    <w:p w14:paraId="02B557BF" w14:textId="43687479" w:rsidR="00135E5B" w:rsidRDefault="00135E5B" w:rsidP="001942C6">
      <w:pPr>
        <w:pStyle w:val="Odstavekseznama"/>
        <w:numPr>
          <w:ilvl w:val="0"/>
          <w:numId w:val="144"/>
        </w:numPr>
      </w:pPr>
      <w:r>
        <w:t>pregleda</w:t>
      </w:r>
      <w:r w:rsidR="002F3FA8">
        <w:t>te</w:t>
      </w:r>
      <w:r>
        <w:t xml:space="preserve"> prvo poročilo,</w:t>
      </w:r>
    </w:p>
    <w:p w14:paraId="01F3DD9B" w14:textId="267519DA" w:rsidR="00135E5B" w:rsidRDefault="00135E5B" w:rsidP="001942C6">
      <w:pPr>
        <w:pStyle w:val="Odstavekseznama"/>
        <w:numPr>
          <w:ilvl w:val="0"/>
          <w:numId w:val="144"/>
        </w:numPr>
      </w:pPr>
      <w:r>
        <w:t>pozove</w:t>
      </w:r>
      <w:r w:rsidR="002F3FA8">
        <w:t>te</w:t>
      </w:r>
      <w:r>
        <w:t xml:space="preserve"> izvajalca k dopolnitvi podatkov prvega poročila,</w:t>
      </w:r>
    </w:p>
    <w:p w14:paraId="03894507" w14:textId="04658EDD" w:rsidR="00135E5B" w:rsidRDefault="00135E5B" w:rsidP="001942C6">
      <w:pPr>
        <w:pStyle w:val="Odstavekseznama"/>
        <w:numPr>
          <w:ilvl w:val="0"/>
          <w:numId w:val="144"/>
        </w:numPr>
      </w:pPr>
      <w:r>
        <w:t>uvozi</w:t>
      </w:r>
      <w:r w:rsidR="002F3FA8">
        <w:t>te</w:t>
      </w:r>
      <w:r>
        <w:t xml:space="preserve"> oddane poligone raziskave in</w:t>
      </w:r>
    </w:p>
    <w:p w14:paraId="4429CD1E" w14:textId="2A025782" w:rsidR="00135E5B" w:rsidRDefault="00135E5B" w:rsidP="001942C6">
      <w:pPr>
        <w:pStyle w:val="Odstavekseznama"/>
        <w:numPr>
          <w:ilvl w:val="0"/>
          <w:numId w:val="144"/>
        </w:numPr>
      </w:pPr>
      <w:r>
        <w:lastRenderedPageBreak/>
        <w:t>uredi</w:t>
      </w:r>
      <w:r w:rsidR="002F3FA8">
        <w:t>te</w:t>
      </w:r>
      <w:r>
        <w:t xml:space="preserve"> raziskovalne postopke za oddane poligone raziskave.</w:t>
      </w:r>
    </w:p>
    <w:p w14:paraId="12AED739" w14:textId="77777777" w:rsidR="00135E5B" w:rsidRDefault="00135E5B" w:rsidP="00135E5B">
      <w:pPr>
        <w:pStyle w:val="Naslov6"/>
      </w:pPr>
      <w:bookmarkStart w:id="813" w:name="_Toc100040863"/>
      <w:r>
        <w:t>Pregled prvega poročila</w:t>
      </w:r>
      <w:bookmarkEnd w:id="813"/>
    </w:p>
    <w:p w14:paraId="588371D5" w14:textId="77777777" w:rsidR="00135E5B" w:rsidRPr="00D10332" w:rsidRDefault="00135E5B" w:rsidP="00135E5B">
      <w:r>
        <w:t>Poglejte poglavje »</w:t>
      </w:r>
      <w:r w:rsidRPr="00D10332">
        <w:rPr>
          <w:rStyle w:val="DocReferenceChar"/>
        </w:rPr>
        <w:fldChar w:fldCharType="begin"/>
      </w:r>
      <w:r w:rsidRPr="00D10332">
        <w:rPr>
          <w:rStyle w:val="DocReferenceChar"/>
        </w:rPr>
        <w:instrText xml:space="preserve"> REF _Ref87894329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Pregled prvega poročila</w:t>
      </w:r>
      <w:r w:rsidRPr="00D10332">
        <w:rPr>
          <w:rStyle w:val="DocReferenceChar"/>
        </w:rPr>
        <w:fldChar w:fldCharType="end"/>
      </w:r>
      <w:r>
        <w:t>«.</w:t>
      </w:r>
    </w:p>
    <w:p w14:paraId="45B2E733" w14:textId="77777777" w:rsidR="00135E5B" w:rsidRDefault="00135E5B" w:rsidP="00135E5B">
      <w:pPr>
        <w:pStyle w:val="Naslov6"/>
      </w:pPr>
      <w:bookmarkStart w:id="814" w:name="_Toc100040864"/>
      <w:r>
        <w:t>Poziv za dopolnitev podatkov prvega poročila</w:t>
      </w:r>
      <w:bookmarkEnd w:id="814"/>
    </w:p>
    <w:p w14:paraId="7B5C5BCD" w14:textId="77777777" w:rsidR="00135E5B" w:rsidRPr="00D10332" w:rsidRDefault="00135E5B" w:rsidP="00135E5B">
      <w:r>
        <w:t>Poglejte poglavje »</w:t>
      </w:r>
      <w:r w:rsidRPr="00D10332">
        <w:rPr>
          <w:rStyle w:val="DocReferenceChar"/>
        </w:rPr>
        <w:fldChar w:fldCharType="begin"/>
      </w:r>
      <w:r w:rsidRPr="00D10332">
        <w:rPr>
          <w:rStyle w:val="DocReferenceChar"/>
        </w:rPr>
        <w:instrText xml:space="preserve"> REF _Ref87894246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Poziv za dopolnitev podatkov prvega poročila</w:t>
      </w:r>
      <w:r w:rsidRPr="00D10332">
        <w:rPr>
          <w:rStyle w:val="DocReferenceChar"/>
        </w:rPr>
        <w:fldChar w:fldCharType="end"/>
      </w:r>
      <w:r>
        <w:t>«.</w:t>
      </w:r>
    </w:p>
    <w:p w14:paraId="213AC43B" w14:textId="77777777" w:rsidR="00135E5B" w:rsidRDefault="00135E5B" w:rsidP="00135E5B">
      <w:pPr>
        <w:pStyle w:val="Naslov6"/>
      </w:pPr>
      <w:bookmarkStart w:id="815" w:name="_Toc100040865"/>
      <w:r>
        <w:t>Uvoz oddanih poligonov</w:t>
      </w:r>
      <w:bookmarkEnd w:id="815"/>
    </w:p>
    <w:p w14:paraId="6686CF8B" w14:textId="77777777" w:rsidR="00135E5B" w:rsidRPr="00D10332" w:rsidRDefault="00135E5B" w:rsidP="00135E5B">
      <w:r>
        <w:t>Poglejte poglavje »</w:t>
      </w:r>
      <w:r w:rsidRPr="00D10332">
        <w:rPr>
          <w:rStyle w:val="DocReferenceChar"/>
        </w:rPr>
        <w:fldChar w:fldCharType="begin"/>
      </w:r>
      <w:r w:rsidRPr="00D10332">
        <w:rPr>
          <w:rStyle w:val="DocReferenceChar"/>
        </w:rPr>
        <w:instrText xml:space="preserve"> REF _Ref87894256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Uvoz oddanih poligonov raziskave</w:t>
      </w:r>
      <w:r w:rsidRPr="00D10332">
        <w:rPr>
          <w:rStyle w:val="DocReferenceChar"/>
        </w:rPr>
        <w:fldChar w:fldCharType="end"/>
      </w:r>
      <w:r>
        <w:t>«.</w:t>
      </w:r>
    </w:p>
    <w:p w14:paraId="5CD4E59B" w14:textId="77777777" w:rsidR="00135E5B" w:rsidRDefault="00135E5B" w:rsidP="00135E5B">
      <w:pPr>
        <w:pStyle w:val="Naslov6"/>
      </w:pPr>
      <w:bookmarkStart w:id="816" w:name="_Toc100040866"/>
      <w:r>
        <w:t>Ureditev raziskovalnih postopkov</w:t>
      </w:r>
      <w:bookmarkEnd w:id="816"/>
    </w:p>
    <w:p w14:paraId="24AF4541" w14:textId="170DCD5A" w:rsidR="00135E5B" w:rsidRDefault="00135E5B" w:rsidP="00135E5B">
      <w:r>
        <w:t>Poglejte poglavje »</w:t>
      </w:r>
      <w:r w:rsidRPr="00D10332">
        <w:rPr>
          <w:rStyle w:val="DocReferenceChar"/>
        </w:rPr>
        <w:fldChar w:fldCharType="begin"/>
      </w:r>
      <w:r w:rsidRPr="00D10332">
        <w:rPr>
          <w:rStyle w:val="DocReferenceChar"/>
        </w:rPr>
        <w:instrText xml:space="preserve"> REF _Ref87894263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Ureditev raziskovalnih postopkov za oddane poligone raziskave</w:t>
      </w:r>
      <w:r w:rsidRPr="00D10332">
        <w:rPr>
          <w:rStyle w:val="DocReferenceChar"/>
        </w:rPr>
        <w:fldChar w:fldCharType="end"/>
      </w:r>
      <w:r>
        <w:t>«.</w:t>
      </w:r>
    </w:p>
    <w:p w14:paraId="55E64DA5" w14:textId="548A8D7F" w:rsidR="00135E5B" w:rsidRDefault="00135E5B" w:rsidP="00135E5B">
      <w:pPr>
        <w:pStyle w:val="Naslov5"/>
      </w:pPr>
      <w:bookmarkStart w:id="817" w:name="_Toc100040867"/>
      <w:r>
        <w:t>Aktivnosti nadzornika raziskave</w:t>
      </w:r>
      <w:bookmarkEnd w:id="817"/>
    </w:p>
    <w:p w14:paraId="0DB5CA04" w14:textId="36E3F29D" w:rsidR="00135E5B" w:rsidRDefault="00135E5B" w:rsidP="00135E5B">
      <w:r>
        <w:t>Ko izvajalec raziskave odda prvo poročilo v pregled, lahko:</w:t>
      </w:r>
    </w:p>
    <w:p w14:paraId="1213AA49" w14:textId="4E11A781" w:rsidR="00135E5B" w:rsidRDefault="00135E5B" w:rsidP="001942C6">
      <w:pPr>
        <w:pStyle w:val="Odstavekseznama"/>
        <w:numPr>
          <w:ilvl w:val="0"/>
          <w:numId w:val="146"/>
        </w:numPr>
      </w:pPr>
      <w:r>
        <w:t>pregleda</w:t>
      </w:r>
      <w:r w:rsidR="002F3FA8">
        <w:t>te</w:t>
      </w:r>
      <w:r>
        <w:t xml:space="preserve"> prvo poročilo in</w:t>
      </w:r>
    </w:p>
    <w:p w14:paraId="17787A27" w14:textId="6AFD8B24" w:rsidR="00135E5B" w:rsidRDefault="009E43B6" w:rsidP="001942C6">
      <w:pPr>
        <w:pStyle w:val="Odstavekseznama"/>
        <w:numPr>
          <w:ilvl w:val="0"/>
          <w:numId w:val="146"/>
        </w:numPr>
      </w:pPr>
      <w:r>
        <w:t xml:space="preserve">pripravite in </w:t>
      </w:r>
      <w:r w:rsidR="00135E5B">
        <w:t>odda</w:t>
      </w:r>
      <w:r w:rsidR="002F3FA8">
        <w:t>te</w:t>
      </w:r>
      <w:r w:rsidR="00135E5B">
        <w:t xml:space="preserve"> zapisnik konservatorskega nadzora.</w:t>
      </w:r>
    </w:p>
    <w:p w14:paraId="1AE829AE" w14:textId="2CD09390" w:rsidR="00135E5B" w:rsidRDefault="00135E5B" w:rsidP="00135E5B">
      <w:r>
        <w:t>Ko izvajalec raziskave odda prvo poročilo v potrditev, lahko:</w:t>
      </w:r>
    </w:p>
    <w:p w14:paraId="34460046" w14:textId="6B4D152F" w:rsidR="00135E5B" w:rsidRDefault="00135E5B" w:rsidP="001942C6">
      <w:pPr>
        <w:pStyle w:val="Odstavekseznama"/>
        <w:numPr>
          <w:ilvl w:val="0"/>
          <w:numId w:val="146"/>
        </w:numPr>
      </w:pPr>
      <w:r>
        <w:t>potrdi</w:t>
      </w:r>
      <w:r w:rsidR="002F3FA8">
        <w:t>te</w:t>
      </w:r>
      <w:r>
        <w:t xml:space="preserve"> ali</w:t>
      </w:r>
    </w:p>
    <w:p w14:paraId="0FF1A5AB" w14:textId="3BA0CD37" w:rsidR="00135E5B" w:rsidRDefault="00135E5B" w:rsidP="001942C6">
      <w:pPr>
        <w:pStyle w:val="Odstavekseznama"/>
        <w:numPr>
          <w:ilvl w:val="0"/>
          <w:numId w:val="146"/>
        </w:numPr>
      </w:pPr>
      <w:r>
        <w:t>zavrne</w:t>
      </w:r>
      <w:r w:rsidR="002F3FA8">
        <w:t>te</w:t>
      </w:r>
      <w:r>
        <w:t xml:space="preserve"> ali</w:t>
      </w:r>
    </w:p>
    <w:p w14:paraId="673340B3" w14:textId="75B2DAC8" w:rsidR="00135E5B" w:rsidRDefault="00135E5B" w:rsidP="001942C6">
      <w:pPr>
        <w:pStyle w:val="Odstavekseznama"/>
        <w:numPr>
          <w:ilvl w:val="0"/>
          <w:numId w:val="146"/>
        </w:numPr>
      </w:pPr>
      <w:r>
        <w:t>zahteva</w:t>
      </w:r>
      <w:r w:rsidR="002F3FA8">
        <w:t>te</w:t>
      </w:r>
      <w:r>
        <w:t xml:space="preserve"> dopolnitev prvega poročila.</w:t>
      </w:r>
    </w:p>
    <w:p w14:paraId="5793B820" w14:textId="77777777" w:rsidR="00135E5B" w:rsidRDefault="00135E5B" w:rsidP="00135E5B">
      <w:pPr>
        <w:pStyle w:val="Naslov6"/>
      </w:pPr>
      <w:bookmarkStart w:id="818" w:name="_Toc100040868"/>
      <w:r>
        <w:t>Pregled prvega poročila</w:t>
      </w:r>
      <w:bookmarkEnd w:id="818"/>
    </w:p>
    <w:p w14:paraId="590B7B24" w14:textId="77777777" w:rsidR="00135E5B" w:rsidRPr="002569D6" w:rsidRDefault="00135E5B" w:rsidP="00135E5B">
      <w:r>
        <w:t>Poglejte poglavje »</w:t>
      </w:r>
      <w:r w:rsidRPr="00D10332">
        <w:rPr>
          <w:rStyle w:val="DocReferenceChar"/>
        </w:rPr>
        <w:fldChar w:fldCharType="begin"/>
      </w:r>
      <w:r w:rsidRPr="00D10332">
        <w:rPr>
          <w:rStyle w:val="DocReferenceChar"/>
        </w:rPr>
        <w:instrText xml:space="preserve"> REF _Ref87894329 \h </w:instrText>
      </w:r>
      <w:r>
        <w:rPr>
          <w:rStyle w:val="DocReferenceChar"/>
        </w:rPr>
        <w:instrText xml:space="preserve"> \* MERGEFORMAT </w:instrText>
      </w:r>
      <w:r w:rsidRPr="00D10332">
        <w:rPr>
          <w:rStyle w:val="DocReferenceChar"/>
        </w:rPr>
      </w:r>
      <w:r w:rsidRPr="00D10332">
        <w:rPr>
          <w:rStyle w:val="DocReferenceChar"/>
        </w:rPr>
        <w:fldChar w:fldCharType="separate"/>
      </w:r>
      <w:r w:rsidRPr="00CD0F51">
        <w:rPr>
          <w:rStyle w:val="DocReferenceChar"/>
        </w:rPr>
        <w:t>Pregled prvega poročila</w:t>
      </w:r>
      <w:r w:rsidRPr="00D10332">
        <w:rPr>
          <w:rStyle w:val="DocReferenceChar"/>
        </w:rPr>
        <w:fldChar w:fldCharType="end"/>
      </w:r>
      <w:r>
        <w:t>«.</w:t>
      </w:r>
    </w:p>
    <w:p w14:paraId="287FF3EA" w14:textId="56B8C8B4" w:rsidR="00135E5B" w:rsidRDefault="00135E5B" w:rsidP="00135E5B">
      <w:pPr>
        <w:pStyle w:val="Naslov6"/>
      </w:pPr>
      <w:bookmarkStart w:id="819" w:name="_Toc100040869"/>
      <w:r>
        <w:t>Priprava zapisnika konservatorskega nadzora</w:t>
      </w:r>
      <w:bookmarkEnd w:id="819"/>
    </w:p>
    <w:p w14:paraId="09F88F8A" w14:textId="205CA68F" w:rsidR="00135E5B" w:rsidRDefault="00135E5B" w:rsidP="00135E5B">
      <w:r>
        <w:t>Poglejte poglavje »</w:t>
      </w:r>
      <w:r w:rsidRPr="00135E5B">
        <w:rPr>
          <w:rStyle w:val="DocReferenceChar"/>
        </w:rPr>
        <w:fldChar w:fldCharType="begin"/>
      </w:r>
      <w:r w:rsidRPr="00135E5B">
        <w:rPr>
          <w:rStyle w:val="DocReferenceChar"/>
        </w:rPr>
        <w:instrText xml:space="preserve"> REF _Ref88139470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zapisnika konservatorskega nadzora</w:t>
      </w:r>
      <w:r w:rsidRPr="00135E5B">
        <w:rPr>
          <w:rStyle w:val="DocReferenceChar"/>
        </w:rPr>
        <w:fldChar w:fldCharType="end"/>
      </w:r>
      <w:r>
        <w:t>«.</w:t>
      </w:r>
    </w:p>
    <w:p w14:paraId="1D6E8741" w14:textId="234C824C" w:rsidR="00B11F84" w:rsidRDefault="00B11F84" w:rsidP="004E7D6A">
      <w:pPr>
        <w:pStyle w:val="Naslov6"/>
      </w:pPr>
      <w:bookmarkStart w:id="820" w:name="_Toc100040870"/>
      <w:r>
        <w:t>Oddaja zapisnika konservatorskega nadzora</w:t>
      </w:r>
      <w:bookmarkEnd w:id="820"/>
    </w:p>
    <w:p w14:paraId="492F5BE0" w14:textId="061B78C2" w:rsidR="004E7D6A" w:rsidRPr="004E7D6A" w:rsidRDefault="004E7D6A" w:rsidP="004E7D6A">
      <w:r>
        <w:t>Poglejte poglavje »</w:t>
      </w:r>
      <w:r w:rsidRPr="004E7D6A">
        <w:rPr>
          <w:rStyle w:val="DocReferenceChar"/>
        </w:rPr>
        <w:fldChar w:fldCharType="begin"/>
      </w:r>
      <w:r w:rsidRPr="004E7D6A">
        <w:rPr>
          <w:rStyle w:val="DocReferenceChar"/>
        </w:rPr>
        <w:instrText xml:space="preserve"> REF _Ref88561728 \h </w:instrText>
      </w:r>
      <w:r>
        <w:rPr>
          <w:rStyle w:val="DocReferenceChar"/>
        </w:rPr>
        <w:instrText xml:space="preserve"> \* MERGEFORMAT </w:instrText>
      </w:r>
      <w:r w:rsidRPr="004E7D6A">
        <w:rPr>
          <w:rStyle w:val="DocReferenceChar"/>
        </w:rPr>
      </w:r>
      <w:r w:rsidRPr="004E7D6A">
        <w:rPr>
          <w:rStyle w:val="DocReferenceChar"/>
        </w:rPr>
        <w:fldChar w:fldCharType="separate"/>
      </w:r>
      <w:r w:rsidRPr="004E7D6A">
        <w:rPr>
          <w:rStyle w:val="DocReferenceChar"/>
        </w:rPr>
        <w:t>Oddaja zapisnika konservatorskega nadzora</w:t>
      </w:r>
      <w:r w:rsidRPr="004E7D6A">
        <w:rPr>
          <w:rStyle w:val="DocReferenceChar"/>
        </w:rPr>
        <w:fldChar w:fldCharType="end"/>
      </w:r>
      <w:r>
        <w:t>«.</w:t>
      </w:r>
    </w:p>
    <w:p w14:paraId="4FBD17B2" w14:textId="523F053D" w:rsidR="00135E5B" w:rsidRDefault="00135E5B" w:rsidP="00135E5B">
      <w:pPr>
        <w:pStyle w:val="Naslov6"/>
      </w:pPr>
      <w:bookmarkStart w:id="821" w:name="_Toc100040871"/>
      <w:r>
        <w:t>Potrditev prvega poročila</w:t>
      </w:r>
      <w:bookmarkEnd w:id="821"/>
    </w:p>
    <w:p w14:paraId="626311FC" w14:textId="405FBB0F" w:rsidR="00135E5B" w:rsidRDefault="00135E5B" w:rsidP="00135E5B">
      <w:r>
        <w:t>Poglejte poglavje »</w:t>
      </w:r>
      <w:r w:rsidRPr="00135E5B">
        <w:rPr>
          <w:rStyle w:val="DocReferenceChar"/>
        </w:rPr>
        <w:fldChar w:fldCharType="begin"/>
      </w:r>
      <w:r w:rsidRPr="00135E5B">
        <w:rPr>
          <w:rStyle w:val="DocReferenceChar"/>
        </w:rPr>
        <w:instrText xml:space="preserve"> REF _Ref8813944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prvega poročila</w:t>
      </w:r>
      <w:r w:rsidRPr="00135E5B">
        <w:rPr>
          <w:rStyle w:val="DocReferenceChar"/>
        </w:rPr>
        <w:fldChar w:fldCharType="end"/>
      </w:r>
      <w:r>
        <w:t>«.</w:t>
      </w:r>
    </w:p>
    <w:p w14:paraId="6B8864C9" w14:textId="7EA621F2" w:rsidR="00135E5B" w:rsidRDefault="00135E5B" w:rsidP="00135E5B">
      <w:pPr>
        <w:pStyle w:val="Naslov6"/>
      </w:pPr>
      <w:bookmarkStart w:id="822" w:name="_Toc100040872"/>
      <w:r>
        <w:t>Zavrnitev prvega poročila</w:t>
      </w:r>
      <w:bookmarkEnd w:id="822"/>
    </w:p>
    <w:p w14:paraId="6A8F5506" w14:textId="7777777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44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prvega poročila</w:t>
      </w:r>
      <w:r w:rsidRPr="00135E5B">
        <w:rPr>
          <w:rStyle w:val="DocReferenceChar"/>
        </w:rPr>
        <w:fldChar w:fldCharType="end"/>
      </w:r>
      <w:r>
        <w:t>«.</w:t>
      </w:r>
    </w:p>
    <w:p w14:paraId="196D31A3" w14:textId="402371A9" w:rsidR="00135E5B" w:rsidRDefault="00135E5B" w:rsidP="00135E5B">
      <w:pPr>
        <w:pStyle w:val="Naslov6"/>
      </w:pPr>
      <w:bookmarkStart w:id="823" w:name="_Toc100040873"/>
      <w:r>
        <w:t>Zahteva za dopolnitev prvega poročila</w:t>
      </w:r>
      <w:bookmarkEnd w:id="823"/>
    </w:p>
    <w:p w14:paraId="33980F1C" w14:textId="2ACC2FBF"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3944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prvega poročila</w:t>
      </w:r>
      <w:r w:rsidRPr="00135E5B">
        <w:rPr>
          <w:rStyle w:val="DocReferenceChar"/>
        </w:rPr>
        <w:fldChar w:fldCharType="end"/>
      </w:r>
      <w:r>
        <w:t>«.</w:t>
      </w:r>
    </w:p>
    <w:p w14:paraId="420665B9" w14:textId="0D7ED60C" w:rsidR="0012462C" w:rsidRDefault="0012462C" w:rsidP="0012462C">
      <w:pPr>
        <w:pStyle w:val="Naslov4"/>
      </w:pPr>
      <w:bookmarkStart w:id="824" w:name="_Toc100040874"/>
      <w:r>
        <w:t>Končno poročilo brez recenzije</w:t>
      </w:r>
      <w:bookmarkEnd w:id="824"/>
    </w:p>
    <w:p w14:paraId="764257D4" w14:textId="32F8686E" w:rsidR="0012462C" w:rsidRDefault="0012462C" w:rsidP="0012462C">
      <w:r>
        <w:t>Končno poročilo brez recenzije se odda:</w:t>
      </w:r>
    </w:p>
    <w:p w14:paraId="7ECB14A8" w14:textId="17E18A33" w:rsidR="0012462C" w:rsidRDefault="0012462C" w:rsidP="001942C6">
      <w:pPr>
        <w:pStyle w:val="Odstavekseznama"/>
        <w:numPr>
          <w:ilvl w:val="0"/>
          <w:numId w:val="190"/>
        </w:numPr>
        <w:ind w:left="360"/>
      </w:pPr>
      <w:r>
        <w:t>če je nadzornik raziskave označil, da je potrebno končno poročilo in</w:t>
      </w:r>
    </w:p>
    <w:p w14:paraId="427F85EB" w14:textId="72B688B0" w:rsidR="0012462C" w:rsidRDefault="0012462C" w:rsidP="001942C6">
      <w:pPr>
        <w:pStyle w:val="Odstavekseznama"/>
        <w:numPr>
          <w:ilvl w:val="0"/>
          <w:numId w:val="190"/>
        </w:numPr>
        <w:ind w:left="360"/>
      </w:pPr>
      <w:r>
        <w:lastRenderedPageBreak/>
        <w:t>če raziskovalni postopek ni invaziven.</w:t>
      </w:r>
    </w:p>
    <w:p w14:paraId="00CD1E39" w14:textId="77777777" w:rsidR="0012462C" w:rsidRDefault="0012462C" w:rsidP="0012462C">
      <w:pPr>
        <w:pStyle w:val="Odstavekseznama"/>
        <w:ind w:left="360"/>
      </w:pPr>
    </w:p>
    <w:p w14:paraId="6ECC4EAF" w14:textId="5997B698" w:rsidR="0012462C" w:rsidRDefault="0012462C" w:rsidP="001942C6">
      <w:pPr>
        <w:pStyle w:val="Odstavekseznama"/>
        <w:numPr>
          <w:ilvl w:val="0"/>
          <w:numId w:val="191"/>
        </w:numPr>
        <w:ind w:left="360"/>
      </w:pPr>
      <w:r>
        <w:t xml:space="preserve">Izvajalec pripravi končno poročilo in ga odda v potrditev nadzorniku raziskave. </w:t>
      </w:r>
    </w:p>
    <w:p w14:paraId="7B725DE5" w14:textId="60386A4D" w:rsidR="0012462C" w:rsidRDefault="0012462C" w:rsidP="001942C6">
      <w:pPr>
        <w:pStyle w:val="Odstavekseznama"/>
        <w:numPr>
          <w:ilvl w:val="0"/>
          <w:numId w:val="191"/>
        </w:numPr>
        <w:ind w:left="360"/>
      </w:pPr>
      <w:r>
        <w:t xml:space="preserve">Nadzornik raziskave pregleda </w:t>
      </w:r>
      <w:r w:rsidR="00684294">
        <w:t>končno</w:t>
      </w:r>
      <w:r>
        <w:t xml:space="preserve"> poročilo in ga potrdi</w:t>
      </w:r>
      <w:r w:rsidR="00684294">
        <w:t xml:space="preserve"> </w:t>
      </w:r>
      <w:r>
        <w:t>ali zahteva dopolnitev.</w:t>
      </w:r>
    </w:p>
    <w:p w14:paraId="6D890E67" w14:textId="48843763" w:rsidR="0012462C" w:rsidRDefault="0012462C" w:rsidP="001942C6">
      <w:pPr>
        <w:pStyle w:val="Odstavekseznama"/>
        <w:numPr>
          <w:ilvl w:val="0"/>
          <w:numId w:val="191"/>
        </w:numPr>
        <w:ind w:left="360"/>
      </w:pPr>
      <w:r>
        <w:t xml:space="preserve">Če je nadzornik raziskave zahteval dopolnitev, izvajalec popravi </w:t>
      </w:r>
      <w:r w:rsidR="00684294">
        <w:t>končno</w:t>
      </w:r>
      <w:r>
        <w:t xml:space="preserve"> poročilo in ga še enkrat odda v potrditev.</w:t>
      </w:r>
    </w:p>
    <w:p w14:paraId="5FA6C464" w14:textId="66A5C985" w:rsidR="0012462C" w:rsidRDefault="0012462C" w:rsidP="001942C6">
      <w:pPr>
        <w:pStyle w:val="Odstavekseznama"/>
        <w:numPr>
          <w:ilvl w:val="0"/>
          <w:numId w:val="191"/>
        </w:numPr>
        <w:ind w:left="360"/>
      </w:pPr>
      <w:r>
        <w:t xml:space="preserve">Če je nadzornik raziskave potrdil </w:t>
      </w:r>
      <w:r w:rsidR="00684294">
        <w:t>končno</w:t>
      </w:r>
      <w:r>
        <w:t xml:space="preserve"> poročilo, izvajalec nadaljuje postopek oddaje arhiva</w:t>
      </w:r>
      <w:r w:rsidR="00684294">
        <w:t>.</w:t>
      </w:r>
    </w:p>
    <w:p w14:paraId="4802893C" w14:textId="77777777" w:rsidR="00135E5B" w:rsidRDefault="00135E5B" w:rsidP="00135E5B">
      <w:pPr>
        <w:pStyle w:val="Naslov5"/>
      </w:pPr>
      <w:bookmarkStart w:id="825" w:name="_Toc100040875"/>
      <w:r>
        <w:t>Aktivnosti izvajalca</w:t>
      </w:r>
      <w:bookmarkEnd w:id="825"/>
    </w:p>
    <w:p w14:paraId="245791C6" w14:textId="77777777" w:rsidR="00135E5B" w:rsidRDefault="00135E5B" w:rsidP="001942C6">
      <w:pPr>
        <w:pStyle w:val="Odstavekseznama"/>
        <w:numPr>
          <w:ilvl w:val="0"/>
          <w:numId w:val="209"/>
        </w:numPr>
      </w:pPr>
      <w:r>
        <w:t xml:space="preserve">Pripravite končno poročilo in ga oddajte v potrditev. </w:t>
      </w:r>
    </w:p>
    <w:p w14:paraId="4E801DA3" w14:textId="77777777" w:rsidR="00135E5B" w:rsidRDefault="00135E5B" w:rsidP="001942C6">
      <w:pPr>
        <w:pStyle w:val="Odstavekseznama"/>
        <w:numPr>
          <w:ilvl w:val="0"/>
          <w:numId w:val="209"/>
        </w:numPr>
      </w:pPr>
      <w:r>
        <w:t>Če je nadzornik raziskave zahteval dopolnitev končnega poročila, dopolnite poročilo in ga ponovno oddajte v potrditev.</w:t>
      </w:r>
    </w:p>
    <w:p w14:paraId="23FDE5B6" w14:textId="315DC679" w:rsidR="00135E5B" w:rsidRDefault="00135E5B" w:rsidP="00135E5B">
      <w:pPr>
        <w:pStyle w:val="Naslov6"/>
      </w:pPr>
      <w:bookmarkStart w:id="826" w:name="_Toc100040876"/>
      <w:r>
        <w:t>Priprava končnega poročila</w:t>
      </w:r>
      <w:bookmarkEnd w:id="826"/>
    </w:p>
    <w:p w14:paraId="7593EDD7" w14:textId="71CD4A7F"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499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Priprava končnega poročila brez recenzije</w:t>
      </w:r>
      <w:r w:rsidRPr="00135E5B">
        <w:rPr>
          <w:rStyle w:val="DocReferenceChar"/>
        </w:rPr>
        <w:fldChar w:fldCharType="end"/>
      </w:r>
      <w:r>
        <w:t>«.</w:t>
      </w:r>
    </w:p>
    <w:p w14:paraId="5E623562" w14:textId="026CC0A7" w:rsidR="00135E5B" w:rsidRDefault="00135E5B" w:rsidP="00135E5B">
      <w:pPr>
        <w:pStyle w:val="Naslov6"/>
      </w:pPr>
      <w:bookmarkStart w:id="827" w:name="_Toc100040877"/>
      <w:r>
        <w:t>Oddaja končnega poročila v potrditev</w:t>
      </w:r>
      <w:bookmarkEnd w:id="827"/>
    </w:p>
    <w:p w14:paraId="21278B01" w14:textId="00FFD64F"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521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daja končnega poročila v potrditev</w:t>
      </w:r>
      <w:r w:rsidRPr="00135E5B">
        <w:rPr>
          <w:rStyle w:val="DocReferenceChar"/>
        </w:rPr>
        <w:fldChar w:fldCharType="end"/>
      </w:r>
      <w:r>
        <w:t>«.</w:t>
      </w:r>
    </w:p>
    <w:p w14:paraId="78A6C844" w14:textId="77777777" w:rsidR="00135E5B" w:rsidRPr="00002570" w:rsidRDefault="00135E5B" w:rsidP="00135E5B">
      <w:pPr>
        <w:pStyle w:val="Naslov6"/>
      </w:pPr>
      <w:bookmarkStart w:id="828" w:name="_Toc100040878"/>
      <w:r>
        <w:t>Dopolnitev končnega poročila</w:t>
      </w:r>
      <w:bookmarkEnd w:id="828"/>
    </w:p>
    <w:p w14:paraId="0130F09A" w14:textId="0A051B95" w:rsidR="00135E5B" w:rsidRPr="0012462C" w:rsidRDefault="00135E5B" w:rsidP="00135E5B">
      <w:r>
        <w:t>Poglejte poglavje »</w:t>
      </w:r>
      <w:r w:rsidRPr="00135E5B">
        <w:rPr>
          <w:rStyle w:val="DocReferenceChar"/>
        </w:rPr>
        <w:fldChar w:fldCharType="begin"/>
      </w:r>
      <w:r w:rsidRPr="00135E5B">
        <w:rPr>
          <w:rStyle w:val="DocReferenceChar"/>
        </w:rPr>
        <w:instrText xml:space="preserve"> REF _Ref88140539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Dopolnitev končnega poročila</w:t>
      </w:r>
      <w:r w:rsidRPr="00135E5B">
        <w:rPr>
          <w:rStyle w:val="DocReferenceChar"/>
        </w:rPr>
        <w:fldChar w:fldCharType="end"/>
      </w:r>
      <w:r>
        <w:t>«.</w:t>
      </w:r>
    </w:p>
    <w:p w14:paraId="53654F6E" w14:textId="2CDF5405" w:rsidR="00135E5B" w:rsidRDefault="00135E5B" w:rsidP="00135E5B">
      <w:pPr>
        <w:pStyle w:val="Naslov5"/>
      </w:pPr>
      <w:bookmarkStart w:id="829" w:name="_Toc100040879"/>
      <w:r>
        <w:t>Aktivnosti nadzornika raziskave</w:t>
      </w:r>
      <w:bookmarkEnd w:id="829"/>
    </w:p>
    <w:p w14:paraId="0EA70AC7" w14:textId="19130D67" w:rsidR="00135E5B" w:rsidRDefault="00135E5B" w:rsidP="00135E5B">
      <w:r>
        <w:t>Preglejte končno poročilo in ga potrdite ali zahtevajte dopolnitev.</w:t>
      </w:r>
    </w:p>
    <w:p w14:paraId="0AF5D694" w14:textId="72904036" w:rsidR="00135E5B" w:rsidRDefault="00135E5B" w:rsidP="00135E5B">
      <w:pPr>
        <w:pStyle w:val="Naslov6"/>
      </w:pPr>
      <w:bookmarkStart w:id="830" w:name="_Toc100040880"/>
      <w:r>
        <w:t>Potrditev končnega poročila</w:t>
      </w:r>
      <w:bookmarkEnd w:id="830"/>
    </w:p>
    <w:p w14:paraId="22FC3BF3" w14:textId="6C96455C"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525828A8" w14:textId="192A9A53" w:rsidR="00135E5B" w:rsidRDefault="00135E5B" w:rsidP="00135E5B">
      <w:pPr>
        <w:pStyle w:val="Naslov6"/>
      </w:pPr>
      <w:bookmarkStart w:id="831" w:name="_Toc100040881"/>
      <w:r>
        <w:t>Zahteva za dopolnitev končnega poročila</w:t>
      </w:r>
      <w:bookmarkEnd w:id="831"/>
    </w:p>
    <w:p w14:paraId="126F346D" w14:textId="252F6659"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56C2FCD8" w14:textId="6BAFD402" w:rsidR="0012462C" w:rsidRDefault="0012462C" w:rsidP="0012462C">
      <w:pPr>
        <w:pStyle w:val="Naslov4"/>
      </w:pPr>
      <w:bookmarkStart w:id="832" w:name="_Toc100040882"/>
      <w:r>
        <w:t>Končno poročilo z recenzijo</w:t>
      </w:r>
      <w:bookmarkEnd w:id="832"/>
    </w:p>
    <w:p w14:paraId="28733D11" w14:textId="73128112" w:rsidR="0012462C" w:rsidRDefault="0012462C" w:rsidP="0012462C">
      <w:r>
        <w:t>Končno poročilo z recenzijo se odda:</w:t>
      </w:r>
    </w:p>
    <w:p w14:paraId="67FA72B1" w14:textId="77777777" w:rsidR="0012462C" w:rsidRDefault="0012462C" w:rsidP="001942C6">
      <w:pPr>
        <w:pStyle w:val="Odstavekseznama"/>
        <w:numPr>
          <w:ilvl w:val="0"/>
          <w:numId w:val="190"/>
        </w:numPr>
      </w:pPr>
      <w:r>
        <w:t>če je nadzornik raziskave označil, da je potrebno končno poročilo in</w:t>
      </w:r>
    </w:p>
    <w:p w14:paraId="5E9BDDEE" w14:textId="65274C0F" w:rsidR="00135E5B" w:rsidRDefault="0012462C" w:rsidP="001942C6">
      <w:pPr>
        <w:pStyle w:val="Odstavekseznama"/>
        <w:numPr>
          <w:ilvl w:val="0"/>
          <w:numId w:val="190"/>
        </w:numPr>
      </w:pPr>
      <w:r>
        <w:t>če je raziskovalni postopek invaziven.</w:t>
      </w:r>
    </w:p>
    <w:p w14:paraId="2F9DD117" w14:textId="77777777" w:rsidR="00E60408" w:rsidRDefault="00E60408" w:rsidP="00E60408">
      <w:pPr>
        <w:pStyle w:val="Odstavekseznama"/>
      </w:pPr>
    </w:p>
    <w:p w14:paraId="16E07F47" w14:textId="1C1E4289" w:rsidR="00135E5B" w:rsidRDefault="00135E5B" w:rsidP="001942C6">
      <w:pPr>
        <w:pStyle w:val="Odstavekseznama"/>
        <w:numPr>
          <w:ilvl w:val="0"/>
          <w:numId w:val="210"/>
        </w:numPr>
      </w:pPr>
      <w:r>
        <w:t>Izvajalec predlaga recenzenta.</w:t>
      </w:r>
    </w:p>
    <w:p w14:paraId="4FEB3565" w14:textId="02493BD2" w:rsidR="00135E5B" w:rsidRDefault="00135E5B" w:rsidP="001942C6">
      <w:pPr>
        <w:pStyle w:val="Odstavekseznama"/>
        <w:numPr>
          <w:ilvl w:val="0"/>
          <w:numId w:val="210"/>
        </w:numPr>
      </w:pPr>
      <w:r>
        <w:t>Nadzornik raziskave predlaganega recenzenta potrdi ali zavrne.</w:t>
      </w:r>
    </w:p>
    <w:p w14:paraId="4E888C4E" w14:textId="57E84225" w:rsidR="00135E5B" w:rsidRDefault="00135E5B" w:rsidP="001942C6">
      <w:pPr>
        <w:pStyle w:val="Odstavekseznama"/>
        <w:numPr>
          <w:ilvl w:val="0"/>
          <w:numId w:val="210"/>
        </w:numPr>
      </w:pPr>
      <w:r>
        <w:t>Če je nadzornik raziskave zavrnil recenzenta, izvajalec predlaga novega, dokler ga nadzornik raziskave ne potrdi.</w:t>
      </w:r>
    </w:p>
    <w:p w14:paraId="16E73C9B" w14:textId="77777777" w:rsidR="00135E5B" w:rsidRDefault="00135E5B" w:rsidP="001942C6">
      <w:pPr>
        <w:pStyle w:val="Odstavekseznama"/>
        <w:numPr>
          <w:ilvl w:val="0"/>
          <w:numId w:val="210"/>
        </w:numPr>
      </w:pPr>
      <w:r>
        <w:t>Izvajalec pripravi končno poročilo in ga odda v recenzijo recenzentu.</w:t>
      </w:r>
    </w:p>
    <w:p w14:paraId="2FC9A005" w14:textId="77777777" w:rsidR="00135E5B" w:rsidRDefault="00135E5B" w:rsidP="001942C6">
      <w:pPr>
        <w:pStyle w:val="Odstavekseznama"/>
        <w:numPr>
          <w:ilvl w:val="0"/>
          <w:numId w:val="210"/>
        </w:numPr>
      </w:pPr>
      <w:r>
        <w:t>Recenzent odda recenzijo.</w:t>
      </w:r>
    </w:p>
    <w:p w14:paraId="0EC935DD" w14:textId="1D279B0E" w:rsidR="00135E5B" w:rsidRDefault="00135E5B" w:rsidP="001942C6">
      <w:pPr>
        <w:pStyle w:val="Odstavekseznama"/>
        <w:numPr>
          <w:ilvl w:val="0"/>
          <w:numId w:val="210"/>
        </w:numPr>
      </w:pPr>
      <w:r>
        <w:t xml:space="preserve">Izvajalec pripravi končno potrdilo z recenzijo in ga odda v potrditev nadzorniku raziskave. </w:t>
      </w:r>
    </w:p>
    <w:p w14:paraId="582408DF" w14:textId="77777777" w:rsidR="00135E5B" w:rsidRDefault="00135E5B" w:rsidP="001942C6">
      <w:pPr>
        <w:pStyle w:val="Odstavekseznama"/>
        <w:numPr>
          <w:ilvl w:val="0"/>
          <w:numId w:val="210"/>
        </w:numPr>
      </w:pPr>
      <w:r>
        <w:t>Nadzornik raziskave pregleda končno poročilo in ga potrdi ali zahteva dopolnitev.</w:t>
      </w:r>
    </w:p>
    <w:p w14:paraId="79752594" w14:textId="77777777" w:rsidR="00135E5B" w:rsidRDefault="00135E5B" w:rsidP="001942C6">
      <w:pPr>
        <w:pStyle w:val="Odstavekseznama"/>
        <w:numPr>
          <w:ilvl w:val="0"/>
          <w:numId w:val="210"/>
        </w:numPr>
      </w:pPr>
      <w:r>
        <w:t>Če je nadzornik raziskave zahteval dopolnitev, izvajalec popravi končno poročilo in ga še enkrat odda v potrditev.</w:t>
      </w:r>
    </w:p>
    <w:p w14:paraId="5C152DC9" w14:textId="27D9DEA8" w:rsidR="00135E5B" w:rsidRDefault="00135E5B" w:rsidP="001942C6">
      <w:pPr>
        <w:pStyle w:val="Odstavekseznama"/>
        <w:numPr>
          <w:ilvl w:val="0"/>
          <w:numId w:val="210"/>
        </w:numPr>
      </w:pPr>
      <w:r>
        <w:t>Če je nadzornik raziskave potrdil končno poročilo, izvajalec nadaljuje postopek oddaje arhiva.</w:t>
      </w:r>
    </w:p>
    <w:p w14:paraId="68638FBA" w14:textId="5026134C" w:rsidR="00135E5B" w:rsidRDefault="00135E5B" w:rsidP="00135E5B">
      <w:pPr>
        <w:pStyle w:val="Naslov5"/>
      </w:pPr>
      <w:bookmarkStart w:id="833" w:name="_Toc100040883"/>
      <w:r>
        <w:lastRenderedPageBreak/>
        <w:t>Aktivnosti izvajalca</w:t>
      </w:r>
      <w:bookmarkEnd w:id="833"/>
    </w:p>
    <w:p w14:paraId="4139D4B8" w14:textId="0CE8EEE3" w:rsidR="00135E5B" w:rsidRDefault="00135E5B" w:rsidP="001942C6">
      <w:pPr>
        <w:pStyle w:val="Odstavekseznama"/>
        <w:numPr>
          <w:ilvl w:val="0"/>
          <w:numId w:val="211"/>
        </w:numPr>
      </w:pPr>
      <w:r>
        <w:t>Oddajte predlog recenzenta nadzorniku raziskave.</w:t>
      </w:r>
    </w:p>
    <w:p w14:paraId="5F2137D4" w14:textId="31098F78" w:rsidR="00135E5B" w:rsidRDefault="00135E5B" w:rsidP="001942C6">
      <w:pPr>
        <w:pStyle w:val="Odstavekseznama"/>
        <w:numPr>
          <w:ilvl w:val="0"/>
          <w:numId w:val="211"/>
        </w:numPr>
      </w:pPr>
      <w:r>
        <w:t>Če je nadzornik raziskave zavrnil recenzenta, oddajte nov predlog.</w:t>
      </w:r>
    </w:p>
    <w:p w14:paraId="64E8C01C" w14:textId="34CEC533" w:rsidR="00135E5B" w:rsidRDefault="00135E5B" w:rsidP="001942C6">
      <w:pPr>
        <w:pStyle w:val="Odstavekseznama"/>
        <w:numPr>
          <w:ilvl w:val="0"/>
          <w:numId w:val="211"/>
        </w:numPr>
      </w:pPr>
      <w:r>
        <w:t>Če je nadzornik raziskave potrdil recenzenta, pripravite končno poročilo in ga oddajte v recenzijo.</w:t>
      </w:r>
    </w:p>
    <w:p w14:paraId="37FEF858" w14:textId="47919273" w:rsidR="00135E5B" w:rsidRDefault="00135E5B" w:rsidP="001942C6">
      <w:pPr>
        <w:pStyle w:val="Odstavekseznama"/>
        <w:numPr>
          <w:ilvl w:val="0"/>
          <w:numId w:val="211"/>
        </w:numPr>
      </w:pPr>
      <w:r>
        <w:t xml:space="preserve">Ko recenzent odda recenzijo, pripravite končno poročilo z recenzijo in ga oddajte v potrditev nadzorniku raziskave. </w:t>
      </w:r>
    </w:p>
    <w:p w14:paraId="06459F5A" w14:textId="0CEA506B" w:rsidR="00135E5B" w:rsidRDefault="00135E5B" w:rsidP="001942C6">
      <w:pPr>
        <w:pStyle w:val="Odstavekseznama"/>
        <w:numPr>
          <w:ilvl w:val="0"/>
          <w:numId w:val="211"/>
        </w:numPr>
      </w:pPr>
      <w:r>
        <w:t>Če je nadzornik raziskave zahteval dopolnitev končnega poročila, dopolnite poročilo in ga ponovno oddajte v potrditev.</w:t>
      </w:r>
    </w:p>
    <w:p w14:paraId="5151237F" w14:textId="40A4F62B" w:rsidR="00135E5B" w:rsidRDefault="00135E5B" w:rsidP="00220493">
      <w:pPr>
        <w:pStyle w:val="Naslov6"/>
      </w:pPr>
      <w:bookmarkStart w:id="834" w:name="_Toc100040884"/>
      <w:r>
        <w:t>Določitev recenzenta</w:t>
      </w:r>
      <w:bookmarkEnd w:id="834"/>
    </w:p>
    <w:p w14:paraId="55F2BE40" w14:textId="6B96A238" w:rsidR="002F3FA8" w:rsidRPr="002F3FA8" w:rsidRDefault="002F3FA8" w:rsidP="002F3FA8">
      <w:r>
        <w:t>Poglejte poglavje »</w:t>
      </w:r>
      <w:r w:rsidR="00B52B8D" w:rsidRPr="00AD49FB">
        <w:rPr>
          <w:rStyle w:val="DocReferenceChar"/>
        </w:rPr>
        <w:fldChar w:fldCharType="begin"/>
      </w:r>
      <w:r w:rsidR="00B52B8D" w:rsidRPr="00AD49FB">
        <w:rPr>
          <w:rStyle w:val="DocReferenceChar"/>
        </w:rPr>
        <w:instrText xml:space="preserve"> REF _Ref88148764 \h </w:instrText>
      </w:r>
      <w:r w:rsidR="00AD49FB">
        <w:rPr>
          <w:rStyle w:val="DocReferenceChar"/>
        </w:rPr>
        <w:instrText xml:space="preserve"> \* MERGEFORMAT </w:instrText>
      </w:r>
      <w:r w:rsidR="00B52B8D" w:rsidRPr="00AD49FB">
        <w:rPr>
          <w:rStyle w:val="DocReferenceChar"/>
        </w:rPr>
      </w:r>
      <w:r w:rsidR="00B52B8D" w:rsidRPr="00AD49FB">
        <w:rPr>
          <w:rStyle w:val="DocReferenceChar"/>
        </w:rPr>
        <w:fldChar w:fldCharType="separate"/>
      </w:r>
      <w:r w:rsidR="00B52B8D" w:rsidRPr="00AD49FB">
        <w:rPr>
          <w:rStyle w:val="DocReferenceChar"/>
        </w:rPr>
        <w:t>Predlaganje recenzenta</w:t>
      </w:r>
      <w:r w:rsidR="00B52B8D" w:rsidRPr="00AD49FB">
        <w:rPr>
          <w:rStyle w:val="DocReferenceChar"/>
        </w:rPr>
        <w:fldChar w:fldCharType="end"/>
      </w:r>
      <w:r>
        <w:t>«.</w:t>
      </w:r>
    </w:p>
    <w:p w14:paraId="4C69F42C" w14:textId="0DEF32DA" w:rsidR="00135E5B" w:rsidRDefault="00135E5B" w:rsidP="00135E5B">
      <w:pPr>
        <w:pStyle w:val="Naslov6"/>
      </w:pPr>
      <w:bookmarkStart w:id="835" w:name="_Toc100040885"/>
      <w:r>
        <w:t>Priprava končnega poročila</w:t>
      </w:r>
      <w:bookmarkEnd w:id="835"/>
    </w:p>
    <w:p w14:paraId="2C7E812E" w14:textId="6A1BB33F"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480163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Priprava končnega poročila z recenzijo</w:t>
      </w:r>
      <w:r w:rsidR="00A442CF" w:rsidRPr="00CC0CA0">
        <w:rPr>
          <w:rStyle w:val="DocReferenceChar"/>
        </w:rPr>
        <w:fldChar w:fldCharType="end"/>
      </w:r>
      <w:r>
        <w:t>«.</w:t>
      </w:r>
    </w:p>
    <w:p w14:paraId="3F8BBA8C" w14:textId="7B60F2AE" w:rsidR="00135E5B" w:rsidRDefault="00135E5B" w:rsidP="00135E5B">
      <w:pPr>
        <w:pStyle w:val="Naslov6"/>
      </w:pPr>
      <w:bookmarkStart w:id="836" w:name="_Toc100040886"/>
      <w:r>
        <w:t>Oddaja končnega poročila v recenzijo</w:t>
      </w:r>
      <w:bookmarkEnd w:id="836"/>
    </w:p>
    <w:p w14:paraId="514AF638" w14:textId="43B86DF9"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480177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Oddaja končnega poročila v recenzijo</w:t>
      </w:r>
      <w:r w:rsidR="00A442CF" w:rsidRPr="00CC0CA0">
        <w:rPr>
          <w:rStyle w:val="DocReferenceChar"/>
        </w:rPr>
        <w:fldChar w:fldCharType="end"/>
      </w:r>
      <w:r>
        <w:t>«.</w:t>
      </w:r>
    </w:p>
    <w:p w14:paraId="0855E479" w14:textId="0AA55519" w:rsidR="00135E5B" w:rsidRDefault="00135E5B" w:rsidP="00135E5B">
      <w:pPr>
        <w:pStyle w:val="Naslov6"/>
      </w:pPr>
      <w:bookmarkStart w:id="837" w:name="_Toc100040887"/>
      <w:r>
        <w:t>Oddaja končnega poročila v potrditev</w:t>
      </w:r>
      <w:bookmarkEnd w:id="837"/>
    </w:p>
    <w:p w14:paraId="03BE6505" w14:textId="155FCD7D"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480191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Oddaja končnega poročila v potrditev</w:t>
      </w:r>
      <w:r w:rsidR="00A442CF" w:rsidRPr="00CC0CA0">
        <w:rPr>
          <w:rStyle w:val="DocReferenceChar"/>
        </w:rPr>
        <w:fldChar w:fldCharType="end"/>
      </w:r>
      <w:r>
        <w:t>«.</w:t>
      </w:r>
    </w:p>
    <w:p w14:paraId="03A69BB3" w14:textId="2D7E94A4" w:rsidR="00135E5B" w:rsidRDefault="00135E5B" w:rsidP="00135E5B">
      <w:pPr>
        <w:pStyle w:val="Naslov6"/>
      </w:pPr>
      <w:bookmarkStart w:id="838" w:name="_Toc100040888"/>
      <w:r>
        <w:t>Dopolnitev končnega potrdila</w:t>
      </w:r>
      <w:bookmarkEnd w:id="838"/>
    </w:p>
    <w:p w14:paraId="6C19146B" w14:textId="175AFAB2" w:rsidR="002F3FA8" w:rsidRPr="002F3FA8" w:rsidRDefault="002F3FA8" w:rsidP="002F3FA8">
      <w:r>
        <w:t>Poglejte poglavje »</w:t>
      </w:r>
      <w:r w:rsidR="00A442CF" w:rsidRPr="00CC0CA0">
        <w:rPr>
          <w:rStyle w:val="DocReferenceChar"/>
        </w:rPr>
        <w:fldChar w:fldCharType="begin"/>
      </w:r>
      <w:r w:rsidR="00A442CF" w:rsidRPr="00CC0CA0">
        <w:rPr>
          <w:rStyle w:val="DocReferenceChar"/>
        </w:rPr>
        <w:instrText xml:space="preserve"> REF _Ref88140539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Dopolnitev končnega poročila</w:t>
      </w:r>
      <w:r w:rsidR="00A442CF" w:rsidRPr="00CC0CA0">
        <w:rPr>
          <w:rStyle w:val="DocReferenceChar"/>
        </w:rPr>
        <w:fldChar w:fldCharType="end"/>
      </w:r>
      <w:r>
        <w:t>«.</w:t>
      </w:r>
    </w:p>
    <w:p w14:paraId="18EEB1CC" w14:textId="36AC284F" w:rsidR="00135E5B" w:rsidRDefault="00135E5B" w:rsidP="00135E5B">
      <w:pPr>
        <w:pStyle w:val="Naslov5"/>
      </w:pPr>
      <w:bookmarkStart w:id="839" w:name="_Toc100040889"/>
      <w:r>
        <w:t>Aktivnosti recenzenta</w:t>
      </w:r>
      <w:bookmarkEnd w:id="839"/>
    </w:p>
    <w:p w14:paraId="05933313" w14:textId="344A4F92" w:rsidR="00135E5B" w:rsidRDefault="00135E5B" w:rsidP="00135E5B">
      <w:r>
        <w:t>Pripravite in oddajte recenzijo</w:t>
      </w:r>
      <w:r w:rsidR="00CC0CA0">
        <w:t xml:space="preserve"> končnega poročila</w:t>
      </w:r>
      <w:r>
        <w:t>.</w:t>
      </w:r>
    </w:p>
    <w:p w14:paraId="7899793B" w14:textId="52139367" w:rsidR="00135E5B" w:rsidRDefault="00135E5B" w:rsidP="00135E5B">
      <w:pPr>
        <w:pStyle w:val="Naslov6"/>
      </w:pPr>
      <w:bookmarkStart w:id="840" w:name="_Toc100040890"/>
      <w:r>
        <w:t>Priprava recenzije</w:t>
      </w:r>
      <w:bookmarkEnd w:id="840"/>
    </w:p>
    <w:p w14:paraId="540ABE1E" w14:textId="775EBFAD" w:rsidR="00BB215B" w:rsidRPr="00BB215B" w:rsidRDefault="00BB215B" w:rsidP="00BB215B">
      <w:r>
        <w:t>Poglejte poglavje »</w:t>
      </w:r>
      <w:r w:rsidR="005F6A20" w:rsidRPr="00CC0CA0">
        <w:rPr>
          <w:rStyle w:val="DocReferenceChar"/>
        </w:rPr>
        <w:fldChar w:fldCharType="begin"/>
      </w:r>
      <w:r w:rsidR="005F6A20" w:rsidRPr="00CC0CA0">
        <w:rPr>
          <w:rStyle w:val="DocReferenceChar"/>
        </w:rPr>
        <w:instrText xml:space="preserve"> REF _Ref88480235 \h </w:instrText>
      </w:r>
      <w:r w:rsidR="00CC0CA0">
        <w:rPr>
          <w:rStyle w:val="DocReferenceChar"/>
        </w:rPr>
        <w:instrText xml:space="preserve"> \* MERGEFORMAT </w:instrText>
      </w:r>
      <w:r w:rsidR="005F6A20" w:rsidRPr="00CC0CA0">
        <w:rPr>
          <w:rStyle w:val="DocReferenceChar"/>
        </w:rPr>
      </w:r>
      <w:r w:rsidR="005F6A20" w:rsidRPr="00CC0CA0">
        <w:rPr>
          <w:rStyle w:val="DocReferenceChar"/>
        </w:rPr>
        <w:fldChar w:fldCharType="separate"/>
      </w:r>
      <w:r w:rsidR="005F6A20" w:rsidRPr="00CC0CA0">
        <w:rPr>
          <w:rStyle w:val="DocReferenceChar"/>
        </w:rPr>
        <w:t>Priprava recenzije</w:t>
      </w:r>
      <w:r w:rsidR="005F6A20" w:rsidRPr="00CC0CA0">
        <w:rPr>
          <w:rStyle w:val="DocReferenceChar"/>
        </w:rPr>
        <w:fldChar w:fldCharType="end"/>
      </w:r>
      <w:r>
        <w:t>«.</w:t>
      </w:r>
    </w:p>
    <w:p w14:paraId="33A3C222" w14:textId="14A23267" w:rsidR="00135E5B" w:rsidRDefault="00135E5B" w:rsidP="00135E5B">
      <w:pPr>
        <w:pStyle w:val="Naslov6"/>
      </w:pPr>
      <w:bookmarkStart w:id="841" w:name="_Toc100040891"/>
      <w:r>
        <w:t>Oddaja recenzije</w:t>
      </w:r>
      <w:bookmarkEnd w:id="841"/>
    </w:p>
    <w:p w14:paraId="2D7465D9" w14:textId="08EC3E39" w:rsidR="00BB215B" w:rsidRPr="00BB215B" w:rsidRDefault="00BB215B" w:rsidP="00BB215B">
      <w:r>
        <w:t>Poglejte poglavje »</w:t>
      </w:r>
      <w:r w:rsidR="00A442CF" w:rsidRPr="00CC0CA0">
        <w:rPr>
          <w:rStyle w:val="DocReferenceChar"/>
        </w:rPr>
        <w:fldChar w:fldCharType="begin"/>
      </w:r>
      <w:r w:rsidR="00A442CF" w:rsidRPr="00CC0CA0">
        <w:rPr>
          <w:rStyle w:val="DocReferenceChar"/>
        </w:rPr>
        <w:instrText xml:space="preserve"> REF _Ref88480248 \h </w:instrText>
      </w:r>
      <w:r w:rsidR="00CC0CA0">
        <w:rPr>
          <w:rStyle w:val="DocReferenceChar"/>
        </w:rPr>
        <w:instrText xml:space="preserve"> \* MERGEFORMAT </w:instrText>
      </w:r>
      <w:r w:rsidR="00A442CF" w:rsidRPr="00CC0CA0">
        <w:rPr>
          <w:rStyle w:val="DocReferenceChar"/>
        </w:rPr>
      </w:r>
      <w:r w:rsidR="00A442CF" w:rsidRPr="00CC0CA0">
        <w:rPr>
          <w:rStyle w:val="DocReferenceChar"/>
        </w:rPr>
        <w:fldChar w:fldCharType="separate"/>
      </w:r>
      <w:r w:rsidR="00A442CF" w:rsidRPr="00CC0CA0">
        <w:rPr>
          <w:rStyle w:val="DocReferenceChar"/>
        </w:rPr>
        <w:t>Oddaja recenzije</w:t>
      </w:r>
      <w:r w:rsidR="00A442CF" w:rsidRPr="00CC0CA0">
        <w:rPr>
          <w:rStyle w:val="DocReferenceChar"/>
        </w:rPr>
        <w:fldChar w:fldCharType="end"/>
      </w:r>
      <w:r>
        <w:t>«.</w:t>
      </w:r>
    </w:p>
    <w:p w14:paraId="1EC6F8F7" w14:textId="77777777" w:rsidR="00135E5B" w:rsidRDefault="00135E5B" w:rsidP="00135E5B">
      <w:pPr>
        <w:pStyle w:val="Naslov5"/>
      </w:pPr>
      <w:bookmarkStart w:id="842" w:name="_Toc100040892"/>
      <w:r>
        <w:t>Aktivnosti nadzornika raziskave</w:t>
      </w:r>
      <w:bookmarkEnd w:id="842"/>
    </w:p>
    <w:p w14:paraId="232765BB" w14:textId="77777777" w:rsidR="00B52B8D" w:rsidRDefault="00B52B8D" w:rsidP="001942C6">
      <w:pPr>
        <w:pStyle w:val="Odstavekseznama"/>
        <w:numPr>
          <w:ilvl w:val="0"/>
          <w:numId w:val="219"/>
        </w:numPr>
      </w:pPr>
      <w:r>
        <w:t xml:space="preserve">Poglejte in potrdite predlog za recenzenta. </w:t>
      </w:r>
    </w:p>
    <w:p w14:paraId="5249E47C" w14:textId="12CB7A81" w:rsidR="00135E5B" w:rsidRDefault="00135E5B" w:rsidP="001942C6">
      <w:pPr>
        <w:pStyle w:val="Odstavekseznama"/>
        <w:numPr>
          <w:ilvl w:val="0"/>
          <w:numId w:val="219"/>
        </w:numPr>
      </w:pPr>
      <w:r>
        <w:t>Preglejte končno poročilo in ga potrdite ali zahtevajte dopolnitev.</w:t>
      </w:r>
    </w:p>
    <w:p w14:paraId="5AFBFFA4" w14:textId="7D459787" w:rsidR="00B52B8D" w:rsidRDefault="00B52B8D" w:rsidP="00135E5B">
      <w:pPr>
        <w:pStyle w:val="Naslov6"/>
      </w:pPr>
      <w:bookmarkStart w:id="843" w:name="_Toc100040893"/>
      <w:r>
        <w:t>Potrditev recenzenta</w:t>
      </w:r>
      <w:bookmarkEnd w:id="843"/>
    </w:p>
    <w:p w14:paraId="71D30E9A" w14:textId="3CEABF38" w:rsidR="00B52B8D" w:rsidRPr="00B52B8D" w:rsidRDefault="00B52B8D" w:rsidP="00B52B8D">
      <w:r>
        <w:t>Poglejte poglavje »</w:t>
      </w:r>
      <w:r w:rsidRPr="00B52B8D">
        <w:rPr>
          <w:rStyle w:val="DocReferenceChar"/>
        </w:rPr>
        <w:fldChar w:fldCharType="begin"/>
      </w:r>
      <w:r w:rsidRPr="00B52B8D">
        <w:rPr>
          <w:rStyle w:val="DocReferenceChar"/>
        </w:rPr>
        <w:instrText xml:space="preserve"> REF _Ref88148817 \h </w:instrText>
      </w:r>
      <w:r>
        <w:rPr>
          <w:rStyle w:val="DocReferenceChar"/>
        </w:rPr>
        <w:instrText xml:space="preserve"> \* MERGEFORMAT </w:instrText>
      </w:r>
      <w:r w:rsidRPr="00B52B8D">
        <w:rPr>
          <w:rStyle w:val="DocReferenceChar"/>
        </w:rPr>
      </w:r>
      <w:r w:rsidRPr="00B52B8D">
        <w:rPr>
          <w:rStyle w:val="DocReferenceChar"/>
        </w:rPr>
        <w:fldChar w:fldCharType="separate"/>
      </w:r>
      <w:r w:rsidRPr="00B52B8D">
        <w:rPr>
          <w:rStyle w:val="DocReferenceChar"/>
        </w:rPr>
        <w:t>Potrditev predlaganega recenzenta</w:t>
      </w:r>
      <w:r w:rsidRPr="00B52B8D">
        <w:rPr>
          <w:rStyle w:val="DocReferenceChar"/>
        </w:rPr>
        <w:fldChar w:fldCharType="end"/>
      </w:r>
      <w:r>
        <w:t>«.</w:t>
      </w:r>
    </w:p>
    <w:p w14:paraId="77CF5132" w14:textId="2D596ECA" w:rsidR="00135E5B" w:rsidRDefault="00135E5B" w:rsidP="00135E5B">
      <w:pPr>
        <w:pStyle w:val="Naslov6"/>
      </w:pPr>
      <w:bookmarkStart w:id="844" w:name="_Toc100040894"/>
      <w:r>
        <w:t>Potrditev končnega poročila</w:t>
      </w:r>
      <w:bookmarkEnd w:id="844"/>
    </w:p>
    <w:p w14:paraId="676AD76F" w14:textId="7777777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08D7A94D" w14:textId="77777777" w:rsidR="00135E5B" w:rsidRDefault="00135E5B" w:rsidP="00135E5B">
      <w:pPr>
        <w:pStyle w:val="Naslov6"/>
      </w:pPr>
      <w:bookmarkStart w:id="845" w:name="_Toc100040895"/>
      <w:r>
        <w:t>Zahteva za dopolnitev končnega poročila</w:t>
      </w:r>
      <w:bookmarkEnd w:id="845"/>
    </w:p>
    <w:p w14:paraId="7D75799A" w14:textId="3041DD4D"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8140817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dločitev nadzornika raziskave glede končnega poročila</w:t>
      </w:r>
      <w:r w:rsidRPr="00135E5B">
        <w:rPr>
          <w:rStyle w:val="DocReferenceChar"/>
        </w:rPr>
        <w:fldChar w:fldCharType="end"/>
      </w:r>
      <w:r>
        <w:t>«.</w:t>
      </w:r>
    </w:p>
    <w:p w14:paraId="0449885A" w14:textId="4A9A5864" w:rsidR="0090305D" w:rsidRDefault="0090305D" w:rsidP="00135E5B">
      <w:pPr>
        <w:pStyle w:val="Naslov4"/>
      </w:pPr>
      <w:bookmarkStart w:id="846" w:name="_Toc100040896"/>
      <w:r>
        <w:t>Prošnja za podaljšanje roka za oddajo končnega poročila</w:t>
      </w:r>
      <w:bookmarkEnd w:id="846"/>
    </w:p>
    <w:p w14:paraId="1E3DD07E" w14:textId="554AC3AE" w:rsidR="00135E5B" w:rsidRPr="00135E5B" w:rsidRDefault="00135E5B" w:rsidP="00135E5B">
      <w:r>
        <w:lastRenderedPageBreak/>
        <w:t>Izvajalec raziskave lahko odda prošnjo za podaljšanje roka za oddajo končnega poročila. Nadzornik raziskave, če želi, lahko poda mnenje. Nosilec zadeve poda odločitev.</w:t>
      </w:r>
    </w:p>
    <w:p w14:paraId="6FC88620" w14:textId="7B0FE4AF" w:rsidR="00135E5B" w:rsidRDefault="00135E5B" w:rsidP="00135E5B">
      <w:pPr>
        <w:pStyle w:val="Naslov5"/>
      </w:pPr>
      <w:bookmarkStart w:id="847" w:name="_Toc100040897"/>
      <w:r>
        <w:t>Aktivnosti izvajalca</w:t>
      </w:r>
      <w:bookmarkEnd w:id="847"/>
    </w:p>
    <w:p w14:paraId="2BC5034A" w14:textId="4798AD93" w:rsidR="00135E5B" w:rsidRDefault="00135E5B" w:rsidP="00135E5B">
      <w:r>
        <w:t>Pripravite in oddajte prošnjo.</w:t>
      </w:r>
    </w:p>
    <w:p w14:paraId="4747CE19" w14:textId="6D853EF5" w:rsidR="00135E5B" w:rsidRDefault="00135E5B" w:rsidP="00135E5B">
      <w:pPr>
        <w:pStyle w:val="Naslov6"/>
      </w:pPr>
      <w:bookmarkStart w:id="848" w:name="_Toc100040898"/>
      <w:r>
        <w:t>Priprava in oddaja prošnje</w:t>
      </w:r>
      <w:bookmarkEnd w:id="848"/>
    </w:p>
    <w:p w14:paraId="3AD9CCD2" w14:textId="26AAD1C7" w:rsidR="00135E5B" w:rsidRPr="00135E5B" w:rsidRDefault="00135E5B" w:rsidP="00135E5B">
      <w:r>
        <w:t>Poglejte poglavje »</w:t>
      </w:r>
      <w:r w:rsidRPr="00135E5B">
        <w:rPr>
          <w:rStyle w:val="DocReferenceChar"/>
        </w:rPr>
        <w:fldChar w:fldCharType="begin"/>
      </w:r>
      <w:r w:rsidRPr="00135E5B">
        <w:rPr>
          <w:rStyle w:val="DocReferenceChar"/>
        </w:rPr>
        <w:instrText xml:space="preserve"> REF _Ref87869664 \h </w:instrText>
      </w:r>
      <w:r>
        <w:rPr>
          <w:rStyle w:val="DocReferenceChar"/>
        </w:rPr>
        <w:instrText xml:space="preserve"> \* MERGEFORMAT </w:instrText>
      </w:r>
      <w:r w:rsidRPr="00135E5B">
        <w:rPr>
          <w:rStyle w:val="DocReferenceChar"/>
        </w:rPr>
      </w:r>
      <w:r w:rsidRPr="00135E5B">
        <w:rPr>
          <w:rStyle w:val="DocReferenceChar"/>
        </w:rPr>
        <w:fldChar w:fldCharType="separate"/>
      </w:r>
      <w:r w:rsidRPr="00135E5B">
        <w:rPr>
          <w:rStyle w:val="DocReferenceChar"/>
        </w:rPr>
        <w:t>Obveščanje o posebnih okoliščinah raziskovalne ekipe</w:t>
      </w:r>
      <w:r w:rsidRPr="00135E5B">
        <w:rPr>
          <w:rStyle w:val="DocReferenceChar"/>
        </w:rPr>
        <w:fldChar w:fldCharType="end"/>
      </w:r>
      <w:r>
        <w:t>«.</w:t>
      </w:r>
    </w:p>
    <w:p w14:paraId="1F9282CC" w14:textId="77777777" w:rsidR="00135E5B" w:rsidRDefault="00135E5B" w:rsidP="00135E5B">
      <w:pPr>
        <w:pStyle w:val="Naslov5"/>
      </w:pPr>
      <w:bookmarkStart w:id="849" w:name="_Toc100040899"/>
      <w:r>
        <w:t>Aktivnosti nadzornika raziskave</w:t>
      </w:r>
      <w:bookmarkEnd w:id="849"/>
    </w:p>
    <w:p w14:paraId="14008FB5" w14:textId="1AFADDBC" w:rsidR="0090305D" w:rsidRDefault="0090305D" w:rsidP="0090305D">
      <w:r>
        <w:t>Ko izvajalec raziskave odda prošnjo za podaljšanje roka oddaje končnega poročila, nadzornik raziskave lahko:</w:t>
      </w:r>
    </w:p>
    <w:p w14:paraId="7495D044" w14:textId="77777777" w:rsidR="0090305D" w:rsidRDefault="0090305D" w:rsidP="001942C6">
      <w:pPr>
        <w:pStyle w:val="Odstavekseznama"/>
        <w:numPr>
          <w:ilvl w:val="0"/>
          <w:numId w:val="146"/>
        </w:numPr>
      </w:pPr>
      <w:r>
        <w:t>pregleda prošnjo in</w:t>
      </w:r>
    </w:p>
    <w:p w14:paraId="135378AF" w14:textId="358D8723" w:rsidR="0090305D" w:rsidRDefault="0090305D" w:rsidP="001942C6">
      <w:pPr>
        <w:pStyle w:val="Odstavekseznama"/>
        <w:numPr>
          <w:ilvl w:val="0"/>
          <w:numId w:val="146"/>
        </w:numPr>
      </w:pPr>
      <w:r>
        <w:t>poda mnenje.</w:t>
      </w:r>
    </w:p>
    <w:p w14:paraId="58D59241" w14:textId="10D8B5DD" w:rsidR="00C4748C" w:rsidRDefault="00C4748C" w:rsidP="00C4748C">
      <w:pPr>
        <w:pStyle w:val="Naslov6"/>
      </w:pPr>
      <w:bookmarkStart w:id="850" w:name="_Toc100040900"/>
      <w:r>
        <w:t>Pregled prošnje</w:t>
      </w:r>
      <w:bookmarkEnd w:id="850"/>
    </w:p>
    <w:p w14:paraId="64C586C5" w14:textId="68300F00"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496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Pregled prošnje za podaljšanje roka za oddajo končnega poročila</w:t>
      </w:r>
      <w:r w:rsidRPr="00C4748C">
        <w:rPr>
          <w:rStyle w:val="DocReferenceChar"/>
        </w:rPr>
        <w:fldChar w:fldCharType="end"/>
      </w:r>
      <w:r>
        <w:t>«.</w:t>
      </w:r>
    </w:p>
    <w:p w14:paraId="1D057252" w14:textId="33B850F8" w:rsidR="00C4748C" w:rsidRDefault="00C4748C" w:rsidP="00C4748C">
      <w:pPr>
        <w:pStyle w:val="Naslov6"/>
      </w:pPr>
      <w:bookmarkStart w:id="851" w:name="_Toc100040901"/>
      <w:r>
        <w:t>Mnenje o predlaganem podaljšanju roka</w:t>
      </w:r>
      <w:bookmarkEnd w:id="851"/>
    </w:p>
    <w:p w14:paraId="4106F9DC" w14:textId="48348274"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505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Oddaja mnenja glede podaljšanja roka</w:t>
      </w:r>
      <w:r w:rsidRPr="00C4748C">
        <w:rPr>
          <w:rStyle w:val="DocReferenceChar"/>
        </w:rPr>
        <w:fldChar w:fldCharType="end"/>
      </w:r>
      <w:r>
        <w:t>«.</w:t>
      </w:r>
    </w:p>
    <w:p w14:paraId="5D347473" w14:textId="67B29F57" w:rsidR="00135E5B" w:rsidRDefault="00135E5B" w:rsidP="0090305D">
      <w:pPr>
        <w:pStyle w:val="Naslov5"/>
      </w:pPr>
      <w:bookmarkStart w:id="852" w:name="_Toc100040902"/>
      <w:r>
        <w:t>Aktivnosti nosilca zadeve MK</w:t>
      </w:r>
      <w:bookmarkEnd w:id="852"/>
    </w:p>
    <w:p w14:paraId="7E9C6E97" w14:textId="69A6920E" w:rsidR="0090305D" w:rsidRDefault="0090305D" w:rsidP="0090305D">
      <w:r>
        <w:t>Ko izvajalec raziskave odda prošnjo za podaljšanje roka oddaje končnega poročila, nosilec zadeve lahko:</w:t>
      </w:r>
    </w:p>
    <w:p w14:paraId="363E06D1" w14:textId="3E177472" w:rsidR="0090305D" w:rsidRDefault="0090305D" w:rsidP="001942C6">
      <w:pPr>
        <w:pStyle w:val="Odstavekseznama"/>
        <w:numPr>
          <w:ilvl w:val="0"/>
          <w:numId w:val="146"/>
        </w:numPr>
      </w:pPr>
      <w:r>
        <w:t>pregleda prošnjo in</w:t>
      </w:r>
    </w:p>
    <w:p w14:paraId="0F139DE1" w14:textId="474FB720" w:rsidR="0090305D" w:rsidRPr="0090305D" w:rsidRDefault="0090305D" w:rsidP="001942C6">
      <w:pPr>
        <w:pStyle w:val="Odstavekseznama"/>
        <w:numPr>
          <w:ilvl w:val="0"/>
          <w:numId w:val="146"/>
        </w:numPr>
      </w:pPr>
      <w:r>
        <w:t>poda odločitev.</w:t>
      </w:r>
    </w:p>
    <w:p w14:paraId="1C1D4B32" w14:textId="678C954C" w:rsidR="00C4748C" w:rsidRDefault="00C4748C" w:rsidP="0090305D">
      <w:pPr>
        <w:pStyle w:val="Naslov6"/>
      </w:pPr>
      <w:bookmarkStart w:id="853" w:name="_Toc100040903"/>
      <w:r>
        <w:t>Pregled prošnje</w:t>
      </w:r>
      <w:bookmarkEnd w:id="853"/>
    </w:p>
    <w:p w14:paraId="17486BA3" w14:textId="41D64E10"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496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Pregled prošnje za podaljšanje roka za oddajo končnega poročila</w:t>
      </w:r>
      <w:r w:rsidRPr="00C4748C">
        <w:rPr>
          <w:rStyle w:val="DocReferenceChar"/>
        </w:rPr>
        <w:fldChar w:fldCharType="end"/>
      </w:r>
      <w:r>
        <w:t>«.</w:t>
      </w:r>
    </w:p>
    <w:p w14:paraId="0F7E26C6" w14:textId="2ECE57B0" w:rsidR="005A7461" w:rsidRDefault="0090305D" w:rsidP="0090305D">
      <w:pPr>
        <w:pStyle w:val="Naslov6"/>
      </w:pPr>
      <w:bookmarkStart w:id="854" w:name="_Toc100040904"/>
      <w:r>
        <w:t>Odločitev o predlaganem podaljšanju</w:t>
      </w:r>
      <w:r w:rsidR="005A7461">
        <w:t xml:space="preserve"> roka</w:t>
      </w:r>
      <w:bookmarkEnd w:id="854"/>
      <w:r w:rsidR="005A7461">
        <w:t xml:space="preserve"> </w:t>
      </w:r>
    </w:p>
    <w:p w14:paraId="3D06B59B" w14:textId="754541EC" w:rsidR="00C4748C" w:rsidRPr="00C4748C" w:rsidRDefault="00C4748C" w:rsidP="00C4748C">
      <w:r>
        <w:t>Poglejte poglavje »</w:t>
      </w:r>
      <w:r w:rsidRPr="00C4748C">
        <w:rPr>
          <w:rStyle w:val="DocReferenceChar"/>
        </w:rPr>
        <w:fldChar w:fldCharType="begin"/>
      </w:r>
      <w:r w:rsidRPr="00C4748C">
        <w:rPr>
          <w:rStyle w:val="DocReferenceChar"/>
        </w:rPr>
        <w:instrText xml:space="preserve"> REF _Ref87896525 \h </w:instrText>
      </w:r>
      <w:r>
        <w:rPr>
          <w:rStyle w:val="DocReferenceChar"/>
        </w:rPr>
        <w:instrText xml:space="preserve"> \* MERGEFORMAT </w:instrText>
      </w:r>
      <w:r w:rsidRPr="00C4748C">
        <w:rPr>
          <w:rStyle w:val="DocReferenceChar"/>
        </w:rPr>
      </w:r>
      <w:r w:rsidRPr="00C4748C">
        <w:rPr>
          <w:rStyle w:val="DocReferenceChar"/>
        </w:rPr>
        <w:fldChar w:fldCharType="separate"/>
      </w:r>
      <w:r w:rsidR="00CD0F51" w:rsidRPr="00CD0F51">
        <w:rPr>
          <w:rStyle w:val="DocReferenceChar"/>
        </w:rPr>
        <w:t>Oddaja odločitve glede podaljšanja roka</w:t>
      </w:r>
      <w:r w:rsidRPr="00C4748C">
        <w:rPr>
          <w:rStyle w:val="DocReferenceChar"/>
        </w:rPr>
        <w:fldChar w:fldCharType="end"/>
      </w:r>
      <w:r>
        <w:t>«.</w:t>
      </w:r>
    </w:p>
    <w:p w14:paraId="63228827" w14:textId="3566E4D4" w:rsidR="00932B38" w:rsidRDefault="00932B38" w:rsidP="00932B38">
      <w:pPr>
        <w:pStyle w:val="Naslov3"/>
      </w:pPr>
      <w:bookmarkStart w:id="855" w:name="_Toc100040905"/>
      <w:r>
        <w:t>Faza »Oddaja arhiva«</w:t>
      </w:r>
      <w:bookmarkEnd w:id="855"/>
    </w:p>
    <w:p w14:paraId="476565BE" w14:textId="75C96C07" w:rsidR="00CD3541" w:rsidRDefault="00CD3541" w:rsidP="00CD3541">
      <w:r>
        <w:t>Faza se začne po zaključeni fazi poročanja.</w:t>
      </w:r>
    </w:p>
    <w:p w14:paraId="4B423E8E" w14:textId="3750DFC5" w:rsidR="00494D73" w:rsidRPr="00CD3541" w:rsidRDefault="00494D73" w:rsidP="00494D73">
      <w:pPr>
        <w:pStyle w:val="Naslov4"/>
      </w:pPr>
      <w:bookmarkStart w:id="856" w:name="_Toc100040906"/>
      <w:r>
        <w:t>Oddaja arhiva pristojnemu muzeju</w:t>
      </w:r>
      <w:bookmarkEnd w:id="856"/>
    </w:p>
    <w:p w14:paraId="487C2778" w14:textId="3224F30A" w:rsidR="00FB1118" w:rsidRDefault="00FB1118" w:rsidP="00494D73">
      <w:pPr>
        <w:pStyle w:val="Naslov5"/>
      </w:pPr>
      <w:bookmarkStart w:id="857" w:name="_Toc100040907"/>
      <w:r>
        <w:t>Aktivnosti izvajalca</w:t>
      </w:r>
      <w:bookmarkEnd w:id="857"/>
    </w:p>
    <w:p w14:paraId="5C3FCDF4" w14:textId="0D76813E" w:rsidR="005D31FD" w:rsidRDefault="00AB0CE0" w:rsidP="00AB0CE0">
      <w:r>
        <w:t>Po zaključeni fazi poročanja</w:t>
      </w:r>
      <w:r w:rsidR="005D31FD">
        <w:t>:</w:t>
      </w:r>
    </w:p>
    <w:p w14:paraId="3FF6C180" w14:textId="3A99EF49" w:rsidR="005D31FD" w:rsidRDefault="00AB0CE0" w:rsidP="001942C6">
      <w:pPr>
        <w:pStyle w:val="Odstavekseznama"/>
        <w:numPr>
          <w:ilvl w:val="0"/>
          <w:numId w:val="260"/>
        </w:numPr>
      </w:pPr>
      <w:r>
        <w:t>pripravit</w:t>
      </w:r>
      <w:r w:rsidR="00CD3541">
        <w:t>e</w:t>
      </w:r>
      <w:r>
        <w:t xml:space="preserve"> seznam </w:t>
      </w:r>
      <w:r w:rsidR="005D31FD">
        <w:t>gradiva arheološke raziskave,</w:t>
      </w:r>
    </w:p>
    <w:p w14:paraId="7DC9582F" w14:textId="0BBC34E4" w:rsidR="005D31FD" w:rsidRDefault="005D31FD" w:rsidP="001942C6">
      <w:pPr>
        <w:pStyle w:val="Odstavekseznama"/>
        <w:numPr>
          <w:ilvl w:val="0"/>
          <w:numId w:val="260"/>
        </w:numPr>
      </w:pPr>
      <w:r>
        <w:t>seznanit</w:t>
      </w:r>
      <w:r w:rsidR="00CD3541">
        <w:t xml:space="preserve">e </w:t>
      </w:r>
      <w:r>
        <w:t>pristojni muzej z gradivom in načrtovanim datumom predaje arhiva,</w:t>
      </w:r>
    </w:p>
    <w:p w14:paraId="31FDE603" w14:textId="4388FBAD" w:rsidR="005D31FD" w:rsidRDefault="00AB0CE0" w:rsidP="001942C6">
      <w:pPr>
        <w:pStyle w:val="Odstavekseznama"/>
        <w:numPr>
          <w:ilvl w:val="0"/>
          <w:numId w:val="260"/>
        </w:numPr>
      </w:pPr>
      <w:r>
        <w:t>in odda</w:t>
      </w:r>
      <w:r w:rsidR="00CD3541">
        <w:t>jte</w:t>
      </w:r>
      <w:r>
        <w:t xml:space="preserve"> arhiv</w:t>
      </w:r>
      <w:r w:rsidR="005D31FD">
        <w:t xml:space="preserve"> (izven aplikacije)</w:t>
      </w:r>
      <w:r>
        <w:t>.</w:t>
      </w:r>
    </w:p>
    <w:p w14:paraId="2BA38E5C" w14:textId="27155206" w:rsidR="005D31FD" w:rsidRDefault="005D31FD" w:rsidP="00494D73">
      <w:pPr>
        <w:pStyle w:val="Naslov6"/>
      </w:pPr>
      <w:bookmarkStart w:id="858" w:name="_Toc100040908"/>
      <w:r>
        <w:t>Priprava seznama gradiva arheološke raziskave</w:t>
      </w:r>
      <w:bookmarkEnd w:id="858"/>
    </w:p>
    <w:p w14:paraId="77F878DB" w14:textId="3E1133D3" w:rsidR="005D31FD" w:rsidRDefault="005D31FD" w:rsidP="005D31FD">
      <w:r>
        <w:t>Poglejte poglavje »</w:t>
      </w:r>
      <w:r w:rsidR="00A472C2" w:rsidRPr="00A472C2">
        <w:rPr>
          <w:rStyle w:val="DocReferenceChar"/>
        </w:rPr>
        <w:fldChar w:fldCharType="begin"/>
      </w:r>
      <w:r w:rsidR="00A472C2" w:rsidRPr="00A472C2">
        <w:rPr>
          <w:rStyle w:val="DocReferenceChar"/>
        </w:rPr>
        <w:instrText xml:space="preserve"> REF _Ref88562708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Priprava seznama gradiva arheološke raziskave</w:t>
      </w:r>
      <w:r w:rsidR="00A472C2" w:rsidRPr="00A472C2">
        <w:rPr>
          <w:rStyle w:val="DocReferenceChar"/>
        </w:rPr>
        <w:fldChar w:fldCharType="end"/>
      </w:r>
      <w:r>
        <w:t>«.</w:t>
      </w:r>
    </w:p>
    <w:p w14:paraId="4E906152" w14:textId="51E4B4D1" w:rsidR="005D31FD" w:rsidRDefault="005D31FD" w:rsidP="00494D73">
      <w:pPr>
        <w:pStyle w:val="Naslov6"/>
      </w:pPr>
      <w:bookmarkStart w:id="859" w:name="_Toc100040909"/>
      <w:r>
        <w:lastRenderedPageBreak/>
        <w:t>Seznanitev muzeja z gradivom arheološke raziskave</w:t>
      </w:r>
      <w:bookmarkEnd w:id="859"/>
    </w:p>
    <w:p w14:paraId="4DF9880C" w14:textId="3DE2BA48" w:rsidR="005D31FD" w:rsidRPr="005D31FD" w:rsidRDefault="005D31FD" w:rsidP="005D31FD">
      <w:r>
        <w:t>Poglejte poglavje »</w:t>
      </w:r>
      <w:r w:rsidR="00A472C2" w:rsidRPr="00A472C2">
        <w:rPr>
          <w:rStyle w:val="DocReferenceChar"/>
        </w:rPr>
        <w:fldChar w:fldCharType="begin"/>
      </w:r>
      <w:r w:rsidR="00A472C2" w:rsidRPr="00A472C2">
        <w:rPr>
          <w:rStyle w:val="DocReferenceChar"/>
        </w:rPr>
        <w:instrText xml:space="preserve"> REF _Ref88562715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Seznanitev pristojnega muzeja z gradivom arhiva raziskave</w:t>
      </w:r>
      <w:r w:rsidR="00A472C2" w:rsidRPr="00A472C2">
        <w:rPr>
          <w:rStyle w:val="DocReferenceChar"/>
        </w:rPr>
        <w:fldChar w:fldCharType="end"/>
      </w:r>
      <w:r>
        <w:t>«.</w:t>
      </w:r>
    </w:p>
    <w:p w14:paraId="7A0819F2" w14:textId="0999E5E1" w:rsidR="00FB1118" w:rsidRDefault="00FB1118" w:rsidP="00494D73">
      <w:pPr>
        <w:pStyle w:val="Naslov5"/>
      </w:pPr>
      <w:bookmarkStart w:id="860" w:name="_Toc100040910"/>
      <w:r>
        <w:t>Aktivnosti kustosa</w:t>
      </w:r>
      <w:bookmarkEnd w:id="860"/>
    </w:p>
    <w:p w14:paraId="7014A2E1" w14:textId="069E62CD" w:rsidR="005D31FD" w:rsidRDefault="005D31FD" w:rsidP="005D31FD">
      <w:r>
        <w:t>Po prejemu arhiva arheološke raziskave:</w:t>
      </w:r>
    </w:p>
    <w:p w14:paraId="05410C9F" w14:textId="6D8522FF" w:rsidR="00CD3541" w:rsidRDefault="00CD3541" w:rsidP="001942C6">
      <w:pPr>
        <w:pStyle w:val="Odstavekseznama"/>
        <w:numPr>
          <w:ilvl w:val="0"/>
          <w:numId w:val="261"/>
        </w:numPr>
      </w:pPr>
      <w:r>
        <w:t>dopolnite seznam gradiva arheološke raziskave,</w:t>
      </w:r>
    </w:p>
    <w:p w14:paraId="279C75B8" w14:textId="79CED2BA" w:rsidR="00CD3541" w:rsidRDefault="00CD3541" w:rsidP="001942C6">
      <w:pPr>
        <w:pStyle w:val="Odstavekseznama"/>
        <w:numPr>
          <w:ilvl w:val="0"/>
          <w:numId w:val="261"/>
        </w:numPr>
      </w:pPr>
      <w:r>
        <w:t>potrdite prevzem arhiva,</w:t>
      </w:r>
    </w:p>
    <w:p w14:paraId="353FF36D" w14:textId="439F27E7" w:rsidR="00CD3541" w:rsidRDefault="00CD3541" w:rsidP="001942C6">
      <w:pPr>
        <w:pStyle w:val="Odstavekseznama"/>
        <w:numPr>
          <w:ilvl w:val="0"/>
          <w:numId w:val="261"/>
        </w:numPr>
      </w:pPr>
      <w:r>
        <w:t>pripravite in oddajte zapisnik prevzema arhiva arheološke raziskave.</w:t>
      </w:r>
    </w:p>
    <w:p w14:paraId="4BCAA5E7" w14:textId="40EC5FDC" w:rsidR="00CD3541" w:rsidRDefault="00CD3541" w:rsidP="00494D73">
      <w:pPr>
        <w:pStyle w:val="Naslov6"/>
      </w:pPr>
      <w:bookmarkStart w:id="861" w:name="_Toc100040911"/>
      <w:r w:rsidRPr="00494D73">
        <w:t>Dopolnitev</w:t>
      </w:r>
      <w:r>
        <w:t xml:space="preserve"> seznama gradiva arheološke raziskave</w:t>
      </w:r>
      <w:bookmarkEnd w:id="861"/>
    </w:p>
    <w:p w14:paraId="47265F67" w14:textId="5CDDA3D3"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25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Dopolnitev seznama gradiva arheološke raziskave</w:t>
      </w:r>
      <w:r w:rsidR="00A472C2" w:rsidRPr="00A472C2">
        <w:rPr>
          <w:rStyle w:val="DocReferenceChar"/>
        </w:rPr>
        <w:fldChar w:fldCharType="end"/>
      </w:r>
      <w:r>
        <w:t>«.</w:t>
      </w:r>
    </w:p>
    <w:p w14:paraId="7FC1CE83" w14:textId="0132B835" w:rsidR="00CD3541" w:rsidRDefault="00CD3541" w:rsidP="00494D73">
      <w:pPr>
        <w:pStyle w:val="Naslov6"/>
      </w:pPr>
      <w:bookmarkStart w:id="862" w:name="_Toc100040912"/>
      <w:r>
        <w:t xml:space="preserve">Potrditev </w:t>
      </w:r>
      <w:r w:rsidRPr="00494D73">
        <w:t>prevzema</w:t>
      </w:r>
      <w:r>
        <w:t xml:space="preserve"> arhiva arheološke raziskave</w:t>
      </w:r>
      <w:bookmarkEnd w:id="862"/>
    </w:p>
    <w:p w14:paraId="11D16D4C" w14:textId="361EF65A"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32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Potrditev prevzema gradiva arhiva arheološke raziskave</w:t>
      </w:r>
      <w:r w:rsidR="00A472C2" w:rsidRPr="00A472C2">
        <w:rPr>
          <w:rStyle w:val="DocReferenceChar"/>
        </w:rPr>
        <w:fldChar w:fldCharType="end"/>
      </w:r>
      <w:r>
        <w:t>«.</w:t>
      </w:r>
    </w:p>
    <w:p w14:paraId="1FDBA122" w14:textId="452875A2" w:rsidR="00CD3541" w:rsidRDefault="00CD3541" w:rsidP="00494D73">
      <w:pPr>
        <w:pStyle w:val="Naslov6"/>
      </w:pPr>
      <w:bookmarkStart w:id="863" w:name="_Toc100040913"/>
      <w:r>
        <w:t xml:space="preserve">Priprava </w:t>
      </w:r>
      <w:r w:rsidRPr="00494D73">
        <w:t>zapisnika</w:t>
      </w:r>
      <w:r>
        <w:t xml:space="preserve"> prevzema arhiva arheološke raziskave</w:t>
      </w:r>
      <w:bookmarkEnd w:id="863"/>
    </w:p>
    <w:p w14:paraId="3C35909C" w14:textId="6A6815F3"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40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Priprava zapisnika prevzema arhiva arheološke raziskave</w:t>
      </w:r>
      <w:r w:rsidR="00A472C2" w:rsidRPr="00A472C2">
        <w:rPr>
          <w:rStyle w:val="DocReferenceChar"/>
        </w:rPr>
        <w:fldChar w:fldCharType="end"/>
      </w:r>
      <w:r>
        <w:t>«.</w:t>
      </w:r>
    </w:p>
    <w:p w14:paraId="1FCA916B" w14:textId="0A773DE8" w:rsidR="00CD3541" w:rsidRDefault="00CD3541" w:rsidP="00494D73">
      <w:pPr>
        <w:pStyle w:val="Naslov6"/>
      </w:pPr>
      <w:bookmarkStart w:id="864" w:name="_Toc100040914"/>
      <w:r>
        <w:t xml:space="preserve">Oddaja </w:t>
      </w:r>
      <w:r w:rsidRPr="00494D73">
        <w:t>zapisnika</w:t>
      </w:r>
      <w:r>
        <w:t xml:space="preserve"> prevzema arhiva arheološke raziskave</w:t>
      </w:r>
      <w:bookmarkEnd w:id="864"/>
    </w:p>
    <w:p w14:paraId="1B8E96F2" w14:textId="2E5ABF42" w:rsidR="00CD3541" w:rsidRPr="00CD3541" w:rsidRDefault="00CD3541" w:rsidP="00CD3541">
      <w:r>
        <w:t>Poglejte poglavje »</w:t>
      </w:r>
      <w:r w:rsidR="00A472C2" w:rsidRPr="00A472C2">
        <w:rPr>
          <w:rStyle w:val="DocReferenceChar"/>
        </w:rPr>
        <w:fldChar w:fldCharType="begin"/>
      </w:r>
      <w:r w:rsidR="00A472C2" w:rsidRPr="00A472C2">
        <w:rPr>
          <w:rStyle w:val="DocReferenceChar"/>
        </w:rPr>
        <w:instrText xml:space="preserve"> REF _Ref88562749 \h </w:instrText>
      </w:r>
      <w:r w:rsidR="00A472C2">
        <w:rPr>
          <w:rStyle w:val="DocReferenceChar"/>
        </w:rPr>
        <w:instrText xml:space="preserve"> \* MERGEFORMAT </w:instrText>
      </w:r>
      <w:r w:rsidR="00A472C2" w:rsidRPr="00A472C2">
        <w:rPr>
          <w:rStyle w:val="DocReferenceChar"/>
        </w:rPr>
      </w:r>
      <w:r w:rsidR="00A472C2" w:rsidRPr="00A472C2">
        <w:rPr>
          <w:rStyle w:val="DocReferenceChar"/>
        </w:rPr>
        <w:fldChar w:fldCharType="separate"/>
      </w:r>
      <w:r w:rsidR="00A472C2" w:rsidRPr="00A472C2">
        <w:rPr>
          <w:rStyle w:val="DocReferenceChar"/>
        </w:rPr>
        <w:t>Oddaja zapisnika prevzema arhiva arheološke raziskave</w:t>
      </w:r>
      <w:r w:rsidR="00A472C2" w:rsidRPr="00A472C2">
        <w:rPr>
          <w:rStyle w:val="DocReferenceChar"/>
        </w:rPr>
        <w:fldChar w:fldCharType="end"/>
      </w:r>
      <w:r>
        <w:t>«.</w:t>
      </w:r>
    </w:p>
    <w:p w14:paraId="5A68E871" w14:textId="433ED3F6" w:rsidR="005D31FD" w:rsidRDefault="00494D73" w:rsidP="00494D73">
      <w:pPr>
        <w:pStyle w:val="Naslov4"/>
      </w:pPr>
      <w:bookmarkStart w:id="865" w:name="_Toc100040915"/>
      <w:r>
        <w:t>Trajna hramba in arhiviranje zadeve</w:t>
      </w:r>
      <w:bookmarkEnd w:id="865"/>
    </w:p>
    <w:p w14:paraId="72FB3D8A" w14:textId="71773C62" w:rsidR="001E4BBE" w:rsidRDefault="008A6A8A" w:rsidP="005D31FD">
      <w:r>
        <w:t>Po končani f</w:t>
      </w:r>
      <w:r w:rsidR="001E4BBE">
        <w:t>az</w:t>
      </w:r>
      <w:r>
        <w:t>i oddaje arhiva nosilec zadeve MK pripravi seznam trajne hrambe in zaključi zadevo v KRPAN-u</w:t>
      </w:r>
      <w:r w:rsidR="001E4BBE">
        <w:t>.</w:t>
      </w:r>
    </w:p>
    <w:p w14:paraId="39180251" w14:textId="78EF8798" w:rsidR="001E4BBE" w:rsidRDefault="001E4BBE" w:rsidP="00494D73">
      <w:pPr>
        <w:pStyle w:val="Naslov5"/>
      </w:pPr>
      <w:bookmarkStart w:id="866" w:name="_Toc100040916"/>
      <w:r>
        <w:t>Aktivnosti nosilca zadeve MK</w:t>
      </w:r>
      <w:bookmarkEnd w:id="866"/>
    </w:p>
    <w:p w14:paraId="1831DCC4" w14:textId="795FDBE2" w:rsidR="001E4BBE" w:rsidRDefault="001E4BBE" w:rsidP="00494D73">
      <w:pPr>
        <w:pStyle w:val="Naslov6"/>
      </w:pPr>
      <w:bookmarkStart w:id="867" w:name="_Toc100040917"/>
      <w:r>
        <w:t>Priprava seznama trajne hrambe</w:t>
      </w:r>
      <w:bookmarkEnd w:id="867"/>
    </w:p>
    <w:p w14:paraId="6D836F8D" w14:textId="752515EF" w:rsidR="001E4BBE" w:rsidRDefault="001E4BBE" w:rsidP="001E4BBE">
      <w:r>
        <w:t>Poglejte poglavje »</w:t>
      </w:r>
      <w:r w:rsidR="008A6A8A" w:rsidRPr="008A6A8A">
        <w:rPr>
          <w:rStyle w:val="DocReferenceChar"/>
        </w:rPr>
        <w:fldChar w:fldCharType="begin"/>
      </w:r>
      <w:r w:rsidR="008A6A8A" w:rsidRPr="008A6A8A">
        <w:rPr>
          <w:rStyle w:val="DocReferenceChar"/>
        </w:rPr>
        <w:instrText xml:space="preserve"> REF _Ref88639350 \h </w:instrText>
      </w:r>
      <w:r w:rsidR="008A6A8A">
        <w:rPr>
          <w:rStyle w:val="DocReferenceChar"/>
        </w:rPr>
        <w:instrText xml:space="preserve"> \* MERGEFORMAT </w:instrText>
      </w:r>
      <w:r w:rsidR="008A6A8A" w:rsidRPr="008A6A8A">
        <w:rPr>
          <w:rStyle w:val="DocReferenceChar"/>
        </w:rPr>
      </w:r>
      <w:r w:rsidR="008A6A8A" w:rsidRPr="008A6A8A">
        <w:rPr>
          <w:rStyle w:val="DocReferenceChar"/>
        </w:rPr>
        <w:fldChar w:fldCharType="separate"/>
      </w:r>
      <w:r w:rsidR="008A6A8A" w:rsidRPr="008A6A8A">
        <w:rPr>
          <w:rStyle w:val="DocReferenceChar"/>
        </w:rPr>
        <w:t>Priprava seznama trajne hrambe</w:t>
      </w:r>
      <w:r w:rsidR="008A6A8A" w:rsidRPr="008A6A8A">
        <w:rPr>
          <w:rStyle w:val="DocReferenceChar"/>
        </w:rPr>
        <w:fldChar w:fldCharType="end"/>
      </w:r>
      <w:r>
        <w:t>«.</w:t>
      </w:r>
    </w:p>
    <w:p w14:paraId="32360EC6" w14:textId="0BCC41F7" w:rsidR="008A6A8A" w:rsidRDefault="008A6A8A" w:rsidP="00494D73">
      <w:pPr>
        <w:pStyle w:val="Naslov6"/>
      </w:pPr>
      <w:bookmarkStart w:id="868" w:name="_Toc100040918"/>
      <w:r>
        <w:t>Zaključek zadeve v KRPAN-u</w:t>
      </w:r>
      <w:bookmarkEnd w:id="868"/>
    </w:p>
    <w:p w14:paraId="5EE19D1E" w14:textId="37D4AE07" w:rsidR="008A6A8A" w:rsidRDefault="008A6A8A" w:rsidP="008A6A8A">
      <w:r>
        <w:t>Poglejte poglavje »</w:t>
      </w:r>
      <w:r w:rsidRPr="008A6A8A">
        <w:rPr>
          <w:rStyle w:val="DocReferenceChar"/>
        </w:rPr>
        <w:fldChar w:fldCharType="begin"/>
      </w:r>
      <w:r w:rsidRPr="008A6A8A">
        <w:rPr>
          <w:rStyle w:val="DocReferenceChar"/>
        </w:rPr>
        <w:instrText xml:space="preserve"> REF _Ref88639356 \h </w:instrText>
      </w:r>
      <w:r>
        <w:rPr>
          <w:rStyle w:val="DocReferenceChar"/>
        </w:rPr>
        <w:instrText xml:space="preserve"> \* MERGEFORMAT </w:instrText>
      </w:r>
      <w:r w:rsidRPr="008A6A8A">
        <w:rPr>
          <w:rStyle w:val="DocReferenceChar"/>
        </w:rPr>
      </w:r>
      <w:r w:rsidRPr="008A6A8A">
        <w:rPr>
          <w:rStyle w:val="DocReferenceChar"/>
        </w:rPr>
        <w:fldChar w:fldCharType="separate"/>
      </w:r>
      <w:r w:rsidRPr="008A6A8A">
        <w:rPr>
          <w:rStyle w:val="DocReferenceChar"/>
        </w:rPr>
        <w:t>Zaključek zadeve v KRPAN-u</w:t>
      </w:r>
      <w:r w:rsidRPr="008A6A8A">
        <w:rPr>
          <w:rStyle w:val="DocReferenceChar"/>
        </w:rPr>
        <w:fldChar w:fldCharType="end"/>
      </w:r>
      <w:r>
        <w:t>«.</w:t>
      </w:r>
    </w:p>
    <w:sectPr w:rsidR="008A6A8A" w:rsidSect="00AB2F26">
      <w:footerReference w:type="default" r:id="rId161"/>
      <w:footerReference w:type="first" r:id="rId162"/>
      <w:type w:val="continuous"/>
      <w:pgSz w:w="11906" w:h="16838"/>
      <w:pgMar w:top="1417" w:right="1417" w:bottom="1417" w:left="1417" w:header="708" w:footer="708"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B3EA0" w14:textId="77777777" w:rsidR="00541DF4" w:rsidRDefault="00541DF4" w:rsidP="0058297B">
      <w:pPr>
        <w:spacing w:before="0" w:after="0" w:line="240" w:lineRule="auto"/>
      </w:pPr>
      <w:r>
        <w:separator/>
      </w:r>
    </w:p>
  </w:endnote>
  <w:endnote w:type="continuationSeparator" w:id="0">
    <w:p w14:paraId="0A500D44" w14:textId="77777777" w:rsidR="00541DF4" w:rsidRDefault="00541DF4" w:rsidP="005829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855776"/>
      <w:docPartObj>
        <w:docPartGallery w:val="Page Numbers (Bottom of Page)"/>
        <w:docPartUnique/>
      </w:docPartObj>
    </w:sdtPr>
    <w:sdtEndPr/>
    <w:sdtContent>
      <w:p w14:paraId="2A8CFEF5" w14:textId="56DF6FA3" w:rsidR="00A41DE9" w:rsidRDefault="00A41DE9">
        <w:pPr>
          <w:pStyle w:val="Noga"/>
          <w:jc w:val="right"/>
        </w:pPr>
        <w:r>
          <w:fldChar w:fldCharType="begin"/>
        </w:r>
        <w:r>
          <w:instrText>PAGE   \* MERGEFORMAT</w:instrText>
        </w:r>
        <w:r>
          <w:fldChar w:fldCharType="separate"/>
        </w:r>
        <w:r>
          <w:t>2</w:t>
        </w:r>
        <w:r>
          <w:fldChar w:fldCharType="end"/>
        </w:r>
      </w:p>
    </w:sdtContent>
  </w:sdt>
  <w:p w14:paraId="56153CBF" w14:textId="77777777" w:rsidR="00A41DE9" w:rsidRDefault="00A41DE9">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A3CBF43BFDF34AFBBD0934E578DC3B51"/>
      </w:placeholder>
      <w:temporary/>
      <w:showingPlcHdr/>
      <w15:appearance w15:val="hidden"/>
    </w:sdtPr>
    <w:sdtEndPr/>
    <w:sdtContent>
      <w:p w14:paraId="5870E7BE" w14:textId="77777777" w:rsidR="00A41DE9" w:rsidRDefault="00A41DE9">
        <w:pPr>
          <w:pStyle w:val="Noga"/>
        </w:pPr>
        <w:r>
          <w:t>[Type here]</w:t>
        </w:r>
      </w:p>
    </w:sdtContent>
  </w:sdt>
  <w:p w14:paraId="45EAB6BA" w14:textId="77777777" w:rsidR="00A41DE9" w:rsidRDefault="00A41DE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CC2B7" w14:textId="77777777" w:rsidR="00541DF4" w:rsidRDefault="00541DF4" w:rsidP="0058297B">
      <w:pPr>
        <w:spacing w:before="0" w:after="0" w:line="240" w:lineRule="auto"/>
      </w:pPr>
      <w:r>
        <w:separator/>
      </w:r>
    </w:p>
  </w:footnote>
  <w:footnote w:type="continuationSeparator" w:id="0">
    <w:p w14:paraId="2810FA8F" w14:textId="77777777" w:rsidR="00541DF4" w:rsidRDefault="00541DF4" w:rsidP="0058297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63C7"/>
    <w:multiLevelType w:val="hybridMultilevel"/>
    <w:tmpl w:val="2C8A20B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 w15:restartNumberingAfterBreak="0">
    <w:nsid w:val="00FC7750"/>
    <w:multiLevelType w:val="hybridMultilevel"/>
    <w:tmpl w:val="1A7C89E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11A70AB"/>
    <w:multiLevelType w:val="hybridMultilevel"/>
    <w:tmpl w:val="14289E3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 w15:restartNumberingAfterBreak="0">
    <w:nsid w:val="012F12DD"/>
    <w:multiLevelType w:val="hybridMultilevel"/>
    <w:tmpl w:val="A766A43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013342AF"/>
    <w:multiLevelType w:val="hybridMultilevel"/>
    <w:tmpl w:val="7EE488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 w15:restartNumberingAfterBreak="0">
    <w:nsid w:val="01350C3E"/>
    <w:multiLevelType w:val="hybridMultilevel"/>
    <w:tmpl w:val="AF84FF5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 w15:restartNumberingAfterBreak="0">
    <w:nsid w:val="02454551"/>
    <w:multiLevelType w:val="hybridMultilevel"/>
    <w:tmpl w:val="587C26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2BB6E4F"/>
    <w:multiLevelType w:val="hybridMultilevel"/>
    <w:tmpl w:val="2F8A1A0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 w15:restartNumberingAfterBreak="0">
    <w:nsid w:val="02C86619"/>
    <w:multiLevelType w:val="hybridMultilevel"/>
    <w:tmpl w:val="338CD5D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03116133"/>
    <w:multiLevelType w:val="hybridMultilevel"/>
    <w:tmpl w:val="7EF84F8C"/>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 w15:restartNumberingAfterBreak="0">
    <w:nsid w:val="033B1E54"/>
    <w:multiLevelType w:val="hybridMultilevel"/>
    <w:tmpl w:val="43AED90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 w15:restartNumberingAfterBreak="0">
    <w:nsid w:val="037957DD"/>
    <w:multiLevelType w:val="hybridMultilevel"/>
    <w:tmpl w:val="B9C2FDE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 w15:restartNumberingAfterBreak="0">
    <w:nsid w:val="040C6DA2"/>
    <w:multiLevelType w:val="hybridMultilevel"/>
    <w:tmpl w:val="2026BE2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 w15:restartNumberingAfterBreak="0">
    <w:nsid w:val="04195258"/>
    <w:multiLevelType w:val="hybridMultilevel"/>
    <w:tmpl w:val="85825D0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4" w15:restartNumberingAfterBreak="0">
    <w:nsid w:val="04933227"/>
    <w:multiLevelType w:val="hybridMultilevel"/>
    <w:tmpl w:val="85A0F55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0498625B"/>
    <w:multiLevelType w:val="hybridMultilevel"/>
    <w:tmpl w:val="33582184"/>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04B94D40"/>
    <w:multiLevelType w:val="hybridMultilevel"/>
    <w:tmpl w:val="753E681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 w15:restartNumberingAfterBreak="0">
    <w:nsid w:val="04EA2E5D"/>
    <w:multiLevelType w:val="hybridMultilevel"/>
    <w:tmpl w:val="8C8EBF1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 w15:restartNumberingAfterBreak="0">
    <w:nsid w:val="05634E34"/>
    <w:multiLevelType w:val="hybridMultilevel"/>
    <w:tmpl w:val="E1307BE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 w15:restartNumberingAfterBreak="0">
    <w:nsid w:val="063A1F98"/>
    <w:multiLevelType w:val="hybridMultilevel"/>
    <w:tmpl w:val="9724E2D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 w15:restartNumberingAfterBreak="0">
    <w:nsid w:val="069F28BA"/>
    <w:multiLevelType w:val="hybridMultilevel"/>
    <w:tmpl w:val="633C568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06DE1065"/>
    <w:multiLevelType w:val="hybridMultilevel"/>
    <w:tmpl w:val="FBA0E5B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 w15:restartNumberingAfterBreak="0">
    <w:nsid w:val="077C4C0B"/>
    <w:multiLevelType w:val="hybridMultilevel"/>
    <w:tmpl w:val="DD7EAD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 w15:restartNumberingAfterBreak="0">
    <w:nsid w:val="07BC77BB"/>
    <w:multiLevelType w:val="hybridMultilevel"/>
    <w:tmpl w:val="088091B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07FF0315"/>
    <w:multiLevelType w:val="hybridMultilevel"/>
    <w:tmpl w:val="43FECE2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082075EF"/>
    <w:multiLevelType w:val="hybridMultilevel"/>
    <w:tmpl w:val="7688D178"/>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 w15:restartNumberingAfterBreak="0">
    <w:nsid w:val="09081DF6"/>
    <w:multiLevelType w:val="hybridMultilevel"/>
    <w:tmpl w:val="7B82B3D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 w15:restartNumberingAfterBreak="0">
    <w:nsid w:val="09CC0058"/>
    <w:multiLevelType w:val="hybridMultilevel"/>
    <w:tmpl w:val="CD28102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 w15:restartNumberingAfterBreak="0">
    <w:nsid w:val="09D429B0"/>
    <w:multiLevelType w:val="hybridMultilevel"/>
    <w:tmpl w:val="AC7A595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 w15:restartNumberingAfterBreak="0">
    <w:nsid w:val="0A9F3190"/>
    <w:multiLevelType w:val="hybridMultilevel"/>
    <w:tmpl w:val="25D8470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 w15:restartNumberingAfterBreak="0">
    <w:nsid w:val="0B5D2DC4"/>
    <w:multiLevelType w:val="hybridMultilevel"/>
    <w:tmpl w:val="5AD4EF0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0B992296"/>
    <w:multiLevelType w:val="hybridMultilevel"/>
    <w:tmpl w:val="93DE11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0BA97329"/>
    <w:multiLevelType w:val="hybridMultilevel"/>
    <w:tmpl w:val="687CC85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 w15:restartNumberingAfterBreak="0">
    <w:nsid w:val="0BDB09BB"/>
    <w:multiLevelType w:val="hybridMultilevel"/>
    <w:tmpl w:val="98C079D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0CB40F27"/>
    <w:multiLevelType w:val="hybridMultilevel"/>
    <w:tmpl w:val="EA508E9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5" w15:restartNumberingAfterBreak="0">
    <w:nsid w:val="0CC16FE3"/>
    <w:multiLevelType w:val="hybridMultilevel"/>
    <w:tmpl w:val="DF5A0EB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0CF07F0C"/>
    <w:multiLevelType w:val="hybridMultilevel"/>
    <w:tmpl w:val="0B7E2A2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7" w15:restartNumberingAfterBreak="0">
    <w:nsid w:val="0DA05919"/>
    <w:multiLevelType w:val="hybridMultilevel"/>
    <w:tmpl w:val="975E795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8" w15:restartNumberingAfterBreak="0">
    <w:nsid w:val="0E62787D"/>
    <w:multiLevelType w:val="hybridMultilevel"/>
    <w:tmpl w:val="40F203F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9" w15:restartNumberingAfterBreak="0">
    <w:nsid w:val="0ECA0EDF"/>
    <w:multiLevelType w:val="hybridMultilevel"/>
    <w:tmpl w:val="5290EE9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0" w15:restartNumberingAfterBreak="0">
    <w:nsid w:val="0ED94B1F"/>
    <w:multiLevelType w:val="hybridMultilevel"/>
    <w:tmpl w:val="3DE4DCA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1" w15:restartNumberingAfterBreak="0">
    <w:nsid w:val="10107B41"/>
    <w:multiLevelType w:val="hybridMultilevel"/>
    <w:tmpl w:val="EC8C7BE0"/>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2" w15:restartNumberingAfterBreak="0">
    <w:nsid w:val="102A5702"/>
    <w:multiLevelType w:val="hybridMultilevel"/>
    <w:tmpl w:val="5EFA06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10694537"/>
    <w:multiLevelType w:val="hybridMultilevel"/>
    <w:tmpl w:val="44062BF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4" w15:restartNumberingAfterBreak="0">
    <w:nsid w:val="11132919"/>
    <w:multiLevelType w:val="hybridMultilevel"/>
    <w:tmpl w:val="326CA46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5" w15:restartNumberingAfterBreak="0">
    <w:nsid w:val="111A3DBB"/>
    <w:multiLevelType w:val="hybridMultilevel"/>
    <w:tmpl w:val="22D800B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6" w15:restartNumberingAfterBreak="0">
    <w:nsid w:val="11215020"/>
    <w:multiLevelType w:val="hybridMultilevel"/>
    <w:tmpl w:val="4A8C5ED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7" w15:restartNumberingAfterBreak="0">
    <w:nsid w:val="1160512D"/>
    <w:multiLevelType w:val="hybridMultilevel"/>
    <w:tmpl w:val="CABE747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48" w15:restartNumberingAfterBreak="0">
    <w:nsid w:val="11A63B44"/>
    <w:multiLevelType w:val="hybridMultilevel"/>
    <w:tmpl w:val="D264C7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9" w15:restartNumberingAfterBreak="0">
    <w:nsid w:val="11C96DD8"/>
    <w:multiLevelType w:val="hybridMultilevel"/>
    <w:tmpl w:val="A484EB1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0" w15:restartNumberingAfterBreak="0">
    <w:nsid w:val="11E51FEF"/>
    <w:multiLevelType w:val="hybridMultilevel"/>
    <w:tmpl w:val="7F4061D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1" w15:restartNumberingAfterBreak="0">
    <w:nsid w:val="12975938"/>
    <w:multiLevelType w:val="hybridMultilevel"/>
    <w:tmpl w:val="165E59B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2" w15:restartNumberingAfterBreak="0">
    <w:nsid w:val="12A04914"/>
    <w:multiLevelType w:val="hybridMultilevel"/>
    <w:tmpl w:val="63400F7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3" w15:restartNumberingAfterBreak="0">
    <w:nsid w:val="12F27E84"/>
    <w:multiLevelType w:val="hybridMultilevel"/>
    <w:tmpl w:val="CCA449E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4" w15:restartNumberingAfterBreak="0">
    <w:nsid w:val="135B3177"/>
    <w:multiLevelType w:val="hybridMultilevel"/>
    <w:tmpl w:val="BD1697E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5" w15:restartNumberingAfterBreak="0">
    <w:nsid w:val="147B767D"/>
    <w:multiLevelType w:val="hybridMultilevel"/>
    <w:tmpl w:val="B70014A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6" w15:restartNumberingAfterBreak="0">
    <w:nsid w:val="14BD40BB"/>
    <w:multiLevelType w:val="hybridMultilevel"/>
    <w:tmpl w:val="8CEA92A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57" w15:restartNumberingAfterBreak="0">
    <w:nsid w:val="157555B2"/>
    <w:multiLevelType w:val="hybridMultilevel"/>
    <w:tmpl w:val="B8E84E7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8" w15:restartNumberingAfterBreak="0">
    <w:nsid w:val="15E478B0"/>
    <w:multiLevelType w:val="hybridMultilevel"/>
    <w:tmpl w:val="7BD04A1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59" w15:restartNumberingAfterBreak="0">
    <w:nsid w:val="16586C63"/>
    <w:multiLevelType w:val="hybridMultilevel"/>
    <w:tmpl w:val="B470B2C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0" w15:restartNumberingAfterBreak="0">
    <w:nsid w:val="16962F44"/>
    <w:multiLevelType w:val="hybridMultilevel"/>
    <w:tmpl w:val="E71001E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1" w15:restartNumberingAfterBreak="0">
    <w:nsid w:val="16B843F4"/>
    <w:multiLevelType w:val="hybridMultilevel"/>
    <w:tmpl w:val="55BEEDA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2" w15:restartNumberingAfterBreak="0">
    <w:nsid w:val="16CC507A"/>
    <w:multiLevelType w:val="hybridMultilevel"/>
    <w:tmpl w:val="5F40A440"/>
    <w:lvl w:ilvl="0" w:tplc="04240001">
      <w:start w:val="1"/>
      <w:numFmt w:val="bullet"/>
      <w:lvlText w:val=""/>
      <w:lvlJc w:val="left"/>
      <w:pPr>
        <w:ind w:left="766" w:hanging="360"/>
      </w:pPr>
      <w:rPr>
        <w:rFonts w:ascii="Symbol" w:hAnsi="Symbol" w:hint="default"/>
      </w:rPr>
    </w:lvl>
    <w:lvl w:ilvl="1" w:tplc="04240003" w:tentative="1">
      <w:start w:val="1"/>
      <w:numFmt w:val="bullet"/>
      <w:lvlText w:val="o"/>
      <w:lvlJc w:val="left"/>
      <w:pPr>
        <w:ind w:left="1486" w:hanging="360"/>
      </w:pPr>
      <w:rPr>
        <w:rFonts w:ascii="Courier New" w:hAnsi="Courier New" w:cs="Courier New" w:hint="default"/>
      </w:rPr>
    </w:lvl>
    <w:lvl w:ilvl="2" w:tplc="04240005" w:tentative="1">
      <w:start w:val="1"/>
      <w:numFmt w:val="bullet"/>
      <w:lvlText w:val=""/>
      <w:lvlJc w:val="left"/>
      <w:pPr>
        <w:ind w:left="2206" w:hanging="360"/>
      </w:pPr>
      <w:rPr>
        <w:rFonts w:ascii="Wingdings" w:hAnsi="Wingdings" w:hint="default"/>
      </w:rPr>
    </w:lvl>
    <w:lvl w:ilvl="3" w:tplc="04240001" w:tentative="1">
      <w:start w:val="1"/>
      <w:numFmt w:val="bullet"/>
      <w:lvlText w:val=""/>
      <w:lvlJc w:val="left"/>
      <w:pPr>
        <w:ind w:left="2926" w:hanging="360"/>
      </w:pPr>
      <w:rPr>
        <w:rFonts w:ascii="Symbol" w:hAnsi="Symbol" w:hint="default"/>
      </w:rPr>
    </w:lvl>
    <w:lvl w:ilvl="4" w:tplc="04240003" w:tentative="1">
      <w:start w:val="1"/>
      <w:numFmt w:val="bullet"/>
      <w:lvlText w:val="o"/>
      <w:lvlJc w:val="left"/>
      <w:pPr>
        <w:ind w:left="3646" w:hanging="360"/>
      </w:pPr>
      <w:rPr>
        <w:rFonts w:ascii="Courier New" w:hAnsi="Courier New" w:cs="Courier New" w:hint="default"/>
      </w:rPr>
    </w:lvl>
    <w:lvl w:ilvl="5" w:tplc="04240005" w:tentative="1">
      <w:start w:val="1"/>
      <w:numFmt w:val="bullet"/>
      <w:lvlText w:val=""/>
      <w:lvlJc w:val="left"/>
      <w:pPr>
        <w:ind w:left="4366" w:hanging="360"/>
      </w:pPr>
      <w:rPr>
        <w:rFonts w:ascii="Wingdings" w:hAnsi="Wingdings" w:hint="default"/>
      </w:rPr>
    </w:lvl>
    <w:lvl w:ilvl="6" w:tplc="04240001" w:tentative="1">
      <w:start w:val="1"/>
      <w:numFmt w:val="bullet"/>
      <w:lvlText w:val=""/>
      <w:lvlJc w:val="left"/>
      <w:pPr>
        <w:ind w:left="5086" w:hanging="360"/>
      </w:pPr>
      <w:rPr>
        <w:rFonts w:ascii="Symbol" w:hAnsi="Symbol" w:hint="default"/>
      </w:rPr>
    </w:lvl>
    <w:lvl w:ilvl="7" w:tplc="04240003" w:tentative="1">
      <w:start w:val="1"/>
      <w:numFmt w:val="bullet"/>
      <w:lvlText w:val="o"/>
      <w:lvlJc w:val="left"/>
      <w:pPr>
        <w:ind w:left="5806" w:hanging="360"/>
      </w:pPr>
      <w:rPr>
        <w:rFonts w:ascii="Courier New" w:hAnsi="Courier New" w:cs="Courier New" w:hint="default"/>
      </w:rPr>
    </w:lvl>
    <w:lvl w:ilvl="8" w:tplc="04240005" w:tentative="1">
      <w:start w:val="1"/>
      <w:numFmt w:val="bullet"/>
      <w:lvlText w:val=""/>
      <w:lvlJc w:val="left"/>
      <w:pPr>
        <w:ind w:left="6526" w:hanging="360"/>
      </w:pPr>
      <w:rPr>
        <w:rFonts w:ascii="Wingdings" w:hAnsi="Wingdings" w:hint="default"/>
      </w:rPr>
    </w:lvl>
  </w:abstractNum>
  <w:abstractNum w:abstractNumId="63" w15:restartNumberingAfterBreak="0">
    <w:nsid w:val="16EE6301"/>
    <w:multiLevelType w:val="hybridMultilevel"/>
    <w:tmpl w:val="D9E2716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4" w15:restartNumberingAfterBreak="0">
    <w:nsid w:val="16EF1466"/>
    <w:multiLevelType w:val="hybridMultilevel"/>
    <w:tmpl w:val="A29A89A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5" w15:restartNumberingAfterBreak="0">
    <w:nsid w:val="1760603C"/>
    <w:multiLevelType w:val="hybridMultilevel"/>
    <w:tmpl w:val="6320569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6" w15:restartNumberingAfterBreak="0">
    <w:nsid w:val="176124B6"/>
    <w:multiLevelType w:val="hybridMultilevel"/>
    <w:tmpl w:val="374CD5A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7" w15:restartNumberingAfterBreak="0">
    <w:nsid w:val="17D20C9F"/>
    <w:multiLevelType w:val="hybridMultilevel"/>
    <w:tmpl w:val="E2743FB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8" w15:restartNumberingAfterBreak="0">
    <w:nsid w:val="18837F2E"/>
    <w:multiLevelType w:val="hybridMultilevel"/>
    <w:tmpl w:val="A8DCADE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69" w15:restartNumberingAfterBreak="0">
    <w:nsid w:val="18B76909"/>
    <w:multiLevelType w:val="hybridMultilevel"/>
    <w:tmpl w:val="A752675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0" w15:restartNumberingAfterBreak="0">
    <w:nsid w:val="18F931B1"/>
    <w:multiLevelType w:val="hybridMultilevel"/>
    <w:tmpl w:val="91CEFF7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1" w15:restartNumberingAfterBreak="0">
    <w:nsid w:val="19505657"/>
    <w:multiLevelType w:val="hybridMultilevel"/>
    <w:tmpl w:val="0904482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2" w15:restartNumberingAfterBreak="0">
    <w:nsid w:val="1979695C"/>
    <w:multiLevelType w:val="hybridMultilevel"/>
    <w:tmpl w:val="6A28FBBE"/>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3" w15:restartNumberingAfterBreak="0">
    <w:nsid w:val="197D08AC"/>
    <w:multiLevelType w:val="hybridMultilevel"/>
    <w:tmpl w:val="F9EC95C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4" w15:restartNumberingAfterBreak="0">
    <w:nsid w:val="1AD47271"/>
    <w:multiLevelType w:val="hybridMultilevel"/>
    <w:tmpl w:val="3BA6B07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5" w15:restartNumberingAfterBreak="0">
    <w:nsid w:val="1AEB6984"/>
    <w:multiLevelType w:val="hybridMultilevel"/>
    <w:tmpl w:val="6954425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6" w15:restartNumberingAfterBreak="0">
    <w:nsid w:val="1B2A5E53"/>
    <w:multiLevelType w:val="hybridMultilevel"/>
    <w:tmpl w:val="57A833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7" w15:restartNumberingAfterBreak="0">
    <w:nsid w:val="1B4B42C4"/>
    <w:multiLevelType w:val="hybridMultilevel"/>
    <w:tmpl w:val="1D7098E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78" w15:restartNumberingAfterBreak="0">
    <w:nsid w:val="1B670754"/>
    <w:multiLevelType w:val="hybridMultilevel"/>
    <w:tmpl w:val="AF14258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9" w15:restartNumberingAfterBreak="0">
    <w:nsid w:val="1BBF36E1"/>
    <w:multiLevelType w:val="hybridMultilevel"/>
    <w:tmpl w:val="0C9AD2F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0" w15:restartNumberingAfterBreak="0">
    <w:nsid w:val="1C615C6C"/>
    <w:multiLevelType w:val="hybridMultilevel"/>
    <w:tmpl w:val="9710CB0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1" w15:restartNumberingAfterBreak="0">
    <w:nsid w:val="1D51742D"/>
    <w:multiLevelType w:val="hybridMultilevel"/>
    <w:tmpl w:val="62CE154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2" w15:restartNumberingAfterBreak="0">
    <w:nsid w:val="1D5C055B"/>
    <w:multiLevelType w:val="hybridMultilevel"/>
    <w:tmpl w:val="AAF8586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3" w15:restartNumberingAfterBreak="0">
    <w:nsid w:val="1D81269A"/>
    <w:multiLevelType w:val="hybridMultilevel"/>
    <w:tmpl w:val="511894F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4" w15:restartNumberingAfterBreak="0">
    <w:nsid w:val="1E294292"/>
    <w:multiLevelType w:val="hybridMultilevel"/>
    <w:tmpl w:val="478EA5C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85" w15:restartNumberingAfterBreak="0">
    <w:nsid w:val="1E961CF0"/>
    <w:multiLevelType w:val="hybridMultilevel"/>
    <w:tmpl w:val="04D48A24"/>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6" w15:restartNumberingAfterBreak="0">
    <w:nsid w:val="1F0127D1"/>
    <w:multiLevelType w:val="hybridMultilevel"/>
    <w:tmpl w:val="8DE637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7" w15:restartNumberingAfterBreak="0">
    <w:nsid w:val="1F036AA0"/>
    <w:multiLevelType w:val="hybridMultilevel"/>
    <w:tmpl w:val="3C0ACA6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8" w15:restartNumberingAfterBreak="0">
    <w:nsid w:val="1F3B445C"/>
    <w:multiLevelType w:val="hybridMultilevel"/>
    <w:tmpl w:val="C1CAEED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89" w15:restartNumberingAfterBreak="0">
    <w:nsid w:val="1F71785E"/>
    <w:multiLevelType w:val="hybridMultilevel"/>
    <w:tmpl w:val="48C62C3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0" w15:restartNumberingAfterBreak="0">
    <w:nsid w:val="20812B13"/>
    <w:multiLevelType w:val="hybridMultilevel"/>
    <w:tmpl w:val="6CF0CC9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1" w15:restartNumberingAfterBreak="0">
    <w:nsid w:val="20A76332"/>
    <w:multiLevelType w:val="hybridMultilevel"/>
    <w:tmpl w:val="32681DE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2" w15:restartNumberingAfterBreak="0">
    <w:nsid w:val="229C6E0E"/>
    <w:multiLevelType w:val="hybridMultilevel"/>
    <w:tmpl w:val="ACC48FA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3" w15:restartNumberingAfterBreak="0">
    <w:nsid w:val="22D6311E"/>
    <w:multiLevelType w:val="hybridMultilevel"/>
    <w:tmpl w:val="2E32B90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4" w15:restartNumberingAfterBreak="0">
    <w:nsid w:val="22EA1E80"/>
    <w:multiLevelType w:val="hybridMultilevel"/>
    <w:tmpl w:val="AF5CF2C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5" w15:restartNumberingAfterBreak="0">
    <w:nsid w:val="231A5310"/>
    <w:multiLevelType w:val="hybridMultilevel"/>
    <w:tmpl w:val="01BCE32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6" w15:restartNumberingAfterBreak="0">
    <w:nsid w:val="23287B81"/>
    <w:multiLevelType w:val="hybridMultilevel"/>
    <w:tmpl w:val="BFFEEDD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7" w15:restartNumberingAfterBreak="0">
    <w:nsid w:val="24266FB4"/>
    <w:multiLevelType w:val="hybridMultilevel"/>
    <w:tmpl w:val="5FC217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8" w15:restartNumberingAfterBreak="0">
    <w:nsid w:val="244A6DAB"/>
    <w:multiLevelType w:val="hybridMultilevel"/>
    <w:tmpl w:val="00CCE8B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9" w15:restartNumberingAfterBreak="0">
    <w:nsid w:val="25D75850"/>
    <w:multiLevelType w:val="hybridMultilevel"/>
    <w:tmpl w:val="556A5BD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0" w15:restartNumberingAfterBreak="0">
    <w:nsid w:val="26041850"/>
    <w:multiLevelType w:val="hybridMultilevel"/>
    <w:tmpl w:val="EDD83E2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1" w15:restartNumberingAfterBreak="0">
    <w:nsid w:val="26345D54"/>
    <w:multiLevelType w:val="hybridMultilevel"/>
    <w:tmpl w:val="53601BD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2" w15:restartNumberingAfterBreak="0">
    <w:nsid w:val="264845E0"/>
    <w:multiLevelType w:val="hybridMultilevel"/>
    <w:tmpl w:val="869EF1C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3" w15:restartNumberingAfterBreak="0">
    <w:nsid w:val="26874B71"/>
    <w:multiLevelType w:val="hybridMultilevel"/>
    <w:tmpl w:val="EAFED1AA"/>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4" w15:restartNumberingAfterBreak="0">
    <w:nsid w:val="26D62AEB"/>
    <w:multiLevelType w:val="hybridMultilevel"/>
    <w:tmpl w:val="7B5AAE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5" w15:restartNumberingAfterBreak="0">
    <w:nsid w:val="27966737"/>
    <w:multiLevelType w:val="hybridMultilevel"/>
    <w:tmpl w:val="08ECA1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6" w15:restartNumberingAfterBreak="0">
    <w:nsid w:val="280F715C"/>
    <w:multiLevelType w:val="hybridMultilevel"/>
    <w:tmpl w:val="66A8B206"/>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07" w15:restartNumberingAfterBreak="0">
    <w:nsid w:val="286F62E4"/>
    <w:multiLevelType w:val="hybridMultilevel"/>
    <w:tmpl w:val="973A10DC"/>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8" w15:restartNumberingAfterBreak="0">
    <w:nsid w:val="28DF289E"/>
    <w:multiLevelType w:val="hybridMultilevel"/>
    <w:tmpl w:val="F17483F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09" w15:restartNumberingAfterBreak="0">
    <w:nsid w:val="28E46882"/>
    <w:multiLevelType w:val="hybridMultilevel"/>
    <w:tmpl w:val="FBC44B9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0" w15:restartNumberingAfterBreak="0">
    <w:nsid w:val="294442E5"/>
    <w:multiLevelType w:val="hybridMultilevel"/>
    <w:tmpl w:val="BEEE36F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1" w15:restartNumberingAfterBreak="0">
    <w:nsid w:val="2AB51A75"/>
    <w:multiLevelType w:val="hybridMultilevel"/>
    <w:tmpl w:val="5956AEF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2" w15:restartNumberingAfterBreak="0">
    <w:nsid w:val="2ABC1872"/>
    <w:multiLevelType w:val="hybridMultilevel"/>
    <w:tmpl w:val="6A92F9E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3" w15:restartNumberingAfterBreak="0">
    <w:nsid w:val="2B8B418D"/>
    <w:multiLevelType w:val="hybridMultilevel"/>
    <w:tmpl w:val="BB3A24F6"/>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4" w15:restartNumberingAfterBreak="0">
    <w:nsid w:val="2B8D7D0D"/>
    <w:multiLevelType w:val="hybridMultilevel"/>
    <w:tmpl w:val="5BD0C3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5" w15:restartNumberingAfterBreak="0">
    <w:nsid w:val="2BA463C1"/>
    <w:multiLevelType w:val="hybridMultilevel"/>
    <w:tmpl w:val="175A1A8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6" w15:restartNumberingAfterBreak="0">
    <w:nsid w:val="2C3C298D"/>
    <w:multiLevelType w:val="hybridMultilevel"/>
    <w:tmpl w:val="3706308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7" w15:restartNumberingAfterBreak="0">
    <w:nsid w:val="2C422C75"/>
    <w:multiLevelType w:val="hybridMultilevel"/>
    <w:tmpl w:val="949A834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8" w15:restartNumberingAfterBreak="0">
    <w:nsid w:val="2CAA3CBA"/>
    <w:multiLevelType w:val="hybridMultilevel"/>
    <w:tmpl w:val="ACF497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19" w15:restartNumberingAfterBreak="0">
    <w:nsid w:val="2CEE7182"/>
    <w:multiLevelType w:val="hybridMultilevel"/>
    <w:tmpl w:val="C6B0F16C"/>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0" w15:restartNumberingAfterBreak="0">
    <w:nsid w:val="2D02713B"/>
    <w:multiLevelType w:val="hybridMultilevel"/>
    <w:tmpl w:val="700E3E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1" w15:restartNumberingAfterBreak="0">
    <w:nsid w:val="2D1C4439"/>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2" w15:restartNumberingAfterBreak="0">
    <w:nsid w:val="2D3B7CFD"/>
    <w:multiLevelType w:val="hybridMultilevel"/>
    <w:tmpl w:val="78EC81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3" w15:restartNumberingAfterBreak="0">
    <w:nsid w:val="2D6B178F"/>
    <w:multiLevelType w:val="hybridMultilevel"/>
    <w:tmpl w:val="AC92FA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4" w15:restartNumberingAfterBreak="0">
    <w:nsid w:val="2E9250EA"/>
    <w:multiLevelType w:val="hybridMultilevel"/>
    <w:tmpl w:val="E0B2B08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5" w15:restartNumberingAfterBreak="0">
    <w:nsid w:val="2EB16FD8"/>
    <w:multiLevelType w:val="hybridMultilevel"/>
    <w:tmpl w:val="ECA04B7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6" w15:restartNumberingAfterBreak="0">
    <w:nsid w:val="2ED318D7"/>
    <w:multiLevelType w:val="hybridMultilevel"/>
    <w:tmpl w:val="44EA335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7" w15:restartNumberingAfterBreak="0">
    <w:nsid w:val="2F0759AA"/>
    <w:multiLevelType w:val="hybridMultilevel"/>
    <w:tmpl w:val="382425C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8" w15:restartNumberingAfterBreak="0">
    <w:nsid w:val="31E4301E"/>
    <w:multiLevelType w:val="hybridMultilevel"/>
    <w:tmpl w:val="8F2608B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29" w15:restartNumberingAfterBreak="0">
    <w:nsid w:val="31E83D74"/>
    <w:multiLevelType w:val="hybridMultilevel"/>
    <w:tmpl w:val="B3DA3742"/>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0" w15:restartNumberingAfterBreak="0">
    <w:nsid w:val="32354741"/>
    <w:multiLevelType w:val="hybridMultilevel"/>
    <w:tmpl w:val="D81EA82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1" w15:restartNumberingAfterBreak="0">
    <w:nsid w:val="32425DB0"/>
    <w:multiLevelType w:val="hybridMultilevel"/>
    <w:tmpl w:val="14BA8E4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2" w15:restartNumberingAfterBreak="0">
    <w:nsid w:val="331F66FF"/>
    <w:multiLevelType w:val="hybridMultilevel"/>
    <w:tmpl w:val="0B6EC24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3" w15:restartNumberingAfterBreak="0">
    <w:nsid w:val="33643DB8"/>
    <w:multiLevelType w:val="hybridMultilevel"/>
    <w:tmpl w:val="0656611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4" w15:restartNumberingAfterBreak="0">
    <w:nsid w:val="336450D5"/>
    <w:multiLevelType w:val="hybridMultilevel"/>
    <w:tmpl w:val="8A32276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5" w15:restartNumberingAfterBreak="0">
    <w:nsid w:val="34B54A26"/>
    <w:multiLevelType w:val="hybridMultilevel"/>
    <w:tmpl w:val="8B90AE1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36" w15:restartNumberingAfterBreak="0">
    <w:nsid w:val="356B7B39"/>
    <w:multiLevelType w:val="hybridMultilevel"/>
    <w:tmpl w:val="3B72CD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7" w15:restartNumberingAfterBreak="0">
    <w:nsid w:val="35971EBE"/>
    <w:multiLevelType w:val="hybridMultilevel"/>
    <w:tmpl w:val="07AC99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8" w15:restartNumberingAfterBreak="0">
    <w:nsid w:val="35CB7593"/>
    <w:multiLevelType w:val="hybridMultilevel"/>
    <w:tmpl w:val="D902A57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9" w15:restartNumberingAfterBreak="0">
    <w:nsid w:val="35E1350F"/>
    <w:multiLevelType w:val="hybridMultilevel"/>
    <w:tmpl w:val="E850D01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0" w15:restartNumberingAfterBreak="0">
    <w:nsid w:val="35E4176C"/>
    <w:multiLevelType w:val="hybridMultilevel"/>
    <w:tmpl w:val="70F279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1" w15:restartNumberingAfterBreak="0">
    <w:nsid w:val="35FF3522"/>
    <w:multiLevelType w:val="hybridMultilevel"/>
    <w:tmpl w:val="3F6EF212"/>
    <w:lvl w:ilvl="0" w:tplc="04240001">
      <w:start w:val="1"/>
      <w:numFmt w:val="bullet"/>
      <w:lvlText w:val=""/>
      <w:lvlJc w:val="left"/>
      <w:pPr>
        <w:ind w:left="762" w:hanging="360"/>
      </w:pPr>
      <w:rPr>
        <w:rFonts w:ascii="Symbol" w:hAnsi="Symbol" w:hint="default"/>
      </w:rPr>
    </w:lvl>
    <w:lvl w:ilvl="1" w:tplc="04240003" w:tentative="1">
      <w:start w:val="1"/>
      <w:numFmt w:val="bullet"/>
      <w:lvlText w:val="o"/>
      <w:lvlJc w:val="left"/>
      <w:pPr>
        <w:ind w:left="1482" w:hanging="360"/>
      </w:pPr>
      <w:rPr>
        <w:rFonts w:ascii="Courier New" w:hAnsi="Courier New" w:cs="Courier New" w:hint="default"/>
      </w:rPr>
    </w:lvl>
    <w:lvl w:ilvl="2" w:tplc="04240005" w:tentative="1">
      <w:start w:val="1"/>
      <w:numFmt w:val="bullet"/>
      <w:lvlText w:val=""/>
      <w:lvlJc w:val="left"/>
      <w:pPr>
        <w:ind w:left="2202" w:hanging="360"/>
      </w:pPr>
      <w:rPr>
        <w:rFonts w:ascii="Wingdings" w:hAnsi="Wingdings" w:hint="default"/>
      </w:rPr>
    </w:lvl>
    <w:lvl w:ilvl="3" w:tplc="04240001" w:tentative="1">
      <w:start w:val="1"/>
      <w:numFmt w:val="bullet"/>
      <w:lvlText w:val=""/>
      <w:lvlJc w:val="left"/>
      <w:pPr>
        <w:ind w:left="2922" w:hanging="360"/>
      </w:pPr>
      <w:rPr>
        <w:rFonts w:ascii="Symbol" w:hAnsi="Symbol" w:hint="default"/>
      </w:rPr>
    </w:lvl>
    <w:lvl w:ilvl="4" w:tplc="04240003" w:tentative="1">
      <w:start w:val="1"/>
      <w:numFmt w:val="bullet"/>
      <w:lvlText w:val="o"/>
      <w:lvlJc w:val="left"/>
      <w:pPr>
        <w:ind w:left="3642" w:hanging="360"/>
      </w:pPr>
      <w:rPr>
        <w:rFonts w:ascii="Courier New" w:hAnsi="Courier New" w:cs="Courier New" w:hint="default"/>
      </w:rPr>
    </w:lvl>
    <w:lvl w:ilvl="5" w:tplc="04240005" w:tentative="1">
      <w:start w:val="1"/>
      <w:numFmt w:val="bullet"/>
      <w:lvlText w:val=""/>
      <w:lvlJc w:val="left"/>
      <w:pPr>
        <w:ind w:left="4362" w:hanging="360"/>
      </w:pPr>
      <w:rPr>
        <w:rFonts w:ascii="Wingdings" w:hAnsi="Wingdings" w:hint="default"/>
      </w:rPr>
    </w:lvl>
    <w:lvl w:ilvl="6" w:tplc="04240001" w:tentative="1">
      <w:start w:val="1"/>
      <w:numFmt w:val="bullet"/>
      <w:lvlText w:val=""/>
      <w:lvlJc w:val="left"/>
      <w:pPr>
        <w:ind w:left="5082" w:hanging="360"/>
      </w:pPr>
      <w:rPr>
        <w:rFonts w:ascii="Symbol" w:hAnsi="Symbol" w:hint="default"/>
      </w:rPr>
    </w:lvl>
    <w:lvl w:ilvl="7" w:tplc="04240003" w:tentative="1">
      <w:start w:val="1"/>
      <w:numFmt w:val="bullet"/>
      <w:lvlText w:val="o"/>
      <w:lvlJc w:val="left"/>
      <w:pPr>
        <w:ind w:left="5802" w:hanging="360"/>
      </w:pPr>
      <w:rPr>
        <w:rFonts w:ascii="Courier New" w:hAnsi="Courier New" w:cs="Courier New" w:hint="default"/>
      </w:rPr>
    </w:lvl>
    <w:lvl w:ilvl="8" w:tplc="04240005" w:tentative="1">
      <w:start w:val="1"/>
      <w:numFmt w:val="bullet"/>
      <w:lvlText w:val=""/>
      <w:lvlJc w:val="left"/>
      <w:pPr>
        <w:ind w:left="6522" w:hanging="360"/>
      </w:pPr>
      <w:rPr>
        <w:rFonts w:ascii="Wingdings" w:hAnsi="Wingdings" w:hint="default"/>
      </w:rPr>
    </w:lvl>
  </w:abstractNum>
  <w:abstractNum w:abstractNumId="142" w15:restartNumberingAfterBreak="0">
    <w:nsid w:val="360C2690"/>
    <w:multiLevelType w:val="hybridMultilevel"/>
    <w:tmpl w:val="48F4082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3" w15:restartNumberingAfterBreak="0">
    <w:nsid w:val="36C72285"/>
    <w:multiLevelType w:val="hybridMultilevel"/>
    <w:tmpl w:val="475C018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4" w15:restartNumberingAfterBreak="0">
    <w:nsid w:val="37AA3170"/>
    <w:multiLevelType w:val="hybridMultilevel"/>
    <w:tmpl w:val="8D72D3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5" w15:restartNumberingAfterBreak="0">
    <w:nsid w:val="380F45C2"/>
    <w:multiLevelType w:val="hybridMultilevel"/>
    <w:tmpl w:val="9F1EE9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6" w15:restartNumberingAfterBreak="0">
    <w:nsid w:val="38833EBA"/>
    <w:multiLevelType w:val="hybridMultilevel"/>
    <w:tmpl w:val="3C2CF358"/>
    <w:lvl w:ilvl="0" w:tplc="0424000F">
      <w:start w:val="1"/>
      <w:numFmt w:val="decimal"/>
      <w:lvlText w:val="%1."/>
      <w:lvlJc w:val="left"/>
      <w:pPr>
        <w:ind w:left="360" w:hanging="360"/>
      </w:pPr>
      <w:rPr>
        <w:rFonts w:hint="default"/>
      </w:r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7" w15:restartNumberingAfterBreak="0">
    <w:nsid w:val="389B52E8"/>
    <w:multiLevelType w:val="hybridMultilevel"/>
    <w:tmpl w:val="3724CDE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48" w15:restartNumberingAfterBreak="0">
    <w:nsid w:val="3A9A6EE2"/>
    <w:multiLevelType w:val="hybridMultilevel"/>
    <w:tmpl w:val="5E0A398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9" w15:restartNumberingAfterBreak="0">
    <w:nsid w:val="3B4A4C78"/>
    <w:multiLevelType w:val="hybridMultilevel"/>
    <w:tmpl w:val="98EE50D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0" w15:restartNumberingAfterBreak="0">
    <w:nsid w:val="3BB14189"/>
    <w:multiLevelType w:val="hybridMultilevel"/>
    <w:tmpl w:val="9ECECC5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1" w15:restartNumberingAfterBreak="0">
    <w:nsid w:val="3BB26BB0"/>
    <w:multiLevelType w:val="hybridMultilevel"/>
    <w:tmpl w:val="C21E6AC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2" w15:restartNumberingAfterBreak="0">
    <w:nsid w:val="3C17011A"/>
    <w:multiLevelType w:val="hybridMultilevel"/>
    <w:tmpl w:val="5ACA90D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3" w15:restartNumberingAfterBreak="0">
    <w:nsid w:val="3CE54EC0"/>
    <w:multiLevelType w:val="hybridMultilevel"/>
    <w:tmpl w:val="CF4AE7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4" w15:restartNumberingAfterBreak="0">
    <w:nsid w:val="3CE728A5"/>
    <w:multiLevelType w:val="hybridMultilevel"/>
    <w:tmpl w:val="5E009D9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5" w15:restartNumberingAfterBreak="0">
    <w:nsid w:val="3D174DA9"/>
    <w:multiLevelType w:val="hybridMultilevel"/>
    <w:tmpl w:val="45EC00F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6" w15:restartNumberingAfterBreak="0">
    <w:nsid w:val="3D442361"/>
    <w:multiLevelType w:val="hybridMultilevel"/>
    <w:tmpl w:val="D1064F4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7" w15:restartNumberingAfterBreak="0">
    <w:nsid w:val="3DA5345B"/>
    <w:multiLevelType w:val="hybridMultilevel"/>
    <w:tmpl w:val="2DACAA5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8" w15:restartNumberingAfterBreak="0">
    <w:nsid w:val="3E015B4A"/>
    <w:multiLevelType w:val="hybridMultilevel"/>
    <w:tmpl w:val="D070DEE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9" w15:restartNumberingAfterBreak="0">
    <w:nsid w:val="3E5509CA"/>
    <w:multiLevelType w:val="hybridMultilevel"/>
    <w:tmpl w:val="A9D85B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0" w15:restartNumberingAfterBreak="0">
    <w:nsid w:val="3F363E99"/>
    <w:multiLevelType w:val="hybridMultilevel"/>
    <w:tmpl w:val="6646F0D2"/>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1" w15:restartNumberingAfterBreak="0">
    <w:nsid w:val="3F457BB8"/>
    <w:multiLevelType w:val="hybridMultilevel"/>
    <w:tmpl w:val="2862B7A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2" w15:restartNumberingAfterBreak="0">
    <w:nsid w:val="3F6304B4"/>
    <w:multiLevelType w:val="hybridMultilevel"/>
    <w:tmpl w:val="3C3E6FA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3" w15:restartNumberingAfterBreak="0">
    <w:nsid w:val="3F6D0BB3"/>
    <w:multiLevelType w:val="hybridMultilevel"/>
    <w:tmpl w:val="E0DE63D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4" w15:restartNumberingAfterBreak="0">
    <w:nsid w:val="406C3A08"/>
    <w:multiLevelType w:val="hybridMultilevel"/>
    <w:tmpl w:val="6716170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5" w15:restartNumberingAfterBreak="0">
    <w:nsid w:val="40DA2DBE"/>
    <w:multiLevelType w:val="hybridMultilevel"/>
    <w:tmpl w:val="352C3C0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6" w15:restartNumberingAfterBreak="0">
    <w:nsid w:val="41744576"/>
    <w:multiLevelType w:val="hybridMultilevel"/>
    <w:tmpl w:val="27F2F72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67" w15:restartNumberingAfterBreak="0">
    <w:nsid w:val="41DD7548"/>
    <w:multiLevelType w:val="hybridMultilevel"/>
    <w:tmpl w:val="7CB4ACAA"/>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8" w15:restartNumberingAfterBreak="0">
    <w:nsid w:val="41E07E9D"/>
    <w:multiLevelType w:val="hybridMultilevel"/>
    <w:tmpl w:val="21F6534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9" w15:restartNumberingAfterBreak="0">
    <w:nsid w:val="429D4D38"/>
    <w:multiLevelType w:val="hybridMultilevel"/>
    <w:tmpl w:val="4D02AB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0" w15:restartNumberingAfterBreak="0">
    <w:nsid w:val="42D52783"/>
    <w:multiLevelType w:val="hybridMultilevel"/>
    <w:tmpl w:val="1980B1F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1" w15:restartNumberingAfterBreak="0">
    <w:nsid w:val="44B51F1A"/>
    <w:multiLevelType w:val="hybridMultilevel"/>
    <w:tmpl w:val="B90466D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2" w15:restartNumberingAfterBreak="0">
    <w:nsid w:val="45A34072"/>
    <w:multiLevelType w:val="hybridMultilevel"/>
    <w:tmpl w:val="05ACFC2A"/>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3" w15:restartNumberingAfterBreak="0">
    <w:nsid w:val="45BF6C83"/>
    <w:multiLevelType w:val="hybridMultilevel"/>
    <w:tmpl w:val="96B661E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4" w15:restartNumberingAfterBreak="0">
    <w:nsid w:val="463813D3"/>
    <w:multiLevelType w:val="hybridMultilevel"/>
    <w:tmpl w:val="E812A39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5" w15:restartNumberingAfterBreak="0">
    <w:nsid w:val="463A6FEB"/>
    <w:multiLevelType w:val="hybridMultilevel"/>
    <w:tmpl w:val="D974B9BE"/>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76" w15:restartNumberingAfterBreak="0">
    <w:nsid w:val="46CC4E11"/>
    <w:multiLevelType w:val="hybridMultilevel"/>
    <w:tmpl w:val="63B4528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7" w15:restartNumberingAfterBreak="0">
    <w:nsid w:val="47A305EA"/>
    <w:multiLevelType w:val="hybridMultilevel"/>
    <w:tmpl w:val="949A40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8" w15:restartNumberingAfterBreak="0">
    <w:nsid w:val="47B80F1F"/>
    <w:multiLevelType w:val="hybridMultilevel"/>
    <w:tmpl w:val="E7EE17EC"/>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79" w15:restartNumberingAfterBreak="0">
    <w:nsid w:val="47E72589"/>
    <w:multiLevelType w:val="hybridMultilevel"/>
    <w:tmpl w:val="7BC6F9E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0" w15:restartNumberingAfterBreak="0">
    <w:nsid w:val="481348BD"/>
    <w:multiLevelType w:val="hybridMultilevel"/>
    <w:tmpl w:val="9BB05C0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1" w15:restartNumberingAfterBreak="0">
    <w:nsid w:val="48F35382"/>
    <w:multiLevelType w:val="hybridMultilevel"/>
    <w:tmpl w:val="AEE630A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2" w15:restartNumberingAfterBreak="0">
    <w:nsid w:val="49045722"/>
    <w:multiLevelType w:val="hybridMultilevel"/>
    <w:tmpl w:val="A0DCBE2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3" w15:restartNumberingAfterBreak="0">
    <w:nsid w:val="493D708A"/>
    <w:multiLevelType w:val="hybridMultilevel"/>
    <w:tmpl w:val="40B2458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4" w15:restartNumberingAfterBreak="0">
    <w:nsid w:val="49DC4E11"/>
    <w:multiLevelType w:val="hybridMultilevel"/>
    <w:tmpl w:val="6CDEECE6"/>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5" w15:restartNumberingAfterBreak="0">
    <w:nsid w:val="4A3466D8"/>
    <w:multiLevelType w:val="hybridMultilevel"/>
    <w:tmpl w:val="8C64739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86" w15:restartNumberingAfterBreak="0">
    <w:nsid w:val="4AA61026"/>
    <w:multiLevelType w:val="hybridMultilevel"/>
    <w:tmpl w:val="4A4E2822"/>
    <w:lvl w:ilvl="0" w:tplc="0424000F">
      <w:start w:val="1"/>
      <w:numFmt w:val="decimal"/>
      <w:lvlText w:val="%1."/>
      <w:lvlJc w:val="left"/>
      <w:pPr>
        <w:ind w:left="360" w:hanging="360"/>
      </w:pPr>
    </w:lvl>
    <w:lvl w:ilvl="1" w:tplc="04240001">
      <w:start w:val="1"/>
      <w:numFmt w:val="bullet"/>
      <w:lvlText w:val=""/>
      <w:lvlJc w:val="left"/>
      <w:pPr>
        <w:ind w:left="1080" w:hanging="360"/>
      </w:pPr>
      <w:rPr>
        <w:rFonts w:ascii="Symbol" w:hAnsi="Symbol"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7" w15:restartNumberingAfterBreak="0">
    <w:nsid w:val="4AD4687C"/>
    <w:multiLevelType w:val="hybridMultilevel"/>
    <w:tmpl w:val="37CAA39E"/>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8" w15:restartNumberingAfterBreak="0">
    <w:nsid w:val="4AEB5DCD"/>
    <w:multiLevelType w:val="hybridMultilevel"/>
    <w:tmpl w:val="BA2CA26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89" w15:restartNumberingAfterBreak="0">
    <w:nsid w:val="4B055348"/>
    <w:multiLevelType w:val="hybridMultilevel"/>
    <w:tmpl w:val="7A404464"/>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0" w15:restartNumberingAfterBreak="0">
    <w:nsid w:val="4B83347B"/>
    <w:multiLevelType w:val="hybridMultilevel"/>
    <w:tmpl w:val="1F7674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1" w15:restartNumberingAfterBreak="0">
    <w:nsid w:val="4B873B9E"/>
    <w:multiLevelType w:val="hybridMultilevel"/>
    <w:tmpl w:val="D8A4958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2" w15:restartNumberingAfterBreak="0">
    <w:nsid w:val="4BA6752E"/>
    <w:multiLevelType w:val="hybridMultilevel"/>
    <w:tmpl w:val="D65632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3" w15:restartNumberingAfterBreak="0">
    <w:nsid w:val="4BCE656F"/>
    <w:multiLevelType w:val="hybridMultilevel"/>
    <w:tmpl w:val="5A60874A"/>
    <w:lvl w:ilvl="0" w:tplc="04240001">
      <w:start w:val="1"/>
      <w:numFmt w:val="bullet"/>
      <w:lvlText w:val=""/>
      <w:lvlJc w:val="left"/>
      <w:pPr>
        <w:ind w:left="1068" w:hanging="360"/>
      </w:pPr>
      <w:rPr>
        <w:rFonts w:ascii="Symbol" w:hAnsi="Symbol" w:hint="default"/>
      </w:rPr>
    </w:lvl>
    <w:lvl w:ilvl="1" w:tplc="04240003">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194" w15:restartNumberingAfterBreak="0">
    <w:nsid w:val="4CDD01E9"/>
    <w:multiLevelType w:val="hybridMultilevel"/>
    <w:tmpl w:val="FD0E90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5" w15:restartNumberingAfterBreak="0">
    <w:nsid w:val="4D225537"/>
    <w:multiLevelType w:val="hybridMultilevel"/>
    <w:tmpl w:val="CC9036C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96" w15:restartNumberingAfterBreak="0">
    <w:nsid w:val="4D771419"/>
    <w:multiLevelType w:val="hybridMultilevel"/>
    <w:tmpl w:val="4EC64F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7" w15:restartNumberingAfterBreak="0">
    <w:nsid w:val="4D9F06EF"/>
    <w:multiLevelType w:val="hybridMultilevel"/>
    <w:tmpl w:val="BFE8DFB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8" w15:restartNumberingAfterBreak="0">
    <w:nsid w:val="4DDD68FD"/>
    <w:multiLevelType w:val="hybridMultilevel"/>
    <w:tmpl w:val="08BA181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99" w15:restartNumberingAfterBreak="0">
    <w:nsid w:val="4DF03305"/>
    <w:multiLevelType w:val="hybridMultilevel"/>
    <w:tmpl w:val="2D0462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0" w15:restartNumberingAfterBreak="0">
    <w:nsid w:val="4E65438E"/>
    <w:multiLevelType w:val="hybridMultilevel"/>
    <w:tmpl w:val="C652BF5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1" w15:restartNumberingAfterBreak="0">
    <w:nsid w:val="4E6F4B81"/>
    <w:multiLevelType w:val="hybridMultilevel"/>
    <w:tmpl w:val="5752609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2" w15:restartNumberingAfterBreak="0">
    <w:nsid w:val="4F246495"/>
    <w:multiLevelType w:val="hybridMultilevel"/>
    <w:tmpl w:val="C2E6931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3" w15:restartNumberingAfterBreak="0">
    <w:nsid w:val="4F5535BC"/>
    <w:multiLevelType w:val="hybridMultilevel"/>
    <w:tmpl w:val="46D4A19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4" w15:restartNumberingAfterBreak="0">
    <w:nsid w:val="4F69234D"/>
    <w:multiLevelType w:val="hybridMultilevel"/>
    <w:tmpl w:val="F1FACDCA"/>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05" w15:restartNumberingAfterBreak="0">
    <w:nsid w:val="4F6C36F0"/>
    <w:multiLevelType w:val="hybridMultilevel"/>
    <w:tmpl w:val="4B44FA8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6" w15:restartNumberingAfterBreak="0">
    <w:nsid w:val="4FE307B3"/>
    <w:multiLevelType w:val="hybridMultilevel"/>
    <w:tmpl w:val="320A19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7" w15:restartNumberingAfterBreak="0">
    <w:nsid w:val="4FE66D62"/>
    <w:multiLevelType w:val="hybridMultilevel"/>
    <w:tmpl w:val="0B168CD0"/>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8" w15:restartNumberingAfterBreak="0">
    <w:nsid w:val="50907533"/>
    <w:multiLevelType w:val="hybridMultilevel"/>
    <w:tmpl w:val="829C3FE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9" w15:restartNumberingAfterBreak="0">
    <w:nsid w:val="50D958AD"/>
    <w:multiLevelType w:val="hybridMultilevel"/>
    <w:tmpl w:val="BD3C4CD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0" w15:restartNumberingAfterBreak="0">
    <w:nsid w:val="525E2B8B"/>
    <w:multiLevelType w:val="hybridMultilevel"/>
    <w:tmpl w:val="D316AEF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1" w15:restartNumberingAfterBreak="0">
    <w:nsid w:val="52C33D19"/>
    <w:multiLevelType w:val="hybridMultilevel"/>
    <w:tmpl w:val="3B7215C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2" w15:restartNumberingAfterBreak="0">
    <w:nsid w:val="52DA3A4E"/>
    <w:multiLevelType w:val="hybridMultilevel"/>
    <w:tmpl w:val="FB2C7E5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3" w15:restartNumberingAfterBreak="0">
    <w:nsid w:val="533A1030"/>
    <w:multiLevelType w:val="hybridMultilevel"/>
    <w:tmpl w:val="5816A874"/>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4" w15:restartNumberingAfterBreak="0">
    <w:nsid w:val="5391330F"/>
    <w:multiLevelType w:val="hybridMultilevel"/>
    <w:tmpl w:val="23D8704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5" w15:restartNumberingAfterBreak="0">
    <w:nsid w:val="53A055E3"/>
    <w:multiLevelType w:val="hybridMultilevel"/>
    <w:tmpl w:val="078CF21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6" w15:restartNumberingAfterBreak="0">
    <w:nsid w:val="53EF3135"/>
    <w:multiLevelType w:val="hybridMultilevel"/>
    <w:tmpl w:val="6C8CC1E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7" w15:restartNumberingAfterBreak="0">
    <w:nsid w:val="547439E3"/>
    <w:multiLevelType w:val="hybridMultilevel"/>
    <w:tmpl w:val="0058A36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8" w15:restartNumberingAfterBreak="0">
    <w:nsid w:val="556C6788"/>
    <w:multiLevelType w:val="hybridMultilevel"/>
    <w:tmpl w:val="364A256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9" w15:restartNumberingAfterBreak="0">
    <w:nsid w:val="55BD71AA"/>
    <w:multiLevelType w:val="hybridMultilevel"/>
    <w:tmpl w:val="2F54F3A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0" w15:restartNumberingAfterBreak="0">
    <w:nsid w:val="55F618DC"/>
    <w:multiLevelType w:val="hybridMultilevel"/>
    <w:tmpl w:val="AFD64F1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1" w15:restartNumberingAfterBreak="0">
    <w:nsid w:val="5690249F"/>
    <w:multiLevelType w:val="hybridMultilevel"/>
    <w:tmpl w:val="35742E2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2" w15:restartNumberingAfterBreak="0">
    <w:nsid w:val="56F00C97"/>
    <w:multiLevelType w:val="hybridMultilevel"/>
    <w:tmpl w:val="6CA694E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3" w15:restartNumberingAfterBreak="0">
    <w:nsid w:val="57870B70"/>
    <w:multiLevelType w:val="hybridMultilevel"/>
    <w:tmpl w:val="F9225A12"/>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24" w15:restartNumberingAfterBreak="0">
    <w:nsid w:val="580C0BE4"/>
    <w:multiLevelType w:val="hybridMultilevel"/>
    <w:tmpl w:val="95F44F46"/>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5" w15:restartNumberingAfterBreak="0">
    <w:nsid w:val="5877064F"/>
    <w:multiLevelType w:val="hybridMultilevel"/>
    <w:tmpl w:val="12386998"/>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6" w15:restartNumberingAfterBreak="0">
    <w:nsid w:val="58AD3BB7"/>
    <w:multiLevelType w:val="hybridMultilevel"/>
    <w:tmpl w:val="073A9CB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7" w15:restartNumberingAfterBreak="0">
    <w:nsid w:val="59153204"/>
    <w:multiLevelType w:val="hybridMultilevel"/>
    <w:tmpl w:val="08C6F29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8" w15:restartNumberingAfterBreak="0">
    <w:nsid w:val="59641EDE"/>
    <w:multiLevelType w:val="hybridMultilevel"/>
    <w:tmpl w:val="C4BE4E76"/>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29" w15:restartNumberingAfterBreak="0">
    <w:nsid w:val="598C1D4F"/>
    <w:multiLevelType w:val="hybridMultilevel"/>
    <w:tmpl w:val="15C463F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0" w15:restartNumberingAfterBreak="0">
    <w:nsid w:val="5A250F1A"/>
    <w:multiLevelType w:val="hybridMultilevel"/>
    <w:tmpl w:val="3C1EB38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1" w15:restartNumberingAfterBreak="0">
    <w:nsid w:val="5ADE51A8"/>
    <w:multiLevelType w:val="hybridMultilevel"/>
    <w:tmpl w:val="B764F2C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2" w15:restartNumberingAfterBreak="0">
    <w:nsid w:val="5C197552"/>
    <w:multiLevelType w:val="hybridMultilevel"/>
    <w:tmpl w:val="41B2BDD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3" w15:restartNumberingAfterBreak="0">
    <w:nsid w:val="5C4054F9"/>
    <w:multiLevelType w:val="hybridMultilevel"/>
    <w:tmpl w:val="337453A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4" w15:restartNumberingAfterBreak="0">
    <w:nsid w:val="5D455A01"/>
    <w:multiLevelType w:val="hybridMultilevel"/>
    <w:tmpl w:val="3388407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5" w15:restartNumberingAfterBreak="0">
    <w:nsid w:val="5DA26406"/>
    <w:multiLevelType w:val="hybridMultilevel"/>
    <w:tmpl w:val="0FEAD50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6" w15:restartNumberingAfterBreak="0">
    <w:nsid w:val="5DCE653E"/>
    <w:multiLevelType w:val="hybridMultilevel"/>
    <w:tmpl w:val="C3C0383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7" w15:restartNumberingAfterBreak="0">
    <w:nsid w:val="5DE979F1"/>
    <w:multiLevelType w:val="hybridMultilevel"/>
    <w:tmpl w:val="DEF4CE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8" w15:restartNumberingAfterBreak="0">
    <w:nsid w:val="5E4B28E2"/>
    <w:multiLevelType w:val="hybridMultilevel"/>
    <w:tmpl w:val="391C534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39" w15:restartNumberingAfterBreak="0">
    <w:nsid w:val="5E92632B"/>
    <w:multiLevelType w:val="hybridMultilevel"/>
    <w:tmpl w:val="D230387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0" w15:restartNumberingAfterBreak="0">
    <w:nsid w:val="5F051363"/>
    <w:multiLevelType w:val="hybridMultilevel"/>
    <w:tmpl w:val="ED8A52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1" w15:restartNumberingAfterBreak="0">
    <w:nsid w:val="5F63214C"/>
    <w:multiLevelType w:val="hybridMultilevel"/>
    <w:tmpl w:val="AFB2B6D4"/>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2" w15:restartNumberingAfterBreak="0">
    <w:nsid w:val="5FF04C94"/>
    <w:multiLevelType w:val="hybridMultilevel"/>
    <w:tmpl w:val="98E89E9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3" w15:restartNumberingAfterBreak="0">
    <w:nsid w:val="60363C43"/>
    <w:multiLevelType w:val="hybridMultilevel"/>
    <w:tmpl w:val="085AAA4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4" w15:restartNumberingAfterBreak="0">
    <w:nsid w:val="60572973"/>
    <w:multiLevelType w:val="hybridMultilevel"/>
    <w:tmpl w:val="92B0E19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5" w15:restartNumberingAfterBreak="0">
    <w:nsid w:val="6079430C"/>
    <w:multiLevelType w:val="hybridMultilevel"/>
    <w:tmpl w:val="A910573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6" w15:restartNumberingAfterBreak="0">
    <w:nsid w:val="60974409"/>
    <w:multiLevelType w:val="hybridMultilevel"/>
    <w:tmpl w:val="56FEB7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7" w15:restartNumberingAfterBreak="0">
    <w:nsid w:val="60B9556A"/>
    <w:multiLevelType w:val="hybridMultilevel"/>
    <w:tmpl w:val="108AD9AA"/>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8" w15:restartNumberingAfterBreak="0">
    <w:nsid w:val="611B2743"/>
    <w:multiLevelType w:val="hybridMultilevel"/>
    <w:tmpl w:val="EB8CE6C6"/>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49" w15:restartNumberingAfterBreak="0">
    <w:nsid w:val="611F2E61"/>
    <w:multiLevelType w:val="hybridMultilevel"/>
    <w:tmpl w:val="C40CB35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0" w15:restartNumberingAfterBreak="0">
    <w:nsid w:val="61210B5D"/>
    <w:multiLevelType w:val="hybridMultilevel"/>
    <w:tmpl w:val="3FBEC6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1" w15:restartNumberingAfterBreak="0">
    <w:nsid w:val="614C6986"/>
    <w:multiLevelType w:val="hybridMultilevel"/>
    <w:tmpl w:val="FA008F80"/>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2" w15:restartNumberingAfterBreak="0">
    <w:nsid w:val="61EE209E"/>
    <w:multiLevelType w:val="hybridMultilevel"/>
    <w:tmpl w:val="EE14083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3" w15:restartNumberingAfterBreak="0">
    <w:nsid w:val="61FF33BE"/>
    <w:multiLevelType w:val="hybridMultilevel"/>
    <w:tmpl w:val="CC24387C"/>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4" w15:restartNumberingAfterBreak="0">
    <w:nsid w:val="6215124F"/>
    <w:multiLevelType w:val="hybridMultilevel"/>
    <w:tmpl w:val="4B600438"/>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5" w15:restartNumberingAfterBreak="0">
    <w:nsid w:val="63341742"/>
    <w:multiLevelType w:val="hybridMultilevel"/>
    <w:tmpl w:val="E25A3B0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56" w15:restartNumberingAfterBreak="0">
    <w:nsid w:val="63BC6EC8"/>
    <w:multiLevelType w:val="hybridMultilevel"/>
    <w:tmpl w:val="8E5CE2B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7" w15:restartNumberingAfterBreak="0">
    <w:nsid w:val="63E7512C"/>
    <w:multiLevelType w:val="hybridMultilevel"/>
    <w:tmpl w:val="B7026006"/>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8" w15:restartNumberingAfterBreak="0">
    <w:nsid w:val="63E817CA"/>
    <w:multiLevelType w:val="hybridMultilevel"/>
    <w:tmpl w:val="C91CAB2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9" w15:restartNumberingAfterBreak="0">
    <w:nsid w:val="648B7AFF"/>
    <w:multiLevelType w:val="hybridMultilevel"/>
    <w:tmpl w:val="A4F6FE14"/>
    <w:lvl w:ilvl="0" w:tplc="04240001">
      <w:start w:val="1"/>
      <w:numFmt w:val="bullet"/>
      <w:lvlText w:val=""/>
      <w:lvlJc w:val="left"/>
      <w:pPr>
        <w:ind w:left="765" w:hanging="360"/>
      </w:pPr>
      <w:rPr>
        <w:rFonts w:ascii="Symbol" w:hAnsi="Symbol" w:hint="default"/>
      </w:rPr>
    </w:lvl>
    <w:lvl w:ilvl="1" w:tplc="04240003" w:tentative="1">
      <w:start w:val="1"/>
      <w:numFmt w:val="bullet"/>
      <w:lvlText w:val="o"/>
      <w:lvlJc w:val="left"/>
      <w:pPr>
        <w:ind w:left="1485" w:hanging="360"/>
      </w:pPr>
      <w:rPr>
        <w:rFonts w:ascii="Courier New" w:hAnsi="Courier New" w:cs="Courier New" w:hint="default"/>
      </w:rPr>
    </w:lvl>
    <w:lvl w:ilvl="2" w:tplc="04240005" w:tentative="1">
      <w:start w:val="1"/>
      <w:numFmt w:val="bullet"/>
      <w:lvlText w:val=""/>
      <w:lvlJc w:val="left"/>
      <w:pPr>
        <w:ind w:left="2205" w:hanging="360"/>
      </w:pPr>
      <w:rPr>
        <w:rFonts w:ascii="Wingdings" w:hAnsi="Wingdings" w:hint="default"/>
      </w:rPr>
    </w:lvl>
    <w:lvl w:ilvl="3" w:tplc="04240001" w:tentative="1">
      <w:start w:val="1"/>
      <w:numFmt w:val="bullet"/>
      <w:lvlText w:val=""/>
      <w:lvlJc w:val="left"/>
      <w:pPr>
        <w:ind w:left="2925" w:hanging="360"/>
      </w:pPr>
      <w:rPr>
        <w:rFonts w:ascii="Symbol" w:hAnsi="Symbol" w:hint="default"/>
      </w:rPr>
    </w:lvl>
    <w:lvl w:ilvl="4" w:tplc="04240003" w:tentative="1">
      <w:start w:val="1"/>
      <w:numFmt w:val="bullet"/>
      <w:lvlText w:val="o"/>
      <w:lvlJc w:val="left"/>
      <w:pPr>
        <w:ind w:left="3645" w:hanging="360"/>
      </w:pPr>
      <w:rPr>
        <w:rFonts w:ascii="Courier New" w:hAnsi="Courier New" w:cs="Courier New" w:hint="default"/>
      </w:rPr>
    </w:lvl>
    <w:lvl w:ilvl="5" w:tplc="04240005" w:tentative="1">
      <w:start w:val="1"/>
      <w:numFmt w:val="bullet"/>
      <w:lvlText w:val=""/>
      <w:lvlJc w:val="left"/>
      <w:pPr>
        <w:ind w:left="4365" w:hanging="360"/>
      </w:pPr>
      <w:rPr>
        <w:rFonts w:ascii="Wingdings" w:hAnsi="Wingdings" w:hint="default"/>
      </w:rPr>
    </w:lvl>
    <w:lvl w:ilvl="6" w:tplc="04240001" w:tentative="1">
      <w:start w:val="1"/>
      <w:numFmt w:val="bullet"/>
      <w:lvlText w:val=""/>
      <w:lvlJc w:val="left"/>
      <w:pPr>
        <w:ind w:left="5085" w:hanging="360"/>
      </w:pPr>
      <w:rPr>
        <w:rFonts w:ascii="Symbol" w:hAnsi="Symbol" w:hint="default"/>
      </w:rPr>
    </w:lvl>
    <w:lvl w:ilvl="7" w:tplc="04240003" w:tentative="1">
      <w:start w:val="1"/>
      <w:numFmt w:val="bullet"/>
      <w:lvlText w:val="o"/>
      <w:lvlJc w:val="left"/>
      <w:pPr>
        <w:ind w:left="5805" w:hanging="360"/>
      </w:pPr>
      <w:rPr>
        <w:rFonts w:ascii="Courier New" w:hAnsi="Courier New" w:cs="Courier New" w:hint="default"/>
      </w:rPr>
    </w:lvl>
    <w:lvl w:ilvl="8" w:tplc="04240005" w:tentative="1">
      <w:start w:val="1"/>
      <w:numFmt w:val="bullet"/>
      <w:lvlText w:val=""/>
      <w:lvlJc w:val="left"/>
      <w:pPr>
        <w:ind w:left="6525" w:hanging="360"/>
      </w:pPr>
      <w:rPr>
        <w:rFonts w:ascii="Wingdings" w:hAnsi="Wingdings" w:hint="default"/>
      </w:rPr>
    </w:lvl>
  </w:abstractNum>
  <w:abstractNum w:abstractNumId="260" w15:restartNumberingAfterBreak="0">
    <w:nsid w:val="64C363B5"/>
    <w:multiLevelType w:val="hybridMultilevel"/>
    <w:tmpl w:val="C1D21E0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1" w15:restartNumberingAfterBreak="0">
    <w:nsid w:val="64FC5804"/>
    <w:multiLevelType w:val="hybridMultilevel"/>
    <w:tmpl w:val="9E0A9404"/>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2" w15:restartNumberingAfterBreak="0">
    <w:nsid w:val="659F4FA1"/>
    <w:multiLevelType w:val="hybridMultilevel"/>
    <w:tmpl w:val="8488E20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3" w15:restartNumberingAfterBreak="0">
    <w:nsid w:val="66871BEF"/>
    <w:multiLevelType w:val="hybridMultilevel"/>
    <w:tmpl w:val="7D8614E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4" w15:restartNumberingAfterBreak="0">
    <w:nsid w:val="66D67110"/>
    <w:multiLevelType w:val="hybridMultilevel"/>
    <w:tmpl w:val="746238EC"/>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5" w15:restartNumberingAfterBreak="0">
    <w:nsid w:val="671A186C"/>
    <w:multiLevelType w:val="hybridMultilevel"/>
    <w:tmpl w:val="4F6A0F4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6" w15:restartNumberingAfterBreak="0">
    <w:nsid w:val="67C824CF"/>
    <w:multiLevelType w:val="hybridMultilevel"/>
    <w:tmpl w:val="A29A89A4"/>
    <w:lvl w:ilvl="0" w:tplc="0424000F">
      <w:start w:val="1"/>
      <w:numFmt w:val="decimal"/>
      <w:lvlText w:val="%1."/>
      <w:lvlJc w:val="left"/>
      <w:pPr>
        <w:ind w:left="720" w:hanging="360"/>
      </w:pPr>
      <w:rPr>
        <w:rFont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7" w15:restartNumberingAfterBreak="0">
    <w:nsid w:val="67D6416D"/>
    <w:multiLevelType w:val="hybridMultilevel"/>
    <w:tmpl w:val="52A0570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68" w15:restartNumberingAfterBreak="0">
    <w:nsid w:val="685E1F31"/>
    <w:multiLevelType w:val="hybridMultilevel"/>
    <w:tmpl w:val="A9B072F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69" w15:restartNumberingAfterBreak="0">
    <w:nsid w:val="68E97065"/>
    <w:multiLevelType w:val="hybridMultilevel"/>
    <w:tmpl w:val="3BEE66B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0" w15:restartNumberingAfterBreak="0">
    <w:nsid w:val="68EA165A"/>
    <w:multiLevelType w:val="hybridMultilevel"/>
    <w:tmpl w:val="813A313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1" w15:restartNumberingAfterBreak="0">
    <w:nsid w:val="68EF5882"/>
    <w:multiLevelType w:val="hybridMultilevel"/>
    <w:tmpl w:val="792061D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2" w15:restartNumberingAfterBreak="0">
    <w:nsid w:val="695C2BDC"/>
    <w:multiLevelType w:val="hybridMultilevel"/>
    <w:tmpl w:val="BB8EEF8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3" w15:restartNumberingAfterBreak="0">
    <w:nsid w:val="6A976D62"/>
    <w:multiLevelType w:val="hybridMultilevel"/>
    <w:tmpl w:val="348E8A9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74" w15:restartNumberingAfterBreak="0">
    <w:nsid w:val="6B02707E"/>
    <w:multiLevelType w:val="hybridMultilevel"/>
    <w:tmpl w:val="61289A7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5" w15:restartNumberingAfterBreak="0">
    <w:nsid w:val="6B4A5617"/>
    <w:multiLevelType w:val="multilevel"/>
    <w:tmpl w:val="4FF00AE0"/>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6" w15:restartNumberingAfterBreak="0">
    <w:nsid w:val="6B9571C2"/>
    <w:multiLevelType w:val="hybridMultilevel"/>
    <w:tmpl w:val="D16222E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7" w15:restartNumberingAfterBreak="0">
    <w:nsid w:val="6D0B0C88"/>
    <w:multiLevelType w:val="hybridMultilevel"/>
    <w:tmpl w:val="E4983F9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8" w15:restartNumberingAfterBreak="0">
    <w:nsid w:val="6D0F2AF9"/>
    <w:multiLevelType w:val="hybridMultilevel"/>
    <w:tmpl w:val="1E9E0A5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79" w15:restartNumberingAfterBreak="0">
    <w:nsid w:val="6D1B67B2"/>
    <w:multiLevelType w:val="hybridMultilevel"/>
    <w:tmpl w:val="B510D2C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0" w15:restartNumberingAfterBreak="0">
    <w:nsid w:val="6DEA681E"/>
    <w:multiLevelType w:val="hybridMultilevel"/>
    <w:tmpl w:val="55761C2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1" w15:restartNumberingAfterBreak="0">
    <w:nsid w:val="6E9C149C"/>
    <w:multiLevelType w:val="hybridMultilevel"/>
    <w:tmpl w:val="A22272C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2" w15:restartNumberingAfterBreak="0">
    <w:nsid w:val="6EBA3354"/>
    <w:multiLevelType w:val="hybridMultilevel"/>
    <w:tmpl w:val="F0DE09E6"/>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3" w15:restartNumberingAfterBreak="0">
    <w:nsid w:val="6EC95E31"/>
    <w:multiLevelType w:val="hybridMultilevel"/>
    <w:tmpl w:val="99E8C47E"/>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4" w15:restartNumberingAfterBreak="0">
    <w:nsid w:val="6F154A5C"/>
    <w:multiLevelType w:val="hybridMultilevel"/>
    <w:tmpl w:val="2F3091E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5" w15:restartNumberingAfterBreak="0">
    <w:nsid w:val="6F7068CA"/>
    <w:multiLevelType w:val="hybridMultilevel"/>
    <w:tmpl w:val="9460A34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86" w15:restartNumberingAfterBreak="0">
    <w:nsid w:val="701D492B"/>
    <w:multiLevelType w:val="hybridMultilevel"/>
    <w:tmpl w:val="FCA87D5E"/>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01">
      <w:start w:val="1"/>
      <w:numFmt w:val="bullet"/>
      <w:lvlText w:val=""/>
      <w:lvlJc w:val="left"/>
      <w:pPr>
        <w:ind w:left="1800" w:hanging="180"/>
      </w:pPr>
      <w:rPr>
        <w:rFonts w:ascii="Symbol" w:hAnsi="Symbol" w:hint="default"/>
      </w:r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7" w15:restartNumberingAfterBreak="0">
    <w:nsid w:val="70484175"/>
    <w:multiLevelType w:val="hybridMultilevel"/>
    <w:tmpl w:val="E58CCDA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8" w15:restartNumberingAfterBreak="0">
    <w:nsid w:val="709D7CFF"/>
    <w:multiLevelType w:val="hybridMultilevel"/>
    <w:tmpl w:val="41CA502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89" w15:restartNumberingAfterBreak="0">
    <w:nsid w:val="70F66A5B"/>
    <w:multiLevelType w:val="hybridMultilevel"/>
    <w:tmpl w:val="4E3A60B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0" w15:restartNumberingAfterBreak="0">
    <w:nsid w:val="71FA65E4"/>
    <w:multiLevelType w:val="hybridMultilevel"/>
    <w:tmpl w:val="6E84259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1" w15:restartNumberingAfterBreak="0">
    <w:nsid w:val="722B26F8"/>
    <w:multiLevelType w:val="hybridMultilevel"/>
    <w:tmpl w:val="63CACA9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2" w15:restartNumberingAfterBreak="0">
    <w:nsid w:val="72600D1E"/>
    <w:multiLevelType w:val="hybridMultilevel"/>
    <w:tmpl w:val="BC2EE630"/>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93" w15:restartNumberingAfterBreak="0">
    <w:nsid w:val="728A5D5A"/>
    <w:multiLevelType w:val="hybridMultilevel"/>
    <w:tmpl w:val="282EE0D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4" w15:restartNumberingAfterBreak="0">
    <w:nsid w:val="72904F6C"/>
    <w:multiLevelType w:val="hybridMultilevel"/>
    <w:tmpl w:val="64708722"/>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5" w15:restartNumberingAfterBreak="0">
    <w:nsid w:val="729E70E9"/>
    <w:multiLevelType w:val="hybridMultilevel"/>
    <w:tmpl w:val="F7422A2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6" w15:restartNumberingAfterBreak="0">
    <w:nsid w:val="72ED46C7"/>
    <w:multiLevelType w:val="hybridMultilevel"/>
    <w:tmpl w:val="085054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7" w15:restartNumberingAfterBreak="0">
    <w:nsid w:val="73653909"/>
    <w:multiLevelType w:val="hybridMultilevel"/>
    <w:tmpl w:val="A1ACB2F4"/>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98" w15:restartNumberingAfterBreak="0">
    <w:nsid w:val="73665CE3"/>
    <w:multiLevelType w:val="hybridMultilevel"/>
    <w:tmpl w:val="65AAAE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9" w15:restartNumberingAfterBreak="0">
    <w:nsid w:val="73AA21B2"/>
    <w:multiLevelType w:val="hybridMultilevel"/>
    <w:tmpl w:val="A886B732"/>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0" w15:restartNumberingAfterBreak="0">
    <w:nsid w:val="73B94302"/>
    <w:multiLevelType w:val="hybridMultilevel"/>
    <w:tmpl w:val="77D802D8"/>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1" w15:restartNumberingAfterBreak="0">
    <w:nsid w:val="73F67EE7"/>
    <w:multiLevelType w:val="hybridMultilevel"/>
    <w:tmpl w:val="2598AA7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2" w15:restartNumberingAfterBreak="0">
    <w:nsid w:val="749D039A"/>
    <w:multiLevelType w:val="hybridMultilevel"/>
    <w:tmpl w:val="2274163E"/>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3" w15:restartNumberingAfterBreak="0">
    <w:nsid w:val="74A23D71"/>
    <w:multiLevelType w:val="hybridMultilevel"/>
    <w:tmpl w:val="C13C9CC8"/>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4" w15:restartNumberingAfterBreak="0">
    <w:nsid w:val="753D6CFE"/>
    <w:multiLevelType w:val="hybridMultilevel"/>
    <w:tmpl w:val="5BAE88A8"/>
    <w:lvl w:ilvl="0" w:tplc="0424000F">
      <w:start w:val="1"/>
      <w:numFmt w:val="decimal"/>
      <w:lvlText w:val="%1."/>
      <w:lvlJc w:val="left"/>
      <w:pPr>
        <w:ind w:left="360" w:hanging="360"/>
      </w:p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5" w15:restartNumberingAfterBreak="0">
    <w:nsid w:val="7561595A"/>
    <w:multiLevelType w:val="hybridMultilevel"/>
    <w:tmpl w:val="5882E7E4"/>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6" w15:restartNumberingAfterBreak="0">
    <w:nsid w:val="75755064"/>
    <w:multiLevelType w:val="hybridMultilevel"/>
    <w:tmpl w:val="FE78C79A"/>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7" w15:restartNumberingAfterBreak="0">
    <w:nsid w:val="75C30F77"/>
    <w:multiLevelType w:val="hybridMultilevel"/>
    <w:tmpl w:val="A51CA99A"/>
    <w:lvl w:ilvl="0" w:tplc="0424000F">
      <w:start w:val="1"/>
      <w:numFmt w:val="decimal"/>
      <w:lvlText w:val="%1."/>
      <w:lvlJc w:val="left"/>
      <w:pPr>
        <w:ind w:left="360" w:hanging="360"/>
      </w:pPr>
      <w:rPr>
        <w:rFonts w:hint="default"/>
      </w:rPr>
    </w:lvl>
    <w:lvl w:ilvl="1" w:tplc="04240003">
      <w:start w:val="1"/>
      <w:numFmt w:val="bullet"/>
      <w:lvlText w:val="o"/>
      <w:lvlJc w:val="left"/>
      <w:pPr>
        <w:ind w:left="1080" w:hanging="360"/>
      </w:pPr>
      <w:rPr>
        <w:rFonts w:ascii="Courier New" w:hAnsi="Courier New" w:cs="Courier New" w:hint="default"/>
      </w:r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08" w15:restartNumberingAfterBreak="0">
    <w:nsid w:val="75C67529"/>
    <w:multiLevelType w:val="hybridMultilevel"/>
    <w:tmpl w:val="D858258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9" w15:restartNumberingAfterBreak="0">
    <w:nsid w:val="76154B6C"/>
    <w:multiLevelType w:val="hybridMultilevel"/>
    <w:tmpl w:val="4E14E944"/>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0" w15:restartNumberingAfterBreak="0">
    <w:nsid w:val="76381EA9"/>
    <w:multiLevelType w:val="hybridMultilevel"/>
    <w:tmpl w:val="DC320BF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1" w15:restartNumberingAfterBreak="0">
    <w:nsid w:val="76794249"/>
    <w:multiLevelType w:val="hybridMultilevel"/>
    <w:tmpl w:val="A2E8417C"/>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2" w15:restartNumberingAfterBreak="0">
    <w:nsid w:val="76A85139"/>
    <w:multiLevelType w:val="hybridMultilevel"/>
    <w:tmpl w:val="34286D7E"/>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3" w15:restartNumberingAfterBreak="0">
    <w:nsid w:val="76AE44C6"/>
    <w:multiLevelType w:val="hybridMultilevel"/>
    <w:tmpl w:val="4A96AE3E"/>
    <w:lvl w:ilvl="0" w:tplc="04240001">
      <w:start w:val="1"/>
      <w:numFmt w:val="bullet"/>
      <w:lvlText w:val=""/>
      <w:lvlJc w:val="left"/>
      <w:pPr>
        <w:ind w:left="360" w:hanging="360"/>
      </w:pPr>
      <w:rPr>
        <w:rFonts w:ascii="Symbol" w:hAnsi="Symbol"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4" w15:restartNumberingAfterBreak="0">
    <w:nsid w:val="76F97AD4"/>
    <w:multiLevelType w:val="hybridMultilevel"/>
    <w:tmpl w:val="C4C07E50"/>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5" w15:restartNumberingAfterBreak="0">
    <w:nsid w:val="775F4DDE"/>
    <w:multiLevelType w:val="hybridMultilevel"/>
    <w:tmpl w:val="F028EC16"/>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16" w15:restartNumberingAfterBreak="0">
    <w:nsid w:val="77623DFA"/>
    <w:multiLevelType w:val="hybridMultilevel"/>
    <w:tmpl w:val="27EE2CAC"/>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7" w15:restartNumberingAfterBreak="0">
    <w:nsid w:val="77943833"/>
    <w:multiLevelType w:val="hybridMultilevel"/>
    <w:tmpl w:val="64C69A8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8" w15:restartNumberingAfterBreak="0">
    <w:nsid w:val="77A420AC"/>
    <w:multiLevelType w:val="hybridMultilevel"/>
    <w:tmpl w:val="49D4CE7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9" w15:restartNumberingAfterBreak="0">
    <w:nsid w:val="78535A8B"/>
    <w:multiLevelType w:val="hybridMultilevel"/>
    <w:tmpl w:val="838C307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0" w15:restartNumberingAfterBreak="0">
    <w:nsid w:val="78801871"/>
    <w:multiLevelType w:val="hybridMultilevel"/>
    <w:tmpl w:val="BDC48B88"/>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1" w15:restartNumberingAfterBreak="0">
    <w:nsid w:val="789D72C3"/>
    <w:multiLevelType w:val="hybridMultilevel"/>
    <w:tmpl w:val="E936440C"/>
    <w:lvl w:ilvl="0" w:tplc="0424000F">
      <w:start w:val="1"/>
      <w:numFmt w:val="decimal"/>
      <w:lvlText w:val="%1."/>
      <w:lvlJc w:val="left"/>
      <w:pPr>
        <w:ind w:left="360" w:hanging="360"/>
      </w:pPr>
      <w:rPr>
        <w:rFonts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2" w15:restartNumberingAfterBreak="0">
    <w:nsid w:val="78A17CC5"/>
    <w:multiLevelType w:val="hybridMultilevel"/>
    <w:tmpl w:val="E630509A"/>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3" w15:restartNumberingAfterBreak="0">
    <w:nsid w:val="78E12ECD"/>
    <w:multiLevelType w:val="hybridMultilevel"/>
    <w:tmpl w:val="60D43F8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4" w15:restartNumberingAfterBreak="0">
    <w:nsid w:val="791901BF"/>
    <w:multiLevelType w:val="hybridMultilevel"/>
    <w:tmpl w:val="A588E800"/>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5" w15:restartNumberingAfterBreak="0">
    <w:nsid w:val="79A17199"/>
    <w:multiLevelType w:val="hybridMultilevel"/>
    <w:tmpl w:val="563EFE5A"/>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6" w15:restartNumberingAfterBreak="0">
    <w:nsid w:val="7AAC6F25"/>
    <w:multiLevelType w:val="hybridMultilevel"/>
    <w:tmpl w:val="02AAAF80"/>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7" w15:restartNumberingAfterBreak="0">
    <w:nsid w:val="7B0C4127"/>
    <w:multiLevelType w:val="hybridMultilevel"/>
    <w:tmpl w:val="70D871BE"/>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8" w15:restartNumberingAfterBreak="0">
    <w:nsid w:val="7B6D673E"/>
    <w:multiLevelType w:val="hybridMultilevel"/>
    <w:tmpl w:val="FEA259E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9" w15:restartNumberingAfterBreak="0">
    <w:nsid w:val="7C0D5BD6"/>
    <w:multiLevelType w:val="hybridMultilevel"/>
    <w:tmpl w:val="05CA7AD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0" w15:restartNumberingAfterBreak="0">
    <w:nsid w:val="7C366970"/>
    <w:multiLevelType w:val="hybridMultilevel"/>
    <w:tmpl w:val="8300111E"/>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1" w15:restartNumberingAfterBreak="0">
    <w:nsid w:val="7C546CE1"/>
    <w:multiLevelType w:val="hybridMultilevel"/>
    <w:tmpl w:val="A54CDF1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2" w15:restartNumberingAfterBreak="0">
    <w:nsid w:val="7D0E62AD"/>
    <w:multiLevelType w:val="hybridMultilevel"/>
    <w:tmpl w:val="83B8B1F6"/>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3" w15:restartNumberingAfterBreak="0">
    <w:nsid w:val="7DDD5A3A"/>
    <w:multiLevelType w:val="hybridMultilevel"/>
    <w:tmpl w:val="1DAEEF04"/>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4" w15:restartNumberingAfterBreak="0">
    <w:nsid w:val="7E0546A9"/>
    <w:multiLevelType w:val="hybridMultilevel"/>
    <w:tmpl w:val="25D0DECC"/>
    <w:lvl w:ilvl="0" w:tplc="0424000F">
      <w:start w:val="1"/>
      <w:numFmt w:val="decimal"/>
      <w:lvlText w:val="%1."/>
      <w:lvlJc w:val="left"/>
      <w:pPr>
        <w:ind w:left="360" w:hanging="360"/>
      </w:p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5" w15:restartNumberingAfterBreak="0">
    <w:nsid w:val="7E427C45"/>
    <w:multiLevelType w:val="hybridMultilevel"/>
    <w:tmpl w:val="60CE210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6" w15:restartNumberingAfterBreak="0">
    <w:nsid w:val="7FB35BB1"/>
    <w:multiLevelType w:val="hybridMultilevel"/>
    <w:tmpl w:val="BD5ACE62"/>
    <w:lvl w:ilvl="0" w:tplc="0424000F">
      <w:start w:val="1"/>
      <w:numFmt w:val="decimal"/>
      <w:lvlText w:val="%1."/>
      <w:lvlJc w:val="left"/>
      <w:pPr>
        <w:ind w:left="360" w:hanging="360"/>
      </w:pPr>
      <w:rPr>
        <w:rFonts w:hint="default"/>
      </w:rPr>
    </w:lvl>
    <w:lvl w:ilvl="1" w:tplc="04240019">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37" w15:restartNumberingAfterBreak="0">
    <w:nsid w:val="7FD60557"/>
    <w:multiLevelType w:val="multilevel"/>
    <w:tmpl w:val="D6B2165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199"/>
  </w:num>
  <w:num w:numId="3">
    <w:abstractNumId w:val="252"/>
  </w:num>
  <w:num w:numId="4">
    <w:abstractNumId w:val="167"/>
  </w:num>
  <w:num w:numId="5">
    <w:abstractNumId w:val="121"/>
  </w:num>
  <w:num w:numId="6">
    <w:abstractNumId w:val="337"/>
  </w:num>
  <w:num w:numId="7">
    <w:abstractNumId w:val="142"/>
  </w:num>
  <w:num w:numId="8">
    <w:abstractNumId w:val="318"/>
  </w:num>
  <w:num w:numId="9">
    <w:abstractNumId w:val="16"/>
  </w:num>
  <w:num w:numId="10">
    <w:abstractNumId w:val="135"/>
  </w:num>
  <w:num w:numId="11">
    <w:abstractNumId w:val="225"/>
  </w:num>
  <w:num w:numId="12">
    <w:abstractNumId w:val="63"/>
  </w:num>
  <w:num w:numId="13">
    <w:abstractNumId w:val="33"/>
  </w:num>
  <w:num w:numId="14">
    <w:abstractNumId w:val="201"/>
  </w:num>
  <w:num w:numId="15">
    <w:abstractNumId w:val="98"/>
  </w:num>
  <w:num w:numId="16">
    <w:abstractNumId w:val="283"/>
  </w:num>
  <w:num w:numId="17">
    <w:abstractNumId w:val="244"/>
  </w:num>
  <w:num w:numId="18">
    <w:abstractNumId w:val="175"/>
  </w:num>
  <w:num w:numId="19">
    <w:abstractNumId w:val="200"/>
  </w:num>
  <w:num w:numId="20">
    <w:abstractNumId w:val="279"/>
  </w:num>
  <w:num w:numId="21">
    <w:abstractNumId w:val="126"/>
  </w:num>
  <w:num w:numId="22">
    <w:abstractNumId w:val="295"/>
  </w:num>
  <w:num w:numId="23">
    <w:abstractNumId w:val="230"/>
  </w:num>
  <w:num w:numId="24">
    <w:abstractNumId w:val="271"/>
  </w:num>
  <w:num w:numId="25">
    <w:abstractNumId w:val="228"/>
  </w:num>
  <w:num w:numId="26">
    <w:abstractNumId w:val="238"/>
  </w:num>
  <w:num w:numId="27">
    <w:abstractNumId w:val="294"/>
  </w:num>
  <w:num w:numId="28">
    <w:abstractNumId w:val="97"/>
  </w:num>
  <w:num w:numId="29">
    <w:abstractNumId w:val="264"/>
  </w:num>
  <w:num w:numId="30">
    <w:abstractNumId w:val="0"/>
  </w:num>
  <w:num w:numId="31">
    <w:abstractNumId w:val="144"/>
  </w:num>
  <w:num w:numId="32">
    <w:abstractNumId w:val="70"/>
  </w:num>
  <w:num w:numId="33">
    <w:abstractNumId w:val="49"/>
  </w:num>
  <w:num w:numId="34">
    <w:abstractNumId w:val="80"/>
  </w:num>
  <w:num w:numId="35">
    <w:abstractNumId w:val="317"/>
  </w:num>
  <w:num w:numId="36">
    <w:abstractNumId w:val="134"/>
  </w:num>
  <w:num w:numId="37">
    <w:abstractNumId w:val="323"/>
  </w:num>
  <w:num w:numId="38">
    <w:abstractNumId w:val="157"/>
  </w:num>
  <w:num w:numId="39">
    <w:abstractNumId w:val="153"/>
  </w:num>
  <w:num w:numId="40">
    <w:abstractNumId w:val="247"/>
  </w:num>
  <w:num w:numId="41">
    <w:abstractNumId w:val="138"/>
  </w:num>
  <w:num w:numId="42">
    <w:abstractNumId w:val="331"/>
  </w:num>
  <w:num w:numId="43">
    <w:abstractNumId w:val="203"/>
  </w:num>
  <w:num w:numId="44">
    <w:abstractNumId w:val="312"/>
  </w:num>
  <w:num w:numId="45">
    <w:abstractNumId w:val="220"/>
  </w:num>
  <w:num w:numId="46">
    <w:abstractNumId w:val="106"/>
  </w:num>
  <w:num w:numId="47">
    <w:abstractNumId w:val="109"/>
  </w:num>
  <w:num w:numId="48">
    <w:abstractNumId w:val="58"/>
  </w:num>
  <w:num w:numId="49">
    <w:abstractNumId w:val="273"/>
  </w:num>
  <w:num w:numId="50">
    <w:abstractNumId w:val="137"/>
  </w:num>
  <w:num w:numId="51">
    <w:abstractNumId w:val="263"/>
  </w:num>
  <w:num w:numId="52">
    <w:abstractNumId w:val="303"/>
  </w:num>
  <w:num w:numId="53">
    <w:abstractNumId w:val="168"/>
  </w:num>
  <w:num w:numId="54">
    <w:abstractNumId w:val="143"/>
  </w:num>
  <w:num w:numId="55">
    <w:abstractNumId w:val="163"/>
  </w:num>
  <w:num w:numId="56">
    <w:abstractNumId w:val="245"/>
  </w:num>
  <w:num w:numId="57">
    <w:abstractNumId w:val="288"/>
  </w:num>
  <w:num w:numId="58">
    <w:abstractNumId w:val="276"/>
  </w:num>
  <w:num w:numId="59">
    <w:abstractNumId w:val="29"/>
  </w:num>
  <w:num w:numId="60">
    <w:abstractNumId w:val="311"/>
  </w:num>
  <w:num w:numId="61">
    <w:abstractNumId w:val="324"/>
  </w:num>
  <w:num w:numId="62">
    <w:abstractNumId w:val="120"/>
  </w:num>
  <w:num w:numId="63">
    <w:abstractNumId w:val="55"/>
  </w:num>
  <w:num w:numId="64">
    <w:abstractNumId w:val="68"/>
  </w:num>
  <w:num w:numId="65">
    <w:abstractNumId w:val="2"/>
  </w:num>
  <w:num w:numId="66">
    <w:abstractNumId w:val="116"/>
  </w:num>
  <w:num w:numId="67">
    <w:abstractNumId w:val="32"/>
  </w:num>
  <w:num w:numId="68">
    <w:abstractNumId w:val="246"/>
  </w:num>
  <w:num w:numId="69">
    <w:abstractNumId w:val="293"/>
  </w:num>
  <w:num w:numId="70">
    <w:abstractNumId w:val="316"/>
  </w:num>
  <w:num w:numId="71">
    <w:abstractNumId w:val="176"/>
  </w:num>
  <w:num w:numId="72">
    <w:abstractNumId w:val="53"/>
  </w:num>
  <w:num w:numId="73">
    <w:abstractNumId w:val="286"/>
  </w:num>
  <w:num w:numId="74">
    <w:abstractNumId w:val="10"/>
  </w:num>
  <w:num w:numId="75">
    <w:abstractNumId w:val="302"/>
  </w:num>
  <w:num w:numId="76">
    <w:abstractNumId w:val="204"/>
  </w:num>
  <w:num w:numId="77">
    <w:abstractNumId w:val="256"/>
  </w:num>
  <w:num w:numId="78">
    <w:abstractNumId w:val="282"/>
  </w:num>
  <w:num w:numId="79">
    <w:abstractNumId w:val="139"/>
  </w:num>
  <w:num w:numId="80">
    <w:abstractNumId w:val="76"/>
  </w:num>
  <w:num w:numId="81">
    <w:abstractNumId w:val="26"/>
  </w:num>
  <w:num w:numId="82">
    <w:abstractNumId w:val="227"/>
  </w:num>
  <w:num w:numId="83">
    <w:abstractNumId w:val="44"/>
  </w:num>
  <w:num w:numId="84">
    <w:abstractNumId w:val="162"/>
  </w:num>
  <w:num w:numId="85">
    <w:abstractNumId w:val="40"/>
  </w:num>
  <w:num w:numId="86">
    <w:abstractNumId w:val="192"/>
  </w:num>
  <w:num w:numId="87">
    <w:abstractNumId w:val="22"/>
  </w:num>
  <w:num w:numId="88">
    <w:abstractNumId w:val="7"/>
  </w:num>
  <w:num w:numId="89">
    <w:abstractNumId w:val="25"/>
  </w:num>
  <w:num w:numId="90">
    <w:abstractNumId w:val="243"/>
  </w:num>
  <w:num w:numId="91">
    <w:abstractNumId w:val="35"/>
  </w:num>
  <w:num w:numId="92">
    <w:abstractNumId w:val="308"/>
  </w:num>
  <w:num w:numId="93">
    <w:abstractNumId w:val="60"/>
  </w:num>
  <w:num w:numId="94">
    <w:abstractNumId w:val="148"/>
  </w:num>
  <w:num w:numId="95">
    <w:abstractNumId w:val="56"/>
  </w:num>
  <w:num w:numId="96">
    <w:abstractNumId w:val="78"/>
  </w:num>
  <w:num w:numId="97">
    <w:abstractNumId w:val="113"/>
  </w:num>
  <w:num w:numId="98">
    <w:abstractNumId w:val="178"/>
  </w:num>
  <w:num w:numId="99">
    <w:abstractNumId w:val="125"/>
  </w:num>
  <w:num w:numId="100">
    <w:abstractNumId w:val="221"/>
  </w:num>
  <w:num w:numId="101">
    <w:abstractNumId w:val="101"/>
  </w:num>
  <w:num w:numId="102">
    <w:abstractNumId w:val="129"/>
  </w:num>
  <w:num w:numId="103">
    <w:abstractNumId w:val="257"/>
  </w:num>
  <w:num w:numId="104">
    <w:abstractNumId w:val="267"/>
  </w:num>
  <w:num w:numId="105">
    <w:abstractNumId w:val="50"/>
  </w:num>
  <w:num w:numId="106">
    <w:abstractNumId w:val="306"/>
  </w:num>
  <w:num w:numId="107">
    <w:abstractNumId w:val="9"/>
  </w:num>
  <w:num w:numId="108">
    <w:abstractNumId w:val="322"/>
  </w:num>
  <w:num w:numId="109">
    <w:abstractNumId w:val="130"/>
  </w:num>
  <w:num w:numId="110">
    <w:abstractNumId w:val="297"/>
  </w:num>
  <w:num w:numId="111">
    <w:abstractNumId w:val="61"/>
  </w:num>
  <w:num w:numId="112">
    <w:abstractNumId w:val="309"/>
  </w:num>
  <w:num w:numId="113">
    <w:abstractNumId w:val="89"/>
  </w:num>
  <w:num w:numId="114">
    <w:abstractNumId w:val="107"/>
  </w:num>
  <w:num w:numId="115">
    <w:abstractNumId w:val="122"/>
  </w:num>
  <w:num w:numId="116">
    <w:abstractNumId w:val="197"/>
  </w:num>
  <w:num w:numId="117">
    <w:abstractNumId w:val="261"/>
  </w:num>
  <w:num w:numId="118">
    <w:abstractNumId w:val="73"/>
  </w:num>
  <w:num w:numId="119">
    <w:abstractNumId w:val="320"/>
  </w:num>
  <w:num w:numId="120">
    <w:abstractNumId w:val="17"/>
  </w:num>
  <w:num w:numId="121">
    <w:abstractNumId w:val="84"/>
  </w:num>
  <w:num w:numId="122">
    <w:abstractNumId w:val="241"/>
  </w:num>
  <w:num w:numId="123">
    <w:abstractNumId w:val="205"/>
  </w:num>
  <w:num w:numId="124">
    <w:abstractNumId w:val="75"/>
  </w:num>
  <w:num w:numId="125">
    <w:abstractNumId w:val="268"/>
  </w:num>
  <w:num w:numId="126">
    <w:abstractNumId w:val="13"/>
  </w:num>
  <w:num w:numId="127">
    <w:abstractNumId w:val="41"/>
  </w:num>
  <w:num w:numId="128">
    <w:abstractNumId w:val="12"/>
  </w:num>
  <w:num w:numId="129">
    <w:abstractNumId w:val="160"/>
  </w:num>
  <w:num w:numId="130">
    <w:abstractNumId w:val="11"/>
  </w:num>
  <w:num w:numId="131">
    <w:abstractNumId w:val="87"/>
  </w:num>
  <w:num w:numId="132">
    <w:abstractNumId w:val="96"/>
  </w:num>
  <w:num w:numId="133">
    <w:abstractNumId w:val="292"/>
  </w:num>
  <w:num w:numId="134">
    <w:abstractNumId w:val="69"/>
  </w:num>
  <w:num w:numId="135">
    <w:abstractNumId w:val="336"/>
  </w:num>
  <w:num w:numId="136">
    <w:abstractNumId w:val="287"/>
  </w:num>
  <w:num w:numId="137">
    <w:abstractNumId w:val="240"/>
  </w:num>
  <w:num w:numId="138">
    <w:abstractNumId w:val="24"/>
  </w:num>
  <w:num w:numId="139">
    <w:abstractNumId w:val="100"/>
  </w:num>
  <w:num w:numId="140">
    <w:abstractNumId w:val="301"/>
  </w:num>
  <w:num w:numId="141">
    <w:abstractNumId w:val="209"/>
  </w:num>
  <w:num w:numId="142">
    <w:abstractNumId w:val="141"/>
  </w:num>
  <w:num w:numId="143">
    <w:abstractNumId w:val="219"/>
  </w:num>
  <w:num w:numId="144">
    <w:abstractNumId w:val="310"/>
  </w:num>
  <w:num w:numId="145">
    <w:abstractNumId w:val="180"/>
  </w:num>
  <w:num w:numId="146">
    <w:abstractNumId w:val="15"/>
  </w:num>
  <w:num w:numId="147">
    <w:abstractNumId w:val="19"/>
  </w:num>
  <w:num w:numId="148">
    <w:abstractNumId w:val="81"/>
  </w:num>
  <w:num w:numId="149">
    <w:abstractNumId w:val="140"/>
  </w:num>
  <w:num w:numId="150">
    <w:abstractNumId w:val="102"/>
  </w:num>
  <w:num w:numId="151">
    <w:abstractNumId w:val="223"/>
  </w:num>
  <w:num w:numId="152">
    <w:abstractNumId w:val="254"/>
  </w:num>
  <w:num w:numId="153">
    <w:abstractNumId w:val="281"/>
  </w:num>
  <w:num w:numId="154">
    <w:abstractNumId w:val="272"/>
  </w:num>
  <w:num w:numId="155">
    <w:abstractNumId w:val="307"/>
  </w:num>
  <w:num w:numId="156">
    <w:abstractNumId w:val="253"/>
  </w:num>
  <w:num w:numId="157">
    <w:abstractNumId w:val="187"/>
  </w:num>
  <w:num w:numId="158">
    <w:abstractNumId w:val="77"/>
  </w:num>
  <w:num w:numId="159">
    <w:abstractNumId w:val="335"/>
  </w:num>
  <w:num w:numId="160">
    <w:abstractNumId w:val="66"/>
  </w:num>
  <w:num w:numId="161">
    <w:abstractNumId w:val="65"/>
  </w:num>
  <w:num w:numId="162">
    <w:abstractNumId w:val="189"/>
  </w:num>
  <w:num w:numId="163">
    <w:abstractNumId w:val="91"/>
  </w:num>
  <w:num w:numId="164">
    <w:abstractNumId w:val="46"/>
  </w:num>
  <w:num w:numId="165">
    <w:abstractNumId w:val="213"/>
  </w:num>
  <w:num w:numId="166">
    <w:abstractNumId w:val="330"/>
  </w:num>
  <w:num w:numId="167">
    <w:abstractNumId w:val="118"/>
  </w:num>
  <w:num w:numId="168">
    <w:abstractNumId w:val="71"/>
  </w:num>
  <w:num w:numId="169">
    <w:abstractNumId w:val="123"/>
  </w:num>
  <w:num w:numId="170">
    <w:abstractNumId w:val="74"/>
  </w:num>
  <w:num w:numId="171">
    <w:abstractNumId w:val="326"/>
  </w:num>
  <w:num w:numId="172">
    <w:abstractNumId w:val="93"/>
  </w:num>
  <w:num w:numId="173">
    <w:abstractNumId w:val="45"/>
  </w:num>
  <w:num w:numId="174">
    <w:abstractNumId w:val="248"/>
  </w:num>
  <w:num w:numId="175">
    <w:abstractNumId w:val="108"/>
  </w:num>
  <w:num w:numId="176">
    <w:abstractNumId w:val="233"/>
  </w:num>
  <w:num w:numId="177">
    <w:abstractNumId w:val="250"/>
  </w:num>
  <w:num w:numId="178">
    <w:abstractNumId w:val="208"/>
  </w:num>
  <w:num w:numId="179">
    <w:abstractNumId w:val="30"/>
  </w:num>
  <w:num w:numId="180">
    <w:abstractNumId w:val="265"/>
  </w:num>
  <w:num w:numId="181">
    <w:abstractNumId w:val="136"/>
  </w:num>
  <w:num w:numId="182">
    <w:abstractNumId w:val="260"/>
  </w:num>
  <w:num w:numId="183">
    <w:abstractNumId w:val="94"/>
  </w:num>
  <w:num w:numId="184">
    <w:abstractNumId w:val="258"/>
  </w:num>
  <w:num w:numId="185">
    <w:abstractNumId w:val="329"/>
  </w:num>
  <w:num w:numId="186">
    <w:abstractNumId w:val="1"/>
  </w:num>
  <w:num w:numId="187">
    <w:abstractNumId w:val="99"/>
  </w:num>
  <w:num w:numId="188">
    <w:abstractNumId w:val="269"/>
  </w:num>
  <w:num w:numId="189">
    <w:abstractNumId w:val="83"/>
  </w:num>
  <w:num w:numId="190">
    <w:abstractNumId w:val="206"/>
  </w:num>
  <w:num w:numId="191">
    <w:abstractNumId w:val="224"/>
  </w:num>
  <w:num w:numId="192">
    <w:abstractNumId w:val="95"/>
  </w:num>
  <w:num w:numId="193">
    <w:abstractNumId w:val="217"/>
  </w:num>
  <w:num w:numId="194">
    <w:abstractNumId w:val="270"/>
  </w:num>
  <w:num w:numId="195">
    <w:abstractNumId w:val="304"/>
  </w:num>
  <w:num w:numId="196">
    <w:abstractNumId w:val="166"/>
  </w:num>
  <w:num w:numId="197">
    <w:abstractNumId w:val="72"/>
  </w:num>
  <w:num w:numId="198">
    <w:abstractNumId w:val="88"/>
  </w:num>
  <w:num w:numId="199">
    <w:abstractNumId w:val="39"/>
  </w:num>
  <w:num w:numId="200">
    <w:abstractNumId w:val="173"/>
  </w:num>
  <w:num w:numId="201">
    <w:abstractNumId w:val="47"/>
  </w:num>
  <w:num w:numId="202">
    <w:abstractNumId w:val="152"/>
  </w:num>
  <w:num w:numId="203">
    <w:abstractNumId w:val="319"/>
  </w:num>
  <w:num w:numId="204">
    <w:abstractNumId w:val="28"/>
  </w:num>
  <w:num w:numId="205">
    <w:abstractNumId w:val="155"/>
  </w:num>
  <w:num w:numId="206">
    <w:abstractNumId w:val="315"/>
  </w:num>
  <w:num w:numId="207">
    <w:abstractNumId w:val="117"/>
  </w:num>
  <w:num w:numId="208">
    <w:abstractNumId w:val="52"/>
  </w:num>
  <w:num w:numId="209">
    <w:abstractNumId w:val="325"/>
  </w:num>
  <w:num w:numId="210">
    <w:abstractNumId w:val="57"/>
  </w:num>
  <w:num w:numId="211">
    <w:abstractNumId w:val="128"/>
  </w:num>
  <w:num w:numId="212">
    <w:abstractNumId w:val="234"/>
  </w:num>
  <w:num w:numId="213">
    <w:abstractNumId w:val="332"/>
  </w:num>
  <w:num w:numId="214">
    <w:abstractNumId w:val="226"/>
  </w:num>
  <w:num w:numId="215">
    <w:abstractNumId w:val="146"/>
  </w:num>
  <w:num w:numId="216">
    <w:abstractNumId w:val="85"/>
  </w:num>
  <w:num w:numId="217">
    <w:abstractNumId w:val="328"/>
  </w:num>
  <w:num w:numId="218">
    <w:abstractNumId w:val="174"/>
  </w:num>
  <w:num w:numId="219">
    <w:abstractNumId w:val="34"/>
  </w:num>
  <w:num w:numId="220">
    <w:abstractNumId w:val="239"/>
  </w:num>
  <w:num w:numId="221">
    <w:abstractNumId w:val="249"/>
  </w:num>
  <w:num w:numId="222">
    <w:abstractNumId w:val="188"/>
  </w:num>
  <w:num w:numId="223">
    <w:abstractNumId w:val="184"/>
  </w:num>
  <w:num w:numId="224">
    <w:abstractNumId w:val="236"/>
  </w:num>
  <w:num w:numId="225">
    <w:abstractNumId w:val="181"/>
  </w:num>
  <w:num w:numId="226">
    <w:abstractNumId w:val="262"/>
  </w:num>
  <w:num w:numId="227">
    <w:abstractNumId w:val="169"/>
  </w:num>
  <w:num w:numId="228">
    <w:abstractNumId w:val="278"/>
  </w:num>
  <w:num w:numId="229">
    <w:abstractNumId w:val="182"/>
  </w:num>
  <w:num w:numId="230">
    <w:abstractNumId w:val="103"/>
  </w:num>
  <w:num w:numId="231">
    <w:abstractNumId w:val="54"/>
  </w:num>
  <w:num w:numId="232">
    <w:abstractNumId w:val="186"/>
  </w:num>
  <w:num w:numId="233">
    <w:abstractNumId w:val="59"/>
  </w:num>
  <w:num w:numId="234">
    <w:abstractNumId w:val="119"/>
  </w:num>
  <w:num w:numId="235">
    <w:abstractNumId w:val="280"/>
  </w:num>
  <w:num w:numId="236">
    <w:abstractNumId w:val="183"/>
  </w:num>
  <w:num w:numId="237">
    <w:abstractNumId w:val="82"/>
  </w:num>
  <w:num w:numId="238">
    <w:abstractNumId w:val="154"/>
  </w:num>
  <w:num w:numId="239">
    <w:abstractNumId w:val="289"/>
  </w:num>
  <w:num w:numId="240">
    <w:abstractNumId w:val="111"/>
  </w:num>
  <w:num w:numId="241">
    <w:abstractNumId w:val="79"/>
  </w:num>
  <w:num w:numId="242">
    <w:abstractNumId w:val="193"/>
  </w:num>
  <w:num w:numId="243">
    <w:abstractNumId w:val="232"/>
  </w:num>
  <w:num w:numId="244">
    <w:abstractNumId w:val="179"/>
  </w:num>
  <w:num w:numId="245">
    <w:abstractNumId w:val="151"/>
  </w:num>
  <w:num w:numId="246">
    <w:abstractNumId w:val="185"/>
  </w:num>
  <w:num w:numId="247">
    <w:abstractNumId w:val="333"/>
  </w:num>
  <w:num w:numId="248">
    <w:abstractNumId w:val="43"/>
  </w:num>
  <w:num w:numId="249">
    <w:abstractNumId w:val="194"/>
  </w:num>
  <w:num w:numId="250">
    <w:abstractNumId w:val="37"/>
  </w:num>
  <w:num w:numId="251">
    <w:abstractNumId w:val="36"/>
  </w:num>
  <w:num w:numId="252">
    <w:abstractNumId w:val="161"/>
  </w:num>
  <w:num w:numId="253">
    <w:abstractNumId w:val="14"/>
  </w:num>
  <w:num w:numId="254">
    <w:abstractNumId w:val="170"/>
  </w:num>
  <w:num w:numId="255">
    <w:abstractNumId w:val="284"/>
  </w:num>
  <w:num w:numId="256">
    <w:abstractNumId w:val="20"/>
  </w:num>
  <w:num w:numId="257">
    <w:abstractNumId w:val="255"/>
  </w:num>
  <w:num w:numId="258">
    <w:abstractNumId w:val="215"/>
  </w:num>
  <w:num w:numId="259">
    <w:abstractNumId w:val="110"/>
  </w:num>
  <w:num w:numId="260">
    <w:abstractNumId w:val="62"/>
  </w:num>
  <w:num w:numId="261">
    <w:abstractNumId w:val="114"/>
  </w:num>
  <w:num w:numId="262">
    <w:abstractNumId w:val="149"/>
  </w:num>
  <w:num w:numId="263">
    <w:abstractNumId w:val="195"/>
  </w:num>
  <w:num w:numId="264">
    <w:abstractNumId w:val="18"/>
  </w:num>
  <w:num w:numId="265">
    <w:abstractNumId w:val="92"/>
  </w:num>
  <w:num w:numId="266">
    <w:abstractNumId w:val="112"/>
  </w:num>
  <w:num w:numId="267">
    <w:abstractNumId w:val="290"/>
  </w:num>
  <w:num w:numId="268">
    <w:abstractNumId w:val="305"/>
  </w:num>
  <w:num w:numId="269">
    <w:abstractNumId w:val="42"/>
  </w:num>
  <w:num w:numId="270">
    <w:abstractNumId w:val="172"/>
  </w:num>
  <w:num w:numId="271">
    <w:abstractNumId w:val="314"/>
  </w:num>
  <w:num w:numId="272">
    <w:abstractNumId w:val="159"/>
  </w:num>
  <w:num w:numId="273">
    <w:abstractNumId w:val="90"/>
  </w:num>
  <w:num w:numId="274">
    <w:abstractNumId w:val="156"/>
  </w:num>
  <w:num w:numId="275">
    <w:abstractNumId w:val="218"/>
  </w:num>
  <w:num w:numId="276">
    <w:abstractNumId w:val="8"/>
  </w:num>
  <w:num w:numId="277">
    <w:abstractNumId w:val="210"/>
  </w:num>
  <w:num w:numId="278">
    <w:abstractNumId w:val="299"/>
  </w:num>
  <w:num w:numId="279">
    <w:abstractNumId w:val="127"/>
  </w:num>
  <w:num w:numId="280">
    <w:abstractNumId w:val="67"/>
  </w:num>
  <w:num w:numId="281">
    <w:abstractNumId w:val="291"/>
  </w:num>
  <w:num w:numId="282">
    <w:abstractNumId w:val="198"/>
  </w:num>
  <w:num w:numId="283">
    <w:abstractNumId w:val="327"/>
  </w:num>
  <w:num w:numId="284">
    <w:abstractNumId w:val="231"/>
  </w:num>
  <w:num w:numId="285">
    <w:abstractNumId w:val="115"/>
  </w:num>
  <w:num w:numId="286">
    <w:abstractNumId w:val="300"/>
  </w:num>
  <w:num w:numId="287">
    <w:abstractNumId w:val="237"/>
  </w:num>
  <w:num w:numId="288">
    <w:abstractNumId w:val="31"/>
  </w:num>
  <w:num w:numId="289">
    <w:abstractNumId w:val="132"/>
  </w:num>
  <w:num w:numId="290">
    <w:abstractNumId w:val="158"/>
  </w:num>
  <w:num w:numId="291">
    <w:abstractNumId w:val="51"/>
  </w:num>
  <w:num w:numId="292">
    <w:abstractNumId w:val="235"/>
  </w:num>
  <w:num w:numId="293">
    <w:abstractNumId w:val="147"/>
  </w:num>
  <w:num w:numId="294">
    <w:abstractNumId w:val="275"/>
  </w:num>
  <w:num w:numId="295">
    <w:abstractNumId w:val="27"/>
  </w:num>
  <w:num w:numId="296">
    <w:abstractNumId w:val="229"/>
  </w:num>
  <w:num w:numId="297">
    <w:abstractNumId w:val="190"/>
  </w:num>
  <w:num w:numId="298">
    <w:abstractNumId w:val="131"/>
  </w:num>
  <w:num w:numId="299">
    <w:abstractNumId w:val="64"/>
  </w:num>
  <w:num w:numId="300">
    <w:abstractNumId w:val="165"/>
  </w:num>
  <w:num w:numId="301">
    <w:abstractNumId w:val="242"/>
  </w:num>
  <w:num w:numId="302">
    <w:abstractNumId w:val="171"/>
  </w:num>
  <w:num w:numId="303">
    <w:abstractNumId w:val="86"/>
  </w:num>
  <w:num w:numId="304">
    <w:abstractNumId w:val="298"/>
  </w:num>
  <w:num w:numId="305">
    <w:abstractNumId w:val="48"/>
  </w:num>
  <w:num w:numId="306">
    <w:abstractNumId w:val="259"/>
  </w:num>
  <w:num w:numId="307">
    <w:abstractNumId w:val="285"/>
  </w:num>
  <w:num w:numId="308">
    <w:abstractNumId w:val="177"/>
  </w:num>
  <w:num w:numId="309">
    <w:abstractNumId w:val="164"/>
  </w:num>
  <w:num w:numId="310">
    <w:abstractNumId w:val="133"/>
  </w:num>
  <w:num w:numId="311">
    <w:abstractNumId w:val="321"/>
  </w:num>
  <w:num w:numId="312">
    <w:abstractNumId w:val="150"/>
  </w:num>
  <w:num w:numId="313">
    <w:abstractNumId w:val="274"/>
  </w:num>
  <w:num w:numId="314">
    <w:abstractNumId w:val="38"/>
  </w:num>
  <w:num w:numId="315">
    <w:abstractNumId w:val="277"/>
  </w:num>
  <w:num w:numId="316">
    <w:abstractNumId w:val="214"/>
  </w:num>
  <w:num w:numId="317">
    <w:abstractNumId w:val="104"/>
  </w:num>
  <w:num w:numId="318">
    <w:abstractNumId w:val="105"/>
  </w:num>
  <w:num w:numId="319">
    <w:abstractNumId w:val="212"/>
  </w:num>
  <w:num w:numId="320">
    <w:abstractNumId w:val="211"/>
  </w:num>
  <w:num w:numId="321">
    <w:abstractNumId w:val="296"/>
  </w:num>
  <w:num w:numId="322">
    <w:abstractNumId w:val="3"/>
  </w:num>
  <w:num w:numId="323">
    <w:abstractNumId w:val="222"/>
  </w:num>
  <w:num w:numId="324">
    <w:abstractNumId w:val="313"/>
  </w:num>
  <w:num w:numId="325">
    <w:abstractNumId w:val="23"/>
  </w:num>
  <w:num w:numId="326">
    <w:abstractNumId w:val="207"/>
  </w:num>
  <w:num w:numId="327">
    <w:abstractNumId w:val="266"/>
  </w:num>
  <w:num w:numId="328">
    <w:abstractNumId w:val="216"/>
  </w:num>
  <w:num w:numId="329">
    <w:abstractNumId w:val="334"/>
  </w:num>
  <w:num w:numId="330">
    <w:abstractNumId w:val="145"/>
  </w:num>
  <w:num w:numId="331">
    <w:abstractNumId w:val="251"/>
  </w:num>
  <w:num w:numId="332">
    <w:abstractNumId w:val="191"/>
  </w:num>
  <w:num w:numId="333">
    <w:abstractNumId w:val="196"/>
  </w:num>
  <w:num w:numId="334">
    <w:abstractNumId w:val="124"/>
  </w:num>
  <w:num w:numId="335">
    <w:abstractNumId w:val="21"/>
  </w:num>
  <w:num w:numId="336">
    <w:abstractNumId w:val="4"/>
  </w:num>
  <w:num w:numId="337">
    <w:abstractNumId w:val="202"/>
  </w:num>
  <w:num w:numId="338">
    <w:abstractNumId w:val="5"/>
  </w:num>
  <w:numIdMacAtCleanup w:val="3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sl-SI" w:vendorID="11" w:dllVersion="512" w:checkStyle="0"/>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sDA0NbQwByJLIyUdpeDU4uLM/DyQAlPzWgDFbGkuLQAAAA=="/>
  </w:docVars>
  <w:rsids>
    <w:rsidRoot w:val="007E025E"/>
    <w:rsid w:val="000013B4"/>
    <w:rsid w:val="0000198A"/>
    <w:rsid w:val="00002570"/>
    <w:rsid w:val="00002B27"/>
    <w:rsid w:val="00003437"/>
    <w:rsid w:val="00004D3D"/>
    <w:rsid w:val="0000597F"/>
    <w:rsid w:val="000061D4"/>
    <w:rsid w:val="00011B79"/>
    <w:rsid w:val="00012D8A"/>
    <w:rsid w:val="000130B2"/>
    <w:rsid w:val="00015845"/>
    <w:rsid w:val="00015918"/>
    <w:rsid w:val="000159F9"/>
    <w:rsid w:val="00015C60"/>
    <w:rsid w:val="00015C7A"/>
    <w:rsid w:val="0001697B"/>
    <w:rsid w:val="00017006"/>
    <w:rsid w:val="000171FE"/>
    <w:rsid w:val="00020E39"/>
    <w:rsid w:val="00020E48"/>
    <w:rsid w:val="00020EEC"/>
    <w:rsid w:val="000217D0"/>
    <w:rsid w:val="00021FEF"/>
    <w:rsid w:val="00022038"/>
    <w:rsid w:val="00023D70"/>
    <w:rsid w:val="00024F11"/>
    <w:rsid w:val="00025BAE"/>
    <w:rsid w:val="000265AB"/>
    <w:rsid w:val="00030DF9"/>
    <w:rsid w:val="0003441E"/>
    <w:rsid w:val="00036055"/>
    <w:rsid w:val="00036116"/>
    <w:rsid w:val="00036C58"/>
    <w:rsid w:val="00042FDE"/>
    <w:rsid w:val="000438B5"/>
    <w:rsid w:val="000509DD"/>
    <w:rsid w:val="00050ED0"/>
    <w:rsid w:val="00051F55"/>
    <w:rsid w:val="00053CE3"/>
    <w:rsid w:val="00053D7D"/>
    <w:rsid w:val="00053EEB"/>
    <w:rsid w:val="00054909"/>
    <w:rsid w:val="000576F5"/>
    <w:rsid w:val="000645E1"/>
    <w:rsid w:val="0006603E"/>
    <w:rsid w:val="00066C5E"/>
    <w:rsid w:val="00067062"/>
    <w:rsid w:val="0006787F"/>
    <w:rsid w:val="000711BE"/>
    <w:rsid w:val="000729D1"/>
    <w:rsid w:val="00073737"/>
    <w:rsid w:val="000769C0"/>
    <w:rsid w:val="00076ED8"/>
    <w:rsid w:val="00081315"/>
    <w:rsid w:val="000829C3"/>
    <w:rsid w:val="00083E67"/>
    <w:rsid w:val="0008554C"/>
    <w:rsid w:val="00085751"/>
    <w:rsid w:val="00086BD2"/>
    <w:rsid w:val="0008709F"/>
    <w:rsid w:val="00091315"/>
    <w:rsid w:val="00091BFE"/>
    <w:rsid w:val="00095727"/>
    <w:rsid w:val="000962B2"/>
    <w:rsid w:val="000969CB"/>
    <w:rsid w:val="000A222B"/>
    <w:rsid w:val="000A2C8F"/>
    <w:rsid w:val="000A33DD"/>
    <w:rsid w:val="000A376B"/>
    <w:rsid w:val="000A5384"/>
    <w:rsid w:val="000A791B"/>
    <w:rsid w:val="000B0398"/>
    <w:rsid w:val="000B1073"/>
    <w:rsid w:val="000B19C7"/>
    <w:rsid w:val="000B2FB0"/>
    <w:rsid w:val="000B2FBC"/>
    <w:rsid w:val="000B358F"/>
    <w:rsid w:val="000B4D02"/>
    <w:rsid w:val="000B59F7"/>
    <w:rsid w:val="000B6E46"/>
    <w:rsid w:val="000B729B"/>
    <w:rsid w:val="000B7A74"/>
    <w:rsid w:val="000B7CAF"/>
    <w:rsid w:val="000C0D65"/>
    <w:rsid w:val="000C10F5"/>
    <w:rsid w:val="000C2D0C"/>
    <w:rsid w:val="000C30C2"/>
    <w:rsid w:val="000C54BE"/>
    <w:rsid w:val="000C5FAE"/>
    <w:rsid w:val="000C73E0"/>
    <w:rsid w:val="000D3E6B"/>
    <w:rsid w:val="000D591E"/>
    <w:rsid w:val="000D685B"/>
    <w:rsid w:val="000D6F3B"/>
    <w:rsid w:val="000D75E9"/>
    <w:rsid w:val="000E1307"/>
    <w:rsid w:val="000E6B2A"/>
    <w:rsid w:val="000F1C7D"/>
    <w:rsid w:val="000F3D7A"/>
    <w:rsid w:val="000F7ACB"/>
    <w:rsid w:val="00104185"/>
    <w:rsid w:val="00106DE7"/>
    <w:rsid w:val="00107FA1"/>
    <w:rsid w:val="00110A4E"/>
    <w:rsid w:val="00116BC7"/>
    <w:rsid w:val="00117695"/>
    <w:rsid w:val="00120BFD"/>
    <w:rsid w:val="0012183A"/>
    <w:rsid w:val="00121919"/>
    <w:rsid w:val="0012462C"/>
    <w:rsid w:val="00126C31"/>
    <w:rsid w:val="00127A8F"/>
    <w:rsid w:val="00131202"/>
    <w:rsid w:val="00133012"/>
    <w:rsid w:val="00133484"/>
    <w:rsid w:val="00134A16"/>
    <w:rsid w:val="00135E5B"/>
    <w:rsid w:val="00142AD4"/>
    <w:rsid w:val="00142C9F"/>
    <w:rsid w:val="00142FED"/>
    <w:rsid w:val="00143003"/>
    <w:rsid w:val="0014367C"/>
    <w:rsid w:val="001456A2"/>
    <w:rsid w:val="00146215"/>
    <w:rsid w:val="00146CB5"/>
    <w:rsid w:val="001476EF"/>
    <w:rsid w:val="00147F79"/>
    <w:rsid w:val="00150064"/>
    <w:rsid w:val="001636D4"/>
    <w:rsid w:val="001663BB"/>
    <w:rsid w:val="0017085D"/>
    <w:rsid w:val="00171F52"/>
    <w:rsid w:val="00171FE8"/>
    <w:rsid w:val="00173301"/>
    <w:rsid w:val="00175A24"/>
    <w:rsid w:val="001774EE"/>
    <w:rsid w:val="001827FE"/>
    <w:rsid w:val="00183204"/>
    <w:rsid w:val="00185D0E"/>
    <w:rsid w:val="00187D59"/>
    <w:rsid w:val="00191D8F"/>
    <w:rsid w:val="001942C6"/>
    <w:rsid w:val="0019758E"/>
    <w:rsid w:val="00197E0D"/>
    <w:rsid w:val="001A083B"/>
    <w:rsid w:val="001A093E"/>
    <w:rsid w:val="001A319C"/>
    <w:rsid w:val="001A441C"/>
    <w:rsid w:val="001A62AB"/>
    <w:rsid w:val="001A6391"/>
    <w:rsid w:val="001B03D6"/>
    <w:rsid w:val="001B1E29"/>
    <w:rsid w:val="001B2A6E"/>
    <w:rsid w:val="001B3D0C"/>
    <w:rsid w:val="001B5BE9"/>
    <w:rsid w:val="001B77B9"/>
    <w:rsid w:val="001C0F64"/>
    <w:rsid w:val="001C120B"/>
    <w:rsid w:val="001C4216"/>
    <w:rsid w:val="001C617E"/>
    <w:rsid w:val="001D42D2"/>
    <w:rsid w:val="001D6232"/>
    <w:rsid w:val="001D6B4B"/>
    <w:rsid w:val="001E010C"/>
    <w:rsid w:val="001E2588"/>
    <w:rsid w:val="001E4BBE"/>
    <w:rsid w:val="001E588D"/>
    <w:rsid w:val="001E67FA"/>
    <w:rsid w:val="001F0DBE"/>
    <w:rsid w:val="001F139E"/>
    <w:rsid w:val="001F1F9E"/>
    <w:rsid w:val="001F32C2"/>
    <w:rsid w:val="001F740F"/>
    <w:rsid w:val="001F7B1B"/>
    <w:rsid w:val="00202925"/>
    <w:rsid w:val="00203421"/>
    <w:rsid w:val="00205792"/>
    <w:rsid w:val="002057EE"/>
    <w:rsid w:val="00207CA2"/>
    <w:rsid w:val="00211005"/>
    <w:rsid w:val="0021231B"/>
    <w:rsid w:val="002164D9"/>
    <w:rsid w:val="00217ED5"/>
    <w:rsid w:val="00220493"/>
    <w:rsid w:val="00220AEE"/>
    <w:rsid w:val="0022264D"/>
    <w:rsid w:val="00230AC7"/>
    <w:rsid w:val="00232071"/>
    <w:rsid w:val="00232290"/>
    <w:rsid w:val="00232939"/>
    <w:rsid w:val="00232A48"/>
    <w:rsid w:val="00232D4E"/>
    <w:rsid w:val="00232FEB"/>
    <w:rsid w:val="00233148"/>
    <w:rsid w:val="002331FF"/>
    <w:rsid w:val="00234E0E"/>
    <w:rsid w:val="00237CE7"/>
    <w:rsid w:val="002431FE"/>
    <w:rsid w:val="0024574A"/>
    <w:rsid w:val="00251B3B"/>
    <w:rsid w:val="00252AF8"/>
    <w:rsid w:val="00256930"/>
    <w:rsid w:val="002569D6"/>
    <w:rsid w:val="0026087A"/>
    <w:rsid w:val="00261E1C"/>
    <w:rsid w:val="00262154"/>
    <w:rsid w:val="0026676D"/>
    <w:rsid w:val="00267ACB"/>
    <w:rsid w:val="002701FA"/>
    <w:rsid w:val="0027107F"/>
    <w:rsid w:val="00272B79"/>
    <w:rsid w:val="002737B5"/>
    <w:rsid w:val="00273C57"/>
    <w:rsid w:val="00274A8A"/>
    <w:rsid w:val="00280DE2"/>
    <w:rsid w:val="0028143A"/>
    <w:rsid w:val="00282799"/>
    <w:rsid w:val="00285205"/>
    <w:rsid w:val="0029153A"/>
    <w:rsid w:val="002924CB"/>
    <w:rsid w:val="00292D2A"/>
    <w:rsid w:val="002946E6"/>
    <w:rsid w:val="00294DD1"/>
    <w:rsid w:val="002A5BB8"/>
    <w:rsid w:val="002A5E5A"/>
    <w:rsid w:val="002A5FB5"/>
    <w:rsid w:val="002A74DD"/>
    <w:rsid w:val="002B1C82"/>
    <w:rsid w:val="002B4199"/>
    <w:rsid w:val="002B5C4A"/>
    <w:rsid w:val="002C0767"/>
    <w:rsid w:val="002C1414"/>
    <w:rsid w:val="002C3853"/>
    <w:rsid w:val="002C3C3B"/>
    <w:rsid w:val="002C768D"/>
    <w:rsid w:val="002D0989"/>
    <w:rsid w:val="002D6084"/>
    <w:rsid w:val="002D66EC"/>
    <w:rsid w:val="002E1842"/>
    <w:rsid w:val="002E3CF0"/>
    <w:rsid w:val="002E5108"/>
    <w:rsid w:val="002E5381"/>
    <w:rsid w:val="002E5D3D"/>
    <w:rsid w:val="002E7711"/>
    <w:rsid w:val="002F01C0"/>
    <w:rsid w:val="002F15A6"/>
    <w:rsid w:val="002F1BBE"/>
    <w:rsid w:val="002F3FA8"/>
    <w:rsid w:val="002F4570"/>
    <w:rsid w:val="003021FB"/>
    <w:rsid w:val="003048F0"/>
    <w:rsid w:val="00311B47"/>
    <w:rsid w:val="003176F9"/>
    <w:rsid w:val="0032085E"/>
    <w:rsid w:val="00321783"/>
    <w:rsid w:val="00322EC4"/>
    <w:rsid w:val="00323DEF"/>
    <w:rsid w:val="003244C8"/>
    <w:rsid w:val="00325559"/>
    <w:rsid w:val="00326D53"/>
    <w:rsid w:val="00327BB9"/>
    <w:rsid w:val="00327DF0"/>
    <w:rsid w:val="00330997"/>
    <w:rsid w:val="003311DF"/>
    <w:rsid w:val="00335654"/>
    <w:rsid w:val="00340465"/>
    <w:rsid w:val="00344ED6"/>
    <w:rsid w:val="003517B8"/>
    <w:rsid w:val="00351DE8"/>
    <w:rsid w:val="0035347F"/>
    <w:rsid w:val="00366BC0"/>
    <w:rsid w:val="00367374"/>
    <w:rsid w:val="00367DF0"/>
    <w:rsid w:val="00367F07"/>
    <w:rsid w:val="003808E4"/>
    <w:rsid w:val="00381B5A"/>
    <w:rsid w:val="00384855"/>
    <w:rsid w:val="003862E9"/>
    <w:rsid w:val="00391F88"/>
    <w:rsid w:val="0039274A"/>
    <w:rsid w:val="0039406C"/>
    <w:rsid w:val="003941A6"/>
    <w:rsid w:val="00395858"/>
    <w:rsid w:val="003A00F8"/>
    <w:rsid w:val="003A08B8"/>
    <w:rsid w:val="003A0B3D"/>
    <w:rsid w:val="003B52C0"/>
    <w:rsid w:val="003B62F3"/>
    <w:rsid w:val="003C02FE"/>
    <w:rsid w:val="003C1751"/>
    <w:rsid w:val="003C2993"/>
    <w:rsid w:val="003C6964"/>
    <w:rsid w:val="003D192C"/>
    <w:rsid w:val="003D4434"/>
    <w:rsid w:val="003D4C42"/>
    <w:rsid w:val="003E6B63"/>
    <w:rsid w:val="003E787A"/>
    <w:rsid w:val="003F027F"/>
    <w:rsid w:val="003F05BA"/>
    <w:rsid w:val="003F1739"/>
    <w:rsid w:val="003F2C01"/>
    <w:rsid w:val="003F3DF8"/>
    <w:rsid w:val="003F4064"/>
    <w:rsid w:val="003F6A34"/>
    <w:rsid w:val="003F7725"/>
    <w:rsid w:val="003F773A"/>
    <w:rsid w:val="00401C72"/>
    <w:rsid w:val="00402081"/>
    <w:rsid w:val="00404387"/>
    <w:rsid w:val="00405B4C"/>
    <w:rsid w:val="00406497"/>
    <w:rsid w:val="00406566"/>
    <w:rsid w:val="004120B9"/>
    <w:rsid w:val="00413E86"/>
    <w:rsid w:val="0041456C"/>
    <w:rsid w:val="0041719A"/>
    <w:rsid w:val="00420AFE"/>
    <w:rsid w:val="00424E79"/>
    <w:rsid w:val="0042625F"/>
    <w:rsid w:val="00426BCF"/>
    <w:rsid w:val="00427A22"/>
    <w:rsid w:val="0043023D"/>
    <w:rsid w:val="00433DBB"/>
    <w:rsid w:val="00433F46"/>
    <w:rsid w:val="0043525F"/>
    <w:rsid w:val="00435E26"/>
    <w:rsid w:val="004409B4"/>
    <w:rsid w:val="0044155C"/>
    <w:rsid w:val="004476CF"/>
    <w:rsid w:val="00451246"/>
    <w:rsid w:val="00453A3A"/>
    <w:rsid w:val="00455A19"/>
    <w:rsid w:val="00460EEA"/>
    <w:rsid w:val="00462ABA"/>
    <w:rsid w:val="004637B1"/>
    <w:rsid w:val="00470893"/>
    <w:rsid w:val="00471A24"/>
    <w:rsid w:val="00474BDF"/>
    <w:rsid w:val="004759F0"/>
    <w:rsid w:val="004801B5"/>
    <w:rsid w:val="00481A7B"/>
    <w:rsid w:val="00482126"/>
    <w:rsid w:val="00482554"/>
    <w:rsid w:val="0048299E"/>
    <w:rsid w:val="00482A78"/>
    <w:rsid w:val="00482E14"/>
    <w:rsid w:val="00483BE8"/>
    <w:rsid w:val="00483CD2"/>
    <w:rsid w:val="00485DBA"/>
    <w:rsid w:val="00487D18"/>
    <w:rsid w:val="0049014F"/>
    <w:rsid w:val="00491152"/>
    <w:rsid w:val="004917BF"/>
    <w:rsid w:val="004936B2"/>
    <w:rsid w:val="00494D73"/>
    <w:rsid w:val="00495352"/>
    <w:rsid w:val="004967BB"/>
    <w:rsid w:val="00497C13"/>
    <w:rsid w:val="004A0693"/>
    <w:rsid w:val="004A0EF4"/>
    <w:rsid w:val="004A1F1B"/>
    <w:rsid w:val="004A35BB"/>
    <w:rsid w:val="004A4365"/>
    <w:rsid w:val="004A4B54"/>
    <w:rsid w:val="004A6F79"/>
    <w:rsid w:val="004B0179"/>
    <w:rsid w:val="004B129A"/>
    <w:rsid w:val="004B2462"/>
    <w:rsid w:val="004B24BC"/>
    <w:rsid w:val="004B267B"/>
    <w:rsid w:val="004B4D28"/>
    <w:rsid w:val="004B58F1"/>
    <w:rsid w:val="004B5A75"/>
    <w:rsid w:val="004B64AF"/>
    <w:rsid w:val="004C0923"/>
    <w:rsid w:val="004C18F2"/>
    <w:rsid w:val="004C23AA"/>
    <w:rsid w:val="004C2890"/>
    <w:rsid w:val="004C2EDC"/>
    <w:rsid w:val="004C36C1"/>
    <w:rsid w:val="004C73A5"/>
    <w:rsid w:val="004D3462"/>
    <w:rsid w:val="004D4EE8"/>
    <w:rsid w:val="004D673C"/>
    <w:rsid w:val="004E2656"/>
    <w:rsid w:val="004E2B39"/>
    <w:rsid w:val="004E4B07"/>
    <w:rsid w:val="004E5AD2"/>
    <w:rsid w:val="004E7D6A"/>
    <w:rsid w:val="004F1A7E"/>
    <w:rsid w:val="004F3715"/>
    <w:rsid w:val="004F51DD"/>
    <w:rsid w:val="004F5AB4"/>
    <w:rsid w:val="00501BB6"/>
    <w:rsid w:val="00503C24"/>
    <w:rsid w:val="0050466E"/>
    <w:rsid w:val="00505358"/>
    <w:rsid w:val="005138A8"/>
    <w:rsid w:val="0051483B"/>
    <w:rsid w:val="005151A4"/>
    <w:rsid w:val="00524D53"/>
    <w:rsid w:val="005253D7"/>
    <w:rsid w:val="00534BED"/>
    <w:rsid w:val="005351AA"/>
    <w:rsid w:val="00536776"/>
    <w:rsid w:val="00540EFC"/>
    <w:rsid w:val="00541DF4"/>
    <w:rsid w:val="005432AF"/>
    <w:rsid w:val="005433BA"/>
    <w:rsid w:val="005439D9"/>
    <w:rsid w:val="00543CBF"/>
    <w:rsid w:val="00545045"/>
    <w:rsid w:val="00545556"/>
    <w:rsid w:val="00546C9F"/>
    <w:rsid w:val="00551746"/>
    <w:rsid w:val="00552FA0"/>
    <w:rsid w:val="00553610"/>
    <w:rsid w:val="00554D60"/>
    <w:rsid w:val="00557499"/>
    <w:rsid w:val="00560CA1"/>
    <w:rsid w:val="00562FB4"/>
    <w:rsid w:val="00563363"/>
    <w:rsid w:val="005640BB"/>
    <w:rsid w:val="00564791"/>
    <w:rsid w:val="00564B9B"/>
    <w:rsid w:val="00565E59"/>
    <w:rsid w:val="005733E0"/>
    <w:rsid w:val="00575101"/>
    <w:rsid w:val="005765E3"/>
    <w:rsid w:val="00576A21"/>
    <w:rsid w:val="00576C2C"/>
    <w:rsid w:val="00580997"/>
    <w:rsid w:val="0058297B"/>
    <w:rsid w:val="005830AC"/>
    <w:rsid w:val="00583BCE"/>
    <w:rsid w:val="00585387"/>
    <w:rsid w:val="00587246"/>
    <w:rsid w:val="005907F1"/>
    <w:rsid w:val="00592C6D"/>
    <w:rsid w:val="00594555"/>
    <w:rsid w:val="005955F6"/>
    <w:rsid w:val="00596172"/>
    <w:rsid w:val="00597035"/>
    <w:rsid w:val="005A2BCD"/>
    <w:rsid w:val="005A7461"/>
    <w:rsid w:val="005A7E56"/>
    <w:rsid w:val="005B03F0"/>
    <w:rsid w:val="005B18A1"/>
    <w:rsid w:val="005B27DF"/>
    <w:rsid w:val="005B2A13"/>
    <w:rsid w:val="005B444B"/>
    <w:rsid w:val="005C06B4"/>
    <w:rsid w:val="005C3FCE"/>
    <w:rsid w:val="005C4443"/>
    <w:rsid w:val="005C4A6E"/>
    <w:rsid w:val="005C5CDF"/>
    <w:rsid w:val="005C6B8F"/>
    <w:rsid w:val="005D0B4E"/>
    <w:rsid w:val="005D2764"/>
    <w:rsid w:val="005D31FD"/>
    <w:rsid w:val="005D35FF"/>
    <w:rsid w:val="005D3D1B"/>
    <w:rsid w:val="005D4FFF"/>
    <w:rsid w:val="005D686F"/>
    <w:rsid w:val="005E27A4"/>
    <w:rsid w:val="005E2B8F"/>
    <w:rsid w:val="005E7E60"/>
    <w:rsid w:val="005E7FF5"/>
    <w:rsid w:val="005F0A0D"/>
    <w:rsid w:val="005F2CEB"/>
    <w:rsid w:val="005F37E2"/>
    <w:rsid w:val="005F3C47"/>
    <w:rsid w:val="005F6680"/>
    <w:rsid w:val="005F6A20"/>
    <w:rsid w:val="006020E3"/>
    <w:rsid w:val="00603760"/>
    <w:rsid w:val="00604109"/>
    <w:rsid w:val="006049DE"/>
    <w:rsid w:val="00606876"/>
    <w:rsid w:val="006113D1"/>
    <w:rsid w:val="00612428"/>
    <w:rsid w:val="006135A7"/>
    <w:rsid w:val="00614650"/>
    <w:rsid w:val="006208AE"/>
    <w:rsid w:val="00621C1A"/>
    <w:rsid w:val="006225F8"/>
    <w:rsid w:val="00624F5F"/>
    <w:rsid w:val="006256F9"/>
    <w:rsid w:val="00627DF1"/>
    <w:rsid w:val="00630398"/>
    <w:rsid w:val="00630852"/>
    <w:rsid w:val="00630B58"/>
    <w:rsid w:val="00631778"/>
    <w:rsid w:val="00632952"/>
    <w:rsid w:val="00632C60"/>
    <w:rsid w:val="0063465C"/>
    <w:rsid w:val="00636083"/>
    <w:rsid w:val="00637C42"/>
    <w:rsid w:val="0064262E"/>
    <w:rsid w:val="00642C8D"/>
    <w:rsid w:val="00642FDD"/>
    <w:rsid w:val="006456E0"/>
    <w:rsid w:val="00645A58"/>
    <w:rsid w:val="00647198"/>
    <w:rsid w:val="00652CE5"/>
    <w:rsid w:val="006546B0"/>
    <w:rsid w:val="00654A8B"/>
    <w:rsid w:val="00657D14"/>
    <w:rsid w:val="00661DB7"/>
    <w:rsid w:val="0066219D"/>
    <w:rsid w:val="006623B4"/>
    <w:rsid w:val="0066277F"/>
    <w:rsid w:val="00663C37"/>
    <w:rsid w:val="00664825"/>
    <w:rsid w:val="006648F7"/>
    <w:rsid w:val="00664984"/>
    <w:rsid w:val="00667CC0"/>
    <w:rsid w:val="006703C7"/>
    <w:rsid w:val="00672DB2"/>
    <w:rsid w:val="0067503E"/>
    <w:rsid w:val="00676203"/>
    <w:rsid w:val="00680A60"/>
    <w:rsid w:val="00681532"/>
    <w:rsid w:val="00681553"/>
    <w:rsid w:val="00684294"/>
    <w:rsid w:val="00684672"/>
    <w:rsid w:val="00685E25"/>
    <w:rsid w:val="00685E6A"/>
    <w:rsid w:val="00686527"/>
    <w:rsid w:val="0069378A"/>
    <w:rsid w:val="0069582A"/>
    <w:rsid w:val="00695DA5"/>
    <w:rsid w:val="00696546"/>
    <w:rsid w:val="0069791C"/>
    <w:rsid w:val="006A04F9"/>
    <w:rsid w:val="006A12D8"/>
    <w:rsid w:val="006A4CD1"/>
    <w:rsid w:val="006A527F"/>
    <w:rsid w:val="006A669A"/>
    <w:rsid w:val="006A731A"/>
    <w:rsid w:val="006B1E7C"/>
    <w:rsid w:val="006B218B"/>
    <w:rsid w:val="006B69EE"/>
    <w:rsid w:val="006B7414"/>
    <w:rsid w:val="006B74A6"/>
    <w:rsid w:val="006C05BB"/>
    <w:rsid w:val="006C1A8C"/>
    <w:rsid w:val="006C63E3"/>
    <w:rsid w:val="006C66D1"/>
    <w:rsid w:val="006C6DED"/>
    <w:rsid w:val="006C6F15"/>
    <w:rsid w:val="006C7374"/>
    <w:rsid w:val="006D0F6D"/>
    <w:rsid w:val="006D145A"/>
    <w:rsid w:val="006D3A84"/>
    <w:rsid w:val="006D42C2"/>
    <w:rsid w:val="006D68DB"/>
    <w:rsid w:val="006E1C8B"/>
    <w:rsid w:val="006E255D"/>
    <w:rsid w:val="006E3DC7"/>
    <w:rsid w:val="006E5405"/>
    <w:rsid w:val="006E5802"/>
    <w:rsid w:val="006E6CF0"/>
    <w:rsid w:val="006F4870"/>
    <w:rsid w:val="006F5655"/>
    <w:rsid w:val="006F582A"/>
    <w:rsid w:val="00703650"/>
    <w:rsid w:val="00705123"/>
    <w:rsid w:val="00705534"/>
    <w:rsid w:val="00711B98"/>
    <w:rsid w:val="00714087"/>
    <w:rsid w:val="0071408A"/>
    <w:rsid w:val="0071526E"/>
    <w:rsid w:val="007156EA"/>
    <w:rsid w:val="00715C62"/>
    <w:rsid w:val="00720F47"/>
    <w:rsid w:val="007210CC"/>
    <w:rsid w:val="00722567"/>
    <w:rsid w:val="007225B5"/>
    <w:rsid w:val="00723840"/>
    <w:rsid w:val="00723D5E"/>
    <w:rsid w:val="00724B5F"/>
    <w:rsid w:val="00725E09"/>
    <w:rsid w:val="00725E56"/>
    <w:rsid w:val="00730363"/>
    <w:rsid w:val="00732B13"/>
    <w:rsid w:val="007337BD"/>
    <w:rsid w:val="00734611"/>
    <w:rsid w:val="007401C3"/>
    <w:rsid w:val="007401C8"/>
    <w:rsid w:val="00744CC2"/>
    <w:rsid w:val="00747B6E"/>
    <w:rsid w:val="00750231"/>
    <w:rsid w:val="00750E02"/>
    <w:rsid w:val="00751B2F"/>
    <w:rsid w:val="007522BE"/>
    <w:rsid w:val="00752CD4"/>
    <w:rsid w:val="0075388F"/>
    <w:rsid w:val="0075550C"/>
    <w:rsid w:val="00756342"/>
    <w:rsid w:val="00756F7F"/>
    <w:rsid w:val="007575AD"/>
    <w:rsid w:val="00757E72"/>
    <w:rsid w:val="007604F8"/>
    <w:rsid w:val="00760E5F"/>
    <w:rsid w:val="00762C56"/>
    <w:rsid w:val="00763172"/>
    <w:rsid w:val="00763657"/>
    <w:rsid w:val="00764E91"/>
    <w:rsid w:val="00770A6E"/>
    <w:rsid w:val="00772CA4"/>
    <w:rsid w:val="00775DBD"/>
    <w:rsid w:val="00777852"/>
    <w:rsid w:val="0078019D"/>
    <w:rsid w:val="007829BF"/>
    <w:rsid w:val="00784F14"/>
    <w:rsid w:val="007860B4"/>
    <w:rsid w:val="007916FD"/>
    <w:rsid w:val="007934C0"/>
    <w:rsid w:val="0079463A"/>
    <w:rsid w:val="0079667A"/>
    <w:rsid w:val="007A21EE"/>
    <w:rsid w:val="007A2CD3"/>
    <w:rsid w:val="007B04F5"/>
    <w:rsid w:val="007B0534"/>
    <w:rsid w:val="007B1E43"/>
    <w:rsid w:val="007B3E81"/>
    <w:rsid w:val="007B46E9"/>
    <w:rsid w:val="007B4764"/>
    <w:rsid w:val="007B6930"/>
    <w:rsid w:val="007C0BD0"/>
    <w:rsid w:val="007C305D"/>
    <w:rsid w:val="007C3AAD"/>
    <w:rsid w:val="007C433C"/>
    <w:rsid w:val="007C4E4B"/>
    <w:rsid w:val="007D0318"/>
    <w:rsid w:val="007D1EBD"/>
    <w:rsid w:val="007D1F2D"/>
    <w:rsid w:val="007D2047"/>
    <w:rsid w:val="007D2818"/>
    <w:rsid w:val="007D3A03"/>
    <w:rsid w:val="007D4441"/>
    <w:rsid w:val="007D49F9"/>
    <w:rsid w:val="007D5237"/>
    <w:rsid w:val="007D543E"/>
    <w:rsid w:val="007D6A78"/>
    <w:rsid w:val="007D7F94"/>
    <w:rsid w:val="007E025E"/>
    <w:rsid w:val="007E0396"/>
    <w:rsid w:val="007E0F41"/>
    <w:rsid w:val="007E2FF9"/>
    <w:rsid w:val="007E353C"/>
    <w:rsid w:val="007E588B"/>
    <w:rsid w:val="007E67CD"/>
    <w:rsid w:val="007F1CB8"/>
    <w:rsid w:val="007F4D68"/>
    <w:rsid w:val="007F766C"/>
    <w:rsid w:val="008038C8"/>
    <w:rsid w:val="00804E13"/>
    <w:rsid w:val="0080649C"/>
    <w:rsid w:val="00806F2A"/>
    <w:rsid w:val="00811633"/>
    <w:rsid w:val="00812CC4"/>
    <w:rsid w:val="008134B7"/>
    <w:rsid w:val="008200E5"/>
    <w:rsid w:val="00821F73"/>
    <w:rsid w:val="0082329F"/>
    <w:rsid w:val="00823CE0"/>
    <w:rsid w:val="00825160"/>
    <w:rsid w:val="0082630C"/>
    <w:rsid w:val="00826971"/>
    <w:rsid w:val="00827402"/>
    <w:rsid w:val="00831251"/>
    <w:rsid w:val="00832654"/>
    <w:rsid w:val="00832836"/>
    <w:rsid w:val="00832BBE"/>
    <w:rsid w:val="00832DEE"/>
    <w:rsid w:val="0083437D"/>
    <w:rsid w:val="008350E9"/>
    <w:rsid w:val="00835ACA"/>
    <w:rsid w:val="008412C6"/>
    <w:rsid w:val="00841629"/>
    <w:rsid w:val="008422CC"/>
    <w:rsid w:val="00844F78"/>
    <w:rsid w:val="00846929"/>
    <w:rsid w:val="00846E73"/>
    <w:rsid w:val="0084739F"/>
    <w:rsid w:val="0085139B"/>
    <w:rsid w:val="00852E0E"/>
    <w:rsid w:val="0085399B"/>
    <w:rsid w:val="00854F5F"/>
    <w:rsid w:val="00855D08"/>
    <w:rsid w:val="008569FF"/>
    <w:rsid w:val="008605DF"/>
    <w:rsid w:val="00861AAC"/>
    <w:rsid w:val="00863004"/>
    <w:rsid w:val="008635E3"/>
    <w:rsid w:val="008756DD"/>
    <w:rsid w:val="00877C81"/>
    <w:rsid w:val="00881FBD"/>
    <w:rsid w:val="008836C5"/>
    <w:rsid w:val="0088398B"/>
    <w:rsid w:val="0088465F"/>
    <w:rsid w:val="00884D24"/>
    <w:rsid w:val="00885853"/>
    <w:rsid w:val="00895047"/>
    <w:rsid w:val="0089560F"/>
    <w:rsid w:val="008974BF"/>
    <w:rsid w:val="008A1763"/>
    <w:rsid w:val="008A1BBA"/>
    <w:rsid w:val="008A28F9"/>
    <w:rsid w:val="008A4217"/>
    <w:rsid w:val="008A51F8"/>
    <w:rsid w:val="008A6A8A"/>
    <w:rsid w:val="008A6B81"/>
    <w:rsid w:val="008B24B1"/>
    <w:rsid w:val="008B312E"/>
    <w:rsid w:val="008B75B9"/>
    <w:rsid w:val="008C13E6"/>
    <w:rsid w:val="008C164A"/>
    <w:rsid w:val="008C1B4C"/>
    <w:rsid w:val="008C2673"/>
    <w:rsid w:val="008C4A4C"/>
    <w:rsid w:val="008C5F1E"/>
    <w:rsid w:val="008C6B3C"/>
    <w:rsid w:val="008D4D7B"/>
    <w:rsid w:val="008D6277"/>
    <w:rsid w:val="008D765E"/>
    <w:rsid w:val="008D78B4"/>
    <w:rsid w:val="008E2BF4"/>
    <w:rsid w:val="008E2DC1"/>
    <w:rsid w:val="008E5557"/>
    <w:rsid w:val="008E5BC1"/>
    <w:rsid w:val="008E624B"/>
    <w:rsid w:val="008E7C28"/>
    <w:rsid w:val="008F16A7"/>
    <w:rsid w:val="008F2699"/>
    <w:rsid w:val="008F2D44"/>
    <w:rsid w:val="008F54C1"/>
    <w:rsid w:val="008F6244"/>
    <w:rsid w:val="008F7C38"/>
    <w:rsid w:val="0090299A"/>
    <w:rsid w:val="0090305D"/>
    <w:rsid w:val="00903374"/>
    <w:rsid w:val="00906227"/>
    <w:rsid w:val="00906BF1"/>
    <w:rsid w:val="00910A4A"/>
    <w:rsid w:val="00910C30"/>
    <w:rsid w:val="00911233"/>
    <w:rsid w:val="0091213C"/>
    <w:rsid w:val="00913523"/>
    <w:rsid w:val="00914F6E"/>
    <w:rsid w:val="00916A6F"/>
    <w:rsid w:val="009179DB"/>
    <w:rsid w:val="00917BAD"/>
    <w:rsid w:val="00917CBC"/>
    <w:rsid w:val="009248FA"/>
    <w:rsid w:val="009258A2"/>
    <w:rsid w:val="00932A2C"/>
    <w:rsid w:val="00932B38"/>
    <w:rsid w:val="00935CE8"/>
    <w:rsid w:val="009431AF"/>
    <w:rsid w:val="0094476D"/>
    <w:rsid w:val="00944CFE"/>
    <w:rsid w:val="00945336"/>
    <w:rsid w:val="0094544D"/>
    <w:rsid w:val="0094650D"/>
    <w:rsid w:val="00946864"/>
    <w:rsid w:val="00947811"/>
    <w:rsid w:val="00950667"/>
    <w:rsid w:val="0095178A"/>
    <w:rsid w:val="009557A8"/>
    <w:rsid w:val="00960399"/>
    <w:rsid w:val="0096239D"/>
    <w:rsid w:val="00963084"/>
    <w:rsid w:val="00964059"/>
    <w:rsid w:val="009654C1"/>
    <w:rsid w:val="00967256"/>
    <w:rsid w:val="009678C5"/>
    <w:rsid w:val="009711BD"/>
    <w:rsid w:val="00971D3E"/>
    <w:rsid w:val="00973C4D"/>
    <w:rsid w:val="009748FC"/>
    <w:rsid w:val="00976583"/>
    <w:rsid w:val="00977AE6"/>
    <w:rsid w:val="009801B6"/>
    <w:rsid w:val="00983395"/>
    <w:rsid w:val="00986781"/>
    <w:rsid w:val="00987019"/>
    <w:rsid w:val="0099353D"/>
    <w:rsid w:val="00995830"/>
    <w:rsid w:val="009A2C9F"/>
    <w:rsid w:val="009A33C9"/>
    <w:rsid w:val="009A604C"/>
    <w:rsid w:val="009A6FF4"/>
    <w:rsid w:val="009B071D"/>
    <w:rsid w:val="009B1312"/>
    <w:rsid w:val="009B2C3E"/>
    <w:rsid w:val="009B2C61"/>
    <w:rsid w:val="009B3495"/>
    <w:rsid w:val="009B3F1F"/>
    <w:rsid w:val="009B48F5"/>
    <w:rsid w:val="009B53B6"/>
    <w:rsid w:val="009B6F54"/>
    <w:rsid w:val="009C0EA4"/>
    <w:rsid w:val="009C2B0E"/>
    <w:rsid w:val="009C50EF"/>
    <w:rsid w:val="009C6C3B"/>
    <w:rsid w:val="009C6FBB"/>
    <w:rsid w:val="009C77BD"/>
    <w:rsid w:val="009D04CB"/>
    <w:rsid w:val="009D1931"/>
    <w:rsid w:val="009D74AA"/>
    <w:rsid w:val="009D7731"/>
    <w:rsid w:val="009E0CDA"/>
    <w:rsid w:val="009E2C6B"/>
    <w:rsid w:val="009E3FDE"/>
    <w:rsid w:val="009E43B6"/>
    <w:rsid w:val="009E458E"/>
    <w:rsid w:val="009E46D4"/>
    <w:rsid w:val="009E5697"/>
    <w:rsid w:val="009E6E20"/>
    <w:rsid w:val="009F0205"/>
    <w:rsid w:val="009F1145"/>
    <w:rsid w:val="009F218C"/>
    <w:rsid w:val="009F2224"/>
    <w:rsid w:val="009F25E2"/>
    <w:rsid w:val="009F3B18"/>
    <w:rsid w:val="009F65A9"/>
    <w:rsid w:val="00A012FA"/>
    <w:rsid w:val="00A01B7F"/>
    <w:rsid w:val="00A05195"/>
    <w:rsid w:val="00A07A23"/>
    <w:rsid w:val="00A1081D"/>
    <w:rsid w:val="00A13491"/>
    <w:rsid w:val="00A134A2"/>
    <w:rsid w:val="00A1441C"/>
    <w:rsid w:val="00A1467C"/>
    <w:rsid w:val="00A157EB"/>
    <w:rsid w:val="00A258B0"/>
    <w:rsid w:val="00A32107"/>
    <w:rsid w:val="00A34116"/>
    <w:rsid w:val="00A3446D"/>
    <w:rsid w:val="00A357D0"/>
    <w:rsid w:val="00A36613"/>
    <w:rsid w:val="00A40775"/>
    <w:rsid w:val="00A41DE9"/>
    <w:rsid w:val="00A442CF"/>
    <w:rsid w:val="00A451B4"/>
    <w:rsid w:val="00A472C2"/>
    <w:rsid w:val="00A47C2C"/>
    <w:rsid w:val="00A514F0"/>
    <w:rsid w:val="00A51FEB"/>
    <w:rsid w:val="00A54D87"/>
    <w:rsid w:val="00A60FBD"/>
    <w:rsid w:val="00A62E3F"/>
    <w:rsid w:val="00A65A48"/>
    <w:rsid w:val="00A704D2"/>
    <w:rsid w:val="00A70AA8"/>
    <w:rsid w:val="00A7150A"/>
    <w:rsid w:val="00A72802"/>
    <w:rsid w:val="00A73CCE"/>
    <w:rsid w:val="00A73CFC"/>
    <w:rsid w:val="00A779E1"/>
    <w:rsid w:val="00A80E1F"/>
    <w:rsid w:val="00A81C95"/>
    <w:rsid w:val="00A82170"/>
    <w:rsid w:val="00A8233F"/>
    <w:rsid w:val="00A866B7"/>
    <w:rsid w:val="00A9148D"/>
    <w:rsid w:val="00A921F8"/>
    <w:rsid w:val="00A936B5"/>
    <w:rsid w:val="00A93E70"/>
    <w:rsid w:val="00A9438A"/>
    <w:rsid w:val="00A951BC"/>
    <w:rsid w:val="00A9573C"/>
    <w:rsid w:val="00A96C70"/>
    <w:rsid w:val="00AA52A8"/>
    <w:rsid w:val="00AA5FB0"/>
    <w:rsid w:val="00AA6625"/>
    <w:rsid w:val="00AA722A"/>
    <w:rsid w:val="00AB0CE0"/>
    <w:rsid w:val="00AB2F26"/>
    <w:rsid w:val="00AB38D0"/>
    <w:rsid w:val="00AB4327"/>
    <w:rsid w:val="00AB723B"/>
    <w:rsid w:val="00AC4AC7"/>
    <w:rsid w:val="00AC6544"/>
    <w:rsid w:val="00AC7C79"/>
    <w:rsid w:val="00AD200D"/>
    <w:rsid w:val="00AD3037"/>
    <w:rsid w:val="00AD49FB"/>
    <w:rsid w:val="00AD66B5"/>
    <w:rsid w:val="00AD691D"/>
    <w:rsid w:val="00AE0781"/>
    <w:rsid w:val="00AE08D2"/>
    <w:rsid w:val="00AE306B"/>
    <w:rsid w:val="00AE3277"/>
    <w:rsid w:val="00AE39F9"/>
    <w:rsid w:val="00AE4308"/>
    <w:rsid w:val="00AF20F5"/>
    <w:rsid w:val="00AF39C9"/>
    <w:rsid w:val="00AF5D0F"/>
    <w:rsid w:val="00AF5ED3"/>
    <w:rsid w:val="00AF7958"/>
    <w:rsid w:val="00B00A84"/>
    <w:rsid w:val="00B01A0C"/>
    <w:rsid w:val="00B11075"/>
    <w:rsid w:val="00B11F84"/>
    <w:rsid w:val="00B12226"/>
    <w:rsid w:val="00B12489"/>
    <w:rsid w:val="00B13A01"/>
    <w:rsid w:val="00B13A5F"/>
    <w:rsid w:val="00B156B2"/>
    <w:rsid w:val="00B21AC6"/>
    <w:rsid w:val="00B2219E"/>
    <w:rsid w:val="00B2386F"/>
    <w:rsid w:val="00B245E3"/>
    <w:rsid w:val="00B25DE4"/>
    <w:rsid w:val="00B30EB1"/>
    <w:rsid w:val="00B33277"/>
    <w:rsid w:val="00B35F67"/>
    <w:rsid w:val="00B4192B"/>
    <w:rsid w:val="00B43768"/>
    <w:rsid w:val="00B50DD8"/>
    <w:rsid w:val="00B514D0"/>
    <w:rsid w:val="00B51DFB"/>
    <w:rsid w:val="00B52B8D"/>
    <w:rsid w:val="00B53041"/>
    <w:rsid w:val="00B61866"/>
    <w:rsid w:val="00B66690"/>
    <w:rsid w:val="00B702B5"/>
    <w:rsid w:val="00B7177E"/>
    <w:rsid w:val="00B71917"/>
    <w:rsid w:val="00B73046"/>
    <w:rsid w:val="00B7391B"/>
    <w:rsid w:val="00B746B4"/>
    <w:rsid w:val="00B757AE"/>
    <w:rsid w:val="00B757F8"/>
    <w:rsid w:val="00B776D3"/>
    <w:rsid w:val="00B77847"/>
    <w:rsid w:val="00B80879"/>
    <w:rsid w:val="00B82C00"/>
    <w:rsid w:val="00B8383C"/>
    <w:rsid w:val="00B844B0"/>
    <w:rsid w:val="00B846EB"/>
    <w:rsid w:val="00B852C7"/>
    <w:rsid w:val="00B87572"/>
    <w:rsid w:val="00B92123"/>
    <w:rsid w:val="00B93801"/>
    <w:rsid w:val="00B9484B"/>
    <w:rsid w:val="00B95116"/>
    <w:rsid w:val="00B96879"/>
    <w:rsid w:val="00BA4904"/>
    <w:rsid w:val="00BA7D87"/>
    <w:rsid w:val="00BB0B4B"/>
    <w:rsid w:val="00BB215B"/>
    <w:rsid w:val="00BB764A"/>
    <w:rsid w:val="00BC3DD3"/>
    <w:rsid w:val="00BC5F1A"/>
    <w:rsid w:val="00BC6E41"/>
    <w:rsid w:val="00BD5F94"/>
    <w:rsid w:val="00BD6D2A"/>
    <w:rsid w:val="00BE1BE4"/>
    <w:rsid w:val="00BE1C0C"/>
    <w:rsid w:val="00BE1F09"/>
    <w:rsid w:val="00BE395B"/>
    <w:rsid w:val="00BE5167"/>
    <w:rsid w:val="00BE6023"/>
    <w:rsid w:val="00BF01D6"/>
    <w:rsid w:val="00BF13DD"/>
    <w:rsid w:val="00BF24B9"/>
    <w:rsid w:val="00C00960"/>
    <w:rsid w:val="00C048C5"/>
    <w:rsid w:val="00C04E36"/>
    <w:rsid w:val="00C11C95"/>
    <w:rsid w:val="00C1711D"/>
    <w:rsid w:val="00C177D6"/>
    <w:rsid w:val="00C17C07"/>
    <w:rsid w:val="00C2197D"/>
    <w:rsid w:val="00C24D2E"/>
    <w:rsid w:val="00C25AFF"/>
    <w:rsid w:val="00C32A52"/>
    <w:rsid w:val="00C33013"/>
    <w:rsid w:val="00C3445F"/>
    <w:rsid w:val="00C351C2"/>
    <w:rsid w:val="00C40335"/>
    <w:rsid w:val="00C42015"/>
    <w:rsid w:val="00C42206"/>
    <w:rsid w:val="00C46255"/>
    <w:rsid w:val="00C471DD"/>
    <w:rsid w:val="00C4748C"/>
    <w:rsid w:val="00C54175"/>
    <w:rsid w:val="00C60A64"/>
    <w:rsid w:val="00C6356C"/>
    <w:rsid w:val="00C6435E"/>
    <w:rsid w:val="00C649A5"/>
    <w:rsid w:val="00C660F9"/>
    <w:rsid w:val="00C718A0"/>
    <w:rsid w:val="00C71E26"/>
    <w:rsid w:val="00C73155"/>
    <w:rsid w:val="00C81308"/>
    <w:rsid w:val="00C83F3E"/>
    <w:rsid w:val="00C86B3B"/>
    <w:rsid w:val="00C877A5"/>
    <w:rsid w:val="00C908F2"/>
    <w:rsid w:val="00C91917"/>
    <w:rsid w:val="00C96198"/>
    <w:rsid w:val="00C96ECB"/>
    <w:rsid w:val="00C9768C"/>
    <w:rsid w:val="00C97D28"/>
    <w:rsid w:val="00CA2E07"/>
    <w:rsid w:val="00CA4C84"/>
    <w:rsid w:val="00CA4CF7"/>
    <w:rsid w:val="00CA55C5"/>
    <w:rsid w:val="00CA5A2C"/>
    <w:rsid w:val="00CA6340"/>
    <w:rsid w:val="00CA63FD"/>
    <w:rsid w:val="00CA6C97"/>
    <w:rsid w:val="00CB062D"/>
    <w:rsid w:val="00CB1B90"/>
    <w:rsid w:val="00CB1EED"/>
    <w:rsid w:val="00CB288B"/>
    <w:rsid w:val="00CB31BB"/>
    <w:rsid w:val="00CC01DA"/>
    <w:rsid w:val="00CC050D"/>
    <w:rsid w:val="00CC0CA0"/>
    <w:rsid w:val="00CC32F8"/>
    <w:rsid w:val="00CC451F"/>
    <w:rsid w:val="00CC6DB8"/>
    <w:rsid w:val="00CD0F51"/>
    <w:rsid w:val="00CD127C"/>
    <w:rsid w:val="00CD154B"/>
    <w:rsid w:val="00CD2DDF"/>
    <w:rsid w:val="00CD3541"/>
    <w:rsid w:val="00CD4650"/>
    <w:rsid w:val="00CD4CF8"/>
    <w:rsid w:val="00CD5464"/>
    <w:rsid w:val="00CE2290"/>
    <w:rsid w:val="00CE3737"/>
    <w:rsid w:val="00CE4F04"/>
    <w:rsid w:val="00CF0C37"/>
    <w:rsid w:val="00CF6644"/>
    <w:rsid w:val="00D01417"/>
    <w:rsid w:val="00D019AD"/>
    <w:rsid w:val="00D03663"/>
    <w:rsid w:val="00D07B70"/>
    <w:rsid w:val="00D10332"/>
    <w:rsid w:val="00D16609"/>
    <w:rsid w:val="00D2053C"/>
    <w:rsid w:val="00D20577"/>
    <w:rsid w:val="00D23E54"/>
    <w:rsid w:val="00D23F1B"/>
    <w:rsid w:val="00D25FCF"/>
    <w:rsid w:val="00D27F9B"/>
    <w:rsid w:val="00D3063D"/>
    <w:rsid w:val="00D30BF0"/>
    <w:rsid w:val="00D3290F"/>
    <w:rsid w:val="00D33C15"/>
    <w:rsid w:val="00D37E43"/>
    <w:rsid w:val="00D41CF7"/>
    <w:rsid w:val="00D5182F"/>
    <w:rsid w:val="00D52DFA"/>
    <w:rsid w:val="00D53C6D"/>
    <w:rsid w:val="00D606A7"/>
    <w:rsid w:val="00D65891"/>
    <w:rsid w:val="00D66BEF"/>
    <w:rsid w:val="00D727A1"/>
    <w:rsid w:val="00D8439A"/>
    <w:rsid w:val="00D8696D"/>
    <w:rsid w:val="00D8746E"/>
    <w:rsid w:val="00D90F5C"/>
    <w:rsid w:val="00D93B6C"/>
    <w:rsid w:val="00D93EB3"/>
    <w:rsid w:val="00D95241"/>
    <w:rsid w:val="00D9627C"/>
    <w:rsid w:val="00D96D88"/>
    <w:rsid w:val="00DA1797"/>
    <w:rsid w:val="00DA46FF"/>
    <w:rsid w:val="00DA6C50"/>
    <w:rsid w:val="00DB01D9"/>
    <w:rsid w:val="00DB485D"/>
    <w:rsid w:val="00DB48DF"/>
    <w:rsid w:val="00DC39E8"/>
    <w:rsid w:val="00DC6053"/>
    <w:rsid w:val="00DD01E5"/>
    <w:rsid w:val="00DD3B21"/>
    <w:rsid w:val="00DD4ABC"/>
    <w:rsid w:val="00DD50F0"/>
    <w:rsid w:val="00DE268A"/>
    <w:rsid w:val="00DE4294"/>
    <w:rsid w:val="00DE4F2C"/>
    <w:rsid w:val="00DE7B9E"/>
    <w:rsid w:val="00DF04D6"/>
    <w:rsid w:val="00DF13F3"/>
    <w:rsid w:val="00DF2790"/>
    <w:rsid w:val="00DF59A4"/>
    <w:rsid w:val="00DF7D3A"/>
    <w:rsid w:val="00E05A16"/>
    <w:rsid w:val="00E10BBA"/>
    <w:rsid w:val="00E10DB6"/>
    <w:rsid w:val="00E10FF6"/>
    <w:rsid w:val="00E12BDE"/>
    <w:rsid w:val="00E12F59"/>
    <w:rsid w:val="00E1398E"/>
    <w:rsid w:val="00E15C98"/>
    <w:rsid w:val="00E15E09"/>
    <w:rsid w:val="00E162C8"/>
    <w:rsid w:val="00E16F57"/>
    <w:rsid w:val="00E17498"/>
    <w:rsid w:val="00E22E46"/>
    <w:rsid w:val="00E272C5"/>
    <w:rsid w:val="00E33988"/>
    <w:rsid w:val="00E33D35"/>
    <w:rsid w:val="00E36296"/>
    <w:rsid w:val="00E36B66"/>
    <w:rsid w:val="00E40EEA"/>
    <w:rsid w:val="00E41602"/>
    <w:rsid w:val="00E45D1B"/>
    <w:rsid w:val="00E50604"/>
    <w:rsid w:val="00E536AC"/>
    <w:rsid w:val="00E55A65"/>
    <w:rsid w:val="00E579BA"/>
    <w:rsid w:val="00E57AFF"/>
    <w:rsid w:val="00E60408"/>
    <w:rsid w:val="00E630A7"/>
    <w:rsid w:val="00E63164"/>
    <w:rsid w:val="00E63F95"/>
    <w:rsid w:val="00E657DC"/>
    <w:rsid w:val="00E66656"/>
    <w:rsid w:val="00E66DDD"/>
    <w:rsid w:val="00E6759C"/>
    <w:rsid w:val="00E67E9C"/>
    <w:rsid w:val="00E71ABA"/>
    <w:rsid w:val="00E73E91"/>
    <w:rsid w:val="00E75739"/>
    <w:rsid w:val="00E77A1C"/>
    <w:rsid w:val="00E82473"/>
    <w:rsid w:val="00E85243"/>
    <w:rsid w:val="00E8732C"/>
    <w:rsid w:val="00E87779"/>
    <w:rsid w:val="00E9037E"/>
    <w:rsid w:val="00E906EB"/>
    <w:rsid w:val="00E90972"/>
    <w:rsid w:val="00E90EEF"/>
    <w:rsid w:val="00E95EB6"/>
    <w:rsid w:val="00E9624B"/>
    <w:rsid w:val="00E97EE9"/>
    <w:rsid w:val="00EA0E4F"/>
    <w:rsid w:val="00EA126D"/>
    <w:rsid w:val="00EA1AA3"/>
    <w:rsid w:val="00EA2B37"/>
    <w:rsid w:val="00EB1AB3"/>
    <w:rsid w:val="00EB296C"/>
    <w:rsid w:val="00EB372A"/>
    <w:rsid w:val="00EB3A95"/>
    <w:rsid w:val="00EB5B9D"/>
    <w:rsid w:val="00EB7453"/>
    <w:rsid w:val="00EC0476"/>
    <w:rsid w:val="00EC507B"/>
    <w:rsid w:val="00EC5D16"/>
    <w:rsid w:val="00EC65C7"/>
    <w:rsid w:val="00ED019C"/>
    <w:rsid w:val="00ED2B89"/>
    <w:rsid w:val="00ED4D25"/>
    <w:rsid w:val="00ED563F"/>
    <w:rsid w:val="00ED78AD"/>
    <w:rsid w:val="00ED7D1E"/>
    <w:rsid w:val="00EE13B6"/>
    <w:rsid w:val="00EE22AE"/>
    <w:rsid w:val="00EE2787"/>
    <w:rsid w:val="00EE3DE5"/>
    <w:rsid w:val="00EE4463"/>
    <w:rsid w:val="00EE7D34"/>
    <w:rsid w:val="00F000D4"/>
    <w:rsid w:val="00F0183E"/>
    <w:rsid w:val="00F0323C"/>
    <w:rsid w:val="00F03445"/>
    <w:rsid w:val="00F04A84"/>
    <w:rsid w:val="00F0596A"/>
    <w:rsid w:val="00F05D4E"/>
    <w:rsid w:val="00F05DAE"/>
    <w:rsid w:val="00F076D6"/>
    <w:rsid w:val="00F10CB5"/>
    <w:rsid w:val="00F11E30"/>
    <w:rsid w:val="00F14E0E"/>
    <w:rsid w:val="00F2117A"/>
    <w:rsid w:val="00F22D69"/>
    <w:rsid w:val="00F2348B"/>
    <w:rsid w:val="00F24D0C"/>
    <w:rsid w:val="00F2594A"/>
    <w:rsid w:val="00F33BF7"/>
    <w:rsid w:val="00F37510"/>
    <w:rsid w:val="00F423F7"/>
    <w:rsid w:val="00F42B21"/>
    <w:rsid w:val="00F4384F"/>
    <w:rsid w:val="00F442DA"/>
    <w:rsid w:val="00F45810"/>
    <w:rsid w:val="00F46572"/>
    <w:rsid w:val="00F47278"/>
    <w:rsid w:val="00F475A5"/>
    <w:rsid w:val="00F47911"/>
    <w:rsid w:val="00F50F1E"/>
    <w:rsid w:val="00F54C33"/>
    <w:rsid w:val="00F5500A"/>
    <w:rsid w:val="00F55234"/>
    <w:rsid w:val="00F557B5"/>
    <w:rsid w:val="00F5772D"/>
    <w:rsid w:val="00F57863"/>
    <w:rsid w:val="00F60E87"/>
    <w:rsid w:val="00F6325B"/>
    <w:rsid w:val="00F63E4D"/>
    <w:rsid w:val="00F6682F"/>
    <w:rsid w:val="00F67CC9"/>
    <w:rsid w:val="00F769B9"/>
    <w:rsid w:val="00F76ED4"/>
    <w:rsid w:val="00F76F5A"/>
    <w:rsid w:val="00F80BCD"/>
    <w:rsid w:val="00F80BEE"/>
    <w:rsid w:val="00F83B92"/>
    <w:rsid w:val="00F84005"/>
    <w:rsid w:val="00F8445A"/>
    <w:rsid w:val="00F84C1F"/>
    <w:rsid w:val="00F85C46"/>
    <w:rsid w:val="00F867B1"/>
    <w:rsid w:val="00F86B07"/>
    <w:rsid w:val="00F8717A"/>
    <w:rsid w:val="00F87589"/>
    <w:rsid w:val="00F879A4"/>
    <w:rsid w:val="00F905FD"/>
    <w:rsid w:val="00F91461"/>
    <w:rsid w:val="00F91908"/>
    <w:rsid w:val="00F96550"/>
    <w:rsid w:val="00F96841"/>
    <w:rsid w:val="00F97D18"/>
    <w:rsid w:val="00FA0793"/>
    <w:rsid w:val="00FA0D22"/>
    <w:rsid w:val="00FA2C85"/>
    <w:rsid w:val="00FA38C2"/>
    <w:rsid w:val="00FA50FE"/>
    <w:rsid w:val="00FA510F"/>
    <w:rsid w:val="00FA52EC"/>
    <w:rsid w:val="00FA5860"/>
    <w:rsid w:val="00FA640B"/>
    <w:rsid w:val="00FA69D6"/>
    <w:rsid w:val="00FA7477"/>
    <w:rsid w:val="00FA7720"/>
    <w:rsid w:val="00FB1118"/>
    <w:rsid w:val="00FB3D3B"/>
    <w:rsid w:val="00FB5629"/>
    <w:rsid w:val="00FC1498"/>
    <w:rsid w:val="00FC1AF7"/>
    <w:rsid w:val="00FC5A14"/>
    <w:rsid w:val="00FC74BC"/>
    <w:rsid w:val="00FD079F"/>
    <w:rsid w:val="00FD352F"/>
    <w:rsid w:val="00FD3B52"/>
    <w:rsid w:val="00FD428D"/>
    <w:rsid w:val="00FD5CBA"/>
    <w:rsid w:val="00FD6CB4"/>
    <w:rsid w:val="00FD757F"/>
    <w:rsid w:val="00FD7863"/>
    <w:rsid w:val="00FE03BE"/>
    <w:rsid w:val="00FE2787"/>
    <w:rsid w:val="00FE529C"/>
    <w:rsid w:val="00FE54CA"/>
    <w:rsid w:val="00FF65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A06EEEF"/>
  <w15:chartTrackingRefBased/>
  <w15:docId w15:val="{D81452C6-9D2E-47F8-8B1D-6FEBE8271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sl-SI"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rsid w:val="00F10CB5"/>
  </w:style>
  <w:style w:type="paragraph" w:styleId="Naslov1">
    <w:name w:val="heading 1"/>
    <w:aliases w:val="Heading 1 Char1"/>
    <w:basedOn w:val="Navaden"/>
    <w:next w:val="Navaden"/>
    <w:link w:val="Naslov1Znak"/>
    <w:uiPriority w:val="9"/>
    <w:qFormat/>
    <w:rsid w:val="00B844B0"/>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Naslov2">
    <w:name w:val="heading 2"/>
    <w:basedOn w:val="Navaden"/>
    <w:next w:val="Navaden"/>
    <w:link w:val="Naslov2Znak"/>
    <w:uiPriority w:val="9"/>
    <w:unhideWhenUsed/>
    <w:qFormat/>
    <w:rsid w:val="00B844B0"/>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Naslov3">
    <w:name w:val="heading 3"/>
    <w:basedOn w:val="Navaden"/>
    <w:next w:val="Navaden"/>
    <w:link w:val="Naslov3Znak"/>
    <w:uiPriority w:val="9"/>
    <w:unhideWhenUsed/>
    <w:qFormat/>
    <w:rsid w:val="00B844B0"/>
    <w:pPr>
      <w:pBdr>
        <w:top w:val="single" w:sz="6" w:space="2" w:color="4A66AC" w:themeColor="accent1"/>
      </w:pBdr>
      <w:spacing w:before="300" w:after="0"/>
      <w:outlineLvl w:val="2"/>
    </w:pPr>
    <w:rPr>
      <w:caps/>
      <w:color w:val="243255" w:themeColor="accent1" w:themeShade="7F"/>
      <w:spacing w:val="15"/>
    </w:rPr>
  </w:style>
  <w:style w:type="paragraph" w:styleId="Naslov4">
    <w:name w:val="heading 4"/>
    <w:basedOn w:val="Navaden"/>
    <w:next w:val="Navaden"/>
    <w:link w:val="Naslov4Znak"/>
    <w:uiPriority w:val="9"/>
    <w:unhideWhenUsed/>
    <w:qFormat/>
    <w:rsid w:val="00B844B0"/>
    <w:pPr>
      <w:pBdr>
        <w:top w:val="dotted" w:sz="6" w:space="2" w:color="4A66AC" w:themeColor="accent1"/>
      </w:pBdr>
      <w:spacing w:before="200" w:after="0"/>
      <w:outlineLvl w:val="3"/>
    </w:pPr>
    <w:rPr>
      <w:caps/>
      <w:color w:val="374C80" w:themeColor="accent1" w:themeShade="BF"/>
      <w:spacing w:val="10"/>
    </w:rPr>
  </w:style>
  <w:style w:type="paragraph" w:styleId="Naslov5">
    <w:name w:val="heading 5"/>
    <w:basedOn w:val="Navaden"/>
    <w:next w:val="Navaden"/>
    <w:link w:val="Naslov5Znak"/>
    <w:uiPriority w:val="9"/>
    <w:unhideWhenUsed/>
    <w:qFormat/>
    <w:rsid w:val="00B844B0"/>
    <w:pPr>
      <w:pBdr>
        <w:bottom w:val="single" w:sz="6" w:space="1" w:color="4A66AC" w:themeColor="accent1"/>
      </w:pBdr>
      <w:spacing w:before="200" w:after="0"/>
      <w:outlineLvl w:val="4"/>
    </w:pPr>
    <w:rPr>
      <w:caps/>
      <w:color w:val="374C80" w:themeColor="accent1" w:themeShade="BF"/>
      <w:spacing w:val="10"/>
    </w:rPr>
  </w:style>
  <w:style w:type="paragraph" w:styleId="Naslov6">
    <w:name w:val="heading 6"/>
    <w:basedOn w:val="Navaden"/>
    <w:next w:val="Navaden"/>
    <w:link w:val="Naslov6Znak"/>
    <w:uiPriority w:val="9"/>
    <w:unhideWhenUsed/>
    <w:qFormat/>
    <w:rsid w:val="00B844B0"/>
    <w:pPr>
      <w:pBdr>
        <w:bottom w:val="dotted" w:sz="6" w:space="1" w:color="4A66AC" w:themeColor="accent1"/>
      </w:pBdr>
      <w:spacing w:before="200" w:after="0"/>
      <w:outlineLvl w:val="5"/>
    </w:pPr>
    <w:rPr>
      <w:caps/>
      <w:color w:val="374C80" w:themeColor="accent1" w:themeShade="BF"/>
      <w:spacing w:val="10"/>
    </w:rPr>
  </w:style>
  <w:style w:type="paragraph" w:styleId="Naslov7">
    <w:name w:val="heading 7"/>
    <w:basedOn w:val="Navaden"/>
    <w:next w:val="Navaden"/>
    <w:link w:val="Naslov7Znak"/>
    <w:uiPriority w:val="9"/>
    <w:unhideWhenUsed/>
    <w:qFormat/>
    <w:rsid w:val="00B844B0"/>
    <w:pPr>
      <w:spacing w:before="200" w:after="0"/>
      <w:outlineLvl w:val="6"/>
    </w:pPr>
    <w:rPr>
      <w:caps/>
      <w:color w:val="374C80" w:themeColor="accent1" w:themeShade="BF"/>
      <w:spacing w:val="10"/>
    </w:rPr>
  </w:style>
  <w:style w:type="paragraph" w:styleId="Naslov8">
    <w:name w:val="heading 8"/>
    <w:basedOn w:val="Navaden"/>
    <w:next w:val="Navaden"/>
    <w:link w:val="Naslov8Znak"/>
    <w:uiPriority w:val="9"/>
    <w:unhideWhenUsed/>
    <w:qFormat/>
    <w:rsid w:val="00B844B0"/>
    <w:pPr>
      <w:spacing w:before="200" w:after="0"/>
      <w:outlineLvl w:val="7"/>
    </w:pPr>
    <w:rPr>
      <w:caps/>
      <w:spacing w:val="10"/>
      <w:sz w:val="18"/>
      <w:szCs w:val="18"/>
    </w:rPr>
  </w:style>
  <w:style w:type="paragraph" w:styleId="Naslov9">
    <w:name w:val="heading 9"/>
    <w:basedOn w:val="Navaden"/>
    <w:next w:val="Navaden"/>
    <w:link w:val="Naslov9Znak"/>
    <w:uiPriority w:val="9"/>
    <w:semiHidden/>
    <w:unhideWhenUsed/>
    <w:qFormat/>
    <w:rsid w:val="00B844B0"/>
    <w:pPr>
      <w:spacing w:before="200" w:after="0"/>
      <w:outlineLvl w:val="8"/>
    </w:pPr>
    <w:rPr>
      <w:i/>
      <w:iCs/>
      <w:caps/>
      <w:spacing w:val="10"/>
      <w:sz w:val="18"/>
      <w:szCs w:val="18"/>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aliases w:val="Heading 1 Char1 Znak"/>
    <w:basedOn w:val="Privzetapisavaodstavka"/>
    <w:link w:val="Naslov1"/>
    <w:uiPriority w:val="9"/>
    <w:rsid w:val="00B844B0"/>
    <w:rPr>
      <w:caps/>
      <w:color w:val="FFFFFF" w:themeColor="background1"/>
      <w:spacing w:val="15"/>
      <w:sz w:val="22"/>
      <w:szCs w:val="22"/>
      <w:shd w:val="clear" w:color="auto" w:fill="4A66AC" w:themeFill="accent1"/>
    </w:rPr>
  </w:style>
  <w:style w:type="character" w:customStyle="1" w:styleId="Naslov2Znak">
    <w:name w:val="Naslov 2 Znak"/>
    <w:basedOn w:val="Privzetapisavaodstavka"/>
    <w:link w:val="Naslov2"/>
    <w:uiPriority w:val="9"/>
    <w:rsid w:val="00B844B0"/>
    <w:rPr>
      <w:caps/>
      <w:spacing w:val="15"/>
      <w:shd w:val="clear" w:color="auto" w:fill="D9DFEF" w:themeFill="accent1" w:themeFillTint="33"/>
    </w:rPr>
  </w:style>
  <w:style w:type="character" w:customStyle="1" w:styleId="Naslov3Znak">
    <w:name w:val="Naslov 3 Znak"/>
    <w:basedOn w:val="Privzetapisavaodstavka"/>
    <w:link w:val="Naslov3"/>
    <w:uiPriority w:val="9"/>
    <w:rsid w:val="00B844B0"/>
    <w:rPr>
      <w:caps/>
      <w:color w:val="243255" w:themeColor="accent1" w:themeShade="7F"/>
      <w:spacing w:val="15"/>
    </w:rPr>
  </w:style>
  <w:style w:type="character" w:customStyle="1" w:styleId="Naslov4Znak">
    <w:name w:val="Naslov 4 Znak"/>
    <w:basedOn w:val="Privzetapisavaodstavka"/>
    <w:link w:val="Naslov4"/>
    <w:uiPriority w:val="9"/>
    <w:rsid w:val="00B844B0"/>
    <w:rPr>
      <w:caps/>
      <w:color w:val="374C80" w:themeColor="accent1" w:themeShade="BF"/>
      <w:spacing w:val="10"/>
    </w:rPr>
  </w:style>
  <w:style w:type="character" w:customStyle="1" w:styleId="Naslov5Znak">
    <w:name w:val="Naslov 5 Znak"/>
    <w:basedOn w:val="Privzetapisavaodstavka"/>
    <w:link w:val="Naslov5"/>
    <w:uiPriority w:val="9"/>
    <w:rsid w:val="00B844B0"/>
    <w:rPr>
      <w:caps/>
      <w:color w:val="374C80" w:themeColor="accent1" w:themeShade="BF"/>
      <w:spacing w:val="10"/>
    </w:rPr>
  </w:style>
  <w:style w:type="character" w:customStyle="1" w:styleId="Naslov6Znak">
    <w:name w:val="Naslov 6 Znak"/>
    <w:basedOn w:val="Privzetapisavaodstavka"/>
    <w:link w:val="Naslov6"/>
    <w:uiPriority w:val="9"/>
    <w:rsid w:val="00B844B0"/>
    <w:rPr>
      <w:caps/>
      <w:color w:val="374C80" w:themeColor="accent1" w:themeShade="BF"/>
      <w:spacing w:val="10"/>
    </w:rPr>
  </w:style>
  <w:style w:type="character" w:customStyle="1" w:styleId="Naslov7Znak">
    <w:name w:val="Naslov 7 Znak"/>
    <w:basedOn w:val="Privzetapisavaodstavka"/>
    <w:link w:val="Naslov7"/>
    <w:uiPriority w:val="9"/>
    <w:rsid w:val="00B844B0"/>
    <w:rPr>
      <w:caps/>
      <w:color w:val="374C80" w:themeColor="accent1" w:themeShade="BF"/>
      <w:spacing w:val="10"/>
    </w:rPr>
  </w:style>
  <w:style w:type="character" w:customStyle="1" w:styleId="Naslov8Znak">
    <w:name w:val="Naslov 8 Znak"/>
    <w:basedOn w:val="Privzetapisavaodstavka"/>
    <w:link w:val="Naslov8"/>
    <w:uiPriority w:val="9"/>
    <w:rsid w:val="00B844B0"/>
    <w:rPr>
      <w:caps/>
      <w:spacing w:val="10"/>
      <w:sz w:val="18"/>
      <w:szCs w:val="18"/>
    </w:rPr>
  </w:style>
  <w:style w:type="character" w:customStyle="1" w:styleId="Naslov9Znak">
    <w:name w:val="Naslov 9 Znak"/>
    <w:basedOn w:val="Privzetapisavaodstavka"/>
    <w:link w:val="Naslov9"/>
    <w:uiPriority w:val="9"/>
    <w:semiHidden/>
    <w:rsid w:val="00B844B0"/>
    <w:rPr>
      <w:i/>
      <w:iCs/>
      <w:caps/>
      <w:spacing w:val="10"/>
      <w:sz w:val="18"/>
      <w:szCs w:val="18"/>
    </w:rPr>
  </w:style>
  <w:style w:type="paragraph" w:styleId="Brezrazmikov">
    <w:name w:val="No Spacing"/>
    <w:link w:val="BrezrazmikovZnak"/>
    <w:uiPriority w:val="1"/>
    <w:qFormat/>
    <w:rsid w:val="00B844B0"/>
    <w:pPr>
      <w:spacing w:after="0" w:line="240" w:lineRule="auto"/>
    </w:pPr>
  </w:style>
  <w:style w:type="character" w:customStyle="1" w:styleId="BrezrazmikovZnak">
    <w:name w:val="Brez razmikov Znak"/>
    <w:basedOn w:val="Privzetapisavaodstavka"/>
    <w:link w:val="Brezrazmikov"/>
    <w:uiPriority w:val="1"/>
    <w:rsid w:val="007E025E"/>
  </w:style>
  <w:style w:type="paragraph" w:customStyle="1" w:styleId="Slika">
    <w:name w:val="Slika"/>
    <w:basedOn w:val="Navaden"/>
    <w:link w:val="SlikaChar"/>
    <w:rsid w:val="00FC1AF7"/>
    <w:rPr>
      <w:i/>
    </w:rPr>
  </w:style>
  <w:style w:type="character" w:customStyle="1" w:styleId="SlikaChar">
    <w:name w:val="Slika Char"/>
    <w:basedOn w:val="Privzetapisavaodstavka"/>
    <w:link w:val="Slika"/>
    <w:rsid w:val="00FC1AF7"/>
    <w:rPr>
      <w:i/>
      <w:sz w:val="20"/>
      <w:szCs w:val="20"/>
    </w:rPr>
  </w:style>
  <w:style w:type="paragraph" w:styleId="Odstavekseznama">
    <w:name w:val="List Paragraph"/>
    <w:basedOn w:val="Navaden"/>
    <w:uiPriority w:val="34"/>
    <w:qFormat/>
    <w:rsid w:val="00FC1AF7"/>
    <w:pPr>
      <w:ind w:left="720"/>
      <w:contextualSpacing/>
    </w:pPr>
  </w:style>
  <w:style w:type="paragraph" w:styleId="Napis">
    <w:name w:val="caption"/>
    <w:basedOn w:val="Navaden"/>
    <w:next w:val="Navaden"/>
    <w:uiPriority w:val="35"/>
    <w:unhideWhenUsed/>
    <w:qFormat/>
    <w:rsid w:val="00B844B0"/>
    <w:rPr>
      <w:b/>
      <w:bCs/>
      <w:color w:val="374C80" w:themeColor="accent1" w:themeShade="BF"/>
      <w:sz w:val="16"/>
      <w:szCs w:val="16"/>
    </w:rPr>
  </w:style>
  <w:style w:type="character" w:styleId="Poudarek">
    <w:name w:val="Emphasis"/>
    <w:uiPriority w:val="20"/>
    <w:qFormat/>
    <w:rsid w:val="00B844B0"/>
    <w:rPr>
      <w:caps/>
      <w:color w:val="243255" w:themeColor="accent1" w:themeShade="7F"/>
      <w:spacing w:val="5"/>
    </w:rPr>
  </w:style>
  <w:style w:type="character" w:styleId="Intenzivensklic">
    <w:name w:val="Intense Reference"/>
    <w:uiPriority w:val="32"/>
    <w:qFormat/>
    <w:rsid w:val="00B844B0"/>
    <w:rPr>
      <w:b/>
      <w:bCs/>
      <w:i/>
      <w:iCs/>
      <w:caps/>
      <w:color w:val="4A66AC" w:themeColor="accent1"/>
    </w:rPr>
  </w:style>
  <w:style w:type="paragraph" w:styleId="NaslovTOC">
    <w:name w:val="TOC Heading"/>
    <w:basedOn w:val="Naslov1"/>
    <w:next w:val="Navaden"/>
    <w:uiPriority w:val="39"/>
    <w:unhideWhenUsed/>
    <w:qFormat/>
    <w:rsid w:val="00B844B0"/>
    <w:pPr>
      <w:outlineLvl w:val="9"/>
    </w:pPr>
  </w:style>
  <w:style w:type="paragraph" w:styleId="Naslov">
    <w:name w:val="Title"/>
    <w:basedOn w:val="Navaden"/>
    <w:next w:val="Navaden"/>
    <w:link w:val="NaslovZnak"/>
    <w:uiPriority w:val="10"/>
    <w:qFormat/>
    <w:rsid w:val="00B844B0"/>
    <w:pPr>
      <w:spacing w:before="0" w:after="0"/>
    </w:pPr>
    <w:rPr>
      <w:rFonts w:asciiTheme="majorHAnsi" w:eastAsiaTheme="majorEastAsia" w:hAnsiTheme="majorHAnsi" w:cstheme="majorBidi"/>
      <w:caps/>
      <w:color w:val="4A66AC" w:themeColor="accent1"/>
      <w:spacing w:val="10"/>
      <w:sz w:val="52"/>
      <w:szCs w:val="52"/>
    </w:rPr>
  </w:style>
  <w:style w:type="character" w:customStyle="1" w:styleId="NaslovZnak">
    <w:name w:val="Naslov Znak"/>
    <w:basedOn w:val="Privzetapisavaodstavka"/>
    <w:link w:val="Naslov"/>
    <w:uiPriority w:val="10"/>
    <w:rsid w:val="00B844B0"/>
    <w:rPr>
      <w:rFonts w:asciiTheme="majorHAnsi" w:eastAsiaTheme="majorEastAsia" w:hAnsiTheme="majorHAnsi" w:cstheme="majorBidi"/>
      <w:caps/>
      <w:color w:val="4A66AC" w:themeColor="accent1"/>
      <w:spacing w:val="10"/>
      <w:sz w:val="52"/>
      <w:szCs w:val="52"/>
    </w:rPr>
  </w:style>
  <w:style w:type="paragraph" w:styleId="Podnaslov">
    <w:name w:val="Subtitle"/>
    <w:basedOn w:val="Navaden"/>
    <w:next w:val="Navaden"/>
    <w:link w:val="PodnaslovZnak"/>
    <w:uiPriority w:val="11"/>
    <w:qFormat/>
    <w:rsid w:val="00B844B0"/>
    <w:pPr>
      <w:spacing w:before="0" w:after="500" w:line="240" w:lineRule="auto"/>
    </w:pPr>
    <w:rPr>
      <w:caps/>
      <w:color w:val="595959" w:themeColor="text1" w:themeTint="A6"/>
      <w:spacing w:val="10"/>
      <w:sz w:val="21"/>
      <w:szCs w:val="21"/>
    </w:rPr>
  </w:style>
  <w:style w:type="character" w:customStyle="1" w:styleId="PodnaslovZnak">
    <w:name w:val="Podnaslov Znak"/>
    <w:basedOn w:val="Privzetapisavaodstavka"/>
    <w:link w:val="Podnaslov"/>
    <w:uiPriority w:val="11"/>
    <w:rsid w:val="00B844B0"/>
    <w:rPr>
      <w:caps/>
      <w:color w:val="595959" w:themeColor="text1" w:themeTint="A6"/>
      <w:spacing w:val="10"/>
      <w:sz w:val="21"/>
      <w:szCs w:val="21"/>
    </w:rPr>
  </w:style>
  <w:style w:type="character" w:styleId="Krepko">
    <w:name w:val="Strong"/>
    <w:uiPriority w:val="22"/>
    <w:qFormat/>
    <w:rsid w:val="00B844B0"/>
    <w:rPr>
      <w:b/>
      <w:bCs/>
    </w:rPr>
  </w:style>
  <w:style w:type="paragraph" w:styleId="Citat">
    <w:name w:val="Quote"/>
    <w:basedOn w:val="Navaden"/>
    <w:next w:val="Navaden"/>
    <w:link w:val="CitatZnak"/>
    <w:uiPriority w:val="29"/>
    <w:qFormat/>
    <w:rsid w:val="00B844B0"/>
    <w:rPr>
      <w:i/>
      <w:iCs/>
      <w:sz w:val="24"/>
      <w:szCs w:val="24"/>
    </w:rPr>
  </w:style>
  <w:style w:type="character" w:customStyle="1" w:styleId="CitatZnak">
    <w:name w:val="Citat Znak"/>
    <w:basedOn w:val="Privzetapisavaodstavka"/>
    <w:link w:val="Citat"/>
    <w:uiPriority w:val="29"/>
    <w:rsid w:val="00B844B0"/>
    <w:rPr>
      <w:i/>
      <w:iCs/>
      <w:sz w:val="24"/>
      <w:szCs w:val="24"/>
    </w:rPr>
  </w:style>
  <w:style w:type="paragraph" w:styleId="Intenzivencitat">
    <w:name w:val="Intense Quote"/>
    <w:basedOn w:val="Navaden"/>
    <w:next w:val="Navaden"/>
    <w:link w:val="IntenzivencitatZnak"/>
    <w:uiPriority w:val="30"/>
    <w:qFormat/>
    <w:rsid w:val="00B844B0"/>
    <w:pPr>
      <w:spacing w:before="240" w:after="240" w:line="240" w:lineRule="auto"/>
      <w:ind w:left="1080" w:right="1080"/>
      <w:jc w:val="center"/>
    </w:pPr>
    <w:rPr>
      <w:color w:val="4A66AC" w:themeColor="accent1"/>
      <w:sz w:val="24"/>
      <w:szCs w:val="24"/>
    </w:rPr>
  </w:style>
  <w:style w:type="character" w:customStyle="1" w:styleId="IntenzivencitatZnak">
    <w:name w:val="Intenziven citat Znak"/>
    <w:basedOn w:val="Privzetapisavaodstavka"/>
    <w:link w:val="Intenzivencitat"/>
    <w:uiPriority w:val="30"/>
    <w:rsid w:val="00B844B0"/>
    <w:rPr>
      <w:color w:val="4A66AC" w:themeColor="accent1"/>
      <w:sz w:val="24"/>
      <w:szCs w:val="24"/>
    </w:rPr>
  </w:style>
  <w:style w:type="character" w:styleId="Neenpoudarek">
    <w:name w:val="Subtle Emphasis"/>
    <w:uiPriority w:val="19"/>
    <w:qFormat/>
    <w:rsid w:val="00B844B0"/>
    <w:rPr>
      <w:i/>
      <w:iCs/>
      <w:color w:val="243255" w:themeColor="accent1" w:themeShade="7F"/>
    </w:rPr>
  </w:style>
  <w:style w:type="character" w:styleId="Intenzivenpoudarek">
    <w:name w:val="Intense Emphasis"/>
    <w:uiPriority w:val="21"/>
    <w:qFormat/>
    <w:rsid w:val="00B844B0"/>
    <w:rPr>
      <w:b/>
      <w:bCs/>
      <w:caps/>
      <w:color w:val="243255" w:themeColor="accent1" w:themeShade="7F"/>
      <w:spacing w:val="10"/>
    </w:rPr>
  </w:style>
  <w:style w:type="character" w:styleId="Neensklic">
    <w:name w:val="Subtle Reference"/>
    <w:uiPriority w:val="31"/>
    <w:qFormat/>
    <w:rsid w:val="00B844B0"/>
    <w:rPr>
      <w:b/>
      <w:bCs/>
      <w:color w:val="4A66AC" w:themeColor="accent1"/>
    </w:rPr>
  </w:style>
  <w:style w:type="character" w:styleId="Naslovknjige">
    <w:name w:val="Book Title"/>
    <w:uiPriority w:val="33"/>
    <w:qFormat/>
    <w:rsid w:val="00B844B0"/>
    <w:rPr>
      <w:b/>
      <w:bCs/>
      <w:i/>
      <w:iCs/>
      <w:spacing w:val="0"/>
    </w:rPr>
  </w:style>
  <w:style w:type="paragraph" w:styleId="Kazalovsebine1">
    <w:name w:val="toc 1"/>
    <w:basedOn w:val="Navaden"/>
    <w:next w:val="Navaden"/>
    <w:autoRedefine/>
    <w:uiPriority w:val="39"/>
    <w:unhideWhenUsed/>
    <w:rsid w:val="00FC1AF7"/>
    <w:pPr>
      <w:spacing w:after="100"/>
    </w:pPr>
  </w:style>
  <w:style w:type="paragraph" w:styleId="Kazalovsebine2">
    <w:name w:val="toc 2"/>
    <w:basedOn w:val="Navaden"/>
    <w:next w:val="Navaden"/>
    <w:autoRedefine/>
    <w:uiPriority w:val="39"/>
    <w:unhideWhenUsed/>
    <w:rsid w:val="00FC1AF7"/>
    <w:pPr>
      <w:spacing w:after="100"/>
      <w:ind w:left="220"/>
    </w:pPr>
  </w:style>
  <w:style w:type="paragraph" w:styleId="Kazalovsebine3">
    <w:name w:val="toc 3"/>
    <w:basedOn w:val="Navaden"/>
    <w:next w:val="Navaden"/>
    <w:autoRedefine/>
    <w:uiPriority w:val="39"/>
    <w:unhideWhenUsed/>
    <w:rsid w:val="00FC1AF7"/>
    <w:pPr>
      <w:spacing w:after="100"/>
      <w:ind w:left="440"/>
    </w:pPr>
  </w:style>
  <w:style w:type="character" w:styleId="Hiperpovezava">
    <w:name w:val="Hyperlink"/>
    <w:basedOn w:val="Privzetapisavaodstavka"/>
    <w:uiPriority w:val="99"/>
    <w:unhideWhenUsed/>
    <w:rsid w:val="00FC1AF7"/>
    <w:rPr>
      <w:color w:val="9454C3" w:themeColor="hyperlink"/>
      <w:u w:val="single"/>
    </w:rPr>
  </w:style>
  <w:style w:type="paragraph" w:styleId="Kazalovsebine4">
    <w:name w:val="toc 4"/>
    <w:basedOn w:val="Navaden"/>
    <w:next w:val="Navaden"/>
    <w:autoRedefine/>
    <w:uiPriority w:val="39"/>
    <w:unhideWhenUsed/>
    <w:rsid w:val="00453A3A"/>
    <w:pPr>
      <w:spacing w:after="100"/>
      <w:ind w:left="600"/>
    </w:pPr>
  </w:style>
  <w:style w:type="table" w:styleId="Tabelamrea">
    <w:name w:val="Table Grid"/>
    <w:basedOn w:val="Navadnatabela"/>
    <w:uiPriority w:val="39"/>
    <w:rsid w:val="0083125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mrea3poudarek3">
    <w:name w:val="Grid Table 3 Accent 3"/>
    <w:basedOn w:val="Navadnatabela"/>
    <w:uiPriority w:val="48"/>
    <w:rsid w:val="004A4365"/>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seznam3poudarek4">
    <w:name w:val="List Table 3 Accent 4"/>
    <w:basedOn w:val="Navadnatabela"/>
    <w:uiPriority w:val="48"/>
    <w:rsid w:val="004A4365"/>
    <w:pPr>
      <w:spacing w:after="0" w:line="240" w:lineRule="auto"/>
    </w:pPr>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Tabelasvetelseznam3poudarek2">
    <w:name w:val="List Table 3 Accent 2"/>
    <w:basedOn w:val="Navadnatabela"/>
    <w:uiPriority w:val="48"/>
    <w:rsid w:val="004A4365"/>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Tabelasvetlamrea1poudarek3">
    <w:name w:val="Grid Table 1 Light Accent 3"/>
    <w:basedOn w:val="Navadnatabela"/>
    <w:uiPriority w:val="46"/>
    <w:rsid w:val="004A4365"/>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Tabelabarvnamrea7poudarek3">
    <w:name w:val="Grid Table 7 Colorful Accent 3"/>
    <w:basedOn w:val="Navadnatabela"/>
    <w:uiPriority w:val="52"/>
    <w:rsid w:val="004A4365"/>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elabarvnamrea6">
    <w:name w:val="Grid Table 6 Colorful"/>
    <w:basedOn w:val="Navadnatabela"/>
    <w:uiPriority w:val="51"/>
    <w:rsid w:val="004A436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barvnamrea6poudarek1">
    <w:name w:val="Grid Table 6 Colorful Accent 1"/>
    <w:basedOn w:val="Navadnatabela"/>
    <w:uiPriority w:val="51"/>
    <w:rsid w:val="004A4365"/>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elabarvnamrea6poudarek2">
    <w:name w:val="Grid Table 6 Colorful Accent 2"/>
    <w:basedOn w:val="Navadnatabela"/>
    <w:uiPriority w:val="51"/>
    <w:rsid w:val="00011B79"/>
    <w:pPr>
      <w:spacing w:after="0" w:line="240" w:lineRule="auto"/>
    </w:pPr>
    <w:rPr>
      <w:color w:val="234F77" w:themeColor="accent2" w:themeShade="80"/>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ripombasklic">
    <w:name w:val="annotation reference"/>
    <w:basedOn w:val="Privzetapisavaodstavka"/>
    <w:uiPriority w:val="99"/>
    <w:semiHidden/>
    <w:unhideWhenUsed/>
    <w:rsid w:val="00BE5167"/>
    <w:rPr>
      <w:sz w:val="16"/>
      <w:szCs w:val="16"/>
    </w:rPr>
  </w:style>
  <w:style w:type="paragraph" w:styleId="Pripombabesedilo">
    <w:name w:val="annotation text"/>
    <w:basedOn w:val="Navaden"/>
    <w:link w:val="PripombabesediloZnak"/>
    <w:uiPriority w:val="99"/>
    <w:semiHidden/>
    <w:unhideWhenUsed/>
    <w:rsid w:val="00BE5167"/>
    <w:pPr>
      <w:spacing w:line="240" w:lineRule="auto"/>
    </w:pPr>
  </w:style>
  <w:style w:type="character" w:customStyle="1" w:styleId="PripombabesediloZnak">
    <w:name w:val="Pripomba – besedilo Znak"/>
    <w:basedOn w:val="Privzetapisavaodstavka"/>
    <w:link w:val="Pripombabesedilo"/>
    <w:uiPriority w:val="99"/>
    <w:semiHidden/>
    <w:rsid w:val="00BE5167"/>
  </w:style>
  <w:style w:type="paragraph" w:styleId="Zadevapripombe">
    <w:name w:val="annotation subject"/>
    <w:basedOn w:val="Pripombabesedilo"/>
    <w:next w:val="Pripombabesedilo"/>
    <w:link w:val="ZadevapripombeZnak"/>
    <w:uiPriority w:val="99"/>
    <w:semiHidden/>
    <w:unhideWhenUsed/>
    <w:rsid w:val="00BE5167"/>
    <w:rPr>
      <w:b/>
      <w:bCs/>
    </w:rPr>
  </w:style>
  <w:style w:type="character" w:customStyle="1" w:styleId="ZadevapripombeZnak">
    <w:name w:val="Zadeva pripombe Znak"/>
    <w:basedOn w:val="PripombabesediloZnak"/>
    <w:link w:val="Zadevapripombe"/>
    <w:uiPriority w:val="99"/>
    <w:semiHidden/>
    <w:rsid w:val="00BE5167"/>
    <w:rPr>
      <w:b/>
      <w:bCs/>
    </w:rPr>
  </w:style>
  <w:style w:type="paragraph" w:styleId="Besedilooblaka">
    <w:name w:val="Balloon Text"/>
    <w:basedOn w:val="Navaden"/>
    <w:link w:val="BesedilooblakaZnak"/>
    <w:uiPriority w:val="99"/>
    <w:semiHidden/>
    <w:unhideWhenUsed/>
    <w:rsid w:val="00BE5167"/>
    <w:pPr>
      <w:spacing w:before="0"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E5167"/>
    <w:rPr>
      <w:rFonts w:ascii="Segoe UI" w:hAnsi="Segoe UI" w:cs="Segoe UI"/>
      <w:sz w:val="18"/>
      <w:szCs w:val="18"/>
    </w:rPr>
  </w:style>
  <w:style w:type="table" w:styleId="Tabela-svetlamrea1poudarek2">
    <w:name w:val="Grid Table 1 Light Accent 2"/>
    <w:basedOn w:val="Navadnatabela"/>
    <w:uiPriority w:val="46"/>
    <w:rsid w:val="006C1A8C"/>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Kazalovsebine5">
    <w:name w:val="toc 5"/>
    <w:basedOn w:val="Navaden"/>
    <w:next w:val="Navaden"/>
    <w:autoRedefine/>
    <w:uiPriority w:val="39"/>
    <w:unhideWhenUsed/>
    <w:rsid w:val="00232939"/>
    <w:pPr>
      <w:spacing w:after="100"/>
      <w:ind w:left="800"/>
    </w:pPr>
  </w:style>
  <w:style w:type="paragraph" w:styleId="Kazalovsebine6">
    <w:name w:val="toc 6"/>
    <w:basedOn w:val="Navaden"/>
    <w:next w:val="Navaden"/>
    <w:autoRedefine/>
    <w:uiPriority w:val="39"/>
    <w:unhideWhenUsed/>
    <w:rsid w:val="004E2656"/>
    <w:pPr>
      <w:spacing w:after="100"/>
      <w:ind w:left="1000"/>
    </w:pPr>
  </w:style>
  <w:style w:type="paragraph" w:styleId="Kazalovsebine7">
    <w:name w:val="toc 7"/>
    <w:basedOn w:val="Navaden"/>
    <w:next w:val="Navaden"/>
    <w:autoRedefine/>
    <w:uiPriority w:val="39"/>
    <w:unhideWhenUsed/>
    <w:rsid w:val="00054909"/>
    <w:pPr>
      <w:spacing w:before="0" w:after="100" w:line="259" w:lineRule="auto"/>
      <w:ind w:left="1320"/>
    </w:pPr>
    <w:rPr>
      <w:sz w:val="22"/>
      <w:szCs w:val="22"/>
      <w:lang w:eastAsia="sl-SI"/>
    </w:rPr>
  </w:style>
  <w:style w:type="paragraph" w:styleId="Kazalovsebine8">
    <w:name w:val="toc 8"/>
    <w:basedOn w:val="Navaden"/>
    <w:next w:val="Navaden"/>
    <w:autoRedefine/>
    <w:uiPriority w:val="39"/>
    <w:unhideWhenUsed/>
    <w:rsid w:val="00054909"/>
    <w:pPr>
      <w:spacing w:before="0" w:after="100" w:line="259" w:lineRule="auto"/>
      <w:ind w:left="1540"/>
    </w:pPr>
    <w:rPr>
      <w:sz w:val="22"/>
      <w:szCs w:val="22"/>
      <w:lang w:eastAsia="sl-SI"/>
    </w:rPr>
  </w:style>
  <w:style w:type="paragraph" w:styleId="Kazalovsebine9">
    <w:name w:val="toc 9"/>
    <w:basedOn w:val="Navaden"/>
    <w:next w:val="Navaden"/>
    <w:autoRedefine/>
    <w:uiPriority w:val="39"/>
    <w:unhideWhenUsed/>
    <w:rsid w:val="00054909"/>
    <w:pPr>
      <w:spacing w:before="0" w:after="100" w:line="259" w:lineRule="auto"/>
      <w:ind w:left="1760"/>
    </w:pPr>
    <w:rPr>
      <w:sz w:val="22"/>
      <w:szCs w:val="22"/>
      <w:lang w:eastAsia="sl-SI"/>
    </w:rPr>
  </w:style>
  <w:style w:type="paragraph" w:styleId="Glava">
    <w:name w:val="header"/>
    <w:basedOn w:val="Navaden"/>
    <w:link w:val="GlavaZnak"/>
    <w:uiPriority w:val="99"/>
    <w:unhideWhenUsed/>
    <w:rsid w:val="00B846EB"/>
    <w:pPr>
      <w:tabs>
        <w:tab w:val="center" w:pos="4536"/>
        <w:tab w:val="right" w:pos="9072"/>
      </w:tabs>
      <w:spacing w:before="0" w:after="0" w:line="240" w:lineRule="auto"/>
    </w:pPr>
  </w:style>
  <w:style w:type="character" w:customStyle="1" w:styleId="GlavaZnak">
    <w:name w:val="Glava Znak"/>
    <w:basedOn w:val="Privzetapisavaodstavka"/>
    <w:link w:val="Glava"/>
    <w:uiPriority w:val="99"/>
    <w:rsid w:val="00B846EB"/>
  </w:style>
  <w:style w:type="paragraph" w:styleId="Noga">
    <w:name w:val="footer"/>
    <w:basedOn w:val="Navaden"/>
    <w:link w:val="NogaZnak"/>
    <w:uiPriority w:val="99"/>
    <w:unhideWhenUsed/>
    <w:rsid w:val="00B846EB"/>
    <w:pPr>
      <w:tabs>
        <w:tab w:val="center" w:pos="4536"/>
        <w:tab w:val="right" w:pos="9072"/>
      </w:tabs>
      <w:spacing w:before="0" w:after="0" w:line="240" w:lineRule="auto"/>
    </w:pPr>
  </w:style>
  <w:style w:type="character" w:customStyle="1" w:styleId="NogaZnak">
    <w:name w:val="Noga Znak"/>
    <w:basedOn w:val="Privzetapisavaodstavka"/>
    <w:link w:val="Noga"/>
    <w:uiPriority w:val="99"/>
    <w:rsid w:val="00B846EB"/>
  </w:style>
  <w:style w:type="paragraph" w:customStyle="1" w:styleId="DocReference">
    <w:name w:val="Doc Reference"/>
    <w:basedOn w:val="Navaden"/>
    <w:link w:val="DocReferenceChar"/>
    <w:qFormat/>
    <w:rsid w:val="0091213C"/>
    <w:rPr>
      <w:color w:val="1E5E9F" w:themeColor="accent3" w:themeShade="BF"/>
    </w:rPr>
  </w:style>
  <w:style w:type="character" w:customStyle="1" w:styleId="DocReferenceChar">
    <w:name w:val="Doc Reference Char"/>
    <w:basedOn w:val="Privzetapisavaodstavka"/>
    <w:link w:val="DocReference"/>
    <w:rsid w:val="0091213C"/>
    <w:rPr>
      <w:color w:val="1E5E9F" w:themeColor="accent3" w:themeShade="BF"/>
    </w:rPr>
  </w:style>
  <w:style w:type="character" w:styleId="Nerazreenaomemba">
    <w:name w:val="Unresolved Mention"/>
    <w:basedOn w:val="Privzetapisavaodstavka"/>
    <w:uiPriority w:val="99"/>
    <w:semiHidden/>
    <w:unhideWhenUsed/>
    <w:rsid w:val="00630B58"/>
    <w:rPr>
      <w:color w:val="605E5C"/>
      <w:shd w:val="clear" w:color="auto" w:fill="E1DFDD"/>
    </w:rPr>
  </w:style>
  <w:style w:type="character" w:styleId="SledenaHiperpovezava">
    <w:name w:val="FollowedHyperlink"/>
    <w:basedOn w:val="Privzetapisavaodstavka"/>
    <w:uiPriority w:val="99"/>
    <w:semiHidden/>
    <w:unhideWhenUsed/>
    <w:rsid w:val="00384855"/>
    <w:rPr>
      <w:color w:val="3EBBF0" w:themeColor="followedHyperlink"/>
      <w:u w:val="single"/>
    </w:rPr>
  </w:style>
  <w:style w:type="character" w:styleId="Besedilooznabemesta">
    <w:name w:val="Placeholder Text"/>
    <w:basedOn w:val="Privzetapisavaodstavka"/>
    <w:uiPriority w:val="99"/>
    <w:semiHidden/>
    <w:rsid w:val="0000597F"/>
    <w:rPr>
      <w:color w:val="808080"/>
    </w:rPr>
  </w:style>
  <w:style w:type="paragraph" w:styleId="HTML-oblikovano">
    <w:name w:val="HTML Preformatted"/>
    <w:basedOn w:val="Navaden"/>
    <w:link w:val="HTML-oblikovanoZnak"/>
    <w:uiPriority w:val="99"/>
    <w:semiHidden/>
    <w:unhideWhenUsed/>
    <w:rsid w:val="000059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cs="Courier New"/>
      <w:lang w:eastAsia="sl-SI"/>
    </w:rPr>
  </w:style>
  <w:style w:type="character" w:customStyle="1" w:styleId="HTML-oblikovanoZnak">
    <w:name w:val="HTML-oblikovano Znak"/>
    <w:basedOn w:val="Privzetapisavaodstavka"/>
    <w:link w:val="HTML-oblikovano"/>
    <w:uiPriority w:val="99"/>
    <w:semiHidden/>
    <w:rsid w:val="0000597F"/>
    <w:rPr>
      <w:rFonts w:ascii="Courier New" w:hAnsi="Courier New" w:cs="Courier New"/>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389910">
      <w:bodyDiv w:val="1"/>
      <w:marLeft w:val="0"/>
      <w:marRight w:val="0"/>
      <w:marTop w:val="0"/>
      <w:marBottom w:val="0"/>
      <w:divBdr>
        <w:top w:val="none" w:sz="0" w:space="0" w:color="auto"/>
        <w:left w:val="none" w:sz="0" w:space="0" w:color="auto"/>
        <w:bottom w:val="none" w:sz="0" w:space="0" w:color="auto"/>
        <w:right w:val="none" w:sz="0" w:space="0" w:color="auto"/>
      </w:divBdr>
    </w:div>
    <w:div w:id="684014520">
      <w:bodyDiv w:val="1"/>
      <w:marLeft w:val="0"/>
      <w:marRight w:val="0"/>
      <w:marTop w:val="0"/>
      <w:marBottom w:val="0"/>
      <w:divBdr>
        <w:top w:val="none" w:sz="0" w:space="0" w:color="auto"/>
        <w:left w:val="none" w:sz="0" w:space="0" w:color="auto"/>
        <w:bottom w:val="none" w:sz="0" w:space="0" w:color="auto"/>
        <w:right w:val="none" w:sz="0" w:space="0" w:color="auto"/>
      </w:divBdr>
      <w:divsChild>
        <w:div w:id="812018463">
          <w:marLeft w:val="0"/>
          <w:marRight w:val="0"/>
          <w:marTop w:val="0"/>
          <w:marBottom w:val="0"/>
          <w:divBdr>
            <w:top w:val="none" w:sz="0" w:space="0" w:color="auto"/>
            <w:left w:val="none" w:sz="0" w:space="0" w:color="auto"/>
            <w:bottom w:val="none" w:sz="0" w:space="0" w:color="auto"/>
            <w:right w:val="none" w:sz="0" w:space="0" w:color="auto"/>
          </w:divBdr>
        </w:div>
      </w:divsChild>
    </w:div>
    <w:div w:id="810366749">
      <w:bodyDiv w:val="1"/>
      <w:marLeft w:val="0"/>
      <w:marRight w:val="0"/>
      <w:marTop w:val="0"/>
      <w:marBottom w:val="0"/>
      <w:divBdr>
        <w:top w:val="none" w:sz="0" w:space="0" w:color="auto"/>
        <w:left w:val="none" w:sz="0" w:space="0" w:color="auto"/>
        <w:bottom w:val="none" w:sz="0" w:space="0" w:color="auto"/>
        <w:right w:val="none" w:sz="0" w:space="0" w:color="auto"/>
      </w:divBdr>
    </w:div>
    <w:div w:id="906646770">
      <w:bodyDiv w:val="1"/>
      <w:marLeft w:val="0"/>
      <w:marRight w:val="0"/>
      <w:marTop w:val="0"/>
      <w:marBottom w:val="0"/>
      <w:divBdr>
        <w:top w:val="none" w:sz="0" w:space="0" w:color="auto"/>
        <w:left w:val="none" w:sz="0" w:space="0" w:color="auto"/>
        <w:bottom w:val="none" w:sz="0" w:space="0" w:color="auto"/>
        <w:right w:val="none" w:sz="0" w:space="0" w:color="auto"/>
      </w:divBdr>
    </w:div>
    <w:div w:id="1437403286">
      <w:bodyDiv w:val="1"/>
      <w:marLeft w:val="0"/>
      <w:marRight w:val="0"/>
      <w:marTop w:val="0"/>
      <w:marBottom w:val="0"/>
      <w:divBdr>
        <w:top w:val="none" w:sz="0" w:space="0" w:color="auto"/>
        <w:left w:val="none" w:sz="0" w:space="0" w:color="auto"/>
        <w:bottom w:val="none" w:sz="0" w:space="0" w:color="auto"/>
        <w:right w:val="none" w:sz="0" w:space="0" w:color="auto"/>
      </w:divBdr>
    </w:div>
    <w:div w:id="1879200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38" Type="http://schemas.openxmlformats.org/officeDocument/2006/relationships/image" Target="media/image128.png"/><Relationship Id="rId154" Type="http://schemas.openxmlformats.org/officeDocument/2006/relationships/image" Target="media/image144.png"/><Relationship Id="rId159" Type="http://schemas.openxmlformats.org/officeDocument/2006/relationships/image" Target="media/image149.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image" Target="media/image134.png"/><Relationship Id="rId149" Type="http://schemas.openxmlformats.org/officeDocument/2006/relationships/image" Target="media/image139.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160" Type="http://schemas.openxmlformats.org/officeDocument/2006/relationships/image" Target="media/image150.png"/><Relationship Id="rId165" Type="http://schemas.openxmlformats.org/officeDocument/2006/relationships/theme" Target="theme/theme1.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0.png"/><Relationship Id="rId85" Type="http://schemas.openxmlformats.org/officeDocument/2006/relationships/image" Target="media/image75.png"/><Relationship Id="rId150" Type="http://schemas.openxmlformats.org/officeDocument/2006/relationships/image" Target="media/image140.png"/><Relationship Id="rId155" Type="http://schemas.openxmlformats.org/officeDocument/2006/relationships/image" Target="media/image14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image" Target="media/image133.png"/><Relationship Id="rId148" Type="http://schemas.openxmlformats.org/officeDocument/2006/relationships/image" Target="media/image138.png"/><Relationship Id="rId151" Type="http://schemas.openxmlformats.org/officeDocument/2006/relationships/image" Target="media/image141.png"/><Relationship Id="rId156" Type="http://schemas.openxmlformats.org/officeDocument/2006/relationships/image" Target="media/image146.png"/><Relationship Id="rId16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CBF43BFDF34AFBBD0934E578DC3B51"/>
        <w:category>
          <w:name w:val="General"/>
          <w:gallery w:val="placeholder"/>
        </w:category>
        <w:types>
          <w:type w:val="bbPlcHdr"/>
        </w:types>
        <w:behaviors>
          <w:behavior w:val="content"/>
        </w:behaviors>
        <w:guid w:val="{0B2DF771-7F06-4D62-BEAD-50BDBEF849F8}"/>
      </w:docPartPr>
      <w:docPartBody>
        <w:p w:rsidR="00D03767" w:rsidRDefault="006741B1" w:rsidP="006741B1">
          <w:pPr>
            <w:pStyle w:val="A3CBF43BFDF34AFBBD0934E578DC3B51"/>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1B1"/>
    <w:rsid w:val="006741B1"/>
    <w:rsid w:val="006C1B6A"/>
    <w:rsid w:val="00B0083D"/>
    <w:rsid w:val="00B47A4A"/>
    <w:rsid w:val="00BC0DCA"/>
    <w:rsid w:val="00C205F2"/>
    <w:rsid w:val="00D03767"/>
    <w:rsid w:val="00E05C1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l-SI" w:eastAsia="sl-SI"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A3CBF43BFDF34AFBBD0934E578DC3B51">
    <w:name w:val="A3CBF43BFDF34AFBBD0934E578DC3B51"/>
    <w:rsid w:val="006741B1"/>
  </w:style>
  <w:style w:type="character" w:styleId="Besedilooznabemesta">
    <w:name w:val="Placeholder Text"/>
    <w:basedOn w:val="Privzetapisavaodstavka"/>
    <w:uiPriority w:val="99"/>
    <w:semiHidden/>
    <w:rsid w:val="00D0376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DA9732-28C5-4315-ACD4-E04939655B41}">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omentar xmlns="a94ff163-6d00-4c6a-85e8-0a23a8d96c4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0AA9A18205A74FA6C01D640FE81BF7" ma:contentTypeVersion="1" ma:contentTypeDescription="Create a new document." ma:contentTypeScope="" ma:versionID="0d0718b2730a2c26016e5dc29f0d4976">
  <xsd:schema xmlns:xsd="http://www.w3.org/2001/XMLSchema" xmlns:xs="http://www.w3.org/2001/XMLSchema" xmlns:p="http://schemas.microsoft.com/office/2006/metadata/properties" xmlns:ns2="a94ff163-6d00-4c6a-85e8-0a23a8d96c46" targetNamespace="http://schemas.microsoft.com/office/2006/metadata/properties" ma:root="true" ma:fieldsID="6f46244d28be45760421444e11ee86b9" ns2:_="">
    <xsd:import namespace="a94ff163-6d00-4c6a-85e8-0a23a8d96c46"/>
    <xsd:element name="properties">
      <xsd:complexType>
        <xsd:sequence>
          <xsd:element name="documentManagement">
            <xsd:complexType>
              <xsd:all>
                <xsd:element ref="ns2:Koment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4ff163-6d00-4c6a-85e8-0a23a8d96c46" elementFormDefault="qualified">
    <xsd:import namespace="http://schemas.microsoft.com/office/2006/documentManagement/types"/>
    <xsd:import namespace="http://schemas.microsoft.com/office/infopath/2007/PartnerControls"/>
    <xsd:element name="Komentar" ma:index="8" nillable="true" ma:displayName="Komentar" ma:internalName="Koment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F5A2DABD-0EFC-42DD-918A-11565761DE1C}">
  <ds:schemaRefs>
    <ds:schemaRef ds:uri="http://schemas.microsoft.com/office/2006/documentManagement/types"/>
    <ds:schemaRef ds:uri="http://purl.org/dc/elements/1.1/"/>
    <ds:schemaRef ds:uri="http://schemas.microsoft.com/office/infopath/2007/PartnerControls"/>
    <ds:schemaRef ds:uri="a94ff163-6d00-4c6a-85e8-0a23a8d96c46"/>
    <ds:schemaRef ds:uri="http://purl.org/dc/terms/"/>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5714D1F8-E9F8-4E11-A448-00E4333CB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4ff163-6d00-4c6a-85e8-0a23a8d96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2948B3-5BF4-4113-98E3-2D878C6E33C4}">
  <ds:schemaRefs>
    <ds:schemaRef ds:uri="http://schemas.microsoft.com/sharepoint/v3/contenttype/forms"/>
  </ds:schemaRefs>
</ds:datastoreItem>
</file>

<file path=customXml/itemProps4.xml><?xml version="1.0" encoding="utf-8"?>
<ds:datastoreItem xmlns:ds="http://schemas.openxmlformats.org/officeDocument/2006/customXml" ds:itemID="{7659716C-3DEB-433F-9516-891DE268A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52</Pages>
  <Words>47583</Words>
  <Characters>271227</Characters>
  <Application>Microsoft Office Word</Application>
  <DocSecurity>0</DocSecurity>
  <Lines>2260</Lines>
  <Paragraphs>636</Paragraphs>
  <ScaleCrop>false</ScaleCrop>
  <HeadingPairs>
    <vt:vector size="2" baseType="variant">
      <vt:variant>
        <vt:lpstr>Title</vt:lpstr>
      </vt:variant>
      <vt:variant>
        <vt:i4>1</vt:i4>
      </vt:variant>
    </vt:vector>
  </HeadingPairs>
  <TitlesOfParts>
    <vt:vector size="1" baseType="lpstr">
      <vt:lpstr>Informacijski sistem e-Dediščina</vt:lpstr>
    </vt:vector>
  </TitlesOfParts>
  <Company/>
  <LinksUpToDate>false</LinksUpToDate>
  <CharactersWithSpaces>31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ijski sistem eDediščina – ISeD  Navodila eArheo</dc:title>
  <dc:subject>Navodila za uporabo</dc:subject>
  <dc:creator>Sanja Vuksanović</dc:creator>
  <cp:keywords/>
  <dc:description/>
  <cp:lastModifiedBy>Lilijana Pretnar</cp:lastModifiedBy>
  <cp:revision>29</cp:revision>
  <dcterms:created xsi:type="dcterms:W3CDTF">2021-11-29T13:15:00Z</dcterms:created>
  <dcterms:modified xsi:type="dcterms:W3CDTF">2022-09-2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AA9A18205A74FA6C01D640FE81BF7</vt:lpwstr>
  </property>
</Properties>
</file>